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11.xml" ContentType="application/vnd.openxmlformats-officedocument.wordprocessingml.head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header12.xml" ContentType="application/vnd.openxmlformats-officedocument.wordprocessingml.head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7DDAE2D" w14:textId="77777777" w:rsidR="004A6EDD" w:rsidRPr="00F356E7" w:rsidRDefault="004A6EDD" w:rsidP="004A6EDD">
      <w:pPr>
        <w:pStyle w:val="Header"/>
        <w:jc w:val="left"/>
        <w:rPr>
          <w:lang w:val="it-IT"/>
        </w:rPr>
      </w:pPr>
      <w:r w:rsidRPr="00F356E7">
        <w:rPr>
          <w:lang w:val="it-IT"/>
        </w:rPr>
        <w:t>/START LETTER/</w:t>
      </w:r>
    </w:p>
    <w:p w14:paraId="6ADE1AD3" w14:textId="146F9617" w:rsidR="00C435AF" w:rsidRPr="00F356E7" w:rsidRDefault="00FA756E" w:rsidP="00613E7C">
      <w:pPr>
        <w:pStyle w:val="Header"/>
        <w:rPr>
          <w:lang w:val="it-IT"/>
        </w:rPr>
      </w:pPr>
      <w:r w:rsidRPr="00F356E7">
        <w:rPr>
          <w:lang w:val="it-IT"/>
        </w:rPr>
        <w:t xml:space="preserve">n. </w:t>
      </w:r>
      <w:r w:rsidR="00C435AF" w:rsidRPr="00F356E7">
        <w:rPr>
          <w:lang w:val="it-IT"/>
        </w:rPr>
        <w:t>1</w:t>
      </w:r>
    </w:p>
    <w:p w14:paraId="65B7F415" w14:textId="77777777" w:rsidR="00C435AF" w:rsidRPr="00F356E7" w:rsidRDefault="00C435AF" w:rsidP="00613E7C">
      <w:pPr>
        <w:pStyle w:val="Header"/>
        <w:rPr>
          <w:lang w:val="it-IT"/>
        </w:rPr>
      </w:pPr>
      <w:r w:rsidRPr="00F356E7">
        <w:rPr>
          <w:lang w:val="it-IT"/>
        </w:rPr>
        <w:t>1 marzo 1617, L</w:t>
      </w:r>
      <w:r w:rsidR="003B265C" w:rsidRPr="00F356E7">
        <w:rPr>
          <w:lang w:val="it-IT"/>
        </w:rPr>
        <w:t>’</w:t>
      </w:r>
      <w:r w:rsidRPr="00F356E7">
        <w:rPr>
          <w:lang w:val="it-IT"/>
        </w:rPr>
        <w:t>Aia (cc. 1r-2v, 5r-v)</w:t>
      </w:r>
    </w:p>
    <w:p w14:paraId="5D1BA4F7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</w:p>
    <w:p w14:paraId="089481AF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/ 1r /</w:t>
      </w:r>
    </w:p>
    <w:p w14:paraId="443FC3E8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Serenissimo Principe | </w:t>
      </w:r>
    </w:p>
    <w:p w14:paraId="5D4B70FF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tutti li vasselli da questa parte della Moza con le genti levate | per la Serenità vostra sono partiti fra hier mattina, et hier sera. |</w:t>
      </w:r>
      <w:r w:rsidR="00D32497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Mandai il signor Cornelio di Vimes perché li sollecitasse, et egli | col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ordinario suo riverente affetto nel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impiegarsi in | servitio di vostra Serenità ha posto ogni studio, acciò li patroni | de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vasselli, et li marinari non perdessero il buon vento | che s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è messo quando manco si sperava. Li ha | accompagnati, et veduti far vela fuori in mare per | cinque, o sei leghe. Godo di dar questo avviso alle | Signorie vostre eccellentissime havendolo elle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1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desiderato tanto tempo fa, | et io bramato d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ispedirglielo con la maggior ansietà | del mondo, et ne laudo il signor Dio. Come scrivo la | partenza di tutti li sudetti vasselli, così vorrei | poterlo anco fare di quelli del Tessel. Alcuni sono | ben partiti, et questa mattina dirempetto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2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alla Brilla | si sono sentiti alcuni tiri; ma altri restavano | ancor a sortire per negligenza, et non so se debbo | dire malvagia ignoranza de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mercanti, o patroni | de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vasselli, che si sono lasciati venir il tempo | adosso senza provederli di tutte le cose necessarie, | et uno in particolare restava impegnato, essendosi per | fortuna con una borasca fitto in terra,</w:t>
      </w:r>
      <w:r w:rsidR="009C3529"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3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come</w:t>
      </w:r>
      <w:r w:rsidR="00B53A88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</w:t>
      </w:r>
    </w:p>
    <w:p w14:paraId="323ADF0C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/ 1v /</w:t>
      </w:r>
    </w:p>
    <w:p w14:paraId="178BA53B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intenderà la Serenità vostra da quanto mi scrive il signor di Rocalaura | nel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ggiunta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4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traduttione di sue | lettere nella quale mi scrive anco 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essecutione fatta | contra li mutini. Et hoggi si sono havuti nuovi avvisi, | che si attendeva al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ispeditione con ogni diligenza, et | che </w:t>
      </w:r>
      <w:r w:rsidR="00BA5DB8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l signor Conte si tratteneva quivi per tal rispetto; et | ritornato al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Haya in tre o quattro giorni si sarebbe | ispedito per venirsene a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piedi della Serenità vostra. | </w:t>
      </w:r>
    </w:p>
    <w:p w14:paraId="634E820D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universale gode altrettanto della partita di coteste | genti, quanto ha sentito disgusto del mal tempo | che sin qui ha impedito la sortita; massime perché | sano che spiace a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Spagnuoli, che s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introduca questa | pratica di potersi si qua cavar genti per Italia; et questi signori godono anco per la riputatione, che | indubitatamente aspettano di ricever, con mostrar | al mondo, che non ostante la lontananza del Paese | potevano anco inviar soccorsi in Italia, et al servitio | deg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mici, et di vostra Serenità in particolare. Alcuni | erano entrati in dubio, ch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ella poco fosse per | curar nel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vvenire del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="00DE6BF5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micitia di queste | P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rovincie, havendo veduta la difficoltà della | sortita da questi porti maggiore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5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di quella che si haverebbe</w:t>
      </w:r>
      <w:r w:rsidR="00B53A88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</w:t>
      </w:r>
    </w:p>
    <w:p w14:paraId="55E020B6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/ 2r /</w:t>
      </w:r>
    </w:p>
    <w:p w14:paraId="1253C6DA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potuto presuponer; il qual concetto io non ho mancato | di rimover dal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animo di qualcheduno, che me ne ha | tenuto discorso. | </w:t>
      </w:r>
    </w:p>
    <w:p w14:paraId="33005FC7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Il signor principe Mauritio stava con gran desiderio attendendo | qualche nuova di questa sortita; et io subito rivenuto | il signor Vimes, stimai bene di andar a trovar sua Eccellenza, et gliene diedi parte, che fu ricevuta da lei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6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con animo | molto allegro tanto per il publico servitio; quanto per | la riputatione privata, et per 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interesse particolare che | ha havuta in questa levata per il signor conte Gio. Ernesto. | </w:t>
      </w:r>
    </w:p>
    <w:p w14:paraId="3067332E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Corre più che mai la voce per 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Haya, et esce dalla bocca | d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ognuno che 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ccordo, et la pace sia seguita tra | vostra Serenità et il serenissimo Ferdinando per 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interpositione | del re di Spagna. Me lo ha detto sua Eccellenza 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li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signori Stati | Generali col mezo del secretario della loro assemblea 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lastRenderedPageBreak/>
        <w:t>m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hanno | mandato a dimandar quello, che ne havevo; et molti | altri me 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hanno ricercato: a tutti ho risposto in | conformità, che non ho di ciò alcun avviso, anziché | 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rmi s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dopravano tanto dal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una, quanto | dal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ltra parte: ma molti dicono, ch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io tengo | celata la cosa per quei fini, che sono ben spesso proprii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7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 et si convengono a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ministri de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principi, et 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impressione</w:t>
      </w:r>
      <w:r w:rsidR="00B53A88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</w:t>
      </w:r>
    </w:p>
    <w:p w14:paraId="0223360B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/ 2v /</w:t>
      </w:r>
    </w:p>
    <w:p w14:paraId="1BDCFEAB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in questo particolare è grande; et haverei piacere poter | risponder in questo particolare secondo la mente, et la | prudente volontà della Serenità vostra. | </w:t>
      </w:r>
    </w:p>
    <w:p w14:paraId="0822A238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Domenica fu a trovarmi il capitan Gio. de Rat uno de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capitani | del Wassonhoven, et mi fece instanza grandissima perché io | lo aiutassi di trecento scudi disse per disimpegnar | </w:t>
      </w:r>
      <w:r w:rsidR="00B50A65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sé stesso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, et alcuni delli soldati, che havevano fatti | debiti nel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hostaria, altrimenti era necessitato lasciar | in terra una parte di essi. Mi ricercò doicento | scudi: infine si contentò di doicento fiorini, che | non mi parve bene per così poca cosa ricusarli massime | nella congiontura del buon vento, et del partir de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suoi | vasselli, come sono partiti; et essendosi egli obligato | in una scrittura fatta per mano di notaro di | restituirli o a me non andando a Venetia; o | arrivando, a vostra Serenità nelle sue paghe: ond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ella potrà | dar ordine, che nel passar della mostra li siano | ribattuti, come si è contentato, et ne do anco conto | al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illustrissimo signor Savio alla scrittura. | </w:t>
      </w:r>
    </w:p>
    <w:p w14:paraId="33B5FC63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Ispedisco le presenti in diligenza dietro al messaggiero | perché arrivino per venerdì sera avanti il partir del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|ordinario d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nversa per Brusseles come spero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8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. Gratie 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etc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. | </w:t>
      </w:r>
    </w:p>
    <w:p w14:paraId="67A024B9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</w:p>
    <w:p w14:paraId="05ADC758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Dal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Haya al primo di marzo 1617 | </w:t>
      </w:r>
    </w:p>
    <w:p w14:paraId="76C5314A" w14:textId="77777777" w:rsidR="00C435AF" w:rsidRPr="00CF167C" w:rsidRDefault="002A3DC3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d</w:t>
      </w:r>
      <w:r w:rsidR="00C435AF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i vostra Serenità | </w:t>
      </w:r>
    </w:p>
    <w:p w14:paraId="0600D82D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humilissimo et devotissimo servitore | </w:t>
      </w:r>
    </w:p>
    <w:p w14:paraId="6971E63A" w14:textId="77777777" w:rsidR="00C435AF" w:rsidRPr="00CF167C" w:rsidRDefault="002A3DC3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Christofforo Suriano |</w:t>
      </w:r>
    </w:p>
    <w:p w14:paraId="519A1B88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</w:p>
    <w:p w14:paraId="201F0FCB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/ 5r /</w:t>
      </w:r>
    </w:p>
    <w:p w14:paraId="391FB740" w14:textId="23E0224D" w:rsidR="00C435AF" w:rsidRDefault="00195B55" w:rsidP="002D6930">
      <w:pPr>
        <w:spacing w:after="0" w:line="240" w:lineRule="auto"/>
        <w:jc w:val="both"/>
        <w:rPr>
          <w:rFonts w:ascii="Times New Roman" w:hAnsi="Times New Roman" w:cs="Times New Roman"/>
          <w:b/>
          <w:iCs/>
          <w:sz w:val="24"/>
          <w:szCs w:val="24"/>
          <w:lang w:val="it-IT"/>
        </w:rPr>
      </w:pPr>
      <w:r>
        <w:rPr>
          <w:rFonts w:ascii="Times New Roman" w:hAnsi="Times New Roman" w:cs="Times New Roman"/>
          <w:b/>
          <w:iCs/>
          <w:sz w:val="24"/>
          <w:szCs w:val="24"/>
          <w:lang w:val="it-IT"/>
        </w:rPr>
        <w:t>Blank page</w:t>
      </w:r>
    </w:p>
    <w:p w14:paraId="109B6B18" w14:textId="77777777" w:rsidR="00195B55" w:rsidRPr="00F35471" w:rsidRDefault="00195B55" w:rsidP="002D6930">
      <w:pPr>
        <w:spacing w:after="0" w:line="240" w:lineRule="auto"/>
        <w:jc w:val="both"/>
        <w:rPr>
          <w:rFonts w:ascii="Times New Roman" w:hAnsi="Times New Roman" w:cs="Times New Roman"/>
          <w:iCs/>
          <w:sz w:val="24"/>
          <w:szCs w:val="24"/>
          <w:lang w:val="it-IT"/>
        </w:rPr>
      </w:pPr>
    </w:p>
    <w:p w14:paraId="10C5D5D7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/ 5v /</w:t>
      </w:r>
    </w:p>
    <w:p w14:paraId="10A94671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l serenissimo principe di Venetia</w:t>
      </w:r>
      <w:r w:rsidR="002A3DC3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</w:t>
      </w:r>
    </w:p>
    <w:p w14:paraId="49000C68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</w:p>
    <w:p w14:paraId="21E8C3D4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i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i/>
          <w:sz w:val="24"/>
          <w:szCs w:val="24"/>
          <w:lang w:val="it-IT"/>
        </w:rPr>
        <w:t>Tracce di sigilli</w:t>
      </w:r>
    </w:p>
    <w:p w14:paraId="79AD71E1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i/>
          <w:sz w:val="24"/>
          <w:szCs w:val="24"/>
          <w:lang w:val="it-IT"/>
        </w:rPr>
      </w:pPr>
    </w:p>
    <w:p w14:paraId="0DF6CB17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i/>
          <w:sz w:val="24"/>
          <w:szCs w:val="24"/>
          <w:lang w:val="it-IT"/>
        </w:rPr>
        <w:t>Regesto antico</w:t>
      </w:r>
    </w:p>
    <w:p w14:paraId="4FD9D8B1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/ 5vC /</w:t>
      </w:r>
    </w:p>
    <w:p w14:paraId="735AE600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Pri</w:t>
      </w:r>
      <w:r w:rsidR="006628A6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mo marzo 1617 ricevute</w:t>
      </w:r>
      <w:r w:rsidR="00E1663D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15 detto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 </w:t>
      </w:r>
    </w:p>
    <w:p w14:paraId="013676D4" w14:textId="77777777" w:rsidR="00E333AB" w:rsidRPr="00CF167C" w:rsidRDefault="00B90DDD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Haya</w:t>
      </w:r>
      <w:r w:rsidR="00C435AF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 </w:t>
      </w:r>
    </w:p>
    <w:p w14:paraId="21795AFD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</w:p>
    <w:p w14:paraId="47A469B0" w14:textId="77777777" w:rsidR="00347CC6" w:rsidRPr="00F356E7" w:rsidRDefault="00347CC6" w:rsidP="00347CC6">
      <w:pPr>
        <w:spacing w:after="0"/>
        <w:jc w:val="both"/>
        <w:rPr>
          <w:rFonts w:ascii="Times New Roman" w:hAnsi="Times New Roman" w:cs="Times New Roman"/>
          <w:bCs/>
          <w:sz w:val="24"/>
          <w:lang w:val="it-IT"/>
        </w:rPr>
      </w:pPr>
      <w:r w:rsidRPr="00F356E7">
        <w:rPr>
          <w:rFonts w:ascii="Times New Roman" w:hAnsi="Times New Roman" w:cs="Times New Roman"/>
          <w:bCs/>
          <w:sz w:val="24"/>
          <w:lang w:val="it-IT"/>
        </w:rPr>
        <w:t xml:space="preserve">1. </w:t>
      </w:r>
      <w:r w:rsidR="00C435AF" w:rsidRPr="00F356E7">
        <w:rPr>
          <w:rFonts w:ascii="Times New Roman" w:hAnsi="Times New Roman" w:cs="Times New Roman"/>
          <w:bCs/>
          <w:sz w:val="24"/>
          <w:lang w:val="it-IT"/>
        </w:rPr>
        <w:t xml:space="preserve">Tutti li vasselli con le genti dalla | parte della Mosa sono partiti. | </w:t>
      </w:r>
    </w:p>
    <w:p w14:paraId="097758C0" w14:textId="77777777" w:rsidR="00347CC6" w:rsidRPr="00F356E7" w:rsidRDefault="00C435AF" w:rsidP="00347CC6">
      <w:pPr>
        <w:spacing w:after="0"/>
        <w:jc w:val="both"/>
        <w:rPr>
          <w:rFonts w:ascii="Times New Roman" w:hAnsi="Times New Roman" w:cs="Times New Roman"/>
          <w:bCs/>
          <w:sz w:val="24"/>
          <w:lang w:val="it-IT"/>
        </w:rPr>
      </w:pPr>
      <w:r w:rsidRPr="00F356E7">
        <w:rPr>
          <w:rFonts w:ascii="Times New Roman" w:hAnsi="Times New Roman" w:cs="Times New Roman"/>
          <w:bCs/>
          <w:sz w:val="24"/>
          <w:lang w:val="it-IT"/>
        </w:rPr>
        <w:t xml:space="preserve">Del Tessel sono partiti alcuni: | altri sono rimasti per negligenza. | </w:t>
      </w:r>
    </w:p>
    <w:p w14:paraId="4294646A" w14:textId="77777777" w:rsidR="00347CC6" w:rsidRPr="00F356E7" w:rsidRDefault="00C435AF" w:rsidP="00347CC6">
      <w:pPr>
        <w:spacing w:after="0"/>
        <w:jc w:val="both"/>
        <w:rPr>
          <w:rFonts w:ascii="Times New Roman" w:hAnsi="Times New Roman" w:cs="Times New Roman"/>
          <w:bCs/>
          <w:sz w:val="24"/>
          <w:lang w:val="it-IT"/>
        </w:rPr>
      </w:pPr>
      <w:r w:rsidRPr="00F356E7">
        <w:rPr>
          <w:rFonts w:ascii="Times New Roman" w:hAnsi="Times New Roman" w:cs="Times New Roman"/>
          <w:bCs/>
          <w:sz w:val="24"/>
          <w:lang w:val="it-IT"/>
        </w:rPr>
        <w:t xml:space="preserve">Uno resta fitto in terra. | </w:t>
      </w:r>
    </w:p>
    <w:p w14:paraId="51DD05DB" w14:textId="77777777" w:rsidR="006327C9" w:rsidRPr="00F356E7" w:rsidRDefault="00C435AF" w:rsidP="00347CC6">
      <w:pPr>
        <w:spacing w:after="0"/>
        <w:jc w:val="both"/>
        <w:rPr>
          <w:rFonts w:ascii="Times New Roman" w:hAnsi="Times New Roman" w:cs="Times New Roman"/>
          <w:bCs/>
          <w:sz w:val="24"/>
          <w:lang w:val="it-IT"/>
        </w:rPr>
      </w:pPr>
      <w:r w:rsidRPr="00F356E7">
        <w:rPr>
          <w:rFonts w:ascii="Times New Roman" w:hAnsi="Times New Roman" w:cs="Times New Roman"/>
          <w:bCs/>
          <w:sz w:val="24"/>
          <w:lang w:val="it-IT"/>
        </w:rPr>
        <w:t>Mandò l</w:t>
      </w:r>
      <w:r w:rsidR="003B265C" w:rsidRPr="00F356E7">
        <w:rPr>
          <w:rFonts w:ascii="Times New Roman" w:hAnsi="Times New Roman" w:cs="Times New Roman"/>
          <w:bCs/>
          <w:sz w:val="24"/>
          <w:lang w:val="it-IT"/>
        </w:rPr>
        <w:t>’</w:t>
      </w:r>
      <w:r w:rsidRPr="00F356E7">
        <w:rPr>
          <w:rFonts w:ascii="Times New Roman" w:hAnsi="Times New Roman" w:cs="Times New Roman"/>
          <w:bCs/>
          <w:sz w:val="24"/>
          <w:lang w:val="it-IT"/>
        </w:rPr>
        <w:t xml:space="preserve">aviso in lettere di Rocalaura, | anche circa li ammutinamenti. | </w:t>
      </w:r>
    </w:p>
    <w:p w14:paraId="27368A1D" w14:textId="77777777" w:rsidR="00347CC6" w:rsidRPr="00F356E7" w:rsidRDefault="00C435AF" w:rsidP="00347CC6">
      <w:pPr>
        <w:spacing w:after="0"/>
        <w:jc w:val="both"/>
        <w:rPr>
          <w:rFonts w:ascii="Times New Roman" w:hAnsi="Times New Roman" w:cs="Times New Roman"/>
          <w:bCs/>
          <w:sz w:val="24"/>
          <w:lang w:val="it-IT"/>
        </w:rPr>
      </w:pPr>
      <w:r w:rsidRPr="00F356E7">
        <w:rPr>
          <w:rFonts w:ascii="Times New Roman" w:hAnsi="Times New Roman" w:cs="Times New Roman"/>
          <w:bCs/>
          <w:sz w:val="24"/>
          <w:lang w:val="it-IT"/>
        </w:rPr>
        <w:t>Contento di Mauritio, et degl</w:t>
      </w:r>
      <w:r w:rsidR="003B265C" w:rsidRPr="00F356E7">
        <w:rPr>
          <w:rFonts w:ascii="Times New Roman" w:hAnsi="Times New Roman" w:cs="Times New Roman"/>
          <w:bCs/>
          <w:sz w:val="24"/>
          <w:lang w:val="it-IT"/>
        </w:rPr>
        <w:t>’</w:t>
      </w:r>
      <w:r w:rsidRPr="00F356E7">
        <w:rPr>
          <w:rFonts w:ascii="Times New Roman" w:hAnsi="Times New Roman" w:cs="Times New Roman"/>
          <w:bCs/>
          <w:sz w:val="24"/>
          <w:lang w:val="it-IT"/>
        </w:rPr>
        <w:t xml:space="preserve">altri. | </w:t>
      </w:r>
    </w:p>
    <w:p w14:paraId="725D2F0F" w14:textId="77777777" w:rsidR="00C435AF" w:rsidRPr="00F356E7" w:rsidRDefault="00347CC6" w:rsidP="00347CC6">
      <w:pPr>
        <w:spacing w:after="0"/>
        <w:jc w:val="both"/>
        <w:rPr>
          <w:rFonts w:ascii="Times New Roman" w:hAnsi="Times New Roman" w:cs="Times New Roman"/>
          <w:bCs/>
          <w:sz w:val="24"/>
          <w:lang w:val="it-IT"/>
        </w:rPr>
      </w:pPr>
      <w:r w:rsidRPr="00F356E7">
        <w:rPr>
          <w:rFonts w:ascii="Times New Roman" w:hAnsi="Times New Roman" w:cs="Times New Roman"/>
          <w:bCs/>
          <w:sz w:val="24"/>
          <w:lang w:val="it-IT"/>
        </w:rPr>
        <w:t xml:space="preserve">2. </w:t>
      </w:r>
      <w:r w:rsidR="00C435AF" w:rsidRPr="00F356E7">
        <w:rPr>
          <w:rFonts w:ascii="Times New Roman" w:hAnsi="Times New Roman" w:cs="Times New Roman"/>
          <w:bCs/>
          <w:sz w:val="24"/>
          <w:lang w:val="it-IT"/>
        </w:rPr>
        <w:t xml:space="preserve">Corre per tutto la voce della pace. | </w:t>
      </w:r>
    </w:p>
    <w:p w14:paraId="7BE338F3" w14:textId="77777777" w:rsidR="00347CC6" w:rsidRPr="00790689" w:rsidRDefault="00347CC6" w:rsidP="00347CC6">
      <w:pPr>
        <w:spacing w:after="0"/>
        <w:jc w:val="both"/>
        <w:rPr>
          <w:rFonts w:ascii="Times New Roman" w:hAnsi="Times New Roman" w:cs="Times New Roman"/>
          <w:bCs/>
          <w:sz w:val="24"/>
          <w:lang w:val="it-IT"/>
        </w:rPr>
      </w:pPr>
      <w:r w:rsidRPr="00F356E7">
        <w:rPr>
          <w:rFonts w:ascii="Times New Roman" w:hAnsi="Times New Roman" w:cs="Times New Roman"/>
          <w:bCs/>
          <w:sz w:val="24"/>
          <w:lang w:val="it-IT"/>
        </w:rPr>
        <w:t xml:space="preserve">3. </w:t>
      </w:r>
      <w:r w:rsidR="00C435AF" w:rsidRPr="00F356E7">
        <w:rPr>
          <w:rFonts w:ascii="Times New Roman" w:hAnsi="Times New Roman" w:cs="Times New Roman"/>
          <w:bCs/>
          <w:sz w:val="24"/>
          <w:lang w:val="it-IT"/>
        </w:rPr>
        <w:t xml:space="preserve">Instanza del capitano Gio. Rat, | di quelli del Vassonven. </w:t>
      </w:r>
      <w:r w:rsidR="00C435AF" w:rsidRPr="00790689">
        <w:rPr>
          <w:rFonts w:ascii="Times New Roman" w:hAnsi="Times New Roman" w:cs="Times New Roman"/>
          <w:bCs/>
          <w:sz w:val="24"/>
          <w:lang w:val="it-IT"/>
        </w:rPr>
        <w:t xml:space="preserve">| </w:t>
      </w:r>
    </w:p>
    <w:p w14:paraId="570CAEB3" w14:textId="77777777" w:rsidR="00C435AF" w:rsidRPr="00790689" w:rsidRDefault="00C435AF" w:rsidP="00347CC6">
      <w:pPr>
        <w:jc w:val="both"/>
        <w:rPr>
          <w:rFonts w:ascii="Times New Roman" w:hAnsi="Times New Roman" w:cs="Times New Roman"/>
          <w:bCs/>
          <w:sz w:val="24"/>
          <w:lang w:val="it-IT"/>
        </w:rPr>
      </w:pPr>
      <w:r w:rsidRPr="00790689">
        <w:rPr>
          <w:rFonts w:ascii="Times New Roman" w:hAnsi="Times New Roman" w:cs="Times New Roman"/>
          <w:bCs/>
          <w:sz w:val="24"/>
          <w:lang w:val="it-IT"/>
        </w:rPr>
        <w:t>Infine gli ha dato 200 fiorini.</w:t>
      </w:r>
      <w:r w:rsidR="002A3DC3" w:rsidRPr="00790689">
        <w:rPr>
          <w:rFonts w:ascii="Times New Roman" w:hAnsi="Times New Roman" w:cs="Times New Roman"/>
          <w:bCs/>
          <w:sz w:val="24"/>
          <w:lang w:val="it-IT"/>
        </w:rPr>
        <w:t xml:space="preserve"> |</w:t>
      </w:r>
    </w:p>
    <w:p w14:paraId="1C96DC93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iCs/>
          <w:sz w:val="24"/>
          <w:szCs w:val="24"/>
          <w:lang w:val="it-IT"/>
        </w:rPr>
        <w:t>L. C. R.</w:t>
      </w:r>
      <w:r w:rsidR="002A3DC3" w:rsidRPr="00CF167C">
        <w:rPr>
          <w:rFonts w:ascii="Times New Roman" w:hAnsi="Times New Roman" w:cs="Times New Roman"/>
          <w:bCs/>
          <w:iCs/>
          <w:sz w:val="24"/>
          <w:szCs w:val="24"/>
          <w:lang w:val="it-IT"/>
        </w:rPr>
        <w:t xml:space="preserve"> |</w:t>
      </w:r>
    </w:p>
    <w:p w14:paraId="6298BB2F" w14:textId="77777777" w:rsidR="006263C0" w:rsidRPr="00CF167C" w:rsidRDefault="006263C0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</w:p>
    <w:p w14:paraId="1851D45E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</w:p>
    <w:p w14:paraId="164CC8E8" w14:textId="77777777" w:rsidR="00C435AF" w:rsidRPr="00CF167C" w:rsidRDefault="006263C0" w:rsidP="00613E7C">
      <w:pPr>
        <w:pStyle w:val="Header"/>
        <w:rPr>
          <w:lang w:val="it-IT"/>
        </w:rPr>
      </w:pPr>
      <w:r w:rsidRPr="00CF167C">
        <w:rPr>
          <w:lang w:val="it-IT"/>
        </w:rPr>
        <w:t xml:space="preserve">n. </w:t>
      </w:r>
      <w:r w:rsidR="00C435AF" w:rsidRPr="00CF167C">
        <w:rPr>
          <w:lang w:val="it-IT"/>
        </w:rPr>
        <w:t>2</w:t>
      </w:r>
    </w:p>
    <w:p w14:paraId="1AC42CF2" w14:textId="77777777" w:rsidR="00C435AF" w:rsidRPr="00CF167C" w:rsidRDefault="00C435AF" w:rsidP="00613E7C">
      <w:pPr>
        <w:pStyle w:val="Header"/>
        <w:rPr>
          <w:lang w:val="it-IT"/>
        </w:rPr>
      </w:pPr>
      <w:r w:rsidRPr="00CF167C">
        <w:rPr>
          <w:lang w:val="it-IT"/>
        </w:rPr>
        <w:t>Allegato I al n. 1 (cc. 3r-4v)</w:t>
      </w:r>
    </w:p>
    <w:p w14:paraId="72FD1062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</w:p>
    <w:p w14:paraId="716A82F3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/ 3r /</w:t>
      </w:r>
    </w:p>
    <w:p w14:paraId="1E2E8E27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Monsieur | </w:t>
      </w:r>
    </w:p>
    <w:p w14:paraId="7B103AF7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io sono stato richiesto da monsignor il conte Gioanni del ritardamento | del suo viaggio, et del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ordine, ch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egli ha posto per acquetar li | disordini, che sono arrivati nel vassello del signor de Famars, | et Vesterbech, ancorché egli è stato sforzato di farne | prender quattordeci de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principali tra </w:t>
      </w:r>
      <w:r w:rsidR="00BA5DB8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l numero de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quali se | ne sono trovati doi colpevolissimi havendo dentro il detto | vassello ricevute cariche publiche, come di sargente maggiore | et capitano di maniera che ambidoi sono stati condennati | ad esser passati per 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rmi, et hoggi appunto è stata | essequita la sentenza in presenza di tutta la flotta | et alli restanti dodici gli è stata fatta tirar la sorte. | Cioè li primi undeci essenti, et il duodecimo condannato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9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 alla medesima conditione deg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ltri: ma per intercessione | di tutti li habitanti di questa città, et molti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10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mercanti | il detto signor Conte gli ha perdonato. Egli era inglese, et g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ltri doi morti un fiammingo, et 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ltro irlandese. Quanto | alli altri vasselli tutto è nel miglior esser del mondo | et quelli del medesimo vasello contentissimi, se ben che non | resta alcuna cosa più, che 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rrivo de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patroni delle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11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navi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12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 per far vella, et il detto signor Conte non partirà di qua, che | non sia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13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tutto riuscito. | </w:t>
      </w:r>
    </w:p>
    <w:p w14:paraId="38B31CE7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Quanto al vassello di monsignor Mettoni sono otto giorni | ch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è ficato in terra havendo corso fortuna di perdersi</w:t>
      </w:r>
      <w:r w:rsidR="00B53A88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</w:t>
      </w:r>
    </w:p>
    <w:p w14:paraId="4A689778" w14:textId="256693F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/ 3v /</w:t>
      </w:r>
    </w:p>
    <w:p w14:paraId="2987B05C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con tutto quello, ch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era di dentro; ma il detto signor di Metoni, et | li suoi soldati si sono salvati in terra, dove tuttavia si trovano | dentro un villaggio, nel quale sono alloggiati dentro la | chiesa col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assenso del magistrato, il quale a richiesta | del detto signor Conte li dà sei soldi per giorno a cadaun soldato | attendendo, che </w:t>
      </w:r>
      <w:r w:rsidR="00BA5DB8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l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vassello sia disempegnato; ma vi vorrà | bene della difficoltà, né si crede, che possi uscirne, che alla | nuova luna. Et certo sarebbe una gran perdita, che questa | compagnia restasse a dietro essendo molto belle, et che | in questa occasione hanno li soldati di essa servito molto | bene, havendoli il detto signor Conte impiegati sempre contra li | mutini: nel resto egli vi assicura, che impiegarà ogni | studio per far partir tutti prontamente; et vi prega, che | dal canto vostro voi mettiate pensiero quelli della | Mosa partino. Io parimente vi prego, che vi assicurate, | che sarò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14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sempre più che qual si sia altro. |</w:t>
      </w:r>
    </w:p>
    <w:p w14:paraId="55858420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</w:t>
      </w:r>
    </w:p>
    <w:p w14:paraId="7E2A9D22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Monsignor | </w:t>
      </w:r>
    </w:p>
    <w:p w14:paraId="43DB1591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vostro humilissimo et fidel servitore | </w:t>
      </w:r>
    </w:p>
    <w:p w14:paraId="46D72B06" w14:textId="77777777" w:rsidR="00C435AF" w:rsidRPr="00CF167C" w:rsidRDefault="005B0E1C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Rocalaura</w:t>
      </w:r>
      <w:r w:rsidR="00C435AF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 </w:t>
      </w:r>
    </w:p>
    <w:p w14:paraId="479A6CBB" w14:textId="77777777" w:rsidR="00C435AF" w:rsidRPr="00CF167C" w:rsidRDefault="007F1946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Di Tessel a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26 feb</w:t>
      </w:r>
      <w:r w:rsidR="00997C60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rar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o 1617</w:t>
      </w:r>
      <w:r w:rsidR="00C435AF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 </w:t>
      </w:r>
    </w:p>
    <w:p w14:paraId="0A4A1CD3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</w:p>
    <w:p w14:paraId="58408ACA" w14:textId="77777777" w:rsidR="00C435AF" w:rsidRPr="00CF167C" w:rsidRDefault="007F1946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Post scritta</w:t>
      </w:r>
      <w:r w:rsidR="00C435AF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 </w:t>
      </w:r>
    </w:p>
    <w:p w14:paraId="3F1953CE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Doppo la lettera scritta è rivenuto qualche patrone de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vasselli con</w:t>
      </w:r>
      <w:r w:rsidR="007F1946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</w:t>
      </w:r>
    </w:p>
    <w:p w14:paraId="49B0D94E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/ 4r /</w:t>
      </w:r>
    </w:p>
    <w:p w14:paraId="208D6C84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lastRenderedPageBreak/>
        <w:t>viveri, et acque fresche. Ma il vento è così grande, che non è | possibile, che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15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arrivi a bordo; il che procurerà il signor Conte | che segua quanto più presto il tempo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16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lo permetterà. Scritta | il lunedì alle quattr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hore di mattina.</w:t>
      </w:r>
      <w:r w:rsidR="00B53A88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</w:t>
      </w:r>
    </w:p>
    <w:p w14:paraId="6C88BBFF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</w:p>
    <w:p w14:paraId="54A120BE" w14:textId="2308414C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/ 4v /</w:t>
      </w:r>
    </w:p>
    <w:p w14:paraId="447203A5" w14:textId="6B3C0164" w:rsidR="00C435AF" w:rsidRPr="00195B55" w:rsidRDefault="00195B55" w:rsidP="002D6930">
      <w:pPr>
        <w:spacing w:after="0" w:line="240" w:lineRule="auto"/>
        <w:jc w:val="both"/>
        <w:rPr>
          <w:rFonts w:ascii="Times New Roman" w:hAnsi="Times New Roman" w:cs="Times New Roman"/>
          <w:b/>
          <w:iCs/>
          <w:sz w:val="24"/>
          <w:szCs w:val="24"/>
          <w:lang w:val="it-IT"/>
        </w:rPr>
      </w:pPr>
      <w:r w:rsidRPr="00195B55">
        <w:rPr>
          <w:rFonts w:ascii="Times New Roman" w:hAnsi="Times New Roman" w:cs="Times New Roman"/>
          <w:b/>
          <w:iCs/>
          <w:sz w:val="24"/>
          <w:szCs w:val="24"/>
          <w:lang w:val="it-IT"/>
        </w:rPr>
        <w:t>Blank page</w:t>
      </w:r>
    </w:p>
    <w:p w14:paraId="3905DB84" w14:textId="77777777" w:rsidR="004A6EDD" w:rsidRPr="00F356E7" w:rsidRDefault="000F5AFC" w:rsidP="004A6EDD">
      <w:pPr>
        <w:pStyle w:val="Header"/>
        <w:jc w:val="left"/>
        <w:rPr>
          <w:lang w:val="it-IT"/>
        </w:rPr>
      </w:pPr>
      <w:r w:rsidRPr="00CF167C">
        <w:rPr>
          <w:lang w:val="it-IT"/>
        </w:rPr>
        <w:br w:type="page"/>
      </w:r>
      <w:r w:rsidR="004A6EDD" w:rsidRPr="00F356E7">
        <w:rPr>
          <w:lang w:val="it-IT"/>
        </w:rPr>
        <w:lastRenderedPageBreak/>
        <w:t>/START LETTER/</w:t>
      </w:r>
    </w:p>
    <w:p w14:paraId="6502BCFC" w14:textId="30C31E49" w:rsidR="00C435AF" w:rsidRPr="00CF167C" w:rsidRDefault="000F5AFC" w:rsidP="00613E7C">
      <w:pPr>
        <w:pStyle w:val="Header"/>
        <w:rPr>
          <w:lang w:val="it-IT"/>
        </w:rPr>
      </w:pPr>
      <w:r w:rsidRPr="00CF167C">
        <w:rPr>
          <w:lang w:val="it-IT"/>
        </w:rPr>
        <w:t xml:space="preserve">n. </w:t>
      </w:r>
      <w:r w:rsidR="00C435AF" w:rsidRPr="00CF167C">
        <w:rPr>
          <w:lang w:val="it-IT"/>
        </w:rPr>
        <w:t>3</w:t>
      </w:r>
    </w:p>
    <w:p w14:paraId="35190CE7" w14:textId="77777777" w:rsidR="00C435AF" w:rsidRPr="00CF167C" w:rsidRDefault="00C435AF" w:rsidP="00613E7C">
      <w:pPr>
        <w:pStyle w:val="Header"/>
        <w:rPr>
          <w:lang w:val="it-IT"/>
        </w:rPr>
      </w:pPr>
      <w:r w:rsidRPr="00CF167C">
        <w:rPr>
          <w:lang w:val="it-IT"/>
        </w:rPr>
        <w:t>4 marzo 1617, L</w:t>
      </w:r>
      <w:r w:rsidR="003B265C" w:rsidRPr="00CF167C">
        <w:rPr>
          <w:lang w:val="it-IT"/>
        </w:rPr>
        <w:t>’</w:t>
      </w:r>
      <w:r w:rsidRPr="00CF167C">
        <w:rPr>
          <w:lang w:val="it-IT"/>
        </w:rPr>
        <w:t>Aia (cc. 6r-9v)</w:t>
      </w:r>
    </w:p>
    <w:p w14:paraId="1D10CF57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</w:p>
    <w:p w14:paraId="28EEF2C8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/ 6r /</w:t>
      </w:r>
    </w:p>
    <w:p w14:paraId="71E4A2A4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Prima | </w:t>
      </w:r>
    </w:p>
    <w:p w14:paraId="6B40726C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</w:p>
    <w:p w14:paraId="22729B63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Serenissimo Principe | </w:t>
      </w:r>
    </w:p>
    <w:p w14:paraId="21BFEC13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scrissi a primo del corrente alla Serenità vostra la partenza | de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vasselli, ch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erano da questa banda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17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della Moza, | et la credenza, che tenevo, che anco quelli del Tessel | fossero in camino. Hora essendo rivenuto di là il signor | conte Giovanni le conferm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ò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, ch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egli n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ha veduti sei | a far vella, et uno doveva uscir il giorno stesso | di giovedì, che partì di là essendo tutto pronto; ma | restava quello del capitan Mettoni francese, che non si è | mai potuto levar dalla sabbia, rispetto alla bassezza, | et mancamento delle acque; onde è stato necessario il | dar ordine, perché prontamente se ne apparecchi | un altro, che piacendo a Dio fra tre, o quattro | giorni farà vela anch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egli continuando il vento buono, | et 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pparenza ci dimostra, che non habbi a mutar | faccia così tosto. Dio lo voglia affineché anco | questi doicento fanti, che sono buoni, et bella | soldatesca faccino il suo viaggio. Mi par di esser | sollevato assai, et lo sarei del tutto se non vi restasse | quest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unico rancontro. | </w:t>
      </w:r>
    </w:p>
    <w:p w14:paraId="5AD056D7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Fa pensiero il signor Conte di partir verso giovedì, et credo | che hoggi otto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18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significarò alla Serenità vostra, che si sarà</w:t>
      </w:r>
      <w:r w:rsidR="003A5744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</w:t>
      </w:r>
    </w:p>
    <w:p w14:paraId="05A049F4" w14:textId="5647D57C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/ 6v /</w:t>
      </w:r>
    </w:p>
    <w:p w14:paraId="7141D2EE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messo in camino. Egli è tutto allegro, et tutto contento, né | altro hora desidera, che esser di là a servirla, riservan-|dosi questo per particolar sollevo dal patimento passato | nel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nimo. Farà il viaggio per Svizzeri, et Grisoni | onde vostra Serenità si compiacerà di rinovar g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ordini necessarii | per il suo buon adrizzo. | </w:t>
      </w:r>
    </w:p>
    <w:p w14:paraId="0545E4A2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Il signor principe Mauritio 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ha veduto volontieri di ritorno | del Tessel con così buone nuove, et lo ha abbracciato | in testimonio del gusto, che ne prova; che se ben | è stato nel generale, riesce però di confusione | a qualcheduno, che non ha volontieri sentita 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|uscita delle genti. | </w:t>
      </w:r>
    </w:p>
    <w:p w14:paraId="6560CB2E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nderanno li vasselli senza nave da guerra perché | troppo tarda è stata la deliberatione del ricercarla | et essendo continuato il buon vento, si crede, che le | navi siano già nelli mari di Spagna. Dio benedetto | li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19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conduca felicemente perché possi la Serenità vostra dal | zelo di quelle genti ricever quel fruttuoso servitio | che mi prometto siano per prestare. | </w:t>
      </w:r>
    </w:p>
    <w:p w14:paraId="4D5F839E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Viene detto da molti, che allo stretto siano per haver | ostacolo dal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rmata, che ivi si trattiene del Catholico</w:t>
      </w:r>
      <w:r w:rsidR="003A5744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</w:t>
      </w:r>
    </w:p>
    <w:p w14:paraId="6449316B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/ 7r /</w:t>
      </w:r>
    </w:p>
    <w:p w14:paraId="66F9BAB9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ma li patroni dei vasselli, come altre volte ho scritto | riverentemente alla Serenità vostra, non stimano 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vviso, né | temono 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incontro. | </w:t>
      </w:r>
    </w:p>
    <w:p w14:paraId="157D37C8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Se bene le Signorie vostre eccellentissime haveranno inteso dalla corte di Spagna | che vi sia pensiero in quei ministri, che </w:t>
      </w:r>
      <w:r w:rsidR="00BA5DB8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l Re facci far | un forte allo stretto di Gibilterra per fermar il passo, | et farsi patrone del Mediteraneo, in ogni modo, essen-|dosene con 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occasione del passaggio, che deve far per di là | la detta gente, discorso lo scrivo per solo rancontro. | </w:t>
      </w:r>
    </w:p>
    <w:p w14:paraId="7FD1AEB2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 tempo mi sono pervenute le lettere della Serenità de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 17 del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20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passato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21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, et quelle particolarmente nelle quali col solito | della sua prudenza m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informa del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pertura | di trattatione di pace, che si è fatta al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eccellentissimo signor ambasciator | Gritti alla corte di Spagna: perché ne havevo bisogno; | 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lastRenderedPageBreak/>
        <w:t>mentre continua la voce, che la trattatione sia in | termine tale, che non possi se non seguir 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ccom-|modamento delle differenze tra vostra Serenità et il | serenissimo Ferdinando. Et il signor conte di Egmont | suddito de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serenissim</w:t>
      </w:r>
      <w:r w:rsidR="004D74CB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i a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rciduchi mi ha mandato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22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 a dimandar con una grandissima instanza quello | che ne tenevo. Hora, che ho la particolar instruttione</w:t>
      </w:r>
      <w:r w:rsidR="003A5744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</w:t>
      </w:r>
    </w:p>
    <w:p w14:paraId="2A27E7F7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/ 7v /</w:t>
      </w:r>
    </w:p>
    <w:p w14:paraId="57FAA79A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parlerò in conformità, et procurerò, che queste publicationi | non diventino le buone volontà, che si havessero di | coadiuvare con la permissione delli aiuti al servitio della | Serenità vostra. | </w:t>
      </w:r>
    </w:p>
    <w:p w14:paraId="45FC939D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Non ho risposta al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instanza del signor conte di Le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v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[e]nstein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23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 et si scusano questi signori di esser occupati nel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ttender | a trovar ripiego alle dissensioni intestine, che sono | per il punto di religione. Anco li ambasciatori di | Francia sollecitano, et instano, né hanno potuto | cavar cosa alcuna in risposta quanto al publico, | ben nel particolare se li fanno delle considerationi, che | ho già notificate alla Serenità vostra et il signor ambasciator della | Nua, che fu hieri per la 2</w:t>
      </w:r>
      <w:r w:rsidRPr="00CF167C">
        <w:rPr>
          <w:rFonts w:ascii="Times New Roman" w:hAnsi="Times New Roman" w:cs="Times New Roman"/>
          <w:bCs/>
          <w:sz w:val="24"/>
          <w:szCs w:val="24"/>
          <w:vertAlign w:val="superscript"/>
          <w:lang w:val="it-IT"/>
        </w:rPr>
        <w:t>da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volta a vedermi | mostrò poco gusto del ritardo, et mi disse, che | havendo parlato ad alcuni perché si venisse alla | risolutione di assister al Re in conformità | delle capitulationi, s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iscusano con la necessità, | che ha il Paese per sentirsi la levata di tante armi ai confini; et che essendo partiti | quattromilla fanti per passar al servitio della | serenissima Republica, se si convenisse anco snervarlo di</w:t>
      </w:r>
      <w:r w:rsidR="003A5744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</w:t>
      </w:r>
    </w:p>
    <w:p w14:paraId="05B7D19E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/ 8r /</w:t>
      </w:r>
    </w:p>
    <w:p w14:paraId="77F15D3B" w14:textId="068993A0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ltrettanti per Francia troppo sarebbe; ma (aggiunse) questa | non è risposta propria perché li capitoli del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leanza giurata | con sua Maestà christianissima li mette in obligo; et 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obligo deve | stimarsi più, o al pari almeno della cortesia, et | della dimostratione di buona volontà. Io ho saputo, che | si dura fatica nel risolver a conceder queste genti | per il rispetto sudetto della suspitione de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vicini romori, | et perché la instanza viene a ferir 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errario publico | non tanto per le spese fatte da doi anni in qua nel | mantenersi dalle Provincie Unite questa soldatesca, | quant</w:t>
      </w:r>
      <w:r w:rsidR="00FD2172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o perché si vorrebbe, che li 4</w:t>
      </w:r>
      <w:r w:rsidR="00070B24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</w:t>
      </w:r>
      <w:r w:rsidR="00FD2172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mila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fanti o tutti | francesi, o parte, et parte fosser pagati, et mantenuti | per un anno di questo denaro al servitio della Corona: | ma infine, si crede, che non si potrà negare alla | Francia di non darle quest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assistenza. | </w:t>
      </w:r>
    </w:p>
    <w:p w14:paraId="0192A18A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Il re di Svetia col mezo del suo ambasciator qui residente | vuol far instanza di haver una levata di mille</w:t>
      </w:r>
      <w:r w:rsidR="00C7707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-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|doicento fanti. | </w:t>
      </w:r>
    </w:p>
    <w:p w14:paraId="714BDD68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nco il signor conte Gioanni fratello del conte Gio. Ernesto deve | arrivar qui fra tre, o quattro giorni con commissione | di levar cento corrazze per servitio del Christianissimo</w:t>
      </w:r>
      <w:r w:rsidR="003A5744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</w:t>
      </w:r>
    </w:p>
    <w:p w14:paraId="0679DA6B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/ 8v /</w:t>
      </w:r>
    </w:p>
    <w:p w14:paraId="0BBCEEA6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ma si crede, che 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uno, et 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altro habbino ad incontrar | delle difficoltà; et forse la negativa, essendo massime | venuto ad orrecchie di questi signori, che </w:t>
      </w:r>
      <w:r w:rsidR="00BA5DB8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l re di | Danimarca si metti al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rmi a tutto potere, et | che di</w:t>
      </w:r>
      <w:r w:rsidR="00FC704F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segni sopra alcuna delle città a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nsiatiche | alle quali questi signori per la nuova aleanza saranno | constretti, occorrendo, dar soccorso. | </w:t>
      </w:r>
    </w:p>
    <w:p w14:paraId="6A1C1D7C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Tutto ciò mi fa star in dubio della riuscita del negotio | del conte di Le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v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enstein, il quale se ben non è per | levar le genti da questa parte: con tutto ciò non | lascia di haver scrupulo del passaggio, et di | considerar, che non sia riputatione conceder cosa, | che non possi haver il suo effetto. Io però penso | dimani di parlarne col signor Bernvel, et cavar quello | che se ne può sperare, et lo farò con quella destrezza | che comporta la qualità de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tempi, et del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affare | et quanto ad altra levata non farò per li medesimi | rispetti altro senza espressa, et particolar nuova | commissione della Serenità vostra. Gratie 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etc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. | </w:t>
      </w:r>
    </w:p>
    <w:p w14:paraId="53A40D51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</w:p>
    <w:p w14:paraId="579FAC26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Dal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Haya a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4 marzo 1617 | </w:t>
      </w:r>
    </w:p>
    <w:p w14:paraId="239C11D6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di vostra Serenità | </w:t>
      </w:r>
    </w:p>
    <w:p w14:paraId="35650507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humilissimo et devotissimo servitore | </w:t>
      </w:r>
    </w:p>
    <w:p w14:paraId="7F7E9F8D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Christofforo Suriano</w:t>
      </w:r>
      <w:r w:rsidR="007F1946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</w:t>
      </w:r>
    </w:p>
    <w:p w14:paraId="37BBE566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</w:p>
    <w:p w14:paraId="3E5C5997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/ 9r /</w:t>
      </w:r>
    </w:p>
    <w:p w14:paraId="77E5C008" w14:textId="596507D7" w:rsidR="00C435AF" w:rsidRPr="00195B55" w:rsidRDefault="00195B55" w:rsidP="002D6930">
      <w:pPr>
        <w:spacing w:after="0" w:line="240" w:lineRule="auto"/>
        <w:jc w:val="both"/>
        <w:rPr>
          <w:rFonts w:ascii="Times New Roman" w:hAnsi="Times New Roman" w:cs="Times New Roman"/>
          <w:b/>
          <w:iCs/>
          <w:sz w:val="24"/>
          <w:szCs w:val="24"/>
          <w:lang w:val="it-IT"/>
        </w:rPr>
      </w:pPr>
      <w:r w:rsidRPr="00195B55">
        <w:rPr>
          <w:rFonts w:ascii="Times New Roman" w:hAnsi="Times New Roman" w:cs="Times New Roman"/>
          <w:b/>
          <w:iCs/>
          <w:sz w:val="24"/>
          <w:szCs w:val="24"/>
          <w:lang w:val="it-IT"/>
        </w:rPr>
        <w:t>Blank page</w:t>
      </w:r>
    </w:p>
    <w:p w14:paraId="4404EC5D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</w:p>
    <w:p w14:paraId="0BEC9690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/ 9v /</w:t>
      </w:r>
    </w:p>
    <w:p w14:paraId="0E58BF93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Al serenissimo principe di Venetia | </w:t>
      </w:r>
    </w:p>
    <w:p w14:paraId="7DBA12C9" w14:textId="77777777" w:rsidR="00C435AF" w:rsidRPr="00CF167C" w:rsidRDefault="005B0E1C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p</w:t>
      </w:r>
      <w:r w:rsidR="00C435AF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rima</w:t>
      </w:r>
      <w:r w:rsidR="007F1946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</w:t>
      </w:r>
    </w:p>
    <w:p w14:paraId="666FA58C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</w:p>
    <w:p w14:paraId="642EE7DD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i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i/>
          <w:sz w:val="24"/>
          <w:szCs w:val="24"/>
          <w:lang w:val="it-IT"/>
        </w:rPr>
        <w:t>Tracce di sigillo</w:t>
      </w:r>
    </w:p>
    <w:p w14:paraId="7681FAB9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i/>
          <w:sz w:val="24"/>
          <w:szCs w:val="24"/>
          <w:lang w:val="it-IT"/>
        </w:rPr>
      </w:pPr>
    </w:p>
    <w:p w14:paraId="737C8B8E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i/>
          <w:sz w:val="24"/>
          <w:szCs w:val="24"/>
          <w:lang w:val="it-IT"/>
        </w:rPr>
        <w:t>Regesto antico</w:t>
      </w:r>
    </w:p>
    <w:p w14:paraId="0C02CCA3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/ 9vC /</w:t>
      </w:r>
    </w:p>
    <w:p w14:paraId="62713B0A" w14:textId="77777777" w:rsidR="00C435AF" w:rsidRPr="00CF167C" w:rsidRDefault="007F1946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4 marzo 1617 ricevute 22 detto</w:t>
      </w:r>
      <w:r w:rsidR="00C435AF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 </w:t>
      </w:r>
    </w:p>
    <w:p w14:paraId="2CF2E6D2" w14:textId="77777777" w:rsidR="00C435AF" w:rsidRPr="00C213EC" w:rsidRDefault="007F1946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Haia. </w:t>
      </w:r>
      <w:r w:rsidRPr="00C213EC">
        <w:rPr>
          <w:rFonts w:ascii="Times New Roman" w:hAnsi="Times New Roman" w:cs="Times New Roman"/>
          <w:bCs/>
          <w:sz w:val="24"/>
          <w:szCs w:val="24"/>
          <w:lang w:val="en-US"/>
        </w:rPr>
        <w:t>Prima |</w:t>
      </w:r>
    </w:p>
    <w:p w14:paraId="7D8DC740" w14:textId="77777777" w:rsidR="00C435AF" w:rsidRPr="00C213E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</w:p>
    <w:p w14:paraId="4321CE99" w14:textId="77777777" w:rsidR="00C435AF" w:rsidRPr="00C213E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iCs/>
          <w:sz w:val="24"/>
          <w:szCs w:val="24"/>
          <w:lang w:val="en-US"/>
        </w:rPr>
      </w:pPr>
      <w:r w:rsidRPr="00C213EC">
        <w:rPr>
          <w:rFonts w:ascii="Times New Roman" w:hAnsi="Times New Roman" w:cs="Times New Roman"/>
          <w:bCs/>
          <w:iCs/>
          <w:sz w:val="24"/>
          <w:szCs w:val="24"/>
          <w:lang w:val="en-US"/>
        </w:rPr>
        <w:t>L. SS. R.</w:t>
      </w:r>
      <w:r w:rsidR="007F1946" w:rsidRPr="00C213EC">
        <w:rPr>
          <w:rFonts w:ascii="Times New Roman" w:hAnsi="Times New Roman" w:cs="Times New Roman"/>
          <w:bCs/>
          <w:iCs/>
          <w:sz w:val="24"/>
          <w:szCs w:val="24"/>
          <w:lang w:val="en-US"/>
        </w:rPr>
        <w:t xml:space="preserve"> |</w:t>
      </w:r>
    </w:p>
    <w:p w14:paraId="486DAD5C" w14:textId="77777777" w:rsidR="004A6EDD" w:rsidRPr="00C213EC" w:rsidRDefault="00772BA6" w:rsidP="004A6EDD">
      <w:pPr>
        <w:pStyle w:val="Header"/>
        <w:jc w:val="left"/>
        <w:rPr>
          <w:lang w:val="en-US"/>
        </w:rPr>
      </w:pPr>
      <w:r w:rsidRPr="00C213EC">
        <w:rPr>
          <w:lang w:val="en-US"/>
        </w:rPr>
        <w:br w:type="page"/>
      </w:r>
      <w:r w:rsidR="004A6EDD" w:rsidRPr="00C213EC">
        <w:rPr>
          <w:lang w:val="en-US"/>
        </w:rPr>
        <w:lastRenderedPageBreak/>
        <w:t>/START LETTER/</w:t>
      </w:r>
    </w:p>
    <w:p w14:paraId="02FF903D" w14:textId="32A09045" w:rsidR="00C435AF" w:rsidRPr="00CF167C" w:rsidRDefault="00772BA6" w:rsidP="00F945B3">
      <w:pPr>
        <w:pStyle w:val="Header"/>
        <w:rPr>
          <w:lang w:val="it-IT"/>
        </w:rPr>
      </w:pPr>
      <w:r w:rsidRPr="00CF167C">
        <w:rPr>
          <w:lang w:val="it-IT"/>
        </w:rPr>
        <w:t xml:space="preserve">n. </w:t>
      </w:r>
      <w:r w:rsidR="00C435AF" w:rsidRPr="00CF167C">
        <w:rPr>
          <w:lang w:val="it-IT"/>
        </w:rPr>
        <w:t>4</w:t>
      </w:r>
    </w:p>
    <w:p w14:paraId="214D20AB" w14:textId="77777777" w:rsidR="00C435AF" w:rsidRPr="00CF167C" w:rsidRDefault="00C435AF" w:rsidP="00F945B3">
      <w:pPr>
        <w:pStyle w:val="Header"/>
        <w:rPr>
          <w:lang w:val="it-IT"/>
        </w:rPr>
      </w:pPr>
      <w:r w:rsidRPr="00CF167C">
        <w:rPr>
          <w:lang w:val="it-IT"/>
        </w:rPr>
        <w:t>4 marzo 1617, L</w:t>
      </w:r>
      <w:r w:rsidR="003B265C" w:rsidRPr="00CF167C">
        <w:rPr>
          <w:lang w:val="it-IT"/>
        </w:rPr>
        <w:t>’</w:t>
      </w:r>
      <w:r w:rsidRPr="00CF167C">
        <w:rPr>
          <w:lang w:val="it-IT"/>
        </w:rPr>
        <w:t>Aia (cc. 10r-11v, 14r-15v)</w:t>
      </w:r>
    </w:p>
    <w:p w14:paraId="26EB15EB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</w:p>
    <w:p w14:paraId="23B4A207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/ 10r /</w:t>
      </w:r>
    </w:p>
    <w:p w14:paraId="63B8AF39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2</w:t>
      </w:r>
      <w:r w:rsidRPr="00CF167C">
        <w:rPr>
          <w:rFonts w:ascii="Times New Roman" w:hAnsi="Times New Roman" w:cs="Times New Roman"/>
          <w:bCs/>
          <w:sz w:val="24"/>
          <w:szCs w:val="24"/>
          <w:vertAlign w:val="superscript"/>
          <w:lang w:val="it-IT"/>
        </w:rPr>
        <w:t>da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 </w:t>
      </w:r>
    </w:p>
    <w:p w14:paraId="3F26FEE4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</w:p>
    <w:p w14:paraId="560D3ADB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Serenissimo Principe | </w:t>
      </w:r>
    </w:p>
    <w:p w14:paraId="5497CF14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dal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ggiunta lista quelle delle Signorie vostre eccellentissime, che ne have-|ranno gusto, vedranno il nome de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capitani d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infanteria | et cavalleria, che si leva in Brabant. Si fanno le | compagnie in grandissima fretta, et saranno ben presto | ad ordine per far mostra. Ancorché si sia inteso, che | lo Spinola habbi cercato di accordar con li 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A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noni condo-|tieri d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Italia per condur moschetti, et altre armi, | tutti non credino, che siano per Italia. Il Pasini mi | scrive, che le genti, che si levano dovevano servir per | Milano per quanto si publicava; ma (aggiunge) | che persona d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auttorità haveva affermato, che | esse genti non haverebbono passati i monti. | </w:t>
      </w:r>
    </w:p>
    <w:p w14:paraId="5EF02534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Oltre le sudette levate in Brabant si sente che da | ogni banda si fano genti et per il Christianissimo, et per li | principi mal contenti tanto nel paese di Lieges, | quanto in Alemagna, et anco dalli stessi principi | del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Unione; et già alcuni giorni partì il colonello | Ghent alla volta di Cleves, ove 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spettavano | lettere, et commissioni del marascial di Buglione | per far mille cavalli: stano per</w:t>
      </w:r>
      <w:r w:rsidR="00271649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tanto questi signori | in gran dubio, ove finalmente habbi a parar</w:t>
      </w:r>
      <w:r w:rsidR="003A5744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</w:t>
      </w:r>
    </w:p>
    <w:p w14:paraId="3DD02E28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/ 10v /</w:t>
      </w:r>
    </w:p>
    <w:p w14:paraId="76878E71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questo negotio, et non si sano risolver ad alcuna cosa. | </w:t>
      </w:r>
    </w:p>
    <w:p w14:paraId="4970840E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Oltre di ciò stano occupati nel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ccommodar le differenze | di religione, et in tutti questi giorni non si è atteso ad | al</w:t>
      </w:r>
      <w:r w:rsidR="00647492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tro, che alla riduttione della C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ongregatione di | Holanda col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esservi sempre presente il signor principe | Mauritio, che ha 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ssistenza delle principali città | di questa provincia, come Amsterdam, Encusen, Dor-|drechet, et altre. Si consulta, et si disputa | 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ffare, né ancor vi si è trovato il buon ripiego | è stato proposto di deputar sette politici, et | sette ecclesiastici de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più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24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sensati, perché colla maturità de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 pareri, et de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consigli portino il vero antidotto al | mal intestino. Viene trovata buona la propositione, | ma tutto sta quello che haverà ad esser nel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interim | perché quelli della v</w:t>
      </w:r>
      <w:r w:rsidR="00B77C2D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ecchia religione, che chiamano g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omo-|risti, et de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quali ha la prote</w:t>
      </w:r>
      <w:r w:rsidR="00DB204D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ttione sua Eccellenza non vo-|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gliono ammetter</w:t>
      </w:r>
      <w:r w:rsidR="00D46B2F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quelli della nuova nominati | a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rministi, ancorché </w:t>
      </w:r>
      <w:r w:rsidR="00B77C2D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questi si contentino, che li | g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omoristi siano unitamente insieme. Dicono questi | che essendo la loro la vecchia, et la prima professa | in questi </w:t>
      </w:r>
      <w:r w:rsidR="00012D1B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paesi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(</w:t>
      </w:r>
      <w:r w:rsidR="0067059C"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25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et per la quale si sono vendicati in</w:t>
      </w:r>
      <w:r w:rsidR="003A5744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</w:t>
      </w:r>
    </w:p>
    <w:p w14:paraId="7C86E26D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/ 11r /</w:t>
      </w:r>
    </w:p>
    <w:p w14:paraId="5DA96B87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libertà vogliono prima, che questa sia accettata in | ogni città, et poi si parli del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ltra, asserendo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26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 alcuni, che s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ella non era la buona sia stato anco male | col pretesto di essa il scostarsi dal principe naturale. | </w:t>
      </w:r>
    </w:p>
    <w:p w14:paraId="478F04AA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Vi è chi propone il farsi un sinodo provinciale; ma molti | disentono per non dar 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uttorità a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predicanti in queste | materie. In tale stato si trovano le cose, et li buoni | patrioti sono in grandissima pena, pur si spera, che | tutto in fine sia per acquetarsi con reciproca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27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sodi-|sfattione. | </w:t>
      </w:r>
    </w:p>
    <w:p w14:paraId="54B2D9CE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Havendomi ultimamente visitato il signor Arsen, entrato in | discorso delle cose correnti di religione, comiserò | lo stato, et la partialità, che vi si vedeva; 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et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 a tal proposito mi disse, che anco questo impe-|diva, che </w:t>
      </w:r>
      <w:r w:rsidR="00BA5DB8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l negotio di più stretta congiontione con | la Serenità vostra di che per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28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avanti mi haveva discorso | non si proseguisse il concetto de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più buoni di far | apertura di negotio 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lastRenderedPageBreak/>
        <w:t>con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29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lei; che non era | dubio, che vi erano di quelli, che asserivano | esser già 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pertura stata fatta fare col | mezo d</w:t>
      </w:r>
      <w:r w:rsidR="00803099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el signor Vandermil, et che all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hora non era</w:t>
      </w:r>
      <w:r w:rsidR="003A5744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</w:t>
      </w:r>
    </w:p>
    <w:p w14:paraId="6C5A8AD3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/ 11v /</w:t>
      </w:r>
    </w:p>
    <w:p w14:paraId="688CBC6F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stato dato d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orrecchie, et però haverebbono voluto che | quest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pertura hora venite dalla Serenità vostra il qual | pensiero ho inteso da qualche altra parte; et esso | Arsen disse, ch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egli stimava, che dovesse caminarsi | col metodo proprio, et era che di qua si dovesse | parlare. Questo è amato da sua Eccellenza che ama anco, per | quanto egli mi ha affermato, 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drizzo di questo negotio; | et consequentemente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30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non è della fattione del signor Bernvel. | </w:t>
      </w:r>
    </w:p>
    <w:p w14:paraId="7A25CADC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Si trova qui di passaggio il secondo genito del signor marchese | di Bada giovane di disdotto anni in circa et di buon spirito. | Viene hora di haver veduta 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Inghilterra, et pensa di partir | la prossima settimana alla volta di Durlach. Io ho | stimato bene subito arrivato andar a vederlo, | et complir seco; et egli è venuto a revisitarmi | et nel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uno, et 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ltro congresso ha mostrato un | desiderio ardente di poter un giorno esser servitor | di quella serenissima Republica, et mi disse in particolare che | non haverebbe mancato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31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di procurar di rendersene capace | et io 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ho ringratiato della sua ottima volontà. | </w:t>
      </w:r>
    </w:p>
    <w:p w14:paraId="16E44047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Il Pasini mi dice nelle ultime lettere, che </w:t>
      </w:r>
      <w:r w:rsidR="00BA5DB8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l 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Studder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32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 presto si metterà in camino per venir a servir</w:t>
      </w:r>
      <w:r w:rsidR="003A5744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</w:t>
      </w:r>
    </w:p>
    <w:p w14:paraId="4D829C10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/ 14r / </w:t>
      </w:r>
    </w:p>
    <w:p w14:paraId="26A9FB77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la Serenità vostra, come anco 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alfier Michiel Pagani; che | sperava di accordar il capitan Giulio Cesare Pozzo; | et che </w:t>
      </w:r>
      <w:r w:rsidR="00BA5DB8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l conte Gio. Giacomo Belgioioso haveva presi doi | di quelli alfieri, che haveva in disegno di inviar | al servitio di lei, per valersene in questa levata per Francia. | </w:t>
      </w:r>
    </w:p>
    <w:p w14:paraId="6220BC0D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È tornato a me il mercante, che ha fatta assistenza | al Wassonhoven con altri suoi compagni, pregandomi | di nuovo per 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esborso di qualche summa di denaro | et hanno fatto venir anco doi de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signori Stati Generali | a parlarmene; li quali ho rimandati sodisfatti | di quanto ho loro detto per mio scarico, mentre il | Wassonhoven ha negato di voler da me quanto gli | offersi, et ha fatto il viaggio per costì accompa-|gnato da uno mandato dalli interessati per ricever | denari. Essi mercanti mi hanno supplicato di | nuovo di scriverne a vostra Serenità et io la prego insieme | darmi quel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ordine, che stimerà proprio per | risponderli: affineché queste genti non restino mal | contente, vedend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io molto bene, che vi corre | del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interesse de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principali, et starò con desi-|derio attendendo la risposta. Gratie 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etc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. | </w:t>
      </w:r>
    </w:p>
    <w:p w14:paraId="1CDB24ED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</w:p>
    <w:p w14:paraId="1E2468A6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Dal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Haya a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4 marzo 1617 | </w:t>
      </w:r>
    </w:p>
    <w:p w14:paraId="75CF65E5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di vostra Serenità | </w:t>
      </w:r>
    </w:p>
    <w:p w14:paraId="3084E7DF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humilissimo et devotissimo servitore | </w:t>
      </w:r>
    </w:p>
    <w:p w14:paraId="75C01C37" w14:textId="77777777" w:rsidR="00C435AF" w:rsidRPr="00CF167C" w:rsidRDefault="007F1946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Christofforo Suriano |</w:t>
      </w:r>
    </w:p>
    <w:p w14:paraId="660771C0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</w:p>
    <w:p w14:paraId="2A00EFAF" w14:textId="7C75664D" w:rsidR="008C209E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/ 14v</w:t>
      </w:r>
      <w:r w:rsidR="008C209E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/</w:t>
      </w:r>
    </w:p>
    <w:p w14:paraId="13B02239" w14:textId="77FBA29D" w:rsidR="008C209E" w:rsidRPr="00C213EC" w:rsidRDefault="008C209E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213EC">
        <w:rPr>
          <w:rFonts w:eastAsia="NSimSun"/>
          <w:b/>
          <w:bCs/>
          <w:kern w:val="2"/>
          <w:lang w:val="it-IT" w:eastAsia="hi-IN" w:bidi="hi-IN"/>
        </w:rPr>
        <w:t>Blank page</w:t>
      </w:r>
    </w:p>
    <w:p w14:paraId="46A3B1AF" w14:textId="3DABA212" w:rsidR="00C435AF" w:rsidRPr="00C213EC" w:rsidRDefault="008C209E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213E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/ </w:t>
      </w:r>
      <w:r w:rsidR="00C435AF" w:rsidRPr="00C213EC">
        <w:rPr>
          <w:rFonts w:ascii="Times New Roman" w:hAnsi="Times New Roman" w:cs="Times New Roman"/>
          <w:bCs/>
          <w:sz w:val="24"/>
          <w:szCs w:val="24"/>
          <w:lang w:val="it-IT"/>
        </w:rPr>
        <w:t>15r /</w:t>
      </w:r>
    </w:p>
    <w:p w14:paraId="251FAB00" w14:textId="49EC42CB" w:rsidR="00C435AF" w:rsidRPr="00C213EC" w:rsidRDefault="008C209E" w:rsidP="002D6930">
      <w:pPr>
        <w:spacing w:after="0" w:line="240" w:lineRule="auto"/>
        <w:jc w:val="both"/>
        <w:rPr>
          <w:rFonts w:eastAsia="NSimSun"/>
          <w:b/>
          <w:bCs/>
          <w:kern w:val="2"/>
          <w:lang w:val="it-IT" w:eastAsia="hi-IN" w:bidi="hi-IN"/>
        </w:rPr>
      </w:pPr>
      <w:r w:rsidRPr="00C213EC">
        <w:rPr>
          <w:rFonts w:eastAsia="NSimSun"/>
          <w:b/>
          <w:bCs/>
          <w:kern w:val="2"/>
          <w:lang w:val="it-IT" w:eastAsia="hi-IN" w:bidi="hi-IN"/>
        </w:rPr>
        <w:t>Blank page</w:t>
      </w:r>
    </w:p>
    <w:p w14:paraId="4F1F4BDD" w14:textId="77777777" w:rsidR="008C209E" w:rsidRPr="00C213EC" w:rsidRDefault="008C209E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</w:p>
    <w:p w14:paraId="4AEFE056" w14:textId="77777777" w:rsidR="00C435AF" w:rsidRPr="00C213E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213EC">
        <w:rPr>
          <w:rFonts w:ascii="Times New Roman" w:hAnsi="Times New Roman" w:cs="Times New Roman"/>
          <w:bCs/>
          <w:sz w:val="24"/>
          <w:szCs w:val="24"/>
          <w:lang w:val="it-IT"/>
        </w:rPr>
        <w:t>/ 15v /</w:t>
      </w:r>
    </w:p>
    <w:p w14:paraId="6F7E2C10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Al serenissimo principe di Venetia | </w:t>
      </w:r>
    </w:p>
    <w:p w14:paraId="566D666F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2</w:t>
      </w:r>
      <w:r w:rsidRPr="00CF167C">
        <w:rPr>
          <w:rFonts w:ascii="Times New Roman" w:hAnsi="Times New Roman" w:cs="Times New Roman"/>
          <w:bCs/>
          <w:sz w:val="24"/>
          <w:szCs w:val="24"/>
          <w:vertAlign w:val="superscript"/>
          <w:lang w:val="it-IT"/>
        </w:rPr>
        <w:t>da</w:t>
      </w:r>
      <w:r w:rsidR="005B0E1C" w:rsidRPr="00CF167C">
        <w:rPr>
          <w:rFonts w:ascii="Times New Roman" w:hAnsi="Times New Roman" w:cs="Times New Roman"/>
          <w:bCs/>
          <w:sz w:val="24"/>
          <w:szCs w:val="24"/>
          <w:vertAlign w:val="superscript"/>
          <w:lang w:val="it-IT"/>
        </w:rPr>
        <w:t xml:space="preserve"> </w:t>
      </w:r>
      <w:r w:rsidR="005B0E1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|</w:t>
      </w:r>
    </w:p>
    <w:p w14:paraId="3DFF9DA5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i/>
          <w:sz w:val="24"/>
          <w:szCs w:val="24"/>
          <w:lang w:val="it-IT"/>
        </w:rPr>
      </w:pPr>
    </w:p>
    <w:p w14:paraId="124F9D4F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i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i/>
          <w:sz w:val="24"/>
          <w:szCs w:val="24"/>
          <w:lang w:val="it-IT"/>
        </w:rPr>
        <w:t>Tracce di sigilli</w:t>
      </w:r>
    </w:p>
    <w:p w14:paraId="1352956D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</w:p>
    <w:p w14:paraId="623B3323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i/>
          <w:sz w:val="24"/>
          <w:szCs w:val="24"/>
          <w:lang w:val="it-IT"/>
        </w:rPr>
        <w:lastRenderedPageBreak/>
        <w:t>Regesto antico</w:t>
      </w:r>
    </w:p>
    <w:p w14:paraId="1425BCEE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/ 15vC /</w:t>
      </w:r>
    </w:p>
    <w:p w14:paraId="06CDA991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4 marzo 1617 ricevute 22 detto | </w:t>
      </w:r>
    </w:p>
    <w:p w14:paraId="1AEECE82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Haya. 2</w:t>
      </w:r>
      <w:r w:rsidRPr="00CF167C">
        <w:rPr>
          <w:rFonts w:ascii="Times New Roman" w:hAnsi="Times New Roman" w:cs="Times New Roman"/>
          <w:bCs/>
          <w:sz w:val="24"/>
          <w:szCs w:val="24"/>
          <w:vertAlign w:val="superscript"/>
          <w:lang w:val="it-IT"/>
        </w:rPr>
        <w:t>a</w:t>
      </w:r>
      <w:r w:rsidR="007F1946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</w:t>
      </w:r>
    </w:p>
    <w:p w14:paraId="567518DB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</w:p>
    <w:p w14:paraId="65477C46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i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iCs/>
          <w:sz w:val="24"/>
          <w:szCs w:val="24"/>
          <w:lang w:val="it-IT"/>
        </w:rPr>
        <w:t>L. SS. R.</w:t>
      </w:r>
      <w:r w:rsidR="007F1946" w:rsidRPr="00CF167C">
        <w:rPr>
          <w:rFonts w:ascii="Times New Roman" w:hAnsi="Times New Roman" w:cs="Times New Roman"/>
          <w:bCs/>
          <w:iCs/>
          <w:sz w:val="24"/>
          <w:szCs w:val="24"/>
          <w:lang w:val="it-IT"/>
        </w:rPr>
        <w:t xml:space="preserve"> |</w:t>
      </w:r>
    </w:p>
    <w:p w14:paraId="027766CB" w14:textId="77777777" w:rsidR="00772BA6" w:rsidRPr="00CF167C" w:rsidRDefault="00772BA6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</w:p>
    <w:p w14:paraId="39AF39A9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</w:p>
    <w:p w14:paraId="1243DFEB" w14:textId="77777777" w:rsidR="00C435AF" w:rsidRPr="00CF167C" w:rsidRDefault="00772BA6" w:rsidP="00772BA6">
      <w:pPr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n. </w:t>
      </w:r>
      <w:r w:rsidR="00C435AF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5</w:t>
      </w:r>
    </w:p>
    <w:p w14:paraId="50F1E47B" w14:textId="77777777" w:rsidR="00C435AF" w:rsidRPr="00CF167C" w:rsidRDefault="00C435AF" w:rsidP="00772BA6">
      <w:pPr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llegato I al n. 4 (cc. 12r-13v)</w:t>
      </w:r>
    </w:p>
    <w:p w14:paraId="6AD71FAB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</w:p>
    <w:p w14:paraId="59E6CCEB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/ 12r /</w:t>
      </w:r>
    </w:p>
    <w:p w14:paraId="06503F7F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Relatione delle compagnie, che si levano in Brabante | a nome del re d</w:t>
      </w:r>
      <w:r w:rsidR="004272BE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i Spagna per Italia come dicono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 </w:t>
      </w:r>
    </w:p>
    <w:p w14:paraId="4FA0A2BC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</w:p>
    <w:p w14:paraId="608FD798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Primieramente dieci compagnie di cavalleria, li capitani | delle quali sono | </w:t>
      </w:r>
    </w:p>
    <w:p w14:paraId="094EBF22" w14:textId="77777777" w:rsidR="00C435AF" w:rsidRPr="00790689" w:rsidRDefault="007269A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790689">
        <w:rPr>
          <w:rFonts w:ascii="Times New Roman" w:hAnsi="Times New Roman" w:cs="Times New Roman"/>
          <w:bCs/>
          <w:sz w:val="24"/>
          <w:szCs w:val="24"/>
          <w:lang w:val="fr-FR"/>
        </w:rPr>
        <w:t>M</w:t>
      </w:r>
      <w:r w:rsidR="00C435AF" w:rsidRPr="00790689">
        <w:rPr>
          <w:rFonts w:ascii="Times New Roman" w:hAnsi="Times New Roman" w:cs="Times New Roman"/>
          <w:sz w:val="24"/>
          <w:szCs w:val="24"/>
          <w:lang w:val="fr-FR"/>
        </w:rPr>
        <w:t>onsigno</w:t>
      </w:r>
      <w:r w:rsidR="00C435AF" w:rsidRPr="00790689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r de Wittenhorst | </w:t>
      </w:r>
    </w:p>
    <w:p w14:paraId="2D0737D2" w14:textId="77777777" w:rsidR="00C435AF" w:rsidRPr="00790689" w:rsidRDefault="007269A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790689">
        <w:rPr>
          <w:rFonts w:ascii="Times New Roman" w:hAnsi="Times New Roman" w:cs="Times New Roman"/>
          <w:bCs/>
          <w:sz w:val="24"/>
          <w:szCs w:val="24"/>
          <w:lang w:val="fr-FR"/>
        </w:rPr>
        <w:t>Arnolt de S</w:t>
      </w:r>
      <w:r w:rsidR="00C435AF" w:rsidRPr="00790689">
        <w:rPr>
          <w:rFonts w:ascii="Times New Roman" w:hAnsi="Times New Roman" w:cs="Times New Roman"/>
          <w:sz w:val="24"/>
          <w:szCs w:val="24"/>
          <w:lang w:val="fr-FR"/>
        </w:rPr>
        <w:t>ain</w:t>
      </w:r>
      <w:r w:rsidR="00C435AF" w:rsidRPr="00790689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t Genois | </w:t>
      </w:r>
    </w:p>
    <w:p w14:paraId="08F53D2C" w14:textId="77777777" w:rsidR="00C435AF" w:rsidRPr="00790689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790689">
        <w:rPr>
          <w:rFonts w:ascii="Times New Roman" w:hAnsi="Times New Roman" w:cs="Times New Roman"/>
          <w:bCs/>
          <w:sz w:val="24"/>
          <w:szCs w:val="24"/>
          <w:lang w:val="fr-FR"/>
        </w:rPr>
        <w:t>Pierre de Noeufro</w:t>
      </w:r>
      <w:r w:rsidRPr="00790689">
        <w:rPr>
          <w:rFonts w:ascii="Times New Roman" w:hAnsi="Times New Roman" w:cs="Times New Roman"/>
          <w:sz w:val="24"/>
          <w:szCs w:val="24"/>
          <w:lang w:val="fr-FR"/>
        </w:rPr>
        <w:t>ur</w:t>
      </w:r>
      <w:r w:rsidRPr="00790689">
        <w:rPr>
          <w:rFonts w:ascii="Times New Roman" w:hAnsi="Times New Roman" w:cs="Times New Roman"/>
          <w:bCs/>
          <w:sz w:val="24"/>
          <w:szCs w:val="24"/>
          <w:lang w:val="fr-FR"/>
        </w:rPr>
        <w:t>t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33"/>
      </w:r>
      <w:r w:rsidRPr="00790689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| </w:t>
      </w:r>
    </w:p>
    <w:p w14:paraId="43387835" w14:textId="77777777" w:rsidR="00C435AF" w:rsidRPr="00790689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790689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Don Jean de Colas | </w:t>
      </w:r>
    </w:p>
    <w:p w14:paraId="68685E12" w14:textId="77777777" w:rsidR="00C435AF" w:rsidRPr="004A6EDD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4A6EDD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Jacques Baubort | </w:t>
      </w:r>
    </w:p>
    <w:p w14:paraId="06EDCA0F" w14:textId="77777777" w:rsidR="00C435AF" w:rsidRPr="00F356E7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F356E7">
        <w:rPr>
          <w:rFonts w:ascii="Times New Roman" w:hAnsi="Times New Roman" w:cs="Times New Roman"/>
          <w:bCs/>
          <w:sz w:val="24"/>
          <w:szCs w:val="24"/>
          <w:lang w:val="fr-FR"/>
        </w:rPr>
        <w:t>Gabriel de Chasteler signor d</w:t>
      </w:r>
      <w:r w:rsidR="003B265C" w:rsidRPr="00F356E7">
        <w:rPr>
          <w:rFonts w:ascii="Times New Roman" w:hAnsi="Times New Roman" w:cs="Times New Roman"/>
          <w:bCs/>
          <w:sz w:val="24"/>
          <w:szCs w:val="24"/>
          <w:lang w:val="fr-FR"/>
        </w:rPr>
        <w:t>’</w:t>
      </w:r>
      <w:r w:rsidRPr="00F356E7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Ansermon | </w:t>
      </w:r>
    </w:p>
    <w:p w14:paraId="6B6D5C0A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Il signor di Maleure | </w:t>
      </w:r>
    </w:p>
    <w:p w14:paraId="5D70ED7B" w14:textId="77777777" w:rsidR="00C435AF" w:rsidRPr="00C213E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nl-NL"/>
        </w:rPr>
      </w:pPr>
      <w:r w:rsidRPr="00C213EC">
        <w:rPr>
          <w:rFonts w:ascii="Times New Roman" w:hAnsi="Times New Roman" w:cs="Times New Roman"/>
          <w:bCs/>
          <w:sz w:val="24"/>
          <w:szCs w:val="24"/>
          <w:lang w:val="nl-NL"/>
        </w:rPr>
        <w:t xml:space="preserve">Pierre Regnault | </w:t>
      </w:r>
    </w:p>
    <w:p w14:paraId="50537FA5" w14:textId="77777777" w:rsidR="00C435AF" w:rsidRPr="00C213E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nl-NL"/>
        </w:rPr>
      </w:pPr>
      <w:r w:rsidRPr="00C213EC">
        <w:rPr>
          <w:rFonts w:ascii="Times New Roman" w:hAnsi="Times New Roman" w:cs="Times New Roman"/>
          <w:bCs/>
          <w:sz w:val="24"/>
          <w:szCs w:val="24"/>
          <w:lang w:val="nl-NL"/>
        </w:rPr>
        <w:t>Liny de Joe</w:t>
      </w:r>
      <w:r w:rsidRPr="00C213EC">
        <w:rPr>
          <w:rFonts w:ascii="Times New Roman" w:hAnsi="Times New Roman" w:cs="Times New Roman"/>
          <w:sz w:val="24"/>
          <w:szCs w:val="24"/>
          <w:lang w:val="nl-NL"/>
        </w:rPr>
        <w:t>u</w:t>
      </w:r>
      <w:r w:rsidRPr="00C213EC">
        <w:rPr>
          <w:rFonts w:ascii="Times New Roman" w:hAnsi="Times New Roman" w:cs="Times New Roman"/>
          <w:bCs/>
          <w:sz w:val="24"/>
          <w:szCs w:val="24"/>
          <w:lang w:val="nl-NL"/>
        </w:rPr>
        <w:t xml:space="preserve">ene | </w:t>
      </w:r>
    </w:p>
    <w:p w14:paraId="2E54AF5D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F356E7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Monsignor de Wyngarde. 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| </w:t>
      </w:r>
    </w:p>
    <w:p w14:paraId="01D85523" w14:textId="77777777" w:rsidR="00EF07CA" w:rsidRPr="00CF167C" w:rsidRDefault="00EF07CA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</w:p>
    <w:p w14:paraId="6346C4BA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Seguitano li nomi de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capitani del regimento | del signor de </w:t>
      </w:r>
      <w:r w:rsidR="00347CC6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Coing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</w:t>
      </w:r>
    </w:p>
    <w:p w14:paraId="2CF60970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Prima la compagnia del Colonello | </w:t>
      </w:r>
    </w:p>
    <w:p w14:paraId="75D4CD73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Carlo de Bria figliolo del governator di Marimburg | </w:t>
      </w:r>
    </w:p>
    <w:p w14:paraId="7FDAA4B7" w14:textId="77777777" w:rsidR="00C435AF" w:rsidRPr="00F356E7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F356E7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Carlo Doignies | </w:t>
      </w:r>
    </w:p>
    <w:p w14:paraId="01EE0F13" w14:textId="77777777" w:rsidR="00C435AF" w:rsidRPr="00F356E7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F356E7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Pierre de Bonniers | </w:t>
      </w:r>
    </w:p>
    <w:p w14:paraId="24C4F27E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Theodoro Carmego | </w:t>
      </w:r>
    </w:p>
    <w:p w14:paraId="32979428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Carlo d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Ische | </w:t>
      </w:r>
    </w:p>
    <w:p w14:paraId="7C1B9ED7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Carlo Salmier | </w:t>
      </w:r>
    </w:p>
    <w:p w14:paraId="4AA995EA" w14:textId="77777777" w:rsidR="00C435AF" w:rsidRPr="00F356E7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F356E7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Nicolas Richard | </w:t>
      </w:r>
    </w:p>
    <w:p w14:paraId="66E91CEE" w14:textId="77777777" w:rsidR="00C435AF" w:rsidRPr="00F356E7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F356E7">
        <w:rPr>
          <w:rFonts w:ascii="Times New Roman" w:hAnsi="Times New Roman" w:cs="Times New Roman"/>
          <w:bCs/>
          <w:sz w:val="24"/>
          <w:szCs w:val="24"/>
          <w:lang w:val="it-IT"/>
        </w:rPr>
        <w:t>Hancelot d</w:t>
      </w:r>
      <w:r w:rsidR="003B265C" w:rsidRPr="00F356E7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F356E7">
        <w:rPr>
          <w:rFonts w:ascii="Times New Roman" w:hAnsi="Times New Roman" w:cs="Times New Roman"/>
          <w:bCs/>
          <w:sz w:val="24"/>
          <w:szCs w:val="24"/>
          <w:lang w:val="it-IT"/>
        </w:rPr>
        <w:t>Haussart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34"/>
      </w:r>
      <w:r w:rsidRPr="00F356E7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 </w:t>
      </w:r>
    </w:p>
    <w:p w14:paraId="1807B805" w14:textId="77777777" w:rsidR="00C435AF" w:rsidRPr="00F356E7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F356E7">
        <w:rPr>
          <w:rFonts w:ascii="Times New Roman" w:hAnsi="Times New Roman" w:cs="Times New Roman"/>
          <w:bCs/>
          <w:sz w:val="24"/>
          <w:szCs w:val="24"/>
          <w:lang w:val="it-IT"/>
        </w:rPr>
        <w:t>Nicolas d</w:t>
      </w:r>
      <w:r w:rsidR="003B265C" w:rsidRPr="00F356E7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F356E7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Andelot | </w:t>
      </w:r>
    </w:p>
    <w:p w14:paraId="7B2B5E52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Simon Quesnoy | </w:t>
      </w:r>
    </w:p>
    <w:p w14:paraId="49CE6D12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Philippo de Loqueingrin figliolo del baron di Pamele</w:t>
      </w:r>
    </w:p>
    <w:p w14:paraId="0F3B19FE" w14:textId="77777777" w:rsidR="00C435AF" w:rsidRPr="00C213E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nl-NL"/>
        </w:rPr>
      </w:pPr>
      <w:r w:rsidRPr="00C213EC">
        <w:rPr>
          <w:rFonts w:ascii="Times New Roman" w:hAnsi="Times New Roman" w:cs="Times New Roman"/>
          <w:bCs/>
          <w:sz w:val="24"/>
          <w:szCs w:val="24"/>
          <w:lang w:val="nl-NL"/>
        </w:rPr>
        <w:t>/ 12v /</w:t>
      </w:r>
    </w:p>
    <w:p w14:paraId="6960DF91" w14:textId="77777777" w:rsidR="00C435AF" w:rsidRPr="00C213E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nl-NL"/>
        </w:rPr>
      </w:pPr>
      <w:r w:rsidRPr="00C213EC">
        <w:rPr>
          <w:rFonts w:ascii="Times New Roman" w:hAnsi="Times New Roman" w:cs="Times New Roman"/>
          <w:bCs/>
          <w:sz w:val="24"/>
          <w:szCs w:val="24"/>
          <w:lang w:val="nl-NL"/>
        </w:rPr>
        <w:t xml:space="preserve">Gerard </w:t>
      </w:r>
      <w:r w:rsidRPr="00C213EC">
        <w:rPr>
          <w:rFonts w:ascii="Times New Roman" w:hAnsi="Times New Roman" w:cs="Times New Roman"/>
          <w:sz w:val="24"/>
          <w:szCs w:val="24"/>
          <w:lang w:val="nl-NL"/>
        </w:rPr>
        <w:t>Schadict</w:t>
      </w:r>
      <w:r w:rsidRPr="00C213EC">
        <w:rPr>
          <w:rFonts w:ascii="Times New Roman" w:hAnsi="Times New Roman" w:cs="Times New Roman"/>
          <w:bCs/>
          <w:sz w:val="24"/>
          <w:szCs w:val="24"/>
          <w:lang w:val="nl-NL"/>
        </w:rPr>
        <w:t xml:space="preserve"> | </w:t>
      </w:r>
    </w:p>
    <w:p w14:paraId="446DA3A7" w14:textId="77777777" w:rsidR="00C435AF" w:rsidRPr="00C213E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nl-NL"/>
        </w:rPr>
      </w:pPr>
      <w:r w:rsidRPr="00C213EC">
        <w:rPr>
          <w:rFonts w:ascii="Times New Roman" w:hAnsi="Times New Roman" w:cs="Times New Roman"/>
          <w:bCs/>
          <w:sz w:val="24"/>
          <w:szCs w:val="24"/>
          <w:lang w:val="nl-NL"/>
        </w:rPr>
        <w:t xml:space="preserve">Eustachio de Brossy | </w:t>
      </w:r>
    </w:p>
    <w:p w14:paraId="3D2C1FAD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Guillaume de Haer. | </w:t>
      </w:r>
    </w:p>
    <w:p w14:paraId="60C7F9CD" w14:textId="77777777" w:rsidR="00EF07CA" w:rsidRPr="00CF167C" w:rsidRDefault="00EF07CA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</w:p>
    <w:p w14:paraId="72C71206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Item li nomi de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capitani del reggimento di | don Guglielmo de Verdugo | </w:t>
      </w:r>
    </w:p>
    <w:p w14:paraId="5A0B673D" w14:textId="77777777" w:rsidR="00C435AF" w:rsidRPr="00CF167C" w:rsidRDefault="00210F4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La compagnia del m</w:t>
      </w:r>
      <w:r w:rsidR="00C435AF" w:rsidRPr="00CF167C">
        <w:rPr>
          <w:rFonts w:ascii="Times New Roman" w:hAnsi="Times New Roman" w:cs="Times New Roman"/>
          <w:sz w:val="24"/>
          <w:szCs w:val="24"/>
          <w:lang w:val="it-IT"/>
        </w:rPr>
        <w:t>aest</w:t>
      </w:r>
      <w:r w:rsidR="00C435AF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ro di ca</w:t>
      </w:r>
      <w:r w:rsidR="00C435AF" w:rsidRPr="00CF167C">
        <w:rPr>
          <w:rFonts w:ascii="Times New Roman" w:hAnsi="Times New Roman" w:cs="Times New Roman"/>
          <w:sz w:val="24"/>
          <w:szCs w:val="24"/>
          <w:lang w:val="it-IT"/>
        </w:rPr>
        <w:t>m</w:t>
      </w:r>
      <w:r w:rsidR="00C435AF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po | </w:t>
      </w:r>
    </w:p>
    <w:p w14:paraId="02848121" w14:textId="77777777" w:rsidR="00C435AF" w:rsidRPr="00F356E7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F356E7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Nicolas de Marche | </w:t>
      </w:r>
    </w:p>
    <w:p w14:paraId="305A8D08" w14:textId="77777777" w:rsidR="00C435AF" w:rsidRPr="00F356E7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F356E7">
        <w:rPr>
          <w:rFonts w:ascii="Times New Roman" w:hAnsi="Times New Roman" w:cs="Times New Roman"/>
          <w:bCs/>
          <w:sz w:val="24"/>
          <w:szCs w:val="24"/>
          <w:lang w:val="fr-FR"/>
        </w:rPr>
        <w:lastRenderedPageBreak/>
        <w:t>Pierre Fre</w:t>
      </w:r>
      <w:r w:rsidRPr="00F356E7">
        <w:rPr>
          <w:rFonts w:ascii="Times New Roman" w:hAnsi="Times New Roman" w:cs="Times New Roman"/>
          <w:sz w:val="24"/>
          <w:szCs w:val="24"/>
          <w:lang w:val="fr-FR"/>
        </w:rPr>
        <w:t>y</w:t>
      </w:r>
      <w:r w:rsidRPr="00F356E7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| </w:t>
      </w:r>
    </w:p>
    <w:p w14:paraId="1CE12EAC" w14:textId="77777777" w:rsidR="00C435AF" w:rsidRPr="00790689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790689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Nicolas de </w:t>
      </w:r>
      <w:r w:rsidRPr="00790689">
        <w:rPr>
          <w:rFonts w:ascii="Times New Roman" w:hAnsi="Times New Roman" w:cs="Times New Roman"/>
          <w:sz w:val="24"/>
          <w:szCs w:val="24"/>
          <w:lang w:val="fr-FR"/>
        </w:rPr>
        <w:t>Laittres</w:t>
      </w:r>
      <w:r w:rsidRPr="00790689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| </w:t>
      </w:r>
    </w:p>
    <w:p w14:paraId="05C840E6" w14:textId="77777777" w:rsidR="00C435AF" w:rsidRPr="00790689" w:rsidRDefault="00210F4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790689">
        <w:rPr>
          <w:rFonts w:ascii="Times New Roman" w:hAnsi="Times New Roman" w:cs="Times New Roman"/>
          <w:bCs/>
          <w:sz w:val="24"/>
          <w:szCs w:val="24"/>
          <w:lang w:val="fr-FR"/>
        </w:rPr>
        <w:t>M</w:t>
      </w:r>
      <w:r w:rsidR="00C435AF" w:rsidRPr="00790689">
        <w:rPr>
          <w:rFonts w:ascii="Times New Roman" w:hAnsi="Times New Roman" w:cs="Times New Roman"/>
          <w:sz w:val="24"/>
          <w:szCs w:val="24"/>
          <w:lang w:val="fr-FR"/>
        </w:rPr>
        <w:t>onsignor</w:t>
      </w:r>
      <w:r w:rsidR="00C435AF" w:rsidRPr="00790689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r Steenhuysse | </w:t>
      </w:r>
    </w:p>
    <w:p w14:paraId="6E6E64CF" w14:textId="77777777" w:rsidR="00C435AF" w:rsidRPr="00790689" w:rsidRDefault="00210F4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790689">
        <w:rPr>
          <w:rFonts w:ascii="Times New Roman" w:hAnsi="Times New Roman" w:cs="Times New Roman"/>
          <w:bCs/>
          <w:sz w:val="24"/>
          <w:szCs w:val="24"/>
          <w:lang w:val="fr-FR"/>
        </w:rPr>
        <w:t>M</w:t>
      </w:r>
      <w:r w:rsidR="00C435AF" w:rsidRPr="00790689">
        <w:rPr>
          <w:rFonts w:ascii="Times New Roman" w:hAnsi="Times New Roman" w:cs="Times New Roman"/>
          <w:bCs/>
          <w:sz w:val="24"/>
          <w:szCs w:val="24"/>
          <w:lang w:val="fr-FR"/>
        </w:rPr>
        <w:t>onsi</w:t>
      </w:r>
      <w:r w:rsidRPr="00790689">
        <w:rPr>
          <w:rFonts w:ascii="Times New Roman" w:hAnsi="Times New Roman" w:cs="Times New Roman"/>
          <w:bCs/>
          <w:sz w:val="24"/>
          <w:szCs w:val="24"/>
          <w:lang w:val="fr-FR"/>
        </w:rPr>
        <w:t>gno</w:t>
      </w:r>
      <w:r w:rsidR="00C435AF" w:rsidRPr="00790689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r de Beauregard | </w:t>
      </w:r>
    </w:p>
    <w:p w14:paraId="1C1E4E51" w14:textId="77777777" w:rsidR="00C435AF" w:rsidRPr="00790689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790689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Jan de Hayns | </w:t>
      </w:r>
    </w:p>
    <w:p w14:paraId="51AF294E" w14:textId="77777777" w:rsidR="00C435AF" w:rsidRPr="00790689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790689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Monsignor Vander Beecke | </w:t>
      </w:r>
    </w:p>
    <w:p w14:paraId="47D071CC" w14:textId="77777777" w:rsidR="00C435AF" w:rsidRPr="00790689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790689">
        <w:rPr>
          <w:rFonts w:ascii="Times New Roman" w:hAnsi="Times New Roman" w:cs="Times New Roman"/>
          <w:bCs/>
          <w:sz w:val="24"/>
          <w:szCs w:val="24"/>
          <w:lang w:val="fr-FR"/>
        </w:rPr>
        <w:t>Don Francesco de Tympel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en-US"/>
        </w:rPr>
        <w:footnoteReference w:id="35"/>
      </w:r>
      <w:r w:rsidRPr="00790689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| </w:t>
      </w:r>
    </w:p>
    <w:p w14:paraId="22AA7E7F" w14:textId="158548A1" w:rsidR="00C435AF" w:rsidRPr="00790689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790689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Monsignor Vander </w:t>
      </w:r>
      <w:r w:rsidR="00017EE5">
        <w:rPr>
          <w:rFonts w:ascii="Times New Roman" w:hAnsi="Times New Roman" w:cs="Times New Roman"/>
          <w:bCs/>
          <w:sz w:val="24"/>
          <w:szCs w:val="24"/>
          <w:lang w:val="fr-FR"/>
        </w:rPr>
        <w:t>N</w:t>
      </w:r>
      <w:r w:rsidRPr="00790689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oot | </w:t>
      </w:r>
    </w:p>
    <w:p w14:paraId="01C38A62" w14:textId="77777777" w:rsidR="00C435AF" w:rsidRPr="004A6EDD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4A6EDD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Gillis </w:t>
      </w:r>
      <w:r w:rsidRPr="004A6EDD">
        <w:rPr>
          <w:rFonts w:ascii="Times New Roman" w:hAnsi="Times New Roman" w:cs="Times New Roman"/>
          <w:sz w:val="24"/>
          <w:szCs w:val="24"/>
          <w:lang w:val="fr-FR"/>
        </w:rPr>
        <w:t>Anceau</w:t>
      </w:r>
      <w:r w:rsidRPr="004A6EDD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| </w:t>
      </w:r>
    </w:p>
    <w:p w14:paraId="45A08693" w14:textId="77777777" w:rsidR="00C435AF" w:rsidRPr="00F356E7" w:rsidRDefault="00210F4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F356E7">
        <w:rPr>
          <w:rFonts w:ascii="Times New Roman" w:hAnsi="Times New Roman" w:cs="Times New Roman"/>
          <w:bCs/>
          <w:sz w:val="24"/>
          <w:szCs w:val="24"/>
          <w:lang w:val="fr-FR"/>
        </w:rPr>
        <w:t>Le sig</w:t>
      </w:r>
      <w:r w:rsidR="00C435AF" w:rsidRPr="00F356E7">
        <w:rPr>
          <w:rFonts w:ascii="Times New Roman" w:hAnsi="Times New Roman" w:cs="Times New Roman"/>
          <w:sz w:val="24"/>
          <w:szCs w:val="24"/>
          <w:lang w:val="fr-FR"/>
        </w:rPr>
        <w:t>neu</w:t>
      </w:r>
      <w:r w:rsidR="00C435AF" w:rsidRPr="00F356E7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r de la Coye | </w:t>
      </w:r>
    </w:p>
    <w:p w14:paraId="3A579F5B" w14:textId="77777777" w:rsidR="00C435AF" w:rsidRPr="00790689" w:rsidRDefault="00210F4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790689">
        <w:rPr>
          <w:rFonts w:ascii="Times New Roman" w:hAnsi="Times New Roman" w:cs="Times New Roman"/>
          <w:bCs/>
          <w:sz w:val="24"/>
          <w:szCs w:val="24"/>
          <w:lang w:val="fr-FR"/>
        </w:rPr>
        <w:t>Le Baron de Saint</w:t>
      </w:r>
      <w:r w:rsidR="00C435AF" w:rsidRPr="00790689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Martin | </w:t>
      </w:r>
    </w:p>
    <w:p w14:paraId="4E892A65" w14:textId="77777777" w:rsidR="00C435AF" w:rsidRPr="00C213E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nl-NL"/>
        </w:rPr>
      </w:pPr>
      <w:r w:rsidRPr="00C213EC">
        <w:rPr>
          <w:rFonts w:ascii="Times New Roman" w:hAnsi="Times New Roman" w:cs="Times New Roman"/>
          <w:bCs/>
          <w:sz w:val="24"/>
          <w:szCs w:val="24"/>
          <w:lang w:val="nl-NL"/>
        </w:rPr>
        <w:t xml:space="preserve">Anthoine de Binderen | </w:t>
      </w:r>
    </w:p>
    <w:p w14:paraId="7F2C3157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Pierre Tellier detto Camer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g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o.</w:t>
      </w:r>
    </w:p>
    <w:p w14:paraId="5D6DCFD7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</w:p>
    <w:p w14:paraId="58CB410C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/ 13r /</w:t>
      </w:r>
    </w:p>
    <w:p w14:paraId="088B5051" w14:textId="5F069DEC" w:rsidR="00C435AF" w:rsidRPr="00195B55" w:rsidRDefault="00195B55" w:rsidP="002D6930">
      <w:pPr>
        <w:spacing w:after="0" w:line="240" w:lineRule="auto"/>
        <w:jc w:val="both"/>
        <w:rPr>
          <w:rFonts w:ascii="Times New Roman" w:hAnsi="Times New Roman" w:cs="Times New Roman"/>
          <w:b/>
          <w:iCs/>
          <w:sz w:val="24"/>
          <w:szCs w:val="24"/>
          <w:lang w:val="it-IT"/>
        </w:rPr>
      </w:pPr>
      <w:r w:rsidRPr="00195B55">
        <w:rPr>
          <w:rFonts w:ascii="Times New Roman" w:hAnsi="Times New Roman" w:cs="Times New Roman"/>
          <w:b/>
          <w:iCs/>
          <w:sz w:val="24"/>
          <w:szCs w:val="24"/>
          <w:lang w:val="it-IT"/>
        </w:rPr>
        <w:t>Blank page</w:t>
      </w:r>
    </w:p>
    <w:p w14:paraId="6394D691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</w:p>
    <w:p w14:paraId="5FF859C8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/ 13vB /</w:t>
      </w:r>
    </w:p>
    <w:p w14:paraId="55993714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Lista delli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36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capitani delle compagnie | di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37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cavallaria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38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et fantaria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39"/>
      </w:r>
      <w:r w:rsidR="00D32497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che se | levano in Brabante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 </w:t>
      </w:r>
    </w:p>
    <w:p w14:paraId="71E2E9E8" w14:textId="77777777" w:rsidR="00C435AF" w:rsidRPr="00C213EC" w:rsidRDefault="00D32497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nl-NL"/>
        </w:rPr>
      </w:pPr>
      <w:r w:rsidRPr="00C213EC">
        <w:rPr>
          <w:rFonts w:ascii="Times New Roman" w:hAnsi="Times New Roman" w:cs="Times New Roman"/>
          <w:bCs/>
          <w:sz w:val="24"/>
          <w:szCs w:val="24"/>
          <w:lang w:val="nl-NL"/>
        </w:rPr>
        <w:t>n</w:t>
      </w:r>
      <w:r w:rsidR="00C435AF" w:rsidRPr="00C213EC">
        <w:rPr>
          <w:rFonts w:ascii="Times New Roman" w:hAnsi="Times New Roman" w:cs="Times New Roman"/>
          <w:bCs/>
          <w:sz w:val="24"/>
          <w:szCs w:val="24"/>
          <w:lang w:val="nl-NL"/>
        </w:rPr>
        <w:t>elle 2</w:t>
      </w:r>
      <w:r w:rsidR="00C435AF" w:rsidRPr="00C213EC">
        <w:rPr>
          <w:rFonts w:ascii="Times New Roman" w:hAnsi="Times New Roman" w:cs="Times New Roman"/>
          <w:bCs/>
          <w:sz w:val="24"/>
          <w:szCs w:val="24"/>
          <w:vertAlign w:val="superscript"/>
          <w:lang w:val="nl-NL"/>
        </w:rPr>
        <w:t>de</w:t>
      </w:r>
      <w:r w:rsidR="004272BE" w:rsidRPr="00C213EC">
        <w:rPr>
          <w:rFonts w:ascii="Times New Roman" w:hAnsi="Times New Roman" w:cs="Times New Roman"/>
          <w:bCs/>
          <w:sz w:val="24"/>
          <w:szCs w:val="24"/>
          <w:vertAlign w:val="superscript"/>
          <w:lang w:val="nl-NL"/>
        </w:rPr>
        <w:t xml:space="preserve"> </w:t>
      </w:r>
      <w:r w:rsidR="004272BE" w:rsidRPr="00C213EC">
        <w:rPr>
          <w:rFonts w:ascii="Times New Roman" w:hAnsi="Times New Roman" w:cs="Times New Roman"/>
          <w:bCs/>
          <w:sz w:val="24"/>
          <w:szCs w:val="24"/>
          <w:lang w:val="nl-NL"/>
        </w:rPr>
        <w:t>|</w:t>
      </w:r>
    </w:p>
    <w:p w14:paraId="29345BD9" w14:textId="77777777" w:rsidR="00C435AF" w:rsidRPr="00C213E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nl-NL"/>
        </w:rPr>
      </w:pPr>
    </w:p>
    <w:p w14:paraId="58B46354" w14:textId="77777777" w:rsidR="00C435AF" w:rsidRPr="00C213E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nl-NL"/>
        </w:rPr>
      </w:pPr>
    </w:p>
    <w:p w14:paraId="54CB657B" w14:textId="77777777" w:rsidR="004A6EDD" w:rsidRPr="00C213EC" w:rsidRDefault="000370E0" w:rsidP="004A6EDD">
      <w:pPr>
        <w:pStyle w:val="Header"/>
        <w:jc w:val="left"/>
        <w:rPr>
          <w:lang w:val="nl-NL"/>
        </w:rPr>
      </w:pPr>
      <w:r w:rsidRPr="00C213EC">
        <w:rPr>
          <w:rFonts w:cs="Times New Roman"/>
          <w:bCs/>
          <w:szCs w:val="24"/>
          <w:lang w:val="nl-NL"/>
        </w:rPr>
        <w:br w:type="page"/>
      </w:r>
      <w:r w:rsidR="004A6EDD" w:rsidRPr="00C213EC">
        <w:rPr>
          <w:lang w:val="nl-NL"/>
        </w:rPr>
        <w:lastRenderedPageBreak/>
        <w:t>/START LETTER/</w:t>
      </w:r>
    </w:p>
    <w:p w14:paraId="1B538301" w14:textId="1A01054A" w:rsidR="00C435AF" w:rsidRPr="00C213EC" w:rsidRDefault="000370E0" w:rsidP="000370E0">
      <w:pPr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  <w:lang w:val="nl-NL"/>
        </w:rPr>
      </w:pPr>
      <w:r w:rsidRPr="00C213EC">
        <w:rPr>
          <w:rFonts w:ascii="Times New Roman" w:hAnsi="Times New Roman" w:cs="Times New Roman"/>
          <w:bCs/>
          <w:sz w:val="24"/>
          <w:szCs w:val="24"/>
          <w:lang w:val="nl-NL"/>
        </w:rPr>
        <w:t xml:space="preserve">n. </w:t>
      </w:r>
      <w:r w:rsidR="00C435AF" w:rsidRPr="00C213EC">
        <w:rPr>
          <w:rFonts w:ascii="Times New Roman" w:hAnsi="Times New Roman" w:cs="Times New Roman"/>
          <w:bCs/>
          <w:sz w:val="24"/>
          <w:szCs w:val="24"/>
          <w:lang w:val="nl-NL"/>
        </w:rPr>
        <w:t>6</w:t>
      </w:r>
    </w:p>
    <w:p w14:paraId="6DD59002" w14:textId="77777777" w:rsidR="00C435AF" w:rsidRPr="00CF167C" w:rsidRDefault="00C435AF" w:rsidP="000370E0">
      <w:pPr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11 marzo 1617, 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ia (cc. 16r-20v, 27r-v)</w:t>
      </w:r>
    </w:p>
    <w:p w14:paraId="350283FB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</w:p>
    <w:p w14:paraId="3C8DF359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/ 16r /</w:t>
      </w:r>
    </w:p>
    <w:p w14:paraId="2CBD7BE5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Prima | </w:t>
      </w:r>
    </w:p>
    <w:p w14:paraId="7C46BC81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</w:p>
    <w:p w14:paraId="40BAA988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Serenissimo Principe | </w:t>
      </w:r>
    </w:p>
    <w:p w14:paraId="5406AC3C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dimani il signor conte Gio. Ernesto di Nassau si metterà in camino, | et gli ho date mie lettere per vostra Serenità. Varie occupationi | non gli hanno permessa prima la partenza; ma dice, che | tanto più affretterà il viaggio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40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. Oltre il signor Vimes, il suo | fiscale, il pagadore, et un paggio haverà con lui il signor di | Rocalaura francese colonello del secondo reggimento | huomo di nome, et d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effetti in questi </w:t>
      </w:r>
      <w:r w:rsidR="00012D1B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paesi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, et dal quale riceverà | la Serenità vostra ottimo servitio. Questo mi par di poter assicurare | perché tale è la riputatione di lui fra quelli della sua Natione | et fra altri ancora. M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ha detto, che brama partir quanto | più presto per liberarsi dalla molestia delli ambasciatori di | Francia, che più d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una volta 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hanno essortato a | lasciar 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impresa, et andar in Francia, et egli li ha | risposto, che ha obligato </w:t>
      </w:r>
      <w:r w:rsidR="00B50A65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sé stesso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con la permissione | del Re al servitio della serenissima Republica, che però niuna | cosa lo poteva retirar dal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obligo. Seguiteranno | il signor Conte alcuni altri pochi de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suoi un giorno o doi doppo | et particolarmente doi ministri: et tutti sono stati avvertiti | di camminar cautamente. | </w:t>
      </w:r>
    </w:p>
    <w:p w14:paraId="1F0A4DDE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Fu il signor Conte a prender licenza martedì nel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ssemblea | de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signori Stati, li quali gli fecero molte belle parole; ma | nel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essentiale li raccommandorono 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honor di questa | Natione, il buon governo della militia, il tenervi buona</w:t>
      </w:r>
      <w:r w:rsidR="003A5744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</w:t>
      </w:r>
    </w:p>
    <w:p w14:paraId="695A0FD8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/ 16v /</w:t>
      </w:r>
    </w:p>
    <w:p w14:paraId="3F1EB546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disciplina, et con equità proceder in tutte le cose, et particolarmente | gli replicorono 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haver per ra</w:t>
      </w:r>
      <w:r w:rsidR="00741E8F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ccomandamen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to il fatto di religione. Et | gli hanno date lettere per vostra Serenità il tenor delle quali è | 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ggiunto in copia. Contiene in sostanza il rappresentar | le qualità, et il valore del soggetto, la prontezza nel far | la levata, et imbarco, le spese, alle quali, è stato necessitato | soccumber per la stravaganza del tempo, il tormento, | che ha patito nel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nimo, et quello de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soldati nel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nimo, et | nel corpo per 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gitatione continuata; pregano vostra Serenità | haver in consideratione di render sodisfatto il signor Conte et li | soldati; et in fine raccommandano la pronta ispeditione | nel pagamento a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patroni dei vasselli. Questi doi punti | sono essentiali, et che hanno mira ad obligar la Serenità vostra | con quello, che chiude le lettere a ricever caramente | et usar ogni buon termine non solo al signor Conte et alli officiali, | ma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41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a tutti li soldati. Et tanto anco | quacheduno in passando ha per via di confidenza | detto meco, allargandosi, che in questa occasione potrà la Serenità vostra | dar segno della stima, che fa</w:t>
      </w:r>
      <w:r w:rsidR="005C1056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della Natione, et di | questi S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tati; et io non ho mancato di affermar ad | ognuno, che le dette genti riceveranno ogni buon trattamento. | Non ha havuta il signor Conte alcun altra commissione da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signori Stati per vostra Serenità.</w:t>
      </w:r>
      <w:r w:rsidR="003A5744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</w:t>
      </w:r>
    </w:p>
    <w:p w14:paraId="181D162C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/ 17r /</w:t>
      </w:r>
    </w:p>
    <w:p w14:paraId="2EE8645C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Ha piacciuto a Dio, che </w:t>
      </w:r>
      <w:r w:rsidR="00BA5DB8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l tempo finalmente sia venuto buono, et | che </w:t>
      </w:r>
      <w:r w:rsidR="00BA5DB8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l desiderio della Serenità vostra espresso anco nelle sue lettere | de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23 del passato, che mi sono capitate con altre del medesimo | giorno, habbi havuto effetto, altrimenti se tardavano | le genti ancor sette, over otto giorni ad uscire, m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ha | detto il signor Conte che </w:t>
      </w:r>
      <w:r w:rsidR="00BA5DB8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l signor principe Mauritio gli haveva affermato | che correva opinione di pregarmi ad ispedir a vostra Serenità | corriero espresso per ricercarla, che si compiacesse di lasciarle | qua; et tanto più con la voce, che si sparse, che | 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accordo era fatto in Italia massime tra vostra Serenità | et il serenissimo Ferdinando. Sopra che io non lasciarò di | replicar quel tanto, che la Serenità vostra mi commanda | nelle medesime lettere sue. | </w:t>
      </w:r>
    </w:p>
    <w:p w14:paraId="245EF71D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lastRenderedPageBreak/>
        <w:t>Lodata sua d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ivin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 Maestà sono le genti in camino, et credo | tanto avanzate, che col vento proprio, ch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è seguitato | ognuno si promette, che sino a questo giorno o siano | passate il distretto, o poco habbino a star di | passarlo con 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vviso particolarmente, che si è havuto doi | giorni sono da Roterdam, che un vassello le habbi | rancontrate ne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mari di Spagna. | </w:t>
      </w:r>
    </w:p>
    <w:p w14:paraId="6A3AD745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Questa mi è gran consolatione; ma dal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ltro canto mi mortifica il veder che ancor mi resti qui la compagnia del capitan Mettoni, che col vassello diede</w:t>
      </w:r>
      <w:r w:rsidR="003A5744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</w:t>
      </w:r>
    </w:p>
    <w:p w14:paraId="6E6153B2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/ 17v /</w:t>
      </w:r>
    </w:p>
    <w:p w14:paraId="26D4C781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in terra, come ne scrissi riverentemente alla Serenità vostra 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indescret-|tione d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un patron di nave, che promesse la prontezza di metterla ad ordine è stata tale, che ha bisognato | di pigliarne un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ltra. Hieri partì per Amsterdam quello, che deve sollecitar 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ispeditione per far quanto più si potrà | perché sia ben t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e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sto ad ordine. Io non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42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mancarò di | metter studio affineché questa compagnia non si | perdi massime trovandosi sbarcata nel Tessel. Ho pregato il Capitano con ogni maggior affetto, che vi | tenga la mano, et mi ha promesso, che non mancarà | et sperava, che come sono soldati volonterosi, così | haverebbono anco patienza d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spettare. Lascio consi-|derar alla prudenza della Serenità vostra come questo | restante sia sofferto da me; et certo è con maggior | impatienza de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passati accidenti per il suo servitio. | </w:t>
      </w:r>
    </w:p>
    <w:p w14:paraId="4BF672CF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Il signor Conte mi ha pregato, che havendolo la Serenità vostra honorato | del grado, et titolo di generale delle genti di quest[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i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] | </w:t>
      </w:r>
      <w:r w:rsidR="00012D1B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paesi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si compiaccia di far che anco le genti del | Wassnhoven siano sotto al suo generalato. Disse, non | per pregiudicar a quanto s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spetta al commando | né ad altro privilegio, o accordo, che ha il Wasson[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hoven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] | ma solo per esser genti di questi paesi, et levate | doppo la sua levata. Io gli ho risposto, che</w:t>
      </w:r>
      <w:r w:rsidR="003A5744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</w:t>
      </w:r>
    </w:p>
    <w:p w14:paraId="489F4BF6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/ 18r /</w:t>
      </w:r>
    </w:p>
    <w:p w14:paraId="2231F143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volontieri, ne haverei scritto a vostra Serenità; ma che sapeva bene, | che </w:t>
      </w:r>
      <w:r w:rsidR="00BA5DB8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l Wassonhoven, et lo Stich suo luocotenente mal volon-|tieri si sarebbono accommodati. Questo stanti le cose | successe per la negativa del capitaneato; et 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ltro per | non dispiacer ad esso Stich, che lo ha fatto forte di denari; | et io aggiungerò riverentemente alla Serenità vostra del Wassonhoven | per 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ambitione di esser egli ancora capo separato | essendo di questa Natione. | </w:t>
      </w:r>
    </w:p>
    <w:p w14:paraId="71016975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Di più m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ha fatta instanza di rappresentar alla Serenità vostra | che come ha abbracciato con devota prontezza il venir | al servitio di lei; così resti anco servita di haver | in consideratione le gran spese, ch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egli ha fatte nel | noleggio de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vasselli, che hanno servito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43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a condur | le genti alle navi grandi, a tenerne dalla parte di | esse per sollevar li soldati, le spese de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viaggi necessarii | fatte da lui, et da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suoi, che sono state straordinarie | per la lunghezza del tempo, et delli accidenti. M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ha | detto promettersi tanto della munificenza di lei, | che non dubita punto, che con aggradir la sua ottima | volontà, et il desiderio, che ha di far apparer | per effetti la brama, che tiene di far qualche segna-|lato servitio alla Serenità vostra sia ella anco per haver in | consideratione 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interesse suo, che in fine non ha poi</w:t>
      </w:r>
      <w:r w:rsidR="003A5744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</w:t>
      </w:r>
    </w:p>
    <w:p w14:paraId="5E37B0B4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/ 18v /</w:t>
      </w:r>
    </w:p>
    <w:p w14:paraId="1982C555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ltro oggetto, che di honorar la carica, et apportar maggior | frutto al servitio di lei. Et si è difuso in altri concetti simili, | a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quali io ho corrisposto nel miglior modo, et più proprio. | </w:t>
      </w:r>
    </w:p>
    <w:p w14:paraId="48D8FC7C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Qui aggiunta sarà la ricevuta di quanto gli ho esborsato | per la levata, et per 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rmi, et a conto del nolo de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="00E154D5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| vasselli, et della prima, et seconda paga. In questo | g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ccidenti hanno portato, ch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io ho avanzato più | di quello, che haverei voluto; né credo, che la Serenità | vostra sia per riceverlo con mala sodisfattione mentr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io | essendo occorsi tanti, et varii accidenti per la lunghezza | del tempo mi sono lasciato condurre dalla pura | necessità, et dalla mira, che ho havuta alla | riputatione di lei, regolandomi sul fatto; et a fine | anco di non dar ad intender che non si vogli haver | in consideratione la qualità de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tempi, et del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occasioni | che non così facilmente possono prevedersi. Con tutto ciò | io la supplicarò ad iscusar 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affetto quando | dovesse chiamarsi transgressione. | </w:t>
      </w:r>
    </w:p>
    <w:p w14:paraId="475AFA23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lastRenderedPageBreak/>
        <w:t>Ho fatta far la ricevuta delli cento quattromilla | doicento sessanta sei fiorini tutto in summa a | buon conto della prima, et seconda paga per evita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r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 la pretensione che si haveva di ricever qui lo | scudo di sette lire a cinquanta sei piachi, che</w:t>
      </w:r>
      <w:r w:rsidR="003A5744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</w:t>
      </w:r>
    </w:p>
    <w:p w14:paraId="083AE96F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/ 19r /</w:t>
      </w:r>
    </w:p>
    <w:p w14:paraId="5719FD32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non sapendo assolutamente che così rivenghi mi sono rimesso | al calcolo, che farà con li ministri della Serenità vostra, et se n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è | contentato; et mi ha pregato di scriverle anco, | che </w:t>
      </w:r>
      <w:r w:rsidR="00BA5DB8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l denaro sia pronto perché possi render sodisfatti | li marinari; et particolarmente che siano provisti li soldati | al loro arrivo in Istria delle cose necessarie per | rinfrescarsi. Di questo li ho detto, che non si ponga | pensiero, come anco intorno a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marinari gli ho | significato quanto la Serenità vostra me ne scrive. | </w:t>
      </w:r>
    </w:p>
    <w:p w14:paraId="1B135802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Oltre 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esborso sudetto vi sono delle altre spese fatte | in viaggi per questa levata, et imbarco da me, dal | Vimes, et da alcuni de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miei, che invierò alla | Serenità vostra con altre mie: perché possi ella veder il | fondo di questo negotio; et credo certo, che | mi sarà necessario assister anco di qualche cosa alla | compagnia, che resta. | </w:t>
      </w:r>
    </w:p>
    <w:p w14:paraId="50240D55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Haverà anco vostra Serenità con queste un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altra quietanza | che </w:t>
      </w:r>
      <w:r w:rsidR="00BA5DB8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l medesimo signor Conte mi ha fatta, come se egli havesse | ricevuti da me settemilla doicento fiorini. Questi | non li ho esborsati, né doverò farlo se non al primo di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44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maggio | prossimo ad un mercante in Amsterdam, in caso che | non sia pagato da un capitano ch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è in questi </w:t>
      </w:r>
      <w:r w:rsidR="009177D6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paesi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 al servizio de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signori Stati, come mi ha affermato</w:t>
      </w:r>
      <w:r w:rsidR="003A5744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</w:t>
      </w:r>
    </w:p>
    <w:p w14:paraId="12205018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/ 19v /</w:t>
      </w:r>
    </w:p>
    <w:p w14:paraId="7CAD76DE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esso Conte, che lo farà, et doverà, così seguendo esserne | egli fatto creditore, altrimenti haverà a ribattersegli | di là nelle paghe. Io ho scritto al 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Q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uingetti in | Amsterdam, che dia parola di questo esborso per maggio | prossimo occorrendo; et a suo tempo darò riverentemente | conto alla Serenità vostra del seguito affineché possi regolar | la scrittura. Si trattava grandemente della riputatione del signor | Conte se non trovava questo ispediente, al quale perché | io adherisci mi ha fatte preghiere efficacissime. | </w:t>
      </w:r>
    </w:p>
    <w:p w14:paraId="25B60DCC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Tengo altre doi copie appresso di me della stessa | obligatione, sottoscritte, et sigillate; come anco doi | altre di tutta la summa del denaro esborsatogli. | </w:t>
      </w:r>
    </w:p>
    <w:p w14:paraId="543C1B5B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Non ho inteso a dir cosa alcuna di quanto la Serenità vostra mi | manda scrittogli da Zurich delle disseminationi di quel | gentilhuomo del signor conte Guglielmo di Nassau; anzi | essendo stato questa mattina col signor conte Gio. Ernesto m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ha ringratiato affettuosamente delli honori, et | favori fatti al fratello, ch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io gli communicai per | cavar se vi fosse alcuna cosa in questo particolare senza | condescender ad altro; né mi sono aveduto, che | vi sia alcun avviso: starò nondimeno avvertito di | quello se ne potesse scriver per levar la mala impressione | come le Signorie vostre eccellentissime mi commandano.</w:t>
      </w:r>
      <w:r w:rsidR="003A5744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</w:t>
      </w:r>
    </w:p>
    <w:p w14:paraId="20F26081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/ 20r /</w:t>
      </w:r>
    </w:p>
    <w:p w14:paraId="0D6D04AA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Col signor Conte parte anco, come ho riverentemente detto, il signor | Cornelio di Vimes per accompagnarlo. Viene col suo ordinario | devoto animo d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impiegarsi, et di spender </w:t>
      </w:r>
      <w:r w:rsidR="00B50A65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sé stesso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in | servitio di quella serenisima Republica per sodisfar al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obligo, | che le deve. Le fatiche, ch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egli ha fatte in paese de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 Grisoni, 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ngustie, che ha passate, et li patimenti sofferti | tra quelle genti già sono note alla Serenità vostra; et con che | affetto si sia sempre adoperato nel servitio di lei, ne ha | havuta relationa da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suoi eccellentissimi ambasciatori, et da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suoi ministri; | et io mentre sono stato nel paese de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Svizzeri, le ho scritta | la verità del suo ottimo affetto. Hora le confermo lo | steso parendomi esserne in obligo, come faccio anco del | sollevo che ho havuto da lui col mezo del possesso, che | ha di varie lingue, et della sua sufficienza, quando | fui di commissione di vostra Serenità alli signori principi del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Unione. | Qui oltre in altri affari, in che mi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45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sono valso di | lui in questa levata in particolare del signor Conte si è dipor-|tato con tanta maniera, che tra migliara de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soldati | et alcuni di cervello incapace del termine honesto, | ha saputo ben spesso moderar 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lastRenderedPageBreak/>
        <w:t>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insolenza, et 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impatienza; | tutto con frutto di vostra Serenità et con mia particolar sodisfattione | onde merita la gratia di lei. Se la promette, et la | spera con augumento di honore, et di fortuna.</w:t>
      </w:r>
      <w:r w:rsidR="003A5744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</w:t>
      </w:r>
    </w:p>
    <w:p w14:paraId="2A58B265" w14:textId="77777777" w:rsidR="00C435AF" w:rsidRPr="00CF167C" w:rsidRDefault="00237350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/ </w:t>
      </w:r>
      <w:r w:rsidR="00C435AF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20v /</w:t>
      </w:r>
    </w:p>
    <w:p w14:paraId="27C08EDB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Io li ho pagato sino qui tutte le sue mesate in ragione | di trenta scudi per mese in conformità delle commissioni | che dalle Signorie vostre eccellentissime fino al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ottobre 1615 et in altre | lettere ancora mi furono date: et per accommodarsi per il | viaggio, et per qualche spese, che sono necessarie in così | lunga distanza di paese, et massime nella presente | stagione, che non è ancor così facile a viaggiare li ho | dati trecento fiorini. Il che tutto mi prometto, che | sarà aggradito, et ben inteso da vostra Serenità massime | fatto con soggetto così benemerito. | </w:t>
      </w:r>
    </w:p>
    <w:p w14:paraId="213529F3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Gli ho consignata una copia dei roli delle compagnie con lettere | al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="00293E13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illustrissimo signor s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vio di Terraferma alla scrittura; et | un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ltra per ogni buon rispetto ne mando io con quest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|ordin</w:t>
      </w:r>
      <w:r w:rsidR="00615A6E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rio al medesimo illustrissimo S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ignore, al quale scrivo anco | la causa di quanto vi potesse esser d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lteratione in essi | et qui aggiunta invio la nota della qualità de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 colonelli, et capitani delle genti per quelli delle Signorie vostre | eccellentissime che havessero gusto di vederla. Ma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46"/>
      </w:r>
      <w:r w:rsidR="0016620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particolar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 notitia ancora ne potranno havere da esso Vimes | che conosce i soggetti. Gratie 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etc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. | </w:t>
      </w:r>
    </w:p>
    <w:p w14:paraId="0F970035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</w:p>
    <w:p w14:paraId="2EEFBC2F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Dal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Haya a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11 marzo 1617 | </w:t>
      </w:r>
    </w:p>
    <w:p w14:paraId="3E132320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di vostra Serenità | </w:t>
      </w:r>
    </w:p>
    <w:p w14:paraId="7F376A79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humilissimo et devotissimo servitore | </w:t>
      </w:r>
    </w:p>
    <w:p w14:paraId="0BFC9AB9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Christofforo Suriano</w:t>
      </w:r>
      <w:r w:rsidR="004272BE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</w:t>
      </w:r>
    </w:p>
    <w:p w14:paraId="74C85AEF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</w:p>
    <w:p w14:paraId="455577B6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/ 27r /</w:t>
      </w:r>
    </w:p>
    <w:p w14:paraId="1B0533DA" w14:textId="77777777" w:rsidR="00420C99" w:rsidRDefault="00420C99" w:rsidP="00420C99">
      <w:pPr>
        <w:jc w:val="both"/>
        <w:outlineLvl w:val="0"/>
        <w:rPr>
          <w:rFonts w:ascii="Times New Roman" w:hAnsi="Times New Roman" w:cs="Times New Roman"/>
          <w:b/>
          <w:sz w:val="24"/>
          <w:szCs w:val="24"/>
          <w:lang w:val="it-IT"/>
        </w:rPr>
      </w:pPr>
      <w:r w:rsidRPr="008C209E">
        <w:rPr>
          <w:rFonts w:ascii="Times New Roman" w:hAnsi="Times New Roman" w:cs="Times New Roman"/>
          <w:b/>
          <w:lang w:val="it-IT"/>
        </w:rPr>
        <w:t>Blank page</w:t>
      </w:r>
    </w:p>
    <w:p w14:paraId="416522E1" w14:textId="77777777" w:rsidR="00C435AF" w:rsidRPr="00420C99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/>
          <w:iCs/>
          <w:sz w:val="24"/>
          <w:szCs w:val="24"/>
          <w:lang w:val="it-IT"/>
        </w:rPr>
      </w:pPr>
    </w:p>
    <w:p w14:paraId="5FF7F444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/ 27v /</w:t>
      </w:r>
    </w:p>
    <w:p w14:paraId="4662CF70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Al serenissimo principe di Venetia | </w:t>
      </w:r>
    </w:p>
    <w:p w14:paraId="57BCC365" w14:textId="77777777" w:rsidR="004272BE" w:rsidRPr="00CF167C" w:rsidRDefault="006A4F91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>prima</w:t>
      </w:r>
      <w:r w:rsidR="00C435AF"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4272BE" w:rsidRPr="00CF167C">
        <w:rPr>
          <w:rFonts w:ascii="Times New Roman" w:hAnsi="Times New Roman" w:cs="Times New Roman"/>
          <w:sz w:val="24"/>
          <w:szCs w:val="24"/>
          <w:lang w:val="it-IT"/>
        </w:rPr>
        <w:t>|</w:t>
      </w:r>
    </w:p>
    <w:p w14:paraId="7FA0CD02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</w:p>
    <w:p w14:paraId="56E5C554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i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i/>
          <w:sz w:val="24"/>
          <w:szCs w:val="24"/>
          <w:lang w:val="it-IT"/>
        </w:rPr>
        <w:t>Tracce di sigilli</w:t>
      </w:r>
    </w:p>
    <w:p w14:paraId="47D00E3E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i/>
          <w:sz w:val="24"/>
          <w:szCs w:val="24"/>
          <w:lang w:val="it-IT"/>
        </w:rPr>
      </w:pPr>
    </w:p>
    <w:p w14:paraId="13BF3B7D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i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i/>
          <w:sz w:val="24"/>
          <w:szCs w:val="24"/>
          <w:lang w:val="it-IT"/>
        </w:rPr>
        <w:t>Regesto antico</w:t>
      </w:r>
    </w:p>
    <w:p w14:paraId="2A59F185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/ 27vC /</w:t>
      </w:r>
    </w:p>
    <w:p w14:paraId="57933D41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mallCaps/>
          <w:sz w:val="24"/>
          <w:szCs w:val="24"/>
          <w:lang w:val="it-IT"/>
        </w:rPr>
        <w:t>xi</w:t>
      </w:r>
      <w:r w:rsidR="004272BE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marzo 1617 ricevute 29 detto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 </w:t>
      </w:r>
    </w:p>
    <w:p w14:paraId="46A1BA75" w14:textId="77777777" w:rsidR="004272BE" w:rsidRPr="00CF167C" w:rsidRDefault="004272BE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Haia. Prima</w:t>
      </w:r>
      <w:r w:rsidR="00C435AF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 </w:t>
      </w:r>
    </w:p>
    <w:p w14:paraId="457AFE29" w14:textId="77777777" w:rsidR="00C435AF" w:rsidRPr="00CF167C" w:rsidRDefault="00C435AF" w:rsidP="00EF07CA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</w:p>
    <w:p w14:paraId="1A7534B4" w14:textId="77777777" w:rsidR="00900FB3" w:rsidRPr="00F356E7" w:rsidRDefault="00EF07CA" w:rsidP="00EF07CA">
      <w:pPr>
        <w:spacing w:after="0"/>
        <w:jc w:val="both"/>
        <w:rPr>
          <w:rFonts w:ascii="Times New Roman" w:hAnsi="Times New Roman" w:cs="Times New Roman"/>
          <w:bCs/>
          <w:sz w:val="24"/>
          <w:lang w:val="it-IT"/>
        </w:rPr>
      </w:pPr>
      <w:r w:rsidRPr="00F356E7">
        <w:rPr>
          <w:rFonts w:ascii="Times New Roman" w:hAnsi="Times New Roman" w:cs="Times New Roman"/>
          <w:bCs/>
          <w:sz w:val="24"/>
          <w:lang w:val="it-IT"/>
        </w:rPr>
        <w:t xml:space="preserve">1. </w:t>
      </w:r>
      <w:r w:rsidR="00C435AF" w:rsidRPr="00F356E7">
        <w:rPr>
          <w:rFonts w:ascii="Times New Roman" w:hAnsi="Times New Roman" w:cs="Times New Roman"/>
          <w:bCs/>
          <w:sz w:val="24"/>
          <w:lang w:val="it-IT"/>
        </w:rPr>
        <w:t xml:space="preserve">Partiva il giorno dietro il conte Gio. </w:t>
      </w:r>
      <w:r w:rsidR="00C435AF" w:rsidRPr="00790689">
        <w:rPr>
          <w:rFonts w:ascii="Times New Roman" w:hAnsi="Times New Roman" w:cs="Times New Roman"/>
          <w:bCs/>
          <w:sz w:val="24"/>
          <w:lang w:val="it-IT"/>
        </w:rPr>
        <w:t xml:space="preserve">Ernesto, | gli ha date lettere. </w:t>
      </w:r>
      <w:r w:rsidR="00C435AF" w:rsidRPr="00F356E7">
        <w:rPr>
          <w:rFonts w:ascii="Times New Roman" w:hAnsi="Times New Roman" w:cs="Times New Roman"/>
          <w:bCs/>
          <w:sz w:val="24"/>
          <w:lang w:val="it-IT"/>
        </w:rPr>
        <w:t xml:space="preserve">Affretterà il viaggio. | Con lui il Vimes, il fiscale, il pagador, un paggio. Et il signor di Rocalaura francese. </w:t>
      </w:r>
      <w:r w:rsidR="00C435AF" w:rsidRPr="00F356E7">
        <w:rPr>
          <w:rFonts w:ascii="Times New Roman" w:hAnsi="Times New Roman" w:cs="Times New Roman"/>
          <w:sz w:val="24"/>
          <w:lang w:val="it-IT"/>
        </w:rPr>
        <w:t>Etc</w:t>
      </w:r>
      <w:r w:rsidR="00C435AF" w:rsidRPr="00F356E7">
        <w:rPr>
          <w:rFonts w:ascii="Times New Roman" w:hAnsi="Times New Roman" w:cs="Times New Roman"/>
          <w:bCs/>
          <w:sz w:val="24"/>
          <w:lang w:val="it-IT"/>
        </w:rPr>
        <w:t xml:space="preserve">. | Dice di partir volentieri per liberarsi dalle | instanze delli ambasciatori di Francia. | </w:t>
      </w:r>
    </w:p>
    <w:p w14:paraId="1D738DA6" w14:textId="77777777" w:rsidR="00C435AF" w:rsidRPr="00F356E7" w:rsidRDefault="00C435AF" w:rsidP="00EF07CA">
      <w:pPr>
        <w:spacing w:after="0"/>
        <w:jc w:val="both"/>
        <w:rPr>
          <w:rFonts w:ascii="Times New Roman" w:hAnsi="Times New Roman" w:cs="Times New Roman"/>
          <w:bCs/>
          <w:sz w:val="24"/>
          <w:lang w:val="it-IT"/>
        </w:rPr>
      </w:pPr>
      <w:r w:rsidRPr="00F356E7">
        <w:rPr>
          <w:rFonts w:ascii="Times New Roman" w:hAnsi="Times New Roman" w:cs="Times New Roman"/>
          <w:bCs/>
          <w:sz w:val="24"/>
          <w:lang w:val="it-IT"/>
        </w:rPr>
        <w:t>Seguiteranno poi il Conte alcuni altri de</w:t>
      </w:r>
      <w:r w:rsidR="003B265C" w:rsidRPr="00F356E7">
        <w:rPr>
          <w:rFonts w:ascii="Times New Roman" w:hAnsi="Times New Roman" w:cs="Times New Roman"/>
          <w:bCs/>
          <w:sz w:val="24"/>
          <w:lang w:val="it-IT"/>
        </w:rPr>
        <w:t>’</w:t>
      </w:r>
      <w:r w:rsidRPr="00F356E7">
        <w:rPr>
          <w:rFonts w:ascii="Times New Roman" w:hAnsi="Times New Roman" w:cs="Times New Roman"/>
          <w:bCs/>
          <w:sz w:val="24"/>
          <w:lang w:val="it-IT"/>
        </w:rPr>
        <w:t xml:space="preserve"> suoi. | </w:t>
      </w:r>
    </w:p>
    <w:p w14:paraId="750DCBE1" w14:textId="77777777" w:rsidR="00900FB3" w:rsidRPr="00F356E7" w:rsidRDefault="00EF07CA" w:rsidP="00EF07CA">
      <w:pPr>
        <w:spacing w:after="0"/>
        <w:jc w:val="both"/>
        <w:rPr>
          <w:rFonts w:ascii="Times New Roman" w:hAnsi="Times New Roman" w:cs="Times New Roman"/>
          <w:bCs/>
          <w:sz w:val="24"/>
          <w:lang w:val="it-IT"/>
        </w:rPr>
      </w:pPr>
      <w:r w:rsidRPr="00F356E7">
        <w:rPr>
          <w:rFonts w:ascii="Times New Roman" w:hAnsi="Times New Roman" w:cs="Times New Roman"/>
          <w:bCs/>
          <w:sz w:val="24"/>
          <w:lang w:val="it-IT"/>
        </w:rPr>
        <w:t xml:space="preserve">2. </w:t>
      </w:r>
      <w:r w:rsidR="00C435AF" w:rsidRPr="00F356E7">
        <w:rPr>
          <w:rFonts w:ascii="Times New Roman" w:hAnsi="Times New Roman" w:cs="Times New Roman"/>
          <w:bCs/>
          <w:sz w:val="24"/>
          <w:lang w:val="it-IT"/>
        </w:rPr>
        <w:t>Li signori Stati gli hanno raccomandato l</w:t>
      </w:r>
      <w:r w:rsidR="003B265C" w:rsidRPr="00F356E7">
        <w:rPr>
          <w:rFonts w:ascii="Times New Roman" w:hAnsi="Times New Roman" w:cs="Times New Roman"/>
          <w:bCs/>
          <w:sz w:val="24"/>
          <w:lang w:val="it-IT"/>
        </w:rPr>
        <w:t>’</w:t>
      </w:r>
      <w:r w:rsidR="00C435AF" w:rsidRPr="00F356E7">
        <w:rPr>
          <w:rFonts w:ascii="Times New Roman" w:hAnsi="Times New Roman" w:cs="Times New Roman"/>
          <w:bCs/>
          <w:sz w:val="24"/>
          <w:lang w:val="it-IT"/>
        </w:rPr>
        <w:t xml:space="preserve">honore | della Natione, et il buon governo della militia. | Et dategli lettere come in copia; et dice | la loro sostanza più essentiale. | </w:t>
      </w:r>
    </w:p>
    <w:p w14:paraId="2D5367E2" w14:textId="77777777" w:rsidR="00C435AF" w:rsidRPr="00F356E7" w:rsidRDefault="00C435AF" w:rsidP="00EF07CA">
      <w:pPr>
        <w:spacing w:after="0"/>
        <w:jc w:val="both"/>
        <w:rPr>
          <w:rFonts w:ascii="Times New Roman" w:hAnsi="Times New Roman" w:cs="Times New Roman"/>
          <w:bCs/>
          <w:sz w:val="24"/>
          <w:lang w:val="it-IT"/>
        </w:rPr>
      </w:pPr>
      <w:r w:rsidRPr="00F356E7">
        <w:rPr>
          <w:rFonts w:ascii="Times New Roman" w:hAnsi="Times New Roman" w:cs="Times New Roman"/>
          <w:bCs/>
          <w:sz w:val="24"/>
          <w:lang w:val="it-IT"/>
        </w:rPr>
        <w:t>Non ha havuto il Conte alcuna altra comissione</w:t>
      </w:r>
      <w:r w:rsidRPr="00CF167C">
        <w:rPr>
          <w:rStyle w:val="FootnoteReference"/>
          <w:rFonts w:ascii="Times New Roman" w:hAnsi="Times New Roman" w:cs="Times New Roman"/>
          <w:bCs/>
          <w:sz w:val="24"/>
        </w:rPr>
        <w:footnoteReference w:id="47"/>
      </w:r>
      <w:r w:rsidRPr="00F356E7">
        <w:rPr>
          <w:rFonts w:ascii="Times New Roman" w:hAnsi="Times New Roman" w:cs="Times New Roman"/>
          <w:bCs/>
          <w:sz w:val="24"/>
          <w:lang w:val="it-IT"/>
        </w:rPr>
        <w:t xml:space="preserve"> | da</w:t>
      </w:r>
      <w:r w:rsidR="003B265C" w:rsidRPr="00F356E7">
        <w:rPr>
          <w:rFonts w:ascii="Times New Roman" w:hAnsi="Times New Roman" w:cs="Times New Roman"/>
          <w:bCs/>
          <w:sz w:val="24"/>
          <w:lang w:val="it-IT"/>
        </w:rPr>
        <w:t>’</w:t>
      </w:r>
      <w:r w:rsidRPr="00F356E7">
        <w:rPr>
          <w:rFonts w:ascii="Times New Roman" w:hAnsi="Times New Roman" w:cs="Times New Roman"/>
          <w:bCs/>
          <w:sz w:val="24"/>
          <w:lang w:val="it-IT"/>
        </w:rPr>
        <w:t xml:space="preserve"> signori Stati per vostra Serenità. | </w:t>
      </w:r>
    </w:p>
    <w:p w14:paraId="73C5075D" w14:textId="77777777" w:rsidR="00900FB3" w:rsidRPr="00F356E7" w:rsidRDefault="00EF07CA" w:rsidP="00EF07CA">
      <w:pPr>
        <w:spacing w:after="0"/>
        <w:jc w:val="both"/>
        <w:rPr>
          <w:rFonts w:ascii="Times New Roman" w:hAnsi="Times New Roman" w:cs="Times New Roman"/>
          <w:bCs/>
          <w:sz w:val="24"/>
          <w:lang w:val="it-IT"/>
        </w:rPr>
      </w:pPr>
      <w:r w:rsidRPr="00F356E7">
        <w:rPr>
          <w:rFonts w:ascii="Times New Roman" w:hAnsi="Times New Roman" w:cs="Times New Roman"/>
          <w:bCs/>
          <w:sz w:val="24"/>
          <w:lang w:val="it-IT"/>
        </w:rPr>
        <w:t xml:space="preserve">3. </w:t>
      </w:r>
      <w:r w:rsidR="00C435AF" w:rsidRPr="00F356E7">
        <w:rPr>
          <w:rFonts w:ascii="Times New Roman" w:hAnsi="Times New Roman" w:cs="Times New Roman"/>
          <w:bCs/>
          <w:sz w:val="24"/>
          <w:lang w:val="it-IT"/>
        </w:rPr>
        <w:t xml:space="preserve">Se le genti tardavano 7 o 8 giorni più | il principe Mauritio voleva richieder si lasci-|assero di là. </w:t>
      </w:r>
      <w:r w:rsidR="00C435AF" w:rsidRPr="00F356E7">
        <w:rPr>
          <w:rFonts w:ascii="Times New Roman" w:hAnsi="Times New Roman" w:cs="Times New Roman"/>
          <w:sz w:val="24"/>
          <w:lang w:val="it-IT"/>
        </w:rPr>
        <w:t>Etc</w:t>
      </w:r>
      <w:r w:rsidR="00C435AF" w:rsidRPr="00F356E7">
        <w:rPr>
          <w:rFonts w:ascii="Times New Roman" w:hAnsi="Times New Roman" w:cs="Times New Roman"/>
          <w:bCs/>
          <w:sz w:val="24"/>
          <w:lang w:val="it-IT"/>
        </w:rPr>
        <w:t xml:space="preserve">. | </w:t>
      </w:r>
    </w:p>
    <w:p w14:paraId="68B878D0" w14:textId="77777777" w:rsidR="00900FB3" w:rsidRPr="00F356E7" w:rsidRDefault="00C435AF" w:rsidP="00EF07CA">
      <w:pPr>
        <w:spacing w:after="0"/>
        <w:jc w:val="both"/>
        <w:rPr>
          <w:rFonts w:ascii="Times New Roman" w:hAnsi="Times New Roman" w:cs="Times New Roman"/>
          <w:bCs/>
          <w:sz w:val="24"/>
          <w:lang w:val="it-IT"/>
        </w:rPr>
      </w:pPr>
      <w:r w:rsidRPr="00F356E7">
        <w:rPr>
          <w:rFonts w:ascii="Times New Roman" w:hAnsi="Times New Roman" w:cs="Times New Roman"/>
          <w:bCs/>
          <w:sz w:val="24"/>
          <w:lang w:val="it-IT"/>
        </w:rPr>
        <w:t>Si crede siano al passar dello stretto. | Un vassello li ha incontrari ne</w:t>
      </w:r>
      <w:r w:rsidR="003B265C" w:rsidRPr="00F356E7">
        <w:rPr>
          <w:rFonts w:ascii="Times New Roman" w:hAnsi="Times New Roman" w:cs="Times New Roman"/>
          <w:bCs/>
          <w:sz w:val="24"/>
          <w:lang w:val="it-IT"/>
        </w:rPr>
        <w:t>’</w:t>
      </w:r>
      <w:r w:rsidRPr="00F356E7">
        <w:rPr>
          <w:rFonts w:ascii="Times New Roman" w:hAnsi="Times New Roman" w:cs="Times New Roman"/>
          <w:bCs/>
          <w:sz w:val="24"/>
          <w:lang w:val="it-IT"/>
        </w:rPr>
        <w:t xml:space="preserve"> mari di Spagna. | </w:t>
      </w:r>
    </w:p>
    <w:p w14:paraId="07FFB17C" w14:textId="77777777" w:rsidR="00C435AF" w:rsidRPr="00F356E7" w:rsidRDefault="00EF07CA" w:rsidP="00EF07CA">
      <w:pPr>
        <w:spacing w:after="0"/>
        <w:jc w:val="both"/>
        <w:rPr>
          <w:rFonts w:ascii="Times New Roman" w:hAnsi="Times New Roman" w:cs="Times New Roman"/>
          <w:bCs/>
          <w:sz w:val="24"/>
          <w:lang w:val="it-IT"/>
        </w:rPr>
      </w:pPr>
      <w:r w:rsidRPr="00F356E7">
        <w:rPr>
          <w:rFonts w:ascii="Times New Roman" w:hAnsi="Times New Roman" w:cs="Times New Roman"/>
          <w:bCs/>
          <w:sz w:val="24"/>
          <w:lang w:val="it-IT"/>
        </w:rPr>
        <w:lastRenderedPageBreak/>
        <w:t xml:space="preserve">4. </w:t>
      </w:r>
      <w:r w:rsidR="00C435AF" w:rsidRPr="00F356E7">
        <w:rPr>
          <w:rFonts w:ascii="Times New Roman" w:hAnsi="Times New Roman" w:cs="Times New Roman"/>
          <w:bCs/>
          <w:sz w:val="24"/>
          <w:lang w:val="it-IT"/>
        </w:rPr>
        <w:t xml:space="preserve">La compagnia del capitan </w:t>
      </w:r>
      <w:r w:rsidR="00C435AF" w:rsidRPr="00F356E7">
        <w:rPr>
          <w:rFonts w:ascii="Times New Roman" w:hAnsi="Times New Roman" w:cs="Times New Roman"/>
          <w:sz w:val="24"/>
          <w:lang w:val="it-IT"/>
        </w:rPr>
        <w:t>Mettorsi</w:t>
      </w:r>
      <w:r w:rsidR="00C435AF" w:rsidRPr="00F356E7">
        <w:rPr>
          <w:rFonts w:ascii="Times New Roman" w:hAnsi="Times New Roman" w:cs="Times New Roman"/>
          <w:bCs/>
          <w:sz w:val="24"/>
          <w:lang w:val="it-IT"/>
        </w:rPr>
        <w:t xml:space="preserve"> resta | inespedita, essendosi convenuto trovar | un altro vassello: dubbio del sbandarsi le genti. | </w:t>
      </w:r>
    </w:p>
    <w:p w14:paraId="7748A76D" w14:textId="77777777" w:rsidR="006F7C63" w:rsidRPr="00F356E7" w:rsidRDefault="00EF07CA" w:rsidP="00EF07CA">
      <w:pPr>
        <w:spacing w:after="0"/>
        <w:jc w:val="both"/>
        <w:rPr>
          <w:rFonts w:ascii="Times New Roman" w:hAnsi="Times New Roman" w:cs="Times New Roman"/>
          <w:bCs/>
          <w:sz w:val="24"/>
          <w:lang w:val="it-IT"/>
        </w:rPr>
      </w:pPr>
      <w:r w:rsidRPr="00F356E7">
        <w:rPr>
          <w:rFonts w:ascii="Times New Roman" w:hAnsi="Times New Roman" w:cs="Times New Roman"/>
          <w:bCs/>
          <w:sz w:val="24"/>
          <w:lang w:val="it-IT"/>
        </w:rPr>
        <w:t xml:space="preserve">5. </w:t>
      </w:r>
      <w:r w:rsidR="00C435AF" w:rsidRPr="00F356E7">
        <w:rPr>
          <w:rFonts w:ascii="Times New Roman" w:hAnsi="Times New Roman" w:cs="Times New Roman"/>
          <w:bCs/>
          <w:sz w:val="24"/>
          <w:lang w:val="it-IT"/>
        </w:rPr>
        <w:t>Instanza del Conte, che anche le genti del | Vassonvem siano sotto il suo generalato. | Considerationi che il Vassonvem non assentirà.</w:t>
      </w:r>
      <w:r w:rsidR="003A5744" w:rsidRPr="00F356E7">
        <w:rPr>
          <w:rFonts w:ascii="Times New Roman" w:hAnsi="Times New Roman" w:cs="Times New Roman"/>
          <w:bCs/>
          <w:sz w:val="24"/>
          <w:lang w:val="it-IT"/>
        </w:rPr>
        <w:t xml:space="preserve"> |</w:t>
      </w:r>
    </w:p>
    <w:p w14:paraId="394C0872" w14:textId="77777777" w:rsidR="006F7C63" w:rsidRPr="00F356E7" w:rsidRDefault="006F7C63" w:rsidP="006F7C63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lang w:val="it-IT"/>
        </w:rPr>
      </w:pPr>
    </w:p>
    <w:p w14:paraId="34ECBD07" w14:textId="77777777" w:rsidR="006F7C63" w:rsidRPr="00CF167C" w:rsidRDefault="006F7C63" w:rsidP="006F7C63">
      <w:pPr>
        <w:spacing w:after="0"/>
        <w:jc w:val="both"/>
        <w:rPr>
          <w:rFonts w:ascii="Times New Roman" w:hAnsi="Times New Roman" w:cs="Times New Roman"/>
          <w:bCs/>
          <w:i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iCs/>
          <w:sz w:val="24"/>
          <w:szCs w:val="24"/>
          <w:lang w:val="it-IT"/>
        </w:rPr>
        <w:t>L. C. R. |</w:t>
      </w:r>
    </w:p>
    <w:p w14:paraId="791C978C" w14:textId="77777777" w:rsidR="00C435AF" w:rsidRPr="00CF167C" w:rsidRDefault="00C435AF" w:rsidP="006F7C63">
      <w:pPr>
        <w:spacing w:after="0"/>
        <w:jc w:val="both"/>
        <w:rPr>
          <w:rFonts w:ascii="Times New Roman" w:hAnsi="Times New Roman" w:cs="Times New Roman"/>
          <w:bCs/>
          <w:iCs/>
          <w:sz w:val="24"/>
          <w:szCs w:val="24"/>
          <w:lang w:val="it-IT"/>
        </w:rPr>
      </w:pPr>
    </w:p>
    <w:p w14:paraId="58EEC62D" w14:textId="77777777" w:rsidR="00C435AF" w:rsidRPr="00CF167C" w:rsidRDefault="00C435AF" w:rsidP="00EF07CA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/ 27vD /</w:t>
      </w:r>
    </w:p>
    <w:p w14:paraId="5B3590FA" w14:textId="77777777" w:rsidR="00D05F6E" w:rsidRPr="00F356E7" w:rsidRDefault="00EF07CA" w:rsidP="00EF07CA">
      <w:pPr>
        <w:spacing w:after="0"/>
        <w:jc w:val="both"/>
        <w:rPr>
          <w:rFonts w:ascii="Times New Roman" w:hAnsi="Times New Roman" w:cs="Times New Roman"/>
          <w:bCs/>
          <w:sz w:val="24"/>
          <w:lang w:val="it-IT"/>
        </w:rPr>
      </w:pPr>
      <w:r w:rsidRPr="00F356E7">
        <w:rPr>
          <w:rFonts w:ascii="Times New Roman" w:hAnsi="Times New Roman" w:cs="Times New Roman"/>
          <w:bCs/>
          <w:sz w:val="24"/>
          <w:lang w:val="it-IT"/>
        </w:rPr>
        <w:t xml:space="preserve">6. </w:t>
      </w:r>
      <w:r w:rsidR="00C435AF" w:rsidRPr="00F356E7">
        <w:rPr>
          <w:rFonts w:ascii="Times New Roman" w:hAnsi="Times New Roman" w:cs="Times New Roman"/>
          <w:bCs/>
          <w:sz w:val="24"/>
          <w:lang w:val="it-IT"/>
        </w:rPr>
        <w:t xml:space="preserve">Instanze del Conte che si habbia riguardo | alle sue spese estraordinarie di barche, et altro: | confidenza nella munificienza publica | et uffici della sua volontà, et osservanza. | </w:t>
      </w:r>
    </w:p>
    <w:p w14:paraId="31079E7D" w14:textId="77777777" w:rsidR="00D657B1" w:rsidRPr="00CF167C" w:rsidRDefault="00EF07CA" w:rsidP="00EF07CA">
      <w:pPr>
        <w:spacing w:after="0"/>
        <w:jc w:val="both"/>
        <w:rPr>
          <w:rFonts w:ascii="Times New Roman" w:hAnsi="Times New Roman" w:cs="Times New Roman"/>
          <w:bCs/>
          <w:sz w:val="24"/>
        </w:rPr>
      </w:pPr>
      <w:r w:rsidRPr="00F356E7">
        <w:rPr>
          <w:rFonts w:ascii="Times New Roman" w:hAnsi="Times New Roman" w:cs="Times New Roman"/>
          <w:bCs/>
          <w:sz w:val="24"/>
          <w:lang w:val="it-IT"/>
        </w:rPr>
        <w:t xml:space="preserve">7. </w:t>
      </w:r>
      <w:r w:rsidR="00C435AF" w:rsidRPr="00F356E7">
        <w:rPr>
          <w:rFonts w:ascii="Times New Roman" w:hAnsi="Times New Roman" w:cs="Times New Roman"/>
          <w:bCs/>
          <w:sz w:val="24"/>
          <w:lang w:val="it-IT"/>
        </w:rPr>
        <w:t>Manda nota dell</w:t>
      </w:r>
      <w:r w:rsidR="003B265C" w:rsidRPr="00F356E7">
        <w:rPr>
          <w:rFonts w:ascii="Times New Roman" w:hAnsi="Times New Roman" w:cs="Times New Roman"/>
          <w:bCs/>
          <w:sz w:val="24"/>
          <w:lang w:val="it-IT"/>
        </w:rPr>
        <w:t>’</w:t>
      </w:r>
      <w:r w:rsidR="00C435AF" w:rsidRPr="00F356E7">
        <w:rPr>
          <w:rFonts w:ascii="Times New Roman" w:hAnsi="Times New Roman" w:cs="Times New Roman"/>
          <w:bCs/>
          <w:sz w:val="24"/>
          <w:lang w:val="it-IT"/>
        </w:rPr>
        <w:t>esborsatogli per la levata | et per l</w:t>
      </w:r>
      <w:r w:rsidR="003B265C" w:rsidRPr="00F356E7">
        <w:rPr>
          <w:rFonts w:ascii="Times New Roman" w:hAnsi="Times New Roman" w:cs="Times New Roman"/>
          <w:bCs/>
          <w:sz w:val="24"/>
          <w:lang w:val="it-IT"/>
        </w:rPr>
        <w:t>’</w:t>
      </w:r>
      <w:r w:rsidR="00C435AF" w:rsidRPr="00F356E7">
        <w:rPr>
          <w:rFonts w:ascii="Times New Roman" w:hAnsi="Times New Roman" w:cs="Times New Roman"/>
          <w:bCs/>
          <w:sz w:val="24"/>
          <w:lang w:val="it-IT"/>
        </w:rPr>
        <w:t>armi: et a conto del nolo, et della | prima et 2</w:t>
      </w:r>
      <w:r w:rsidR="00C435AF" w:rsidRPr="00F356E7">
        <w:rPr>
          <w:rFonts w:ascii="Times New Roman" w:hAnsi="Times New Roman" w:cs="Times New Roman"/>
          <w:bCs/>
          <w:sz w:val="24"/>
          <w:vertAlign w:val="superscript"/>
          <w:lang w:val="it-IT"/>
        </w:rPr>
        <w:t>a</w:t>
      </w:r>
      <w:r w:rsidR="00C435AF" w:rsidRPr="00F356E7">
        <w:rPr>
          <w:rFonts w:ascii="Times New Roman" w:hAnsi="Times New Roman" w:cs="Times New Roman"/>
          <w:bCs/>
          <w:sz w:val="24"/>
          <w:lang w:val="it-IT"/>
        </w:rPr>
        <w:t xml:space="preserve"> paga. </w:t>
      </w:r>
      <w:r w:rsidR="00C435AF" w:rsidRPr="00CF167C">
        <w:rPr>
          <w:rFonts w:ascii="Times New Roman" w:hAnsi="Times New Roman" w:cs="Times New Roman"/>
          <w:bCs/>
          <w:sz w:val="24"/>
        </w:rPr>
        <w:t>Cioè a bon conto |</w:t>
      </w:r>
    </w:p>
    <w:p w14:paraId="0C57E8D2" w14:textId="77777777" w:rsidR="00EF07CA" w:rsidRPr="00CF167C" w:rsidRDefault="00C435AF" w:rsidP="00EF07CA">
      <w:pPr>
        <w:spacing w:after="0"/>
        <w:jc w:val="both"/>
        <w:rPr>
          <w:rFonts w:ascii="Times New Roman" w:hAnsi="Times New Roman" w:cs="Times New Roman"/>
          <w:bCs/>
          <w:sz w:val="24"/>
        </w:rPr>
      </w:pPr>
      <w:r w:rsidRPr="00CF167C">
        <w:rPr>
          <w:rFonts w:ascii="Times New Roman" w:hAnsi="Times New Roman" w:cs="Times New Roman"/>
          <w:bCs/>
          <w:sz w:val="24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0A0" w:firstRow="1" w:lastRow="0" w:firstColumn="1" w:lastColumn="0" w:noHBand="0" w:noVBand="0"/>
      </w:tblPr>
      <w:tblGrid>
        <w:gridCol w:w="4889"/>
        <w:gridCol w:w="4889"/>
      </w:tblGrid>
      <w:tr w:rsidR="00EF07CA" w:rsidRPr="00CF167C" w14:paraId="3A9A11F8" w14:textId="77777777">
        <w:tc>
          <w:tcPr>
            <w:tcW w:w="4889" w:type="dxa"/>
          </w:tcPr>
          <w:p w14:paraId="238B77BD" w14:textId="77777777" w:rsidR="00EF07CA" w:rsidRPr="00F356E7" w:rsidRDefault="00EF07CA" w:rsidP="00EF07CA">
            <w:pPr>
              <w:spacing w:after="0"/>
              <w:jc w:val="both"/>
              <w:rPr>
                <w:rFonts w:ascii="Times New Roman" w:hAnsi="Times New Roman" w:cs="Times New Roman"/>
                <w:bCs/>
                <w:sz w:val="24"/>
                <w:lang w:val="it-IT"/>
              </w:rPr>
            </w:pPr>
            <w:r w:rsidRPr="00F356E7">
              <w:rPr>
                <w:rFonts w:ascii="Times New Roman" w:hAnsi="Times New Roman" w:cs="Times New Roman"/>
                <w:bCs/>
                <w:sz w:val="24"/>
                <w:lang w:val="it-IT"/>
              </w:rPr>
              <w:t>Del primo et 2° mese di paga</w:t>
            </w:r>
          </w:p>
        </w:tc>
        <w:tc>
          <w:tcPr>
            <w:tcW w:w="4889" w:type="dxa"/>
          </w:tcPr>
          <w:p w14:paraId="387D5105" w14:textId="77777777" w:rsidR="00EF07CA" w:rsidRPr="00CF167C" w:rsidRDefault="00EF07CA" w:rsidP="00EF07CA">
            <w:pPr>
              <w:spacing w:after="0"/>
              <w:jc w:val="right"/>
              <w:rPr>
                <w:rFonts w:ascii="Times New Roman" w:hAnsi="Times New Roman" w:cs="Times New Roman"/>
                <w:bCs/>
                <w:sz w:val="24"/>
              </w:rPr>
            </w:pPr>
            <w:r w:rsidRPr="00CF167C">
              <w:rPr>
                <w:rFonts w:ascii="Times New Roman" w:hAnsi="Times New Roman" w:cs="Times New Roman"/>
                <w:bCs/>
                <w:sz w:val="24"/>
              </w:rPr>
              <w:t>fiorini 104266</w:t>
            </w:r>
            <w:r w:rsidR="007A1E4C" w:rsidRPr="00CF167C">
              <w:rPr>
                <w:rFonts w:ascii="Times New Roman" w:hAnsi="Times New Roman" w:cs="Times New Roman"/>
                <w:bCs/>
                <w:sz w:val="24"/>
              </w:rPr>
              <w:t xml:space="preserve"> |</w:t>
            </w:r>
          </w:p>
        </w:tc>
      </w:tr>
      <w:tr w:rsidR="00EF07CA" w:rsidRPr="00CF167C" w14:paraId="1EDDEB80" w14:textId="77777777">
        <w:tc>
          <w:tcPr>
            <w:tcW w:w="4889" w:type="dxa"/>
          </w:tcPr>
          <w:p w14:paraId="43B0392D" w14:textId="77777777" w:rsidR="00EF07CA" w:rsidRPr="00F356E7" w:rsidRDefault="00EF07CA" w:rsidP="00EF07CA">
            <w:pPr>
              <w:spacing w:after="0"/>
              <w:jc w:val="both"/>
              <w:rPr>
                <w:rFonts w:ascii="Times New Roman" w:hAnsi="Times New Roman" w:cs="Times New Roman"/>
                <w:bCs/>
                <w:sz w:val="24"/>
                <w:lang w:val="it-IT"/>
              </w:rPr>
            </w:pPr>
            <w:r w:rsidRPr="00F356E7">
              <w:rPr>
                <w:rFonts w:ascii="Times New Roman" w:hAnsi="Times New Roman" w:cs="Times New Roman"/>
                <w:bCs/>
                <w:sz w:val="24"/>
                <w:lang w:val="it-IT"/>
              </w:rPr>
              <w:t>Per la levata di fanti 3250 a fiorini 14</w:t>
            </w:r>
          </w:p>
        </w:tc>
        <w:tc>
          <w:tcPr>
            <w:tcW w:w="4889" w:type="dxa"/>
          </w:tcPr>
          <w:p w14:paraId="5A8E4445" w14:textId="77777777" w:rsidR="00EF07CA" w:rsidRPr="00CF167C" w:rsidRDefault="00EF07CA" w:rsidP="00EF07CA">
            <w:pPr>
              <w:spacing w:after="0"/>
              <w:jc w:val="right"/>
              <w:rPr>
                <w:rFonts w:ascii="Times New Roman" w:hAnsi="Times New Roman" w:cs="Times New Roman"/>
                <w:bCs/>
                <w:sz w:val="24"/>
              </w:rPr>
            </w:pPr>
            <w:r w:rsidRPr="00CF167C">
              <w:rPr>
                <w:rFonts w:ascii="Times New Roman" w:hAnsi="Times New Roman" w:cs="Times New Roman"/>
                <w:bCs/>
                <w:sz w:val="24"/>
              </w:rPr>
              <w:t>fiorini 45500</w:t>
            </w:r>
            <w:r w:rsidR="007A1E4C" w:rsidRPr="00CF167C">
              <w:rPr>
                <w:rFonts w:ascii="Times New Roman" w:hAnsi="Times New Roman" w:cs="Times New Roman"/>
                <w:bCs/>
                <w:sz w:val="24"/>
              </w:rPr>
              <w:t xml:space="preserve"> |</w:t>
            </w:r>
          </w:p>
        </w:tc>
      </w:tr>
      <w:tr w:rsidR="00EF07CA" w:rsidRPr="00CF167C" w14:paraId="78CB85F9" w14:textId="77777777">
        <w:tc>
          <w:tcPr>
            <w:tcW w:w="4889" w:type="dxa"/>
          </w:tcPr>
          <w:p w14:paraId="42A05E93" w14:textId="3A7F1563" w:rsidR="00EF07CA" w:rsidRPr="00F356E7" w:rsidRDefault="00EF07CA" w:rsidP="00EF07CA">
            <w:pPr>
              <w:spacing w:after="0"/>
              <w:jc w:val="both"/>
              <w:rPr>
                <w:rFonts w:ascii="Times New Roman" w:hAnsi="Times New Roman" w:cs="Times New Roman"/>
                <w:bCs/>
                <w:sz w:val="24"/>
                <w:lang w:val="it-IT"/>
              </w:rPr>
            </w:pPr>
            <w:r w:rsidRPr="00F356E7">
              <w:rPr>
                <w:rFonts w:ascii="Times New Roman" w:hAnsi="Times New Roman" w:cs="Times New Roman"/>
                <w:bCs/>
                <w:sz w:val="24"/>
                <w:lang w:val="it-IT"/>
              </w:rPr>
              <w:t xml:space="preserve">A conto di fiorini </w:t>
            </w:r>
            <w:r w:rsidRPr="00F356E7">
              <w:rPr>
                <w:rFonts w:ascii="Times New Roman" w:hAnsi="Times New Roman" w:cs="Times New Roman"/>
                <w:sz w:val="24"/>
                <w:lang w:val="it-IT"/>
              </w:rPr>
              <w:t>9</w:t>
            </w:r>
            <w:r w:rsidRPr="00F356E7">
              <w:rPr>
                <w:rFonts w:ascii="Times New Roman" w:hAnsi="Times New Roman" w:cs="Times New Roman"/>
                <w:bCs/>
                <w:sz w:val="24"/>
                <w:lang w:val="it-IT"/>
              </w:rPr>
              <w:t>5</w:t>
            </w:r>
            <w:r w:rsidR="00D15864" w:rsidRPr="00F356E7">
              <w:rPr>
                <w:rFonts w:ascii="Times New Roman" w:hAnsi="Times New Roman" w:cs="Times New Roman"/>
                <w:bCs/>
                <w:sz w:val="24"/>
                <w:lang w:val="it-IT"/>
              </w:rPr>
              <w:t xml:space="preserve"> </w:t>
            </w:r>
            <w:r w:rsidRPr="00F356E7">
              <w:rPr>
                <w:rFonts w:ascii="Times New Roman" w:hAnsi="Times New Roman" w:cs="Times New Roman"/>
                <w:bCs/>
                <w:sz w:val="24"/>
                <w:lang w:val="it-IT"/>
              </w:rPr>
              <w:t>mila</w:t>
            </w:r>
            <w:r w:rsidR="00EA5A2C" w:rsidRPr="00CF167C">
              <w:rPr>
                <w:rStyle w:val="FootnoteReference"/>
                <w:rFonts w:ascii="Times New Roman" w:hAnsi="Times New Roman" w:cs="Times New Roman"/>
                <w:bCs/>
                <w:sz w:val="24"/>
              </w:rPr>
              <w:footnoteReference w:id="48"/>
            </w:r>
            <w:r w:rsidR="00EA5A2C" w:rsidRPr="00F356E7">
              <w:rPr>
                <w:rFonts w:ascii="Times New Roman" w:hAnsi="Times New Roman" w:cs="Times New Roman"/>
                <w:bCs/>
                <w:sz w:val="24"/>
                <w:lang w:val="it-IT"/>
              </w:rPr>
              <w:t xml:space="preserve"> per il nolo</w:t>
            </w:r>
          </w:p>
        </w:tc>
        <w:tc>
          <w:tcPr>
            <w:tcW w:w="4889" w:type="dxa"/>
          </w:tcPr>
          <w:p w14:paraId="1D58F569" w14:textId="77777777" w:rsidR="00EF07CA" w:rsidRPr="00CF167C" w:rsidRDefault="00EA5A2C" w:rsidP="00EF07CA">
            <w:pPr>
              <w:spacing w:after="0"/>
              <w:jc w:val="right"/>
              <w:rPr>
                <w:rFonts w:ascii="Times New Roman" w:hAnsi="Times New Roman" w:cs="Times New Roman"/>
                <w:bCs/>
                <w:sz w:val="24"/>
              </w:rPr>
            </w:pPr>
            <w:r w:rsidRPr="00CF167C">
              <w:rPr>
                <w:rFonts w:ascii="Times New Roman" w:hAnsi="Times New Roman" w:cs="Times New Roman"/>
                <w:bCs/>
                <w:sz w:val="24"/>
              </w:rPr>
              <w:t>fiorini 65000</w:t>
            </w:r>
            <w:r w:rsidR="007A1E4C" w:rsidRPr="00CF167C">
              <w:rPr>
                <w:rFonts w:ascii="Times New Roman" w:hAnsi="Times New Roman" w:cs="Times New Roman"/>
                <w:bCs/>
                <w:sz w:val="24"/>
              </w:rPr>
              <w:t xml:space="preserve"> |</w:t>
            </w:r>
          </w:p>
        </w:tc>
      </w:tr>
      <w:tr w:rsidR="00EF07CA" w:rsidRPr="00CF167C" w14:paraId="1527D05E" w14:textId="77777777">
        <w:tc>
          <w:tcPr>
            <w:tcW w:w="4889" w:type="dxa"/>
          </w:tcPr>
          <w:p w14:paraId="32DF9094" w14:textId="77777777" w:rsidR="00EF07CA" w:rsidRPr="00F356E7" w:rsidRDefault="00EA5A2C" w:rsidP="00EF07CA">
            <w:pPr>
              <w:spacing w:after="0"/>
              <w:jc w:val="both"/>
              <w:rPr>
                <w:rFonts w:ascii="Times New Roman" w:hAnsi="Times New Roman" w:cs="Times New Roman"/>
                <w:bCs/>
                <w:sz w:val="24"/>
                <w:lang w:val="it-IT"/>
              </w:rPr>
            </w:pPr>
            <w:r w:rsidRPr="00F356E7">
              <w:rPr>
                <w:rFonts w:ascii="Times New Roman" w:hAnsi="Times New Roman" w:cs="Times New Roman"/>
                <w:bCs/>
                <w:sz w:val="24"/>
                <w:lang w:val="it-IT"/>
              </w:rPr>
              <w:t>Per avanzo del comprar l’armi</w:t>
            </w:r>
          </w:p>
        </w:tc>
        <w:tc>
          <w:tcPr>
            <w:tcW w:w="4889" w:type="dxa"/>
          </w:tcPr>
          <w:p w14:paraId="45BA3FA1" w14:textId="77777777" w:rsidR="00EF07CA" w:rsidRPr="00CF167C" w:rsidRDefault="00EF07CA" w:rsidP="00EF07CA">
            <w:pPr>
              <w:spacing w:after="0"/>
              <w:jc w:val="right"/>
              <w:rPr>
                <w:rFonts w:ascii="Times New Roman" w:hAnsi="Times New Roman" w:cs="Times New Roman"/>
                <w:bCs/>
                <w:sz w:val="24"/>
              </w:rPr>
            </w:pPr>
            <w:r w:rsidRPr="00CF167C">
              <w:rPr>
                <w:rFonts w:ascii="Times New Roman" w:hAnsi="Times New Roman" w:cs="Times New Roman"/>
                <w:bCs/>
                <w:sz w:val="24"/>
              </w:rPr>
              <w:t>fiorini 24000</w:t>
            </w:r>
            <w:r w:rsidR="007A1E4C" w:rsidRPr="00CF167C">
              <w:rPr>
                <w:rFonts w:ascii="Times New Roman" w:hAnsi="Times New Roman" w:cs="Times New Roman"/>
                <w:bCs/>
                <w:sz w:val="24"/>
              </w:rPr>
              <w:t xml:space="preserve"> |</w:t>
            </w:r>
          </w:p>
        </w:tc>
      </w:tr>
      <w:tr w:rsidR="00EF07CA" w:rsidRPr="00CF167C" w14:paraId="0687FB2A" w14:textId="77777777">
        <w:tc>
          <w:tcPr>
            <w:tcW w:w="4889" w:type="dxa"/>
          </w:tcPr>
          <w:p w14:paraId="33716790" w14:textId="77777777" w:rsidR="00EF07CA" w:rsidRPr="00CF167C" w:rsidRDefault="00EF07CA" w:rsidP="00EF07CA">
            <w:pPr>
              <w:spacing w:after="0"/>
              <w:jc w:val="both"/>
              <w:rPr>
                <w:rFonts w:ascii="Times New Roman" w:hAnsi="Times New Roman" w:cs="Times New Roman"/>
                <w:bCs/>
                <w:sz w:val="24"/>
              </w:rPr>
            </w:pPr>
          </w:p>
        </w:tc>
        <w:tc>
          <w:tcPr>
            <w:tcW w:w="4889" w:type="dxa"/>
          </w:tcPr>
          <w:p w14:paraId="209EC8BF" w14:textId="77777777" w:rsidR="00EF07CA" w:rsidRPr="00CF167C" w:rsidRDefault="00EA5A2C" w:rsidP="00EF07CA">
            <w:pPr>
              <w:spacing w:after="0"/>
              <w:jc w:val="right"/>
              <w:rPr>
                <w:rFonts w:ascii="Times New Roman" w:hAnsi="Times New Roman" w:cs="Times New Roman"/>
                <w:bCs/>
                <w:sz w:val="24"/>
              </w:rPr>
            </w:pPr>
            <w:r w:rsidRPr="00CF167C">
              <w:rPr>
                <w:rFonts w:ascii="Times New Roman" w:hAnsi="Times New Roman" w:cs="Times New Roman"/>
                <w:bCs/>
                <w:sz w:val="24"/>
                <w:szCs w:val="24"/>
                <w:lang w:val="it-IT"/>
              </w:rPr>
              <w:t>f</w:t>
            </w:r>
            <w:r w:rsidR="00EF07CA" w:rsidRPr="00CF167C">
              <w:rPr>
                <w:rFonts w:ascii="Times New Roman" w:hAnsi="Times New Roman" w:cs="Times New Roman"/>
                <w:bCs/>
                <w:sz w:val="24"/>
                <w:szCs w:val="24"/>
                <w:lang w:val="it-IT"/>
              </w:rPr>
              <w:t>iorini 238766</w:t>
            </w:r>
            <w:r w:rsidR="00EF07CA" w:rsidRPr="00CF167C">
              <w:rPr>
                <w:rStyle w:val="FootnoteReference"/>
                <w:rFonts w:ascii="Times New Roman" w:hAnsi="Times New Roman" w:cs="Times New Roman"/>
                <w:bCs/>
                <w:sz w:val="24"/>
                <w:szCs w:val="24"/>
                <w:lang w:val="it-IT"/>
              </w:rPr>
              <w:footnoteReference w:id="49"/>
            </w:r>
            <w:r w:rsidR="007A1E4C" w:rsidRPr="00CF167C">
              <w:rPr>
                <w:rFonts w:ascii="Times New Roman" w:hAnsi="Times New Roman" w:cs="Times New Roman"/>
                <w:bCs/>
                <w:sz w:val="24"/>
                <w:szCs w:val="24"/>
                <w:lang w:val="it-IT"/>
              </w:rPr>
              <w:t xml:space="preserve"> |</w:t>
            </w:r>
          </w:p>
        </w:tc>
      </w:tr>
    </w:tbl>
    <w:p w14:paraId="29BB4171" w14:textId="77777777" w:rsidR="00900FB3" w:rsidRPr="00CF167C" w:rsidRDefault="00C435AF" w:rsidP="00EF07CA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ab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ab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ab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ab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ab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ab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ab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ab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ab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ab/>
      </w:r>
    </w:p>
    <w:p w14:paraId="0FCA54F6" w14:textId="77777777" w:rsidR="00C435AF" w:rsidRPr="00F356E7" w:rsidRDefault="00C435AF" w:rsidP="00EF07CA">
      <w:pPr>
        <w:spacing w:after="0"/>
        <w:jc w:val="both"/>
        <w:rPr>
          <w:rFonts w:ascii="Times New Roman" w:hAnsi="Times New Roman" w:cs="Times New Roman"/>
          <w:bCs/>
          <w:sz w:val="24"/>
          <w:lang w:val="it-IT"/>
        </w:rPr>
      </w:pPr>
      <w:r w:rsidRPr="00790689">
        <w:rPr>
          <w:rFonts w:ascii="Times New Roman" w:hAnsi="Times New Roman" w:cs="Times New Roman"/>
          <w:bCs/>
          <w:sz w:val="24"/>
          <w:lang w:val="it-IT"/>
        </w:rPr>
        <w:t>Spera haver operationi con sod</w:t>
      </w:r>
      <w:r w:rsidRPr="00790689">
        <w:rPr>
          <w:rFonts w:ascii="Times New Roman" w:hAnsi="Times New Roman" w:cs="Times New Roman"/>
          <w:sz w:val="24"/>
          <w:lang w:val="it-IT"/>
        </w:rPr>
        <w:t>isfattio</w:t>
      </w:r>
      <w:r w:rsidRPr="00790689">
        <w:rPr>
          <w:rFonts w:ascii="Times New Roman" w:hAnsi="Times New Roman" w:cs="Times New Roman"/>
          <w:bCs/>
          <w:sz w:val="24"/>
          <w:lang w:val="it-IT"/>
        </w:rPr>
        <w:t xml:space="preserve">ne publica. </w:t>
      </w:r>
      <w:r w:rsidRPr="00F356E7">
        <w:rPr>
          <w:rFonts w:ascii="Times New Roman" w:hAnsi="Times New Roman" w:cs="Times New Roman"/>
          <w:bCs/>
          <w:sz w:val="24"/>
          <w:lang w:val="it-IT"/>
        </w:rPr>
        <w:t xml:space="preserve">| </w:t>
      </w:r>
    </w:p>
    <w:p w14:paraId="602A0ABA" w14:textId="77777777" w:rsidR="00900FB3" w:rsidRPr="00F356E7" w:rsidRDefault="00EF07CA" w:rsidP="00EF07CA">
      <w:pPr>
        <w:spacing w:after="0"/>
        <w:jc w:val="both"/>
        <w:rPr>
          <w:rFonts w:ascii="Times New Roman" w:hAnsi="Times New Roman" w:cs="Times New Roman"/>
          <w:bCs/>
          <w:sz w:val="24"/>
          <w:lang w:val="it-IT"/>
        </w:rPr>
      </w:pPr>
      <w:r w:rsidRPr="00F356E7">
        <w:rPr>
          <w:rFonts w:ascii="Times New Roman" w:hAnsi="Times New Roman" w:cs="Times New Roman"/>
          <w:bCs/>
          <w:sz w:val="24"/>
          <w:lang w:val="it-IT"/>
        </w:rPr>
        <w:t xml:space="preserve">8. </w:t>
      </w:r>
      <w:r w:rsidR="00C435AF" w:rsidRPr="00F356E7">
        <w:rPr>
          <w:rFonts w:ascii="Times New Roman" w:hAnsi="Times New Roman" w:cs="Times New Roman"/>
          <w:bCs/>
          <w:sz w:val="24"/>
          <w:lang w:val="it-IT"/>
        </w:rPr>
        <w:t>Ha sc</w:t>
      </w:r>
      <w:r w:rsidR="00C435AF" w:rsidRPr="00F356E7">
        <w:rPr>
          <w:rFonts w:ascii="Times New Roman" w:hAnsi="Times New Roman" w:cs="Times New Roman"/>
          <w:sz w:val="24"/>
          <w:lang w:val="it-IT"/>
        </w:rPr>
        <w:t>h</w:t>
      </w:r>
      <w:r w:rsidR="00C435AF" w:rsidRPr="00F356E7">
        <w:rPr>
          <w:rFonts w:ascii="Times New Roman" w:hAnsi="Times New Roman" w:cs="Times New Roman"/>
          <w:bCs/>
          <w:sz w:val="24"/>
          <w:lang w:val="it-IT"/>
        </w:rPr>
        <w:t xml:space="preserve">ivato il calcular di là il | valore del scudo. | </w:t>
      </w:r>
    </w:p>
    <w:p w14:paraId="47EA6599" w14:textId="77777777" w:rsidR="00C435AF" w:rsidRPr="00F356E7" w:rsidRDefault="00C435AF" w:rsidP="00EF07CA">
      <w:pPr>
        <w:spacing w:after="0"/>
        <w:jc w:val="both"/>
        <w:rPr>
          <w:rFonts w:ascii="Times New Roman" w:hAnsi="Times New Roman" w:cs="Times New Roman"/>
          <w:bCs/>
          <w:sz w:val="24"/>
          <w:lang w:val="it-IT"/>
        </w:rPr>
      </w:pPr>
      <w:r w:rsidRPr="00F356E7">
        <w:rPr>
          <w:rFonts w:ascii="Times New Roman" w:hAnsi="Times New Roman" w:cs="Times New Roman"/>
          <w:bCs/>
          <w:sz w:val="24"/>
          <w:lang w:val="it-IT"/>
        </w:rPr>
        <w:t xml:space="preserve">Instanza che sia pronto il denaro per | pagar li marinari, et provisioni | in Istria per rinfrescarsi. | </w:t>
      </w:r>
    </w:p>
    <w:p w14:paraId="06488B3B" w14:textId="77777777" w:rsidR="00900FB3" w:rsidRPr="00F356E7" w:rsidRDefault="00EF07CA" w:rsidP="00EF07CA">
      <w:pPr>
        <w:spacing w:after="0"/>
        <w:jc w:val="both"/>
        <w:rPr>
          <w:rFonts w:ascii="Times New Roman" w:hAnsi="Times New Roman" w:cs="Times New Roman"/>
          <w:bCs/>
          <w:sz w:val="24"/>
          <w:lang w:val="it-IT"/>
        </w:rPr>
      </w:pPr>
      <w:r w:rsidRPr="00F356E7">
        <w:rPr>
          <w:rFonts w:ascii="Times New Roman" w:hAnsi="Times New Roman" w:cs="Times New Roman"/>
          <w:bCs/>
          <w:sz w:val="24"/>
          <w:lang w:val="it-IT"/>
        </w:rPr>
        <w:t xml:space="preserve">9. </w:t>
      </w:r>
      <w:r w:rsidR="00C435AF" w:rsidRPr="00F356E7">
        <w:rPr>
          <w:rFonts w:ascii="Times New Roman" w:hAnsi="Times New Roman" w:cs="Times New Roman"/>
          <w:bCs/>
          <w:sz w:val="24"/>
          <w:lang w:val="it-IT"/>
        </w:rPr>
        <w:t xml:space="preserve">Vi sono altre spese delle quali | manderà il conto. | </w:t>
      </w:r>
    </w:p>
    <w:p w14:paraId="28121872" w14:textId="77777777" w:rsidR="00900FB3" w:rsidRPr="00F356E7" w:rsidRDefault="00C435AF" w:rsidP="00EF07CA">
      <w:pPr>
        <w:spacing w:after="0"/>
        <w:jc w:val="both"/>
        <w:rPr>
          <w:rFonts w:ascii="Times New Roman" w:hAnsi="Times New Roman" w:cs="Times New Roman"/>
          <w:bCs/>
          <w:sz w:val="24"/>
          <w:lang w:val="it-IT"/>
        </w:rPr>
      </w:pPr>
      <w:r w:rsidRPr="00F356E7">
        <w:rPr>
          <w:rFonts w:ascii="Times New Roman" w:hAnsi="Times New Roman" w:cs="Times New Roman"/>
          <w:bCs/>
          <w:sz w:val="24"/>
          <w:lang w:val="it-IT"/>
        </w:rPr>
        <w:t xml:space="preserve">Manda ricevuta di altri fiorini | 7200 da pagarsi a maggio | in caso. </w:t>
      </w:r>
      <w:r w:rsidRPr="00F356E7">
        <w:rPr>
          <w:rFonts w:ascii="Times New Roman" w:hAnsi="Times New Roman" w:cs="Times New Roman"/>
          <w:sz w:val="24"/>
          <w:lang w:val="it-IT"/>
        </w:rPr>
        <w:t>Etc</w:t>
      </w:r>
      <w:r w:rsidRPr="00F356E7">
        <w:rPr>
          <w:rFonts w:ascii="Times New Roman" w:hAnsi="Times New Roman" w:cs="Times New Roman"/>
          <w:bCs/>
          <w:sz w:val="24"/>
          <w:lang w:val="it-IT"/>
        </w:rPr>
        <w:t xml:space="preserve">. | </w:t>
      </w:r>
    </w:p>
    <w:p w14:paraId="5940A83A" w14:textId="77777777" w:rsidR="00900FB3" w:rsidRPr="00F356E7" w:rsidRDefault="00C435AF" w:rsidP="00EF07CA">
      <w:pPr>
        <w:spacing w:after="0"/>
        <w:jc w:val="both"/>
        <w:rPr>
          <w:rFonts w:ascii="Times New Roman" w:hAnsi="Times New Roman" w:cs="Times New Roman"/>
          <w:bCs/>
          <w:sz w:val="24"/>
          <w:lang w:val="it-IT"/>
        </w:rPr>
      </w:pPr>
      <w:r w:rsidRPr="00F356E7">
        <w:rPr>
          <w:rFonts w:ascii="Times New Roman" w:hAnsi="Times New Roman" w:cs="Times New Roman"/>
          <w:bCs/>
          <w:sz w:val="24"/>
          <w:lang w:val="it-IT"/>
        </w:rPr>
        <w:t xml:space="preserve">Ordine per ciò dato | al Quingetti. | </w:t>
      </w:r>
    </w:p>
    <w:p w14:paraId="2082989B" w14:textId="77777777" w:rsidR="00C435AF" w:rsidRPr="00F356E7" w:rsidRDefault="00C435AF" w:rsidP="00EF07CA">
      <w:pPr>
        <w:spacing w:after="0"/>
        <w:jc w:val="both"/>
        <w:rPr>
          <w:rFonts w:ascii="Times New Roman" w:hAnsi="Times New Roman" w:cs="Times New Roman"/>
          <w:bCs/>
          <w:sz w:val="24"/>
          <w:lang w:val="it-IT"/>
        </w:rPr>
      </w:pPr>
      <w:r w:rsidRPr="00F356E7">
        <w:rPr>
          <w:rFonts w:ascii="Times New Roman" w:hAnsi="Times New Roman" w:cs="Times New Roman"/>
          <w:bCs/>
          <w:sz w:val="24"/>
          <w:lang w:val="it-IT"/>
        </w:rPr>
        <w:t>Il Conte ringratia | delle cortesie usate al fratello.</w:t>
      </w:r>
      <w:r w:rsidR="003A5744" w:rsidRPr="00F356E7">
        <w:rPr>
          <w:rFonts w:ascii="Times New Roman" w:hAnsi="Times New Roman" w:cs="Times New Roman"/>
          <w:bCs/>
          <w:sz w:val="24"/>
          <w:lang w:val="it-IT"/>
        </w:rPr>
        <w:t xml:space="preserve"> |</w:t>
      </w:r>
    </w:p>
    <w:p w14:paraId="4D253C7D" w14:textId="77777777" w:rsidR="00C435AF" w:rsidRPr="00CF167C" w:rsidRDefault="00C435AF" w:rsidP="00EF07CA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/ 27vA /</w:t>
      </w:r>
    </w:p>
    <w:p w14:paraId="288E5A82" w14:textId="77777777" w:rsidR="00900FB3" w:rsidRPr="00F356E7" w:rsidRDefault="00EF07CA" w:rsidP="00EF07CA">
      <w:pPr>
        <w:spacing w:after="0"/>
        <w:jc w:val="both"/>
        <w:rPr>
          <w:rFonts w:ascii="Times New Roman" w:hAnsi="Times New Roman" w:cs="Times New Roman"/>
          <w:bCs/>
          <w:sz w:val="24"/>
          <w:lang w:val="it-IT"/>
        </w:rPr>
      </w:pPr>
      <w:r w:rsidRPr="00F356E7">
        <w:rPr>
          <w:rFonts w:ascii="Times New Roman" w:hAnsi="Times New Roman" w:cs="Times New Roman"/>
          <w:bCs/>
          <w:sz w:val="24"/>
          <w:lang w:val="it-IT"/>
        </w:rPr>
        <w:t xml:space="preserve">10. </w:t>
      </w:r>
      <w:r w:rsidR="00C435AF" w:rsidRPr="00F356E7">
        <w:rPr>
          <w:rFonts w:ascii="Times New Roman" w:hAnsi="Times New Roman" w:cs="Times New Roman"/>
          <w:bCs/>
          <w:sz w:val="24"/>
          <w:lang w:val="it-IT"/>
        </w:rPr>
        <w:t xml:space="preserve">Parla del Vimes, et del servitio da lui | prestato. | </w:t>
      </w:r>
    </w:p>
    <w:p w14:paraId="7832F18F" w14:textId="77777777" w:rsidR="00900FB3" w:rsidRPr="00F356E7" w:rsidRDefault="00C435AF" w:rsidP="00EF07CA">
      <w:pPr>
        <w:spacing w:after="0"/>
        <w:jc w:val="both"/>
        <w:rPr>
          <w:rFonts w:ascii="Times New Roman" w:hAnsi="Times New Roman" w:cs="Times New Roman"/>
          <w:bCs/>
          <w:sz w:val="24"/>
          <w:lang w:val="it-IT"/>
        </w:rPr>
      </w:pPr>
      <w:r w:rsidRPr="00F356E7">
        <w:rPr>
          <w:rFonts w:ascii="Times New Roman" w:hAnsi="Times New Roman" w:cs="Times New Roman"/>
          <w:bCs/>
          <w:sz w:val="24"/>
          <w:lang w:val="it-IT"/>
        </w:rPr>
        <w:t>Lo ha pagato di tutte le mesate finhora | a scudi 30 il mese, giust</w:t>
      </w:r>
      <w:r w:rsidRPr="00F356E7">
        <w:rPr>
          <w:rFonts w:ascii="Times New Roman" w:hAnsi="Times New Roman" w:cs="Times New Roman"/>
          <w:sz w:val="24"/>
          <w:lang w:val="it-IT"/>
        </w:rPr>
        <w:t>a</w:t>
      </w:r>
      <w:r w:rsidRPr="00F356E7">
        <w:rPr>
          <w:rFonts w:ascii="Times New Roman" w:hAnsi="Times New Roman" w:cs="Times New Roman"/>
          <w:bCs/>
          <w:sz w:val="24"/>
          <w:lang w:val="it-IT"/>
        </w:rPr>
        <w:t xml:space="preserve"> l</w:t>
      </w:r>
      <w:r w:rsidR="003B265C" w:rsidRPr="00F356E7">
        <w:rPr>
          <w:rFonts w:ascii="Times New Roman" w:hAnsi="Times New Roman" w:cs="Times New Roman"/>
          <w:bCs/>
          <w:sz w:val="24"/>
          <w:lang w:val="it-IT"/>
        </w:rPr>
        <w:t>’</w:t>
      </w:r>
      <w:r w:rsidRPr="00F356E7">
        <w:rPr>
          <w:rFonts w:ascii="Times New Roman" w:hAnsi="Times New Roman" w:cs="Times New Roman"/>
          <w:bCs/>
          <w:sz w:val="24"/>
          <w:lang w:val="it-IT"/>
        </w:rPr>
        <w:t xml:space="preserve">ordine. | </w:t>
      </w:r>
    </w:p>
    <w:p w14:paraId="5569EDF7" w14:textId="77777777" w:rsidR="00C435AF" w:rsidRPr="00F356E7" w:rsidRDefault="00C435AF" w:rsidP="00EF07CA">
      <w:pPr>
        <w:spacing w:after="0"/>
        <w:jc w:val="both"/>
        <w:rPr>
          <w:rFonts w:ascii="Times New Roman" w:hAnsi="Times New Roman" w:cs="Times New Roman"/>
          <w:bCs/>
          <w:sz w:val="24"/>
          <w:lang w:val="it-IT"/>
        </w:rPr>
      </w:pPr>
      <w:r w:rsidRPr="00F356E7">
        <w:rPr>
          <w:rFonts w:ascii="Times New Roman" w:hAnsi="Times New Roman" w:cs="Times New Roman"/>
          <w:bCs/>
          <w:sz w:val="24"/>
          <w:lang w:val="it-IT"/>
        </w:rPr>
        <w:t xml:space="preserve">Et datoli per il viaggio fiorini 300. | Crede che tutto ciò sarà aggradito. | </w:t>
      </w:r>
    </w:p>
    <w:p w14:paraId="5BDAEFAD" w14:textId="77777777" w:rsidR="00900FB3" w:rsidRPr="00F356E7" w:rsidRDefault="00EF07CA" w:rsidP="00EF07CA">
      <w:pPr>
        <w:spacing w:after="0"/>
        <w:jc w:val="both"/>
        <w:rPr>
          <w:rFonts w:ascii="Times New Roman" w:hAnsi="Times New Roman" w:cs="Times New Roman"/>
          <w:bCs/>
          <w:sz w:val="24"/>
          <w:lang w:val="it-IT"/>
        </w:rPr>
      </w:pPr>
      <w:r w:rsidRPr="00F356E7">
        <w:rPr>
          <w:rFonts w:ascii="Times New Roman" w:hAnsi="Times New Roman" w:cs="Times New Roman"/>
          <w:bCs/>
          <w:smallCaps/>
          <w:sz w:val="24"/>
          <w:lang w:val="it-IT"/>
        </w:rPr>
        <w:t>xi</w:t>
      </w:r>
      <w:r w:rsidRPr="00F356E7">
        <w:rPr>
          <w:rFonts w:ascii="Times New Roman" w:hAnsi="Times New Roman" w:cs="Times New Roman"/>
          <w:bCs/>
          <w:sz w:val="24"/>
          <w:lang w:val="it-IT"/>
        </w:rPr>
        <w:t xml:space="preserve">. </w:t>
      </w:r>
      <w:r w:rsidR="00C435AF" w:rsidRPr="00F356E7">
        <w:rPr>
          <w:rFonts w:ascii="Times New Roman" w:hAnsi="Times New Roman" w:cs="Times New Roman"/>
          <w:bCs/>
          <w:sz w:val="24"/>
          <w:lang w:val="it-IT"/>
        </w:rPr>
        <w:t>Gli ha consignato una copia | de</w:t>
      </w:r>
      <w:r w:rsidR="003B265C" w:rsidRPr="00F356E7">
        <w:rPr>
          <w:rFonts w:ascii="Times New Roman" w:hAnsi="Times New Roman" w:cs="Times New Roman"/>
          <w:bCs/>
          <w:sz w:val="24"/>
          <w:lang w:val="it-IT"/>
        </w:rPr>
        <w:t>’</w:t>
      </w:r>
      <w:r w:rsidR="00C435AF" w:rsidRPr="00F356E7">
        <w:rPr>
          <w:rFonts w:ascii="Times New Roman" w:hAnsi="Times New Roman" w:cs="Times New Roman"/>
          <w:bCs/>
          <w:sz w:val="24"/>
          <w:lang w:val="it-IT"/>
        </w:rPr>
        <w:t xml:space="preserve"> rolli, et una ne manda con | quest</w:t>
      </w:r>
      <w:r w:rsidR="003B265C" w:rsidRPr="00F356E7">
        <w:rPr>
          <w:rFonts w:ascii="Times New Roman" w:hAnsi="Times New Roman" w:cs="Times New Roman"/>
          <w:bCs/>
          <w:sz w:val="24"/>
          <w:lang w:val="it-IT"/>
        </w:rPr>
        <w:t>’</w:t>
      </w:r>
      <w:r w:rsidR="00C435AF" w:rsidRPr="00F356E7">
        <w:rPr>
          <w:rFonts w:ascii="Times New Roman" w:hAnsi="Times New Roman" w:cs="Times New Roman"/>
          <w:bCs/>
          <w:sz w:val="24"/>
          <w:lang w:val="it-IT"/>
        </w:rPr>
        <w:t xml:space="preserve">ordinario. | </w:t>
      </w:r>
    </w:p>
    <w:p w14:paraId="79299C9B" w14:textId="77777777" w:rsidR="00C435AF" w:rsidRPr="00790689" w:rsidRDefault="00C435AF" w:rsidP="00EF07CA">
      <w:pPr>
        <w:spacing w:after="0"/>
        <w:jc w:val="both"/>
        <w:rPr>
          <w:rFonts w:ascii="Times New Roman" w:hAnsi="Times New Roman" w:cs="Times New Roman"/>
          <w:bCs/>
          <w:sz w:val="24"/>
          <w:lang w:val="it-IT"/>
        </w:rPr>
      </w:pPr>
      <w:r w:rsidRPr="00F356E7">
        <w:rPr>
          <w:rFonts w:ascii="Times New Roman" w:hAnsi="Times New Roman" w:cs="Times New Roman"/>
          <w:bCs/>
          <w:sz w:val="24"/>
          <w:lang w:val="it-IT"/>
        </w:rPr>
        <w:t>Manda nota de</w:t>
      </w:r>
      <w:r w:rsidR="003B265C" w:rsidRPr="00F356E7">
        <w:rPr>
          <w:rFonts w:ascii="Times New Roman" w:hAnsi="Times New Roman" w:cs="Times New Roman"/>
          <w:bCs/>
          <w:sz w:val="24"/>
          <w:lang w:val="it-IT"/>
        </w:rPr>
        <w:t>’</w:t>
      </w:r>
      <w:r w:rsidRPr="00F356E7">
        <w:rPr>
          <w:rFonts w:ascii="Times New Roman" w:hAnsi="Times New Roman" w:cs="Times New Roman"/>
          <w:bCs/>
          <w:sz w:val="24"/>
          <w:lang w:val="it-IT"/>
        </w:rPr>
        <w:t xml:space="preserve"> collonelli, et capitani. | Il Vimes li conosce tutti.</w:t>
      </w:r>
      <w:r w:rsidR="003A5744" w:rsidRPr="00F356E7">
        <w:rPr>
          <w:rFonts w:ascii="Times New Roman" w:hAnsi="Times New Roman" w:cs="Times New Roman"/>
          <w:bCs/>
          <w:sz w:val="24"/>
          <w:lang w:val="it-IT"/>
        </w:rPr>
        <w:t xml:space="preserve"> </w:t>
      </w:r>
      <w:r w:rsidR="003A5744" w:rsidRPr="00790689">
        <w:rPr>
          <w:rFonts w:ascii="Times New Roman" w:hAnsi="Times New Roman" w:cs="Times New Roman"/>
          <w:bCs/>
          <w:sz w:val="24"/>
          <w:lang w:val="it-IT"/>
        </w:rPr>
        <w:t>|</w:t>
      </w:r>
    </w:p>
    <w:p w14:paraId="4C69E191" w14:textId="77777777" w:rsidR="0039293E" w:rsidRPr="00CF167C" w:rsidRDefault="0039293E" w:rsidP="00EF07CA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</w:p>
    <w:p w14:paraId="14FF49E0" w14:textId="77777777" w:rsidR="0039293E" w:rsidRPr="00CF167C" w:rsidRDefault="0039293E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</w:p>
    <w:p w14:paraId="20C1D3D2" w14:textId="77777777" w:rsidR="000C55DE" w:rsidRPr="00CF167C" w:rsidRDefault="000C55DE" w:rsidP="000C55DE">
      <w:pPr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n. 7</w:t>
      </w:r>
    </w:p>
    <w:p w14:paraId="46E7D0AB" w14:textId="77777777" w:rsidR="000C55DE" w:rsidRPr="00CF167C" w:rsidRDefault="000C55DE" w:rsidP="000C55DE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llegato I al n. 6 (cc. 21r-v, 26r-v)</w:t>
      </w:r>
    </w:p>
    <w:p w14:paraId="463CFE7F" w14:textId="77777777" w:rsidR="000C55DE" w:rsidRPr="00CF167C" w:rsidRDefault="000C55DE" w:rsidP="000C55DE">
      <w:pPr>
        <w:spacing w:after="0" w:line="240" w:lineRule="auto"/>
        <w:jc w:val="both"/>
        <w:rPr>
          <w:rFonts w:ascii="Times New Roman" w:hAnsi="Times New Roman" w:cs="Times New Roman"/>
          <w:iCs/>
          <w:sz w:val="24"/>
          <w:szCs w:val="24"/>
          <w:lang w:val="it-IT"/>
        </w:rPr>
      </w:pPr>
    </w:p>
    <w:p w14:paraId="2CFC27D4" w14:textId="77777777" w:rsidR="000C55DE" w:rsidRPr="00CF167C" w:rsidRDefault="000C55DE" w:rsidP="000C55DE">
      <w:pPr>
        <w:spacing w:after="0" w:line="240" w:lineRule="auto"/>
        <w:jc w:val="both"/>
        <w:rPr>
          <w:rFonts w:ascii="Times New Roman" w:hAnsi="Times New Roman" w:cs="Times New Roman"/>
          <w:i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iCs/>
          <w:sz w:val="24"/>
          <w:szCs w:val="24"/>
          <w:lang w:val="it-IT"/>
        </w:rPr>
        <w:t>/ 21r /</w:t>
      </w:r>
    </w:p>
    <w:p w14:paraId="6090B3C0" w14:textId="77777777" w:rsidR="000C55DE" w:rsidRPr="008C209E" w:rsidRDefault="000C55DE" w:rsidP="000C55DE">
      <w:pPr>
        <w:spacing w:after="0" w:line="240" w:lineRule="auto"/>
        <w:jc w:val="both"/>
        <w:rPr>
          <w:rFonts w:ascii="Times New Roman" w:hAnsi="Times New Roman" w:cs="Times New Roman"/>
          <w:iCs/>
          <w:sz w:val="24"/>
          <w:szCs w:val="24"/>
          <w:lang w:val="fr-FR"/>
        </w:rPr>
      </w:pPr>
      <w:r w:rsidRPr="00F356E7">
        <w:rPr>
          <w:rFonts w:ascii="Times New Roman" w:hAnsi="Times New Roman" w:cs="Times New Roman"/>
          <w:iCs/>
          <w:sz w:val="24"/>
          <w:szCs w:val="24"/>
          <w:lang w:val="fr-FR"/>
        </w:rPr>
        <w:t>Nous Jean Ernest conte de Nassau Catzenelboges | confessons avoir receu de seigneur Christofforo Suriano | resident par la serenisseniseme</w:t>
      </w:r>
      <w:r w:rsidRPr="00CF167C">
        <w:rPr>
          <w:rStyle w:val="FootnoteReference"/>
          <w:rFonts w:ascii="Times New Roman" w:hAnsi="Times New Roman" w:cs="Times New Roman"/>
          <w:iCs/>
          <w:sz w:val="24"/>
          <w:szCs w:val="24"/>
          <w:lang w:val="it-IT"/>
        </w:rPr>
        <w:footnoteReference w:id="50"/>
      </w:r>
      <w:r w:rsidRPr="00F356E7">
        <w:rPr>
          <w:rFonts w:ascii="Times New Roman" w:hAnsi="Times New Roman" w:cs="Times New Roman"/>
          <w:iCs/>
          <w:sz w:val="24"/>
          <w:szCs w:val="24"/>
          <w:lang w:val="fr-FR"/>
        </w:rPr>
        <w:t xml:space="preserve"> republicque de Venise | auprés de messires les Estats Generauls des Provinces | Unies la somme de sept mille deux cent florins | à bon compte de la solde de nos troupes, allant au | service de la Sernité. Thesmoni nostre signature | et cachet faict à la Haye ce 10</w:t>
      </w:r>
      <w:r w:rsidRPr="00F356E7">
        <w:rPr>
          <w:rFonts w:ascii="Times New Roman" w:hAnsi="Times New Roman" w:cs="Times New Roman"/>
          <w:iCs/>
          <w:sz w:val="24"/>
          <w:szCs w:val="24"/>
          <w:vertAlign w:val="superscript"/>
          <w:lang w:val="fr-FR"/>
        </w:rPr>
        <w:t>e</w:t>
      </w:r>
      <w:r w:rsidRPr="00F356E7">
        <w:rPr>
          <w:rFonts w:ascii="Times New Roman" w:hAnsi="Times New Roman" w:cs="Times New Roman"/>
          <w:iCs/>
          <w:sz w:val="24"/>
          <w:szCs w:val="24"/>
          <w:lang w:val="fr-FR"/>
        </w:rPr>
        <w:t xml:space="preserve"> mars 1617. </w:t>
      </w:r>
      <w:r w:rsidRPr="008C209E">
        <w:rPr>
          <w:rFonts w:ascii="Times New Roman" w:hAnsi="Times New Roman" w:cs="Times New Roman"/>
          <w:iCs/>
          <w:sz w:val="24"/>
          <w:szCs w:val="24"/>
          <w:lang w:val="fr-FR"/>
        </w:rPr>
        <w:t>|</w:t>
      </w:r>
    </w:p>
    <w:p w14:paraId="2A4CAE62" w14:textId="77777777" w:rsidR="000C55DE" w:rsidRPr="008C209E" w:rsidRDefault="000C55DE" w:rsidP="000C55DE">
      <w:pPr>
        <w:spacing w:after="0" w:line="240" w:lineRule="auto"/>
        <w:jc w:val="both"/>
        <w:rPr>
          <w:rFonts w:ascii="Times New Roman" w:hAnsi="Times New Roman" w:cs="Times New Roman"/>
          <w:iCs/>
          <w:sz w:val="24"/>
          <w:szCs w:val="24"/>
          <w:lang w:val="fr-FR"/>
        </w:rPr>
      </w:pPr>
    </w:p>
    <w:p w14:paraId="5ACAB313" w14:textId="77777777" w:rsidR="00B76A8B" w:rsidRPr="008C209E" w:rsidRDefault="000C55DE" w:rsidP="000C55DE">
      <w:pPr>
        <w:spacing w:after="0" w:line="240" w:lineRule="auto"/>
        <w:jc w:val="both"/>
        <w:rPr>
          <w:rFonts w:ascii="Times New Roman" w:hAnsi="Times New Roman" w:cs="Times New Roman"/>
          <w:iCs/>
          <w:sz w:val="24"/>
          <w:szCs w:val="24"/>
          <w:lang w:val="fr-FR"/>
        </w:rPr>
      </w:pPr>
      <w:r w:rsidRPr="008C209E">
        <w:rPr>
          <w:rFonts w:ascii="Times New Roman" w:hAnsi="Times New Roman" w:cs="Times New Roman"/>
          <w:iCs/>
          <w:sz w:val="24"/>
          <w:szCs w:val="24"/>
          <w:lang w:val="fr-FR"/>
        </w:rPr>
        <w:t>Jh. de Nassau |</w:t>
      </w:r>
    </w:p>
    <w:p w14:paraId="2D44D910" w14:textId="77777777" w:rsidR="00C435AF" w:rsidRPr="008C209E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iCs/>
          <w:sz w:val="24"/>
          <w:szCs w:val="24"/>
          <w:lang w:val="fr-FR"/>
        </w:rPr>
      </w:pPr>
    </w:p>
    <w:p w14:paraId="454809A3" w14:textId="77777777" w:rsidR="00C435AF" w:rsidRPr="008C209E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i/>
          <w:iCs/>
          <w:sz w:val="24"/>
          <w:szCs w:val="24"/>
          <w:lang w:val="fr-FR"/>
        </w:rPr>
      </w:pPr>
      <w:r w:rsidRPr="008C209E">
        <w:rPr>
          <w:rFonts w:ascii="Times New Roman" w:hAnsi="Times New Roman" w:cs="Times New Roman"/>
          <w:i/>
          <w:iCs/>
          <w:sz w:val="24"/>
          <w:szCs w:val="24"/>
          <w:lang w:val="fr-FR"/>
        </w:rPr>
        <w:t>Sigillo</w:t>
      </w:r>
    </w:p>
    <w:p w14:paraId="77A68F59" w14:textId="77777777" w:rsidR="00C435AF" w:rsidRPr="008C209E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i/>
          <w:iCs/>
          <w:sz w:val="24"/>
          <w:szCs w:val="24"/>
          <w:lang w:val="fr-FR"/>
        </w:rPr>
      </w:pPr>
    </w:p>
    <w:p w14:paraId="4BD64111" w14:textId="77777777" w:rsidR="00C435AF" w:rsidRPr="008C209E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iCs/>
          <w:sz w:val="24"/>
          <w:szCs w:val="24"/>
          <w:lang w:val="fr-FR"/>
        </w:rPr>
      </w:pPr>
      <w:r w:rsidRPr="008C209E">
        <w:rPr>
          <w:rFonts w:ascii="Times New Roman" w:hAnsi="Times New Roman" w:cs="Times New Roman"/>
          <w:iCs/>
          <w:sz w:val="24"/>
          <w:szCs w:val="24"/>
          <w:lang w:val="fr-FR"/>
        </w:rPr>
        <w:t>/ 21v /</w:t>
      </w:r>
    </w:p>
    <w:p w14:paraId="758B0D34" w14:textId="73D9C390" w:rsidR="00C435AF" w:rsidRPr="008C209E" w:rsidRDefault="00420C99" w:rsidP="002D6930">
      <w:pPr>
        <w:spacing w:after="0" w:line="240" w:lineRule="auto"/>
        <w:jc w:val="both"/>
        <w:rPr>
          <w:rFonts w:ascii="Times New Roman" w:hAnsi="Times New Roman" w:cs="Times New Roman"/>
          <w:i/>
          <w:iCs/>
          <w:sz w:val="24"/>
          <w:szCs w:val="24"/>
          <w:lang w:val="fr-FR"/>
        </w:rPr>
      </w:pPr>
      <w:r w:rsidRPr="008C209E">
        <w:rPr>
          <w:rFonts w:ascii="Times New Roman" w:hAnsi="Times New Roman" w:cs="Times New Roman"/>
          <w:b/>
          <w:bCs/>
          <w:sz w:val="24"/>
          <w:szCs w:val="24"/>
          <w:lang w:val="fr-FR"/>
        </w:rPr>
        <w:t>Blank page</w:t>
      </w:r>
    </w:p>
    <w:p w14:paraId="72867089" w14:textId="77777777" w:rsidR="00C435AF" w:rsidRPr="008C209E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iCs/>
          <w:sz w:val="24"/>
          <w:szCs w:val="24"/>
          <w:lang w:val="fr-FR"/>
        </w:rPr>
      </w:pPr>
    </w:p>
    <w:p w14:paraId="2A98204C" w14:textId="77777777" w:rsidR="00C435AF" w:rsidRPr="008C209E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iCs/>
          <w:sz w:val="24"/>
          <w:szCs w:val="24"/>
          <w:lang w:val="fr-FR"/>
        </w:rPr>
      </w:pPr>
      <w:r w:rsidRPr="008C209E">
        <w:rPr>
          <w:rFonts w:ascii="Times New Roman" w:hAnsi="Times New Roman" w:cs="Times New Roman"/>
          <w:iCs/>
          <w:sz w:val="24"/>
          <w:szCs w:val="24"/>
          <w:lang w:val="fr-FR"/>
        </w:rPr>
        <w:t>/ 26r /</w:t>
      </w:r>
    </w:p>
    <w:p w14:paraId="291BC613" w14:textId="4E60524E" w:rsidR="00C435AF" w:rsidRPr="008C209E" w:rsidRDefault="00420C99" w:rsidP="002D6930">
      <w:pPr>
        <w:spacing w:after="0" w:line="240" w:lineRule="auto"/>
        <w:jc w:val="both"/>
        <w:rPr>
          <w:rFonts w:ascii="Times New Roman" w:hAnsi="Times New Roman" w:cs="Times New Roman"/>
          <w:i/>
          <w:iCs/>
          <w:sz w:val="24"/>
          <w:szCs w:val="24"/>
          <w:lang w:val="fr-FR"/>
        </w:rPr>
      </w:pPr>
      <w:r w:rsidRPr="008C209E">
        <w:rPr>
          <w:rFonts w:ascii="Times New Roman" w:hAnsi="Times New Roman" w:cs="Times New Roman"/>
          <w:b/>
          <w:bCs/>
          <w:sz w:val="24"/>
          <w:szCs w:val="24"/>
          <w:lang w:val="fr-FR"/>
        </w:rPr>
        <w:t>Blank page</w:t>
      </w:r>
    </w:p>
    <w:p w14:paraId="298A7ECD" w14:textId="77777777" w:rsidR="00C435AF" w:rsidRPr="008C209E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fr-FR"/>
        </w:rPr>
      </w:pPr>
    </w:p>
    <w:p w14:paraId="412F4548" w14:textId="77777777" w:rsidR="00C435AF" w:rsidRPr="008C209E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fr-FR"/>
        </w:rPr>
      </w:pPr>
      <w:r w:rsidRPr="008C209E">
        <w:rPr>
          <w:rFonts w:ascii="Times New Roman" w:hAnsi="Times New Roman" w:cs="Times New Roman"/>
          <w:sz w:val="24"/>
          <w:szCs w:val="24"/>
          <w:lang w:val="fr-FR"/>
        </w:rPr>
        <w:t>/ 26vB /</w:t>
      </w:r>
    </w:p>
    <w:p w14:paraId="4D81A795" w14:textId="77777777" w:rsidR="00C435AF" w:rsidRPr="008C209E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fr-FR"/>
        </w:rPr>
      </w:pPr>
      <w:r w:rsidRPr="008C209E">
        <w:rPr>
          <w:rFonts w:ascii="Times New Roman" w:hAnsi="Times New Roman" w:cs="Times New Roman"/>
          <w:sz w:val="24"/>
          <w:szCs w:val="24"/>
          <w:lang w:val="fr-FR"/>
        </w:rPr>
        <w:t>n</w:t>
      </w:r>
      <w:r w:rsidR="009958F8" w:rsidRPr="008C209E">
        <w:rPr>
          <w:rFonts w:ascii="Times New Roman" w:hAnsi="Times New Roman" w:cs="Times New Roman"/>
          <w:sz w:val="24"/>
          <w:szCs w:val="24"/>
          <w:lang w:val="fr-FR"/>
        </w:rPr>
        <w:t>°</w:t>
      </w:r>
      <w:r w:rsidRPr="00CF167C">
        <w:rPr>
          <w:rStyle w:val="FootnoteReference"/>
          <w:rFonts w:ascii="Times New Roman" w:hAnsi="Times New Roman" w:cs="Times New Roman"/>
          <w:sz w:val="24"/>
          <w:szCs w:val="24"/>
          <w:lang w:val="it-IT"/>
        </w:rPr>
        <w:footnoteReference w:id="51"/>
      </w:r>
      <w:r w:rsidR="00C427C5" w:rsidRPr="008C209E">
        <w:rPr>
          <w:rFonts w:ascii="Times New Roman" w:hAnsi="Times New Roman" w:cs="Times New Roman"/>
          <w:sz w:val="24"/>
          <w:szCs w:val="24"/>
          <w:lang w:val="fr-FR"/>
        </w:rPr>
        <w:t xml:space="preserve"> 3</w:t>
      </w:r>
      <w:r w:rsidRPr="008C209E">
        <w:rPr>
          <w:rFonts w:ascii="Times New Roman" w:hAnsi="Times New Roman" w:cs="Times New Roman"/>
          <w:sz w:val="24"/>
          <w:szCs w:val="24"/>
          <w:lang w:val="fr-FR"/>
        </w:rPr>
        <w:t xml:space="preserve"> | </w:t>
      </w:r>
    </w:p>
    <w:p w14:paraId="0206E376" w14:textId="77777777" w:rsidR="00C435AF" w:rsidRPr="008C209E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fr-FR"/>
        </w:rPr>
      </w:pPr>
      <w:r w:rsidRPr="008C209E">
        <w:rPr>
          <w:rFonts w:ascii="Times New Roman" w:hAnsi="Times New Roman" w:cs="Times New Roman"/>
          <w:sz w:val="24"/>
          <w:szCs w:val="24"/>
          <w:lang w:val="fr-FR"/>
        </w:rPr>
        <w:t>Ricever del signor conte Gio. Ernesto | di fiorini sette mille do</w:t>
      </w:r>
      <w:r w:rsidR="00700C16" w:rsidRPr="008C209E">
        <w:rPr>
          <w:rFonts w:ascii="Times New Roman" w:hAnsi="Times New Roman" w:cs="Times New Roman"/>
          <w:sz w:val="24"/>
          <w:szCs w:val="24"/>
          <w:lang w:val="fr-FR"/>
        </w:rPr>
        <w:t>icento | ancorché non esborsati</w:t>
      </w:r>
      <w:r w:rsidRPr="008C209E">
        <w:rPr>
          <w:rFonts w:ascii="Times New Roman" w:hAnsi="Times New Roman" w:cs="Times New Roman"/>
          <w:sz w:val="24"/>
          <w:szCs w:val="24"/>
          <w:lang w:val="fr-FR"/>
        </w:rPr>
        <w:t xml:space="preserve"> | </w:t>
      </w:r>
    </w:p>
    <w:p w14:paraId="5D50E1A9" w14:textId="77777777" w:rsidR="00C435AF" w:rsidRPr="00CF167C" w:rsidRDefault="00700C16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>n</w:t>
      </w:r>
      <w:r w:rsidR="00017D6D" w:rsidRPr="00CF167C">
        <w:rPr>
          <w:rFonts w:ascii="Times New Roman" w:hAnsi="Times New Roman" w:cs="Times New Roman"/>
          <w:sz w:val="24"/>
          <w:szCs w:val="24"/>
          <w:lang w:val="it-IT"/>
        </w:rPr>
        <w:t>elle prime |</w:t>
      </w:r>
    </w:p>
    <w:p w14:paraId="02EDE84B" w14:textId="77777777" w:rsidR="002770EF" w:rsidRPr="00CF167C" w:rsidRDefault="002770EF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</w:p>
    <w:p w14:paraId="7BF52BD5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</w:p>
    <w:p w14:paraId="079F7921" w14:textId="77777777" w:rsidR="00C435AF" w:rsidRPr="00CF167C" w:rsidRDefault="002770EF" w:rsidP="002770EF">
      <w:pPr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n. </w:t>
      </w:r>
      <w:r w:rsidR="00C435AF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8</w:t>
      </w:r>
    </w:p>
    <w:p w14:paraId="0BF69D04" w14:textId="77777777" w:rsidR="00C435AF" w:rsidRPr="00CF167C" w:rsidRDefault="00C435AF" w:rsidP="002770EF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llegato II al n. 6 (cc. 22r-23v)</w:t>
      </w:r>
    </w:p>
    <w:p w14:paraId="0EF25482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</w:p>
    <w:p w14:paraId="01A0BF98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/ 22r /</w:t>
      </w:r>
    </w:p>
    <w:p w14:paraId="0EE2DED2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Lettera a sua Serenità de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signori Stati Generali data al signor conte Gio. Ernesto di Nassau | </w:t>
      </w:r>
      <w:r w:rsidR="00017D6D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nel licentiarsi da sue Signorie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 </w:t>
      </w:r>
    </w:p>
    <w:p w14:paraId="308AE566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</w:p>
    <w:p w14:paraId="5B8F477E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Serenissimo Duca | </w:t>
      </w:r>
    </w:p>
    <w:p w14:paraId="22B68F45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essendosi questa mattina licentiato da noi il signor conte Gio. Ernesto | conte di Nassau per la sua partenza verso Venetia | la sua magnanima, et corraggiosa resolutione, et dispositione | per far, et render servitio tale a vostra Serenità e alla serenissima Republica | che si assicura (se piacerà a Dio di conservarlo in sanità) | che vostra Serenità n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haverà ogni contentezza, et egli ne riporterà | honore, et li sudditi dello Stato di lei sollevo per 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ordine | della nostra militia, et disciplina, ch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egli farà valere | quanto più gli sarà possibile, come noi li habbiamo affet-|tuosamente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52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raccommandato. Noi non habbiamo potuto lasciar | di non avvertirne vostra Serenità con le presenti, sperando che | dalla divina bontà gli sarà fatta gratia, ch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egli | potrà tanta sodisfattione di </w:t>
      </w:r>
      <w:r w:rsidR="00B50A65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sé stesso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, com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egli valo-|rosamente ha fatto nel servitio nostro, et che la buona | fortuna lo seconderà nello stesso col mezo de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felici | successi nelle sue intraprese sotto il commandamento | di lei. A che aggiungeremo ancora questa nostra | attestatione, che </w:t>
      </w:r>
      <w:r w:rsidR="00BA5DB8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l detto signor Conte sì tosto ottenne da noi | di poter far la sua levata, che s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impiegò con tal | spirito di vera, et estraordinaria diligenza quanto</w:t>
      </w:r>
      <w:r w:rsidR="00B6415D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</w:t>
      </w:r>
    </w:p>
    <w:p w14:paraId="50A307CE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/ 22v /</w:t>
      </w:r>
    </w:p>
    <w:p w14:paraId="196F5D74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humanamente puote; di maniera che la fece in brevissimo spatio | di tempo, tenendo le sue genti pronte per farle imbarcar | et partir se </w:t>
      </w:r>
      <w:r w:rsidR="00BA5DB8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l vento havesse servito; havendole doppo | trattenute imbarcate più di tre mesi a sue gran spese | et estraordinario dispendio con mal contento de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soldati | per il travaglio, et continuata agitatione per le grandissime | tempeste, che hanno fatto, et continuato la più parte | del tempo del loro imbarco, et ha causato ancora, | che uno de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vasselli essendo tornato il tempo al buono | che una delle navi è stata portata sopra la sabbia | nel sortire et ciò per la diligenza usata da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marinari | a fine di non perder alcun tempo, o vantaggio per avanzar | il camino: onde il signor Conte fu astretto di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53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levar | li soldati, et farli imbarcar in un altro vassello con | le armi loro, bagaglie, viveri, et altre commodità | et provisioni, il qual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54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a tal fine gli è convenuto noleggiar | estraordinariamente. Per tanto pregiamo, et raccom-|mandiamo affettuosamente a vostra Serenità 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lastRenderedPageBreak/>
        <w:t>che si compiaccia | di prender favorel riguardo, et consideratione a tutte | le contrarietà, et mali incontri successi dalla man</w:t>
      </w:r>
      <w:r w:rsidR="00B6415D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</w:t>
      </w:r>
    </w:p>
    <w:p w14:paraId="6060E908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/ 23r /</w:t>
      </w:r>
    </w:p>
    <w:p w14:paraId="00D8B319" w14:textId="77777777" w:rsidR="00F77602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di Dio, alle quali tutte 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industrie humane non possono porger | rimedio, facendo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55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riconoscer sì liberalmente et remunerar | il detto signor Conte et le sue genti, come vostra Serenità et la detta | serenissima Republica per ragione, et equità troverà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56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 conveniente, et essi habbino ragione di laudarsi, | come noi ne habbiamo piena confidenza affine di | altrettanto più animarli, et darli cuore. Raccomman-</w:t>
      </w:r>
      <w:r w:rsidR="00062FF0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|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dando in</w:t>
      </w:r>
      <w:r w:rsidR="00062FF0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oltre ben seriosamente li marinari de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 vasselli, compiacendosi dar ordine, che siano | prontamente pagati doppo il loro arrivo, et ispediti | affineché poi avanzar li loro viaggi verso li paesi | et quartieri, ove sono destinati, nel che sono tanto | tempo fa stati ritardati per le contrarietà sudette | dei venti. Di tal maniera la Serenità vostra ci farà la Serenità vostra | cosa agradevolissima, et ci obligarà tanto maggiormente | a riconoscerla al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occasioni, che s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offerissero per | sodisfar a lei, nel che saremo prontissimi, et volon-|terosi secondo che ci sarà concesso da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nostri affari; </w:t>
      </w:r>
      <w:r w:rsidR="00EA0334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| 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pregando in</w:t>
      </w:r>
      <w:r w:rsidR="00EA0334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tanto il Creatore | </w:t>
      </w:r>
      <w:r w:rsidR="003A4781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di mantener vostra Serenità in perfettissima | sanità longhissima, et felicissima vita</w:t>
      </w:r>
      <w:r w:rsidR="00BC0833"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57"/>
      </w:r>
      <w:r w:rsidR="003A4781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. |</w:t>
      </w:r>
    </w:p>
    <w:p w14:paraId="145B7BBC" w14:textId="77777777" w:rsidR="00F77602" w:rsidRPr="00CF167C" w:rsidRDefault="00F77602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</w:p>
    <w:p w14:paraId="14A690E0" w14:textId="77777777" w:rsidR="00C435AF" w:rsidRPr="00CF167C" w:rsidRDefault="00F77602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Serenissimo Duca | </w:t>
      </w:r>
    </w:p>
    <w:p w14:paraId="55109B7B" w14:textId="77777777" w:rsidR="00C435AF" w:rsidRPr="00CF167C" w:rsidRDefault="003A4781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ne</w:t>
      </w:r>
      <w:r w:rsidR="00C435AF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l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="00C435AF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Haya a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="00C435AF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7 marzo 1617 | </w:t>
      </w:r>
    </w:p>
    <w:p w14:paraId="7929A56B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ffettuosissimi amici per farli servitio li Stati</w:t>
      </w:r>
      <w:r w:rsidR="00700C16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Generali de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="00700C16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</w:t>
      </w:r>
      <w:r w:rsidR="00F77602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| </w:t>
      </w:r>
      <w:r w:rsidR="00700C16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Paesi Bassi Uniti |</w:t>
      </w:r>
    </w:p>
    <w:p w14:paraId="4DBBF966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</w:p>
    <w:p w14:paraId="3F5B9DE3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/ 23vB /</w:t>
      </w:r>
    </w:p>
    <w:p w14:paraId="38C4F385" w14:textId="77777777" w:rsidR="00C435AF" w:rsidRPr="00CF167C" w:rsidRDefault="0018030E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n</w:t>
      </w:r>
      <w:r w:rsidR="00C435AF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° 1 | </w:t>
      </w:r>
    </w:p>
    <w:p w14:paraId="76BEF7ED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Lettera de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Stati Generali al signor conte | Gio. Er</w:t>
      </w:r>
      <w:r w:rsidR="00700C16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nesto di Nassau nel licentiarsi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 </w:t>
      </w:r>
    </w:p>
    <w:p w14:paraId="173A2B4C" w14:textId="77777777" w:rsidR="00C435AF" w:rsidRPr="00CF167C" w:rsidRDefault="00700C16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n</w:t>
      </w:r>
      <w:r w:rsidR="00017D6D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elle prime |</w:t>
      </w:r>
    </w:p>
    <w:p w14:paraId="2D9BC12D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</w:p>
    <w:p w14:paraId="4B4EA886" w14:textId="77777777" w:rsidR="002770EF" w:rsidRPr="00CF167C" w:rsidRDefault="002770E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</w:p>
    <w:p w14:paraId="23A3F9F8" w14:textId="77777777" w:rsidR="00C435AF" w:rsidRPr="00CF167C" w:rsidRDefault="002770EF" w:rsidP="002770EF">
      <w:pPr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n. </w:t>
      </w:r>
      <w:r w:rsidR="00C435AF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9</w:t>
      </w:r>
    </w:p>
    <w:p w14:paraId="64B9580A" w14:textId="77777777" w:rsidR="00C435AF" w:rsidRPr="00CF167C" w:rsidRDefault="00C435AF" w:rsidP="002770EF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llegato III al n. 6 (cc. 24r-25v)</w:t>
      </w:r>
    </w:p>
    <w:p w14:paraId="35735345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</w:p>
    <w:p w14:paraId="244E5D87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>/ 24r /</w:t>
      </w:r>
    </w:p>
    <w:p w14:paraId="6D66C740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>Nomi et qualità delli colonelli et capitani | delli tremille</w:t>
      </w:r>
      <w:r w:rsidRPr="00CF167C">
        <w:rPr>
          <w:rStyle w:val="FootnoteReference"/>
          <w:rFonts w:ascii="Times New Roman" w:hAnsi="Times New Roman" w:cs="Times New Roman"/>
          <w:sz w:val="24"/>
          <w:szCs w:val="24"/>
          <w:lang w:val="it-IT"/>
        </w:rPr>
        <w:footnoteReference w:id="58"/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 doicento cinquanta fanti | levati dal sign</w:t>
      </w:r>
      <w:r w:rsidR="00017D6D" w:rsidRPr="00CF167C">
        <w:rPr>
          <w:rFonts w:ascii="Times New Roman" w:hAnsi="Times New Roman" w:cs="Times New Roman"/>
          <w:sz w:val="24"/>
          <w:szCs w:val="24"/>
          <w:lang w:val="it-IT"/>
        </w:rPr>
        <w:t>or conte Gio. Ernesto di Nassau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 | </w:t>
      </w:r>
    </w:p>
    <w:p w14:paraId="1AF6DFD5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</w:p>
    <w:p w14:paraId="0BF5B258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Il signor conte Gio. Ernesto di Nassau 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etc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. generale delle genti de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 Paesi Bassi. | </w:t>
      </w:r>
    </w:p>
    <w:p w14:paraId="6BC783C7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>Il signor Gio. Weer locotenente generale inglese nipote che fu del già</w:t>
      </w:r>
      <w:r w:rsidRPr="00CF167C">
        <w:rPr>
          <w:rStyle w:val="FootnoteReference"/>
          <w:rFonts w:ascii="Times New Roman" w:hAnsi="Times New Roman" w:cs="Times New Roman"/>
          <w:sz w:val="24"/>
          <w:szCs w:val="24"/>
          <w:lang w:val="it-IT"/>
        </w:rPr>
        <w:footnoteReference w:id="59"/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 general Francesco | Weer, è stato tredeci anni capitano in questi paesi nudrito da sua Eccellenza paggio | huomo di età di 34 anni buon soldato et amato della sua Natione. | </w:t>
      </w:r>
    </w:p>
    <w:p w14:paraId="601750C4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>Monsignor Gulena francese sergente maggiore di questo regimento. È stato luocotenente | della compagnia colonella sotto la condotta di monsignor di Betuna. È soldato | coragioso esperimentato in questi paesi ne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 quali ha havuto anco carica di | capitano et la tiene tutt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v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ia. | </w:t>
      </w:r>
    </w:p>
    <w:p w14:paraId="7982698F" w14:textId="77777777" w:rsidR="00C435AF" w:rsidRPr="00CF167C" w:rsidRDefault="00DB15D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>Il signor duca de</w:t>
      </w:r>
      <w:r w:rsidR="00C435AF"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 Holstein alemano nipote del re di Danimarca, et della regina | d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="00C435AF"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Inghilterra giovene di 22 anni desideroso di gloria et di riputatione. | </w:t>
      </w:r>
    </w:p>
    <w:p w14:paraId="1B18848B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Il signor conte Guielmo di Nassau fratello del signor conte Gio. Ernesto hebbe carica di una | compagnia di cavallaria sotto al comando del conte Gio. suo fratello quando | fu destinato per 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lastRenderedPageBreak/>
        <w:t>Savoia, che furono poi licentiate mentre dovevano passar | il paese de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 Svizzeri, ha havuto condotta d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una compagnia d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infantaria alla | ultima guerra di Brans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v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ich. | </w:t>
      </w:r>
    </w:p>
    <w:p w14:paraId="16A18A10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Il signor di 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Cl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uting holandese fratello del signor di Brederod della vera casa di conti | d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Holanda giovene di 26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60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anni incirca, et ha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61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qui una compagnia | d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infantaria estraordinaria. | </w:t>
      </w:r>
    </w:p>
    <w:p w14:paraId="4E3A38D1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Il signor Henrico Woodhousen di natione inglese huomo di 40 anni incirca sono | 16 anni et più che li è capitano in questi </w:t>
      </w:r>
      <w:r w:rsidR="000941D0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paesi di compagnia della sua | N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tione, huomo valeroso et di isperienza.</w:t>
      </w:r>
      <w:r w:rsidR="00B6415D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</w:t>
      </w:r>
    </w:p>
    <w:p w14:paraId="2AA27BD3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/ 24v /</w:t>
      </w:r>
    </w:p>
    <w:p w14:paraId="36751596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Il signor David Morlot alemano gentilhuomo di sua Eccellenza amato molto de lei | et de spirito grando. | </w:t>
      </w:r>
    </w:p>
    <w:p w14:paraId="44C9DD5B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Il signor Pietro Melander alemano fu paggio del signor conte Gio. Ernesto nutrito con | lui. È stato luocotenente di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62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cavallaria del conte di Wanderli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p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in Franza | huomo di gran cuore, stimato et amato et che tiene in ottima regola la | sua compagnia. | </w:t>
      </w:r>
    </w:p>
    <w:p w14:paraId="0F3DB8F0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Il signor Lodovico Brederod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63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holandese stato alfiere del regimento valone | del signor conte Gio. Ernesto, si professa anc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egli della casa vera di conti d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|Holanda, ma quelli d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essa dichiarano altramente et che venga per linea | stranversale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64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, in ogni modo il signor conte Gio. Ernesto 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ma et fa stima | di lui essendo huomo di buona speranza nel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65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serviti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o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. | </w:t>
      </w:r>
    </w:p>
    <w:p w14:paraId="4DEC9099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Monsignor Monbon francese questo è quello a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66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chi è stata data la compagnia | ad instanza della signora principessa d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Oranges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67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, et ha servito già molto | tempo fa in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68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questi paesi tra la cavallaria francese. | </w:t>
      </w:r>
    </w:p>
    <w:p w14:paraId="07742D61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</w:p>
    <w:p w14:paraId="0EFD9604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Nomi de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capitani del secondo | regimento. | </w:t>
      </w:r>
    </w:p>
    <w:p w14:paraId="3170DEA3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Il signor di Rocalaura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69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francese colonello capit</w:t>
      </w:r>
      <w:r w:rsidR="00FD2172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no et sergente maggiore della N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tione | francese huomo di valore et d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isperienza nelle cose militare di gran | modestia, è più di fatti che di avantarsi, è stimato dalla propria Natione | et è amato in questi paesi da cadauna. | </w:t>
      </w:r>
    </w:p>
    <w:p w14:paraId="5219DC1F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Il capitano 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St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even Koop holandese locotenente colonello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70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capitano d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infantaria è stato alla bataglia | navale di Gibilterra commendando alle genti di guerra al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armata | huomo dal quale, potrà sua Serenità promettersi buon servitio. | </w:t>
      </w:r>
    </w:p>
    <w:p w14:paraId="451E60FC" w14:textId="77777777" w:rsidR="00C435AF" w:rsidRPr="00CF167C" w:rsidRDefault="00CC34EA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M</w:t>
      </w:r>
      <w:r w:rsidR="00C435AF" w:rsidRPr="00CF167C">
        <w:rPr>
          <w:rFonts w:ascii="Times New Roman" w:hAnsi="Times New Roman" w:cs="Times New Roman"/>
          <w:sz w:val="24"/>
          <w:szCs w:val="24"/>
          <w:lang w:val="it-IT"/>
        </w:rPr>
        <w:t>onsieu</w:t>
      </w:r>
      <w:r w:rsidR="00C435AF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r </w:t>
      </w:r>
      <w:r w:rsidR="00C435AF" w:rsidRPr="00CF167C">
        <w:rPr>
          <w:rFonts w:ascii="Times New Roman" w:hAnsi="Times New Roman" w:cs="Times New Roman"/>
          <w:sz w:val="24"/>
          <w:szCs w:val="24"/>
          <w:lang w:val="it-IT"/>
        </w:rPr>
        <w:t>Lassel</w:t>
      </w:r>
      <w:r w:rsidR="00C435AF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danese, è stato capitano et sergente maggiore nella guerra di | Danimarca contra il re di Svetia.</w:t>
      </w:r>
      <w:r w:rsidR="00B6415D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</w:t>
      </w:r>
    </w:p>
    <w:p w14:paraId="397B8794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/ 25r /</w:t>
      </w:r>
    </w:p>
    <w:p w14:paraId="530CFF0C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Il signor Leonardo Weesterbeeck holandese è stato locotenente d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una | compagnia d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infantaria di suo fratello. | </w:t>
      </w:r>
    </w:p>
    <w:p w14:paraId="34A157BC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Monsignor Famà holandese fu corneta del colonello Gent, è già paggio | di sua Eccellenza. | </w:t>
      </w:r>
    </w:p>
    <w:p w14:paraId="2CAFA21D" w14:textId="77777777" w:rsidR="00C435AF" w:rsidRPr="00CF167C" w:rsidRDefault="00CC34EA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M</w:t>
      </w:r>
      <w:r w:rsidR="00C435AF" w:rsidRPr="00CF167C">
        <w:rPr>
          <w:rFonts w:ascii="Times New Roman" w:hAnsi="Times New Roman" w:cs="Times New Roman"/>
          <w:sz w:val="24"/>
          <w:szCs w:val="24"/>
          <w:lang w:val="it-IT"/>
        </w:rPr>
        <w:t>onsieu</w:t>
      </w:r>
      <w:r w:rsidR="00C435AF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r Metoni francese, huomo</w:t>
      </w:r>
      <w:r w:rsidR="00C435AF"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71"/>
      </w:r>
      <w:r w:rsidR="00C435AF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di gran vivezza, gentilhuomo estraordinario | di sua Eccellenza, et che ha veduto assai, con 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="00C435AF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occasione della guerra di Giuliers | et in altre. | </w:t>
      </w:r>
    </w:p>
    <w:p w14:paraId="68EAEBB4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Il capitano Seiton scocese locotenente d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una compagnia del fratello. | </w:t>
      </w:r>
    </w:p>
    <w:p w14:paraId="176148F0" w14:textId="77777777" w:rsidR="00C435AF" w:rsidRPr="00CF167C" w:rsidRDefault="0016620C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Il signor di Wandernoot k</w:t>
      </w:r>
      <w:r w:rsidR="00C435AF" w:rsidRPr="00CF167C">
        <w:rPr>
          <w:rFonts w:ascii="Times New Roman" w:hAnsi="Times New Roman" w:cs="Times New Roman"/>
          <w:sz w:val="24"/>
          <w:szCs w:val="24"/>
          <w:lang w:val="it-IT"/>
        </w:rPr>
        <w:t>avalie</w:t>
      </w:r>
      <w:r w:rsidR="007E4FCB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r della N</w:t>
      </w:r>
      <w:r w:rsidR="00C435AF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tione holandese, questo è stato figliolo | del</w:t>
      </w:r>
      <w:r w:rsidR="00C435AF"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72"/>
      </w:r>
      <w:r w:rsidR="00C435AF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signor de Wandernoot governatore della S</w:t>
      </w:r>
      <w:r w:rsidR="00C435AF" w:rsidRPr="00CF167C">
        <w:rPr>
          <w:rFonts w:ascii="Times New Roman" w:hAnsi="Times New Roman" w:cs="Times New Roman"/>
          <w:sz w:val="24"/>
          <w:szCs w:val="24"/>
          <w:lang w:val="it-IT"/>
        </w:rPr>
        <w:t>c</w:t>
      </w:r>
      <w:r w:rsidR="00C435AF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lusa, è giovene | ma volonteroso di servire, et di acquistar 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="00C435AF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istesso </w:t>
      </w:r>
      <w:r w:rsidR="00C435AF" w:rsidRPr="00CF167C">
        <w:rPr>
          <w:rFonts w:ascii="Times New Roman" w:hAnsi="Times New Roman" w:cs="Times New Roman"/>
          <w:bCs/>
          <w:sz w:val="24"/>
          <w:szCs w:val="24"/>
          <w:lang w:val="it-IT"/>
        </w:rPr>
        <w:lastRenderedPageBreak/>
        <w:t>nome del padre | ch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="00C435AF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è stato uno di più valerosi di capitani ch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="00C435AF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habbimo havuto li signori | Stati al suo servitio nelle guerre passate. | </w:t>
      </w:r>
    </w:p>
    <w:p w14:paraId="0A37CBEC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Il capitano 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H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aan todesco soldato vecchio di più di 36 anni di servitio | in queste parti, ha commandato nella cavallaria. | </w:t>
      </w:r>
    </w:p>
    <w:p w14:paraId="1996E112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Il signor Paigle valone locotenente d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una compagnia nel regimento | valone del signor conte Gio. Ernesto.</w:t>
      </w:r>
      <w:r w:rsidR="00B6415D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</w:t>
      </w:r>
    </w:p>
    <w:p w14:paraId="4C453C31" w14:textId="77777777" w:rsidR="00CC34EA" w:rsidRPr="00CF167C" w:rsidRDefault="00CC34EA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</w:p>
    <w:p w14:paraId="1722F6AD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/ 25vB /</w:t>
      </w:r>
    </w:p>
    <w:p w14:paraId="335DFA47" w14:textId="77777777" w:rsidR="00C435AF" w:rsidRPr="00CF167C" w:rsidRDefault="00D32497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n</w:t>
      </w:r>
      <w:r w:rsidR="00C435AF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° 4 | </w:t>
      </w:r>
    </w:p>
    <w:p w14:paraId="37574ECF" w14:textId="77777777" w:rsidR="00C435AF" w:rsidRPr="00CF167C" w:rsidRDefault="00C435A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Nomi, et qualità delli | colonelli et capitani del reggimento </w:t>
      </w:r>
      <w:r w:rsidR="0018030E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| del signor conte Gio. Ernesto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 </w:t>
      </w:r>
    </w:p>
    <w:p w14:paraId="2B772CF3" w14:textId="77777777" w:rsidR="00C435AF" w:rsidRPr="00CF167C" w:rsidRDefault="0018030E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n</w:t>
      </w:r>
      <w:r w:rsidR="00017D6D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elle prime |</w:t>
      </w:r>
    </w:p>
    <w:p w14:paraId="16042046" w14:textId="77777777" w:rsidR="006E2DE9" w:rsidRPr="00790689" w:rsidRDefault="006E2DE9" w:rsidP="002D6930">
      <w:pPr>
        <w:spacing w:after="0" w:line="240" w:lineRule="auto"/>
        <w:jc w:val="both"/>
        <w:rPr>
          <w:rFonts w:ascii="Times New Roman" w:hAnsi="Times New Roman"/>
          <w:sz w:val="24"/>
          <w:lang w:val="it-IT"/>
        </w:rPr>
        <w:sectPr w:rsidR="006E2DE9" w:rsidRPr="00790689" w:rsidSect="005828A9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footnotePr>
            <w:numFmt w:val="lowerLetter"/>
            <w:numRestart w:val="eachPage"/>
          </w:footnotePr>
          <w:type w:val="continuous"/>
          <w:pgSz w:w="11906" w:h="16838"/>
          <w:pgMar w:top="1418" w:right="1134" w:bottom="1418" w:left="1134" w:header="709" w:footer="709" w:gutter="0"/>
          <w:cols w:space="708"/>
          <w:docGrid w:linePitch="360"/>
        </w:sectPr>
      </w:pPr>
    </w:p>
    <w:p w14:paraId="3434A70C" w14:textId="77777777" w:rsidR="004A6EDD" w:rsidRPr="00B17FD0" w:rsidRDefault="004A6EDD" w:rsidP="004A6EDD">
      <w:pPr>
        <w:pStyle w:val="Header"/>
        <w:jc w:val="left"/>
        <w:rPr>
          <w:lang w:val="it-IT"/>
        </w:rPr>
      </w:pPr>
      <w:r w:rsidRPr="00B17FD0">
        <w:rPr>
          <w:lang w:val="it-IT"/>
        </w:rPr>
        <w:lastRenderedPageBreak/>
        <w:t>/START LETTER/</w:t>
      </w:r>
    </w:p>
    <w:p w14:paraId="3756E789" w14:textId="77777777" w:rsidR="006E2DE9" w:rsidRPr="00CF167C" w:rsidRDefault="00FA756E" w:rsidP="00FA756E">
      <w:pPr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n. </w:t>
      </w:r>
      <w:r w:rsidR="006E2DE9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10</w:t>
      </w:r>
    </w:p>
    <w:p w14:paraId="1BFD3EE6" w14:textId="77777777" w:rsidR="006E2DE9" w:rsidRPr="00CF167C" w:rsidRDefault="006E2DE9" w:rsidP="00FA756E">
      <w:pPr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11 marzo 1617, 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ia (cc. 28r-30v, 33r-v)</w:t>
      </w:r>
    </w:p>
    <w:p w14:paraId="5D62C602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</w:p>
    <w:p w14:paraId="31532D5E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/ 28r /</w:t>
      </w:r>
    </w:p>
    <w:p w14:paraId="5F00458A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2</w:t>
      </w:r>
      <w:r w:rsidRPr="00CF167C">
        <w:rPr>
          <w:rFonts w:ascii="Times New Roman" w:hAnsi="Times New Roman" w:cs="Times New Roman"/>
          <w:bCs/>
          <w:sz w:val="24"/>
          <w:szCs w:val="24"/>
          <w:vertAlign w:val="superscript"/>
          <w:lang w:val="it-IT"/>
        </w:rPr>
        <w:t>da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 </w:t>
      </w:r>
    </w:p>
    <w:p w14:paraId="2878A988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</w:p>
    <w:p w14:paraId="380C9D8C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Serenissimo Principe | </w:t>
      </w:r>
    </w:p>
    <w:p w14:paraId="5704E737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sono questi signori in maggior pensiero che mai di quello habbi da | seguir delle levate che si odono al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intorno; ma più di | tutti li mette il cervello a partito la provisione, che non solo | per terra; ma per mare ancora fa il re di Danimarca | havendosi qui avviso, che metti ad ordine da trenta | vasselli da guerra. Non sano ove habbi a dare. | Viene riportato, che vogli assediar Dan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c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ica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73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, altri | altre città maritime, et altri, che vogli prender domi-|nio di certo stretto, tutto sarebbe contro il loro inte-|resse per il comercio facendosi conto, che li vasseli di questi | </w:t>
      </w:r>
      <w:r w:rsidR="009177D6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paesi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, che vanno in Dancica, in Moscovia, et altrove | per questi mari, ove potrebbe impedir il transito quel | Re, faccino ogn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nno a migliara de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viaggi. | </w:t>
      </w:r>
    </w:p>
    <w:p w14:paraId="7226FD46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Questi pensieri, et queste interessate occupationi di mente | non li hanno lasciati risolver a licentiar le genti | francesi, ancorché g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ambasciatori di sua Maestà christianissima non habbino | cessato di sollecitare, il che però li ha fatti condescender | a spedir in Francia con commissione a monsignor di Langa-|rac di significar alla Maestà sua qual sia lo stato delle | cose, in che sospetto sia il </w:t>
      </w:r>
      <w:r w:rsidR="0058534B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Paese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, il pericolo iminente, | et vicino, et il sospetto particolarmente del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rmi di Dani-|marca,</w:t>
      </w:r>
      <w:r w:rsidR="00FC704F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che se movino contra le città a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nsiatiche, | et il pericolo del re di Svetia per Polonia, che pur</w:t>
      </w:r>
      <w:r w:rsidR="00A21E49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</w:t>
      </w:r>
    </w:p>
    <w:p w14:paraId="5CCF4D88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/ 28v /</w:t>
      </w:r>
    </w:p>
    <w:p w14:paraId="17DE31DA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s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intende, che arma, et altre simil consideration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e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per mostrar | la causa necessaria, che hanno di non conceder queste sue | truppe; ma pur quando si vogli così, non sapranno se non| ceder al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instanza di sua Maestà. Questi ambasciatori sono restati | discontenti, che prontamente non si habbi voluto dar sodisfattione | al Re, et si sia posto tempo di mezo col scriver in Francia | se ne sono doluti con alcuni de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signori Stati, che furono | deputati per andar a parlarli, dicendo che haverebbono | scritto, che si tiene più conto del re di Svetia, et d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ltri | amici che del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micitia, et del bisogno presentaneo | della Francia: aggiungendo, che essi havevano in | commissione di dirli, che come questi stati hanno bisogno | di esser aiutati dalla Francia; così la Francia poco si | curerà di questa amicitia. Tanto mi ha riferto il signor | di Rocalaura haver sentito dalla bocca di mo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nsigno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r Murier. | </w:t>
      </w:r>
    </w:p>
    <w:p w14:paraId="422B2AB2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Tengono alcuni che non si fermi la pretensione de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Francesi | di haver l</w:t>
      </w:r>
      <w:r w:rsidR="007E4FCB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i quattromilla fanti della sua N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tione, | ma subito, havutili, dimanderanno li cinque milla | soldati, che questi signori sono in obligo di dar alla | Francia ne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suoi bisogni in virtù di aleanza, il che | non si crede siano per fare, mentr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essi in questi | suspetti ne hanno bisogno per sé stessi; onde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74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 si tiene, che vi habbi a nascer qualche disgusto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.</w:t>
      </w:r>
      <w:r w:rsidR="00A21E49"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 |</w:t>
      </w:r>
    </w:p>
    <w:p w14:paraId="0D11D8D7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/ 29r /</w:t>
      </w:r>
    </w:p>
    <w:p w14:paraId="00B87259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Quando siano necessitati a dar le sudette genti si è consul-|tato perché il Paese non resti vuoto, et per dar anco | a conoscer la propria necessità di star pronti alla | difesa per ogni accidente, dar commissione alli capitani | delle compagnie di rinforzarle dalli 60 alli cento | soldati, havendone buon pretesto per le le</w:t>
      </w:r>
      <w:r w:rsidR="004D74CB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vate, che | vano innanti delli a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rciduchi, havendomi detto il signor | Bernvel, che sue Altezze hanno dato per la cavalleria | 40 filippi per cavallo per far più presto la levata. | Et viene scritto qui, che pur si publica, che habbi tanto | questa quanto 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infanteria a servir per Italia; ma | che Spagnoli sono in pena per dove, et come habbino | a passare; et se lo doveranno far in grosso o alla | sfillata: tuttavia viene conduto poco; sapendosi | bene, ch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essi Spagnoli non fano così impensatamente | le cose. | </w:t>
      </w:r>
    </w:p>
    <w:p w14:paraId="3F076353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lastRenderedPageBreak/>
        <w:t>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mbasciatore di Svetia fece 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instanza di haver levata di mille | doicento fanti sotto sei capitani, et di più di trecento | marinari. Si crede, che non gli sarà negato perché sono | in obligo questi signori di assistergli per aleanza, et egli | dimanda 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iuto per il sospetto di Polonia, che pur | si ha avviso, ch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egli ancora armi alla gagliarda, | come ho detto.</w:t>
      </w:r>
      <w:r w:rsidR="00A21E49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</w:t>
      </w:r>
    </w:p>
    <w:p w14:paraId="197A3A54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/ 29v /</w:t>
      </w:r>
    </w:p>
    <w:p w14:paraId="011C58EC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Non è comparso il conte Gioanni di Nassau per 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instanza delli | cento cavalli per il Christianissimo. Ma 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ha fatta far del suo luogo-|tenente, il qual presentata la scrittura, et essendogli detto | che attendesse qualche giorno per la risolutione, et dal signor principe | Mauritio, che non occorreva pensarci, se n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è andato | con disegno di far la levata in Alemagna. | </w:t>
      </w:r>
    </w:p>
    <w:p w14:paraId="378C1640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Io fui al signor Bernvel domenica, che mi promesse, che have-|rebbe procurato, che fosse ispedito 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ffare del conte di | Levenstein. Et questa mattina il secretario del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ssemblea | m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ha portata 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ispeditione in scrittura della quale ne | mando la traduttione. Intenderà la Serenità vostra che si | vuole, che sia fatta la condotta delle genti per la via | delli doi fiumi Veser, o E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e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ms. | Io ho pregato il secretario | che ringratii questi signori di quanto han fatto in grati-|ficatione di vostra Serenità. Non è tutto quello si desiderava | ma vi è parte, et parte. Il Schiavelis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k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i disegna | partir dimani per andar a trovar il signor conte di | Levenstein perché risolvi quanto occorrerà, et mi | avviserà; onde tanto più prego la Serenità vostra avvertirmi | come mi doverò regolare in questo negotio mentre | lontano ha ad esser 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imbarco, come scrissi riverentemente | a vostra Serenità nelle mie lettere de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18 del passato. | </w:t>
      </w:r>
    </w:p>
    <w:p w14:paraId="143E57CA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Partì martedì di qua il figliolo del signor marchese di</w:t>
      </w:r>
      <w:r w:rsidR="00A21E49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</w:t>
      </w:r>
    </w:p>
    <w:p w14:paraId="36BAAAB6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/ 30r /</w:t>
      </w:r>
    </w:p>
    <w:p w14:paraId="3233E927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B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a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da, il qual fu a prender licenza da me, et mi pregò di | nuovo a scriver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75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a vostra Serenità ch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egli le vive riverente servitore, et | che stimerà a sua gran buona fortuna il poter un giorno| mostrarlo per effetti. Io lo ringratiai, et gli promisi di | fare 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ufficio, et lo revisitai. | </w:t>
      </w:r>
    </w:p>
    <w:p w14:paraId="0C843944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Il suo maggiordomo ancora, che ho conosciuto a Stucart | nel passaggio, che feci per di là fece offerta di </w:t>
      </w:r>
      <w:r w:rsidR="00B50A65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sé stesso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 al servitio della serenissima Republica, et me lo ha fatto repli-|care dal sudetto Schiavelis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k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i, il qual dovendo | ritornar a Venetia per compir al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obligo della | sua condotta, haverà carico di rappresentar a lei | o al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i</w:t>
      </w:r>
      <w:r w:rsidR="00293E13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llustrissimo signor Savio alla s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crittura la buona volontà | et desiderio di questo soggetto, ch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è buon soldato per | 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informatione, che n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hebbi, et è stato capitano alle | guerre </w:t>
      </w:r>
      <w:r w:rsidR="00C84ED0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d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="00C84ED0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Ongaria, et parla buonissimo i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taliano. | </w:t>
      </w:r>
    </w:p>
    <w:p w14:paraId="47958CBE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Prego il signor Dio, che concedi alla Serenità vostra et a cadauna | delle Signorie vostre eccellentissime felici le santissime feste di Pasqua; | et a quella serenissima Republica augumento di prosperità, | et gloriosa vittoria nelle sue honoratissime imprese. Gratie 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etc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. | </w:t>
      </w:r>
    </w:p>
    <w:p w14:paraId="4F4520DA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</w:p>
    <w:p w14:paraId="2A0A1E25" w14:textId="77777777" w:rsidR="006E2DE9" w:rsidRPr="00CF167C" w:rsidRDefault="007E46AD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Dal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Haya a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11 marzo 1617</w:t>
      </w:r>
      <w:r w:rsidR="006E2DE9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 </w:t>
      </w:r>
    </w:p>
    <w:p w14:paraId="613327D6" w14:textId="77777777" w:rsidR="006E2DE9" w:rsidRPr="00CF167C" w:rsidRDefault="007E46AD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d</w:t>
      </w:r>
      <w:r w:rsidR="006E2DE9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i vostra Serenità | </w:t>
      </w:r>
    </w:p>
    <w:p w14:paraId="028C3801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humilissimo et devotissimo servitore | </w:t>
      </w:r>
    </w:p>
    <w:p w14:paraId="584D2A1F" w14:textId="77777777" w:rsidR="006E2DE9" w:rsidRPr="008C209E" w:rsidRDefault="00017D6D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8C209E">
        <w:rPr>
          <w:rFonts w:ascii="Times New Roman" w:hAnsi="Times New Roman" w:cs="Times New Roman"/>
          <w:bCs/>
          <w:sz w:val="24"/>
          <w:szCs w:val="24"/>
          <w:lang w:val="fr-FR"/>
        </w:rPr>
        <w:t>Christofforo Suriano |</w:t>
      </w:r>
    </w:p>
    <w:p w14:paraId="2355C41A" w14:textId="77777777" w:rsidR="006E2DE9" w:rsidRPr="008C209E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</w:p>
    <w:p w14:paraId="2C50E5F3" w14:textId="77777777" w:rsidR="006E2DE9" w:rsidRPr="008C209E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8C209E">
        <w:rPr>
          <w:rFonts w:ascii="Times New Roman" w:hAnsi="Times New Roman" w:cs="Times New Roman"/>
          <w:bCs/>
          <w:sz w:val="24"/>
          <w:szCs w:val="24"/>
          <w:lang w:val="fr-FR"/>
        </w:rPr>
        <w:t>/ 30v /</w:t>
      </w:r>
    </w:p>
    <w:p w14:paraId="36926036" w14:textId="6E2AD6EB" w:rsidR="006E2DE9" w:rsidRPr="008C209E" w:rsidRDefault="00420C99" w:rsidP="002D6930">
      <w:pPr>
        <w:spacing w:after="0" w:line="240" w:lineRule="auto"/>
        <w:jc w:val="both"/>
        <w:rPr>
          <w:rFonts w:ascii="Times New Roman" w:hAnsi="Times New Roman" w:cs="Times New Roman"/>
          <w:bCs/>
          <w:i/>
          <w:sz w:val="24"/>
          <w:szCs w:val="24"/>
          <w:lang w:val="fr-FR"/>
        </w:rPr>
      </w:pPr>
      <w:r w:rsidRPr="008C209E">
        <w:rPr>
          <w:rFonts w:ascii="Times New Roman" w:hAnsi="Times New Roman" w:cs="Times New Roman"/>
          <w:b/>
          <w:bCs/>
          <w:sz w:val="24"/>
          <w:szCs w:val="24"/>
          <w:lang w:val="fr-FR"/>
        </w:rPr>
        <w:t>Blank page</w:t>
      </w:r>
    </w:p>
    <w:p w14:paraId="2881D5A7" w14:textId="77777777" w:rsidR="006E2DE9" w:rsidRPr="008C209E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</w:p>
    <w:p w14:paraId="17EE3FF0" w14:textId="77777777" w:rsidR="006E2DE9" w:rsidRPr="008C209E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8C209E">
        <w:rPr>
          <w:rFonts w:ascii="Times New Roman" w:hAnsi="Times New Roman" w:cs="Times New Roman"/>
          <w:bCs/>
          <w:sz w:val="24"/>
          <w:szCs w:val="24"/>
          <w:lang w:val="fr-FR"/>
        </w:rPr>
        <w:t>/ 33r /</w:t>
      </w:r>
    </w:p>
    <w:p w14:paraId="2A178C9E" w14:textId="6C658640" w:rsidR="006E2DE9" w:rsidRPr="00CF167C" w:rsidRDefault="00420C99" w:rsidP="002D6930">
      <w:pPr>
        <w:spacing w:after="0" w:line="240" w:lineRule="auto"/>
        <w:jc w:val="both"/>
        <w:rPr>
          <w:rFonts w:ascii="Times New Roman" w:hAnsi="Times New Roman" w:cs="Times New Roman"/>
          <w:bCs/>
          <w:i/>
          <w:sz w:val="24"/>
          <w:szCs w:val="24"/>
          <w:lang w:val="it-IT"/>
        </w:rPr>
      </w:pPr>
      <w:r w:rsidRPr="00420C99">
        <w:rPr>
          <w:rFonts w:ascii="Times New Roman" w:hAnsi="Times New Roman" w:cs="Times New Roman"/>
          <w:b/>
          <w:bCs/>
          <w:sz w:val="24"/>
          <w:szCs w:val="24"/>
          <w:lang w:val="it-IT"/>
        </w:rPr>
        <w:t>Blank page</w:t>
      </w:r>
    </w:p>
    <w:p w14:paraId="647A463D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</w:p>
    <w:p w14:paraId="41E57EE2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/ 33v /</w:t>
      </w:r>
    </w:p>
    <w:p w14:paraId="1C416D16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Al serenissimo </w:t>
      </w:r>
      <w:r w:rsidR="00931156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princip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e di </w:t>
      </w:r>
      <w:r w:rsidR="001D7750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Venetia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 </w:t>
      </w:r>
    </w:p>
    <w:p w14:paraId="15029553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2</w:t>
      </w:r>
      <w:r w:rsidRPr="00CF167C">
        <w:rPr>
          <w:rFonts w:ascii="Times New Roman" w:hAnsi="Times New Roman" w:cs="Times New Roman"/>
          <w:bCs/>
          <w:sz w:val="24"/>
          <w:szCs w:val="24"/>
          <w:vertAlign w:val="superscript"/>
          <w:lang w:val="it-IT"/>
        </w:rPr>
        <w:t>da</w:t>
      </w:r>
      <w:r w:rsidR="007E46AD" w:rsidRPr="00CF167C">
        <w:rPr>
          <w:rFonts w:ascii="Times New Roman" w:hAnsi="Times New Roman" w:cs="Times New Roman"/>
          <w:bCs/>
          <w:sz w:val="24"/>
          <w:szCs w:val="24"/>
          <w:vertAlign w:val="superscript"/>
          <w:lang w:val="it-IT"/>
        </w:rPr>
        <w:t xml:space="preserve"> </w:t>
      </w:r>
      <w:r w:rsidR="007E46AD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|</w:t>
      </w:r>
    </w:p>
    <w:p w14:paraId="1F274AB3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</w:p>
    <w:p w14:paraId="41697BAF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i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i/>
          <w:sz w:val="24"/>
          <w:szCs w:val="24"/>
          <w:lang w:val="it-IT"/>
        </w:rPr>
        <w:t>Tracce di sigilli</w:t>
      </w:r>
    </w:p>
    <w:p w14:paraId="06BACD6E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i/>
          <w:sz w:val="24"/>
          <w:szCs w:val="24"/>
          <w:lang w:val="it-IT"/>
        </w:rPr>
      </w:pPr>
    </w:p>
    <w:p w14:paraId="4767BB2B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i/>
          <w:sz w:val="24"/>
          <w:szCs w:val="24"/>
          <w:lang w:val="it-IT"/>
        </w:rPr>
        <w:t>Regesto antico</w:t>
      </w:r>
    </w:p>
    <w:p w14:paraId="71844206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/ 33vC /</w:t>
      </w:r>
    </w:p>
    <w:p w14:paraId="79E5E579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mallCaps/>
          <w:sz w:val="24"/>
          <w:szCs w:val="24"/>
          <w:lang w:val="it-IT"/>
        </w:rPr>
        <w:t>xi</w:t>
      </w:r>
      <w:r w:rsidR="002B3D1A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marzo 1617 ricevute 29 detto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 </w:t>
      </w:r>
    </w:p>
    <w:p w14:paraId="03A1588F" w14:textId="77777777" w:rsidR="000A219D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Haia. 2</w:t>
      </w:r>
      <w:r w:rsidRPr="00CF167C">
        <w:rPr>
          <w:rFonts w:ascii="Times New Roman" w:hAnsi="Times New Roman" w:cs="Times New Roman"/>
          <w:bCs/>
          <w:sz w:val="24"/>
          <w:szCs w:val="24"/>
          <w:vertAlign w:val="superscript"/>
          <w:lang w:val="it-IT"/>
        </w:rPr>
        <w:t>a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 </w:t>
      </w:r>
    </w:p>
    <w:p w14:paraId="5FCF1454" w14:textId="77777777" w:rsidR="006E2DE9" w:rsidRPr="00CF167C" w:rsidRDefault="006E2DE9" w:rsidP="007829D7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</w:p>
    <w:p w14:paraId="264BC511" w14:textId="77777777" w:rsidR="007829D7" w:rsidRPr="00F356E7" w:rsidRDefault="00735742" w:rsidP="007829D7">
      <w:pPr>
        <w:spacing w:after="0"/>
        <w:jc w:val="both"/>
        <w:rPr>
          <w:rFonts w:ascii="Times New Roman" w:hAnsi="Times New Roman" w:cs="Times New Roman"/>
          <w:bCs/>
          <w:sz w:val="24"/>
          <w:lang w:val="it-IT"/>
        </w:rPr>
      </w:pPr>
      <w:r w:rsidRPr="00F356E7">
        <w:rPr>
          <w:rFonts w:ascii="Times New Roman" w:hAnsi="Times New Roman" w:cs="Times New Roman"/>
          <w:bCs/>
          <w:sz w:val="24"/>
          <w:lang w:val="it-IT"/>
        </w:rPr>
        <w:t xml:space="preserve">1. </w:t>
      </w:r>
      <w:r w:rsidR="006E2DE9" w:rsidRPr="00F356E7">
        <w:rPr>
          <w:rFonts w:ascii="Times New Roman" w:hAnsi="Times New Roman" w:cs="Times New Roman"/>
          <w:bCs/>
          <w:sz w:val="24"/>
          <w:lang w:val="it-IT"/>
        </w:rPr>
        <w:t>Levate che si odono</w:t>
      </w:r>
      <w:r w:rsidR="006E2DE9" w:rsidRPr="00CF167C">
        <w:rPr>
          <w:rStyle w:val="FootnoteReference"/>
          <w:rFonts w:ascii="Times New Roman" w:hAnsi="Times New Roman" w:cs="Times New Roman"/>
          <w:bCs/>
          <w:sz w:val="24"/>
        </w:rPr>
        <w:footnoteReference w:id="76"/>
      </w:r>
      <w:r w:rsidR="006E2DE9" w:rsidRPr="00F356E7">
        <w:rPr>
          <w:rFonts w:ascii="Times New Roman" w:hAnsi="Times New Roman" w:cs="Times New Roman"/>
          <w:bCs/>
          <w:sz w:val="24"/>
          <w:lang w:val="it-IT"/>
        </w:rPr>
        <w:t xml:space="preserve"> d</w:t>
      </w:r>
      <w:r w:rsidR="003B265C" w:rsidRPr="00F356E7">
        <w:rPr>
          <w:rFonts w:ascii="Times New Roman" w:hAnsi="Times New Roman" w:cs="Times New Roman"/>
          <w:bCs/>
          <w:sz w:val="24"/>
          <w:lang w:val="it-IT"/>
        </w:rPr>
        <w:t>’</w:t>
      </w:r>
      <w:r w:rsidR="006E2DE9" w:rsidRPr="00F356E7">
        <w:rPr>
          <w:rFonts w:ascii="Times New Roman" w:hAnsi="Times New Roman" w:cs="Times New Roman"/>
          <w:bCs/>
          <w:sz w:val="24"/>
          <w:lang w:val="it-IT"/>
        </w:rPr>
        <w:t>int</w:t>
      </w:r>
      <w:r w:rsidR="006E2DE9" w:rsidRPr="00F356E7">
        <w:rPr>
          <w:rFonts w:ascii="Times New Roman" w:hAnsi="Times New Roman" w:cs="Times New Roman"/>
          <w:sz w:val="24"/>
          <w:lang w:val="it-IT"/>
        </w:rPr>
        <w:t>o</w:t>
      </w:r>
      <w:r w:rsidR="006E2DE9" w:rsidRPr="00F356E7">
        <w:rPr>
          <w:rFonts w:ascii="Times New Roman" w:hAnsi="Times New Roman" w:cs="Times New Roman"/>
          <w:bCs/>
          <w:sz w:val="24"/>
          <w:lang w:val="it-IT"/>
        </w:rPr>
        <w:t xml:space="preserve">rno | a quelle parti. | </w:t>
      </w:r>
    </w:p>
    <w:p w14:paraId="43D3DBE4" w14:textId="77777777" w:rsidR="007829D7" w:rsidRPr="00F356E7" w:rsidRDefault="006E2DE9" w:rsidP="007829D7">
      <w:pPr>
        <w:spacing w:after="0"/>
        <w:jc w:val="both"/>
        <w:rPr>
          <w:rFonts w:ascii="Times New Roman" w:hAnsi="Times New Roman" w:cs="Times New Roman"/>
          <w:bCs/>
          <w:sz w:val="24"/>
          <w:lang w:val="it-IT"/>
        </w:rPr>
      </w:pPr>
      <w:r w:rsidRPr="00F356E7">
        <w:rPr>
          <w:rFonts w:ascii="Times New Roman" w:hAnsi="Times New Roman" w:cs="Times New Roman"/>
          <w:bCs/>
          <w:sz w:val="24"/>
          <w:lang w:val="it-IT"/>
        </w:rPr>
        <w:t>Il re di Danimarca mette ad ordine | 30 vasselli da guerra non si sa per dove. | Discorso de</w:t>
      </w:r>
      <w:r w:rsidR="003B265C" w:rsidRPr="00F356E7">
        <w:rPr>
          <w:rFonts w:ascii="Times New Roman" w:hAnsi="Times New Roman" w:cs="Times New Roman"/>
          <w:bCs/>
          <w:sz w:val="24"/>
          <w:lang w:val="it-IT"/>
        </w:rPr>
        <w:t>’</w:t>
      </w:r>
      <w:r w:rsidRPr="00F356E7">
        <w:rPr>
          <w:rFonts w:ascii="Times New Roman" w:hAnsi="Times New Roman" w:cs="Times New Roman"/>
          <w:bCs/>
          <w:sz w:val="24"/>
          <w:lang w:val="it-IT"/>
        </w:rPr>
        <w:t xml:space="preserve"> suoi dissegni pregiudiciali | a</w:t>
      </w:r>
      <w:r w:rsidR="003B265C" w:rsidRPr="00F356E7">
        <w:rPr>
          <w:rFonts w:ascii="Times New Roman" w:hAnsi="Times New Roman" w:cs="Times New Roman"/>
          <w:bCs/>
          <w:sz w:val="24"/>
          <w:lang w:val="it-IT"/>
        </w:rPr>
        <w:t>’</w:t>
      </w:r>
      <w:r w:rsidRPr="00F356E7">
        <w:rPr>
          <w:rFonts w:ascii="Times New Roman" w:hAnsi="Times New Roman" w:cs="Times New Roman"/>
          <w:bCs/>
          <w:sz w:val="24"/>
          <w:lang w:val="it-IT"/>
        </w:rPr>
        <w:t xml:space="preserve"> quei signori. | </w:t>
      </w:r>
    </w:p>
    <w:p w14:paraId="31A794F1" w14:textId="77777777" w:rsidR="007829D7" w:rsidRPr="00F356E7" w:rsidRDefault="006E2DE9" w:rsidP="007829D7">
      <w:pPr>
        <w:spacing w:after="0"/>
        <w:jc w:val="both"/>
        <w:rPr>
          <w:rFonts w:ascii="Times New Roman" w:hAnsi="Times New Roman" w:cs="Times New Roman"/>
          <w:bCs/>
          <w:sz w:val="24"/>
          <w:lang w:val="it-IT"/>
        </w:rPr>
      </w:pPr>
      <w:r w:rsidRPr="00F356E7">
        <w:rPr>
          <w:rFonts w:ascii="Times New Roman" w:hAnsi="Times New Roman" w:cs="Times New Roman"/>
          <w:bCs/>
          <w:sz w:val="24"/>
          <w:lang w:val="it-IT"/>
        </w:rPr>
        <w:t>Perciò non hanno mandati li Francesi in Francia. | Sospetto che Dan</w:t>
      </w:r>
      <w:r w:rsidR="00FC704F" w:rsidRPr="00F356E7">
        <w:rPr>
          <w:rFonts w:ascii="Times New Roman" w:hAnsi="Times New Roman" w:cs="Times New Roman"/>
          <w:bCs/>
          <w:sz w:val="24"/>
          <w:lang w:val="it-IT"/>
        </w:rPr>
        <w:t>imarca si mova contra le città a</w:t>
      </w:r>
      <w:r w:rsidRPr="00F356E7">
        <w:rPr>
          <w:rFonts w:ascii="Times New Roman" w:hAnsi="Times New Roman" w:cs="Times New Roman"/>
          <w:bCs/>
          <w:sz w:val="24"/>
          <w:lang w:val="it-IT"/>
        </w:rPr>
        <w:t xml:space="preserve">nsiatiche. | </w:t>
      </w:r>
    </w:p>
    <w:p w14:paraId="0509B699" w14:textId="77777777" w:rsidR="007829D7" w:rsidRPr="00F356E7" w:rsidRDefault="006E2DE9" w:rsidP="007829D7">
      <w:pPr>
        <w:spacing w:after="0"/>
        <w:jc w:val="both"/>
        <w:rPr>
          <w:rFonts w:ascii="Times New Roman" w:hAnsi="Times New Roman" w:cs="Times New Roman"/>
          <w:bCs/>
          <w:sz w:val="24"/>
          <w:lang w:val="it-IT"/>
        </w:rPr>
      </w:pPr>
      <w:r w:rsidRPr="00F356E7">
        <w:rPr>
          <w:rFonts w:ascii="Times New Roman" w:hAnsi="Times New Roman" w:cs="Times New Roman"/>
          <w:bCs/>
          <w:sz w:val="24"/>
          <w:lang w:val="it-IT"/>
        </w:rPr>
        <w:t xml:space="preserve">Pericolo di Svetia per Polonia che arma. | Disgusto delli ambasciatori francesi. | </w:t>
      </w:r>
    </w:p>
    <w:p w14:paraId="60AEC546" w14:textId="0EE05A9F" w:rsidR="007829D7" w:rsidRPr="00F356E7" w:rsidRDefault="00735742" w:rsidP="007829D7">
      <w:pPr>
        <w:spacing w:after="0"/>
        <w:jc w:val="both"/>
        <w:rPr>
          <w:rFonts w:ascii="Times New Roman" w:hAnsi="Times New Roman" w:cs="Times New Roman"/>
          <w:bCs/>
          <w:sz w:val="24"/>
          <w:lang w:val="it-IT"/>
        </w:rPr>
      </w:pPr>
      <w:r w:rsidRPr="00F356E7">
        <w:rPr>
          <w:rFonts w:ascii="Times New Roman" w:hAnsi="Times New Roman" w:cs="Times New Roman"/>
          <w:bCs/>
          <w:sz w:val="24"/>
          <w:lang w:val="it-IT"/>
        </w:rPr>
        <w:t xml:space="preserve">2. </w:t>
      </w:r>
      <w:r w:rsidR="006E2DE9" w:rsidRPr="00F356E7">
        <w:rPr>
          <w:rFonts w:ascii="Times New Roman" w:hAnsi="Times New Roman" w:cs="Times New Roman"/>
          <w:bCs/>
          <w:sz w:val="24"/>
          <w:lang w:val="it-IT"/>
        </w:rPr>
        <w:t>Opinione che Francesi doppo havuti li | 4</w:t>
      </w:r>
      <w:r w:rsidR="00070B24" w:rsidRPr="00F356E7">
        <w:rPr>
          <w:rFonts w:ascii="Times New Roman" w:hAnsi="Times New Roman" w:cs="Times New Roman"/>
          <w:bCs/>
          <w:sz w:val="24"/>
          <w:lang w:val="it-IT"/>
        </w:rPr>
        <w:t xml:space="preserve"> </w:t>
      </w:r>
      <w:r w:rsidR="006E2DE9" w:rsidRPr="00F356E7">
        <w:rPr>
          <w:rFonts w:ascii="Times New Roman" w:hAnsi="Times New Roman" w:cs="Times New Roman"/>
          <w:bCs/>
          <w:sz w:val="24"/>
          <w:lang w:val="it-IT"/>
        </w:rPr>
        <w:t xml:space="preserve">mila </w:t>
      </w:r>
      <w:r w:rsidR="00FD2172" w:rsidRPr="00F356E7">
        <w:rPr>
          <w:rFonts w:ascii="Times New Roman" w:hAnsi="Times New Roman" w:cs="Times New Roman"/>
          <w:bCs/>
          <w:sz w:val="24"/>
          <w:lang w:val="it-IT"/>
        </w:rPr>
        <w:t>fanti</w:t>
      </w:r>
      <w:r w:rsidR="006E2DE9" w:rsidRPr="00F356E7">
        <w:rPr>
          <w:rFonts w:ascii="Times New Roman" w:hAnsi="Times New Roman" w:cs="Times New Roman"/>
          <w:bCs/>
          <w:sz w:val="24"/>
          <w:lang w:val="it-IT"/>
        </w:rPr>
        <w:t xml:space="preserve"> siano per dimandar li 5</w:t>
      </w:r>
      <w:r w:rsidR="00070B24" w:rsidRPr="00F356E7">
        <w:rPr>
          <w:rFonts w:ascii="Times New Roman" w:hAnsi="Times New Roman" w:cs="Times New Roman"/>
          <w:bCs/>
          <w:sz w:val="24"/>
          <w:lang w:val="it-IT"/>
        </w:rPr>
        <w:t xml:space="preserve"> </w:t>
      </w:r>
      <w:r w:rsidR="006E2DE9" w:rsidRPr="00F356E7">
        <w:rPr>
          <w:rFonts w:ascii="Times New Roman" w:hAnsi="Times New Roman" w:cs="Times New Roman"/>
          <w:bCs/>
          <w:sz w:val="24"/>
          <w:lang w:val="it-IT"/>
        </w:rPr>
        <w:t xml:space="preserve">mila fanti, | che sono quei signori obligati dar alla Francia et | dubbio perciò di disgusto. | </w:t>
      </w:r>
    </w:p>
    <w:p w14:paraId="2BD30963" w14:textId="77777777" w:rsidR="007829D7" w:rsidRPr="00F356E7" w:rsidRDefault="006E2DE9" w:rsidP="007829D7">
      <w:pPr>
        <w:spacing w:after="0"/>
        <w:jc w:val="both"/>
        <w:rPr>
          <w:rFonts w:ascii="Times New Roman" w:hAnsi="Times New Roman" w:cs="Times New Roman"/>
          <w:bCs/>
          <w:sz w:val="24"/>
          <w:lang w:val="it-IT"/>
        </w:rPr>
      </w:pPr>
      <w:r w:rsidRPr="00F356E7">
        <w:rPr>
          <w:rFonts w:ascii="Times New Roman" w:hAnsi="Times New Roman" w:cs="Times New Roman"/>
          <w:bCs/>
          <w:sz w:val="24"/>
          <w:lang w:val="it-IT"/>
        </w:rPr>
        <w:t xml:space="preserve">Pensiero di accrescer le compagnie. | </w:t>
      </w:r>
    </w:p>
    <w:p w14:paraId="5A1BF793" w14:textId="77777777" w:rsidR="007829D7" w:rsidRPr="00F356E7" w:rsidRDefault="006E2DE9" w:rsidP="007829D7">
      <w:pPr>
        <w:spacing w:after="0"/>
        <w:jc w:val="both"/>
        <w:rPr>
          <w:rFonts w:ascii="Times New Roman" w:hAnsi="Times New Roman" w:cs="Times New Roman"/>
          <w:bCs/>
          <w:sz w:val="24"/>
          <w:lang w:val="it-IT"/>
        </w:rPr>
      </w:pPr>
      <w:r w:rsidRPr="00F356E7">
        <w:rPr>
          <w:rFonts w:ascii="Times New Roman" w:hAnsi="Times New Roman" w:cs="Times New Roman"/>
          <w:bCs/>
          <w:sz w:val="24"/>
          <w:lang w:val="it-IT"/>
        </w:rPr>
        <w:t>Alberto ha dato 40 filippi per cavallo | per far più presto la levata, che la | cavalleria et la fanteria debba esser per l</w:t>
      </w:r>
      <w:r w:rsidR="003B265C" w:rsidRPr="00F356E7">
        <w:rPr>
          <w:rFonts w:ascii="Times New Roman" w:hAnsi="Times New Roman" w:cs="Times New Roman"/>
          <w:bCs/>
          <w:sz w:val="24"/>
          <w:lang w:val="it-IT"/>
        </w:rPr>
        <w:t>’</w:t>
      </w:r>
      <w:r w:rsidRPr="00F356E7">
        <w:rPr>
          <w:rFonts w:ascii="Times New Roman" w:hAnsi="Times New Roman" w:cs="Times New Roman"/>
          <w:bCs/>
          <w:sz w:val="24"/>
          <w:lang w:val="it-IT"/>
        </w:rPr>
        <w:t xml:space="preserve">Italia: | difficoltà del passare. | </w:t>
      </w:r>
    </w:p>
    <w:p w14:paraId="7DF5AFB8" w14:textId="77777777" w:rsidR="007829D7" w:rsidRPr="00F356E7" w:rsidRDefault="00735742" w:rsidP="007829D7">
      <w:pPr>
        <w:spacing w:after="0"/>
        <w:jc w:val="both"/>
        <w:rPr>
          <w:rFonts w:ascii="Times New Roman" w:hAnsi="Times New Roman" w:cs="Times New Roman"/>
          <w:bCs/>
          <w:sz w:val="24"/>
          <w:lang w:val="it-IT"/>
        </w:rPr>
      </w:pPr>
      <w:r w:rsidRPr="00F356E7">
        <w:rPr>
          <w:rFonts w:ascii="Times New Roman" w:hAnsi="Times New Roman" w:cs="Times New Roman"/>
          <w:bCs/>
          <w:sz w:val="24"/>
          <w:lang w:val="it-IT"/>
        </w:rPr>
        <w:t xml:space="preserve">3. </w:t>
      </w:r>
      <w:r w:rsidR="006E2DE9" w:rsidRPr="00F356E7">
        <w:rPr>
          <w:rFonts w:ascii="Times New Roman" w:hAnsi="Times New Roman" w:cs="Times New Roman"/>
          <w:bCs/>
          <w:sz w:val="24"/>
          <w:lang w:val="it-IT"/>
        </w:rPr>
        <w:t xml:space="preserve">Instanza di Svetia per 1200 fanti | et di 300 marinari: per sospetto di Polonia. | Il conte Gio. di Nassau è andato per levar | li cento cavalli in Alemagna. | </w:t>
      </w:r>
    </w:p>
    <w:p w14:paraId="55632692" w14:textId="77777777" w:rsidR="003F02E4" w:rsidRPr="00790689" w:rsidRDefault="00735742" w:rsidP="007829D7">
      <w:pPr>
        <w:spacing w:after="0"/>
        <w:jc w:val="both"/>
        <w:rPr>
          <w:rFonts w:ascii="Times New Roman" w:hAnsi="Times New Roman" w:cs="Times New Roman"/>
          <w:bCs/>
          <w:sz w:val="24"/>
          <w:lang w:val="it-IT"/>
        </w:rPr>
      </w:pPr>
      <w:r w:rsidRPr="00F356E7">
        <w:rPr>
          <w:rFonts w:ascii="Times New Roman" w:hAnsi="Times New Roman" w:cs="Times New Roman"/>
          <w:bCs/>
          <w:sz w:val="24"/>
          <w:lang w:val="it-IT"/>
        </w:rPr>
        <w:t xml:space="preserve">4. </w:t>
      </w:r>
      <w:r w:rsidR="006E2DE9" w:rsidRPr="00F356E7">
        <w:rPr>
          <w:rFonts w:ascii="Times New Roman" w:hAnsi="Times New Roman" w:cs="Times New Roman"/>
          <w:bCs/>
          <w:sz w:val="24"/>
          <w:lang w:val="it-IT"/>
        </w:rPr>
        <w:t>Vogliono che Levestein imbarchi su li | due fiumi Veser, o Eems: manda la | speditione fatta et richiede ordine, dovendo | l</w:t>
      </w:r>
      <w:r w:rsidR="003B265C" w:rsidRPr="00F356E7">
        <w:rPr>
          <w:rFonts w:ascii="Times New Roman" w:hAnsi="Times New Roman" w:cs="Times New Roman"/>
          <w:bCs/>
          <w:sz w:val="24"/>
          <w:lang w:val="it-IT"/>
        </w:rPr>
        <w:t>’</w:t>
      </w:r>
      <w:r w:rsidR="006E2DE9" w:rsidRPr="00F356E7">
        <w:rPr>
          <w:rFonts w:ascii="Times New Roman" w:hAnsi="Times New Roman" w:cs="Times New Roman"/>
          <w:bCs/>
          <w:sz w:val="24"/>
          <w:lang w:val="it-IT"/>
        </w:rPr>
        <w:t>imbarco seguire lontano.</w:t>
      </w:r>
      <w:r w:rsidR="00A21E49" w:rsidRPr="00F356E7">
        <w:rPr>
          <w:rFonts w:ascii="Times New Roman" w:hAnsi="Times New Roman" w:cs="Times New Roman"/>
          <w:bCs/>
          <w:sz w:val="24"/>
          <w:lang w:val="it-IT"/>
        </w:rPr>
        <w:t xml:space="preserve"> </w:t>
      </w:r>
      <w:r w:rsidR="00A21E49" w:rsidRPr="00790689">
        <w:rPr>
          <w:rFonts w:ascii="Times New Roman" w:hAnsi="Times New Roman" w:cs="Times New Roman"/>
          <w:bCs/>
          <w:sz w:val="24"/>
          <w:lang w:val="it-IT"/>
        </w:rPr>
        <w:t>|</w:t>
      </w:r>
    </w:p>
    <w:p w14:paraId="57CB8B46" w14:textId="77777777" w:rsidR="003F02E4" w:rsidRPr="00790689" w:rsidRDefault="003F02E4" w:rsidP="007829D7">
      <w:pPr>
        <w:spacing w:after="0"/>
        <w:jc w:val="both"/>
        <w:rPr>
          <w:rFonts w:ascii="Times New Roman" w:hAnsi="Times New Roman" w:cs="Times New Roman"/>
          <w:bCs/>
          <w:sz w:val="24"/>
          <w:lang w:val="it-IT"/>
        </w:rPr>
      </w:pPr>
    </w:p>
    <w:p w14:paraId="36AAED46" w14:textId="77777777" w:rsidR="003F02E4" w:rsidRPr="00CF167C" w:rsidRDefault="003F02E4" w:rsidP="003F02E4">
      <w:pPr>
        <w:spacing w:after="0" w:line="240" w:lineRule="auto"/>
        <w:jc w:val="both"/>
        <w:rPr>
          <w:rFonts w:ascii="Times New Roman" w:hAnsi="Times New Roman" w:cs="Times New Roman"/>
          <w:bCs/>
          <w:i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iCs/>
          <w:sz w:val="24"/>
          <w:szCs w:val="24"/>
          <w:lang w:val="it-IT"/>
        </w:rPr>
        <w:t>L. C. R. |</w:t>
      </w:r>
    </w:p>
    <w:p w14:paraId="565D5F09" w14:textId="77777777" w:rsidR="003F02E4" w:rsidRPr="00CF167C" w:rsidRDefault="003F02E4" w:rsidP="003F02E4">
      <w:pPr>
        <w:spacing w:after="0" w:line="240" w:lineRule="auto"/>
        <w:jc w:val="both"/>
        <w:rPr>
          <w:rFonts w:ascii="Times New Roman" w:hAnsi="Times New Roman" w:cs="Times New Roman"/>
          <w:bCs/>
          <w:i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iCs/>
          <w:sz w:val="24"/>
          <w:szCs w:val="24"/>
          <w:lang w:val="it-IT"/>
        </w:rPr>
        <w:t>L. SS. R. |</w:t>
      </w:r>
    </w:p>
    <w:p w14:paraId="5713B67B" w14:textId="77777777" w:rsidR="006E2DE9" w:rsidRPr="00790689" w:rsidRDefault="006E2DE9" w:rsidP="003F02E4">
      <w:pPr>
        <w:spacing w:after="0"/>
        <w:jc w:val="both"/>
        <w:rPr>
          <w:rFonts w:ascii="Times New Roman" w:hAnsi="Times New Roman" w:cs="Times New Roman"/>
          <w:bCs/>
          <w:sz w:val="24"/>
          <w:lang w:val="it-IT"/>
        </w:rPr>
      </w:pPr>
    </w:p>
    <w:p w14:paraId="2A4C8133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/ 33vD /</w:t>
      </w:r>
    </w:p>
    <w:p w14:paraId="54054650" w14:textId="77777777" w:rsidR="00C84ED0" w:rsidRPr="00790689" w:rsidRDefault="00735742" w:rsidP="007829D7">
      <w:pPr>
        <w:spacing w:after="0"/>
        <w:jc w:val="both"/>
        <w:rPr>
          <w:rFonts w:ascii="Times New Roman" w:hAnsi="Times New Roman" w:cs="Times New Roman"/>
          <w:bCs/>
          <w:sz w:val="24"/>
          <w:lang w:val="it-IT"/>
        </w:rPr>
      </w:pPr>
      <w:r w:rsidRPr="00790689">
        <w:rPr>
          <w:rFonts w:ascii="Times New Roman" w:hAnsi="Times New Roman" w:cs="Times New Roman"/>
          <w:bCs/>
          <w:sz w:val="24"/>
          <w:lang w:val="it-IT"/>
        </w:rPr>
        <w:t xml:space="preserve">5. </w:t>
      </w:r>
      <w:r w:rsidR="006E2DE9" w:rsidRPr="00790689">
        <w:rPr>
          <w:rFonts w:ascii="Times New Roman" w:hAnsi="Times New Roman" w:cs="Times New Roman"/>
          <w:bCs/>
          <w:sz w:val="24"/>
          <w:lang w:val="it-IT"/>
        </w:rPr>
        <w:t xml:space="preserve">Complimento del figliolo del marchese | di Bada. | </w:t>
      </w:r>
    </w:p>
    <w:p w14:paraId="69673B29" w14:textId="77777777" w:rsidR="006E2DE9" w:rsidRPr="00790689" w:rsidRDefault="006E2DE9" w:rsidP="007829D7">
      <w:pPr>
        <w:spacing w:after="0"/>
        <w:jc w:val="both"/>
        <w:rPr>
          <w:rFonts w:ascii="Times New Roman" w:hAnsi="Times New Roman" w:cs="Times New Roman"/>
          <w:bCs/>
          <w:sz w:val="24"/>
          <w:lang w:val="it-IT"/>
        </w:rPr>
      </w:pPr>
      <w:r w:rsidRPr="00790689">
        <w:rPr>
          <w:rFonts w:ascii="Times New Roman" w:hAnsi="Times New Roman" w:cs="Times New Roman"/>
          <w:bCs/>
          <w:sz w:val="24"/>
          <w:lang w:val="it-IT"/>
        </w:rPr>
        <w:t>Offerta del suo maggiordomo.</w:t>
      </w:r>
      <w:r w:rsidR="007E46AD" w:rsidRPr="00790689">
        <w:rPr>
          <w:rFonts w:ascii="Times New Roman" w:hAnsi="Times New Roman" w:cs="Times New Roman"/>
          <w:bCs/>
          <w:sz w:val="24"/>
          <w:lang w:val="it-IT"/>
        </w:rPr>
        <w:t xml:space="preserve"> |</w:t>
      </w:r>
    </w:p>
    <w:p w14:paraId="38557467" w14:textId="77777777" w:rsidR="0061137B" w:rsidRPr="00CF167C" w:rsidRDefault="0061137B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</w:p>
    <w:p w14:paraId="415F6B75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</w:p>
    <w:p w14:paraId="04AA51C2" w14:textId="77777777" w:rsidR="006E2DE9" w:rsidRPr="00CF167C" w:rsidRDefault="0061137B" w:rsidP="0061137B">
      <w:pPr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n. </w:t>
      </w:r>
      <w:r w:rsidR="006E2DE9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11</w:t>
      </w:r>
    </w:p>
    <w:p w14:paraId="150F2252" w14:textId="77777777" w:rsidR="006E2DE9" w:rsidRPr="00CF167C" w:rsidRDefault="006E2DE9" w:rsidP="0061137B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llegato I al n. 10 (cc. 31r-32v)</w:t>
      </w:r>
    </w:p>
    <w:p w14:paraId="00A46907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</w:p>
    <w:p w14:paraId="3E5DDEBA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>/ 31r /</w:t>
      </w:r>
    </w:p>
    <w:p w14:paraId="32364D5B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>Deliberatione de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 signori Stati sopra l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instanza del signor conte di Levenstein. | </w:t>
      </w:r>
    </w:p>
    <w:p w14:paraId="68425B72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</w:p>
    <w:p w14:paraId="54BB17E1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>Doppo che li signori Stati Generali de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 Paesi Bassi Uniti hanno | maturamente deliberato sopra la propositione fatta nella | loro assemblea per parte della serenissima </w:t>
      </w:r>
      <w:r w:rsidR="00D1338A" w:rsidRPr="00CF167C">
        <w:rPr>
          <w:rFonts w:ascii="Times New Roman" w:hAnsi="Times New Roman" w:cs="Times New Roman"/>
          <w:sz w:val="24"/>
          <w:szCs w:val="24"/>
          <w:lang w:val="it-IT"/>
        </w:rPr>
        <w:t>republica di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 Venetia | dal signor Christofforo Suriano residente pres</w:t>
      </w:r>
      <w:r w:rsidR="00D05F6E" w:rsidRPr="00CF167C">
        <w:rPr>
          <w:rFonts w:ascii="Times New Roman" w:hAnsi="Times New Roman" w:cs="Times New Roman"/>
          <w:sz w:val="24"/>
          <w:szCs w:val="24"/>
          <w:lang w:val="it-IT"/>
        </w:rPr>
        <w:t>so di loro, et | secretario di S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tato di essa, et secreto in conformità | della lettera di essa serenissima Republica scritta alli detti signori | Stati a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 16 decembre passato perché fosse permesso | al conte Georgio Lodovico conte di Levenstein signor di | St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e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rpal, et colonello nel servitio di essa libero passo per | questi paesi, con una piazza d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armi in essi per tremille | soldati da piedi, che deve levar nell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Alemagna, | et transportar per mare verso Venetia. A qual | fine il detto signor Conte tratterebbe, et accorderebbe con | marinari, et altri di questi paesi sopra il nolo de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 | vasselli, provisioni de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 viveri, et altre commodità | necessarie per il detto 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lastRenderedPageBreak/>
        <w:t>transporto, et viaggio a contento | di ognuno, in maniera de questo Paese, né alcuno | de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 suoi habitanti, non riceverà</w:t>
      </w:r>
      <w:r w:rsidRPr="00CF167C">
        <w:rPr>
          <w:rStyle w:val="FootnoteReference"/>
          <w:rFonts w:ascii="Times New Roman" w:hAnsi="Times New Roman" w:cs="Times New Roman"/>
          <w:sz w:val="24"/>
          <w:szCs w:val="24"/>
          <w:lang w:val="it-IT"/>
        </w:rPr>
        <w:footnoteReference w:id="77"/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 alcun danno, | o interesse, li medesimi signori Stati Generali desiderando | in ogni modo compiacere alla detta serenissima Republica (per | quanto sta in loro et secondo che li affari li | permette) hanno dichiarato, et dichiarano con | queste, che acconsentono, che </w:t>
      </w:r>
      <w:r w:rsidR="00BA5DB8" w:rsidRPr="00CF167C">
        <w:rPr>
          <w:rFonts w:ascii="Times New Roman" w:hAnsi="Times New Roman" w:cs="Times New Roman"/>
          <w:sz w:val="24"/>
          <w:szCs w:val="24"/>
          <w:lang w:val="it-IT"/>
        </w:rPr>
        <w:t>’l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 detto signor conte | di Levenstein (havendo fatta la detta levata di | tre milla fanti) li potrà far dessender per il Weser, | o Eemse; et non per il Reno, o all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intorno verso | questi paesi, per imbarcarli sopra le bocche delle</w:t>
      </w:r>
      <w:r w:rsidR="00EB32DD"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 |</w:t>
      </w:r>
    </w:p>
    <w:p w14:paraId="288FE90F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>/ 31v /</w:t>
      </w:r>
    </w:p>
    <w:p w14:paraId="33ECA184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dette riviere de Weser, o Eemse, et essi signori Stati | daranno ordine, che </w:t>
      </w:r>
      <w:r w:rsidR="00BA5DB8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l detto signor Conte a questo fine | sarà sufficientemente accommodato a suo proprio | costo, spese, et</w:t>
      </w:r>
      <w:r w:rsidRPr="00CF167C">
        <w:rPr>
          <w:rStyle w:val="FootnoteReference"/>
          <w:rFonts w:ascii="Times New Roman" w:hAnsi="Times New Roman" w:cs="Times New Roman"/>
          <w:sz w:val="24"/>
          <w:szCs w:val="24"/>
          <w:lang w:val="it-IT"/>
        </w:rPr>
        <w:footnoteReference w:id="78"/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 interesse</w:t>
      </w:r>
      <w:r w:rsidRPr="00CF167C">
        <w:rPr>
          <w:rStyle w:val="FootnoteReference"/>
          <w:rFonts w:ascii="Times New Roman" w:hAnsi="Times New Roman" w:cs="Times New Roman"/>
          <w:sz w:val="24"/>
          <w:szCs w:val="24"/>
          <w:lang w:val="it-IT"/>
        </w:rPr>
        <w:footnoteReference w:id="79"/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 de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 vasselli, | viveri, munitioni, et altre commodità, et provisioni | necessarie per il detto transporto in questi paesi. | </w:t>
      </w:r>
    </w:p>
    <w:p w14:paraId="17FD2038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</w:p>
    <w:p w14:paraId="64C9C0F5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>Fatta nell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Haya nell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assemblea de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 signori Stati Generali | </w:t>
      </w:r>
    </w:p>
    <w:p w14:paraId="2AFC752F" w14:textId="77777777" w:rsidR="006E2DE9" w:rsidRPr="00CF167C" w:rsidRDefault="00A21E4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>li 9 di marzo 1617</w:t>
      </w:r>
      <w:r w:rsidR="006E2DE9"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 | </w:t>
      </w:r>
    </w:p>
    <w:p w14:paraId="3228616B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</w:p>
    <w:p w14:paraId="522E1B70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>Per ordine de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="00A21E49"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 detti signori Stati | Generali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 | </w:t>
      </w:r>
    </w:p>
    <w:p w14:paraId="4DDF8229" w14:textId="77777777" w:rsidR="006E2DE9" w:rsidRPr="00C213EC" w:rsidRDefault="00A21E4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nl-NL"/>
        </w:rPr>
      </w:pPr>
      <w:r w:rsidRPr="00C213EC">
        <w:rPr>
          <w:rFonts w:ascii="Times New Roman" w:hAnsi="Times New Roman" w:cs="Times New Roman"/>
          <w:sz w:val="24"/>
          <w:szCs w:val="24"/>
          <w:lang w:val="nl-NL"/>
        </w:rPr>
        <w:t>Arsen secretario |</w:t>
      </w:r>
    </w:p>
    <w:p w14:paraId="12913D02" w14:textId="77777777" w:rsidR="006E2DE9" w:rsidRPr="00C213E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nl-NL"/>
        </w:rPr>
      </w:pPr>
    </w:p>
    <w:p w14:paraId="68DE2E98" w14:textId="77777777" w:rsidR="006E2DE9" w:rsidRPr="00C213E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nl-NL"/>
        </w:rPr>
      </w:pPr>
      <w:r w:rsidRPr="00C213EC">
        <w:rPr>
          <w:rFonts w:ascii="Times New Roman" w:hAnsi="Times New Roman" w:cs="Times New Roman"/>
          <w:sz w:val="24"/>
          <w:szCs w:val="24"/>
          <w:lang w:val="nl-NL"/>
        </w:rPr>
        <w:t>/ 32r /</w:t>
      </w:r>
    </w:p>
    <w:p w14:paraId="2EAE7841" w14:textId="529B7057" w:rsidR="006E2DE9" w:rsidRPr="00C213EC" w:rsidRDefault="00420C99" w:rsidP="002D6930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nl-NL"/>
        </w:rPr>
      </w:pPr>
      <w:r w:rsidRPr="00C213EC">
        <w:rPr>
          <w:rFonts w:ascii="Times New Roman" w:hAnsi="Times New Roman" w:cs="Times New Roman"/>
          <w:b/>
          <w:bCs/>
          <w:sz w:val="24"/>
          <w:szCs w:val="24"/>
          <w:lang w:val="nl-NL"/>
        </w:rPr>
        <w:t>Blank page</w:t>
      </w:r>
    </w:p>
    <w:p w14:paraId="764812D4" w14:textId="77777777" w:rsidR="006E2DE9" w:rsidRPr="00C213E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nl-NL"/>
        </w:rPr>
      </w:pPr>
    </w:p>
    <w:p w14:paraId="46073837" w14:textId="77777777" w:rsidR="006E2DE9" w:rsidRPr="00C213E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nl-NL"/>
        </w:rPr>
      </w:pPr>
      <w:r w:rsidRPr="00C213EC">
        <w:rPr>
          <w:rFonts w:ascii="Times New Roman" w:hAnsi="Times New Roman" w:cs="Times New Roman"/>
          <w:sz w:val="24"/>
          <w:szCs w:val="24"/>
          <w:lang w:val="nl-NL"/>
        </w:rPr>
        <w:t>/ 32vB /</w:t>
      </w:r>
    </w:p>
    <w:p w14:paraId="1E0470B9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>Deliberatione de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 signori Stati sopra la | instanza</w:t>
      </w:r>
      <w:r w:rsidR="00A21E49"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 del signor conte di Levenstein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 | </w:t>
      </w:r>
    </w:p>
    <w:p w14:paraId="2B651B69" w14:textId="77777777" w:rsidR="006E2DE9" w:rsidRPr="00C213EC" w:rsidRDefault="00A21E4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nl-NL"/>
        </w:rPr>
      </w:pPr>
      <w:r w:rsidRPr="00C213EC">
        <w:rPr>
          <w:rFonts w:ascii="Times New Roman" w:hAnsi="Times New Roman" w:cs="Times New Roman"/>
          <w:sz w:val="24"/>
          <w:szCs w:val="24"/>
          <w:lang w:val="nl-NL"/>
        </w:rPr>
        <w:t>n</w:t>
      </w:r>
      <w:r w:rsidR="006E2DE9" w:rsidRPr="00C213EC">
        <w:rPr>
          <w:rFonts w:ascii="Times New Roman" w:hAnsi="Times New Roman" w:cs="Times New Roman"/>
          <w:sz w:val="24"/>
          <w:szCs w:val="24"/>
          <w:lang w:val="nl-NL"/>
        </w:rPr>
        <w:t>elle 2</w:t>
      </w:r>
      <w:r w:rsidR="006E2DE9" w:rsidRPr="00C213EC">
        <w:rPr>
          <w:rFonts w:ascii="Times New Roman" w:hAnsi="Times New Roman" w:cs="Times New Roman"/>
          <w:sz w:val="24"/>
          <w:szCs w:val="24"/>
          <w:vertAlign w:val="superscript"/>
          <w:lang w:val="nl-NL"/>
        </w:rPr>
        <w:t>de</w:t>
      </w:r>
      <w:r w:rsidR="00017D6D" w:rsidRPr="00C213EC">
        <w:rPr>
          <w:rFonts w:ascii="Times New Roman" w:hAnsi="Times New Roman" w:cs="Times New Roman"/>
          <w:sz w:val="24"/>
          <w:szCs w:val="24"/>
          <w:lang w:val="nl-NL"/>
        </w:rPr>
        <w:t xml:space="preserve"> |</w:t>
      </w:r>
    </w:p>
    <w:p w14:paraId="60D95971" w14:textId="77777777" w:rsidR="006E2DE9" w:rsidRPr="00C213E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nl-NL"/>
        </w:rPr>
      </w:pPr>
    </w:p>
    <w:p w14:paraId="62F955EB" w14:textId="77777777" w:rsidR="004A6EDD" w:rsidRPr="00C213EC" w:rsidRDefault="0061137B" w:rsidP="004A6EDD">
      <w:pPr>
        <w:pStyle w:val="Header"/>
        <w:jc w:val="left"/>
        <w:rPr>
          <w:lang w:val="nl-NL"/>
        </w:rPr>
      </w:pPr>
      <w:r w:rsidRPr="00C213EC">
        <w:rPr>
          <w:rFonts w:cs="Times New Roman"/>
          <w:bCs/>
          <w:szCs w:val="24"/>
          <w:lang w:val="nl-NL"/>
        </w:rPr>
        <w:br w:type="page"/>
      </w:r>
      <w:r w:rsidR="004A6EDD" w:rsidRPr="00C213EC">
        <w:rPr>
          <w:lang w:val="nl-NL"/>
        </w:rPr>
        <w:lastRenderedPageBreak/>
        <w:t>/START LETTER/</w:t>
      </w:r>
    </w:p>
    <w:p w14:paraId="0D493D23" w14:textId="1261FB0E" w:rsidR="006E2DE9" w:rsidRPr="00C213EC" w:rsidRDefault="0061137B" w:rsidP="0061137B">
      <w:pPr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  <w:lang w:val="nl-NL"/>
        </w:rPr>
      </w:pPr>
      <w:r w:rsidRPr="00C213EC">
        <w:rPr>
          <w:rFonts w:ascii="Times New Roman" w:hAnsi="Times New Roman" w:cs="Times New Roman"/>
          <w:bCs/>
          <w:sz w:val="24"/>
          <w:szCs w:val="24"/>
          <w:lang w:val="nl-NL"/>
        </w:rPr>
        <w:t xml:space="preserve">n. </w:t>
      </w:r>
      <w:r w:rsidR="006E2DE9" w:rsidRPr="00C213EC">
        <w:rPr>
          <w:rFonts w:ascii="Times New Roman" w:hAnsi="Times New Roman" w:cs="Times New Roman"/>
          <w:bCs/>
          <w:sz w:val="24"/>
          <w:szCs w:val="24"/>
          <w:lang w:val="nl-NL"/>
        </w:rPr>
        <w:t>12</w:t>
      </w:r>
    </w:p>
    <w:p w14:paraId="4DBB2F92" w14:textId="77777777" w:rsidR="006E2DE9" w:rsidRPr="00CF167C" w:rsidRDefault="006E2DE9" w:rsidP="0061137B">
      <w:pPr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18 marzo 1617, 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ia (cc. 34r-36v, 40r-v)</w:t>
      </w:r>
    </w:p>
    <w:p w14:paraId="211CD54C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</w:p>
    <w:p w14:paraId="6A2F959B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/ 34r /</w:t>
      </w:r>
    </w:p>
    <w:p w14:paraId="3E8B42B6" w14:textId="77777777" w:rsidR="006E2DE9" w:rsidRPr="00CF167C" w:rsidRDefault="00017D6D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Prima</w:t>
      </w:r>
      <w:r w:rsidR="006E2DE9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 </w:t>
      </w:r>
    </w:p>
    <w:p w14:paraId="7F8B0D11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</w:p>
    <w:p w14:paraId="148133EC" w14:textId="77777777" w:rsidR="006E2DE9" w:rsidRPr="00CF167C" w:rsidRDefault="00017D6D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Serenissimo Principe</w:t>
      </w:r>
      <w:r w:rsidR="006E2DE9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 </w:t>
      </w:r>
    </w:p>
    <w:p w14:paraId="3BB1AA32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partì domenica sera il signor conte Gio. Ernesto alla volta di Colonia | per passar ad Heidelbergh, et di là a Zurich per la continuatione | del suo viaggio. | Havendolo accompagnato fino a Leiden | meza giornata di qua lo lasciai entrato in barca tutto | contento di essersi pur un giorno messo in camino. Mi ha | detto, che si affretterà quanto più gli sarà possibile, et | procurerà la cautezza, et 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drizzo necessario. Egli mi ha al | partir suo pregato di nuovo di assicurar la Serenità vostra, che | viene a lei con tanto devoto affetto di servirla, et di ho-|norar la condotta quanto qual altro, che sia stato impie-|gato ne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servitii suoi; et havendo questo signore appreso | sotto il signor principe Mauritio la vigilanza spero, ch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ella | resterà servita. | </w:t>
      </w:r>
    </w:p>
    <w:p w14:paraId="29DB0241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Non devo restar di dire alla Serenità vostra quello, che in sicorso | in diverse occasioni ho havuto a ragionar col signor Conte | et col signor di Rocalaura, et è che tra le truppe si potrebbe | cavar cento, et anco doicento buoni huomini da metter a | cavallo; quando però havesse costì come montarli; | et se ben le compagnie si sminuissero questi farebbono | ottimo servitio al resto: perché sarebbono scielte le | persone più capaci, et più habili, et particolarmente tra Francesi | et fra li Alemani. | </w:t>
      </w:r>
    </w:p>
    <w:p w14:paraId="51F23308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Si sta con grandissimo desiderio attendendo novelle, che le navi | siano passate il distretto; et uno di questi giorni che</w:t>
      </w:r>
      <w:r w:rsidR="00EB32DD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</w:t>
      </w:r>
    </w:p>
    <w:p w14:paraId="539C9551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/ 34v /</w:t>
      </w:r>
    </w:p>
    <w:p w14:paraId="39193558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visitai sua Eccellenza mostrò di aspettar tanto questo quanto la sicurtà | del passaggio del signor Conte per terra. | </w:t>
      </w:r>
    </w:p>
    <w:p w14:paraId="1720408C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Non è ancor la nave, che deve levar le genti del capitan | Mettoni, né sarà fin martedì venturo. Il patrone di | essa s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iscusa colla necessità, che vi è di provederla affatto | di viveri, et di ogn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ltra cosa, et che vi vuol tempo a | tutto. Essendo la nave in Amsterdam, partendo di là | martedì, non può esser nel Tessel, che giovedì, volondosi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80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 doi giorni ad arrivarvi perché camina colle maree, et | un altro giorno vi vuole per 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imbarco de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soldati; | onde al conto che mi ha fatto il capitan Pach, ch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è quello, | che </w:t>
      </w:r>
      <w:r w:rsidR="00BA5DB8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l signor Conte ha lasciato per sollecitar 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ispeditione | mi ha detto hieri, che ritornò d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msterdam per | pigliar le sue robbe, che non potrà uscir più tosto | di venerdì, o sabbato venturo in mare, quando | però il tempo resti buono, com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è al presente per | la sortita. Tutte queste considerationi mi erano | anco state fatte dallo stesso capitan Mutoni, che | doi giorni prima era venuto a me perché havendo speso quanto haveva havuto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81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dal | signor Conte gli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82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dassi denari per intartener la compagnia, sodisfar | li alloggiamenti de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soldati, che sono in terra | nel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isola del Tessel fino al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imbarco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83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et provederli delle cose necessarie | come camise, et altro, essendo già consumato il | tutto per la lunghezza del tempo, et far altre</w:t>
      </w:r>
      <w:r w:rsidR="00EB32DD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</w:t>
      </w:r>
    </w:p>
    <w:p w14:paraId="4B58EA97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/ 35r /</w:t>
      </w:r>
    </w:p>
    <w:p w14:paraId="2D2C7162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provisioni per il viaggio, dovendo farlo solo, né mi è | stato possibile contentarlo con meno di millecinquecento | fiorini, che ne voleva più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84"/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.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Me ne | ha fatto il ricever, che la Serenità vostra haverà colle presenti | et io ne ho tenuta un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altra copia presso di me | et ha scritto anco al signor Conte, et al colonel Rocalaura | lettere particolari che mando al signor Bortolamio Cavazza | perché le dia ad esso signor Conte. Mi disse, che per una | volta si sarebbe contentato anco di meno; ma | 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lastRenderedPageBreak/>
        <w:t>che sarebbe stato necessitato tornar a farmi | nuova instanza, il che sarebbe riuscito con perdita | di tempo volendo quattro giorni per il meno tra | 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ndar, et il ritorno, et che in questo mentre | non sapeva manco quello potesse promettersi di qualcheduni della | sua compagnia, che non se ne fossero in sua absenza andati | essendo massime in terra, et in luoco aperto spetialmente in | questi tempi, che si sentono tante levate. Io ancorché | mosso da tutte queste considerationi ho nondimeno condesceso | sforzatamente al sodisfarlo, et è partito la notte passata | per esser questa mattina in Amsterdam per ricever ivi | il resto del denaro, havendogli io dati qui doicento | fiorini. Con esso è andato il medesimo capitan Pach al quale | ho raccomandata 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ispeditione di questo affare, et come è huomo | diligente; così mi prometto, che non mancarà.</w:t>
      </w:r>
      <w:r w:rsidR="00EB32DD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</w:t>
      </w:r>
    </w:p>
    <w:p w14:paraId="1D067DDE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/ 35v /</w:t>
      </w:r>
    </w:p>
    <w:p w14:paraId="1D176925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Questo Pach venirà egli ancora col medesimo vassello, et vostra Serenità | quando havesse intentione di valersi di qualcheduna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85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delle | navi, che sono partite colle genti per armarle ad uso di | guerra da quest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huomo potrà haver ogni più 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essat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86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 informatione perché egli conosce la qualità de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vasselli | et quali possino riuscir per servitio della Serenità vostra | et se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87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stimerà a proposito potrà valersi anco della | persona di lui, havendo praticato per molti anni il | mare, et dirò anco la pirateria, di che ne hebbe poi | da questi signori il suo perdono; ma di lui potrà ella | haver ogni più real informatione dal signor conte Gio. Ernesto. | Fra le navi sodette, che hanno sopra le genti, me ne ha | nominate sei, che ho messe in nota nel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aggiuno | foglio, et di questo si potrebbe far la scielta di | quante ella volesse. | </w:t>
      </w:r>
    </w:p>
    <w:p w14:paraId="26296C76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Ho ricevute col solito della mia riverenza le lettere di | vostra Serenità di negotio, et d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vvisi scritte a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3 dello stante. | Già le militie, come ella haverà inteso partirono, | essendosi restati li soli soldati di quel </w:t>
      </w:r>
      <w:r w:rsidR="00E825D7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Capitan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o, che ho | detto di sopra. La necessità mi ha constretto a dar quel | di più, che le ho riverentemente significato, che tutto però | va a conto di paga, et spero che vostra Serenità lo riceverà in | bene. | </w:t>
      </w:r>
    </w:p>
    <w:p w14:paraId="1E32B14D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Nel particolar del Wassonhoven non ho d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spettar altro, già</w:t>
      </w:r>
      <w:r w:rsidR="00EB32DD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</w:t>
      </w:r>
    </w:p>
    <w:p w14:paraId="19C8A6EC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/ 36r /</w:t>
      </w:r>
    </w:p>
    <w:p w14:paraId="41B87E4E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ch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egli partì se non quello, che si compiacerà, ch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io dichi | a questi mercanti, che mi fecero instanza per haver denari; | et in tanto supplirò col signor Magno con 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ufficio, che mi | commette. | </w:t>
      </w:r>
    </w:p>
    <w:p w14:paraId="5DD2569E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Partì il capitan Schiavelis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k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i domenica notte. Ha presa la stradda | di Amsterdam per informarsi del prezzo de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vasselli, et | d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ltre cose necessarie; a fine di riferirlo al signor conte di | Levenstein. Temo, che detta levata non sia per andar | buon pezzo prima che sia fatta, et avanzando la | stagione, tardi habbi ella ad arrivar alla Serenità vostra perché | le calme del Mediteraneo sono ordinarie nelli mesi venturi | di maggio, et giugno, che innanti certo della fine | di aprile per non dir più non può esser ad ordine. Toccarà | alla prudenza della Serenità vostra 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havervi la necessaria | consideratione, et io non mancarò di essequir li suoi com-|mandamenti; nel farli saper in qualche maniera | che più non ha ad esser la levata, che di tremilla | fanti, li quali non mancarò di veder, che siano effettivi | ma ben starò attendendo con desiderio di saper, come | mi doverò governare se doverò andar lontano di | qua a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88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veder 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imbarco, come scrissi in mie | lettere de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18 del passato, et nelle altre de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</w:t>
      </w:r>
      <w:r w:rsidRPr="00CF167C">
        <w:rPr>
          <w:rFonts w:ascii="Times New Roman" w:hAnsi="Times New Roman" w:cs="Times New Roman"/>
          <w:bCs/>
          <w:smallCaps/>
          <w:sz w:val="24"/>
          <w:szCs w:val="24"/>
          <w:lang w:val="it-IT"/>
        </w:rPr>
        <w:t>xi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89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dello | stante. | </w:t>
      </w:r>
    </w:p>
    <w:p w14:paraId="6951D4E5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De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soggetti proposti dal Pasini egli mi scrive a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14 che</w:t>
      </w:r>
      <w:r w:rsidR="00EB32DD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</w:t>
      </w:r>
    </w:p>
    <w:p w14:paraId="03614BCF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/ 36v /</w:t>
      </w:r>
    </w:p>
    <w:p w14:paraId="46A5E5EB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alfier Michiel Pagani doveva partir fra quattro giorni, | et che la dilatione era nata da qualche occupatione. | </w:t>
      </w:r>
    </w:p>
    <w:p w14:paraId="6572382B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lastRenderedPageBreak/>
        <w:t>Quanto al Studler dimanda quattrocento ducati per far | il viaggio; et da quanto mi ha scritto esso Pasini ch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è | stato esso Studler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90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per qualche giorno carcerato, credo che la necessità, | et il mancamento de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quattrini lo condani, et lo astringa | al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instanza; ma esso Pasini gli ha risposto, che se ha | volontà di passar al servitio di vostra Serenità lo facci: perché non si può | far più. | </w:t>
      </w:r>
    </w:p>
    <w:p w14:paraId="69E1B49E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lfier Lobello anc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egli vuol esser sicuro del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haver li | vintidoi ducati il mese; le speranze in queste levate | lo mette in humore di avanzar il suo interesse vicino | se vostra Serenità vuole che si arrivi a quel segno si essequirà. | </w:t>
      </w:r>
    </w:p>
    <w:p w14:paraId="12DAF9ED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Come anco col capitano Giulio Cesare Pozzo, che non vuol manco | di sessante ducati per mese. Il Pasini mi scrive, che non | li vorrebbe dar più delli cinquanta, quando però | la Serenità vostra non lo acconsentisse. | </w:t>
      </w:r>
    </w:p>
    <w:p w14:paraId="75B2BB7B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Non si dice hora altro del negotio de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Grisoni. Parlandosene | mi valerò del concetto, che mi viene somministrato | dalle Signorie vostre eccellentissime. Gratie 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etc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. | </w:t>
      </w:r>
    </w:p>
    <w:p w14:paraId="64CF5B56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</w:p>
    <w:p w14:paraId="01EFE39D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Dal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Haya a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18 marzo 1617 | </w:t>
      </w:r>
    </w:p>
    <w:p w14:paraId="6AFBAAB1" w14:textId="77777777" w:rsidR="006E2DE9" w:rsidRPr="00CF167C" w:rsidRDefault="00017D6D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d</w:t>
      </w:r>
      <w:r w:rsidR="006E2DE9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i vostra Serenità | </w:t>
      </w:r>
    </w:p>
    <w:p w14:paraId="53D02C08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humilissimo et devotissimo servitore | </w:t>
      </w:r>
    </w:p>
    <w:p w14:paraId="743616AE" w14:textId="77777777" w:rsidR="006E2DE9" w:rsidRPr="00CF167C" w:rsidRDefault="00017D6D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Christofforo Suriano |</w:t>
      </w:r>
    </w:p>
    <w:p w14:paraId="5A110101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</w:p>
    <w:p w14:paraId="59605D80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/ 40r /</w:t>
      </w:r>
    </w:p>
    <w:p w14:paraId="60EFE50B" w14:textId="7A765CA0" w:rsidR="006E2DE9" w:rsidRPr="00CF167C" w:rsidRDefault="00420C99" w:rsidP="002D6930">
      <w:pPr>
        <w:spacing w:after="0" w:line="240" w:lineRule="auto"/>
        <w:jc w:val="both"/>
        <w:rPr>
          <w:rFonts w:ascii="Times New Roman" w:hAnsi="Times New Roman" w:cs="Times New Roman"/>
          <w:bCs/>
          <w:i/>
          <w:sz w:val="24"/>
          <w:szCs w:val="24"/>
          <w:lang w:val="it-IT"/>
        </w:rPr>
      </w:pPr>
      <w:r w:rsidRPr="00420C99">
        <w:rPr>
          <w:rFonts w:ascii="Times New Roman" w:hAnsi="Times New Roman" w:cs="Times New Roman"/>
          <w:b/>
          <w:bCs/>
          <w:sz w:val="24"/>
          <w:szCs w:val="24"/>
          <w:lang w:val="it-IT"/>
        </w:rPr>
        <w:t>Blank page</w:t>
      </w:r>
    </w:p>
    <w:p w14:paraId="6E32C643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</w:p>
    <w:p w14:paraId="2CECEE6E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>/ 40v /</w:t>
      </w:r>
    </w:p>
    <w:p w14:paraId="1883AFA1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Al serenissimo </w:t>
      </w:r>
      <w:r w:rsidR="00931156" w:rsidRPr="00CF167C">
        <w:rPr>
          <w:rFonts w:ascii="Times New Roman" w:hAnsi="Times New Roman" w:cs="Times New Roman"/>
          <w:sz w:val="24"/>
          <w:szCs w:val="24"/>
          <w:lang w:val="it-IT"/>
        </w:rPr>
        <w:t>princip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e di Venetia | </w:t>
      </w:r>
    </w:p>
    <w:p w14:paraId="0EF579C6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>[Pri]ma</w:t>
      </w:r>
      <w:r w:rsidRPr="00CF167C">
        <w:rPr>
          <w:rStyle w:val="FootnoteReference"/>
          <w:rFonts w:ascii="Times New Roman" w:hAnsi="Times New Roman" w:cs="Times New Roman"/>
          <w:sz w:val="24"/>
          <w:szCs w:val="24"/>
          <w:lang w:val="it-IT"/>
        </w:rPr>
        <w:footnoteReference w:id="91"/>
      </w:r>
      <w:r w:rsidR="00A21E49"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 |</w:t>
      </w:r>
    </w:p>
    <w:p w14:paraId="7A4D62F0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</w:p>
    <w:p w14:paraId="05D9925E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i/>
          <w:sz w:val="24"/>
          <w:szCs w:val="24"/>
          <w:lang w:val="it-IT"/>
        </w:rPr>
        <w:t>Tracce di sigilli</w:t>
      </w:r>
    </w:p>
    <w:p w14:paraId="06D0D953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it-IT"/>
        </w:rPr>
      </w:pPr>
    </w:p>
    <w:p w14:paraId="152DE8F9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i/>
          <w:sz w:val="24"/>
          <w:szCs w:val="24"/>
          <w:lang w:val="it-IT"/>
        </w:rPr>
        <w:t>Regesto antico</w:t>
      </w:r>
    </w:p>
    <w:p w14:paraId="1D4F4531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>/ 40vC /</w:t>
      </w:r>
    </w:p>
    <w:p w14:paraId="051E2D24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>18 marzo 1617 ricevute 5</w:t>
      </w:r>
      <w:r w:rsidRPr="00CF167C">
        <w:rPr>
          <w:rStyle w:val="FootnoteReference"/>
          <w:rFonts w:ascii="Times New Roman" w:hAnsi="Times New Roman" w:cs="Times New Roman"/>
          <w:sz w:val="24"/>
          <w:szCs w:val="24"/>
          <w:lang w:val="it-IT"/>
        </w:rPr>
        <w:footnoteReference w:id="92"/>
      </w:r>
      <w:r w:rsidR="00017D6D"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 aprile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 | </w:t>
      </w:r>
    </w:p>
    <w:p w14:paraId="71B6645D" w14:textId="77777777" w:rsidR="006E2DE9" w:rsidRPr="00CF167C" w:rsidRDefault="00017D6D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>Haia. Prima |</w:t>
      </w:r>
      <w:r w:rsidR="006E2DE9"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</w:p>
    <w:p w14:paraId="7D353D04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</w:p>
    <w:p w14:paraId="7E72BEC1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iCs/>
          <w:sz w:val="24"/>
          <w:szCs w:val="24"/>
          <w:lang w:val="it-IT"/>
        </w:rPr>
        <w:t>L. C</w:t>
      </w:r>
      <w:r w:rsidR="00347A23" w:rsidRPr="00CF167C">
        <w:rPr>
          <w:rStyle w:val="FootnoteReference"/>
          <w:rFonts w:ascii="Times New Roman" w:hAnsi="Times New Roman" w:cs="Times New Roman"/>
          <w:iCs/>
          <w:sz w:val="24"/>
          <w:szCs w:val="24"/>
          <w:lang w:val="it-IT"/>
        </w:rPr>
        <w:footnoteReference w:id="93"/>
      </w:r>
      <w:r w:rsidRPr="00CF167C">
        <w:rPr>
          <w:rFonts w:ascii="Times New Roman" w:hAnsi="Times New Roman" w:cs="Times New Roman"/>
          <w:iCs/>
          <w:sz w:val="24"/>
          <w:szCs w:val="24"/>
          <w:lang w:val="it-IT"/>
        </w:rPr>
        <w:t>. R.</w:t>
      </w:r>
      <w:r w:rsidR="00017D6D" w:rsidRPr="00CF167C">
        <w:rPr>
          <w:rFonts w:ascii="Times New Roman" w:hAnsi="Times New Roman" w:cs="Times New Roman"/>
          <w:iCs/>
          <w:sz w:val="24"/>
          <w:szCs w:val="24"/>
          <w:lang w:val="it-IT"/>
        </w:rPr>
        <w:t xml:space="preserve"> |</w:t>
      </w:r>
    </w:p>
    <w:p w14:paraId="130CFF82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</w:p>
    <w:p w14:paraId="74B2C869" w14:textId="77777777" w:rsidR="00241330" w:rsidRPr="00CF167C" w:rsidRDefault="00241330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</w:p>
    <w:p w14:paraId="09BF481A" w14:textId="77777777" w:rsidR="006E2DE9" w:rsidRPr="00CF167C" w:rsidRDefault="00241330" w:rsidP="00241330">
      <w:pPr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n. </w:t>
      </w:r>
      <w:r w:rsidR="006E2DE9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13</w:t>
      </w:r>
    </w:p>
    <w:p w14:paraId="0A3DCCEA" w14:textId="77777777" w:rsidR="006E2DE9" w:rsidRPr="00CF167C" w:rsidRDefault="006E2DE9" w:rsidP="00241330">
      <w:pPr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llegato I al n. 12 (cc. 37r-v, 39r-v)</w:t>
      </w:r>
    </w:p>
    <w:p w14:paraId="7FEADAB6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</w:p>
    <w:p w14:paraId="6FD570AD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/ 37r /</w:t>
      </w:r>
    </w:p>
    <w:p w14:paraId="6A5080BA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Navi che possino servi</w:t>
      </w:r>
      <w:r w:rsidR="00017D6D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re per armarsi ad uso di guerra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 </w:t>
      </w:r>
    </w:p>
    <w:p w14:paraId="2D673E5B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15"/>
        <w:gridCol w:w="4860"/>
        <w:gridCol w:w="2372"/>
      </w:tblGrid>
      <w:tr w:rsidR="006E2DE9" w:rsidRPr="00CF167C" w14:paraId="28CDD2A6" w14:textId="77777777">
        <w:tc>
          <w:tcPr>
            <w:tcW w:w="2515" w:type="dxa"/>
            <w:shd w:val="clear" w:color="auto" w:fill="auto"/>
          </w:tcPr>
          <w:p w14:paraId="6CCFFA47" w14:textId="77777777" w:rsidR="006E2DE9" w:rsidRPr="00CF167C" w:rsidRDefault="006E2DE9" w:rsidP="002D6930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it-IT"/>
              </w:rPr>
            </w:pPr>
          </w:p>
        </w:tc>
        <w:tc>
          <w:tcPr>
            <w:tcW w:w="4860" w:type="dxa"/>
            <w:shd w:val="clear" w:color="auto" w:fill="auto"/>
          </w:tcPr>
          <w:p w14:paraId="01C1721A" w14:textId="77777777" w:rsidR="006E2DE9" w:rsidRPr="00CF167C" w:rsidRDefault="006E2DE9" w:rsidP="002D6930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F167C">
              <w:rPr>
                <w:rFonts w:ascii="Times New Roman" w:hAnsi="Times New Roman" w:cs="Times New Roman"/>
                <w:bCs/>
                <w:sz w:val="24"/>
                <w:szCs w:val="24"/>
              </w:rPr>
              <w:t>Pieterssen Block d</w:t>
            </w:r>
            <w:r w:rsidR="003B265C" w:rsidRPr="00CF167C">
              <w:rPr>
                <w:rFonts w:ascii="Times New Roman" w:hAnsi="Times New Roman" w:cs="Times New Roman"/>
                <w:bCs/>
                <w:sz w:val="24"/>
                <w:szCs w:val="24"/>
              </w:rPr>
              <w:t>’</w:t>
            </w:r>
            <w:r w:rsidRPr="00CF167C">
              <w:rPr>
                <w:rFonts w:ascii="Times New Roman" w:hAnsi="Times New Roman" w:cs="Times New Roman"/>
                <w:bCs/>
                <w:sz w:val="24"/>
                <w:szCs w:val="24"/>
              </w:rPr>
              <w:t>Enchuysen di lasti</w:t>
            </w:r>
          </w:p>
        </w:tc>
        <w:tc>
          <w:tcPr>
            <w:tcW w:w="2372" w:type="dxa"/>
            <w:shd w:val="clear" w:color="auto" w:fill="auto"/>
          </w:tcPr>
          <w:p w14:paraId="7543101B" w14:textId="77777777" w:rsidR="006E2DE9" w:rsidRPr="00CF167C" w:rsidRDefault="006E2DE9" w:rsidP="00970A65">
            <w:pPr>
              <w:spacing w:after="0" w:line="240" w:lineRule="auto"/>
              <w:jc w:val="righ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F167C">
              <w:rPr>
                <w:rFonts w:ascii="Times New Roman" w:hAnsi="Times New Roman" w:cs="Times New Roman"/>
                <w:bCs/>
                <w:sz w:val="24"/>
                <w:szCs w:val="24"/>
              </w:rPr>
              <w:t>5250</w:t>
            </w:r>
            <w:r w:rsidR="00392BD6" w:rsidRPr="00CF167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|</w:t>
            </w:r>
          </w:p>
        </w:tc>
      </w:tr>
      <w:tr w:rsidR="006E2DE9" w:rsidRPr="00CF167C" w14:paraId="49117779" w14:textId="77777777">
        <w:tc>
          <w:tcPr>
            <w:tcW w:w="2515" w:type="dxa"/>
            <w:shd w:val="clear" w:color="auto" w:fill="auto"/>
          </w:tcPr>
          <w:p w14:paraId="7B16F801" w14:textId="77777777" w:rsidR="006E2DE9" w:rsidRPr="00CF167C" w:rsidRDefault="006E2DE9" w:rsidP="002D6930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4860" w:type="dxa"/>
            <w:shd w:val="clear" w:color="auto" w:fill="auto"/>
          </w:tcPr>
          <w:p w14:paraId="3B352611" w14:textId="77777777" w:rsidR="006E2DE9" w:rsidRPr="00CF167C" w:rsidRDefault="006E2DE9" w:rsidP="002D6930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F167C">
              <w:rPr>
                <w:rFonts w:ascii="Times New Roman" w:hAnsi="Times New Roman" w:cs="Times New Roman"/>
                <w:bCs/>
                <w:sz w:val="24"/>
                <w:szCs w:val="24"/>
              </w:rPr>
              <w:t>Cornelis Janssen Leyen d</w:t>
            </w:r>
            <w:r w:rsidR="003B265C" w:rsidRPr="00CF167C">
              <w:rPr>
                <w:rFonts w:ascii="Times New Roman" w:hAnsi="Times New Roman" w:cs="Times New Roman"/>
                <w:bCs/>
                <w:sz w:val="24"/>
                <w:szCs w:val="24"/>
              </w:rPr>
              <w:t>’</w:t>
            </w:r>
            <w:r w:rsidRPr="00CF167C">
              <w:rPr>
                <w:rFonts w:ascii="Times New Roman" w:hAnsi="Times New Roman" w:cs="Times New Roman"/>
                <w:bCs/>
                <w:sz w:val="24"/>
                <w:szCs w:val="24"/>
              </w:rPr>
              <w:t>Enchuysen di lasti</w:t>
            </w:r>
          </w:p>
        </w:tc>
        <w:tc>
          <w:tcPr>
            <w:tcW w:w="2372" w:type="dxa"/>
            <w:shd w:val="clear" w:color="auto" w:fill="auto"/>
          </w:tcPr>
          <w:p w14:paraId="01021CA4" w14:textId="77777777" w:rsidR="006E2DE9" w:rsidRPr="00CF167C" w:rsidRDefault="006E2DE9" w:rsidP="00970A65">
            <w:pPr>
              <w:spacing w:after="0" w:line="240" w:lineRule="auto"/>
              <w:jc w:val="righ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F167C">
              <w:rPr>
                <w:rFonts w:ascii="Times New Roman" w:hAnsi="Times New Roman" w:cs="Times New Roman"/>
                <w:bCs/>
                <w:sz w:val="24"/>
                <w:szCs w:val="24"/>
              </w:rPr>
              <w:t>8700</w:t>
            </w:r>
            <w:r w:rsidR="00392BD6" w:rsidRPr="00CF167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|</w:t>
            </w:r>
          </w:p>
        </w:tc>
      </w:tr>
      <w:tr w:rsidR="006E2DE9" w:rsidRPr="00CF167C" w14:paraId="74C4CB2B" w14:textId="77777777">
        <w:tc>
          <w:tcPr>
            <w:tcW w:w="2515" w:type="dxa"/>
            <w:shd w:val="clear" w:color="auto" w:fill="auto"/>
          </w:tcPr>
          <w:p w14:paraId="3E214A21" w14:textId="77777777" w:rsidR="006E2DE9" w:rsidRPr="00CF167C" w:rsidRDefault="006E2DE9" w:rsidP="002D6930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it-IT"/>
              </w:rPr>
            </w:pPr>
            <w:r w:rsidRPr="00CF167C">
              <w:rPr>
                <w:rFonts w:ascii="Times New Roman" w:hAnsi="Times New Roman" w:cs="Times New Roman"/>
                <w:bCs/>
                <w:sz w:val="24"/>
                <w:szCs w:val="24"/>
                <w:lang w:val="it-IT"/>
              </w:rPr>
              <w:t>Nave del patrone</w:t>
            </w:r>
          </w:p>
        </w:tc>
        <w:tc>
          <w:tcPr>
            <w:tcW w:w="4860" w:type="dxa"/>
            <w:shd w:val="clear" w:color="auto" w:fill="auto"/>
          </w:tcPr>
          <w:p w14:paraId="1E25ABE2" w14:textId="77777777" w:rsidR="006E2DE9" w:rsidRPr="00CF167C" w:rsidRDefault="006E2DE9" w:rsidP="002D6930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F167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Thomas Dowensen van Staveren di lasti </w:t>
            </w:r>
          </w:p>
        </w:tc>
        <w:tc>
          <w:tcPr>
            <w:tcW w:w="2372" w:type="dxa"/>
            <w:shd w:val="clear" w:color="auto" w:fill="auto"/>
          </w:tcPr>
          <w:p w14:paraId="263FB30D" w14:textId="77777777" w:rsidR="006E2DE9" w:rsidRPr="00CF167C" w:rsidRDefault="006E2DE9" w:rsidP="00970A65">
            <w:pPr>
              <w:spacing w:after="0" w:line="240" w:lineRule="auto"/>
              <w:jc w:val="right"/>
              <w:rPr>
                <w:rFonts w:ascii="Times New Roman" w:hAnsi="Times New Roman" w:cs="Times New Roman"/>
                <w:bCs/>
                <w:sz w:val="24"/>
                <w:szCs w:val="24"/>
                <w:lang w:val="it-IT"/>
              </w:rPr>
            </w:pPr>
            <w:r w:rsidRPr="00CF167C">
              <w:rPr>
                <w:rFonts w:ascii="Times New Roman" w:hAnsi="Times New Roman" w:cs="Times New Roman"/>
                <w:bCs/>
                <w:sz w:val="24"/>
                <w:szCs w:val="24"/>
                <w:lang w:val="it-IT"/>
              </w:rPr>
              <w:t>7875</w:t>
            </w:r>
            <w:r w:rsidR="00392BD6" w:rsidRPr="00CF167C">
              <w:rPr>
                <w:rFonts w:ascii="Times New Roman" w:hAnsi="Times New Roman" w:cs="Times New Roman"/>
                <w:bCs/>
                <w:sz w:val="24"/>
                <w:szCs w:val="24"/>
                <w:lang w:val="it-IT"/>
              </w:rPr>
              <w:t xml:space="preserve"> |</w:t>
            </w:r>
          </w:p>
        </w:tc>
      </w:tr>
      <w:tr w:rsidR="006E2DE9" w:rsidRPr="00CF167C" w14:paraId="565291B7" w14:textId="77777777">
        <w:tc>
          <w:tcPr>
            <w:tcW w:w="2515" w:type="dxa"/>
            <w:shd w:val="clear" w:color="auto" w:fill="auto"/>
          </w:tcPr>
          <w:p w14:paraId="3CB31B78" w14:textId="77777777" w:rsidR="006E2DE9" w:rsidRPr="00CF167C" w:rsidRDefault="006E2DE9" w:rsidP="002D6930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it-IT"/>
              </w:rPr>
            </w:pPr>
          </w:p>
        </w:tc>
        <w:tc>
          <w:tcPr>
            <w:tcW w:w="4860" w:type="dxa"/>
            <w:shd w:val="clear" w:color="auto" w:fill="auto"/>
          </w:tcPr>
          <w:p w14:paraId="3E31A555" w14:textId="77777777" w:rsidR="006E2DE9" w:rsidRPr="00CF167C" w:rsidRDefault="006E2DE9" w:rsidP="002D6930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it-IT"/>
              </w:rPr>
            </w:pPr>
            <w:r w:rsidRPr="00CF167C">
              <w:rPr>
                <w:rFonts w:ascii="Times New Roman" w:hAnsi="Times New Roman" w:cs="Times New Roman"/>
                <w:bCs/>
                <w:sz w:val="24"/>
                <w:szCs w:val="24"/>
                <w:lang w:val="it-IT"/>
              </w:rPr>
              <w:t>Rochus Pieterssen Doesen di Schiedam di lasti</w:t>
            </w:r>
          </w:p>
        </w:tc>
        <w:tc>
          <w:tcPr>
            <w:tcW w:w="2372" w:type="dxa"/>
            <w:shd w:val="clear" w:color="auto" w:fill="auto"/>
          </w:tcPr>
          <w:p w14:paraId="11A08673" w14:textId="77777777" w:rsidR="006E2DE9" w:rsidRPr="00CF167C" w:rsidRDefault="006E2DE9" w:rsidP="00970A65">
            <w:pPr>
              <w:spacing w:after="0" w:line="240" w:lineRule="auto"/>
              <w:jc w:val="right"/>
              <w:rPr>
                <w:rFonts w:ascii="Times New Roman" w:hAnsi="Times New Roman" w:cs="Times New Roman"/>
                <w:bCs/>
                <w:sz w:val="24"/>
                <w:szCs w:val="24"/>
                <w:lang w:val="it-IT"/>
              </w:rPr>
            </w:pPr>
            <w:r w:rsidRPr="00CF167C">
              <w:rPr>
                <w:rFonts w:ascii="Times New Roman" w:hAnsi="Times New Roman" w:cs="Times New Roman"/>
                <w:bCs/>
                <w:sz w:val="24"/>
                <w:szCs w:val="24"/>
                <w:lang w:val="it-IT"/>
              </w:rPr>
              <w:t>6000</w:t>
            </w:r>
            <w:r w:rsidR="00392BD6" w:rsidRPr="00CF167C">
              <w:rPr>
                <w:rFonts w:ascii="Times New Roman" w:hAnsi="Times New Roman" w:cs="Times New Roman"/>
                <w:bCs/>
                <w:sz w:val="24"/>
                <w:szCs w:val="24"/>
                <w:lang w:val="it-IT"/>
              </w:rPr>
              <w:t xml:space="preserve"> |</w:t>
            </w:r>
          </w:p>
        </w:tc>
      </w:tr>
      <w:tr w:rsidR="006E2DE9" w:rsidRPr="00CF167C" w14:paraId="3AEA48F1" w14:textId="77777777">
        <w:tc>
          <w:tcPr>
            <w:tcW w:w="2515" w:type="dxa"/>
            <w:shd w:val="clear" w:color="auto" w:fill="auto"/>
          </w:tcPr>
          <w:p w14:paraId="38ACEC34" w14:textId="77777777" w:rsidR="006E2DE9" w:rsidRPr="00CF167C" w:rsidRDefault="006E2DE9" w:rsidP="002D6930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it-IT"/>
              </w:rPr>
            </w:pPr>
          </w:p>
        </w:tc>
        <w:tc>
          <w:tcPr>
            <w:tcW w:w="4860" w:type="dxa"/>
            <w:shd w:val="clear" w:color="auto" w:fill="auto"/>
          </w:tcPr>
          <w:p w14:paraId="5CEE4EBF" w14:textId="77777777" w:rsidR="006E2DE9" w:rsidRPr="00CF167C" w:rsidRDefault="006E2DE9" w:rsidP="002D6930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F167C">
              <w:rPr>
                <w:rFonts w:ascii="Times New Roman" w:hAnsi="Times New Roman" w:cs="Times New Roman"/>
                <w:bCs/>
                <w:sz w:val="24"/>
                <w:szCs w:val="24"/>
              </w:rPr>
              <w:t>Willem Pieterssen de Rotterdam di lasti</w:t>
            </w:r>
          </w:p>
        </w:tc>
        <w:tc>
          <w:tcPr>
            <w:tcW w:w="2372" w:type="dxa"/>
            <w:shd w:val="clear" w:color="auto" w:fill="auto"/>
          </w:tcPr>
          <w:p w14:paraId="3D4FD6A5" w14:textId="77777777" w:rsidR="006E2DE9" w:rsidRPr="00CF167C" w:rsidRDefault="006E2DE9" w:rsidP="00970A65">
            <w:pPr>
              <w:spacing w:after="0" w:line="240" w:lineRule="auto"/>
              <w:jc w:val="right"/>
              <w:rPr>
                <w:rFonts w:ascii="Times New Roman" w:hAnsi="Times New Roman" w:cs="Times New Roman"/>
                <w:bCs/>
                <w:sz w:val="24"/>
                <w:szCs w:val="24"/>
                <w:lang w:val="it-IT"/>
              </w:rPr>
            </w:pPr>
            <w:r w:rsidRPr="00CF167C">
              <w:rPr>
                <w:rFonts w:ascii="Times New Roman" w:hAnsi="Times New Roman" w:cs="Times New Roman"/>
                <w:bCs/>
                <w:sz w:val="24"/>
                <w:szCs w:val="24"/>
                <w:lang w:val="it-IT"/>
              </w:rPr>
              <w:t>5400</w:t>
            </w:r>
            <w:r w:rsidR="00392BD6" w:rsidRPr="00CF167C">
              <w:rPr>
                <w:rFonts w:ascii="Times New Roman" w:hAnsi="Times New Roman" w:cs="Times New Roman"/>
                <w:bCs/>
                <w:sz w:val="24"/>
                <w:szCs w:val="24"/>
                <w:lang w:val="it-IT"/>
              </w:rPr>
              <w:t xml:space="preserve"> |</w:t>
            </w:r>
          </w:p>
        </w:tc>
      </w:tr>
      <w:tr w:rsidR="006E2DE9" w:rsidRPr="00CF167C" w14:paraId="4F654570" w14:textId="77777777">
        <w:tc>
          <w:tcPr>
            <w:tcW w:w="2515" w:type="dxa"/>
            <w:shd w:val="clear" w:color="auto" w:fill="auto"/>
          </w:tcPr>
          <w:p w14:paraId="48FD0697" w14:textId="77777777" w:rsidR="006E2DE9" w:rsidRPr="00CF167C" w:rsidRDefault="006E2DE9" w:rsidP="002D6930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it-IT"/>
              </w:rPr>
            </w:pPr>
          </w:p>
        </w:tc>
        <w:tc>
          <w:tcPr>
            <w:tcW w:w="4860" w:type="dxa"/>
            <w:shd w:val="clear" w:color="auto" w:fill="auto"/>
          </w:tcPr>
          <w:p w14:paraId="2DF29BCF" w14:textId="77777777" w:rsidR="006E2DE9" w:rsidRPr="00CF167C" w:rsidRDefault="006E2DE9" w:rsidP="002D6930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it-IT"/>
              </w:rPr>
            </w:pPr>
            <w:r w:rsidRPr="00CF167C">
              <w:rPr>
                <w:rFonts w:ascii="Times New Roman" w:hAnsi="Times New Roman" w:cs="Times New Roman"/>
                <w:bCs/>
                <w:sz w:val="24"/>
                <w:szCs w:val="24"/>
                <w:lang w:val="it-IT"/>
              </w:rPr>
              <w:t>Claes Jorissen de Rotterda di lasti</w:t>
            </w:r>
          </w:p>
        </w:tc>
        <w:tc>
          <w:tcPr>
            <w:tcW w:w="2372" w:type="dxa"/>
            <w:shd w:val="clear" w:color="auto" w:fill="auto"/>
          </w:tcPr>
          <w:p w14:paraId="4F501C94" w14:textId="77777777" w:rsidR="006E2DE9" w:rsidRPr="00CF167C" w:rsidRDefault="006E2DE9" w:rsidP="00970A65">
            <w:pPr>
              <w:spacing w:after="0" w:line="240" w:lineRule="auto"/>
              <w:jc w:val="right"/>
              <w:rPr>
                <w:rFonts w:ascii="Times New Roman" w:hAnsi="Times New Roman" w:cs="Times New Roman"/>
                <w:bCs/>
                <w:sz w:val="24"/>
                <w:szCs w:val="24"/>
                <w:lang w:val="it-IT"/>
              </w:rPr>
            </w:pPr>
            <w:r w:rsidRPr="00CF167C">
              <w:rPr>
                <w:rFonts w:ascii="Times New Roman" w:hAnsi="Times New Roman" w:cs="Times New Roman"/>
                <w:bCs/>
                <w:sz w:val="24"/>
                <w:szCs w:val="24"/>
                <w:lang w:val="it-IT"/>
              </w:rPr>
              <w:t>5400</w:t>
            </w:r>
            <w:r w:rsidR="00392BD6" w:rsidRPr="00CF167C">
              <w:rPr>
                <w:rFonts w:ascii="Times New Roman" w:hAnsi="Times New Roman" w:cs="Times New Roman"/>
                <w:bCs/>
                <w:sz w:val="24"/>
                <w:szCs w:val="24"/>
                <w:lang w:val="it-IT"/>
              </w:rPr>
              <w:t xml:space="preserve"> |</w:t>
            </w:r>
          </w:p>
        </w:tc>
      </w:tr>
    </w:tbl>
    <w:p w14:paraId="7B25B433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</w:p>
    <w:p w14:paraId="707EF28C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/ 37v /</w:t>
      </w:r>
    </w:p>
    <w:p w14:paraId="512BE5F6" w14:textId="1E8A7834" w:rsidR="006E2DE9" w:rsidRPr="00CF167C" w:rsidRDefault="00420C99" w:rsidP="002D6930">
      <w:pPr>
        <w:spacing w:after="0" w:line="240" w:lineRule="auto"/>
        <w:jc w:val="both"/>
        <w:rPr>
          <w:rFonts w:ascii="Times New Roman" w:hAnsi="Times New Roman" w:cs="Times New Roman"/>
          <w:bCs/>
          <w:i/>
          <w:sz w:val="24"/>
          <w:szCs w:val="24"/>
          <w:lang w:val="it-IT"/>
        </w:rPr>
      </w:pPr>
      <w:r w:rsidRPr="00420C99">
        <w:rPr>
          <w:rFonts w:ascii="Times New Roman" w:hAnsi="Times New Roman" w:cs="Times New Roman"/>
          <w:b/>
          <w:bCs/>
          <w:sz w:val="24"/>
          <w:szCs w:val="24"/>
          <w:lang w:val="it-IT"/>
        </w:rPr>
        <w:t>Blank page</w:t>
      </w:r>
    </w:p>
    <w:p w14:paraId="1C21E703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</w:p>
    <w:p w14:paraId="5BA80CFE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/ 39r /</w:t>
      </w:r>
    </w:p>
    <w:p w14:paraId="5907613C" w14:textId="3AF275EA" w:rsidR="006E2DE9" w:rsidRPr="00CF167C" w:rsidRDefault="00420C99" w:rsidP="002D6930">
      <w:pPr>
        <w:spacing w:after="0" w:line="240" w:lineRule="auto"/>
        <w:jc w:val="both"/>
        <w:rPr>
          <w:rFonts w:ascii="Times New Roman" w:hAnsi="Times New Roman" w:cs="Times New Roman"/>
          <w:bCs/>
          <w:i/>
          <w:sz w:val="24"/>
          <w:szCs w:val="24"/>
          <w:lang w:val="it-IT"/>
        </w:rPr>
      </w:pPr>
      <w:r w:rsidRPr="00420C99">
        <w:rPr>
          <w:rFonts w:ascii="Times New Roman" w:hAnsi="Times New Roman" w:cs="Times New Roman"/>
          <w:b/>
          <w:bCs/>
          <w:sz w:val="24"/>
          <w:szCs w:val="24"/>
          <w:lang w:val="it-IT"/>
        </w:rPr>
        <w:t>Blank page</w:t>
      </w:r>
    </w:p>
    <w:p w14:paraId="0B2A2965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</w:p>
    <w:p w14:paraId="6B82BF10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/ 39vB /</w:t>
      </w:r>
    </w:p>
    <w:p w14:paraId="11E8AB92" w14:textId="77777777" w:rsidR="006E2DE9" w:rsidRPr="00CF167C" w:rsidRDefault="00D32497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n</w:t>
      </w:r>
      <w:r w:rsidR="00017D6D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° 2</w:t>
      </w:r>
      <w:r w:rsidR="006E2DE9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 </w:t>
      </w:r>
    </w:p>
    <w:p w14:paraId="260AC31A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Navi, che possono servir</w:t>
      </w:r>
      <w:r w:rsidR="00A21E49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per | armarsi ad uso di guerra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 </w:t>
      </w:r>
    </w:p>
    <w:p w14:paraId="05EB85BB" w14:textId="77777777" w:rsidR="006E2DE9" w:rsidRPr="00CF167C" w:rsidRDefault="00A21E4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n</w:t>
      </w:r>
      <w:r w:rsidR="00017D6D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elle prime |</w:t>
      </w:r>
    </w:p>
    <w:p w14:paraId="3775FCC6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</w:p>
    <w:p w14:paraId="446F075B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</w:p>
    <w:p w14:paraId="7279F636" w14:textId="77777777" w:rsidR="000C55DE" w:rsidRPr="00CF167C" w:rsidRDefault="000C55DE" w:rsidP="000C55DE">
      <w:pPr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n. 14</w:t>
      </w:r>
    </w:p>
    <w:p w14:paraId="4BE772BF" w14:textId="652FED6F" w:rsidR="000C55DE" w:rsidRPr="00CF167C" w:rsidRDefault="000C55DE" w:rsidP="000C55DE">
      <w:pPr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llegato II al n. 12 (cc. 3</w:t>
      </w:r>
      <w:r w:rsidR="00F356E7">
        <w:rPr>
          <w:rFonts w:ascii="Times New Roman" w:hAnsi="Times New Roman" w:cs="Times New Roman"/>
          <w:bCs/>
          <w:sz w:val="24"/>
          <w:szCs w:val="24"/>
          <w:lang w:val="it-IT"/>
        </w:rPr>
        <w:t>8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r-v)</w:t>
      </w:r>
    </w:p>
    <w:p w14:paraId="0929F06B" w14:textId="77777777" w:rsidR="000C55DE" w:rsidRPr="00CF167C" w:rsidRDefault="000C55DE" w:rsidP="000C55DE">
      <w:pPr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  <w:lang w:val="it-IT"/>
        </w:rPr>
      </w:pPr>
    </w:p>
    <w:p w14:paraId="02C91F6D" w14:textId="77777777" w:rsidR="000C55DE" w:rsidRPr="00CF167C" w:rsidRDefault="000C55DE" w:rsidP="000C55DE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</w:p>
    <w:p w14:paraId="78C737FD" w14:textId="77777777" w:rsidR="000C55DE" w:rsidRPr="00ED72D8" w:rsidRDefault="000C55DE" w:rsidP="000C55DE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ED72D8">
        <w:rPr>
          <w:rFonts w:ascii="Times New Roman" w:hAnsi="Times New Roman" w:cs="Times New Roman"/>
          <w:bCs/>
          <w:sz w:val="24"/>
          <w:szCs w:val="24"/>
          <w:lang w:val="fr-FR"/>
        </w:rPr>
        <w:t>/ 38r /</w:t>
      </w:r>
    </w:p>
    <w:p w14:paraId="0DBBE93D" w14:textId="77777777" w:rsidR="000C55DE" w:rsidRPr="00ED72D8" w:rsidRDefault="000C55DE" w:rsidP="000C55DE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ED72D8">
        <w:rPr>
          <w:rFonts w:ascii="Times New Roman" w:hAnsi="Times New Roman" w:cs="Times New Roman"/>
          <w:bCs/>
          <w:sz w:val="24"/>
          <w:szCs w:val="24"/>
          <w:lang w:val="fr-FR"/>
        </w:rPr>
        <w:t>Je soubsigné capitaine Pierre de Metony, soubs le regiment | du seigneur le comte Jean Erneste de Nassau et General au | voyage de Venize, et le service de la serenissime republique | d’jcelle Signeurie confesse par cestes avoir receu du seigneur | Christoffero Suriano, resident pour la susdicte serenissime | Republique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94"/>
      </w:r>
      <w:r w:rsidRPr="00ED72D8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auprés de messeigneurs le Estats Generaulx du Pays Bas | la somme de mille cincq cents florins de vingt pats | la piece, et ce pour le payement, fournissement | et embarquement de ma compagnie vers Venise susdict. | En tesmoing j’ay soubsigné la presente avec ques | promesse de faire aggréer le dict payement à mondict | seigneur le general, comte Jean Erneste de Nassau, | pour estre la dicte somme rabattue sur mes gaiges. |</w:t>
      </w:r>
    </w:p>
    <w:p w14:paraId="7CEF8B2B" w14:textId="77777777" w:rsidR="000C55DE" w:rsidRPr="00ED72D8" w:rsidRDefault="000C55DE" w:rsidP="000C55DE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</w:p>
    <w:p w14:paraId="0CBAF1CD" w14:textId="77777777" w:rsidR="000C55DE" w:rsidRPr="00ED72D8" w:rsidRDefault="000C55DE" w:rsidP="000C55DE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ED72D8">
        <w:rPr>
          <w:rFonts w:ascii="Times New Roman" w:hAnsi="Times New Roman" w:cs="Times New Roman"/>
          <w:bCs/>
          <w:sz w:val="24"/>
          <w:szCs w:val="24"/>
          <w:lang w:val="fr-FR"/>
        </w:rPr>
        <w:t>Faict à la Haye ce 16</w:t>
      </w:r>
      <w:r w:rsidRPr="00ED72D8">
        <w:rPr>
          <w:rFonts w:ascii="Times New Roman" w:hAnsi="Times New Roman" w:cs="Times New Roman"/>
          <w:bCs/>
          <w:sz w:val="24"/>
          <w:szCs w:val="24"/>
          <w:vertAlign w:val="superscript"/>
          <w:lang w:val="fr-FR"/>
        </w:rPr>
        <w:t>e</w:t>
      </w:r>
      <w:r w:rsidRPr="00ED72D8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de mars 1617 |</w:t>
      </w:r>
    </w:p>
    <w:p w14:paraId="7ADAFEA4" w14:textId="77777777" w:rsidR="000C55DE" w:rsidRPr="00ED72D8" w:rsidRDefault="000C55DE" w:rsidP="000C55DE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ED72D8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Motoni seigneur capitaine | </w:t>
      </w:r>
    </w:p>
    <w:p w14:paraId="3E67CA1F" w14:textId="77777777" w:rsidR="000C55DE" w:rsidRPr="004A6EDD" w:rsidRDefault="000C55DE" w:rsidP="000C55DE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4A6EDD">
        <w:rPr>
          <w:rFonts w:ascii="Times New Roman" w:hAnsi="Times New Roman" w:cs="Times New Roman"/>
          <w:bCs/>
          <w:sz w:val="24"/>
          <w:szCs w:val="24"/>
          <w:lang w:val="fr-FR"/>
        </w:rPr>
        <w:t>en presense de moy comme tesmoing |</w:t>
      </w:r>
    </w:p>
    <w:p w14:paraId="2EC1DA82" w14:textId="77777777" w:rsidR="000C55DE" w:rsidRPr="004A6EDD" w:rsidRDefault="000C55DE" w:rsidP="000C55DE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4A6EDD">
        <w:rPr>
          <w:rFonts w:ascii="Times New Roman" w:hAnsi="Times New Roman" w:cs="Times New Roman"/>
          <w:bCs/>
          <w:sz w:val="24"/>
          <w:szCs w:val="24"/>
          <w:lang w:val="fr-FR"/>
        </w:rPr>
        <w:t>Charles Sylvius |</w:t>
      </w:r>
    </w:p>
    <w:p w14:paraId="5DE87F7F" w14:textId="77777777" w:rsidR="00E6049A" w:rsidRPr="004A6EDD" w:rsidRDefault="000C55DE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4A6EDD">
        <w:rPr>
          <w:rFonts w:ascii="Times New Roman" w:hAnsi="Times New Roman" w:cs="Times New Roman"/>
          <w:bCs/>
          <w:sz w:val="24"/>
          <w:szCs w:val="24"/>
          <w:lang w:val="fr-FR"/>
        </w:rPr>
        <w:t>Frans Bolce |</w:t>
      </w:r>
    </w:p>
    <w:p w14:paraId="3B7015E9" w14:textId="77777777" w:rsidR="006E2DE9" w:rsidRPr="004A6EDD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</w:p>
    <w:p w14:paraId="56055F43" w14:textId="77777777" w:rsidR="006E2DE9" w:rsidRPr="004A6EDD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4A6EDD">
        <w:rPr>
          <w:rFonts w:ascii="Times New Roman" w:hAnsi="Times New Roman" w:cs="Times New Roman"/>
          <w:bCs/>
          <w:sz w:val="24"/>
          <w:szCs w:val="24"/>
          <w:lang w:val="fr-FR"/>
        </w:rPr>
        <w:t>/ 38vB /</w:t>
      </w:r>
    </w:p>
    <w:p w14:paraId="27248274" w14:textId="77777777" w:rsidR="006E2DE9" w:rsidRPr="00CF167C" w:rsidRDefault="00EC1A5E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n</w:t>
      </w:r>
      <w:r w:rsidR="00F64AFD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° 1</w:t>
      </w:r>
      <w:r w:rsidR="006E2DE9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 </w:t>
      </w:r>
    </w:p>
    <w:p w14:paraId="3EAD724F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Ricever di 15</w:t>
      </w:r>
      <w:r w:rsidR="00F64AFD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00 fiorini del capitan | Mutoni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 </w:t>
      </w:r>
    </w:p>
    <w:p w14:paraId="1F071632" w14:textId="77777777" w:rsidR="006E2DE9" w:rsidRPr="00CF167C" w:rsidRDefault="00EC1A5E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n</w:t>
      </w:r>
      <w:r w:rsidR="00F64AFD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elle prime |</w:t>
      </w:r>
    </w:p>
    <w:p w14:paraId="6DEB394E" w14:textId="77777777" w:rsidR="00241330" w:rsidRPr="00CF167C" w:rsidRDefault="00241330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</w:p>
    <w:p w14:paraId="53E90407" w14:textId="77777777" w:rsidR="004A6EDD" w:rsidRPr="00ED72D8" w:rsidRDefault="00241330" w:rsidP="004A6EDD">
      <w:pPr>
        <w:pStyle w:val="Header"/>
        <w:jc w:val="left"/>
        <w:rPr>
          <w:lang w:val="it-IT"/>
        </w:rPr>
      </w:pPr>
      <w:r w:rsidRPr="00CF167C">
        <w:rPr>
          <w:rFonts w:cs="Times New Roman"/>
          <w:bCs/>
          <w:szCs w:val="24"/>
          <w:lang w:val="it-IT"/>
        </w:rPr>
        <w:br w:type="page"/>
      </w:r>
      <w:r w:rsidR="004A6EDD" w:rsidRPr="00ED72D8">
        <w:rPr>
          <w:lang w:val="it-IT"/>
        </w:rPr>
        <w:lastRenderedPageBreak/>
        <w:t>/START LETTER/</w:t>
      </w:r>
    </w:p>
    <w:p w14:paraId="74024790" w14:textId="2D4C665F" w:rsidR="006E2DE9" w:rsidRPr="00CF167C" w:rsidRDefault="00241330" w:rsidP="00241330">
      <w:pPr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n. </w:t>
      </w:r>
      <w:r w:rsidR="006E2DE9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15</w:t>
      </w:r>
    </w:p>
    <w:p w14:paraId="1680649D" w14:textId="77777777" w:rsidR="006E2DE9" w:rsidRPr="00CF167C" w:rsidRDefault="006E2DE9" w:rsidP="00241330">
      <w:pPr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18 marzo 1617, 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ia (cc. 41r-43v, 48r-v)</w:t>
      </w:r>
    </w:p>
    <w:p w14:paraId="56A093E8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</w:p>
    <w:p w14:paraId="6956FFF3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/ 41r /</w:t>
      </w:r>
    </w:p>
    <w:p w14:paraId="49A5F0DB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2</w:t>
      </w:r>
      <w:r w:rsidRPr="00CF167C">
        <w:rPr>
          <w:rFonts w:ascii="Times New Roman" w:hAnsi="Times New Roman" w:cs="Times New Roman"/>
          <w:bCs/>
          <w:sz w:val="24"/>
          <w:szCs w:val="24"/>
          <w:vertAlign w:val="superscript"/>
          <w:lang w:val="it-IT"/>
        </w:rPr>
        <w:t>da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 </w:t>
      </w:r>
    </w:p>
    <w:p w14:paraId="7E15EAC1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</w:p>
    <w:p w14:paraId="29DBEF37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Serenissimo Principe | </w:t>
      </w:r>
    </w:p>
    <w:p w14:paraId="7574E99E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>monsignor di Mont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h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u destinato dal sign</w:t>
      </w:r>
      <w:r w:rsidR="008E101A" w:rsidRPr="00CF167C">
        <w:rPr>
          <w:rFonts w:ascii="Times New Roman" w:hAnsi="Times New Roman" w:cs="Times New Roman"/>
          <w:sz w:val="24"/>
          <w:szCs w:val="24"/>
          <w:lang w:val="it-IT"/>
        </w:rPr>
        <w:t>or duca di Savoia per venir | a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 questi signori arrivò qui domenica sera. Io il giorno seguente | fui a visitarlo gli offersi quant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egli poteva conoscer valer | in me per servitio del signor Duca, et per avanzamento del suo | negotio, essequendo in ciò le commissioni, che anticipatamente | ho havuto dall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Eccellenze vostre illustrissime i</w:t>
      </w:r>
      <w:r w:rsidR="008E101A" w:rsidRPr="00CF167C">
        <w:rPr>
          <w:rFonts w:ascii="Times New Roman" w:hAnsi="Times New Roman" w:cs="Times New Roman"/>
          <w:sz w:val="24"/>
          <w:szCs w:val="24"/>
          <w:lang w:val="it-IT"/>
        </w:rPr>
        <w:t>l che fu aggradito dal detto | S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ignore, che conferì</w:t>
      </w:r>
      <w:r w:rsidRPr="00CF167C">
        <w:rPr>
          <w:rStyle w:val="FootnoteReference"/>
          <w:rFonts w:ascii="Times New Roman" w:hAnsi="Times New Roman" w:cs="Times New Roman"/>
          <w:sz w:val="24"/>
          <w:szCs w:val="24"/>
          <w:lang w:val="it-IT"/>
        </w:rPr>
        <w:footnoteReference w:id="95"/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 meco quanto pensava di voler proporre | all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assemblea con ogni confidenza, et mi pregò di coope-|rare, et coadiuvar con ufficii la sua negotiatione appresso | alcuno di questi signori; tanto ho operato, mentr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egli | dall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altro canto ha fatta la propositione, che inten-|derà la Serenità vostra dalla qui aggiunta copia; esponendo | però più difusamente in voce (come disse, et come ho inteso) | di quello che ha fatto in scrittura tutto il corso delli | affari presenti, le ragioni del signor Duca, difondendosi | nel mostrar il bisogno, che ha di esser soccorso, et che | la serenissima Republica fa la parte sua; et che dalli principi dell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|Unione haveva havuta un ottima intentione. | </w:t>
      </w:r>
    </w:p>
    <w:p w14:paraId="21334E08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>Parlò in generale nel proposito di aiuti, senza conde-|scender più ad una, che ad un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altra cosa; ma | avvertito da qualcheduno di quelli, che lo accompagnò | al ritorno dell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assemblea è condesceso, come ella</w:t>
      </w:r>
      <w:r w:rsidR="00EB32DD"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 |</w:t>
      </w:r>
    </w:p>
    <w:p w14:paraId="484557A8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>/ 41v /</w:t>
      </w:r>
    </w:p>
    <w:p w14:paraId="27409E33" w14:textId="4219691B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>intenderà nella scrittura. Questa mattina, essendo stato | per la seconda volta a visitarmi mi ha detto, che hieri furono | tre o quattro de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 signori Stati a desinar con lui, et gli havevano | detto, che se gli sarebbe data risposta per lunedì, o martedì | et che</w:t>
      </w:r>
      <w:r w:rsidRPr="00CF167C">
        <w:rPr>
          <w:rStyle w:val="FootnoteReference"/>
          <w:rFonts w:ascii="Times New Roman" w:hAnsi="Times New Roman" w:cs="Times New Roman"/>
          <w:sz w:val="24"/>
          <w:szCs w:val="24"/>
          <w:lang w:val="it-IT"/>
        </w:rPr>
        <w:footnoteReference w:id="96"/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 haveva dalle loro parole concetta buona | speranza; che questa l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ha cavata anco dal signor Bernvel | et che ha trovato in doi, o tre conferenze, che ha havute | col signor principe Mauritio, ch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egli ha a cuore il negotio | et brama la conservatione di sua Altezza et 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si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a per coadiuvar | all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instanza: et a me disse l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Eccellenza sua quando</w:t>
      </w:r>
      <w:r w:rsidRPr="00CF167C">
        <w:rPr>
          <w:rStyle w:val="FootnoteReference"/>
          <w:rFonts w:ascii="Times New Roman" w:hAnsi="Times New Roman" w:cs="Times New Roman"/>
          <w:sz w:val="24"/>
          <w:szCs w:val="24"/>
          <w:lang w:val="it-IT"/>
        </w:rPr>
        <w:footnoteReference w:id="97"/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 le | raccommandai l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affare, ch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era superfluo perché l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haveva | a cuore. Mi aggiunse esso signor di Mont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h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u, che uno | di detti signori in discorrendo seco gli havevano addimandato | quanto la serenissima Republica dava per mese al signor Duca, che | gli pareva di poter dire, che questa dimanda fosse | stata consultatamente fatta per cavar la misura con che | possino livellar dal canto suo; gli ha detto che fino | al novembre passato sapeva, che la summa delli aiuti | era pi</w:t>
      </w:r>
      <w:r w:rsidR="00AF6319" w:rsidRPr="00CF167C">
        <w:rPr>
          <w:rFonts w:ascii="Times New Roman" w:hAnsi="Times New Roman" w:cs="Times New Roman"/>
          <w:sz w:val="24"/>
          <w:szCs w:val="24"/>
          <w:lang w:val="it-IT"/>
        </w:rPr>
        <w:t>ù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 di 70</w:t>
      </w:r>
      <w:r w:rsidR="00070B24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mila ducati per mese, et che credeva, | che hora fosse maggiore, quanto maggiore s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è fatto | anco il bisogno del signor Duca. Hora sta attendendo il | successo, tentando, che si venga all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espressione della</w:t>
      </w:r>
      <w:r w:rsidR="00EB32DD"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 |</w:t>
      </w:r>
    </w:p>
    <w:p w14:paraId="7501E005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>/ 42r /</w:t>
      </w:r>
    </w:p>
    <w:p w14:paraId="63FC0352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>summa, se ben per quanto ho potuto cavare non credo | che in materia di tal rilevo, et ove concorre interesse | di spese sia per farsi</w:t>
      </w:r>
      <w:r w:rsidRPr="00CF167C">
        <w:rPr>
          <w:rStyle w:val="FootnoteReference"/>
          <w:rFonts w:ascii="Times New Roman" w:hAnsi="Times New Roman" w:cs="Times New Roman"/>
          <w:sz w:val="24"/>
          <w:szCs w:val="24"/>
          <w:lang w:val="it-IT"/>
        </w:rPr>
        <w:footnoteReference w:id="98"/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 così di presente l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assoluta | risolutione senza l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avviso delle Provincie tutte, a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 quali | questi deputati generali doveranno dar parte: onde | quanto faranno per quello che mi ha detto il signor Magno, | con chi fui uno di questi giorni, sarà di darli risposta | che si darà aiuto; ma si risolverà col parere delle | dette Provincie il che, il come, et il quanto; et in | questo mentre potrà il detto signor Monthù ritornarsene | in Alemagna per esser a tempo alla Dieta de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 principi | et procurar con essi il servitio di sua Altezza; a che | risposi, che questi signori 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lastRenderedPageBreak/>
        <w:t>l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haverebbono avanzato anco | maggiormente coll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essempio, et era dichiarandosi delli | aiuti, questo è bramato da esso signor Monthù, il quale |disse, che se bene haveva lasciati ottimamente disposti | quei principi nell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aiutar il signor Duca, in ogni | modo l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essempio haverebbe giovato grandemente | et tenta per quanto può, et io coadiuvo perché | si venghi a questa effettiva dichiaratione; ma come | ho detto, credo, che non si farà risolutione tale senza</w:t>
      </w:r>
      <w:r w:rsidRPr="00CF167C">
        <w:rPr>
          <w:rStyle w:val="FootnoteReference"/>
          <w:rFonts w:ascii="Times New Roman" w:hAnsi="Times New Roman" w:cs="Times New Roman"/>
          <w:sz w:val="24"/>
          <w:szCs w:val="24"/>
          <w:lang w:val="it-IT"/>
        </w:rPr>
        <w:footnoteReference w:id="99"/>
      </w:r>
      <w:r w:rsidR="00EB32DD"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 |</w:t>
      </w:r>
    </w:p>
    <w:p w14:paraId="56184305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>/ 42v /</w:t>
      </w:r>
    </w:p>
    <w:p w14:paraId="7BCFF5AC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>precedente parere; et egli immediate havuta la risposta | partirà come ha detto per trovarsi in tempo alla detta | Dieta, che si farà ad Helbrun per li 6 over 7 del | mese venturo. Di quello che seguirà saranno da me | l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Eccellenze vostre riverentemente avvisate. | </w:t>
      </w:r>
    </w:p>
    <w:p w14:paraId="7410C609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Mi disse esso Monthu il primo giorno, che fu a vedermi che </w:t>
      </w:r>
      <w:r w:rsidR="00BA5DB8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l | signor Duca gli scriveva haver inteso dall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eccellentissimo signor ambasciator Donato | et d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altra parte ancora, che vostra Serenità mostrava di adherir | ad una proposta del re di Spagna di accommodar | le cose d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Italia a quella corte, et che procurasse d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infor-|marsi da quei ministri della serenissima Republica, et chi si</w:t>
      </w:r>
      <w:r w:rsidRPr="00CF167C">
        <w:rPr>
          <w:rStyle w:val="FootnoteReference"/>
          <w:rFonts w:ascii="Times New Roman" w:hAnsi="Times New Roman" w:cs="Times New Roman"/>
          <w:sz w:val="24"/>
          <w:szCs w:val="24"/>
          <w:lang w:val="it-IT"/>
        </w:rPr>
        <w:footnoteReference w:id="100"/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 | trovasse, di questo affare, meravigliandosi, che se gli dia | d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orecchio, potendosi creder, che questi siano delli | ordinarii artificii, et mi pregò di dirgliene qualche | particolare. Io gli risposi, ch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era vero, che l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apertura | era stata fatta, come sua Altezza haveva inteso, che la Serenità vostra | haveva mostrato (quello che sempre ha fatto) di desiderar | la pace, et la quiete commune, et propria, et</w:t>
      </w:r>
      <w:r w:rsidRPr="00CF167C">
        <w:rPr>
          <w:rStyle w:val="FootnoteReference"/>
          <w:rFonts w:ascii="Times New Roman" w:hAnsi="Times New Roman" w:cs="Times New Roman"/>
          <w:sz w:val="24"/>
          <w:szCs w:val="24"/>
          <w:lang w:val="it-IT"/>
        </w:rPr>
        <w:footnoteReference w:id="101"/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 | accioché il mondo fosse certo, che non è nella serenissima Republica | altra intentione; ma che non restava in lei alcun | fondamento; et egli replicò non devono quei </w:t>
      </w:r>
      <w:r w:rsidR="00A455BB"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signori 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eccellentissimi | manco farlo,</w:t>
      </w:r>
      <w:r w:rsidRPr="00CF167C">
        <w:rPr>
          <w:rStyle w:val="FootnoteReference"/>
          <w:rFonts w:ascii="Times New Roman" w:hAnsi="Times New Roman" w:cs="Times New Roman"/>
          <w:sz w:val="24"/>
          <w:szCs w:val="24"/>
          <w:lang w:val="it-IT"/>
        </w:rPr>
        <w:footnoteReference w:id="102"/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 che resteranno ingannati perché</w:t>
      </w:r>
      <w:r w:rsidR="00EB32DD"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 |</w:t>
      </w:r>
    </w:p>
    <w:p w14:paraId="428A3F88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>/ 43r /</w:t>
      </w:r>
    </w:p>
    <w:p w14:paraId="4CB40C69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>mala cosa è haver per giudice, chi ha parte nella controversia | pendente; et io replicai, che poteva l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Altezza sua restar sicura, | che dal canto delle Signorie vostre eccellentissime si havere</w:t>
      </w:r>
      <w:r w:rsidR="00741E8F" w:rsidRPr="00CF167C">
        <w:rPr>
          <w:rFonts w:ascii="Times New Roman" w:hAnsi="Times New Roman" w:cs="Times New Roman"/>
          <w:sz w:val="24"/>
          <w:szCs w:val="24"/>
          <w:lang w:val="it-IT"/>
        </w:rPr>
        <w:t>bbe havuto mira | di far fondamentalmen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te, et stabilmente le cose; né altro mi ha | replicato per </w:t>
      </w:r>
      <w:r w:rsidR="00E77909" w:rsidRPr="00CF167C">
        <w:rPr>
          <w:rFonts w:ascii="Times New Roman" w:hAnsi="Times New Roman" w:cs="Times New Roman"/>
          <w:sz w:val="24"/>
          <w:szCs w:val="24"/>
          <w:lang w:val="it-IT"/>
        </w:rPr>
        <w:t>allhora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 né detto doppo in questo particolare. Gratie 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etc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. | </w:t>
      </w:r>
    </w:p>
    <w:p w14:paraId="324D0757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</w:p>
    <w:p w14:paraId="501F5D5C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>Dall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Haya a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 18 marzo 1617 | </w:t>
      </w:r>
    </w:p>
    <w:p w14:paraId="5E4D7A92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di vostra Serenità | </w:t>
      </w:r>
    </w:p>
    <w:p w14:paraId="5D641F4F" w14:textId="77777777" w:rsidR="006E2DE9" w:rsidRPr="00CF167C" w:rsidRDefault="00530178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>h</w:t>
      </w:r>
      <w:r w:rsidR="006E2DE9"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umilissimo, et devotissimo servitore | </w:t>
      </w:r>
    </w:p>
    <w:p w14:paraId="65120598" w14:textId="77777777" w:rsidR="006E2DE9" w:rsidRPr="008C209E" w:rsidRDefault="00A54F17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fr-FR"/>
        </w:rPr>
      </w:pPr>
      <w:r w:rsidRPr="008C209E">
        <w:rPr>
          <w:rFonts w:ascii="Times New Roman" w:hAnsi="Times New Roman" w:cs="Times New Roman"/>
          <w:sz w:val="24"/>
          <w:szCs w:val="24"/>
          <w:lang w:val="fr-FR"/>
        </w:rPr>
        <w:t>Christofforo Suriano |</w:t>
      </w:r>
    </w:p>
    <w:p w14:paraId="7F6D87A2" w14:textId="77777777" w:rsidR="006E2DE9" w:rsidRPr="008C209E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fr-FR"/>
        </w:rPr>
      </w:pPr>
    </w:p>
    <w:p w14:paraId="27F955E1" w14:textId="77777777" w:rsidR="006E2DE9" w:rsidRPr="008C209E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fr-FR"/>
        </w:rPr>
      </w:pPr>
      <w:r w:rsidRPr="008C209E">
        <w:rPr>
          <w:rFonts w:ascii="Times New Roman" w:hAnsi="Times New Roman" w:cs="Times New Roman"/>
          <w:sz w:val="24"/>
          <w:szCs w:val="24"/>
          <w:lang w:val="fr-FR"/>
        </w:rPr>
        <w:t>/ 43v /</w:t>
      </w:r>
    </w:p>
    <w:p w14:paraId="23604E50" w14:textId="2AC5A461" w:rsidR="006E2DE9" w:rsidRPr="008C209E" w:rsidRDefault="00420C99" w:rsidP="002D6930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fr-FR"/>
        </w:rPr>
      </w:pPr>
      <w:r w:rsidRPr="008C209E">
        <w:rPr>
          <w:rFonts w:ascii="Times New Roman" w:hAnsi="Times New Roman" w:cs="Times New Roman"/>
          <w:b/>
          <w:bCs/>
          <w:sz w:val="24"/>
          <w:szCs w:val="24"/>
          <w:lang w:val="fr-FR"/>
        </w:rPr>
        <w:t>Blank page</w:t>
      </w:r>
    </w:p>
    <w:p w14:paraId="40A92808" w14:textId="77777777" w:rsidR="006E2DE9" w:rsidRPr="008C209E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fr-FR"/>
        </w:rPr>
      </w:pPr>
    </w:p>
    <w:p w14:paraId="347193FF" w14:textId="77777777" w:rsidR="006E2DE9" w:rsidRPr="008C209E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fr-FR"/>
        </w:rPr>
      </w:pPr>
      <w:r w:rsidRPr="008C209E">
        <w:rPr>
          <w:rFonts w:ascii="Times New Roman" w:hAnsi="Times New Roman" w:cs="Times New Roman"/>
          <w:sz w:val="24"/>
          <w:szCs w:val="24"/>
          <w:lang w:val="fr-FR"/>
        </w:rPr>
        <w:t>/ 48r /</w:t>
      </w:r>
    </w:p>
    <w:p w14:paraId="0447765B" w14:textId="5C2DEE86" w:rsidR="006E2DE9" w:rsidRPr="00CF167C" w:rsidRDefault="00420C99" w:rsidP="002D6930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it-IT"/>
        </w:rPr>
      </w:pPr>
      <w:r w:rsidRPr="00420C99">
        <w:rPr>
          <w:rFonts w:ascii="Times New Roman" w:hAnsi="Times New Roman" w:cs="Times New Roman"/>
          <w:b/>
          <w:bCs/>
          <w:sz w:val="24"/>
          <w:szCs w:val="24"/>
          <w:lang w:val="it-IT"/>
        </w:rPr>
        <w:t>Blank page</w:t>
      </w:r>
    </w:p>
    <w:p w14:paraId="449436EF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</w:p>
    <w:p w14:paraId="050C394F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>/ 48v /</w:t>
      </w:r>
    </w:p>
    <w:p w14:paraId="40FF2DF1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Al serenissimo principe di Venetia | </w:t>
      </w:r>
    </w:p>
    <w:p w14:paraId="189250C4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>2</w:t>
      </w:r>
      <w:r w:rsidRPr="00CF167C">
        <w:rPr>
          <w:rFonts w:ascii="Times New Roman" w:hAnsi="Times New Roman" w:cs="Times New Roman"/>
          <w:sz w:val="24"/>
          <w:szCs w:val="24"/>
          <w:vertAlign w:val="superscript"/>
          <w:lang w:val="it-IT"/>
        </w:rPr>
        <w:t>da</w:t>
      </w:r>
      <w:r w:rsidR="000012BA"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 |</w:t>
      </w:r>
    </w:p>
    <w:p w14:paraId="40313D5B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</w:p>
    <w:p w14:paraId="3C0B90D8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i/>
          <w:sz w:val="24"/>
          <w:szCs w:val="24"/>
          <w:lang w:val="it-IT"/>
        </w:rPr>
        <w:t>Tracce di sigilli</w:t>
      </w:r>
    </w:p>
    <w:p w14:paraId="22C07E92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it-IT"/>
        </w:rPr>
      </w:pPr>
    </w:p>
    <w:p w14:paraId="4DC4612F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i/>
          <w:sz w:val="24"/>
          <w:szCs w:val="24"/>
          <w:lang w:val="it-IT"/>
        </w:rPr>
        <w:t>Regesto antico</w:t>
      </w:r>
    </w:p>
    <w:p w14:paraId="01D1201E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/ 48vC /</w:t>
      </w:r>
    </w:p>
    <w:p w14:paraId="4EC9E2C8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18 marzo 1617 ricevute 5 aprile | </w:t>
      </w:r>
    </w:p>
    <w:p w14:paraId="320E023A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lastRenderedPageBreak/>
        <w:t>Aia. 2</w:t>
      </w:r>
      <w:r w:rsidRPr="00CF167C">
        <w:rPr>
          <w:rFonts w:ascii="Times New Roman" w:hAnsi="Times New Roman" w:cs="Times New Roman"/>
          <w:bCs/>
          <w:sz w:val="24"/>
          <w:szCs w:val="24"/>
          <w:vertAlign w:val="superscript"/>
          <w:lang w:val="it-IT"/>
        </w:rPr>
        <w:t>a</w:t>
      </w:r>
      <w:r w:rsidR="000012BA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</w:t>
      </w:r>
    </w:p>
    <w:p w14:paraId="5E78474E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</w:p>
    <w:p w14:paraId="47546C2E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i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iCs/>
          <w:sz w:val="24"/>
          <w:szCs w:val="24"/>
          <w:lang w:val="it-IT"/>
        </w:rPr>
        <w:t>L.</w:t>
      </w:r>
      <w:r w:rsidR="000012BA" w:rsidRPr="00CF167C">
        <w:rPr>
          <w:rFonts w:ascii="Times New Roman" w:hAnsi="Times New Roman" w:cs="Times New Roman"/>
          <w:bCs/>
          <w:iCs/>
          <w:sz w:val="24"/>
          <w:szCs w:val="24"/>
          <w:lang w:val="it-IT"/>
        </w:rPr>
        <w:t xml:space="preserve"> </w:t>
      </w:r>
      <w:r w:rsidRPr="00CF167C">
        <w:rPr>
          <w:rFonts w:ascii="Times New Roman" w:hAnsi="Times New Roman" w:cs="Times New Roman"/>
          <w:bCs/>
          <w:iCs/>
          <w:sz w:val="24"/>
          <w:szCs w:val="24"/>
          <w:lang w:val="it-IT"/>
        </w:rPr>
        <w:t>C.</w:t>
      </w:r>
      <w:r w:rsidR="000012BA" w:rsidRPr="00CF167C">
        <w:rPr>
          <w:rFonts w:ascii="Times New Roman" w:hAnsi="Times New Roman" w:cs="Times New Roman"/>
          <w:bCs/>
          <w:iCs/>
          <w:sz w:val="24"/>
          <w:szCs w:val="24"/>
          <w:lang w:val="it-IT"/>
        </w:rPr>
        <w:t xml:space="preserve"> </w:t>
      </w:r>
      <w:r w:rsidRPr="00CF167C">
        <w:rPr>
          <w:rFonts w:ascii="Times New Roman" w:hAnsi="Times New Roman" w:cs="Times New Roman"/>
          <w:bCs/>
          <w:iCs/>
          <w:sz w:val="24"/>
          <w:szCs w:val="24"/>
          <w:lang w:val="it-IT"/>
        </w:rPr>
        <w:t>R.</w:t>
      </w:r>
      <w:r w:rsidR="000012BA" w:rsidRPr="00CF167C">
        <w:rPr>
          <w:rFonts w:ascii="Times New Roman" w:hAnsi="Times New Roman" w:cs="Times New Roman"/>
          <w:bCs/>
          <w:iCs/>
          <w:sz w:val="24"/>
          <w:szCs w:val="24"/>
          <w:lang w:val="it-IT"/>
        </w:rPr>
        <w:t xml:space="preserve"> |</w:t>
      </w:r>
    </w:p>
    <w:p w14:paraId="0CC6E952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</w:p>
    <w:p w14:paraId="45F1A2A4" w14:textId="77777777" w:rsidR="006141F4" w:rsidRPr="00CF167C" w:rsidRDefault="006141F4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</w:p>
    <w:p w14:paraId="61F93BBA" w14:textId="77777777" w:rsidR="006E2DE9" w:rsidRPr="00CF167C" w:rsidRDefault="006141F4" w:rsidP="006141F4">
      <w:pPr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n. </w:t>
      </w:r>
      <w:r w:rsidR="006E2DE9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16</w:t>
      </w:r>
    </w:p>
    <w:p w14:paraId="317539B8" w14:textId="77777777" w:rsidR="006E2DE9" w:rsidRPr="00CF167C" w:rsidRDefault="006E2DE9" w:rsidP="006141F4">
      <w:pPr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llegato I al n. 15 (cc. 44r-47v)</w:t>
      </w:r>
    </w:p>
    <w:p w14:paraId="793417F0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</w:p>
    <w:p w14:paraId="5E87590F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/ 44r /</w:t>
      </w:r>
    </w:p>
    <w:p w14:paraId="09706C7E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Propositione del signor di Monthù per il signor duca</w:t>
      </w:r>
      <w:r w:rsidR="00E83549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di Savoia | alli signori Stati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 </w:t>
      </w:r>
    </w:p>
    <w:p w14:paraId="38FEE1A9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</w:p>
    <w:p w14:paraId="2523D99A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Signori | </w:t>
      </w:r>
    </w:p>
    <w:p w14:paraId="6B5FAE2D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per sodisfar a quello, che vi sete compiacciuti de dirmi questa mattina io vi | ridurò brevemente in scritto ciò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103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che ho esposto di bocca dalla parte del mio | patrone. Io non voglio discorrer a longo dei servitii della casa di Savoia fatti | a quella di Spagna perché vi sarebbe troppo da dire. Mi contento di havervi | significato che Carlo avo del mio patrone, per seguitar 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imperator Carlo Quinto | suo cognato perdé tutti li suoi stati restando Emanuel Filiberto per molto tempo | privo di essi sin tanto che col mezo del suo valore et d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un felice maritaggio | gli furono restituiti. Carlo moderno duca per secondar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104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li dissegni del suo | suocero, et di suo cognato ha persa una parte del suo antico patrimonio, | et ha ruinato grandamente il resto: tutto ciò non ha generato altro nello spirito | delli Spagnoli che una disleale ingratitudine et un desiderio di spogli</w:t>
      </w:r>
      <w:r w:rsidR="00704FE6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r | il mio signore delli suoi s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tati, come si sforza di far al dì d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hoggi cosa ben | strana ma facile a vedersi de quelli, che conoscono il natural de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 Spagnoli ancorché non ne vedesse g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effetti, ma la loro ambitione non | resta fin là, passando ella più oltre. | </w:t>
      </w:r>
    </w:p>
    <w:p w14:paraId="50A9EE41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Perché non è alcun dubio che 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aspirano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105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al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ssoluta monarchia di tutta 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|Europa disegno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106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che non hanno già mai potuto far apparere; né azardare | così grande intrapresa nel tempo del fu re di Francia Henrico | il Grande, il quale haveva in maniera disposti g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ffari, che lo Spagniolo in luoco | di pensar alla dominatione sopra altri non temeva altro che la sua propria | ruina delle quale non ne sarebbe restato libero senza 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essecrando paricidar | del Re; et sapendo che la Francia poteva ancorché priva d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un tal Re | contrapesare questi disegni volendo riprender il corso della loro ambitione col | mezo d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un maritaggio, che si prevede funesto alla Francia hanno in maniera | guadagnati li principali, che hanno veduto in fonte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107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tutti li disegni del | fu Re, veduto tutte le scritture originali d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essi, penetrando con tal mezo</w:t>
      </w:r>
      <w:r w:rsidR="00EC1A5E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</w:t>
      </w:r>
    </w:p>
    <w:p w14:paraId="222621D6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/ 44v /</w:t>
      </w:r>
    </w:p>
    <w:p w14:paraId="2BECC9A3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nel più profondo dei secreti de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principi et stati; che erano uniti al detto | fu Re hanno creduto che essendo mancato il capo il giocco fosse tornato per | essi; et che in luogo de guardarsi dalli disegni che si havevano contra di | loro dovessero faticarsi per la mira di tutti persuadendosi di poterne venir | a fine havendo parimente a loro divotione il consiglio di Franza. | </w:t>
      </w:r>
    </w:p>
    <w:p w14:paraId="36004337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Per effetuatione delli loro disegni bisognava che si disfacessero delli più risoluti | alla diffesa della libertà et d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Italia et d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Europa a questo fine hanno | suscitato una guerra alli signori Venetiani et al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ltezza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108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di Savoia, pensando (come | egli è vero in effetto) che essendo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109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queste doi potenze abbassate tutto sa-|rebbe a loro perché il Papa non ardirebbe moversi, Fiorenza è loro | prossimo 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lastRenderedPageBreak/>
        <w:t xml:space="preserve">parente et feudatario per causa di Siena, Genua, et Parma in-|tieramente dipendenti de Spagna per le ragioni che troppo sono notorie. | </w:t>
      </w:r>
    </w:p>
    <w:p w14:paraId="431F5605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Essendo patrone in Italia 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ecco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la loro piazza d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rme molto grande et sicura per pas-|sare quando li tornerà meglio in Germania dove il principal l</w:t>
      </w:r>
      <w:r w:rsidR="00100D1F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oro disegno | sarebbe d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="00100D1F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unir 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="00100D1F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I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mperio alla casa di Spagna. Fatto questo ecco tutti li | principi d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lemagna esposti alla tirania spagniola, et di più ancora | le città et stati liberi de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quali il Spagnolo in particolare è inreconcilia-|bile inimico è perché non mirano ad altro che a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110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metter la loro libertà | in servitù, il che sarebbe loro facile in questo caso, perché contra g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uni | prenderebbero per pretesto molte ragioni et pretentioni del Imperio | come parimente molto della casa d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ustria; contra g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altri il pretesto | della </w:t>
      </w:r>
      <w:r w:rsidR="00D1338A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religion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e che è il più pricieoso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111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mantello della sua avida | rapacità. | </w:t>
      </w:r>
    </w:p>
    <w:p w14:paraId="2433CAC5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Hora vedendo li signori Stati Uni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tt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i de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Paesi Bassi che la crudele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112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et detistabile | ambitione de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Spagnoli non perdona al suo proprio sangue né alla così | stretta cons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a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nguinità, et non ha alcun riguardo a così gran servitii</w:t>
      </w:r>
      <w:r w:rsidR="00EC1A5E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</w:t>
      </w:r>
    </w:p>
    <w:p w14:paraId="71F6AFF2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/ 45r /</w:t>
      </w:r>
    </w:p>
    <w:p w14:paraId="1FC8C297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prestati dalla casa di Savoia anzi 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mettendosi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sotto il piede tutto il dritto divino et | humano vuol ruinar li stati et 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ntiquo patrimonio del duca di Savoia che | deveno essi adunque esporre o per dir meglio che cosa deveno temere se | non tutte le cose di crudeltà d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un inimico il quale oltre ch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egli è da | </w:t>
      </w:r>
      <w:r w:rsidR="00B50A65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sé stesso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inseconciliabile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113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ha tanto di mal talento contra li detti miei | signori Stati che senza dubio che ha più a cuore la loro ruina che de | tutti g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altri. | </w:t>
      </w:r>
    </w:p>
    <w:p w14:paraId="73DDCF14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Essendogli parimente la loro grandezza et prosperità del tutto intolerabile per le | cause troppo notte a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detti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114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miei signori et perché egli non ha nisun | dubio che tutto quello che si tenta contra il mio patrone non tende | ad altro fine che ad 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auvrir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il passo libero per portar la guerra | dentro al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intimo de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loro Stati, et per prevenire con più segure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z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 | a questo disegno vorebbono levarsi dinanzi 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occhi il solo principe | d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Italia a chi dà il cuore d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opporse alla loro tirania et sarebbe | sufficiente per soccorrere li signori delli Stati si vi fusse bisogno. | </w:t>
      </w:r>
    </w:p>
    <w:p w14:paraId="1F5E2343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Stando 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ffare et il disegno de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Spagnoli in tale stato non è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115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dubbio che | la guerra ch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e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gli fa in Italia al duca di Savoia mio patrone, ella | non è solo contra li principi et li Stati Uniti de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Paesi Bassi, ma per | venir a fine d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essi, s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una volta egli se agrandisse con la ruina | del duca di Savoia che Dio non la voglia. | </w:t>
      </w:r>
    </w:p>
    <w:p w14:paraId="797B7184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Et per</w:t>
      </w:r>
      <w:r w:rsidR="00271649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tanto bisogna ch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ogni uno facci un fundamento indubitabile | et che tenghi per massima infalibile che la conservatione d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a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l duca | di Savoia mio signore è la loro et la sua perdita la loro ruina. | </w:t>
      </w:r>
    </w:p>
    <w:p w14:paraId="0FBECD4B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Per evirarla adonque il solo</w:t>
      </w:r>
      <w:r w:rsidR="00A50679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sicur mezo è d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="00A50679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ssister a sua a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ltezza di Savoia | il che è facile et utile alli miei signori li dotti signori et Stati Uniti de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 Paesi Bassi.</w:t>
      </w:r>
      <w:r w:rsidR="00EC1A5E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</w:t>
      </w:r>
    </w:p>
    <w:p w14:paraId="25D65EEF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/ 45v /</w:t>
      </w:r>
    </w:p>
    <w:p w14:paraId="2C04C281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Utile perché è la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116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conservatione d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essi et che di là dipende la loro | sigurezza la quale non ha un tal fondamento, perché aiutando sua Altezza | fanno la guerra al loro inimico fuor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o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di suoi confini et paesi | con ogni vantaggio et speranza de buon successo. | </w:t>
      </w:r>
    </w:p>
    <w:p w14:paraId="4DA693DF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Facile perché volendo li detti signori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117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principi et le città posseno soccorrer la | detta sua Altezza de genti et di denari et di munitioni de guerra, et essendo | sua Altezza soccorsa non ha dubio alcuno ch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ella può non solamente diffendersi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118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 ma grandamente dannegiare li Spagnioli li quali sono più facili a | vincere in Italia che in luoco del mondo et essendo una volta | vinti, ecco tutti li loro affari 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lastRenderedPageBreak/>
        <w:t>sono per andare evidentamente in | gran decadenza perché restando una volta privi, non di tutto | quello ch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hanno in Italia, ma di quello che possedono in | Lombardia non vi è mezo né speranza che possino pensar | di tirarsi in Alemagna né mantener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119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li Paesi Bassi, perché | il cuore della monarchia Spagnola essendo in Spagna quando | ella non potrà mandar li soccorsi necessarii ai membri più lontani | d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essa non si è de dubitare che tutto non perisca perché nella | medesima maniera ch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in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120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un corpo humano li membri per qualche acci-|dente restano privi et di nutrimento et de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spiriti vitali così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121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riesce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122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 con li stati lontani dal suo cuore non potendo esser soccorsi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123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in bene. | </w:t>
      </w:r>
    </w:p>
    <w:p w14:paraId="0A83B705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Essendo ciò come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124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è in effetto li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125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miei signori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126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principi et Stati Uniti | de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Paesi Bassi non deveno pensar ad altro che ad anichilare la | potenza di Spagna in Germania ove ella ha pur troppo d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|introito tanto per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127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il mezo del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oro del Perù che per la corr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i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-|spondenza d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ltri principi d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ustria con il Spagniolo, perché</w:t>
      </w:r>
      <w:r w:rsidR="00EC1A5E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</w:t>
      </w:r>
    </w:p>
    <w:p w14:paraId="7A10E898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/ 46r /</w:t>
      </w:r>
    </w:p>
    <w:p w14:paraId="75B80EBE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ncorché alla longa la grandezza di Spagna può nuocere | alli altri principi d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ustria in Alemagna, con tutto ciò saranno | sempre pronti et disposti a secondar li disegni di Spagna vedendo | la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128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grandezza d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essa e quella della sua propria casa | aggiungendosi che li detti Spagnoli sono assai artificiosi per | disporli, et nel resto per guadagnar li più intimi conseglieri | della casa d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ustria che non ardirebbono opporsi ad alcuni | disegni de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Spagnoli. | </w:t>
      </w:r>
    </w:p>
    <w:p w14:paraId="311A9539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Et per romperli assolutamente oltra 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sistenza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129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che si deve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130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fare a | sua altezza di Savoia sarebbe bene di tirar li Svizzeri nel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Unione | et stante che sarebbe molto difficile tirar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131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li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132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13 cantoni | essendo li piccioli cantoni affatto Spagnoli, bastarebbe de | tirarvi dentro li Cantoni protestanti, perché da questo ne | risultarebbe un gran bene et vantaggio per il profitto della | causa comune. | </w:t>
      </w:r>
    </w:p>
    <w:p w14:paraId="63DB6B78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Stante che non potendo la Spagna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133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far la guerra in Italia | senza tirar genti d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lemagna li signori di Berna, Zurich et Basilea, | posseno essi soli serar el passo, che li Spagnoli hanno per li piccioli | cantoni, li qual vedendo li protestanti uniti a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detti miei signori li | principi haverebbono occasione di pensare ai fatti loro e non | sarebbe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134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concesso il passo de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loro proprii sudditi che vanno | in servitio di Spagna, perché essendo in timore non vo-|rebbono né deverebbono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135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dessarmarsi facendo delle levate per | il Spagnolo cosa che indebolirebbe molto li disegni e forze | del nostro commun inimico il quale havendo la Borgognia</w:t>
      </w:r>
      <w:r w:rsidR="00EC1A5E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</w:t>
      </w:r>
    </w:p>
    <w:p w14:paraId="73B6CA89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/ 46v /</w:t>
      </w:r>
    </w:p>
    <w:p w14:paraId="4684D1D8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et il </w:t>
      </w:r>
      <w:r w:rsidR="0058534B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Paese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intieramente appresso li Svizzeri per paura di perdarla | haverebbono altretanto soggietto di pensare a conservarsi come senza | causa né materia procurano di anichilare la parte d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altri. | </w:t>
      </w:r>
    </w:p>
    <w:p w14:paraId="707330D8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Ecco doi mezi molto facili per assicurar li signori de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Stati Uniti et per diffender | la giusta causa d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un principe tanto ingiustamente travagliato li | quali mezi se li dotti signori Stati scielgono fano la guerra al Spag-|nolo senza sentir puoco o niente d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incommodità perché soccorrendo | sua Altezza 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lastRenderedPageBreak/>
        <w:t>tengono lontanto da loro il suo inimico, et godono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136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totalmente | della libertà che si procura de levarsi in luoco che lo Spagnolo | 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accrecesse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137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le sue forze et stati con la ruina di quelli di sua Altezza | haverebbono insieme immediatamente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138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la guerra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139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sopra le 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brazzie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. | </w:t>
      </w:r>
    </w:p>
    <w:p w14:paraId="0E25C575" w14:textId="01B3A428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 tal fine io le p</w:t>
      </w:r>
      <w:r w:rsidR="00A50679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rego et supplico a nome di sua a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ltezza di Savoia mio signore | di voler aiutarlo et soccorerlo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140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con 4</w:t>
      </w:r>
      <w:r w:rsidR="00070B24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mila homini da piedi o più et di | 400 cavalli pagati dalli detti miei signori durante questa guerra et | di qualche monitione de guerra come polveri, corda, piombo, et di | qualche pezzo d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arteglieria. | </w:t>
      </w:r>
    </w:p>
    <w:p w14:paraId="5A14DE10" w14:textId="1E7CCF52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E perché la distanza de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luogi sarebbe mal commoda a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141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condur la gente | in Piemonte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142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aggiongendosi a questo, che li detti miei signori non vorebbono | privarsi di tante genti, li suplico di soccorerla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143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in dinari a | proportione della paga delli sudetti 4</w:t>
      </w:r>
      <w:r w:rsidR="00070B24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mila fanti et 400 cavalli. | </w:t>
      </w:r>
    </w:p>
    <w:p w14:paraId="6D97ED5E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Et perché miei signori lo Spagnolo nostro inimico commune è grande et | potente et li mezi della guerra sono violenti bisogna un buon | mezo et sopra tutto un pronto rimedio, che è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144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quello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145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di che io | vi supplico particularmente et tanto affettuosamente a fine che vi piacia | di affrettare 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essecutione con una favorabole resolutione la quale | io spero che prenderete per il bene delli affari communi, essendo</w:t>
      </w:r>
      <w:r w:rsidR="00EC1A5E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</w:t>
      </w:r>
    </w:p>
    <w:p w14:paraId="787A1C04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/ 47r /</w:t>
      </w:r>
    </w:p>
    <w:p w14:paraId="7F91C2CE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che nella prontezza miei signori consiste il bene de questo affare, | io per tanto la raccommando quanto 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affare istesso. | </w:t>
      </w:r>
    </w:p>
    <w:p w14:paraId="15EB54B2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Et in contra cambio sua Altezza s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offerisce et si obligerà in caso del simil | necessità di corrisponder secondo che comporterà le sue forze alla | assistenza che voi gli farete in questa occasione pregandoli | che per effetto della buona volontà che havete testificata a | sua Altezza vi piacia d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aggredire et favorir questa pro-|positione fattavi da sua parte. | </w:t>
      </w:r>
    </w:p>
    <w:p w14:paraId="001CEDE2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</w:p>
    <w:p w14:paraId="70DEB9EF" w14:textId="77777777" w:rsidR="006E2DE9" w:rsidRPr="00CF167C" w:rsidRDefault="00EC1A5E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Data ne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Haya a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14 marzo 1617 |</w:t>
      </w:r>
    </w:p>
    <w:p w14:paraId="2B9006EE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</w:p>
    <w:p w14:paraId="4F669920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/ 47vB /</w:t>
      </w:r>
    </w:p>
    <w:p w14:paraId="2E0D3119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Scrittura presentata a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signo</w:t>
      </w:r>
      <w:r w:rsidR="00E83549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ri Stati | dal signor di Monthù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 </w:t>
      </w:r>
    </w:p>
    <w:p w14:paraId="4B216911" w14:textId="77777777" w:rsidR="006E2DE9" w:rsidRPr="00C213EC" w:rsidRDefault="00EC1A5E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nl-NL"/>
        </w:rPr>
      </w:pPr>
      <w:r w:rsidRPr="00C213EC">
        <w:rPr>
          <w:rFonts w:ascii="Times New Roman" w:hAnsi="Times New Roman" w:cs="Times New Roman"/>
          <w:bCs/>
          <w:sz w:val="24"/>
          <w:szCs w:val="24"/>
          <w:lang w:val="nl-NL"/>
        </w:rPr>
        <w:t>n</w:t>
      </w:r>
      <w:r w:rsidR="006E2DE9" w:rsidRPr="00C213EC">
        <w:rPr>
          <w:rFonts w:ascii="Times New Roman" w:hAnsi="Times New Roman" w:cs="Times New Roman"/>
          <w:bCs/>
          <w:sz w:val="24"/>
          <w:szCs w:val="24"/>
          <w:lang w:val="nl-NL"/>
        </w:rPr>
        <w:t>elle 2</w:t>
      </w:r>
      <w:r w:rsidR="006E2DE9" w:rsidRPr="00C213EC">
        <w:rPr>
          <w:rFonts w:ascii="Times New Roman" w:hAnsi="Times New Roman" w:cs="Times New Roman"/>
          <w:bCs/>
          <w:sz w:val="24"/>
          <w:szCs w:val="24"/>
          <w:vertAlign w:val="superscript"/>
          <w:lang w:val="nl-NL"/>
        </w:rPr>
        <w:t>de</w:t>
      </w:r>
      <w:r w:rsidR="00E83549" w:rsidRPr="00C213EC">
        <w:rPr>
          <w:rFonts w:ascii="Times New Roman" w:hAnsi="Times New Roman" w:cs="Times New Roman"/>
          <w:bCs/>
          <w:sz w:val="24"/>
          <w:szCs w:val="24"/>
          <w:lang w:val="nl-NL"/>
        </w:rPr>
        <w:t xml:space="preserve"> |</w:t>
      </w:r>
    </w:p>
    <w:p w14:paraId="5BC89AF9" w14:textId="77777777" w:rsidR="006E2DE9" w:rsidRPr="00C213E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nl-NL"/>
        </w:rPr>
      </w:pPr>
    </w:p>
    <w:p w14:paraId="67001E94" w14:textId="77777777" w:rsidR="004A6EDD" w:rsidRPr="00C213EC" w:rsidRDefault="006141F4" w:rsidP="004A6EDD">
      <w:pPr>
        <w:pStyle w:val="Header"/>
        <w:jc w:val="left"/>
        <w:rPr>
          <w:lang w:val="nl-NL"/>
        </w:rPr>
      </w:pPr>
      <w:r w:rsidRPr="00C213EC">
        <w:rPr>
          <w:rFonts w:cs="Times New Roman"/>
          <w:bCs/>
          <w:szCs w:val="24"/>
          <w:lang w:val="nl-NL"/>
        </w:rPr>
        <w:br w:type="page"/>
      </w:r>
      <w:r w:rsidR="004A6EDD" w:rsidRPr="00C213EC">
        <w:rPr>
          <w:lang w:val="nl-NL"/>
        </w:rPr>
        <w:lastRenderedPageBreak/>
        <w:t>/START LETTER/</w:t>
      </w:r>
    </w:p>
    <w:p w14:paraId="39EE2E94" w14:textId="0AA20C54" w:rsidR="006E2DE9" w:rsidRPr="00C213EC" w:rsidRDefault="006141F4" w:rsidP="006141F4">
      <w:pPr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  <w:lang w:val="nl-NL"/>
        </w:rPr>
      </w:pPr>
      <w:r w:rsidRPr="00C213EC">
        <w:rPr>
          <w:rFonts w:ascii="Times New Roman" w:hAnsi="Times New Roman" w:cs="Times New Roman"/>
          <w:bCs/>
          <w:sz w:val="24"/>
          <w:szCs w:val="24"/>
          <w:lang w:val="nl-NL"/>
        </w:rPr>
        <w:t xml:space="preserve">n. </w:t>
      </w:r>
      <w:r w:rsidR="006E2DE9" w:rsidRPr="00C213EC">
        <w:rPr>
          <w:rFonts w:ascii="Times New Roman" w:hAnsi="Times New Roman" w:cs="Times New Roman"/>
          <w:bCs/>
          <w:sz w:val="24"/>
          <w:szCs w:val="24"/>
          <w:lang w:val="nl-NL"/>
        </w:rPr>
        <w:t>17</w:t>
      </w:r>
    </w:p>
    <w:p w14:paraId="017DC1BB" w14:textId="77777777" w:rsidR="006E2DE9" w:rsidRPr="00CF167C" w:rsidRDefault="006E2DE9" w:rsidP="006141F4">
      <w:pPr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18 marzo 1617, 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ia (cc. 49r-51v)</w:t>
      </w:r>
    </w:p>
    <w:p w14:paraId="507DCDDE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</w:p>
    <w:p w14:paraId="054F9A91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>/ 49r /</w:t>
      </w:r>
    </w:p>
    <w:p w14:paraId="59E94E3E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>3</w:t>
      </w:r>
      <w:r w:rsidRPr="00CF167C">
        <w:rPr>
          <w:rFonts w:ascii="Times New Roman" w:hAnsi="Times New Roman" w:cs="Times New Roman"/>
          <w:sz w:val="24"/>
          <w:szCs w:val="24"/>
          <w:vertAlign w:val="superscript"/>
          <w:lang w:val="it-IT"/>
        </w:rPr>
        <w:t>a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 | </w:t>
      </w:r>
    </w:p>
    <w:p w14:paraId="666B88BF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</w:p>
    <w:p w14:paraId="4669FAA0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Serenissimo Principe | </w:t>
      </w:r>
    </w:p>
    <w:p w14:paraId="6AC0B3E6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>sono state intercette tra Noi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ù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, et Parigi le lettere, che | questi ambasciatori di Francia inviavano alla corte, et portate | a Soisson. La copia di alcune di esse è stata anco inviata | a questi signori, di che sono restati malissimo contenti essi ambasciatori, | et particolarmente l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ordinario monsignor di Murier, essendo solito | haver tal volta libera la lingua, et più facile la penna. | Non si publicano però ancor li particolari di quanto | avvisavano; ma in ristretto par che si scuopri, che | scrivessero, che non sapevano quello promettersi da questa | parte per servitio del Re. | </w:t>
      </w:r>
    </w:p>
    <w:p w14:paraId="7DC26E58" w14:textId="204F563F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>Si sta attendendo la risposta a quanto scrissero questi | signori in Francia intorno all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instanza delli 4</w:t>
      </w:r>
      <w:r w:rsidR="00070B24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mila fanti, et se ben prima, vedendo che altrimenti non sapevano | avanzar negotio, dicevano li Francesi, che | haverebbono voluto li Francesi, o part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e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; hora | ritornano a dire, che si contentarebbono di haverne | parte, et parte, sendo certi, che li più de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 suoi cor-|rerebbono al partito de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 principi. | </w:t>
      </w:r>
    </w:p>
    <w:p w14:paraId="27102679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>S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intende che </w:t>
      </w:r>
      <w:r w:rsidR="00BA5DB8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l colonello Ghent continua la sua levata | di seicento cavalli, se bene ha la commissione di altrettanti dal duca Buglione, et la fa in buona | parte su quello di Gheldria. Di questo se ne</w:t>
      </w:r>
      <w:r w:rsidR="00050B55"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 |</w:t>
      </w:r>
    </w:p>
    <w:p w14:paraId="31A0B737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>/ 49v /</w:t>
      </w:r>
    </w:p>
    <w:p w14:paraId="7DA188DA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>sono doluti li ambasciatori francesi non in publico; ma in particolare | con il signor principe Mauritio, et con altri de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 principali, tentando | che si dasse ordine, che gli fosse difeso, come a suddito | di non proseguire, anzi di abandonar il partito, come | quello, ch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è di diretto contra il Re, dicendo insino, che </w:t>
      </w:r>
      <w:r w:rsidR="00BA5DB8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l | non provedervi era un dar segno di assenso, et di adherir</w:t>
      </w:r>
      <w:r w:rsidR="00D1338A"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 | al pregiudicio del servitio d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i sua Maestà; gli è stato risposto | che </w:t>
      </w:r>
      <w:r w:rsidR="00BA5DB8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l colonello, ancorché del Paese, si poteva dir libero | patrone del suo, habitando egli in paese neutrale | et facendo genti sopra la sua </w:t>
      </w:r>
      <w:r w:rsidR="00140753" w:rsidRPr="00CF167C">
        <w:rPr>
          <w:rFonts w:ascii="Times New Roman" w:hAnsi="Times New Roman" w:cs="Times New Roman"/>
          <w:sz w:val="24"/>
          <w:szCs w:val="24"/>
          <w:lang w:val="it-IT"/>
        </w:rPr>
        <w:t>Signoria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 n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o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n</w:t>
      </w:r>
      <w:r w:rsidRPr="00CF167C">
        <w:rPr>
          <w:rStyle w:val="FootnoteReference"/>
          <w:rFonts w:ascii="Times New Roman" w:hAnsi="Times New Roman" w:cs="Times New Roman"/>
          <w:sz w:val="24"/>
          <w:szCs w:val="24"/>
          <w:lang w:val="it-IT"/>
        </w:rPr>
        <w:footnoteReference w:id="146"/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 potevasi | difenderglielo. La risposta è dispiacciuta alli | ambasciatori, et han proposto, che se li concedi di qua | di queste truppe di cavallaria, che haverebbono | ben impedito il passaggio; anco a </w:t>
      </w:r>
      <w:r w:rsidR="00A72EF8" w:rsidRPr="00CF167C">
        <w:rPr>
          <w:rFonts w:ascii="Times New Roman" w:hAnsi="Times New Roman" w:cs="Times New Roman"/>
          <w:sz w:val="24"/>
          <w:szCs w:val="24"/>
          <w:lang w:val="it-IT"/>
        </w:rPr>
        <w:t>cioè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 stata | contraria la risposta: ma si crede, che si farà | ogni sforz</w:t>
      </w:r>
      <w:r w:rsidR="004D74CB" w:rsidRPr="00CF167C">
        <w:rPr>
          <w:rFonts w:ascii="Times New Roman" w:hAnsi="Times New Roman" w:cs="Times New Roman"/>
          <w:sz w:val="24"/>
          <w:szCs w:val="24"/>
          <w:lang w:val="it-IT"/>
        </w:rPr>
        <w:t>o da questi Francesi perché li a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rciduchi | inviino a chiuder il passo, se ben colla celerità, | et col valor del cavalliere si crede, che spingerà | avanti senza timore. | </w:t>
      </w:r>
    </w:p>
    <w:p w14:paraId="390C0529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>Non si sente, né si parla d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altro, che di levate da | tutte le parti. Vostre Eccellenze le deve intender dalla parte de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 Svizzeri, dell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Halzatia, di Colonia,</w:t>
      </w:r>
      <w:r w:rsidR="00050B55"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 |</w:t>
      </w:r>
    </w:p>
    <w:p w14:paraId="1D2EDA60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>/ 50r /</w:t>
      </w:r>
    </w:p>
    <w:p w14:paraId="297C5E9B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>et da altra di Germania. Da questa in Brabant si vano | amassando le genti tanto da piedi, che da cavallo, et pur | corrono dupplicate le voci; altri che</w:t>
      </w:r>
      <w:r w:rsidRPr="00CF167C">
        <w:rPr>
          <w:rStyle w:val="FootnoteReference"/>
          <w:rFonts w:ascii="Times New Roman" w:hAnsi="Times New Roman" w:cs="Times New Roman"/>
          <w:sz w:val="24"/>
          <w:szCs w:val="24"/>
          <w:lang w:val="it-IT"/>
        </w:rPr>
        <w:footnoteReference w:id="147"/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 habbino a passar | in Italia, et altri, che habbino a restar per Alemagna. | </w:t>
      </w:r>
    </w:p>
    <w:p w14:paraId="23462FF6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>Al re di Svetia è stata concessa la levata delli milledicento</w:t>
      </w:r>
      <w:r w:rsidRPr="00CF167C">
        <w:rPr>
          <w:rStyle w:val="FootnoteReference"/>
          <w:rFonts w:ascii="Times New Roman" w:hAnsi="Times New Roman" w:cs="Times New Roman"/>
          <w:sz w:val="24"/>
          <w:szCs w:val="24"/>
          <w:lang w:val="it-IT"/>
        </w:rPr>
        <w:footnoteReference w:id="148"/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 fanti | la quale farà calar all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imbarco per il Veser come questi | signori han consigliato di fare all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Ambasciatore, et al signor conte di Levenstein | l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Ambasciatore è andato in Amsterdam per trattar di trovar vasselli | et far provisione del denaro necessario per la levata, et per | altro. | </w:t>
      </w:r>
    </w:p>
    <w:p w14:paraId="56AAA710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Le preparationi, che si sentono di Polonia, et quelle, che si con-|fermano sempre più di Danimarca han fatto risolver | questi signori a procurar, che </w:t>
      </w:r>
      <w:r w:rsidR="00FC704F" w:rsidRPr="00CF167C">
        <w:rPr>
          <w:rFonts w:ascii="Times New Roman" w:hAnsi="Times New Roman" w:cs="Times New Roman"/>
          <w:sz w:val="24"/>
          <w:szCs w:val="24"/>
          <w:lang w:val="it-IT"/>
        </w:rPr>
        <w:t>uno de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="00FC704F"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 deputati delle | città a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nsiatiche, che si trattiene qui vadi a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 suoi signori | li ecciti a pensar a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 fatti loro, et li consigli a fermar | un corpo di 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lastRenderedPageBreak/>
        <w:t xml:space="preserve">militia ordinaria per esser preparati alla | difesa in ogni evento. Et di qua hanno scritte lettere | particolari alle dette città consegnate al medesimo agente. | </w:t>
      </w:r>
    </w:p>
    <w:p w14:paraId="6BD80194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>Temono, che Polonia in Prussia non faccia qualche tentativo | et il re di Svetia mostra di temer molto più, che | da quella Maestà gli sia intorbidato il suo stato: ma si conclude da molti che la intendono, che questi</w:t>
      </w:r>
      <w:r w:rsidR="00050B55"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 |</w:t>
      </w:r>
    </w:p>
    <w:p w14:paraId="58C172C4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>/ 50v /</w:t>
      </w:r>
    </w:p>
    <w:p w14:paraId="105CA78B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>sono tutti maneggi spagnuoli per metter lo spirito, et l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animo | degl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altri principi in confusione, accioché ognuno stia | sulla sua, pensi a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 suoi fatti, né ardisca spogliarsi per | dar aiuti, o negandoli farsi nemici gl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amici. | </w:t>
      </w:r>
    </w:p>
    <w:p w14:paraId="4D9426E8" w14:textId="244710FC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>Tanto vogliono, che si prometti il re di Spagna di poter cavar | di frutto quando di qua nelle presenti urgenze della | Francia non diano questi signori aiuti, per render così mal | contenta la Francia, et necessitarla levati questi 4</w:t>
      </w:r>
      <w:r w:rsidR="00070B24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mila fanti, | havendo havuto mal gusto in questa occasione, nelle proprie | molestie di questi paesi non darli quell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aiuto | che si ricercarebbe. | </w:t>
      </w:r>
    </w:p>
    <w:p w14:paraId="47A580F3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>Vorrebbono pur di qua, che li principi dell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Unione risolvessero | a muoversi da dover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o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, sperano, che lo faranno scossi, | et eccitati dall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armi, che si sentono levare, et</w:t>
      </w:r>
      <w:r w:rsidRPr="00CF167C">
        <w:rPr>
          <w:rStyle w:val="FootnoteReference"/>
          <w:rFonts w:ascii="Times New Roman" w:hAnsi="Times New Roman" w:cs="Times New Roman"/>
          <w:sz w:val="24"/>
          <w:szCs w:val="24"/>
          <w:lang w:val="it-IT"/>
        </w:rPr>
        <w:footnoteReference w:id="149"/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 lo sperano | nella futura Dieta per prepararsi alla difesa, | et ad assister al signor duca di Savoia. Gratie 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etc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. | </w:t>
      </w:r>
    </w:p>
    <w:p w14:paraId="3350CEFB" w14:textId="77777777" w:rsidR="005E3346" w:rsidRPr="00CF167C" w:rsidRDefault="005E3346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</w:p>
    <w:p w14:paraId="3E2151D2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>Dall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Haya a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 18 marzo 1617 | </w:t>
      </w:r>
    </w:p>
    <w:p w14:paraId="1F4CA894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di vostra Serenità | </w:t>
      </w:r>
    </w:p>
    <w:p w14:paraId="5AEBED96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humilissimo et devotissimo servitore | </w:t>
      </w:r>
    </w:p>
    <w:p w14:paraId="280679B2" w14:textId="77777777" w:rsidR="006E2DE9" w:rsidRPr="00CF167C" w:rsidRDefault="005E3346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>Christofforo Suriano |</w:t>
      </w:r>
    </w:p>
    <w:p w14:paraId="1B777237" w14:textId="77777777" w:rsidR="0076452A" w:rsidRPr="00CF167C" w:rsidRDefault="0076452A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</w:p>
    <w:p w14:paraId="3248B843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>/ 51r /</w:t>
      </w:r>
    </w:p>
    <w:p w14:paraId="2AD19F1C" w14:textId="33EC1718" w:rsidR="006E2DE9" w:rsidRPr="00CF167C" w:rsidRDefault="00420C99" w:rsidP="002D6930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it-IT"/>
        </w:rPr>
      </w:pPr>
      <w:r w:rsidRPr="00420C99">
        <w:rPr>
          <w:rFonts w:ascii="Times New Roman" w:hAnsi="Times New Roman" w:cs="Times New Roman"/>
          <w:b/>
          <w:bCs/>
          <w:sz w:val="24"/>
          <w:szCs w:val="24"/>
          <w:lang w:val="it-IT"/>
        </w:rPr>
        <w:t>Blank page</w:t>
      </w:r>
    </w:p>
    <w:p w14:paraId="46D1B490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</w:p>
    <w:p w14:paraId="7608C569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>/ 51v /</w:t>
      </w:r>
    </w:p>
    <w:p w14:paraId="498A49D3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Al serenissimo principe di Venetia | </w:t>
      </w:r>
    </w:p>
    <w:p w14:paraId="593F0715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>3</w:t>
      </w:r>
      <w:r w:rsidRPr="00CF167C">
        <w:rPr>
          <w:rFonts w:ascii="Times New Roman" w:hAnsi="Times New Roman" w:cs="Times New Roman"/>
          <w:sz w:val="24"/>
          <w:szCs w:val="24"/>
          <w:vertAlign w:val="superscript"/>
          <w:lang w:val="it-IT"/>
        </w:rPr>
        <w:t>a</w:t>
      </w:r>
      <w:r w:rsidR="005E3346"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 |</w:t>
      </w:r>
    </w:p>
    <w:p w14:paraId="61FF8BE4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</w:p>
    <w:p w14:paraId="23A68CCF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i/>
          <w:sz w:val="24"/>
          <w:szCs w:val="24"/>
          <w:lang w:val="it-IT"/>
        </w:rPr>
        <w:t xml:space="preserve">Tracce di sigilli </w:t>
      </w:r>
    </w:p>
    <w:p w14:paraId="4774B904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it-IT"/>
        </w:rPr>
      </w:pPr>
    </w:p>
    <w:p w14:paraId="63EAA3CB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i/>
          <w:sz w:val="24"/>
          <w:szCs w:val="24"/>
          <w:lang w:val="it-IT"/>
        </w:rPr>
        <w:t>Regesto antico</w:t>
      </w:r>
    </w:p>
    <w:p w14:paraId="3B9A9EAE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>/ 51vC /</w:t>
      </w:r>
    </w:p>
    <w:p w14:paraId="35C63D52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>18 marzo 1</w:t>
      </w:r>
      <w:r w:rsidR="005E3346" w:rsidRPr="00CF167C">
        <w:rPr>
          <w:rFonts w:ascii="Times New Roman" w:hAnsi="Times New Roman" w:cs="Times New Roman"/>
          <w:sz w:val="24"/>
          <w:szCs w:val="24"/>
          <w:lang w:val="it-IT"/>
        </w:rPr>
        <w:t>617 ricevute 5 aprile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 | </w:t>
      </w:r>
    </w:p>
    <w:p w14:paraId="112B50E7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>Aia. 3</w:t>
      </w:r>
      <w:r w:rsidRPr="00CF167C">
        <w:rPr>
          <w:rFonts w:ascii="Times New Roman" w:hAnsi="Times New Roman" w:cs="Times New Roman"/>
          <w:sz w:val="24"/>
          <w:szCs w:val="24"/>
          <w:vertAlign w:val="superscript"/>
          <w:lang w:val="it-IT"/>
        </w:rPr>
        <w:t>a</w:t>
      </w:r>
      <w:r w:rsidR="005E3346"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 |</w:t>
      </w:r>
    </w:p>
    <w:p w14:paraId="45CB66CA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</w:p>
    <w:p w14:paraId="2733280E" w14:textId="77777777" w:rsidR="006E2DE9" w:rsidRPr="00ED72D8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iCs/>
          <w:sz w:val="24"/>
          <w:szCs w:val="24"/>
          <w:lang w:val="en-GB"/>
        </w:rPr>
      </w:pPr>
      <w:r w:rsidRPr="00ED72D8">
        <w:rPr>
          <w:rFonts w:ascii="Times New Roman" w:hAnsi="Times New Roman" w:cs="Times New Roman"/>
          <w:iCs/>
          <w:sz w:val="24"/>
          <w:szCs w:val="24"/>
          <w:lang w:val="en-GB"/>
        </w:rPr>
        <w:t>L. C</w:t>
      </w:r>
      <w:r w:rsidR="00467A98" w:rsidRPr="00CF167C">
        <w:rPr>
          <w:rStyle w:val="FootnoteReference"/>
          <w:rFonts w:ascii="Times New Roman" w:hAnsi="Times New Roman" w:cs="Times New Roman"/>
          <w:iCs/>
          <w:sz w:val="24"/>
          <w:szCs w:val="24"/>
          <w:lang w:val="it-IT"/>
        </w:rPr>
        <w:footnoteReference w:id="150"/>
      </w:r>
      <w:r w:rsidRPr="00ED72D8">
        <w:rPr>
          <w:rFonts w:ascii="Times New Roman" w:hAnsi="Times New Roman" w:cs="Times New Roman"/>
          <w:iCs/>
          <w:sz w:val="24"/>
          <w:szCs w:val="24"/>
          <w:lang w:val="en-GB"/>
        </w:rPr>
        <w:t>. R.</w:t>
      </w:r>
      <w:r w:rsidR="005E3346" w:rsidRPr="00ED72D8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 |</w:t>
      </w:r>
    </w:p>
    <w:p w14:paraId="70945E4D" w14:textId="77777777" w:rsidR="006E2DE9" w:rsidRPr="00ED72D8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05BFAFF6" w14:textId="77777777" w:rsidR="004A6EDD" w:rsidRPr="0085289C" w:rsidRDefault="006141F4" w:rsidP="004A6EDD">
      <w:pPr>
        <w:pStyle w:val="Header"/>
        <w:jc w:val="left"/>
        <w:rPr>
          <w:lang w:val="en-US"/>
        </w:rPr>
      </w:pPr>
      <w:r w:rsidRPr="00ED72D8">
        <w:rPr>
          <w:rFonts w:cs="Times New Roman"/>
          <w:bCs/>
          <w:szCs w:val="24"/>
          <w:lang w:val="en-GB"/>
        </w:rPr>
        <w:br w:type="page"/>
      </w:r>
      <w:r w:rsidR="004A6EDD" w:rsidRPr="0085289C">
        <w:rPr>
          <w:lang w:val="en-US"/>
        </w:rPr>
        <w:lastRenderedPageBreak/>
        <w:t>/START LETTER/</w:t>
      </w:r>
    </w:p>
    <w:p w14:paraId="06F2992D" w14:textId="25CE21BF" w:rsidR="006E2DE9" w:rsidRPr="00CF167C" w:rsidRDefault="006141F4" w:rsidP="006141F4">
      <w:pPr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n. </w:t>
      </w:r>
      <w:r w:rsidR="006E2DE9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18</w:t>
      </w:r>
    </w:p>
    <w:p w14:paraId="23EB07B9" w14:textId="77777777" w:rsidR="006E2DE9" w:rsidRPr="00CF167C" w:rsidRDefault="006E2DE9" w:rsidP="006141F4">
      <w:pPr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21 marzo 1617, 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ia (cc. 52r-v, 55r-v)</w:t>
      </w:r>
    </w:p>
    <w:p w14:paraId="0A941CC7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</w:p>
    <w:p w14:paraId="6F20A63A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/ 52r /</w:t>
      </w:r>
    </w:p>
    <w:p w14:paraId="5295F827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Serenissimo Principe | </w:t>
      </w:r>
    </w:p>
    <w:p w14:paraId="5E5DDE63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havendo il signor di Monthou havuta risposta al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espositione | ch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egli ha fatta a questi signori 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invio tradotta nel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ggiunto | folio alla Serenità vostra ispedendola con persona espressa in Anversa | perché capiti in tempo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151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al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ordinario, et resti ella | avvisata di quello possi promettersi sua Altezza da questa parte. | [E]t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152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è conforme a quanto con lettere de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18 ho riverentemente | scritto, che havevo cavato; et il detto signor di Monthou non | potendo avanzar più nella strettezza del tempo parendo | esser necessitato a non far di meno di non trovarsi alla Dieta | de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principi del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Unione, che si doverà far a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6 del | venturo, come ho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153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scritto, se ne contenta | massime colla speranza, che in particolar da qualcheduno | di questi signori li fu hieri detto, che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154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intentione | et la volontà era di aiutare, et che andasse pur | a complire, et sollecitar quei principi, perché al | suo ritorno haverebbe erto havuta risposta di | sua sodisfattione. Si parte hoggi per dover trovarsi | ad Heilbrun per la Dieta, et fornita ritornerà qui | immediate. Io di nuovo gli ho offerta 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opera mia | per servitio di sua Altezza, et egli m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ha pregato d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ndar | secondo 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opportunità disponendo gli animi nella</w:t>
      </w:r>
      <w:r w:rsidR="00050B55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</w:t>
      </w:r>
    </w:p>
    <w:p w14:paraId="52295D39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/ 52v /</w:t>
      </w:r>
    </w:p>
    <w:p w14:paraId="17EA24B5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miglior maniera possibile, et tanto essequirò. | </w:t>
      </w:r>
    </w:p>
    <w:p w14:paraId="0C8EF4CC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Di Brusseles si ha, che non ostante il dirsi, che si cargaranno | da trenta carri d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rmi per condur a Bada in Svizzeri | per la gente, che va a Milano, et che per detta gente sia | stato spedito un gentilhuomo spagnuolo don Luigi | Davila a quel governatore nondimeno la commune op[i]nione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155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 vuole, che quella soldatesca non habbi a partirsi | da questi Paesi Bassi. Gratie 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etc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. |</w:t>
      </w:r>
    </w:p>
    <w:p w14:paraId="6351DCB2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</w:t>
      </w:r>
    </w:p>
    <w:p w14:paraId="568C8768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Dal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Haya a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21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156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marzo 1617 | </w:t>
      </w:r>
    </w:p>
    <w:p w14:paraId="68338C73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di vostra Serenità | </w:t>
      </w:r>
    </w:p>
    <w:p w14:paraId="1CA018A8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humilissimo, et devotissimo servitore | </w:t>
      </w:r>
    </w:p>
    <w:p w14:paraId="44DEA8B1" w14:textId="77777777" w:rsidR="006E2DE9" w:rsidRPr="00CF167C" w:rsidRDefault="005E3346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Christofforo Suriano |</w:t>
      </w:r>
    </w:p>
    <w:p w14:paraId="2CFA68F7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</w:p>
    <w:p w14:paraId="1D999D54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/ 55r /</w:t>
      </w:r>
    </w:p>
    <w:p w14:paraId="293571F0" w14:textId="18E29556" w:rsidR="006E2DE9" w:rsidRPr="00CF167C" w:rsidRDefault="00420C99" w:rsidP="002D6930">
      <w:pPr>
        <w:spacing w:after="0" w:line="240" w:lineRule="auto"/>
        <w:jc w:val="both"/>
        <w:rPr>
          <w:rFonts w:ascii="Times New Roman" w:hAnsi="Times New Roman" w:cs="Times New Roman"/>
          <w:bCs/>
          <w:i/>
          <w:sz w:val="24"/>
          <w:szCs w:val="24"/>
          <w:lang w:val="it-IT"/>
        </w:rPr>
      </w:pPr>
      <w:r w:rsidRPr="00420C99">
        <w:rPr>
          <w:rFonts w:ascii="Times New Roman" w:hAnsi="Times New Roman" w:cs="Times New Roman"/>
          <w:b/>
          <w:bCs/>
          <w:sz w:val="24"/>
          <w:szCs w:val="24"/>
          <w:lang w:val="it-IT"/>
        </w:rPr>
        <w:t>Blank page</w:t>
      </w:r>
    </w:p>
    <w:p w14:paraId="0260D68A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</w:p>
    <w:p w14:paraId="58131125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>/ 55v /</w:t>
      </w:r>
    </w:p>
    <w:p w14:paraId="6E85AE4E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Al </w:t>
      </w:r>
      <w:r w:rsidR="005E3346" w:rsidRPr="00CF167C">
        <w:rPr>
          <w:rFonts w:ascii="Times New Roman" w:hAnsi="Times New Roman" w:cs="Times New Roman"/>
          <w:sz w:val="24"/>
          <w:szCs w:val="24"/>
          <w:lang w:val="it-IT"/>
        </w:rPr>
        <w:t>serenissimo principe di Venetia</w:t>
      </w:r>
      <w:r w:rsidR="00050B55"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5E3346" w:rsidRPr="00CF167C">
        <w:rPr>
          <w:rFonts w:ascii="Times New Roman" w:hAnsi="Times New Roman" w:cs="Times New Roman"/>
          <w:sz w:val="24"/>
          <w:szCs w:val="24"/>
          <w:lang w:val="it-IT"/>
        </w:rPr>
        <w:t>|</w:t>
      </w:r>
    </w:p>
    <w:p w14:paraId="197CCC77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</w:p>
    <w:p w14:paraId="63BCBAE2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i/>
          <w:sz w:val="24"/>
          <w:szCs w:val="24"/>
          <w:lang w:val="it-IT"/>
        </w:rPr>
        <w:t>Tracce di sigilli</w:t>
      </w:r>
    </w:p>
    <w:p w14:paraId="5A5A5F25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it-IT"/>
        </w:rPr>
      </w:pPr>
    </w:p>
    <w:p w14:paraId="5800EF9F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i/>
          <w:sz w:val="24"/>
          <w:szCs w:val="24"/>
          <w:lang w:val="it-IT"/>
        </w:rPr>
        <w:t>Regesto antico</w:t>
      </w:r>
    </w:p>
    <w:p w14:paraId="36F59728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>/ 55vC /</w:t>
      </w:r>
    </w:p>
    <w:p w14:paraId="06B49EB2" w14:textId="77777777" w:rsidR="006E2DE9" w:rsidRPr="00CF167C" w:rsidRDefault="005E3346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>21 marzo 1617 ricevute 5 aprile</w:t>
      </w:r>
      <w:r w:rsidR="006E2DE9"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 | </w:t>
      </w:r>
    </w:p>
    <w:p w14:paraId="5A38B8E0" w14:textId="77777777" w:rsidR="006E2DE9" w:rsidRPr="00CF167C" w:rsidRDefault="005E3346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>Aia |</w:t>
      </w:r>
    </w:p>
    <w:p w14:paraId="4D195BA4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</w:p>
    <w:p w14:paraId="60DD7C7E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iCs/>
          <w:sz w:val="24"/>
          <w:szCs w:val="24"/>
          <w:lang w:val="it-IT"/>
        </w:rPr>
        <w:lastRenderedPageBreak/>
        <w:t>L. C. R.</w:t>
      </w:r>
      <w:r w:rsidRPr="00CF167C" w:rsidDel="000F57F3">
        <w:rPr>
          <w:rFonts w:ascii="Times New Roman" w:hAnsi="Times New Roman" w:cs="Times New Roman"/>
          <w:i/>
          <w:sz w:val="24"/>
          <w:szCs w:val="24"/>
          <w:lang w:val="it-IT"/>
        </w:rPr>
        <w:t xml:space="preserve"> </w:t>
      </w:r>
      <w:r w:rsidR="005E3346" w:rsidRPr="00CF167C">
        <w:rPr>
          <w:rFonts w:ascii="Times New Roman" w:hAnsi="Times New Roman" w:cs="Times New Roman"/>
          <w:sz w:val="24"/>
          <w:szCs w:val="24"/>
          <w:lang w:val="it-IT"/>
        </w:rPr>
        <w:t>|</w:t>
      </w:r>
    </w:p>
    <w:p w14:paraId="2BFDC66A" w14:textId="77777777" w:rsidR="006141F4" w:rsidRPr="00CF167C" w:rsidRDefault="006141F4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</w:p>
    <w:p w14:paraId="41B1A5C7" w14:textId="77777777" w:rsidR="006E2DE9" w:rsidRPr="00CF167C" w:rsidRDefault="006141F4" w:rsidP="006141F4">
      <w:pPr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n. </w:t>
      </w:r>
      <w:r w:rsidR="006E2DE9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19</w:t>
      </w:r>
    </w:p>
    <w:p w14:paraId="573191E4" w14:textId="77777777" w:rsidR="006E2DE9" w:rsidRPr="00CF167C" w:rsidRDefault="006E2DE9" w:rsidP="006141F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llegato I al n. 18 (cc. 53r-54v)</w:t>
      </w:r>
    </w:p>
    <w:p w14:paraId="23B6C66D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</w:p>
    <w:p w14:paraId="35E6FAF8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/ 53r /</w:t>
      </w:r>
    </w:p>
    <w:p w14:paraId="7936DED9" w14:textId="77777777" w:rsidR="006E2DE9" w:rsidRPr="00CF167C" w:rsidRDefault="00050B55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Risposta al signor di Monthou</w:t>
      </w:r>
      <w:r w:rsidR="006E2DE9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 </w:t>
      </w:r>
    </w:p>
    <w:p w14:paraId="4910141B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</w:p>
    <w:p w14:paraId="08E03198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Li Stati Generali de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Paesi Bassi Uniti havendo sentita, et maturamente essami-|nata la propositione fatta nella loro essemblea per parte del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alto potentissimo principe et signore il duca di Savoia principe di Piemonte 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etc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. a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14 del presente mese di marzo | per il signor di Monthù suo consigliere in virtù della sua lettera credentiale | data dal campo a Masseran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o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al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ultimo del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nno 1616 et doppo presentata | in scritto et sopra tutto debilamente deliberato, dichiarano, che loro è stato | sopra modo caro d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intender per la detta propositione lo stato presente delli | affari di sua Altezza: et che ha piacciuto a Dio fino al presente felicitar, et | prosperar le sue armi contra le gran forze hostil intraprese, et pretension | del re di Spagna, di che gli rendono gratie et pregano Dio potentissimo | che vogli non solamente continuar al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ltezza sua ogni buon successo nel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vve-|nire ma di più accomplir il resto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157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col mezo d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una perfetta vittoria | mentre habbi ancor la guerra a continuare o altremente far che resti | finita, et terminato con un honorevole et sicuro trattato di pace, affineché sua Altezza possi posseder li suo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paesi in riposo, et li suoi buoni | sudditi; et quanto a quello che tocca 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iuto et soccorsi richiesto | nella detta propositione sua Altezza ha potuto a sufficienza conoscer | la gran benevolenza et singolarissima affettione de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detti signori Stati al | mantenimento del suo Stato, et affari contra le violenze et usur-|patione del re di Spagna delle risposte che hanno fatte ad essa | sopra le propositioni che sono state fatte 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nno 1615 per parte | di lei, non desiderando cosa alcuna più che 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occasione et il mezo | per fargliene veder, et sentir g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effetti: né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158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mancarebbono in | conto alcuno se non fosse che essi si trovano al presente in grandissima | apparenza, et minaccia di guerra per le grandi estraordinarie levate | di genti da cavallo et da piedi, che fa il re di Spagna nelli </w:t>
      </w:r>
      <w:r w:rsidR="009177D6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paesi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 delli arciduchi di Lieges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159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, et altri confini di queste Provincie il che</w:t>
      </w:r>
      <w:r w:rsidR="00EB32DD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</w:t>
      </w:r>
    </w:p>
    <w:p w14:paraId="1BDB4945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/ 53v /</w:t>
      </w:r>
    </w:p>
    <w:p w14:paraId="4696A69F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è causa, che nec</w:t>
      </w:r>
      <w:r w:rsidR="00704FE6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essariamente et per ragione di S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tato siano necessitati d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im-|piegar tutto loro potere alla loro propria diffesa, et sicurtà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160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 nientedimeno procurano pariment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e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il servitio et soccorso di sua Altezza, con-|tinuando a tenir sempre occupato da questa parte un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rmata spagnola | di tre, o quattro mille cavalli, et de vinti in trenta milla pedoni, la quale | il re di Spagna potrebbe senza questo per una gran parte impiegar | contra la medesima Altezza sua, havendo di più li detti signori Stati fatti | sollecitar li re di Francia, et della Gran Bertagna, come parimente li | principi, et città unite di Alemagna che non sopportano tanta carica | quanta esse hanno perché soccorrino mediante sua Altezza per la parte loro a | proportione d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e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l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interesse che hanno respettivamente nel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ccrescimento | del re di Spagna non senza speranza di buoni successi, n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o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l con-|tinueranno ancora al medesimo fine, et d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vantaggio non mancaranno | insieme, stante che li deputanti delle Provincie Unite non si trovano au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tt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o-|rizati a risolver prontamente sopra il detto aiuto, et soccorso di che sua Altezza | li fa al presente ricercar, di far communicar la detta propositione | del detto signor Monthù a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lor principali respettivamente con ogni d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e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bito | accostumato et necessario per ottener da essi una buona, et fruttuosa | risolutione, secondo che li affari di questo lo potranno in alcuna maniera | permetter, pe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r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risolver doppo sopra di essa a contento di sua Altezza pre-|gando li detti signori Stati 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Altezza sua, di voler haver questa | lor benevolenza et buona volontà grata, et creder di certo, che non | 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lastRenderedPageBreak/>
        <w:t>mancaranno già mai di farle apparer quanto desiderano compiacerle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161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 et favorirla, et parimente contribuir il loro talento con g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ltri re | principi, et republiche interessate contra 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hostil usurpatione, et vio-|lenza de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Spagnoli a sua legitima difesa et total conservatione. Fatta | nl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Haya nel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ssemblea de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detti signori Stati Generali a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18 marzo | 1617. | </w:t>
      </w:r>
    </w:p>
    <w:p w14:paraId="1C82F157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Per ordine di detti signori Stati 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etc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.</w:t>
      </w:r>
      <w:r w:rsidR="00050B55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</w:t>
      </w:r>
    </w:p>
    <w:p w14:paraId="66714655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</w:p>
    <w:p w14:paraId="22A41FC5" w14:textId="1AE36F67" w:rsidR="006E2DE9" w:rsidRPr="00CF167C" w:rsidRDefault="005E3346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/ 54r</w:t>
      </w:r>
      <w:r w:rsidR="006E2DE9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/</w:t>
      </w:r>
    </w:p>
    <w:p w14:paraId="0D6389D5" w14:textId="3BAE8162" w:rsidR="006E2DE9" w:rsidRPr="00CF167C" w:rsidRDefault="00420C99" w:rsidP="002D6930">
      <w:pPr>
        <w:spacing w:after="0" w:line="240" w:lineRule="auto"/>
        <w:jc w:val="both"/>
        <w:rPr>
          <w:rFonts w:ascii="Times New Roman" w:hAnsi="Times New Roman" w:cs="Times New Roman"/>
          <w:bCs/>
          <w:i/>
          <w:sz w:val="24"/>
          <w:szCs w:val="24"/>
          <w:lang w:val="it-IT"/>
        </w:rPr>
      </w:pPr>
      <w:r w:rsidRPr="00420C99">
        <w:rPr>
          <w:rFonts w:ascii="Times New Roman" w:hAnsi="Times New Roman" w:cs="Times New Roman"/>
          <w:b/>
          <w:bCs/>
          <w:sz w:val="24"/>
          <w:szCs w:val="24"/>
          <w:lang w:val="it-IT"/>
        </w:rPr>
        <w:t>Blank page</w:t>
      </w:r>
    </w:p>
    <w:p w14:paraId="3EAB6BDF" w14:textId="77777777" w:rsidR="006E2DE9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</w:p>
    <w:p w14:paraId="2B4EA3AF" w14:textId="7A710769" w:rsidR="00D11DCF" w:rsidRPr="00CF167C" w:rsidRDefault="00D11DCF" w:rsidP="00D11DCF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/ 54v /</w:t>
      </w:r>
    </w:p>
    <w:p w14:paraId="02EA2CBF" w14:textId="77777777" w:rsidR="00D11DCF" w:rsidRPr="00CF167C" w:rsidRDefault="00D11DCF" w:rsidP="00D11DCF">
      <w:pPr>
        <w:spacing w:after="0" w:line="240" w:lineRule="auto"/>
        <w:jc w:val="both"/>
        <w:rPr>
          <w:rFonts w:ascii="Times New Roman" w:hAnsi="Times New Roman" w:cs="Times New Roman"/>
          <w:bCs/>
          <w:i/>
          <w:sz w:val="24"/>
          <w:szCs w:val="24"/>
          <w:lang w:val="it-IT"/>
        </w:rPr>
      </w:pPr>
      <w:r w:rsidRPr="00420C99">
        <w:rPr>
          <w:rFonts w:ascii="Times New Roman" w:hAnsi="Times New Roman" w:cs="Times New Roman"/>
          <w:b/>
          <w:bCs/>
          <w:sz w:val="24"/>
          <w:szCs w:val="24"/>
          <w:lang w:val="it-IT"/>
        </w:rPr>
        <w:t>Blank page</w:t>
      </w:r>
    </w:p>
    <w:p w14:paraId="5D0887CD" w14:textId="77777777" w:rsidR="00D11DCF" w:rsidRPr="00CF167C" w:rsidRDefault="00D11DCF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</w:p>
    <w:p w14:paraId="6FF16AC2" w14:textId="77777777" w:rsidR="004A6EDD" w:rsidRPr="00ED72D8" w:rsidRDefault="006141F4" w:rsidP="004A6EDD">
      <w:pPr>
        <w:pStyle w:val="Header"/>
        <w:jc w:val="left"/>
        <w:rPr>
          <w:lang w:val="it-IT"/>
        </w:rPr>
      </w:pPr>
      <w:r w:rsidRPr="00CF167C">
        <w:rPr>
          <w:rFonts w:cs="Times New Roman"/>
          <w:bCs/>
          <w:szCs w:val="24"/>
          <w:lang w:val="it-IT"/>
        </w:rPr>
        <w:br w:type="page"/>
      </w:r>
      <w:r w:rsidR="004A6EDD" w:rsidRPr="00ED72D8">
        <w:rPr>
          <w:lang w:val="it-IT"/>
        </w:rPr>
        <w:lastRenderedPageBreak/>
        <w:t>/START LETTER/</w:t>
      </w:r>
    </w:p>
    <w:p w14:paraId="51562C64" w14:textId="1B999488" w:rsidR="006E2DE9" w:rsidRPr="00CF167C" w:rsidRDefault="006141F4" w:rsidP="006141F4">
      <w:pPr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n. </w:t>
      </w:r>
      <w:r w:rsidR="006E2DE9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20</w:t>
      </w:r>
    </w:p>
    <w:p w14:paraId="71F1E51F" w14:textId="77777777" w:rsidR="006E2DE9" w:rsidRPr="00CF167C" w:rsidRDefault="006E2DE9" w:rsidP="006141F4">
      <w:pPr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28 marzo 1617, 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ia (cc. 56r-59v)</w:t>
      </w:r>
    </w:p>
    <w:p w14:paraId="67EFCC92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</w:p>
    <w:p w14:paraId="7587F60C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>/ 56r /</w:t>
      </w:r>
    </w:p>
    <w:p w14:paraId="7BF7119B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>Prima |</w:t>
      </w:r>
    </w:p>
    <w:p w14:paraId="506B7333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</w:p>
    <w:p w14:paraId="452F4A29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Serenissimo Principe | </w:t>
      </w:r>
    </w:p>
    <w:p w14:paraId="423CF08B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>scrissi alla Serenità vostra hoggi otto, et le inviai la risposta,</w:t>
      </w:r>
      <w:r w:rsidRPr="00CF167C">
        <w:rPr>
          <w:rStyle w:val="FootnoteReference"/>
          <w:rFonts w:ascii="Times New Roman" w:hAnsi="Times New Roman" w:cs="Times New Roman"/>
          <w:sz w:val="24"/>
          <w:szCs w:val="24"/>
          <w:lang w:val="it-IT"/>
        </w:rPr>
        <w:footnoteReference w:id="162"/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 | che monsignor de Monthou ha havuta per provisione alla sua | instanza. Partì verso Alemagna, et qui è stato spesato | a nome publico, et mostratogli ogni termine di buona | dispositione verso sua Altezza. Prima di andarsene fu di | nuovo a vedermi, et di nuovo mi pregò a tenir vivi | gl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animi di questi signori al venir ad una buona risolu-|tione per servitio del signor Duca; dicendomi, che ispedito | da quella Dieta, sarebbe immediate ritornato qua | et mi aggiunse, che nell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ambasciator d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Inghilterra haveva trovata | così buona volontà, et prontezza nel servir all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Altezza | sua, che se ne contentava, et sperava molto da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 suoi | ufficii; ma che delli ambasciatori di Francia non sapeva | ciò che potesse promettersi, essendogli parsi li loro | concetti, et le loro</w:t>
      </w:r>
      <w:r w:rsidRPr="00CF167C">
        <w:rPr>
          <w:rStyle w:val="FootnoteReference"/>
          <w:rFonts w:ascii="Times New Roman" w:hAnsi="Times New Roman" w:cs="Times New Roman"/>
          <w:sz w:val="24"/>
          <w:szCs w:val="24"/>
          <w:lang w:val="it-IT"/>
        </w:rPr>
        <w:footnoteReference w:id="163"/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 dimande, che nel corso del | ragionamento hanno fatte, tutte artificiose; et monsignor | di Murier disse a me uno di questi giorni, ch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esso | Monthou gl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haveva promesso communicargli la | risposta, che havesse havuta; ma che non l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haveva | fatto, et me lo replicò: et ben m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avidi n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è restato</w:t>
      </w:r>
      <w:r w:rsidR="00050B55"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 |</w:t>
      </w:r>
    </w:p>
    <w:p w14:paraId="36E4E2AF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>/ 56v /</w:t>
      </w:r>
    </w:p>
    <w:p w14:paraId="05D9136B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>poco sodisfatto. Io lo iscusai con dire, che non vi essendo risolu-|tione di effetto; ma solo promessa di haver a cuore l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inte-|resse del signor Duca, et di risponder coll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avviso delle Provincie | haverà stimato superfluo il fargliene communicatione: ripigliò: | sì sì gli hanno data una risposta di temporeggiamento | horsù aspetteremo quello ne seguirà, et il ritorno | di esso Monthou. Io non mancarò in quello che | vedrò poter giovar li miei ufficii di adoperarmi. | Gl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animi di questi signori mi parono continuar disposti | assai, et non possono a mio creder esser alterati, che | dalla necessità di difender le cose proprie, come mi | ha detto chiaramente il signor principe Mauritio hieri, che | fui a visitarlo all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occasione del dargli le buone feste | ma in ogni caso si può creder, che faranno qualche | cosa per il signor Duca. | </w:t>
      </w:r>
    </w:p>
    <w:p w14:paraId="73CA9A0E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>Molto bene mi confermai dalle parole dell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Eccellenza sua che qui stano | in non poco dubio dell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armi de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 Spagnuoli in questi | contorni, et ancorché io le habbi conferito haver | nuovi avvisi, che si publica in Brusseles; che le | genti passino a Milano, et ella ancora habbi inteso</w:t>
      </w:r>
      <w:r w:rsidR="00050B55"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 |</w:t>
      </w:r>
    </w:p>
    <w:p w14:paraId="3E84EF0A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>/ 57r /</w:t>
      </w:r>
    </w:p>
    <w:p w14:paraId="0CD33877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lo stesso: tuttavia ha mostrato creder altrimenti, et | che le pubblicationi siano artificiose parlandosi in | diverse maniere. | </w:t>
      </w:r>
    </w:p>
    <w:p w14:paraId="1E29DAF0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>Si hebbe ultimamente avviso, che alli 19 era arrivato in | Brusseles quel barone, che l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Imperatore ha ispedito alla | corte di Spagna per trattar il negotio della pace | d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Italia; et qui si persuadono, che andando con | auttorità imperiale, et del serenissimo Ferdinando | per gl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interessi con vostra Serenità possi il negotio accommodarsi | et</w:t>
      </w:r>
      <w:r w:rsidRPr="00CF167C">
        <w:rPr>
          <w:rStyle w:val="FootnoteReference"/>
          <w:rFonts w:ascii="Times New Roman" w:hAnsi="Times New Roman" w:cs="Times New Roman"/>
          <w:sz w:val="24"/>
          <w:szCs w:val="24"/>
          <w:lang w:val="it-IT"/>
        </w:rPr>
        <w:footnoteReference w:id="164"/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 tirar o in Germania, o in questi ducati | di Cleves, et Giuliers l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armi spagnuole, mentre | non sono ancor del tutto certi per dove habbi a | marchiare la levata di Brabant. Et sua Eccellenza in oltre | mi disse, che si dubita assai, che le genti dell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Arciduca | calino tutte a Bre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m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, o in altra di quelle piazze: | et aggiunse, </w:t>
      </w:r>
      <w:r w:rsidR="00836014" w:rsidRPr="00CF167C">
        <w:rPr>
          <w:rFonts w:ascii="Times New Roman" w:hAnsi="Times New Roman" w:cs="Times New Roman"/>
          <w:sz w:val="24"/>
          <w:szCs w:val="24"/>
          <w:lang w:val="it-IT"/>
        </w:rPr>
        <w:t>e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t io temo, che voglino assediar</w:t>
      </w:r>
      <w:r w:rsidRPr="00CF167C">
        <w:rPr>
          <w:rStyle w:val="FootnoteReference"/>
          <w:rFonts w:ascii="Times New Roman" w:hAnsi="Times New Roman" w:cs="Times New Roman"/>
          <w:sz w:val="24"/>
          <w:szCs w:val="24"/>
          <w:lang w:val="it-IT"/>
        </w:rPr>
        <w:footnoteReference w:id="165"/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 | Giuliers, havendo avvisi, che in quella piazza | vi era la peste;</w:t>
      </w:r>
      <w:r w:rsidR="009C3529" w:rsidRPr="00CF167C">
        <w:rPr>
          <w:rStyle w:val="FootnoteReference"/>
          <w:rFonts w:ascii="Times New Roman" w:hAnsi="Times New Roman" w:cs="Times New Roman"/>
          <w:sz w:val="24"/>
          <w:szCs w:val="24"/>
          <w:lang w:val="it-IT"/>
        </w:rPr>
        <w:footnoteReference w:id="166"/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 il governatore vi era stato amalato, et 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lastRenderedPageBreak/>
        <w:t>molti soldati morti da essa, et non cessava</w:t>
      </w:r>
      <w:r w:rsidRPr="00CF167C">
        <w:rPr>
          <w:rStyle w:val="FootnoteReference"/>
          <w:rFonts w:ascii="Times New Roman" w:hAnsi="Times New Roman" w:cs="Times New Roman"/>
          <w:sz w:val="24"/>
          <w:szCs w:val="24"/>
          <w:lang w:val="it-IT"/>
        </w:rPr>
        <w:footnoteReference w:id="167"/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 | l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influsso continuò</w:t>
      </w:r>
      <w:r w:rsidRPr="00CF167C">
        <w:rPr>
          <w:rStyle w:val="FootnoteReference"/>
          <w:rFonts w:ascii="Times New Roman" w:hAnsi="Times New Roman" w:cs="Times New Roman"/>
          <w:sz w:val="24"/>
          <w:szCs w:val="24"/>
          <w:lang w:val="it-IT"/>
        </w:rPr>
        <w:footnoteReference w:id="168"/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 questo accidente potrebbe dar ardire</w:t>
      </w:r>
      <w:r w:rsidR="00050B55"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 |</w:t>
      </w:r>
    </w:p>
    <w:p w14:paraId="46C0FB62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>/ 57v /</w:t>
      </w:r>
    </w:p>
    <w:p w14:paraId="7478C267" w14:textId="77777777" w:rsidR="006E2DE9" w:rsidRPr="00CF167C" w:rsidRDefault="00836014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>a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="006E2DE9"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 Spagnuoli di assediar quella piazza, et noi dall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="006E2DE9" w:rsidRPr="00CF167C">
        <w:rPr>
          <w:rFonts w:ascii="Times New Roman" w:hAnsi="Times New Roman" w:cs="Times New Roman"/>
          <w:sz w:val="24"/>
          <w:szCs w:val="24"/>
          <w:lang w:val="it-IT"/>
        </w:rPr>
        <w:t>altro canto | non sapressimo come poterla soccorrer. Perché non trovares-|simo soldati, che volessero entrar dentro per non cader | nell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="006E2DE9" w:rsidRPr="00CF167C">
        <w:rPr>
          <w:rFonts w:ascii="Times New Roman" w:hAnsi="Times New Roman" w:cs="Times New Roman"/>
          <w:sz w:val="24"/>
          <w:szCs w:val="24"/>
          <w:lang w:val="it-IT"/>
        </w:rPr>
        <w:t>infettione, et ciò proferse con qualche dimostratione | d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="006E2DE9" w:rsidRPr="00CF167C">
        <w:rPr>
          <w:rFonts w:ascii="Times New Roman" w:hAnsi="Times New Roman" w:cs="Times New Roman"/>
          <w:sz w:val="24"/>
          <w:szCs w:val="24"/>
          <w:lang w:val="it-IT"/>
        </w:rPr>
        <w:t>animo antioso. Mi soggiunse, che in | q[u]ella</w:t>
      </w:r>
      <w:r w:rsidR="006E2DE9" w:rsidRPr="00CF167C">
        <w:rPr>
          <w:rStyle w:val="FootnoteReference"/>
          <w:rFonts w:ascii="Times New Roman" w:hAnsi="Times New Roman" w:cs="Times New Roman"/>
          <w:sz w:val="24"/>
          <w:szCs w:val="24"/>
          <w:lang w:val="it-IT"/>
        </w:rPr>
        <w:footnoteReference w:id="169"/>
      </w:r>
      <w:r w:rsidR="006E2DE9"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 parte | si erano ben dati buoni ordini, et che non si haverebbe | mancato di rinovarli per non esser colti alla sprovista | massime sentendosi tante levate da per tutto, sapendosi | che anco l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="006E2DE9" w:rsidRPr="00CF167C">
        <w:rPr>
          <w:rFonts w:ascii="Times New Roman" w:hAnsi="Times New Roman" w:cs="Times New Roman"/>
          <w:sz w:val="24"/>
          <w:szCs w:val="24"/>
          <w:lang w:val="it-IT"/>
        </w:rPr>
        <w:t>arcivescovo di Colonia fa descriver soldati, | et per quanto comprendo vi è in questi signori</w:t>
      </w:r>
      <w:r w:rsidR="006E2DE9" w:rsidRPr="00CF167C">
        <w:rPr>
          <w:rStyle w:val="FootnoteReference"/>
          <w:rFonts w:ascii="Times New Roman" w:hAnsi="Times New Roman" w:cs="Times New Roman"/>
          <w:sz w:val="24"/>
          <w:szCs w:val="24"/>
          <w:lang w:val="it-IT"/>
        </w:rPr>
        <w:footnoteReference w:id="170"/>
      </w:r>
      <w:r w:rsidR="006E2DE9"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 | timor grande, che la guerra habbi a calar di qua | da monti, credendosi all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="006E2DE9" w:rsidRPr="00CF167C">
        <w:rPr>
          <w:rFonts w:ascii="Times New Roman" w:hAnsi="Times New Roman" w:cs="Times New Roman"/>
          <w:sz w:val="24"/>
          <w:szCs w:val="24"/>
          <w:lang w:val="it-IT"/>
        </w:rPr>
        <w:t>incontro per certo, che in | Italia habbino ad accommodarsi tutte le cose: | stano per tanto riguardando all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="006E2DE9"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essito, et non cessano | di haver mira in particolare alli disegni di Danimarca. | </w:t>
      </w:r>
    </w:p>
    <w:p w14:paraId="57C6E785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>Concessero, come scrissi riverentemente alla Serenità vostra la permissione | a Svetia di levar da questi paesi trecento marinari | et mille doicento fanti; ma per questi sta ancor | irresoluto dove habbi a farsi la levata se in questi | contorni, o in Frisia; et li sei capitani eletti vorrebbono</w:t>
      </w:r>
      <w:r w:rsidR="00050B55"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 |</w:t>
      </w:r>
    </w:p>
    <w:p w14:paraId="04ACCE22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>/ 58r /</w:t>
      </w:r>
    </w:p>
    <w:p w14:paraId="746CA8A5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>pur poter haver la risolutione, la quale è sollecitata | oltre dall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ambasciator di quel Re, da un colonello venuto ulti-|mamente qui per questo effetto. | </w:t>
      </w:r>
    </w:p>
    <w:p w14:paraId="078EA7EC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>Sono stati gl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ambasciatori di Francia con grande ansietà attendendo | risposta alle lettere, che scrissero al Re, et sono vissuti | con gran timore, che fossero state intercette. Per quanto | si è potuto penetrare hanno ordine di far nuova instanza | a questi signori di haver cinquemilla fanti doi mille delle | proprie compagnie del Re francesi, et tremille d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altra | natione, volendo scieglier tra que</w:t>
      </w:r>
      <w:r w:rsidR="00D1338A" w:rsidRPr="00CF167C">
        <w:rPr>
          <w:rFonts w:ascii="Times New Roman" w:hAnsi="Times New Roman" w:cs="Times New Roman"/>
          <w:sz w:val="24"/>
          <w:szCs w:val="24"/>
          <w:lang w:val="it-IT"/>
        </w:rPr>
        <w:t>lli li più dipendenti | da sue m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aestà, non fidandosi, come altre volte ho | scritto riverentemente alla Serenità vostra di haver tutti al | suo servitio per il dubio, che si rendino dalla parte | de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 principi et pur troppo evidente è la causa del | sospetto, poiché sono alcuni capitani, officiali, et anco | soldati particolari che parlano liberamente, che non | saprebbono tenir il partito della Regina mentr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|ella camina con un consiglio contaminato, et non | francamente francese, com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è stato per il passato. | Doveranno essi ambasciatori fare l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instanza, che hanno</w:t>
      </w:r>
      <w:r w:rsidR="00050B55"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 |</w:t>
      </w:r>
    </w:p>
    <w:p w14:paraId="06CCC475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>/ 58v /</w:t>
      </w:r>
    </w:p>
    <w:p w14:paraId="7899670F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>portata innanti rispetto alle feste della Pasqua. Sono però | questi signori in pena, come potranno accordar alla richiesta | non volendo per li presentanei sospetti spogliarsi delle | genti, et massime di quelle d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altra natione, che Francesi. | Et sua Eccellenza in particolare parlandone seco per modo [di]</w:t>
      </w:r>
      <w:r w:rsidRPr="00CF167C">
        <w:rPr>
          <w:rStyle w:val="FootnoteReference"/>
          <w:rFonts w:ascii="Times New Roman" w:hAnsi="Times New Roman" w:cs="Times New Roman"/>
          <w:sz w:val="24"/>
          <w:szCs w:val="24"/>
          <w:lang w:val="it-IT"/>
        </w:rPr>
        <w:footnoteReference w:id="171"/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 discorso | si strinse nelle spalle, né altro mi rispose, se non che vi | sarà delle</w:t>
      </w:r>
      <w:r w:rsidRPr="00CF167C">
        <w:rPr>
          <w:rStyle w:val="FootnoteReference"/>
          <w:rFonts w:ascii="Times New Roman" w:hAnsi="Times New Roman" w:cs="Times New Roman"/>
          <w:sz w:val="24"/>
          <w:szCs w:val="24"/>
          <w:lang w:val="it-IT"/>
        </w:rPr>
        <w:footnoteReference w:id="172"/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 difficoltà, et nel corso del ragionamento | disse la Francia ha gran bisogno di esser aiutata. Tutte |</w:t>
      </w:r>
      <w:r w:rsidR="0021326C"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 le cose vano all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="0021326C" w:rsidRPr="00CF167C">
        <w:rPr>
          <w:rFonts w:ascii="Times New Roman" w:hAnsi="Times New Roman" w:cs="Times New Roman"/>
          <w:sz w:val="24"/>
          <w:szCs w:val="24"/>
          <w:lang w:val="it-IT"/>
        </w:rPr>
        <w:t>armi in quel R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egno, et se ben si sono | persi alcuni piccioli luochi, che teneva il duca di 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Nevers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 | non basta, per l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animo che hanno i principi di non | abandonar gl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uni gl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altri. Viene scritto che </w:t>
      </w:r>
      <w:r w:rsidR="00BA5DB8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l Palatino</w:t>
      </w:r>
      <w:r w:rsidRPr="00CF167C">
        <w:rPr>
          <w:rStyle w:val="FootnoteReference"/>
          <w:rFonts w:ascii="Times New Roman" w:hAnsi="Times New Roman" w:cs="Times New Roman"/>
          <w:sz w:val="24"/>
          <w:szCs w:val="24"/>
          <w:lang w:val="it-IT"/>
        </w:rPr>
        <w:footnoteReference w:id="173"/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 sia per | assister ad essi principi grandemente; et che </w:t>
      </w:r>
      <w:r w:rsidR="00BA5DB8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l colonello | Ghent era per marchiar con la cavalleria, che | haveva fatta per li medesimi; ma si credeva, che sarebbe | stato necessitato far un gran circuito di camino per | evitar l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armi di Spagna, et gl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impedimenti, che | già se gli sono preparati alle frontiere di Brabant, | di Lieges, et altrove; passerà come ha detto l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Eccellenza sua ma | vi sarà perdita di tempo. Gratie 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etc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. | </w:t>
      </w:r>
    </w:p>
    <w:p w14:paraId="3013B13F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</w:p>
    <w:p w14:paraId="7E838F08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>Dall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Haya a</w:t>
      </w:r>
      <w:r w:rsidR="003B265C" w:rsidRPr="00CF167C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 28 marzo 1617 | </w:t>
      </w:r>
    </w:p>
    <w:p w14:paraId="18131B3F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lastRenderedPageBreak/>
        <w:t xml:space="preserve">di vostra Serenità | </w:t>
      </w:r>
    </w:p>
    <w:p w14:paraId="300904BF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humilissimo et devotissimo servitore | </w:t>
      </w:r>
    </w:p>
    <w:p w14:paraId="6507EA74" w14:textId="77777777" w:rsidR="006E2DE9" w:rsidRPr="00CF167C" w:rsidRDefault="001B7AAD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>Christofforo Suriano |</w:t>
      </w:r>
    </w:p>
    <w:p w14:paraId="7BBA4086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</w:p>
    <w:p w14:paraId="334A5376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>/ 59r /</w:t>
      </w:r>
    </w:p>
    <w:p w14:paraId="4570963B" w14:textId="796A3D98" w:rsidR="006E2DE9" w:rsidRPr="00CF167C" w:rsidRDefault="00420C99" w:rsidP="002D6930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it-IT"/>
        </w:rPr>
      </w:pPr>
      <w:r w:rsidRPr="00420C99">
        <w:rPr>
          <w:rFonts w:ascii="Times New Roman" w:hAnsi="Times New Roman" w:cs="Times New Roman"/>
          <w:b/>
          <w:bCs/>
          <w:sz w:val="24"/>
          <w:szCs w:val="24"/>
          <w:lang w:val="it-IT"/>
        </w:rPr>
        <w:t>Blank page</w:t>
      </w:r>
    </w:p>
    <w:p w14:paraId="0B403066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</w:p>
    <w:p w14:paraId="388D802A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>/ 59v /</w:t>
      </w:r>
    </w:p>
    <w:p w14:paraId="277A8D32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Al serenissimo principe di Venetia | </w:t>
      </w:r>
    </w:p>
    <w:p w14:paraId="23878B03" w14:textId="77777777" w:rsidR="006E2DE9" w:rsidRPr="00CF167C" w:rsidRDefault="006A4F91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>p</w:t>
      </w:r>
      <w:r w:rsidR="006E2DE9" w:rsidRPr="00CF167C">
        <w:rPr>
          <w:rFonts w:ascii="Times New Roman" w:hAnsi="Times New Roman" w:cs="Times New Roman"/>
          <w:sz w:val="24"/>
          <w:szCs w:val="24"/>
          <w:lang w:val="it-IT"/>
        </w:rPr>
        <w:t>rima</w:t>
      </w:r>
      <w:r w:rsidR="001B7AAD"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 |</w:t>
      </w:r>
    </w:p>
    <w:p w14:paraId="21ECAF62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</w:p>
    <w:p w14:paraId="10110C69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i/>
          <w:sz w:val="24"/>
          <w:szCs w:val="24"/>
          <w:lang w:val="it-IT"/>
        </w:rPr>
        <w:t>Tracce di sigilli</w:t>
      </w:r>
    </w:p>
    <w:p w14:paraId="7915C865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it-IT"/>
        </w:rPr>
      </w:pPr>
    </w:p>
    <w:p w14:paraId="53B5C9FE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i/>
          <w:sz w:val="24"/>
          <w:szCs w:val="24"/>
          <w:lang w:val="it-IT"/>
        </w:rPr>
        <w:t>Regesto antico</w:t>
      </w:r>
    </w:p>
    <w:p w14:paraId="0013067F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>/ 59vC /</w:t>
      </w:r>
    </w:p>
    <w:p w14:paraId="74ECD4DB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28 marzo 1617 ricevute 12 aprile | </w:t>
      </w:r>
    </w:p>
    <w:p w14:paraId="3CAEC188" w14:textId="77777777" w:rsidR="006E2DE9" w:rsidRPr="00C213EC" w:rsidRDefault="001B7AAD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CF167C">
        <w:rPr>
          <w:rFonts w:ascii="Times New Roman" w:hAnsi="Times New Roman" w:cs="Times New Roman"/>
          <w:sz w:val="24"/>
          <w:szCs w:val="24"/>
          <w:lang w:val="it-IT"/>
        </w:rPr>
        <w:t xml:space="preserve">Segretario Surian. </w:t>
      </w:r>
      <w:r w:rsidRPr="00C213EC">
        <w:rPr>
          <w:rFonts w:ascii="Times New Roman" w:hAnsi="Times New Roman" w:cs="Times New Roman"/>
          <w:sz w:val="24"/>
          <w:szCs w:val="24"/>
          <w:lang w:val="en-US"/>
        </w:rPr>
        <w:t>Prima</w:t>
      </w:r>
      <w:r w:rsidR="006E2DE9" w:rsidRPr="00C213EC">
        <w:rPr>
          <w:rFonts w:ascii="Times New Roman" w:hAnsi="Times New Roman" w:cs="Times New Roman"/>
          <w:sz w:val="24"/>
          <w:szCs w:val="24"/>
          <w:lang w:val="en-US"/>
        </w:rPr>
        <w:t xml:space="preserve"> | </w:t>
      </w:r>
    </w:p>
    <w:p w14:paraId="17435C25" w14:textId="77777777" w:rsidR="006E2DE9" w:rsidRPr="00C213E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E32B3D6" w14:textId="77777777" w:rsidR="006E2DE9" w:rsidRPr="00C213E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C213EC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L. SS. R. </w:t>
      </w:r>
      <w:r w:rsidR="001B7AAD" w:rsidRPr="00C213EC">
        <w:rPr>
          <w:rFonts w:ascii="Times New Roman" w:hAnsi="Times New Roman" w:cs="Times New Roman"/>
          <w:iCs/>
          <w:sz w:val="24"/>
          <w:szCs w:val="24"/>
          <w:lang w:val="en-US"/>
        </w:rPr>
        <w:t>|</w:t>
      </w:r>
    </w:p>
    <w:p w14:paraId="4A29DBA7" w14:textId="77777777" w:rsidR="006E2DE9" w:rsidRPr="00C213E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DE3E937" w14:textId="77777777" w:rsidR="004A6EDD" w:rsidRPr="00C213EC" w:rsidRDefault="006141F4" w:rsidP="004A6EDD">
      <w:pPr>
        <w:pStyle w:val="Header"/>
        <w:jc w:val="left"/>
        <w:rPr>
          <w:lang w:val="en-US"/>
        </w:rPr>
      </w:pPr>
      <w:r w:rsidRPr="00C213EC">
        <w:rPr>
          <w:rFonts w:cs="Times New Roman"/>
          <w:bCs/>
          <w:szCs w:val="24"/>
          <w:lang w:val="en-US"/>
        </w:rPr>
        <w:br w:type="page"/>
      </w:r>
      <w:r w:rsidR="004A6EDD" w:rsidRPr="00C213EC">
        <w:rPr>
          <w:lang w:val="en-US"/>
        </w:rPr>
        <w:lastRenderedPageBreak/>
        <w:t>/START LETTER/</w:t>
      </w:r>
    </w:p>
    <w:p w14:paraId="42DC7760" w14:textId="5B76CB94" w:rsidR="006E2DE9" w:rsidRPr="00CF167C" w:rsidRDefault="006141F4" w:rsidP="006141F4">
      <w:pPr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n. </w:t>
      </w:r>
      <w:r w:rsidR="006E2DE9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21</w:t>
      </w:r>
    </w:p>
    <w:p w14:paraId="1EDC7252" w14:textId="77777777" w:rsidR="006E2DE9" w:rsidRPr="00CF167C" w:rsidRDefault="006E2DE9" w:rsidP="006141F4">
      <w:pPr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28 marzo 1617, 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ia (cc. 60r-62v)</w:t>
      </w:r>
    </w:p>
    <w:p w14:paraId="0A1A8278" w14:textId="77777777" w:rsidR="006E2DE9" w:rsidRPr="00CF167C" w:rsidRDefault="006E2DE9" w:rsidP="006141F4">
      <w:pPr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  <w:lang w:val="it-IT"/>
        </w:rPr>
      </w:pPr>
    </w:p>
    <w:p w14:paraId="360BDE6E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/ 60r /</w:t>
      </w:r>
    </w:p>
    <w:p w14:paraId="0060FB94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2</w:t>
      </w:r>
      <w:r w:rsidRPr="00CF167C">
        <w:rPr>
          <w:rFonts w:ascii="Times New Roman" w:hAnsi="Times New Roman" w:cs="Times New Roman"/>
          <w:bCs/>
          <w:sz w:val="24"/>
          <w:szCs w:val="24"/>
          <w:vertAlign w:val="superscript"/>
          <w:lang w:val="it-IT"/>
        </w:rPr>
        <w:t>da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174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 </w:t>
      </w:r>
    </w:p>
    <w:p w14:paraId="23A01989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</w:p>
    <w:p w14:paraId="50005C29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Serenissimo Principe | </w:t>
      </w:r>
    </w:p>
    <w:p w14:paraId="38DC6C62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fin la settimana passata ho havuto avviso di Colonia, che | a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16 era arrivato in quella città il signor conte Gio. Ernesto | con la sua compagnia senza alcun cattivo incontro, et per | mio creder prima del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arrivo delle presenti in mano di vostra Serenità | bisogna, che sia arrivato costì. | </w:t>
      </w:r>
    </w:p>
    <w:p w14:paraId="7B36BD1F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Il vassello, che si è messo in ordine per la compagnia del capitano Mettoni | mercordì era partito di Amsterdam, non poteva esser in Tessel | che venerdì. Sabbato a sera ha fatto buon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175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vento, et ha | continuato tutta la domenica; onde credo che sarà sinhora | partito, che Dio lo voglia. | </w:t>
      </w:r>
    </w:p>
    <w:p w14:paraId="7E024013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Venne a trovarmi un sargente del capitano Vesterbech dicendomi, | ch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era restato qui d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ordine del suo </w:t>
      </w:r>
      <w:r w:rsidR="00E825D7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Capitan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o per procurar | di trovar 25 huomini, che li mancava, che però gli | d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a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ssi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176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cento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177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taleri almeno. Io havendo saputo, ch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esso | Vesterbech haveva lasciato denari per questo complimento | et doppo havendomi detto qualcheduno che già le genti | erano in vassello non ho voluto esborsargli alcuna cosa. | Per essecutione delli commandamenti delle Signorie vostre eccellentissime nelle | loro lettere de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</w:t>
      </w:r>
      <w:r w:rsidRPr="00CF167C">
        <w:rPr>
          <w:rFonts w:ascii="Times New Roman" w:hAnsi="Times New Roman" w:cs="Times New Roman"/>
          <w:bCs/>
          <w:smallCaps/>
          <w:sz w:val="24"/>
          <w:szCs w:val="24"/>
          <w:lang w:val="it-IT"/>
        </w:rPr>
        <w:t>x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dello stante di procurar di attaccar | negotio con li strenui Luca Cairo, et Gio. Cesati a fino di | penetrar se sia in essi dispositione di venir al servitio della | serenissima Republica, le loro pretensioni, et altri particolari | io con questo ordinario ne scrivo al Pasini, et mi valerò</w:t>
      </w:r>
      <w:r w:rsidR="00050B55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</w:t>
      </w:r>
    </w:p>
    <w:p w14:paraId="376115CF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/ 60v /</w:t>
      </w:r>
    </w:p>
    <w:p w14:paraId="228E783F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del mezo di lui, non havendo in Brusseles persona più confi-|dente, né di più interessata devotione verso il servitio della | Serenità vostra di lui; nel quale si adopera con tanto amore, et | con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178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tanto affetto, che niente più, et merita per</w:t>
      </w:r>
      <w:r w:rsidR="00410A91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ciò appresso | la gratia di lei qualche effettiva recognitione, la quale sarà | rimessa alla prudenza delle Signorie vostre eccellentissime, affine di accenderlo | tanto maggiormente a ben operare. | </w:t>
      </w:r>
    </w:p>
    <w:p w14:paraId="4EA7DEC1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Colle sudette commissioni mi sono pervenute anco doi altre | lettere pur delli </w:t>
      </w:r>
      <w:r w:rsidRPr="00CF167C">
        <w:rPr>
          <w:rFonts w:ascii="Times New Roman" w:hAnsi="Times New Roman" w:cs="Times New Roman"/>
          <w:bCs/>
          <w:smallCaps/>
          <w:sz w:val="24"/>
          <w:szCs w:val="24"/>
          <w:lang w:val="it-IT"/>
        </w:rPr>
        <w:t>x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et humilmente le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179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ringratio di quanto | m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vvisa per informatione nel particolar delle provisioni, | che andavano prudentemente facendo per contr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opporse | a quelle dalla parte de Napoli. Prima del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arrivo | di dette lettere si seppe qui che vostra Serenità haveva fatti | vedere alcuni vasselli di questa Natione per valersene | ad armarli. | </w:t>
      </w:r>
    </w:p>
    <w:p w14:paraId="19197219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alfier Michiel Pagani è partito hoggi otto per venir | al servitio della Serenità vostra. | </w:t>
      </w:r>
    </w:p>
    <w:p w14:paraId="003AF6B6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Et il cavalier Tomaso Studler ha data intentione al Pasini | di partir queste feste di Pasqua, et ne sto attendend[o] | altri avvisi. | </w:t>
      </w:r>
    </w:p>
    <w:p w14:paraId="71175E7C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Fu la passata settimana a trovarmi 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lfier Ercole | Sacco grisone della Val Mesolcina, et mi disse | ch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era venuto a me espressamente per significarmi</w:t>
      </w:r>
      <w:r w:rsidR="00050B55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</w:t>
      </w:r>
    </w:p>
    <w:p w14:paraId="2890A7FF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/ 61r /</w:t>
      </w:r>
    </w:p>
    <w:p w14:paraId="5089A78B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che volontieri si sarebbe condotto al servitio della Serenità vostra | lasc</w:t>
      </w:r>
      <w:r w:rsidR="004D74CB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iando quello delli serenissimi a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rciduchi a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quali sono di | già da undeci, o dodeci anni in circa che serve, | sperando di dar segno a vostra Serenità col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operationi sue, et | colla disciplina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180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appresa in questi paesi, che non haveva | speso malamente il tempo; che però, havendo havuta | licenza da sue Altezze di star absente dal loro 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lastRenderedPageBreak/>
        <w:t xml:space="preserve">servitio | per sei mesi per poter fra questo tempo andar | a riveder le cose sue doppo la morte del padre, | haverebbe presa questa occasione di trovarsi col 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clari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ssimo signor | residente 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P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davino per saper da lui 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intentione | della Serenità vostra d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impiegarlo; et che subito arrivato | in paese sarebbe andato a trovarlo</w:t>
      </w:r>
      <w:r w:rsidRPr="00CF167C">
        <w:rPr>
          <w:rStyle w:val="FootnoteReference"/>
          <w:rFonts w:ascii="Times New Roman" w:hAnsi="Times New Roman" w:cs="Times New Roman"/>
          <w:bCs/>
          <w:sz w:val="24"/>
          <w:szCs w:val="24"/>
          <w:lang w:val="it-IT"/>
        </w:rPr>
        <w:footnoteReference w:id="181"/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, offerendosi | anco di far una compagnia. Io doppo haverlo | trattenuto doi giorni meco, usandoli ogni cortesia | alla maniera del suo </w:t>
      </w:r>
      <w:r w:rsidR="0058534B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Paese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, gli ho data una lettera | per vostra Serenità che così me n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ha pregato, et una per il 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clarissi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mo | 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P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davino. Ella per tanto potrà commandargli quello | che stimerà proprio per il suo servitio. È partito | giovedì passato verso Grol ove ha la moglie, | et figlioli, per condursi quanto più presto nel | paese de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Grisoni, con havermi promesso di far | quivi nelle congiunture presenti qualche servitio</w:t>
      </w:r>
      <w:r w:rsidR="00050B55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</w:t>
      </w:r>
    </w:p>
    <w:p w14:paraId="4BED6B64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/ 61v /</w:t>
      </w:r>
    </w:p>
    <w:p w14:paraId="6E3DCABE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lla Serenità vostra. Né lascierò d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aggiungerle, che m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a detto | haver da sue Altezze quattordici scudi di trattenimento per | mese. Gratie </w:t>
      </w:r>
      <w:r w:rsidRPr="00CF167C">
        <w:rPr>
          <w:rFonts w:ascii="Times New Roman" w:hAnsi="Times New Roman" w:cs="Times New Roman"/>
          <w:sz w:val="24"/>
          <w:szCs w:val="24"/>
          <w:lang w:val="it-IT"/>
        </w:rPr>
        <w:t>etc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. | </w:t>
      </w:r>
    </w:p>
    <w:p w14:paraId="5397DF0C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</w:p>
    <w:p w14:paraId="0454AB4D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Dall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Haya a</w:t>
      </w:r>
      <w:r w:rsidR="003B265C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’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28 marzo 1617 | </w:t>
      </w:r>
    </w:p>
    <w:p w14:paraId="3F3C5794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di vostra Serenità | </w:t>
      </w:r>
    </w:p>
    <w:p w14:paraId="08F8A1DC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humilissimo, et devotissimo servitore | </w:t>
      </w:r>
    </w:p>
    <w:p w14:paraId="45662746" w14:textId="77777777" w:rsidR="006E2DE9" w:rsidRPr="00CF167C" w:rsidRDefault="001B7AAD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Christofforo Suriano |</w:t>
      </w:r>
    </w:p>
    <w:p w14:paraId="7AFD84AA" w14:textId="77777777" w:rsidR="00711C94" w:rsidRPr="00CF167C" w:rsidRDefault="00711C94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</w:p>
    <w:p w14:paraId="1C800B7E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/ 62r /</w:t>
      </w:r>
    </w:p>
    <w:p w14:paraId="7745A22F" w14:textId="09507CA4" w:rsidR="006E2DE9" w:rsidRPr="00CF167C" w:rsidRDefault="00420C99" w:rsidP="002D6930">
      <w:pPr>
        <w:spacing w:after="0" w:line="240" w:lineRule="auto"/>
        <w:jc w:val="both"/>
        <w:rPr>
          <w:rFonts w:ascii="Times New Roman" w:hAnsi="Times New Roman" w:cs="Times New Roman"/>
          <w:bCs/>
          <w:i/>
          <w:sz w:val="24"/>
          <w:szCs w:val="24"/>
          <w:lang w:val="it-IT"/>
        </w:rPr>
      </w:pPr>
      <w:r w:rsidRPr="00420C99">
        <w:rPr>
          <w:rFonts w:ascii="Times New Roman" w:hAnsi="Times New Roman" w:cs="Times New Roman"/>
          <w:b/>
          <w:bCs/>
          <w:sz w:val="24"/>
          <w:szCs w:val="24"/>
          <w:lang w:val="it-IT"/>
        </w:rPr>
        <w:t>Blank page</w:t>
      </w:r>
    </w:p>
    <w:p w14:paraId="456BD4DE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</w:p>
    <w:p w14:paraId="54D222C9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/ 62v /</w:t>
      </w:r>
    </w:p>
    <w:p w14:paraId="1C8D6691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Al serenissimo principe di </w:t>
      </w:r>
      <w:r w:rsidR="001D7750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Venetia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 </w:t>
      </w:r>
    </w:p>
    <w:p w14:paraId="77A49194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2</w:t>
      </w:r>
      <w:r w:rsidRPr="00CF167C">
        <w:rPr>
          <w:rFonts w:ascii="Times New Roman" w:hAnsi="Times New Roman" w:cs="Times New Roman"/>
          <w:bCs/>
          <w:sz w:val="24"/>
          <w:szCs w:val="24"/>
          <w:vertAlign w:val="superscript"/>
          <w:lang w:val="it-IT"/>
        </w:rPr>
        <w:t>da</w:t>
      </w:r>
      <w:r w:rsidR="001B7AAD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</w:t>
      </w:r>
    </w:p>
    <w:p w14:paraId="7F71D0D9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</w:p>
    <w:p w14:paraId="4C661F39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i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i/>
          <w:sz w:val="24"/>
          <w:szCs w:val="24"/>
          <w:lang w:val="it-IT"/>
        </w:rPr>
        <w:t>Tracce di sigilli</w:t>
      </w:r>
    </w:p>
    <w:p w14:paraId="04C8BA6F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i/>
          <w:sz w:val="24"/>
          <w:szCs w:val="24"/>
          <w:lang w:val="it-IT"/>
        </w:rPr>
      </w:pPr>
    </w:p>
    <w:p w14:paraId="23A4D6F1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i/>
          <w:sz w:val="24"/>
          <w:szCs w:val="24"/>
          <w:lang w:val="it-IT"/>
        </w:rPr>
        <w:t>Regesto antico</w:t>
      </w:r>
    </w:p>
    <w:p w14:paraId="05D6B23F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/ 62vC /</w:t>
      </w:r>
    </w:p>
    <w:p w14:paraId="1880D46F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2</w:t>
      </w:r>
      <w:r w:rsidR="002B3D1A" w:rsidRPr="00CF167C">
        <w:rPr>
          <w:rFonts w:ascii="Times New Roman" w:hAnsi="Times New Roman" w:cs="Times New Roman"/>
          <w:bCs/>
          <w:sz w:val="24"/>
          <w:szCs w:val="24"/>
          <w:lang w:val="it-IT"/>
        </w:rPr>
        <w:t>8 marzo 1617 ricevute 12 aprile</w:t>
      </w: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| </w:t>
      </w:r>
    </w:p>
    <w:p w14:paraId="21626CFC" w14:textId="77777777" w:rsidR="006E2DE9" w:rsidRPr="00C213EC" w:rsidRDefault="00050B55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CF167C">
        <w:rPr>
          <w:rFonts w:ascii="Times New Roman" w:hAnsi="Times New Roman" w:cs="Times New Roman"/>
          <w:bCs/>
          <w:sz w:val="24"/>
          <w:szCs w:val="24"/>
          <w:lang w:val="it-IT"/>
        </w:rPr>
        <w:t>Haya s</w:t>
      </w:r>
      <w:r w:rsidR="006E2DE9" w:rsidRPr="00CF167C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egretario Surian. </w:t>
      </w:r>
      <w:r w:rsidR="006E2DE9" w:rsidRPr="00C213EC">
        <w:rPr>
          <w:rFonts w:ascii="Times New Roman" w:hAnsi="Times New Roman" w:cs="Times New Roman"/>
          <w:bCs/>
          <w:sz w:val="24"/>
          <w:szCs w:val="24"/>
          <w:lang w:val="en-US"/>
        </w:rPr>
        <w:t>2</w:t>
      </w:r>
      <w:r w:rsidR="006E2DE9" w:rsidRPr="00C213EC">
        <w:rPr>
          <w:rFonts w:ascii="Times New Roman" w:hAnsi="Times New Roman" w:cs="Times New Roman"/>
          <w:bCs/>
          <w:sz w:val="24"/>
          <w:szCs w:val="24"/>
          <w:vertAlign w:val="superscript"/>
          <w:lang w:val="en-US"/>
        </w:rPr>
        <w:t>da</w:t>
      </w:r>
      <w:r w:rsidR="001B7AAD" w:rsidRPr="00C213EC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|</w:t>
      </w:r>
    </w:p>
    <w:p w14:paraId="57FBBE09" w14:textId="77777777" w:rsidR="006E2DE9" w:rsidRPr="00C213E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</w:p>
    <w:p w14:paraId="6FB64BD7" w14:textId="77777777" w:rsidR="006E2DE9" w:rsidRPr="00C213EC" w:rsidRDefault="006E2DE9" w:rsidP="002D6930">
      <w:pPr>
        <w:spacing w:after="0" w:line="240" w:lineRule="auto"/>
        <w:jc w:val="both"/>
        <w:rPr>
          <w:rFonts w:ascii="Times New Roman" w:hAnsi="Times New Roman" w:cs="Times New Roman"/>
          <w:bCs/>
          <w:i/>
          <w:sz w:val="24"/>
          <w:szCs w:val="24"/>
          <w:lang w:val="en-US"/>
        </w:rPr>
      </w:pPr>
      <w:r w:rsidRPr="00C213EC">
        <w:rPr>
          <w:rFonts w:ascii="Times New Roman" w:hAnsi="Times New Roman" w:cs="Times New Roman"/>
          <w:bCs/>
          <w:iCs/>
          <w:sz w:val="24"/>
          <w:szCs w:val="24"/>
          <w:lang w:val="en-US"/>
        </w:rPr>
        <w:t>L. SS. R.</w:t>
      </w:r>
      <w:r w:rsidR="001B7AAD" w:rsidRPr="00C213EC">
        <w:rPr>
          <w:rFonts w:ascii="Times New Roman" w:hAnsi="Times New Roman" w:cs="Times New Roman"/>
          <w:bCs/>
          <w:iCs/>
          <w:sz w:val="24"/>
          <w:szCs w:val="24"/>
          <w:lang w:val="en-US"/>
        </w:rPr>
        <w:t xml:space="preserve"> |</w:t>
      </w:r>
    </w:p>
    <w:p w14:paraId="3F885883" w14:textId="77777777" w:rsidR="00FB6C50" w:rsidRPr="00C213EC" w:rsidRDefault="00FB6C50" w:rsidP="002D6930">
      <w:pPr>
        <w:spacing w:after="0" w:line="240" w:lineRule="auto"/>
        <w:jc w:val="both"/>
        <w:rPr>
          <w:rFonts w:ascii="Times New Roman" w:hAnsi="Times New Roman"/>
          <w:sz w:val="24"/>
          <w:lang w:val="en-US"/>
        </w:rPr>
        <w:sectPr w:rsidR="00FB6C50" w:rsidRPr="00C213EC" w:rsidSect="005828A9">
          <w:headerReference w:type="default" r:id="rId14"/>
          <w:footnotePr>
            <w:numFmt w:val="lowerLetter"/>
            <w:numRestart w:val="eachPage"/>
          </w:footnotePr>
          <w:pgSz w:w="11906" w:h="16838"/>
          <w:pgMar w:top="1418" w:right="1134" w:bottom="1418" w:left="1134" w:header="709" w:footer="709" w:gutter="0"/>
          <w:cols w:space="708"/>
          <w:docGrid w:linePitch="360"/>
        </w:sectPr>
      </w:pPr>
    </w:p>
    <w:p w14:paraId="776CDC7B" w14:textId="77777777" w:rsidR="004A6EDD" w:rsidRPr="00C213EC" w:rsidRDefault="004A6EDD" w:rsidP="004A6EDD">
      <w:pPr>
        <w:pStyle w:val="Header"/>
        <w:jc w:val="left"/>
        <w:rPr>
          <w:lang w:val="en-US"/>
        </w:rPr>
      </w:pPr>
      <w:r w:rsidRPr="00C213EC">
        <w:rPr>
          <w:lang w:val="en-US"/>
        </w:rPr>
        <w:lastRenderedPageBreak/>
        <w:t>/START LETTER/</w:t>
      </w:r>
    </w:p>
    <w:p w14:paraId="6CB87886" w14:textId="77777777" w:rsidR="00FA756E" w:rsidRPr="00CF167C" w:rsidRDefault="00FA756E" w:rsidP="00827CC1">
      <w:pPr>
        <w:spacing w:after="0" w:line="240" w:lineRule="auto"/>
        <w:jc w:val="center"/>
        <w:outlineLvl w:val="0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n. 22</w:t>
      </w:r>
    </w:p>
    <w:p w14:paraId="7BF48BD6" w14:textId="77777777" w:rsidR="00FA756E" w:rsidRPr="00CF167C" w:rsidRDefault="00FA756E" w:rsidP="00827CC1">
      <w:pPr>
        <w:spacing w:after="0" w:line="240" w:lineRule="auto"/>
        <w:jc w:val="center"/>
        <w:outlineLvl w:val="0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28 marzo 1617, 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Aia (cc. 63r-64v)</w:t>
      </w:r>
    </w:p>
    <w:p w14:paraId="6FA584F4" w14:textId="77777777" w:rsidR="00FA756E" w:rsidRPr="00CF167C" w:rsidRDefault="00FA756E" w:rsidP="00827CC1">
      <w:pPr>
        <w:spacing w:after="0" w:line="240" w:lineRule="auto"/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it-IT"/>
        </w:rPr>
      </w:pPr>
    </w:p>
    <w:p w14:paraId="3BEA7A5B" w14:textId="77777777" w:rsidR="00FA756E" w:rsidRPr="00CF167C" w:rsidRDefault="00FA756E" w:rsidP="00827CC1">
      <w:pPr>
        <w:spacing w:after="0" w:line="240" w:lineRule="auto"/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/ 63r /</w:t>
      </w:r>
    </w:p>
    <w:p w14:paraId="2D64B653" w14:textId="77777777" w:rsidR="00FA756E" w:rsidRPr="00CF167C" w:rsidRDefault="00FA756E" w:rsidP="00827CC1">
      <w:pPr>
        <w:spacing w:after="0" w:line="240" w:lineRule="auto"/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3</w:t>
      </w:r>
      <w:r w:rsidRPr="00CF167C">
        <w:rPr>
          <w:rFonts w:ascii="Times New Roman" w:eastAsia="Calibri" w:hAnsi="Times New Roman" w:cs="Times New Roman"/>
          <w:sz w:val="24"/>
          <w:szCs w:val="24"/>
          <w:vertAlign w:val="superscript"/>
          <w:lang w:val="it-IT"/>
        </w:rPr>
        <w:t xml:space="preserve">a 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|</w:t>
      </w:r>
    </w:p>
    <w:p w14:paraId="0BB349A6" w14:textId="77777777" w:rsidR="00FA756E" w:rsidRPr="00CF167C" w:rsidRDefault="00FA756E" w:rsidP="00827CC1">
      <w:pPr>
        <w:spacing w:after="0" w:line="240" w:lineRule="auto"/>
        <w:jc w:val="both"/>
        <w:outlineLvl w:val="0"/>
        <w:rPr>
          <w:rFonts w:ascii="Times New Roman" w:eastAsia="Calibri" w:hAnsi="Times New Roman" w:cs="Times New Roman"/>
          <w:sz w:val="24"/>
          <w:szCs w:val="24"/>
          <w:vertAlign w:val="superscript"/>
          <w:lang w:val="it-IT"/>
        </w:rPr>
      </w:pPr>
    </w:p>
    <w:p w14:paraId="781D2152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Serenissimo Principe |</w:t>
      </w:r>
    </w:p>
    <w:p w14:paraId="10943397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è ritornato quello, che mi haveva proposta la revelatione | di importante negotio al servitio della serenissima Republica et sta | pur saldo nel voler havere qualche cosa in mano, con | che egli si assicuri della publica munificenza. Et mi | disse doppo molti discorsi passati seco, et haver io ten-|tato di cavar alcun lume, già vostra Serenità sente</w:t>
      </w:r>
      <w:r w:rsidRPr="00CF167C">
        <w:rPr>
          <w:rFonts w:ascii="Times New Roman" w:eastAsia="Calibri" w:hAnsi="Times New Roman" w:cs="Times New Roman"/>
          <w:sz w:val="24"/>
          <w:szCs w:val="24"/>
          <w:vertAlign w:val="superscript"/>
          <w:lang w:val="it-IT"/>
        </w:rPr>
        <w:footnoteReference w:id="182"/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il | frutto, che ha cavato la serenissima Republica da quella | poca apertura, che le feci li giorni passati, et</w:t>
      </w:r>
      <w:r w:rsidRPr="00CF167C">
        <w:rPr>
          <w:rFonts w:ascii="Times New Roman" w:eastAsia="Calibri" w:hAnsi="Times New Roman" w:cs="Times New Roman"/>
          <w:sz w:val="24"/>
          <w:szCs w:val="24"/>
          <w:vertAlign w:val="superscript"/>
          <w:lang w:val="it-IT"/>
        </w:rPr>
        <w:footnoteReference w:id="183"/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| sua Serenità ha veduto, che non parlavo, che con fondamento | ma non ha scoperto quali siano li disegni de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Spagnoli. | Deve ella sapere, et esser sicura, che hora che essi | Spagnuoli vedranno che la serenissima Republica si arma per | mare a fine di ostarli; tanto più si affreteranno | ad accommodar le differenze di lei col serenissimo Ferdi-|nando, et 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altre tutte d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Italia per adormentare, et | come haveranno fatto tanto che basti per assicu-|rarla, et renderla libera da sospetti, </w:t>
      </w:r>
      <w:r w:rsidR="00E77909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allhora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| faranno il gioco, et prontamente appresteranno lo | sforzo perché haveranno modo facile del farlo | con varii pretesti, et con </w:t>
      </w:r>
      <w:r w:rsidR="003F742E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="003F742E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intelligenze, che hanno | in g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olfo. È vero che Massimiliano, et Ferdinando devono | </w:t>
      </w:r>
    </w:p>
    <w:p w14:paraId="208BD171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/ 63v /</w:t>
      </w:r>
    </w:p>
    <w:p w14:paraId="2EEEAEA0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al presente esser alla corte cesarea per affari del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Imperio; ma | mi credi, che vi son</w:t>
      </w:r>
      <w:r w:rsidR="00C9538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o anco per questo particolare né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altro | che Dio può evitare, che non succedino li loro disegni, | et intrapresa, se non vi si rimedia, et se non vi si contramina | et disse, che haveva la maniera, et la poteva mostrar | facile alla serenissima Republica non tanto di guardarsi dal pericolo | che se le minaccia, quanto di far altrettanto contra | la volontà d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essi Spagnuoli con loro danno, et se vorrà | senza loro danno ancora. Et replicò la vostra Serenità, voleva | poteva, et haveva il modo di servirla, ma era necessario, | che havesse cosa di certo in mano, che così 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haveva | consigliato il padre, et desiderava, che fosse con | annua assignatione oltre quanto ha esposto nelle | sue scritture, et</w:t>
      </w:r>
      <w:r w:rsidRPr="00CF167C">
        <w:rPr>
          <w:rFonts w:ascii="Times New Roman" w:eastAsia="Calibri" w:hAnsi="Times New Roman" w:cs="Times New Roman"/>
          <w:sz w:val="24"/>
          <w:szCs w:val="24"/>
          <w:vertAlign w:val="superscript"/>
          <w:lang w:val="it-IT"/>
        </w:rPr>
        <w:footnoteReference w:id="184"/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che fosse propria, et conveniente al | servitio, che proponeva che era di momento, et si lasciò intender, che haverebbe voluto una ducale | sigillata. Tutto, che ho detto alla Serenità vostra è la | sostanza di quanto nel corso del ragionamento sono | andato cavando; et havendogli promesso di scrivere | m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ha detto, che attenderà la risposta perché le | vive tanto devoto, et affettionato, che niente più | </w:t>
      </w:r>
    </w:p>
    <w:p w14:paraId="15ADEA0C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/ 64r /</w:t>
      </w:r>
    </w:p>
    <w:p w14:paraId="4BF8917F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ella per tanto mi commanderà quanto le parerà per sua | prudenza proprio al servitio di lei. Gratie etc. | </w:t>
      </w:r>
    </w:p>
    <w:p w14:paraId="19F28563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</w:p>
    <w:p w14:paraId="07F3EF0D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Dal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Haya a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28 marzo 1617</w:t>
      </w:r>
      <w:r w:rsidR="001B7AAD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|</w:t>
      </w:r>
    </w:p>
    <w:p w14:paraId="34266F29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di vostra Serenità</w:t>
      </w:r>
      <w:r w:rsidR="001B7AAD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|</w:t>
      </w:r>
    </w:p>
    <w:p w14:paraId="41833C87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humilissimo et devotissimo servitore |</w:t>
      </w:r>
    </w:p>
    <w:p w14:paraId="62B5EF91" w14:textId="77777777" w:rsidR="00FA756E" w:rsidRPr="00CF167C" w:rsidRDefault="001B7AAD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Christofforo Suriano</w:t>
      </w:r>
      <w:r w:rsidR="00FA756E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|</w:t>
      </w:r>
    </w:p>
    <w:p w14:paraId="78B4766C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</w:p>
    <w:p w14:paraId="3E300AE4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/ 64v /</w:t>
      </w:r>
    </w:p>
    <w:p w14:paraId="541E97D5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Al </w:t>
      </w:r>
      <w:r w:rsidR="000E6BE0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serenissimo principe di Venet</w:t>
      </w:r>
      <w:r w:rsidR="001B7AAD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ia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|</w:t>
      </w:r>
    </w:p>
    <w:p w14:paraId="34B39967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</w:p>
    <w:p w14:paraId="6910C1C8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i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i/>
          <w:sz w:val="24"/>
          <w:szCs w:val="24"/>
          <w:lang w:val="it-IT"/>
        </w:rPr>
        <w:t xml:space="preserve">Sigillo </w:t>
      </w:r>
    </w:p>
    <w:p w14:paraId="42E70CCB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</w:p>
    <w:p w14:paraId="34E29A3E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i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i/>
          <w:sz w:val="24"/>
          <w:szCs w:val="24"/>
          <w:lang w:val="it-IT"/>
        </w:rPr>
        <w:lastRenderedPageBreak/>
        <w:t>Regesto antico</w:t>
      </w:r>
    </w:p>
    <w:p w14:paraId="744415D6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/ 64vC /</w:t>
      </w:r>
    </w:p>
    <w:p w14:paraId="7306A05C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28 marzo 1617 ricevuta 12 aprile |</w:t>
      </w:r>
    </w:p>
    <w:p w14:paraId="6042DFBB" w14:textId="77777777" w:rsidR="00FA756E" w:rsidRPr="00ED72D8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ED72D8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Haya </w:t>
      </w:r>
      <w:r w:rsidR="001B7AAD" w:rsidRPr="00ED72D8">
        <w:rPr>
          <w:rFonts w:ascii="Times New Roman" w:eastAsia="Calibri" w:hAnsi="Times New Roman" w:cs="Times New Roman"/>
          <w:sz w:val="24"/>
          <w:szCs w:val="24"/>
          <w:lang w:val="en-GB"/>
        </w:rPr>
        <w:t>secretario Surian</w:t>
      </w:r>
      <w:r w:rsidR="00D53172" w:rsidRPr="00ED72D8">
        <w:rPr>
          <w:rFonts w:ascii="Times New Roman" w:eastAsia="Calibri" w:hAnsi="Times New Roman" w:cs="Times New Roman"/>
          <w:sz w:val="24"/>
          <w:szCs w:val="24"/>
          <w:lang w:val="en-GB"/>
        </w:rPr>
        <w:t>.</w:t>
      </w:r>
      <w:r w:rsidR="001B7AAD" w:rsidRPr="00ED72D8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r w:rsidRPr="00ED72D8">
        <w:rPr>
          <w:rFonts w:ascii="Times New Roman" w:eastAsia="Calibri" w:hAnsi="Times New Roman" w:cs="Times New Roman"/>
          <w:sz w:val="24"/>
          <w:szCs w:val="24"/>
          <w:lang w:val="en-GB"/>
        </w:rPr>
        <w:t>3</w:t>
      </w:r>
      <w:r w:rsidRPr="00ED72D8">
        <w:rPr>
          <w:rFonts w:ascii="Times New Roman" w:eastAsia="Calibri" w:hAnsi="Times New Roman" w:cs="Times New Roman"/>
          <w:sz w:val="24"/>
          <w:szCs w:val="24"/>
          <w:vertAlign w:val="superscript"/>
          <w:lang w:val="en-GB"/>
        </w:rPr>
        <w:t>a</w:t>
      </w:r>
      <w:r w:rsidRPr="00ED72D8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| </w:t>
      </w:r>
    </w:p>
    <w:p w14:paraId="008E01F2" w14:textId="77777777" w:rsidR="00FA756E" w:rsidRPr="00ED72D8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62ED61CD" w14:textId="77777777" w:rsidR="00FA756E" w:rsidRPr="00ED72D8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ED72D8">
        <w:rPr>
          <w:rFonts w:ascii="Times New Roman" w:eastAsia="Calibri" w:hAnsi="Times New Roman" w:cs="Times New Roman"/>
          <w:sz w:val="24"/>
          <w:szCs w:val="24"/>
          <w:lang w:val="en-GB"/>
        </w:rPr>
        <w:t>L.</w:t>
      </w:r>
      <w:r w:rsidR="001B7AAD" w:rsidRPr="00ED72D8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r w:rsidRPr="00ED72D8">
        <w:rPr>
          <w:rFonts w:ascii="Times New Roman" w:eastAsia="Calibri" w:hAnsi="Times New Roman" w:cs="Times New Roman"/>
          <w:sz w:val="24"/>
          <w:szCs w:val="24"/>
          <w:lang w:val="en-GB"/>
        </w:rPr>
        <w:t>SS.</w:t>
      </w:r>
      <w:r w:rsidR="001B7AAD" w:rsidRPr="00ED72D8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r w:rsidRPr="00ED72D8">
        <w:rPr>
          <w:rFonts w:ascii="Times New Roman" w:eastAsia="Calibri" w:hAnsi="Times New Roman" w:cs="Times New Roman"/>
          <w:sz w:val="24"/>
          <w:szCs w:val="24"/>
          <w:lang w:val="en-GB"/>
        </w:rPr>
        <w:t>R. |</w:t>
      </w:r>
    </w:p>
    <w:p w14:paraId="26535438" w14:textId="77777777" w:rsidR="004A6EDD" w:rsidRPr="0085289C" w:rsidRDefault="00FA756E" w:rsidP="004A6EDD">
      <w:pPr>
        <w:pStyle w:val="Header"/>
        <w:jc w:val="left"/>
        <w:rPr>
          <w:lang w:val="en-US"/>
        </w:rPr>
      </w:pPr>
      <w:r w:rsidRPr="00ED72D8">
        <w:rPr>
          <w:rFonts w:eastAsia="Calibri" w:cs="Times New Roman"/>
          <w:szCs w:val="24"/>
          <w:lang w:val="en-GB"/>
        </w:rPr>
        <w:br w:type="page"/>
      </w:r>
      <w:r w:rsidR="004A6EDD" w:rsidRPr="0085289C">
        <w:rPr>
          <w:lang w:val="en-US"/>
        </w:rPr>
        <w:lastRenderedPageBreak/>
        <w:t>/START LETTER/</w:t>
      </w:r>
    </w:p>
    <w:p w14:paraId="47CDDADA" w14:textId="65D2B3CB" w:rsidR="00FA756E" w:rsidRPr="00CF167C" w:rsidRDefault="00FA756E" w:rsidP="006141F4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n. 23</w:t>
      </w:r>
    </w:p>
    <w:p w14:paraId="3F51B948" w14:textId="77777777" w:rsidR="00FA756E" w:rsidRPr="00CF167C" w:rsidRDefault="00FA756E" w:rsidP="006141F4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28 marzo 1617</w:t>
      </w:r>
      <w:r w:rsidR="006141F4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, 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="006141F4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Aia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(cc. 65r-v, 68r-v)</w:t>
      </w:r>
    </w:p>
    <w:p w14:paraId="3D3DE210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</w:p>
    <w:p w14:paraId="0A1650AA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/ 65r /</w:t>
      </w:r>
    </w:p>
    <w:p w14:paraId="15213CDD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4</w:t>
      </w:r>
      <w:r w:rsidRPr="00CF167C">
        <w:rPr>
          <w:rFonts w:ascii="Times New Roman" w:eastAsia="Calibri" w:hAnsi="Times New Roman" w:cs="Times New Roman"/>
          <w:sz w:val="24"/>
          <w:szCs w:val="24"/>
          <w:vertAlign w:val="superscript"/>
          <w:lang w:val="it-IT"/>
        </w:rPr>
        <w:t>a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|</w:t>
      </w:r>
    </w:p>
    <w:p w14:paraId="3728991E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</w:p>
    <w:p w14:paraId="2B86DB88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Serenissimo Principe | </w:t>
      </w:r>
    </w:p>
    <w:p w14:paraId="6FA0BCC1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havevo fermata, et servata di già la terza lettera mia | quando 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istesso che offerisco rivelar negotio di tanto | rilevo a vostra Serenità m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ha mandata una scrittura, della | quale le invio qui aggiunta la copia, tenendo appresso di | me 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originale per ogni buon rispetto. Con aggiungermi | che </w:t>
      </w:r>
      <w:r w:rsidR="00BA5DB8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l negotio è maggiore di quello io possi creder, et che | 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intelligenze che li Spagnuoli hanno sono in Italia | et non dove io le giudicavo, o pensavo; havendogli | considerato, che poteva esser con sudditi del signor Turco | nel suo </w:t>
      </w:r>
      <w:r w:rsidR="0058534B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Paese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, che però vostra Serenità gli credesse, et facesse | prontamente il suo servitio. Ho stimato mio debito | colla copia della scrittura aggiungerle tutto ciò perché | possi ella venir anco a quella più ferma risolu-|tione, che stimerà propria, et conforme alla sua | singolar prudenza. Gratie etc. |</w:t>
      </w:r>
    </w:p>
    <w:p w14:paraId="04763BD7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</w:p>
    <w:p w14:paraId="46E2672B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Dal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Haya a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28 marzo 1617 | </w:t>
      </w:r>
    </w:p>
    <w:p w14:paraId="769CC212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di vostra Serenità | </w:t>
      </w:r>
    </w:p>
    <w:p w14:paraId="76CE2A7E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humilissimo, et devotissimo servitore |</w:t>
      </w:r>
    </w:p>
    <w:p w14:paraId="5E410AA6" w14:textId="77777777" w:rsidR="00FA756E" w:rsidRPr="008C209E" w:rsidRDefault="001B7AAD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fr-FR"/>
        </w:rPr>
      </w:pPr>
      <w:r w:rsidRPr="008C209E">
        <w:rPr>
          <w:rFonts w:ascii="Times New Roman" w:eastAsia="Calibri" w:hAnsi="Times New Roman" w:cs="Times New Roman"/>
          <w:sz w:val="24"/>
          <w:szCs w:val="24"/>
          <w:lang w:val="fr-FR"/>
        </w:rPr>
        <w:t>Christofforo Suriano</w:t>
      </w:r>
      <w:r w:rsidR="00FA756E" w:rsidRPr="008C209E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 |</w:t>
      </w:r>
    </w:p>
    <w:p w14:paraId="00426B49" w14:textId="77777777" w:rsidR="00FA756E" w:rsidRPr="008C209E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fr-FR"/>
        </w:rPr>
      </w:pPr>
    </w:p>
    <w:p w14:paraId="0F1A6EFE" w14:textId="77777777" w:rsidR="00FA756E" w:rsidRPr="008C209E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fr-FR"/>
        </w:rPr>
      </w:pPr>
      <w:r w:rsidRPr="008C209E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/ 65v / </w:t>
      </w:r>
    </w:p>
    <w:p w14:paraId="0420C4D8" w14:textId="43116D08" w:rsidR="00FA756E" w:rsidRPr="008C209E" w:rsidRDefault="00420C99" w:rsidP="00827CC1">
      <w:pPr>
        <w:spacing w:after="0" w:line="240" w:lineRule="auto"/>
        <w:jc w:val="both"/>
        <w:rPr>
          <w:rFonts w:ascii="Times New Roman" w:eastAsia="Calibri" w:hAnsi="Times New Roman" w:cs="Times New Roman"/>
          <w:i/>
          <w:sz w:val="24"/>
          <w:szCs w:val="24"/>
          <w:lang w:val="fr-FR"/>
        </w:rPr>
      </w:pPr>
      <w:r w:rsidRPr="008C209E">
        <w:rPr>
          <w:rFonts w:ascii="Times New Roman" w:eastAsia="Calibri" w:hAnsi="Times New Roman" w:cs="Times New Roman"/>
          <w:b/>
          <w:bCs/>
          <w:sz w:val="24"/>
          <w:szCs w:val="24"/>
          <w:lang w:val="fr-FR"/>
        </w:rPr>
        <w:t>Blank page</w:t>
      </w:r>
    </w:p>
    <w:p w14:paraId="782C47A5" w14:textId="77777777" w:rsidR="00FA756E" w:rsidRPr="008C209E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fr-FR"/>
        </w:rPr>
      </w:pPr>
    </w:p>
    <w:p w14:paraId="55C58BA5" w14:textId="77777777" w:rsidR="00FA756E" w:rsidRPr="008C209E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fr-FR"/>
        </w:rPr>
      </w:pPr>
      <w:r w:rsidRPr="008C209E">
        <w:rPr>
          <w:rFonts w:ascii="Times New Roman" w:eastAsia="Calibri" w:hAnsi="Times New Roman" w:cs="Times New Roman"/>
          <w:sz w:val="24"/>
          <w:szCs w:val="24"/>
          <w:lang w:val="fr-FR"/>
        </w:rPr>
        <w:t>/ 68r /</w:t>
      </w:r>
    </w:p>
    <w:p w14:paraId="168B0AFE" w14:textId="5B3C8433" w:rsidR="00FA756E" w:rsidRPr="00CF167C" w:rsidRDefault="00420C99" w:rsidP="00827CC1">
      <w:pPr>
        <w:spacing w:after="0" w:line="240" w:lineRule="auto"/>
        <w:jc w:val="both"/>
        <w:rPr>
          <w:rFonts w:ascii="Times New Roman" w:eastAsia="Calibri" w:hAnsi="Times New Roman" w:cs="Times New Roman"/>
          <w:i/>
          <w:sz w:val="24"/>
          <w:szCs w:val="24"/>
          <w:lang w:val="it-IT"/>
        </w:rPr>
      </w:pPr>
      <w:r w:rsidRPr="00420C99">
        <w:rPr>
          <w:rFonts w:ascii="Times New Roman" w:eastAsia="Calibri" w:hAnsi="Times New Roman" w:cs="Times New Roman"/>
          <w:b/>
          <w:bCs/>
          <w:sz w:val="24"/>
          <w:szCs w:val="24"/>
          <w:lang w:val="it-IT"/>
        </w:rPr>
        <w:t>Blank page</w:t>
      </w:r>
    </w:p>
    <w:p w14:paraId="6F3161C7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i/>
          <w:sz w:val="24"/>
          <w:szCs w:val="24"/>
          <w:lang w:val="it-IT"/>
        </w:rPr>
      </w:pPr>
    </w:p>
    <w:p w14:paraId="5480EF46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/ 68v /</w:t>
      </w:r>
    </w:p>
    <w:p w14:paraId="7168447E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Al </w:t>
      </w:r>
      <w:r w:rsidR="00D53172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serenissimo principe di Venetia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|</w:t>
      </w:r>
    </w:p>
    <w:p w14:paraId="48187D79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4</w:t>
      </w:r>
      <w:r w:rsidRPr="00CF167C">
        <w:rPr>
          <w:rFonts w:ascii="Times New Roman" w:eastAsia="Calibri" w:hAnsi="Times New Roman" w:cs="Times New Roman"/>
          <w:sz w:val="24"/>
          <w:szCs w:val="24"/>
          <w:vertAlign w:val="superscript"/>
          <w:lang w:val="it-IT"/>
        </w:rPr>
        <w:t>a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|</w:t>
      </w:r>
    </w:p>
    <w:p w14:paraId="6E9273C7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</w:p>
    <w:p w14:paraId="03709DEC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i/>
          <w:sz w:val="24"/>
          <w:szCs w:val="24"/>
          <w:lang w:val="it-IT"/>
        </w:rPr>
        <w:t>Sigillo</w:t>
      </w:r>
    </w:p>
    <w:p w14:paraId="12670755" w14:textId="77777777" w:rsidR="00FA756E" w:rsidRPr="00CF167C" w:rsidRDefault="00FA756E" w:rsidP="00827CC1">
      <w:pPr>
        <w:widowControl w:val="0"/>
        <w:suppressAutoHyphens/>
        <w:spacing w:after="0" w:line="240" w:lineRule="auto"/>
        <w:jc w:val="both"/>
        <w:rPr>
          <w:rFonts w:ascii="Times New Roman" w:eastAsia="Calibri" w:hAnsi="Times New Roman" w:cs="Times New Roman"/>
          <w:i/>
          <w:sz w:val="24"/>
          <w:szCs w:val="24"/>
          <w:lang w:val="it-IT"/>
        </w:rPr>
      </w:pPr>
    </w:p>
    <w:p w14:paraId="1590FBE2" w14:textId="77777777" w:rsidR="00FA756E" w:rsidRPr="00CF167C" w:rsidRDefault="00FA756E" w:rsidP="00827CC1">
      <w:pPr>
        <w:widowControl w:val="0"/>
        <w:suppressAutoHyphens/>
        <w:spacing w:after="0" w:line="240" w:lineRule="auto"/>
        <w:jc w:val="both"/>
        <w:rPr>
          <w:rFonts w:ascii="Times New Roman" w:eastAsia="Calibri" w:hAnsi="Times New Roman" w:cs="Times New Roman"/>
          <w:i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i/>
          <w:sz w:val="24"/>
          <w:szCs w:val="24"/>
          <w:lang w:val="it-IT"/>
        </w:rPr>
        <w:t>Regesto antico</w:t>
      </w:r>
    </w:p>
    <w:p w14:paraId="761BC2D2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/ 68vC /</w:t>
      </w:r>
    </w:p>
    <w:p w14:paraId="220DFB8F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28 marzo 1617 ricevuta 12 aprile |</w:t>
      </w:r>
    </w:p>
    <w:p w14:paraId="0D786DCD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Segretario Surian</w:t>
      </w:r>
      <w:r w:rsidR="00D53172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.</w:t>
      </w:r>
      <w:r w:rsidR="001B7AAD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4</w:t>
      </w:r>
      <w:r w:rsidRPr="00CF167C">
        <w:rPr>
          <w:rFonts w:ascii="Times New Roman" w:eastAsia="Calibri" w:hAnsi="Times New Roman" w:cs="Times New Roman"/>
          <w:sz w:val="24"/>
          <w:szCs w:val="24"/>
          <w:vertAlign w:val="superscript"/>
          <w:lang w:val="it-IT"/>
        </w:rPr>
        <w:t>ta</w:t>
      </w:r>
      <w:r w:rsidR="001B7AAD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|</w:t>
      </w:r>
    </w:p>
    <w:p w14:paraId="60190492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</w:p>
    <w:p w14:paraId="3AD15099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L.</w:t>
      </w:r>
      <w:r w:rsidR="001B7AAD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SS.</w:t>
      </w:r>
      <w:r w:rsidR="001B7AAD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R. | </w:t>
      </w:r>
    </w:p>
    <w:p w14:paraId="0B0DC538" w14:textId="77777777" w:rsidR="006141F4" w:rsidRPr="00CF167C" w:rsidRDefault="006141F4" w:rsidP="006141F4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  <w:lang w:val="it-IT"/>
        </w:rPr>
      </w:pPr>
    </w:p>
    <w:p w14:paraId="2A539B56" w14:textId="77777777" w:rsidR="006141F4" w:rsidRPr="00CF167C" w:rsidRDefault="006141F4" w:rsidP="006141F4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  <w:lang w:val="it-IT"/>
        </w:rPr>
      </w:pPr>
    </w:p>
    <w:p w14:paraId="647AE93D" w14:textId="77777777" w:rsidR="00FA756E" w:rsidRPr="00CF167C" w:rsidRDefault="00FA756E" w:rsidP="006141F4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n. 24</w:t>
      </w:r>
    </w:p>
    <w:p w14:paraId="5A52AF70" w14:textId="77777777" w:rsidR="00FA756E" w:rsidRPr="00CF167C" w:rsidRDefault="00FA756E" w:rsidP="006141F4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Allegato I al n. 23 (cc. 66r-67v)</w:t>
      </w:r>
    </w:p>
    <w:p w14:paraId="31213334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</w:p>
    <w:p w14:paraId="61B631B9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/ 66r /</w:t>
      </w:r>
    </w:p>
    <w:p w14:paraId="259E6C43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Copia </w:t>
      </w:r>
      <w:r w:rsidR="001B7AAD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|</w:t>
      </w:r>
    </w:p>
    <w:p w14:paraId="49AC08F3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</w:p>
    <w:p w14:paraId="67E03E79" w14:textId="77777777" w:rsidR="001B7AAD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Illustre signor mio Principe colendissimo</w:t>
      </w:r>
      <w:r w:rsidR="001B7AAD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|</w:t>
      </w:r>
    </w:p>
    <w:p w14:paraId="20C98CE3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lastRenderedPageBreak/>
        <w:t>piacerà a vostre Signorie illustrissime confermar a Venetia a lor Serrenità</w:t>
      </w:r>
      <w:r w:rsidRPr="00CF167C">
        <w:rPr>
          <w:rFonts w:ascii="Times New Roman" w:eastAsia="Calibri" w:hAnsi="Times New Roman" w:cs="Times New Roman"/>
          <w:sz w:val="24"/>
          <w:szCs w:val="24"/>
          <w:vertAlign w:val="superscript"/>
          <w:lang w:val="it-IT"/>
        </w:rPr>
        <w:footnoteReference w:id="185"/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| circa il negotio, che si desidera communicare, et sco-|prire, che si lor Serenità desiderano si tiri a fine, come | molto a lor importa, et più di quello hora possono | giudicare, et come io anco desidero (solo per il zelo, | et affettione, che porto alla serenissima Republica che Dio | nostro Signore me ne sarà sempre testimonio, ma ogni bene-|ficio, et servitio merita suo premio) mandino quanto | prima a vostre Signorie illustrissime le mie ultime dimande spedite | nel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eccellentissimo Pregadi in conveniente forma, et bollate | o sigillate col bollo o sigillo d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oro, o come si fa ordi-|nariamente in simili negotii, dicendo nella loro narrati-|va che questa mi si dà per fedelissimi, et segnalatissimi ser-|vitii fatti alla serenissima Republica et del resto, che dette | scritture siano fatte, et spedite in forma conve-|niente, et debita, acciò quando vengano qui non | vi sia a replicare altro, poiché come io lo fò | con tutta sincerità, et candidezza, così mi | fido anco, et spero di ricever dalla serenissima Republica | come lor solito di fare. Et che si degnano o | compiaccino dar ordine i</w:t>
      </w:r>
      <w:r w:rsidRPr="00CF167C">
        <w:rPr>
          <w:rFonts w:ascii="Times New Roman" w:eastAsia="Calibri" w:hAnsi="Times New Roman" w:cs="Times New Roman"/>
          <w:sz w:val="24"/>
          <w:szCs w:val="24"/>
          <w:vertAlign w:val="superscript"/>
          <w:lang w:val="it-IT"/>
        </w:rPr>
        <w:footnoteReference w:id="186"/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vostre Signorie illustrissime mentre lei | starà qua me debba ogni mese far il mio | pagamento, et anco che alla scoperta del negotio | </w:t>
      </w:r>
    </w:p>
    <w:p w14:paraId="6F2EADA3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/ 66v /</w:t>
      </w:r>
    </w:p>
    <w:p w14:paraId="6CC849DD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mi possa o debba far qualche honorevol recognitione | a descrettione di lor Serenità per ora, et caparà della | lor liberalità, et benevolenza, che lei assicurò esser | negotio di tanto rilevo, et a lor importante quanto | mai ne sia trattato contra di loro, et non è mai possibile | lo possino penetrare, o indovinare, et sopra tutto altro | che lor compiaccia dar auttorità a vostre Signorie illustrissime di | assicurarmi, che permettendo la mia sanità, che | sarà da lor Serenità impiegato col sommo carico | sotto il commando però di qualche illustrissimo lor ministro | et non d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altro al riparo che si doverà fare contra | questo disegno spagnuolo acciò tanto più possino | esser sicuri del mio zelo inverso di loro servitio, | che spero col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aiuto di Dio nostro Signore far così segnalato | acquisto, et servitio alla serenissima Republica, che se ne | haverà perpetua memoria di me, et acquistar una | statua nel lor serenissimo palazzo, però che del mio | officio tirerò anco soldo, oltre la remuneration | che ho trattato, come fanno tutti altri ministri et | ufficiali simili. Et potranno poi con verità dire | nessuno lor habbi fatto mai maggior servitio | di me, né apportato meglior, et più necessario, | et felice trattato, et di tanta importanza alla serenissima Republica |</w:t>
      </w:r>
    </w:p>
    <w:p w14:paraId="5AC682AB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/ 67r / </w:t>
      </w:r>
    </w:p>
    <w:p w14:paraId="0C8FBCCE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che vostre Signorie illustrissime che così non sapendola importerà una | gran ruina alla serenissima Republica così scoperta che sarà | apporterà un gran danno, et sicurezza perpetua | contra tutti. Avvertisca vostre Signorie illustrissime che bisogna | mettervi non possano esser mai sequestrati né | trattenuti in la mia persona essi denari in | Venetia per nessuna causa. | </w:t>
      </w:r>
    </w:p>
    <w:p w14:paraId="014AE6C8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</w:p>
    <w:p w14:paraId="3184461F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/ 67vB /</w:t>
      </w:r>
    </w:p>
    <w:p w14:paraId="3A82E755" w14:textId="77777777" w:rsidR="00D32497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Scrittura della persona che vuol | propalar negotio alla serenissima Republica | </w:t>
      </w:r>
    </w:p>
    <w:p w14:paraId="4AF18594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nella 4</w:t>
      </w:r>
      <w:r w:rsidRPr="00CF167C">
        <w:rPr>
          <w:rFonts w:ascii="Times New Roman" w:eastAsia="Calibri" w:hAnsi="Times New Roman" w:cs="Times New Roman"/>
          <w:sz w:val="24"/>
          <w:szCs w:val="24"/>
          <w:vertAlign w:val="superscript"/>
          <w:lang w:val="it-IT"/>
        </w:rPr>
        <w:t>a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|</w:t>
      </w:r>
    </w:p>
    <w:p w14:paraId="2E9E4AE5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</w:p>
    <w:p w14:paraId="09ABFBA7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</w:p>
    <w:p w14:paraId="5F486F93" w14:textId="77777777" w:rsidR="004A6EDD" w:rsidRPr="00ED72D8" w:rsidRDefault="00FA756E" w:rsidP="004A6EDD">
      <w:pPr>
        <w:pStyle w:val="Header"/>
        <w:jc w:val="left"/>
        <w:rPr>
          <w:lang w:val="it-IT"/>
        </w:rPr>
      </w:pPr>
      <w:r w:rsidRPr="00CF167C">
        <w:rPr>
          <w:rFonts w:eastAsia="Calibri" w:cs="Times New Roman"/>
          <w:szCs w:val="24"/>
          <w:lang w:val="it-IT"/>
        </w:rPr>
        <w:br w:type="page"/>
      </w:r>
      <w:r w:rsidR="004A6EDD" w:rsidRPr="00ED72D8">
        <w:rPr>
          <w:lang w:val="it-IT"/>
        </w:rPr>
        <w:lastRenderedPageBreak/>
        <w:t>/START LETTER/</w:t>
      </w:r>
    </w:p>
    <w:p w14:paraId="25E1DB95" w14:textId="78ED4BC4" w:rsidR="00FA756E" w:rsidRPr="00CF167C" w:rsidRDefault="00FA756E" w:rsidP="006141F4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n. 25</w:t>
      </w:r>
    </w:p>
    <w:p w14:paraId="64B1B985" w14:textId="3AC48171" w:rsidR="00FA756E" w:rsidRPr="00CF167C" w:rsidRDefault="00FA756E" w:rsidP="006141F4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4 aprile 1617, 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Aia (cc. 69r-72v, 78r-v)</w:t>
      </w:r>
    </w:p>
    <w:p w14:paraId="11270DB8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</w:p>
    <w:p w14:paraId="2245FCA0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/ 69r /</w:t>
      </w:r>
    </w:p>
    <w:p w14:paraId="71F9431D" w14:textId="77777777" w:rsidR="00FA756E" w:rsidRPr="00CF167C" w:rsidRDefault="001B7AAD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Prima</w:t>
      </w:r>
      <w:r w:rsidR="00FA756E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| </w:t>
      </w:r>
    </w:p>
    <w:p w14:paraId="0290AA32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</w:p>
    <w:p w14:paraId="02DE00FB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Serenissimo Principe | </w:t>
      </w:r>
    </w:p>
    <w:p w14:paraId="19D8553C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quando pensavo che già fosse in camino il capitano Mutonis colla | sua compagnia, venne mercordì a me un suo fratello con | lettere di esso Capitano, instandomi di haver nuovi denari: | et nella stessa sostanza, che la Serenità vostra intenderà dalla | traduttione delle sue lettere, scrisse anco al signor principe Mau-|ritio. Parvemi nuovo 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avviso, et più strano, che non li fosse bastato il sovegno delli 1500 fiorini, et essendomi tro-|vato con sua Eccellenza mi considerò, che essendo la compagnia | in terra era necessario provederla; ma delli mille fiorini | che dimandava, potevo per provisione dargliene fino | cinquecento, o seicento al più. Perché non havevo | denaro appresso di me, et più per veder di rimediar al | mancamento del vassello, risolsi di passarmene in | Amsterdam. Feci chiamar il patrone di esso, et mi dolsi | vivamente seco perché da lui nascesse un tanto incon-|veniente; et egli s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iscuso, affirmandomi, che sino | quando mi scrisse a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22 del passato c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era partito, et | che si meravigliava, che ancor non fosse arrivato: | al Tessel, et bisognava, che </w:t>
      </w:r>
      <w:r w:rsidR="00BA5DB8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l vento lo havesse impedito. | 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obligo suo era d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esser pronto per li 22 del mese | in quel giorno fece partir il vassello da Amsterdam |</w:t>
      </w:r>
    </w:p>
    <w:p w14:paraId="1B4AA42E" w14:textId="77777777" w:rsidR="00FA756E" w:rsidRPr="00250C95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iCs/>
          <w:sz w:val="24"/>
          <w:szCs w:val="24"/>
          <w:lang w:val="it-IT"/>
        </w:rPr>
      </w:pPr>
      <w:r w:rsidRPr="00250C95">
        <w:rPr>
          <w:rFonts w:ascii="Times New Roman" w:eastAsia="Calibri" w:hAnsi="Times New Roman" w:cs="Times New Roman"/>
          <w:iCs/>
          <w:sz w:val="24"/>
          <w:szCs w:val="24"/>
          <w:lang w:val="it-IT"/>
        </w:rPr>
        <w:t>/ 69v /</w:t>
      </w:r>
    </w:p>
    <w:p w14:paraId="19892C35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ma non del tutto provisionato; mandando il resto a parte | a parte, et il giorno che partii da quella città rivenne | a me esso mercante: assicurandomi, ch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era arrivato in | Tessel. Il capitano Mutonis è degno di compassione perché | è 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unico in tutta la truppa, che habbi patiti infortunii | rilevanti. Quel Vassello, che fu astretto a tagliar | 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arbore è stato il suo, et è 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istesso, che ha dato | nella sabbia, il qual hebbe anco ad abbruciarsi, se rimedio non era pronto, et se</w:t>
      </w:r>
      <w:r w:rsidRPr="00CF167C">
        <w:rPr>
          <w:rFonts w:ascii="Times New Roman" w:eastAsia="Calibri" w:hAnsi="Times New Roman" w:cs="Times New Roman"/>
          <w:sz w:val="24"/>
          <w:szCs w:val="24"/>
          <w:vertAlign w:val="superscript"/>
          <w:lang w:val="it-IT"/>
        </w:rPr>
        <w:footnoteReference w:id="187"/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esso Capitano con la sua diligenza, | et vivezza non si gettava al soccorso, et ad estinguer | il fuoco, che vi si era acceso; è stato in altre per-|seguitato dalla negligenza del mercante, et patrone | del vassello: di maniera che per tutti i versi ha havuto | dei disastri. Non ho ancor avviso, che sia partito | 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aspetto di momento in momento, se ben presupongo | di certo, che habbi fatto vela. Diedi al fratello | cinquecento fiorini colla ricevuta, che mi fece sopra | un foglio mandatomi da esso Capitano sottoscritto di | sua mano; et dal medesimo suo fratello ho havuto | un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altra quietanza, che inviò alla Serenità vostra ritenendo | appresso di me quella del Capitano per ogni buon rispetto. | </w:t>
      </w:r>
    </w:p>
    <w:p w14:paraId="3E71B70F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/ 70r / </w:t>
      </w:r>
    </w:p>
    <w:p w14:paraId="2B889111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Tornato al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Haya, che fu il sabbato ricevei poco doppo il | mio arrivo le lettere della Serenità vostra de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16 del passato con | tutti li particolari, et li raporti accusati in esse, et vedendo | la commissione del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Eccellenze vostre di communicar a questi signori | g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avvisi di Napoli in particolare lo feci hiermattina, | rappresentando la causa, che ha mossa vostra Serenità a far | una provisione gagliarda di vasselli di alto bordo, | di galere grosse, et sottili, oltre il numero ordinario che | tiene per difesa de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suoi mari, considerandoli la spesa | a che era necessitata soccumber per ostar al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iminente | pericolo; che questo non mirava al solo stato della Serenità vostra | ma più lontano ancora; che per ciò haveva | ella stimato proprio, che g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avvisi capitassero | alle loro orrecchi tanto per segno continuato del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|amorevol sua confidenza; quanto perché li stimava | degni della loro matura consideratione, che da | questo potevano cavare quanto siano colorate le | voci di trattare di pace, o di vicino accom</w:t>
      </w:r>
      <w:r w:rsidR="00B73AF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odamento, | mostrai che vostra S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erenità faceva quanto poteva per la | difesa della libertà d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Italia, et non lasciava di | sostentar il signor duca di Savoia, il quale ancorché | </w:t>
      </w:r>
    </w:p>
    <w:p w14:paraId="3132121E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/ 70v /</w:t>
      </w:r>
    </w:p>
    <w:p w14:paraId="68EDD3AD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lastRenderedPageBreak/>
        <w:t>havesse animo corraggioso</w:t>
      </w:r>
      <w:r w:rsidRPr="00CF167C">
        <w:rPr>
          <w:rFonts w:ascii="Times New Roman" w:eastAsia="Calibri" w:hAnsi="Times New Roman" w:cs="Times New Roman"/>
          <w:sz w:val="24"/>
          <w:szCs w:val="24"/>
          <w:vertAlign w:val="superscript"/>
          <w:lang w:val="it-IT"/>
        </w:rPr>
        <w:footnoteReference w:id="188"/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non bastava, et era necessario che fosse suffragato, et sostentato da altri suoi buoni | amici; affermai 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inclinatione di lei alla pace, et che era disposta a quei ragionevol partiti, che si propo-|nessero; ma che come sono le offerte spetiose, così | non si conosceva in esse fondamento, mentre si veggono | Spagnuoli non solo armati; ma che fano preparatione | da tutte le parti, et tentano di opprimer il compagno. | Questa è la sostanza del mio ufficio portato con quella | forma di parole, et di affetto, che per mia debolezza ho | stimata propria per eccitar questi signori ad haver in | consideratione quanto devono per la conservatione, | della propria, e della commune libertà de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liberi Stati. | </w:t>
      </w:r>
    </w:p>
    <w:p w14:paraId="06DE7855" w14:textId="44C8DF65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Fui ascoltato con attentione, et conforme al</w:t>
      </w:r>
      <w:r w:rsidR="000F768D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lo stile ordinario | di questo G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overno mi fu risposto con parole generali | dal signor </w:t>
      </w:r>
      <w:r w:rsidR="0050400E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Bernvel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per nome di tutti, che ringratiavano | vostra Serenità della communicatione delli avvisi, et delle | preparationi, che necessitatamente haveva fatte | disse, che non havevano alcun dubio, ch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ella | non fosse per far tutto per non mancar a s</w:t>
      </w:r>
      <w:r w:rsidR="00572F8F">
        <w:rPr>
          <w:rFonts w:ascii="Times New Roman" w:eastAsia="Calibri" w:hAnsi="Times New Roman" w:cs="Times New Roman"/>
          <w:sz w:val="24"/>
          <w:szCs w:val="24"/>
          <w:lang w:val="it-IT"/>
        </w:rPr>
        <w:t>é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stessa | et proveder a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suoi interessi, mentre si vede |</w:t>
      </w:r>
    </w:p>
    <w:p w14:paraId="1FBAF83F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/ 71r /</w:t>
      </w:r>
    </w:p>
    <w:p w14:paraId="62D25889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lo Spagnuolo tanto arogante, et tanto ardito, et così volon-|teroso della monarchia, alla quale per pervenirvi non | lascierà cosa intentata, che conoscevano molto bene | quanta fosse la prudenza della serenissima Republica, et have-|rebbe procurato di molto ben guardarsi dalle insidie, | che Spagnuoli vano fabricando, et massime, che sono | di natura tale, et tanto aroganti, che anco nelle | propositioni di pace, et nelle stesse trattationi si armano con | dir, che ciò serve per far una buona pace; ma non | lasciano dal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altro canto di fare il fatto loro, et se | possono impatronirsi di qualche cosa lo fano non | mirando che al proprio interesse, senza riguardo | a parola data o a fede promessa, che sapevano, | che non haveva la serenissima Republica mancato di assister | al signor duca di Savoia, il quale con gran cuore si | era sostentato, et difeso, impiegando</w:t>
      </w:r>
      <w:r w:rsidRPr="00CF167C">
        <w:rPr>
          <w:rFonts w:ascii="Times New Roman" w:eastAsia="Calibri" w:hAnsi="Times New Roman" w:cs="Times New Roman"/>
          <w:sz w:val="24"/>
          <w:szCs w:val="24"/>
          <w:vertAlign w:val="superscript"/>
          <w:lang w:val="it-IT"/>
        </w:rPr>
        <w:footnoteReference w:id="189"/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</w:t>
      </w:r>
      <w:r w:rsidR="00B50A65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sé stesso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, | et li figli; et ch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erano anco certi, ch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ella non | haverebbe tralasciato di soccorrerlo di vantaggio | concludendo, che con quanto havevo espresso in | voce, et sopra lo stesso, che lasciai al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uso solito | in scrittura haverebbono havuta quella consideratione |</w:t>
      </w:r>
    </w:p>
    <w:p w14:paraId="3A9B5CD5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/ 71</w:t>
      </w:r>
      <w:r w:rsidR="008C2C72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v /</w:t>
      </w:r>
    </w:p>
    <w:p w14:paraId="754521C8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che meritava 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importanza de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correnti affari del mondo. | Non so se mi daranno altra risposta perché questa non è | che una semplice communicatione. Io stimai con questa | occasione a proposito dir quanto ho significato intorno | alle voci di pace, perché d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altro non si è discorso questi | giorni a dietro, et hora cessano le affermationi di stabili-|mento, et si dice solo di trattatione, et da doi, et tre giorni | in qua non si parla più tanto della serenissima Republica; ma | del solo duca di Savoia, che sia in trattato di accomo-|damento, et che </w:t>
      </w:r>
      <w:r w:rsidR="00BA5DB8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l Papa si affatichi senza includervi | vostra Serenità per operar doppo con maggior facilità. |</w:t>
      </w:r>
    </w:p>
    <w:p w14:paraId="782DDDA7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Non veggio apparenza, che di qua si habbia a prender | così tosto risolutione equivalente al bisogno perché la natura | de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popoli, et del </w:t>
      </w:r>
      <w:r w:rsidR="0058534B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Paese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, et forse 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interesse di alcuni | non lascia ponderar le cose come si doverebbe. Ancorché | si scriva, che le genti di Brabant habbino cominciato | a caminar verso il Lucemburgh per tirarsi alla volta | de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Svizzeri, et che 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armi per esse si siano aviate | verso Basilea per Milano temono assai di qualche | sorpresa, et si dano ordini ai confini per star pronti | a qualche improviso incidente et anco per la parte |</w:t>
      </w:r>
    </w:p>
    <w:p w14:paraId="129D545E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/ 72r /</w:t>
      </w:r>
    </w:p>
    <w:p w14:paraId="38BA6800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mare si</w:t>
      </w:r>
      <w:r w:rsidRPr="00CF167C">
        <w:rPr>
          <w:rFonts w:ascii="Times New Roman" w:eastAsia="Calibri" w:hAnsi="Times New Roman" w:cs="Times New Roman"/>
          <w:sz w:val="24"/>
          <w:szCs w:val="24"/>
          <w:vertAlign w:val="superscript"/>
          <w:lang w:val="it-IT"/>
        </w:rPr>
        <w:footnoteReference w:id="190"/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sono mandati ordini</w:t>
      </w:r>
      <w:r w:rsidRPr="00CF167C">
        <w:rPr>
          <w:rFonts w:ascii="Times New Roman" w:eastAsia="Calibri" w:hAnsi="Times New Roman" w:cs="Times New Roman"/>
          <w:sz w:val="24"/>
          <w:szCs w:val="24"/>
          <w:vertAlign w:val="superscript"/>
          <w:lang w:val="it-IT"/>
        </w:rPr>
        <w:footnoteReference w:id="191"/>
      </w:r>
      <w:r w:rsidR="00807D65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alcuni giorni sono alle a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miralità | di Amsterdam di Eneusen, di Roterdam, di Zelanda, et altre | perché nello spatio</w:t>
      </w:r>
      <w:r w:rsidRPr="00CF167C">
        <w:rPr>
          <w:rFonts w:ascii="Times New Roman" w:eastAsia="Calibri" w:hAnsi="Times New Roman" w:cs="Times New Roman"/>
          <w:sz w:val="24"/>
          <w:szCs w:val="24"/>
          <w:vertAlign w:val="superscript"/>
          <w:lang w:val="it-IT"/>
        </w:rPr>
        <w:footnoteReference w:id="192"/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di una, o dei</w:t>
      </w:r>
      <w:r w:rsidRPr="00CF167C">
        <w:rPr>
          <w:rFonts w:ascii="Times New Roman" w:eastAsia="Calibri" w:hAnsi="Times New Roman" w:cs="Times New Roman"/>
          <w:sz w:val="24"/>
          <w:szCs w:val="24"/>
          <w:vertAlign w:val="superscript"/>
          <w:lang w:val="it-IT"/>
        </w:rPr>
        <w:footnoteReference w:id="193"/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settimane occorrendo | possino 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lastRenderedPageBreak/>
        <w:t>esser pronte delle navi da guerra, stando tuttavia | con timore delle preparationi del re di Danimarca.|</w:t>
      </w:r>
    </w:p>
    <w:p w14:paraId="62349746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Mi fu dal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assemblea dei</w:t>
      </w:r>
      <w:r w:rsidRPr="00CF167C">
        <w:rPr>
          <w:rFonts w:ascii="Times New Roman" w:eastAsia="Calibri" w:hAnsi="Times New Roman" w:cs="Times New Roman"/>
          <w:sz w:val="24"/>
          <w:szCs w:val="24"/>
          <w:vertAlign w:val="superscript"/>
          <w:lang w:val="it-IT"/>
        </w:rPr>
        <w:footnoteReference w:id="194"/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Stati addimandato se sapevo, | che le galere di Spagna dovessero passar in Italia | risposi che non; et essi mi replicorono, che tenevano | avvisi molto buoni, che </w:t>
      </w:r>
      <w:r w:rsidR="00BA5DB8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l principe Filiberto haveva | havuti ordini espressi di far quel viaggio, et giuntarsi | con quelle di Napoli, et altre; ma non si sapeva a | qual impresa si mirasse, et mi aggiunsero, che speravano che le genti di questi paesi g</w:t>
      </w:r>
      <w:r w:rsidR="003F742E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ià saranno | poco discosto dal g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olfo della serenissima Republica; et | arriverebbono in tempo per far qualche buon servitio. |</w:t>
      </w:r>
    </w:p>
    <w:p w14:paraId="169C3904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Mi communicarono 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avviso, che havevano havuto del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| arrivo del Wassonhoven a Venetia, che sentivano | contento, che fosse stato così ben ricevuto da vostra Serenità | come veniva scritto, et che poco doveva tardar | ad arrivar anco il signor conte Gio. Ernesto; tantoché | tutto sarà opportunamente et a punto. Io dissi che |</w:t>
      </w:r>
    </w:p>
    <w:p w14:paraId="0244071A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/ 72v /</w:t>
      </w:r>
    </w:p>
    <w:p w14:paraId="06D13037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non si poteva dubitare che </w:t>
      </w:r>
      <w:r w:rsidR="00BA5DB8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l Wassonhoven non fosse riuscito | caro alla serenissima Republica, et che ne havesse a ricever | ogni conveniente sodisfattione, come anco il signor conte | Gio. Ernesto. Mi fu replicato che n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erano certi; | et con altre parole di reciproco complimento mi licentiai. |</w:t>
      </w:r>
    </w:p>
    <w:p w14:paraId="22335134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Non sono stato col signor principe Mauritio perché sta | retirato purgandosi, com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è solito ogn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anno in | questa stagione; ma lo vedrò quanto più presto | mi sarà permesso. Gratie etc. |</w:t>
      </w:r>
    </w:p>
    <w:p w14:paraId="25BEEA3C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</w:p>
    <w:p w14:paraId="282CCCCA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Dal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Haya a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4 aprile 1617 |</w:t>
      </w:r>
    </w:p>
    <w:p w14:paraId="59B91A11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di vostra Serenità |</w:t>
      </w:r>
    </w:p>
    <w:p w14:paraId="2D29D49B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humilissimo, et devotissimo servitore |</w:t>
      </w:r>
    </w:p>
    <w:p w14:paraId="38CE18F9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Christ</w:t>
      </w:r>
      <w:r w:rsidR="001B7AAD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offoro Suriano |</w:t>
      </w:r>
    </w:p>
    <w:p w14:paraId="55A0DA0E" w14:textId="77777777" w:rsidR="002D23EF" w:rsidRPr="00CF167C" w:rsidRDefault="002D23EF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</w:p>
    <w:p w14:paraId="7A1D1827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/ 78r /</w:t>
      </w:r>
    </w:p>
    <w:p w14:paraId="493485A8" w14:textId="4A37FACD" w:rsidR="00FA756E" w:rsidRPr="00CF167C" w:rsidRDefault="00420C99" w:rsidP="00827CC1">
      <w:pPr>
        <w:spacing w:after="0" w:line="240" w:lineRule="auto"/>
        <w:jc w:val="both"/>
        <w:rPr>
          <w:rFonts w:ascii="Times New Roman" w:eastAsia="Calibri" w:hAnsi="Times New Roman" w:cs="Times New Roman"/>
          <w:i/>
          <w:sz w:val="24"/>
          <w:szCs w:val="24"/>
          <w:lang w:val="it-IT"/>
        </w:rPr>
      </w:pPr>
      <w:r w:rsidRPr="00420C99">
        <w:rPr>
          <w:rFonts w:ascii="Times New Roman" w:eastAsia="Calibri" w:hAnsi="Times New Roman" w:cs="Times New Roman"/>
          <w:b/>
          <w:bCs/>
          <w:sz w:val="24"/>
          <w:szCs w:val="24"/>
          <w:lang w:val="it-IT"/>
        </w:rPr>
        <w:t>Blank page</w:t>
      </w:r>
    </w:p>
    <w:p w14:paraId="7EF850AC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</w:p>
    <w:p w14:paraId="173BE41A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/ 78v /</w:t>
      </w:r>
    </w:p>
    <w:p w14:paraId="6FAA789B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Al serenissimo principe di Venetia |</w:t>
      </w:r>
    </w:p>
    <w:p w14:paraId="79E1D73A" w14:textId="77777777" w:rsidR="00FA756E" w:rsidRPr="00CF167C" w:rsidRDefault="00EE37A0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p</w:t>
      </w:r>
      <w:r w:rsidR="00FA756E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rima |</w:t>
      </w:r>
    </w:p>
    <w:p w14:paraId="680AD543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</w:p>
    <w:p w14:paraId="02A45BA9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i/>
          <w:sz w:val="24"/>
          <w:szCs w:val="24"/>
          <w:lang w:val="it-IT"/>
        </w:rPr>
        <w:t>Sigillo</w:t>
      </w:r>
    </w:p>
    <w:p w14:paraId="765D2095" w14:textId="77777777" w:rsidR="00FA756E" w:rsidRPr="00CF167C" w:rsidRDefault="00FA756E" w:rsidP="00827CC1">
      <w:pPr>
        <w:widowControl w:val="0"/>
        <w:suppressAutoHyphens/>
        <w:spacing w:after="0" w:line="240" w:lineRule="auto"/>
        <w:jc w:val="both"/>
        <w:rPr>
          <w:rFonts w:ascii="Times New Roman" w:eastAsia="Calibri" w:hAnsi="Times New Roman" w:cs="Times New Roman"/>
          <w:i/>
          <w:sz w:val="24"/>
          <w:szCs w:val="24"/>
          <w:lang w:val="it-IT"/>
        </w:rPr>
      </w:pPr>
    </w:p>
    <w:p w14:paraId="6DB7EB31" w14:textId="77777777" w:rsidR="00FA756E" w:rsidRPr="00CF167C" w:rsidRDefault="00FA756E" w:rsidP="00827CC1">
      <w:pPr>
        <w:widowControl w:val="0"/>
        <w:suppressAutoHyphens/>
        <w:spacing w:after="0" w:line="240" w:lineRule="auto"/>
        <w:jc w:val="both"/>
        <w:rPr>
          <w:rFonts w:ascii="Times New Roman" w:eastAsia="Calibri" w:hAnsi="Times New Roman" w:cs="Times New Roman"/>
          <w:i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i/>
          <w:sz w:val="24"/>
          <w:szCs w:val="24"/>
          <w:lang w:val="it-IT"/>
        </w:rPr>
        <w:t>Regesto antico</w:t>
      </w:r>
    </w:p>
    <w:p w14:paraId="43C69955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/ 78vC /</w:t>
      </w:r>
    </w:p>
    <w:p w14:paraId="34F52653" w14:textId="77777777" w:rsidR="00FA756E" w:rsidRPr="00CF167C" w:rsidRDefault="00060010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4 aprile 1617 ricevute</w:t>
      </w:r>
      <w:r w:rsidR="00FA756E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19 detto |</w:t>
      </w:r>
    </w:p>
    <w:p w14:paraId="3BCC0CD4" w14:textId="77777777" w:rsidR="00FA756E" w:rsidRPr="00CF167C" w:rsidRDefault="001B7AAD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Haia</w:t>
      </w:r>
      <w:r w:rsidR="00EE37A0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.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Prima </w:t>
      </w:r>
      <w:r w:rsidR="00FA756E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|</w:t>
      </w:r>
    </w:p>
    <w:p w14:paraId="1E14F038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</w:p>
    <w:p w14:paraId="24504799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L.</w:t>
      </w:r>
      <w:r w:rsidR="001B7AAD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C.</w:t>
      </w:r>
      <w:r w:rsidR="001B7AAD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</w:t>
      </w:r>
      <w:r w:rsidR="005A44D0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R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. | </w:t>
      </w:r>
    </w:p>
    <w:p w14:paraId="36D7755A" w14:textId="77777777" w:rsidR="00304AA8" w:rsidRPr="00CF167C" w:rsidRDefault="00304AA8" w:rsidP="00827CC1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  <w:lang w:val="it-IT"/>
        </w:rPr>
      </w:pPr>
    </w:p>
    <w:p w14:paraId="02BDBD17" w14:textId="77777777" w:rsidR="00304AA8" w:rsidRPr="00CF167C" w:rsidRDefault="00304AA8" w:rsidP="00827CC1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  <w:lang w:val="it-IT"/>
        </w:rPr>
      </w:pPr>
    </w:p>
    <w:p w14:paraId="440BC218" w14:textId="77777777" w:rsidR="00FA756E" w:rsidRPr="00CF167C" w:rsidRDefault="00FA756E" w:rsidP="00827CC1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n. 26</w:t>
      </w:r>
    </w:p>
    <w:p w14:paraId="1221E90B" w14:textId="77777777" w:rsidR="00FA756E" w:rsidRPr="00CF167C" w:rsidRDefault="00FA756E" w:rsidP="00827CC1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Allegato I al n. 25 (cc. 73r-74v)</w:t>
      </w:r>
    </w:p>
    <w:p w14:paraId="39F5F8B4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</w:p>
    <w:p w14:paraId="2C52E397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/ 73r /</w:t>
      </w:r>
    </w:p>
    <w:p w14:paraId="02F1D54D" w14:textId="77777777" w:rsidR="00FA756E" w:rsidRPr="00CF167C" w:rsidRDefault="00EE37A0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Monsignor</w:t>
      </w:r>
      <w:r w:rsidR="00FA756E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|</w:t>
      </w:r>
    </w:p>
    <w:p w14:paraId="12909C5A" w14:textId="77777777" w:rsidR="00FA756E" w:rsidRPr="00CF167C" w:rsidRDefault="001B7AAD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d</w:t>
      </w:r>
      <w:r w:rsidR="00FA756E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oppo 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="00FA756E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haver aspettato sei giorni il mio vassello oltre il giorno | che </w:t>
      </w:r>
      <w:r w:rsidR="00BA5DB8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="00FA756E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l pilota mi havea promesso di dover esser qui, et vedendomi | in estrema necessità per questa tarda, io non posso differire | più per </w:t>
      </w:r>
      <w:r w:rsidR="00FA756E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lastRenderedPageBreak/>
        <w:t xml:space="preserve">la fede, che devo al servitio della serenissima </w:t>
      </w:r>
      <w:r w:rsidR="00D1338A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repub</w:t>
      </w:r>
      <w:r w:rsidR="00FA756E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lica di Venetia | senza ch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="00FA756E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io non ve ne avvertisca con ogni diligenza | col mezo di mio fratello apportator delle presenti, ch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="00FA756E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io | invio espressamente et per tal effetto, affine per vostra prudenza | sia diligentemente provisto se vi piace nel farmi venir il | mio vassello, et per 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="00FA756E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assistenza nostra ordinaria procurarvi | le navi</w:t>
      </w:r>
      <w:r w:rsidR="00FA756E" w:rsidRPr="00CF167C">
        <w:rPr>
          <w:rFonts w:ascii="Times New Roman" w:eastAsia="Calibri" w:hAnsi="Times New Roman" w:cs="Times New Roman"/>
          <w:sz w:val="24"/>
          <w:szCs w:val="24"/>
          <w:vertAlign w:val="superscript"/>
          <w:lang w:val="it-IT"/>
        </w:rPr>
        <w:footnoteReference w:id="195"/>
      </w:r>
      <w:r w:rsidR="00FA756E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per pagar la mia compagnia in servitio | di essa serenissima Republica, essendo cinque settimane, ch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="00FA756E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io | 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="00FA756E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ho sopra le braccia appresso tante spese spese* ch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="00FA756E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io ho | fatte ne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="00FA756E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viaggi, che sono stato constretto di fare al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="00FA756E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| Haye, et in Amsterdam o per denari</w:t>
      </w:r>
      <w:r w:rsidR="00FA756E" w:rsidRPr="00CF167C">
        <w:rPr>
          <w:rFonts w:ascii="Times New Roman" w:eastAsia="Calibri" w:hAnsi="Times New Roman" w:cs="Times New Roman"/>
          <w:sz w:val="24"/>
          <w:szCs w:val="24"/>
          <w:vertAlign w:val="superscript"/>
          <w:lang w:val="it-IT"/>
        </w:rPr>
        <w:footnoteReference w:id="196"/>
      </w:r>
      <w:r w:rsidR="00FA756E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, o per il vassello, | o per le forniture per li miei soldati, che montano a | più di mille doicento fiorini, ch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="00FA756E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io non so sopra che | sia per rifarmene, et se non è da voi provisto prontamente | de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="00FA756E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remedii necessarii io temo, et prometto un gran | disordine del quale io vi protesto non haverne | occasione né causa, havendo per mia giustificatione | buonissime testimonianze, et molto certe. Tutti quelli | che mi hanno veduto, et veduta la mia compagnia | potrano testificar il pensiero, et la pena ch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="00FA756E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io ho |</w:t>
      </w:r>
    </w:p>
    <w:p w14:paraId="50CAF712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/ 73v /</w:t>
      </w:r>
    </w:p>
    <w:p w14:paraId="15755E3C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presa per farla, et conservarla buona, et posso renderconto | fino a cinquecento franchi del denaro, ch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io ho havuto. | Io vi dico questo signore a fine di darvi occasione di | assistermi tanto più volontieri, poiché sapete che | </w:t>
      </w:r>
      <w:r w:rsidR="00A72EF8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cioè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per il servitio della serenissima Republica, et per poca cosa non | esser occasione, che una sì bella compagnia come | sapete esser la mia venga a dissiparsi per mancamento | d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esser pagata; et</w:t>
      </w:r>
      <w:r w:rsidRPr="00CF167C">
        <w:rPr>
          <w:rFonts w:ascii="Times New Roman" w:eastAsia="Calibri" w:hAnsi="Times New Roman" w:cs="Times New Roman"/>
          <w:sz w:val="24"/>
          <w:szCs w:val="24"/>
          <w:vertAlign w:val="superscript"/>
          <w:lang w:val="it-IT"/>
        </w:rPr>
        <w:footnoteReference w:id="197"/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così perder non solamente quello | che ella ha costato fino al presente alla serenissima Republica, | ma così anco il buon servitio, che tanti bravi huomini | possono renderle nel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avenir, da che voi ne | potrete ricever una gran parte del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honore. |</w:t>
      </w:r>
    </w:p>
    <w:p w14:paraId="52ACDE77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Io vi supplico adunque humilmente non solamente come | ministro soprano delli miei patroni; ma ancora | per farmi hore di procurar d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inviarmi mille | fiorini se vi piace per mio fratello, et il più prontamente | che si potrà perché ci sono nelle spese, et nelli iscarichi | fino di sopra la testa. Li miei servitii, overo | pagamento per li alloggiamenti riviene a più di quattro-|cento cinquanta fiorini, questo popolo volendo haver | da denari avanti tutto il resto, et li miei soldati | si sono impegnati chi vinti chi trenta soldati, vi | sono mil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altre picciole necessità delle quale non</w:t>
      </w:r>
      <w:r w:rsidRPr="00CF167C">
        <w:rPr>
          <w:rFonts w:ascii="Times New Roman" w:eastAsia="Calibri" w:hAnsi="Times New Roman" w:cs="Times New Roman"/>
          <w:sz w:val="24"/>
          <w:szCs w:val="24"/>
          <w:vertAlign w:val="superscript"/>
          <w:lang w:val="it-IT"/>
        </w:rPr>
        <w:footnoteReference w:id="198"/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| </w:t>
      </w:r>
    </w:p>
    <w:p w14:paraId="4CDF5DB0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/ 74r /</w:t>
      </w:r>
    </w:p>
    <w:p w14:paraId="3019F657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ardisco rompervi il capo, che tutte insieme fano una | grossa summa. Perdonate alla mia importunità, ma credete insieme signore che se mi vedete nello stato, che sono | voi havereste pietà di me agitato da tutte le parti da | ruine, et da persecutioni. Io attendo giovedì mio fratello | qui a dieci hore di mattino perché egli sa il mio male | et quanto necessario sia il rimedio pronto, che è venuto| a ricercar da voi havendogli sopra tutte le cose raccontata | la diligenza per il solo bene del servizio della serenissima Republica | alla quale io spero di render tanto fidel servitio se Dio | mi fa la gratia di arrivar alle terre del suo dominio | quanto qual si sia; et a voi signore tutto il tempo di | mia vita testimonii che io sono |</w:t>
      </w:r>
    </w:p>
    <w:p w14:paraId="6F0C336E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un humilissimo et devotissimo servitore |</w:t>
      </w:r>
    </w:p>
    <w:p w14:paraId="421DFC45" w14:textId="77777777" w:rsidR="00FA756E" w:rsidRPr="00CF167C" w:rsidRDefault="00F87AE5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Mutonis</w:t>
      </w:r>
      <w:r w:rsidR="00FA756E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|</w:t>
      </w:r>
    </w:p>
    <w:p w14:paraId="1363BFE8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</w:p>
    <w:p w14:paraId="74C5DCC7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Di Tessel al martedì 28 marzo |</w:t>
      </w:r>
    </w:p>
    <w:p w14:paraId="65B3B2A8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a</w:t>
      </w:r>
      <w:r w:rsidR="001B7AAD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10 hore di mattina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|</w:t>
      </w:r>
    </w:p>
    <w:p w14:paraId="39D9B451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</w:p>
    <w:p w14:paraId="6FE766BB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/ 74vB /</w:t>
      </w:r>
    </w:p>
    <w:p w14:paraId="1B5D15F0" w14:textId="77777777" w:rsidR="00FA756E" w:rsidRPr="00CF167C" w:rsidRDefault="001B7AAD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Lettera del capitano Mutonis</w:t>
      </w:r>
      <w:r w:rsidR="00FA756E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|</w:t>
      </w:r>
    </w:p>
    <w:p w14:paraId="5D1F515B" w14:textId="77777777" w:rsidR="00FA756E" w:rsidRPr="00CF167C" w:rsidRDefault="001B7AAD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nella prima</w:t>
      </w:r>
      <w:r w:rsidR="00FA756E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| </w:t>
      </w:r>
    </w:p>
    <w:p w14:paraId="1581009B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</w:p>
    <w:p w14:paraId="1100E70B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bCs/>
          <w:sz w:val="24"/>
          <w:szCs w:val="24"/>
          <w:lang w:val="it-IT"/>
        </w:rPr>
      </w:pPr>
    </w:p>
    <w:p w14:paraId="6AAC5554" w14:textId="77777777" w:rsidR="007C660D" w:rsidRPr="00CF167C" w:rsidRDefault="007C660D" w:rsidP="007C660D">
      <w:pPr>
        <w:spacing w:after="0" w:line="240" w:lineRule="auto"/>
        <w:jc w:val="center"/>
        <w:rPr>
          <w:rFonts w:ascii="Times New Roman" w:eastAsia="Calibri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bCs/>
          <w:sz w:val="24"/>
          <w:szCs w:val="24"/>
          <w:lang w:val="it-IT"/>
        </w:rPr>
        <w:lastRenderedPageBreak/>
        <w:t>n. 27</w:t>
      </w:r>
    </w:p>
    <w:p w14:paraId="70526A87" w14:textId="77777777" w:rsidR="007C660D" w:rsidRPr="00CF167C" w:rsidRDefault="007C660D" w:rsidP="007C660D">
      <w:pPr>
        <w:spacing w:after="0" w:line="240" w:lineRule="auto"/>
        <w:jc w:val="center"/>
        <w:rPr>
          <w:rFonts w:ascii="Times New Roman" w:eastAsia="Calibri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bCs/>
          <w:sz w:val="24"/>
          <w:szCs w:val="24"/>
          <w:lang w:val="it-IT"/>
        </w:rPr>
        <w:t>Allegato II al n. 25 (cc. 75r-76v)</w:t>
      </w:r>
    </w:p>
    <w:p w14:paraId="24CDB647" w14:textId="77777777" w:rsidR="007C660D" w:rsidRPr="00CF167C" w:rsidRDefault="007C660D" w:rsidP="007C660D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</w:p>
    <w:p w14:paraId="02D697BD" w14:textId="77777777" w:rsidR="007C660D" w:rsidRPr="00ED72D8" w:rsidRDefault="007C660D" w:rsidP="007C660D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fr-FR"/>
        </w:rPr>
      </w:pPr>
      <w:r w:rsidRPr="00ED72D8">
        <w:rPr>
          <w:rFonts w:ascii="Times New Roman" w:eastAsia="Calibri" w:hAnsi="Times New Roman" w:cs="Times New Roman"/>
          <w:sz w:val="24"/>
          <w:szCs w:val="24"/>
          <w:lang w:val="fr-FR"/>
        </w:rPr>
        <w:t>/ 75r /</w:t>
      </w:r>
    </w:p>
    <w:p w14:paraId="7D87EE3F" w14:textId="77777777" w:rsidR="007C660D" w:rsidRPr="00C213EC" w:rsidRDefault="007C660D" w:rsidP="007C660D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fr-FR"/>
        </w:rPr>
      </w:pPr>
      <w:r w:rsidRPr="00ED72D8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Je subsigné confesse avoir receu de monseigneur Christofforo Suriano de la serenissima | republicque de Venise residant all’Haye la somme di cinq cent florins | qui’l me paye pour l’entertenement de ma compagnie prometant de la | faire advover par monseigneur le conte S. Jean Ernest de Nassau come les | precedants mil cinq cen, ja receu, faict en Amsterdam aux banques | ce trentiesme de mars 1617. </w:t>
      </w:r>
      <w:r w:rsidRPr="00C213EC">
        <w:rPr>
          <w:rFonts w:ascii="Times New Roman" w:eastAsia="Calibri" w:hAnsi="Times New Roman" w:cs="Times New Roman"/>
          <w:sz w:val="24"/>
          <w:szCs w:val="24"/>
          <w:lang w:val="fr-FR"/>
        </w:rPr>
        <w:t>|</w:t>
      </w:r>
    </w:p>
    <w:p w14:paraId="62CBD6C1" w14:textId="77777777" w:rsidR="007C660D" w:rsidRPr="00C213EC" w:rsidRDefault="007C660D" w:rsidP="007C660D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fr-FR"/>
        </w:rPr>
      </w:pPr>
    </w:p>
    <w:p w14:paraId="40FAA239" w14:textId="77777777" w:rsidR="007C660D" w:rsidRPr="00C213EC" w:rsidRDefault="007C660D" w:rsidP="007C660D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fr-FR"/>
        </w:rPr>
      </w:pPr>
      <w:r w:rsidRPr="00C213EC">
        <w:rPr>
          <w:rFonts w:ascii="Times New Roman" w:eastAsia="Calibri" w:hAnsi="Times New Roman" w:cs="Times New Roman"/>
          <w:sz w:val="24"/>
          <w:szCs w:val="24"/>
          <w:lang w:val="fr-FR"/>
        </w:rPr>
        <w:t>P. Mutonis |</w:t>
      </w:r>
    </w:p>
    <w:p w14:paraId="6A2E4510" w14:textId="77777777" w:rsidR="007C660D" w:rsidRPr="00C213EC" w:rsidRDefault="007C660D" w:rsidP="007C660D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fr-FR"/>
        </w:rPr>
      </w:pPr>
    </w:p>
    <w:p w14:paraId="6F03EB7F" w14:textId="77777777" w:rsidR="008C209E" w:rsidRPr="00C213EC" w:rsidRDefault="007C660D" w:rsidP="007C660D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fr-FR"/>
        </w:rPr>
      </w:pPr>
      <w:r w:rsidRPr="00C213EC">
        <w:rPr>
          <w:rFonts w:ascii="Times New Roman" w:eastAsia="Calibri" w:hAnsi="Times New Roman" w:cs="Times New Roman"/>
          <w:sz w:val="24"/>
          <w:szCs w:val="24"/>
          <w:lang w:val="fr-FR"/>
        </w:rPr>
        <w:t>/ 75v</w:t>
      </w:r>
      <w:r w:rsidR="008C209E" w:rsidRPr="00C213EC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/ </w:t>
      </w:r>
    </w:p>
    <w:p w14:paraId="28B3476D" w14:textId="2E4F4150" w:rsidR="008C209E" w:rsidRPr="00C213EC" w:rsidRDefault="008C209E" w:rsidP="007C660D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fr-FR"/>
        </w:rPr>
      </w:pPr>
      <w:r w:rsidRPr="00D21270">
        <w:rPr>
          <w:rFonts w:eastAsia="NSimSun"/>
          <w:b/>
          <w:bCs/>
          <w:kern w:val="2"/>
          <w:lang w:val="fr-FR" w:eastAsia="hi-IN" w:bidi="hi-IN"/>
        </w:rPr>
        <w:t>Blank page</w:t>
      </w:r>
    </w:p>
    <w:p w14:paraId="0C1C6749" w14:textId="1903D76D" w:rsidR="007C660D" w:rsidRPr="00C213EC" w:rsidRDefault="008C209E" w:rsidP="007C660D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fr-FR"/>
        </w:rPr>
      </w:pPr>
      <w:r w:rsidRPr="00C213EC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/ </w:t>
      </w:r>
      <w:r w:rsidR="007C660D" w:rsidRPr="00C213EC">
        <w:rPr>
          <w:rFonts w:ascii="Times New Roman" w:eastAsia="Calibri" w:hAnsi="Times New Roman" w:cs="Times New Roman"/>
          <w:sz w:val="24"/>
          <w:szCs w:val="24"/>
          <w:lang w:val="fr-FR"/>
        </w:rPr>
        <w:t>76r /</w:t>
      </w:r>
    </w:p>
    <w:p w14:paraId="464515FA" w14:textId="6EB19E3C" w:rsidR="007C660D" w:rsidRPr="00D21270" w:rsidRDefault="008C209E" w:rsidP="007C660D">
      <w:pPr>
        <w:spacing w:after="0" w:line="240" w:lineRule="auto"/>
        <w:jc w:val="both"/>
        <w:rPr>
          <w:rFonts w:eastAsia="NSimSun"/>
          <w:b/>
          <w:bCs/>
          <w:kern w:val="2"/>
          <w:lang w:val="fr-FR" w:eastAsia="hi-IN" w:bidi="hi-IN"/>
        </w:rPr>
      </w:pPr>
      <w:r w:rsidRPr="00D21270">
        <w:rPr>
          <w:rFonts w:eastAsia="NSimSun"/>
          <w:b/>
          <w:bCs/>
          <w:kern w:val="2"/>
          <w:lang w:val="fr-FR" w:eastAsia="hi-IN" w:bidi="hi-IN"/>
        </w:rPr>
        <w:t>Blank page</w:t>
      </w:r>
    </w:p>
    <w:p w14:paraId="76956F28" w14:textId="77777777" w:rsidR="008C209E" w:rsidRPr="00C213EC" w:rsidRDefault="008C209E" w:rsidP="007C660D">
      <w:pPr>
        <w:spacing w:after="0" w:line="240" w:lineRule="auto"/>
        <w:jc w:val="both"/>
        <w:rPr>
          <w:rFonts w:ascii="Times New Roman" w:eastAsia="Calibri" w:hAnsi="Times New Roman" w:cs="Times New Roman"/>
          <w:i/>
          <w:sz w:val="24"/>
          <w:szCs w:val="24"/>
          <w:lang w:val="fr-FR"/>
        </w:rPr>
      </w:pPr>
    </w:p>
    <w:p w14:paraId="6368E418" w14:textId="77777777" w:rsidR="007C660D" w:rsidRPr="00C213EC" w:rsidRDefault="007C660D" w:rsidP="007C660D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fr-FR"/>
        </w:rPr>
      </w:pPr>
      <w:r w:rsidRPr="00C213EC">
        <w:rPr>
          <w:rFonts w:ascii="Times New Roman" w:eastAsia="Calibri" w:hAnsi="Times New Roman" w:cs="Times New Roman"/>
          <w:sz w:val="24"/>
          <w:szCs w:val="24"/>
          <w:lang w:val="fr-FR"/>
        </w:rPr>
        <w:t>/ 76vB /</w:t>
      </w:r>
    </w:p>
    <w:p w14:paraId="4A036979" w14:textId="77777777" w:rsidR="007C660D" w:rsidRPr="00C213EC" w:rsidRDefault="007C660D" w:rsidP="007C660D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fr-FR"/>
        </w:rPr>
      </w:pPr>
      <w:r w:rsidRPr="00C213EC">
        <w:rPr>
          <w:rFonts w:ascii="Times New Roman" w:eastAsia="Calibri" w:hAnsi="Times New Roman" w:cs="Times New Roman"/>
          <w:sz w:val="24"/>
          <w:szCs w:val="24"/>
          <w:lang w:val="fr-FR"/>
        </w:rPr>
        <w:t>Copia del ricever del | capitan Mutonis de | fiorini 100 |</w:t>
      </w:r>
    </w:p>
    <w:p w14:paraId="7FF2315A" w14:textId="77777777" w:rsidR="00FA756E" w:rsidRPr="00CF167C" w:rsidRDefault="007C660D" w:rsidP="007C660D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nella prima |</w:t>
      </w:r>
    </w:p>
    <w:p w14:paraId="095C4734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</w:p>
    <w:p w14:paraId="342452F5" w14:textId="77777777" w:rsidR="00304AA8" w:rsidRPr="00CF167C" w:rsidRDefault="00304AA8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</w:p>
    <w:p w14:paraId="708F5C44" w14:textId="77777777" w:rsidR="007A2692" w:rsidRPr="00CF167C" w:rsidRDefault="007A2692" w:rsidP="007A2692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bCs/>
          <w:sz w:val="24"/>
          <w:szCs w:val="24"/>
          <w:lang w:val="it-IT"/>
        </w:rPr>
        <w:t>n. 28</w:t>
      </w:r>
    </w:p>
    <w:p w14:paraId="46D37FAF" w14:textId="77777777" w:rsidR="007A2692" w:rsidRPr="00CF167C" w:rsidRDefault="007A2692" w:rsidP="007A2692">
      <w:pPr>
        <w:spacing w:after="0" w:line="240" w:lineRule="auto"/>
        <w:jc w:val="center"/>
        <w:rPr>
          <w:rFonts w:ascii="Times New Roman" w:eastAsia="Calibri" w:hAnsi="Times New Roman" w:cs="Times New Roman"/>
          <w:bCs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bCs/>
          <w:sz w:val="24"/>
          <w:szCs w:val="24"/>
          <w:lang w:val="it-IT"/>
        </w:rPr>
        <w:t>Allegato III al n. 25 (c. 77r-v)</w:t>
      </w:r>
    </w:p>
    <w:p w14:paraId="3AD63477" w14:textId="77777777" w:rsidR="007A2692" w:rsidRPr="00CF167C" w:rsidRDefault="007A2692" w:rsidP="007A2692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</w:p>
    <w:p w14:paraId="46A7958B" w14:textId="77777777" w:rsidR="007A2692" w:rsidRPr="00ED72D8" w:rsidRDefault="007A2692" w:rsidP="007A2692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fr-FR"/>
        </w:rPr>
      </w:pPr>
      <w:r w:rsidRPr="00ED72D8">
        <w:rPr>
          <w:rFonts w:ascii="Times New Roman" w:eastAsia="Calibri" w:hAnsi="Times New Roman" w:cs="Times New Roman"/>
          <w:sz w:val="24"/>
          <w:szCs w:val="24"/>
          <w:lang w:val="fr-FR"/>
        </w:rPr>
        <w:t>/ 77r /</w:t>
      </w:r>
    </w:p>
    <w:p w14:paraId="2620C6F2" w14:textId="77777777" w:rsidR="007A2692" w:rsidRPr="00CF167C" w:rsidRDefault="007A2692" w:rsidP="007A2692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ED72D8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Je soubsigné confesse avoir receu de monseigneur Cristofforo | Suriano pour la serenissime republique de Venize resident | à la Haye icy en Amsterdam au banq la somme | de cinq cents florins par ordre de mon frere le | capitaine Muttoni en ayant donné son acquitt | ne servant la presente et la siene que a en | effect. 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En Amsterdam ce 30 de mars 1617. |</w:t>
      </w:r>
    </w:p>
    <w:p w14:paraId="527CF666" w14:textId="77777777" w:rsidR="007A2692" w:rsidRPr="00CF167C" w:rsidRDefault="007A2692" w:rsidP="007A2692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</w:p>
    <w:p w14:paraId="1F0581A5" w14:textId="77777777" w:rsidR="007A2692" w:rsidRPr="00CF167C" w:rsidRDefault="007A2692" w:rsidP="007A2692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De Mutonis |</w:t>
      </w:r>
    </w:p>
    <w:p w14:paraId="314B6192" w14:textId="77777777" w:rsidR="007A2692" w:rsidRPr="00CF167C" w:rsidRDefault="007A2692" w:rsidP="007A2692">
      <w:pPr>
        <w:spacing w:after="0" w:line="240" w:lineRule="auto"/>
        <w:jc w:val="both"/>
        <w:rPr>
          <w:rFonts w:ascii="Times New Roman" w:eastAsia="Calibri" w:hAnsi="Times New Roman" w:cs="Times New Roman"/>
          <w:i/>
          <w:sz w:val="24"/>
          <w:szCs w:val="24"/>
          <w:lang w:val="it-IT"/>
        </w:rPr>
      </w:pPr>
    </w:p>
    <w:p w14:paraId="33EAF495" w14:textId="77777777" w:rsidR="007A2692" w:rsidRPr="00CF167C" w:rsidRDefault="007A2692" w:rsidP="007A2692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Io sottoscritto certifico la presente sottoscrittione | esser la mano del fratello del signor capitano Mettoni et haver lui qua riceuto li detti | denari di sopra. Datum ut supra. |</w:t>
      </w:r>
    </w:p>
    <w:p w14:paraId="57B5CA19" w14:textId="77777777" w:rsidR="007A2692" w:rsidRPr="00CF167C" w:rsidRDefault="007A2692" w:rsidP="007A2692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</w:p>
    <w:p w14:paraId="74171658" w14:textId="77777777" w:rsidR="007A2692" w:rsidRPr="00CF167C" w:rsidRDefault="007A2692" w:rsidP="007A2692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Filippo Calandrini |</w:t>
      </w:r>
    </w:p>
    <w:p w14:paraId="34C11213" w14:textId="77777777" w:rsidR="007A2692" w:rsidRPr="00CF167C" w:rsidRDefault="007A2692" w:rsidP="007A2692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</w:p>
    <w:p w14:paraId="6DDF3027" w14:textId="77777777" w:rsidR="007A2692" w:rsidRPr="00CF167C" w:rsidRDefault="007A2692" w:rsidP="007A2692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/ 77vB /</w:t>
      </w:r>
    </w:p>
    <w:p w14:paraId="26472C6D" w14:textId="77777777" w:rsidR="007A2692" w:rsidRPr="00CF167C" w:rsidRDefault="007A2692" w:rsidP="007A2692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3. | Ricever del fratello del | capitan Mutonis per confermatione | della ricevuta de fiorini 100 |</w:t>
      </w:r>
    </w:p>
    <w:p w14:paraId="13800693" w14:textId="77777777" w:rsidR="00FA756E" w:rsidRPr="00CF167C" w:rsidRDefault="007A2692" w:rsidP="007A2692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nella prima |</w:t>
      </w:r>
    </w:p>
    <w:p w14:paraId="3188F8FD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</w:p>
    <w:p w14:paraId="6EC4D59A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</w:t>
      </w:r>
    </w:p>
    <w:p w14:paraId="10437108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</w:p>
    <w:p w14:paraId="42809796" w14:textId="77777777" w:rsidR="004A6EDD" w:rsidRPr="00ED72D8" w:rsidRDefault="00FA756E" w:rsidP="004A6EDD">
      <w:pPr>
        <w:pStyle w:val="Header"/>
        <w:jc w:val="left"/>
        <w:rPr>
          <w:lang w:val="it-IT"/>
        </w:rPr>
      </w:pPr>
      <w:r w:rsidRPr="00CF167C">
        <w:rPr>
          <w:rFonts w:eastAsia="Calibri" w:cs="Times New Roman"/>
          <w:szCs w:val="24"/>
          <w:lang w:val="it-IT"/>
        </w:rPr>
        <w:br w:type="page"/>
      </w:r>
      <w:r w:rsidR="004A6EDD" w:rsidRPr="00ED72D8">
        <w:rPr>
          <w:lang w:val="it-IT"/>
        </w:rPr>
        <w:lastRenderedPageBreak/>
        <w:t>/START LETTER/</w:t>
      </w:r>
    </w:p>
    <w:p w14:paraId="0653EB98" w14:textId="5A443938" w:rsidR="00FA756E" w:rsidRPr="00CF167C" w:rsidRDefault="00FA756E" w:rsidP="00304AA8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n. 29</w:t>
      </w:r>
    </w:p>
    <w:p w14:paraId="5C81D5B9" w14:textId="77777777" w:rsidR="00FA756E" w:rsidRPr="00CF167C" w:rsidRDefault="00FA756E" w:rsidP="00304AA8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4 aprile 1617, 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Aia (cc. 79r-80v, 83r-84v)</w:t>
      </w:r>
    </w:p>
    <w:p w14:paraId="7BF0FA30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</w:p>
    <w:p w14:paraId="66BAF76D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/ 79r /</w:t>
      </w:r>
    </w:p>
    <w:p w14:paraId="2DB2F155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2</w:t>
      </w:r>
      <w:r w:rsidRPr="00CF167C">
        <w:rPr>
          <w:rFonts w:ascii="Times New Roman" w:eastAsia="Calibri" w:hAnsi="Times New Roman" w:cs="Times New Roman"/>
          <w:sz w:val="24"/>
          <w:szCs w:val="24"/>
          <w:vertAlign w:val="superscript"/>
          <w:lang w:val="it-IT"/>
        </w:rPr>
        <w:t xml:space="preserve">da 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|</w:t>
      </w:r>
    </w:p>
    <w:p w14:paraId="44E11076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</w:p>
    <w:p w14:paraId="09415CC2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Serenissimo Principe | </w:t>
      </w:r>
    </w:p>
    <w:p w14:paraId="2B902272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ubidirò prontamente al commandamento delle Signorie vostre eccellentissime nel passar | a Brem, o a Embdoem quand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ivi sia pronta, et sicura la | commodità dei vasselli per 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imbarco delle genti del | conte di Levenstein; al qual imbarco assisterò con ogni | più diligente accuratezza, et procurerò, ch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ella resti | servita nel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assicurarmi del vero numero delle genti | firmandomi nello stesso luogo, ove s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imbarcaranno | fino alla partita dei vasselli con esse, et far consape-|voli questi signori della causa perché</w:t>
      </w:r>
      <w:r w:rsidRPr="00CF167C">
        <w:rPr>
          <w:rFonts w:ascii="Times New Roman" w:eastAsia="Calibri" w:hAnsi="Times New Roman" w:cs="Times New Roman"/>
          <w:sz w:val="24"/>
          <w:szCs w:val="24"/>
          <w:vertAlign w:val="superscript"/>
          <w:lang w:val="it-IT"/>
        </w:rPr>
        <w:footnoteReference w:id="199"/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doverò star absente come | ella mi commanda. Fermerò li roli della maniera, ch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ella mi avertisce, che dovevo far con quelli del | signor conte Gio. Ernesto, il che per la distanza del luoco, et per | la qualità delle spiaggie non sarebbe stato così facile ad | essequire, et perché si sono anco per la lunghezza | del tempo fatte spesse mutationi. Quanto al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esborso | della metà del denaro non mancarò di metter | studio perché vostra Serenità non resti defraudata. |</w:t>
      </w:r>
    </w:p>
    <w:p w14:paraId="53862A15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Quando fui in Amsterdam intesi, che li patroni, et mercanti | interessati nei vasselli, che sono stati trattenuti | da vostra Serenità erano molto ben contenti, che | fossero al suo servitio perché la provisione | mensuale è tale, che vorrebbero, ch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ella ne |</w:t>
      </w:r>
    </w:p>
    <w:p w14:paraId="5D094A15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/ 79v / </w:t>
      </w:r>
    </w:p>
    <w:p w14:paraId="486BFB65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ne* prendesse anco deg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altri, et a questo proposi</w:t>
      </w:r>
      <w:r w:rsidR="000F768D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to uno | di questi signori del G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overno mi disse avanti hieri sera | che se non bastavano questi, se ne potevano mandar | anco deg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altri. Et il</w:t>
      </w:r>
      <w:r w:rsidRPr="00CF167C">
        <w:rPr>
          <w:rFonts w:ascii="Times New Roman" w:eastAsia="Calibri" w:hAnsi="Times New Roman" w:cs="Times New Roman"/>
          <w:sz w:val="24"/>
          <w:szCs w:val="24"/>
          <w:vertAlign w:val="superscript"/>
          <w:lang w:val="it-IT"/>
        </w:rPr>
        <w:footnoteReference w:id="200"/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signor </w:t>
      </w:r>
      <w:r w:rsidR="0050400E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Bernvel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mi disse | che g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interessati erano contentissimi, et che li corrispon-|denti di là scrivevano, ch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erano ben stati tratte-|nuti; ma che</w:t>
      </w:r>
      <w:r w:rsidRPr="00CF167C">
        <w:rPr>
          <w:rFonts w:ascii="Times New Roman" w:eastAsia="Calibri" w:hAnsi="Times New Roman" w:cs="Times New Roman"/>
          <w:sz w:val="24"/>
          <w:szCs w:val="24"/>
          <w:vertAlign w:val="superscript"/>
          <w:lang w:val="it-IT"/>
        </w:rPr>
        <w:footnoteReference w:id="201"/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ciò era successo col suo buon volere, | ch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è contrario a quello, che vostra Serenità benignamente mi | avvisa haver essi voluta si metti nelli strumenti di | noleggio, et si meravigliò, che ciò havessero fatto. |</w:t>
      </w:r>
    </w:p>
    <w:p w14:paraId="71981D84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Li signori ambasciatori di Francia non fecero, che venerdì passato | la sua nuova instanza a questi signori di haver | genti per servitio del Re, et della Corona, et fu | di cinquemilla fanti, proponendo il darli</w:t>
      </w:r>
      <w:r w:rsidRPr="00CF167C">
        <w:rPr>
          <w:rFonts w:ascii="Times New Roman" w:eastAsia="Calibri" w:hAnsi="Times New Roman" w:cs="Times New Roman"/>
          <w:sz w:val="24"/>
          <w:szCs w:val="24"/>
          <w:vertAlign w:val="superscript"/>
          <w:lang w:val="it-IT"/>
        </w:rPr>
        <w:footnoteReference w:id="202"/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| metà del Paese, et la metà Francesi, dovendo | quelli, che anderanno in Francia in conformità | delle capitulationi esser mantenuti della borsa | di questi Stati, et li Francesi, che resteranno | qui doveranno esser pagati dal Re, rimettendo | intorno ciò alla risolutione, che ne faranno. | La risposta non è ancor data, né si crede sarà | ancor di otto giorni; aspettandosi il ritorno |</w:t>
      </w:r>
    </w:p>
    <w:p w14:paraId="73B14A42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/ 80r /</w:t>
      </w:r>
    </w:p>
    <w:p w14:paraId="737AC92C" w14:textId="6C62AED3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delli deputati della provincia di Holanda: in ogni modo | restano ancor questi signori sospesi, né veramente sano risolversi | perché non vorrebbono disgustar la Francia, né privarsi di | questa soldatesca ne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presenti tempi. Et dal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altro canto | riesce alli ambasciatori molesto il vedersi tirar in lungo la risposta | et massime 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ambasciator ordinario monsignor di </w:t>
      </w:r>
      <w:r w:rsidR="00B17FD0">
        <w:rPr>
          <w:rFonts w:ascii="Times New Roman" w:eastAsia="Calibri" w:hAnsi="Times New Roman" w:cs="Times New Roman"/>
          <w:sz w:val="24"/>
          <w:szCs w:val="24"/>
          <w:lang w:val="it-IT"/>
        </w:rPr>
        <w:t>Murier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, havendo sin | dal principio scritto con asseveranza in Francia, che si | heverebbe ottenuto quanto havesse sua Maestà voluto. | </w:t>
      </w:r>
    </w:p>
    <w:p w14:paraId="48849F49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Non cessano 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indoglienza di essi ambasciatori per la persona del | colonello Ghent, et si sono doluti grandemente del principe | di Brandeburgh, che habbi promesso, che nello stato | di Cleves si sia levata della </w:t>
      </w:r>
      <w:r w:rsidR="00AC47F0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caval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leria per servitio dei | principi, rimproverando al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agente di Brandeburgh | li beneficii, che il Marchese, et il Principe havevano | ricevuti dalla Corona ne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suoi maggiori biso</w:t>
      </w:r>
      <w:r w:rsidR="00A741CA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gni; et a | me disse lo stesso r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esidente, che sentiva dispiacere | che </w:t>
      </w:r>
      <w:r w:rsidR="00BA5DB8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l Ghent havesse preso qualche </w:t>
      </w:r>
      <w:r w:rsidR="00F71922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lastRenderedPageBreak/>
        <w:t>soldato nello s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tato | di sua Altezza. Il conte Reingraff, et qualche | altro hanno ordine d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incontrar se potranno esso | Ghent, et impedirgli il passaggio; ma essendo forte | di mille quattrocento, o cinquecento cavalli, come si | dice, si crede, che scaparà, et entrando in Francia | </w:t>
      </w:r>
    </w:p>
    <w:p w14:paraId="22DF8891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/ 80v /</w:t>
      </w:r>
    </w:p>
    <w:p w14:paraId="7486DC5E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non potrà se non riuscir di pregiudicio al Re, venendo riferto | esser la cavalleria formata di gente brava, et di buoni | cavalli. |</w:t>
      </w:r>
    </w:p>
    <w:p w14:paraId="74C0FD1A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Ho lettere del primo dello stante di Brusseles colla confer-|matione della partita di quelle genti verso Milano, et del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|armi per esse. Di più che di Spagna viene scritto a | Brusselles, che si facevano cinquanta compagnie per Lombar-|dia; et che si parlava di nuove levate in Brabant. | Giovedì passato partì per Spagna 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ambasciator di Cesare doppo | h</w:t>
      </w:r>
      <w:r w:rsidR="00ED3F30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aversi trattenuto appresso sue A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ltezze da dodici giorni, non si | essendo penetrato, se con esse habbi trattato alcuna cosa | di momento. |</w:t>
      </w:r>
    </w:p>
    <w:p w14:paraId="2ABAD17F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Mi continua a scriver il Pasini, che </w:t>
      </w:r>
      <w:r w:rsidR="00BA5DB8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l Stadler si trovava | ancor prigione; ma che di giorno in giorno stava per | uscire, et partirebbe immediate alla volta di Venetia. |</w:t>
      </w:r>
    </w:p>
    <w:p w14:paraId="5C03C323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Quanto al Cairo, et al Cesati non sono a Brusseles ma 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uno | a Grol, et 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altro ai confini di Alemagna, ambidoi | discosti più di cinquanta leghe; che non sapevo quanto | dovessero esser di ritorno alla </w:t>
      </w:r>
      <w:r w:rsidR="002E63EB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corte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; et che volontieri | haverebbe fatto il viaggio se havesse creduto di trovarli | et riportarne frutto; ma che tuttavia procurarà | di saper se doveranno rivenir presto, me lo scrive[rà] |</w:t>
      </w:r>
    </w:p>
    <w:p w14:paraId="1761F2EE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/ 83r /</w:t>
      </w:r>
    </w:p>
    <w:p w14:paraId="23B14671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et farà poi quanto da me gli sarà imposto. |</w:t>
      </w:r>
    </w:p>
    <w:p w14:paraId="62E81672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Il capitan Pach, che mi diede la metà di quei cinque vasselli | atti per armar ad uso di guerra, mi ha avvertito esserci | stato errore nella quantità dei lasti perché quelli che | furon messi fuori, erano fiorini dati ai patroni interessati | nelle navi per far le provisioni de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viveri; che haveva | ciò fatto per errore; et vedrà la Serenità vostra il vero nel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| aggiunto foglio. Gratie etc.</w:t>
      </w:r>
      <w:r w:rsidR="00600DE0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|</w:t>
      </w:r>
    </w:p>
    <w:p w14:paraId="7CB1F27F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</w:p>
    <w:p w14:paraId="51B0DF3B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Dal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Haya a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4 aprile 1617 |</w:t>
      </w:r>
    </w:p>
    <w:p w14:paraId="0970C642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di vostra Serenità</w:t>
      </w:r>
      <w:r w:rsidR="00600DE0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|</w:t>
      </w:r>
    </w:p>
    <w:p w14:paraId="46729410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humilissimo et devotissimo servitore |</w:t>
      </w:r>
    </w:p>
    <w:p w14:paraId="34A70B98" w14:textId="77777777" w:rsidR="00FA756E" w:rsidRPr="00CF167C" w:rsidRDefault="00600DE0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Christofforo Suriano</w:t>
      </w:r>
      <w:r w:rsidR="00FA756E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|</w:t>
      </w:r>
    </w:p>
    <w:p w14:paraId="0774A1A3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</w:p>
    <w:p w14:paraId="480C6A7F" w14:textId="77777777" w:rsidR="008C209E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/ 83v</w:t>
      </w:r>
      <w:r w:rsidR="008C209E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/</w:t>
      </w:r>
    </w:p>
    <w:p w14:paraId="5E74F772" w14:textId="290C9B93" w:rsidR="008C209E" w:rsidRDefault="008C209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213EC">
        <w:rPr>
          <w:rFonts w:eastAsia="NSimSun"/>
          <w:b/>
          <w:bCs/>
          <w:kern w:val="2"/>
          <w:lang w:val="it-IT" w:eastAsia="hi-IN" w:bidi="hi-IN"/>
        </w:rPr>
        <w:t>Blank page</w:t>
      </w:r>
    </w:p>
    <w:p w14:paraId="20698E68" w14:textId="06479BCD" w:rsidR="00FA756E" w:rsidRPr="00CF167C" w:rsidRDefault="008C209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/ </w:t>
      </w:r>
      <w:r w:rsidR="00FA756E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84r /</w:t>
      </w:r>
    </w:p>
    <w:p w14:paraId="7E1FA826" w14:textId="7DB759AB" w:rsidR="00FA756E" w:rsidRPr="00C213EC" w:rsidRDefault="008C209E" w:rsidP="00827CC1">
      <w:pPr>
        <w:spacing w:after="0" w:line="240" w:lineRule="auto"/>
        <w:jc w:val="both"/>
        <w:rPr>
          <w:rFonts w:eastAsia="NSimSun"/>
          <w:b/>
          <w:bCs/>
          <w:kern w:val="2"/>
          <w:lang w:val="it-IT" w:eastAsia="hi-IN" w:bidi="hi-IN"/>
        </w:rPr>
      </w:pPr>
      <w:r w:rsidRPr="00C213EC">
        <w:rPr>
          <w:rFonts w:eastAsia="NSimSun"/>
          <w:b/>
          <w:bCs/>
          <w:kern w:val="2"/>
          <w:lang w:val="it-IT" w:eastAsia="hi-IN" w:bidi="hi-IN"/>
        </w:rPr>
        <w:t>Blank page</w:t>
      </w:r>
    </w:p>
    <w:p w14:paraId="05C1F5BD" w14:textId="77777777" w:rsidR="008C209E" w:rsidRPr="00CF167C" w:rsidRDefault="008C209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</w:p>
    <w:p w14:paraId="1F82AEB2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/ 84v / </w:t>
      </w:r>
    </w:p>
    <w:p w14:paraId="7374A3EC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Al serenissimo principe di </w:t>
      </w:r>
      <w:r w:rsidR="001D7750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Venetia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|</w:t>
      </w:r>
    </w:p>
    <w:p w14:paraId="5CC19CF4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2</w:t>
      </w:r>
      <w:r w:rsidRPr="00CF167C">
        <w:rPr>
          <w:rFonts w:ascii="Times New Roman" w:eastAsia="Calibri" w:hAnsi="Times New Roman" w:cs="Times New Roman"/>
          <w:sz w:val="24"/>
          <w:szCs w:val="24"/>
          <w:vertAlign w:val="superscript"/>
          <w:lang w:val="it-IT"/>
        </w:rPr>
        <w:t>da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|</w:t>
      </w:r>
    </w:p>
    <w:p w14:paraId="0AAF1F2D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i/>
          <w:sz w:val="24"/>
          <w:szCs w:val="24"/>
          <w:lang w:val="it-IT"/>
        </w:rPr>
      </w:pPr>
    </w:p>
    <w:p w14:paraId="7B4BAF5A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i/>
          <w:sz w:val="24"/>
          <w:szCs w:val="24"/>
          <w:lang w:val="it-IT"/>
        </w:rPr>
        <w:t>Sigillo</w:t>
      </w:r>
    </w:p>
    <w:p w14:paraId="2192FDC4" w14:textId="77777777" w:rsidR="00FA756E" w:rsidRPr="00CF167C" w:rsidRDefault="00FA756E" w:rsidP="00827CC1">
      <w:pPr>
        <w:widowControl w:val="0"/>
        <w:suppressAutoHyphens/>
        <w:spacing w:after="0" w:line="240" w:lineRule="auto"/>
        <w:jc w:val="both"/>
        <w:rPr>
          <w:rFonts w:ascii="Times New Roman" w:eastAsia="Calibri" w:hAnsi="Times New Roman" w:cs="Times New Roman"/>
          <w:i/>
          <w:sz w:val="24"/>
          <w:szCs w:val="24"/>
          <w:lang w:val="it-IT"/>
        </w:rPr>
      </w:pPr>
    </w:p>
    <w:p w14:paraId="1F1E1B9A" w14:textId="77777777" w:rsidR="00FA756E" w:rsidRPr="00CF167C" w:rsidRDefault="00FA756E" w:rsidP="00827CC1">
      <w:pPr>
        <w:widowControl w:val="0"/>
        <w:suppressAutoHyphens/>
        <w:spacing w:after="0" w:line="240" w:lineRule="auto"/>
        <w:jc w:val="both"/>
        <w:rPr>
          <w:rFonts w:ascii="Times New Roman" w:eastAsia="Calibri" w:hAnsi="Times New Roman" w:cs="Times New Roman"/>
          <w:i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i/>
          <w:sz w:val="24"/>
          <w:szCs w:val="24"/>
          <w:lang w:val="it-IT"/>
        </w:rPr>
        <w:t>Regesto antico</w:t>
      </w:r>
    </w:p>
    <w:p w14:paraId="61159CCA" w14:textId="77777777" w:rsidR="00FA756E" w:rsidRPr="00CF167C" w:rsidRDefault="00FA756E" w:rsidP="00827CC1">
      <w:pPr>
        <w:widowControl w:val="0"/>
        <w:suppressAutoHyphens/>
        <w:spacing w:after="0" w:line="240" w:lineRule="auto"/>
        <w:jc w:val="both"/>
        <w:rPr>
          <w:rFonts w:ascii="Times New Roman" w:eastAsia="Calibri" w:hAnsi="Times New Roman" w:cs="Times New Roman"/>
          <w:i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/ 84vC /</w:t>
      </w:r>
    </w:p>
    <w:p w14:paraId="152CD3EB" w14:textId="77777777" w:rsidR="00FA756E" w:rsidRPr="00CF167C" w:rsidRDefault="00060010" w:rsidP="00827CC1">
      <w:pPr>
        <w:widowControl w:val="0"/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4 aprile 1617 ricevute</w:t>
      </w:r>
      <w:r w:rsidR="00FA756E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a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="00FA756E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19 detto | </w:t>
      </w:r>
    </w:p>
    <w:p w14:paraId="73CA8C60" w14:textId="77777777" w:rsidR="00FA756E" w:rsidRPr="00CF167C" w:rsidRDefault="00FA756E" w:rsidP="00827CC1">
      <w:pPr>
        <w:widowControl w:val="0"/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Secretario Surian dal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Haya</w:t>
      </w:r>
      <w:r w:rsidR="00600DE0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|</w:t>
      </w:r>
    </w:p>
    <w:p w14:paraId="3C782CF2" w14:textId="77777777" w:rsidR="00FA756E" w:rsidRPr="00CF167C" w:rsidRDefault="00FA756E" w:rsidP="00827CC1">
      <w:pPr>
        <w:widowControl w:val="0"/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2</w:t>
      </w:r>
      <w:r w:rsidRPr="00CF167C">
        <w:rPr>
          <w:rFonts w:ascii="Times New Roman" w:eastAsia="Calibri" w:hAnsi="Times New Roman" w:cs="Times New Roman"/>
          <w:sz w:val="24"/>
          <w:szCs w:val="24"/>
          <w:vertAlign w:val="superscript"/>
          <w:lang w:val="it-IT"/>
        </w:rPr>
        <w:t>a</w:t>
      </w:r>
      <w:r w:rsidR="00600DE0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| </w:t>
      </w:r>
    </w:p>
    <w:p w14:paraId="6961134F" w14:textId="77777777" w:rsidR="00FA756E" w:rsidRPr="00CF167C" w:rsidRDefault="00FA756E" w:rsidP="00827CC1">
      <w:pPr>
        <w:widowControl w:val="0"/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</w:p>
    <w:p w14:paraId="4C2E9DE8" w14:textId="77777777" w:rsidR="00827CC1" w:rsidRPr="00CF167C" w:rsidRDefault="00FA756E" w:rsidP="00827CC1">
      <w:pPr>
        <w:widowControl w:val="0"/>
        <w:suppressAutoHyphens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it-IT" w:eastAsia="it-IT"/>
        </w:rPr>
      </w:pPr>
      <w:r w:rsidRPr="00CF167C">
        <w:rPr>
          <w:rFonts w:ascii="Times New Roman" w:eastAsia="Times New Roman" w:hAnsi="Times New Roman" w:cs="Times New Roman"/>
          <w:sz w:val="24"/>
          <w:szCs w:val="24"/>
          <w:lang w:val="it-IT" w:eastAsia="it-IT"/>
        </w:rPr>
        <w:t>L.</w:t>
      </w:r>
      <w:r w:rsidR="00600DE0" w:rsidRPr="00CF167C">
        <w:rPr>
          <w:rFonts w:ascii="Times New Roman" w:eastAsia="Times New Roman" w:hAnsi="Times New Roman" w:cs="Times New Roman"/>
          <w:sz w:val="24"/>
          <w:szCs w:val="24"/>
          <w:lang w:val="it-IT" w:eastAsia="it-IT"/>
        </w:rPr>
        <w:t xml:space="preserve"> </w:t>
      </w:r>
      <w:r w:rsidRPr="00CF167C">
        <w:rPr>
          <w:rFonts w:ascii="Times New Roman" w:eastAsia="Times New Roman" w:hAnsi="Times New Roman" w:cs="Times New Roman"/>
          <w:sz w:val="24"/>
          <w:szCs w:val="24"/>
          <w:lang w:val="it-IT" w:eastAsia="it-IT"/>
        </w:rPr>
        <w:t>C.</w:t>
      </w:r>
      <w:r w:rsidR="00600DE0" w:rsidRPr="00CF167C">
        <w:rPr>
          <w:rFonts w:ascii="Times New Roman" w:eastAsia="Times New Roman" w:hAnsi="Times New Roman" w:cs="Times New Roman"/>
          <w:sz w:val="24"/>
          <w:szCs w:val="24"/>
          <w:lang w:val="it-IT" w:eastAsia="it-IT"/>
        </w:rPr>
        <w:t xml:space="preserve"> </w:t>
      </w:r>
      <w:r w:rsidRPr="00CF167C">
        <w:rPr>
          <w:rFonts w:ascii="Times New Roman" w:eastAsia="Times New Roman" w:hAnsi="Times New Roman" w:cs="Times New Roman"/>
          <w:sz w:val="24"/>
          <w:szCs w:val="24"/>
          <w:lang w:val="it-IT" w:eastAsia="it-IT"/>
        </w:rPr>
        <w:t xml:space="preserve">R. | </w:t>
      </w:r>
    </w:p>
    <w:p w14:paraId="336CAFD0" w14:textId="77777777" w:rsidR="00304AA8" w:rsidRPr="00CF167C" w:rsidRDefault="00304AA8" w:rsidP="00827CC1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  <w:lang w:val="it-IT"/>
        </w:rPr>
      </w:pPr>
    </w:p>
    <w:p w14:paraId="6BA192EE" w14:textId="77777777" w:rsidR="00304AA8" w:rsidRPr="00CF167C" w:rsidRDefault="00304AA8" w:rsidP="00827CC1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  <w:lang w:val="it-IT"/>
        </w:rPr>
      </w:pPr>
    </w:p>
    <w:p w14:paraId="308EA288" w14:textId="77777777" w:rsidR="00FA756E" w:rsidRPr="00CF167C" w:rsidRDefault="00FA756E" w:rsidP="00827CC1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lastRenderedPageBreak/>
        <w:t>n. 30</w:t>
      </w:r>
    </w:p>
    <w:p w14:paraId="6AFE0ECD" w14:textId="77777777" w:rsidR="00FA756E" w:rsidRPr="00CF167C" w:rsidRDefault="00FA756E" w:rsidP="00827CC1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Allegato I al n. 29 (cc. 81r-82v)</w:t>
      </w:r>
    </w:p>
    <w:p w14:paraId="2F8AAEAF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</w:p>
    <w:p w14:paraId="765C2BBD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/ 81r /</w:t>
      </w:r>
    </w:p>
    <w:p w14:paraId="4906EC64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In lettere del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Haya de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4 april 1617</w:t>
      </w:r>
      <w:r w:rsidR="00DA2D07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|</w:t>
      </w:r>
    </w:p>
    <w:p w14:paraId="29A7A68D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</w:p>
    <w:p w14:paraId="1FAD2A1E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Navi che </w:t>
      </w:r>
      <w:r w:rsidR="00DA2D07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possono servir ad uso di guerra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|</w:t>
      </w:r>
    </w:p>
    <w:p w14:paraId="513591E5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</w:p>
    <w:tbl>
      <w:tblPr>
        <w:tblStyle w:val="Grigliatabella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48"/>
        <w:gridCol w:w="4216"/>
        <w:gridCol w:w="1552"/>
        <w:gridCol w:w="2531"/>
      </w:tblGrid>
      <w:tr w:rsidR="00FA756E" w:rsidRPr="00CF167C" w14:paraId="33F7EAC2" w14:textId="77777777">
        <w:tc>
          <w:tcPr>
            <w:tcW w:w="1448" w:type="dxa"/>
            <w:vMerge w:val="restart"/>
            <w:vAlign w:val="center"/>
          </w:tcPr>
          <w:p w14:paraId="0F2AE599" w14:textId="77777777" w:rsidR="00FA756E" w:rsidRPr="00CF167C" w:rsidRDefault="00FA756E" w:rsidP="00A77E58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it-IT"/>
              </w:rPr>
            </w:pPr>
            <w:r w:rsidRPr="00CF167C">
              <w:rPr>
                <w:rFonts w:ascii="Times New Roman" w:eastAsia="Calibri" w:hAnsi="Times New Roman" w:cs="Times New Roman"/>
                <w:sz w:val="24"/>
                <w:szCs w:val="24"/>
                <w:lang w:val="it-IT"/>
              </w:rPr>
              <w:t xml:space="preserve">Nave di </w:t>
            </w:r>
          </w:p>
        </w:tc>
        <w:tc>
          <w:tcPr>
            <w:tcW w:w="4216" w:type="dxa"/>
          </w:tcPr>
          <w:p w14:paraId="7BB6C52B" w14:textId="77777777" w:rsidR="00FA756E" w:rsidRPr="00CF167C" w:rsidRDefault="00FA756E" w:rsidP="00827CC1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it-IT"/>
              </w:rPr>
            </w:pPr>
            <w:r w:rsidRPr="00CF167C">
              <w:rPr>
                <w:rFonts w:ascii="Times New Roman" w:eastAsia="Calibri" w:hAnsi="Times New Roman" w:cs="Times New Roman"/>
                <w:sz w:val="24"/>
                <w:szCs w:val="24"/>
                <w:lang w:val="it-IT"/>
              </w:rPr>
              <w:t>Jan Piettersen d</w:t>
            </w:r>
            <w:r w:rsidR="003B265C" w:rsidRPr="00CF167C">
              <w:rPr>
                <w:rFonts w:ascii="Times New Roman" w:eastAsia="Calibri" w:hAnsi="Times New Roman" w:cs="Times New Roman"/>
                <w:sz w:val="24"/>
                <w:szCs w:val="24"/>
                <w:lang w:val="it-IT"/>
              </w:rPr>
              <w:t>’</w:t>
            </w:r>
            <w:r w:rsidRPr="00CF167C">
              <w:rPr>
                <w:rFonts w:ascii="Times New Roman" w:eastAsia="Calibri" w:hAnsi="Times New Roman" w:cs="Times New Roman"/>
                <w:sz w:val="24"/>
                <w:szCs w:val="24"/>
                <w:lang w:val="it-IT"/>
              </w:rPr>
              <w:t>Encusen</w:t>
            </w:r>
          </w:p>
        </w:tc>
        <w:tc>
          <w:tcPr>
            <w:tcW w:w="1552" w:type="dxa"/>
            <w:vMerge w:val="restart"/>
            <w:vAlign w:val="center"/>
          </w:tcPr>
          <w:p w14:paraId="2DB6F15E" w14:textId="77777777" w:rsidR="00FA756E" w:rsidRPr="00CF167C" w:rsidRDefault="00FA756E" w:rsidP="00A77E58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it-IT"/>
              </w:rPr>
            </w:pPr>
            <w:r w:rsidRPr="00CF167C">
              <w:rPr>
                <w:rFonts w:ascii="Times New Roman" w:eastAsia="Calibri" w:hAnsi="Times New Roman" w:cs="Times New Roman"/>
                <w:sz w:val="24"/>
                <w:szCs w:val="24"/>
                <w:lang w:val="it-IT"/>
              </w:rPr>
              <w:t>di lasti</w:t>
            </w:r>
          </w:p>
        </w:tc>
        <w:tc>
          <w:tcPr>
            <w:tcW w:w="2531" w:type="dxa"/>
          </w:tcPr>
          <w:p w14:paraId="5E56689B" w14:textId="77777777" w:rsidR="00FA756E" w:rsidRPr="00CF167C" w:rsidRDefault="00FA756E" w:rsidP="00A77E58">
            <w:pPr>
              <w:spacing w:after="0" w:line="240" w:lineRule="auto"/>
              <w:jc w:val="right"/>
              <w:rPr>
                <w:rFonts w:ascii="Times New Roman" w:eastAsia="Calibri" w:hAnsi="Times New Roman" w:cs="Times New Roman"/>
                <w:sz w:val="24"/>
                <w:szCs w:val="24"/>
                <w:lang w:val="it-IT"/>
              </w:rPr>
            </w:pPr>
            <w:r w:rsidRPr="00CF167C">
              <w:rPr>
                <w:rFonts w:ascii="Times New Roman" w:eastAsia="Calibri" w:hAnsi="Times New Roman" w:cs="Times New Roman"/>
                <w:sz w:val="24"/>
                <w:szCs w:val="24"/>
                <w:lang w:val="it-IT"/>
              </w:rPr>
              <w:t>150</w:t>
            </w:r>
            <w:r w:rsidRPr="00CF167C"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  <w:lang w:val="it-IT"/>
              </w:rPr>
              <w:footnoteReference w:id="203"/>
            </w:r>
            <w:r w:rsidR="002147CF" w:rsidRPr="00CF167C">
              <w:rPr>
                <w:rFonts w:ascii="Times New Roman" w:eastAsia="Calibri" w:hAnsi="Times New Roman" w:cs="Times New Roman"/>
                <w:sz w:val="24"/>
                <w:szCs w:val="24"/>
                <w:lang w:val="it-IT"/>
              </w:rPr>
              <w:t xml:space="preserve"> |</w:t>
            </w:r>
          </w:p>
        </w:tc>
      </w:tr>
      <w:tr w:rsidR="00FA756E" w:rsidRPr="00CF167C" w14:paraId="6D37A2F0" w14:textId="77777777">
        <w:tc>
          <w:tcPr>
            <w:tcW w:w="1448" w:type="dxa"/>
            <w:vMerge/>
            <w:vAlign w:val="center"/>
          </w:tcPr>
          <w:p w14:paraId="48F5F642" w14:textId="77777777" w:rsidR="00FA756E" w:rsidRPr="00CF167C" w:rsidRDefault="00FA756E" w:rsidP="00A77E58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it-IT"/>
              </w:rPr>
            </w:pPr>
          </w:p>
        </w:tc>
        <w:tc>
          <w:tcPr>
            <w:tcW w:w="4216" w:type="dxa"/>
          </w:tcPr>
          <w:p w14:paraId="1EF51D64" w14:textId="77777777" w:rsidR="00FA756E" w:rsidRPr="00CF167C" w:rsidRDefault="00A77E58" w:rsidP="00827CC1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it-IT"/>
              </w:rPr>
            </w:pPr>
            <w:r w:rsidRPr="00CF167C">
              <w:rPr>
                <w:rFonts w:ascii="Times New Roman" w:eastAsia="Calibri" w:hAnsi="Times New Roman" w:cs="Times New Roman"/>
                <w:sz w:val="24"/>
                <w:szCs w:val="24"/>
                <w:lang w:val="it-IT"/>
              </w:rPr>
              <w:t>Cornelis</w:t>
            </w:r>
            <w:r w:rsidR="00FA756E" w:rsidRPr="00CF167C">
              <w:rPr>
                <w:rFonts w:ascii="Times New Roman" w:eastAsia="Calibri" w:hAnsi="Times New Roman" w:cs="Times New Roman"/>
                <w:sz w:val="24"/>
                <w:szCs w:val="24"/>
                <w:lang w:val="it-IT"/>
              </w:rPr>
              <w:t xml:space="preserve"> Janssen Leyen d</w:t>
            </w:r>
            <w:r w:rsidR="003B265C" w:rsidRPr="00CF167C">
              <w:rPr>
                <w:rFonts w:ascii="Times New Roman" w:eastAsia="Calibri" w:hAnsi="Times New Roman" w:cs="Times New Roman"/>
                <w:sz w:val="24"/>
                <w:szCs w:val="24"/>
                <w:lang w:val="it-IT"/>
              </w:rPr>
              <w:t>’</w:t>
            </w:r>
            <w:r w:rsidR="00FA756E" w:rsidRPr="00CF167C">
              <w:rPr>
                <w:rFonts w:ascii="Times New Roman" w:eastAsia="Calibri" w:hAnsi="Times New Roman" w:cs="Times New Roman"/>
                <w:sz w:val="24"/>
                <w:szCs w:val="24"/>
                <w:lang w:val="it-IT"/>
              </w:rPr>
              <w:t>Encusen</w:t>
            </w:r>
          </w:p>
        </w:tc>
        <w:tc>
          <w:tcPr>
            <w:tcW w:w="1552" w:type="dxa"/>
            <w:vMerge/>
            <w:vAlign w:val="center"/>
          </w:tcPr>
          <w:p w14:paraId="3C754FE2" w14:textId="77777777" w:rsidR="00FA756E" w:rsidRPr="00CF167C" w:rsidRDefault="00FA756E" w:rsidP="00A77E58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it-IT"/>
              </w:rPr>
            </w:pPr>
          </w:p>
        </w:tc>
        <w:tc>
          <w:tcPr>
            <w:tcW w:w="2531" w:type="dxa"/>
          </w:tcPr>
          <w:p w14:paraId="7B8660AC" w14:textId="77777777" w:rsidR="00FA756E" w:rsidRPr="00CF167C" w:rsidRDefault="00FA756E" w:rsidP="00A77E58">
            <w:pPr>
              <w:spacing w:after="0" w:line="240" w:lineRule="auto"/>
              <w:jc w:val="right"/>
              <w:rPr>
                <w:rFonts w:ascii="Times New Roman" w:eastAsia="Calibri" w:hAnsi="Times New Roman" w:cs="Times New Roman"/>
                <w:sz w:val="24"/>
                <w:szCs w:val="24"/>
                <w:lang w:val="it-IT"/>
              </w:rPr>
            </w:pPr>
            <w:r w:rsidRPr="00CF167C">
              <w:rPr>
                <w:rFonts w:ascii="Times New Roman" w:eastAsia="Calibri" w:hAnsi="Times New Roman" w:cs="Times New Roman"/>
                <w:sz w:val="24"/>
                <w:szCs w:val="24"/>
                <w:lang w:val="it-IT"/>
              </w:rPr>
              <w:t>250</w:t>
            </w:r>
            <w:r w:rsidR="002147CF" w:rsidRPr="00CF167C">
              <w:rPr>
                <w:rFonts w:ascii="Times New Roman" w:eastAsia="Calibri" w:hAnsi="Times New Roman" w:cs="Times New Roman"/>
                <w:sz w:val="24"/>
                <w:szCs w:val="24"/>
                <w:lang w:val="it-IT"/>
              </w:rPr>
              <w:t xml:space="preserve"> |</w:t>
            </w:r>
          </w:p>
        </w:tc>
      </w:tr>
      <w:tr w:rsidR="00FA756E" w:rsidRPr="00CF167C" w14:paraId="39DE9C31" w14:textId="77777777">
        <w:tc>
          <w:tcPr>
            <w:tcW w:w="1448" w:type="dxa"/>
            <w:vMerge/>
            <w:vAlign w:val="center"/>
          </w:tcPr>
          <w:p w14:paraId="0A72C627" w14:textId="77777777" w:rsidR="00FA756E" w:rsidRPr="00CF167C" w:rsidRDefault="00FA756E" w:rsidP="00A77E58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it-IT"/>
              </w:rPr>
            </w:pPr>
          </w:p>
        </w:tc>
        <w:tc>
          <w:tcPr>
            <w:tcW w:w="4216" w:type="dxa"/>
          </w:tcPr>
          <w:p w14:paraId="70288E79" w14:textId="77777777" w:rsidR="00FA756E" w:rsidRPr="00CF167C" w:rsidRDefault="00FA756E" w:rsidP="00827CC1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it-IT"/>
              </w:rPr>
            </w:pPr>
            <w:r w:rsidRPr="00CF167C">
              <w:rPr>
                <w:rFonts w:ascii="Times New Roman" w:eastAsia="Calibri" w:hAnsi="Times New Roman" w:cs="Times New Roman"/>
                <w:sz w:val="24"/>
                <w:szCs w:val="24"/>
                <w:lang w:val="it-IT"/>
              </w:rPr>
              <w:t>Thomas Douvensen van Staveren</w:t>
            </w:r>
          </w:p>
        </w:tc>
        <w:tc>
          <w:tcPr>
            <w:tcW w:w="1552" w:type="dxa"/>
            <w:vMerge/>
            <w:vAlign w:val="center"/>
          </w:tcPr>
          <w:p w14:paraId="5EEE9CA9" w14:textId="77777777" w:rsidR="00FA756E" w:rsidRPr="00CF167C" w:rsidRDefault="00FA756E" w:rsidP="00A77E58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it-IT"/>
              </w:rPr>
            </w:pPr>
          </w:p>
        </w:tc>
        <w:tc>
          <w:tcPr>
            <w:tcW w:w="2531" w:type="dxa"/>
          </w:tcPr>
          <w:p w14:paraId="02FCDE08" w14:textId="77777777" w:rsidR="00FA756E" w:rsidRPr="00CF167C" w:rsidRDefault="00FA756E" w:rsidP="00A77E58">
            <w:pPr>
              <w:spacing w:after="0" w:line="240" w:lineRule="auto"/>
              <w:jc w:val="right"/>
              <w:rPr>
                <w:rFonts w:ascii="Times New Roman" w:eastAsia="Calibri" w:hAnsi="Times New Roman" w:cs="Times New Roman"/>
                <w:sz w:val="24"/>
                <w:szCs w:val="24"/>
                <w:lang w:val="it-IT"/>
              </w:rPr>
            </w:pPr>
            <w:r w:rsidRPr="00CF167C">
              <w:rPr>
                <w:rFonts w:ascii="Times New Roman" w:eastAsia="Calibri" w:hAnsi="Times New Roman" w:cs="Times New Roman"/>
                <w:sz w:val="24"/>
                <w:szCs w:val="24"/>
                <w:lang w:val="it-IT"/>
              </w:rPr>
              <w:t>200</w:t>
            </w:r>
            <w:r w:rsidR="002147CF" w:rsidRPr="00CF167C">
              <w:rPr>
                <w:rFonts w:ascii="Times New Roman" w:eastAsia="Calibri" w:hAnsi="Times New Roman" w:cs="Times New Roman"/>
                <w:sz w:val="24"/>
                <w:szCs w:val="24"/>
                <w:lang w:val="it-IT"/>
              </w:rPr>
              <w:t xml:space="preserve"> |</w:t>
            </w:r>
          </w:p>
        </w:tc>
      </w:tr>
      <w:tr w:rsidR="00FA756E" w:rsidRPr="00CF167C" w14:paraId="4CE5373D" w14:textId="77777777">
        <w:tc>
          <w:tcPr>
            <w:tcW w:w="1448" w:type="dxa"/>
            <w:vMerge/>
            <w:vAlign w:val="center"/>
          </w:tcPr>
          <w:p w14:paraId="2C1AE1FD" w14:textId="77777777" w:rsidR="00FA756E" w:rsidRPr="00CF167C" w:rsidRDefault="00FA756E" w:rsidP="00A77E58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it-IT"/>
              </w:rPr>
            </w:pPr>
          </w:p>
        </w:tc>
        <w:tc>
          <w:tcPr>
            <w:tcW w:w="4216" w:type="dxa"/>
          </w:tcPr>
          <w:p w14:paraId="1E5C7DC1" w14:textId="1F59C034" w:rsidR="00FA756E" w:rsidRPr="004A6EDD" w:rsidRDefault="00FA756E" w:rsidP="00827CC1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4A6EDD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Rochus Pietersen </w:t>
            </w:r>
            <w:r w:rsidR="008C209E">
              <w:rPr>
                <w:rFonts w:ascii="Times New Roman" w:eastAsia="Calibri" w:hAnsi="Times New Roman" w:cs="Times New Roman"/>
                <w:sz w:val="24"/>
                <w:szCs w:val="24"/>
              </w:rPr>
              <w:t>D</w:t>
            </w:r>
            <w:r w:rsidRPr="004A6EDD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oesen de Schiedam </w:t>
            </w:r>
          </w:p>
        </w:tc>
        <w:tc>
          <w:tcPr>
            <w:tcW w:w="1552" w:type="dxa"/>
            <w:vMerge/>
            <w:vAlign w:val="center"/>
          </w:tcPr>
          <w:p w14:paraId="5D511C98" w14:textId="77777777" w:rsidR="00FA756E" w:rsidRPr="004A6EDD" w:rsidRDefault="00FA756E" w:rsidP="00A77E58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531" w:type="dxa"/>
          </w:tcPr>
          <w:p w14:paraId="0BC2D800" w14:textId="77777777" w:rsidR="00FA756E" w:rsidRPr="00CF167C" w:rsidRDefault="00FA756E" w:rsidP="00A77E58">
            <w:pPr>
              <w:spacing w:after="0" w:line="240" w:lineRule="auto"/>
              <w:jc w:val="right"/>
              <w:rPr>
                <w:rFonts w:ascii="Times New Roman" w:eastAsia="Calibri" w:hAnsi="Times New Roman" w:cs="Times New Roman"/>
                <w:sz w:val="24"/>
                <w:szCs w:val="24"/>
                <w:lang w:val="it-IT"/>
              </w:rPr>
            </w:pPr>
            <w:r w:rsidRPr="00CF167C">
              <w:rPr>
                <w:rFonts w:ascii="Times New Roman" w:eastAsia="Calibri" w:hAnsi="Times New Roman" w:cs="Times New Roman"/>
                <w:sz w:val="24"/>
                <w:szCs w:val="24"/>
                <w:lang w:val="it-IT"/>
              </w:rPr>
              <w:t>170</w:t>
            </w:r>
            <w:r w:rsidR="002147CF" w:rsidRPr="00CF167C">
              <w:rPr>
                <w:rFonts w:ascii="Times New Roman" w:eastAsia="Calibri" w:hAnsi="Times New Roman" w:cs="Times New Roman"/>
                <w:sz w:val="24"/>
                <w:szCs w:val="24"/>
                <w:lang w:val="it-IT"/>
              </w:rPr>
              <w:t xml:space="preserve"> |</w:t>
            </w:r>
          </w:p>
        </w:tc>
      </w:tr>
      <w:tr w:rsidR="00FA756E" w:rsidRPr="00CF167C" w14:paraId="4715D543" w14:textId="77777777">
        <w:tc>
          <w:tcPr>
            <w:tcW w:w="1448" w:type="dxa"/>
            <w:vMerge/>
            <w:vAlign w:val="center"/>
          </w:tcPr>
          <w:p w14:paraId="108504B1" w14:textId="77777777" w:rsidR="00FA756E" w:rsidRPr="00CF167C" w:rsidRDefault="00FA756E" w:rsidP="00A77E58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it-IT"/>
              </w:rPr>
            </w:pPr>
          </w:p>
        </w:tc>
        <w:tc>
          <w:tcPr>
            <w:tcW w:w="4216" w:type="dxa"/>
          </w:tcPr>
          <w:p w14:paraId="5A11B27F" w14:textId="77777777" w:rsidR="00FA756E" w:rsidRPr="00CF167C" w:rsidRDefault="00FA756E" w:rsidP="00827CC1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it-IT"/>
              </w:rPr>
            </w:pPr>
            <w:r w:rsidRPr="00CF167C">
              <w:rPr>
                <w:rFonts w:ascii="Times New Roman" w:eastAsia="Calibri" w:hAnsi="Times New Roman" w:cs="Times New Roman"/>
                <w:sz w:val="24"/>
                <w:szCs w:val="24"/>
                <w:lang w:val="it-IT"/>
              </w:rPr>
              <w:t>Willem Pietersen di Rotterdam</w:t>
            </w:r>
          </w:p>
        </w:tc>
        <w:tc>
          <w:tcPr>
            <w:tcW w:w="1552" w:type="dxa"/>
            <w:vMerge/>
            <w:vAlign w:val="center"/>
          </w:tcPr>
          <w:p w14:paraId="73F994D0" w14:textId="77777777" w:rsidR="00FA756E" w:rsidRPr="00CF167C" w:rsidRDefault="00FA756E" w:rsidP="00A77E58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it-IT"/>
              </w:rPr>
            </w:pPr>
          </w:p>
        </w:tc>
        <w:tc>
          <w:tcPr>
            <w:tcW w:w="2531" w:type="dxa"/>
          </w:tcPr>
          <w:p w14:paraId="48CEF83B" w14:textId="77777777" w:rsidR="00FA756E" w:rsidRPr="00CF167C" w:rsidRDefault="00FA756E" w:rsidP="00A77E58">
            <w:pPr>
              <w:spacing w:after="0" w:line="240" w:lineRule="auto"/>
              <w:jc w:val="right"/>
              <w:rPr>
                <w:rFonts w:ascii="Times New Roman" w:eastAsia="Calibri" w:hAnsi="Times New Roman" w:cs="Times New Roman"/>
                <w:sz w:val="24"/>
                <w:szCs w:val="24"/>
                <w:lang w:val="it-IT"/>
              </w:rPr>
            </w:pPr>
            <w:r w:rsidRPr="00CF167C">
              <w:rPr>
                <w:rFonts w:ascii="Times New Roman" w:eastAsia="Calibri" w:hAnsi="Times New Roman" w:cs="Times New Roman"/>
                <w:sz w:val="24"/>
                <w:szCs w:val="24"/>
                <w:lang w:val="it-IT"/>
              </w:rPr>
              <w:t>90</w:t>
            </w:r>
            <w:r w:rsidR="002147CF" w:rsidRPr="00CF167C">
              <w:rPr>
                <w:rFonts w:ascii="Times New Roman" w:eastAsia="Calibri" w:hAnsi="Times New Roman" w:cs="Times New Roman"/>
                <w:sz w:val="24"/>
                <w:szCs w:val="24"/>
                <w:lang w:val="it-IT"/>
              </w:rPr>
              <w:t xml:space="preserve"> |</w:t>
            </w:r>
          </w:p>
        </w:tc>
      </w:tr>
      <w:tr w:rsidR="00FA756E" w:rsidRPr="00CF167C" w14:paraId="7FD483E9" w14:textId="77777777">
        <w:tc>
          <w:tcPr>
            <w:tcW w:w="1448" w:type="dxa"/>
            <w:vMerge/>
            <w:vAlign w:val="center"/>
          </w:tcPr>
          <w:p w14:paraId="2BA33F69" w14:textId="77777777" w:rsidR="00FA756E" w:rsidRPr="00CF167C" w:rsidRDefault="00FA756E" w:rsidP="00A77E58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it-IT"/>
              </w:rPr>
            </w:pPr>
          </w:p>
        </w:tc>
        <w:tc>
          <w:tcPr>
            <w:tcW w:w="4216" w:type="dxa"/>
          </w:tcPr>
          <w:p w14:paraId="30C47158" w14:textId="77777777" w:rsidR="00FA756E" w:rsidRPr="00CF167C" w:rsidRDefault="00FA756E" w:rsidP="00827CC1">
            <w:pPr>
              <w:spacing w:after="0" w:line="240" w:lineRule="auto"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it-IT"/>
              </w:rPr>
            </w:pPr>
            <w:r w:rsidRPr="00CF167C">
              <w:rPr>
                <w:rFonts w:ascii="Times New Roman" w:eastAsia="Calibri" w:hAnsi="Times New Roman" w:cs="Times New Roman"/>
                <w:sz w:val="24"/>
                <w:szCs w:val="24"/>
                <w:lang w:val="it-IT"/>
              </w:rPr>
              <w:t>Claes Jorissen de Rotterdam</w:t>
            </w:r>
          </w:p>
        </w:tc>
        <w:tc>
          <w:tcPr>
            <w:tcW w:w="1552" w:type="dxa"/>
            <w:vMerge/>
            <w:vAlign w:val="center"/>
          </w:tcPr>
          <w:p w14:paraId="7B3CFA68" w14:textId="77777777" w:rsidR="00FA756E" w:rsidRPr="00CF167C" w:rsidRDefault="00FA756E" w:rsidP="00A77E58">
            <w:pPr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it-IT"/>
              </w:rPr>
            </w:pPr>
          </w:p>
        </w:tc>
        <w:tc>
          <w:tcPr>
            <w:tcW w:w="2531" w:type="dxa"/>
          </w:tcPr>
          <w:p w14:paraId="6D5F65E2" w14:textId="77777777" w:rsidR="00FA756E" w:rsidRPr="00CF167C" w:rsidRDefault="00FA756E" w:rsidP="00A77E58">
            <w:pPr>
              <w:spacing w:after="0" w:line="240" w:lineRule="auto"/>
              <w:jc w:val="right"/>
              <w:rPr>
                <w:rFonts w:ascii="Times New Roman" w:eastAsia="Calibri" w:hAnsi="Times New Roman" w:cs="Times New Roman"/>
                <w:sz w:val="24"/>
                <w:szCs w:val="24"/>
                <w:lang w:val="it-IT"/>
              </w:rPr>
            </w:pPr>
            <w:r w:rsidRPr="00CF167C">
              <w:rPr>
                <w:rFonts w:ascii="Times New Roman" w:eastAsia="Calibri" w:hAnsi="Times New Roman" w:cs="Times New Roman"/>
                <w:sz w:val="24"/>
                <w:szCs w:val="24"/>
                <w:lang w:val="it-IT"/>
              </w:rPr>
              <w:t>100</w:t>
            </w:r>
            <w:r w:rsidR="002147CF" w:rsidRPr="00CF167C">
              <w:rPr>
                <w:rFonts w:ascii="Times New Roman" w:eastAsia="Calibri" w:hAnsi="Times New Roman" w:cs="Times New Roman"/>
                <w:sz w:val="24"/>
                <w:szCs w:val="24"/>
                <w:lang w:val="it-IT"/>
              </w:rPr>
              <w:t xml:space="preserve"> |</w:t>
            </w:r>
          </w:p>
        </w:tc>
      </w:tr>
    </w:tbl>
    <w:p w14:paraId="16D588BE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</w:p>
    <w:p w14:paraId="0B31EE7C" w14:textId="77777777" w:rsidR="008C209E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/ 81v</w:t>
      </w:r>
      <w:r w:rsidR="008C209E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/</w:t>
      </w:r>
    </w:p>
    <w:p w14:paraId="5005933D" w14:textId="1E2CC2C3" w:rsidR="008C209E" w:rsidRDefault="008C209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>
        <w:rPr>
          <w:rFonts w:eastAsia="NSimSun"/>
          <w:b/>
          <w:bCs/>
          <w:kern w:val="2"/>
          <w:lang w:eastAsia="hi-IN" w:bidi="hi-IN"/>
        </w:rPr>
        <w:t>Blank page</w:t>
      </w:r>
    </w:p>
    <w:p w14:paraId="18EBA7AF" w14:textId="54CFB890" w:rsidR="00FA756E" w:rsidRPr="00CF167C" w:rsidRDefault="008C209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/ </w:t>
      </w:r>
      <w:r w:rsidR="00FA756E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82r /</w:t>
      </w:r>
    </w:p>
    <w:p w14:paraId="238CA311" w14:textId="3437AF52" w:rsidR="00FA756E" w:rsidRPr="00CF167C" w:rsidRDefault="008C209E" w:rsidP="00827CC1">
      <w:pPr>
        <w:spacing w:after="0" w:line="240" w:lineRule="auto"/>
        <w:jc w:val="both"/>
        <w:rPr>
          <w:rFonts w:ascii="Times New Roman" w:eastAsia="Calibri" w:hAnsi="Times New Roman" w:cs="Times New Roman"/>
          <w:i/>
          <w:sz w:val="24"/>
          <w:szCs w:val="24"/>
          <w:lang w:val="it-IT"/>
        </w:rPr>
      </w:pPr>
      <w:r>
        <w:rPr>
          <w:rFonts w:eastAsia="NSimSun"/>
          <w:b/>
          <w:bCs/>
          <w:kern w:val="2"/>
          <w:lang w:eastAsia="hi-IN" w:bidi="hi-IN"/>
        </w:rPr>
        <w:t>Blank page</w:t>
      </w:r>
    </w:p>
    <w:p w14:paraId="65588962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i/>
          <w:sz w:val="24"/>
          <w:szCs w:val="24"/>
          <w:lang w:val="it-IT"/>
        </w:rPr>
      </w:pPr>
    </w:p>
    <w:p w14:paraId="109B5603" w14:textId="77777777" w:rsidR="00FA756E" w:rsidRPr="00CF167C" w:rsidRDefault="001666ED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/ 82vB</w:t>
      </w:r>
      <w:r w:rsidR="00FA756E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/</w:t>
      </w:r>
    </w:p>
    <w:p w14:paraId="323F69A9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6 vasselli buoni</w:t>
      </w:r>
      <w:r w:rsidRPr="00CF167C">
        <w:rPr>
          <w:rFonts w:ascii="Times New Roman" w:eastAsia="Calibri" w:hAnsi="Times New Roman" w:cs="Times New Roman"/>
          <w:sz w:val="24"/>
          <w:szCs w:val="24"/>
          <w:vertAlign w:val="superscript"/>
          <w:lang w:val="it-IT"/>
        </w:rPr>
        <w:footnoteReference w:id="204"/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da armarsi | ad uso di guerra |</w:t>
      </w:r>
    </w:p>
    <w:p w14:paraId="45C5578E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nella 2</w:t>
      </w:r>
      <w:r w:rsidRPr="00CF167C">
        <w:rPr>
          <w:rFonts w:ascii="Times New Roman" w:eastAsia="Calibri" w:hAnsi="Times New Roman" w:cs="Times New Roman"/>
          <w:sz w:val="24"/>
          <w:szCs w:val="24"/>
          <w:vertAlign w:val="superscript"/>
          <w:lang w:val="it-IT"/>
        </w:rPr>
        <w:t>da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|</w:t>
      </w:r>
    </w:p>
    <w:p w14:paraId="3EBCB049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</w:p>
    <w:p w14:paraId="0654107C" w14:textId="77777777" w:rsidR="004A6EDD" w:rsidRPr="00ED72D8" w:rsidRDefault="00FA756E" w:rsidP="004A6EDD">
      <w:pPr>
        <w:pStyle w:val="Header"/>
        <w:jc w:val="left"/>
        <w:rPr>
          <w:lang w:val="it-IT"/>
        </w:rPr>
      </w:pPr>
      <w:r w:rsidRPr="00CF167C">
        <w:rPr>
          <w:rFonts w:eastAsia="Calibri" w:cs="Times New Roman"/>
          <w:szCs w:val="24"/>
          <w:lang w:val="it-IT"/>
        </w:rPr>
        <w:br w:type="page"/>
      </w:r>
      <w:r w:rsidR="004A6EDD" w:rsidRPr="00ED72D8">
        <w:rPr>
          <w:lang w:val="it-IT"/>
        </w:rPr>
        <w:lastRenderedPageBreak/>
        <w:t>/START LETTER/</w:t>
      </w:r>
    </w:p>
    <w:p w14:paraId="67C3C838" w14:textId="6209112E" w:rsidR="00FA756E" w:rsidRPr="00CF167C" w:rsidRDefault="00FA756E" w:rsidP="00304AA8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n. 31</w:t>
      </w:r>
    </w:p>
    <w:p w14:paraId="5CE4F52B" w14:textId="77777777" w:rsidR="00FA756E" w:rsidRPr="00CF167C" w:rsidRDefault="00FA756E" w:rsidP="00304AA8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4 aprile 1617, 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Aia (cc. 85r-88v)</w:t>
      </w:r>
    </w:p>
    <w:p w14:paraId="569E50E1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</w:p>
    <w:p w14:paraId="1291B4E9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/ 85r /</w:t>
      </w:r>
    </w:p>
    <w:p w14:paraId="7AD61B11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3</w:t>
      </w:r>
      <w:r w:rsidRPr="00CF167C">
        <w:rPr>
          <w:rFonts w:ascii="Times New Roman" w:eastAsia="Calibri" w:hAnsi="Times New Roman" w:cs="Times New Roman"/>
          <w:sz w:val="24"/>
          <w:szCs w:val="24"/>
          <w:vertAlign w:val="superscript"/>
          <w:lang w:val="it-IT"/>
        </w:rPr>
        <w:t>a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|</w:t>
      </w:r>
    </w:p>
    <w:p w14:paraId="02D965DF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</w:p>
    <w:p w14:paraId="6925D7E1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Serenissimo Principe |</w:t>
      </w:r>
    </w:p>
    <w:p w14:paraId="6BD7B199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del conte Guglielmo di Nassau non vi è chi parli alcuna | cosa, et pur si trova qui il padre venuto ultimamente | col conte Giovanni secondo figlio. Fu egli sabbato passato a | visitarmi, et io 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ho revisitato hiermattina, et nel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uno, | et nel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altro congresso mi ha ringratiato di quanto ho | operato per il figliolo conte Gio. Ernesto, et m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ha pregato di | ringratiar vostra Serenità del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haverlo acettato</w:t>
      </w:r>
      <w:r w:rsidRPr="00CF167C">
        <w:rPr>
          <w:rFonts w:ascii="Times New Roman" w:eastAsia="Calibri" w:hAnsi="Times New Roman" w:cs="Times New Roman"/>
          <w:sz w:val="24"/>
          <w:szCs w:val="24"/>
          <w:vertAlign w:val="superscript"/>
          <w:lang w:val="it-IT"/>
        </w:rPr>
        <w:footnoteReference w:id="205"/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al suo servitio | come anco del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honor, che haveva ricevuto il conte Gu-|glielmo; onde né dalla sua bocca, né da altri della | sua famiglia, né in corte ho sentita alcuna indoglienza | di quanto la malignità, et maldicenza di quel servitore | havesse potuto causar mala impressione. Anzi essendo | io come ho detto stato a visitar hiermattina esso | signor conte Gioanni il padre doppo lungo discorso del suo | particolar affetto verso la serenissima Republica, et del gusto, che haveva sentito, che </w:t>
      </w:r>
      <w:r w:rsidR="00BA5DB8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l suo figliolo maggiore fosse passato | al suo servitio, mi offerse anco il secondogenito | perché da vostra Serenità fosse impiegato. Mi disse che quanto | al conte Gio. Ernesto non vedeva che potesse continuar | sempre a servirla sì per esser obligato a </w:t>
      </w:r>
      <w:r w:rsidR="00183875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queste | P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rovincie, come anco per esser il primogenito della | </w:t>
      </w:r>
      <w:r w:rsidR="00CC34EA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casa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: perché se piacesse a Dio di levar lui da questa | vita bisogna, ch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esso conte Gio. Ernesto, come | maggiore venisse al governo de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suoi sudditi; disse |</w:t>
      </w:r>
    </w:p>
    <w:p w14:paraId="4CC529C6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/ 85v /</w:t>
      </w:r>
    </w:p>
    <w:p w14:paraId="42E0800C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che vi concorreva anco un altro rispetto, et pareva a lui | considerabile, et per il quale forse vostra Serenità haverebbe più | prontamente condesceso al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offerta, che questo secondo | genito è catholico, che non haverebbe così dato sospetto | in Italia per li rispetti della religione, et in ogni modo | come nipote di sua </w:t>
      </w:r>
      <w:r w:rsidR="003B0C0D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Eccellenz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a et amato da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</w:t>
      </w:r>
      <w:r w:rsidR="00A455BB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signori 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Stati haverebbe | havuto in ogni caso le sue corrispondenze quando | la serenissima Republica havesse voluto far genti da questa | parte; oltre di ciò era conosciuto in Alemagna, in Francia, et a Turino, parlava la lingua italiana | onde tutte queste cose unite insieme con g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adrizzi | et istruttioni, che gli haverebbe date teneva per | fermo; che vostra Serenità sarebbe stata molto ben | servita, formandosi appresso di lei nel regalar la sua | militia secondo 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uso, et disciplina di questi paesi | per renderla capace, et atta al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essercitio, et alla prova nel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occasione; tanto più che si vede esser di qua il | camino lungo, fastidioso, et pieno di mille difficoltà, | ch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egli per termine di riverente ossequio verso | la serenissima Republica mi faceva con ogni confidenza questa | apertura, et offerta del secondo figliolo pregandomi | di rappresentarla a vostra Serenità a fine di saper se</w:t>
      </w:r>
      <w:r w:rsidRPr="00CF167C">
        <w:rPr>
          <w:rFonts w:ascii="Times New Roman" w:eastAsia="Calibri" w:hAnsi="Times New Roman" w:cs="Times New Roman"/>
          <w:sz w:val="24"/>
          <w:szCs w:val="24"/>
          <w:vertAlign w:val="superscript"/>
          <w:lang w:val="it-IT"/>
        </w:rPr>
        <w:footnoteReference w:id="206"/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le | sarà riuscita cara mentre ella non possi haver sempre al suo servitio il signor conte Gio. Ernesto. Io lo |</w:t>
      </w:r>
    </w:p>
    <w:p w14:paraId="399D3483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/ 86r /</w:t>
      </w:r>
    </w:p>
    <w:p w14:paraId="5EF44B7F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ascoltai, né ricercando da me altro se non che scrivesse, dicendomi, | che in tanto esso suo figliolo sarebbe andato ad essequir | la commissione, che haveva di far quei pochi cavalli | al Christianissimo. Così disse quasi con spereggio, mostrando restar | poco sodisfatto, che a lui fossero stati preferiti il</w:t>
      </w:r>
      <w:r w:rsidR="002E4483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| conte Reingraft et un altro A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lemano con maggior | condotta: aggiungendomi, che vi era per</w:t>
      </w:r>
      <w:r w:rsidR="0072666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ciò tempo; | et replicandomi, che di gratia, ne scrivessi; tanto | dissi, che haverei fatto; ringratiandolo però del suo | affetto, et buon animo verso la Serenità vostra affermando-|gli ch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ella</w:t>
      </w:r>
      <w:r w:rsidRPr="00CF167C">
        <w:rPr>
          <w:rFonts w:ascii="Times New Roman" w:eastAsia="Calibri" w:hAnsi="Times New Roman" w:cs="Times New Roman"/>
          <w:sz w:val="24"/>
          <w:szCs w:val="24"/>
          <w:vertAlign w:val="superscript"/>
          <w:lang w:val="it-IT"/>
        </w:rPr>
        <w:footnoteReference w:id="207"/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ne farà capitale, come poteva esser certo, che | sarà tenuta da lei in gran conto la persona del signor conte Gio. | Ernesto, et delli altri figlioli; et che vostra Serenità sperava di | ricever ogni buon servitio da esso signor conte Gio. Ernesto | per la sua intelligenza nella disciplina militare appresa | 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lastRenderedPageBreak/>
        <w:t xml:space="preserve">in questi paesi; replicò egli che questo sperava, et ne | pregava Iddio per sua maggior consolatione. Et per | quanto ho potuto cavare dal discorso di questo | cavalliere parmi di poter dire, che </w:t>
      </w:r>
      <w:r w:rsidR="00BA5DB8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l fine proprio | è che vorrebbe accomodar anco questo secondo | figliolo al servitio di vostra Serenità, et che non ne uscisse | il primo, come per qui, che si</w:t>
      </w:r>
      <w:r w:rsidRPr="00CF167C">
        <w:rPr>
          <w:rFonts w:ascii="Times New Roman" w:eastAsia="Calibri" w:hAnsi="Times New Roman" w:cs="Times New Roman"/>
          <w:sz w:val="24"/>
          <w:szCs w:val="24"/>
          <w:vertAlign w:val="superscript"/>
          <w:lang w:val="it-IT"/>
        </w:rPr>
        <w:footnoteReference w:id="208"/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habbi questa | credenza, che la Serenità vostra lo trattenghi. |</w:t>
      </w:r>
    </w:p>
    <w:p w14:paraId="5D013308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Questo signor conte Giovanni</w:t>
      </w:r>
      <w:r w:rsidRPr="00CF167C">
        <w:rPr>
          <w:rFonts w:ascii="Times New Roman" w:eastAsia="Calibri" w:hAnsi="Times New Roman" w:cs="Times New Roman"/>
          <w:sz w:val="24"/>
          <w:szCs w:val="24"/>
          <w:vertAlign w:val="superscript"/>
          <w:lang w:val="it-IT"/>
        </w:rPr>
        <w:footnoteReference w:id="209"/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è venuto qui per stabilir a |</w:t>
      </w:r>
    </w:p>
    <w:p w14:paraId="120FA954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/ 86v /</w:t>
      </w:r>
    </w:p>
    <w:p w14:paraId="7DDFB2CF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nome del lantgravio d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Hassia il matrimonio della figliola | con il signor principe Henrico, il quale se ben al novembre | passato parve che fosse ridotto in stato di conclusione: | il tempo nondimeno ha portato delle alterationi. Vorrebbe | il lantgravio, che per la summa delli 40 mila talari, che | ordinariamente dà quella </w:t>
      </w:r>
      <w:r w:rsidR="00CC34EA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casa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alle sue figliole per dote, si |contentasse il signor principe Henrico del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effettivo esborso; | et per gli altri fino alla summa delli 100 mila si contentasse | di rimettersi a quanto faranno, dicendo, che si farà | più quello che pensa; ma il signor principe Mauritio, la madre | dello stesso principe Henrico, et egli medesimo a chi sono | state fatte nel principio della trattatione</w:t>
      </w:r>
      <w:r w:rsidRPr="00CF167C">
        <w:rPr>
          <w:rFonts w:ascii="Times New Roman" w:eastAsia="Calibri" w:hAnsi="Times New Roman" w:cs="Times New Roman"/>
          <w:sz w:val="24"/>
          <w:szCs w:val="24"/>
          <w:vertAlign w:val="superscript"/>
          <w:lang w:val="it-IT"/>
        </w:rPr>
        <w:footnoteReference w:id="210"/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più lar-|ghe offerte non vuole se non vede il contante, o in | Amsterdam una sicurtà per tutta</w:t>
      </w:r>
      <w:r w:rsidRPr="00CF167C">
        <w:rPr>
          <w:rFonts w:ascii="Times New Roman" w:eastAsia="Calibri" w:hAnsi="Times New Roman" w:cs="Times New Roman"/>
          <w:sz w:val="24"/>
          <w:szCs w:val="24"/>
          <w:vertAlign w:val="superscript"/>
          <w:lang w:val="it-IT"/>
        </w:rPr>
        <w:footnoteReference w:id="211"/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la summa, havendo | egli prima che arrivi la sposa a far 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assicuranza | per altrettanto. Questa mattina esso conte Gioanni | è partito per Breda ad abbonarsi il principe di | Oranges per accommodar se si potrà questa differenza | che resta, et per la quale espressamente è venuto qui | esso conte, come quello, ch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è genero del latgravio | havendo per moglie una sua figliola sorella del signor | conte Gio. Ernesto. |</w:t>
      </w:r>
    </w:p>
    <w:p w14:paraId="09DBB15A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Mentre stavo scrivendo mi sono venute lettere di | Amsterdam, ove intendo esserci nuove, che 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armata |</w:t>
      </w:r>
    </w:p>
    <w:p w14:paraId="4C2F90CD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/ 87r / </w:t>
      </w:r>
    </w:p>
    <w:p w14:paraId="57D2F0C6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di Spagna era ritornata dentro per mancamento | di viveri, et erano state licentiate tutte le genti, | et che tre settimane incirca al Capo S. Vincenzo | erano state vedute diverse navi fiaminghe, che | giudicavano esser quelle con li soldati di vostra Serenità. | Di più per altra via intendo che uno</w:t>
      </w:r>
      <w:r w:rsidR="000D63BE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de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="000D63BE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</w:t>
      </w:r>
      <w:r w:rsidRPr="00CF167C">
        <w:rPr>
          <w:rFonts w:ascii="Times New Roman" w:eastAsia="Calibri" w:hAnsi="Times New Roman" w:cs="Times New Roman"/>
          <w:smallCaps/>
          <w:sz w:val="24"/>
          <w:szCs w:val="24"/>
          <w:lang w:val="it-IT"/>
        </w:rPr>
        <w:t>xi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giorni | mancava da Calis haveva riferto, che | 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armata</w:t>
      </w:r>
      <w:r w:rsidRPr="00CF167C">
        <w:rPr>
          <w:rFonts w:ascii="Times New Roman" w:eastAsia="Calibri" w:hAnsi="Times New Roman" w:cs="Times New Roman"/>
          <w:sz w:val="24"/>
          <w:szCs w:val="24"/>
          <w:vertAlign w:val="superscript"/>
          <w:lang w:val="it-IT"/>
        </w:rPr>
        <w:footnoteReference w:id="212"/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spagnola era intorno quella | spiaggia; et che le navi con li soldati per Venetia | erano passate senza ostacolo alcun. Li quali avvisi | non ho voluto lasciar di aggiunger quali elli si hanno | alla Serenità vostra. Gratie etc. |</w:t>
      </w:r>
    </w:p>
    <w:p w14:paraId="526BAFC6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</w:p>
    <w:p w14:paraId="08432297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Dal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Haya a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4 aprile 1617 | </w:t>
      </w:r>
    </w:p>
    <w:p w14:paraId="12929E4D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di vostra Serenità |</w:t>
      </w:r>
    </w:p>
    <w:p w14:paraId="1DCFA03B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humilissimo, et devotissimo servitore |</w:t>
      </w:r>
    </w:p>
    <w:p w14:paraId="4142AA03" w14:textId="77777777" w:rsidR="00FA756E" w:rsidRPr="00CF167C" w:rsidRDefault="00BF0058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Christofforo Suriano</w:t>
      </w:r>
      <w:r w:rsidR="00FA756E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|</w:t>
      </w:r>
    </w:p>
    <w:p w14:paraId="3580FFDF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</w:p>
    <w:p w14:paraId="34918F8B" w14:textId="77777777" w:rsidR="008C209E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/ 87v</w:t>
      </w:r>
      <w:r w:rsidR="008C209E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/</w:t>
      </w:r>
    </w:p>
    <w:p w14:paraId="5FF8641A" w14:textId="0F843A2B" w:rsidR="008C209E" w:rsidRPr="00C213EC" w:rsidRDefault="008C209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213EC">
        <w:rPr>
          <w:rFonts w:eastAsia="NSimSun"/>
          <w:b/>
          <w:bCs/>
          <w:kern w:val="2"/>
          <w:lang w:val="it-IT" w:eastAsia="hi-IN" w:bidi="hi-IN"/>
        </w:rPr>
        <w:t>Blank page</w:t>
      </w:r>
    </w:p>
    <w:p w14:paraId="30E4CC21" w14:textId="642010C0" w:rsidR="00FA756E" w:rsidRPr="00C213EC" w:rsidRDefault="008C209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213E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/ </w:t>
      </w:r>
      <w:r w:rsidR="00FA756E" w:rsidRPr="00C213EC">
        <w:rPr>
          <w:rFonts w:ascii="Times New Roman" w:eastAsia="Calibri" w:hAnsi="Times New Roman" w:cs="Times New Roman"/>
          <w:sz w:val="24"/>
          <w:szCs w:val="24"/>
          <w:lang w:val="it-IT"/>
        </w:rPr>
        <w:t>88r /</w:t>
      </w:r>
    </w:p>
    <w:p w14:paraId="149B7D7F" w14:textId="4CC42E15" w:rsidR="00FA756E" w:rsidRPr="00C213EC" w:rsidRDefault="008C209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213EC">
        <w:rPr>
          <w:rFonts w:eastAsia="NSimSun"/>
          <w:b/>
          <w:bCs/>
          <w:kern w:val="2"/>
          <w:lang w:val="it-IT" w:eastAsia="hi-IN" w:bidi="hi-IN"/>
        </w:rPr>
        <w:t>Blank page</w:t>
      </w:r>
    </w:p>
    <w:p w14:paraId="2C2A27D6" w14:textId="77777777" w:rsidR="00FA756E" w:rsidRPr="00C213E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213EC">
        <w:rPr>
          <w:rFonts w:ascii="Times New Roman" w:eastAsia="Calibri" w:hAnsi="Times New Roman" w:cs="Times New Roman"/>
          <w:sz w:val="24"/>
          <w:szCs w:val="24"/>
          <w:lang w:val="it-IT"/>
        </w:rPr>
        <w:t>/ 88v /</w:t>
      </w:r>
    </w:p>
    <w:p w14:paraId="68470725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Al </w:t>
      </w:r>
      <w:r w:rsidR="00BF0058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serenissimo principe di Venetia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|</w:t>
      </w:r>
    </w:p>
    <w:p w14:paraId="07E9FE72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3</w:t>
      </w:r>
      <w:r w:rsidRPr="00CF167C">
        <w:rPr>
          <w:rFonts w:ascii="Times New Roman" w:eastAsia="Calibri" w:hAnsi="Times New Roman" w:cs="Times New Roman"/>
          <w:sz w:val="24"/>
          <w:szCs w:val="24"/>
          <w:vertAlign w:val="superscript"/>
          <w:lang w:val="it-IT"/>
        </w:rPr>
        <w:t>a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|</w:t>
      </w:r>
    </w:p>
    <w:p w14:paraId="36D31363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</w:p>
    <w:p w14:paraId="5A9B8ABD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i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i/>
          <w:sz w:val="24"/>
          <w:szCs w:val="24"/>
          <w:lang w:val="it-IT"/>
        </w:rPr>
        <w:t>Sigillo</w:t>
      </w:r>
    </w:p>
    <w:p w14:paraId="1C266355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</w:p>
    <w:p w14:paraId="07BD7239" w14:textId="77777777" w:rsidR="00FA756E" w:rsidRPr="00CF167C" w:rsidRDefault="00FA756E" w:rsidP="00827CC1">
      <w:pPr>
        <w:widowControl w:val="0"/>
        <w:suppressAutoHyphens/>
        <w:spacing w:after="0" w:line="240" w:lineRule="auto"/>
        <w:jc w:val="both"/>
        <w:rPr>
          <w:rFonts w:ascii="Times New Roman" w:eastAsia="Calibri" w:hAnsi="Times New Roman" w:cs="Times New Roman"/>
          <w:i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i/>
          <w:sz w:val="24"/>
          <w:szCs w:val="24"/>
          <w:lang w:val="it-IT"/>
        </w:rPr>
        <w:lastRenderedPageBreak/>
        <w:t>Regesto antico</w:t>
      </w:r>
    </w:p>
    <w:p w14:paraId="09D3ACFB" w14:textId="77777777" w:rsidR="00FA756E" w:rsidRPr="00CF167C" w:rsidRDefault="00FA756E" w:rsidP="00827CC1">
      <w:pPr>
        <w:widowControl w:val="0"/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/ 88vC /</w:t>
      </w:r>
    </w:p>
    <w:p w14:paraId="189FDC79" w14:textId="77777777" w:rsidR="00FA756E" w:rsidRPr="00CF167C" w:rsidRDefault="00FA756E" w:rsidP="00827CC1">
      <w:pPr>
        <w:widowControl w:val="0"/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mallCaps/>
          <w:sz w:val="24"/>
          <w:szCs w:val="24"/>
          <w:lang w:val="it-IT"/>
        </w:rPr>
        <w:t xml:space="preserve">4 </w:t>
      </w:r>
      <w:r w:rsidR="00060010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aprile 1617 ricevute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19 detto |</w:t>
      </w:r>
    </w:p>
    <w:p w14:paraId="47D9C5C7" w14:textId="77777777" w:rsidR="00FA756E" w:rsidRPr="00CF167C" w:rsidRDefault="00BF0058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Haia</w:t>
      </w:r>
      <w:r w:rsidR="00AB1473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.</w:t>
      </w:r>
      <w:r w:rsidR="00FA756E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3</w:t>
      </w:r>
      <w:r w:rsidR="00FA756E" w:rsidRPr="00CF167C">
        <w:rPr>
          <w:rFonts w:ascii="Times New Roman" w:eastAsia="Calibri" w:hAnsi="Times New Roman" w:cs="Times New Roman"/>
          <w:sz w:val="24"/>
          <w:szCs w:val="24"/>
          <w:vertAlign w:val="superscript"/>
          <w:lang w:val="it-IT"/>
        </w:rPr>
        <w:t>a</w:t>
      </w:r>
      <w:r w:rsidR="00FA756E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| </w:t>
      </w:r>
    </w:p>
    <w:p w14:paraId="08854980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</w:p>
    <w:p w14:paraId="7C615DAE" w14:textId="77777777" w:rsidR="00FA756E" w:rsidRPr="00ED72D8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ED72D8">
        <w:rPr>
          <w:rFonts w:ascii="Times New Roman" w:eastAsia="Calibri" w:hAnsi="Times New Roman" w:cs="Times New Roman"/>
          <w:sz w:val="24"/>
          <w:szCs w:val="24"/>
          <w:lang w:val="en-GB"/>
        </w:rPr>
        <w:t>L.</w:t>
      </w:r>
      <w:r w:rsidR="00BF0058" w:rsidRPr="00ED72D8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r w:rsidRPr="00ED72D8">
        <w:rPr>
          <w:rFonts w:ascii="Times New Roman" w:eastAsia="Calibri" w:hAnsi="Times New Roman" w:cs="Times New Roman"/>
          <w:sz w:val="24"/>
          <w:szCs w:val="24"/>
          <w:lang w:val="en-GB"/>
        </w:rPr>
        <w:t>C.</w:t>
      </w:r>
      <w:r w:rsidR="00BF0058" w:rsidRPr="00ED72D8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r w:rsidRPr="00ED72D8">
        <w:rPr>
          <w:rFonts w:ascii="Times New Roman" w:eastAsia="Calibri" w:hAnsi="Times New Roman" w:cs="Times New Roman"/>
          <w:sz w:val="24"/>
          <w:szCs w:val="24"/>
          <w:lang w:val="en-GB"/>
        </w:rPr>
        <w:t>R. |</w:t>
      </w:r>
    </w:p>
    <w:p w14:paraId="3E53E687" w14:textId="77777777" w:rsidR="00FA756E" w:rsidRPr="00ED72D8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33BFAEDF" w14:textId="77777777" w:rsidR="00FA756E" w:rsidRPr="00ED72D8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10E4EB07" w14:textId="77777777" w:rsidR="004A6EDD" w:rsidRPr="00E76361" w:rsidRDefault="00FA756E" w:rsidP="004A6EDD">
      <w:pPr>
        <w:pStyle w:val="Header"/>
        <w:jc w:val="left"/>
        <w:rPr>
          <w:lang w:val="en-US"/>
        </w:rPr>
      </w:pPr>
      <w:r w:rsidRPr="00ED72D8">
        <w:rPr>
          <w:rFonts w:eastAsia="Calibri" w:cs="Times New Roman"/>
          <w:szCs w:val="24"/>
          <w:lang w:val="en-GB"/>
        </w:rPr>
        <w:br w:type="page"/>
      </w:r>
      <w:r w:rsidR="004A6EDD" w:rsidRPr="00E76361">
        <w:rPr>
          <w:lang w:val="en-US"/>
        </w:rPr>
        <w:lastRenderedPageBreak/>
        <w:t>/START LETTER/</w:t>
      </w:r>
    </w:p>
    <w:p w14:paraId="5BA47514" w14:textId="391932CD" w:rsidR="00FA756E" w:rsidRPr="00CF167C" w:rsidRDefault="00FA756E" w:rsidP="00304AA8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n. 32</w:t>
      </w:r>
    </w:p>
    <w:p w14:paraId="4F2C78D3" w14:textId="77777777" w:rsidR="00304AA8" w:rsidRPr="00CF167C" w:rsidRDefault="00FA756E" w:rsidP="00304AA8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11 aprile 1617</w:t>
      </w:r>
      <w:r w:rsidR="00304AA8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, 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="00304AA8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Aia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(cc. 89r-92v)</w:t>
      </w:r>
    </w:p>
    <w:p w14:paraId="78241A74" w14:textId="77777777" w:rsidR="00FA756E" w:rsidRPr="00CF167C" w:rsidRDefault="00FA756E" w:rsidP="00304AA8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  <w:lang w:val="it-IT"/>
        </w:rPr>
      </w:pPr>
    </w:p>
    <w:p w14:paraId="1C17D23F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/ 89r /</w:t>
      </w:r>
    </w:p>
    <w:p w14:paraId="58E98956" w14:textId="77777777" w:rsidR="00FA756E" w:rsidRPr="00CF167C" w:rsidRDefault="00BF0058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Prima</w:t>
      </w:r>
      <w:r w:rsidR="00FA756E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| </w:t>
      </w:r>
    </w:p>
    <w:p w14:paraId="124688E7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</w:p>
    <w:p w14:paraId="36FEC588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Serenissimo Principe |</w:t>
      </w:r>
    </w:p>
    <w:p w14:paraId="66ECD469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giovedì passato presi il commando del signor conce</w:t>
      </w:r>
      <w:r w:rsidRPr="00CF167C">
        <w:rPr>
          <w:rFonts w:ascii="Times New Roman" w:eastAsia="Calibri" w:hAnsi="Times New Roman" w:cs="Times New Roman"/>
          <w:sz w:val="24"/>
          <w:szCs w:val="24"/>
          <w:vertAlign w:val="superscript"/>
          <w:lang w:val="it-IT"/>
        </w:rPr>
        <w:footnoteReference w:id="213"/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Mauritio per | andar a vederlo. Communicai al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Eccellenza sua quel tanto | che habbi in commissione dalla Serenità vostra, et precedentemente | espressi alli </w:t>
      </w:r>
      <w:r w:rsidR="00A455BB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signori 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Stati intorno ai pensieri del signor vostro re | di Napoli, et delle necessitate preparationi, ch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el</w:t>
      </w:r>
      <w:r w:rsidR="003F742E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la | faceva per difesa del suo g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olfo, et de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suoi mari; | considerandole intorno ciò quello, che stimai proprio. | Tutto fu da sua Eccellenza inteso volentieri, et disse, | che non sapeva vedere come Spagnuoli volessero | intraprender tanto, parendo che voglino metter | in sospetto, et in spavento il mondo tutto. Laudò, | et le parvero grandi le provisioni, che faceva | la Serenità vostra, et con curiosità mi ricercò se le | galee grosse erano di quelle, che si chiamavano | galeazze, perché intendeva, ch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erano vasselli | molto grandi, et con tutto ciò proprii; et pronti a maneggiarsi. Io gli risposi, che sì; et ella | ripigliò queste saranno atte molto bene a far | </w:t>
      </w:r>
    </w:p>
    <w:p w14:paraId="269DB077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/ 89v /</w:t>
      </w:r>
    </w:p>
    <w:p w14:paraId="0A87836D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del danno a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nemici. Mi disse</w:t>
      </w:r>
      <w:r w:rsidRPr="00CF167C">
        <w:rPr>
          <w:rFonts w:ascii="Times New Roman" w:eastAsia="Calibri" w:hAnsi="Times New Roman" w:cs="Times New Roman"/>
          <w:sz w:val="24"/>
          <w:szCs w:val="24"/>
          <w:vertAlign w:val="superscript"/>
          <w:lang w:val="it-IT"/>
        </w:rPr>
        <w:footnoteReference w:id="214"/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, che sperava, che | le genti sarebbono arrivate in tempo d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impedir | li disegni delli Spagnuoli. Passò poi a discorrer | de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travagli della Francia, et del sospetto, che | continuava in questi signori, che Spagnuoli faccino | a bella posta sparger avvisi, che le genti Valone | passino in Italia; che per questo haveva ispedito | tre, o quattro buoni, et pratici cavallieri | per osservar li loro andamenti se veramente | facessero il viaggio, o non; mi disse, che | haveva vedute le patenti date dalli arciduchi | che parte de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capitani dovevano esser pronti | con le loro genti, et ragunarsi tra la passata, | et la presente settimana a Marsce in Famines | et 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altri nel Lucemburgh per passar alla | volta de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Svizzeri; ma come queste doi | piazze erano frontiera al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Alamagna, | alla Francia, et vicine a questi paesi si |</w:t>
      </w:r>
    </w:p>
    <w:p w14:paraId="0BC996F0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/ 90r /</w:t>
      </w:r>
    </w:p>
    <w:p w14:paraId="4FB01A5A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voleva levar il dubio del loro passaggio. Considerò poi, | et disse, che le pareva strano, che Spagnuoli si | volessero valer di questa gente Valona soldatesca | nuova, non ancor avezza, et che meno li doi | colonelli Verdugo, et Quin erano huomini di gran | nome, et solo si potevano chiamar buoni soldati, | et passò poi ad altro, con ringratiarmi di quanto le havevo communicato. |</w:t>
      </w:r>
    </w:p>
    <w:p w14:paraId="31EFCC22" w14:textId="5C84C218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Nel discorso cavai dalle parole del signor Principe | che questi signori hanno buona volontà di assister al | signor duca di Savoia; ma o che non volse, o che | non seppe, come irresoluta, dir la qualità del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| assistenza; ben mi affermò, che dal canto suo | haverebbe fatto ogni buon ufficio, mostrando di | stimar grandemente il grosso aiuto, che dalla | Serenità vostra è stato somministrato, et tuttavia | si somministra per parte di lei a sua Altezza, | dicendo: </w:t>
      </w:r>
      <w:r w:rsidR="0075608E">
        <w:rPr>
          <w:rFonts w:ascii="Times New Roman" w:eastAsia="Calibri" w:hAnsi="Times New Roman" w:cs="Times New Roman"/>
          <w:sz w:val="24"/>
          <w:szCs w:val="24"/>
          <w:lang w:val="it-IT"/>
        </w:rPr>
        <w:t>v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orrei che li principi del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Unione, che |</w:t>
      </w:r>
    </w:p>
    <w:p w14:paraId="5776FB3C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/ 90v / </w:t>
      </w:r>
    </w:p>
    <w:p w14:paraId="0A910032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forse hora sono ridotti, facessero qualche buona, et degna | risolutione. Sempre 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Eccellenza sua ha dato segno di sentir | con dispiacere la lunghezza, et 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irresolutione di quei | principi dichiarandola per pericolosa, et nociva | a loro proprii interessi, et massime nelle congiunture | de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presenti tempi diss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ella, che si sa esser ridotti | in Praga li arciduchi Massimiliano</w:t>
      </w:r>
      <w:r w:rsidRPr="00CF167C">
        <w:rPr>
          <w:rFonts w:ascii="Times New Roman" w:eastAsia="Calibri" w:hAnsi="Times New Roman" w:cs="Times New Roman"/>
          <w:sz w:val="24"/>
          <w:szCs w:val="24"/>
          <w:vertAlign w:val="superscript"/>
          <w:lang w:val="it-IT"/>
        </w:rPr>
        <w:footnoteReference w:id="215"/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et Ferdinando, | che bisogna che vi stiano per g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affari del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Imperio | o come alcuni scrivono per elettione di re di | Bohemia, o d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Ongaria. Et 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ambasciator di Francia | monsignor di Murier, venendo a proposito di detti | principi mi addimandò se monsignor di Monthon | sarebbe tornato qui, et quello poteva sperar | da essi 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lastRenderedPageBreak/>
        <w:t>principi. Io risposi quanto al ritorno | che lo credevo; ma ciò che potesse sperare non lo | sapev</w:t>
      </w:r>
      <w:r w:rsidR="00DB15D5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o; et egli soggiunse il signor D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uca poco può | promettersi dalli principi d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Alemagna perché si | vede esser quel corpo come subdiviso, et essi attender |</w:t>
      </w:r>
    </w:p>
    <w:p w14:paraId="77C13801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/ 91r / </w:t>
      </w:r>
    </w:p>
    <w:p w14:paraId="4A8E8742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non ad altro, che a punti di riputatione, et niente alli | affari dello Stato: se non sono atti a veder li proprii | mali, come potranno veder, et rimediar a quello | d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altri?; et per t</w:t>
      </w:r>
      <w:r w:rsidR="002E63EB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anto non so quello, disse esso A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mbasciatore, | possi 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Altezza sua promettersi da quella parte. Et mostrò | di creder, che anco di qua non dovesse haver gran | sostegno; dicendo, monsignor di Monthon ha havute | buone parole (et buone promesse) non so quello seguirà | deg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effetti. Da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quali concetti potrà la Serenità vostra | far quel giudicio, ch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è proprio della sua singolar | prudenza. |</w:t>
      </w:r>
    </w:p>
    <w:p w14:paraId="58E7C36B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Qui si ha avviso, che al signor duca di Sassonia sia stata | destinata dal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Imperatore persona espressa per | avvisarlo di ciò che si tratta intorno al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|elettione di re di Bohemia; ma qui alcuni | tengono per fermo, che sia stato particolarmente per | divertirlo dal trovarsi, o mandar per suo | nome al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assemblea de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principi del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|</w:t>
      </w:r>
    </w:p>
    <w:p w14:paraId="4E40D4E9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/ 91v / </w:t>
      </w:r>
    </w:p>
    <w:p w14:paraId="2834BDD8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del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Unione, come si ha opinione, che possi seguire. Gratie etc.| </w:t>
      </w:r>
    </w:p>
    <w:p w14:paraId="0A63E116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</w:p>
    <w:p w14:paraId="34BEC5C3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Dal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Haya a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11 aprile 1617 |</w:t>
      </w:r>
    </w:p>
    <w:p w14:paraId="15B5893B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di vostra Serenità |</w:t>
      </w:r>
    </w:p>
    <w:p w14:paraId="705E6988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humilissimo, et devotissimo servitore |</w:t>
      </w:r>
    </w:p>
    <w:p w14:paraId="71038316" w14:textId="77777777" w:rsidR="00FA756E" w:rsidRPr="00CF167C" w:rsidRDefault="00BF0058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Christofforo Suriano</w:t>
      </w:r>
      <w:r w:rsidR="00FA756E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|</w:t>
      </w:r>
    </w:p>
    <w:p w14:paraId="2EC8C66C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</w:p>
    <w:p w14:paraId="6770F892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/ 92r /</w:t>
      </w:r>
    </w:p>
    <w:p w14:paraId="73FCE2FC" w14:textId="105AAB88" w:rsidR="00FA756E" w:rsidRPr="00CF167C" w:rsidRDefault="00420C99" w:rsidP="00827CC1">
      <w:pPr>
        <w:spacing w:after="0" w:line="240" w:lineRule="auto"/>
        <w:jc w:val="both"/>
        <w:rPr>
          <w:rFonts w:ascii="Times New Roman" w:eastAsia="Calibri" w:hAnsi="Times New Roman" w:cs="Times New Roman"/>
          <w:i/>
          <w:sz w:val="24"/>
          <w:szCs w:val="24"/>
          <w:lang w:val="it-IT"/>
        </w:rPr>
      </w:pPr>
      <w:r w:rsidRPr="00420C99">
        <w:rPr>
          <w:rFonts w:ascii="Times New Roman" w:eastAsia="Calibri" w:hAnsi="Times New Roman" w:cs="Times New Roman"/>
          <w:b/>
          <w:bCs/>
          <w:sz w:val="24"/>
          <w:szCs w:val="24"/>
          <w:lang w:val="it-IT"/>
        </w:rPr>
        <w:t>Blank page</w:t>
      </w:r>
    </w:p>
    <w:p w14:paraId="479CD79B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</w:p>
    <w:p w14:paraId="67082B19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/ 92v /</w:t>
      </w:r>
    </w:p>
    <w:p w14:paraId="3F6A5D76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Al </w:t>
      </w:r>
      <w:r w:rsidR="00BF0058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serenissimo principe di Venetia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|</w:t>
      </w:r>
    </w:p>
    <w:p w14:paraId="6E90499D" w14:textId="77777777" w:rsidR="00FA756E" w:rsidRPr="00CF167C" w:rsidRDefault="00AB1473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p</w:t>
      </w:r>
      <w:r w:rsidR="00BF0058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rima</w:t>
      </w:r>
      <w:r w:rsidR="00FA756E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|</w:t>
      </w:r>
    </w:p>
    <w:p w14:paraId="3064EC65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</w:p>
    <w:p w14:paraId="2ACDA8F2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i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i/>
          <w:sz w:val="24"/>
          <w:szCs w:val="24"/>
          <w:lang w:val="it-IT"/>
        </w:rPr>
        <w:t>Sigillo</w:t>
      </w:r>
    </w:p>
    <w:p w14:paraId="2ED725FB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</w:p>
    <w:p w14:paraId="0ED8CE67" w14:textId="77777777" w:rsidR="00FA756E" w:rsidRPr="00CF167C" w:rsidRDefault="00FA756E" w:rsidP="00827CC1">
      <w:pPr>
        <w:widowControl w:val="0"/>
        <w:suppressAutoHyphens/>
        <w:spacing w:after="0" w:line="240" w:lineRule="auto"/>
        <w:jc w:val="both"/>
        <w:rPr>
          <w:rFonts w:ascii="Times New Roman" w:eastAsia="Calibri" w:hAnsi="Times New Roman" w:cs="Times New Roman"/>
          <w:i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i/>
          <w:sz w:val="24"/>
          <w:szCs w:val="24"/>
          <w:lang w:val="it-IT"/>
        </w:rPr>
        <w:t>Regesto antico</w:t>
      </w:r>
    </w:p>
    <w:p w14:paraId="2E72EC15" w14:textId="77777777" w:rsidR="00FA756E" w:rsidRPr="00CF167C" w:rsidRDefault="00FA756E" w:rsidP="00827CC1">
      <w:pPr>
        <w:widowControl w:val="0"/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/ 92vC /</w:t>
      </w:r>
    </w:p>
    <w:p w14:paraId="09D7B0FB" w14:textId="77777777" w:rsidR="00FA756E" w:rsidRPr="00CF167C" w:rsidRDefault="00FA756E" w:rsidP="00827CC1">
      <w:pPr>
        <w:widowControl w:val="0"/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mallCaps/>
          <w:sz w:val="24"/>
          <w:szCs w:val="24"/>
          <w:lang w:val="it-IT"/>
        </w:rPr>
        <w:t xml:space="preserve">11 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a</w:t>
      </w:r>
      <w:r w:rsidR="00060010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prile 1617 ricevute</w:t>
      </w:r>
      <w:r w:rsidR="00BF0058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a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="00BF0058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26 detto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|</w:t>
      </w:r>
    </w:p>
    <w:p w14:paraId="32AD4E5F" w14:textId="77777777" w:rsidR="00FA756E" w:rsidRPr="00C213E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Haya</w:t>
      </w:r>
      <w:r w:rsidR="00AB1473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.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</w:t>
      </w:r>
      <w:r w:rsidR="00AB1473" w:rsidRPr="00C213EC">
        <w:rPr>
          <w:rFonts w:ascii="Times New Roman" w:eastAsia="Calibri" w:hAnsi="Times New Roman" w:cs="Times New Roman"/>
          <w:sz w:val="24"/>
          <w:szCs w:val="24"/>
          <w:lang w:val="en-US"/>
        </w:rPr>
        <w:t>P</w:t>
      </w:r>
      <w:r w:rsidR="00BF0058" w:rsidRPr="00C213EC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rima </w:t>
      </w:r>
      <w:r w:rsidRPr="00C213EC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| </w:t>
      </w:r>
    </w:p>
    <w:p w14:paraId="3DA46D66" w14:textId="77777777" w:rsidR="00FA756E" w:rsidRPr="00C213E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14:paraId="6805C88E" w14:textId="77777777" w:rsidR="00FA756E" w:rsidRPr="00C213E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C213EC">
        <w:rPr>
          <w:rFonts w:ascii="Times New Roman" w:eastAsia="Calibri" w:hAnsi="Times New Roman" w:cs="Times New Roman"/>
          <w:sz w:val="24"/>
          <w:szCs w:val="24"/>
          <w:lang w:val="en-US"/>
        </w:rPr>
        <w:t>L.</w:t>
      </w:r>
      <w:r w:rsidR="00BF0058" w:rsidRPr="00C213EC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r w:rsidRPr="00C213EC">
        <w:rPr>
          <w:rFonts w:ascii="Times New Roman" w:eastAsia="Calibri" w:hAnsi="Times New Roman" w:cs="Times New Roman"/>
          <w:sz w:val="24"/>
          <w:szCs w:val="24"/>
          <w:lang w:val="en-US"/>
        </w:rPr>
        <w:t>SS.</w:t>
      </w:r>
      <w:r w:rsidR="00BF0058" w:rsidRPr="00C213EC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r w:rsidRPr="00C213EC">
        <w:rPr>
          <w:rFonts w:ascii="Times New Roman" w:eastAsia="Calibri" w:hAnsi="Times New Roman" w:cs="Times New Roman"/>
          <w:sz w:val="24"/>
          <w:szCs w:val="24"/>
          <w:lang w:val="en-US"/>
        </w:rPr>
        <w:t>R. |</w:t>
      </w:r>
    </w:p>
    <w:p w14:paraId="40EBDC02" w14:textId="77777777" w:rsidR="00FA756E" w:rsidRPr="00C213E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14:paraId="16BEB259" w14:textId="77777777" w:rsidR="004A6EDD" w:rsidRPr="00C213EC" w:rsidRDefault="00FA756E" w:rsidP="004A6EDD">
      <w:pPr>
        <w:pStyle w:val="Header"/>
        <w:jc w:val="left"/>
        <w:rPr>
          <w:lang w:val="en-US"/>
        </w:rPr>
      </w:pPr>
      <w:r w:rsidRPr="00C213EC">
        <w:rPr>
          <w:rFonts w:eastAsia="Calibri" w:cs="Times New Roman"/>
          <w:szCs w:val="24"/>
          <w:lang w:val="en-US"/>
        </w:rPr>
        <w:br w:type="page"/>
      </w:r>
      <w:r w:rsidR="004A6EDD" w:rsidRPr="00C213EC">
        <w:rPr>
          <w:lang w:val="en-US"/>
        </w:rPr>
        <w:lastRenderedPageBreak/>
        <w:t>/START LETTER/</w:t>
      </w:r>
    </w:p>
    <w:p w14:paraId="33640C33" w14:textId="2CCCCBF0" w:rsidR="00FA756E" w:rsidRPr="00CF167C" w:rsidRDefault="00FA756E" w:rsidP="00787478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n. 33</w:t>
      </w:r>
    </w:p>
    <w:p w14:paraId="2034C158" w14:textId="34B3AAFA" w:rsidR="00FA756E" w:rsidRPr="00CF167C" w:rsidRDefault="00FA756E" w:rsidP="00787478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11 aprile 1617</w:t>
      </w:r>
      <w:r w:rsidR="00787478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, 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="00787478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Aia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(cc. 93r-96v, </w:t>
      </w:r>
      <w:r w:rsidR="0018112F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9</w:t>
      </w:r>
      <w:r w:rsidR="00ED72D8">
        <w:rPr>
          <w:rFonts w:ascii="Times New Roman" w:eastAsia="Calibri" w:hAnsi="Times New Roman" w:cs="Times New Roman"/>
          <w:sz w:val="24"/>
          <w:szCs w:val="24"/>
          <w:lang w:val="it-IT"/>
        </w:rPr>
        <w:t>9r-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v)</w:t>
      </w:r>
    </w:p>
    <w:p w14:paraId="22EA0504" w14:textId="77777777" w:rsidR="00787478" w:rsidRPr="00CF167C" w:rsidRDefault="00787478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</w:p>
    <w:p w14:paraId="06CF3F33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/ 93r /</w:t>
      </w:r>
    </w:p>
    <w:p w14:paraId="57B84BB6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2</w:t>
      </w:r>
      <w:r w:rsidRPr="00CF167C">
        <w:rPr>
          <w:rFonts w:ascii="Times New Roman" w:eastAsia="Calibri" w:hAnsi="Times New Roman" w:cs="Times New Roman"/>
          <w:sz w:val="24"/>
          <w:szCs w:val="24"/>
          <w:vertAlign w:val="superscript"/>
          <w:lang w:val="it-IT"/>
        </w:rPr>
        <w:t>da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| </w:t>
      </w:r>
    </w:p>
    <w:p w14:paraId="543D6A32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</w:p>
    <w:p w14:paraId="531FDB47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Serenissimo Principe |</w:t>
      </w:r>
    </w:p>
    <w:p w14:paraId="082C07D7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ancorché g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ambasciatori di Francia habbino molto ben veduto | che la risposta, che aspettano non sia per darseli, che | doppo la nuova riduttione delli deputati di Holanda | che si farà questa settimana, non hanno però lasciato | di sollecitare, andando al signor principe Mauritio in | particolare, il quale non scuoprono di parere a loro | gusto. Quanto più si camina innanti a non | risponder al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instanza; tanto più perché si neg-|ga non haversi qui il solo oggetto di voler prima | assicurarsi del passaggio delle genti di Brabant | ma di avanzar col beneficio del tempo, et trovar | modo di ricusar con maniera plausibile al re | quanto ricerca, et vi è ferma opinione, che in | fine, necessitati, non siano per conceder se non | li quattromilla fanti francesi, non sentendo fra | li cinquemilla ricercati di dover inviar de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suoi | ancorché sotto un loro capo, come dalli ambasciatori | è stato proposto. |</w:t>
      </w:r>
    </w:p>
    <w:p w14:paraId="1C357CCE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/ 93v /</w:t>
      </w:r>
    </w:p>
    <w:p w14:paraId="4B019911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Questi signori stano anco con curiosità attendendo quello | a che si risolveranno in tal congiontura quelli | della religione nel dichiarirsi più da un partito | che dal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altro; et essendo qui corsa qualche | voce, che potrebbono forse appigliarse a quello | de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principi par ad alcuni, se così succedesse, | che si haverebbe buona occasione di non | prestare orrecchio al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instanza, et poco curar | le minaccie, et li protesti. |</w:t>
      </w:r>
    </w:p>
    <w:p w14:paraId="1759FDCA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Monsignor della Nua, che fui a visitar uno di questi | giorni si dolse della tanta tardanza di risposta | ad una propositione, ch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era dipendente da | obligatione, et alla quale non doveva farsi diffi-|coltà; che qui erano andati portando il | tempo innanti, prendendo mille iscuse, | le quali non erano equivalenti a complire | al bisogno del Re, et al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obligo, che essi | hanno di assistergli. Non negano disse di |</w:t>
      </w:r>
    </w:p>
    <w:p w14:paraId="7269F556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/ 94r / </w:t>
      </w:r>
    </w:p>
    <w:p w14:paraId="65F5E4F8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doverlo fare; ma non sono proprie le ragioni, che | vano portando; già si sa che le genti levate in | Brabant passano in Italia, né si sente che vi | sia altro pensiero ne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Spagnuoli di muover humori | in queste parti; et andò così discorrendo, et | avanzando il ragionamento in quanto la passione | et la complessione flematica, che tiene esso ambasciator | della Nua 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eccitò a dire. Anco in monsignor | di Murier sono delli stessi concetti se ben più | vivi, come è anco più vivo di spirito. |</w:t>
      </w:r>
    </w:p>
    <w:p w14:paraId="255DDA55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Si ha qui havuto avviso, dal colonello Ghent colla | sua cavalleria forse di quasi doi milla cavalli | accompagnato da mille cinquecento moschettieri | havendo inteso di poter correr qualche pericolo | dalla parte del Lucemburgh, per dove haveva | disegnato far il suo transito, haveva passato | il Reno dalla parte di Cleves, et andava | costeggiando la riva per passar poi dentro | </w:t>
      </w:r>
    </w:p>
    <w:p w14:paraId="1C8DB95C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/ 94v /</w:t>
      </w:r>
    </w:p>
    <w:p w14:paraId="040CC708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fino a Coblens del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elettor di Treveri, ove si fa | la separatione del Reno, et la Mosela, et di là | nello</w:t>
      </w:r>
      <w:r w:rsidRPr="00CF167C">
        <w:rPr>
          <w:rFonts w:ascii="Times New Roman" w:eastAsia="Calibri" w:hAnsi="Times New Roman" w:cs="Times New Roman"/>
          <w:sz w:val="24"/>
          <w:szCs w:val="24"/>
          <w:vertAlign w:val="superscript"/>
          <w:lang w:val="it-IT"/>
        </w:rPr>
        <w:footnoteReference w:id="216"/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spatio di poco più di tre hore tirarsi | fuori in salva guardia; et che doveva il signor | duca di Buglione mandar a rincontrarlo con</w:t>
      </w:r>
      <w:r w:rsidRPr="00CF167C">
        <w:rPr>
          <w:rFonts w:ascii="Times New Roman" w:eastAsia="Calibri" w:hAnsi="Times New Roman" w:cs="Times New Roman"/>
          <w:sz w:val="24"/>
          <w:szCs w:val="24"/>
          <w:vertAlign w:val="superscript"/>
          <w:lang w:val="it-IT"/>
        </w:rPr>
        <w:footnoteReference w:id="217"/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buon | numero di fanteria, et cavalleria per farli scorta. | Stano questi ambasciatori francesi attendendo ciò, | che sarà seguito, havend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io inteso, che hanno | avvisato in Francia, et a Brusseles il pensiero | del Ghent, et particolarmente a sua Maestà christianissima il mezo | come poteva essergli impedito il passaggio; et | era che </w:t>
      </w:r>
      <w:r w:rsidR="00BA5DB8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l duca di Ghisa, che in tre, o quattro | giorni dal luoco ove si trovava poteva esser | pronto ad avanzarsi contra esso Ghent; et che | dal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altro canto si facesse efficace ufficio con | li arciduchi per lo stesso rispetto, et 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lastRenderedPageBreak/>
        <w:t>hanno | detto essi ambasciatori che tutto ciò era stato ordi-|nato: ma sua Eccellenza mi disse a questo proposi[to] |</w:t>
      </w:r>
    </w:p>
    <w:p w14:paraId="793C31C1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/ 95r /</w:t>
      </w:r>
    </w:p>
    <w:p w14:paraId="154DADA1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che non credeva certo, che sue Altezze havessero voluto | azardar la sua cavallaria contra quella del | Ghent, che s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intendeva esser di brava gente, | ben montata, et che correva alla disperata; | andava però unita, temendo disunita esser | battuta. Et qui vorrebbono pur sentir il | transito di detto cavalliere prima di devenir | ad alcuna risolutione. |</w:t>
      </w:r>
    </w:p>
    <w:p w14:paraId="600ABE59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Mercordì il signor </w:t>
      </w:r>
      <w:r w:rsidR="0050400E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Bernvel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per confermatione di quanto | il giorno innanti io havevo da Amsterdam del | passaggio, che havevano fatto le navi di là il | distretto, mi mandò a dire per uno de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suoi | che li </w:t>
      </w:r>
      <w:r w:rsidR="00A455BB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signori 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Stati ne havevano havuti avvisi da | più d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una parte. Questi doppo si sono andati | anco più certificando, et particolarmente da uno | </w:t>
      </w:r>
      <w:r w:rsidR="00E825D7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Capitan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o d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una delle navi, che furono arrestate | da Spagnuoli, il qual ha riferto, che 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armata | spagnuola attendeva senza dubio quella | </w:t>
      </w:r>
    </w:p>
    <w:p w14:paraId="17353367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/ 95v / </w:t>
      </w:r>
    </w:p>
    <w:p w14:paraId="6F01AC70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di vostra Serenità, et che doi o tre giorni innanti, ch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ella | passasse erano stati necessitati li piloti a retirarsi | da quella guardia poiché li soldati stanchi dal | patimento del mare, et vedendosi ridotti al fine delle | provisioni cominciarono ad amutinare; onde questa | era stata la vera causa del felice passaggio delle | genti; così faccia Dio, che habbino havuta felicissima | la continuatione del viaggio. |</w:t>
      </w:r>
    </w:p>
    <w:p w14:paraId="2E414378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Intenderanno le Signorie vostre eccellentissime dal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aggiunta translatione | di lettere del capitan Muthoni de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3 dello stante | quanti incontri siano successi al ritardo della sua | sortita; mi dice, ch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egli, et le genti stavano | imbarcate, né altro aspettava, che </w:t>
      </w:r>
      <w:r w:rsidR="00BA5DB8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l capitan di Nave | il quale anco quando non fosse comparso presto, | dissegnava col vento buono far vela senza lui | et suo fratello, che fu a me venerdì sera colle dette | lettere mi disse, che teneva per certo, che </w:t>
      </w:r>
      <w:r w:rsidR="00BA5DB8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l giorno | innanti fosse partito, et che fino hoggi otto | </w:t>
      </w:r>
    </w:p>
    <w:p w14:paraId="18C612F6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/ 96r /</w:t>
      </w:r>
    </w:p>
    <w:p w14:paraId="01D21BF9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da Amsterdam erano andati alla volta del Tessel | il detto capitan di Nave, et il capitan Pach. Il mancamento | di haver avviso di detta partita, credo, che | nasca, che saranno state date le lettere alli de-|putati, che dal Tessel devono venir qui alla | Congregatione di Holanda, che ancor non sono arri-|vati, né saranno, che dimani a sera, o appresso | dimani. |</w:t>
      </w:r>
    </w:p>
    <w:p w14:paraId="7487C033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Io non lascierò di riverentemente dirle, ch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esso capitan | Mestoni non ha imbarcati che centovinti soldati | oltre li officiali della compagnia, essendogliene | fuggiti alcuni, et alcuni hanno voluto esser | licentiati; nel medesimo vassello ve ne sono da vintidoi, o vintiquattro in circa</w:t>
      </w:r>
      <w:r w:rsidRPr="00CF167C">
        <w:rPr>
          <w:rFonts w:ascii="Times New Roman" w:eastAsia="Calibri" w:hAnsi="Times New Roman" w:cs="Times New Roman"/>
          <w:sz w:val="24"/>
          <w:szCs w:val="24"/>
          <w:vertAlign w:val="superscript"/>
          <w:lang w:val="it-IT"/>
        </w:rPr>
        <w:footnoteReference w:id="218"/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| delli capitani Vesterbech, et Famars | tra questi alcuni soldati, che restorono andati | al partir de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vasselli, et g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altri levati per | riempir le compagnie delli medesimi; et uno de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| </w:t>
      </w:r>
    </w:p>
    <w:p w14:paraId="16E54CD5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/ 96v /</w:t>
      </w:r>
    </w:p>
    <w:p w14:paraId="75C14BEF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sergenti di esso Vesterbech, che restò qui, et è quello | che già mi venne a dimandar denari è restato | in terra, havendosi mangiati cento fiorini, che </w:t>
      </w:r>
      <w:r w:rsidR="00BA5DB8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l | sudetto Vesterbech g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haveva lasciati per far nuova | levata di qualche huomini. | </w:t>
      </w:r>
    </w:p>
    <w:p w14:paraId="138B17BF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Non sento avviso, né nuova alcuna del conte di | Levenstein. Dimani saranno otto giorni che gli | scrissi quanto havevo havuto in commissione, | et hieri anco ho replicato per la sua di Colonia, | et vorrei intenderne qualche cosa, il che | sto attendendo con desiderio per servitio della | Serenità vostra. Gratie etc. |</w:t>
      </w:r>
    </w:p>
    <w:p w14:paraId="5A1AC10B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</w:p>
    <w:p w14:paraId="4F6CA7D9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Dal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Haya a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11 aprile 1617 |</w:t>
      </w:r>
    </w:p>
    <w:p w14:paraId="16701C68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di vostra Serenità |</w:t>
      </w:r>
    </w:p>
    <w:p w14:paraId="65FE7CD3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humilissimo et devotissimo servitore |</w:t>
      </w:r>
    </w:p>
    <w:p w14:paraId="6F078995" w14:textId="77777777" w:rsidR="00FA756E" w:rsidRPr="00CF167C" w:rsidRDefault="00BF0058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Christofforo Suriano </w:t>
      </w:r>
      <w:r w:rsidR="00FA756E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| </w:t>
      </w:r>
    </w:p>
    <w:p w14:paraId="0F361EA8" w14:textId="77777777" w:rsidR="0018112F" w:rsidRPr="00CF167C" w:rsidRDefault="0018112F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</w:p>
    <w:p w14:paraId="7A048BB1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lastRenderedPageBreak/>
        <w:t>/ 99r /</w:t>
      </w:r>
    </w:p>
    <w:p w14:paraId="1B7011CB" w14:textId="3D496360" w:rsidR="00FA756E" w:rsidRPr="00CF167C" w:rsidRDefault="00420C99" w:rsidP="00827CC1">
      <w:pPr>
        <w:spacing w:after="0" w:line="240" w:lineRule="auto"/>
        <w:jc w:val="both"/>
        <w:rPr>
          <w:rFonts w:ascii="Times New Roman" w:eastAsia="Calibri" w:hAnsi="Times New Roman" w:cs="Times New Roman"/>
          <w:i/>
          <w:sz w:val="24"/>
          <w:szCs w:val="24"/>
          <w:lang w:val="it-IT"/>
        </w:rPr>
      </w:pPr>
      <w:r w:rsidRPr="00420C99">
        <w:rPr>
          <w:rFonts w:ascii="Times New Roman" w:eastAsia="Calibri" w:hAnsi="Times New Roman" w:cs="Times New Roman"/>
          <w:b/>
          <w:bCs/>
          <w:sz w:val="24"/>
          <w:szCs w:val="24"/>
          <w:lang w:val="it-IT"/>
        </w:rPr>
        <w:t>Blank page</w:t>
      </w:r>
    </w:p>
    <w:p w14:paraId="35676267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</w:p>
    <w:p w14:paraId="5A36D219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/ 99v /</w:t>
      </w:r>
    </w:p>
    <w:p w14:paraId="0426EA45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Al </w:t>
      </w:r>
      <w:r w:rsidR="00BF0058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serenissimo principe di Venetia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|</w:t>
      </w:r>
    </w:p>
    <w:p w14:paraId="63F5FCBB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2</w:t>
      </w:r>
      <w:r w:rsidRPr="00CF167C">
        <w:rPr>
          <w:rFonts w:ascii="Times New Roman" w:eastAsia="Calibri" w:hAnsi="Times New Roman" w:cs="Times New Roman"/>
          <w:sz w:val="24"/>
          <w:szCs w:val="24"/>
          <w:vertAlign w:val="superscript"/>
          <w:lang w:val="it-IT"/>
        </w:rPr>
        <w:t>da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|</w:t>
      </w:r>
    </w:p>
    <w:p w14:paraId="6EED7D74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</w:p>
    <w:p w14:paraId="27F2BE15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i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i/>
          <w:sz w:val="24"/>
          <w:szCs w:val="24"/>
          <w:lang w:val="it-IT"/>
        </w:rPr>
        <w:t>Sigillo</w:t>
      </w:r>
    </w:p>
    <w:p w14:paraId="2672F7AF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</w:p>
    <w:p w14:paraId="2394B610" w14:textId="77777777" w:rsidR="00FA756E" w:rsidRPr="00CF167C" w:rsidRDefault="00FA756E" w:rsidP="00827CC1">
      <w:pPr>
        <w:widowControl w:val="0"/>
        <w:suppressAutoHyphens/>
        <w:spacing w:after="0" w:line="240" w:lineRule="auto"/>
        <w:jc w:val="both"/>
        <w:rPr>
          <w:rFonts w:ascii="Times New Roman" w:eastAsia="Calibri" w:hAnsi="Times New Roman" w:cs="Times New Roman"/>
          <w:i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i/>
          <w:sz w:val="24"/>
          <w:szCs w:val="24"/>
          <w:lang w:val="it-IT"/>
        </w:rPr>
        <w:t>Regesto antico</w:t>
      </w:r>
    </w:p>
    <w:p w14:paraId="1B195437" w14:textId="77777777" w:rsidR="00FA756E" w:rsidRPr="00CF167C" w:rsidRDefault="00FA756E" w:rsidP="00827CC1">
      <w:pPr>
        <w:widowControl w:val="0"/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/ 99vC /</w:t>
      </w:r>
    </w:p>
    <w:p w14:paraId="35C071A3" w14:textId="77777777" w:rsidR="00FA756E" w:rsidRPr="00CF167C" w:rsidRDefault="00FA756E" w:rsidP="00827CC1">
      <w:pPr>
        <w:widowControl w:val="0"/>
        <w:suppressAutoHyphens/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mallCaps/>
          <w:sz w:val="24"/>
          <w:szCs w:val="24"/>
          <w:lang w:val="it-IT"/>
        </w:rPr>
        <w:t xml:space="preserve">11 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a</w:t>
      </w:r>
      <w:r w:rsidR="00BF0058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prile 1617 ricevute a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="00BF0058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26 detto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|</w:t>
      </w:r>
    </w:p>
    <w:p w14:paraId="32D441C6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Haya</w:t>
      </w:r>
      <w:r w:rsidR="00AB1473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.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2</w:t>
      </w:r>
      <w:r w:rsidRPr="00CF167C">
        <w:rPr>
          <w:rFonts w:ascii="Times New Roman" w:eastAsia="Calibri" w:hAnsi="Times New Roman" w:cs="Times New Roman"/>
          <w:sz w:val="24"/>
          <w:szCs w:val="24"/>
          <w:vertAlign w:val="superscript"/>
          <w:lang w:val="it-IT"/>
        </w:rPr>
        <w:t>a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| </w:t>
      </w:r>
    </w:p>
    <w:p w14:paraId="13EC0E51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</w:p>
    <w:p w14:paraId="61EDF48B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L.</w:t>
      </w:r>
      <w:r w:rsidR="00BF0058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SS.</w:t>
      </w:r>
      <w:r w:rsidR="00BF0058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R. |</w:t>
      </w:r>
    </w:p>
    <w:p w14:paraId="00CB5E67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</w:p>
    <w:p w14:paraId="14F14A18" w14:textId="77777777" w:rsidR="00787478" w:rsidRPr="00CF167C" w:rsidRDefault="00787478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</w:p>
    <w:p w14:paraId="07B448CD" w14:textId="77777777" w:rsidR="00FA756E" w:rsidRPr="00CF167C" w:rsidRDefault="00FA756E" w:rsidP="00787478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bCs/>
          <w:sz w:val="24"/>
          <w:szCs w:val="24"/>
          <w:lang w:val="it-IT"/>
        </w:rPr>
        <w:t>n. 34</w:t>
      </w:r>
    </w:p>
    <w:p w14:paraId="2A59836E" w14:textId="77777777" w:rsidR="00FA756E" w:rsidRPr="00CF167C" w:rsidRDefault="00FA756E" w:rsidP="00787478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bCs/>
          <w:sz w:val="24"/>
          <w:szCs w:val="24"/>
          <w:lang w:val="it-IT"/>
        </w:rPr>
        <w:t>Allegato I al n. 33 (cc. 97r-98v)</w:t>
      </w:r>
    </w:p>
    <w:p w14:paraId="4713CF77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i/>
          <w:sz w:val="24"/>
          <w:szCs w:val="24"/>
          <w:lang w:val="it-IT"/>
        </w:rPr>
      </w:pPr>
    </w:p>
    <w:p w14:paraId="5E0AE8C6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/ 97r /</w:t>
      </w:r>
    </w:p>
    <w:p w14:paraId="6390E2AC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In lettera del secretario | Surian 2</w:t>
      </w:r>
      <w:r w:rsidRPr="00CF167C">
        <w:rPr>
          <w:rFonts w:ascii="Times New Roman" w:eastAsia="Calibri" w:hAnsi="Times New Roman" w:cs="Times New Roman"/>
          <w:sz w:val="24"/>
          <w:szCs w:val="24"/>
          <w:vertAlign w:val="superscript"/>
          <w:lang w:val="it-IT"/>
        </w:rPr>
        <w:t>a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d</w:t>
      </w:r>
      <w:r w:rsidR="00AB1473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e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="00AB1473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11 | april 1617. | Monsignor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|</w:t>
      </w:r>
    </w:p>
    <w:p w14:paraId="4854CC28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</w:p>
    <w:p w14:paraId="7828F50B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Copia della lettera del capitan Mutoni |</w:t>
      </w:r>
    </w:p>
    <w:p w14:paraId="564D9105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</w:p>
    <w:p w14:paraId="78C1478D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Io ho ricevuto col mezo di mio fratello li cinquecento fiorini che voi | mi havete fatto 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honore di dargli per me, di che ve ne ringracio humilmente | ma mi sono riusciti così pochi che sono stato sforzato di far</w:t>
      </w:r>
      <w:r w:rsidRPr="00CF167C">
        <w:rPr>
          <w:rFonts w:ascii="Times New Roman" w:eastAsia="Calibri" w:hAnsi="Times New Roman" w:cs="Times New Roman"/>
          <w:sz w:val="24"/>
          <w:szCs w:val="24"/>
          <w:vertAlign w:val="superscript"/>
          <w:lang w:val="it-IT"/>
        </w:rPr>
        <w:footnoteReference w:id="219"/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un obligo | alli borgomastri per doicento et cinquanta fiorini, li</w:t>
      </w:r>
      <w:r w:rsidRPr="00CF167C">
        <w:rPr>
          <w:rFonts w:ascii="Times New Roman" w:eastAsia="Calibri" w:hAnsi="Times New Roman" w:cs="Times New Roman"/>
          <w:sz w:val="24"/>
          <w:szCs w:val="24"/>
          <w:vertAlign w:val="superscript"/>
          <w:lang w:val="it-IT"/>
        </w:rPr>
        <w:footnoteReference w:id="220"/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qualli burgomastri | vi supplico humilmente di contentare di quella maniera che sarà stimata | dalla vostra prudenza: perché io ho havuta grande assistenza d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essi | ma più rigorosamente sono stato trattato dal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habitanti toccante | il denaro, il quale è da loro amato sopra tutte le cose del mondo. |</w:t>
      </w:r>
    </w:p>
    <w:p w14:paraId="29E2EB27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E perché la mia compagnia s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imbarcò mentre mio fratello era appresso | di voi, mi ritenero nel villaggio con le mie robbe per li pegni, et | meza dozina de paesani, non lasciorno di vista la porta del | mio allogiamento: ma al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incontro li burgomastri hanno fatto per | me tutto quello ch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hanno potuto anc</w:t>
      </w:r>
      <w:r w:rsidR="00A72EF8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orché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per riguardo di queste | cose, non hanno gran poter sopra li paesani. Mercordì 29 di | marzo a 10 hore di mattina essendo stato avvertito da persone | inviate da me espressamente che la notte era arivato il mio vas-|sello. Immediate me n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andai</w:t>
      </w:r>
      <w:r w:rsidRPr="00CF167C">
        <w:rPr>
          <w:rFonts w:ascii="Times New Roman" w:eastAsia="Calibri" w:hAnsi="Times New Roman" w:cs="Times New Roman"/>
          <w:sz w:val="24"/>
          <w:szCs w:val="24"/>
          <w:vertAlign w:val="superscript"/>
          <w:lang w:val="it-IT"/>
        </w:rPr>
        <w:footnoteReference w:id="221"/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per metter ordine a fine che la mia | compagnia si potesse imbarcare il giorno seguente, come seguì il | giovedì a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30, un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hora appresso mezo giorno, non ostante | il vento ch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era grandissimo fu ciò essequito</w:t>
      </w:r>
      <w:r w:rsidRPr="00CF167C">
        <w:rPr>
          <w:rFonts w:ascii="Times New Roman" w:eastAsia="Calibri" w:hAnsi="Times New Roman" w:cs="Times New Roman"/>
          <w:sz w:val="24"/>
          <w:szCs w:val="24"/>
          <w:vertAlign w:val="superscript"/>
          <w:lang w:val="it-IT"/>
        </w:rPr>
        <w:footnoteReference w:id="222"/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felicisimamente | et allegramente per gratia del signor Dio, contra 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opinione de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molti | et di quelli che vi</w:t>
      </w:r>
      <w:r w:rsidRPr="00CF167C">
        <w:rPr>
          <w:rFonts w:ascii="Times New Roman" w:eastAsia="Calibri" w:hAnsi="Times New Roman" w:cs="Times New Roman"/>
          <w:sz w:val="24"/>
          <w:szCs w:val="24"/>
          <w:vertAlign w:val="superscript"/>
          <w:lang w:val="it-IT"/>
        </w:rPr>
        <w:footnoteReference w:id="223"/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hanno detto che io non havevo desiderio di me-|narla a Venetia. Io vi assicuro che se non moro in camino | doppoi che io sono in vassello io menerò la mia compagnia, et</w:t>
      </w:r>
      <w:r w:rsidRPr="00CF167C">
        <w:rPr>
          <w:rFonts w:ascii="Times New Roman" w:eastAsia="Calibri" w:hAnsi="Times New Roman" w:cs="Times New Roman"/>
          <w:sz w:val="24"/>
          <w:szCs w:val="24"/>
          <w:vertAlign w:val="superscript"/>
          <w:lang w:val="it-IT"/>
        </w:rPr>
        <w:footnoteReference w:id="224"/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| presterò fedelissimo servitio alla serenissima </w:t>
      </w:r>
      <w:r w:rsidR="00D1338A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repub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lica di Venetia, essendo questo |</w:t>
      </w:r>
    </w:p>
    <w:p w14:paraId="0164059F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/ 97v /</w:t>
      </w:r>
    </w:p>
    <w:p w14:paraId="75385F0E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lastRenderedPageBreak/>
        <w:t>uno de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vertAlign w:val="superscript"/>
          <w:lang w:val="it-IT"/>
        </w:rPr>
        <w:footnoteReference w:id="225"/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più gran desideri che io habbia. Ma è necessario che mi | doglia</w:t>
      </w:r>
      <w:r w:rsidRPr="00CF167C">
        <w:rPr>
          <w:rFonts w:ascii="Times New Roman" w:eastAsia="Calibri" w:hAnsi="Times New Roman" w:cs="Times New Roman"/>
          <w:sz w:val="24"/>
          <w:szCs w:val="24"/>
          <w:vertAlign w:val="superscript"/>
          <w:lang w:val="it-IT"/>
        </w:rPr>
        <w:footnoteReference w:id="226"/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con voi della negligentia del patron della nave et del | capitano Pack, che non sono ancor qui, et in questo mentre lasciano | perder il buon vento, havendo veduto di qua partir</w:t>
      </w:r>
      <w:r w:rsidRPr="00CF167C">
        <w:rPr>
          <w:rFonts w:ascii="Times New Roman" w:eastAsia="Calibri" w:hAnsi="Times New Roman" w:cs="Times New Roman"/>
          <w:sz w:val="24"/>
          <w:szCs w:val="24"/>
          <w:vertAlign w:val="superscript"/>
          <w:lang w:val="it-IT"/>
        </w:rPr>
        <w:footnoteReference w:id="227"/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domenica doi | de questo mese 18 vasselli, che è il più grande spiacere, che patiscono | li miei compagni oltra 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interessi che m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hanno fatto soffrire in 8 | giorni che sono stato a terra con la mia compagnia oltra il tempo | che m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havevano promesso di dover esser qui. Di maniera che | signore se non vengono io sono risoluto partir senza d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essi, perché ho | de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marinari assai, perché se mi ritardono più così longamente mi faranno | perder la stagione di far servitio a sua Serenità et per conseguente ren-|deranno inutile del tutto la spesa ch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ella ha fatto per la mia com-|pagnia con danno et interesse della medessima Republica aggiongedosi | che io sarei molto mal contento che li primi havessero havuto questo | vantaggio et questa felicità di</w:t>
      </w:r>
      <w:r w:rsidRPr="00CF167C">
        <w:rPr>
          <w:rFonts w:ascii="Times New Roman" w:eastAsia="Calibri" w:hAnsi="Times New Roman" w:cs="Times New Roman"/>
          <w:sz w:val="24"/>
          <w:szCs w:val="24"/>
          <w:vertAlign w:val="superscript"/>
          <w:lang w:val="it-IT"/>
        </w:rPr>
        <w:footnoteReference w:id="228"/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trovarsi alle buone occasioni | senza di me. Io confesso signore che l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assistenza</w:t>
      </w:r>
      <w:r w:rsidRPr="00CF167C">
        <w:rPr>
          <w:rFonts w:ascii="Times New Roman" w:eastAsia="Calibri" w:hAnsi="Times New Roman" w:cs="Times New Roman"/>
          <w:sz w:val="24"/>
          <w:szCs w:val="24"/>
          <w:vertAlign w:val="superscript"/>
          <w:lang w:val="it-IT"/>
        </w:rPr>
        <w:footnoteReference w:id="229"/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che voi mi havete | fatta per la mia compagnia è provenuta dalla vostra</w:t>
      </w:r>
      <w:r w:rsidRPr="00CF167C">
        <w:rPr>
          <w:rFonts w:ascii="Times New Roman" w:eastAsia="Calibri" w:hAnsi="Times New Roman" w:cs="Times New Roman"/>
          <w:sz w:val="24"/>
          <w:szCs w:val="24"/>
          <w:vertAlign w:val="superscript"/>
          <w:lang w:val="it-IT"/>
        </w:rPr>
        <w:footnoteReference w:id="230"/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gratia, il che | fa che io ve ne resto con</w:t>
      </w:r>
      <w:r w:rsidRPr="00CF167C">
        <w:rPr>
          <w:rFonts w:ascii="Times New Roman" w:eastAsia="Calibri" w:hAnsi="Times New Roman" w:cs="Times New Roman"/>
          <w:sz w:val="24"/>
          <w:szCs w:val="24"/>
          <w:vertAlign w:val="superscript"/>
          <w:lang w:val="it-IT"/>
        </w:rPr>
        <w:footnoteReference w:id="231"/>
      </w: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obligo et ve ne ringrati humilmente; assicurando | che non si presenterà mai occasione di contra cambiarla che io non | la facci, anco con il pericolo della mia propria vita; et doppo | havervi humilmente bacciate le mani io vi supplico di tenermi per | sempre. |</w:t>
      </w:r>
    </w:p>
    <w:p w14:paraId="0EA38211" w14:textId="77777777" w:rsidR="00C64447" w:rsidRPr="00CF167C" w:rsidRDefault="00C64447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</w:p>
    <w:p w14:paraId="31C18D6F" w14:textId="77777777" w:rsidR="00C64447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Vostro humilissimo et obligatissimo | </w:t>
      </w:r>
    </w:p>
    <w:p w14:paraId="695BAB32" w14:textId="77777777" w:rsidR="00C64447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servitore | </w:t>
      </w:r>
    </w:p>
    <w:p w14:paraId="7CC38F20" w14:textId="77777777" w:rsidR="00FA756E" w:rsidRPr="00CF167C" w:rsidRDefault="00C64447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Muttonis</w:t>
      </w:r>
      <w:r w:rsidR="00FA756E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|</w:t>
      </w:r>
    </w:p>
    <w:p w14:paraId="7556C964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</w:p>
    <w:p w14:paraId="1D78EA74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Dal mio vassello alla spiaggi</w:t>
      </w:r>
      <w:r w:rsidR="00BF0058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a di Tessel | a</w:t>
      </w:r>
      <w:r w:rsidR="003B265C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’</w:t>
      </w:r>
      <w:r w:rsidR="00BF0058"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 3 aprile, 1617 |</w:t>
      </w:r>
    </w:p>
    <w:p w14:paraId="42C737FC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</w:p>
    <w:p w14:paraId="6FBBA233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/ 98r /</w:t>
      </w:r>
    </w:p>
    <w:p w14:paraId="0C4A6EB3" w14:textId="27F2D8E5" w:rsidR="00FA756E" w:rsidRPr="00CF167C" w:rsidRDefault="00420C99" w:rsidP="00827CC1">
      <w:pPr>
        <w:spacing w:after="0" w:line="240" w:lineRule="auto"/>
        <w:jc w:val="both"/>
        <w:rPr>
          <w:rFonts w:ascii="Times New Roman" w:eastAsia="Calibri" w:hAnsi="Times New Roman" w:cs="Times New Roman"/>
          <w:i/>
          <w:sz w:val="24"/>
          <w:szCs w:val="24"/>
          <w:lang w:val="it-IT"/>
        </w:rPr>
      </w:pPr>
      <w:r w:rsidRPr="00420C99">
        <w:rPr>
          <w:rFonts w:ascii="Times New Roman" w:eastAsia="Calibri" w:hAnsi="Times New Roman" w:cs="Times New Roman"/>
          <w:b/>
          <w:bCs/>
          <w:sz w:val="24"/>
          <w:szCs w:val="24"/>
          <w:lang w:val="it-IT"/>
        </w:rPr>
        <w:t>Blank page</w:t>
      </w:r>
      <w:r w:rsidR="00FA756E" w:rsidRPr="00CF167C">
        <w:rPr>
          <w:rFonts w:ascii="Times New Roman" w:eastAsia="Calibri" w:hAnsi="Times New Roman" w:cs="Times New Roman"/>
          <w:i/>
          <w:sz w:val="24"/>
          <w:szCs w:val="24"/>
          <w:lang w:val="it-IT"/>
        </w:rPr>
        <w:t xml:space="preserve"> </w:t>
      </w:r>
    </w:p>
    <w:p w14:paraId="1E85795C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</w:p>
    <w:p w14:paraId="018D77F9" w14:textId="77777777" w:rsidR="00FA756E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>/ 98vB /</w:t>
      </w:r>
    </w:p>
    <w:p w14:paraId="2B402BC1" w14:textId="77777777" w:rsidR="00D32497" w:rsidRPr="00CF167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it-IT"/>
        </w:rPr>
      </w:pPr>
      <w:r w:rsidRPr="00CF167C">
        <w:rPr>
          <w:rFonts w:ascii="Times New Roman" w:eastAsia="Calibri" w:hAnsi="Times New Roman" w:cs="Times New Roman"/>
          <w:sz w:val="24"/>
          <w:szCs w:val="24"/>
          <w:lang w:val="it-IT"/>
        </w:rPr>
        <w:t xml:space="preserve">Lettera del capitan Muttoni | </w:t>
      </w:r>
    </w:p>
    <w:p w14:paraId="57DB499B" w14:textId="77777777" w:rsidR="00FA756E" w:rsidRPr="00C213EC" w:rsidRDefault="00FA756E" w:rsidP="00827CC1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nl-NL"/>
        </w:rPr>
      </w:pPr>
      <w:r w:rsidRPr="00C213EC">
        <w:rPr>
          <w:rFonts w:ascii="Times New Roman" w:eastAsia="Calibri" w:hAnsi="Times New Roman" w:cs="Times New Roman"/>
          <w:sz w:val="24"/>
          <w:szCs w:val="24"/>
          <w:lang w:val="nl-NL"/>
        </w:rPr>
        <w:t>nelle 2</w:t>
      </w:r>
      <w:r w:rsidRPr="00C213EC">
        <w:rPr>
          <w:rFonts w:ascii="Times New Roman" w:eastAsia="Calibri" w:hAnsi="Times New Roman" w:cs="Times New Roman"/>
          <w:sz w:val="24"/>
          <w:szCs w:val="24"/>
          <w:vertAlign w:val="superscript"/>
          <w:lang w:val="nl-NL"/>
        </w:rPr>
        <w:t>de</w:t>
      </w:r>
      <w:r w:rsidRPr="00C213EC">
        <w:rPr>
          <w:rFonts w:ascii="Times New Roman" w:eastAsia="Calibri" w:hAnsi="Times New Roman" w:cs="Times New Roman"/>
          <w:sz w:val="24"/>
          <w:szCs w:val="24"/>
          <w:lang w:val="nl-NL"/>
        </w:rPr>
        <w:t xml:space="preserve"> |</w:t>
      </w:r>
    </w:p>
    <w:p w14:paraId="12A39105" w14:textId="77777777" w:rsidR="00DC0354" w:rsidRPr="00C213EC" w:rsidRDefault="00DC0354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nl-NL"/>
        </w:rPr>
        <w:sectPr w:rsidR="00DC0354" w:rsidRPr="00C213EC" w:rsidSect="005828A9">
          <w:headerReference w:type="default" r:id="rId15"/>
          <w:footnotePr>
            <w:numFmt w:val="lowerLetter"/>
            <w:numRestart w:val="eachPage"/>
          </w:footnotePr>
          <w:pgSz w:w="11900" w:h="16840"/>
          <w:pgMar w:top="1418" w:right="1134" w:bottom="1418" w:left="1134" w:header="709" w:footer="709" w:gutter="0"/>
          <w:cols w:space="708"/>
          <w:docGrid w:linePitch="360"/>
        </w:sectPr>
      </w:pPr>
    </w:p>
    <w:p w14:paraId="47B8743A" w14:textId="77777777" w:rsidR="004A6EDD" w:rsidRPr="00C213EC" w:rsidRDefault="004A6EDD" w:rsidP="004A6EDD">
      <w:pPr>
        <w:pStyle w:val="Header"/>
        <w:jc w:val="left"/>
        <w:rPr>
          <w:lang w:val="nl-NL"/>
        </w:rPr>
      </w:pPr>
      <w:r w:rsidRPr="00C213EC">
        <w:rPr>
          <w:lang w:val="nl-NL"/>
        </w:rPr>
        <w:lastRenderedPageBreak/>
        <w:t>/START LETTER/</w:t>
      </w:r>
    </w:p>
    <w:p w14:paraId="27FF368C" w14:textId="77777777" w:rsidR="00DC0354" w:rsidRPr="00C213EC" w:rsidRDefault="00DC0354" w:rsidP="00827CC1">
      <w:pPr>
        <w:spacing w:after="0" w:line="240" w:lineRule="auto"/>
        <w:jc w:val="center"/>
        <w:rPr>
          <w:rFonts w:ascii="Times New Roman" w:hAnsi="Times New Roman" w:cs="Times New Roman"/>
          <w:sz w:val="24"/>
          <w:lang w:val="nl-NL"/>
        </w:rPr>
      </w:pPr>
      <w:r w:rsidRPr="00C213EC">
        <w:rPr>
          <w:rFonts w:ascii="Times New Roman" w:hAnsi="Times New Roman" w:cs="Times New Roman"/>
          <w:sz w:val="24"/>
          <w:lang w:val="nl-NL"/>
        </w:rPr>
        <w:t>n. 35</w:t>
      </w:r>
    </w:p>
    <w:p w14:paraId="04DC6883" w14:textId="77777777" w:rsidR="00DC0354" w:rsidRPr="00B54C59" w:rsidRDefault="00DC0354" w:rsidP="00827CC1">
      <w:pPr>
        <w:widowControl w:val="0"/>
        <w:spacing w:after="0" w:line="240" w:lineRule="auto"/>
        <w:jc w:val="center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11 aprile 1617, L</w:t>
      </w:r>
      <w:r w:rsidR="003B265C" w:rsidRPr="00B54C59">
        <w:rPr>
          <w:rFonts w:ascii="Times New Roman" w:hAnsi="Times New Roman" w:cs="Times New Roman"/>
          <w:sz w:val="24"/>
          <w:lang w:val="it-IT"/>
        </w:rPr>
        <w:t>’</w:t>
      </w:r>
      <w:r w:rsidRPr="00B54C59">
        <w:rPr>
          <w:rFonts w:ascii="Times New Roman" w:hAnsi="Times New Roman" w:cs="Times New Roman"/>
          <w:sz w:val="24"/>
          <w:lang w:val="it-IT"/>
        </w:rPr>
        <w:t>Aia (cc. 100r-103v)</w:t>
      </w:r>
    </w:p>
    <w:p w14:paraId="16A2204A" w14:textId="77777777" w:rsidR="00DC0354" w:rsidRPr="00B54C59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64BD8149" w14:textId="77777777" w:rsidR="00DC0354" w:rsidRPr="00B54C59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/ 100r /</w:t>
      </w:r>
    </w:p>
    <w:p w14:paraId="5515B585" w14:textId="77777777" w:rsidR="00DC0354" w:rsidRPr="00B54C59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3</w:t>
      </w:r>
      <w:r w:rsidRPr="00B54C59">
        <w:rPr>
          <w:rFonts w:ascii="Times New Roman" w:hAnsi="Times New Roman" w:cs="Times New Roman"/>
          <w:sz w:val="24"/>
          <w:vertAlign w:val="superscript"/>
          <w:lang w:val="it-IT"/>
        </w:rPr>
        <w:t>a</w:t>
      </w:r>
      <w:r w:rsidRPr="00B54C59">
        <w:rPr>
          <w:rFonts w:ascii="Times New Roman" w:hAnsi="Times New Roman" w:cs="Times New Roman"/>
          <w:sz w:val="24"/>
          <w:lang w:val="it-IT"/>
        </w:rPr>
        <w:t xml:space="preserve"> |</w:t>
      </w:r>
    </w:p>
    <w:p w14:paraId="3CE18DA7" w14:textId="77777777" w:rsidR="00DC0354" w:rsidRPr="00B54C59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34040D72" w14:textId="77777777" w:rsidR="00DC0354" w:rsidRPr="00B54C59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Serenissimo Principe |</w:t>
      </w:r>
    </w:p>
    <w:p w14:paraId="1A8496B9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 xml:space="preserve">è ritornato di Bredà il vecchio conte Gioanni di Nassau. </w:t>
      </w:r>
      <w:r w:rsidRPr="00ED72D8">
        <w:rPr>
          <w:rFonts w:ascii="Times New Roman" w:hAnsi="Times New Roman" w:cs="Times New Roman"/>
          <w:sz w:val="24"/>
          <w:lang w:val="it-IT"/>
        </w:rPr>
        <w:t>| Ha trovato il signor principe di Oranges caminar colli | stessi cocetti di sua Eccellenza, et del signor principe Henrico | nel negotio del matrimonio. La difficoltà reale, et propria | è questa. Monsignor di Brederod, che per questi signori | risiede appresso il Palatino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232"/>
      </w:r>
      <w:r w:rsidRPr="00ED72D8">
        <w:rPr>
          <w:rFonts w:ascii="Times New Roman" w:hAnsi="Times New Roman" w:cs="Times New Roman"/>
          <w:sz w:val="24"/>
          <w:lang w:val="it-IT"/>
        </w:rPr>
        <w:t xml:space="preserve"> fu deputato per la conclusione del contratto | insieme con uno ispedito di qua dal signor principe Henrico. | Fu sottoscritto esso contratto, che conteneva, che il signor | Principe dovesse havere, oltre la dote ordinaria, | cento milla raistaleri; ma che fosse obligato alla | restitutione di essi, et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ltrettanti con la dote in | caso di morte della sposa senza figlioli; et per | ciò obligasse qui, o altrove tanti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suoi beni | che servissero 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quivalente; ma la detta | summa di cento milla raistaleri non si dovesse | esborsare, che in cinque rate; onde veduto | da questi signori esser stato dato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assenso al con-|tratto oltre la commissione, scrissero tutti tre li | fratelli unitamente al Lantgravio di non poter | acconsentir alla conditione troppo dura, et | contraria al dovere, et alla commissione data | </w:t>
      </w:r>
    </w:p>
    <w:p w14:paraId="6B96F58C" w14:textId="77777777" w:rsidR="00DC0354" w:rsidRPr="00ED72D8" w:rsidRDefault="008C2C72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1</w:t>
      </w:r>
      <w:r w:rsidR="00DC0354" w:rsidRPr="00ED72D8">
        <w:rPr>
          <w:rFonts w:ascii="Times New Roman" w:hAnsi="Times New Roman" w:cs="Times New Roman"/>
          <w:sz w:val="24"/>
          <w:lang w:val="it-IT"/>
        </w:rPr>
        <w:t>00v /</w:t>
      </w:r>
    </w:p>
    <w:p w14:paraId="1956DA7F" w14:textId="77777777" w:rsidR="00DC0354" w:rsidRPr="00B54C59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ma il Lantgravio ha lasciato di risponder, et questi signori | si reputano poco stimati, et per consequente offesi; et per | tanto il detto signor conte Gioanni ha presa questa carica di | far il viaggio, et se ne ritornerà presto per procurar | che </w:t>
      </w:r>
      <w:r w:rsidR="00BA5DB8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l detto Principe rispondi, volendosi havere questa | dimostratione di stima, dichiarandosi quanto 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sborso | del denaro, che quello, che si vuol dare si dia tutto | in una volta in contanti, o con sicurtà, et non a | rate, perché si possi anco da questa parte far |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obligatione, et hipotecar il bene per la sodisfattione | conveniente; et io credo, che fra tre, o quattro, | giorni il detto signor Conte partitrà alla volta di Cassel | residenza del Lantgravio. </w:t>
      </w:r>
      <w:r w:rsidRPr="00B54C59">
        <w:rPr>
          <w:rFonts w:ascii="Times New Roman" w:hAnsi="Times New Roman" w:cs="Times New Roman"/>
          <w:sz w:val="24"/>
          <w:lang w:val="it-IT"/>
        </w:rPr>
        <w:t>|</w:t>
      </w:r>
    </w:p>
    <w:p w14:paraId="3408FD80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 xml:space="preserve">Esso signor Conte tornato da Bredà fu hiermattina a riveder-|mi. </w:t>
      </w:r>
      <w:r w:rsidRPr="00ED72D8">
        <w:rPr>
          <w:rFonts w:ascii="Times New Roman" w:hAnsi="Times New Roman" w:cs="Times New Roman"/>
          <w:sz w:val="24"/>
          <w:lang w:val="it-IT"/>
        </w:rPr>
        <w:t>M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ddimandò s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havevo scritto quanto mi | haveva detto, io gli risposi che sì, et esso mi | aggiunse che me ne ringratiava; et che era | rivenuto a me espressamente per dirmi, che della | proposta fattami ne haveva discorso con il signor prin-|cipe Mauritio, il qual trovava in una parte buono | il pensiero; ma che però temeva che non apportasse | </w:t>
      </w:r>
    </w:p>
    <w:p w14:paraId="57F1D64A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101r /</w:t>
      </w:r>
    </w:p>
    <w:p w14:paraId="73B6B6F6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gelosia al conte Gio. Ernesto per diversi rispetti, o di ricever | da ciò pregiudiciò, o altrimenti;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gli però gli haveva | considerato, che la cosa era in termine, che non indendeva | di voler pregiudicar in alcuna parte ad esso conte Gio.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233"/>
      </w:r>
      <w:r w:rsidRPr="00ED72D8">
        <w:rPr>
          <w:rFonts w:ascii="Times New Roman" w:hAnsi="Times New Roman" w:cs="Times New Roman"/>
          <w:sz w:val="24"/>
          <w:lang w:val="it-IT"/>
        </w:rPr>
        <w:t xml:space="preserve"> | Ernesto; et per tanto mi pregava di replicar alla Serenità vostra | che </w:t>
      </w:r>
      <w:r w:rsidR="00BA5DB8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l suo fine non era per imaginatione di far un minimo | pregiudicio al suo figlio maggiore amato grandemente | da lui; che parlava solo quando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234"/>
      </w:r>
      <w:r w:rsidRPr="00ED72D8">
        <w:rPr>
          <w:rFonts w:ascii="Times New Roman" w:hAnsi="Times New Roman" w:cs="Times New Roman"/>
          <w:sz w:val="24"/>
          <w:lang w:val="it-IT"/>
        </w:rPr>
        <w:t xml:space="preserve"> egli non | havesse potuto continuar il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235"/>
      </w:r>
      <w:r w:rsidRPr="00ED72D8">
        <w:rPr>
          <w:rFonts w:ascii="Times New Roman" w:hAnsi="Times New Roman" w:cs="Times New Roman"/>
          <w:sz w:val="24"/>
          <w:lang w:val="it-IT"/>
        </w:rPr>
        <w:t xml:space="preserve"> suo</w:t>
      </w:r>
      <w:r w:rsidR="006B7194" w:rsidRPr="00ED72D8">
        <w:rPr>
          <w:rFonts w:ascii="Times New Roman" w:hAnsi="Times New Roman" w:cs="Times New Roman"/>
          <w:sz w:val="24"/>
          <w:lang w:val="it-IT"/>
        </w:rPr>
        <w:t xml:space="preserve"> suo</w:t>
      </w:r>
      <w:r w:rsidRPr="00ED72D8">
        <w:rPr>
          <w:rFonts w:ascii="Times New Roman" w:hAnsi="Times New Roman" w:cs="Times New Roman"/>
          <w:sz w:val="24"/>
          <w:lang w:val="it-IT"/>
        </w:rPr>
        <w:t>* servitio doppo | sodisfatto al contratto della sua obligatione. Che | la sua devotione, et il suo affetto verso la Serenità vostra | era tanto grande, che se si trovasse in età propria | egli stesso volontieri sarebbe venuto a servirla | con li figliuoli, et parlò in termine tale, che m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vvidi | che sua Eccellenza lo haveva disuaso per il fine,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lla | ha havuto di accommodar il signor conte Gio. Ernesto | al servitio di lei, quando se ne compiaccia non | senza intentione, che lo continui. Come mi | ha anco accennato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istesso giovane conte | Gioanni, che fu hieri con me, et mi disse, che | quanto al servitio che </w:t>
      </w:r>
      <w:r w:rsidR="00BA5DB8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l fratello ha con questi | </w:t>
      </w:r>
    </w:p>
    <w:p w14:paraId="4395F2A7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lastRenderedPageBreak/>
        <w:t>/ 101v /</w:t>
      </w:r>
    </w:p>
    <w:p w14:paraId="6A8AD119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Stati non era catena tale, che lo tenesse stretto; et che | suo padre era tanto robusto, che poteva viver ancor, | vinti anni; et forse fra questo tempo haverebbe | potuto egli medesimo ancora aprir g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occhi alla verità | della religione (che ha portato, disse, per uno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| rispetti nella mia persona) come poteva succeder | al medesimo signor conte Gio. Ernesto, hora che si troverà in luoco | dove intenderà quello, che non ha potuto intender in | questi paesi, nei quali mai della religione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236"/>
      </w:r>
      <w:r w:rsidRPr="00ED72D8">
        <w:rPr>
          <w:rFonts w:ascii="Times New Roman" w:hAnsi="Times New Roman" w:cs="Times New Roman"/>
          <w:sz w:val="24"/>
          <w:lang w:val="it-IT"/>
        </w:rPr>
        <w:t xml:space="preserve"> ho potuto sentir, che una | cosa doppo la sua nascita; aggiunse, che dovevo | riconoscer un buon affetto verso la serenissima Republica | nel signor suo padre; ma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gli non haveva acconsentito | alla proposta se non in quanto comportava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obe-|dienza, che gli deveva come a padre, che però | come ha sempre havuto desiderio di servir la Serenità | così era pronto anco del farlo in ogni tempo, et | si haverebbe riputato maggior honore di servir | a lei con una picha alla mano, che con qual | altro carico principale a qual si sia principe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237"/>
      </w:r>
      <w:r w:rsidRPr="00ED72D8">
        <w:rPr>
          <w:rFonts w:ascii="Times New Roman" w:hAnsi="Times New Roman" w:cs="Times New Roman"/>
          <w:sz w:val="24"/>
          <w:lang w:val="it-IT"/>
        </w:rPr>
        <w:t xml:space="preserve">, | che osservava il suo fratel maggiore, nè haverebbe | mai voluto, che prendesse un minimo sospetto | </w:t>
      </w:r>
    </w:p>
    <w:p w14:paraId="6A84A384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102r /</w:t>
      </w:r>
    </w:p>
    <w:p w14:paraId="7D81ED52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di lui; che la sua professione era di servir nella cavallaria | che per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nfanteria, o drizzar soldatesca, quando non | fosse stata della stipendiata da lei non li pareva né | peso proprio per lui, né carica per la sua riputatione | che volontieri si sarebbe contentato per cominciamento | di servir anco con doicento cavalli, et meno ancora; | che se la commodità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cavalli si fosse trovata | costì le armi, et li cavallieri si sarebbono potuti | ispedir per mare, quando il transito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| Grisoni non fosse stato aperto;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gli doveva | andar in Francia a sodisfar alla parola | data di condur li cento cavalli, che sua Maestà gli havea | ordinato di fare con intentione di maggior com-|missione; et che la Serenità vostra haverebbe in tanto | presa la risolutione che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238"/>
      </w:r>
      <w:r w:rsidRPr="00ED72D8">
        <w:rPr>
          <w:rFonts w:ascii="Times New Roman" w:hAnsi="Times New Roman" w:cs="Times New Roman"/>
          <w:sz w:val="24"/>
          <w:lang w:val="it-IT"/>
        </w:rPr>
        <w:t xml:space="preserve"> fosse parsa più propria | al suo servitio; et io con ringratiarlo del suo | buon animo restai con esso di scriver tutto | a vostra Serenità. Gratie etc. | </w:t>
      </w:r>
    </w:p>
    <w:p w14:paraId="7C7A51FB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7BA7F94D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D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Haya a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11 aprile 1617 | </w:t>
      </w:r>
    </w:p>
    <w:p w14:paraId="7613E732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di vostra Serenità | </w:t>
      </w:r>
    </w:p>
    <w:p w14:paraId="74995C7A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humilissimo, et devotissimo servitore |</w:t>
      </w:r>
    </w:p>
    <w:p w14:paraId="3A7DA324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Christofforo Suriano |</w:t>
      </w:r>
    </w:p>
    <w:p w14:paraId="00E8686F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6CCC6C62" w14:textId="77777777" w:rsidR="008C209E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102v</w:t>
      </w:r>
      <w:r w:rsidR="008C209E">
        <w:rPr>
          <w:rFonts w:ascii="Times New Roman" w:hAnsi="Times New Roman" w:cs="Times New Roman"/>
          <w:sz w:val="24"/>
          <w:lang w:val="it-IT"/>
        </w:rPr>
        <w:t xml:space="preserve"> /</w:t>
      </w:r>
    </w:p>
    <w:p w14:paraId="7C2E9098" w14:textId="2A8CC28D" w:rsidR="008C209E" w:rsidRPr="00C213EC" w:rsidRDefault="008C209E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C213EC">
        <w:rPr>
          <w:rFonts w:eastAsia="NSimSun"/>
          <w:b/>
          <w:bCs/>
          <w:kern w:val="2"/>
          <w:lang w:val="it-IT" w:eastAsia="hi-IN" w:bidi="hi-IN"/>
        </w:rPr>
        <w:t>Blank page</w:t>
      </w:r>
    </w:p>
    <w:p w14:paraId="6EFB2152" w14:textId="5227C087" w:rsidR="00DC0354" w:rsidRPr="00C213EC" w:rsidRDefault="008C209E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C213EC">
        <w:rPr>
          <w:rFonts w:ascii="Times New Roman" w:hAnsi="Times New Roman" w:cs="Times New Roman"/>
          <w:sz w:val="24"/>
          <w:lang w:val="it-IT"/>
        </w:rPr>
        <w:t xml:space="preserve">/ </w:t>
      </w:r>
      <w:r w:rsidR="00DC0354" w:rsidRPr="00C213EC">
        <w:rPr>
          <w:rFonts w:ascii="Times New Roman" w:hAnsi="Times New Roman" w:cs="Times New Roman"/>
          <w:sz w:val="24"/>
          <w:lang w:val="it-IT"/>
        </w:rPr>
        <w:t>103r /</w:t>
      </w:r>
    </w:p>
    <w:p w14:paraId="59DFC84E" w14:textId="4922AA88" w:rsidR="00DC0354" w:rsidRPr="00C213EC" w:rsidRDefault="008C209E" w:rsidP="002D6930">
      <w:pPr>
        <w:spacing w:after="0" w:line="240" w:lineRule="auto"/>
        <w:jc w:val="both"/>
        <w:outlineLvl w:val="0"/>
        <w:rPr>
          <w:rFonts w:eastAsia="NSimSun"/>
          <w:b/>
          <w:bCs/>
          <w:kern w:val="2"/>
          <w:lang w:val="it-IT" w:eastAsia="hi-IN" w:bidi="hi-IN"/>
        </w:rPr>
      </w:pPr>
      <w:r w:rsidRPr="00C213EC">
        <w:rPr>
          <w:rFonts w:eastAsia="NSimSun"/>
          <w:b/>
          <w:bCs/>
          <w:kern w:val="2"/>
          <w:lang w:val="it-IT" w:eastAsia="hi-IN" w:bidi="hi-IN"/>
        </w:rPr>
        <w:t>Blank page</w:t>
      </w:r>
    </w:p>
    <w:p w14:paraId="7B787634" w14:textId="77777777" w:rsidR="008C209E" w:rsidRPr="00C213EC" w:rsidRDefault="008C209E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79143E16" w14:textId="77777777" w:rsidR="00DC0354" w:rsidRPr="00C213EC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C213EC">
        <w:rPr>
          <w:rFonts w:ascii="Times New Roman" w:hAnsi="Times New Roman" w:cs="Times New Roman"/>
          <w:sz w:val="24"/>
          <w:lang w:val="it-IT"/>
        </w:rPr>
        <w:t>/ 103v /</w:t>
      </w:r>
    </w:p>
    <w:p w14:paraId="189EC576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Al serenissimo principe di Venetia | </w:t>
      </w:r>
    </w:p>
    <w:p w14:paraId="1E09EFE6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3</w:t>
      </w:r>
      <w:r w:rsidRPr="00ED72D8">
        <w:rPr>
          <w:rFonts w:ascii="Times New Roman" w:hAnsi="Times New Roman" w:cs="Times New Roman"/>
          <w:sz w:val="24"/>
          <w:vertAlign w:val="superscript"/>
          <w:lang w:val="it-IT"/>
        </w:rPr>
        <w:t xml:space="preserve">a 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| </w:t>
      </w:r>
    </w:p>
    <w:p w14:paraId="7E450E96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3A4D8DFF" w14:textId="77777777" w:rsidR="00735467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lang w:val="it-IT"/>
        </w:rPr>
      </w:pPr>
      <w:r w:rsidRPr="00ED72D8">
        <w:rPr>
          <w:rFonts w:ascii="Times New Roman" w:hAnsi="Times New Roman" w:cs="Times New Roman"/>
          <w:i/>
          <w:iCs/>
          <w:sz w:val="24"/>
          <w:lang w:val="it-IT"/>
        </w:rPr>
        <w:t>Tracce di sigilli</w:t>
      </w:r>
    </w:p>
    <w:p w14:paraId="4C4D5311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lang w:val="it-IT"/>
        </w:rPr>
      </w:pPr>
    </w:p>
    <w:p w14:paraId="4D788E70" w14:textId="77777777" w:rsidR="00DC0354" w:rsidRPr="00B54C59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lang w:val="it-IT"/>
        </w:rPr>
      </w:pPr>
      <w:r w:rsidRPr="00B54C59">
        <w:rPr>
          <w:rFonts w:ascii="Times New Roman" w:hAnsi="Times New Roman" w:cs="Times New Roman"/>
          <w:i/>
          <w:iCs/>
          <w:sz w:val="24"/>
          <w:lang w:val="it-IT"/>
        </w:rPr>
        <w:t>Regesto antico</w:t>
      </w:r>
    </w:p>
    <w:p w14:paraId="24FD41AB" w14:textId="77777777" w:rsidR="00DC0354" w:rsidRPr="00B54C59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/ 103vC /</w:t>
      </w:r>
    </w:p>
    <w:p w14:paraId="22CD14F0" w14:textId="77777777" w:rsidR="00DC0354" w:rsidRPr="00CF167C" w:rsidRDefault="0073546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11 april 1617 ricevute a</w:t>
      </w:r>
      <w:r w:rsidR="003B265C" w:rsidRPr="00B54C59">
        <w:rPr>
          <w:rFonts w:ascii="Times New Roman" w:hAnsi="Times New Roman" w:cs="Times New Roman"/>
          <w:sz w:val="24"/>
          <w:lang w:val="it-IT"/>
        </w:rPr>
        <w:t>’</w:t>
      </w:r>
      <w:r w:rsidRPr="00B54C59">
        <w:rPr>
          <w:rFonts w:ascii="Times New Roman" w:hAnsi="Times New Roman" w:cs="Times New Roman"/>
          <w:sz w:val="24"/>
          <w:lang w:val="it-IT"/>
        </w:rPr>
        <w:t xml:space="preserve"> 26 dett</w:t>
      </w:r>
      <w:r w:rsidR="00DC0354" w:rsidRPr="00B54C59">
        <w:rPr>
          <w:rFonts w:ascii="Times New Roman" w:hAnsi="Times New Roman" w:cs="Times New Roman"/>
          <w:sz w:val="24"/>
          <w:lang w:val="it-IT"/>
        </w:rPr>
        <w:t>o</w:t>
      </w:r>
      <w:r w:rsidR="00562A2B" w:rsidRPr="00B54C59">
        <w:rPr>
          <w:rFonts w:ascii="Times New Roman" w:hAnsi="Times New Roman" w:cs="Times New Roman"/>
          <w:sz w:val="24"/>
          <w:lang w:val="it-IT"/>
        </w:rPr>
        <w:t xml:space="preserve"> |</w:t>
      </w:r>
      <w:r w:rsidR="00DC0354" w:rsidRPr="00B54C59">
        <w:rPr>
          <w:rFonts w:ascii="Times New Roman" w:hAnsi="Times New Roman" w:cs="Times New Roman"/>
          <w:sz w:val="24"/>
          <w:lang w:val="it-IT"/>
        </w:rPr>
        <w:t xml:space="preserve"> </w:t>
      </w:r>
    </w:p>
    <w:p w14:paraId="30A91088" w14:textId="77777777" w:rsidR="00DC0354" w:rsidRPr="00CF167C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en-US"/>
        </w:rPr>
      </w:pPr>
      <w:r w:rsidRPr="00CF167C">
        <w:rPr>
          <w:rFonts w:ascii="Times New Roman" w:hAnsi="Times New Roman" w:cs="Times New Roman"/>
          <w:sz w:val="24"/>
          <w:lang w:val="en-US"/>
        </w:rPr>
        <w:t>Haya</w:t>
      </w:r>
      <w:r w:rsidR="00AB1473" w:rsidRPr="00CF167C">
        <w:rPr>
          <w:rFonts w:ascii="Times New Roman" w:hAnsi="Times New Roman" w:cs="Times New Roman"/>
          <w:sz w:val="24"/>
          <w:lang w:val="en-US"/>
        </w:rPr>
        <w:t>.</w:t>
      </w:r>
      <w:r w:rsidRPr="00CF167C">
        <w:rPr>
          <w:rFonts w:ascii="Times New Roman" w:hAnsi="Times New Roman" w:cs="Times New Roman"/>
          <w:sz w:val="24"/>
          <w:lang w:val="en-US"/>
        </w:rPr>
        <w:t xml:space="preserve"> 3</w:t>
      </w:r>
      <w:r w:rsidRPr="00CF167C">
        <w:rPr>
          <w:rFonts w:ascii="Times New Roman" w:hAnsi="Times New Roman" w:cs="Times New Roman"/>
          <w:sz w:val="24"/>
          <w:vertAlign w:val="superscript"/>
          <w:lang w:val="en-US"/>
        </w:rPr>
        <w:t xml:space="preserve">a </w:t>
      </w:r>
      <w:r w:rsidRPr="00CF167C">
        <w:rPr>
          <w:rFonts w:ascii="Times New Roman" w:hAnsi="Times New Roman" w:cs="Times New Roman"/>
          <w:sz w:val="24"/>
          <w:lang w:val="en-US"/>
        </w:rPr>
        <w:t>|</w:t>
      </w:r>
    </w:p>
    <w:p w14:paraId="60EC06F9" w14:textId="77777777" w:rsidR="00DC0354" w:rsidRPr="00CF167C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en-US"/>
        </w:rPr>
      </w:pPr>
    </w:p>
    <w:p w14:paraId="59D468EE" w14:textId="77777777" w:rsidR="00DC0354" w:rsidRPr="00CF167C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en-US"/>
        </w:rPr>
      </w:pPr>
      <w:r w:rsidRPr="00CF167C">
        <w:rPr>
          <w:rFonts w:ascii="Times New Roman" w:hAnsi="Times New Roman" w:cs="Times New Roman"/>
          <w:sz w:val="24"/>
          <w:lang w:val="en-US"/>
        </w:rPr>
        <w:t>L. SS. R. |</w:t>
      </w:r>
    </w:p>
    <w:p w14:paraId="0A4FBE33" w14:textId="77777777" w:rsidR="004A6EDD" w:rsidRPr="00E76361" w:rsidRDefault="006545C3" w:rsidP="004A6EDD">
      <w:pPr>
        <w:pStyle w:val="Header"/>
        <w:jc w:val="left"/>
        <w:rPr>
          <w:lang w:val="en-US"/>
        </w:rPr>
      </w:pPr>
      <w:r w:rsidRPr="00ED72D8">
        <w:rPr>
          <w:rFonts w:cs="Times New Roman"/>
          <w:lang w:val="en-GB"/>
        </w:rPr>
        <w:br w:type="page"/>
      </w:r>
      <w:r w:rsidR="004A6EDD" w:rsidRPr="00E76361">
        <w:rPr>
          <w:lang w:val="en-US"/>
        </w:rPr>
        <w:lastRenderedPageBreak/>
        <w:t>/START LETTER/</w:t>
      </w:r>
    </w:p>
    <w:p w14:paraId="44CA5092" w14:textId="304057EF" w:rsidR="00DC0354" w:rsidRPr="00791D27" w:rsidRDefault="00DC0354" w:rsidP="006545C3">
      <w:pPr>
        <w:spacing w:after="0" w:line="240" w:lineRule="auto"/>
        <w:jc w:val="center"/>
        <w:outlineLvl w:val="0"/>
        <w:rPr>
          <w:rFonts w:ascii="Times New Roman" w:hAnsi="Times New Roman" w:cs="Times New Roman"/>
          <w:sz w:val="24"/>
          <w:lang w:val="it-IT"/>
        </w:rPr>
      </w:pPr>
      <w:r w:rsidRPr="00791D27">
        <w:rPr>
          <w:rFonts w:ascii="Times New Roman" w:hAnsi="Times New Roman" w:cs="Times New Roman"/>
          <w:sz w:val="24"/>
          <w:lang w:val="it-IT"/>
        </w:rPr>
        <w:t>n. 36</w:t>
      </w:r>
    </w:p>
    <w:p w14:paraId="2081D046" w14:textId="77777777" w:rsidR="00DC0354" w:rsidRPr="00B54C59" w:rsidRDefault="00DC0354" w:rsidP="006545C3">
      <w:pPr>
        <w:spacing w:after="0" w:line="240" w:lineRule="auto"/>
        <w:jc w:val="center"/>
        <w:outlineLvl w:val="0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18 aprile 1617, L</w:t>
      </w:r>
      <w:r w:rsidR="003B265C" w:rsidRPr="00B54C59">
        <w:rPr>
          <w:rFonts w:ascii="Times New Roman" w:hAnsi="Times New Roman" w:cs="Times New Roman"/>
          <w:sz w:val="24"/>
          <w:lang w:val="it-IT"/>
        </w:rPr>
        <w:t>’</w:t>
      </w:r>
      <w:r w:rsidRPr="00B54C59">
        <w:rPr>
          <w:rFonts w:ascii="Times New Roman" w:hAnsi="Times New Roman" w:cs="Times New Roman"/>
          <w:sz w:val="24"/>
          <w:lang w:val="it-IT"/>
        </w:rPr>
        <w:t>Aia (cc. 104r-107v)</w:t>
      </w:r>
    </w:p>
    <w:p w14:paraId="2F1FE21A" w14:textId="77777777" w:rsidR="00DC0354" w:rsidRPr="00B54C59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7531BCA9" w14:textId="77777777" w:rsidR="00DC0354" w:rsidRPr="00B54C59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/ 104r /</w:t>
      </w:r>
    </w:p>
    <w:p w14:paraId="101F8899" w14:textId="77777777" w:rsidR="00DC0354" w:rsidRPr="00B54C59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Prima |</w:t>
      </w:r>
    </w:p>
    <w:p w14:paraId="24C809F5" w14:textId="77777777" w:rsidR="00DC0354" w:rsidRPr="00B54C59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2932D492" w14:textId="77777777" w:rsidR="00DC0354" w:rsidRPr="00B54C59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Serenissimo Principe |</w:t>
      </w:r>
    </w:p>
    <w:p w14:paraId="1E11B357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coll</w:t>
      </w:r>
      <w:r w:rsidR="003B265C" w:rsidRPr="00B54C59">
        <w:rPr>
          <w:rFonts w:ascii="Times New Roman" w:hAnsi="Times New Roman" w:cs="Times New Roman"/>
          <w:sz w:val="24"/>
          <w:lang w:val="it-IT"/>
        </w:rPr>
        <w:t>’</w:t>
      </w:r>
      <w:r w:rsidRPr="00B54C59">
        <w:rPr>
          <w:rFonts w:ascii="Times New Roman" w:hAnsi="Times New Roman" w:cs="Times New Roman"/>
          <w:sz w:val="24"/>
          <w:lang w:val="it-IT"/>
        </w:rPr>
        <w:t>aiuto del Signor Dio uscì hieri otto il capitan Mutoni del Tessel | et egli stesso m</w:t>
      </w:r>
      <w:r w:rsidR="003B265C" w:rsidRPr="00B54C59">
        <w:rPr>
          <w:rFonts w:ascii="Times New Roman" w:hAnsi="Times New Roman" w:cs="Times New Roman"/>
          <w:sz w:val="24"/>
          <w:lang w:val="it-IT"/>
        </w:rPr>
        <w:t>’</w:t>
      </w:r>
      <w:r w:rsidRPr="00B54C59">
        <w:rPr>
          <w:rFonts w:ascii="Times New Roman" w:hAnsi="Times New Roman" w:cs="Times New Roman"/>
          <w:sz w:val="24"/>
          <w:lang w:val="it-IT"/>
        </w:rPr>
        <w:t>ha dato conto della sortita, mentre | si trovava alla vela in mare; come ha fatto il | capitano Pach, che mi conferma l</w:t>
      </w:r>
      <w:r w:rsidR="003B265C" w:rsidRPr="00B54C59">
        <w:rPr>
          <w:rFonts w:ascii="Times New Roman" w:hAnsi="Times New Roman" w:cs="Times New Roman"/>
          <w:sz w:val="24"/>
          <w:lang w:val="it-IT"/>
        </w:rPr>
        <w:t>’</w:t>
      </w:r>
      <w:r w:rsidRPr="00B54C59">
        <w:rPr>
          <w:rFonts w:ascii="Times New Roman" w:hAnsi="Times New Roman" w:cs="Times New Roman"/>
          <w:sz w:val="24"/>
          <w:lang w:val="it-IT"/>
        </w:rPr>
        <w:t xml:space="preserve">imbarco di cento-|trentasei in quaranta fanti in circa di esso Mutoni. </w:t>
      </w:r>
      <w:r w:rsidRPr="00ED72D8">
        <w:rPr>
          <w:rFonts w:ascii="Times New Roman" w:hAnsi="Times New Roman" w:cs="Times New Roman"/>
          <w:sz w:val="24"/>
          <w:lang w:val="it-IT"/>
        </w:rPr>
        <w:t>| Ha havuto il vento assai propitio, et spero, che avan-|zerà camino, et si ridurà presto an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gli n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porti | della Serenità vostra. Hebbe già assai buone instruttioni | del viaggiar cautamente, et in particolare è partito |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ultima volta da me con risolutione n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vici-|narsi al distretto, quando il vento non gli servi | più che bene di andar volteggiando per ri-|dursi a passar alla notte per ogni buon rispetto; | come mi disse, che si guarderà n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uscir del | Mediteraneo, et n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ntrar nel golfo di | vostra Serenità. |</w:t>
      </w:r>
    </w:p>
    <w:p w14:paraId="2819E354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Quello che è venuto di Calis,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239"/>
      </w:r>
      <w:r w:rsidRPr="00ED72D8">
        <w:rPr>
          <w:rFonts w:ascii="Times New Roman" w:hAnsi="Times New Roman" w:cs="Times New Roman"/>
          <w:sz w:val="24"/>
          <w:lang w:val="it-IT"/>
        </w:rPr>
        <w:t xml:space="preserve"> il qual riferse quanto | la passata settimana rappresentai alla Serenità vostra | ha detto di vantaggio, che oltre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amutinatione | è occorso anco accidente altrettanto felice | </w:t>
      </w:r>
    </w:p>
    <w:p w14:paraId="0432D560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104v /</w:t>
      </w:r>
    </w:p>
    <w:p w14:paraId="2D307EC5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per li vasselli con le genti; poiché un vassello,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ra | andato per far scoperta, ritornato riferse, che le | navi con la soldatesca fatte avvertite di esser aspettate | da quelle del Catholico si erano fermate con disegno di | tornar a dietro, et che tanto più li soldati constrin-|sero a farsi metter in terra, et doppo ne furono | licentiati dal Capitano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rmata; ma che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240"/>
      </w:r>
      <w:r w:rsidRPr="00ED72D8">
        <w:rPr>
          <w:rFonts w:ascii="Times New Roman" w:hAnsi="Times New Roman" w:cs="Times New Roman"/>
          <w:sz w:val="24"/>
          <w:lang w:val="it-IT"/>
        </w:rPr>
        <w:t xml:space="preserve"> | hanno mostrato poi di esserne molto ben pentiti | con timore alcuno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capi, che gli succedi qualche | mala fortuna. Con tutto questo vi sono di quelli | che credono, che (essendo occorse queste cose) siano | artificiosamente avenute, et che Spagnuoli habbino | voluto far una sparata, per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241"/>
      </w:r>
      <w:r w:rsidRPr="00ED72D8">
        <w:rPr>
          <w:rFonts w:ascii="Times New Roman" w:hAnsi="Times New Roman" w:cs="Times New Roman"/>
          <w:sz w:val="24"/>
          <w:lang w:val="it-IT"/>
        </w:rPr>
        <w:t xml:space="preserve"> metter così spa-|vento alle genti affineché non sortissero; o | questi signori per li loro interessi le trattenessero, | ma che vedendo poi non esservi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242"/>
      </w:r>
      <w:r w:rsidRPr="00ED72D8">
        <w:rPr>
          <w:rFonts w:ascii="Times New Roman" w:hAnsi="Times New Roman" w:cs="Times New Roman"/>
          <w:sz w:val="24"/>
          <w:lang w:val="it-IT"/>
        </w:rPr>
        <w:t xml:space="preserve"> altro rimedio | habbino fatta con apparente maniera correr tra | la loro armata avvisi proprii per effettuar | loro disegno di non voler per hora attaccar la | pugna con genti, et navi di questi paesi, | </w:t>
      </w:r>
    </w:p>
    <w:p w14:paraId="387C1C91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105r /</w:t>
      </w:r>
    </w:p>
    <w:p w14:paraId="0C60A7B8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meno di tal maniera dichiarirsi contro la Serenità vostra | la quale però colla sua singolar prudenza da | altri avvisi potrà fare più fondato giudicio. | </w:t>
      </w:r>
    </w:p>
    <w:p w14:paraId="730EE46E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Essen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o hieri andato 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ssemblea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signori Stati ad essequir | le commissioni della Serenità vostra venutemi nelle sue lettere |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31 del passato, doppo ringratiati questi signori | di quanto havevano deliberato in gratificatione di lei | per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243"/>
      </w:r>
      <w:r w:rsidRPr="00ED72D8">
        <w:rPr>
          <w:rFonts w:ascii="Times New Roman" w:hAnsi="Times New Roman" w:cs="Times New Roman"/>
          <w:sz w:val="24"/>
          <w:lang w:val="it-IT"/>
        </w:rPr>
        <w:t xml:space="preserve">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imbarco delle genti del conte di | Levenstein, mi parve bene di significar loro | quanto vostra Serenità mi aggiunge nelle medesime lettere | che </w:t>
      </w:r>
      <w:r w:rsidR="00BA5DB8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l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244"/>
      </w:r>
      <w:r w:rsidRPr="00ED72D8">
        <w:rPr>
          <w:rFonts w:ascii="Times New Roman" w:hAnsi="Times New Roman" w:cs="Times New Roman"/>
          <w:sz w:val="24"/>
          <w:lang w:val="it-IT"/>
        </w:rPr>
        <w:t xml:space="preserve"> denaro sarebbe stato | pronto per il pagamento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marinari, et delli ordini | dati opportunamente n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stria per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rrivo, et | servitio delle genti, il che fu inteso con molto | gusto, et ne ringratiorno vostra Serenità con parole molto | piene, dicendomi che di questa maniera ella | haverebbe dato molto animo ai marinari di esser | tanto più pronti in altra occasione a servirla, et a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soldati di espor </w:t>
      </w:r>
      <w:r w:rsidR="008D44F9" w:rsidRPr="00ED72D8">
        <w:rPr>
          <w:rFonts w:ascii="Times New Roman" w:hAnsi="Times New Roman" w:cs="Times New Roman"/>
          <w:sz w:val="24"/>
          <w:lang w:val="it-IT"/>
        </w:rPr>
        <w:t>sé stessi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allegramente | ad honor, et vantaggio di quella serenissima Republica. | </w:t>
      </w:r>
    </w:p>
    <w:p w14:paraId="1D5E3EB5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105v /</w:t>
      </w:r>
    </w:p>
    <w:p w14:paraId="43986B36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lastRenderedPageBreak/>
        <w:t>Et del conte di Levenstein mi risposero, che quanto havevano | fatto era poco al molto, che desideravano in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245"/>
      </w:r>
      <w:r w:rsidRPr="00ED72D8">
        <w:rPr>
          <w:rFonts w:ascii="Times New Roman" w:hAnsi="Times New Roman" w:cs="Times New Roman"/>
          <w:sz w:val="24"/>
          <w:lang w:val="it-IT"/>
        </w:rPr>
        <w:t xml:space="preserve"> servitio di lei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246"/>
      </w:r>
      <w:r w:rsidRPr="00ED72D8">
        <w:rPr>
          <w:rFonts w:ascii="Times New Roman" w:hAnsi="Times New Roman" w:cs="Times New Roman"/>
          <w:sz w:val="24"/>
          <w:lang w:val="it-IT"/>
        </w:rPr>
        <w:t xml:space="preserve">. | </w:t>
      </w:r>
    </w:p>
    <w:p w14:paraId="4955DF11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Di detto Conte ho inteso da un soldato venuto quattro giorni | fa da Heidelbergh,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gli habbi ad esser presto | qui. Il Schiaveliski scrive ad un capitano di questi | paesi, che il Conte attendeva sapere, se erano par-|tite le navi, et io non ho pur minimo avviso da esso | Conte; onde lo sto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247"/>
      </w:r>
      <w:r w:rsidRPr="00ED72D8">
        <w:rPr>
          <w:rFonts w:ascii="Times New Roman" w:hAnsi="Times New Roman" w:cs="Times New Roman"/>
          <w:sz w:val="24"/>
          <w:lang w:val="it-IT"/>
        </w:rPr>
        <w:t xml:space="preserve"> aspettando per essequir | con ogni debita riverente prontezza il replicato | ordine, che nelle medesime lettere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31 del passato | mi viene dato dalla Serenità vostra nel proposito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mbarco | delle sue genti, con sommo desiderio insieme,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ella | resti sempre più contenta del mio humile servitio, | che viene retto da ottima volontà. | </w:t>
      </w:r>
    </w:p>
    <w:p w14:paraId="7E5B70F4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Col signor principe Mauritio fui sabbato passato. Hebbe egli | sentimento corraggioso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ndispositione del nipote | conte Guglielmo; et mostrò di sentir con sodisfattione | che vostra Serenità con tanto amore, et con tanto affetto | havesse cura di lui, et fosse così ben trattato, | et si confessò a parte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obligo. Il fratello | </w:t>
      </w:r>
    </w:p>
    <w:p w14:paraId="1509426B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106r /</w:t>
      </w:r>
    </w:p>
    <w:p w14:paraId="1F45CD6D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conte Gioanni fu domenica mattina a ringratiarmene | et mi disse, che ne haverebbe data parte al padre. |</w:t>
      </w:r>
    </w:p>
    <w:p w14:paraId="53E69E2C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Esso suo padre è partito venerdì passato verso casa sua | per andar poi a Cassel, mi ha raccommandati li figlioli | et pregato di farli saper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rrivo a Venetia del signor | conte Gio. Ernesto. Io non ho mancato di fargli tutto | qu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honore, che m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è stato possibile in nome di | vostra Serenità havendoli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248"/>
      </w:r>
      <w:r w:rsidRPr="00ED72D8">
        <w:rPr>
          <w:rFonts w:ascii="Times New Roman" w:hAnsi="Times New Roman" w:cs="Times New Roman"/>
          <w:sz w:val="24"/>
          <w:lang w:val="it-IT"/>
        </w:rPr>
        <w:t xml:space="preserve"> dato a desinare in compagnia | del signor principe Henrico del conte Gioanni, et di tre | o quattro altri cavallieri di corte, essendovi uno | particolarmente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signori Stati Generali, il che è stato | da lui aggradito sommamente. Gratie etc. |</w:t>
      </w:r>
    </w:p>
    <w:p w14:paraId="514ED414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582AD1CA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D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Haya a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18 aprile 1617 |</w:t>
      </w:r>
    </w:p>
    <w:p w14:paraId="7DBF1A01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di vostra Serenità | </w:t>
      </w:r>
    </w:p>
    <w:p w14:paraId="2755A096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humilissimo, et devotissimo servitore |</w:t>
      </w:r>
    </w:p>
    <w:p w14:paraId="1AFE56AA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Christofforo Suriano |</w:t>
      </w:r>
    </w:p>
    <w:p w14:paraId="2A4F65C4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2BE24CA4" w14:textId="77777777" w:rsidR="008C209E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106v</w:t>
      </w:r>
      <w:r w:rsidR="008C209E">
        <w:rPr>
          <w:rFonts w:ascii="Times New Roman" w:hAnsi="Times New Roman" w:cs="Times New Roman"/>
          <w:sz w:val="24"/>
          <w:lang w:val="it-IT"/>
        </w:rPr>
        <w:t xml:space="preserve"> /</w:t>
      </w:r>
    </w:p>
    <w:p w14:paraId="71D5EFFA" w14:textId="00C9DB85" w:rsidR="008C209E" w:rsidRDefault="008C209E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C213EC">
        <w:rPr>
          <w:rFonts w:eastAsia="NSimSun"/>
          <w:b/>
          <w:bCs/>
          <w:kern w:val="2"/>
          <w:lang w:val="it-IT" w:eastAsia="hi-IN" w:bidi="hi-IN"/>
        </w:rPr>
        <w:t>Blank page</w:t>
      </w:r>
    </w:p>
    <w:p w14:paraId="42FFD7E9" w14:textId="3CFB6A17" w:rsidR="00DC0354" w:rsidRPr="00ED72D8" w:rsidRDefault="008C209E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>
        <w:rPr>
          <w:rFonts w:ascii="Times New Roman" w:hAnsi="Times New Roman" w:cs="Times New Roman"/>
          <w:sz w:val="24"/>
          <w:lang w:val="it-IT"/>
        </w:rPr>
        <w:t xml:space="preserve">/ </w:t>
      </w:r>
      <w:r w:rsidR="00DC0354" w:rsidRPr="00ED72D8">
        <w:rPr>
          <w:rFonts w:ascii="Times New Roman" w:hAnsi="Times New Roman" w:cs="Times New Roman"/>
          <w:sz w:val="24"/>
          <w:lang w:val="it-IT"/>
        </w:rPr>
        <w:t>107r /</w:t>
      </w:r>
    </w:p>
    <w:p w14:paraId="773254F8" w14:textId="67E0A66B" w:rsidR="00DC0354" w:rsidRPr="00C213EC" w:rsidRDefault="008C209E" w:rsidP="002D6930">
      <w:pPr>
        <w:spacing w:after="0" w:line="240" w:lineRule="auto"/>
        <w:jc w:val="both"/>
        <w:outlineLvl w:val="0"/>
        <w:rPr>
          <w:rFonts w:eastAsia="NSimSun"/>
          <w:b/>
          <w:bCs/>
          <w:kern w:val="2"/>
          <w:lang w:val="it-IT" w:eastAsia="hi-IN" w:bidi="hi-IN"/>
        </w:rPr>
      </w:pPr>
      <w:r w:rsidRPr="00C213EC">
        <w:rPr>
          <w:rFonts w:eastAsia="NSimSun"/>
          <w:b/>
          <w:bCs/>
          <w:kern w:val="2"/>
          <w:lang w:val="it-IT" w:eastAsia="hi-IN" w:bidi="hi-IN"/>
        </w:rPr>
        <w:t>Blank page</w:t>
      </w:r>
    </w:p>
    <w:p w14:paraId="39FC77A8" w14:textId="77777777" w:rsidR="008C209E" w:rsidRPr="00ED72D8" w:rsidRDefault="008C209E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lang w:val="it-IT"/>
        </w:rPr>
      </w:pPr>
    </w:p>
    <w:p w14:paraId="60F294D2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107v /</w:t>
      </w:r>
    </w:p>
    <w:p w14:paraId="55441753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Al serenissimo principe di Venetia | </w:t>
      </w:r>
    </w:p>
    <w:p w14:paraId="303FBF98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prima |</w:t>
      </w:r>
    </w:p>
    <w:p w14:paraId="18A5E80A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2FC3757E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lang w:val="it-IT"/>
        </w:rPr>
      </w:pPr>
      <w:r w:rsidRPr="00ED72D8">
        <w:rPr>
          <w:rFonts w:ascii="Times New Roman" w:hAnsi="Times New Roman" w:cs="Times New Roman"/>
          <w:i/>
          <w:iCs/>
          <w:sz w:val="24"/>
          <w:lang w:val="it-IT"/>
        </w:rPr>
        <w:t>Sigillo e traccia di sigillo</w:t>
      </w:r>
    </w:p>
    <w:p w14:paraId="787F1C8A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vertAlign w:val="superscript"/>
          <w:lang w:val="it-IT"/>
        </w:rPr>
      </w:pPr>
    </w:p>
    <w:p w14:paraId="3F76DC0F" w14:textId="77777777" w:rsidR="00DC0354" w:rsidRPr="00B54C59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lang w:val="it-IT"/>
        </w:rPr>
      </w:pPr>
      <w:r w:rsidRPr="00B54C59">
        <w:rPr>
          <w:rFonts w:ascii="Times New Roman" w:hAnsi="Times New Roman" w:cs="Times New Roman"/>
          <w:i/>
          <w:iCs/>
          <w:sz w:val="24"/>
          <w:lang w:val="it-IT"/>
        </w:rPr>
        <w:t>Regesto antico</w:t>
      </w:r>
    </w:p>
    <w:p w14:paraId="4DE50417" w14:textId="77777777" w:rsidR="00DC0354" w:rsidRPr="00B54C59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/ 107vC /</w:t>
      </w:r>
    </w:p>
    <w:p w14:paraId="65DABB9F" w14:textId="77777777" w:rsidR="00DC0354" w:rsidRPr="00B54C59" w:rsidRDefault="00060010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18 aprile 1617 ricevute</w:t>
      </w:r>
      <w:r w:rsidR="00DC0354" w:rsidRPr="00B54C59">
        <w:rPr>
          <w:rFonts w:ascii="Times New Roman" w:hAnsi="Times New Roman" w:cs="Times New Roman"/>
          <w:sz w:val="24"/>
          <w:lang w:val="it-IT"/>
        </w:rPr>
        <w:t xml:space="preserve"> 3 marzo |</w:t>
      </w:r>
    </w:p>
    <w:p w14:paraId="135CB7BA" w14:textId="77777777" w:rsidR="00DC0354" w:rsidRPr="00B54C59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Haia</w:t>
      </w:r>
      <w:r w:rsidR="00AB1473" w:rsidRPr="00B54C59">
        <w:rPr>
          <w:rFonts w:ascii="Times New Roman" w:hAnsi="Times New Roman" w:cs="Times New Roman"/>
          <w:sz w:val="24"/>
          <w:lang w:val="it-IT"/>
        </w:rPr>
        <w:t>. P</w:t>
      </w:r>
      <w:r w:rsidRPr="00B54C59">
        <w:rPr>
          <w:rFonts w:ascii="Times New Roman" w:hAnsi="Times New Roman" w:cs="Times New Roman"/>
          <w:sz w:val="24"/>
          <w:lang w:val="it-IT"/>
        </w:rPr>
        <w:t xml:space="preserve">rima | </w:t>
      </w:r>
    </w:p>
    <w:p w14:paraId="670122CD" w14:textId="77777777" w:rsidR="00DC0354" w:rsidRPr="00B54C59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31A0F036" w14:textId="77777777" w:rsidR="00DC0354" w:rsidRPr="00B54C59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L. SS. R. |</w:t>
      </w:r>
    </w:p>
    <w:p w14:paraId="2F7A4883" w14:textId="77777777" w:rsidR="004A6EDD" w:rsidRPr="00ED72D8" w:rsidRDefault="006545C3" w:rsidP="004A6EDD">
      <w:pPr>
        <w:pStyle w:val="Header"/>
        <w:jc w:val="left"/>
        <w:rPr>
          <w:lang w:val="it-IT"/>
        </w:rPr>
      </w:pPr>
      <w:r w:rsidRPr="00790689">
        <w:rPr>
          <w:rFonts w:cs="Times New Roman"/>
          <w:lang w:val="it-IT"/>
        </w:rPr>
        <w:br w:type="page"/>
      </w:r>
      <w:r w:rsidR="004A6EDD" w:rsidRPr="00ED72D8">
        <w:rPr>
          <w:lang w:val="it-IT"/>
        </w:rPr>
        <w:lastRenderedPageBreak/>
        <w:t>/START LETTER/</w:t>
      </w:r>
    </w:p>
    <w:p w14:paraId="062C0403" w14:textId="013C9785" w:rsidR="00DC0354" w:rsidRPr="00790689" w:rsidRDefault="00DC0354" w:rsidP="006545C3">
      <w:pPr>
        <w:spacing w:after="0" w:line="240" w:lineRule="auto"/>
        <w:jc w:val="center"/>
        <w:outlineLvl w:val="0"/>
        <w:rPr>
          <w:rFonts w:ascii="Times New Roman" w:hAnsi="Times New Roman" w:cs="Times New Roman"/>
          <w:i/>
          <w:iCs/>
          <w:sz w:val="24"/>
          <w:lang w:val="it-IT"/>
        </w:rPr>
      </w:pPr>
      <w:r w:rsidRPr="00790689">
        <w:rPr>
          <w:rFonts w:ascii="Times New Roman" w:hAnsi="Times New Roman" w:cs="Times New Roman"/>
          <w:sz w:val="24"/>
          <w:lang w:val="it-IT"/>
        </w:rPr>
        <w:t>n. 37</w:t>
      </w:r>
    </w:p>
    <w:p w14:paraId="61A2AA00" w14:textId="77777777" w:rsidR="00DC0354" w:rsidRPr="00790689" w:rsidRDefault="00DC0354" w:rsidP="006545C3">
      <w:pPr>
        <w:spacing w:after="0" w:line="240" w:lineRule="auto"/>
        <w:jc w:val="center"/>
        <w:outlineLvl w:val="0"/>
        <w:rPr>
          <w:rFonts w:ascii="Times New Roman" w:hAnsi="Times New Roman" w:cs="Times New Roman"/>
          <w:sz w:val="24"/>
          <w:lang w:val="it-IT"/>
        </w:rPr>
      </w:pPr>
      <w:r w:rsidRPr="00790689">
        <w:rPr>
          <w:rFonts w:ascii="Times New Roman" w:hAnsi="Times New Roman" w:cs="Times New Roman"/>
          <w:sz w:val="24"/>
          <w:lang w:val="it-IT"/>
        </w:rPr>
        <w:t>18 aprile 1617, L</w:t>
      </w:r>
      <w:r w:rsidR="003B265C" w:rsidRPr="00790689">
        <w:rPr>
          <w:rFonts w:ascii="Times New Roman" w:hAnsi="Times New Roman" w:cs="Times New Roman"/>
          <w:sz w:val="24"/>
          <w:lang w:val="it-IT"/>
        </w:rPr>
        <w:t>’</w:t>
      </w:r>
      <w:r w:rsidRPr="00790689">
        <w:rPr>
          <w:rFonts w:ascii="Times New Roman" w:hAnsi="Times New Roman" w:cs="Times New Roman"/>
          <w:sz w:val="24"/>
          <w:lang w:val="it-IT"/>
        </w:rPr>
        <w:t>Aia (cc. 108r-112v)</w:t>
      </w:r>
    </w:p>
    <w:p w14:paraId="3860A3B5" w14:textId="77777777" w:rsidR="00DC0354" w:rsidRPr="00790689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6E752B32" w14:textId="77777777" w:rsidR="00DC0354" w:rsidRPr="00B54C59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/ 108r /</w:t>
      </w:r>
    </w:p>
    <w:p w14:paraId="20071234" w14:textId="77777777" w:rsidR="00DC0354" w:rsidRPr="00B54C59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2</w:t>
      </w:r>
      <w:r w:rsidRPr="00B54C59">
        <w:rPr>
          <w:rFonts w:ascii="Times New Roman" w:hAnsi="Times New Roman" w:cs="Times New Roman"/>
          <w:sz w:val="24"/>
          <w:vertAlign w:val="superscript"/>
          <w:lang w:val="it-IT"/>
        </w:rPr>
        <w:t>da</w:t>
      </w:r>
      <w:r w:rsidRPr="00B54C59">
        <w:rPr>
          <w:rFonts w:ascii="Times New Roman" w:hAnsi="Times New Roman" w:cs="Times New Roman"/>
          <w:sz w:val="24"/>
          <w:lang w:val="it-IT"/>
        </w:rPr>
        <w:t xml:space="preserve"> |</w:t>
      </w:r>
    </w:p>
    <w:p w14:paraId="4A52243D" w14:textId="77777777" w:rsidR="00DC0354" w:rsidRPr="00B54C59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4C451FB6" w14:textId="77777777" w:rsidR="00DC0354" w:rsidRPr="00B54C59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Serenissimo Principe |</w:t>
      </w:r>
    </w:p>
    <w:p w14:paraId="12DE6402" w14:textId="1450FBC7" w:rsidR="00DC0354" w:rsidRPr="00790689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790689">
        <w:rPr>
          <w:rFonts w:ascii="Times New Roman" w:hAnsi="Times New Roman" w:cs="Times New Roman"/>
          <w:sz w:val="24"/>
          <w:lang w:val="it-IT"/>
        </w:rPr>
        <w:t>monsignor di Langarach di Parigi ha scritto a questi signori | che il signor Alfonso Casale haveva capitulato con | Grisoni la demolitione del forte Fuentes, il passo | libero per genti al servitio dello stato di Milano, | l</w:t>
      </w:r>
      <w:r w:rsidR="003B265C" w:rsidRPr="00790689">
        <w:rPr>
          <w:rFonts w:ascii="Times New Roman" w:hAnsi="Times New Roman" w:cs="Times New Roman"/>
          <w:sz w:val="24"/>
          <w:lang w:val="it-IT"/>
        </w:rPr>
        <w:t>’</w:t>
      </w:r>
      <w:r w:rsidRPr="00790689">
        <w:rPr>
          <w:rFonts w:ascii="Times New Roman" w:hAnsi="Times New Roman" w:cs="Times New Roman"/>
          <w:sz w:val="24"/>
          <w:lang w:val="it-IT"/>
        </w:rPr>
        <w:t xml:space="preserve">esclusione della </w:t>
      </w:r>
      <w:r w:rsidR="00101D9E">
        <w:rPr>
          <w:rFonts w:ascii="Times New Roman" w:hAnsi="Times New Roman" w:cs="Times New Roman"/>
          <w:sz w:val="24"/>
          <w:lang w:val="it-IT"/>
        </w:rPr>
        <w:t>l</w:t>
      </w:r>
      <w:r w:rsidRPr="00790689">
        <w:rPr>
          <w:rFonts w:ascii="Times New Roman" w:hAnsi="Times New Roman" w:cs="Times New Roman"/>
          <w:sz w:val="24"/>
          <w:lang w:val="it-IT"/>
        </w:rPr>
        <w:t>ega di vostra Serenità, che non le fosse permesso | né genti né transito senza loro consenso, et altro. | Tutto ciò mi fu detto dal signor principe Mauritio, et che Langarach lo scriveva, come di cosa fatta | addimandandomi quello, che ne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249"/>
      </w:r>
      <w:r w:rsidRPr="00790689">
        <w:rPr>
          <w:rFonts w:ascii="Times New Roman" w:hAnsi="Times New Roman" w:cs="Times New Roman"/>
          <w:sz w:val="24"/>
          <w:lang w:val="it-IT"/>
        </w:rPr>
        <w:t xml:space="preserve"> tenevo. | Havendo io havuto dal clarissimo Padavino quanto | esso Casale haveva accordato con li deputati dai | capi delle leghe a beneplacito della communità | tanto dissi all</w:t>
      </w:r>
      <w:r w:rsidR="003B265C" w:rsidRPr="00790689">
        <w:rPr>
          <w:rFonts w:ascii="Times New Roman" w:hAnsi="Times New Roman" w:cs="Times New Roman"/>
          <w:sz w:val="24"/>
          <w:lang w:val="it-IT"/>
        </w:rPr>
        <w:t>’</w:t>
      </w:r>
      <w:r w:rsidRPr="00790689">
        <w:rPr>
          <w:rFonts w:ascii="Times New Roman" w:hAnsi="Times New Roman" w:cs="Times New Roman"/>
          <w:sz w:val="24"/>
          <w:lang w:val="it-IT"/>
        </w:rPr>
        <w:t xml:space="preserve">Eccellenza sua et qui non lasciai di farle | constare, come si caminava con artificii, et come | varie riuscivano le promesse fatte alla Serenità vostra | dalla parte di Francia aggiungendo quel più, | che stimai proprio in questo particolare rispose | che pur troppo si vedevano in questi tempi | unite le volontà della Francia con quelle della | </w:t>
      </w:r>
    </w:p>
    <w:p w14:paraId="78AF60DD" w14:textId="77777777" w:rsidR="00DC0354" w:rsidRPr="00790689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790689">
        <w:rPr>
          <w:rFonts w:ascii="Times New Roman" w:hAnsi="Times New Roman" w:cs="Times New Roman"/>
          <w:sz w:val="24"/>
          <w:lang w:val="it-IT"/>
        </w:rPr>
        <w:t>/ 108v /</w:t>
      </w:r>
    </w:p>
    <w:p w14:paraId="7B23EAB4" w14:textId="77777777" w:rsidR="00DC0354" w:rsidRPr="00790689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790689">
        <w:rPr>
          <w:rFonts w:ascii="Times New Roman" w:hAnsi="Times New Roman" w:cs="Times New Roman"/>
          <w:sz w:val="24"/>
          <w:lang w:val="it-IT"/>
        </w:rPr>
        <w:t>Spagna; ma che li piaceva intender, che la cosa non | fosse così risoluta come pareva, che monsignor di Langarach | la scrivesse; et havendomi detto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250"/>
      </w:r>
      <w:r w:rsidRPr="00790689">
        <w:rPr>
          <w:rFonts w:ascii="Times New Roman" w:hAnsi="Times New Roman" w:cs="Times New Roman"/>
          <w:sz w:val="24"/>
          <w:lang w:val="it-IT"/>
        </w:rPr>
        <w:t xml:space="preserve"> sua Eccellenza, che haveva intesi | li sudetti particolari dal signor </w:t>
      </w:r>
      <w:r w:rsidR="0050400E" w:rsidRPr="00790689">
        <w:rPr>
          <w:rFonts w:ascii="Times New Roman" w:hAnsi="Times New Roman" w:cs="Times New Roman"/>
          <w:sz w:val="24"/>
          <w:lang w:val="it-IT"/>
        </w:rPr>
        <w:t>Bernvel</w:t>
      </w:r>
      <w:r w:rsidRPr="00790689">
        <w:rPr>
          <w:rFonts w:ascii="Times New Roman" w:hAnsi="Times New Roman" w:cs="Times New Roman"/>
          <w:sz w:val="24"/>
          <w:lang w:val="it-IT"/>
        </w:rPr>
        <w:t xml:space="preserve"> trovata buon occasione | di esser seco domenica sotto pretesto di visita, et di | addimandar l</w:t>
      </w:r>
      <w:r w:rsidR="003B265C" w:rsidRPr="00790689">
        <w:rPr>
          <w:rFonts w:ascii="Times New Roman" w:hAnsi="Times New Roman" w:cs="Times New Roman"/>
          <w:sz w:val="24"/>
          <w:lang w:val="it-IT"/>
        </w:rPr>
        <w:t>’</w:t>
      </w:r>
      <w:r w:rsidRPr="00790689">
        <w:rPr>
          <w:rFonts w:ascii="Times New Roman" w:hAnsi="Times New Roman" w:cs="Times New Roman"/>
          <w:sz w:val="24"/>
          <w:lang w:val="it-IT"/>
        </w:rPr>
        <w:t>audienza, come a quello, che entrava | presidente in settimana, mostrai curiosità di saper | lo scritto. Mi disse, che non credeva, che ciò, che | haveva scritto il signor di Langarach fosse tutto vero | significandomi tutto quello, che dall</w:t>
      </w:r>
      <w:r w:rsidR="003B265C" w:rsidRPr="00790689">
        <w:rPr>
          <w:rFonts w:ascii="Times New Roman" w:hAnsi="Times New Roman" w:cs="Times New Roman"/>
          <w:sz w:val="24"/>
          <w:lang w:val="it-IT"/>
        </w:rPr>
        <w:t>’</w:t>
      </w:r>
      <w:r w:rsidRPr="00790689">
        <w:rPr>
          <w:rFonts w:ascii="Times New Roman" w:hAnsi="Times New Roman" w:cs="Times New Roman"/>
          <w:sz w:val="24"/>
          <w:lang w:val="it-IT"/>
        </w:rPr>
        <w:t>Eccellenza sua mi era | stato detto; aggiungendo Spagnuoli non tralascierà | cosa intentata per contrastar alla serenissima Republica. Anco | al signor ambasciator d</w:t>
      </w:r>
      <w:r w:rsidR="003B265C" w:rsidRPr="00790689">
        <w:rPr>
          <w:rFonts w:ascii="Times New Roman" w:hAnsi="Times New Roman" w:cs="Times New Roman"/>
          <w:sz w:val="24"/>
          <w:lang w:val="it-IT"/>
        </w:rPr>
        <w:t>’</w:t>
      </w:r>
      <w:r w:rsidRPr="00790689">
        <w:rPr>
          <w:rFonts w:ascii="Times New Roman" w:hAnsi="Times New Roman" w:cs="Times New Roman"/>
          <w:sz w:val="24"/>
          <w:lang w:val="it-IT"/>
        </w:rPr>
        <w:t>Inghilterra viene scritto pur di Parigi | nella stessa sostanza, et che monsignor Giffier si era | unito con il Casale all</w:t>
      </w:r>
      <w:r w:rsidR="003B265C" w:rsidRPr="00790689">
        <w:rPr>
          <w:rFonts w:ascii="Times New Roman" w:hAnsi="Times New Roman" w:cs="Times New Roman"/>
          <w:sz w:val="24"/>
          <w:lang w:val="it-IT"/>
        </w:rPr>
        <w:t>’</w:t>
      </w:r>
      <w:r w:rsidRPr="00790689">
        <w:rPr>
          <w:rFonts w:ascii="Times New Roman" w:hAnsi="Times New Roman" w:cs="Times New Roman"/>
          <w:sz w:val="24"/>
          <w:lang w:val="it-IT"/>
        </w:rPr>
        <w:t xml:space="preserve">esclusione delle trattationi di | vostra Serenità et che le doble spagnuole, et li scudi di | Francia adunati insieme facevano la fortuna alla | serenissima Republica in quel Paese. | </w:t>
      </w:r>
    </w:p>
    <w:p w14:paraId="2BEFF54D" w14:textId="77777777" w:rsidR="00DC0354" w:rsidRPr="00790689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790689">
        <w:rPr>
          <w:rFonts w:ascii="Times New Roman" w:hAnsi="Times New Roman" w:cs="Times New Roman"/>
          <w:sz w:val="24"/>
          <w:lang w:val="it-IT"/>
        </w:rPr>
        <w:t xml:space="preserve">È venuto in Brabant avviso, che là è stato tenuto per | </w:t>
      </w:r>
    </w:p>
    <w:p w14:paraId="2FA252D5" w14:textId="77777777" w:rsidR="00DC0354" w:rsidRPr="00790689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790689">
        <w:rPr>
          <w:rFonts w:ascii="Times New Roman" w:hAnsi="Times New Roman" w:cs="Times New Roman"/>
          <w:sz w:val="24"/>
          <w:lang w:val="it-IT"/>
        </w:rPr>
        <w:t>/ 109r /</w:t>
      </w:r>
    </w:p>
    <w:p w14:paraId="01507047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790689">
        <w:rPr>
          <w:rFonts w:ascii="Times New Roman" w:hAnsi="Times New Roman" w:cs="Times New Roman"/>
          <w:sz w:val="24"/>
          <w:lang w:val="it-IT"/>
        </w:rPr>
        <w:t xml:space="preserve">vero, che </w:t>
      </w:r>
      <w:r w:rsidR="00BA5DB8" w:rsidRPr="00790689">
        <w:rPr>
          <w:rFonts w:ascii="Times New Roman" w:hAnsi="Times New Roman" w:cs="Times New Roman"/>
          <w:sz w:val="24"/>
          <w:lang w:val="it-IT"/>
        </w:rPr>
        <w:t>’</w:t>
      </w:r>
      <w:r w:rsidRPr="00790689">
        <w:rPr>
          <w:rFonts w:ascii="Times New Roman" w:hAnsi="Times New Roman" w:cs="Times New Roman"/>
          <w:sz w:val="24"/>
          <w:lang w:val="it-IT"/>
        </w:rPr>
        <w:t>l signor cardinal Lodovisio habbi ottenuta una | sospension d</w:t>
      </w:r>
      <w:r w:rsidR="003B265C" w:rsidRPr="00790689">
        <w:rPr>
          <w:rFonts w:ascii="Times New Roman" w:hAnsi="Times New Roman" w:cs="Times New Roman"/>
          <w:sz w:val="24"/>
          <w:lang w:val="it-IT"/>
        </w:rPr>
        <w:t>’</w:t>
      </w:r>
      <w:r w:rsidRPr="00790689">
        <w:rPr>
          <w:rFonts w:ascii="Times New Roman" w:hAnsi="Times New Roman" w:cs="Times New Roman"/>
          <w:sz w:val="24"/>
          <w:lang w:val="it-IT"/>
        </w:rPr>
        <w:t>armi nel Piemonte per un mese, con questo | che in tanto Spagnuoli non faccino marchiar le loro levate, | hieri nell</w:t>
      </w:r>
      <w:r w:rsidR="003B265C" w:rsidRPr="00790689">
        <w:rPr>
          <w:rFonts w:ascii="Times New Roman" w:hAnsi="Times New Roman" w:cs="Times New Roman"/>
          <w:sz w:val="24"/>
          <w:lang w:val="it-IT"/>
        </w:rPr>
        <w:t>’</w:t>
      </w:r>
      <w:r w:rsidRPr="00790689">
        <w:rPr>
          <w:rFonts w:ascii="Times New Roman" w:hAnsi="Times New Roman" w:cs="Times New Roman"/>
          <w:sz w:val="24"/>
          <w:lang w:val="it-IT"/>
        </w:rPr>
        <w:t>assemblea mi dissero questi signori, che non | credevano l</w:t>
      </w:r>
      <w:r w:rsidR="003B265C" w:rsidRPr="00790689">
        <w:rPr>
          <w:rFonts w:ascii="Times New Roman" w:hAnsi="Times New Roman" w:cs="Times New Roman"/>
          <w:sz w:val="24"/>
          <w:lang w:val="it-IT"/>
        </w:rPr>
        <w:t>’</w:t>
      </w:r>
      <w:r w:rsidRPr="00790689">
        <w:rPr>
          <w:rFonts w:ascii="Times New Roman" w:hAnsi="Times New Roman" w:cs="Times New Roman"/>
          <w:sz w:val="24"/>
          <w:lang w:val="it-IT"/>
        </w:rPr>
        <w:t>avviso, ma come si sia Spagnuoli have-|rebbono fatto quello che li fosse tornato commodo. | Et essendosi inteso, che al Papa era stata data certa | auttorità di trattare sopra la pace d</w:t>
      </w:r>
      <w:r w:rsidR="003B265C" w:rsidRPr="00790689">
        <w:rPr>
          <w:rFonts w:ascii="Times New Roman" w:hAnsi="Times New Roman" w:cs="Times New Roman"/>
          <w:sz w:val="24"/>
          <w:lang w:val="it-IT"/>
        </w:rPr>
        <w:t>’</w:t>
      </w:r>
      <w:r w:rsidRPr="00790689">
        <w:rPr>
          <w:rFonts w:ascii="Times New Roman" w:hAnsi="Times New Roman" w:cs="Times New Roman"/>
          <w:sz w:val="24"/>
          <w:lang w:val="it-IT"/>
        </w:rPr>
        <w:t xml:space="preserve">Italia dissero | bisogna tener per certo, che già mai il re di Spagna | accorderà alcuna cosa, che non vi vegga il suo vantaggio | et </w:t>
      </w:r>
      <w:r w:rsidR="00A72EF8" w:rsidRPr="00790689">
        <w:rPr>
          <w:rFonts w:ascii="Times New Roman" w:hAnsi="Times New Roman" w:cs="Times New Roman"/>
          <w:sz w:val="24"/>
          <w:lang w:val="it-IT"/>
        </w:rPr>
        <w:t>finché</w:t>
      </w:r>
      <w:r w:rsidRPr="00790689">
        <w:rPr>
          <w:rFonts w:ascii="Times New Roman" w:hAnsi="Times New Roman" w:cs="Times New Roman"/>
          <w:sz w:val="24"/>
          <w:lang w:val="it-IT"/>
        </w:rPr>
        <w:t xml:space="preserve"> non sia certo di questo, anderà differendo | et promovendo delle difficoltà, o dilationi apparenti | di buona volontà. 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| </w:t>
      </w:r>
    </w:p>
    <w:p w14:paraId="05EFFE6E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S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ntende tuttavia che le genti marchiano, se bene | alcuni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soldati cominciavano a fuggire. Et il signor | </w:t>
      </w:r>
      <w:r w:rsidR="0050400E" w:rsidRPr="00ED72D8">
        <w:rPr>
          <w:rFonts w:ascii="Times New Roman" w:hAnsi="Times New Roman" w:cs="Times New Roman"/>
          <w:sz w:val="24"/>
          <w:lang w:val="it-IT"/>
        </w:rPr>
        <w:t>Bernvel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mi disse n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assemblea, che erano passate | il ducato di Lucemburgh tre giornate di là di | Marsce in Famines. | </w:t>
      </w:r>
    </w:p>
    <w:p w14:paraId="63008300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Doi di quelli, che haveva spediti il signor principe Mauritio | </w:t>
      </w:r>
    </w:p>
    <w:p w14:paraId="25AE6F73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109v /</w:t>
      </w:r>
    </w:p>
    <w:p w14:paraId="2FF65E34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per assicurarsi del loro transito sono ritornati scapati | dalle mani di quelli delli Arciduca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251"/>
      </w:r>
      <w:r w:rsidRPr="00ED72D8">
        <w:rPr>
          <w:rFonts w:ascii="Times New Roman" w:hAnsi="Times New Roman" w:cs="Times New Roman"/>
          <w:sz w:val="24"/>
          <w:lang w:val="it-IT"/>
        </w:rPr>
        <w:t>, che li havevano | per cinque, o sei leghe fugati. Ognuno, che passa viene | ritenuto per ordine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Altezze sue ancorché con passaporto | di sua Eccellenza venendo fatto prigione per sospetto, che vadi a | </w:t>
      </w:r>
      <w:r w:rsidRPr="00ED72D8">
        <w:rPr>
          <w:rFonts w:ascii="Times New Roman" w:hAnsi="Times New Roman" w:cs="Times New Roman"/>
          <w:sz w:val="24"/>
          <w:lang w:val="it-IT"/>
        </w:rPr>
        <w:lastRenderedPageBreak/>
        <w:t>servir li principi essen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llo cognato in particolare di | Buglione. Ha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ccellenza sua fatta nuova missione di alcuni | paesani non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252"/>
      </w:r>
      <w:r w:rsidRPr="00ED72D8">
        <w:rPr>
          <w:rFonts w:ascii="Times New Roman" w:hAnsi="Times New Roman" w:cs="Times New Roman"/>
          <w:sz w:val="24"/>
          <w:lang w:val="it-IT"/>
        </w:rPr>
        <w:t xml:space="preserve"> conosciuti, et sta attendendo li | avvisi, che li porteranno. |</w:t>
      </w:r>
    </w:p>
    <w:p w14:paraId="1988B90D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Hebbe sua Eccellenza che molto numero di cavallaria, et infanteria | delli arciduchi calava alla volta di Mastrich,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è | appunto sul passo per correr a Giuliers; ma ella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253"/>
      </w:r>
      <w:r w:rsidRPr="00ED72D8">
        <w:rPr>
          <w:rFonts w:ascii="Times New Roman" w:hAnsi="Times New Roman" w:cs="Times New Roman"/>
          <w:sz w:val="24"/>
          <w:lang w:val="it-IT"/>
        </w:rPr>
        <w:t xml:space="preserve"> | non si assicura, che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vviso datole dal fratello suo | naturale governator di Bredà sia vero, et attende altre | lettere, ben ha saputo, che da Meurs sua terra | siano scorsi alcuni cavalli delli arciduchi, il che | le è riuscito molesto, et dicesi, che questi anda-|vano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254"/>
      </w:r>
      <w:r w:rsidRPr="00ED72D8">
        <w:rPr>
          <w:rFonts w:ascii="Times New Roman" w:hAnsi="Times New Roman" w:cs="Times New Roman"/>
          <w:sz w:val="24"/>
          <w:lang w:val="it-IT"/>
        </w:rPr>
        <w:t xml:space="preserve"> per vietar il passo al colonello | Ghent, del quale non si sa ancor, se sia passato | </w:t>
      </w:r>
    </w:p>
    <w:p w14:paraId="2D2FD821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110r /</w:t>
      </w:r>
    </w:p>
    <w:p w14:paraId="1F832A81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ben si è inteso non esser molti giorni, che haveva traversato | per il Palatinato per arrivar su quello di Treviri. | Già è stata ordinata la cavallaria, et infanteria | di questi signori delle vicine guarnisoni a Giuliers | di accostarsi verso quella parte, perché di passar alla | piazza non è stimato proprio, per non vedersi ancor | la necessità, oltre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nflusso, che vi continua della | peste non solo nella stessa piazza; ma n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villaggi | circonvicini, ove stano alloggiati i soldati uniti in | gran parte per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accidente sudetto della peste. | </w:t>
      </w:r>
    </w:p>
    <w:p w14:paraId="06025967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Li passaporti, che hanno dato li serenissimi arciduchi alli | conduttori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rmi dicono esser delli doi soli | cantoni di Altorf, et Lucerna, et par che alcuni | formino giudicio, che qui sotto vi sia inganno, et | voglino, che le genti in particolare passino a sedar con conivenza del duca di Lorena. |</w:t>
      </w:r>
    </w:p>
    <w:p w14:paraId="232C8349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È stato riportato, che li principi mal contenti di Francia | habbino trattenuti tre, che dalla corte passavano | a Brusseles, uno altro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255"/>
      </w:r>
      <w:r w:rsidRPr="00ED72D8">
        <w:rPr>
          <w:rFonts w:ascii="Times New Roman" w:hAnsi="Times New Roman" w:cs="Times New Roman"/>
          <w:sz w:val="24"/>
          <w:lang w:val="it-IT"/>
        </w:rPr>
        <w:t xml:space="preserve"> sia scapato, et uno delli | </w:t>
      </w:r>
    </w:p>
    <w:p w14:paraId="7DB54A34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110v /</w:t>
      </w:r>
    </w:p>
    <w:p w14:paraId="2EECA00F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ritenuti dicesi che sia monsignor di Altariva colonello in | queste truppe francesi, che ritornava qui. Haveva | lettere per questi ambasciatori, ma più dicono, che tenesse | qualche instruttione di trattar con li serenissimi arciduchi, | a nome di sue maestà christianissime. | </w:t>
      </w:r>
    </w:p>
    <w:p w14:paraId="46C519F8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Sabbato mattina li ambasciatori</w:t>
      </w:r>
      <w:r w:rsidR="00647492" w:rsidRPr="00ED72D8">
        <w:rPr>
          <w:rFonts w:ascii="Times New Roman" w:hAnsi="Times New Roman" w:cs="Times New Roman"/>
          <w:sz w:val="24"/>
          <w:lang w:val="it-IT"/>
        </w:rPr>
        <w:t xml:space="preserve"> di Francia sono stati nella | C</w:t>
      </w:r>
      <w:r w:rsidRPr="00ED72D8">
        <w:rPr>
          <w:rFonts w:ascii="Times New Roman" w:hAnsi="Times New Roman" w:cs="Times New Roman"/>
          <w:sz w:val="24"/>
          <w:lang w:val="it-IT"/>
        </w:rPr>
        <w:t>ongregatione di Holanda per sollecitar anco appresso li | deputati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256"/>
      </w:r>
      <w:r w:rsidRPr="00ED72D8">
        <w:rPr>
          <w:rFonts w:ascii="Times New Roman" w:hAnsi="Times New Roman" w:cs="Times New Roman"/>
          <w:sz w:val="24"/>
          <w:lang w:val="it-IT"/>
        </w:rPr>
        <w:t xml:space="preserve"> della d</w:t>
      </w:r>
      <w:r w:rsidR="00183875" w:rsidRPr="00ED72D8">
        <w:rPr>
          <w:rFonts w:ascii="Times New Roman" w:hAnsi="Times New Roman" w:cs="Times New Roman"/>
          <w:sz w:val="24"/>
          <w:lang w:val="it-IT"/>
        </w:rPr>
        <w:t>etta p</w:t>
      </w:r>
      <w:r w:rsidRPr="00ED72D8">
        <w:rPr>
          <w:rFonts w:ascii="Times New Roman" w:hAnsi="Times New Roman" w:cs="Times New Roman"/>
          <w:sz w:val="24"/>
          <w:lang w:val="it-IT"/>
        </w:rPr>
        <w:t>rovincia la risposta, et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ffetto | della loro instanza, et tuttavia attendono con | impatienza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ssito. Questa andata nella | congregatione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una particolar provincia in negotio di | principe, et che ha da esser terminato dal generale | del Paese, il quale è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Stati Generali, et del Consiglio di Stato non è stata stimata né propria | né degna; et essi ambasciatori ne vengono poco laudati | ma essendo la provincia di Holanda, come | maggiore il direttorio di tutte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altre hanno | havute instruttioni proprie dal signor </w:t>
      </w:r>
      <w:r w:rsidR="0050400E" w:rsidRPr="00ED72D8">
        <w:rPr>
          <w:rFonts w:ascii="Times New Roman" w:hAnsi="Times New Roman" w:cs="Times New Roman"/>
          <w:sz w:val="24"/>
          <w:lang w:val="it-IT"/>
        </w:rPr>
        <w:t>Bernvel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in | particolare per quanto si dice di farne conto già | </w:t>
      </w:r>
    </w:p>
    <w:p w14:paraId="1282139E" w14:textId="77777777" w:rsidR="00DC0354" w:rsidRPr="00B54C59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/ 111r /</w:t>
      </w:r>
    </w:p>
    <w:p w14:paraId="233743AE" w14:textId="77777777" w:rsidR="00DC0354" w:rsidRPr="00B54C59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ch</w:t>
      </w:r>
      <w:r w:rsidR="003B265C" w:rsidRPr="00B54C59">
        <w:rPr>
          <w:rFonts w:ascii="Times New Roman" w:hAnsi="Times New Roman" w:cs="Times New Roman"/>
          <w:sz w:val="24"/>
          <w:lang w:val="it-IT"/>
        </w:rPr>
        <w:t>’</w:t>
      </w:r>
      <w:r w:rsidRPr="00B54C59">
        <w:rPr>
          <w:rFonts w:ascii="Times New Roman" w:hAnsi="Times New Roman" w:cs="Times New Roman"/>
          <w:sz w:val="24"/>
          <w:lang w:val="it-IT"/>
        </w:rPr>
        <w:t>ella sta ridotta qui per altri negotii. |</w:t>
      </w:r>
    </w:p>
    <w:p w14:paraId="1A2C354B" w14:textId="77777777" w:rsidR="00DC0354" w:rsidRPr="00B54C59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 xml:space="preserve">Il governator di Berghem Opensoom è buon pezzo, che sta in | disposto. Il signor </w:t>
      </w:r>
      <w:r w:rsidR="0050400E" w:rsidRPr="00B54C59">
        <w:rPr>
          <w:rFonts w:ascii="Times New Roman" w:hAnsi="Times New Roman" w:cs="Times New Roman"/>
          <w:sz w:val="24"/>
          <w:lang w:val="it-IT"/>
        </w:rPr>
        <w:t>Bernvel</w:t>
      </w:r>
      <w:r w:rsidRPr="00B54C59">
        <w:rPr>
          <w:rFonts w:ascii="Times New Roman" w:hAnsi="Times New Roman" w:cs="Times New Roman"/>
          <w:sz w:val="24"/>
          <w:lang w:val="it-IT"/>
        </w:rPr>
        <w:t xml:space="preserve"> per avanza nella carica il suo | secondo figliolo ha negotiato con detto Governatore, et ha ridotto | a tale stato l</w:t>
      </w:r>
      <w:r w:rsidR="003B265C" w:rsidRPr="00B54C59">
        <w:rPr>
          <w:rFonts w:ascii="Times New Roman" w:hAnsi="Times New Roman" w:cs="Times New Roman"/>
          <w:sz w:val="24"/>
          <w:lang w:val="it-IT"/>
        </w:rPr>
        <w:t>’</w:t>
      </w:r>
      <w:r w:rsidRPr="00B54C59">
        <w:rPr>
          <w:rFonts w:ascii="Times New Roman" w:hAnsi="Times New Roman" w:cs="Times New Roman"/>
          <w:sz w:val="24"/>
          <w:lang w:val="it-IT"/>
        </w:rPr>
        <w:t>affare, che vivente ancora ha fatto | andar esso suo figliolo al governo di detta piazza | sotto titolo di provisione, il qual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257"/>
      </w:r>
      <w:r w:rsidRPr="00B54C59">
        <w:rPr>
          <w:rFonts w:ascii="Times New Roman" w:hAnsi="Times New Roman" w:cs="Times New Roman"/>
          <w:sz w:val="24"/>
          <w:lang w:val="it-IT"/>
        </w:rPr>
        <w:t xml:space="preserve"> | risterà certamente al total reggimento. Riesce questo | agl</w:t>
      </w:r>
      <w:r w:rsidR="003B265C" w:rsidRPr="00B54C59">
        <w:rPr>
          <w:rFonts w:ascii="Times New Roman" w:hAnsi="Times New Roman" w:cs="Times New Roman"/>
          <w:sz w:val="24"/>
          <w:lang w:val="it-IT"/>
        </w:rPr>
        <w:t>’</w:t>
      </w:r>
      <w:r w:rsidRPr="00B54C59">
        <w:rPr>
          <w:rFonts w:ascii="Times New Roman" w:hAnsi="Times New Roman" w:cs="Times New Roman"/>
          <w:sz w:val="24"/>
          <w:lang w:val="it-IT"/>
        </w:rPr>
        <w:t xml:space="preserve">emuli del signor </w:t>
      </w:r>
      <w:r w:rsidR="0050400E" w:rsidRPr="00B54C59">
        <w:rPr>
          <w:rFonts w:ascii="Times New Roman" w:hAnsi="Times New Roman" w:cs="Times New Roman"/>
          <w:sz w:val="24"/>
          <w:lang w:val="it-IT"/>
        </w:rPr>
        <w:t>Bernvel</w:t>
      </w:r>
      <w:r w:rsidRPr="00B54C59">
        <w:rPr>
          <w:rFonts w:ascii="Times New Roman" w:hAnsi="Times New Roman" w:cs="Times New Roman"/>
          <w:sz w:val="24"/>
          <w:lang w:val="it-IT"/>
        </w:rPr>
        <w:t xml:space="preserve"> di disgusto; oltre il | sospetto, che si ha della dipendenza di lui dalla | Francia per esser massime la piazza di frontiera | principale della Zelanda dalla parte di Brabant | non vi essendo di là più che cinque leghe in circa | per arrivar in Anversa. | </w:t>
      </w:r>
    </w:p>
    <w:p w14:paraId="2D0531E0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lastRenderedPageBreak/>
        <w:t>Mi è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258"/>
      </w:r>
      <w:r w:rsidRPr="00B54C59">
        <w:rPr>
          <w:rFonts w:ascii="Times New Roman" w:hAnsi="Times New Roman" w:cs="Times New Roman"/>
          <w:sz w:val="24"/>
          <w:lang w:val="it-IT"/>
        </w:rPr>
        <w:t xml:space="preserve"> detta esser stato scritto al signor principe | Mauritio, che don Alonso di Valasco, che sta appresso | li serenissimi arciduchi soldato di valore, et stimato | di dolce pratica, sia per andar al governo di | Milano in luoco di don Pietro. </w:t>
      </w:r>
      <w:r w:rsidRPr="00ED72D8">
        <w:rPr>
          <w:rFonts w:ascii="Times New Roman" w:hAnsi="Times New Roman" w:cs="Times New Roman"/>
          <w:sz w:val="24"/>
          <w:lang w:val="it-IT"/>
        </w:rPr>
        <w:t>Il qual avviso |</w:t>
      </w:r>
    </w:p>
    <w:p w14:paraId="3B57179F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111v /</w:t>
      </w:r>
    </w:p>
    <w:p w14:paraId="1731FFE9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qual egli si sia non ho voluto lasciar di riverentemente | significare alla Serenità vostra. Gratie etc. |</w:t>
      </w:r>
    </w:p>
    <w:p w14:paraId="74335C9E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71750478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D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Haya a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18 aprile 1617 | </w:t>
      </w:r>
    </w:p>
    <w:p w14:paraId="31395F2A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di vostra Serenità |</w:t>
      </w:r>
    </w:p>
    <w:p w14:paraId="01049392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humilissimo, et devotissimo servitore |</w:t>
      </w:r>
    </w:p>
    <w:p w14:paraId="279DFC31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Christofforo Suriano |</w:t>
      </w:r>
    </w:p>
    <w:p w14:paraId="72E0A776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04086471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112r /</w:t>
      </w:r>
    </w:p>
    <w:p w14:paraId="5101E4D8" w14:textId="48B97278" w:rsidR="00DC0354" w:rsidRPr="00ED72D8" w:rsidRDefault="00420C99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lang w:val="it-IT"/>
        </w:rPr>
      </w:pPr>
      <w:r w:rsidRPr="00420C99">
        <w:rPr>
          <w:rFonts w:ascii="Times New Roman" w:hAnsi="Times New Roman" w:cs="Times New Roman"/>
          <w:b/>
          <w:bCs/>
          <w:sz w:val="24"/>
          <w:lang w:val="it-IT"/>
        </w:rPr>
        <w:t>Blank page</w:t>
      </w:r>
      <w:r w:rsidR="00DC0354" w:rsidRPr="00ED72D8">
        <w:rPr>
          <w:rFonts w:ascii="Times New Roman" w:hAnsi="Times New Roman" w:cs="Times New Roman"/>
          <w:i/>
          <w:iCs/>
          <w:sz w:val="24"/>
          <w:lang w:val="it-IT"/>
        </w:rPr>
        <w:t xml:space="preserve"> </w:t>
      </w:r>
    </w:p>
    <w:p w14:paraId="50B5093C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4C3029AC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112v /</w:t>
      </w:r>
    </w:p>
    <w:p w14:paraId="6EBB9462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Al serenissimo principe di Venetia | </w:t>
      </w:r>
    </w:p>
    <w:p w14:paraId="2D3858D5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2</w:t>
      </w:r>
      <w:r w:rsidRPr="00ED72D8">
        <w:rPr>
          <w:rFonts w:ascii="Times New Roman" w:hAnsi="Times New Roman" w:cs="Times New Roman"/>
          <w:sz w:val="24"/>
          <w:vertAlign w:val="superscript"/>
          <w:lang w:val="it-IT"/>
        </w:rPr>
        <w:t>da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|</w:t>
      </w:r>
    </w:p>
    <w:p w14:paraId="65B4A623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vertAlign w:val="superscript"/>
          <w:lang w:val="it-IT"/>
        </w:rPr>
      </w:pPr>
    </w:p>
    <w:p w14:paraId="5E5686D9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lang w:val="it-IT"/>
        </w:rPr>
      </w:pPr>
      <w:r w:rsidRPr="00ED72D8">
        <w:rPr>
          <w:rFonts w:ascii="Times New Roman" w:hAnsi="Times New Roman" w:cs="Times New Roman"/>
          <w:i/>
          <w:iCs/>
          <w:sz w:val="24"/>
          <w:lang w:val="it-IT"/>
        </w:rPr>
        <w:t>Tracce di sigilli</w:t>
      </w:r>
    </w:p>
    <w:p w14:paraId="38800F85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vertAlign w:val="superscript"/>
          <w:lang w:val="it-IT"/>
        </w:rPr>
      </w:pPr>
    </w:p>
    <w:p w14:paraId="23E02F3E" w14:textId="77777777" w:rsidR="00DC0354" w:rsidRPr="00B54C59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i/>
          <w:iCs/>
          <w:sz w:val="24"/>
          <w:lang w:val="it-IT"/>
        </w:rPr>
        <w:t>Regesto antico</w:t>
      </w:r>
    </w:p>
    <w:p w14:paraId="6A8133C3" w14:textId="77777777" w:rsidR="00DC0354" w:rsidRPr="00B54C59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/ 112vC /</w:t>
      </w:r>
    </w:p>
    <w:p w14:paraId="79ABC2A9" w14:textId="77777777" w:rsidR="00DC0354" w:rsidRPr="00B54C59" w:rsidRDefault="00AB1473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18 aprile 1617 ricevute</w:t>
      </w:r>
      <w:r w:rsidR="00DC0354" w:rsidRPr="00B54C59">
        <w:rPr>
          <w:rFonts w:ascii="Times New Roman" w:hAnsi="Times New Roman" w:cs="Times New Roman"/>
          <w:sz w:val="24"/>
          <w:lang w:val="it-IT"/>
        </w:rPr>
        <w:t xml:space="preserve"> 3 marzo |</w:t>
      </w:r>
    </w:p>
    <w:p w14:paraId="4D57D324" w14:textId="77777777" w:rsidR="00DC0354" w:rsidRPr="00B54C59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Haia</w:t>
      </w:r>
      <w:r w:rsidR="00AB1473" w:rsidRPr="00B54C59">
        <w:rPr>
          <w:rFonts w:ascii="Times New Roman" w:hAnsi="Times New Roman" w:cs="Times New Roman"/>
          <w:sz w:val="24"/>
          <w:lang w:val="it-IT"/>
        </w:rPr>
        <w:t>.</w:t>
      </w:r>
      <w:r w:rsidRPr="00B54C59">
        <w:rPr>
          <w:rFonts w:ascii="Times New Roman" w:hAnsi="Times New Roman" w:cs="Times New Roman"/>
          <w:sz w:val="24"/>
          <w:lang w:val="it-IT"/>
        </w:rPr>
        <w:t xml:space="preserve"> 2</w:t>
      </w:r>
      <w:r w:rsidRPr="00B54C59">
        <w:rPr>
          <w:rFonts w:ascii="Times New Roman" w:hAnsi="Times New Roman" w:cs="Times New Roman"/>
          <w:sz w:val="24"/>
          <w:vertAlign w:val="superscript"/>
          <w:lang w:val="it-IT"/>
        </w:rPr>
        <w:t>a</w:t>
      </w:r>
      <w:r w:rsidRPr="00B54C59">
        <w:rPr>
          <w:rFonts w:ascii="Times New Roman" w:hAnsi="Times New Roman" w:cs="Times New Roman"/>
          <w:sz w:val="24"/>
          <w:lang w:val="it-IT"/>
        </w:rPr>
        <w:t xml:space="preserve"> | </w:t>
      </w:r>
    </w:p>
    <w:p w14:paraId="3D4BEEC2" w14:textId="77777777" w:rsidR="00DC0354" w:rsidRPr="00B54C59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25136AC9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en-GB"/>
        </w:rPr>
      </w:pPr>
      <w:r w:rsidRPr="00ED72D8">
        <w:rPr>
          <w:rFonts w:ascii="Times New Roman" w:hAnsi="Times New Roman" w:cs="Times New Roman"/>
          <w:sz w:val="24"/>
          <w:lang w:val="en-GB"/>
        </w:rPr>
        <w:t>L. SS. R. |</w:t>
      </w:r>
    </w:p>
    <w:p w14:paraId="0C8D7933" w14:textId="77777777" w:rsidR="004A6EDD" w:rsidRPr="00E76361" w:rsidRDefault="006545C3" w:rsidP="004A6EDD">
      <w:pPr>
        <w:pStyle w:val="Header"/>
        <w:jc w:val="left"/>
        <w:rPr>
          <w:lang w:val="en-US"/>
        </w:rPr>
      </w:pPr>
      <w:r w:rsidRPr="00E76361">
        <w:rPr>
          <w:szCs w:val="24"/>
          <w:lang w:val="en-US"/>
        </w:rPr>
        <w:br w:type="page"/>
      </w:r>
      <w:r w:rsidR="004A6EDD" w:rsidRPr="00E76361">
        <w:rPr>
          <w:lang w:val="en-US"/>
        </w:rPr>
        <w:lastRenderedPageBreak/>
        <w:t>/START LETTER/</w:t>
      </w:r>
    </w:p>
    <w:p w14:paraId="74F4607B" w14:textId="2A6F4FA1" w:rsidR="00DC0354" w:rsidRPr="00CF167C" w:rsidRDefault="00DC0354" w:rsidP="006545C3">
      <w:pPr>
        <w:pStyle w:val="Testopreformattato"/>
        <w:jc w:val="center"/>
        <w:rPr>
          <w:sz w:val="24"/>
          <w:szCs w:val="24"/>
        </w:rPr>
      </w:pPr>
      <w:r w:rsidRPr="00CF167C">
        <w:rPr>
          <w:sz w:val="24"/>
          <w:szCs w:val="24"/>
        </w:rPr>
        <w:t>n. 38</w:t>
      </w:r>
    </w:p>
    <w:p w14:paraId="5E26491D" w14:textId="77777777" w:rsidR="00DC0354" w:rsidRPr="00B54C59" w:rsidRDefault="006545C3" w:rsidP="006545C3">
      <w:pPr>
        <w:spacing w:after="0" w:line="240" w:lineRule="auto"/>
        <w:jc w:val="center"/>
        <w:outlineLvl w:val="0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25 aprile 1617, L</w:t>
      </w:r>
      <w:r w:rsidR="003B265C" w:rsidRPr="00B54C59">
        <w:rPr>
          <w:rFonts w:ascii="Times New Roman" w:hAnsi="Times New Roman" w:cs="Times New Roman"/>
          <w:sz w:val="24"/>
          <w:lang w:val="it-IT"/>
        </w:rPr>
        <w:t>’</w:t>
      </w:r>
      <w:r w:rsidRPr="00B54C59">
        <w:rPr>
          <w:rFonts w:ascii="Times New Roman" w:hAnsi="Times New Roman" w:cs="Times New Roman"/>
          <w:sz w:val="24"/>
          <w:lang w:val="it-IT"/>
        </w:rPr>
        <w:t>A</w:t>
      </w:r>
      <w:r w:rsidR="00DC0354" w:rsidRPr="00B54C59">
        <w:rPr>
          <w:rFonts w:ascii="Times New Roman" w:hAnsi="Times New Roman" w:cs="Times New Roman"/>
          <w:sz w:val="24"/>
          <w:lang w:val="it-IT"/>
        </w:rPr>
        <w:t>ia (cc. 113r-116v)</w:t>
      </w:r>
    </w:p>
    <w:p w14:paraId="7DCFD63E" w14:textId="77777777" w:rsidR="00DC0354" w:rsidRPr="00CF167C" w:rsidRDefault="00DC0354" w:rsidP="002D6930">
      <w:pPr>
        <w:pStyle w:val="Testopreformattato"/>
        <w:jc w:val="both"/>
        <w:rPr>
          <w:sz w:val="24"/>
          <w:szCs w:val="24"/>
        </w:rPr>
      </w:pPr>
    </w:p>
    <w:p w14:paraId="295AFA44" w14:textId="77777777" w:rsidR="00DC0354" w:rsidRPr="00790689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790689">
        <w:rPr>
          <w:rFonts w:ascii="Times New Roman" w:hAnsi="Times New Roman" w:cs="Times New Roman"/>
          <w:sz w:val="24"/>
          <w:lang w:val="it-IT"/>
        </w:rPr>
        <w:t>/ 113r /</w:t>
      </w:r>
    </w:p>
    <w:p w14:paraId="223FD25B" w14:textId="77777777" w:rsidR="00DC0354" w:rsidRPr="00790689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790689">
        <w:rPr>
          <w:rFonts w:ascii="Times New Roman" w:hAnsi="Times New Roman" w:cs="Times New Roman"/>
          <w:sz w:val="24"/>
          <w:lang w:val="it-IT"/>
        </w:rPr>
        <w:t>Prima |</w:t>
      </w:r>
    </w:p>
    <w:p w14:paraId="0575A3C3" w14:textId="77777777" w:rsidR="00DC0354" w:rsidRPr="00790689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0D1813E2" w14:textId="77777777" w:rsidR="00DC0354" w:rsidRPr="00790689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790689">
        <w:rPr>
          <w:rFonts w:ascii="Times New Roman" w:hAnsi="Times New Roman" w:cs="Times New Roman"/>
          <w:sz w:val="24"/>
          <w:lang w:val="it-IT"/>
        </w:rPr>
        <w:t>Serenissimo Principe |</w:t>
      </w:r>
    </w:p>
    <w:p w14:paraId="6FBF86BC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790689">
        <w:rPr>
          <w:rFonts w:ascii="Times New Roman" w:hAnsi="Times New Roman" w:cs="Times New Roman"/>
          <w:sz w:val="24"/>
          <w:lang w:val="it-IT"/>
        </w:rPr>
        <w:t>può bene la Serenità vostra creder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259"/>
      </w:r>
      <w:r w:rsidRPr="00790689">
        <w:rPr>
          <w:rFonts w:ascii="Times New Roman" w:hAnsi="Times New Roman" w:cs="Times New Roman"/>
          <w:sz w:val="24"/>
          <w:lang w:val="it-IT"/>
        </w:rPr>
        <w:t xml:space="preserve"> che l</w:t>
      </w:r>
      <w:r w:rsidR="003B265C" w:rsidRPr="00790689">
        <w:rPr>
          <w:rFonts w:ascii="Times New Roman" w:hAnsi="Times New Roman" w:cs="Times New Roman"/>
          <w:sz w:val="24"/>
          <w:lang w:val="it-IT"/>
        </w:rPr>
        <w:t>’</w:t>
      </w:r>
      <w:r w:rsidRPr="00790689">
        <w:rPr>
          <w:rFonts w:ascii="Times New Roman" w:hAnsi="Times New Roman" w:cs="Times New Roman"/>
          <w:sz w:val="24"/>
          <w:lang w:val="it-IT"/>
        </w:rPr>
        <w:t xml:space="preserve">avviso che ricevo dalla somma | benignità sua, che </w:t>
      </w:r>
      <w:r w:rsidR="00BA5DB8" w:rsidRPr="00790689">
        <w:rPr>
          <w:rFonts w:ascii="Times New Roman" w:hAnsi="Times New Roman" w:cs="Times New Roman"/>
          <w:sz w:val="24"/>
          <w:lang w:val="it-IT"/>
        </w:rPr>
        <w:t>’</w:t>
      </w:r>
      <w:r w:rsidR="00A1515F" w:rsidRPr="00790689">
        <w:rPr>
          <w:rFonts w:ascii="Times New Roman" w:hAnsi="Times New Roman" w:cs="Times New Roman"/>
          <w:sz w:val="24"/>
          <w:lang w:val="it-IT"/>
        </w:rPr>
        <w:t>l</w:t>
      </w:r>
      <w:r w:rsidRPr="00790689">
        <w:rPr>
          <w:rFonts w:ascii="Times New Roman" w:hAnsi="Times New Roman" w:cs="Times New Roman"/>
          <w:sz w:val="24"/>
          <w:lang w:val="it-IT"/>
        </w:rPr>
        <w:t xml:space="preserve"> signor conte Gio. </w:t>
      </w:r>
      <w:r w:rsidRPr="00ED72D8">
        <w:rPr>
          <w:rFonts w:ascii="Times New Roman" w:hAnsi="Times New Roman" w:cs="Times New Roman"/>
          <w:sz w:val="24"/>
          <w:lang w:val="it-IT"/>
        </w:rPr>
        <w:t>Ernesto di Nassau | la sera delli 7 che sono scritte le lettere di lei fosse | per esser in Venetia, et che col piacer del Signor Dio | fosser cominciati ad arrivar li vasselli con le genti di | questi paesi, m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habbi apportato somma consolatione | et che compensi molto bene il patimento che per tante | settimane per rispetto publico ho havuto n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nimo. | Spero col prossimo ordinario intender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rrivo delli | restanti: che sua divina Maestà lo voglia. |</w:t>
      </w:r>
    </w:p>
    <w:p w14:paraId="21A0DEFF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Qui si è goduto n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universale, et li signori Stati Generali | a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quali per essecutione del commandamento delle | Signorie vostre eccellentissime communicai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vviso con qu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ufficio, | che stimai più poter ad essi aggradire, et | conformarsi col senso della Serenità vostra diedero | segno di gran contento, et risposero alla mia | espositione, che si rallegravano delle buone | nuove, che li portavo di così buon principio, | et essendo arrivate le navi in così breve | spatio di tempo bisognava interpretarlo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260"/>
      </w:r>
      <w:r w:rsidRPr="00ED72D8">
        <w:rPr>
          <w:rFonts w:ascii="Times New Roman" w:hAnsi="Times New Roman" w:cs="Times New Roman"/>
          <w:sz w:val="24"/>
          <w:lang w:val="it-IT"/>
        </w:rPr>
        <w:t xml:space="preserve"> | </w:t>
      </w:r>
    </w:p>
    <w:p w14:paraId="3397AA7D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113v /</w:t>
      </w:r>
    </w:p>
    <w:p w14:paraId="5C744CAF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a felice augurio per la serenissima Republica, et tanto maggiormente | quant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io riferivo, che li soldati arrivati erano | tutti sani; et mostrorno anco piacere, che </w:t>
      </w:r>
      <w:r w:rsidR="00BA5DB8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l signor | conte Gio. Ernesto fosse arrivato a Venetia senza | haver ricevuto, né incontrato ostacolo alcuno; | che si doveva gratie a Dio di così buona | condotta, et sperar sempre più felici successi, | li quali da queste Provincie Unite sarebbono | sempre stati desiderati, et augurati alla serenissima | Republica. Replicai con corrisponder 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ttestatione | della loro buona volontà, affermandoli, che in | vostra Serenità haverebbono trovato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stesso affetto, | et zelo verso g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nteressi, et conservatione del | libero dominio di questa Republica. |</w:t>
      </w:r>
    </w:p>
    <w:p w14:paraId="74AEB627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N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stesso punto, che hebbi le lettere di vostra Serenità | che fu venerdì alla notte, inviai al signor principe | Mauritio uno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miei per darli conto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arrivo | in Venetia del signor conte Gio. Ernesto, et di quello | delli tre capitani. Mi mandò allhora a | ringratiare, et sabbato mattina fece ella | </w:t>
      </w:r>
    </w:p>
    <w:p w14:paraId="6D8EFB8A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114r /</w:t>
      </w:r>
    </w:p>
    <w:p w14:paraId="2154C343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meco lo stesso ufficio, et mostrò, che in lei si accrescesse | maggiormente il gusto col sentir il felice passaggio, et senza | ostacolo, che haveva fatto il signor conte per il paese |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signori Grisoni. Et particolamente mi pregò di attestar a | vostra Serenità, che sarà a parte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obligo per le cortesie, | et honori, che haveva ricevuti nello Stato, che io | gli rifersi affineché intendesse la stima, che si | fa della persona del signor Conte per la dipendenza, | che ha con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ccellenza sua, per la casa dalla quale nasce, | et per il proprio merito del medesimo signore. | Rinovò i ringratiamenti, et mi disse, che volentieri | si sarebbe sempre impiegato in ogni occorrenza a | servitio di vostra Serenità. |</w:t>
      </w:r>
    </w:p>
    <w:p w14:paraId="4BD3AAFE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Hoggi ho scritto al padre del signor Conte, et al conte | Guglielmo di Nassau governator di Frisia, che so, | che come stano aspettando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avviso così li | riuscirà caro. | </w:t>
      </w:r>
    </w:p>
    <w:p w14:paraId="1253C152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È parso qui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261"/>
      </w:r>
      <w:r w:rsidRPr="00ED72D8">
        <w:rPr>
          <w:rFonts w:ascii="Times New Roman" w:hAnsi="Times New Roman" w:cs="Times New Roman"/>
          <w:sz w:val="24"/>
          <w:lang w:val="it-IT"/>
        </w:rPr>
        <w:t xml:space="preserve"> assai, che le navi non habbino | incontrato alcun disturbo mentre si sentivano | tante minaccie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Spagnuoli, ma non lasciano | </w:t>
      </w:r>
    </w:p>
    <w:p w14:paraId="322C219C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114v /</w:t>
      </w:r>
    </w:p>
    <w:p w14:paraId="621227B3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lastRenderedPageBreak/>
        <w:t>però di star perplessi di quello habbino potuto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262"/>
      </w:r>
      <w:r w:rsidRPr="00ED72D8">
        <w:rPr>
          <w:rFonts w:ascii="Times New Roman" w:hAnsi="Times New Roman" w:cs="Times New Roman"/>
          <w:sz w:val="24"/>
          <w:lang w:val="it-IT"/>
        </w:rPr>
        <w:t xml:space="preserve"> succeder | 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ltre stante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sser fuori li galeoni di Napoli | si attende però con desiderio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ordinario di questa settimana. |</w:t>
      </w:r>
    </w:p>
    <w:p w14:paraId="6D89E98C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In</w:t>
      </w:r>
      <w:r w:rsidR="00511FAB" w:rsidRPr="00ED72D8">
        <w:rPr>
          <w:rFonts w:ascii="Times New Roman" w:hAnsi="Times New Roman" w:cs="Times New Roman"/>
          <w:sz w:val="24"/>
          <w:lang w:val="it-IT"/>
        </w:rPr>
        <w:t xml:space="preserve"> </w:t>
      </w:r>
      <w:r w:rsidRPr="00ED72D8">
        <w:rPr>
          <w:rFonts w:ascii="Times New Roman" w:hAnsi="Times New Roman" w:cs="Times New Roman"/>
          <w:sz w:val="24"/>
          <w:lang w:val="it-IT"/>
        </w:rPr>
        <w:t>tanto g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nteressati n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speditione del Wassonhoven | hanno ricevuto con molta sodisfatione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vviso | datogli da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suoi della rimessa delli quattromilla | scudi; che vostra Serenità anco mi scrive haver fatta far | col mezo dei Vanderput con lettere di cambio. |</w:t>
      </w:r>
    </w:p>
    <w:p w14:paraId="5ED192CC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Il signor conte di Levenstein hieri è arrivato qui. È venuto | per procurare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pprestamento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vasselli, et | dimani partirà per Amsterdam a fine di farne | la pronta provisione. Lascierà persona, che solleciterà | il metterli ad ordine, et vettovagliarli, et | egli in tanto tornerà in Alemagna per la | condotta delle genti 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mbarco, da che | m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ha promesso sbrigarsi quanto più presto. | Et io come sia avvisato, che li vasselli siano | alla vela per uscir da questi porti, imme-|diate m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ncaminerò alla volta di Brem o Embden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263"/>
      </w:r>
      <w:r w:rsidRPr="00ED72D8">
        <w:rPr>
          <w:rFonts w:ascii="Times New Roman" w:hAnsi="Times New Roman" w:cs="Times New Roman"/>
          <w:sz w:val="24"/>
          <w:lang w:val="it-IT"/>
        </w:rPr>
        <w:t>, |</w:t>
      </w:r>
    </w:p>
    <w:p w14:paraId="28F98E87" w14:textId="77777777" w:rsidR="00DC0354" w:rsidRPr="00ED72D8" w:rsidRDefault="00A1515F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115r /</w:t>
      </w:r>
    </w:p>
    <w:p w14:paraId="08DD9289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ove sarà stimato più proprio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mbarco; ma non | sarà, che per la metà del mese venturo alla più | breve, o qualche giorno di più. |</w:t>
      </w:r>
    </w:p>
    <w:p w14:paraId="374B3BCE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Hieri il signor Conte fece riverenza al signor principe Mauritio | che lo raccolse, come mi ha detto humanamente et con gran | cortesia; et questa mattina è stato a ringratiar li signori | Stati Generali; et io ho stimato bene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264"/>
      </w:r>
      <w:r w:rsidRPr="00ED72D8">
        <w:rPr>
          <w:rFonts w:ascii="Times New Roman" w:hAnsi="Times New Roman" w:cs="Times New Roman"/>
          <w:sz w:val="24"/>
          <w:lang w:val="it-IT"/>
        </w:rPr>
        <w:t xml:space="preserve"> di presentarlo alle | loro Signorie per dar occasione che tanto più prontamente | favoriscano la sua condotta (et le cose sue) il che è | stato aggradito da detti signori con offerte molto piene | et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265"/>
      </w:r>
      <w:r w:rsidRPr="00ED72D8">
        <w:rPr>
          <w:rFonts w:ascii="Times New Roman" w:hAnsi="Times New Roman" w:cs="Times New Roman"/>
          <w:sz w:val="24"/>
          <w:lang w:val="it-IT"/>
        </w:rPr>
        <w:t xml:space="preserve"> promesse di fargli lettere per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miralità di Amsterdam, per il conte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mbden, et per il magistrato di | Bren in conformità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nstanza,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sso Conte | ha fatta; et io ho coadiuvato per nome publico | onde resta egli sodisfatto di quanto sin qui ho potuto | mostrargli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ffetto; et questa mattina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ho | tenuto a pranso con me per mostrar tanto maggiormente | la stima che fa la Serenità vostra di lui. |</w:t>
      </w:r>
    </w:p>
    <w:p w14:paraId="5C4223DA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Già otto giorni stavano ancor ridotti ad Helbrun | li principi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Unione, et contianuaranno ancor | </w:t>
      </w:r>
    </w:p>
    <w:p w14:paraId="7066501D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115v /</w:t>
      </w:r>
    </w:p>
    <w:p w14:paraId="201C5449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per qualche giorno. M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ha detto il signor conte di Levenstein | che </w:t>
      </w:r>
      <w:r w:rsidR="00BA5DB8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l conte di Mansfelt stava attendendo la risolutione di | essi principi, et quanto ordineranno: poiché il signor duca | di Savoia vorrebbe, che dassero le genti, et le mantenessero | il che non haveva esso Levenstein del tutto scoperto | esser in animo di quei signori. Et qui si regoleranno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266"/>
      </w:r>
      <w:r w:rsidRPr="00ED72D8">
        <w:rPr>
          <w:rFonts w:ascii="Times New Roman" w:hAnsi="Times New Roman" w:cs="Times New Roman"/>
          <w:sz w:val="24"/>
          <w:lang w:val="it-IT"/>
        </w:rPr>
        <w:t xml:space="preserve"> | (per quanto ho potuto cavare dalle parole del signor </w:t>
      </w:r>
      <w:r w:rsidR="0050400E" w:rsidRPr="00ED72D8">
        <w:rPr>
          <w:rFonts w:ascii="Times New Roman" w:hAnsi="Times New Roman" w:cs="Times New Roman"/>
          <w:sz w:val="24"/>
          <w:lang w:val="it-IT"/>
        </w:rPr>
        <w:t>Bernvel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| questi giorni passati) co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ssempio, che venirà da quella | parte; non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267"/>
      </w:r>
      <w:r w:rsidRPr="00ED72D8">
        <w:rPr>
          <w:rFonts w:ascii="Times New Roman" w:hAnsi="Times New Roman" w:cs="Times New Roman"/>
          <w:sz w:val="24"/>
          <w:lang w:val="it-IT"/>
        </w:rPr>
        <w:t xml:space="preserve"> intendendosi, che ancor habbino fatta | risolutione in questo particolare: è vero che le promesse | sono state ample, et la dispositione è tuttavia di | aiutare; ma temo, che, se esso Monthou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268"/>
      </w:r>
      <w:r w:rsidRPr="00ED72D8">
        <w:rPr>
          <w:rFonts w:ascii="Times New Roman" w:hAnsi="Times New Roman" w:cs="Times New Roman"/>
          <w:sz w:val="24"/>
          <w:lang w:val="it-IT"/>
        </w:rPr>
        <w:t xml:space="preserve"> non | porta effettiva risolutione dalla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269"/>
      </w:r>
      <w:r w:rsidRPr="00ED72D8">
        <w:rPr>
          <w:rFonts w:ascii="Times New Roman" w:hAnsi="Times New Roman" w:cs="Times New Roman"/>
          <w:sz w:val="24"/>
          <w:lang w:val="it-IT"/>
        </w:rPr>
        <w:t xml:space="preserve"> parte di Germania | malamente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270"/>
      </w:r>
      <w:r w:rsidRPr="00ED72D8">
        <w:rPr>
          <w:rFonts w:ascii="Times New Roman" w:hAnsi="Times New Roman" w:cs="Times New Roman"/>
          <w:sz w:val="24"/>
          <w:lang w:val="it-IT"/>
        </w:rPr>
        <w:t xml:space="preserve"> si sapranno qui condur a far cosa | di gran momento: perché caminano con gran circonspe-|tione, et riservatezza nei loro affari. Gratie etc. | </w:t>
      </w:r>
    </w:p>
    <w:p w14:paraId="79DA2FC9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426825DC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D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Haya a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25 aprile 1617 |</w:t>
      </w:r>
    </w:p>
    <w:p w14:paraId="30813BDE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di vostra Serenità |</w:t>
      </w:r>
    </w:p>
    <w:p w14:paraId="68E29068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humilissimo, et devotissimo servitore |</w:t>
      </w:r>
    </w:p>
    <w:p w14:paraId="56CAE10A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Christofforo Suriano | </w:t>
      </w:r>
    </w:p>
    <w:p w14:paraId="40280EC1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5BCADEF3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116r /</w:t>
      </w:r>
    </w:p>
    <w:p w14:paraId="10D7EC25" w14:textId="19B636DF" w:rsidR="00DC0354" w:rsidRPr="00ED72D8" w:rsidRDefault="00420C99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lang w:val="it-IT"/>
        </w:rPr>
      </w:pPr>
      <w:r w:rsidRPr="00420C99">
        <w:rPr>
          <w:rFonts w:ascii="Times New Roman" w:hAnsi="Times New Roman" w:cs="Times New Roman"/>
          <w:b/>
          <w:bCs/>
          <w:sz w:val="24"/>
          <w:lang w:val="it-IT"/>
        </w:rPr>
        <w:lastRenderedPageBreak/>
        <w:t>Blank page</w:t>
      </w:r>
    </w:p>
    <w:p w14:paraId="468AEF14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lang w:val="it-IT"/>
        </w:rPr>
      </w:pPr>
    </w:p>
    <w:p w14:paraId="5B02AF7A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116v /</w:t>
      </w:r>
    </w:p>
    <w:p w14:paraId="1112B3AA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Al serenissimo principe di Venetia | </w:t>
      </w:r>
    </w:p>
    <w:p w14:paraId="15833A28" w14:textId="77777777" w:rsidR="00DC0354" w:rsidRPr="00ED72D8" w:rsidRDefault="006A4F91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p</w:t>
      </w:r>
      <w:r w:rsidR="00DC0354" w:rsidRPr="00ED72D8">
        <w:rPr>
          <w:rFonts w:ascii="Times New Roman" w:hAnsi="Times New Roman" w:cs="Times New Roman"/>
          <w:sz w:val="24"/>
          <w:lang w:val="it-IT"/>
        </w:rPr>
        <w:t>rima |</w:t>
      </w:r>
    </w:p>
    <w:p w14:paraId="665AC940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vertAlign w:val="superscript"/>
          <w:lang w:val="it-IT"/>
        </w:rPr>
      </w:pPr>
    </w:p>
    <w:p w14:paraId="43E78958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lang w:val="it-IT"/>
        </w:rPr>
      </w:pPr>
      <w:r w:rsidRPr="00ED72D8">
        <w:rPr>
          <w:rFonts w:ascii="Times New Roman" w:hAnsi="Times New Roman" w:cs="Times New Roman"/>
          <w:i/>
          <w:iCs/>
          <w:sz w:val="24"/>
          <w:lang w:val="it-IT"/>
        </w:rPr>
        <w:t xml:space="preserve">Sigillo e traccia di sigillo </w:t>
      </w:r>
    </w:p>
    <w:p w14:paraId="248CE0CB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vertAlign w:val="superscript"/>
          <w:lang w:val="it-IT"/>
        </w:rPr>
      </w:pPr>
    </w:p>
    <w:p w14:paraId="4B988DD5" w14:textId="77777777" w:rsidR="00DC0354" w:rsidRPr="00B54C59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lang w:val="it-IT"/>
        </w:rPr>
      </w:pPr>
      <w:r w:rsidRPr="00B54C59">
        <w:rPr>
          <w:rFonts w:ascii="Times New Roman" w:hAnsi="Times New Roman" w:cs="Times New Roman"/>
          <w:i/>
          <w:iCs/>
          <w:sz w:val="24"/>
          <w:lang w:val="it-IT"/>
        </w:rPr>
        <w:t>Regesto antico</w:t>
      </w:r>
    </w:p>
    <w:p w14:paraId="36860629" w14:textId="77777777" w:rsidR="00DC0354" w:rsidRPr="00B54C59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/ 116vC /</w:t>
      </w:r>
    </w:p>
    <w:p w14:paraId="4EA72E4E" w14:textId="77777777" w:rsidR="00DC0354" w:rsidRPr="00B54C59" w:rsidRDefault="00AC2ADD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25 aprile 1617 ricevut</w:t>
      </w:r>
      <w:r w:rsidR="00DC0354" w:rsidRPr="00B54C59">
        <w:rPr>
          <w:rFonts w:ascii="Times New Roman" w:hAnsi="Times New Roman" w:cs="Times New Roman"/>
          <w:sz w:val="24"/>
          <w:lang w:val="it-IT"/>
        </w:rPr>
        <w:t>e a</w:t>
      </w:r>
      <w:r w:rsidR="003B265C" w:rsidRPr="00B54C59">
        <w:rPr>
          <w:rFonts w:ascii="Times New Roman" w:hAnsi="Times New Roman" w:cs="Times New Roman"/>
          <w:sz w:val="24"/>
          <w:lang w:val="it-IT"/>
        </w:rPr>
        <w:t>’</w:t>
      </w:r>
      <w:r w:rsidR="00DC0354" w:rsidRPr="00B54C59">
        <w:rPr>
          <w:rFonts w:ascii="Times New Roman" w:hAnsi="Times New Roman" w:cs="Times New Roman"/>
          <w:sz w:val="24"/>
          <w:lang w:val="it-IT"/>
        </w:rPr>
        <w:t xml:space="preserve"> 10 maggio |</w:t>
      </w:r>
    </w:p>
    <w:p w14:paraId="7EA85740" w14:textId="77777777" w:rsidR="00DC0354" w:rsidRPr="00B54C59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Haya</w:t>
      </w:r>
      <w:r w:rsidR="00AC2ADD" w:rsidRPr="00B54C59">
        <w:rPr>
          <w:rFonts w:ascii="Times New Roman" w:hAnsi="Times New Roman" w:cs="Times New Roman"/>
          <w:sz w:val="24"/>
          <w:lang w:val="it-IT"/>
        </w:rPr>
        <w:t>. P</w:t>
      </w:r>
      <w:r w:rsidRPr="00B54C59">
        <w:rPr>
          <w:rFonts w:ascii="Times New Roman" w:hAnsi="Times New Roman" w:cs="Times New Roman"/>
          <w:sz w:val="24"/>
          <w:lang w:val="it-IT"/>
        </w:rPr>
        <w:t xml:space="preserve">rima | </w:t>
      </w:r>
    </w:p>
    <w:p w14:paraId="1B282831" w14:textId="77777777" w:rsidR="00DC0354" w:rsidRPr="00B54C59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6E9A8FAD" w14:textId="77777777" w:rsidR="00DC0354" w:rsidRPr="00B54C59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L. SS. R. |</w:t>
      </w:r>
    </w:p>
    <w:p w14:paraId="0B4E9804" w14:textId="77777777" w:rsidR="004A6EDD" w:rsidRPr="00ED72D8" w:rsidRDefault="004B1845" w:rsidP="004A6EDD">
      <w:pPr>
        <w:pStyle w:val="Header"/>
        <w:jc w:val="left"/>
        <w:rPr>
          <w:lang w:val="it-IT"/>
        </w:rPr>
      </w:pPr>
      <w:r w:rsidRPr="00B54C59">
        <w:rPr>
          <w:rFonts w:cs="Times New Roman"/>
          <w:lang w:val="it-IT"/>
        </w:rPr>
        <w:br w:type="page"/>
      </w:r>
      <w:r w:rsidR="004A6EDD" w:rsidRPr="00ED72D8">
        <w:rPr>
          <w:lang w:val="it-IT"/>
        </w:rPr>
        <w:lastRenderedPageBreak/>
        <w:t>/START LETTER/</w:t>
      </w:r>
    </w:p>
    <w:p w14:paraId="3A86E2AC" w14:textId="612A75FB" w:rsidR="00DC0354" w:rsidRPr="00B54C59" w:rsidRDefault="00DC0354" w:rsidP="004B1845">
      <w:pPr>
        <w:spacing w:after="0" w:line="240" w:lineRule="auto"/>
        <w:jc w:val="center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n. 39</w:t>
      </w:r>
    </w:p>
    <w:p w14:paraId="63B2C004" w14:textId="73B27741" w:rsidR="00DC0354" w:rsidRPr="00B54C59" w:rsidRDefault="00DC0354" w:rsidP="004B1845">
      <w:pPr>
        <w:spacing w:after="0" w:line="240" w:lineRule="auto"/>
        <w:jc w:val="center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25 aprile 1617, L</w:t>
      </w:r>
      <w:r w:rsidR="003B265C" w:rsidRPr="00B54C59">
        <w:rPr>
          <w:rFonts w:ascii="Times New Roman" w:hAnsi="Times New Roman" w:cs="Times New Roman"/>
          <w:sz w:val="24"/>
          <w:lang w:val="it-IT"/>
        </w:rPr>
        <w:t>’</w:t>
      </w:r>
      <w:r w:rsidRPr="00B54C59">
        <w:rPr>
          <w:rFonts w:ascii="Times New Roman" w:hAnsi="Times New Roman" w:cs="Times New Roman"/>
          <w:sz w:val="24"/>
          <w:lang w:val="it-IT"/>
        </w:rPr>
        <w:t>Aia (cc. 117r-120v, 123r-v)</w:t>
      </w:r>
    </w:p>
    <w:p w14:paraId="5B7D49FE" w14:textId="77777777" w:rsidR="00DC0354" w:rsidRPr="00B54C59" w:rsidRDefault="00DC0354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</w:p>
    <w:p w14:paraId="708C8EBB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117r /</w:t>
      </w:r>
    </w:p>
    <w:p w14:paraId="5B4C86A1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2</w:t>
      </w:r>
      <w:r w:rsidRPr="00ED72D8">
        <w:rPr>
          <w:rFonts w:ascii="Times New Roman" w:hAnsi="Times New Roman" w:cs="Times New Roman"/>
          <w:sz w:val="24"/>
          <w:vertAlign w:val="superscript"/>
          <w:lang w:val="it-IT"/>
        </w:rPr>
        <w:t>da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|</w:t>
      </w:r>
    </w:p>
    <w:p w14:paraId="21D5C181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206D44BC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Serenissimo Principe | </w:t>
      </w:r>
    </w:p>
    <w:p w14:paraId="1AF2B618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anco la settimana passata venne qui avviso dalla parte | di Brusseles, che pareva confermasse quello della prece-|dente della supensione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rmi di un mese tra il Catholico et | il signor duca di Savoia; onde non portando le lettere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talia | alcuna cosa in questo particolare, non si sa veder il fine di | questa publicatione; ben si crede, che sia al solito arti-|ficiosamente fatta: perché non si vede, che habbi alcun | fondamento; et massime non essendo essa suspension |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rmi, come si dice per più che per un mese, par | che Spagnoli per così poco tempo non risolveranno | di far fermar le genti incaminate; delle quali s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ntende | pure, che marchino, se ben in picciole truppe. |</w:t>
      </w:r>
    </w:p>
    <w:p w14:paraId="6C40695E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Del negotio di trattatione di accommodamento non si parla più | tanto doppo, che si è saputo il passaggio per questi | paesi del baron Chefniler destinato per Spagna | poiché di là si doverà aspettar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ssito. La dimora | di esso Chefniler fatta in Brusseles dicono sia stata per | dar tempo a quelli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suoi,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è stato consigliato | da sue Altezze inviar per mare con le sue cose più | care: perché, dovendo andar a Parigi, haverebbe | potuto incontrar per il camino qualche disturbo. | </w:t>
      </w:r>
    </w:p>
    <w:p w14:paraId="7E173341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Ho avuta la copia delle lettere, che </w:t>
      </w:r>
      <w:r w:rsidR="00BA5DB8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l signor don Pietro | </w:t>
      </w:r>
    </w:p>
    <w:p w14:paraId="5B164B68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117v /</w:t>
      </w:r>
    </w:p>
    <w:p w14:paraId="0157CC4C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scrisse al serenissimo Alberto sollecitando la missione delle genti, | che sarà per quelli delle Signorie vostre eccellentissime, che havessero curiosità |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ntenderle. |</w:t>
      </w:r>
    </w:p>
    <w:p w14:paraId="20452839" w14:textId="4D46FC79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In Brusseles spargono, che Spagnuoli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271"/>
      </w:r>
      <w:r w:rsidRPr="00ED72D8">
        <w:rPr>
          <w:rFonts w:ascii="Times New Roman" w:hAnsi="Times New Roman" w:cs="Times New Roman"/>
          <w:sz w:val="24"/>
          <w:lang w:val="it-IT"/>
        </w:rPr>
        <w:t xml:space="preserve"> vogliono romper con la | Serenità vostra, et dicono che castigaranno lei, et il signor duca di Savoia | havendo a tal fine fatta venir cavalleria di Napoli | che n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haveranno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ltra da diverse parti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talia | mille doicento cavalli ispediscono di qua che con | quelli che tengono in piedi nel Milanese, et con |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nfanteria, che da questa parte si va incaminando | quella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272"/>
      </w:r>
      <w:r w:rsidRPr="00ED72D8">
        <w:rPr>
          <w:rFonts w:ascii="Times New Roman" w:hAnsi="Times New Roman" w:cs="Times New Roman"/>
          <w:sz w:val="24"/>
          <w:lang w:val="it-IT"/>
        </w:rPr>
        <w:t xml:space="preserve"> che venirà di Spagna, et si leverà dal | regno di Napoli, et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ltrove volevano pigliar | et vostra Serenità et sua Altezza di mezo; che tanto dice-|vano di voler far anco contra li principi di | Francia. Publicano la partenza di monsignor di Dighiers | di Piemonte con li suoi Francesi, et che la serenissima Republica habbi cessato di dar denari al signor duca di Savoia | havendone bisogno per s</w:t>
      </w:r>
      <w:r w:rsidR="00572F8F" w:rsidRPr="00ED72D8">
        <w:rPr>
          <w:rFonts w:ascii="Times New Roman" w:hAnsi="Times New Roman" w:cs="Times New Roman"/>
          <w:sz w:val="24"/>
          <w:lang w:val="it-IT"/>
        </w:rPr>
        <w:t>é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stessa. D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ltro canto | in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273"/>
      </w:r>
      <w:r w:rsidRPr="00ED72D8">
        <w:rPr>
          <w:rFonts w:ascii="Times New Roman" w:hAnsi="Times New Roman" w:cs="Times New Roman"/>
          <w:sz w:val="24"/>
          <w:lang w:val="it-IT"/>
        </w:rPr>
        <w:t xml:space="preserve"> una relatione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un convito fatto in Brusseles | lautissimo al signor don Balthasar Zuniga che torna in | Spagna dalla sua ambasceria alla corte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mperatore | viene detto,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gli habbi publicato di sua bocca |</w:t>
      </w:r>
    </w:p>
    <w:p w14:paraId="1824D76C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118r /</w:t>
      </w:r>
    </w:p>
    <w:p w14:paraId="5868F880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che le controversie di vostra Serenità col serenissimo Ferdinando al sicuro | resteranno sopite; che Dio benedetto lo voglia per | quiete di quel serenissimo Dominio. |</w:t>
      </w:r>
    </w:p>
    <w:p w14:paraId="4E1239C7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M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avvisa il Pasini haver inteso, che </w:t>
      </w:r>
      <w:r w:rsidR="00BA5DB8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l Cairo doveva esser | col signor conte Gio. Giacomo Belgioioso nel paese di Lieges | et per tanto haveva pensiero di arrivar fin là per | veder quello che potesse cavar di lui per il servitio di | vostra Serenità, et mi haverebbe avvertito. |</w:t>
      </w:r>
    </w:p>
    <w:p w14:paraId="2C3F5F69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D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ufficio, che g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mbasc</w:t>
      </w:r>
      <w:r w:rsidR="00647492" w:rsidRPr="00ED72D8">
        <w:rPr>
          <w:rFonts w:ascii="Times New Roman" w:hAnsi="Times New Roman" w:cs="Times New Roman"/>
          <w:sz w:val="24"/>
          <w:lang w:val="it-IT"/>
        </w:rPr>
        <w:t>iatori di Francia fecero nella C</w:t>
      </w:r>
      <w:r w:rsidRPr="00ED72D8">
        <w:rPr>
          <w:rFonts w:ascii="Times New Roman" w:hAnsi="Times New Roman" w:cs="Times New Roman"/>
          <w:sz w:val="24"/>
          <w:lang w:val="it-IT"/>
        </w:rPr>
        <w:t>ongregatione | delli Stati di Holanda hanno</w:t>
      </w:r>
      <w:r w:rsidR="00183875" w:rsidRPr="00ED72D8">
        <w:rPr>
          <w:rFonts w:ascii="Times New Roman" w:hAnsi="Times New Roman" w:cs="Times New Roman"/>
          <w:sz w:val="24"/>
          <w:lang w:val="it-IT"/>
        </w:rPr>
        <w:t xml:space="preserve"> essi cavata risposta | che la p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rovincia è risoluta per la parte sua di dar | assistenza alla Corona; ma non dichiarito per il nu-|mero delli cinquemille fanti quanti francesi, o | quanti del </w:t>
      </w:r>
      <w:r w:rsidR="0058534B" w:rsidRPr="00ED72D8">
        <w:rPr>
          <w:rFonts w:ascii="Times New Roman" w:hAnsi="Times New Roman" w:cs="Times New Roman"/>
          <w:sz w:val="24"/>
          <w:lang w:val="it-IT"/>
        </w:rPr>
        <w:t>Paese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274"/>
      </w:r>
      <w:r w:rsidRPr="00ED72D8">
        <w:rPr>
          <w:rFonts w:ascii="Times New Roman" w:hAnsi="Times New Roman" w:cs="Times New Roman"/>
          <w:sz w:val="24"/>
          <w:lang w:val="it-IT"/>
        </w:rPr>
        <w:t>, o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altra natione. Questa | dichiaratione serve assai, per esser come ben </w:t>
      </w:r>
      <w:r w:rsidR="00183875" w:rsidRPr="00ED72D8">
        <w:rPr>
          <w:rFonts w:ascii="Times New Roman" w:hAnsi="Times New Roman" w:cs="Times New Roman"/>
          <w:sz w:val="24"/>
          <w:lang w:val="it-IT"/>
        </w:rPr>
        <w:t>sa la | Serenità vostra questa p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rovincia la maggiore, et la più po-|tente di tutte le altre, et quella che spende si può | </w:t>
      </w:r>
      <w:r w:rsidRPr="00ED72D8">
        <w:rPr>
          <w:rFonts w:ascii="Times New Roman" w:hAnsi="Times New Roman" w:cs="Times New Roman"/>
          <w:sz w:val="24"/>
          <w:lang w:val="it-IT"/>
        </w:rPr>
        <w:lastRenderedPageBreak/>
        <w:t>dir tutto nel mantener particolarmente le truppe francesi | ma la dispositione non è uguale in tutte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ltre. | Zelanda, Frisia, et anco Gheldria inclinano | malamente ad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275"/>
      </w:r>
      <w:r w:rsidRPr="00ED72D8">
        <w:rPr>
          <w:rFonts w:ascii="Times New Roman" w:hAnsi="Times New Roman" w:cs="Times New Roman"/>
          <w:sz w:val="24"/>
          <w:lang w:val="it-IT"/>
        </w:rPr>
        <w:t xml:space="preserve"> adherire portando tuttavia la | necessità, et il bisogno del Paese, nella congiontura | </w:t>
      </w:r>
    </w:p>
    <w:p w14:paraId="163C0A00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118v /</w:t>
      </w:r>
    </w:p>
    <w:p w14:paraId="18586716" w14:textId="4D41441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tempi, nella quale si trovano ridotte le cose del mondo. | Si va interpretando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obligatione che hanno questi </w:t>
      </w:r>
      <w:r w:rsidR="001A0443" w:rsidRPr="00ED72D8">
        <w:rPr>
          <w:rFonts w:ascii="Times New Roman" w:hAnsi="Times New Roman" w:cs="Times New Roman"/>
          <w:sz w:val="24"/>
          <w:lang w:val="it-IT"/>
        </w:rPr>
        <w:t>s</w:t>
      </w:r>
      <w:r w:rsidRPr="00ED72D8">
        <w:rPr>
          <w:rFonts w:ascii="Times New Roman" w:hAnsi="Times New Roman" w:cs="Times New Roman"/>
          <w:sz w:val="24"/>
          <w:lang w:val="it-IT"/>
        </w:rPr>
        <w:t>tati | con la Corona, dicendo che le parole obligatorie non servono | per andar contra li sudditi del Re, et in ogni caso, che | sua Maestà christianissima chiami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aiuto; ma che il senso reale | et fondamentale, et il fine per il quale è stata fermata | la </w:t>
      </w:r>
      <w:r w:rsidR="00101D9E" w:rsidRPr="00ED72D8">
        <w:rPr>
          <w:rFonts w:ascii="Times New Roman" w:hAnsi="Times New Roman" w:cs="Times New Roman"/>
          <w:sz w:val="24"/>
          <w:lang w:val="it-IT"/>
        </w:rPr>
        <w:t>l</w:t>
      </w:r>
      <w:r w:rsidRPr="00ED72D8">
        <w:rPr>
          <w:rFonts w:ascii="Times New Roman" w:hAnsi="Times New Roman" w:cs="Times New Roman"/>
          <w:sz w:val="24"/>
          <w:lang w:val="it-IT"/>
        </w:rPr>
        <w:t>ega sia stato diretto contra Spagnuoli, et così essersi | inteso sempre: perché, dicono, che quando dovessero ad | ogni ceno del Re esser obligati, venirebbe in consequenza | di assistergli anco contra il re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nghilterra, et contra | ogn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ltro collegato. La riduttione di quelli della | religione alla Roscela li fa star perplessi, oltre il | dubio, che hanno, che il Re, o la Regina possi servirsi |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iuto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Spagnuoli. In uno milita il rispetto di | contrastar a quelli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276"/>
      </w:r>
      <w:r w:rsidRPr="00ED72D8">
        <w:rPr>
          <w:rFonts w:ascii="Times New Roman" w:hAnsi="Times New Roman" w:cs="Times New Roman"/>
          <w:sz w:val="24"/>
          <w:lang w:val="it-IT"/>
        </w:rPr>
        <w:t xml:space="preserve"> dello stesso partito, quando si dichia-|rassero per li principi; n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ltro non saprebbono accom-|modarsi a militar unitamente con Spagnuoli. Questo | non è espresso in publico; ma solo, che si vorebbe | veder di trovar rimedio alla pace. G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mbasciatori | sentono li concetti, et veggono g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ndamenti tuttavia | non si perdono anzi solecitano, et instano a loro | potere; et aiutati</w:t>
      </w:r>
      <w:r w:rsidR="00590121" w:rsidRPr="00ED72D8">
        <w:rPr>
          <w:rFonts w:ascii="Times New Roman" w:hAnsi="Times New Roman" w:cs="Times New Roman"/>
          <w:sz w:val="24"/>
          <w:lang w:val="it-IT"/>
        </w:rPr>
        <w:t xml:space="preserve"> d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="00590121" w:rsidRPr="00ED72D8">
        <w:rPr>
          <w:rFonts w:ascii="Times New Roman" w:hAnsi="Times New Roman" w:cs="Times New Roman"/>
          <w:sz w:val="24"/>
          <w:lang w:val="it-IT"/>
        </w:rPr>
        <w:t>auttorità del signor Bernv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el | </w:t>
      </w:r>
    </w:p>
    <w:p w14:paraId="12777C9B" w14:textId="77777777" w:rsidR="00DC0354" w:rsidRPr="00B54C59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/ 119r /</w:t>
      </w:r>
    </w:p>
    <w:p w14:paraId="0CF3EFF9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sperano di superar ogni difficoltà. Hier mattina furono di | nuovo nell</w:t>
      </w:r>
      <w:r w:rsidR="003B265C" w:rsidRPr="00B54C59">
        <w:rPr>
          <w:rFonts w:ascii="Times New Roman" w:hAnsi="Times New Roman" w:cs="Times New Roman"/>
          <w:sz w:val="24"/>
          <w:lang w:val="it-IT"/>
        </w:rPr>
        <w:t>’</w:t>
      </w:r>
      <w:r w:rsidRPr="00B54C59">
        <w:rPr>
          <w:rFonts w:ascii="Times New Roman" w:hAnsi="Times New Roman" w:cs="Times New Roman"/>
          <w:sz w:val="24"/>
          <w:lang w:val="it-IT"/>
        </w:rPr>
        <w:t>assemblea dei Stati, et col presentar lettere | del Re fecero un ufficio molto pieno, procurando d</w:t>
      </w:r>
      <w:r w:rsidR="003B265C" w:rsidRPr="00B54C59">
        <w:rPr>
          <w:rFonts w:ascii="Times New Roman" w:hAnsi="Times New Roman" w:cs="Times New Roman"/>
          <w:sz w:val="24"/>
          <w:lang w:val="it-IT"/>
        </w:rPr>
        <w:t>’</w:t>
      </w:r>
      <w:r w:rsidR="00183875" w:rsidRPr="00B54C59">
        <w:rPr>
          <w:rFonts w:ascii="Times New Roman" w:hAnsi="Times New Roman" w:cs="Times New Roman"/>
          <w:sz w:val="24"/>
          <w:lang w:val="it-IT"/>
        </w:rPr>
        <w:t>impri-|mer nelle P</w:t>
      </w:r>
      <w:r w:rsidRPr="00B54C59">
        <w:rPr>
          <w:rFonts w:ascii="Times New Roman" w:hAnsi="Times New Roman" w:cs="Times New Roman"/>
          <w:sz w:val="24"/>
          <w:lang w:val="it-IT"/>
        </w:rPr>
        <w:t>rovincie, che desiderano una risolutione | apportando molte ragioni per far riuscir più efficace | et l</w:t>
      </w:r>
      <w:r w:rsidR="003B265C" w:rsidRPr="00B54C59">
        <w:rPr>
          <w:rFonts w:ascii="Times New Roman" w:hAnsi="Times New Roman" w:cs="Times New Roman"/>
          <w:sz w:val="24"/>
          <w:lang w:val="it-IT"/>
        </w:rPr>
        <w:t>’</w:t>
      </w:r>
      <w:r w:rsidRPr="00B54C59">
        <w:rPr>
          <w:rFonts w:ascii="Times New Roman" w:hAnsi="Times New Roman" w:cs="Times New Roman"/>
          <w:sz w:val="24"/>
          <w:lang w:val="it-IT"/>
        </w:rPr>
        <w:t>instanza, et l</w:t>
      </w:r>
      <w:r w:rsidR="003B265C" w:rsidRPr="00B54C59">
        <w:rPr>
          <w:rFonts w:ascii="Times New Roman" w:hAnsi="Times New Roman" w:cs="Times New Roman"/>
          <w:sz w:val="24"/>
          <w:lang w:val="it-IT"/>
        </w:rPr>
        <w:t>’</w:t>
      </w:r>
      <w:r w:rsidRPr="00B54C59">
        <w:rPr>
          <w:rFonts w:ascii="Times New Roman" w:hAnsi="Times New Roman" w:cs="Times New Roman"/>
          <w:sz w:val="24"/>
          <w:lang w:val="it-IT"/>
        </w:rPr>
        <w:t xml:space="preserve">impressione. </w:t>
      </w:r>
      <w:r w:rsidRPr="00ED72D8">
        <w:rPr>
          <w:rFonts w:ascii="Times New Roman" w:hAnsi="Times New Roman" w:cs="Times New Roman"/>
          <w:sz w:val="24"/>
          <w:lang w:val="it-IT"/>
        </w:rPr>
        <w:t>Et monsignor della Nua | che fu a vedermi il doppo desinare si è doluto | grandemente di una tanta dilatione; disse che la | tardità nasceva in parte o da poca conoscenza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|affare, o da malitia; che haveva parlato liberamente | et in maniera, che si haveva potuto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277"/>
      </w:r>
      <w:r w:rsidRPr="00ED72D8">
        <w:rPr>
          <w:rFonts w:ascii="Times New Roman" w:hAnsi="Times New Roman" w:cs="Times New Roman"/>
          <w:sz w:val="24"/>
          <w:lang w:val="it-IT"/>
        </w:rPr>
        <w:t xml:space="preserve"> intender, che si | voleva un sì, o un no; che quando si parla, et si | dimanda qualche cosa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obligo si </w:t>
      </w:r>
      <w:r w:rsidR="00183875" w:rsidRPr="00ED72D8">
        <w:rPr>
          <w:rFonts w:ascii="Times New Roman" w:hAnsi="Times New Roman" w:cs="Times New Roman"/>
          <w:sz w:val="24"/>
          <w:lang w:val="it-IT"/>
        </w:rPr>
        <w:t>vuol aspettar il parer | delle P</w:t>
      </w:r>
      <w:r w:rsidRPr="00ED72D8">
        <w:rPr>
          <w:rFonts w:ascii="Times New Roman" w:hAnsi="Times New Roman" w:cs="Times New Roman"/>
          <w:sz w:val="24"/>
          <w:lang w:val="it-IT"/>
        </w:rPr>
        <w:t>rovincie; ma che quando si è trattato di ricever per | vinti anni continui tanti milla fiorini; quanti hanno | ricevuti in questo Paese doppo che si mantiene il | soccorso a spese reggie, non si è aspettato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="00183875" w:rsidRPr="00ED72D8">
        <w:rPr>
          <w:rFonts w:ascii="Times New Roman" w:hAnsi="Times New Roman" w:cs="Times New Roman"/>
          <w:sz w:val="24"/>
          <w:lang w:val="it-IT"/>
        </w:rPr>
        <w:t>assenso | delle P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rovincie; ma immediate si è ricevuto il denaro; | che per tanto non doverebbono hora metter difficoltà; | che si va tolerando con speranza di haver infine | risposta propria, conveniente, et debita al contratto | che hanno insieme. Si è laudato della provincia | </w:t>
      </w:r>
    </w:p>
    <w:p w14:paraId="0549D6A3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119v /</w:t>
      </w:r>
    </w:p>
    <w:p w14:paraId="7CBBE103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di Holanda, per la quale, disse, che sua Maestà haverebbe | fatto ogni cosa, et se altro non succedesse si sarebbe appagata | della dimostratione di buona volontà; che sua Maestà voleva | mantener le vecchie aleanze; ma che in fine vedendo | tanta renitenza non sapeva quello ella havesse fatto; […] | mancandosele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278"/>
      </w:r>
      <w:r w:rsidRPr="00ED72D8">
        <w:rPr>
          <w:rFonts w:ascii="Times New Roman" w:hAnsi="Times New Roman" w:cs="Times New Roman"/>
          <w:sz w:val="24"/>
          <w:lang w:val="it-IT"/>
        </w:rPr>
        <w:t xml:space="preserve"> da questo Paese al debito; anco il Re have-|rebbe tenuto poco conto di essi, et reietta la Lega; | che alcuni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consiglieri havevano havuto in animo del non | star più; ma sono stati fermati dag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ltri, che hanno | maggior prudenza; che non sapeva veder per qual | causa questi signori volessero mancar al Re nel suo | bisogno, et necessitarlo forse a valersi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Spagnuoli; | che diceva così per modo di dire, ma che questo non | sarebbe successo piacendo a Dio perché non sarebbe | stato né servitio della Corona, né della Francia; né | meno sua Maestà era in stato, che da sé sola non potesse | castigar li suoi sudditi: ma porgassi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279"/>
      </w:r>
      <w:r w:rsidRPr="00ED72D8">
        <w:rPr>
          <w:rFonts w:ascii="Times New Roman" w:hAnsi="Times New Roman" w:cs="Times New Roman"/>
          <w:sz w:val="24"/>
          <w:lang w:val="it-IT"/>
        </w:rPr>
        <w:t xml:space="preserve"> il caso non | sono anco questi in pericolo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esser abandonati | dalla Corona nelle sue occasioni. Et si compiacque | esso Ambasciatore di passar meco una lunga essageratione | più tosto che discorso, concludendo, che in fine | sperava bene; et io non risposi altro se non che | </w:t>
      </w:r>
    </w:p>
    <w:p w14:paraId="4EB419F7" w14:textId="77777777" w:rsidR="00DC0354" w:rsidRPr="00B54C59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lastRenderedPageBreak/>
        <w:t>/ 120r /</w:t>
      </w:r>
    </w:p>
    <w:p w14:paraId="6E54E588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have</w:t>
      </w:r>
      <w:r w:rsidR="00183875" w:rsidRPr="00B54C59">
        <w:rPr>
          <w:rFonts w:ascii="Times New Roman" w:hAnsi="Times New Roman" w:cs="Times New Roman"/>
          <w:sz w:val="24"/>
          <w:lang w:val="it-IT"/>
        </w:rPr>
        <w:t>ndo havuto la dichiaratione di p</w:t>
      </w:r>
      <w:r w:rsidRPr="00B54C59">
        <w:rPr>
          <w:rFonts w:ascii="Times New Roman" w:hAnsi="Times New Roman" w:cs="Times New Roman"/>
          <w:sz w:val="24"/>
          <w:lang w:val="it-IT"/>
        </w:rPr>
        <w:t xml:space="preserve">rovincia così principa-|le poteva sperar sua Eccellentia buon essito del suo negotiato. 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| </w:t>
      </w:r>
    </w:p>
    <w:p w14:paraId="49F67337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Si va portando il tempo innanti da questi signori quanto più si | può perché si vorrebbe pur cavar beneficio da esso; poten-|do esser che in tanto seguisse qualche accommodamento | ancorché questi Francesi dicono, che la Regina sia risoluta | di estirpar, et ruinar affatto li principi. Doverebbe | se seguisse infine la concessione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iuto andar un | soggetto di questi paesi, per commandar alle genti, | et per questo sono dalli ambasciatori stati nominati.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280"/>
      </w:r>
      <w:r w:rsidRPr="00ED72D8">
        <w:rPr>
          <w:rFonts w:ascii="Times New Roman" w:hAnsi="Times New Roman" w:cs="Times New Roman"/>
          <w:sz w:val="24"/>
          <w:lang w:val="it-IT"/>
        </w:rPr>
        <w:t xml:space="preserve"> Il principe | Henrico fratello di sua Eccellenza, il conte Ernesto di Nassau | governator in Arnhem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281"/>
      </w:r>
      <w:r w:rsidRPr="00ED72D8">
        <w:rPr>
          <w:rFonts w:ascii="Times New Roman" w:hAnsi="Times New Roman" w:cs="Times New Roman"/>
          <w:sz w:val="24"/>
          <w:lang w:val="it-IT"/>
        </w:rPr>
        <w:t>, et monsignor Marchet fiammingo. Nel | primo non vi è inclinatione perché gli par che la condotta | non sia equivalente al grado, che tiene; ma più per | li rispetti delle parentelle, che ha con Buglione | et con altri del partito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principi. Ben se haverà | dalli Stati espressa commissione prenderà la carica | non potendo ricusarla. Nel conte Ernesto di Nassau | vi sono alcuni che dicono esser qualche inclinatione; | ma mancando questi doi, si tiene per fermo, che | il terzo sarà impiegato. | </w:t>
      </w:r>
    </w:p>
    <w:p w14:paraId="0EAED289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Quando mi trovai col signor principe Mauritio in discorrendo |</w:t>
      </w:r>
    </w:p>
    <w:p w14:paraId="63CF852B" w14:textId="77777777" w:rsidR="00DC0354" w:rsidRPr="00ED72D8" w:rsidRDefault="008C2C72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1</w:t>
      </w:r>
      <w:r w:rsidR="00DC0354" w:rsidRPr="00ED72D8">
        <w:rPr>
          <w:rFonts w:ascii="Times New Roman" w:hAnsi="Times New Roman" w:cs="Times New Roman"/>
          <w:sz w:val="24"/>
          <w:lang w:val="it-IT"/>
        </w:rPr>
        <w:t>20v /</w:t>
      </w:r>
    </w:p>
    <w:p w14:paraId="2B34B3B1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seco mi disse a questo proposito, che li ambasciatori francesi solle-|citavano; et il loro fondamento più essentiale era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obligo |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leanza, che constringeva questi signori; ma che la | missione delle genti non serviva al beneficio del Re. |</w:t>
      </w:r>
    </w:p>
    <w:p w14:paraId="1FDE4473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In Brusseles si trova un ambasciator di Inghilterra per ricercar il castigo | contra la persona di quel dottor di Lovania, che con un | libro, che si può dir libello famoso ha dette tante | maledicenze del Re. Gratie etc. |</w:t>
      </w:r>
    </w:p>
    <w:p w14:paraId="2CF4BDA1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441B98C3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D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Haya a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25 aprile 1617 |</w:t>
      </w:r>
    </w:p>
    <w:p w14:paraId="71C0516B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di vostra Serenità | </w:t>
      </w:r>
    </w:p>
    <w:p w14:paraId="7A007B3D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humilissimo et devotissimo servitore |</w:t>
      </w:r>
    </w:p>
    <w:p w14:paraId="7F84DFA6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Christofforo Suriano |</w:t>
      </w:r>
    </w:p>
    <w:p w14:paraId="2784D353" w14:textId="77777777" w:rsidR="00FD7462" w:rsidRPr="00ED72D8" w:rsidRDefault="00FD7462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2831F255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123r /</w:t>
      </w:r>
    </w:p>
    <w:p w14:paraId="1F2A6FF0" w14:textId="529380F8" w:rsidR="00DC0354" w:rsidRPr="00ED72D8" w:rsidRDefault="00420C99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lang w:val="it-IT"/>
        </w:rPr>
      </w:pPr>
      <w:r w:rsidRPr="00420C99">
        <w:rPr>
          <w:rFonts w:ascii="Times New Roman" w:hAnsi="Times New Roman" w:cs="Times New Roman"/>
          <w:b/>
          <w:bCs/>
          <w:sz w:val="24"/>
          <w:lang w:val="it-IT"/>
        </w:rPr>
        <w:t>Blank page</w:t>
      </w:r>
    </w:p>
    <w:p w14:paraId="3A15017C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lang w:val="it-IT"/>
        </w:rPr>
      </w:pPr>
    </w:p>
    <w:p w14:paraId="52E6CDD5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123v /</w:t>
      </w:r>
    </w:p>
    <w:p w14:paraId="7B7351C5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Al serenissimo principe di Venetia | </w:t>
      </w:r>
    </w:p>
    <w:p w14:paraId="1214FA44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2</w:t>
      </w:r>
      <w:r w:rsidRPr="00ED72D8">
        <w:rPr>
          <w:rFonts w:ascii="Times New Roman" w:hAnsi="Times New Roman" w:cs="Times New Roman"/>
          <w:sz w:val="24"/>
          <w:vertAlign w:val="superscript"/>
          <w:lang w:val="it-IT"/>
        </w:rPr>
        <w:t>da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282"/>
      </w:r>
      <w:r w:rsidRPr="00ED72D8">
        <w:rPr>
          <w:rFonts w:ascii="Times New Roman" w:hAnsi="Times New Roman" w:cs="Times New Roman"/>
          <w:sz w:val="24"/>
          <w:lang w:val="it-IT"/>
        </w:rPr>
        <w:t xml:space="preserve"> |</w:t>
      </w:r>
    </w:p>
    <w:p w14:paraId="49D1B461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0D01D77D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lang w:val="it-IT"/>
        </w:rPr>
      </w:pPr>
      <w:r w:rsidRPr="00ED72D8">
        <w:rPr>
          <w:rFonts w:ascii="Times New Roman" w:hAnsi="Times New Roman" w:cs="Times New Roman"/>
          <w:i/>
          <w:iCs/>
          <w:sz w:val="24"/>
          <w:lang w:val="it-IT"/>
        </w:rPr>
        <w:t>Sigillo e traccia di sigillo</w:t>
      </w:r>
    </w:p>
    <w:p w14:paraId="1AB49F9E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1E5C35A2" w14:textId="77777777" w:rsidR="00DC0354" w:rsidRPr="00B54C59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lang w:val="it-IT"/>
        </w:rPr>
      </w:pPr>
      <w:r w:rsidRPr="00B54C59">
        <w:rPr>
          <w:rFonts w:ascii="Times New Roman" w:hAnsi="Times New Roman" w:cs="Times New Roman"/>
          <w:i/>
          <w:iCs/>
          <w:sz w:val="24"/>
          <w:lang w:val="it-IT"/>
        </w:rPr>
        <w:t>Regesto antico</w:t>
      </w:r>
    </w:p>
    <w:p w14:paraId="52825B65" w14:textId="77777777" w:rsidR="00DC0354" w:rsidRPr="00B54C59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/ 123vC /</w:t>
      </w:r>
    </w:p>
    <w:p w14:paraId="6DF91FD5" w14:textId="77777777" w:rsidR="00DC0354" w:rsidRPr="00B54C59" w:rsidRDefault="00060010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25 aprile 1617 ricevut</w:t>
      </w:r>
      <w:r w:rsidR="00DC0354" w:rsidRPr="00B54C59">
        <w:rPr>
          <w:rFonts w:ascii="Times New Roman" w:hAnsi="Times New Roman" w:cs="Times New Roman"/>
          <w:sz w:val="24"/>
          <w:lang w:val="it-IT"/>
        </w:rPr>
        <w:t>e a</w:t>
      </w:r>
      <w:r w:rsidR="003B265C" w:rsidRPr="00B54C59">
        <w:rPr>
          <w:rFonts w:ascii="Times New Roman" w:hAnsi="Times New Roman" w:cs="Times New Roman"/>
          <w:sz w:val="24"/>
          <w:lang w:val="it-IT"/>
        </w:rPr>
        <w:t>’</w:t>
      </w:r>
      <w:r w:rsidR="00DC0354" w:rsidRPr="00B54C59">
        <w:rPr>
          <w:rFonts w:ascii="Times New Roman" w:hAnsi="Times New Roman" w:cs="Times New Roman"/>
          <w:sz w:val="24"/>
          <w:lang w:val="it-IT"/>
        </w:rPr>
        <w:t xml:space="preserve"> 10 maggio | </w:t>
      </w:r>
    </w:p>
    <w:p w14:paraId="09472F09" w14:textId="77777777" w:rsidR="00DC0354" w:rsidRPr="00790689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en-US"/>
        </w:rPr>
      </w:pPr>
      <w:r w:rsidRPr="00790689">
        <w:rPr>
          <w:rFonts w:ascii="Times New Roman" w:hAnsi="Times New Roman" w:cs="Times New Roman"/>
          <w:sz w:val="24"/>
          <w:lang w:val="en-US"/>
        </w:rPr>
        <w:t>Haya</w:t>
      </w:r>
      <w:r w:rsidR="000301BA" w:rsidRPr="00790689">
        <w:rPr>
          <w:rFonts w:ascii="Times New Roman" w:hAnsi="Times New Roman" w:cs="Times New Roman"/>
          <w:sz w:val="24"/>
          <w:lang w:val="en-US"/>
        </w:rPr>
        <w:t>.</w:t>
      </w:r>
      <w:r w:rsidRPr="00790689">
        <w:rPr>
          <w:rFonts w:ascii="Times New Roman" w:hAnsi="Times New Roman" w:cs="Times New Roman"/>
          <w:sz w:val="24"/>
          <w:lang w:val="en-US"/>
        </w:rPr>
        <w:t xml:space="preserve"> 2</w:t>
      </w:r>
      <w:r w:rsidR="00A1515F" w:rsidRPr="00790689">
        <w:rPr>
          <w:rFonts w:ascii="Times New Roman" w:hAnsi="Times New Roman" w:cs="Times New Roman"/>
          <w:sz w:val="24"/>
          <w:vertAlign w:val="superscript"/>
          <w:lang w:val="en-US"/>
        </w:rPr>
        <w:t>a</w:t>
      </w:r>
      <w:r w:rsidR="00A1515F" w:rsidRPr="00CF167C">
        <w:rPr>
          <w:rStyle w:val="FootnoteReference"/>
          <w:rFonts w:ascii="Times New Roman" w:hAnsi="Times New Roman" w:cs="Times New Roman"/>
          <w:sz w:val="24"/>
        </w:rPr>
        <w:footnoteReference w:id="283"/>
      </w:r>
      <w:r w:rsidRPr="00790689">
        <w:rPr>
          <w:rFonts w:ascii="Times New Roman" w:hAnsi="Times New Roman" w:cs="Times New Roman"/>
          <w:sz w:val="24"/>
          <w:lang w:val="en-US"/>
        </w:rPr>
        <w:t xml:space="preserve"> |</w:t>
      </w:r>
    </w:p>
    <w:p w14:paraId="0AE41B1A" w14:textId="77777777" w:rsidR="00DC0354" w:rsidRPr="00790689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en-US"/>
        </w:rPr>
      </w:pPr>
    </w:p>
    <w:p w14:paraId="6BF07C13" w14:textId="77777777" w:rsidR="00DC0354" w:rsidRPr="00790689" w:rsidRDefault="005A44D0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en-US"/>
        </w:rPr>
      </w:pPr>
      <w:r w:rsidRPr="00790689">
        <w:rPr>
          <w:rFonts w:ascii="Times New Roman" w:hAnsi="Times New Roman" w:cs="Times New Roman"/>
          <w:sz w:val="24"/>
          <w:lang w:val="en-US"/>
        </w:rPr>
        <w:t>L. SS. R</w:t>
      </w:r>
      <w:r w:rsidR="00DC0354" w:rsidRPr="00790689">
        <w:rPr>
          <w:rFonts w:ascii="Times New Roman" w:hAnsi="Times New Roman" w:cs="Times New Roman"/>
          <w:sz w:val="24"/>
          <w:lang w:val="en-US"/>
        </w:rPr>
        <w:t>. |</w:t>
      </w:r>
    </w:p>
    <w:p w14:paraId="03D4D79F" w14:textId="77777777" w:rsidR="0089769F" w:rsidRPr="00B54C59" w:rsidRDefault="0089769F" w:rsidP="002D6930">
      <w:pPr>
        <w:pStyle w:val="Testopreformattato"/>
        <w:jc w:val="both"/>
        <w:rPr>
          <w:sz w:val="24"/>
          <w:szCs w:val="24"/>
          <w:lang w:val="en-US"/>
        </w:rPr>
      </w:pPr>
    </w:p>
    <w:p w14:paraId="1760A5D6" w14:textId="77777777" w:rsidR="0089769F" w:rsidRPr="00B54C59" w:rsidRDefault="0089769F" w:rsidP="002D6930">
      <w:pPr>
        <w:pStyle w:val="Testopreformattato"/>
        <w:jc w:val="both"/>
        <w:rPr>
          <w:sz w:val="24"/>
          <w:szCs w:val="24"/>
          <w:lang w:val="en-US"/>
        </w:rPr>
      </w:pPr>
    </w:p>
    <w:p w14:paraId="71C6C99F" w14:textId="77777777" w:rsidR="0089769F" w:rsidRPr="00B54C59" w:rsidRDefault="0089769F" w:rsidP="0089769F">
      <w:pPr>
        <w:pStyle w:val="Testopreformattato"/>
        <w:jc w:val="center"/>
        <w:rPr>
          <w:sz w:val="24"/>
          <w:szCs w:val="24"/>
          <w:lang w:val="en-US"/>
        </w:rPr>
      </w:pPr>
      <w:r w:rsidRPr="00B54C59">
        <w:rPr>
          <w:sz w:val="24"/>
          <w:szCs w:val="24"/>
          <w:lang w:val="en-US"/>
        </w:rPr>
        <w:t>n. 40</w:t>
      </w:r>
    </w:p>
    <w:p w14:paraId="7231D284" w14:textId="77777777" w:rsidR="00DC0354" w:rsidRPr="00CF167C" w:rsidRDefault="00DC0354" w:rsidP="0089769F">
      <w:pPr>
        <w:pStyle w:val="Testopreformattato"/>
        <w:tabs>
          <w:tab w:val="left" w:pos="3800"/>
        </w:tabs>
        <w:jc w:val="center"/>
        <w:rPr>
          <w:sz w:val="24"/>
          <w:szCs w:val="24"/>
        </w:rPr>
      </w:pPr>
      <w:r w:rsidRPr="00CF167C">
        <w:rPr>
          <w:sz w:val="24"/>
          <w:szCs w:val="24"/>
        </w:rPr>
        <w:lastRenderedPageBreak/>
        <w:t>Allegato I al n. 39 (cc. 121r-122v)</w:t>
      </w:r>
    </w:p>
    <w:p w14:paraId="7C661899" w14:textId="77777777" w:rsidR="00DC0354" w:rsidRPr="00B54C59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73CA8F27" w14:textId="77777777" w:rsidR="00DC0354" w:rsidRPr="00B54C59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/ 121r /</w:t>
      </w:r>
    </w:p>
    <w:p w14:paraId="3CE2C8D3" w14:textId="77777777" w:rsidR="00DC0354" w:rsidRPr="00B54C59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In lettere dell</w:t>
      </w:r>
      <w:r w:rsidR="003B265C" w:rsidRPr="00B54C59">
        <w:rPr>
          <w:rFonts w:ascii="Times New Roman" w:hAnsi="Times New Roman" w:cs="Times New Roman"/>
          <w:sz w:val="24"/>
          <w:lang w:val="it-IT"/>
        </w:rPr>
        <w:t>’</w:t>
      </w:r>
      <w:r w:rsidRPr="00B54C59">
        <w:rPr>
          <w:rFonts w:ascii="Times New Roman" w:hAnsi="Times New Roman" w:cs="Times New Roman"/>
          <w:sz w:val="24"/>
          <w:lang w:val="it-IT"/>
        </w:rPr>
        <w:t>Haya de</w:t>
      </w:r>
      <w:r w:rsidR="003B265C" w:rsidRPr="00B54C59">
        <w:rPr>
          <w:rFonts w:ascii="Times New Roman" w:hAnsi="Times New Roman" w:cs="Times New Roman"/>
          <w:sz w:val="24"/>
          <w:lang w:val="it-IT"/>
        </w:rPr>
        <w:t>’</w:t>
      </w:r>
      <w:r w:rsidRPr="00B54C59">
        <w:rPr>
          <w:rFonts w:ascii="Times New Roman" w:hAnsi="Times New Roman" w:cs="Times New Roman"/>
          <w:sz w:val="24"/>
          <w:lang w:val="it-IT"/>
        </w:rPr>
        <w:t xml:space="preserve"> 25 april 1617 |</w:t>
      </w:r>
    </w:p>
    <w:p w14:paraId="633F11A7" w14:textId="77777777" w:rsidR="00DC0354" w:rsidRPr="00B54C59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05952D0E" w14:textId="77777777" w:rsidR="00DC0354" w:rsidRPr="00B54C59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Copia di una lettera scritta da don Pietro di Toledo |</w:t>
      </w:r>
    </w:p>
    <w:p w14:paraId="46EE2F74" w14:textId="77777777" w:rsidR="00DC0354" w:rsidRPr="00B54C59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Al serenissimo arciduca Alberto delli 9 marzo 1617 |</w:t>
      </w:r>
    </w:p>
    <w:p w14:paraId="3A9F45EA" w14:textId="77777777" w:rsidR="00DC0354" w:rsidRPr="00B54C59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0B49F482" w14:textId="77777777" w:rsidR="00DC0354" w:rsidRPr="00B54C59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Serenissimo signore |</w:t>
      </w:r>
    </w:p>
    <w:p w14:paraId="2F35D22E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 xml:space="preserve">supplico vostra Altezza resti servita quanto prima far incaminar | la gente, che sua Maestà ha fatto levar per questo Stato | che non siano giovanetti fanciuli; ma buoni soldati | vecchi; poiché questa estate in tutta maniera | la voglio finire con questo inimico importuno. </w:t>
      </w:r>
      <w:r w:rsidRPr="00ED72D8">
        <w:rPr>
          <w:rFonts w:ascii="Times New Roman" w:hAnsi="Times New Roman" w:cs="Times New Roman"/>
          <w:sz w:val="24"/>
          <w:lang w:val="it-IT"/>
        </w:rPr>
        <w:t>| Iddio guardi vostre Altezze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284"/>
      </w:r>
      <w:r w:rsidRPr="00ED72D8">
        <w:rPr>
          <w:rFonts w:ascii="Times New Roman" w:hAnsi="Times New Roman" w:cs="Times New Roman"/>
          <w:sz w:val="24"/>
          <w:lang w:val="it-IT"/>
        </w:rPr>
        <w:t xml:space="preserve"> serenissime. Di Alessandria |</w:t>
      </w:r>
    </w:p>
    <w:p w14:paraId="3ECCF5F8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li 9 marzo 1617 |</w:t>
      </w:r>
    </w:p>
    <w:p w14:paraId="5804FAF7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7DAB9E18" w14:textId="77777777" w:rsidR="008C209E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121v</w:t>
      </w:r>
      <w:r w:rsidR="008C209E">
        <w:rPr>
          <w:rFonts w:ascii="Times New Roman" w:hAnsi="Times New Roman" w:cs="Times New Roman"/>
          <w:sz w:val="24"/>
          <w:lang w:val="it-IT"/>
        </w:rPr>
        <w:t xml:space="preserve"> /</w:t>
      </w:r>
    </w:p>
    <w:p w14:paraId="1204648D" w14:textId="5FD5F501" w:rsidR="008C209E" w:rsidRPr="00C213EC" w:rsidRDefault="008C209E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nl-NL"/>
        </w:rPr>
      </w:pPr>
      <w:r w:rsidRPr="00C213EC">
        <w:rPr>
          <w:rFonts w:eastAsia="NSimSun"/>
          <w:b/>
          <w:bCs/>
          <w:kern w:val="2"/>
          <w:lang w:val="nl-NL" w:eastAsia="hi-IN" w:bidi="hi-IN"/>
        </w:rPr>
        <w:t>Blank page</w:t>
      </w:r>
    </w:p>
    <w:p w14:paraId="521CC7B2" w14:textId="1D4AD704" w:rsidR="00DC0354" w:rsidRPr="00C213EC" w:rsidRDefault="008C209E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nl-NL"/>
        </w:rPr>
      </w:pPr>
      <w:r w:rsidRPr="00C213EC">
        <w:rPr>
          <w:rFonts w:ascii="Times New Roman" w:hAnsi="Times New Roman" w:cs="Times New Roman"/>
          <w:sz w:val="24"/>
          <w:lang w:val="nl-NL"/>
        </w:rPr>
        <w:t xml:space="preserve">/ </w:t>
      </w:r>
      <w:r w:rsidR="00DC0354" w:rsidRPr="00C213EC">
        <w:rPr>
          <w:rFonts w:ascii="Times New Roman" w:hAnsi="Times New Roman" w:cs="Times New Roman"/>
          <w:sz w:val="24"/>
          <w:lang w:val="nl-NL"/>
        </w:rPr>
        <w:t xml:space="preserve">122r / </w:t>
      </w:r>
    </w:p>
    <w:p w14:paraId="3525DC12" w14:textId="2D4E1D59" w:rsidR="00DC0354" w:rsidRPr="00C213EC" w:rsidRDefault="008C209E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lang w:val="nl-NL"/>
        </w:rPr>
      </w:pPr>
      <w:r w:rsidRPr="00C213EC">
        <w:rPr>
          <w:rFonts w:eastAsia="NSimSun"/>
          <w:b/>
          <w:bCs/>
          <w:kern w:val="2"/>
          <w:lang w:val="nl-NL" w:eastAsia="hi-IN" w:bidi="hi-IN"/>
        </w:rPr>
        <w:t>Blank page</w:t>
      </w:r>
    </w:p>
    <w:p w14:paraId="0878614E" w14:textId="77777777" w:rsidR="00DC0354" w:rsidRPr="00C213EC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lang w:val="nl-NL"/>
        </w:rPr>
      </w:pPr>
    </w:p>
    <w:p w14:paraId="0D399ABF" w14:textId="77777777" w:rsidR="00DC0354" w:rsidRPr="00C213EC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nl-NL"/>
        </w:rPr>
      </w:pPr>
      <w:r w:rsidRPr="00C213EC">
        <w:rPr>
          <w:rFonts w:ascii="Times New Roman" w:hAnsi="Times New Roman" w:cs="Times New Roman"/>
          <w:sz w:val="24"/>
          <w:lang w:val="nl-NL"/>
        </w:rPr>
        <w:t>/ 122v</w:t>
      </w:r>
      <w:r w:rsidR="005B686D" w:rsidRPr="00C213EC">
        <w:rPr>
          <w:rFonts w:ascii="Times New Roman" w:hAnsi="Times New Roman" w:cs="Times New Roman"/>
          <w:sz w:val="24"/>
          <w:lang w:val="nl-NL"/>
        </w:rPr>
        <w:t>B</w:t>
      </w:r>
      <w:r w:rsidRPr="00C213EC">
        <w:rPr>
          <w:rFonts w:ascii="Times New Roman" w:hAnsi="Times New Roman" w:cs="Times New Roman"/>
          <w:sz w:val="24"/>
          <w:lang w:val="nl-NL"/>
        </w:rPr>
        <w:t xml:space="preserve"> /</w:t>
      </w:r>
    </w:p>
    <w:p w14:paraId="75F247B5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Copia della lettera di don Pietro | di Toledo |</w:t>
      </w:r>
    </w:p>
    <w:p w14:paraId="6AB5DF0A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nella 2</w:t>
      </w:r>
      <w:r w:rsidRPr="00ED72D8">
        <w:rPr>
          <w:rFonts w:ascii="Times New Roman" w:hAnsi="Times New Roman" w:cs="Times New Roman"/>
          <w:sz w:val="24"/>
          <w:vertAlign w:val="superscript"/>
          <w:lang w:val="it-IT"/>
        </w:rPr>
        <w:t>da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|</w:t>
      </w:r>
    </w:p>
    <w:p w14:paraId="34FCF9EF" w14:textId="77777777" w:rsidR="004A6EDD" w:rsidRPr="00ED72D8" w:rsidRDefault="004B1845" w:rsidP="004A6EDD">
      <w:pPr>
        <w:pStyle w:val="Header"/>
        <w:jc w:val="left"/>
        <w:rPr>
          <w:lang w:val="it-IT"/>
        </w:rPr>
      </w:pPr>
      <w:r w:rsidRPr="00ED72D8">
        <w:rPr>
          <w:rFonts w:cs="Times New Roman"/>
          <w:lang w:val="it-IT"/>
        </w:rPr>
        <w:br w:type="page"/>
      </w:r>
      <w:r w:rsidR="004A6EDD" w:rsidRPr="00ED72D8">
        <w:rPr>
          <w:lang w:val="it-IT"/>
        </w:rPr>
        <w:lastRenderedPageBreak/>
        <w:t>/START LETTER/</w:t>
      </w:r>
    </w:p>
    <w:p w14:paraId="5E3A7F3D" w14:textId="680D1C97" w:rsidR="00DC0354" w:rsidRPr="00ED72D8" w:rsidRDefault="00DC0354" w:rsidP="004B1845">
      <w:pPr>
        <w:spacing w:after="0" w:line="240" w:lineRule="auto"/>
        <w:jc w:val="center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n. 41</w:t>
      </w:r>
    </w:p>
    <w:p w14:paraId="053023A0" w14:textId="77777777" w:rsidR="00DC0354" w:rsidRPr="00ED72D8" w:rsidRDefault="00DC0354" w:rsidP="004B1845">
      <w:pPr>
        <w:spacing w:after="0" w:line="240" w:lineRule="auto"/>
        <w:jc w:val="center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2 maggio 1617,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ia (cc. 124r-128v)</w:t>
      </w:r>
    </w:p>
    <w:p w14:paraId="22D36A26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239BF00D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/ 124r </w:t>
      </w:r>
      <w:r w:rsidR="00A1515F" w:rsidRPr="00ED72D8">
        <w:rPr>
          <w:rFonts w:ascii="Times New Roman" w:hAnsi="Times New Roman" w:cs="Times New Roman"/>
          <w:sz w:val="24"/>
          <w:lang w:val="it-IT"/>
        </w:rPr>
        <w:t>/</w:t>
      </w:r>
    </w:p>
    <w:p w14:paraId="3054D7B3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Prima |</w:t>
      </w:r>
    </w:p>
    <w:p w14:paraId="41E3B19D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5721A7BB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Serenissimo Principe | </w:t>
      </w:r>
    </w:p>
    <w:p w14:paraId="412C86A7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fu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ufficio, che li ambasciatori di Francia fecero hieri otto n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|assemblea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Stati sì pieno, sì vivo, et risoluto con limitar | sino la giornata di mercordì alla risposta, che in fine | portato il negotio d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adrizzo, et condotta del signor </w:t>
      </w:r>
      <w:r w:rsidR="0050400E" w:rsidRPr="00ED72D8">
        <w:rPr>
          <w:rFonts w:ascii="Times New Roman" w:hAnsi="Times New Roman" w:cs="Times New Roman"/>
          <w:sz w:val="24"/>
          <w:lang w:val="it-IT"/>
        </w:rPr>
        <w:t>Bernvel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| lo stesso giorno di mercordì si risolse di risponder a | compiacenza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nstanza. Zelanda, et Frisia sono | state del tutto contrarie allegando per iscusa, che non | havevano ordine da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suoi capi, che per li soli Francesi | li deputati di Grunighen stavano absenti, et quelli | di Gheldria ancora. Ourisel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285"/>
      </w:r>
      <w:r w:rsidRPr="00ED72D8">
        <w:rPr>
          <w:rFonts w:ascii="Times New Roman" w:hAnsi="Times New Roman" w:cs="Times New Roman"/>
          <w:sz w:val="24"/>
          <w:lang w:val="it-IT"/>
        </w:rPr>
        <w:t xml:space="preserve"> non dava né la negativa | né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ffermativa: con tutto ciò fu fatta passar la | risposta, et fu portata alli ambasciatori, che la stessa | sera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spedirono con persona espressa in Francia. | Alcuni volevano, che fosse presente il signor principe | Mauritio alla deliberatione, et altri hanno divertito, | come che non fosse necessario; ma più tosto perché è stato | considerato, che n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ccellenza sua non vi fosse quella prontezza | che desideravano, onde viene chiamata la risolutione violenta. Già si cominciava a dire, | che si sarebbono fatte marchiar vinti compagnie |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Francesi, et altrettante del Paese, et se ben | li Francesi mal volontier per una gran parte si | accommodavano a lasciar la comodità, che | hanno qui, sicuri di dover incontrar cose di suo | </w:t>
      </w:r>
    </w:p>
    <w:p w14:paraId="643686B6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124v /</w:t>
      </w:r>
    </w:p>
    <w:p w14:paraId="1ADAF05A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poco gusto andando in Francia: in ogni modo cominciavano | a tenersi presti; et d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ltro canto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286"/>
      </w:r>
      <w:r w:rsidRPr="00ED72D8">
        <w:rPr>
          <w:rFonts w:ascii="Times New Roman" w:hAnsi="Times New Roman" w:cs="Times New Roman"/>
          <w:sz w:val="24"/>
          <w:lang w:val="it-IT"/>
        </w:rPr>
        <w:t xml:space="preserve"> | g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mbasciatori instavano il far tanto più prontamente la ispeditione | compensando con la prestezza la dilatione che hanno fraposta | al risolver. Sollecitavano, et tentavano a lor potere |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nimo del signor principe Henrico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287"/>
      </w:r>
      <w:r w:rsidRPr="00ED72D8">
        <w:rPr>
          <w:rFonts w:ascii="Times New Roman" w:hAnsi="Times New Roman" w:cs="Times New Roman"/>
          <w:sz w:val="24"/>
          <w:lang w:val="it-IT"/>
        </w:rPr>
        <w:t xml:space="preserve"> a dover andar a com-|mandar le truppe, et si servivano del mezo della madre | per disponerlo. Non negava assolutamente alli ambasciatori; ma | diceva, che allhora sarebbe andato quando gli fosse | stato commandato. |</w:t>
      </w:r>
    </w:p>
    <w:p w14:paraId="5C436650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Mentre si attendeva a queste operationi ecco arrivar | di Parigi venerdì verso la sera in diligenza a questi | signori il secretario del loro Ambasciatore con avviso della morte | del marascial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ncre, et del cambiamento di diversi | ministri, et conseglieri.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vviso fu prima dato | dal detto secretario al signor principe Mauritio mentre egli era | in carrozza di ritorno di Risvich mez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hora discosto | di qua, et poi sparso da per tutto. Io non | potrei rappresentar alla Serenità vostra il gusto, che mostra </w:t>
      </w:r>
      <w:r w:rsidR="00C07E08" w:rsidRPr="00ED72D8">
        <w:rPr>
          <w:rFonts w:ascii="Times New Roman" w:hAnsi="Times New Roman" w:cs="Times New Roman"/>
          <w:sz w:val="24"/>
          <w:lang w:val="it-IT"/>
        </w:rPr>
        <w:t>|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="00C07E08" w:rsidRPr="00ED72D8">
        <w:rPr>
          <w:rFonts w:ascii="Times New Roman" w:hAnsi="Times New Roman" w:cs="Times New Roman"/>
          <w:sz w:val="24"/>
          <w:lang w:val="it-IT"/>
        </w:rPr>
        <w:t>universale della morte del M</w:t>
      </w:r>
      <w:r w:rsidRPr="00ED72D8">
        <w:rPr>
          <w:rFonts w:ascii="Times New Roman" w:hAnsi="Times New Roman" w:cs="Times New Roman"/>
          <w:sz w:val="24"/>
          <w:lang w:val="it-IT"/>
        </w:rPr>
        <w:t>archese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288"/>
      </w:r>
      <w:r w:rsidRPr="00ED72D8">
        <w:rPr>
          <w:rFonts w:ascii="Times New Roman" w:hAnsi="Times New Roman" w:cs="Times New Roman"/>
          <w:sz w:val="24"/>
          <w:lang w:val="it-IT"/>
        </w:rPr>
        <w:t>, et fu tale | come se il re di Francia havesse havuta qualche | gran vittoria. G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mbasciatori furono osservati goder | in faccia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vviso, credesi perché scoprivano di | gustare 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humor populare; ma si vide ben | </w:t>
      </w:r>
    </w:p>
    <w:p w14:paraId="20B8FF0E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125r /</w:t>
      </w:r>
    </w:p>
    <w:p w14:paraId="741D7674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che n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nterno di monsignor di Murier in particolare vi era qualche | sentimento. |</w:t>
      </w:r>
    </w:p>
    <w:p w14:paraId="29562D17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Essi ambasciatori mandorono immediate 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ccellenza sua le lettere del Re | havute col mezo del medesimo secretario; et la mattina</w:t>
      </w:r>
      <w:r w:rsidR="00647492" w:rsidRPr="00ED72D8">
        <w:rPr>
          <w:rFonts w:ascii="Times New Roman" w:hAnsi="Times New Roman" w:cs="Times New Roman"/>
          <w:sz w:val="24"/>
          <w:lang w:val="it-IT"/>
        </w:rPr>
        <w:t xml:space="preserve"> | seguente furono lette nella C</w:t>
      </w:r>
      <w:r w:rsidRPr="00ED72D8">
        <w:rPr>
          <w:rFonts w:ascii="Times New Roman" w:hAnsi="Times New Roman" w:cs="Times New Roman"/>
          <w:sz w:val="24"/>
          <w:lang w:val="it-IT"/>
        </w:rPr>
        <w:t>ongregatione di Holanda, | non essendosi tenuta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ssemblea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Stati Generali. | Ufficio publico non hanno fatto; ma si crede, che potranno | forse farlo colla venuta di monsignor Beringam che si sta | aspettando con li particolari di quanto sarà successo | sopra g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ordini dati dal Re. In tanto se è dato qui |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avviso perché le truppe non partino; et quando fosser | partite si richiamino. Et li ambasciatori dicono questo, che | aspettavano nuove commissioni con quanto haverà | cavato il Re della volontà dei principi al </w:t>
      </w:r>
      <w:r w:rsidRPr="00ED72D8">
        <w:rPr>
          <w:rFonts w:ascii="Times New Roman" w:hAnsi="Times New Roman" w:cs="Times New Roman"/>
          <w:sz w:val="24"/>
          <w:lang w:val="it-IT"/>
        </w:rPr>
        <w:lastRenderedPageBreak/>
        <w:t>mettersi | nel loro dovere hora, che li è levato dinanti g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occhi | quello, che più li offendeva, et cambiati li ministri, | che non aggradivano; et per consequenza tolti tutti | i pretesti; ma si crede, che lo dicano per mantenersi | in credito doppo haver con tanta diligenza, et | con tanto affetto solecitato questo aiuto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289"/>
      </w:r>
      <w:r w:rsidRPr="00ED72D8">
        <w:rPr>
          <w:rFonts w:ascii="Times New Roman" w:hAnsi="Times New Roman" w:cs="Times New Roman"/>
          <w:sz w:val="24"/>
          <w:lang w:val="it-IT"/>
        </w:rPr>
        <w:t>: perché | le lettere di monsignor di Langarach scritte a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signori | Stati, et al signor principe Mauritio parlano asso-|lutamente, che le truppe restino, et parti</w:t>
      </w:r>
      <w:r w:rsidR="000F768D" w:rsidRPr="00ED72D8">
        <w:rPr>
          <w:rFonts w:ascii="Times New Roman" w:hAnsi="Times New Roman" w:cs="Times New Roman"/>
          <w:sz w:val="24"/>
          <w:lang w:val="it-IT"/>
        </w:rPr>
        <w:t>te si richiamino. | Questi del G</w:t>
      </w:r>
      <w:r w:rsidRPr="00ED72D8">
        <w:rPr>
          <w:rFonts w:ascii="Times New Roman" w:hAnsi="Times New Roman" w:cs="Times New Roman"/>
          <w:sz w:val="24"/>
          <w:lang w:val="it-IT"/>
        </w:rPr>
        <w:t>overno, et deputati delle Provincie |</w:t>
      </w:r>
    </w:p>
    <w:p w14:paraId="6A0C8306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125v /</w:t>
      </w:r>
    </w:p>
    <w:p w14:paraId="7D0B7BCE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hanno contento grande poiché si veggono liberi dalla spesa | alla quale necessariamente convenivano soccumber, et perché | vi sarebbono state anco delle difficoltà nelle Provincie | 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effettuatione della promessa. | </w:t>
      </w:r>
    </w:p>
    <w:p w14:paraId="3C998CFD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È entrata speranza nel concetto di ognuno, che questo | accidente habbi a rimetter le cose della Francia in stato | di quiete, riconciliar li principi al</w:t>
      </w:r>
      <w:r w:rsidR="00D1338A" w:rsidRPr="00ED72D8">
        <w:rPr>
          <w:rFonts w:ascii="Times New Roman" w:hAnsi="Times New Roman" w:cs="Times New Roman"/>
          <w:sz w:val="24"/>
          <w:lang w:val="it-IT"/>
        </w:rPr>
        <w:t xml:space="preserve"> Re, et sua Maestà goder |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uttorità, et maestà reale, che qui dicevano, | che le veniva usurpata. |</w:t>
      </w:r>
    </w:p>
    <w:p w14:paraId="69C2A930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Spera ognuno, che le prime novelle habbino ad esser, che | li principi siano corsi alla benignità del Re per levar | il sospetto facendo altrimenti, che la loro intentione | fosse stata di dominare, et di governar il Regno, et non | di sostentar la Corona, nel qual caso, che si mostrino | essi principi diversi da quello, che conviene allo stato | loro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sudditi, levata la causa dei loro disgusti | corrono concetti, che prontamente, s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invierà di qua | ogni maggior assistenza; ma pare, che nei più | sensati non vi sia imaginabil dubio di questo. | </w:t>
      </w:r>
    </w:p>
    <w:p w14:paraId="6BE18A20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ssersi inteso, che la Regina madre resti esclusa dal | governo, et che hora habbi ad esser trattata come | madre non come regente fa formar giudicio in | molti, che colla quiete del Regno habbi anco a | seguir quella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talia, affermandosi,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ssa Regina |</w:t>
      </w:r>
    </w:p>
    <w:p w14:paraId="467CD8D9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126r /</w:t>
      </w:r>
    </w:p>
    <w:p w14:paraId="3E97D3F9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per li suoi fini non haverà discaro, che la </w:t>
      </w:r>
      <w:r w:rsidR="00183875" w:rsidRPr="00ED72D8">
        <w:rPr>
          <w:rFonts w:ascii="Times New Roman" w:hAnsi="Times New Roman" w:cs="Times New Roman"/>
          <w:sz w:val="24"/>
          <w:lang w:val="it-IT"/>
        </w:rPr>
        <w:t>guerra continuasse | in quella p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rovincia, et vi porgeva la mano a suo potere. | </w:t>
      </w:r>
    </w:p>
    <w:p w14:paraId="61ABDACF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Li concetti, et li discorsi in questo proposito nel fervor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vviso | sono stati varii, come varii, et diversi sono g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humori | et le passioni; et volontieri alcuni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290"/>
      </w:r>
      <w:r w:rsidRPr="00ED72D8">
        <w:rPr>
          <w:rFonts w:ascii="Times New Roman" w:hAnsi="Times New Roman" w:cs="Times New Roman"/>
          <w:sz w:val="24"/>
          <w:lang w:val="it-IT"/>
        </w:rPr>
        <w:t xml:space="preserve"> sentirebbono, | che il Re si disponesse hora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è a tempo opportuno | di obligar il signor duca di Savoia alla corona con dargli | la sua seconda sorella per il Principe suo figliolo et stacar | questo, et g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ltri et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291"/>
      </w:r>
      <w:r w:rsidRPr="00ED72D8">
        <w:rPr>
          <w:rFonts w:ascii="Times New Roman" w:hAnsi="Times New Roman" w:cs="Times New Roman"/>
          <w:sz w:val="24"/>
          <w:lang w:val="it-IT"/>
        </w:rPr>
        <w:t xml:space="preserve"> assolutamente la casa tutta dalla corona | di Spagna; dandogli di più ogni aiuto, et assistenza | hora che lo potrà fare, et non lasciar che sua Altezza faccia | la pace; né meno la serenissima Republica se non con lor | vantaggio: poiché se tiene per fermo, che hora, che il | re di Spagna si vedrà rotte le speranze, che haveva | che la guerra si facesse in Francia, et guasti insieme | li fomenti, che li servivano a riscaldar le parti per | debilitar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intero corpo della Francia tenterà al certo | la pace, et la soleciterà a suo potere. | </w:t>
      </w:r>
    </w:p>
    <w:p w14:paraId="18F631DC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Del contento, che ha havuto il signor principe Mauritio della | morte del Marasciale ne ho havuto qualche segno | avanti hieri, che fui 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Eccellenza sua per darli conto del | ricevimento fatto dalla Serenità vostra al signor conte Gio. Ernesto | mi disse sorridendo da sé, e bene che vi pare doppo | che non ci siamo veduti habbiamo havute gran | </w:t>
      </w:r>
    </w:p>
    <w:p w14:paraId="37E385A9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126v /</w:t>
      </w:r>
    </w:p>
    <w:p w14:paraId="2E8B7BD6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nuove di Francia, il marascial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ncre è morto, et lo | stato, et governo della Francia è mutato,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è quello, | che importa più, che la morte del Marasciale. Per me, | (aggiunse) vorrei, che fosse in vita; ma pareva, che senza | la morte o esclusione di lui non potesse trovarsi riposo | né alcun buon ripiego: hora mi assicuro, che li principi | non faranno di meno di non ricorrer al Re; et mostrarsi | fedeli, et obedienti, et replicò, non ne dubito punto. | Poi mi addimandò quello che credevo che potesse succeder | del principe di Condé se dovesse continuar la prigionia, | o restar libero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292"/>
      </w:r>
      <w:r w:rsidRPr="00ED72D8">
        <w:rPr>
          <w:rFonts w:ascii="Times New Roman" w:hAnsi="Times New Roman" w:cs="Times New Roman"/>
          <w:sz w:val="24"/>
          <w:lang w:val="it-IT"/>
        </w:rPr>
        <w:t xml:space="preserve">. Io </w:t>
      </w:r>
      <w:r w:rsidRPr="00ED72D8">
        <w:rPr>
          <w:rFonts w:ascii="Times New Roman" w:hAnsi="Times New Roman" w:cs="Times New Roman"/>
          <w:sz w:val="24"/>
          <w:lang w:val="it-IT"/>
        </w:rPr>
        <w:lastRenderedPageBreak/>
        <w:t>risposi, che non mi bastava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animo | formar giudicio da me; ma che sentendosi, che </w:t>
      </w:r>
      <w:r w:rsidR="00BA5DB8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l Re | oltre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haverli messe altre guardie da quelle, che haveva | et fatte usar ad esso Principe molte buone parole, si poteva | sperar ogni bene, con tutto ciò concorrevo colla commune | opinione che prima non havesse a restar libero, che sua Maestà | christianissima non si fosse assicurata bene della volontà delli altri | principi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293"/>
      </w:r>
      <w:r w:rsidRPr="00ED72D8">
        <w:rPr>
          <w:rFonts w:ascii="Times New Roman" w:hAnsi="Times New Roman" w:cs="Times New Roman"/>
          <w:sz w:val="24"/>
          <w:lang w:val="it-IT"/>
        </w:rPr>
        <w:t>. Così disse tener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ccellenza sua: et in tutto il suo discorso | compresi nel volto di lei godimento grande, né mai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ho | veduta così allegra, come si è dimostrata per questa | mutatione di governo. Et ho saputo che ha scritto al | Christianissimo</w:t>
      </w:r>
      <w:r w:rsidR="009946A0" w:rsidRPr="00CF167C">
        <w:rPr>
          <w:rStyle w:val="FootnoteReference"/>
          <w:rFonts w:ascii="Times New Roman" w:hAnsi="Times New Roman" w:cs="Times New Roman"/>
          <w:sz w:val="24"/>
        </w:rPr>
        <w:footnoteReference w:id="294"/>
      </w:r>
      <w:r w:rsidRPr="00ED72D8">
        <w:rPr>
          <w:rFonts w:ascii="Times New Roman" w:hAnsi="Times New Roman" w:cs="Times New Roman"/>
          <w:sz w:val="24"/>
          <w:lang w:val="it-IT"/>
        </w:rPr>
        <w:t xml:space="preserve">, et inspedito in Francia espressamente uno che si | teneva qui per il marascial di Buglione suo cognato | dandogli un trombetta, perché passi più sicuramente | </w:t>
      </w:r>
    </w:p>
    <w:p w14:paraId="381A999C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127r /</w:t>
      </w:r>
    </w:p>
    <w:p w14:paraId="6F83B97B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et lo ha fatto per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295"/>
      </w:r>
      <w:r w:rsidRPr="00ED72D8">
        <w:rPr>
          <w:rFonts w:ascii="Times New Roman" w:hAnsi="Times New Roman" w:cs="Times New Roman"/>
          <w:sz w:val="24"/>
          <w:lang w:val="it-IT"/>
        </w:rPr>
        <w:t xml:space="preserve"> termine di buon governo per saper | la condotta delli affari di là; et credo certo, che particolarmente habbi | ispedito al medesimo Buglione perché si mostri pronto a ritornar | al Re, et ad eccitar tutti li altri principi al farlo. |</w:t>
      </w:r>
    </w:p>
    <w:p w14:paraId="2B6F8C49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Mi disse inoltre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ccellenza sua hora stimo le cose della Francia | accommodate, et molte genti da guerra ad ordine | et particolarmente il colonello Ghent con la sua cavalla</w:t>
      </w:r>
      <w:r w:rsidR="00704FE6" w:rsidRPr="00ED72D8">
        <w:rPr>
          <w:rFonts w:ascii="Times New Roman" w:hAnsi="Times New Roman" w:cs="Times New Roman"/>
          <w:sz w:val="24"/>
          <w:lang w:val="it-IT"/>
        </w:rPr>
        <w:t xml:space="preserve">ria. </w:t>
      </w:r>
      <w:r w:rsidR="00704FE6" w:rsidRPr="00B54C59">
        <w:rPr>
          <w:rFonts w:ascii="Times New Roman" w:hAnsi="Times New Roman" w:cs="Times New Roman"/>
          <w:sz w:val="24"/>
          <w:lang w:val="it-IT"/>
        </w:rPr>
        <w:t>| Farebbono molto bene li S</w:t>
      </w:r>
      <w:r w:rsidRPr="00B54C59">
        <w:rPr>
          <w:rFonts w:ascii="Times New Roman" w:hAnsi="Times New Roman" w:cs="Times New Roman"/>
          <w:sz w:val="24"/>
          <w:lang w:val="it-IT"/>
        </w:rPr>
        <w:t>tati inviarla al duca di Savoia. | Io mi presi alla parola et dissi vostra Eccellenza ha tanto addito | coll</w:t>
      </w:r>
      <w:r w:rsidR="003B265C" w:rsidRPr="00B54C59">
        <w:rPr>
          <w:rFonts w:ascii="Times New Roman" w:hAnsi="Times New Roman" w:cs="Times New Roman"/>
          <w:sz w:val="24"/>
          <w:lang w:val="it-IT"/>
        </w:rPr>
        <w:t>’</w:t>
      </w:r>
      <w:r w:rsidRPr="00B54C59">
        <w:rPr>
          <w:rFonts w:ascii="Times New Roman" w:hAnsi="Times New Roman" w:cs="Times New Roman"/>
          <w:sz w:val="24"/>
          <w:lang w:val="it-IT"/>
        </w:rPr>
        <w:t>auttorità sua appresso questi signori che impiegandosi | per dispor gl</w:t>
      </w:r>
      <w:r w:rsidR="003B265C" w:rsidRPr="00B54C59">
        <w:rPr>
          <w:rFonts w:ascii="Times New Roman" w:hAnsi="Times New Roman" w:cs="Times New Roman"/>
          <w:sz w:val="24"/>
          <w:lang w:val="it-IT"/>
        </w:rPr>
        <w:t>’</w:t>
      </w:r>
      <w:r w:rsidRPr="00B54C59">
        <w:rPr>
          <w:rFonts w:ascii="Times New Roman" w:hAnsi="Times New Roman" w:cs="Times New Roman"/>
          <w:sz w:val="24"/>
          <w:lang w:val="it-IT"/>
        </w:rPr>
        <w:t xml:space="preserve">animi non dubito, che </w:t>
      </w:r>
      <w:r w:rsidR="00BA5DB8" w:rsidRPr="00B54C59">
        <w:rPr>
          <w:rFonts w:ascii="Times New Roman" w:hAnsi="Times New Roman" w:cs="Times New Roman"/>
          <w:sz w:val="24"/>
          <w:lang w:val="it-IT"/>
        </w:rPr>
        <w:t>’</w:t>
      </w:r>
      <w:r w:rsidRPr="00B54C59">
        <w:rPr>
          <w:rFonts w:ascii="Times New Roman" w:hAnsi="Times New Roman" w:cs="Times New Roman"/>
          <w:sz w:val="24"/>
          <w:lang w:val="it-IT"/>
        </w:rPr>
        <w:t>l suo prudente pensiero | non sia per haver ottimo effetto. Lo facci perché acquisterà | il merito appresso quel Principe, et coadiuverà agl</w:t>
      </w:r>
      <w:r w:rsidR="003B265C" w:rsidRPr="00B54C59">
        <w:rPr>
          <w:rFonts w:ascii="Times New Roman" w:hAnsi="Times New Roman" w:cs="Times New Roman"/>
          <w:sz w:val="24"/>
          <w:lang w:val="it-IT"/>
        </w:rPr>
        <w:t>’</w:t>
      </w:r>
      <w:r w:rsidRPr="00B54C59">
        <w:rPr>
          <w:rFonts w:ascii="Times New Roman" w:hAnsi="Times New Roman" w:cs="Times New Roman"/>
          <w:sz w:val="24"/>
          <w:lang w:val="it-IT"/>
        </w:rPr>
        <w:t>interessi | non solo dell</w:t>
      </w:r>
      <w:r w:rsidR="003B265C" w:rsidRPr="00B54C59">
        <w:rPr>
          <w:rFonts w:ascii="Times New Roman" w:hAnsi="Times New Roman" w:cs="Times New Roman"/>
          <w:sz w:val="24"/>
          <w:lang w:val="it-IT"/>
        </w:rPr>
        <w:t>’</w:t>
      </w:r>
      <w:r w:rsidRPr="00B54C59">
        <w:rPr>
          <w:rFonts w:ascii="Times New Roman" w:hAnsi="Times New Roman" w:cs="Times New Roman"/>
          <w:sz w:val="24"/>
          <w:lang w:val="it-IT"/>
        </w:rPr>
        <w:t>Italia; ma di questi paesi ancora; già che | vede l</w:t>
      </w:r>
      <w:r w:rsidR="003B265C" w:rsidRPr="00B54C59">
        <w:rPr>
          <w:rFonts w:ascii="Times New Roman" w:hAnsi="Times New Roman" w:cs="Times New Roman"/>
          <w:sz w:val="24"/>
          <w:lang w:val="it-IT"/>
        </w:rPr>
        <w:t>’</w:t>
      </w:r>
      <w:r w:rsidRPr="00B54C59">
        <w:rPr>
          <w:rFonts w:ascii="Times New Roman" w:hAnsi="Times New Roman" w:cs="Times New Roman"/>
          <w:sz w:val="24"/>
          <w:lang w:val="it-IT"/>
        </w:rPr>
        <w:t>opportunità procuri il soccorso condotto in luoco | che è più della metà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296"/>
      </w:r>
      <w:r w:rsidRPr="00B54C59">
        <w:rPr>
          <w:rFonts w:ascii="Times New Roman" w:hAnsi="Times New Roman" w:cs="Times New Roman"/>
          <w:sz w:val="24"/>
          <w:lang w:val="it-IT"/>
        </w:rPr>
        <w:t xml:space="preserve"> del camino, et che più facilmente | può passar alla volta di Piemonte di quello habbi | potuto farlo in Francia: et procurai di andarle impri-|mendo in quanto puoti questo senso. </w:t>
      </w:r>
      <w:r w:rsidRPr="00ED72D8">
        <w:rPr>
          <w:rFonts w:ascii="Times New Roman" w:hAnsi="Times New Roman" w:cs="Times New Roman"/>
          <w:sz w:val="24"/>
          <w:lang w:val="it-IT"/>
        </w:rPr>
        <w:t>Rispose che | per la parte sua haverebbe fatto quanto gli fosse | stato possibile, et mentre havesse trovato qualche | buon incontro alla sua opinione non haverebbe | mancato di adoperarsi vivamente. S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entrò a parlar | del concetto, che vi era di aspettar la risolutione | </w:t>
      </w:r>
    </w:p>
    <w:p w14:paraId="716595DF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127v /</w:t>
      </w:r>
    </w:p>
    <w:p w14:paraId="6133858B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principi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Unione; et io particolarmente gli considerai | che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spettar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ssempio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ltri non serviva a proposito | n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correnti tempi, che si tratta della sollevatione di principe | così generoso, com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è il signor duca di Savoia; ma meglio | era il dar essempio; che se anco la serenissima Republica havesse | aspettato la mossa da altra parte, malamente il signor Duca | haverebbe potuto fidar </w:t>
      </w:r>
      <w:r w:rsidR="00B50A65" w:rsidRPr="00ED72D8">
        <w:rPr>
          <w:rFonts w:ascii="Times New Roman" w:hAnsi="Times New Roman" w:cs="Times New Roman"/>
          <w:sz w:val="24"/>
          <w:lang w:val="it-IT"/>
        </w:rPr>
        <w:t>sé stesso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alla discrettione, et po-|vertà del suo stato; dissi che la serenissima Republica contribuiva | et contribuiva grossamente non solo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ordinario; ma di | estraordinario ancora; che faceva quanto poteva; ma | che haveva anco li proprii pesi come ben si sapeva | et passai in somma con questo proposito ufficio molto | pieno co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ccellenza sua, et doppo anco con chi m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è occorso di | discorrer n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ccidente presente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297"/>
      </w:r>
      <w:r w:rsidRPr="00ED72D8">
        <w:rPr>
          <w:rFonts w:ascii="Times New Roman" w:hAnsi="Times New Roman" w:cs="Times New Roman"/>
          <w:sz w:val="24"/>
          <w:lang w:val="it-IT"/>
        </w:rPr>
        <w:t>; che vorrei servisse 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ntentione d[</w:t>
      </w:r>
      <w:r w:rsidR="009B0705" w:rsidRPr="00ED72D8">
        <w:rPr>
          <w:rFonts w:ascii="Times New Roman" w:hAnsi="Times New Roman" w:cs="Times New Roman"/>
          <w:sz w:val="24"/>
          <w:lang w:val="it-IT"/>
        </w:rPr>
        <w:t xml:space="preserve"> …</w:t>
      </w:r>
      <w:r w:rsidRPr="00ED72D8">
        <w:rPr>
          <w:rFonts w:ascii="Times New Roman" w:hAnsi="Times New Roman" w:cs="Times New Roman"/>
          <w:sz w:val="24"/>
          <w:lang w:val="it-IT"/>
        </w:rPr>
        <w:t>]. |</w:t>
      </w:r>
    </w:p>
    <w:p w14:paraId="10971751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Qualcheduni amici del colonello Ghent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298"/>
      </w:r>
      <w:r w:rsidRPr="00ED72D8">
        <w:rPr>
          <w:rFonts w:ascii="Times New Roman" w:hAnsi="Times New Roman" w:cs="Times New Roman"/>
          <w:sz w:val="24"/>
          <w:lang w:val="it-IT"/>
        </w:rPr>
        <w:t xml:space="preserve"> sono venuti a me | dicendomi esser la presente buonissima occasione di far | passar per la via di Piemonte la cavallaria di lui al servitio | di vostra Serenità, o almeno una parte essendo forte di doimilla | et più cavalli, offerendosi di servirgli se io havessi voluto | io li ho rappresentate le difficoltà del transito; a che | m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è stato risposto,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ra tanto forte, et buona | essa cavalleria, che se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haverebbe fatto. Gratie etc. | </w:t>
      </w:r>
    </w:p>
    <w:p w14:paraId="0F662E88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5E13E268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D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Haya a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2 maggio 1617 |</w:t>
      </w:r>
    </w:p>
    <w:p w14:paraId="3BE1A92A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di vostra Serenità |</w:t>
      </w:r>
    </w:p>
    <w:p w14:paraId="5B2393FC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humillissimo et devotissimo servitore | </w:t>
      </w:r>
    </w:p>
    <w:p w14:paraId="7EF121AE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lastRenderedPageBreak/>
        <w:t>Christofforo Suriano |</w:t>
      </w:r>
    </w:p>
    <w:p w14:paraId="03A60913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177C3948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128r /</w:t>
      </w:r>
    </w:p>
    <w:p w14:paraId="13AE39AE" w14:textId="273C558C" w:rsidR="00DC0354" w:rsidRPr="00ED72D8" w:rsidRDefault="00420C99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lang w:val="it-IT"/>
        </w:rPr>
      </w:pPr>
      <w:r w:rsidRPr="00420C99">
        <w:rPr>
          <w:rFonts w:ascii="Times New Roman" w:hAnsi="Times New Roman" w:cs="Times New Roman"/>
          <w:b/>
          <w:bCs/>
          <w:sz w:val="24"/>
          <w:lang w:val="it-IT"/>
        </w:rPr>
        <w:t>Blank page</w:t>
      </w:r>
      <w:r w:rsidR="00DC0354" w:rsidRPr="00ED72D8">
        <w:rPr>
          <w:rFonts w:ascii="Times New Roman" w:hAnsi="Times New Roman" w:cs="Times New Roman"/>
          <w:i/>
          <w:iCs/>
          <w:sz w:val="24"/>
          <w:lang w:val="it-IT"/>
        </w:rPr>
        <w:t xml:space="preserve"> </w:t>
      </w:r>
    </w:p>
    <w:p w14:paraId="1DE7765F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lang w:val="it-IT"/>
        </w:rPr>
      </w:pPr>
    </w:p>
    <w:p w14:paraId="53B4C9CA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128v /</w:t>
      </w:r>
    </w:p>
    <w:p w14:paraId="59AE3BD3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Al serenissimo principe di Venetia | </w:t>
      </w:r>
    </w:p>
    <w:p w14:paraId="0C39E7A5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prima |</w:t>
      </w:r>
    </w:p>
    <w:p w14:paraId="24785E30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38C22896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lang w:val="it-IT"/>
        </w:rPr>
      </w:pPr>
      <w:r w:rsidRPr="00ED72D8">
        <w:rPr>
          <w:rFonts w:ascii="Times New Roman" w:hAnsi="Times New Roman" w:cs="Times New Roman"/>
          <w:i/>
          <w:iCs/>
          <w:sz w:val="24"/>
          <w:lang w:val="it-IT"/>
        </w:rPr>
        <w:t>Tracce di sigilli</w:t>
      </w:r>
    </w:p>
    <w:p w14:paraId="0B9BD178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73BFAD4D" w14:textId="77777777" w:rsidR="00DC0354" w:rsidRPr="00B54C59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lang w:val="it-IT"/>
        </w:rPr>
      </w:pPr>
      <w:r w:rsidRPr="00B54C59">
        <w:rPr>
          <w:rFonts w:ascii="Times New Roman" w:hAnsi="Times New Roman" w:cs="Times New Roman"/>
          <w:i/>
          <w:iCs/>
          <w:sz w:val="24"/>
          <w:lang w:val="it-IT"/>
        </w:rPr>
        <w:t>Regesto antico</w:t>
      </w:r>
    </w:p>
    <w:p w14:paraId="1B685278" w14:textId="77777777" w:rsidR="00DC0354" w:rsidRPr="00B54C59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/ 128vC /</w:t>
      </w:r>
    </w:p>
    <w:p w14:paraId="0C3083DD" w14:textId="77777777" w:rsidR="00DC0354" w:rsidRPr="00B54C59" w:rsidRDefault="000301BA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2 maggio 1617 ricevute a</w:t>
      </w:r>
      <w:r w:rsidR="003B265C" w:rsidRPr="00B54C59">
        <w:rPr>
          <w:rFonts w:ascii="Times New Roman" w:hAnsi="Times New Roman" w:cs="Times New Roman"/>
          <w:sz w:val="24"/>
          <w:lang w:val="it-IT"/>
        </w:rPr>
        <w:t>’</w:t>
      </w:r>
      <w:r w:rsidRPr="00B54C59">
        <w:rPr>
          <w:rFonts w:ascii="Times New Roman" w:hAnsi="Times New Roman" w:cs="Times New Roman"/>
          <w:sz w:val="24"/>
          <w:lang w:val="it-IT"/>
        </w:rPr>
        <w:t xml:space="preserve"> 17 dett</w:t>
      </w:r>
      <w:r w:rsidR="00DC0354" w:rsidRPr="00B54C59">
        <w:rPr>
          <w:rFonts w:ascii="Times New Roman" w:hAnsi="Times New Roman" w:cs="Times New Roman"/>
          <w:sz w:val="24"/>
          <w:lang w:val="it-IT"/>
        </w:rPr>
        <w:t>o |</w:t>
      </w:r>
    </w:p>
    <w:p w14:paraId="3C3F6697" w14:textId="77777777" w:rsidR="00DC0354" w:rsidRPr="00B54C59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Haya</w:t>
      </w:r>
      <w:r w:rsidR="000301BA" w:rsidRPr="00B54C59">
        <w:rPr>
          <w:rFonts w:ascii="Times New Roman" w:hAnsi="Times New Roman" w:cs="Times New Roman"/>
          <w:sz w:val="24"/>
          <w:lang w:val="it-IT"/>
        </w:rPr>
        <w:t>. P</w:t>
      </w:r>
      <w:r w:rsidRPr="00B54C59">
        <w:rPr>
          <w:rFonts w:ascii="Times New Roman" w:hAnsi="Times New Roman" w:cs="Times New Roman"/>
          <w:sz w:val="24"/>
          <w:lang w:val="it-IT"/>
        </w:rPr>
        <w:t>rima |</w:t>
      </w:r>
    </w:p>
    <w:p w14:paraId="674F7643" w14:textId="77777777" w:rsidR="00DC0354" w:rsidRPr="00B54C59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6E78C626" w14:textId="77777777" w:rsidR="00DC0354" w:rsidRPr="00B54C59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L. SS. R. |</w:t>
      </w:r>
    </w:p>
    <w:p w14:paraId="5A0EB3BB" w14:textId="77777777" w:rsidR="004A6EDD" w:rsidRPr="00ED72D8" w:rsidRDefault="004B1845" w:rsidP="004A6EDD">
      <w:pPr>
        <w:pStyle w:val="Header"/>
        <w:jc w:val="left"/>
        <w:rPr>
          <w:lang w:val="it-IT"/>
        </w:rPr>
      </w:pPr>
      <w:r w:rsidRPr="00B54C59">
        <w:rPr>
          <w:rFonts w:cs="Times New Roman"/>
          <w:lang w:val="it-IT"/>
        </w:rPr>
        <w:br w:type="page"/>
      </w:r>
      <w:r w:rsidR="004A6EDD" w:rsidRPr="00ED72D8">
        <w:rPr>
          <w:lang w:val="it-IT"/>
        </w:rPr>
        <w:lastRenderedPageBreak/>
        <w:t>/START LETTER/</w:t>
      </w:r>
    </w:p>
    <w:p w14:paraId="2A568988" w14:textId="0111F5D6" w:rsidR="00DC0354" w:rsidRPr="00B54C59" w:rsidRDefault="00DC0354" w:rsidP="004B1845">
      <w:pPr>
        <w:spacing w:after="0" w:line="240" w:lineRule="auto"/>
        <w:jc w:val="center"/>
        <w:outlineLvl w:val="0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n. 42</w:t>
      </w:r>
    </w:p>
    <w:p w14:paraId="54E6E545" w14:textId="123930BF" w:rsidR="00DC0354" w:rsidRPr="00B54C59" w:rsidRDefault="00DC0354" w:rsidP="004B1845">
      <w:pPr>
        <w:spacing w:after="0" w:line="240" w:lineRule="auto"/>
        <w:jc w:val="center"/>
        <w:outlineLvl w:val="0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2 maggio 1617, L</w:t>
      </w:r>
      <w:r w:rsidR="003B265C" w:rsidRPr="00B54C59">
        <w:rPr>
          <w:rFonts w:ascii="Times New Roman" w:hAnsi="Times New Roman" w:cs="Times New Roman"/>
          <w:sz w:val="24"/>
          <w:lang w:val="it-IT"/>
        </w:rPr>
        <w:t>’</w:t>
      </w:r>
      <w:r w:rsidRPr="00B54C59">
        <w:rPr>
          <w:rFonts w:ascii="Times New Roman" w:hAnsi="Times New Roman" w:cs="Times New Roman"/>
          <w:sz w:val="24"/>
          <w:lang w:val="it-IT"/>
        </w:rPr>
        <w:t xml:space="preserve">Aia (cc. 129r-130v, </w:t>
      </w:r>
      <w:r w:rsidR="00ED72D8">
        <w:rPr>
          <w:rFonts w:ascii="Times New Roman" w:hAnsi="Times New Roman" w:cs="Times New Roman"/>
          <w:sz w:val="24"/>
          <w:lang w:val="it-IT"/>
        </w:rPr>
        <w:t>13</w:t>
      </w:r>
      <w:r w:rsidR="001C18C6" w:rsidRPr="00B54C59">
        <w:rPr>
          <w:rFonts w:ascii="Times New Roman" w:hAnsi="Times New Roman" w:cs="Times New Roman"/>
          <w:sz w:val="24"/>
          <w:lang w:val="it-IT"/>
        </w:rPr>
        <w:t>5</w:t>
      </w:r>
      <w:r w:rsidR="00ED72D8">
        <w:rPr>
          <w:rFonts w:ascii="Times New Roman" w:hAnsi="Times New Roman" w:cs="Times New Roman"/>
          <w:sz w:val="24"/>
          <w:lang w:val="it-IT"/>
        </w:rPr>
        <w:t>r-</w:t>
      </w:r>
      <w:r w:rsidRPr="00B54C59">
        <w:rPr>
          <w:rFonts w:ascii="Times New Roman" w:hAnsi="Times New Roman" w:cs="Times New Roman"/>
          <w:sz w:val="24"/>
          <w:lang w:val="it-IT"/>
        </w:rPr>
        <w:t>v)</w:t>
      </w:r>
    </w:p>
    <w:p w14:paraId="38F6711E" w14:textId="77777777" w:rsidR="00DC0354" w:rsidRPr="00B54C59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615E58B3" w14:textId="77777777" w:rsidR="00DC0354" w:rsidRPr="00B54C59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/ 129r /</w:t>
      </w:r>
    </w:p>
    <w:p w14:paraId="7B7DABD5" w14:textId="77777777" w:rsidR="00DC0354" w:rsidRPr="00B54C59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2</w:t>
      </w:r>
      <w:r w:rsidRPr="00B54C59">
        <w:rPr>
          <w:rFonts w:ascii="Times New Roman" w:hAnsi="Times New Roman" w:cs="Times New Roman"/>
          <w:sz w:val="24"/>
          <w:vertAlign w:val="superscript"/>
          <w:lang w:val="it-IT"/>
        </w:rPr>
        <w:t>da</w:t>
      </w:r>
      <w:r w:rsidRPr="00B54C59">
        <w:rPr>
          <w:rFonts w:ascii="Times New Roman" w:hAnsi="Times New Roman" w:cs="Times New Roman"/>
          <w:sz w:val="24"/>
          <w:lang w:val="it-IT"/>
        </w:rPr>
        <w:t xml:space="preserve"> |</w:t>
      </w:r>
    </w:p>
    <w:p w14:paraId="1F35FE4C" w14:textId="77777777" w:rsidR="00DC0354" w:rsidRPr="00B54C59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 xml:space="preserve"> </w:t>
      </w:r>
    </w:p>
    <w:p w14:paraId="75695D15" w14:textId="77777777" w:rsidR="00DC0354" w:rsidRPr="00B54C59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Serenissimo Principe |</w:t>
      </w:r>
    </w:p>
    <w:p w14:paraId="6624E6A9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della risolutione della Dieta de</w:t>
      </w:r>
      <w:r w:rsidR="003B265C" w:rsidRPr="00B54C59">
        <w:rPr>
          <w:rFonts w:ascii="Times New Roman" w:hAnsi="Times New Roman" w:cs="Times New Roman"/>
          <w:sz w:val="24"/>
          <w:lang w:val="it-IT"/>
        </w:rPr>
        <w:t>’</w:t>
      </w:r>
      <w:r w:rsidRPr="00B54C59">
        <w:rPr>
          <w:rFonts w:ascii="Times New Roman" w:hAnsi="Times New Roman" w:cs="Times New Roman"/>
          <w:sz w:val="24"/>
          <w:lang w:val="it-IT"/>
        </w:rPr>
        <w:t xml:space="preserve"> principi dell</w:t>
      </w:r>
      <w:r w:rsidR="003B265C" w:rsidRPr="00B54C59">
        <w:rPr>
          <w:rFonts w:ascii="Times New Roman" w:hAnsi="Times New Roman" w:cs="Times New Roman"/>
          <w:sz w:val="24"/>
          <w:lang w:val="it-IT"/>
        </w:rPr>
        <w:t>’</w:t>
      </w:r>
      <w:r w:rsidRPr="00B54C59">
        <w:rPr>
          <w:rFonts w:ascii="Times New Roman" w:hAnsi="Times New Roman" w:cs="Times New Roman"/>
          <w:sz w:val="24"/>
          <w:lang w:val="it-IT"/>
        </w:rPr>
        <w:t xml:space="preserve">Unione mi | disse il signor principe Mauritio, che non teneva avviso; | ma che al certo credeva, che non haveriano fatto di meno | di non assister al signor duca di Savoia; che </w:t>
      </w:r>
      <w:r w:rsidR="00BA5DB8" w:rsidRPr="00B54C59">
        <w:rPr>
          <w:rFonts w:ascii="Times New Roman" w:hAnsi="Times New Roman" w:cs="Times New Roman"/>
          <w:sz w:val="24"/>
          <w:lang w:val="it-IT"/>
        </w:rPr>
        <w:t>’</w:t>
      </w:r>
      <w:r w:rsidRPr="00B54C59">
        <w:rPr>
          <w:rFonts w:ascii="Times New Roman" w:hAnsi="Times New Roman" w:cs="Times New Roman"/>
          <w:sz w:val="24"/>
          <w:lang w:val="it-IT"/>
        </w:rPr>
        <w:t>l Palatino | gli scrisse già alcuni giorni, che in lui era questa | risolutione. Tale anco l</w:t>
      </w:r>
      <w:r w:rsidR="003B265C" w:rsidRPr="00B54C59">
        <w:rPr>
          <w:rFonts w:ascii="Times New Roman" w:hAnsi="Times New Roman" w:cs="Times New Roman"/>
          <w:sz w:val="24"/>
          <w:lang w:val="it-IT"/>
        </w:rPr>
        <w:t>’</w:t>
      </w:r>
      <w:r w:rsidRPr="00B54C59">
        <w:rPr>
          <w:rFonts w:ascii="Times New Roman" w:hAnsi="Times New Roman" w:cs="Times New Roman"/>
          <w:sz w:val="24"/>
          <w:lang w:val="it-IT"/>
        </w:rPr>
        <w:t>haveva scoperta nel mar-|chese di Hanspach quando fu seco; et doppo in lettere; | et sapeva, che alcuni dei principi stimavano molto | proprio l</w:t>
      </w:r>
      <w:r w:rsidR="003B265C" w:rsidRPr="00B54C59">
        <w:rPr>
          <w:rFonts w:ascii="Times New Roman" w:hAnsi="Times New Roman" w:cs="Times New Roman"/>
          <w:sz w:val="24"/>
          <w:lang w:val="it-IT"/>
        </w:rPr>
        <w:t>’</w:t>
      </w:r>
      <w:r w:rsidRPr="00B54C59">
        <w:rPr>
          <w:rFonts w:ascii="Times New Roman" w:hAnsi="Times New Roman" w:cs="Times New Roman"/>
          <w:sz w:val="24"/>
          <w:lang w:val="it-IT"/>
        </w:rPr>
        <w:t>assister al signor Duca per divertir l</w:t>
      </w:r>
      <w:r w:rsidR="003B265C" w:rsidRPr="00B54C59">
        <w:rPr>
          <w:rFonts w:ascii="Times New Roman" w:hAnsi="Times New Roman" w:cs="Times New Roman"/>
          <w:sz w:val="24"/>
          <w:lang w:val="it-IT"/>
        </w:rPr>
        <w:t>’</w:t>
      </w:r>
      <w:r w:rsidRPr="00B54C59">
        <w:rPr>
          <w:rFonts w:ascii="Times New Roman" w:hAnsi="Times New Roman" w:cs="Times New Roman"/>
          <w:sz w:val="24"/>
          <w:lang w:val="it-IT"/>
        </w:rPr>
        <w:t>armi | della casa d</w:t>
      </w:r>
      <w:r w:rsidR="003B265C" w:rsidRPr="00B54C59">
        <w:rPr>
          <w:rFonts w:ascii="Times New Roman" w:hAnsi="Times New Roman" w:cs="Times New Roman"/>
          <w:sz w:val="24"/>
          <w:lang w:val="it-IT"/>
        </w:rPr>
        <w:t>’</w:t>
      </w:r>
      <w:r w:rsidRPr="00B54C59">
        <w:rPr>
          <w:rFonts w:ascii="Times New Roman" w:hAnsi="Times New Roman" w:cs="Times New Roman"/>
          <w:sz w:val="24"/>
          <w:lang w:val="it-IT"/>
        </w:rPr>
        <w:t xml:space="preserve">Austria, et assicurarsi, che non venghino | li travagli sopra le loro braccia. 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Aggiunse, che | presto si doveva aspettar la risolutione di detta Dieta. | </w:t>
      </w:r>
    </w:p>
    <w:p w14:paraId="30B1E14C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agente del Palatino, che vidi hieri mi disse, che gli | veniva scritta da buona mano, che se ben non era | ancor publicata la risolutione ella era però in | effetto, che li principi vogliono aiutar il signor Duca | et assister anco occorrendo alla serenissima Republica. | </w:t>
      </w:r>
    </w:p>
    <w:p w14:paraId="331CFCC6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Delle genti, che vano dai stati del serenissimo Alberto | in quello di Milano si conferma, che sempre ne | fuggano, et della cavallaria fino a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25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299"/>
      </w:r>
      <w:r w:rsidRPr="00ED72D8">
        <w:rPr>
          <w:rFonts w:ascii="Times New Roman" w:hAnsi="Times New Roman" w:cs="Times New Roman"/>
          <w:sz w:val="24"/>
          <w:lang w:val="it-IT"/>
        </w:rPr>
        <w:t xml:space="preserve"> in una | volta; et molti più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nfanteria. |</w:t>
      </w:r>
    </w:p>
    <w:p w14:paraId="7A19FB70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Non era venuto a Lieges il Cairo, come si credeva; | ma si aspettava di breve, et scrive il Pasini, | che, arrivato, procurarà di far seco il servitio di vostra Serenità. | </w:t>
      </w:r>
    </w:p>
    <w:p w14:paraId="51CFEAC7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129v /</w:t>
      </w:r>
    </w:p>
    <w:p w14:paraId="306EAE22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Mi dice di più haver tanto solecitato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lfier Lobello da | Lecce, che si è risoluto partire con promessa di venir a | servir la Serenità vostra, et fa il viaggio con un altro alfiere | genovese, che anc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egli viene costì per tal effetto; ma | a questo non è stata data parola di alcun stipendio. | </w:t>
      </w:r>
    </w:p>
    <w:p w14:paraId="211B2007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Mi scrisse già esso Pasini trovarsi tre o quattro Grechi | banditi buoni, et bravi soldati, che volontieri sarebbono | andati a servir la Serenità vostra quando fossero stati fatti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300"/>
      </w:r>
      <w:r w:rsidRPr="00ED72D8">
        <w:rPr>
          <w:rFonts w:ascii="Times New Roman" w:hAnsi="Times New Roman" w:cs="Times New Roman"/>
          <w:sz w:val="24"/>
          <w:lang w:val="it-IT"/>
        </w:rPr>
        <w:t xml:space="preserve"> | sicuri. Io tenendo ancor vivi g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ordini, che hebbi | da lei sotto li 8 luglio et in settembre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nno | passato in proposito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sudditi banditi. Ho stimato | bene di mandar particolarmente ad Antonio Liguri dal Zant | lettere per vostra Serenità del tenore, che sarà aggiunto in copia | havendo scritto al Pasini, che li dichi, che si presentino | tutti secondo che anderanno uniti o separati 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|illustrissimo signor savio di Terraferma alla scrittura. Et tutto | ho anco significato con mie particolari lettere a sua Signoria illustrissima. | </w:t>
      </w:r>
    </w:p>
    <w:p w14:paraId="28A85F92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Il signor conte di Levenstein partì giovedì sera per Amsterdam per | far la provisione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vasselli. Io aspettavo, che mi | dasse qualche avviso di quanto haveva operato, | ma sino a quest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hora non veggo lettere sue, il che | mi fa temer grandemente, che incontri delle difficoltà | et duolmi principalmente per la perdita del tempo: perché | quanto più andamo innanti; tanto più si avanza | </w:t>
      </w:r>
    </w:p>
    <w:p w14:paraId="5E673243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130r /</w:t>
      </w:r>
    </w:p>
    <w:p w14:paraId="38002675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la stagione alle calme, et dubito assai, che habbi ad andar | questa speditione ancor più di un mese in lungo: perché | alla condotta delle genti, 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mbarco, et ad altre provisioni | vi vuol tempo. Né lascierò a questo proposito di dir | riverentemente alla Serenità vostra che per ogni buon rispetto | se così ella per sua prudenza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301"/>
      </w:r>
      <w:r w:rsidRPr="00ED72D8">
        <w:rPr>
          <w:rFonts w:ascii="Times New Roman" w:hAnsi="Times New Roman" w:cs="Times New Roman"/>
          <w:sz w:val="24"/>
          <w:lang w:val="it-IT"/>
        </w:rPr>
        <w:t xml:space="preserve"> stimasse a proposito | crederei fosse bene, che m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nviasse lettere dirette al signor | conte di Embden acciò in ogni caso di bisogno per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|imbarcar delle genti, et per altro io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302"/>
      </w:r>
      <w:r w:rsidRPr="00ED72D8">
        <w:rPr>
          <w:rFonts w:ascii="Times New Roman" w:hAnsi="Times New Roman" w:cs="Times New Roman"/>
          <w:sz w:val="24"/>
          <w:lang w:val="it-IT"/>
        </w:rPr>
        <w:t xml:space="preserve"> fossi tanto più | prontamente favorito da lui. Egli si chiama Enno | conte della Frisia orientale signor di Esents Stedesdorff | Witmundt etc. ma basteria dire conte della Frisia | orientale etc. et d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nformationi, che ho potuto | havere credo, che servirà il titolo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illustrissimo. Non è per | </w:t>
      </w:r>
      <w:r w:rsidRPr="00ED72D8">
        <w:rPr>
          <w:rFonts w:ascii="Times New Roman" w:hAnsi="Times New Roman" w:cs="Times New Roman"/>
          <w:sz w:val="24"/>
          <w:lang w:val="it-IT"/>
        </w:rPr>
        <w:lastRenderedPageBreak/>
        <w:t>quan</w:t>
      </w:r>
      <w:r w:rsidR="0020234A" w:rsidRPr="00ED72D8">
        <w:rPr>
          <w:rFonts w:ascii="Times New Roman" w:hAnsi="Times New Roman" w:cs="Times New Roman"/>
          <w:sz w:val="24"/>
          <w:lang w:val="it-IT"/>
        </w:rPr>
        <w:t>to mi è stato detto principe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="0020234A" w:rsidRPr="00ED72D8">
        <w:rPr>
          <w:rFonts w:ascii="Times New Roman" w:hAnsi="Times New Roman" w:cs="Times New Roman"/>
          <w:sz w:val="24"/>
          <w:lang w:val="it-IT"/>
        </w:rPr>
        <w:t>I</w:t>
      </w:r>
      <w:r w:rsidRPr="00ED72D8">
        <w:rPr>
          <w:rFonts w:ascii="Times New Roman" w:hAnsi="Times New Roman" w:cs="Times New Roman"/>
          <w:sz w:val="24"/>
          <w:lang w:val="it-IT"/>
        </w:rPr>
        <w:t>mperio ha stretta | parentella per parte della madre con il re di Svetia | et per quella della moglie col duca di Holstain | padre di quello, che al presente è al servitio | di vostra Serenità. Questi signori gli dano titolo nella lingua | del Paese, che significa ben nato signore, et è minor di | quello, che dano al principe di Hanault, | al quale dicono illustrissimo, et benissimo nato signore. |</w:t>
      </w:r>
    </w:p>
    <w:p w14:paraId="78D0227A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Se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303"/>
      </w:r>
      <w:r w:rsidRPr="00ED72D8">
        <w:rPr>
          <w:rFonts w:ascii="Times New Roman" w:hAnsi="Times New Roman" w:cs="Times New Roman"/>
          <w:sz w:val="24"/>
          <w:lang w:val="it-IT"/>
        </w:rPr>
        <w:t xml:space="preserve"> alle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304"/>
      </w:r>
      <w:r w:rsidRPr="00ED72D8">
        <w:rPr>
          <w:rFonts w:ascii="Times New Roman" w:hAnsi="Times New Roman" w:cs="Times New Roman"/>
          <w:sz w:val="24"/>
          <w:lang w:val="it-IT"/>
        </w:rPr>
        <w:t xml:space="preserve"> Signorie vostre eccellentissime paresse anco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nviarmi altre | lettere per il magistrato di Brem,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è una delle | </w:t>
      </w:r>
    </w:p>
    <w:p w14:paraId="63C7A990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130v /</w:t>
      </w:r>
    </w:p>
    <w:p w14:paraId="7DC0F444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città ansiatiche, se si dovesse una parte delle genti | imbarcar da quella banda, credo che gioverebbe al | loro servitio. Tutto però resta alla dispositione del suo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305"/>
      </w:r>
      <w:r w:rsidRPr="00ED72D8">
        <w:rPr>
          <w:rFonts w:ascii="Times New Roman" w:hAnsi="Times New Roman" w:cs="Times New Roman"/>
          <w:sz w:val="24"/>
          <w:lang w:val="it-IT"/>
        </w:rPr>
        <w:t xml:space="preserve"> | prudentissimo volere. |</w:t>
      </w:r>
    </w:p>
    <w:p w14:paraId="6E67D7AD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Sarà con queste la traduttione di una lettera, che </w:t>
      </w:r>
      <w:r w:rsidR="00BA5DB8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l re della | Gran Bertagna ha scritta a questi Stati Generali | essortandoli, come ha fatto far col mezo anco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|Ambasciator suo con ufficio conforme, a trovar ripiego | di accordare nel punto delle controversie di religione | essa lettera è stata fatta stampare da quelli parti-|colarmente di Amsterdam per opporre ag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rminani, che | non volevano, che si publicasse. Stano pure le | cose indecise, et si crede, che in fine, si riduranno | alla convocatione di un sinodo. |</w:t>
      </w:r>
    </w:p>
    <w:p w14:paraId="20C9F52C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Mi sono pervenute le lettere della Serenità vostra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8 et 19 | del passato, delle quali mi valerò conforme | al suo prudentissimo commandamento per informatione. Gratie etc. |</w:t>
      </w:r>
      <w:r w:rsidRPr="00ED72D8">
        <w:rPr>
          <w:rFonts w:ascii="Times New Roman" w:hAnsi="Times New Roman" w:cs="Times New Roman"/>
          <w:sz w:val="24"/>
          <w:lang w:val="it-IT"/>
        </w:rPr>
        <w:tab/>
      </w:r>
    </w:p>
    <w:p w14:paraId="7ECF4D0E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71CC1B80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D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Haya a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2 maggio 1617 |</w:t>
      </w:r>
    </w:p>
    <w:p w14:paraId="3E4802CC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di vostra Serenità |</w:t>
      </w:r>
    </w:p>
    <w:p w14:paraId="6BA02B57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humilissimo, et devotissimo servitore |</w:t>
      </w:r>
    </w:p>
    <w:p w14:paraId="7AABA3A2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Christofforo Suriano | </w:t>
      </w:r>
    </w:p>
    <w:p w14:paraId="25B187F2" w14:textId="77777777" w:rsidR="002D4623" w:rsidRPr="00ED72D8" w:rsidRDefault="002D4623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56EF3709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135r /</w:t>
      </w:r>
    </w:p>
    <w:p w14:paraId="321F46FC" w14:textId="3B019FA3" w:rsidR="00DC0354" w:rsidRPr="00ED72D8" w:rsidRDefault="00420C99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lang w:val="it-IT"/>
        </w:rPr>
      </w:pPr>
      <w:r w:rsidRPr="00420C99">
        <w:rPr>
          <w:rFonts w:ascii="Times New Roman" w:hAnsi="Times New Roman" w:cs="Times New Roman"/>
          <w:b/>
          <w:bCs/>
          <w:sz w:val="24"/>
          <w:lang w:val="it-IT"/>
        </w:rPr>
        <w:t>Blank page</w:t>
      </w:r>
    </w:p>
    <w:p w14:paraId="74F30EE8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2B8FC08F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135v /</w:t>
      </w:r>
    </w:p>
    <w:p w14:paraId="44DB058A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Al serenissimo principe di Venetia | </w:t>
      </w:r>
    </w:p>
    <w:p w14:paraId="217065F0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2</w:t>
      </w:r>
      <w:r w:rsidRPr="00ED72D8">
        <w:rPr>
          <w:rFonts w:ascii="Times New Roman" w:hAnsi="Times New Roman" w:cs="Times New Roman"/>
          <w:sz w:val="24"/>
          <w:vertAlign w:val="superscript"/>
          <w:lang w:val="it-IT"/>
        </w:rPr>
        <w:t>da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|</w:t>
      </w:r>
    </w:p>
    <w:p w14:paraId="700363C1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4D16CC76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i/>
          <w:iCs/>
          <w:sz w:val="24"/>
          <w:lang w:val="it-IT"/>
        </w:rPr>
        <w:t>Tracce di sigilli</w:t>
      </w:r>
    </w:p>
    <w:p w14:paraId="7EAEB3B0" w14:textId="77777777" w:rsidR="00DC0354" w:rsidRPr="00ED72D8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0F306B90" w14:textId="77777777" w:rsidR="00DC0354" w:rsidRPr="00B54C59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lang w:val="it-IT"/>
        </w:rPr>
      </w:pPr>
      <w:r w:rsidRPr="00B54C59">
        <w:rPr>
          <w:rFonts w:ascii="Times New Roman" w:hAnsi="Times New Roman" w:cs="Times New Roman"/>
          <w:i/>
          <w:iCs/>
          <w:sz w:val="24"/>
          <w:lang w:val="it-IT"/>
        </w:rPr>
        <w:t>Regesto antico</w:t>
      </w:r>
    </w:p>
    <w:p w14:paraId="4F9B3A45" w14:textId="77777777" w:rsidR="00DC0354" w:rsidRPr="00B54C59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/ 135vC /</w:t>
      </w:r>
    </w:p>
    <w:p w14:paraId="1117436F" w14:textId="77777777" w:rsidR="00DC0354" w:rsidRPr="00B54C59" w:rsidRDefault="00A7087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2 maggio 1617 ricevute a</w:t>
      </w:r>
      <w:r w:rsidR="003B265C" w:rsidRPr="00B54C59">
        <w:rPr>
          <w:rFonts w:ascii="Times New Roman" w:hAnsi="Times New Roman" w:cs="Times New Roman"/>
          <w:sz w:val="24"/>
          <w:lang w:val="it-IT"/>
        </w:rPr>
        <w:t>’</w:t>
      </w:r>
      <w:r w:rsidR="00DC0354" w:rsidRPr="00B54C59">
        <w:rPr>
          <w:rFonts w:ascii="Times New Roman" w:hAnsi="Times New Roman" w:cs="Times New Roman"/>
          <w:sz w:val="24"/>
          <w:lang w:val="it-IT"/>
        </w:rPr>
        <w:t xml:space="preserve"> 17 | detto |</w:t>
      </w:r>
    </w:p>
    <w:p w14:paraId="4482AF0C" w14:textId="77777777" w:rsidR="00DC0354" w:rsidRPr="00790689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en-US"/>
        </w:rPr>
      </w:pPr>
      <w:r w:rsidRPr="00790689">
        <w:rPr>
          <w:rFonts w:ascii="Times New Roman" w:hAnsi="Times New Roman" w:cs="Times New Roman"/>
          <w:sz w:val="24"/>
          <w:lang w:val="en-US"/>
        </w:rPr>
        <w:t>Haya</w:t>
      </w:r>
      <w:r w:rsidR="00A70874" w:rsidRPr="00790689">
        <w:rPr>
          <w:rFonts w:ascii="Times New Roman" w:hAnsi="Times New Roman" w:cs="Times New Roman"/>
          <w:sz w:val="24"/>
          <w:lang w:val="en-US"/>
        </w:rPr>
        <w:t>.</w:t>
      </w:r>
      <w:r w:rsidRPr="00790689">
        <w:rPr>
          <w:rFonts w:ascii="Times New Roman" w:hAnsi="Times New Roman" w:cs="Times New Roman"/>
          <w:sz w:val="24"/>
          <w:lang w:val="en-US"/>
        </w:rPr>
        <w:t xml:space="preserve"> 2</w:t>
      </w:r>
      <w:r w:rsidRPr="00790689">
        <w:rPr>
          <w:rFonts w:ascii="Times New Roman" w:hAnsi="Times New Roman" w:cs="Times New Roman"/>
          <w:sz w:val="24"/>
          <w:vertAlign w:val="superscript"/>
          <w:lang w:val="en-US"/>
        </w:rPr>
        <w:t>a</w:t>
      </w:r>
      <w:r w:rsidRPr="00790689">
        <w:rPr>
          <w:rFonts w:ascii="Times New Roman" w:hAnsi="Times New Roman" w:cs="Times New Roman"/>
          <w:sz w:val="24"/>
          <w:lang w:val="en-US"/>
        </w:rPr>
        <w:t xml:space="preserve"> |</w:t>
      </w:r>
    </w:p>
    <w:p w14:paraId="64824243" w14:textId="77777777" w:rsidR="00DC0354" w:rsidRPr="00790689" w:rsidRDefault="00DC035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en-US"/>
        </w:rPr>
      </w:pPr>
    </w:p>
    <w:p w14:paraId="7434FB8C" w14:textId="77777777" w:rsidR="007B1324" w:rsidRPr="00790689" w:rsidRDefault="00DC0354" w:rsidP="007B132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en-US"/>
        </w:rPr>
      </w:pPr>
      <w:r w:rsidRPr="00790689">
        <w:rPr>
          <w:rFonts w:ascii="Times New Roman" w:hAnsi="Times New Roman" w:cs="Times New Roman"/>
          <w:sz w:val="24"/>
          <w:lang w:val="en-US"/>
        </w:rPr>
        <w:t>L. SS. R. |</w:t>
      </w:r>
    </w:p>
    <w:p w14:paraId="2FA329B0" w14:textId="77777777" w:rsidR="007B1324" w:rsidRPr="00790689" w:rsidRDefault="007B1324" w:rsidP="007B132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en-US"/>
        </w:rPr>
        <w:sectPr w:rsidR="007B1324" w:rsidRPr="00790689" w:rsidSect="005828A9">
          <w:headerReference w:type="default" r:id="rId16"/>
          <w:footnotePr>
            <w:numFmt w:val="lowerLetter"/>
            <w:numRestart w:val="eachPage"/>
          </w:footnotePr>
          <w:type w:val="continuous"/>
          <w:pgSz w:w="11900" w:h="16840"/>
          <w:pgMar w:top="1418" w:right="1134" w:bottom="1418" w:left="1134" w:header="709" w:footer="709" w:gutter="0"/>
          <w:cols w:space="708"/>
          <w:docGrid w:linePitch="360"/>
        </w:sectPr>
      </w:pPr>
    </w:p>
    <w:p w14:paraId="21831A48" w14:textId="77777777" w:rsidR="00BB48A5" w:rsidRPr="00790689" w:rsidRDefault="00BB48A5" w:rsidP="007B1324">
      <w:pPr>
        <w:spacing w:after="0" w:line="240" w:lineRule="auto"/>
        <w:jc w:val="center"/>
        <w:outlineLvl w:val="0"/>
        <w:rPr>
          <w:rFonts w:ascii="Times New Roman" w:hAnsi="Times New Roman" w:cs="Times New Roman"/>
          <w:sz w:val="24"/>
          <w:lang w:val="en-US"/>
        </w:rPr>
      </w:pPr>
      <w:r w:rsidRPr="00790689">
        <w:rPr>
          <w:rFonts w:ascii="Times New Roman" w:hAnsi="Times New Roman" w:cs="Times New Roman"/>
          <w:sz w:val="24"/>
          <w:lang w:val="en-US"/>
        </w:rPr>
        <w:lastRenderedPageBreak/>
        <w:t>n. 43</w:t>
      </w:r>
    </w:p>
    <w:p w14:paraId="3D9411BA" w14:textId="77777777" w:rsidR="00BB48A5" w:rsidRPr="00B54C59" w:rsidRDefault="00BB48A5" w:rsidP="005B4E40">
      <w:pPr>
        <w:spacing w:after="0" w:line="240" w:lineRule="auto"/>
        <w:jc w:val="center"/>
        <w:outlineLvl w:val="0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Allegato I al n. 42 (cc. 131r-132v)</w:t>
      </w:r>
    </w:p>
    <w:p w14:paraId="7478D0AD" w14:textId="77777777" w:rsidR="00BB48A5" w:rsidRPr="00B54C59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59EA8152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131r /</w:t>
      </w:r>
    </w:p>
    <w:p w14:paraId="14700607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Lettera del re della Gran Bertagna alli </w:t>
      </w:r>
      <w:r w:rsidR="00A455BB" w:rsidRPr="00ED72D8">
        <w:rPr>
          <w:rFonts w:ascii="Times New Roman" w:hAnsi="Times New Roman" w:cs="Times New Roman"/>
          <w:sz w:val="24"/>
          <w:lang w:val="it-IT"/>
        </w:rPr>
        <w:t xml:space="preserve">signori </w:t>
      </w:r>
      <w:r w:rsidRPr="00ED72D8">
        <w:rPr>
          <w:rFonts w:ascii="Times New Roman" w:hAnsi="Times New Roman" w:cs="Times New Roman"/>
          <w:sz w:val="24"/>
          <w:lang w:val="it-IT"/>
        </w:rPr>
        <w:t>Stati |</w:t>
      </w:r>
    </w:p>
    <w:p w14:paraId="28A3E8DA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3328B06A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Alti, et potenti </w:t>
      </w:r>
      <w:r w:rsidR="00A455BB" w:rsidRPr="00ED72D8">
        <w:rPr>
          <w:rFonts w:ascii="Times New Roman" w:hAnsi="Times New Roman" w:cs="Times New Roman"/>
          <w:sz w:val="24"/>
          <w:lang w:val="it-IT"/>
        </w:rPr>
        <w:t xml:space="preserve">signori 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nostri buoni amici, et collegati. </w:t>
      </w:r>
      <w:r w:rsidR="00E77909" w:rsidRPr="00ED72D8">
        <w:rPr>
          <w:rFonts w:ascii="Times New Roman" w:hAnsi="Times New Roman" w:cs="Times New Roman"/>
          <w:sz w:val="24"/>
          <w:lang w:val="it-IT"/>
        </w:rPr>
        <w:t>Allhora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| che da principio si potemo avedere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nfortunio dei | scismi, et delle heresie, che andavano cadendo fra voi | noi fossimo in maniera tocchi dal zelo che habbiamo | verso la Chiesa di Dio, et dalla particolar affettione | che portiamo al bene dello Stato vostro; che inconti-|nente noi porgessimo la mano per arrestar il | corso di questo male; et per officiose lettere nostre | facessimo seriosamente intender qual fosse il senso, | et il timor che havevamo; pregandovi, et essortan-|dovi di avvertir con ogni studio a non lassar | prender maggior piedi nel vostro corpo a questa | cancrena; ma più tosto di profondarne il | seme prima che ella venga a pululare; et doppo | havendo saputo, che alcuni dei vostri ministri | si davano per curiosità a far la predicatione della | predestinatione nello loro catrede, noi vi scrivessimo | altre lettere nostre nello stesso soggetto, facendovi | apparere il poco frutto che proveniva da tali | predicationi, le quali in luoco di edificatione ferma | et stabile,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elle devono aministrare al vostro | popolo, non servono, che a mover, et alterar li | </w:t>
      </w:r>
    </w:p>
    <w:p w14:paraId="3B049558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131v /</w:t>
      </w:r>
    </w:p>
    <w:p w14:paraId="39E22BB5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spiriti per i puntigli di questo argomento troppo alto, | et oscuro per la capacità del commun popolo: ma | non molto doppo essendo stato avvertito, che in luoco | del frutto che noi sì promettevamo dai nostri buoni | ufficii, et considerationi,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rror, et il male habbi | fatto di più forti impressioni tra vostri, et che | parimente si vuol, che le dette lettere nostre servino | ad auttorizarli; tirandoli in sensi, et consequenze | del tutto contrarie 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ntentione nostra. Noi siamo | in obligo tanto per la gloria di Dio; che per dichiaratione | et scarico della conscienza nostra, di rappresentarvi | di nuovo vivamente col mezo delle lettere nostre il | male, et pericolo iminente, dal quale lo Stato vostro | è minacciato per queste infelici divisione, le quali | non vedemo preste a cader nel scisma; et | et* una formata fattione tra di voi; che sono | pesti altrettanto più pericolose, et penitiose al | vostro Stato, quanto lo stabilimento di lui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306"/>
      </w:r>
      <w:r w:rsidRPr="00ED72D8">
        <w:rPr>
          <w:rFonts w:ascii="Times New Roman" w:hAnsi="Times New Roman" w:cs="Times New Roman"/>
          <w:sz w:val="24"/>
          <w:lang w:val="it-IT"/>
        </w:rPr>
        <w:t xml:space="preserve"> non è ancora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307"/>
      </w:r>
      <w:r w:rsidRPr="00ED72D8">
        <w:rPr>
          <w:rFonts w:ascii="Times New Roman" w:hAnsi="Times New Roman" w:cs="Times New Roman"/>
          <w:sz w:val="24"/>
          <w:lang w:val="it-IT"/>
        </w:rPr>
        <w:t xml:space="preserve"> che | nella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308"/>
      </w:r>
      <w:r w:rsidRPr="00ED72D8">
        <w:rPr>
          <w:rFonts w:ascii="Times New Roman" w:hAnsi="Times New Roman" w:cs="Times New Roman"/>
          <w:sz w:val="24"/>
          <w:lang w:val="it-IT"/>
        </w:rPr>
        <w:t xml:space="preserve"> sua fanciullezza; et che il fondamento | della sua fermezza non consiste, che nello star | uniti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309"/>
      </w:r>
      <w:r w:rsidRPr="00ED72D8">
        <w:rPr>
          <w:rFonts w:ascii="Times New Roman" w:hAnsi="Times New Roman" w:cs="Times New Roman"/>
          <w:sz w:val="24"/>
          <w:lang w:val="it-IT"/>
        </w:rPr>
        <w:t xml:space="preserve"> principalmente verso Iddio, poi parim | tra voi medesimi. Vi pregamo per tanto </w:t>
      </w:r>
      <w:r w:rsidR="00A455BB" w:rsidRPr="00ED72D8">
        <w:rPr>
          <w:rFonts w:ascii="Times New Roman" w:hAnsi="Times New Roman" w:cs="Times New Roman"/>
          <w:sz w:val="24"/>
          <w:lang w:val="it-IT"/>
        </w:rPr>
        <w:t xml:space="preserve">signori 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| </w:t>
      </w:r>
    </w:p>
    <w:p w14:paraId="34B39752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132r /</w:t>
      </w:r>
    </w:p>
    <w:p w14:paraId="68C0F316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et vi scongiuramo a nome di quel Dio, che fino al dì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hoggi | vi ha così felicemente mantenuti, di metter a fondo | questi errori, et partialità, che </w:t>
      </w:r>
      <w:r w:rsidR="00BA5DB8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l diavolo per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rtificio |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vostri nemici ho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310"/>
      </w:r>
      <w:r w:rsidRPr="00ED72D8">
        <w:rPr>
          <w:rFonts w:ascii="Times New Roman" w:hAnsi="Times New Roman" w:cs="Times New Roman"/>
          <w:sz w:val="24"/>
          <w:lang w:val="it-IT"/>
        </w:rPr>
        <w:t xml:space="preserve"> introdotte, et di già ha in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311"/>
      </w:r>
      <w:r w:rsidRPr="00ED72D8">
        <w:rPr>
          <w:rFonts w:ascii="Times New Roman" w:hAnsi="Times New Roman" w:cs="Times New Roman"/>
          <w:sz w:val="24"/>
          <w:lang w:val="it-IT"/>
        </w:rPr>
        <w:t xml:space="preserve"> | maniera auttorizate fra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312"/>
      </w:r>
      <w:r w:rsidRPr="00ED72D8">
        <w:rPr>
          <w:rFonts w:ascii="Times New Roman" w:hAnsi="Times New Roman" w:cs="Times New Roman"/>
          <w:sz w:val="24"/>
          <w:lang w:val="it-IT"/>
        </w:rPr>
        <w:t xml:space="preserve"> di voi, che la ruina | dello Stato vostro si vede apparente, et di tutto vicina, | quando voi non li apportate pronto rimedio, accom-|modandovi interamente, et tenendormi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313"/>
      </w:r>
      <w:r w:rsidRPr="00ED72D8">
        <w:rPr>
          <w:rFonts w:ascii="Times New Roman" w:hAnsi="Times New Roman" w:cs="Times New Roman"/>
          <w:sz w:val="24"/>
          <w:lang w:val="it-IT"/>
        </w:rPr>
        <w:t xml:space="preserve"> fermi alla vera, | et antica dottrina, che voi havete sempre professata, | et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è approbata, et ricevuta dal consenso universale | di tutte le Chiese riformate, et nella quale la commune | professione è stata come il principal fondamento per | stabilire; come anco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unico, et saldo cemento che | ha mantenuta la stretta amicitia, et intelligenza | che ha regnato doppo il corso di tant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nni tra le | nostri Corone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314"/>
      </w:r>
      <w:r w:rsidRPr="00ED72D8">
        <w:rPr>
          <w:rFonts w:ascii="Times New Roman" w:hAnsi="Times New Roman" w:cs="Times New Roman"/>
          <w:sz w:val="24"/>
          <w:lang w:val="it-IT"/>
        </w:rPr>
        <w:t xml:space="preserve">, et le vostre Provincie; che se già il | male si trova sì gagliardo, et radicato nel vostro | popolo, che non possi così prontamente et facilmente esser | svelto: vi pregiamo </w:t>
      </w:r>
      <w:r w:rsidRPr="00ED72D8">
        <w:rPr>
          <w:rFonts w:ascii="Times New Roman" w:hAnsi="Times New Roman" w:cs="Times New Roman"/>
          <w:sz w:val="24"/>
          <w:lang w:val="it-IT"/>
        </w:rPr>
        <w:lastRenderedPageBreak/>
        <w:t>almeno di arrestar il pericolo | et col mezo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uttorità vostra tener le cose in | pace senza permetter che quelli della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315"/>
      </w:r>
      <w:r w:rsidRPr="00ED72D8">
        <w:rPr>
          <w:rFonts w:ascii="Times New Roman" w:hAnsi="Times New Roman" w:cs="Times New Roman"/>
          <w:sz w:val="24"/>
          <w:lang w:val="it-IT"/>
        </w:rPr>
        <w:t xml:space="preserve"> vera, | et vecchia professione siano inquietati, sin tanto che | </w:t>
      </w:r>
    </w:p>
    <w:p w14:paraId="4D3A8C13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132v /</w:t>
      </w:r>
    </w:p>
    <w:p w14:paraId="5A1CA31F" w14:textId="77777777" w:rsidR="0016591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voi possiate di commune consenso convocar un sinodo | nationale per decider, et metter fine a queste mal | nate differenze, il che è per nostro giudicio il meglior | conseglio, et risolutione, che in tal caso voi possiate | prender, come quello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è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ordinario rimedio, et il | più legitimo mezo, et efficace, al qu</w:t>
      </w:r>
      <w:r w:rsidR="00FB3610" w:rsidRPr="00ED72D8">
        <w:rPr>
          <w:rFonts w:ascii="Times New Roman" w:hAnsi="Times New Roman" w:cs="Times New Roman"/>
          <w:sz w:val="24"/>
          <w:lang w:val="it-IT"/>
        </w:rPr>
        <w:t>ale in ogni | tempo si è nella c</w:t>
      </w:r>
      <w:r w:rsidRPr="00ED72D8">
        <w:rPr>
          <w:rFonts w:ascii="Times New Roman" w:hAnsi="Times New Roman" w:cs="Times New Roman"/>
          <w:sz w:val="24"/>
          <w:lang w:val="it-IT"/>
        </w:rPr>
        <w:t>hristianità havuto ricorso massime | n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occorrenza di accidenti tali. Et noi non dubi-|tiamo, che concorrendo in tal fatto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ffettione | et dispositione che vi si richiede, Dio non sia per | benedire il successo 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vanzamento della gloria | sua; et alla manutentione, et stabilimento del | vostro Stato. Così pregamo Dio alto etc. di tenervi | nella sua santa, et degna guardia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316"/>
      </w:r>
      <w:r w:rsidRPr="00ED72D8">
        <w:rPr>
          <w:rFonts w:ascii="Times New Roman" w:hAnsi="Times New Roman" w:cs="Times New Roman"/>
          <w:sz w:val="24"/>
          <w:lang w:val="it-IT"/>
        </w:rPr>
        <w:t xml:space="preserve">. | </w:t>
      </w:r>
    </w:p>
    <w:p w14:paraId="17AABD85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0C356851" w14:textId="77777777" w:rsidR="0016591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Dalla corte nostra a Hinchingbreocke a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20 di marzo | 1617. Sottoscritta vostro buon amico, et collegato | et segnata | </w:t>
      </w:r>
    </w:p>
    <w:p w14:paraId="77EFAC76" w14:textId="77777777" w:rsidR="00165915" w:rsidRPr="00ED72D8" w:rsidRDefault="0016591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Giacomo re</w:t>
      </w:r>
      <w:r w:rsidR="00BB48A5" w:rsidRPr="00ED72D8">
        <w:rPr>
          <w:rFonts w:ascii="Times New Roman" w:hAnsi="Times New Roman" w:cs="Times New Roman"/>
          <w:sz w:val="24"/>
          <w:lang w:val="it-IT"/>
        </w:rPr>
        <w:t xml:space="preserve"> | </w:t>
      </w:r>
    </w:p>
    <w:p w14:paraId="40B81E2F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726AB987" w14:textId="77777777" w:rsidR="00BB48A5" w:rsidRPr="00ED72D8" w:rsidRDefault="0016591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a</w:t>
      </w:r>
      <w:r w:rsidR="00BB48A5" w:rsidRPr="00ED72D8">
        <w:rPr>
          <w:rFonts w:ascii="Times New Roman" w:hAnsi="Times New Roman" w:cs="Times New Roman"/>
          <w:sz w:val="24"/>
          <w:lang w:val="it-IT"/>
        </w:rPr>
        <w:t xml:space="preserve"> tergo | </w:t>
      </w:r>
    </w:p>
    <w:p w14:paraId="035C62B0" w14:textId="77777777" w:rsidR="00BB48A5" w:rsidRPr="00B54C59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Alli alti etc. li Stati Generali delle Provincie Unite |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Paesi Bassi. </w:t>
      </w:r>
      <w:r w:rsidRPr="00B54C59">
        <w:rPr>
          <w:rFonts w:ascii="Times New Roman" w:hAnsi="Times New Roman" w:cs="Times New Roman"/>
          <w:sz w:val="24"/>
          <w:lang w:val="it-IT"/>
        </w:rPr>
        <w:t xml:space="preserve">| </w:t>
      </w:r>
    </w:p>
    <w:p w14:paraId="0A42AA1F" w14:textId="77777777" w:rsidR="00BB48A5" w:rsidRPr="00B54C59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3A8512DF" w14:textId="77777777" w:rsidR="00BB48A5" w:rsidRPr="00B54C59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1E31C3EA" w14:textId="77777777" w:rsidR="00BB48A5" w:rsidRPr="00B54C59" w:rsidRDefault="00BB48A5" w:rsidP="007B1324">
      <w:pPr>
        <w:spacing w:after="0" w:line="240" w:lineRule="auto"/>
        <w:jc w:val="center"/>
        <w:outlineLvl w:val="0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n. 44</w:t>
      </w:r>
    </w:p>
    <w:p w14:paraId="7635A5BF" w14:textId="77777777" w:rsidR="00BB48A5" w:rsidRPr="00B54C59" w:rsidRDefault="00BB48A5" w:rsidP="007B1324">
      <w:pPr>
        <w:spacing w:after="0" w:line="240" w:lineRule="auto"/>
        <w:jc w:val="center"/>
        <w:outlineLvl w:val="0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Allegato II al n. 42 (cc. 133r-134v)</w:t>
      </w:r>
    </w:p>
    <w:p w14:paraId="03248401" w14:textId="77777777" w:rsidR="00BB48A5" w:rsidRPr="00B54C59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2AE8D855" w14:textId="77777777" w:rsidR="00BB48A5" w:rsidRPr="00B54C59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/ 133r /</w:t>
      </w:r>
    </w:p>
    <w:p w14:paraId="41BFF0AD" w14:textId="77777777" w:rsidR="00BB48A5" w:rsidRPr="00B54C59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 xml:space="preserve">Copia | </w:t>
      </w:r>
    </w:p>
    <w:p w14:paraId="7B80E560" w14:textId="77777777" w:rsidR="00BB48A5" w:rsidRPr="00B54C59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1AEC8D7C" w14:textId="77777777" w:rsidR="00BB48A5" w:rsidRPr="00B54C59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Serenissimo Principe |</w:t>
      </w:r>
    </w:p>
    <w:p w14:paraId="7FFCA064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m</w:t>
      </w:r>
      <w:r w:rsidR="0016620C" w:rsidRPr="00B54C59">
        <w:rPr>
          <w:rFonts w:ascii="Times New Roman" w:hAnsi="Times New Roman" w:cs="Times New Roman"/>
          <w:sz w:val="24"/>
          <w:lang w:val="it-IT"/>
        </w:rPr>
        <w:t>onsignor</w:t>
      </w:r>
      <w:r w:rsidRPr="00B54C59">
        <w:rPr>
          <w:rFonts w:ascii="Times New Roman" w:hAnsi="Times New Roman" w:cs="Times New Roman"/>
          <w:sz w:val="24"/>
          <w:lang w:val="it-IT"/>
        </w:rPr>
        <w:t xml:space="preserve"> Antonio Liguri dal Zanthe confidato nella benignità | singolare della Serenità vostra, et mosso dall</w:t>
      </w:r>
      <w:r w:rsidR="003B265C" w:rsidRPr="00B54C59">
        <w:rPr>
          <w:rFonts w:ascii="Times New Roman" w:hAnsi="Times New Roman" w:cs="Times New Roman"/>
          <w:sz w:val="24"/>
          <w:lang w:val="it-IT"/>
        </w:rPr>
        <w:t>’</w:t>
      </w:r>
      <w:r w:rsidRPr="00B54C59">
        <w:rPr>
          <w:rFonts w:ascii="Times New Roman" w:hAnsi="Times New Roman" w:cs="Times New Roman"/>
          <w:sz w:val="24"/>
          <w:lang w:val="it-IT"/>
        </w:rPr>
        <w:t>affetto riverente, che | ha verso il suo Principe naturale ha risoluto di aban-|donar il servitio delli serenissimi arciduchi per venir a spender | il sangue, et la vita in servitio di lei. Haverebbe anco | prima messa in essecutione la sua buona intentione; | ma essendo egli bandito per imputatione di homicidio commesso | con archibusata in Bressa non si è saputo assicurar già mai | di mettersi in stradda. Pur fi</w:t>
      </w:r>
      <w:r w:rsidR="0016620C" w:rsidRPr="00B54C59">
        <w:rPr>
          <w:rFonts w:ascii="Times New Roman" w:hAnsi="Times New Roman" w:cs="Times New Roman"/>
          <w:sz w:val="24"/>
          <w:lang w:val="it-IT"/>
        </w:rPr>
        <w:t>nalmente fatto ricorso a | monsignor</w:t>
      </w:r>
      <w:r w:rsidRPr="00B54C59">
        <w:rPr>
          <w:rFonts w:ascii="Times New Roman" w:hAnsi="Times New Roman" w:cs="Times New Roman"/>
          <w:sz w:val="24"/>
          <w:lang w:val="it-IT"/>
        </w:rPr>
        <w:t xml:space="preserve"> Gio. Battista Pasini egli gli ha dato cuore, et a me | ha scritto per tal effetto, rappresentandomi esser esso | Liguri bravo soldato, che serve in quella cavallaria | et del quale vostra Serenità potrà cavar buon servitio. Io | per tanto non havendo ordine in contrario da quello, | che vostra Serenità mi diede con lettere sue de</w:t>
      </w:r>
      <w:r w:rsidR="003B265C" w:rsidRPr="00B54C59">
        <w:rPr>
          <w:rFonts w:ascii="Times New Roman" w:hAnsi="Times New Roman" w:cs="Times New Roman"/>
          <w:sz w:val="24"/>
          <w:lang w:val="it-IT"/>
        </w:rPr>
        <w:t>’</w:t>
      </w:r>
      <w:r w:rsidRPr="00B54C59">
        <w:rPr>
          <w:rFonts w:ascii="Times New Roman" w:hAnsi="Times New Roman" w:cs="Times New Roman"/>
          <w:sz w:val="24"/>
          <w:lang w:val="it-IT"/>
        </w:rPr>
        <w:t xml:space="preserve"> 8 luglio, et | 15 lettere passato in proposito de</w:t>
      </w:r>
      <w:r w:rsidR="003B265C" w:rsidRPr="00B54C59">
        <w:rPr>
          <w:rFonts w:ascii="Times New Roman" w:hAnsi="Times New Roman" w:cs="Times New Roman"/>
          <w:sz w:val="24"/>
          <w:lang w:val="it-IT"/>
        </w:rPr>
        <w:t>’</w:t>
      </w:r>
      <w:r w:rsidRPr="00B54C59">
        <w:rPr>
          <w:rFonts w:ascii="Times New Roman" w:hAnsi="Times New Roman" w:cs="Times New Roman"/>
          <w:sz w:val="24"/>
          <w:lang w:val="it-IT"/>
        </w:rPr>
        <w:t xml:space="preserve"> banditi l</w:t>
      </w:r>
      <w:r w:rsidR="003B265C" w:rsidRPr="00B54C59">
        <w:rPr>
          <w:rFonts w:ascii="Times New Roman" w:hAnsi="Times New Roman" w:cs="Times New Roman"/>
          <w:sz w:val="24"/>
          <w:lang w:val="it-IT"/>
        </w:rPr>
        <w:t>’</w:t>
      </w:r>
      <w:r w:rsidRPr="00B54C59">
        <w:rPr>
          <w:rFonts w:ascii="Times New Roman" w:hAnsi="Times New Roman" w:cs="Times New Roman"/>
          <w:sz w:val="24"/>
          <w:lang w:val="it-IT"/>
        </w:rPr>
        <w:t>ho fatto | essortar al partir immediate inviandogli le | presenti affinechè li servino come di sicurtà di | poter ricorrer a</w:t>
      </w:r>
      <w:r w:rsidR="003B265C" w:rsidRPr="00B54C59">
        <w:rPr>
          <w:rFonts w:ascii="Times New Roman" w:hAnsi="Times New Roman" w:cs="Times New Roman"/>
          <w:sz w:val="24"/>
          <w:lang w:val="it-IT"/>
        </w:rPr>
        <w:t>’</w:t>
      </w:r>
      <w:r w:rsidRPr="00B54C59">
        <w:rPr>
          <w:rFonts w:ascii="Times New Roman" w:hAnsi="Times New Roman" w:cs="Times New Roman"/>
          <w:sz w:val="24"/>
          <w:lang w:val="it-IT"/>
        </w:rPr>
        <w:t xml:space="preserve"> piedi della Serenità vostra. Con esso | saranno forse, o lo seguiteranno doi o tr</w:t>
      </w:r>
      <w:r w:rsidR="00883AEF" w:rsidRPr="00B54C59">
        <w:rPr>
          <w:rFonts w:ascii="Times New Roman" w:hAnsi="Times New Roman" w:cs="Times New Roman"/>
          <w:sz w:val="24"/>
          <w:lang w:val="it-IT"/>
        </w:rPr>
        <w:t>e altri | buoni soldati grechi c</w:t>
      </w:r>
      <w:r w:rsidRPr="00B54C59">
        <w:rPr>
          <w:rFonts w:ascii="Times New Roman" w:hAnsi="Times New Roman" w:cs="Times New Roman"/>
          <w:sz w:val="24"/>
          <w:lang w:val="it-IT"/>
        </w:rPr>
        <w:t>andiotti pur banditi, come | mi scrive il medesimo Pasini li quali hanno servito anc</w:t>
      </w:r>
      <w:r w:rsidR="003B265C" w:rsidRPr="00B54C59">
        <w:rPr>
          <w:rFonts w:ascii="Times New Roman" w:hAnsi="Times New Roman" w:cs="Times New Roman"/>
          <w:sz w:val="24"/>
          <w:lang w:val="it-IT"/>
        </w:rPr>
        <w:t>’</w:t>
      </w:r>
      <w:r w:rsidRPr="00B54C59">
        <w:rPr>
          <w:rFonts w:ascii="Times New Roman" w:hAnsi="Times New Roman" w:cs="Times New Roman"/>
          <w:sz w:val="24"/>
          <w:lang w:val="it-IT"/>
        </w:rPr>
        <w:t>essi | li serenissimi arciduchi, et ricorrono parimente alla sua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317"/>
      </w:r>
      <w:r w:rsidRPr="00B54C59">
        <w:rPr>
          <w:rFonts w:ascii="Times New Roman" w:hAnsi="Times New Roman" w:cs="Times New Roman"/>
          <w:sz w:val="24"/>
          <w:lang w:val="it-IT"/>
        </w:rPr>
        <w:t xml:space="preserve"> | benignità per spender </w:t>
      </w:r>
      <w:r w:rsidR="008D44F9" w:rsidRPr="00B54C59">
        <w:rPr>
          <w:rFonts w:ascii="Times New Roman" w:hAnsi="Times New Roman" w:cs="Times New Roman"/>
          <w:sz w:val="24"/>
          <w:lang w:val="it-IT"/>
        </w:rPr>
        <w:t>sé stessi</w:t>
      </w:r>
      <w:r w:rsidRPr="00B54C59">
        <w:rPr>
          <w:rFonts w:ascii="Times New Roman" w:hAnsi="Times New Roman" w:cs="Times New Roman"/>
          <w:sz w:val="24"/>
          <w:lang w:val="it-IT"/>
        </w:rPr>
        <w:t xml:space="preserve"> a servitio di quella serenissima Republica. </w:t>
      </w:r>
      <w:r w:rsidRPr="00ED72D8">
        <w:rPr>
          <w:rFonts w:ascii="Times New Roman" w:hAnsi="Times New Roman" w:cs="Times New Roman"/>
          <w:sz w:val="24"/>
          <w:lang w:val="it-IT"/>
        </w:rPr>
        <w:t>Gratie</w:t>
      </w:r>
      <w:r w:rsidR="003C64BE" w:rsidRPr="00ED72D8">
        <w:rPr>
          <w:rFonts w:ascii="Times New Roman" w:hAnsi="Times New Roman" w:cs="Times New Roman"/>
          <w:sz w:val="24"/>
          <w:lang w:val="it-IT"/>
        </w:rPr>
        <w:t xml:space="preserve"> etc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. | </w:t>
      </w:r>
    </w:p>
    <w:p w14:paraId="19A20E12" w14:textId="77777777" w:rsidR="00A70874" w:rsidRPr="00ED72D8" w:rsidRDefault="00A7087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7902982F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D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Haya a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2 maggio 1617 |</w:t>
      </w:r>
    </w:p>
    <w:p w14:paraId="7395467F" w14:textId="77777777" w:rsidR="00320927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di vostra Serenità | </w:t>
      </w:r>
    </w:p>
    <w:p w14:paraId="40BE670E" w14:textId="77777777" w:rsidR="00BB48A5" w:rsidRPr="00ED72D8" w:rsidRDefault="0032092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etc. |</w:t>
      </w:r>
    </w:p>
    <w:p w14:paraId="638453BC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2917B98E" w14:textId="77777777" w:rsidR="008C209E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lastRenderedPageBreak/>
        <w:t>/ 133v</w:t>
      </w:r>
      <w:r w:rsidR="008C209E">
        <w:rPr>
          <w:rFonts w:ascii="Times New Roman" w:hAnsi="Times New Roman" w:cs="Times New Roman"/>
          <w:sz w:val="24"/>
          <w:lang w:val="it-IT"/>
        </w:rPr>
        <w:t xml:space="preserve"> /</w:t>
      </w:r>
    </w:p>
    <w:p w14:paraId="3621C06B" w14:textId="12B84310" w:rsidR="008C209E" w:rsidRPr="00C213EC" w:rsidRDefault="008C209E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nl-NL"/>
        </w:rPr>
      </w:pPr>
      <w:r>
        <w:rPr>
          <w:rFonts w:eastAsia="NSimSun"/>
          <w:b/>
          <w:bCs/>
          <w:kern w:val="2"/>
          <w:lang w:eastAsia="hi-IN" w:bidi="hi-IN"/>
        </w:rPr>
        <w:t>Blank page</w:t>
      </w:r>
    </w:p>
    <w:p w14:paraId="668D305B" w14:textId="36D81A80" w:rsidR="00BB48A5" w:rsidRPr="00C213EC" w:rsidRDefault="008C209E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nl-NL"/>
        </w:rPr>
      </w:pPr>
      <w:r w:rsidRPr="00C213EC">
        <w:rPr>
          <w:rFonts w:ascii="Times New Roman" w:hAnsi="Times New Roman" w:cs="Times New Roman"/>
          <w:sz w:val="24"/>
          <w:lang w:val="nl-NL"/>
        </w:rPr>
        <w:t xml:space="preserve">/ </w:t>
      </w:r>
      <w:r w:rsidR="00BB48A5" w:rsidRPr="00C213EC">
        <w:rPr>
          <w:rFonts w:ascii="Times New Roman" w:hAnsi="Times New Roman" w:cs="Times New Roman"/>
          <w:sz w:val="24"/>
          <w:lang w:val="nl-NL"/>
        </w:rPr>
        <w:t>134r /</w:t>
      </w:r>
    </w:p>
    <w:p w14:paraId="76F09DA6" w14:textId="174ADDD8" w:rsidR="00BB48A5" w:rsidRDefault="008C209E" w:rsidP="002D6930">
      <w:pPr>
        <w:spacing w:after="0" w:line="240" w:lineRule="auto"/>
        <w:jc w:val="both"/>
        <w:outlineLvl w:val="0"/>
        <w:rPr>
          <w:rFonts w:eastAsia="NSimSun"/>
          <w:b/>
          <w:bCs/>
          <w:kern w:val="2"/>
          <w:lang w:eastAsia="hi-IN" w:bidi="hi-IN"/>
        </w:rPr>
      </w:pPr>
      <w:r>
        <w:rPr>
          <w:rFonts w:eastAsia="NSimSun"/>
          <w:b/>
          <w:bCs/>
          <w:kern w:val="2"/>
          <w:lang w:eastAsia="hi-IN" w:bidi="hi-IN"/>
        </w:rPr>
        <w:t>Blank page</w:t>
      </w:r>
    </w:p>
    <w:p w14:paraId="4E552980" w14:textId="77777777" w:rsidR="008C209E" w:rsidRPr="00C213EC" w:rsidRDefault="008C209E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nl-NL"/>
        </w:rPr>
      </w:pPr>
    </w:p>
    <w:p w14:paraId="07DCEE02" w14:textId="77777777" w:rsidR="00BB48A5" w:rsidRPr="00C213EC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nl-NL"/>
        </w:rPr>
      </w:pPr>
      <w:r w:rsidRPr="00C213EC">
        <w:rPr>
          <w:rFonts w:ascii="Times New Roman" w:hAnsi="Times New Roman" w:cs="Times New Roman"/>
          <w:sz w:val="24"/>
          <w:lang w:val="nl-NL"/>
        </w:rPr>
        <w:t>/ 134v</w:t>
      </w:r>
      <w:r w:rsidR="005B686D" w:rsidRPr="00C213EC">
        <w:rPr>
          <w:rFonts w:ascii="Times New Roman" w:hAnsi="Times New Roman" w:cs="Times New Roman"/>
          <w:sz w:val="24"/>
          <w:lang w:val="nl-NL"/>
        </w:rPr>
        <w:t>B</w:t>
      </w:r>
      <w:r w:rsidRPr="00C213EC">
        <w:rPr>
          <w:rFonts w:ascii="Times New Roman" w:hAnsi="Times New Roman" w:cs="Times New Roman"/>
          <w:sz w:val="24"/>
          <w:lang w:val="nl-NL"/>
        </w:rPr>
        <w:t xml:space="preserve"> /</w:t>
      </w:r>
    </w:p>
    <w:p w14:paraId="41A36A37" w14:textId="77777777" w:rsidR="00A70874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Copia della | lettera mandata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318"/>
      </w:r>
      <w:r w:rsidRPr="00ED72D8">
        <w:rPr>
          <w:rFonts w:ascii="Times New Roman" w:hAnsi="Times New Roman" w:cs="Times New Roman"/>
          <w:sz w:val="24"/>
          <w:lang w:val="it-IT"/>
        </w:rPr>
        <w:t xml:space="preserve"> a Antonio | Liguri dal Zanthe | </w:t>
      </w:r>
    </w:p>
    <w:p w14:paraId="352E8F41" w14:textId="77777777" w:rsidR="00BB48A5" w:rsidRPr="00C213EC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nl-NL"/>
        </w:rPr>
      </w:pPr>
      <w:r w:rsidRPr="00C213EC">
        <w:rPr>
          <w:rFonts w:ascii="Times New Roman" w:hAnsi="Times New Roman" w:cs="Times New Roman"/>
          <w:sz w:val="24"/>
          <w:lang w:val="nl-NL"/>
        </w:rPr>
        <w:t>nelle 2</w:t>
      </w:r>
      <w:r w:rsidRPr="00C213EC">
        <w:rPr>
          <w:rFonts w:ascii="Times New Roman" w:hAnsi="Times New Roman" w:cs="Times New Roman"/>
          <w:sz w:val="24"/>
          <w:vertAlign w:val="superscript"/>
          <w:lang w:val="nl-NL"/>
        </w:rPr>
        <w:t>de</w:t>
      </w:r>
      <w:r w:rsidRPr="00C213EC">
        <w:rPr>
          <w:rFonts w:ascii="Times New Roman" w:hAnsi="Times New Roman" w:cs="Times New Roman"/>
          <w:sz w:val="24"/>
          <w:lang w:val="nl-NL"/>
        </w:rPr>
        <w:t xml:space="preserve"> | </w:t>
      </w:r>
    </w:p>
    <w:p w14:paraId="2910D19C" w14:textId="77777777" w:rsidR="004A6EDD" w:rsidRPr="00C213EC" w:rsidRDefault="007B1324" w:rsidP="004A6EDD">
      <w:pPr>
        <w:pStyle w:val="Header"/>
        <w:jc w:val="left"/>
        <w:rPr>
          <w:lang w:val="nl-NL"/>
        </w:rPr>
      </w:pPr>
      <w:r w:rsidRPr="00C213EC">
        <w:rPr>
          <w:rFonts w:cs="Times New Roman"/>
          <w:lang w:val="nl-NL"/>
        </w:rPr>
        <w:br w:type="page"/>
      </w:r>
      <w:r w:rsidR="004A6EDD" w:rsidRPr="00C213EC">
        <w:rPr>
          <w:lang w:val="nl-NL"/>
        </w:rPr>
        <w:lastRenderedPageBreak/>
        <w:t>/START LETTER/</w:t>
      </w:r>
    </w:p>
    <w:p w14:paraId="563A9132" w14:textId="0546105D" w:rsidR="00BB48A5" w:rsidRPr="00C213EC" w:rsidRDefault="00BB48A5" w:rsidP="007B1324">
      <w:pPr>
        <w:spacing w:after="0" w:line="240" w:lineRule="auto"/>
        <w:jc w:val="center"/>
        <w:outlineLvl w:val="0"/>
        <w:rPr>
          <w:rFonts w:ascii="Times New Roman" w:hAnsi="Times New Roman" w:cs="Times New Roman"/>
          <w:sz w:val="24"/>
          <w:lang w:val="nl-NL"/>
        </w:rPr>
      </w:pPr>
      <w:r w:rsidRPr="00C213EC">
        <w:rPr>
          <w:rFonts w:ascii="Times New Roman" w:hAnsi="Times New Roman" w:cs="Times New Roman"/>
          <w:sz w:val="24"/>
          <w:lang w:val="nl-NL"/>
        </w:rPr>
        <w:t>n. 45</w:t>
      </w:r>
    </w:p>
    <w:p w14:paraId="1FE10A2D" w14:textId="77777777" w:rsidR="00BB48A5" w:rsidRPr="00ED72D8" w:rsidRDefault="00BB48A5" w:rsidP="007B1324">
      <w:pPr>
        <w:spacing w:after="0" w:line="240" w:lineRule="auto"/>
        <w:jc w:val="center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9 maggio 1617,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ia (cc. 136r-139v)</w:t>
      </w:r>
    </w:p>
    <w:p w14:paraId="1750201D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77ECC21D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136r /</w:t>
      </w:r>
    </w:p>
    <w:p w14:paraId="50DFBA9C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Prima | </w:t>
      </w:r>
    </w:p>
    <w:p w14:paraId="3206D80D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4B9B3B58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Serenissimo Principe |</w:t>
      </w:r>
    </w:p>
    <w:p w14:paraId="1D4089E5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hanno qui havuto piacere di intender, che non restassero | che tre delle navi ad arrivare, et sentendo che a vostra Serenità | riesce di tanta sodisfattione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pparenza delle genti, | vorrebbono anco,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lla in fatto ne ricevesse quel servitio | che si promettono dalla loro isperienza. Et il signor prin-|cipe Mauritio in particolare mostra di haver grandissimo | contento, et mi disse, che sperava che vostra Serenità fosse per | cavar gran frutto, et ha havuto gusto di veder la | pianta di Gradisca, et della situazione dei forti, et | del campo di vostra Serenità 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ntorno di essa, la quale il | signor conte Gio Ernesto mi ha fatta capitare col mezo | del Dimer auditor generale delle sue truppe. Mi ha | addimandate diverse particolarità, et io resi sodisfatta |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ccellenza sua in quanto seppi, et volontieri haverei voluto | saper notificarle puntualmente tutto intorno ai siti, ove | si possi passar il Lisonzo, di dove g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nimici possino | dar soccorso alla fortezza, di quante genti vi | siano dentro, come sia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rciduca Ferdinando | forte di cavalleria, et infanteria, et se sia gente | buona, et altri particolari, che ne mostrò curiosità. | Mi ha mandate doi lettere da recapitare una | per il signor Conte, et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altra per il colonello Rocalaura | </w:t>
      </w:r>
    </w:p>
    <w:p w14:paraId="4FF6D162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136v /</w:t>
      </w:r>
    </w:p>
    <w:p w14:paraId="4ACB8979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che ho dricciate al signor Bortholamio Cavazza, et ho saputo | che al signor Conte in particolare scrive, che miri più a dar | in quanto gli è possibile sodisfattione, et a far bene | il servitio, che ad altro. | </w:t>
      </w:r>
    </w:p>
    <w:p w14:paraId="7D65BDDF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Prima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rrivo delle lettere di vostra Serenità era corsa qui | voce che alcuni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vasselli con le genti s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rano incontrate | con li galeoni di Napoli, et havevano combatuto insieme; | che alcuni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soldati di vostra Serenità erano morti; ma che | la peggio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haveva havuta il </w:t>
      </w:r>
      <w:r w:rsidR="00E825D7" w:rsidRPr="00ED72D8">
        <w:rPr>
          <w:rFonts w:ascii="Times New Roman" w:hAnsi="Times New Roman" w:cs="Times New Roman"/>
          <w:sz w:val="24"/>
          <w:lang w:val="it-IT"/>
        </w:rPr>
        <w:t>Capitan</w:t>
      </w:r>
      <w:r w:rsidRPr="00ED72D8">
        <w:rPr>
          <w:rFonts w:ascii="Times New Roman" w:hAnsi="Times New Roman" w:cs="Times New Roman"/>
          <w:sz w:val="24"/>
          <w:lang w:val="it-IT"/>
        </w:rPr>
        <w:t>o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galeoni. Et | molti mi venivano a dimandar s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era vero: onde | pervenutemi le lettere di vostra Serenità ho detta la verità del | fatto, et ha ognuno sentito contento, che le galeazze | di lei non habbino patito alcun male. | </w:t>
      </w:r>
    </w:p>
    <w:p w14:paraId="433208D3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È stata stimata impietà, et inhumanità la vendita, | che </w:t>
      </w:r>
      <w:r w:rsidR="004D74CB" w:rsidRPr="00ED72D8">
        <w:rPr>
          <w:rFonts w:ascii="Times New Roman" w:hAnsi="Times New Roman" w:cs="Times New Roman"/>
          <w:sz w:val="24"/>
          <w:lang w:val="it-IT"/>
        </w:rPr>
        <w:t>a</w:t>
      </w:r>
      <w:r w:rsidRPr="00ED72D8">
        <w:rPr>
          <w:rFonts w:ascii="Times New Roman" w:hAnsi="Times New Roman" w:cs="Times New Roman"/>
          <w:sz w:val="24"/>
          <w:lang w:val="it-IT"/>
        </w:rPr>
        <w:t>rciducali hanno fatta a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Turchi di quelle | povere creature suddite di vostra Serenità, il che io riferii a | buon proposito al signor principe Mauritio, al signor </w:t>
      </w:r>
      <w:r w:rsidR="0050400E" w:rsidRPr="00ED72D8">
        <w:rPr>
          <w:rFonts w:ascii="Times New Roman" w:hAnsi="Times New Roman" w:cs="Times New Roman"/>
          <w:sz w:val="24"/>
          <w:lang w:val="it-IT"/>
        </w:rPr>
        <w:t>Bernvel</w:t>
      </w:r>
      <w:r w:rsidRPr="00ED72D8">
        <w:rPr>
          <w:rFonts w:ascii="Times New Roman" w:hAnsi="Times New Roman" w:cs="Times New Roman"/>
          <w:sz w:val="24"/>
          <w:lang w:val="it-IT"/>
        </w:rPr>
        <w:t>, | et a qualche altro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principali. Et stimai proprio | il farlo per dar a conoscer il mal termine co</w:t>
      </w:r>
      <w:r w:rsidR="004D74CB" w:rsidRPr="00ED72D8">
        <w:rPr>
          <w:rFonts w:ascii="Times New Roman" w:hAnsi="Times New Roman" w:cs="Times New Roman"/>
          <w:sz w:val="24"/>
          <w:lang w:val="it-IT"/>
        </w:rPr>
        <w:t>n che si | tratta la guerra da a</w:t>
      </w:r>
      <w:r w:rsidRPr="00ED72D8">
        <w:rPr>
          <w:rFonts w:ascii="Times New Roman" w:hAnsi="Times New Roman" w:cs="Times New Roman"/>
          <w:sz w:val="24"/>
          <w:lang w:val="it-IT"/>
        </w:rPr>
        <w:t>rciducali; servendosi della | propria inocenza per dar essempio così horrendo, et | non mai praticato da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buoni </w:t>
      </w:r>
      <w:r w:rsidR="009946A0" w:rsidRPr="00ED72D8">
        <w:rPr>
          <w:rFonts w:ascii="Times New Roman" w:hAnsi="Times New Roman" w:cs="Times New Roman"/>
          <w:sz w:val="24"/>
          <w:lang w:val="it-IT"/>
        </w:rPr>
        <w:t>christi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ani. | </w:t>
      </w:r>
    </w:p>
    <w:p w14:paraId="71896762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137r /</w:t>
      </w:r>
    </w:p>
    <w:p w14:paraId="3F50078C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Quei mercanti, che già mi fecero offerta di fornir vostra Serenità | di navi da guerra sono ritornati a me uno di questi | giorni passati, et m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hanno detto, che se vostra Serenità vuole | veniranno a servirla con lo stesso stipendio, che dà | a quelle, che hora tiene armate, et si obligaranno di | condur dentro ogni nave cento et più soldati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319"/>
      </w:r>
      <w:r w:rsidRPr="00ED72D8">
        <w:rPr>
          <w:rFonts w:ascii="Times New Roman" w:hAnsi="Times New Roman" w:cs="Times New Roman"/>
          <w:sz w:val="24"/>
          <w:lang w:val="it-IT"/>
        </w:rPr>
        <w:t xml:space="preserve"> | (oltre li proprii, et necessarii nel vassello et li marinari) | quan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lla pensasse di far altra levata di qua. Et | questi senza pagamento di nolo ma del solo vito. Vogliono | un anno di servitio, et nel resto star alle conditioni | che inviai a vostra Serenità con mie lettere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17</w:t>
      </w:r>
      <w:r w:rsidR="004B0338" w:rsidRPr="00ED72D8">
        <w:rPr>
          <w:rFonts w:ascii="Times New Roman" w:hAnsi="Times New Roman" w:cs="Times New Roman"/>
          <w:sz w:val="24"/>
          <w:lang w:val="it-IT"/>
        </w:rPr>
        <w:t xml:space="preserve"> dice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mbre | passato, et si obligaranno di più di uscir di porto | con ogni vento. | </w:t>
      </w:r>
    </w:p>
    <w:p w14:paraId="7C3E63E4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M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è riuscita di contento la più espressa, et chiara | intentione di vostra Serenità nel particolar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sborso | del denaro, che doverò fare al signor conte di Levenstein | et osserverò molto bene quant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lla nelle medesime | lettere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21 mi commanda; et farò ogni cosa | per non far detto </w:t>
      </w:r>
      <w:r w:rsidRPr="00ED72D8">
        <w:rPr>
          <w:rFonts w:ascii="Times New Roman" w:hAnsi="Times New Roman" w:cs="Times New Roman"/>
          <w:sz w:val="24"/>
          <w:lang w:val="it-IT"/>
        </w:rPr>
        <w:lastRenderedPageBreak/>
        <w:t>esborso prima che non vegga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ffettivo imbarco delle genti, com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ella mi dichiara | esser tale il suo desiderio. | </w:t>
      </w:r>
    </w:p>
    <w:p w14:paraId="008B2076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Non ha per quello ho potuto intender esso Conte fatta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320"/>
      </w:r>
      <w:r w:rsidRPr="00ED72D8">
        <w:rPr>
          <w:rFonts w:ascii="Times New Roman" w:hAnsi="Times New Roman" w:cs="Times New Roman"/>
          <w:sz w:val="24"/>
          <w:lang w:val="it-IT"/>
        </w:rPr>
        <w:t xml:space="preserve"> | </w:t>
      </w:r>
    </w:p>
    <w:p w14:paraId="74690171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137v /</w:t>
      </w:r>
    </w:p>
    <w:p w14:paraId="7B693D31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ancora la provisione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vasselli. Ne ha ben noleggiati | alcuni in Amsterdam; ma per il resto è passato ad | Encusen, ad Horon, et altrove per trovarne deg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altri | bisognandogliene molti più in questa stagione di quelli | li sarebbono bastati in altra. Parmi, che incontri delle | difficoltà, et del dispendio anco maggiore perché converrà | da queste parti far passar li vasselli ad Embden. </w:t>
      </w:r>
      <w:r w:rsidRPr="00B54C59">
        <w:rPr>
          <w:rFonts w:ascii="Times New Roman" w:hAnsi="Times New Roman" w:cs="Times New Roman"/>
          <w:sz w:val="24"/>
          <w:lang w:val="it-IT"/>
        </w:rPr>
        <w:t xml:space="preserve">Io lo | attendo di giorno in giorno qui di ritorno. 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| </w:t>
      </w:r>
    </w:p>
    <w:p w14:paraId="0F5D70D2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Va il Pasini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321"/>
      </w:r>
      <w:r w:rsidRPr="00ED72D8">
        <w:rPr>
          <w:rFonts w:ascii="Times New Roman" w:hAnsi="Times New Roman" w:cs="Times New Roman"/>
          <w:sz w:val="24"/>
          <w:lang w:val="it-IT"/>
        </w:rPr>
        <w:t xml:space="preserve"> tentando sempre, et disponendo |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nimo di qualcheduni perché si ab</w:t>
      </w:r>
      <w:r w:rsidR="00ED3F30" w:rsidRPr="00ED72D8">
        <w:rPr>
          <w:rFonts w:ascii="Times New Roman" w:hAnsi="Times New Roman" w:cs="Times New Roman"/>
          <w:sz w:val="24"/>
          <w:lang w:val="it-IT"/>
        </w:rPr>
        <w:t>andonino dal ser-|vitio di sue A</w:t>
      </w:r>
      <w:r w:rsidRPr="00ED72D8">
        <w:rPr>
          <w:rFonts w:ascii="Times New Roman" w:hAnsi="Times New Roman" w:cs="Times New Roman"/>
          <w:sz w:val="24"/>
          <w:lang w:val="it-IT"/>
        </w:rPr>
        <w:t>ltezze, et passino a quello di vostra Serenità; | et sì come ha sin qui eccitato diversi al partire; così | mi scrive sperare, che ne caminino anco deg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ltri. | Et mi dice con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ultime lettere sue di haver parlato con | un greco dal Zanthe bravo soldato intelligente nella | professione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armi, et del quale il già signor Pompeo | Giustiniano si serviva nelle sue imprese. È buonissimo | per riconoscer fortezze, gettar ponti, aprir trincere, | et brama servir la Serenità vostra come suo principe naturale. | Tiene 24 scudi il mese di trattenimento, et mi scrive | esso Pasini, che sperava far che si contentasse con | sedici, o disdotto al più. Mi afferma esser huomo | </w:t>
      </w:r>
    </w:p>
    <w:p w14:paraId="0EBDF10C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138r /</w:t>
      </w:r>
    </w:p>
    <w:p w14:paraId="27D51B26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che riuscirà alla Serenità vostra et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opera sua le sarà di frutto; et | se si compiacerà potrà prenderne informatione dal signor | Francesco Giustiniano figliolo del signor Pompeo, et io aspetterò | il suo prudentissimo commandamento. | </w:t>
      </w:r>
    </w:p>
    <w:p w14:paraId="357F46B7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Con esso Pasini sodisferò alla commissione di vostra Serenità con | qualche honesta recognitione delle sue fatiche, et può | ella tener per fermo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mpiegar bene il donativo | essendo huomo che vale, | svisceratissimo suddito, et ancorchè | alle volte sia stato osservato da Spagnuoli, non teme | et fa tutto quello che può per servir al suo Principe; | et sono sicuro, che godrà grandemente di questa | publica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322"/>
      </w:r>
      <w:r w:rsidRPr="00ED72D8">
        <w:rPr>
          <w:rFonts w:ascii="Times New Roman" w:hAnsi="Times New Roman" w:cs="Times New Roman"/>
          <w:sz w:val="24"/>
          <w:lang w:val="it-IT"/>
        </w:rPr>
        <w:t xml:space="preserve"> benigna dimostratione. |</w:t>
      </w:r>
    </w:p>
    <w:p w14:paraId="6EC8A003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Vostra Serenità haverà inteso la partenza che fece di qua | il conte Gio. di Nassau padre del </w:t>
      </w:r>
      <w:r w:rsidR="00FA7F33" w:rsidRPr="00ED72D8">
        <w:rPr>
          <w:rFonts w:ascii="Times New Roman" w:hAnsi="Times New Roman" w:cs="Times New Roman"/>
          <w:sz w:val="24"/>
          <w:lang w:val="it-IT"/>
        </w:rPr>
        <w:t>conte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Gio. Ernesto | onde m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è levata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occasione di far alcun ufficio per hora | seco toccante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offerta, che mi fece del secondo | suo figliolo per servitio di vostra Serenità scrittale con mie | lettere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4 del passato; et dalle sussequenti | delli </w:t>
      </w:r>
      <w:r w:rsidRPr="00ED72D8">
        <w:rPr>
          <w:rFonts w:ascii="Times New Roman" w:hAnsi="Times New Roman" w:cs="Times New Roman"/>
          <w:smallCaps/>
          <w:sz w:val="24"/>
          <w:lang w:val="it-IT"/>
        </w:rPr>
        <w:t>xi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haverà veduti altri concetti di quel signore | che forse haveranno data materia alla Serenità vostra | di altra risposta secondo la quale mi regolerò; | et non venendo sodisferò con quanto mi viene | </w:t>
      </w:r>
    </w:p>
    <w:p w14:paraId="21AF8283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/ 138v / </w:t>
      </w:r>
    </w:p>
    <w:p w14:paraId="652E92F6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nelle sue lettere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21 di quella maniera, che stimerò più | propria o con lettere, o col mezo del signor conte Gioanni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323"/>
      </w:r>
      <w:r w:rsidRPr="00ED72D8">
        <w:rPr>
          <w:rFonts w:ascii="Times New Roman" w:hAnsi="Times New Roman" w:cs="Times New Roman"/>
          <w:sz w:val="24"/>
          <w:lang w:val="it-IT"/>
        </w:rPr>
        <w:t xml:space="preserve"> suo | figliolo, che si trova ancor in questi contorni aspettando | le nuove di Francia o per licentiar li cento cavalli, | che già ha fatti per il Re; o di farli caminar innanti. | </w:t>
      </w:r>
    </w:p>
    <w:p w14:paraId="46C8CA1F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In tutto il corso del tempo, che mi sono trovato al servitio | di vostra Serenità in diversi luochi, et che qui in particolare le | presto mi ha ella dati sempre chiari segni con pienezza |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concetti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ggradirlo; et hora ricevo con le lettere | sue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18 del passato un così gran testimonio di | benignità verso la mia persona col donativo delli | trecento ducati, che mi glorio in me stesso, et | humilmente ricevendo questo effetto della sua muni-|ficenza, non potendo altrimenti, lascierò,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lla creda | che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animo sodisfa a quanto io potessi dire per | ringratiar la Serenità vostra et le Signorie vostre eccellentissime che mosse da | sé, senza mia previa instanza habbiano gratiosa-|mente dato qualche sollevo in questo dispendioso luoco | alla mia povera fortuna. Godo della maniera del | dono, il quale non dirò, che mi oblighi maggiormente a | servire perché non sarebbono parole proprie della | natural mia a lei obligata devotione; ma dirò bene | </w:t>
      </w:r>
    </w:p>
    <w:p w14:paraId="1FFEF08A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lastRenderedPageBreak/>
        <w:t xml:space="preserve">/ 139r / </w:t>
      </w:r>
    </w:p>
    <w:p w14:paraId="125E997B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che questo mi fa prometter in altro tempo ogn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ltro | più vivo testimonio della sua gratia, che per bene, | et degnamente meritarla non tralascierò in alcun | tempo mai né studio né diligenza. Gratie etc. |</w:t>
      </w:r>
    </w:p>
    <w:p w14:paraId="5232B1C4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7DDA7AE0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D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Haya a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9 maggio 1617 |</w:t>
      </w:r>
    </w:p>
    <w:p w14:paraId="41A8D8F0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di vostra Serenità | </w:t>
      </w:r>
    </w:p>
    <w:p w14:paraId="059748E1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humilissimo et devotissimo servitore |</w:t>
      </w:r>
    </w:p>
    <w:p w14:paraId="17D3A37A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Christofforo Suriano | </w:t>
      </w:r>
    </w:p>
    <w:p w14:paraId="2D333A97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215B8055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139v /</w:t>
      </w:r>
    </w:p>
    <w:p w14:paraId="4E570FAD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Al serenissimo principe di Venetia | </w:t>
      </w:r>
    </w:p>
    <w:p w14:paraId="7D012EAB" w14:textId="77777777" w:rsidR="00BB48A5" w:rsidRPr="00ED72D8" w:rsidRDefault="00A7087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p</w:t>
      </w:r>
      <w:r w:rsidR="00BB48A5" w:rsidRPr="00ED72D8">
        <w:rPr>
          <w:rFonts w:ascii="Times New Roman" w:hAnsi="Times New Roman" w:cs="Times New Roman"/>
          <w:sz w:val="24"/>
          <w:lang w:val="it-IT"/>
        </w:rPr>
        <w:t xml:space="preserve">rima | </w:t>
      </w:r>
    </w:p>
    <w:p w14:paraId="3168599F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0B42FA36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sz w:val="24"/>
          <w:lang w:val="it-IT"/>
        </w:rPr>
      </w:pPr>
      <w:r w:rsidRPr="00ED72D8">
        <w:rPr>
          <w:rFonts w:ascii="Times New Roman" w:hAnsi="Times New Roman" w:cs="Times New Roman"/>
          <w:i/>
          <w:sz w:val="24"/>
          <w:lang w:val="it-IT"/>
        </w:rPr>
        <w:t>Sigillo</w:t>
      </w:r>
    </w:p>
    <w:p w14:paraId="2385AE1B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sz w:val="24"/>
          <w:lang w:val="it-IT"/>
        </w:rPr>
      </w:pPr>
    </w:p>
    <w:p w14:paraId="5A74F608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sz w:val="24"/>
          <w:lang w:val="it-IT"/>
        </w:rPr>
      </w:pPr>
      <w:r w:rsidRPr="00ED72D8">
        <w:rPr>
          <w:rFonts w:ascii="Times New Roman" w:hAnsi="Times New Roman" w:cs="Times New Roman"/>
          <w:i/>
          <w:sz w:val="24"/>
          <w:lang w:val="it-IT"/>
        </w:rPr>
        <w:t xml:space="preserve">Regesto antico </w:t>
      </w:r>
    </w:p>
    <w:p w14:paraId="540F81E6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139vC /</w:t>
      </w:r>
    </w:p>
    <w:p w14:paraId="71F72B18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9 maggio 1617 ricevute 24 detto | </w:t>
      </w:r>
    </w:p>
    <w:p w14:paraId="323D300E" w14:textId="77777777" w:rsidR="00BB48A5" w:rsidRPr="00ED72D8" w:rsidRDefault="00A7087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Surian secretario d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Haia. P</w:t>
      </w:r>
      <w:r w:rsidR="00BB48A5" w:rsidRPr="00ED72D8">
        <w:rPr>
          <w:rFonts w:ascii="Times New Roman" w:hAnsi="Times New Roman" w:cs="Times New Roman"/>
          <w:sz w:val="24"/>
          <w:lang w:val="it-IT"/>
        </w:rPr>
        <w:t xml:space="preserve">rima | </w:t>
      </w:r>
    </w:p>
    <w:p w14:paraId="70695822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14670265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Lettera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17 </w:t>
      </w:r>
      <w:r w:rsidR="00EC6C73" w:rsidRPr="00ED72D8">
        <w:rPr>
          <w:rFonts w:ascii="Times New Roman" w:hAnsi="Times New Roman" w:cs="Times New Roman"/>
          <w:sz w:val="24"/>
          <w:lang w:val="it-IT"/>
        </w:rPr>
        <w:t>dicembre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| </w:t>
      </w:r>
    </w:p>
    <w:p w14:paraId="4ED3A1DA" w14:textId="77777777" w:rsidR="00BE426A" w:rsidRPr="00ED72D8" w:rsidRDefault="00BE426A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27F4F4C6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L. SS. R. | </w:t>
      </w:r>
    </w:p>
    <w:p w14:paraId="7B5F1BD4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6BEE71B9" w14:textId="77777777" w:rsidR="004A6EDD" w:rsidRPr="00ED72D8" w:rsidRDefault="007B1324" w:rsidP="004A6EDD">
      <w:pPr>
        <w:pStyle w:val="Header"/>
        <w:jc w:val="left"/>
        <w:rPr>
          <w:lang w:val="it-IT"/>
        </w:rPr>
      </w:pPr>
      <w:r w:rsidRPr="00ED72D8">
        <w:rPr>
          <w:rFonts w:cs="Times New Roman"/>
          <w:lang w:val="it-IT"/>
        </w:rPr>
        <w:br w:type="page"/>
      </w:r>
      <w:r w:rsidR="004A6EDD" w:rsidRPr="00ED72D8">
        <w:rPr>
          <w:lang w:val="it-IT"/>
        </w:rPr>
        <w:lastRenderedPageBreak/>
        <w:t>/START LETTER/</w:t>
      </w:r>
    </w:p>
    <w:p w14:paraId="0ABB944C" w14:textId="358DB5AA" w:rsidR="00BB48A5" w:rsidRPr="00ED72D8" w:rsidRDefault="00BB48A5" w:rsidP="007B1324">
      <w:pPr>
        <w:spacing w:after="0" w:line="240" w:lineRule="auto"/>
        <w:jc w:val="center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n. 46</w:t>
      </w:r>
    </w:p>
    <w:p w14:paraId="5934D9E3" w14:textId="77777777" w:rsidR="00BB48A5" w:rsidRPr="00ED72D8" w:rsidRDefault="00BB48A5" w:rsidP="007B1324">
      <w:pPr>
        <w:spacing w:after="0" w:line="240" w:lineRule="auto"/>
        <w:jc w:val="center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9 maggio 1617,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ia (cc. 140r-143v)</w:t>
      </w:r>
    </w:p>
    <w:p w14:paraId="5B97AEBB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651730E5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140r /</w:t>
      </w:r>
    </w:p>
    <w:p w14:paraId="45BBAFC9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2</w:t>
      </w:r>
      <w:r w:rsidRPr="00ED72D8">
        <w:rPr>
          <w:rFonts w:ascii="Times New Roman" w:hAnsi="Times New Roman" w:cs="Times New Roman"/>
          <w:sz w:val="24"/>
          <w:vertAlign w:val="superscript"/>
          <w:lang w:val="it-IT"/>
        </w:rPr>
        <w:t xml:space="preserve">da 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| </w:t>
      </w:r>
    </w:p>
    <w:p w14:paraId="4C538FC1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3CBEC1DF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Serenissimo Principe |</w:t>
      </w:r>
    </w:p>
    <w:p w14:paraId="7D204AEB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sono hoggi dodici giorni, che venne portata qui dal secretario di | monsignor di Langarach la morte del marascial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ncre, né | fino a quest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hora è pervenuto a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</w:t>
      </w:r>
      <w:r w:rsidR="00A455BB" w:rsidRPr="00ED72D8">
        <w:rPr>
          <w:rFonts w:ascii="Times New Roman" w:hAnsi="Times New Roman" w:cs="Times New Roman"/>
          <w:sz w:val="24"/>
          <w:lang w:val="it-IT"/>
        </w:rPr>
        <w:t xml:space="preserve">signori </w:t>
      </w:r>
      <w:r w:rsidRPr="00ED72D8">
        <w:rPr>
          <w:rFonts w:ascii="Times New Roman" w:hAnsi="Times New Roman" w:cs="Times New Roman"/>
          <w:sz w:val="24"/>
          <w:lang w:val="it-IT"/>
        </w:rPr>
        <w:t>Stati né ag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mbasci</w:t>
      </w:r>
      <w:r w:rsidR="002E63EB" w:rsidRPr="00ED72D8">
        <w:rPr>
          <w:rFonts w:ascii="Times New Roman" w:hAnsi="Times New Roman" w:cs="Times New Roman"/>
          <w:sz w:val="24"/>
          <w:lang w:val="it-IT"/>
        </w:rPr>
        <w:t>a</w:t>
      </w:r>
      <w:r w:rsidRPr="00ED72D8">
        <w:rPr>
          <w:rFonts w:ascii="Times New Roman" w:hAnsi="Times New Roman" w:cs="Times New Roman"/>
          <w:sz w:val="24"/>
          <w:lang w:val="it-IT"/>
        </w:rPr>
        <w:t>tori | di Francia alcun avviso. Quanto ag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mbasciatori si consi-|dera che si vogli alla corte agiustar tutte le cose prima | che di dar conto alli ministri, che sono fuori; ma si | meravigliano, che monsignor di Langarach tanto diligente, | in quindeci giorni, che fecero hieri dalla data delle sue | lettere non ispedisca qualche cosa. Non sano se debbano | sospettare; o temere, overo far buon giudicio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ssito delle | cose; onde può imaginarsi la Serenità vostra che varii siano li | discorsi; et vi sono sino di quelli, che in partiolare | dicono, che li principi fatti forse avvisati; et prudenti | da qualche essempio, che in altri tempi si sia | fatta levar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324"/>
      </w:r>
      <w:r w:rsidRPr="00ED72D8">
        <w:rPr>
          <w:rFonts w:ascii="Times New Roman" w:hAnsi="Times New Roman" w:cs="Times New Roman"/>
          <w:sz w:val="24"/>
          <w:lang w:val="it-IT"/>
        </w:rPr>
        <w:t xml:space="preserve"> appostatamente la vita ad uno per tirar molti | sotto al medesimo colpo, s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astenghino per questo di andar | in corte prima che non siano ben assicurati di non | incorrer in qualche disgratia. Altri dicono che | potrebbe esser che volessero prima veder la liberatione | del signor principe di Condè, et discorrendone hieri | a proposito col signor </w:t>
      </w:r>
      <w:r w:rsidR="0050400E" w:rsidRPr="00ED72D8">
        <w:rPr>
          <w:rFonts w:ascii="Times New Roman" w:hAnsi="Times New Roman" w:cs="Times New Roman"/>
          <w:sz w:val="24"/>
          <w:lang w:val="it-IT"/>
        </w:rPr>
        <w:t>Bernvel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disse questo sarebbe | </w:t>
      </w:r>
    </w:p>
    <w:p w14:paraId="5AE72171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140v /</w:t>
      </w:r>
    </w:p>
    <w:p w14:paraId="6FFAC07E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un troppo voler dar legge al Re; et considerò che non poteva | così tosto succeder questa libertà trattandosi della riputatione | del Re, et della stessa del Principe. Quella per la dichiaratione | che la</w:t>
      </w:r>
      <w:r w:rsidR="006530BB" w:rsidRPr="00ED72D8">
        <w:rPr>
          <w:rFonts w:ascii="Times New Roman" w:hAnsi="Times New Roman" w:cs="Times New Roman"/>
          <w:sz w:val="24"/>
          <w:lang w:val="it-IT"/>
        </w:rPr>
        <w:t xml:space="preserve"> Maestà sua fece publicare nel P</w:t>
      </w:r>
      <w:r w:rsidRPr="00ED72D8">
        <w:rPr>
          <w:rFonts w:ascii="Times New Roman" w:hAnsi="Times New Roman" w:cs="Times New Roman"/>
          <w:sz w:val="24"/>
          <w:lang w:val="it-IT"/>
        </w:rPr>
        <w:t>arlamento essendovi presente, | delle cause della prigionia di esso Principe; che bisognava | però, che prima fosse fatto il processo, essaminato, et | ispedito; et tanto serviva anco per riputatione del detto | Principe: perché levato imediate di prigione senza | questa previa solennità si sarebbe formato concetto | molto pregiudiciale di lui. Si sta per tanto con curiosità | aspettando di punto in punto g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avvisi. | </w:t>
      </w:r>
    </w:p>
    <w:p w14:paraId="01B796D1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Il signor principe Mauritio mi addimandò se havevo qualche | nuova, et sentendo di no, anc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egli disse, che gli | pareva strana la tardanza; et uscì che haveva | ispedito a Sedan per saper quello succedeva: il che | conferma quanto scrissi la passata settimana riverentemente | alla Serenità vostra. | </w:t>
      </w:r>
    </w:p>
    <w:p w14:paraId="7B2178E9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Si è inteso che </w:t>
      </w:r>
      <w:r w:rsidR="00BA5DB8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l colonello Ghent era passato su quello di | Magonza con libera concessione di passaggio di qu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|Arcivescovo elettore, il quale disse il signor </w:t>
      </w:r>
      <w:r w:rsidR="0050400E" w:rsidRPr="00ED72D8">
        <w:rPr>
          <w:rFonts w:ascii="Times New Roman" w:hAnsi="Times New Roman" w:cs="Times New Roman"/>
          <w:sz w:val="24"/>
          <w:lang w:val="it-IT"/>
        </w:rPr>
        <w:t>Bernvel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| non glie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haveva saputa negare, donandoli per cortesia | </w:t>
      </w:r>
    </w:p>
    <w:p w14:paraId="4E286A32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141r /</w:t>
      </w:r>
    </w:p>
    <w:p w14:paraId="7F7EF220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quello che non poteva vietar alla forza, et si tiene per | certo, che hora sia appresso li principi. Et mi disse credo | sarà arrivato in tempo di pace, et non sarà bisogno di lui; | et discorrendo egli sopra le forze, che havesse potuto | impiegare la Franza a servitio del signor duca di Savoia | disse, che poteva sua Altezza sperar assai di bene, poiché | si diceva, che </w:t>
      </w:r>
      <w:r w:rsidR="00BA5DB8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l signor di Villeroi, che hora è in carica inten-|deva bene g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ffari di lei, et haveva usata sempr</w:t>
      </w:r>
      <w:r w:rsidR="002E63EB" w:rsidRPr="00ED72D8">
        <w:rPr>
          <w:rFonts w:ascii="Times New Roman" w:hAnsi="Times New Roman" w:cs="Times New Roman"/>
          <w:sz w:val="24"/>
          <w:lang w:val="it-IT"/>
        </w:rPr>
        <w:t>e | gran confidenza con il suo A</w:t>
      </w:r>
      <w:r w:rsidRPr="00ED72D8">
        <w:rPr>
          <w:rFonts w:ascii="Times New Roman" w:hAnsi="Times New Roman" w:cs="Times New Roman"/>
          <w:sz w:val="24"/>
          <w:lang w:val="it-IT"/>
        </w:rPr>
        <w:t>mbasciatore. Dimandai a | questo proposito se si sapeva ancora alcuna risolutione | della Dieta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principi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Unione a servitio del signor Duca | rispose di no, et che si attendeva con desiderio ciò, che si | era stabilito; confirmandomi, che di qua aspettava |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vviso. Havendomi egli nel corso del ragionamento | confermate le nuove, che tenevo anc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o, che tutta | la gente levata in Brabant fosse passata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Alemagna | et una gran parte la Svizzera, dissi che si vedeva | sempre più certo il bisogno </w:t>
      </w:r>
      <w:r w:rsidRPr="00ED72D8">
        <w:rPr>
          <w:rFonts w:ascii="Times New Roman" w:hAnsi="Times New Roman" w:cs="Times New Roman"/>
          <w:sz w:val="24"/>
          <w:lang w:val="it-IT"/>
        </w:rPr>
        <w:lastRenderedPageBreak/>
        <w:t xml:space="preserve">del signor Duca di esser aiutato | et che haveva bisogno di prontezza, et di risoluto | rimedio al suo male, replicò, che così era, et che li | dispiaceva che li principi di Alemagna fossero così | </w:t>
      </w:r>
    </w:p>
    <w:p w14:paraId="441BC064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141v /</w:t>
      </w:r>
    </w:p>
    <w:p w14:paraId="77B0A573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tardi nelle loro risolutioni, ma che era necessario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ttender | ciò che facevano, et il ritorno di monsignor di Monthou. | Io ben m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veggo, serenissimo Principe, che vi sono di quelli, | che hanno una gran volontà di assister al signor Duca | ma altri, che vorrebbono caminar con riservatezza | per non far quest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ssoluta dichiaratione contra Spagnuoli, | mentre sono ad aperta, et manifesta guerra con sua Altezza; | et quello che hanno fatto nella permissione della levata | delle genti per vostra Serenità gli par di poter dire, che sia di | facile iscusa, poiché non è contra loro, mentre non hanno | aperta guerra con Lei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325"/>
      </w:r>
      <w:r w:rsidRPr="00ED72D8">
        <w:rPr>
          <w:rFonts w:ascii="Times New Roman" w:hAnsi="Times New Roman" w:cs="Times New Roman"/>
          <w:sz w:val="24"/>
          <w:lang w:val="it-IT"/>
        </w:rPr>
        <w:t xml:space="preserve"> il che ho saputo esser stato | portato per uno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fondamenti di trattar con la Serenità vostra | di aleanza da qualcheduno di quelli, che vi hanno la | inclinatione; che non parlano più forse per non sentir concor-|renza nel medesimo senso, mentre durano le alterationi, | et controversie della religione, che causano partito, | et contrarietà di pareri; ma accommodato esso negotio | di religione a che si è dietro tuttavia, come ho potuto | penetrare, si procurerà di condur li spiriti, che hora | non sono del tutto risoluti a quello, che si deve per il servitio | commune. Anco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326"/>
      </w:r>
      <w:r w:rsidRPr="00ED72D8">
        <w:rPr>
          <w:rFonts w:ascii="Times New Roman" w:hAnsi="Times New Roman" w:cs="Times New Roman"/>
          <w:sz w:val="24"/>
          <w:lang w:val="it-IT"/>
        </w:rPr>
        <w:t xml:space="preserve"> le cose della Francia dano | </w:t>
      </w:r>
    </w:p>
    <w:p w14:paraId="4EC826E9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142r /</w:t>
      </w:r>
    </w:p>
    <w:p w14:paraId="6F89957A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materia da pensare, et così le preparationi di Danimarca, et | di Polonia, et li sospetti di Svetia, al qual Re assisteranno | sei di queste navi da guerra, che si manderanno fuori | sotto pretesto di voler difender le loro navi mercantili, | che passano in quei mari. Et li mille doicento fanti, | et trecento marinari pur per Svetia, sono di già alla vela. | </w:t>
      </w:r>
    </w:p>
    <w:p w14:paraId="0C386B8D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Fu qui giovedì passato uno dei secretari del signor principe | di Brandenburgh con lettera a sua Eccellenza, et a questo suo | residente, che avvisavano, che li principi havevano | confermata la loro unione per dodici anni ancora | contro g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ufficii, che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mperatore haveva fatti far efficaci | et molto vivi in questo proposito; di che ne hanno | sentito qui particular contento. Dicevan le lettere che | ancor la Dieta non era disciolta; ma che ciò | sarebbe stato ben presto; ma non portò alcuna | cosa per Savoia. Doppo il signor A</w:t>
      </w:r>
      <w:r w:rsidR="00466AFD" w:rsidRPr="00ED72D8">
        <w:rPr>
          <w:rFonts w:ascii="Times New Roman" w:hAnsi="Times New Roman" w:cs="Times New Roman"/>
          <w:sz w:val="24"/>
          <w:lang w:val="it-IT"/>
        </w:rPr>
        <w:t>rsen ha | havute lettere dal Bov</w:t>
      </w:r>
      <w:r w:rsidRPr="00ED72D8">
        <w:rPr>
          <w:rFonts w:ascii="Times New Roman" w:hAnsi="Times New Roman" w:cs="Times New Roman"/>
          <w:sz w:val="24"/>
          <w:lang w:val="it-IT"/>
        </w:rPr>
        <w:t>incauser consiglier del signor duca | di Wirtimbergh, che nel particolar del signor Duca dice | che poco haveva cavato Monthou da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suoi ufficii | non essendo tutti li principi, o deputati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accordo | di assister se prima non veggono la deliberatione | </w:t>
      </w:r>
    </w:p>
    <w:p w14:paraId="6B82A802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142v /</w:t>
      </w:r>
    </w:p>
    <w:p w14:paraId="0E743FE1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del re della Gran Bertagna, et quella di questi Stati. | Et quelli che più si sono dichiariti di assister prontamente | erano il Palatino, Wirtimbergh, et il marchese di Bada | et che monsignor di Monthou partiva per venirsene qua. | Il che si conferma con quanto mi fu detto dal conte | di Levenstein li giorni passati, onde è da temer | grandemente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essempio anco appresso questi signori. | </w:t>
      </w:r>
    </w:p>
    <w:p w14:paraId="1CC344A0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mbasciator straordinario che venne ultimamente di Spagna ai | serenissimi arciduchi doveva andar a provincia per provin-|cia per sodisfar alla sua commissione nel rendimento di | gratie del giuramento prestato a sua Maestà catholica ancor | viventi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327"/>
      </w:r>
      <w:r w:rsidRPr="00ED72D8">
        <w:rPr>
          <w:rFonts w:ascii="Times New Roman" w:hAnsi="Times New Roman" w:cs="Times New Roman"/>
          <w:sz w:val="24"/>
          <w:lang w:val="it-IT"/>
        </w:rPr>
        <w:t xml:space="preserve"> sue Altezze, il che viene confermato da molti | esser stato fatto espressamente dal Re per assicurarsi della | volontà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popoli affine di levar ogni speranza | che potesse haver il signor duca di Savoia nelle sue | pretensioni, che ha sopra qualche parte delle | nuove provincie possesse dalla corona di Spagna | per il signor principe di Piemonte nato dalla figliola | di Spagna primogenita al Re defunto. Gratie etc. |</w:t>
      </w:r>
    </w:p>
    <w:p w14:paraId="0A2C7636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66BF9F0D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D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Haya a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9 maggio 1617 |</w:t>
      </w:r>
    </w:p>
    <w:p w14:paraId="6045A0B8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di vostra Serenità |</w:t>
      </w:r>
    </w:p>
    <w:p w14:paraId="6A339B5E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humilissimo et devotissimo servitore |</w:t>
      </w:r>
    </w:p>
    <w:p w14:paraId="58DC4DE6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Christofforo Suriano | </w:t>
      </w:r>
    </w:p>
    <w:p w14:paraId="16A547D9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5DC21AC2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143r /</w:t>
      </w:r>
    </w:p>
    <w:p w14:paraId="7A8976E4" w14:textId="28734542" w:rsidR="00BB48A5" w:rsidRPr="00ED72D8" w:rsidRDefault="00420C99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sz w:val="24"/>
          <w:lang w:val="it-IT"/>
        </w:rPr>
      </w:pPr>
      <w:r w:rsidRPr="00420C99">
        <w:rPr>
          <w:rFonts w:ascii="Times New Roman" w:hAnsi="Times New Roman" w:cs="Times New Roman"/>
          <w:b/>
          <w:bCs/>
          <w:sz w:val="24"/>
          <w:lang w:val="it-IT"/>
        </w:rPr>
        <w:t>Blank page</w:t>
      </w:r>
    </w:p>
    <w:p w14:paraId="06A2F0AF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33F813C3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143v /</w:t>
      </w:r>
    </w:p>
    <w:p w14:paraId="4F1ADD6E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Al serenissimo principe di Venetia | </w:t>
      </w:r>
    </w:p>
    <w:p w14:paraId="54ADAAA3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2</w:t>
      </w:r>
      <w:r w:rsidRPr="00ED72D8">
        <w:rPr>
          <w:rFonts w:ascii="Times New Roman" w:hAnsi="Times New Roman" w:cs="Times New Roman"/>
          <w:sz w:val="24"/>
          <w:vertAlign w:val="superscript"/>
          <w:lang w:val="it-IT"/>
        </w:rPr>
        <w:t>da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| </w:t>
      </w:r>
    </w:p>
    <w:p w14:paraId="25781BB7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0BCBEF8F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sz w:val="24"/>
          <w:lang w:val="it-IT"/>
        </w:rPr>
      </w:pPr>
      <w:r w:rsidRPr="00ED72D8">
        <w:rPr>
          <w:rFonts w:ascii="Times New Roman" w:hAnsi="Times New Roman" w:cs="Times New Roman"/>
          <w:i/>
          <w:sz w:val="24"/>
          <w:lang w:val="it-IT"/>
        </w:rPr>
        <w:t>Sigillo</w:t>
      </w:r>
    </w:p>
    <w:p w14:paraId="29B1FDA5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sz w:val="24"/>
          <w:lang w:val="it-IT"/>
        </w:rPr>
      </w:pPr>
    </w:p>
    <w:p w14:paraId="2C5C5B5D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sz w:val="24"/>
          <w:lang w:val="it-IT"/>
        </w:rPr>
      </w:pPr>
      <w:r w:rsidRPr="00ED72D8">
        <w:rPr>
          <w:rFonts w:ascii="Times New Roman" w:hAnsi="Times New Roman" w:cs="Times New Roman"/>
          <w:i/>
          <w:sz w:val="24"/>
          <w:lang w:val="it-IT"/>
        </w:rPr>
        <w:t>Regesto antico</w:t>
      </w:r>
    </w:p>
    <w:p w14:paraId="6E29D001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143vC /</w:t>
      </w:r>
    </w:p>
    <w:p w14:paraId="551DB2AB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9 maggio 1617 ricevute 24 detto | </w:t>
      </w:r>
    </w:p>
    <w:p w14:paraId="6F5C3125" w14:textId="77777777" w:rsidR="00BE426A" w:rsidRPr="00ED72D8" w:rsidRDefault="00BE426A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Secretario Surian d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Haya. </w:t>
      </w:r>
      <w:r w:rsidR="00BB48A5" w:rsidRPr="00ED72D8">
        <w:rPr>
          <w:rFonts w:ascii="Times New Roman" w:hAnsi="Times New Roman" w:cs="Times New Roman"/>
          <w:sz w:val="24"/>
          <w:lang w:val="it-IT"/>
        </w:rPr>
        <w:t>2</w:t>
      </w:r>
      <w:r w:rsidR="00BB48A5" w:rsidRPr="00ED72D8">
        <w:rPr>
          <w:rFonts w:ascii="Times New Roman" w:hAnsi="Times New Roman" w:cs="Times New Roman"/>
          <w:sz w:val="24"/>
          <w:vertAlign w:val="superscript"/>
          <w:lang w:val="it-IT"/>
        </w:rPr>
        <w:t>da</w:t>
      </w:r>
      <w:r w:rsidR="00BB48A5" w:rsidRPr="00ED72D8">
        <w:rPr>
          <w:rFonts w:ascii="Times New Roman" w:hAnsi="Times New Roman" w:cs="Times New Roman"/>
          <w:sz w:val="24"/>
          <w:lang w:val="it-IT"/>
        </w:rPr>
        <w:t xml:space="preserve"> | </w:t>
      </w:r>
    </w:p>
    <w:p w14:paraId="3ED64F47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3EAC33EE" w14:textId="77777777" w:rsidR="00BB48A5" w:rsidRPr="00ED72D8" w:rsidRDefault="005A44D0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en-GB"/>
        </w:rPr>
      </w:pPr>
      <w:r w:rsidRPr="00ED72D8">
        <w:rPr>
          <w:rFonts w:ascii="Times New Roman" w:hAnsi="Times New Roman" w:cs="Times New Roman"/>
          <w:sz w:val="24"/>
          <w:lang w:val="en-GB"/>
        </w:rPr>
        <w:t>L. SS. R</w:t>
      </w:r>
      <w:r w:rsidR="00BB48A5" w:rsidRPr="00ED72D8">
        <w:rPr>
          <w:rFonts w:ascii="Times New Roman" w:hAnsi="Times New Roman" w:cs="Times New Roman"/>
          <w:sz w:val="24"/>
          <w:lang w:val="en-GB"/>
        </w:rPr>
        <w:t xml:space="preserve">. | </w:t>
      </w:r>
    </w:p>
    <w:p w14:paraId="6F5102D5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en-GB"/>
        </w:rPr>
      </w:pPr>
    </w:p>
    <w:p w14:paraId="187F08C3" w14:textId="77777777" w:rsidR="004A6EDD" w:rsidRPr="00E76361" w:rsidRDefault="007B1324" w:rsidP="004A6EDD">
      <w:pPr>
        <w:pStyle w:val="Header"/>
        <w:jc w:val="left"/>
        <w:rPr>
          <w:lang w:val="en-US"/>
        </w:rPr>
      </w:pPr>
      <w:r w:rsidRPr="00ED72D8">
        <w:rPr>
          <w:rFonts w:cs="Times New Roman"/>
          <w:lang w:val="en-GB"/>
        </w:rPr>
        <w:br w:type="page"/>
      </w:r>
      <w:r w:rsidR="004A6EDD" w:rsidRPr="00E76361">
        <w:rPr>
          <w:lang w:val="en-US"/>
        </w:rPr>
        <w:lastRenderedPageBreak/>
        <w:t>/START LETTER/</w:t>
      </w:r>
    </w:p>
    <w:p w14:paraId="11E68943" w14:textId="5C7FD7B0" w:rsidR="00BB48A5" w:rsidRPr="00ED72D8" w:rsidRDefault="00BB48A5" w:rsidP="007B1324">
      <w:pPr>
        <w:spacing w:after="0" w:line="240" w:lineRule="auto"/>
        <w:jc w:val="center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n. 47</w:t>
      </w:r>
    </w:p>
    <w:p w14:paraId="542C87C3" w14:textId="77777777" w:rsidR="00BB48A5" w:rsidRPr="00ED72D8" w:rsidRDefault="00BB48A5" w:rsidP="007B1324">
      <w:pPr>
        <w:spacing w:after="0" w:line="240" w:lineRule="auto"/>
        <w:jc w:val="center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16 maggio 1617,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ia (cc. 144r-147v)</w:t>
      </w:r>
    </w:p>
    <w:p w14:paraId="4B611510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6671DCC1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144r /</w:t>
      </w:r>
    </w:p>
    <w:p w14:paraId="392EBF11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Prima | </w:t>
      </w:r>
    </w:p>
    <w:p w14:paraId="5164B8AE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200DCC52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Serenissimo Principe |</w:t>
      </w:r>
    </w:p>
    <w:p w14:paraId="4C6428D9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doi giorni doppo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speditione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ultime lettere mie della passata | settimana vidi il signor ambasciator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nghilterra, il quale mi addimandò se | havevo inteso che qui fosse stata scritta qualche cosa del signor | conte Gio. Ernesto in proposito del commando per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uttorità, | che tiene nel campo il signor don Gio.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Medici. Io con tutto che | ne havessi notitia, feci però sembiante, per cavare, di non | esserne del tutto avvisato; et egli soggiunse, che si era intesa | qualche poca difficoltà; ma che haveva anco penetrato | che dal signor principe Mauritio era stata scritta al signor conte | Gio. Ernesto una buona lettera.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è quella, che inviai | colle mie precedenti, come riverentemente scrissi, la quale | m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ssicurai dal sottosecretario di sua Eccellenza esser stata nella | medesima sostanza, che le significai; et di più, che non | dovesse il signor Conte riguardar a certi puntigli per dar | sodisfattione, per acquistar la gratia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="003B0C0D" w:rsidRPr="00ED72D8">
        <w:rPr>
          <w:rFonts w:ascii="Times New Roman" w:hAnsi="Times New Roman" w:cs="Times New Roman"/>
          <w:sz w:val="24"/>
          <w:lang w:val="it-IT"/>
        </w:rPr>
        <w:t>Eccellenz</w:t>
      </w:r>
      <w:r w:rsidRPr="00ED72D8">
        <w:rPr>
          <w:rFonts w:ascii="Times New Roman" w:hAnsi="Times New Roman" w:cs="Times New Roman"/>
          <w:sz w:val="24"/>
          <w:lang w:val="it-IT"/>
        </w:rPr>
        <w:t>e vostre, et per | non perder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occasione, che potesse offerirsi di far qualche | buon servitio alla serenissima Republica, et avanzar </w:t>
      </w:r>
      <w:r w:rsidR="00B50A65" w:rsidRPr="00ED72D8">
        <w:rPr>
          <w:rFonts w:ascii="Times New Roman" w:hAnsi="Times New Roman" w:cs="Times New Roman"/>
          <w:sz w:val="24"/>
          <w:lang w:val="it-IT"/>
        </w:rPr>
        <w:t>sé stesso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in | riputatione. Anco da altra parte mi è stato riferto tale | esser stato il concetto. Ma si come prima della venuta |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ordinario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Italia questo era alla notitia di | pochi, hora si può dir publico ad ognuno, poiché | di quelli del seguito del signor Conte, ne hanno scritto qui | </w:t>
      </w:r>
    </w:p>
    <w:p w14:paraId="397FFC7A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144v /</w:t>
      </w:r>
    </w:p>
    <w:p w14:paraId="7E05A085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et particolarmente il signor Dimer consegliero del signor principe di Oranges mi | ha fatte veder le lettere del figliolo suo,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è auditor generale | delle truppe, et soprintendente della casa del signor conte Gio. Ernesto | nelle quali scrive, che già sarebbono al campo, se non | fosse stata qualche poca difficoltà, toccante il commando; | ma che sperava, che si sarebbe accommodato, affaticando | d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328"/>
      </w:r>
      <w:r w:rsidRPr="00ED72D8">
        <w:rPr>
          <w:rFonts w:ascii="Times New Roman" w:hAnsi="Times New Roman" w:cs="Times New Roman"/>
          <w:sz w:val="24"/>
          <w:lang w:val="it-IT"/>
        </w:rPr>
        <w:t xml:space="preserve"> un canto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ccellentissimo Senato per trovar ispediente | proprio, et rimettendosi d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ltro il signor Conte (come dice) | al ragionevole di esser contento di obedir al signor don | Gioanni, mentre il commandam</w:t>
      </w:r>
      <w:r w:rsidR="00625A67" w:rsidRPr="00ED72D8">
        <w:rPr>
          <w:rFonts w:ascii="Times New Roman" w:hAnsi="Times New Roman" w:cs="Times New Roman"/>
          <w:sz w:val="24"/>
          <w:lang w:val="it-IT"/>
        </w:rPr>
        <w:t>ento venga dal Senato, o | dal G</w:t>
      </w:r>
      <w:r w:rsidRPr="00ED72D8">
        <w:rPr>
          <w:rFonts w:ascii="Times New Roman" w:hAnsi="Times New Roman" w:cs="Times New Roman"/>
          <w:sz w:val="24"/>
          <w:lang w:val="it-IT"/>
        </w:rPr>
        <w:t>eneralissimo, et di lasciar impiegar cento, doicento | quattrocento, et più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suoi soldati, et tutto il corpo del | suo reggimento secondo le occorrenze, dove vorrà il | medesimo signor don Gioanni, et la sua propria persona | ancora, purchè gli communichi le imprese. Et questa è | la sostanza della lettera. Esso Dimer disse, che voleva | communicarla a sua Eccellenza per intender ciò che ne diceva | on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o stimai bene di considerargli quel tanto, che mi fu | soministrato dalla mia debolezza, toccante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mportanza | di questo affare, come il mal intendersi con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329"/>
      </w:r>
      <w:r w:rsidRPr="00ED72D8">
        <w:rPr>
          <w:rFonts w:ascii="Times New Roman" w:hAnsi="Times New Roman" w:cs="Times New Roman"/>
          <w:sz w:val="24"/>
          <w:lang w:val="it-IT"/>
        </w:rPr>
        <w:t xml:space="preserve"> il signor don Gioanni, | che teneva carica così principale n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armata di vostra Serenità | poteva partorir disordine, et disconcio nel servitio di | </w:t>
      </w:r>
    </w:p>
    <w:p w14:paraId="38EC041B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145r /</w:t>
      </w:r>
    </w:p>
    <w:p w14:paraId="516647F7" w14:textId="77777777" w:rsidR="00BB48A5" w:rsidRPr="00ED72D8" w:rsidRDefault="003F742E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quel serenissimo D</w:t>
      </w:r>
      <w:r w:rsidR="00BB48A5" w:rsidRPr="00ED72D8">
        <w:rPr>
          <w:rFonts w:ascii="Times New Roman" w:hAnsi="Times New Roman" w:cs="Times New Roman"/>
          <w:sz w:val="24"/>
          <w:lang w:val="it-IT"/>
        </w:rPr>
        <w:t>ominio con poco frutto del desiderio, che ha | mostrato sempre il signor conte di avanzar la sua riputatione anco | in Italia sotto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="00BB48A5" w:rsidRPr="00ED72D8">
        <w:rPr>
          <w:rFonts w:ascii="Times New Roman" w:hAnsi="Times New Roman" w:cs="Times New Roman"/>
          <w:sz w:val="24"/>
          <w:lang w:val="it-IT"/>
        </w:rPr>
        <w:t xml:space="preserve">insegna della serenissima Republica. Aggiungendo | quelle altre considerationi, che mi parvero proprie. | </w:t>
      </w:r>
    </w:p>
    <w:p w14:paraId="5BE3A57F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Doppo haver esso Dimer conferito con sua Eccellenza mi venne a | riferire, che, come ella haveva mostrato gusto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ntender | quanto gli scriveva il figliolo; così gli parve comprender, | che haverebbe volontieri inteso, che non fosse seguita alcuna | contentione; et che gli aggiunse che haveva scritto in | buona forma, et sufficientemente la passata settimana | al Conte suo cugino; ma che dovesse egli ancora per suo nome | scriver a suo figliolo, che escortasse il Conte ad accommodarsi | et a non perder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occasione, che haveva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mpiegarsi, et di far | qualche honorata impresa, et il capitano di guardie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Eccellenza sua | mi disse, che haveva cavato da lei, che non </w:t>
      </w:r>
      <w:r w:rsidRPr="00ED72D8">
        <w:rPr>
          <w:rFonts w:ascii="Times New Roman" w:hAnsi="Times New Roman" w:cs="Times New Roman"/>
          <w:sz w:val="24"/>
          <w:lang w:val="it-IT"/>
        </w:rPr>
        <w:lastRenderedPageBreak/>
        <w:t xml:space="preserve">haveria voluto | che </w:t>
      </w:r>
      <w:r w:rsidR="00BA5DB8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l signor Conte si fermasse in questa opinione perché haverebbe | potuto apportar qualche mal contento alla serenissima Republica | con poco o niun suo vantaggio. Intesi tutti questi | particolari parvemi bene sotto pretesto di visita, et di | communicar a sua Eccellenza quanto dalla Serenità vostra nelle sue lettere |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28 del passato mi viene significato in particolar del | successo dei galeoni di Napoli, et della loro partita da | </w:t>
      </w:r>
    </w:p>
    <w:p w14:paraId="4750E003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145v /</w:t>
      </w:r>
    </w:p>
    <w:p w14:paraId="04AEBBFE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Sabioncello di trovarmi seco, come feci hieri, et doppo haverle per | termine di confidenza raccontato quanto era successo, feci | cader proposito di haver inteso quanto da sua Eccellenza era stato | scritto al signor Conte, et la ringratiai, et ella mi rispose, che | haveva fatto volontieri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ufficio, et voleva sperare, che | prima che arrivasse tutto sarebbe già passato bene; ma | altrimenti si prometteva, che le sue lettere haverebbono giovato | 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ntentione della serenissima Republica et alla buona condotta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affare. | Fu bene la risposta; et io anco mi restrinsi nel farle qualche | consideratione. | </w:t>
      </w:r>
    </w:p>
    <w:p w14:paraId="3E6EBE24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Il signor ambasciator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nghilterra discorrendo meco intorno ciò mi disse. Io | dirò a vostra Serenità con ogni confidenza, temo grandemente deg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ordi-|narii artificii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Spagnuoli più praticabili in Italia con | gente non accostumata, che altrove, et temo che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ambasciator di | Francia </w:t>
      </w:r>
      <w:r w:rsidR="0038533C" w:rsidRPr="00ED72D8">
        <w:rPr>
          <w:rFonts w:ascii="Times New Roman" w:hAnsi="Times New Roman" w:cs="Times New Roman"/>
          <w:sz w:val="24"/>
          <w:lang w:val="it-IT"/>
        </w:rPr>
        <w:t>mons</w:t>
      </w:r>
      <w:r w:rsidRPr="00ED72D8">
        <w:rPr>
          <w:rFonts w:ascii="Times New Roman" w:hAnsi="Times New Roman" w:cs="Times New Roman"/>
          <w:sz w:val="24"/>
          <w:lang w:val="it-IT"/>
        </w:rPr>
        <w:t>ignor di Lione molto intrinseco di quello di | Spagna non habbi adoperato qualche mezo per far | soffiar n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orecchio al signor Conte, et metterli in testa il | punto di riputatione, et cose simili che sono proprie in casi | tali. Anco il sudetto capitan di guardie del signor principe | Mauritio mi disse, che temeva certo che </w:t>
      </w:r>
      <w:r w:rsidR="00BA5DB8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l signor Conte havesse appresso | di lui qualche mal consultore, il qual per avanzarsi, o | per qualche altro disegno li andasse mettendo in capo | </w:t>
      </w:r>
    </w:p>
    <w:p w14:paraId="39812DC4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146r /</w:t>
      </w:r>
    </w:p>
    <w:p w14:paraId="2BC58502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sensi poco praticabili nelle presenti congionture, et proprii per | divertir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animo col quale il signor Conte ha intrapresa la carica | et è passato in Italia; che </w:t>
      </w:r>
      <w:r w:rsidR="00BA5DB8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l Conte era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una buonissima natura; | ma di facile dura impressione: se ben praticata, et temporeg-|giata con flemma, et con dolcezza era anco facile ad esser | maneggiato, et condursi ad ogni buon termine; et che mi | diceva questo perché conosceva molto bene la natura di | lui, havendolo praticato molti anni; et aggiunse che | era sicuro, che non haverebbe fatto né più né meno | di quello, che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ccellenza sua li haveva scritto. Onde mi giova | sperare, che quanto prima non sia restato accommodato | il negotio le lettere di sua Eccellenza arriveranno in tempo per | darli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ultima mano, o almeno serviranno per | qualche altro accidente, che potesse avvenire. Et | sentirò con gusto che qualche mio ufficio fatto in questo | proposito habbi giovato al servitio, et intentione di | vostra Serenità. Gratie etc. | </w:t>
      </w:r>
    </w:p>
    <w:p w14:paraId="538C582B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4A1F5D89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D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Haya a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16 maggio 1617 | </w:t>
      </w:r>
    </w:p>
    <w:p w14:paraId="30542A89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di vostra Serenità | </w:t>
      </w:r>
    </w:p>
    <w:p w14:paraId="27F0947A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humilissimo, et devotissimo servitore | </w:t>
      </w:r>
    </w:p>
    <w:p w14:paraId="537CC377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Christofforo Suriano | </w:t>
      </w:r>
    </w:p>
    <w:p w14:paraId="7463A071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2EA238DD" w14:textId="77777777" w:rsidR="008C209E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146v</w:t>
      </w:r>
      <w:r w:rsidR="008C209E">
        <w:rPr>
          <w:rFonts w:ascii="Times New Roman" w:hAnsi="Times New Roman" w:cs="Times New Roman"/>
          <w:sz w:val="24"/>
          <w:lang w:val="it-IT"/>
        </w:rPr>
        <w:t xml:space="preserve"> /</w:t>
      </w:r>
    </w:p>
    <w:p w14:paraId="7AA6B306" w14:textId="35828A8F" w:rsidR="008C209E" w:rsidRPr="00C213EC" w:rsidRDefault="008C209E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C213EC">
        <w:rPr>
          <w:rFonts w:eastAsia="NSimSun"/>
          <w:b/>
          <w:bCs/>
          <w:kern w:val="2"/>
          <w:lang w:val="it-IT" w:eastAsia="hi-IN" w:bidi="hi-IN"/>
        </w:rPr>
        <w:t>Blank page</w:t>
      </w:r>
    </w:p>
    <w:p w14:paraId="2D0F04B1" w14:textId="723CFBFB" w:rsidR="00BB48A5" w:rsidRPr="00C213EC" w:rsidRDefault="008C209E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C213EC">
        <w:rPr>
          <w:rFonts w:ascii="Times New Roman" w:hAnsi="Times New Roman" w:cs="Times New Roman"/>
          <w:sz w:val="24"/>
          <w:lang w:val="it-IT"/>
        </w:rPr>
        <w:t xml:space="preserve">/ </w:t>
      </w:r>
      <w:r w:rsidR="00BB48A5" w:rsidRPr="00C213EC">
        <w:rPr>
          <w:rFonts w:ascii="Times New Roman" w:hAnsi="Times New Roman" w:cs="Times New Roman"/>
          <w:sz w:val="24"/>
          <w:lang w:val="it-IT"/>
        </w:rPr>
        <w:t>147r /</w:t>
      </w:r>
    </w:p>
    <w:p w14:paraId="3EA6F111" w14:textId="50FA40F1" w:rsidR="00BB48A5" w:rsidRPr="00C213EC" w:rsidRDefault="008C209E" w:rsidP="002D6930">
      <w:pPr>
        <w:spacing w:after="0" w:line="240" w:lineRule="auto"/>
        <w:jc w:val="both"/>
        <w:outlineLvl w:val="0"/>
        <w:rPr>
          <w:rFonts w:eastAsia="NSimSun"/>
          <w:b/>
          <w:bCs/>
          <w:kern w:val="2"/>
          <w:lang w:val="it-IT" w:eastAsia="hi-IN" w:bidi="hi-IN"/>
        </w:rPr>
      </w:pPr>
      <w:r w:rsidRPr="00C213EC">
        <w:rPr>
          <w:rFonts w:eastAsia="NSimSun"/>
          <w:b/>
          <w:bCs/>
          <w:kern w:val="2"/>
          <w:lang w:val="it-IT" w:eastAsia="hi-IN" w:bidi="hi-IN"/>
        </w:rPr>
        <w:t>Blank page</w:t>
      </w:r>
    </w:p>
    <w:p w14:paraId="3AB85B4E" w14:textId="77777777" w:rsidR="008C209E" w:rsidRPr="00C213EC" w:rsidRDefault="008C209E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257AF710" w14:textId="77777777" w:rsidR="00BB48A5" w:rsidRPr="00C213EC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C213EC">
        <w:rPr>
          <w:rFonts w:ascii="Times New Roman" w:hAnsi="Times New Roman" w:cs="Times New Roman"/>
          <w:sz w:val="24"/>
          <w:lang w:val="it-IT"/>
        </w:rPr>
        <w:t>/ 147v /</w:t>
      </w:r>
    </w:p>
    <w:p w14:paraId="7964EB23" w14:textId="77777777" w:rsidR="00BB48A5" w:rsidRPr="00B54C59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 xml:space="preserve">Al serenissimo principe di Venetia | </w:t>
      </w:r>
    </w:p>
    <w:p w14:paraId="2F9DA51D" w14:textId="77777777" w:rsidR="00BB48A5" w:rsidRPr="00B54C59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 xml:space="preserve">prima | </w:t>
      </w:r>
    </w:p>
    <w:p w14:paraId="4DD405B4" w14:textId="77777777" w:rsidR="00BB48A5" w:rsidRPr="00B54C59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59EB9EC2" w14:textId="77777777" w:rsidR="00BB48A5" w:rsidRPr="00B54C59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sz w:val="24"/>
          <w:lang w:val="it-IT"/>
        </w:rPr>
      </w:pPr>
      <w:r w:rsidRPr="00B54C59">
        <w:rPr>
          <w:rFonts w:ascii="Times New Roman" w:hAnsi="Times New Roman" w:cs="Times New Roman"/>
          <w:i/>
          <w:sz w:val="24"/>
          <w:lang w:val="it-IT"/>
        </w:rPr>
        <w:t xml:space="preserve">Sigillo </w:t>
      </w:r>
    </w:p>
    <w:p w14:paraId="3F36668C" w14:textId="77777777" w:rsidR="00BB48A5" w:rsidRPr="00B54C59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sz w:val="24"/>
          <w:lang w:val="it-IT"/>
        </w:rPr>
      </w:pPr>
    </w:p>
    <w:p w14:paraId="2508DC2E" w14:textId="77777777" w:rsidR="00BB48A5" w:rsidRPr="00B54C59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sz w:val="24"/>
          <w:lang w:val="it-IT"/>
        </w:rPr>
      </w:pPr>
      <w:r w:rsidRPr="00B54C59">
        <w:rPr>
          <w:rFonts w:ascii="Times New Roman" w:hAnsi="Times New Roman" w:cs="Times New Roman"/>
          <w:i/>
          <w:sz w:val="24"/>
          <w:lang w:val="it-IT"/>
        </w:rPr>
        <w:t>Regesto antico</w:t>
      </w:r>
    </w:p>
    <w:p w14:paraId="5FF3A9F3" w14:textId="77777777" w:rsidR="00BB48A5" w:rsidRPr="00B54C59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lastRenderedPageBreak/>
        <w:t>/ 147vC /</w:t>
      </w:r>
    </w:p>
    <w:p w14:paraId="21CBB5EE" w14:textId="77777777" w:rsidR="00BB48A5" w:rsidRPr="00B54C59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16 maggio 1617 ricevute a</w:t>
      </w:r>
      <w:r w:rsidR="003B265C" w:rsidRPr="00B54C59">
        <w:rPr>
          <w:rFonts w:ascii="Times New Roman" w:hAnsi="Times New Roman" w:cs="Times New Roman"/>
          <w:sz w:val="24"/>
          <w:lang w:val="it-IT"/>
        </w:rPr>
        <w:t>’</w:t>
      </w:r>
      <w:r w:rsidRPr="00B54C59">
        <w:rPr>
          <w:rFonts w:ascii="Times New Roman" w:hAnsi="Times New Roman" w:cs="Times New Roman"/>
          <w:sz w:val="24"/>
          <w:lang w:val="it-IT"/>
        </w:rPr>
        <w:t xml:space="preserve"> 31 detto | </w:t>
      </w:r>
    </w:p>
    <w:p w14:paraId="1F0F3F75" w14:textId="77777777" w:rsidR="00BB48A5" w:rsidRPr="00C213EC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en-US"/>
        </w:rPr>
      </w:pPr>
      <w:r w:rsidRPr="00B54C59">
        <w:rPr>
          <w:rFonts w:ascii="Times New Roman" w:hAnsi="Times New Roman" w:cs="Times New Roman"/>
          <w:sz w:val="24"/>
          <w:lang w:val="it-IT"/>
        </w:rPr>
        <w:t>Secretario Suria[no]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330"/>
      </w:r>
      <w:r w:rsidRPr="00B54C59">
        <w:rPr>
          <w:rFonts w:ascii="Times New Roman" w:hAnsi="Times New Roman" w:cs="Times New Roman"/>
          <w:sz w:val="24"/>
          <w:lang w:val="it-IT"/>
        </w:rPr>
        <w:t xml:space="preserve"> dall</w:t>
      </w:r>
      <w:r w:rsidR="003B265C" w:rsidRPr="00B54C59">
        <w:rPr>
          <w:rFonts w:ascii="Times New Roman" w:hAnsi="Times New Roman" w:cs="Times New Roman"/>
          <w:sz w:val="24"/>
          <w:lang w:val="it-IT"/>
        </w:rPr>
        <w:t>’</w:t>
      </w:r>
      <w:r w:rsidRPr="00B54C59">
        <w:rPr>
          <w:rFonts w:ascii="Times New Roman" w:hAnsi="Times New Roman" w:cs="Times New Roman"/>
          <w:sz w:val="24"/>
          <w:lang w:val="it-IT"/>
        </w:rPr>
        <w:t>Haya</w:t>
      </w:r>
      <w:r w:rsidR="00BE426A" w:rsidRPr="00B54C59">
        <w:rPr>
          <w:rFonts w:ascii="Times New Roman" w:hAnsi="Times New Roman" w:cs="Times New Roman"/>
          <w:sz w:val="24"/>
          <w:lang w:val="it-IT"/>
        </w:rPr>
        <w:t xml:space="preserve">. </w:t>
      </w:r>
      <w:r w:rsidR="00BE426A" w:rsidRPr="00C213EC">
        <w:rPr>
          <w:rFonts w:ascii="Times New Roman" w:hAnsi="Times New Roman" w:cs="Times New Roman"/>
          <w:sz w:val="24"/>
          <w:lang w:val="en-US"/>
        </w:rPr>
        <w:t>P</w:t>
      </w:r>
      <w:r w:rsidRPr="00C213EC">
        <w:rPr>
          <w:rFonts w:ascii="Times New Roman" w:hAnsi="Times New Roman" w:cs="Times New Roman"/>
          <w:sz w:val="24"/>
          <w:lang w:val="en-US"/>
        </w:rPr>
        <w:t xml:space="preserve">rima | </w:t>
      </w:r>
    </w:p>
    <w:p w14:paraId="270236BC" w14:textId="77777777" w:rsidR="00BE426A" w:rsidRPr="00C213EC" w:rsidRDefault="00BE426A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en-US"/>
        </w:rPr>
      </w:pPr>
    </w:p>
    <w:p w14:paraId="1AFA8BDD" w14:textId="77777777" w:rsidR="00BB48A5" w:rsidRPr="00C213EC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en-US"/>
        </w:rPr>
      </w:pPr>
      <w:r w:rsidRPr="00C213EC">
        <w:rPr>
          <w:rFonts w:ascii="Times New Roman" w:hAnsi="Times New Roman" w:cs="Times New Roman"/>
          <w:sz w:val="24"/>
          <w:lang w:val="en-US"/>
        </w:rPr>
        <w:t xml:space="preserve">L. SS. R. | </w:t>
      </w:r>
    </w:p>
    <w:p w14:paraId="2F825347" w14:textId="77777777" w:rsidR="004A6EDD" w:rsidRPr="00C213EC" w:rsidRDefault="00BB48A5" w:rsidP="004A6EDD">
      <w:pPr>
        <w:pStyle w:val="Header"/>
        <w:jc w:val="left"/>
        <w:rPr>
          <w:lang w:val="en-US"/>
        </w:rPr>
      </w:pPr>
      <w:r w:rsidRPr="00C213EC">
        <w:rPr>
          <w:rFonts w:cs="Times New Roman"/>
          <w:lang w:val="en-US"/>
        </w:rPr>
        <w:br w:type="page"/>
      </w:r>
      <w:r w:rsidR="004A6EDD" w:rsidRPr="00C213EC">
        <w:rPr>
          <w:lang w:val="en-US"/>
        </w:rPr>
        <w:lastRenderedPageBreak/>
        <w:t>/START LETTER/</w:t>
      </w:r>
    </w:p>
    <w:p w14:paraId="18D44E4A" w14:textId="35C1AA8D" w:rsidR="00BB48A5" w:rsidRPr="00E76361" w:rsidRDefault="00BB48A5" w:rsidP="00A5772D">
      <w:pPr>
        <w:spacing w:after="0" w:line="240" w:lineRule="auto"/>
        <w:jc w:val="center"/>
        <w:rPr>
          <w:rFonts w:ascii="Times New Roman" w:hAnsi="Times New Roman" w:cs="Times New Roman"/>
          <w:sz w:val="24"/>
          <w:lang w:val="it-IT"/>
        </w:rPr>
      </w:pPr>
      <w:r w:rsidRPr="00E76361">
        <w:rPr>
          <w:rFonts w:ascii="Times New Roman" w:hAnsi="Times New Roman" w:cs="Times New Roman"/>
          <w:sz w:val="24"/>
          <w:lang w:val="it-IT"/>
        </w:rPr>
        <w:t>n. 48</w:t>
      </w:r>
    </w:p>
    <w:p w14:paraId="23CC3EC8" w14:textId="77777777" w:rsidR="00BB48A5" w:rsidRPr="00E76361" w:rsidRDefault="00BB48A5" w:rsidP="00A5772D">
      <w:pPr>
        <w:spacing w:after="0" w:line="240" w:lineRule="auto"/>
        <w:jc w:val="center"/>
        <w:outlineLvl w:val="0"/>
        <w:rPr>
          <w:rFonts w:ascii="Times New Roman" w:hAnsi="Times New Roman" w:cs="Times New Roman"/>
          <w:sz w:val="24"/>
          <w:lang w:val="it-IT"/>
        </w:rPr>
      </w:pPr>
      <w:r w:rsidRPr="00E76361">
        <w:rPr>
          <w:rFonts w:ascii="Times New Roman" w:hAnsi="Times New Roman" w:cs="Times New Roman"/>
          <w:sz w:val="24"/>
          <w:lang w:val="it-IT"/>
        </w:rPr>
        <w:t>16 maggio 1617, L</w:t>
      </w:r>
      <w:r w:rsidR="003B265C" w:rsidRPr="00E76361">
        <w:rPr>
          <w:rFonts w:ascii="Times New Roman" w:hAnsi="Times New Roman" w:cs="Times New Roman"/>
          <w:sz w:val="24"/>
          <w:lang w:val="it-IT"/>
        </w:rPr>
        <w:t>’</w:t>
      </w:r>
      <w:r w:rsidRPr="00E76361">
        <w:rPr>
          <w:rFonts w:ascii="Times New Roman" w:hAnsi="Times New Roman" w:cs="Times New Roman"/>
          <w:sz w:val="24"/>
          <w:lang w:val="it-IT"/>
        </w:rPr>
        <w:t>Aia (cc. 148r-150v, 153r-v)</w:t>
      </w:r>
    </w:p>
    <w:p w14:paraId="6D914696" w14:textId="77777777" w:rsidR="00BB48A5" w:rsidRPr="00E76361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794DD0B7" w14:textId="77777777" w:rsidR="00BB48A5" w:rsidRPr="00E76361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76361">
        <w:rPr>
          <w:rFonts w:ascii="Times New Roman" w:hAnsi="Times New Roman" w:cs="Times New Roman"/>
          <w:sz w:val="24"/>
          <w:lang w:val="it-IT"/>
        </w:rPr>
        <w:t>/ 148r /</w:t>
      </w:r>
    </w:p>
    <w:p w14:paraId="394CEFCC" w14:textId="77777777" w:rsidR="00BB48A5" w:rsidRPr="00E76361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76361">
        <w:rPr>
          <w:rFonts w:ascii="Times New Roman" w:hAnsi="Times New Roman" w:cs="Times New Roman"/>
          <w:sz w:val="24"/>
          <w:lang w:val="it-IT"/>
        </w:rPr>
        <w:t>2</w:t>
      </w:r>
      <w:r w:rsidRPr="00E76361">
        <w:rPr>
          <w:rFonts w:ascii="Times New Roman" w:hAnsi="Times New Roman" w:cs="Times New Roman"/>
          <w:sz w:val="24"/>
          <w:vertAlign w:val="superscript"/>
          <w:lang w:val="it-IT"/>
        </w:rPr>
        <w:t>da</w:t>
      </w:r>
      <w:r w:rsidRPr="00E76361">
        <w:rPr>
          <w:rFonts w:ascii="Times New Roman" w:hAnsi="Times New Roman" w:cs="Times New Roman"/>
          <w:sz w:val="24"/>
          <w:lang w:val="it-IT"/>
        </w:rPr>
        <w:t xml:space="preserve"> | </w:t>
      </w:r>
    </w:p>
    <w:p w14:paraId="57982D90" w14:textId="77777777" w:rsidR="00BB48A5" w:rsidRPr="00E76361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0418DFF5" w14:textId="77777777" w:rsidR="00BB48A5" w:rsidRPr="00E76361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76361">
        <w:rPr>
          <w:rFonts w:ascii="Times New Roman" w:hAnsi="Times New Roman" w:cs="Times New Roman"/>
          <w:sz w:val="24"/>
          <w:lang w:val="it-IT"/>
        </w:rPr>
        <w:t>Serenissimo Principe |</w:t>
      </w:r>
    </w:p>
    <w:p w14:paraId="49546A08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76361">
        <w:rPr>
          <w:rFonts w:ascii="Times New Roman" w:hAnsi="Times New Roman" w:cs="Times New Roman"/>
          <w:sz w:val="24"/>
          <w:lang w:val="it-IT"/>
        </w:rPr>
        <w:t>mentre attendevo di ritorno d</w:t>
      </w:r>
      <w:r w:rsidR="003B265C" w:rsidRPr="00E76361">
        <w:rPr>
          <w:rFonts w:ascii="Times New Roman" w:hAnsi="Times New Roman" w:cs="Times New Roman"/>
          <w:sz w:val="24"/>
          <w:lang w:val="it-IT"/>
        </w:rPr>
        <w:t>’</w:t>
      </w:r>
      <w:r w:rsidRPr="00E76361">
        <w:rPr>
          <w:rFonts w:ascii="Times New Roman" w:hAnsi="Times New Roman" w:cs="Times New Roman"/>
          <w:sz w:val="24"/>
          <w:lang w:val="it-IT"/>
        </w:rPr>
        <w:t>Amsterdam il signor conte di Leven-|stein, hebbi domenica lettere sue portatemi dal capitan | Mario, ch</w:t>
      </w:r>
      <w:r w:rsidR="003B265C" w:rsidRPr="00E76361">
        <w:rPr>
          <w:rFonts w:ascii="Times New Roman" w:hAnsi="Times New Roman" w:cs="Times New Roman"/>
          <w:sz w:val="24"/>
          <w:lang w:val="it-IT"/>
        </w:rPr>
        <w:t>’</w:t>
      </w:r>
      <w:r w:rsidRPr="00E76361">
        <w:rPr>
          <w:rFonts w:ascii="Times New Roman" w:hAnsi="Times New Roman" w:cs="Times New Roman"/>
          <w:sz w:val="24"/>
          <w:lang w:val="it-IT"/>
        </w:rPr>
        <w:t xml:space="preserve">è di questo </w:t>
      </w:r>
      <w:r w:rsidR="0058534B" w:rsidRPr="00E76361">
        <w:rPr>
          <w:rFonts w:ascii="Times New Roman" w:hAnsi="Times New Roman" w:cs="Times New Roman"/>
          <w:sz w:val="24"/>
          <w:lang w:val="it-IT"/>
        </w:rPr>
        <w:t>Paese</w:t>
      </w:r>
      <w:r w:rsidRPr="00E76361">
        <w:rPr>
          <w:rFonts w:ascii="Times New Roman" w:hAnsi="Times New Roman" w:cs="Times New Roman"/>
          <w:sz w:val="24"/>
          <w:lang w:val="it-IT"/>
        </w:rPr>
        <w:t>, et doverà venir con esso al | servitio, del tenore, che vostra Serenità vedrà in copia. A bocca | mi rappresentò esso Capitano le difficoltà grandi, che incon-|trava il Conte, che haveva ben accordati tre, o quattro | vasselli in parola; ma non fermati in scrittura, et de-|gl</w:t>
      </w:r>
      <w:r w:rsidR="003B265C" w:rsidRPr="00E76361">
        <w:rPr>
          <w:rFonts w:ascii="Times New Roman" w:hAnsi="Times New Roman" w:cs="Times New Roman"/>
          <w:sz w:val="24"/>
          <w:lang w:val="it-IT"/>
        </w:rPr>
        <w:t>’</w:t>
      </w:r>
      <w:r w:rsidRPr="00E76361">
        <w:rPr>
          <w:rFonts w:ascii="Times New Roman" w:hAnsi="Times New Roman" w:cs="Times New Roman"/>
          <w:sz w:val="24"/>
          <w:lang w:val="it-IT"/>
        </w:rPr>
        <w:t xml:space="preserve">altri non vi era ancora certezza, et era venuto per | procurar o da me la parola di esborsar immediate | il denaro; o che </w:t>
      </w:r>
      <w:r w:rsidR="00BA5DB8" w:rsidRPr="00E76361">
        <w:rPr>
          <w:rFonts w:ascii="Times New Roman" w:hAnsi="Times New Roman" w:cs="Times New Roman"/>
          <w:sz w:val="24"/>
          <w:lang w:val="it-IT"/>
        </w:rPr>
        <w:t>’</w:t>
      </w:r>
      <w:r w:rsidRPr="00E76361">
        <w:rPr>
          <w:rFonts w:ascii="Times New Roman" w:hAnsi="Times New Roman" w:cs="Times New Roman"/>
          <w:sz w:val="24"/>
          <w:lang w:val="it-IT"/>
        </w:rPr>
        <w:t>l signor Arsen la dasse al Quirgetti per | tal effetto: perché li patroni de</w:t>
      </w:r>
      <w:r w:rsidR="003B265C" w:rsidRPr="00E76361">
        <w:rPr>
          <w:rFonts w:ascii="Times New Roman" w:hAnsi="Times New Roman" w:cs="Times New Roman"/>
          <w:sz w:val="24"/>
          <w:lang w:val="it-IT"/>
        </w:rPr>
        <w:t>’</w:t>
      </w:r>
      <w:r w:rsidRPr="00E76361">
        <w:rPr>
          <w:rFonts w:ascii="Times New Roman" w:hAnsi="Times New Roman" w:cs="Times New Roman"/>
          <w:sz w:val="24"/>
          <w:lang w:val="it-IT"/>
        </w:rPr>
        <w:t xml:space="preserve"> vasselli vogliono | haverlo anticipato per far le provisioni; et alcuni | si lasciavano intender volerlo tutto qui senza | aspettar di riceverlo a Venetia, il che gli feci | constare esser in tutto contrario al capitulato, | et alle commissioni di vostra Serenità. </w:t>
      </w:r>
      <w:r w:rsidRPr="00ED72D8">
        <w:rPr>
          <w:rFonts w:ascii="Times New Roman" w:hAnsi="Times New Roman" w:cs="Times New Roman"/>
          <w:sz w:val="24"/>
          <w:lang w:val="it-IT"/>
        </w:rPr>
        <w:t>Esso Quingetti ricerca |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Arsen perché egli gli scrisse in raccomandatione | del signor Conte; ma non ha voluto farne altro, mentre | non ha cognitione di questo cavalliere che per sole | lettere del Bovincauser consigliero del signor duca di | Wirtimbergh; et essendomi venuto a ritrovar questa | mattina con detto capitan Mario disse doppo qualche | </w:t>
      </w:r>
    </w:p>
    <w:p w14:paraId="46749F4E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148v /</w:t>
      </w:r>
    </w:p>
    <w:p w14:paraId="03104A7B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ragionamento che sapen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gli il contenuto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obligo di | vostra Serenità nelle capitulationi contrattate con il detto signor Conte | di dar a me una pieggiaria di mia sodisfattione | et che la metà del denaro, che deve havere in virtù dell[a]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331"/>
      </w:r>
      <w:r w:rsidRPr="00ED72D8">
        <w:rPr>
          <w:rFonts w:ascii="Times New Roman" w:hAnsi="Times New Roman" w:cs="Times New Roman"/>
          <w:sz w:val="24"/>
          <w:lang w:val="it-IT"/>
        </w:rPr>
        <w:t xml:space="preserve"> | detta capitulatione non ha da esser esborsato che con | questa conditione, et 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mbarco delle genti; né | haven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o la detta sicurtà né essendo le genti ancor | levate, o ridotte al luoco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mbarco,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è quello | che importa il tutto, non vedeva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o potessi assicu-|rar lui come haverebbe voluto, et che an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gli | era stato ambasciator in Francia, et sapeva, come dovevano | fermarsi li ministri n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ssecutione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publici com-|mandamenti. Io gli dissi, che lo potevo assicurare | che </w:t>
      </w:r>
      <w:r w:rsidR="00BA5DB8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l denaro sarebbe stato pronto 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rrivo delle | genti, et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esborso imbarcate che fossero; ma egli mi | replicò che questo non gli bastava, et che vedeva | molto bene, che non potevo far più, che però se </w:t>
      </w:r>
      <w:r w:rsidR="0093309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l signor | Conte li havesse fatto scriver dal signor duca di Wirtimbergh | una meza parola, egli haverebbe fatto quanto | il Conte havesse desiderato, et sarebbe tuttavia pronto | al farlo. Io ripigliai, che </w:t>
      </w:r>
      <w:r w:rsidR="0093309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l tempo sarebbe stato troppo | lungo et era necessaria la prontezza. Egli si strinse | </w:t>
      </w:r>
    </w:p>
    <w:p w14:paraId="23060DAD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149r /</w:t>
      </w:r>
    </w:p>
    <w:p w14:paraId="3A477A25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nelle spalle, et partì colla prima risolutione, et di scriver | al signor Conte quanto poteva fare. Doppo rivenne a me | il detto capitan Mario, et disse che sarebbe tornato immediate | in Amsterdam, come ha fatto già un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hora, per esservi | questa notte al serrar delle porte a riferir al signor Conte | il seguito; et uscì a dire, che credeva,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gli havesse | tanto in mano, che haverebbe senz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ltra sicurezza | potuto operare. Et la Serenità vostra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332"/>
      </w:r>
      <w:r w:rsidRPr="00ED72D8">
        <w:rPr>
          <w:rFonts w:ascii="Times New Roman" w:hAnsi="Times New Roman" w:cs="Times New Roman"/>
          <w:sz w:val="24"/>
          <w:lang w:val="it-IT"/>
        </w:rPr>
        <w:t xml:space="preserve"> intenderà, che non | mi dimanda espressamente questo nelle lettere sue, se ben | può interpretarsi con quella parola di assister; onde | non veggo,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o potessi far più, poiché le lettere della | Serenità vostra ricevute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333"/>
      </w:r>
      <w:r w:rsidRPr="00ED72D8">
        <w:rPr>
          <w:rFonts w:ascii="Times New Roman" w:hAnsi="Times New Roman" w:cs="Times New Roman"/>
          <w:sz w:val="24"/>
          <w:lang w:val="it-IT"/>
        </w:rPr>
        <w:t xml:space="preserve"> la passata settimana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21 del passato | mi portano le commissioni chiare, et espresse, come | mi devo governar in questo particolare; et mi soviene | anco, che le Signorie vostre eccellentissime approbando in lettere sue |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4 novembre passato quanto havevo operato | nel fatto del Wassonhoven, mi commandorono,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o | dovessi astenermi d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cconsentir anco n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vvenire | 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instanza delle sicurtà richieste, </w:t>
      </w:r>
      <w:r w:rsidRPr="00ED72D8">
        <w:rPr>
          <w:rFonts w:ascii="Times New Roman" w:hAnsi="Times New Roman" w:cs="Times New Roman"/>
          <w:sz w:val="24"/>
          <w:lang w:val="it-IT"/>
        </w:rPr>
        <w:lastRenderedPageBreak/>
        <w:t>onde crederò | di haver incontrato nella sua volontà co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essequir | li publici commenti massime non essendomi offerta | alcuna cautione, né vedendo le genti levate. | </w:t>
      </w:r>
    </w:p>
    <w:p w14:paraId="6325B52E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149v /</w:t>
      </w:r>
    </w:p>
    <w:p w14:paraId="38A49A73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Penso che </w:t>
      </w:r>
      <w:r w:rsidR="0093309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l signor Conte, essendosi avanzato tanto n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affare, et | trattato anco di armar di qua le genti, come ho cavato | dal detto </w:t>
      </w:r>
      <w:r w:rsidR="001B40C0" w:rsidRPr="00ED72D8">
        <w:rPr>
          <w:rFonts w:ascii="Times New Roman" w:hAnsi="Times New Roman" w:cs="Times New Roman"/>
          <w:sz w:val="24"/>
          <w:lang w:val="it-IT"/>
        </w:rPr>
        <w:t>Capitan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o sia per haver modo di perfettionar la | sua obligatione, il che spero, et starò aspettando | quello farà, et del seguito ne darò particolar riverente | conto alle </w:t>
      </w:r>
      <w:r w:rsidR="00140753" w:rsidRPr="00ED72D8">
        <w:rPr>
          <w:rFonts w:ascii="Times New Roman" w:hAnsi="Times New Roman" w:cs="Times New Roman"/>
          <w:sz w:val="24"/>
          <w:lang w:val="it-IT"/>
        </w:rPr>
        <w:t>Signorie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vostre eccellentissime. | </w:t>
      </w:r>
    </w:p>
    <w:p w14:paraId="1DC60778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Arrivorono a Brusseles sono passati otto giorni doi commissarii | ispediti dal signor don Pietro di Toledo da Milano per far | pr</w:t>
      </w:r>
      <w:r w:rsidR="00F71922" w:rsidRPr="00ED72D8">
        <w:rPr>
          <w:rFonts w:ascii="Times New Roman" w:hAnsi="Times New Roman" w:cs="Times New Roman"/>
          <w:sz w:val="24"/>
          <w:lang w:val="it-IT"/>
        </w:rPr>
        <w:t>ovisione di cavalli per quello S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tato, et di alcuni huomini | per guidar carriaggi, et credisi anco con qualche altro | ordine di procurar altre genti, mentre di quelle, che | sono partite ne sono fuggiti molti, come riverentemente | scrissi alla Serenità vostra. | </w:t>
      </w:r>
    </w:p>
    <w:p w14:paraId="51194A54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Mi replica il Pasini di quel greco dal Zanthe, che le scrissi | la passata settimana perché affermi a vostra Serenità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lla | ne può far capitale, et che prendi pur informatione | di lui</w:t>
      </w:r>
      <w:r w:rsidR="00985632" w:rsidRPr="00CF167C">
        <w:rPr>
          <w:rStyle w:val="FootnoteReference"/>
          <w:rFonts w:ascii="Times New Roman" w:hAnsi="Times New Roman" w:cs="Times New Roman"/>
          <w:sz w:val="24"/>
        </w:rPr>
        <w:footnoteReference w:id="334"/>
      </w:r>
      <w:r w:rsidRPr="00ED72D8">
        <w:rPr>
          <w:rFonts w:ascii="Times New Roman" w:hAnsi="Times New Roman" w:cs="Times New Roman"/>
          <w:sz w:val="24"/>
          <w:lang w:val="it-IT"/>
        </w:rPr>
        <w:t xml:space="preserve"> nel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335"/>
      </w:r>
      <w:r w:rsidRPr="00ED72D8">
        <w:rPr>
          <w:rFonts w:ascii="Times New Roman" w:hAnsi="Times New Roman" w:cs="Times New Roman"/>
          <w:sz w:val="24"/>
          <w:lang w:val="it-IT"/>
        </w:rPr>
        <w:t xml:space="preserve"> campo oltre il signor Francesco Giustiniano tra | quei soldati, che hanno servito in questi </w:t>
      </w:r>
      <w:r w:rsidR="009177D6" w:rsidRPr="00ED72D8">
        <w:rPr>
          <w:rFonts w:ascii="Times New Roman" w:hAnsi="Times New Roman" w:cs="Times New Roman"/>
          <w:sz w:val="24"/>
          <w:lang w:val="it-IT"/>
        </w:rPr>
        <w:t>paesi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. | Et fra la soldatesca si chiamava il greghetto. | </w:t>
      </w:r>
    </w:p>
    <w:p w14:paraId="52455A25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Co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occasione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sser state licentiate le truppe fatte | levare dal marascial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Ancre col mezo del conte | Gio. Giacomo Belgioioso, alquanti capitani gli hanno | </w:t>
      </w:r>
    </w:p>
    <w:p w14:paraId="49A03148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150r /</w:t>
      </w:r>
    </w:p>
    <w:p w14:paraId="218F69F4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fatto parlare se potranno haver luoco in servitio di vostra Serenità | o con le loro compagnie, o con le loro persone; tanto | significò riverentemente alla Serenità vostra per saperne la sua | intentione, se ben scriverò al Pasini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è necessario |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io habbi quello, che pretendono, et come volessero far | passar le genti. | </w:t>
      </w:r>
    </w:p>
    <w:p w14:paraId="15E08478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Mi scrive di più, che del Cayro, et del Cesati aspettava | certa risposta: ma, per quanto haveva potuto pene-|trare temeva, che non pensassero ad altro servitio | che a quelli dei serenissimi arciduchi. | </w:t>
      </w:r>
    </w:p>
    <w:p w14:paraId="6146A65D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In oltre mi aggiunge, che il conte Gio. Giacomo Belgioioso | tiene volontà di servir la Serenità vostra, et havendola | sottrata si valeva del conte galeotto suo fratello | per mezano, et dice, che fra pochi giorni aspettava | le sue pretensioni. Et io dirò riverentemente alla | Serenità vostra, che poiché ella ha havuto già quanto | altre volte pretendeva se si compiacesse vederlo | et darmi qualche ordine anticipato servirebbe | per risponder, et acelerar tanto più presto la | condotta: tuttavia, mi rimetto alla sua somma prudenza. | </w:t>
      </w:r>
    </w:p>
    <w:p w14:paraId="6E693585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Il cavalier Studller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336"/>
      </w:r>
      <w:r w:rsidRPr="00ED72D8">
        <w:rPr>
          <w:rFonts w:ascii="Times New Roman" w:hAnsi="Times New Roman" w:cs="Times New Roman"/>
          <w:sz w:val="24"/>
          <w:lang w:val="it-IT"/>
        </w:rPr>
        <w:t xml:space="preserve"> ha tornato di nuovo a far instanza | al Pasini di haver doicento ducati per far il viaggio | </w:t>
      </w:r>
    </w:p>
    <w:p w14:paraId="55371332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150v /</w:t>
      </w:r>
    </w:p>
    <w:p w14:paraId="3CE843F3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offerendosi scontarli nelle sue prime paghe; et mi aggiunge | che haveva inteso, che </w:t>
      </w:r>
      <w:r w:rsidR="0093309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l duca di Parma gli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337"/>
      </w:r>
      <w:r w:rsidRPr="00ED72D8">
        <w:rPr>
          <w:rFonts w:ascii="Times New Roman" w:hAnsi="Times New Roman" w:cs="Times New Roman"/>
          <w:sz w:val="24"/>
          <w:lang w:val="it-IT"/>
        </w:rPr>
        <w:t xml:space="preserve"> faceva far | buoni partiti; ma che gli ha replicato quello che | più volte g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ha detto: onde resta tuttavia esso Studler | col mostrar il solo desiderio di poter effettuar la | sua offerta, et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ffetto della sua condotta, et senza |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aiuto di denari non veggo che lo possi fare. | </w:t>
      </w:r>
    </w:p>
    <w:p w14:paraId="35839280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Communicai a sua Eccellenza, come ho riverentemente scritto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vvisi | della partenza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vasselli de Napoli da Sabioncello | et così essendo ricercato ne diedi parte anco ad altri | li quali sono entrati in gran curiosità di saper quello | che sarà successo, et stupisce ognuno, che non habbin[o]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338"/>
      </w:r>
      <w:r w:rsidRPr="00ED72D8">
        <w:rPr>
          <w:rFonts w:ascii="Times New Roman" w:hAnsi="Times New Roman" w:cs="Times New Roman"/>
          <w:sz w:val="24"/>
          <w:lang w:val="it-IT"/>
        </w:rPr>
        <w:t xml:space="preserve"> | attaccata alcuna delle navi di questi paesi. Il signor | conte di Egmont, che per termine di complimento | vidi uno di questi giorni passati, venendo seco a | proposito di detti galeoni disse, che haveva inteso | da Brusseles, che </w:t>
      </w:r>
      <w:r w:rsidR="0093309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l vostro re di Napoli sì come è stato | sempre huomo di sua testa, et che ne ha dati | molti chiari segni in diverse cariche, che ha havute | così lo mostra anco al </w:t>
      </w:r>
      <w:r w:rsidRPr="00ED72D8">
        <w:rPr>
          <w:rFonts w:ascii="Times New Roman" w:hAnsi="Times New Roman" w:cs="Times New Roman"/>
          <w:sz w:val="24"/>
          <w:lang w:val="it-IT"/>
        </w:rPr>
        <w:lastRenderedPageBreak/>
        <w:t>presente perché tutte le prepa-|rationi da mare,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gli va facendo tutte sono | di suo capriccio, et nel mandar li galeoni in colf[…]</w:t>
      </w:r>
      <w:r w:rsidR="0091097B" w:rsidRPr="00ED72D8">
        <w:rPr>
          <w:rFonts w:ascii="Times New Roman" w:hAnsi="Times New Roman" w:cs="Times New Roman"/>
          <w:sz w:val="24"/>
          <w:lang w:val="it-IT"/>
        </w:rPr>
        <w:t xml:space="preserve"> 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| </w:t>
      </w:r>
    </w:p>
    <w:p w14:paraId="13980E72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153r /</w:t>
      </w:r>
    </w:p>
    <w:p w14:paraId="4B6EEC00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di vostra Serenità non vi sia stato alcun assenso del Re catholico. | N[on]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339"/>
      </w:r>
      <w:r w:rsidRPr="00ED72D8">
        <w:rPr>
          <w:rFonts w:ascii="Times New Roman" w:hAnsi="Times New Roman" w:cs="Times New Roman"/>
          <w:sz w:val="24"/>
          <w:lang w:val="it-IT"/>
        </w:rPr>
        <w:t xml:space="preserve"> so quello mi possi persuader a creder che possi esser | […]</w:t>
      </w:r>
      <w:r w:rsidR="00BE10EF" w:rsidRPr="00CF167C">
        <w:rPr>
          <w:rStyle w:val="FootnoteReference"/>
          <w:rFonts w:ascii="Times New Roman" w:hAnsi="Times New Roman" w:cs="Times New Roman"/>
          <w:sz w:val="24"/>
        </w:rPr>
        <w:footnoteReference w:id="340"/>
      </w:r>
      <w:r w:rsidR="00BE10EF" w:rsidRPr="00ED72D8">
        <w:rPr>
          <w:rFonts w:ascii="Times New Roman" w:hAnsi="Times New Roman" w:cs="Times New Roman"/>
          <w:sz w:val="24"/>
          <w:lang w:val="it-IT"/>
        </w:rPr>
        <w:t xml:space="preserve"> </w:t>
      </w:r>
      <w:r w:rsidRPr="00ED72D8">
        <w:rPr>
          <w:rFonts w:ascii="Times New Roman" w:hAnsi="Times New Roman" w:cs="Times New Roman"/>
          <w:sz w:val="24"/>
          <w:lang w:val="it-IT"/>
        </w:rPr>
        <w:t>vero o verosimile, o del tutto falso; considerati | g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rtificii accostumati da</w:t>
      </w:r>
      <w:r w:rsidR="00DB2296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Spagnuoli, che non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341"/>
      </w:r>
      <w:r w:rsidRPr="00ED72D8">
        <w:rPr>
          <w:rFonts w:ascii="Times New Roman" w:hAnsi="Times New Roman" w:cs="Times New Roman"/>
          <w:sz w:val="24"/>
          <w:lang w:val="it-IT"/>
        </w:rPr>
        <w:t xml:space="preserve"> li | succedendo alcuna cosa bene, imputano al | </w:t>
      </w:r>
      <w:r w:rsidR="00BB5260" w:rsidRPr="00ED72D8">
        <w:rPr>
          <w:rFonts w:ascii="Times New Roman" w:hAnsi="Times New Roman" w:cs="Times New Roman"/>
          <w:sz w:val="24"/>
          <w:lang w:val="it-IT"/>
        </w:rPr>
        <w:t>Ministro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il mal effetto, et che non habbi havuta | commissione. Gratie etc. | </w:t>
      </w:r>
    </w:p>
    <w:p w14:paraId="7960ABDD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0CAE44C2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D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Haya a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16 maggio 1617 | </w:t>
      </w:r>
    </w:p>
    <w:p w14:paraId="1490898A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di vostra Serenità | </w:t>
      </w:r>
    </w:p>
    <w:p w14:paraId="07F93C6B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humilissimo et devotissimo servitore | </w:t>
      </w:r>
    </w:p>
    <w:p w14:paraId="7F8F7AB5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Christofforo Suriano | </w:t>
      </w:r>
    </w:p>
    <w:p w14:paraId="3E63678B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068807A8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153v /</w:t>
      </w:r>
    </w:p>
    <w:p w14:paraId="2B9A6870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Al serenissimo principe di Venetia | </w:t>
      </w:r>
    </w:p>
    <w:p w14:paraId="5DA55133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2</w:t>
      </w:r>
      <w:r w:rsidRPr="00ED72D8">
        <w:rPr>
          <w:rFonts w:ascii="Times New Roman" w:hAnsi="Times New Roman" w:cs="Times New Roman"/>
          <w:sz w:val="24"/>
          <w:vertAlign w:val="superscript"/>
          <w:lang w:val="it-IT"/>
        </w:rPr>
        <w:t xml:space="preserve">da 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| </w:t>
      </w:r>
    </w:p>
    <w:p w14:paraId="2A28FA6E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011C0CD4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sz w:val="24"/>
          <w:lang w:val="it-IT"/>
        </w:rPr>
      </w:pPr>
      <w:r w:rsidRPr="00ED72D8">
        <w:rPr>
          <w:rFonts w:ascii="Times New Roman" w:hAnsi="Times New Roman" w:cs="Times New Roman"/>
          <w:i/>
          <w:sz w:val="24"/>
          <w:lang w:val="it-IT"/>
        </w:rPr>
        <w:t xml:space="preserve">Sigillo </w:t>
      </w:r>
    </w:p>
    <w:p w14:paraId="2C24E3B4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1E403D32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sz w:val="24"/>
          <w:lang w:val="it-IT"/>
        </w:rPr>
      </w:pPr>
      <w:r w:rsidRPr="00ED72D8">
        <w:rPr>
          <w:rFonts w:ascii="Times New Roman" w:hAnsi="Times New Roman" w:cs="Times New Roman"/>
          <w:i/>
          <w:sz w:val="24"/>
          <w:lang w:val="it-IT"/>
        </w:rPr>
        <w:t>Regesto antico</w:t>
      </w:r>
    </w:p>
    <w:p w14:paraId="21786D1D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153vC /</w:t>
      </w:r>
    </w:p>
    <w:p w14:paraId="23FEA760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16 maggio 1617 ricevute a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31 detto | </w:t>
      </w:r>
    </w:p>
    <w:p w14:paraId="7B67C1AF" w14:textId="77777777" w:rsidR="00BB48A5" w:rsidRPr="00ED72D8" w:rsidRDefault="00BE426A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Haya. </w:t>
      </w:r>
      <w:r w:rsidR="00BB48A5" w:rsidRPr="00ED72D8">
        <w:rPr>
          <w:rFonts w:ascii="Times New Roman" w:hAnsi="Times New Roman" w:cs="Times New Roman"/>
          <w:sz w:val="24"/>
          <w:lang w:val="it-IT"/>
        </w:rPr>
        <w:t>2</w:t>
      </w:r>
      <w:r w:rsidR="00BB48A5" w:rsidRPr="00ED72D8">
        <w:rPr>
          <w:rFonts w:ascii="Times New Roman" w:hAnsi="Times New Roman" w:cs="Times New Roman"/>
          <w:sz w:val="24"/>
          <w:vertAlign w:val="superscript"/>
          <w:lang w:val="it-IT"/>
        </w:rPr>
        <w:t>a</w:t>
      </w:r>
      <w:r w:rsidR="00BB48A5" w:rsidRPr="00ED72D8">
        <w:rPr>
          <w:rFonts w:ascii="Times New Roman" w:hAnsi="Times New Roman" w:cs="Times New Roman"/>
          <w:sz w:val="24"/>
          <w:lang w:val="it-IT"/>
        </w:rPr>
        <w:t xml:space="preserve"> | </w:t>
      </w:r>
    </w:p>
    <w:p w14:paraId="567E5AC9" w14:textId="77777777" w:rsidR="00BE426A" w:rsidRPr="00ED72D8" w:rsidRDefault="00BE426A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486DAB28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Interessi del conte di Levenstein | </w:t>
      </w:r>
    </w:p>
    <w:p w14:paraId="324C0B14" w14:textId="77777777" w:rsidR="00BE426A" w:rsidRPr="00ED72D8" w:rsidRDefault="00BE426A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2A51C72C" w14:textId="77777777" w:rsidR="00BB48A5" w:rsidRPr="00B54C59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 xml:space="preserve">L. SS. R. | </w:t>
      </w:r>
    </w:p>
    <w:p w14:paraId="1E52B2B6" w14:textId="77777777" w:rsidR="00BB48A5" w:rsidRPr="00B54C59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659EADC8" w14:textId="77777777" w:rsidR="00BB48A5" w:rsidRPr="00B54C59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137DBE4E" w14:textId="77777777" w:rsidR="00BB48A5" w:rsidRPr="00B54C59" w:rsidRDefault="00BB48A5" w:rsidP="00A5772D">
      <w:pPr>
        <w:spacing w:after="0" w:line="240" w:lineRule="auto"/>
        <w:jc w:val="center"/>
        <w:outlineLvl w:val="0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n. 49</w:t>
      </w:r>
    </w:p>
    <w:p w14:paraId="59FA7859" w14:textId="77777777" w:rsidR="00BB48A5" w:rsidRPr="00B54C59" w:rsidRDefault="00BB48A5" w:rsidP="00A5772D">
      <w:pPr>
        <w:spacing w:after="0" w:line="240" w:lineRule="auto"/>
        <w:jc w:val="center"/>
        <w:outlineLvl w:val="0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Allegato I al n. 48 (cc. 151r-152v)</w:t>
      </w:r>
    </w:p>
    <w:p w14:paraId="78E7C924" w14:textId="77777777" w:rsidR="00BB48A5" w:rsidRPr="00B54C59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6F1C6FF9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151r /</w:t>
      </w:r>
    </w:p>
    <w:p w14:paraId="31009413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Traduttione della lettera del signor conte di Levenstein | </w:t>
      </w:r>
    </w:p>
    <w:p w14:paraId="7E3D770A" w14:textId="77777777" w:rsidR="00BB48A5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170CA82E" w14:textId="77777777" w:rsidR="00BB48A5" w:rsidRPr="00C213EC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nl-NL"/>
        </w:rPr>
      </w:pPr>
      <w:r w:rsidRPr="00ED72D8">
        <w:rPr>
          <w:rFonts w:ascii="Times New Roman" w:hAnsi="Times New Roman" w:cs="Times New Roman"/>
          <w:sz w:val="24"/>
          <w:lang w:val="it-IT"/>
        </w:rPr>
        <w:t>Signore la presente è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342"/>
      </w:r>
      <w:r w:rsidRPr="00ED72D8">
        <w:rPr>
          <w:rFonts w:ascii="Times New Roman" w:hAnsi="Times New Roman" w:cs="Times New Roman"/>
          <w:sz w:val="24"/>
          <w:lang w:val="it-IT"/>
        </w:rPr>
        <w:t xml:space="preserve"> per escusarmi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haver tanto intardato a darvi avviso | come passava </w:t>
      </w:r>
      <w:r w:rsidR="00F71922" w:rsidRPr="00ED72D8">
        <w:rPr>
          <w:rFonts w:ascii="Times New Roman" w:hAnsi="Times New Roman" w:cs="Times New Roman"/>
          <w:sz w:val="24"/>
          <w:lang w:val="it-IT"/>
        </w:rPr>
        <w:t>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="00F71922" w:rsidRPr="00ED72D8">
        <w:rPr>
          <w:rFonts w:ascii="Times New Roman" w:hAnsi="Times New Roman" w:cs="Times New Roman"/>
          <w:sz w:val="24"/>
          <w:lang w:val="it-IT"/>
        </w:rPr>
        <w:t>affare che io ho nelle mani; s</w:t>
      </w:r>
      <w:r w:rsidRPr="00ED72D8">
        <w:rPr>
          <w:rFonts w:ascii="Times New Roman" w:hAnsi="Times New Roman" w:cs="Times New Roman"/>
          <w:sz w:val="24"/>
          <w:lang w:val="it-IT"/>
        </w:rPr>
        <w:t>ono stato sforzato lasciar di scriver | per mancamento di materia, più tosto che per buona volontà, perché ho | trovato qui tante difficultà con questi marinari, sì per il nolo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vasselli come | anco per le spese de bocca per li soldati,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nc</w:t>
      </w:r>
      <w:r w:rsidR="00A72EF8" w:rsidRPr="00ED72D8">
        <w:rPr>
          <w:rFonts w:ascii="Times New Roman" w:hAnsi="Times New Roman" w:cs="Times New Roman"/>
          <w:sz w:val="24"/>
          <w:lang w:val="it-IT"/>
        </w:rPr>
        <w:t>orché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non habbi lasciato | di far ogni possibile, non ho sin a quest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hora potuto concluder alcuna cosa con | essi. Alciono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343"/>
      </w:r>
      <w:r w:rsidRPr="00ED72D8">
        <w:rPr>
          <w:rFonts w:ascii="Times New Roman" w:hAnsi="Times New Roman" w:cs="Times New Roman"/>
          <w:sz w:val="24"/>
          <w:lang w:val="it-IT"/>
        </w:rPr>
        <w:t xml:space="preserve"> in maniera il mercato che non vogliono prender per testa | per la vetuta meno di vinti cinque fiorini et per le spese di boccha piacchi | otto et mezo per giorno,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è poco meno del doppio di quello che ha dato | il conte Gio. Ernesto di Nassau. Mi anoia di spender qui con inutilmente | il tempo, et sarò sforzato affine di tener la promessa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ccordar fi-|nalmente con loro al meglio che io potrò, anc</w:t>
      </w:r>
      <w:r w:rsidR="00A72EF8" w:rsidRPr="00ED72D8">
        <w:rPr>
          <w:rFonts w:ascii="Times New Roman" w:hAnsi="Times New Roman" w:cs="Times New Roman"/>
          <w:sz w:val="24"/>
          <w:lang w:val="it-IT"/>
        </w:rPr>
        <w:t>orché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sarà molto facile | cognoscer la grandissima summa che potrà venire et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interesse che io sarò | per </w:t>
      </w:r>
      <w:r w:rsidRPr="00ED72D8">
        <w:rPr>
          <w:rFonts w:ascii="Times New Roman" w:hAnsi="Times New Roman" w:cs="Times New Roman"/>
          <w:sz w:val="24"/>
          <w:lang w:val="it-IT"/>
        </w:rPr>
        <w:lastRenderedPageBreak/>
        <w:t>partirne, se si sa la picciola summa che io ho in tutto; niente di meno la | pietra è giettata non ci è altro rimedio. Nel resto havendo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ssicurar li mari-|nari avanti che di accordare del pagamento tanto di quello che riceveranno qua, | che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ltra summa a Venetia;</w:t>
      </w:r>
      <w:r w:rsidR="009C3529" w:rsidRPr="00CF167C">
        <w:rPr>
          <w:rStyle w:val="FootnoteReference"/>
          <w:rFonts w:ascii="Times New Roman" w:hAnsi="Times New Roman" w:cs="Times New Roman"/>
          <w:sz w:val="24"/>
        </w:rPr>
        <w:footnoteReference w:id="344"/>
      </w:r>
      <w:r w:rsidRPr="00ED72D8">
        <w:rPr>
          <w:rFonts w:ascii="Times New Roman" w:hAnsi="Times New Roman" w:cs="Times New Roman"/>
          <w:sz w:val="24"/>
          <w:lang w:val="it-IT"/>
        </w:rPr>
        <w:t xml:space="preserve"> ho trovato il mezo del signor Gaspar Quingetti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="00F54D14" w:rsidRPr="00ED72D8">
        <w:rPr>
          <w:rFonts w:ascii="Times New Roman" w:hAnsi="Times New Roman" w:cs="Times New Roman"/>
          <w:sz w:val="24"/>
          <w:lang w:val="it-IT"/>
        </w:rPr>
        <w:t>|</w:t>
      </w:r>
      <w:r w:rsidRPr="00ED72D8">
        <w:rPr>
          <w:rFonts w:ascii="Times New Roman" w:hAnsi="Times New Roman" w:cs="Times New Roman"/>
          <w:sz w:val="24"/>
          <w:lang w:val="it-IT"/>
        </w:rPr>
        <w:t>egli intraprenderà di assicurarli più che egli habbia una picciola assicuranza | dal signor Arssen, il che sarà facile secondo che vostra Serenità intenderà di bocca d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partatore | dalla presente; il capitano Mario al quale vi prego prestar fede alla relatione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gli farà | perché ha commissione di avvertirvi di tutte queste difficultà; e più ampiamente | mi pregò di assisterli che possi haver questa lettera dal signor Arssen per Quingetti | a fin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egli sia appresso dimani qui di ritorno, sopra che io starò attendendo, | raccommandomi. </w:t>
      </w:r>
      <w:r w:rsidRPr="00C213EC">
        <w:rPr>
          <w:rFonts w:ascii="Times New Roman" w:hAnsi="Times New Roman" w:cs="Times New Roman"/>
          <w:sz w:val="24"/>
          <w:lang w:val="nl-NL"/>
        </w:rPr>
        <w:t>Gratie</w:t>
      </w:r>
      <w:r w:rsidR="00DB2296" w:rsidRPr="00C213EC">
        <w:rPr>
          <w:rFonts w:ascii="Times New Roman" w:hAnsi="Times New Roman" w:cs="Times New Roman"/>
          <w:sz w:val="24"/>
          <w:lang w:val="nl-NL"/>
        </w:rPr>
        <w:t xml:space="preserve"> etc</w:t>
      </w:r>
      <w:r w:rsidRPr="00C213EC">
        <w:rPr>
          <w:rFonts w:ascii="Times New Roman" w:hAnsi="Times New Roman" w:cs="Times New Roman"/>
          <w:sz w:val="24"/>
          <w:lang w:val="nl-NL"/>
        </w:rPr>
        <w:t xml:space="preserve">. | </w:t>
      </w:r>
    </w:p>
    <w:p w14:paraId="5B9CB5C4" w14:textId="77777777" w:rsidR="001D7750" w:rsidRPr="00C213EC" w:rsidRDefault="001D7750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nl-NL"/>
        </w:rPr>
      </w:pPr>
    </w:p>
    <w:p w14:paraId="25F5FDDE" w14:textId="77777777" w:rsidR="00BB48A5" w:rsidRPr="00C213EC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nl-NL"/>
        </w:rPr>
      </w:pPr>
      <w:r w:rsidRPr="00C213EC">
        <w:rPr>
          <w:rFonts w:ascii="Times New Roman" w:hAnsi="Times New Roman" w:cs="Times New Roman"/>
          <w:sz w:val="24"/>
          <w:lang w:val="nl-NL"/>
        </w:rPr>
        <w:t>Amsterdam 13 maggio 1617 |</w:t>
      </w:r>
    </w:p>
    <w:p w14:paraId="6918E312" w14:textId="77777777" w:rsidR="00BB48A5" w:rsidRPr="00C213EC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nl-NL"/>
        </w:rPr>
      </w:pPr>
    </w:p>
    <w:p w14:paraId="0B8B6758" w14:textId="77777777" w:rsidR="008C209E" w:rsidRPr="00C213EC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nl-NL"/>
        </w:rPr>
      </w:pPr>
      <w:r w:rsidRPr="00C213EC">
        <w:rPr>
          <w:rFonts w:ascii="Times New Roman" w:hAnsi="Times New Roman" w:cs="Times New Roman"/>
          <w:sz w:val="24"/>
          <w:lang w:val="nl-NL"/>
        </w:rPr>
        <w:t>/ 151v</w:t>
      </w:r>
      <w:r w:rsidR="008C209E" w:rsidRPr="00C213EC">
        <w:rPr>
          <w:rFonts w:ascii="Times New Roman" w:hAnsi="Times New Roman" w:cs="Times New Roman"/>
          <w:sz w:val="24"/>
          <w:lang w:val="nl-NL"/>
        </w:rPr>
        <w:t xml:space="preserve"> / </w:t>
      </w:r>
    </w:p>
    <w:p w14:paraId="55FE83F0" w14:textId="7372DB5E" w:rsidR="008C209E" w:rsidRPr="00C213EC" w:rsidRDefault="008C209E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nl-NL"/>
        </w:rPr>
      </w:pPr>
      <w:r>
        <w:rPr>
          <w:rFonts w:eastAsia="NSimSun"/>
          <w:b/>
          <w:bCs/>
          <w:kern w:val="2"/>
          <w:lang w:eastAsia="hi-IN" w:bidi="hi-IN"/>
        </w:rPr>
        <w:t>Blank page</w:t>
      </w:r>
    </w:p>
    <w:p w14:paraId="7ACC16EE" w14:textId="217F4886" w:rsidR="00BB48A5" w:rsidRPr="00C213EC" w:rsidRDefault="008C209E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nl-NL"/>
        </w:rPr>
      </w:pPr>
      <w:r w:rsidRPr="00C213EC">
        <w:rPr>
          <w:rFonts w:ascii="Times New Roman" w:hAnsi="Times New Roman" w:cs="Times New Roman"/>
          <w:sz w:val="24"/>
          <w:lang w:val="nl-NL"/>
        </w:rPr>
        <w:t xml:space="preserve">/ </w:t>
      </w:r>
      <w:r w:rsidR="00BB48A5" w:rsidRPr="00C213EC">
        <w:rPr>
          <w:rFonts w:ascii="Times New Roman" w:hAnsi="Times New Roman" w:cs="Times New Roman"/>
          <w:sz w:val="24"/>
          <w:lang w:val="nl-NL"/>
        </w:rPr>
        <w:t>152r /</w:t>
      </w:r>
    </w:p>
    <w:p w14:paraId="0298B029" w14:textId="2E347FBB" w:rsidR="00BB48A5" w:rsidRPr="00C213EC" w:rsidRDefault="008C209E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sz w:val="24"/>
          <w:lang w:val="nl-NL"/>
        </w:rPr>
      </w:pPr>
      <w:r>
        <w:rPr>
          <w:rFonts w:eastAsia="NSimSun"/>
          <w:b/>
          <w:bCs/>
          <w:kern w:val="2"/>
          <w:lang w:eastAsia="hi-IN" w:bidi="hi-IN"/>
        </w:rPr>
        <w:t>Blank page</w:t>
      </w:r>
    </w:p>
    <w:p w14:paraId="36AAC693" w14:textId="77777777" w:rsidR="00BB48A5" w:rsidRPr="00C213EC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nl-NL"/>
        </w:rPr>
      </w:pPr>
    </w:p>
    <w:p w14:paraId="5090B94A" w14:textId="77777777" w:rsidR="00BB48A5" w:rsidRPr="00C213EC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nl-NL"/>
        </w:rPr>
      </w:pPr>
      <w:r w:rsidRPr="00C213EC">
        <w:rPr>
          <w:rFonts w:ascii="Times New Roman" w:hAnsi="Times New Roman" w:cs="Times New Roman"/>
          <w:sz w:val="24"/>
          <w:lang w:val="nl-NL"/>
        </w:rPr>
        <w:t>/ 152v</w:t>
      </w:r>
      <w:r w:rsidR="008F0194" w:rsidRPr="00C213EC">
        <w:rPr>
          <w:rFonts w:ascii="Times New Roman" w:hAnsi="Times New Roman" w:cs="Times New Roman"/>
          <w:sz w:val="24"/>
          <w:lang w:val="nl-NL"/>
        </w:rPr>
        <w:t>B</w:t>
      </w:r>
      <w:r w:rsidRPr="00C213EC">
        <w:rPr>
          <w:rFonts w:ascii="Times New Roman" w:hAnsi="Times New Roman" w:cs="Times New Roman"/>
          <w:sz w:val="24"/>
          <w:lang w:val="nl-NL"/>
        </w:rPr>
        <w:t xml:space="preserve"> /</w:t>
      </w:r>
    </w:p>
    <w:p w14:paraId="5B212C17" w14:textId="77777777" w:rsidR="00BE426A" w:rsidRPr="00ED72D8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Lettera del conte di Levenstein | </w:t>
      </w:r>
    </w:p>
    <w:p w14:paraId="22A550E3" w14:textId="77777777" w:rsidR="00BB48A5" w:rsidRPr="00C213EC" w:rsidRDefault="00BB48A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nl-NL"/>
        </w:rPr>
      </w:pPr>
      <w:r w:rsidRPr="00C213EC">
        <w:rPr>
          <w:rFonts w:ascii="Times New Roman" w:hAnsi="Times New Roman" w:cs="Times New Roman"/>
          <w:sz w:val="24"/>
          <w:lang w:val="nl-NL"/>
        </w:rPr>
        <w:t>nelle 2</w:t>
      </w:r>
      <w:r w:rsidRPr="00C213EC">
        <w:rPr>
          <w:rFonts w:ascii="Times New Roman" w:hAnsi="Times New Roman" w:cs="Times New Roman"/>
          <w:sz w:val="24"/>
          <w:vertAlign w:val="superscript"/>
          <w:lang w:val="nl-NL"/>
        </w:rPr>
        <w:t>de</w:t>
      </w:r>
      <w:r w:rsidRPr="00C213EC">
        <w:rPr>
          <w:rFonts w:ascii="Times New Roman" w:hAnsi="Times New Roman" w:cs="Times New Roman"/>
          <w:sz w:val="24"/>
          <w:lang w:val="nl-NL"/>
        </w:rPr>
        <w:t xml:space="preserve"> | </w:t>
      </w:r>
    </w:p>
    <w:p w14:paraId="61B8C24E" w14:textId="77777777" w:rsidR="004A6EDD" w:rsidRPr="00C213EC" w:rsidRDefault="00BB48A5" w:rsidP="004A6EDD">
      <w:pPr>
        <w:pStyle w:val="Header"/>
        <w:jc w:val="left"/>
        <w:rPr>
          <w:lang w:val="nl-NL"/>
        </w:rPr>
      </w:pPr>
      <w:r w:rsidRPr="00C213EC">
        <w:rPr>
          <w:rFonts w:cs="Times New Roman"/>
          <w:lang w:val="nl-NL"/>
        </w:rPr>
        <w:br w:type="page"/>
      </w:r>
      <w:r w:rsidR="004A6EDD" w:rsidRPr="00C213EC">
        <w:rPr>
          <w:lang w:val="nl-NL"/>
        </w:rPr>
        <w:lastRenderedPageBreak/>
        <w:t>/START LETTER/</w:t>
      </w:r>
    </w:p>
    <w:p w14:paraId="3B1CE8D6" w14:textId="0803176F" w:rsidR="00BB48A5" w:rsidRPr="00C213EC" w:rsidRDefault="00BB48A5" w:rsidP="00F20861">
      <w:pPr>
        <w:spacing w:after="0" w:line="240" w:lineRule="auto"/>
        <w:jc w:val="center"/>
        <w:rPr>
          <w:rFonts w:ascii="Times New Roman" w:hAnsi="Times New Roman" w:cs="Times New Roman"/>
          <w:sz w:val="24"/>
          <w:lang w:val="nl-NL"/>
        </w:rPr>
      </w:pPr>
      <w:r w:rsidRPr="00C213EC">
        <w:rPr>
          <w:rFonts w:ascii="Times New Roman" w:hAnsi="Times New Roman" w:cs="Times New Roman"/>
          <w:sz w:val="24"/>
          <w:lang w:val="nl-NL"/>
        </w:rPr>
        <w:t>n. 50</w:t>
      </w:r>
    </w:p>
    <w:p w14:paraId="5F1D2172" w14:textId="77777777" w:rsidR="00BB48A5" w:rsidRPr="00ED72D8" w:rsidRDefault="00BB48A5" w:rsidP="00F20861">
      <w:pPr>
        <w:spacing w:after="0" w:line="240" w:lineRule="auto"/>
        <w:jc w:val="center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16 maggio 1617,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ia (cc. 154r-157v)</w:t>
      </w:r>
    </w:p>
    <w:p w14:paraId="7B990C18" w14:textId="77777777" w:rsidR="00BB48A5" w:rsidRPr="00ED72D8" w:rsidRDefault="00BB48A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</w:p>
    <w:p w14:paraId="3971F453" w14:textId="77777777" w:rsidR="00BB48A5" w:rsidRPr="00ED72D8" w:rsidRDefault="00BB48A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154r /</w:t>
      </w:r>
    </w:p>
    <w:p w14:paraId="63B6D484" w14:textId="77777777" w:rsidR="00BB48A5" w:rsidRPr="00ED72D8" w:rsidRDefault="00BB48A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3</w:t>
      </w:r>
      <w:r w:rsidRPr="00ED72D8">
        <w:rPr>
          <w:rFonts w:ascii="Times New Roman" w:hAnsi="Times New Roman" w:cs="Times New Roman"/>
          <w:sz w:val="24"/>
          <w:vertAlign w:val="superscript"/>
          <w:lang w:val="it-IT"/>
        </w:rPr>
        <w:t>a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| </w:t>
      </w:r>
    </w:p>
    <w:p w14:paraId="7803A6EA" w14:textId="77777777" w:rsidR="00BB48A5" w:rsidRPr="00ED72D8" w:rsidRDefault="00BB48A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</w:p>
    <w:p w14:paraId="3F274C7A" w14:textId="77777777" w:rsidR="00BB48A5" w:rsidRPr="00ED72D8" w:rsidRDefault="00BB48A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Serenissimo Principe | </w:t>
      </w:r>
    </w:p>
    <w:p w14:paraId="61ADCCB2" w14:textId="77777777" w:rsidR="00BB48A5" w:rsidRPr="00ED72D8" w:rsidRDefault="00BB48A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non venero a questi ambasciatori di Francia lettere dalla corte, | che domenica passata con tutti li particolari delle cose successe | doppo la morte del marascial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ncre, del ritorno | della maggior parte dei principi alla corte, della mutatione | del gover</w:t>
      </w:r>
      <w:r w:rsidR="00400931" w:rsidRPr="00ED72D8">
        <w:rPr>
          <w:rFonts w:ascii="Times New Roman" w:hAnsi="Times New Roman" w:cs="Times New Roman"/>
          <w:sz w:val="24"/>
          <w:lang w:val="it-IT"/>
        </w:rPr>
        <w:t>no della partenza della Regina m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adre per | Blois, et di molti altri particolari prima noti alle </w:t>
      </w:r>
      <w:r w:rsidR="00140753" w:rsidRPr="00ED72D8">
        <w:rPr>
          <w:rFonts w:ascii="Times New Roman" w:hAnsi="Times New Roman" w:cs="Times New Roman"/>
          <w:sz w:val="24"/>
          <w:lang w:val="it-IT"/>
        </w:rPr>
        <w:t>Signorie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vostre | eccellentissime che a me,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quali tutti monsignor di Murier venne | hieri a farmene communicatione, rallegrandosi meco | (come disse) che hora potevano sperar li buoni amici | et vecchi collegati della Corona, come in particolar era | la serenissima Republica di haver nelle sue occasioni ad haver | sempre pronta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ssistenza del Re, difondendosi in | questo proposito con pienezza di parole. Al qual | ufficio io procurai di corrisponder con dimostratione | di affetto molto contento di sentir così buone nuove | et che la Francia pur respirasse da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passati travagli | dicendo, che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345"/>
      </w:r>
      <w:r w:rsidRPr="00ED72D8">
        <w:rPr>
          <w:rFonts w:ascii="Times New Roman" w:hAnsi="Times New Roman" w:cs="Times New Roman"/>
          <w:sz w:val="24"/>
          <w:lang w:val="it-IT"/>
        </w:rPr>
        <w:t xml:space="preserve"> potevo assicurare, che la serenissima Republica | haverà ricevuto gran contento di così buon avenimento | usando intorno ciò di quei altri concetti, che | stimai più</w:t>
      </w:r>
      <w:r w:rsidR="002E63EB" w:rsidRPr="00ED72D8">
        <w:rPr>
          <w:rFonts w:ascii="Times New Roman" w:hAnsi="Times New Roman" w:cs="Times New Roman"/>
          <w:sz w:val="24"/>
          <w:lang w:val="it-IT"/>
        </w:rPr>
        <w:t xml:space="preserve"> proprii per confermar ad esso A</w:t>
      </w:r>
      <w:r w:rsidRPr="00ED72D8">
        <w:rPr>
          <w:rFonts w:ascii="Times New Roman" w:hAnsi="Times New Roman" w:cs="Times New Roman"/>
          <w:sz w:val="24"/>
          <w:lang w:val="it-IT"/>
        </w:rPr>
        <w:t>mbasciatore | il particolar desiderio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ò nelle </w:t>
      </w:r>
      <w:r w:rsidR="00140753" w:rsidRPr="00ED72D8">
        <w:rPr>
          <w:rFonts w:ascii="Times New Roman" w:hAnsi="Times New Roman" w:cs="Times New Roman"/>
          <w:sz w:val="24"/>
          <w:lang w:val="it-IT"/>
        </w:rPr>
        <w:t>Signorie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vostre eccellentissime della | </w:t>
      </w:r>
    </w:p>
    <w:p w14:paraId="6392A37A" w14:textId="77777777" w:rsidR="00BB48A5" w:rsidRPr="00ED72D8" w:rsidRDefault="00BB48A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154v /</w:t>
      </w:r>
    </w:p>
    <w:p w14:paraId="0B965EDB" w14:textId="77777777" w:rsidR="00BB48A5" w:rsidRPr="00ED72D8" w:rsidRDefault="00BB48A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conservatione della Francia, della sua quiete, et del felice | governo di sua Maestà. Tanto ho detto hoggi anco 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="00F54D14" w:rsidRPr="00ED72D8">
        <w:rPr>
          <w:rFonts w:ascii="Times New Roman" w:hAnsi="Times New Roman" w:cs="Times New Roman"/>
          <w:sz w:val="24"/>
          <w:lang w:val="it-IT"/>
        </w:rPr>
        <w:t>|</w:t>
      </w:r>
      <w:r w:rsidRPr="00ED72D8">
        <w:rPr>
          <w:rFonts w:ascii="Times New Roman" w:hAnsi="Times New Roman" w:cs="Times New Roman"/>
          <w:sz w:val="24"/>
          <w:lang w:val="it-IT"/>
        </w:rPr>
        <w:t>ambasciator della Nua,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è venuto a licentiarsi da me, dovendo | partir per Francia, come mi ha detto fra doi giorni. Et resterà | qui monsignor di Murier, il quale mi disse, che sperava, che | sua Maestà li accordasse di poter far il viaggo in Francia | che tanto tempo è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spetta per riveder le cose sue | et per tornar poi qui alla sua residenza. Ma si è tuttavia | qui n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opinione,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gli non habbi a fermarvisi | lungamente massime tornando monsignor di Buglione alla | corte il quale havendo auttorità appresso il Re, si crede | che senza dubio tenterà, che sia rimosso da questa | carica, non essendo amato da esso Buglione; anzi odiato | et chiamato da lui, come dicono, il mio picciolo traditore. |</w:t>
      </w:r>
    </w:p>
    <w:p w14:paraId="22C1C1BD" w14:textId="77777777" w:rsidR="00BB48A5" w:rsidRPr="00ED72D8" w:rsidRDefault="00BB48A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Hieri mattina furono essi ambasciatori n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assemblea dei | </w:t>
      </w:r>
      <w:r w:rsidR="00A455BB" w:rsidRPr="00ED72D8">
        <w:rPr>
          <w:rFonts w:ascii="Times New Roman" w:hAnsi="Times New Roman" w:cs="Times New Roman"/>
          <w:sz w:val="24"/>
          <w:lang w:val="it-IT"/>
        </w:rPr>
        <w:t xml:space="preserve">signori </w:t>
      </w:r>
      <w:r w:rsidRPr="00ED72D8">
        <w:rPr>
          <w:rFonts w:ascii="Times New Roman" w:hAnsi="Times New Roman" w:cs="Times New Roman"/>
          <w:sz w:val="24"/>
          <w:lang w:val="it-IT"/>
        </w:rPr>
        <w:t>Stati per dar conto in generale delle cose passate | et monsignor della Nua in un medesimo tempo si licentiò. | Non hanno fatto alcun ufficio nel proposito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="00F54D14" w:rsidRPr="00ED72D8">
        <w:rPr>
          <w:rFonts w:ascii="Times New Roman" w:hAnsi="Times New Roman" w:cs="Times New Roman"/>
          <w:sz w:val="24"/>
          <w:lang w:val="it-IT"/>
        </w:rPr>
        <w:t>|</w:t>
      </w:r>
      <w:r w:rsidRPr="00ED72D8">
        <w:rPr>
          <w:rFonts w:ascii="Times New Roman" w:hAnsi="Times New Roman" w:cs="Times New Roman"/>
          <w:sz w:val="24"/>
          <w:lang w:val="it-IT"/>
        </w:rPr>
        <w:t>assistenza deliberata di dar alla Maestà christianissima perché | ella aspettava, che monsignor di Langarach facesse |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ufficio a nome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suoi signori in questo particolare |</w:t>
      </w:r>
    </w:p>
    <w:p w14:paraId="7E3242C1" w14:textId="77777777" w:rsidR="00BB48A5" w:rsidRPr="00ED72D8" w:rsidRDefault="00BB48A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155r /</w:t>
      </w:r>
    </w:p>
    <w:p w14:paraId="6937D0CF" w14:textId="77777777" w:rsidR="00BB48A5" w:rsidRPr="00ED72D8" w:rsidRDefault="00BB48A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et toccarà a monsignor di Murier essequir la commissione | che sta attendendo di giorno in giorno. | </w:t>
      </w:r>
    </w:p>
    <w:p w14:paraId="1D528837" w14:textId="77777777" w:rsidR="00BB48A5" w:rsidRPr="00ED72D8" w:rsidRDefault="00BB48A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La contentezza della mutatione del governo si conferma | in ognuno, et ognuno sente piacere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ntender | il pronto ritorno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principi in corte. Del duca di | Buglione s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scusa qui la dilatione colla necessità, che ha | di trovar rimedio al sodisfar le</w:t>
      </w:r>
      <w:r w:rsidR="003F3EEC" w:rsidRPr="00CF167C">
        <w:rPr>
          <w:rStyle w:val="FootnoteReference"/>
          <w:rFonts w:ascii="Times New Roman" w:hAnsi="Times New Roman" w:cs="Times New Roman"/>
          <w:sz w:val="24"/>
        </w:rPr>
        <w:footnoteReference w:id="346"/>
      </w:r>
      <w:r w:rsidRPr="00ED72D8">
        <w:rPr>
          <w:rFonts w:ascii="Times New Roman" w:hAnsi="Times New Roman" w:cs="Times New Roman"/>
          <w:sz w:val="24"/>
          <w:lang w:val="it-IT"/>
        </w:rPr>
        <w:t xml:space="preserve"> genti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347"/>
      </w:r>
      <w:r w:rsidRPr="00ED72D8">
        <w:rPr>
          <w:rFonts w:ascii="Times New Roman" w:hAnsi="Times New Roman" w:cs="Times New Roman"/>
          <w:sz w:val="24"/>
          <w:lang w:val="it-IT"/>
        </w:rPr>
        <w:t xml:space="preserve"> del colonnello Ghent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348"/>
      </w:r>
      <w:r w:rsidRPr="00ED72D8">
        <w:rPr>
          <w:rFonts w:ascii="Times New Roman" w:hAnsi="Times New Roman" w:cs="Times New Roman"/>
          <w:sz w:val="24"/>
          <w:lang w:val="it-IT"/>
        </w:rPr>
        <w:t xml:space="preserve"> che | stavano alle frontiere della Francia, se ben sperava | che </w:t>
      </w:r>
      <w:r w:rsidR="0093309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l Re havesse contribuito a questa spesa, et monsignor di | Murier mi disse, che al duca di Ghisa era stato ordi-|nato di passar alle frontiere per tagliar in pezzi (così | parlò) essa cavallaria se havesse voluto entrar in | Francia. | </w:t>
      </w:r>
    </w:p>
    <w:p w14:paraId="024078DB" w14:textId="77777777" w:rsidR="00BB48A5" w:rsidRPr="00ED72D8" w:rsidRDefault="00BB48A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lastRenderedPageBreak/>
        <w:t>Della detta cavallaria viene scritto qui, che molti desideravano |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ndur il Christianissimo a mandarla o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349"/>
      </w:r>
      <w:r w:rsidRPr="00ED72D8">
        <w:rPr>
          <w:rFonts w:ascii="Times New Roman" w:hAnsi="Times New Roman" w:cs="Times New Roman"/>
          <w:sz w:val="24"/>
          <w:lang w:val="it-IT"/>
        </w:rPr>
        <w:t xml:space="preserve"> tutta, o una | buona parte al signor duca di Savoia, et che il signor marascial | di Buglione in particolare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haveva fatto proporre al | Re il che inteso da monsignor di Monthou, che hieri | verso la notte fu qui di ritorno, et saputo da me | che andai a vederlo (havendomi fatto intender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350"/>
      </w:r>
      <w:r w:rsidRPr="00ED72D8">
        <w:rPr>
          <w:rFonts w:ascii="Times New Roman" w:hAnsi="Times New Roman" w:cs="Times New Roman"/>
          <w:sz w:val="24"/>
          <w:lang w:val="it-IT"/>
        </w:rPr>
        <w:t xml:space="preserve"> il suo | arrivo) che continuava tuttavia in molti la buona | </w:t>
      </w:r>
    </w:p>
    <w:p w14:paraId="7E6918FC" w14:textId="77777777" w:rsidR="00BB48A5" w:rsidRPr="00ED72D8" w:rsidRDefault="00BB48A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155v /</w:t>
      </w:r>
    </w:p>
    <w:p w14:paraId="20F07AEE" w14:textId="77777777" w:rsidR="00BB48A5" w:rsidRPr="00ED72D8" w:rsidRDefault="00BB48A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dispositione che si debba far assistenza a sua Altezza, hoggi essendo | venuto a trovarmi mi ha conferito, che havendogli sua Eccellenza | detto qualche cosa di detta cavalleria, che sarebbe bene | che ne procurasse una parte da questi signori, egli le havea | risposto, che havendo inteso, che se ne era trattato in | Franza voleva lasciar la carica ag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ltri, et attender | a sollecitar altri aiuti perché troppo tempo si perderebbe | n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nviar al Ghent, et aspettar risposte, et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Eccellenza sua | haveva laudato il suo senso. | </w:t>
      </w:r>
    </w:p>
    <w:p w14:paraId="44A8BEEC" w14:textId="77777777" w:rsidR="00BB48A5" w:rsidRPr="00ED72D8" w:rsidRDefault="00BB48A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Mi disse nel proposito della risolutione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principi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Unione | quello appunto, che scrissi la passata settimana, che erano | risoluti; ma del quanto né del come non vi era la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351"/>
      </w:r>
      <w:r w:rsidRPr="00ED72D8">
        <w:rPr>
          <w:rFonts w:ascii="Times New Roman" w:hAnsi="Times New Roman" w:cs="Times New Roman"/>
          <w:sz w:val="24"/>
          <w:lang w:val="it-IT"/>
        </w:rPr>
        <w:t xml:space="preserve"> | dichiaratione, et volevano attender a questo per | poter veder il fondo di quanto havevano per saper | come potevano assister al signor Duca, dicendo che | non stimavano proprio servitio di sua Altezza né loro | riputatione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mbarcarla con speranze; che | quanto alli deputati delle città non si poteva dir | che non havessero acconsentito; ma solo si erano | riserbati di parlarne alli loro superiori, havendo | una constitutione di non volersi tener con altri, che con |</w:t>
      </w:r>
    </w:p>
    <w:p w14:paraId="18B141FF" w14:textId="77777777" w:rsidR="00BB48A5" w:rsidRPr="00ED72D8" w:rsidRDefault="00BB48A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156r /</w:t>
      </w:r>
    </w:p>
    <w:p w14:paraId="633D9A71" w14:textId="77777777" w:rsidR="00BB48A5" w:rsidRPr="00ED72D8" w:rsidRDefault="00BB48A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li principi di Germania, senza mescularsi in cose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principi | stranieri; et mal volontieri col signor duca di Savoia in | questi tempi per esser città imperiali, né haverebbono | caro dichiarirsi così espressamente contra la casa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ustria | ma li principi che non possono far gran cosa senza |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iuto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352"/>
      </w:r>
      <w:r w:rsidRPr="00ED72D8">
        <w:rPr>
          <w:rFonts w:ascii="Times New Roman" w:hAnsi="Times New Roman" w:cs="Times New Roman"/>
          <w:sz w:val="24"/>
          <w:lang w:val="it-IT"/>
        </w:rPr>
        <w:t xml:space="preserve"> di esse haverebbono procurato, | che le dette città dessero, et se lo promettevano; ma | che elle però per non interromper il suo ordine, et per | il proprio rispetto daranno il denaro ai principi | sotto titolo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imprestido. Io gli communicai quanto | era passato sin qua doppo la sua partenza, | et li concetti che erano corsi, et egli mostrò di | havermene molto grado; né io mancarò di essequir | nel coadiuvar le cose sue a servitio di sua Altezza li commandamenti | che precedentemente ho havuti dalla Serenità vostra. | </w:t>
      </w:r>
    </w:p>
    <w:p w14:paraId="4D5AD3D7" w14:textId="77777777" w:rsidR="00BB48A5" w:rsidRPr="00ED72D8" w:rsidRDefault="00BB48A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Quanto più si va protrahendo il rimedio al trovar un | buon accordo alle differenze di religione tanto si accresce | nei petti delli appassionati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imbecilità del non conoscer | il proprio male, et il pericolo iminente della dilatione | et il popolo in </w:t>
      </w:r>
      <w:r w:rsidR="00B77C2D" w:rsidRPr="00ED72D8">
        <w:rPr>
          <w:rFonts w:ascii="Times New Roman" w:hAnsi="Times New Roman" w:cs="Times New Roman"/>
          <w:sz w:val="24"/>
          <w:lang w:val="it-IT"/>
        </w:rPr>
        <w:t>particolare che tiene la parte g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omorista | par che si lasci intender di non voler più soffrire. Li | </w:t>
      </w:r>
    </w:p>
    <w:p w14:paraId="307DC370" w14:textId="77777777" w:rsidR="00BB48A5" w:rsidRPr="00ED72D8" w:rsidRDefault="00BB48A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156v /</w:t>
      </w:r>
    </w:p>
    <w:p w14:paraId="63BF5B7A" w14:textId="77777777" w:rsidR="00BB48A5" w:rsidRPr="00ED72D8" w:rsidRDefault="00BB48A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deputati ogni dì sono insieme; par che alcuni concorrino | 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opinione del re della Gran Bertagna di convocar | un sinodo; ma di quelli, che non vorrebbono aprir questa | stradda alli spirituali sono alcuni, che tirano indietro. | Ultimamente fu proposto di chiamar di Francia,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nghilterra, | del Palatinato, et di Svizzeri, et Grisoni quattro per | cadauna parte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più proveti theologi per consultar, et | deliberar con altri del </w:t>
      </w:r>
      <w:r w:rsidR="0058534B" w:rsidRPr="00ED72D8">
        <w:rPr>
          <w:rFonts w:ascii="Times New Roman" w:hAnsi="Times New Roman" w:cs="Times New Roman"/>
          <w:sz w:val="24"/>
          <w:lang w:val="it-IT"/>
        </w:rPr>
        <w:t>Paese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sopra questa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353"/>
      </w:r>
      <w:r w:rsidRPr="00ED72D8">
        <w:rPr>
          <w:rFonts w:ascii="Times New Roman" w:hAnsi="Times New Roman" w:cs="Times New Roman"/>
          <w:sz w:val="24"/>
          <w:lang w:val="it-IT"/>
        </w:rPr>
        <w:t xml:space="preserve"> materia non si | sa quello succederà. Sua Eccellenza pensava di far un poco | di viaggio per riveder in qualche parte le militie | del </w:t>
      </w:r>
      <w:r w:rsidR="0058534B" w:rsidRPr="00ED72D8">
        <w:rPr>
          <w:rFonts w:ascii="Times New Roman" w:hAnsi="Times New Roman" w:cs="Times New Roman"/>
          <w:sz w:val="24"/>
          <w:lang w:val="it-IT"/>
        </w:rPr>
        <w:t>Paese</w:t>
      </w:r>
      <w:r w:rsidRPr="00ED72D8">
        <w:rPr>
          <w:rFonts w:ascii="Times New Roman" w:hAnsi="Times New Roman" w:cs="Times New Roman"/>
          <w:sz w:val="24"/>
          <w:lang w:val="it-IT"/>
        </w:rPr>
        <w:t>; ma non vuol partire, perché teme che non | succedi alcun scandoloso accidente, sentendosi sino alcu-|ni di quelli della vecchia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354"/>
      </w:r>
      <w:r w:rsidRPr="00ED72D8">
        <w:rPr>
          <w:rFonts w:ascii="Times New Roman" w:hAnsi="Times New Roman" w:cs="Times New Roman"/>
          <w:sz w:val="24"/>
          <w:lang w:val="it-IT"/>
        </w:rPr>
        <w:t xml:space="preserve"> religione, che dicono queste | formali parole possibile, che non troveremo un giorno | da disfarsi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un altro marascial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Ancre. Applican-|dosi le parole per quanto si scuopre da discorsi, al signor | </w:t>
      </w:r>
      <w:r w:rsidR="0050400E" w:rsidRPr="00ED72D8">
        <w:rPr>
          <w:rFonts w:ascii="Times New Roman" w:hAnsi="Times New Roman" w:cs="Times New Roman"/>
          <w:sz w:val="24"/>
          <w:lang w:val="it-IT"/>
        </w:rPr>
        <w:t>Bernvel</w:t>
      </w:r>
      <w:r w:rsidRPr="00ED72D8">
        <w:rPr>
          <w:rFonts w:ascii="Times New Roman" w:hAnsi="Times New Roman" w:cs="Times New Roman"/>
          <w:sz w:val="24"/>
          <w:lang w:val="it-IT"/>
        </w:rPr>
        <w:t>: ma egli d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un canto camina con gran | prudenza in procurar di divertir </w:t>
      </w:r>
      <w:r w:rsidRPr="00ED72D8">
        <w:rPr>
          <w:rFonts w:ascii="Times New Roman" w:hAnsi="Times New Roman" w:cs="Times New Roman"/>
          <w:sz w:val="24"/>
          <w:lang w:val="it-IT"/>
        </w:rPr>
        <w:lastRenderedPageBreak/>
        <w:t>li mali sensi; | et d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ltro sua Eccellenza colla sua auttorità tiene in freno | et la lingua, et la passione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mal intentionati. Gratie etc. | </w:t>
      </w:r>
    </w:p>
    <w:p w14:paraId="3F255593" w14:textId="77777777" w:rsidR="00BB48A5" w:rsidRPr="00ED72D8" w:rsidRDefault="00BB48A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</w:p>
    <w:p w14:paraId="1650C4B8" w14:textId="77777777" w:rsidR="00BB48A5" w:rsidRPr="00ED72D8" w:rsidRDefault="00BB48A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D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Haya a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16 maggio 1617 | </w:t>
      </w:r>
    </w:p>
    <w:p w14:paraId="339771EE" w14:textId="77777777" w:rsidR="00BB48A5" w:rsidRPr="00ED72D8" w:rsidRDefault="00BB48A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di vostra Serenità | </w:t>
      </w:r>
    </w:p>
    <w:p w14:paraId="53FA7BF2" w14:textId="77777777" w:rsidR="00BB48A5" w:rsidRPr="00ED72D8" w:rsidRDefault="00BB48A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humilissimo et devotissimo servitore | </w:t>
      </w:r>
    </w:p>
    <w:p w14:paraId="4B71CD81" w14:textId="77777777" w:rsidR="00BB48A5" w:rsidRPr="00ED72D8" w:rsidRDefault="00BB48A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Christofforo Suriano | </w:t>
      </w:r>
    </w:p>
    <w:p w14:paraId="67E5987D" w14:textId="77777777" w:rsidR="00BB48A5" w:rsidRPr="00ED72D8" w:rsidRDefault="00BB48A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</w:p>
    <w:p w14:paraId="6E17F050" w14:textId="77777777" w:rsidR="00BB48A5" w:rsidRPr="00ED72D8" w:rsidRDefault="00BB48A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157r /</w:t>
      </w:r>
    </w:p>
    <w:p w14:paraId="276B2566" w14:textId="288A89A3" w:rsidR="00BB48A5" w:rsidRPr="00ED72D8" w:rsidRDefault="00420C99" w:rsidP="002D6930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lang w:val="it-IT"/>
        </w:rPr>
      </w:pPr>
      <w:r w:rsidRPr="00420C99">
        <w:rPr>
          <w:rFonts w:ascii="Times New Roman" w:hAnsi="Times New Roman" w:cs="Times New Roman"/>
          <w:b/>
          <w:bCs/>
          <w:sz w:val="24"/>
          <w:lang w:val="it-IT"/>
        </w:rPr>
        <w:t>Blank page</w:t>
      </w:r>
      <w:r w:rsidR="00BB48A5" w:rsidRPr="00ED72D8">
        <w:rPr>
          <w:rFonts w:ascii="Times New Roman" w:hAnsi="Times New Roman" w:cs="Times New Roman"/>
          <w:i/>
          <w:sz w:val="24"/>
          <w:lang w:val="it-IT"/>
        </w:rPr>
        <w:t xml:space="preserve"> </w:t>
      </w:r>
    </w:p>
    <w:p w14:paraId="5486891A" w14:textId="77777777" w:rsidR="00BB48A5" w:rsidRPr="00ED72D8" w:rsidRDefault="00BB48A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</w:p>
    <w:p w14:paraId="48469C7C" w14:textId="77777777" w:rsidR="00BB48A5" w:rsidRPr="00ED72D8" w:rsidRDefault="00BB48A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157v /</w:t>
      </w:r>
    </w:p>
    <w:p w14:paraId="57EE2C6B" w14:textId="77777777" w:rsidR="00BB48A5" w:rsidRPr="00ED72D8" w:rsidRDefault="00BB48A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Al serenissimo principe di Venetia |</w:t>
      </w:r>
    </w:p>
    <w:p w14:paraId="672AE9DF" w14:textId="77777777" w:rsidR="00BB48A5" w:rsidRPr="00ED72D8" w:rsidRDefault="00BB48A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3</w:t>
      </w:r>
      <w:r w:rsidRPr="00ED72D8">
        <w:rPr>
          <w:rFonts w:ascii="Times New Roman" w:hAnsi="Times New Roman" w:cs="Times New Roman"/>
          <w:sz w:val="24"/>
          <w:vertAlign w:val="superscript"/>
          <w:lang w:val="it-IT"/>
        </w:rPr>
        <w:t>a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|</w:t>
      </w:r>
    </w:p>
    <w:p w14:paraId="745B0A84" w14:textId="77777777" w:rsidR="00BB48A5" w:rsidRPr="00ED72D8" w:rsidRDefault="00BB48A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</w:p>
    <w:p w14:paraId="63AF697B" w14:textId="77777777" w:rsidR="00BB48A5" w:rsidRPr="00ED72D8" w:rsidRDefault="00BB48A5" w:rsidP="002D6930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lang w:val="it-IT"/>
        </w:rPr>
      </w:pPr>
      <w:r w:rsidRPr="00ED72D8">
        <w:rPr>
          <w:rFonts w:ascii="Times New Roman" w:hAnsi="Times New Roman" w:cs="Times New Roman"/>
          <w:i/>
          <w:sz w:val="24"/>
          <w:lang w:val="it-IT"/>
        </w:rPr>
        <w:t>Sigillo</w:t>
      </w:r>
    </w:p>
    <w:p w14:paraId="5B6E7384" w14:textId="77777777" w:rsidR="00BB48A5" w:rsidRPr="00ED72D8" w:rsidRDefault="00BB48A5" w:rsidP="002D6930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lang w:val="it-IT"/>
        </w:rPr>
      </w:pPr>
    </w:p>
    <w:p w14:paraId="37527502" w14:textId="77777777" w:rsidR="00BB48A5" w:rsidRPr="00B54C59" w:rsidRDefault="00BB48A5" w:rsidP="002D6930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lang w:val="it-IT"/>
        </w:rPr>
      </w:pPr>
      <w:r w:rsidRPr="00B54C59">
        <w:rPr>
          <w:rFonts w:ascii="Times New Roman" w:hAnsi="Times New Roman" w:cs="Times New Roman"/>
          <w:i/>
          <w:sz w:val="24"/>
          <w:lang w:val="it-IT"/>
        </w:rPr>
        <w:t>Regesto antico</w:t>
      </w:r>
    </w:p>
    <w:p w14:paraId="715F9056" w14:textId="77777777" w:rsidR="00BB48A5" w:rsidRPr="00B54C59" w:rsidRDefault="00BB48A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/ 157vC /</w:t>
      </w:r>
    </w:p>
    <w:p w14:paraId="7A311F6F" w14:textId="77777777" w:rsidR="00BB48A5" w:rsidRPr="00B54C59" w:rsidRDefault="00BB48A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16 maggio 1617 ricevute detto 27 |</w:t>
      </w:r>
    </w:p>
    <w:p w14:paraId="498FF09E" w14:textId="77777777" w:rsidR="00BB48A5" w:rsidRPr="00B54C59" w:rsidRDefault="00BE426A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 xml:space="preserve">Haia. </w:t>
      </w:r>
      <w:r w:rsidR="00BB48A5" w:rsidRPr="00B54C59">
        <w:rPr>
          <w:rFonts w:ascii="Times New Roman" w:hAnsi="Times New Roman" w:cs="Times New Roman"/>
          <w:sz w:val="24"/>
          <w:lang w:val="it-IT"/>
        </w:rPr>
        <w:t>3</w:t>
      </w:r>
      <w:r w:rsidR="00BB48A5" w:rsidRPr="00B54C59">
        <w:rPr>
          <w:rFonts w:ascii="Times New Roman" w:hAnsi="Times New Roman" w:cs="Times New Roman"/>
          <w:sz w:val="24"/>
          <w:vertAlign w:val="superscript"/>
          <w:lang w:val="it-IT"/>
        </w:rPr>
        <w:t>a</w:t>
      </w:r>
      <w:r w:rsidR="00BB48A5" w:rsidRPr="00B54C59">
        <w:rPr>
          <w:rFonts w:ascii="Times New Roman" w:hAnsi="Times New Roman" w:cs="Times New Roman"/>
          <w:sz w:val="24"/>
          <w:lang w:val="it-IT"/>
        </w:rPr>
        <w:t xml:space="preserve"> | </w:t>
      </w:r>
    </w:p>
    <w:p w14:paraId="320EAAA7" w14:textId="77777777" w:rsidR="00BE426A" w:rsidRPr="00B54C59" w:rsidRDefault="00BE426A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</w:p>
    <w:p w14:paraId="77B5868E" w14:textId="77777777" w:rsidR="00BB48A5" w:rsidRPr="00ED72D8" w:rsidRDefault="00BB48A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GB"/>
        </w:rPr>
      </w:pPr>
      <w:r w:rsidRPr="00ED72D8">
        <w:rPr>
          <w:rFonts w:ascii="Times New Roman" w:hAnsi="Times New Roman" w:cs="Times New Roman"/>
          <w:sz w:val="24"/>
          <w:lang w:val="en-GB"/>
        </w:rPr>
        <w:t xml:space="preserve">L. SS. R. | </w:t>
      </w:r>
    </w:p>
    <w:p w14:paraId="09F7F724" w14:textId="77777777" w:rsidR="002D3167" w:rsidRPr="00ED72D8" w:rsidRDefault="002D3167" w:rsidP="002D6930">
      <w:pPr>
        <w:spacing w:after="0" w:line="240" w:lineRule="auto"/>
        <w:jc w:val="both"/>
        <w:rPr>
          <w:rFonts w:ascii="Times New Roman" w:hAnsi="Times New Roman"/>
          <w:sz w:val="24"/>
          <w:lang w:val="en-GB"/>
        </w:rPr>
        <w:sectPr w:rsidR="002D3167" w:rsidRPr="00ED72D8" w:rsidSect="005828A9">
          <w:headerReference w:type="default" r:id="rId17"/>
          <w:footnotePr>
            <w:numFmt w:val="lowerLetter"/>
            <w:numRestart w:val="eachPage"/>
          </w:footnotePr>
          <w:pgSz w:w="11900" w:h="16840"/>
          <w:pgMar w:top="1418" w:right="1134" w:bottom="1418" w:left="1134" w:header="709" w:footer="709" w:gutter="0"/>
          <w:cols w:space="708"/>
          <w:docGrid w:linePitch="360"/>
        </w:sectPr>
      </w:pPr>
    </w:p>
    <w:p w14:paraId="79A6C2C8" w14:textId="77777777" w:rsidR="004A6EDD" w:rsidRPr="00E76361" w:rsidRDefault="004A6EDD" w:rsidP="004A6EDD">
      <w:pPr>
        <w:pStyle w:val="Header"/>
        <w:jc w:val="left"/>
        <w:rPr>
          <w:lang w:val="en-US"/>
        </w:rPr>
      </w:pPr>
      <w:r w:rsidRPr="00E76361">
        <w:rPr>
          <w:lang w:val="en-US"/>
        </w:rPr>
        <w:lastRenderedPageBreak/>
        <w:t>/START LETTER/</w:t>
      </w:r>
    </w:p>
    <w:p w14:paraId="08D0D5CE" w14:textId="77777777" w:rsidR="002D3167" w:rsidRPr="00CF167C" w:rsidRDefault="00F20861" w:rsidP="00C17331">
      <w:pPr>
        <w:pStyle w:val="Testopreformattato"/>
        <w:jc w:val="center"/>
        <w:rPr>
          <w:sz w:val="24"/>
          <w:szCs w:val="24"/>
        </w:rPr>
      </w:pPr>
      <w:r w:rsidRPr="00CF167C">
        <w:rPr>
          <w:sz w:val="24"/>
          <w:szCs w:val="24"/>
        </w:rPr>
        <w:t>n. 51</w:t>
      </w:r>
    </w:p>
    <w:p w14:paraId="4EA6FC61" w14:textId="0FC9EDF2" w:rsidR="002D3167" w:rsidRPr="00CF167C" w:rsidRDefault="002D3167" w:rsidP="00C17331">
      <w:pPr>
        <w:pStyle w:val="Testopreformattato"/>
        <w:jc w:val="center"/>
        <w:rPr>
          <w:sz w:val="24"/>
          <w:szCs w:val="24"/>
        </w:rPr>
      </w:pPr>
      <w:r w:rsidRPr="00CF167C">
        <w:rPr>
          <w:sz w:val="24"/>
          <w:szCs w:val="24"/>
        </w:rPr>
        <w:t>23 maggio 1617</w:t>
      </w:r>
      <w:r w:rsidR="005418AB" w:rsidRPr="00CF167C">
        <w:rPr>
          <w:sz w:val="24"/>
          <w:szCs w:val="24"/>
        </w:rPr>
        <w:t>, L</w:t>
      </w:r>
      <w:r w:rsidR="003B265C" w:rsidRPr="00CF167C">
        <w:rPr>
          <w:sz w:val="24"/>
          <w:szCs w:val="24"/>
        </w:rPr>
        <w:t>’</w:t>
      </w:r>
      <w:r w:rsidR="005418AB" w:rsidRPr="00CF167C">
        <w:rPr>
          <w:sz w:val="24"/>
          <w:szCs w:val="24"/>
        </w:rPr>
        <w:t>Aia</w:t>
      </w:r>
      <w:r w:rsidRPr="00CF167C">
        <w:rPr>
          <w:sz w:val="24"/>
          <w:szCs w:val="24"/>
        </w:rPr>
        <w:t xml:space="preserve"> (cc. 158r-161v, </w:t>
      </w:r>
      <w:r w:rsidR="00D03403" w:rsidRPr="00CF167C">
        <w:rPr>
          <w:sz w:val="24"/>
          <w:szCs w:val="24"/>
        </w:rPr>
        <w:t>164</w:t>
      </w:r>
      <w:r w:rsidR="00ED72D8">
        <w:rPr>
          <w:sz w:val="24"/>
          <w:szCs w:val="24"/>
        </w:rPr>
        <w:t>r-</w:t>
      </w:r>
      <w:r w:rsidRPr="00CF167C">
        <w:rPr>
          <w:sz w:val="24"/>
          <w:szCs w:val="24"/>
        </w:rPr>
        <w:t>v)</w:t>
      </w:r>
    </w:p>
    <w:p w14:paraId="772CE615" w14:textId="77777777" w:rsidR="002D3167" w:rsidRPr="00CF167C" w:rsidRDefault="002D3167" w:rsidP="002D6930">
      <w:pPr>
        <w:pStyle w:val="Testopreformattato"/>
        <w:jc w:val="both"/>
        <w:rPr>
          <w:sz w:val="24"/>
          <w:szCs w:val="24"/>
        </w:rPr>
      </w:pPr>
    </w:p>
    <w:p w14:paraId="1083B376" w14:textId="77777777" w:rsidR="002D3167" w:rsidRPr="00CF167C" w:rsidRDefault="002D3167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158r /</w:t>
      </w:r>
    </w:p>
    <w:p w14:paraId="278864D9" w14:textId="77777777" w:rsidR="002D3167" w:rsidRPr="00CF167C" w:rsidRDefault="002D3167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Prima |</w:t>
      </w:r>
    </w:p>
    <w:p w14:paraId="3691AE67" w14:textId="77777777" w:rsidR="002D3167" w:rsidRPr="00CF167C" w:rsidRDefault="002D3167" w:rsidP="002D6930">
      <w:pPr>
        <w:pStyle w:val="Testopreformattato"/>
        <w:jc w:val="both"/>
        <w:rPr>
          <w:sz w:val="24"/>
          <w:szCs w:val="24"/>
        </w:rPr>
      </w:pPr>
    </w:p>
    <w:p w14:paraId="0DDC6988" w14:textId="77777777" w:rsidR="002D3167" w:rsidRPr="00CF167C" w:rsidRDefault="002D3167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Serenissimo Principe |</w:t>
      </w:r>
    </w:p>
    <w:p w14:paraId="5BC93E27" w14:textId="77777777" w:rsidR="002D3167" w:rsidRPr="00CF167C" w:rsidRDefault="002D3167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tutti questi giorni passati ha il signor di Monthou atteso a visitar li più | principali deputati de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ssemblea de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Stati Generali, essendogli | stato necessario il farlo per haver scoperte varie difficoltà, che si | andavano mettendo innanti alla risoluzione del pronto effettivo | aiuto in denari come ricerca. Si trovò, prima del rinovar la | sua instanza in publico, con il signor </w:t>
      </w:r>
      <w:r w:rsidR="0050400E" w:rsidRPr="00CF167C">
        <w:rPr>
          <w:sz w:val="24"/>
          <w:szCs w:val="24"/>
        </w:rPr>
        <w:t>Bernvel</w:t>
      </w:r>
      <w:r w:rsidRPr="00CF167C">
        <w:rPr>
          <w:sz w:val="24"/>
          <w:szCs w:val="24"/>
        </w:rPr>
        <w:t>, dal quale gli furono | dette diverse cose, et che in partico</w:t>
      </w:r>
      <w:r w:rsidR="00625A67" w:rsidRPr="00CF167C">
        <w:rPr>
          <w:sz w:val="24"/>
          <w:szCs w:val="24"/>
        </w:rPr>
        <w:t>lar due tenevano l</w:t>
      </w:r>
      <w:r w:rsidR="003B265C" w:rsidRPr="00CF167C">
        <w:rPr>
          <w:sz w:val="24"/>
          <w:szCs w:val="24"/>
        </w:rPr>
        <w:t>’</w:t>
      </w:r>
      <w:r w:rsidR="00625A67" w:rsidRPr="00CF167C">
        <w:rPr>
          <w:sz w:val="24"/>
          <w:szCs w:val="24"/>
        </w:rPr>
        <w:t>animo del | G</w:t>
      </w:r>
      <w:r w:rsidRPr="00CF167C">
        <w:rPr>
          <w:sz w:val="24"/>
          <w:szCs w:val="24"/>
        </w:rPr>
        <w:t>enerale molto sospeso.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una che la pace fosse per farsi, et |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ltra della constanza del signor Duca in tenersi lontano dag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interessi | di Spagna. Ha sodisfatto con esso </w:t>
      </w:r>
      <w:r w:rsidR="0050400E" w:rsidRPr="00CF167C">
        <w:rPr>
          <w:sz w:val="24"/>
          <w:szCs w:val="24"/>
        </w:rPr>
        <w:t>Bernvel</w:t>
      </w:r>
      <w:r w:rsidRPr="00CF167C">
        <w:rPr>
          <w:sz w:val="24"/>
          <w:szCs w:val="24"/>
        </w:rPr>
        <w:t xml:space="preserve"> in quanto gli è | stato possibile in mostrar la gran ragione, che haveva il signor Duca | di non fidarsi mai più della Spagna, governandosi col seguito | in tanto tempo che continua la guerra, et a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ltro nel dire | che g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pparati de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Spagnuoli da tutte le parti non davano | punto ad intender, che havessero volontà di pace. Per il | primo lo ha lasciato molto ben impresso, et gli ha detto, che | basta assai; ma quanto al secondo, che era bene, che | dicesse qualche cosa tanto ne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ssemblea quanto con chi | ne parlava: onde da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ggiunta traduttione intenderà | la Serenità vostra quanto egli ha in sostanza esposto alli Stati | Generali; ma in voce ha premuto molto più efficacemente | et con concetti più pieni per muover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nimo ad aiutar sua Altezza. | Gli pregò, ch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io m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impiegassi in</w:t>
      </w:r>
      <w:r w:rsidRPr="00CF167C">
        <w:rPr>
          <w:rStyle w:val="FootnoteReference"/>
          <w:sz w:val="24"/>
          <w:szCs w:val="24"/>
        </w:rPr>
        <w:footnoteReference w:id="355"/>
      </w:r>
      <w:r w:rsidRPr="00CF167C">
        <w:rPr>
          <w:sz w:val="24"/>
          <w:szCs w:val="24"/>
        </w:rPr>
        <w:t xml:space="preserve"> questo negotio, lo | coadiuvassi, et cooperassi appresso sua Eccellenza, con il signor </w:t>
      </w:r>
      <w:r w:rsidR="0050400E" w:rsidRPr="00CF167C">
        <w:rPr>
          <w:sz w:val="24"/>
          <w:szCs w:val="24"/>
        </w:rPr>
        <w:t>Bernvel</w:t>
      </w:r>
      <w:r w:rsidRPr="00CF167C">
        <w:rPr>
          <w:sz w:val="24"/>
          <w:szCs w:val="24"/>
        </w:rPr>
        <w:t>, |</w:t>
      </w:r>
    </w:p>
    <w:p w14:paraId="52623D67" w14:textId="77777777" w:rsidR="002D3167" w:rsidRPr="00CF167C" w:rsidRDefault="002D3167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158v /</w:t>
      </w:r>
    </w:p>
    <w:p w14:paraId="1DDA6D17" w14:textId="77777777" w:rsidR="002D3167" w:rsidRPr="00CF167C" w:rsidRDefault="002D3167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et altri, et tanto ho esseguito. Il signor </w:t>
      </w:r>
      <w:r w:rsidR="0050400E" w:rsidRPr="00CF167C">
        <w:rPr>
          <w:sz w:val="24"/>
          <w:szCs w:val="24"/>
        </w:rPr>
        <w:t>Bernvel</w:t>
      </w:r>
      <w:r w:rsidRPr="00CF167C">
        <w:rPr>
          <w:sz w:val="24"/>
          <w:szCs w:val="24"/>
        </w:rPr>
        <w:t xml:space="preserve"> nella risposta, che mi | fece disse che a lui era tanto a cuore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interesse di sua Altezza quanto il | fatto stesso, perché la sicurtà di lei lo ricercava, et più il servitio | commune, onde haverebbe tenuta la mano a tutte le cose, massime | facendo io</w:t>
      </w:r>
      <w:r w:rsidRPr="00CF167C">
        <w:rPr>
          <w:rStyle w:val="FootnoteReference"/>
          <w:sz w:val="24"/>
          <w:szCs w:val="24"/>
        </w:rPr>
        <w:footnoteReference w:id="356"/>
      </w:r>
      <w:r w:rsidRPr="00CF167C">
        <w:rPr>
          <w:sz w:val="24"/>
          <w:szCs w:val="24"/>
        </w:rPr>
        <w:t xml:space="preserve"> la raccomandatione a nome della serenissima Republica; ma che mi voleva | dire, che in ciò concorrevano varie difficoltà, che davano | materia da pensare al consultar il modo come poter | assister, poiché li signori Stati havevano diverse occasioni di spesa | che li teneva oppressi, et mal accomodati al presente | di denari. Disse, che vi erano le spese ordinarie delle | guarnigioni nel Paese, di quelle, che sono necessitate man-|tener nelle terre attinenti al ducato di Cleves, et Giuliers |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ltre delle fortificationi tanto in quello, quanto in questi | stati, il debito che tengono di assister al re di Svetia, | il dover compir alla sodisfattione al re della Gran Bertagna | per la ricuperatione delle doi piazze della Brila, et di Flesinghen. | A che s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ggiungevano anco le controversie, et male intelligenze | che passano al presente in questo corpo di Republica particolarmente | nella provincia di Holanda per la causa di religione | et il convenir proveder a diversi bisogni del Paese; ma | che con tutto ciò haverebbe fatto tutto quello, che havesse | potuto per il buon successo de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instanza del signor di Monthou. | </w:t>
      </w:r>
    </w:p>
    <w:p w14:paraId="5F97C892" w14:textId="77777777" w:rsidR="002D3167" w:rsidRPr="00CF167C" w:rsidRDefault="002D3167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A questi concetti risposi col metodo tenuto dal detto | senator Monthou, essendomi egli, prima che mi trovassi |</w:t>
      </w:r>
    </w:p>
    <w:p w14:paraId="5CF6723D" w14:textId="77777777" w:rsidR="002D3167" w:rsidRPr="00CF167C" w:rsidRDefault="002D3167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159r /</w:t>
      </w:r>
    </w:p>
    <w:p w14:paraId="758968E5" w14:textId="77777777" w:rsidR="002D3167" w:rsidRPr="00CF167C" w:rsidRDefault="002D3167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con esso </w:t>
      </w:r>
      <w:r w:rsidR="0050400E" w:rsidRPr="00CF167C">
        <w:rPr>
          <w:sz w:val="24"/>
          <w:szCs w:val="24"/>
        </w:rPr>
        <w:t>Bernvel</w:t>
      </w:r>
      <w:r w:rsidRPr="00CF167C">
        <w:rPr>
          <w:sz w:val="24"/>
          <w:szCs w:val="24"/>
        </w:rPr>
        <w:t xml:space="preserve"> venuto a riferire di haver havuto proposito di | queste medesime cose. Et particolarmente quanto si aspetta alla risolutione | dei principi di Alemagna, che non dovevano regolarsi le | risolutioni di questi signori dalla pendenza di quella di detti | principi, perché, dato, et non concesso, che non havessero | aiutato, non dovevano li signori Stati farsi regola perché sua Altezza | restasse nuda d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aiuti, aggiungendo quello di più, che | stimai proprio in questo affare in </w:t>
      </w:r>
      <w:r w:rsidRPr="00CF167C">
        <w:rPr>
          <w:sz w:val="24"/>
          <w:szCs w:val="24"/>
        </w:rPr>
        <w:lastRenderedPageBreak/>
        <w:t>conformità anco | deg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ufficii communicatimi da esso signore di Monthou. |</w:t>
      </w:r>
    </w:p>
    <w:p w14:paraId="338A181F" w14:textId="77777777" w:rsidR="002D3167" w:rsidRPr="00CF167C" w:rsidRDefault="002D3167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Parvemi di lasciar esso signor </w:t>
      </w:r>
      <w:r w:rsidR="0050400E" w:rsidRPr="00CF167C">
        <w:rPr>
          <w:sz w:val="24"/>
          <w:szCs w:val="24"/>
        </w:rPr>
        <w:t>Bernvel</w:t>
      </w:r>
      <w:r w:rsidRPr="00CF167C">
        <w:rPr>
          <w:sz w:val="24"/>
          <w:szCs w:val="24"/>
        </w:rPr>
        <w:t xml:space="preserve"> assai disposto, et doppo | anco essendo stato riveduto dal signor Monthou, se ben colle | stesse considerationi sempre alle mani, ha però mostrato di | non disperar di qualche soccorso. Sua Eccellenza in questo particolare | sabbato che fui a lei mi disse, che sperava, che haverebbe | havuto qualche cosa, et che haveva raccommandato | il negotio al signor </w:t>
      </w:r>
      <w:r w:rsidR="0050400E" w:rsidRPr="00CF167C">
        <w:rPr>
          <w:sz w:val="24"/>
          <w:szCs w:val="24"/>
        </w:rPr>
        <w:t>Bernvel</w:t>
      </w:r>
      <w:r w:rsidRPr="00CF167C">
        <w:rPr>
          <w:sz w:val="24"/>
          <w:szCs w:val="24"/>
        </w:rPr>
        <w:t>, il quale haveva trovato di buon | animo d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adoperarsi per il suo buon essito. | </w:t>
      </w:r>
    </w:p>
    <w:p w14:paraId="53CC2BB6" w14:textId="77777777" w:rsidR="002D3167" w:rsidRPr="00CF167C" w:rsidRDefault="002D3167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Con alcuni de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signori Stati ho parlato, et fatta la debita, et necessaria | raccommandatione, et se bene non sono condescesi in tutto alle | considerationi del </w:t>
      </w:r>
      <w:r w:rsidR="0050400E" w:rsidRPr="00CF167C">
        <w:rPr>
          <w:sz w:val="24"/>
          <w:szCs w:val="24"/>
        </w:rPr>
        <w:t>Bernvel</w:t>
      </w:r>
      <w:r w:rsidRPr="00CF167C">
        <w:rPr>
          <w:sz w:val="24"/>
          <w:szCs w:val="24"/>
        </w:rPr>
        <w:t xml:space="preserve"> hanno però in sostanza tutto | de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medesimi impedimenti. Et il negotio di religione, oltre g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ltri, | difficoltà in gran parte il bene, et prontamente operare | perché, essendo g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nimi confusi, et che mal s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intendono | tra le parti, fano che</w:t>
      </w:r>
      <w:r w:rsidR="00AC1045" w:rsidRPr="00CF167C">
        <w:rPr>
          <w:sz w:val="24"/>
          <w:szCs w:val="24"/>
        </w:rPr>
        <w:t xml:space="preserve"> </w:t>
      </w:r>
      <w:r w:rsidR="0093309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l corpo tutto patisca, et disentono |</w:t>
      </w:r>
    </w:p>
    <w:p w14:paraId="5AB5C5C6" w14:textId="77777777" w:rsidR="002D3167" w:rsidRPr="00CF167C" w:rsidRDefault="002D3167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159v /</w:t>
      </w:r>
    </w:p>
    <w:p w14:paraId="0A7122E9" w14:textId="77777777" w:rsidR="002D3167" w:rsidRPr="00CF167C" w:rsidRDefault="002D3167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o nel proporre, o nel risolver, né qui si</w:t>
      </w:r>
      <w:r w:rsidR="00625A67" w:rsidRPr="00CF167C">
        <w:rPr>
          <w:sz w:val="24"/>
          <w:szCs w:val="24"/>
        </w:rPr>
        <w:t xml:space="preserve"> può far altrimenti, che | col G</w:t>
      </w:r>
      <w:r w:rsidRPr="00CF167C">
        <w:rPr>
          <w:sz w:val="24"/>
          <w:szCs w:val="24"/>
        </w:rPr>
        <w:t>enerale, non essendo costume di definir un affare con il mezo | de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particolari deputati. |</w:t>
      </w:r>
    </w:p>
    <w:p w14:paraId="3155004A" w14:textId="77777777" w:rsidR="002D3167" w:rsidRPr="00CF167C" w:rsidRDefault="002D3167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Il signor ambasciator d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Inghilterra anc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egli è andato espressamente a raccommandar | questo affare al signor </w:t>
      </w:r>
      <w:r w:rsidR="0050400E" w:rsidRPr="00CF167C">
        <w:rPr>
          <w:sz w:val="24"/>
          <w:szCs w:val="24"/>
        </w:rPr>
        <w:t>Bernvel</w:t>
      </w:r>
      <w:r w:rsidRPr="00CF167C">
        <w:rPr>
          <w:sz w:val="24"/>
          <w:szCs w:val="24"/>
        </w:rPr>
        <w:t>, et coadiuva in quanto può, | et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gente del signor Principe palatino ha fatto qualche | ufficio tra particolari signori. Quello che se n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è cavato | è che si tiene per certo che aiuteranno, ma parmi di haver | inteso, che presentemente daranno qualche somma di denaro, | che sarà per provisione per risolver poi più commodamente et con | maggior opportunità qualche sussidio mensuale et io penso, | che si daranno alcuna cosa per provisione, sarà per veder | in tanto quello che segue, se le cose si accommoderanno, o non | et poi risolveranno secondo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ccidente. |</w:t>
      </w:r>
    </w:p>
    <w:p w14:paraId="24F8E0D7" w14:textId="77777777" w:rsidR="002D3167" w:rsidRPr="00CF167C" w:rsidRDefault="002D3167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Sta monsignor di Monthou attendendo con desiderio il successo, et si | crede, che possi questo negotio esser portato alla congregazione</w:t>
      </w:r>
      <w:r w:rsidR="005B117E" w:rsidRPr="00CF167C">
        <w:rPr>
          <w:sz w:val="24"/>
          <w:szCs w:val="24"/>
        </w:rPr>
        <w:t xml:space="preserve"> | del C</w:t>
      </w:r>
      <w:r w:rsidRPr="00CF167C">
        <w:rPr>
          <w:sz w:val="24"/>
          <w:szCs w:val="24"/>
        </w:rPr>
        <w:t xml:space="preserve">onsiglio di Stato, che si suole ingerire in materie simili. Si | nutre di buona speranza, et del concetto, che sente nel </w:t>
      </w:r>
      <w:r w:rsidR="00A1515F" w:rsidRPr="00CF167C">
        <w:rPr>
          <w:sz w:val="24"/>
          <w:szCs w:val="24"/>
        </w:rPr>
        <w:t>generale</w:t>
      </w:r>
      <w:r w:rsidRPr="00CF167C">
        <w:rPr>
          <w:bCs/>
          <w:sz w:val="24"/>
          <w:szCs w:val="24"/>
        </w:rPr>
        <w:t xml:space="preserve"> </w:t>
      </w:r>
      <w:r w:rsidRPr="00CF167C">
        <w:rPr>
          <w:sz w:val="24"/>
          <w:szCs w:val="24"/>
        </w:rPr>
        <w:t>| che si ha desiderio, et volontà di assister, et questo tanto | ha rappresentato al signor Duca, senza obligarsi ad alcuna parola | di sicurezza. Et io di quello succederà ne darò riverente | conto alla Serenità vostra. |</w:t>
      </w:r>
    </w:p>
    <w:p w14:paraId="7AD6564B" w14:textId="77777777" w:rsidR="002D3167" w:rsidRPr="00CF167C" w:rsidRDefault="002D3167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Co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occasione di veder per questo negotio, di questi signori, uno dei presidenti | di Gheldria entrato in discorso del signor duca di Savoia mi |</w:t>
      </w:r>
    </w:p>
    <w:p w14:paraId="0BB97250" w14:textId="77777777" w:rsidR="002D3167" w:rsidRPr="00CF167C" w:rsidRDefault="002D3167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160r /</w:t>
      </w:r>
    </w:p>
    <w:p w14:paraId="64630C4D" w14:textId="77777777" w:rsidR="002D3167" w:rsidRPr="00CF167C" w:rsidRDefault="002D3167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disse, che bisognerebbe poter far una buona unione, ma che non si | sapeva come potersi assicurar de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nimo de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ltezza sua, et | addimandò a me quello, che ne credevo. Io gli risposi, che | li accidenti, che sono occorsi sin qui mi facevano far congietura | che di sua Altezza potesse presupponer ogni bene, stante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offese | che pretende haver havuta da Spagnuoli, et quelle che</w:t>
      </w:r>
      <w:r w:rsidRPr="00CF167C">
        <w:rPr>
          <w:rStyle w:val="FootnoteReference"/>
          <w:sz w:val="24"/>
          <w:szCs w:val="24"/>
        </w:rPr>
        <w:footnoteReference w:id="357"/>
      </w:r>
      <w:r w:rsidRPr="00CF167C">
        <w:rPr>
          <w:sz w:val="24"/>
          <w:szCs w:val="24"/>
        </w:rPr>
        <w:t xml:space="preserve"> | le vanno preparando, et egli replicò, che questo era appa-|rente, et si poteva creder così. Poi mi disse se stimavo che | il signor Duca si fosse contentato di conceder il porto di Villa Franca | per porto di sicurtà a navi da guerra, che havessero un giorno | potuto mandar questi signori in quelle parti; dissi ch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io non sapevo | et egli mi rispose, che ne havea tenuto qualche proposito a monsignor | di Monthou, et che haveva cavato, che forse il signor Duca non se | ne sarebbe mostrato alieno. Poi soggiunse bisognerebbe poter | far questo negotio in terzo la serenissima Republica sua altezza di | Savoia, et li signori Stati, dicendo che ve ne </w:t>
      </w:r>
      <w:r w:rsidR="00A1515F" w:rsidRPr="00CF167C">
        <w:rPr>
          <w:sz w:val="24"/>
          <w:szCs w:val="24"/>
        </w:rPr>
        <w:t>pare</w:t>
      </w:r>
      <w:r w:rsidRPr="00CF167C">
        <w:rPr>
          <w:sz w:val="24"/>
          <w:szCs w:val="24"/>
        </w:rPr>
        <w:t>? Io dissi che | de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pensieri del signor Duca non sapevo dir alcuna cosa; ma | ben de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intentione della serenissima Republica potevo affermar questo | ch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ella mira alla conservatione non solo della propria libertà | ma di quella delli altri principi ancora, et di questa Republica | in particolare, et che per questo haverebbe sempre inteso | volentieri tutto quello, che fosse stato proposto esser per | il medesimo fine anco in altri per risolver poi unitamente | et al vantaggio commune. Repigliò anco in noi altri |</w:t>
      </w:r>
    </w:p>
    <w:p w14:paraId="46DBCA60" w14:textId="77777777" w:rsidR="002D3167" w:rsidRPr="00CF167C" w:rsidRDefault="002D3167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160v /</w:t>
      </w:r>
    </w:p>
    <w:p w14:paraId="78EFADFF" w14:textId="77777777" w:rsidR="002D3167" w:rsidRPr="00CF167C" w:rsidRDefault="002D3167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concorre il medesimo senso perché non amiamo punto la grandezza | di Spagna, ma tutto sta a chi ha da esser il primo a proporre | da che può comprender la Serenità vostra, che vi sono sensi che </w:t>
      </w:r>
      <w:r w:rsidRPr="00CF167C">
        <w:rPr>
          <w:sz w:val="24"/>
          <w:szCs w:val="24"/>
        </w:rPr>
        <w:lastRenderedPageBreak/>
        <w:t>vor-|rebbono, che si venisse a questa unione; ma sono poi predo-|minati, et alterati dalla riputatione, li quali accennano, come | questo, che altre volte si è fatta qualche apertura, et non | si è risposto allhora alcuna cosa. Io mi sono contenuto | nel dir solamente che stavo qui ministro di vostra Serenità per | testimonio della buona corrispondenza, che vuol tenir | la se</w:t>
      </w:r>
      <w:r w:rsidR="00704FE6" w:rsidRPr="00CF167C">
        <w:rPr>
          <w:sz w:val="24"/>
          <w:szCs w:val="24"/>
        </w:rPr>
        <w:t>renissima Republica con questi S</w:t>
      </w:r>
      <w:r w:rsidRPr="00CF167C">
        <w:rPr>
          <w:sz w:val="24"/>
          <w:szCs w:val="24"/>
        </w:rPr>
        <w:t>tati, et tutto quello, che mi fosse | stato detto tutto haverei scritto alla Serenità vostra. |</w:t>
      </w:r>
    </w:p>
    <w:p w14:paraId="1DF309C6" w14:textId="77777777" w:rsidR="002D3167" w:rsidRPr="00CF167C" w:rsidRDefault="002D3167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Rifersi al signor di Monthou quanto, toccante il signor Duca, havevo | cavato dal detto Presidente, et per li aiuti, et nel particolare | di unione, il qual mi disse che di questa unione con sua Altezza | il medesimo gliene haveva parlato, come in passando; [c]olli</w:t>
      </w:r>
      <w:r w:rsidRPr="00CF167C">
        <w:rPr>
          <w:rStyle w:val="FootnoteReference"/>
          <w:sz w:val="24"/>
          <w:szCs w:val="24"/>
        </w:rPr>
        <w:footnoteReference w:id="358"/>
      </w:r>
      <w:r w:rsidRPr="00CF167C">
        <w:rPr>
          <w:sz w:val="24"/>
          <w:szCs w:val="24"/>
        </w:rPr>
        <w:t xml:space="preserve"> stessi | concetti, ch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egli non haveva alcuna commissione intorno di | ciò; ma ben di Villa Franca sua Altezza si sarebbe contentata | di offerirla per porto di sicurtà a questi signori quando havesse | veduto il bisogno, o che la condotta delli affari, et del | tempo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havesse comportato; che non havendo veduta | la necessità si era riserbato questo capo in mano per tirar | a fine quanto havesse veduto difficile per altro mezo | che quando fu qui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altra volta ne haveva </w:t>
      </w:r>
      <w:r w:rsidR="00A1515F" w:rsidRPr="00CF167C">
        <w:rPr>
          <w:sz w:val="24"/>
          <w:szCs w:val="24"/>
        </w:rPr>
        <w:t>bocco</w:t>
      </w:r>
      <w:r w:rsidRPr="00CF167C">
        <w:rPr>
          <w:rStyle w:val="FootnoteReference"/>
          <w:sz w:val="24"/>
          <w:szCs w:val="24"/>
        </w:rPr>
        <w:footnoteReference w:id="359"/>
      </w:r>
      <w:r w:rsidR="00A1515F" w:rsidRPr="00CF167C">
        <w:rPr>
          <w:sz w:val="24"/>
          <w:szCs w:val="24"/>
        </w:rPr>
        <w:t xml:space="preserve">, al signor </w:t>
      </w:r>
      <w:r w:rsidRPr="00CF167C">
        <w:rPr>
          <w:sz w:val="24"/>
          <w:szCs w:val="24"/>
        </w:rPr>
        <w:t>| principe Mauritio, et questa volta ancora, et che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Eccellenza sua |</w:t>
      </w:r>
    </w:p>
    <w:p w14:paraId="0FCAA768" w14:textId="77777777" w:rsidR="002D3167" w:rsidRPr="00CF167C" w:rsidRDefault="002D3167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161r /</w:t>
      </w:r>
    </w:p>
    <w:p w14:paraId="6C84F647" w14:textId="77777777" w:rsidR="002D3167" w:rsidRPr="00CF167C" w:rsidRDefault="002D3167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lo trovava partito molto buono, volendo esser informata | della qualità del sito, della capacità del porto, quante navi | vi si havesse potuto tenere, et simil altre cose, et gliene | haveva dimandato memoriale, che gli ha fatto haver questa | mattina in forma di lettera. Hiersera venne a farmelo vedere | et contiene in sostanza, che stimava, che una delle miglior | occasioni di far danno al nemico commune, et alli suoi adherenti | fosse il far passar alla costa di Genova un buon numero | di vasselli da guerra, perché li Genovesi non sarebbono stati | senza patimento et Fiorenza, et Urbino haverebbono del | tutto lasciato di dar soccorso al governator di Milano, et sua Altezza | haverebbe concesso per porto di sicurtà Villa Franca; che | risolvendosi in qualche tempo al</w:t>
      </w:r>
      <w:r w:rsidRPr="00CF167C">
        <w:rPr>
          <w:rStyle w:val="FootnoteReference"/>
          <w:sz w:val="24"/>
          <w:szCs w:val="24"/>
        </w:rPr>
        <w:footnoteReference w:id="360"/>
      </w:r>
      <w:r w:rsidRPr="00CF167C">
        <w:rPr>
          <w:sz w:val="24"/>
          <w:szCs w:val="24"/>
        </w:rPr>
        <w:t xml:space="preserve"> mandar navi per assistenza | di sua Altezza questo porto sarebbe stato proprio per evitar | ogni male, che potesser fare alli Francesi, che si dovevano | conservar amici. Ma entrato in pensiero, che sua Eccellenza | habbi addimandato questo memoriale per mostrarlo, et | consultar sopra</w:t>
      </w:r>
      <w:r w:rsidRPr="00CF167C">
        <w:rPr>
          <w:rStyle w:val="FootnoteReference"/>
          <w:sz w:val="24"/>
          <w:szCs w:val="24"/>
        </w:rPr>
        <w:footnoteReference w:id="361"/>
      </w:r>
      <w:r w:rsidRPr="00CF167C">
        <w:rPr>
          <w:sz w:val="24"/>
          <w:szCs w:val="24"/>
        </w:rPr>
        <w:t xml:space="preserve"> di esso, la prega a non promoverlo | perché non rimovesse g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nimi da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effetto della prima instanza | essendo che questa provisione sarebbe troppo lunga, et per | consequente potrebbe riuscir infruttuosa; ma quella in | denari come necessaria sarebbe stata propria quanto fosse | stata più pronta, perché de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ltra se ne haverebbe | poi potuto trattare. Et hoggi deve trovarsi con sua Eccellenza per |</w:t>
      </w:r>
    </w:p>
    <w:p w14:paraId="43E8F628" w14:textId="77777777" w:rsidR="002D3167" w:rsidRPr="00CF167C" w:rsidRDefault="002D3167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161v /</w:t>
      </w:r>
    </w:p>
    <w:p w14:paraId="5B3839D1" w14:textId="77777777" w:rsidR="002D3167" w:rsidRPr="00CF167C" w:rsidRDefault="002D3167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parlarle del medesimo. |</w:t>
      </w:r>
    </w:p>
    <w:p w14:paraId="170EE63D" w14:textId="77777777" w:rsidR="002D3167" w:rsidRPr="00CF167C" w:rsidRDefault="002D3167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Stante quello, che gli havevo detto havermi discorso il presidente | di Gheldria mi ha pregato di cavare, quando venga però il | proposito, et caschi il ragionamento di qualcheduno, con chi alle volte | mi occorresse trattare se vi ha in effetto nel generale il desiderio | o la volontà di unirsi con sua Altezza dicendomi, che gli haveva scritto | tutto ciò perché anc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ella pensasse ai fatti suoi, et a quello, che | stimasse bene per la propria sicurtà del suo Stato. Et mi rin-|gratiò di quanto operavo a servitio di sua Altezza. Gratie etc. |</w:t>
      </w:r>
    </w:p>
    <w:p w14:paraId="31A3676F" w14:textId="77777777" w:rsidR="002D3167" w:rsidRPr="00CF167C" w:rsidRDefault="002D3167" w:rsidP="002D6930">
      <w:pPr>
        <w:pStyle w:val="Testopreformattato"/>
        <w:jc w:val="both"/>
        <w:rPr>
          <w:sz w:val="24"/>
          <w:szCs w:val="24"/>
        </w:rPr>
      </w:pPr>
    </w:p>
    <w:p w14:paraId="64C3ECC8" w14:textId="77777777" w:rsidR="00F20861" w:rsidRPr="00CF167C" w:rsidRDefault="002D3167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Da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Haya a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23 maggio 1617 |</w:t>
      </w:r>
    </w:p>
    <w:p w14:paraId="4B5F9E3B" w14:textId="77777777" w:rsidR="002D3167" w:rsidRPr="00CF167C" w:rsidRDefault="002D3167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di vostra Serenità |</w:t>
      </w:r>
    </w:p>
    <w:p w14:paraId="2E4614A7" w14:textId="77777777" w:rsidR="002D3167" w:rsidRPr="00CF167C" w:rsidRDefault="002D3167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humilissimo et devotissimo servitore | </w:t>
      </w:r>
    </w:p>
    <w:p w14:paraId="51930EA1" w14:textId="77777777" w:rsidR="002D3167" w:rsidRPr="00CF167C" w:rsidRDefault="002D3167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Christofforo Suriano |</w:t>
      </w:r>
    </w:p>
    <w:p w14:paraId="11A506AA" w14:textId="77777777" w:rsidR="005A79C1" w:rsidRPr="00CF167C" w:rsidRDefault="005A79C1" w:rsidP="002D6930">
      <w:pPr>
        <w:pStyle w:val="Testopreformattato"/>
        <w:jc w:val="both"/>
        <w:rPr>
          <w:sz w:val="24"/>
          <w:szCs w:val="24"/>
        </w:rPr>
      </w:pPr>
    </w:p>
    <w:p w14:paraId="2F1BFFAE" w14:textId="77777777" w:rsidR="002D3167" w:rsidRPr="00CF167C" w:rsidRDefault="002D3167" w:rsidP="002D6930">
      <w:pPr>
        <w:pStyle w:val="Testopreformattato"/>
        <w:jc w:val="both"/>
        <w:rPr>
          <w:i/>
          <w:iCs/>
          <w:sz w:val="24"/>
          <w:szCs w:val="24"/>
        </w:rPr>
      </w:pPr>
      <w:r w:rsidRPr="00CF167C">
        <w:rPr>
          <w:sz w:val="24"/>
          <w:szCs w:val="24"/>
        </w:rPr>
        <w:t xml:space="preserve">/ 164r / </w:t>
      </w:r>
    </w:p>
    <w:p w14:paraId="602C8422" w14:textId="4F14B48A" w:rsidR="002D3167" w:rsidRPr="00CF167C" w:rsidRDefault="00420C99" w:rsidP="002D6930">
      <w:pPr>
        <w:pStyle w:val="Testopreformattato"/>
        <w:jc w:val="both"/>
        <w:rPr>
          <w:i/>
          <w:iCs/>
          <w:sz w:val="24"/>
          <w:szCs w:val="24"/>
        </w:rPr>
      </w:pPr>
      <w:r w:rsidRPr="00420C99">
        <w:rPr>
          <w:b/>
          <w:bCs/>
          <w:sz w:val="24"/>
          <w:szCs w:val="24"/>
        </w:rPr>
        <w:t>Blank page</w:t>
      </w:r>
    </w:p>
    <w:p w14:paraId="26D608F6" w14:textId="77777777" w:rsidR="002D3167" w:rsidRPr="00CF167C" w:rsidRDefault="002D3167" w:rsidP="002D6930">
      <w:pPr>
        <w:pStyle w:val="Testopreformattato"/>
        <w:jc w:val="both"/>
        <w:rPr>
          <w:i/>
          <w:iCs/>
          <w:sz w:val="24"/>
          <w:szCs w:val="24"/>
        </w:rPr>
      </w:pPr>
    </w:p>
    <w:p w14:paraId="7C227B76" w14:textId="77777777" w:rsidR="002D3167" w:rsidRPr="00CF167C" w:rsidRDefault="002D3167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164v /</w:t>
      </w:r>
    </w:p>
    <w:p w14:paraId="51E7639D" w14:textId="77777777" w:rsidR="002D3167" w:rsidRPr="00CF167C" w:rsidRDefault="002D3167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Al serenissimo principe di Venetia |</w:t>
      </w:r>
    </w:p>
    <w:p w14:paraId="34E560B7" w14:textId="77777777" w:rsidR="002D3167" w:rsidRPr="00CF167C" w:rsidRDefault="002D3167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prima |</w:t>
      </w:r>
    </w:p>
    <w:p w14:paraId="5EBC2EC9" w14:textId="77777777" w:rsidR="002D3167" w:rsidRPr="00CF167C" w:rsidRDefault="002D3167" w:rsidP="002D6930">
      <w:pPr>
        <w:pStyle w:val="Testopreformattato"/>
        <w:jc w:val="both"/>
        <w:rPr>
          <w:sz w:val="24"/>
        </w:rPr>
      </w:pPr>
    </w:p>
    <w:p w14:paraId="745BBAD8" w14:textId="77777777" w:rsidR="002D3167" w:rsidRPr="00CF167C" w:rsidRDefault="00A1515F" w:rsidP="002D6930">
      <w:pPr>
        <w:pStyle w:val="Testopreformattato"/>
        <w:jc w:val="both"/>
        <w:rPr>
          <w:i/>
          <w:iCs/>
          <w:sz w:val="24"/>
          <w:szCs w:val="24"/>
        </w:rPr>
      </w:pPr>
      <w:r w:rsidRPr="00CF167C">
        <w:rPr>
          <w:i/>
          <w:iCs/>
          <w:sz w:val="24"/>
          <w:szCs w:val="24"/>
        </w:rPr>
        <w:t>Traccia di sigillo</w:t>
      </w:r>
    </w:p>
    <w:p w14:paraId="7E1BEAE6" w14:textId="77777777" w:rsidR="002D3167" w:rsidRPr="00CF167C" w:rsidRDefault="002D3167" w:rsidP="002D6930">
      <w:pPr>
        <w:pStyle w:val="Testopreformattato"/>
        <w:jc w:val="both"/>
        <w:rPr>
          <w:sz w:val="24"/>
          <w:szCs w:val="24"/>
        </w:rPr>
      </w:pPr>
    </w:p>
    <w:p w14:paraId="100F7244" w14:textId="77777777" w:rsidR="002D3167" w:rsidRPr="00CF167C" w:rsidRDefault="002D3167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i/>
          <w:iCs/>
          <w:sz w:val="24"/>
          <w:szCs w:val="24"/>
        </w:rPr>
        <w:t>Regesto antico</w:t>
      </w:r>
    </w:p>
    <w:p w14:paraId="3B9F6628" w14:textId="77777777" w:rsidR="002D3167" w:rsidRPr="00CF167C" w:rsidRDefault="002D3167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164vC /</w:t>
      </w:r>
    </w:p>
    <w:p w14:paraId="6D1EE2FF" w14:textId="77777777" w:rsidR="002D3167" w:rsidRPr="00CF167C" w:rsidRDefault="002D3167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23 maggio 1617 ricevute 7 giugno |</w:t>
      </w:r>
    </w:p>
    <w:p w14:paraId="54F74201" w14:textId="77777777" w:rsidR="002D3167" w:rsidRPr="00CF167C" w:rsidRDefault="002D3167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Secretario Surian da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Haya |</w:t>
      </w:r>
    </w:p>
    <w:p w14:paraId="2CABF376" w14:textId="77777777" w:rsidR="002D3167" w:rsidRPr="00CF167C" w:rsidRDefault="002D3167" w:rsidP="002D6930">
      <w:pPr>
        <w:pStyle w:val="Testopreformattato"/>
        <w:jc w:val="both"/>
        <w:rPr>
          <w:sz w:val="24"/>
          <w:szCs w:val="24"/>
        </w:rPr>
      </w:pPr>
    </w:p>
    <w:p w14:paraId="5BA7BA33" w14:textId="77777777" w:rsidR="002D3167" w:rsidRPr="00CF167C" w:rsidRDefault="005A44D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L</w:t>
      </w:r>
      <w:r w:rsidR="002D3167" w:rsidRPr="00CF167C">
        <w:rPr>
          <w:sz w:val="24"/>
          <w:szCs w:val="24"/>
        </w:rPr>
        <w:t>. SS. |</w:t>
      </w:r>
    </w:p>
    <w:p w14:paraId="4C9F298B" w14:textId="77777777" w:rsidR="002D3167" w:rsidRPr="00CF167C" w:rsidRDefault="002D3167" w:rsidP="002D6930">
      <w:pPr>
        <w:pStyle w:val="Testopreformattato"/>
        <w:jc w:val="both"/>
        <w:rPr>
          <w:sz w:val="24"/>
          <w:szCs w:val="24"/>
        </w:rPr>
      </w:pPr>
    </w:p>
    <w:p w14:paraId="11098C5F" w14:textId="77777777" w:rsidR="00921EE5" w:rsidRPr="00ED72D8" w:rsidRDefault="00921EE5" w:rsidP="00F20861">
      <w:pPr>
        <w:spacing w:after="0" w:line="240" w:lineRule="auto"/>
        <w:jc w:val="center"/>
        <w:rPr>
          <w:rFonts w:ascii="Times New Roman" w:hAnsi="Times New Roman"/>
          <w:sz w:val="24"/>
          <w:lang w:val="it-IT"/>
        </w:rPr>
      </w:pPr>
    </w:p>
    <w:p w14:paraId="365AC7F1" w14:textId="77777777" w:rsidR="002D3167" w:rsidRPr="00B54C59" w:rsidRDefault="002D3167" w:rsidP="00F20861">
      <w:pPr>
        <w:spacing w:after="0" w:line="240" w:lineRule="auto"/>
        <w:jc w:val="center"/>
        <w:rPr>
          <w:rFonts w:ascii="Times New Roman" w:hAnsi="Times New Roman"/>
          <w:sz w:val="24"/>
          <w:lang w:val="it-IT"/>
        </w:rPr>
      </w:pPr>
      <w:r w:rsidRPr="00B54C59">
        <w:rPr>
          <w:rFonts w:ascii="Times New Roman" w:hAnsi="Times New Roman"/>
          <w:sz w:val="24"/>
          <w:lang w:val="it-IT"/>
        </w:rPr>
        <w:t>n. 52</w:t>
      </w:r>
    </w:p>
    <w:p w14:paraId="53B54191" w14:textId="77777777" w:rsidR="002D3167" w:rsidRPr="00CF167C" w:rsidRDefault="002D3167" w:rsidP="00F20861">
      <w:pPr>
        <w:pStyle w:val="Testopreformattato"/>
        <w:jc w:val="center"/>
        <w:rPr>
          <w:sz w:val="24"/>
          <w:szCs w:val="24"/>
        </w:rPr>
      </w:pPr>
      <w:r w:rsidRPr="00CF167C">
        <w:rPr>
          <w:sz w:val="24"/>
          <w:szCs w:val="24"/>
        </w:rPr>
        <w:t>Allegato I al n. 51 (cc. 162r-163v)</w:t>
      </w:r>
    </w:p>
    <w:p w14:paraId="6BA1296C" w14:textId="77777777" w:rsidR="002D3167" w:rsidRPr="00CF167C" w:rsidRDefault="002D3167" w:rsidP="002D6930">
      <w:pPr>
        <w:pStyle w:val="Testopreformattato"/>
        <w:jc w:val="both"/>
        <w:rPr>
          <w:sz w:val="24"/>
          <w:szCs w:val="24"/>
        </w:rPr>
      </w:pPr>
    </w:p>
    <w:p w14:paraId="20BEF498" w14:textId="77777777" w:rsidR="002D3167" w:rsidRPr="00CF167C" w:rsidRDefault="002D3167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162r /</w:t>
      </w:r>
    </w:p>
    <w:p w14:paraId="58BA3579" w14:textId="77777777" w:rsidR="002D3167" w:rsidRPr="00CF167C" w:rsidRDefault="002D3167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In lettere de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23 maggio 1617 da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Haya |</w:t>
      </w:r>
    </w:p>
    <w:p w14:paraId="7AA23D05" w14:textId="77777777" w:rsidR="002D3167" w:rsidRPr="00CF167C" w:rsidRDefault="002D3167" w:rsidP="002D6930">
      <w:pPr>
        <w:pStyle w:val="Testopreformattato"/>
        <w:jc w:val="both"/>
        <w:rPr>
          <w:sz w:val="24"/>
          <w:szCs w:val="24"/>
        </w:rPr>
      </w:pPr>
    </w:p>
    <w:p w14:paraId="3D0BCF65" w14:textId="77777777" w:rsidR="002D3167" w:rsidRPr="00CF167C" w:rsidRDefault="002D3167" w:rsidP="002D6930">
      <w:pPr>
        <w:pStyle w:val="Testopreformattato"/>
        <w:tabs>
          <w:tab w:val="left" w:pos="4167"/>
        </w:tabs>
        <w:jc w:val="both"/>
        <w:rPr>
          <w:sz w:val="24"/>
        </w:rPr>
      </w:pPr>
      <w:r w:rsidRPr="00CF167C">
        <w:rPr>
          <w:sz w:val="24"/>
          <w:szCs w:val="24"/>
        </w:rPr>
        <w:t>Espositione di monsignor di Monthou |</w:t>
      </w:r>
      <w:r w:rsidRPr="00CF167C">
        <w:rPr>
          <w:sz w:val="24"/>
        </w:rPr>
        <w:tab/>
      </w:r>
    </w:p>
    <w:p w14:paraId="092022CC" w14:textId="77777777" w:rsidR="002D3167" w:rsidRPr="00CF167C" w:rsidRDefault="002D3167" w:rsidP="002D6930">
      <w:pPr>
        <w:pStyle w:val="Testopreformattato"/>
        <w:tabs>
          <w:tab w:val="left" w:pos="4167"/>
        </w:tabs>
        <w:jc w:val="both"/>
        <w:rPr>
          <w:sz w:val="24"/>
          <w:szCs w:val="24"/>
        </w:rPr>
      </w:pPr>
    </w:p>
    <w:p w14:paraId="30E39C11" w14:textId="77777777" w:rsidR="002D3167" w:rsidRPr="00CF167C" w:rsidRDefault="002D3167" w:rsidP="002D6930">
      <w:pPr>
        <w:pStyle w:val="Testopreformattato"/>
        <w:tabs>
          <w:tab w:val="left" w:pos="4167"/>
        </w:tabs>
        <w:jc w:val="both"/>
        <w:rPr>
          <w:sz w:val="24"/>
          <w:szCs w:val="24"/>
        </w:rPr>
      </w:pPr>
      <w:r w:rsidRPr="00CF167C">
        <w:rPr>
          <w:sz w:val="24"/>
          <w:szCs w:val="24"/>
        </w:rPr>
        <w:t>Vedendo sua altezza di Savoia mio signore et patrone che lo Spagnolo haveva affatto risoluto di inva-|der li suoi stati alla peggio succedi ciò che si voglia, poiché che vidando la fede et religione pub-|lica in pregiuditio d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un trattato fatto et concluso in Asti. Don Pietro con una potente ar-|mata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haveva di nuova assalita; ella mi mandò li mesi passati qui per rappresentar lo | stato de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suoi affari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importanza di essi, li notabili interessi, che tutti li principi et republiche della | christianità havevano in questa guerra, la quale havendo riguardo a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insaciabile ambitione | delli Spagnoli, non tendeva che alla ruina delli uni doppo g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ltri; et in conformità del com-|mandamento ch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io tenevo sposi la carica mia ne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ssemblea del vostro conseglio dando | un somario della mia propositione, redatto in scritto per la quale mi sarete compiaciuti | ch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ella sia communicata alle provintie, onde havuto riguardo a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importanza del fatto, li suoi | deputati residenti ordiniaramente in questo luoco, non potevano determinare sopra questo fatto | senza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vviso de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suoi principali, et poichè per haver le</w:t>
      </w:r>
      <w:r w:rsidR="00183875" w:rsidRPr="00CF167C">
        <w:rPr>
          <w:sz w:val="24"/>
          <w:szCs w:val="24"/>
        </w:rPr>
        <w:t xml:space="preserve"> risolutioni particolari delle P</w:t>
      </w:r>
      <w:r w:rsidRPr="00CF167C">
        <w:rPr>
          <w:sz w:val="24"/>
          <w:szCs w:val="24"/>
        </w:rPr>
        <w:t>rovincie | bisognava aspettar qualche tempo, io volevo impiegarlo in altri affari per ritornarmene ispe-|diti, ch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io li havessi havuti, come io ho fatto per procurar di havere da vostre Eccellenze la finale, | et favorevole risolutione, la quale io attendo per li affari del mio patrone. |</w:t>
      </w:r>
    </w:p>
    <w:p w14:paraId="26E6F53F" w14:textId="77777777" w:rsidR="002D3167" w:rsidRPr="00CF167C" w:rsidRDefault="002D3167" w:rsidP="002D6930">
      <w:pPr>
        <w:pStyle w:val="Testopreformattato"/>
        <w:tabs>
          <w:tab w:val="left" w:pos="4167"/>
        </w:tabs>
        <w:jc w:val="both"/>
        <w:rPr>
          <w:sz w:val="24"/>
          <w:szCs w:val="24"/>
        </w:rPr>
      </w:pPr>
      <w:r w:rsidRPr="00CF167C">
        <w:rPr>
          <w:sz w:val="24"/>
          <w:szCs w:val="24"/>
        </w:rPr>
        <w:t>Doppo che io partii di qua lo stato delli affari è in parte cambiato et in parte il medesimo | ch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era allhora, perché lo stesso inimico che noi havevamo ci perseguita sempre vivamente | et del continuo ha in fantasia la nostra ruina, et in questo g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ffari non sono punto mutati, | ma poiché li preparativi, che già se facevano allhora, et le truppe che si levavano da | ogni banda sono per lo più gran parte arrivate nello stato di Milano, et il resto se inca-|mina d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un giorno a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ltro. Il male che per in quel tempo era lontano da noi, al presente | è molto vicino, et perché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iuto et il soccorso, che il mio patrone attende da vostre Eccellenze | ci è hora molto più necessario perché la fine del mese di maggio, che fornisse ben tosto | la</w:t>
      </w:r>
      <w:r w:rsidRPr="00CF167C">
        <w:rPr>
          <w:rStyle w:val="FootnoteReference"/>
          <w:sz w:val="24"/>
          <w:szCs w:val="24"/>
        </w:rPr>
        <w:footnoteReference w:id="362"/>
      </w:r>
      <w:r w:rsidRPr="00CF167C">
        <w:rPr>
          <w:sz w:val="24"/>
          <w:szCs w:val="24"/>
        </w:rPr>
        <w:t xml:space="preserve"> Spagnolo nostro inimico deve infallibilmente mettersi in campagna con una molto grande | et potente armata, et con più grande mala volontàancora di ruinar il mio patrone il | quale per la diffesa della sua giusta causa, et per il bene con della christianità tutta </w:t>
      </w:r>
      <w:r w:rsidRPr="00CF167C">
        <w:rPr>
          <w:sz w:val="24"/>
          <w:szCs w:val="24"/>
        </w:rPr>
        <w:lastRenderedPageBreak/>
        <w:t>| si mette ad ogni dovere per opporsi ne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pernitiosi disegni dello Spagnolo. Onde signori | questo appunto il tempo, di mostrargli la mano favorevole, o mai, poiché il soccorso, ch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|egli spera da voi arrivando così in opportuna occasione la può conservare al primo | incontro da qualche sinistro accidente, il quale se per la mala fortuna, il che Dio non | permetti, gli succedesse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assistenza che voi gli faceste doppo questa occasione riuscirebbe | inutile. </w:t>
      </w:r>
      <w:r w:rsidR="007276AF" w:rsidRPr="00CF167C">
        <w:rPr>
          <w:sz w:val="24"/>
          <w:szCs w:val="24"/>
        </w:rPr>
        <w:t>|</w:t>
      </w:r>
    </w:p>
    <w:p w14:paraId="055B26CA" w14:textId="77777777" w:rsidR="002D3167" w:rsidRPr="00CF167C" w:rsidRDefault="002D3167" w:rsidP="002D6930">
      <w:pPr>
        <w:pStyle w:val="Testopreformattato"/>
        <w:tabs>
          <w:tab w:val="left" w:pos="4167"/>
        </w:tabs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162v /</w:t>
      </w:r>
    </w:p>
    <w:p w14:paraId="14EBD001" w14:textId="77777777" w:rsidR="002D3167" w:rsidRPr="00CF167C" w:rsidRDefault="002D3167" w:rsidP="002D6930">
      <w:pPr>
        <w:pStyle w:val="Testopreformattato"/>
        <w:tabs>
          <w:tab w:val="left" w:pos="4167"/>
        </w:tabs>
        <w:jc w:val="both"/>
        <w:rPr>
          <w:sz w:val="24"/>
          <w:szCs w:val="24"/>
        </w:rPr>
      </w:pPr>
      <w:r w:rsidRPr="00CF167C">
        <w:rPr>
          <w:sz w:val="24"/>
          <w:szCs w:val="24"/>
        </w:rPr>
        <w:t>Il felice cambiamento che per una giusta et impensato giudicio di Dio hanno preso li affari della Francia | vi facilitano il mezo di aiutar il mio patrone, et a lui di difendersi meglio contra il suo nemico perché | essendo voi liberi dal soccorso che per g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ffari della Francia havevate accordato a sua Maestà | christianissima. Voi potrete più liberamente se vi piace aiutar il Duca mio signore et patrone, et egli in | rispetto della licenza a doi armate del Re potrà più commodamente haver delle genti per rin-|forzar le prime perché essendo stato proposto alli ambasciatori di sua Altezza residenti a Parigi | di tirar al servitio de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ltezza sua</w:t>
      </w:r>
      <w:r w:rsidRPr="00CF167C">
        <w:rPr>
          <w:rStyle w:val="FootnoteReference"/>
          <w:sz w:val="24"/>
          <w:szCs w:val="24"/>
        </w:rPr>
        <w:footnoteReference w:id="363"/>
      </w:r>
      <w:r w:rsidRPr="00CF167C">
        <w:rPr>
          <w:sz w:val="24"/>
          <w:szCs w:val="24"/>
        </w:rPr>
        <w:t xml:space="preserve"> il colonello Ghent hanno mandata persona espressa | a lui per qualche effetto di modo che hoggidi o il detto Ghent è già in camino per andar in | Savoia in che vi è molta apparenza, o che si è fuori di speranza da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haverlo, il che | non è credibile, poiché li principi in servitio de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quali egli era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hanno essi medesimi | presentato alli ambasciatori di sua Altezza. In oltre il signor marescial de Diguieres che è passato | per far una levata di dieci milla fanti per le sudette cause le farà commodamente; ma stante | che il numero delle genti cresce, et vi è la commodità de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haverle, il bisogno del denaro si | va augumentando senza il quale non si può mantener una così grossa armata. Io vi prego | signori instantamente et con ogni maggior affetto di voler accordar a sua Altezza il soccorso, che vi si già | addimandato a nome suo, ma poiché il male è vicino anzi p</w:t>
      </w:r>
      <w:r w:rsidR="00A82CC7" w:rsidRPr="00CF167C">
        <w:rPr>
          <w:sz w:val="24"/>
          <w:szCs w:val="24"/>
        </w:rPr>
        <w:t>resente vi supplico signori che</w:t>
      </w:r>
      <w:r w:rsidRPr="00CF167C">
        <w:rPr>
          <w:sz w:val="24"/>
          <w:szCs w:val="24"/>
        </w:rPr>
        <w:t xml:space="preserve"> </w:t>
      </w:r>
      <w:r w:rsidR="0093309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l rime-|dio sia parimente pronto. Voi sapete quanto ha il tempo pretioso in tutti g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ffari, et par-|ticolarmente in quelli della guerra perché passata una volta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occasione ella non si | può ricourare et li danni che arrivano sono per la più parte irreparabili. Questo | causa signori ch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io vi</w:t>
      </w:r>
      <w:r w:rsidRPr="00CF167C">
        <w:rPr>
          <w:rStyle w:val="FootnoteReference"/>
          <w:sz w:val="24"/>
          <w:szCs w:val="24"/>
        </w:rPr>
        <w:footnoteReference w:id="364"/>
      </w:r>
      <w:r w:rsidRPr="00CF167C">
        <w:rPr>
          <w:sz w:val="24"/>
          <w:szCs w:val="24"/>
        </w:rPr>
        <w:t xml:space="preserve"> raccomando tanto la prontezza in questo affare non altrimenti che | tutto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ffare stesso. |</w:t>
      </w:r>
    </w:p>
    <w:p w14:paraId="359767D1" w14:textId="77777777" w:rsidR="002D3167" w:rsidRPr="00CF167C" w:rsidRDefault="002D3167" w:rsidP="002D6930">
      <w:pPr>
        <w:pStyle w:val="Testopreformattato"/>
        <w:tabs>
          <w:tab w:val="left" w:pos="4167"/>
        </w:tabs>
        <w:jc w:val="both"/>
        <w:rPr>
          <w:sz w:val="24"/>
          <w:szCs w:val="24"/>
        </w:rPr>
      </w:pPr>
      <w:r w:rsidRPr="00CF167C">
        <w:rPr>
          <w:sz w:val="24"/>
          <w:szCs w:val="24"/>
        </w:rPr>
        <w:t>Et poiché li Spagnoli o li loro adherenti hanno publicato da per tutto che la pace era risoluta | et pronta a publicarsi io vi prego signori di non prestar alcuna fede a tal disseminationi | perché oltre che g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pparati, che li Spagnoli fanno d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ogni parte li convincano mani-|festamente di falsità,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ltezza sua con lettere de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28 d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pril passato mi scrive, che non</w:t>
      </w:r>
      <w:r w:rsidRPr="00CF167C">
        <w:rPr>
          <w:rStyle w:val="FootnoteReference"/>
          <w:sz w:val="24"/>
          <w:szCs w:val="24"/>
        </w:rPr>
        <w:t xml:space="preserve"> </w:t>
      </w:r>
      <w:r w:rsidRPr="00CF167C">
        <w:rPr>
          <w:sz w:val="24"/>
          <w:szCs w:val="24"/>
        </w:rPr>
        <w:t>vi è | apparenza alcuna de pace, et che li Spagnoli non la desiderano, ma fanno correr questa | voce per ritardar il soccorso che li amici del mio patrone li potrebbono mandare per | prendendo col tal mezo</w:t>
      </w:r>
      <w:r w:rsidRPr="00CF167C" w:rsidDel="37DD0A13">
        <w:rPr>
          <w:sz w:val="24"/>
          <w:szCs w:val="24"/>
        </w:rPr>
        <w:t xml:space="preserve"> al loro miglior vantaggio. Per tanto miei signori vi prego di </w:t>
      </w:r>
      <w:r w:rsidRPr="00CF167C" w:rsidDel="37DD0A13">
        <w:rPr>
          <w:sz w:val="24"/>
        </w:rPr>
        <w:t>￼</w:t>
      </w:r>
      <w:r w:rsidRPr="00CF167C">
        <w:rPr>
          <w:sz w:val="24"/>
          <w:szCs w:val="24"/>
        </w:rPr>
        <w:t>non | ritardar punto g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effetti della favorabile risolutione ch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io aspetto da voi per </w:t>
      </w:r>
      <w:r w:rsidRPr="00CF167C" w:rsidDel="37DD0A13">
        <w:rPr>
          <w:sz w:val="24"/>
          <w:szCs w:val="24"/>
        </w:rPr>
        <w:t xml:space="preserve">il </w:t>
      </w:r>
      <w:r w:rsidRPr="00CF167C" w:rsidDel="37DD0A13">
        <w:rPr>
          <w:sz w:val="24"/>
        </w:rPr>
        <w:t>￼</w:t>
      </w:r>
      <w:r w:rsidRPr="00CF167C">
        <w:rPr>
          <w:sz w:val="24"/>
          <w:szCs w:val="24"/>
        </w:rPr>
        <w:t>servitio | del mio patrone, mene vorrei ch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el presuposito che alcuno fa de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iuto che li signori | principi di Alemagna fano conto di dar a sua Altezza retardi quelli ch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egli spero da |</w:t>
      </w:r>
    </w:p>
    <w:p w14:paraId="0C769246" w14:textId="77777777" w:rsidR="002D3167" w:rsidRPr="00CF167C" w:rsidRDefault="002D3167" w:rsidP="002D6930">
      <w:pPr>
        <w:pStyle w:val="Testopreformattato"/>
        <w:tabs>
          <w:tab w:val="left" w:pos="4167"/>
        </w:tabs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163r /</w:t>
      </w:r>
    </w:p>
    <w:p w14:paraId="3BD636A3" w14:textId="77777777" w:rsidR="002D3167" w:rsidRPr="00CF167C" w:rsidRDefault="002D3167" w:rsidP="002D6930">
      <w:pPr>
        <w:pStyle w:val="Testopreformattato"/>
        <w:tabs>
          <w:tab w:val="left" w:pos="4167"/>
        </w:tabs>
        <w:jc w:val="both"/>
        <w:rPr>
          <w:sz w:val="24"/>
          <w:szCs w:val="24"/>
        </w:rPr>
      </w:pPr>
      <w:r w:rsidRPr="00CF167C">
        <w:rPr>
          <w:sz w:val="24"/>
          <w:szCs w:val="24"/>
        </w:rPr>
        <w:t>voi, perché se bene io non ho havuto al presente un aiuto specificato, et particolare dichiarato | con tutto ciò m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hanno promesso, et assicurato, che assisteranno di tutto lor potere; ma quando | tal soccorso mancasse sarà bisogno per questo che</w:t>
      </w:r>
      <w:r w:rsidR="00AC1045" w:rsidRPr="00CF167C">
        <w:rPr>
          <w:sz w:val="24"/>
          <w:szCs w:val="24"/>
        </w:rPr>
        <w:t xml:space="preserve"> </w:t>
      </w:r>
      <w:r w:rsidR="0093309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l nostro sia ritardato, o negato | sarebbe questa una causa sufficiente per produr un ta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effetto non certo; tanto | è che si ciò fosse che Dio non voglia, io penserei che questo sarebbe un argumento | sufficiente per disponervi a soccorrer d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vantaggio il mio padrone perché s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egli fosse | mancato del soccorso che si promette dalli signori principi di Alemagna quanto minor | soccorso egli venisse ad havere; tanto più grande sarebbe il pericolo nel quale si | ritrovarebbe, et quanto maggiore sarebbe il pericolo, tanto più vi inviterebbe a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|aiuto più vivamente et gagliardamente, perché signori sia il mio signore et patrone soccorso o no | dalli signori principi di Alemagna il soccorso che deve attender da voi non deve esser | punto differito sotto pretesto di aspettar ciò che faranno, perché non dipendendo le vostre | deliberationi dalle loro </w:t>
      </w:r>
      <w:r w:rsidRPr="00CF167C">
        <w:rPr>
          <w:sz w:val="24"/>
          <w:szCs w:val="24"/>
        </w:rPr>
        <w:lastRenderedPageBreak/>
        <w:t>voi non dovete meno per alcun soggetto differir il soccorso | ch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io spero ottener da voi per il mio patrone. Onde fornendo signori con quello, che ho | comminciato io vi prego di nuovo di voler prontamente soccorrer il Duca mio patrone | con quel soccorso che vi parerà fare sia in denari poiché havendone, si trova in luoco | commodo per haver molte genti tanto da piedi, che da cavallo, io vi torno a pregare | adunque signori di farlo, et al più tosto che ce possi fare. |</w:t>
      </w:r>
    </w:p>
    <w:p w14:paraId="23FACF54" w14:textId="77777777" w:rsidR="002D3167" w:rsidRPr="00CF167C" w:rsidRDefault="002D3167" w:rsidP="002D6930">
      <w:pPr>
        <w:pStyle w:val="Testopreformattato"/>
        <w:tabs>
          <w:tab w:val="left" w:pos="4167"/>
        </w:tabs>
        <w:jc w:val="both"/>
        <w:rPr>
          <w:sz w:val="24"/>
          <w:szCs w:val="24"/>
        </w:rPr>
      </w:pPr>
    </w:p>
    <w:p w14:paraId="67F08143" w14:textId="77777777" w:rsidR="002D3167" w:rsidRPr="00CF167C" w:rsidRDefault="002D3167" w:rsidP="002D6930">
      <w:pPr>
        <w:pStyle w:val="Testopreformattato"/>
        <w:tabs>
          <w:tab w:val="left" w:pos="4167"/>
        </w:tabs>
        <w:jc w:val="both"/>
        <w:rPr>
          <w:i/>
          <w:iCs/>
          <w:sz w:val="24"/>
          <w:szCs w:val="24"/>
        </w:rPr>
      </w:pPr>
      <w:r w:rsidRPr="00CF167C">
        <w:rPr>
          <w:sz w:val="24"/>
          <w:szCs w:val="24"/>
        </w:rPr>
        <w:t>/ 163vB /</w:t>
      </w:r>
      <w:r w:rsidRPr="00CF167C">
        <w:rPr>
          <w:i/>
          <w:iCs/>
          <w:sz w:val="24"/>
          <w:szCs w:val="24"/>
        </w:rPr>
        <w:t xml:space="preserve"> </w:t>
      </w:r>
    </w:p>
    <w:p w14:paraId="109BC694" w14:textId="77777777" w:rsidR="002D3167" w:rsidRPr="00CF167C" w:rsidRDefault="002D3167" w:rsidP="002D6930">
      <w:pPr>
        <w:pStyle w:val="Testopreformattato"/>
        <w:tabs>
          <w:tab w:val="left" w:pos="4167"/>
        </w:tabs>
        <w:jc w:val="both"/>
        <w:rPr>
          <w:iCs/>
          <w:sz w:val="24"/>
          <w:szCs w:val="24"/>
        </w:rPr>
      </w:pPr>
      <w:r w:rsidRPr="00CF167C">
        <w:rPr>
          <w:iCs/>
          <w:sz w:val="24"/>
          <w:szCs w:val="24"/>
        </w:rPr>
        <w:t>Propositione del signor di Monthou |</w:t>
      </w:r>
    </w:p>
    <w:p w14:paraId="431DCA12" w14:textId="77777777" w:rsidR="002D3167" w:rsidRPr="00CF167C" w:rsidRDefault="002D3167" w:rsidP="002D6930">
      <w:pPr>
        <w:pStyle w:val="Testopreformattato"/>
        <w:tabs>
          <w:tab w:val="left" w:pos="4167"/>
        </w:tabs>
        <w:jc w:val="both"/>
        <w:rPr>
          <w:i/>
          <w:iCs/>
          <w:sz w:val="24"/>
        </w:rPr>
      </w:pPr>
      <w:r w:rsidRPr="00CF167C">
        <w:rPr>
          <w:iCs/>
          <w:sz w:val="24"/>
          <w:szCs w:val="24"/>
        </w:rPr>
        <w:t>nelle prime</w:t>
      </w:r>
      <w:r w:rsidRPr="00CF167C">
        <w:rPr>
          <w:i/>
          <w:iCs/>
          <w:sz w:val="24"/>
          <w:szCs w:val="24"/>
        </w:rPr>
        <w:t xml:space="preserve"> |</w:t>
      </w:r>
    </w:p>
    <w:p w14:paraId="0D8B5B1C" w14:textId="77777777" w:rsidR="004A6EDD" w:rsidRPr="00ED72D8" w:rsidRDefault="002D3167" w:rsidP="003A716B">
      <w:pPr>
        <w:pStyle w:val="Header"/>
        <w:jc w:val="left"/>
        <w:rPr>
          <w:lang w:val="it-IT"/>
        </w:rPr>
      </w:pPr>
      <w:r w:rsidRPr="00790689">
        <w:rPr>
          <w:i/>
          <w:iCs/>
          <w:lang w:val="it-IT"/>
        </w:rPr>
        <w:br w:type="page"/>
      </w:r>
      <w:r w:rsidR="004A6EDD" w:rsidRPr="00ED72D8">
        <w:rPr>
          <w:lang w:val="it-IT"/>
        </w:rPr>
        <w:lastRenderedPageBreak/>
        <w:t>/START LETTER/</w:t>
      </w:r>
    </w:p>
    <w:p w14:paraId="68DDF81E" w14:textId="3632FCBE" w:rsidR="002D3167" w:rsidRPr="00790689" w:rsidRDefault="002D3167" w:rsidP="00F20861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0"/>
          <w:lang w:val="it-IT" w:eastAsia="it-IT"/>
        </w:rPr>
      </w:pPr>
      <w:r w:rsidRPr="00790689">
        <w:rPr>
          <w:rFonts w:ascii="Times New Roman" w:hAnsi="Times New Roman"/>
          <w:sz w:val="24"/>
          <w:szCs w:val="24"/>
          <w:lang w:val="it-IT"/>
        </w:rPr>
        <w:t>n. 53</w:t>
      </w:r>
    </w:p>
    <w:p w14:paraId="2684801A" w14:textId="77777777" w:rsidR="002D3167" w:rsidRPr="00CF167C" w:rsidRDefault="002D3167" w:rsidP="00F20861">
      <w:pPr>
        <w:pStyle w:val="Testopreformattato"/>
        <w:jc w:val="center"/>
        <w:rPr>
          <w:sz w:val="24"/>
          <w:szCs w:val="24"/>
        </w:rPr>
      </w:pPr>
      <w:r w:rsidRPr="00CF167C">
        <w:rPr>
          <w:sz w:val="24"/>
          <w:szCs w:val="24"/>
        </w:rPr>
        <w:t>23 maggio 1617</w:t>
      </w:r>
      <w:r w:rsidR="00F20861" w:rsidRPr="00CF167C">
        <w:rPr>
          <w:sz w:val="24"/>
          <w:szCs w:val="24"/>
        </w:rPr>
        <w:t>, L</w:t>
      </w:r>
      <w:r w:rsidR="003B265C" w:rsidRPr="00CF167C">
        <w:rPr>
          <w:sz w:val="24"/>
          <w:szCs w:val="24"/>
        </w:rPr>
        <w:t>’</w:t>
      </w:r>
      <w:r w:rsidR="00F20861" w:rsidRPr="00CF167C">
        <w:rPr>
          <w:sz w:val="24"/>
          <w:szCs w:val="24"/>
        </w:rPr>
        <w:t>Aia</w:t>
      </w:r>
      <w:r w:rsidRPr="00CF167C">
        <w:rPr>
          <w:sz w:val="24"/>
          <w:szCs w:val="24"/>
        </w:rPr>
        <w:t xml:space="preserve"> (cc. 165r-167v)</w:t>
      </w:r>
    </w:p>
    <w:p w14:paraId="443319D2" w14:textId="77777777" w:rsidR="002D3167" w:rsidRPr="00CF167C" w:rsidRDefault="002D3167" w:rsidP="002D6930">
      <w:pPr>
        <w:pStyle w:val="Testopreformattato"/>
        <w:jc w:val="both"/>
        <w:rPr>
          <w:bCs/>
          <w:sz w:val="24"/>
          <w:szCs w:val="24"/>
        </w:rPr>
      </w:pPr>
    </w:p>
    <w:p w14:paraId="777265DA" w14:textId="77777777" w:rsidR="002D3167" w:rsidRPr="00CF167C" w:rsidRDefault="002D3167" w:rsidP="002D6930">
      <w:pPr>
        <w:pStyle w:val="Testopreformattato"/>
        <w:jc w:val="both"/>
        <w:rPr>
          <w:bCs/>
          <w:sz w:val="24"/>
          <w:szCs w:val="24"/>
        </w:rPr>
      </w:pPr>
      <w:r w:rsidRPr="00CF167C">
        <w:rPr>
          <w:bCs/>
          <w:sz w:val="24"/>
          <w:szCs w:val="24"/>
        </w:rPr>
        <w:t>/ 165r /</w:t>
      </w:r>
    </w:p>
    <w:p w14:paraId="7ABA50DB" w14:textId="77777777" w:rsidR="002D3167" w:rsidRPr="00CF167C" w:rsidRDefault="002D3167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2</w:t>
      </w:r>
      <w:r w:rsidRPr="00CF167C">
        <w:rPr>
          <w:sz w:val="24"/>
          <w:szCs w:val="24"/>
          <w:vertAlign w:val="superscript"/>
        </w:rPr>
        <w:t>da</w:t>
      </w:r>
      <w:r w:rsidRPr="00CF167C">
        <w:rPr>
          <w:sz w:val="24"/>
          <w:szCs w:val="24"/>
        </w:rPr>
        <w:t xml:space="preserve"> |</w:t>
      </w:r>
    </w:p>
    <w:p w14:paraId="58BCDAB7" w14:textId="77777777" w:rsidR="002D3167" w:rsidRPr="00CF167C" w:rsidRDefault="002D3167" w:rsidP="002D6930">
      <w:pPr>
        <w:pStyle w:val="Testopreformattato"/>
        <w:jc w:val="both"/>
        <w:rPr>
          <w:sz w:val="24"/>
          <w:szCs w:val="24"/>
        </w:rPr>
      </w:pPr>
    </w:p>
    <w:p w14:paraId="601F93BE" w14:textId="77777777" w:rsidR="002D3167" w:rsidRPr="00CF167C" w:rsidRDefault="002D3167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Serenissimo Principe |</w:t>
      </w:r>
    </w:p>
    <w:p w14:paraId="3673C421" w14:textId="77777777" w:rsidR="002D3167" w:rsidRPr="00CF167C" w:rsidRDefault="002D3167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con occasione, che vedei sua Eccellentia per raccomandarle g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ffari del signor | duca di Savoia, et la pronta buona ispeditione a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instanza del | signor di Monthou, come ho scritto nelle altre mie, ella mi addimandò | quello, che tenevo di Venetia, le dissi quanto la Serenità vostra mi | avvisa nelle sue lettere de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5 che la sua armata doveva | seguitar li vasselli del vostro re di Napoli, et quanto mi scrive | delli Uscochi, et di Gradisca. Doppo mi disse, che haveva | ricevute lettere del signor conte Gio. Ernesto, che le scriveva | di haver presa licenza per andar verso il campo, et a trovar | le sue genti in Istria. Io risposi che tenevo il medesimo avviso | in qualche lettera particolare, et speravo, che</w:t>
      </w:r>
      <w:r w:rsidR="00AC1045" w:rsidRPr="00CF167C">
        <w:rPr>
          <w:sz w:val="24"/>
          <w:szCs w:val="24"/>
        </w:rPr>
        <w:t xml:space="preserve"> </w:t>
      </w:r>
      <w:r w:rsidR="0093309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l signor Conte haverebbe | fatto buon servitio a sua Serenità. Ripigliò sua Eccellentia, et io ancora | lo spero, et so che ha l</w:t>
      </w:r>
      <w:r w:rsidR="003B265C" w:rsidRPr="00CF167C">
        <w:rPr>
          <w:sz w:val="24"/>
          <w:szCs w:val="24"/>
        </w:rPr>
        <w:t>’</w:t>
      </w:r>
      <w:r w:rsidR="00A1515F" w:rsidRPr="00CF167C">
        <w:rPr>
          <w:sz w:val="24"/>
          <w:szCs w:val="24"/>
        </w:rPr>
        <w:t>a</w:t>
      </w:r>
      <w:r w:rsidR="002F3671" w:rsidRPr="00CF167C">
        <w:rPr>
          <w:sz w:val="24"/>
          <w:szCs w:val="24"/>
        </w:rPr>
        <w:t>n</w:t>
      </w:r>
      <w:r w:rsidR="00A1515F" w:rsidRPr="00CF167C">
        <w:rPr>
          <w:sz w:val="24"/>
          <w:szCs w:val="24"/>
        </w:rPr>
        <w:t>i</w:t>
      </w:r>
      <w:r w:rsidR="002F3671" w:rsidRPr="00CF167C">
        <w:rPr>
          <w:sz w:val="24"/>
          <w:szCs w:val="24"/>
        </w:rPr>
        <w:t>m</w:t>
      </w:r>
      <w:r w:rsidR="00A1515F" w:rsidRPr="00CF167C">
        <w:rPr>
          <w:sz w:val="24"/>
          <w:szCs w:val="24"/>
        </w:rPr>
        <w:t>o</w:t>
      </w:r>
      <w:r w:rsidRPr="00CF167C">
        <w:rPr>
          <w:bCs/>
          <w:sz w:val="24"/>
          <w:szCs w:val="24"/>
        </w:rPr>
        <w:t xml:space="preserve"> </w:t>
      </w:r>
      <w:r w:rsidRPr="00CF167C">
        <w:rPr>
          <w:sz w:val="24"/>
          <w:szCs w:val="24"/>
        </w:rPr>
        <w:t>dal farlo, et lo ho evitato, né | dubito, che non sia per dar sodisfattione alla serenissima Republica | et poi soggiunse di gratia in che consiste il punto della | difficoltà toccante il commando, non veggo quale ella si ha | perché se si vuole che</w:t>
      </w:r>
      <w:r w:rsidRPr="00CF167C">
        <w:rPr>
          <w:rStyle w:val="FootnoteReference"/>
          <w:sz w:val="24"/>
          <w:szCs w:val="24"/>
        </w:rPr>
        <w:footnoteReference w:id="365"/>
      </w:r>
      <w:r w:rsidRPr="00CF167C">
        <w:rPr>
          <w:sz w:val="24"/>
          <w:szCs w:val="24"/>
        </w:rPr>
        <w:t xml:space="preserve"> il signor don Gioanni ricerchi qualche numero | o altri officiali</w:t>
      </w:r>
      <w:r w:rsidRPr="00CF167C">
        <w:rPr>
          <w:rStyle w:val="FootnoteReference"/>
          <w:sz w:val="24"/>
          <w:szCs w:val="24"/>
        </w:rPr>
        <w:footnoteReference w:id="366"/>
      </w:r>
      <w:r w:rsidRPr="00CF167C">
        <w:rPr>
          <w:sz w:val="24"/>
          <w:szCs w:val="24"/>
        </w:rPr>
        <w:t xml:space="preserve"> senza ch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egli lo sappi, questa non è | maniera accostumata in questi paesi. Io essercitando la | carica di generale mai piglierò soldatesca di alcuna banda | di militia, che non la mandi a dimandar al capo di essa, et in | absenza d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un colonello la dimanderò al luogotenente o | sargente maggiore, et non ad un particolar capitano. Risposi | ch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io non credevo che in questo consistesse la difficoltà |</w:t>
      </w:r>
    </w:p>
    <w:p w14:paraId="1237F33E" w14:textId="77777777" w:rsidR="002D3167" w:rsidRPr="00CF167C" w:rsidRDefault="002D3167" w:rsidP="002D6930">
      <w:pPr>
        <w:pStyle w:val="Testopreformattato"/>
        <w:jc w:val="both"/>
        <w:rPr>
          <w:bCs/>
          <w:sz w:val="24"/>
          <w:szCs w:val="24"/>
        </w:rPr>
      </w:pPr>
      <w:r w:rsidRPr="00CF167C">
        <w:rPr>
          <w:bCs/>
          <w:sz w:val="24"/>
          <w:szCs w:val="24"/>
        </w:rPr>
        <w:t>/ 165v /</w:t>
      </w:r>
    </w:p>
    <w:p w14:paraId="077B4F6B" w14:textId="77777777" w:rsidR="002D3167" w:rsidRPr="00CF167C" w:rsidRDefault="002D3167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che se ben dalla Serenità vostra non ero informato per quanto nondimeno, | havevo potuto intender mi pareva, che tutto consistesse nel commando | del signor conte Giovanni al qual pareva, che</w:t>
      </w:r>
      <w:r w:rsidR="00AC1045" w:rsidRPr="00CF167C">
        <w:rPr>
          <w:sz w:val="24"/>
          <w:szCs w:val="24"/>
        </w:rPr>
        <w:t xml:space="preserve"> </w:t>
      </w:r>
      <w:r w:rsidR="0093309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l signor conte Gio. Ernesto non volesse | accommodarsi; ma volendo valersi di sue genti intendeva, che | da lui gli fosser communicate tutte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intraprese, ripigliò, che in certe | occasioni non li pareva fosse necessario; ma che in certe altre si poteva | ben farlo poiché tutti erano al medesimo fine, et mi replicò quello | che scrissi con le precedenti mie, che si prometteva, che le sue lettere | haverebbono apportato giovamento al negotio. Io non passai a | lungo discorso sopra questo particolare perché non ho alcuna instrutione | da vostra Serenità di quello ne debbo dire ben non lasciai di pregar |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Eccellenza sua che ne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occasioni non lasciasse di essortar, et consigliar il</w:t>
      </w:r>
      <w:r w:rsidR="00114274" w:rsidRPr="00CF167C">
        <w:rPr>
          <w:sz w:val="24"/>
          <w:szCs w:val="24"/>
        </w:rPr>
        <w:t xml:space="preserve"> </w:t>
      </w:r>
      <w:r w:rsidRPr="00CF167C">
        <w:rPr>
          <w:sz w:val="24"/>
          <w:szCs w:val="24"/>
        </w:rPr>
        <w:t>signor | Conte a quello ch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era proprio per il servitio della serenissima Republica | aggiungendo, che sapevo, che don Gioanni commandava a tutti | et era necessario che vi fosse un capo primario: perché | altrimenti essendovi doi capi principali nel campo, che | commandino non era possibile far bene, et la cosa era | incompatibile. Rispose questo è vero, et d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ltra maniera | genererebbe confusione, so che mio cugino si rimetterà | al dovere, quando il fatto non sia d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ltra natur;, et così | terminò</w:t>
      </w:r>
      <w:r w:rsidRPr="00CF167C">
        <w:rPr>
          <w:rStyle w:val="FootnoteReference"/>
          <w:sz w:val="24"/>
          <w:szCs w:val="24"/>
        </w:rPr>
        <w:footnoteReference w:id="367"/>
      </w:r>
      <w:r w:rsidRPr="00CF167C">
        <w:rPr>
          <w:sz w:val="24"/>
          <w:szCs w:val="24"/>
        </w:rPr>
        <w:t xml:space="preserve"> il parlar di questo. | Il signor ambasciator Ilton non scrive qui al signor Carleton nello stesso proposito | del commando; che</w:t>
      </w:r>
      <w:r w:rsidR="00AC1045" w:rsidRPr="00CF167C">
        <w:rPr>
          <w:sz w:val="24"/>
          <w:szCs w:val="24"/>
        </w:rPr>
        <w:t xml:space="preserve"> </w:t>
      </w:r>
      <w:r w:rsidR="0093309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l signor conte Gio. Ernesto si era ridotto a | dire che si contentava di obedir a don Gioanni purchè | li ordini o espressi in voce, o mandati in scritto fosser |</w:t>
      </w:r>
    </w:p>
    <w:p w14:paraId="20A270B3" w14:textId="77777777" w:rsidR="002D3167" w:rsidRPr="00CF167C" w:rsidRDefault="002D3167" w:rsidP="002D6930">
      <w:pPr>
        <w:pStyle w:val="Testopreformattato"/>
        <w:jc w:val="both"/>
        <w:rPr>
          <w:bCs/>
          <w:sz w:val="24"/>
          <w:szCs w:val="24"/>
        </w:rPr>
      </w:pPr>
      <w:r w:rsidRPr="00CF167C">
        <w:rPr>
          <w:bCs/>
          <w:sz w:val="24"/>
          <w:szCs w:val="24"/>
        </w:rPr>
        <w:t>/ 166r /</w:t>
      </w:r>
    </w:p>
    <w:p w14:paraId="12CA38AE" w14:textId="77777777" w:rsidR="002D3167" w:rsidRPr="00CF167C" w:rsidRDefault="002D3167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in forma tale, che paresse che venissero o dal Senato, o dal Generalissimo | et che egli non voleva far poi inquisitione se così fosse; ma che | però ancor non era accordata alcuna cosa. Mi ha il medesimo | signor Carleton interpretato il capitolo delle lettere scritte in inglese. | </w:t>
      </w:r>
    </w:p>
    <w:p w14:paraId="72ED20C8" w14:textId="77777777" w:rsidR="002D3167" w:rsidRPr="00CF167C" w:rsidRDefault="002D3167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È stato scritto qui a diversi intorno a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ispeditione del signor Coner, | et al suo trattamento, et delli </w:t>
      </w:r>
      <w:r w:rsidRPr="00CF167C">
        <w:rPr>
          <w:sz w:val="24"/>
          <w:szCs w:val="24"/>
        </w:rPr>
        <w:lastRenderedPageBreak/>
        <w:t>officiali quanto a quello del signor | Conte più d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uno mi ha riferto, et particolarmente il capitano delle guardie | di sua Eccellenza che par ad alcuni che possi star in qualche parte con-|tento; ma che sia poco quello per li officiali maggiori; massi-|me per quelli, che in questo Paese havevano cariche: perché | se bene li è riservato il luoco non li corre però lo stipendio | per il tempo, che staranno fuori et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auditor </w:t>
      </w:r>
      <w:r w:rsidRPr="00CF167C">
        <w:rPr>
          <w:bCs/>
          <w:sz w:val="24"/>
          <w:szCs w:val="24"/>
        </w:rPr>
        <w:t xml:space="preserve">general Dimer </w:t>
      </w:r>
      <w:r w:rsidRPr="00CF167C">
        <w:rPr>
          <w:sz w:val="24"/>
          <w:szCs w:val="24"/>
        </w:rPr>
        <w:t>| co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occasione del </w:t>
      </w:r>
      <w:r w:rsidR="00A1515F" w:rsidRPr="00CF167C">
        <w:rPr>
          <w:sz w:val="24"/>
          <w:szCs w:val="24"/>
        </w:rPr>
        <w:t>dricciarmi</w:t>
      </w:r>
      <w:r w:rsidRPr="00CF167C">
        <w:rPr>
          <w:sz w:val="24"/>
          <w:szCs w:val="24"/>
        </w:rPr>
        <w:t xml:space="preserve"> lettere sue per il padre mi accenna | non esser alcuno troppo contento, et che si aspettava altro | trattamento tanto per li officiali maggiori delle truppe; quanto per il signor Conte, et ch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esso fosse stato rimborsato di | tante spese straordinarie, che sapevo, che haveva fatte. | Questa è la sostanza della lettera, alla qual non ho | rescritto, ben ho stimato ma debito darne riverente parte | alla Serenità vostra affinché ella sappi tutto ordini a quello che | comporta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ffare, et come io possi confutar qualche cosa | onde stimo molto a proposito esser informato per non | lasciar che seminandosi di questi concetti ne nasca | qualche mal impressione, che in questi principii potesse | apportar alcun</w:t>
      </w:r>
      <w:r w:rsidRPr="00CF167C">
        <w:rPr>
          <w:rStyle w:val="FootnoteReference"/>
          <w:sz w:val="24"/>
          <w:szCs w:val="24"/>
        </w:rPr>
        <w:footnoteReference w:id="368"/>
      </w:r>
      <w:r w:rsidRPr="00CF167C">
        <w:rPr>
          <w:sz w:val="24"/>
          <w:szCs w:val="24"/>
        </w:rPr>
        <w:t xml:space="preserve"> mal effetto per g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interessi di vostra Serenità. |</w:t>
      </w:r>
    </w:p>
    <w:p w14:paraId="0E0F93FE" w14:textId="77777777" w:rsidR="002D3167" w:rsidRPr="00CF167C" w:rsidRDefault="002D3167" w:rsidP="002D6930">
      <w:pPr>
        <w:pStyle w:val="Testopreformattato"/>
        <w:jc w:val="both"/>
        <w:rPr>
          <w:bCs/>
          <w:sz w:val="24"/>
          <w:szCs w:val="24"/>
        </w:rPr>
      </w:pPr>
      <w:r w:rsidRPr="00CF167C">
        <w:rPr>
          <w:bCs/>
          <w:sz w:val="24"/>
          <w:szCs w:val="24"/>
        </w:rPr>
        <w:t>/ 166v /</w:t>
      </w:r>
    </w:p>
    <w:p w14:paraId="06AD2A27" w14:textId="77777777" w:rsidR="002D3167" w:rsidRPr="00CF167C" w:rsidRDefault="002D3167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Né io in tanto lascierò di applicar ogni spirito per andar rimovendo | ogni cosa, che mi paresse poter apportar pregiudicio. |</w:t>
      </w:r>
    </w:p>
    <w:p w14:paraId="3C36DA75" w14:textId="77777777" w:rsidR="002D3167" w:rsidRPr="00CF167C" w:rsidRDefault="002D3167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Sono stati messi in ordine sei vasselli di guerra per inviar in aiuto | di Svetia affine di difender quei porti di mare della giuriditione | di quel Re perché quando cadessero sotto la ditione di altro | principe sarebbe con gran disavantaggio del trafico di questi | mercanti, et saranno questi mantenuti dalli signori Stati per soccorso | in virtù de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lenza con detto Re. |</w:t>
      </w:r>
    </w:p>
    <w:p w14:paraId="1F678E80" w14:textId="77777777" w:rsidR="002D3167" w:rsidRPr="00CF167C" w:rsidRDefault="002D3167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Il Colonello, che venne qui per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ispeditione delli mille doicento fanti | è stato richiamato con lettere da quel Re, perché se ne | ritornasse immediate in Svetia havendosi bisogno della persona | sua, stante che il re di Polonia haveva cominciato invano | nello stato di Svetia dalla parte della Lituania, se bene | riferisce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vviso. Egli è partito, et le genti levate lo | seguiteranno. |</w:t>
      </w:r>
    </w:p>
    <w:p w14:paraId="62D28FBA" w14:textId="77777777" w:rsidR="002D3167" w:rsidRPr="00CF167C" w:rsidRDefault="002D3167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Del signor conte di Levenstein hebbi domenica avviso da persona, che | venne d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msterdam, ch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egli non si trovava in quella città | si diceva, che fosse passato a Embden per il negotio de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vasselli | et qualche altro ha detto, che sia andato al conte di Oldenburgh | suo parente credesi per haver qualche assistenza | et ognhora attendo avvisi di lui. Gratie etc. |</w:t>
      </w:r>
    </w:p>
    <w:p w14:paraId="42E0BA7F" w14:textId="77777777" w:rsidR="002D3167" w:rsidRPr="00CF167C" w:rsidRDefault="002D3167" w:rsidP="002D6930">
      <w:pPr>
        <w:pStyle w:val="Testopreformattato"/>
        <w:jc w:val="both"/>
        <w:rPr>
          <w:sz w:val="24"/>
          <w:szCs w:val="24"/>
        </w:rPr>
      </w:pPr>
    </w:p>
    <w:p w14:paraId="425F7181" w14:textId="77777777" w:rsidR="002D3167" w:rsidRPr="00CF167C" w:rsidRDefault="002D3167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Da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Haya a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23 maggio 1617 |</w:t>
      </w:r>
    </w:p>
    <w:p w14:paraId="629233C2" w14:textId="77777777" w:rsidR="002D3167" w:rsidRPr="00CF167C" w:rsidRDefault="002D3167" w:rsidP="002D6930">
      <w:pPr>
        <w:pStyle w:val="Testopreformattato"/>
        <w:jc w:val="both"/>
        <w:rPr>
          <w:bCs/>
          <w:sz w:val="24"/>
          <w:szCs w:val="24"/>
        </w:rPr>
      </w:pPr>
      <w:r w:rsidRPr="00CF167C">
        <w:rPr>
          <w:bCs/>
          <w:sz w:val="24"/>
          <w:szCs w:val="24"/>
        </w:rPr>
        <w:t>di vostra Serenità |</w:t>
      </w:r>
    </w:p>
    <w:p w14:paraId="1DD887C6" w14:textId="77777777" w:rsidR="002D3167" w:rsidRPr="00CF167C" w:rsidRDefault="002D3167" w:rsidP="002D6930">
      <w:pPr>
        <w:pStyle w:val="Testopreformattato"/>
        <w:jc w:val="both"/>
        <w:rPr>
          <w:bCs/>
          <w:sz w:val="24"/>
          <w:szCs w:val="24"/>
        </w:rPr>
      </w:pPr>
      <w:r w:rsidRPr="00CF167C">
        <w:rPr>
          <w:bCs/>
          <w:sz w:val="24"/>
          <w:szCs w:val="24"/>
        </w:rPr>
        <w:t>humilissimo, et devotissimo servitore |</w:t>
      </w:r>
    </w:p>
    <w:p w14:paraId="16DD78CB" w14:textId="77777777" w:rsidR="002D3167" w:rsidRPr="00CF167C" w:rsidRDefault="002D3167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Christofforo Suriano |</w:t>
      </w:r>
    </w:p>
    <w:p w14:paraId="496FD09F" w14:textId="77777777" w:rsidR="00617405" w:rsidRPr="00CF167C" w:rsidRDefault="00617405" w:rsidP="002D6930">
      <w:pPr>
        <w:pStyle w:val="Testopreformattato"/>
        <w:jc w:val="both"/>
        <w:rPr>
          <w:sz w:val="24"/>
        </w:rPr>
      </w:pPr>
    </w:p>
    <w:p w14:paraId="29DE0553" w14:textId="77777777" w:rsidR="002D3167" w:rsidRPr="00CF167C" w:rsidRDefault="002D3167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167r /</w:t>
      </w:r>
    </w:p>
    <w:p w14:paraId="457F0A0F" w14:textId="1CA68019" w:rsidR="002D3167" w:rsidRPr="00CF167C" w:rsidRDefault="00420C99" w:rsidP="002D6930">
      <w:pPr>
        <w:pStyle w:val="Testopreformattato"/>
        <w:jc w:val="both"/>
        <w:rPr>
          <w:sz w:val="24"/>
          <w:szCs w:val="24"/>
        </w:rPr>
      </w:pPr>
      <w:r w:rsidRPr="00420C99">
        <w:rPr>
          <w:b/>
          <w:bCs/>
          <w:sz w:val="24"/>
          <w:szCs w:val="24"/>
        </w:rPr>
        <w:t>Blank page</w:t>
      </w:r>
    </w:p>
    <w:p w14:paraId="35B1B12D" w14:textId="77777777" w:rsidR="002D3167" w:rsidRPr="00CF167C" w:rsidRDefault="002D3167" w:rsidP="002D6930">
      <w:pPr>
        <w:pStyle w:val="Testopreformattato"/>
        <w:jc w:val="both"/>
        <w:rPr>
          <w:i/>
          <w:iCs/>
          <w:sz w:val="24"/>
        </w:rPr>
      </w:pPr>
    </w:p>
    <w:p w14:paraId="7CE6C903" w14:textId="77777777" w:rsidR="002D3167" w:rsidRPr="00CF167C" w:rsidRDefault="002D3167" w:rsidP="002D6930">
      <w:pPr>
        <w:pStyle w:val="Testopreformattato"/>
        <w:jc w:val="both"/>
        <w:rPr>
          <w:bCs/>
          <w:sz w:val="24"/>
          <w:szCs w:val="24"/>
        </w:rPr>
      </w:pPr>
      <w:r w:rsidRPr="00CF167C">
        <w:rPr>
          <w:bCs/>
          <w:sz w:val="24"/>
          <w:szCs w:val="24"/>
        </w:rPr>
        <w:t>/ 167v /</w:t>
      </w:r>
    </w:p>
    <w:p w14:paraId="3CBA64BD" w14:textId="77777777" w:rsidR="002D3167" w:rsidRPr="00CF167C" w:rsidRDefault="002D3167" w:rsidP="002D6930">
      <w:pPr>
        <w:pStyle w:val="Testopreformattato"/>
        <w:jc w:val="both"/>
        <w:rPr>
          <w:bCs/>
          <w:sz w:val="24"/>
          <w:szCs w:val="24"/>
        </w:rPr>
      </w:pPr>
      <w:r w:rsidRPr="00CF167C">
        <w:rPr>
          <w:bCs/>
          <w:sz w:val="24"/>
          <w:szCs w:val="24"/>
        </w:rPr>
        <w:t>Al serenissimo principe di Venetia |</w:t>
      </w:r>
    </w:p>
    <w:p w14:paraId="55B768D2" w14:textId="77777777" w:rsidR="002D3167" w:rsidRPr="00CF167C" w:rsidRDefault="002D3167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2</w:t>
      </w:r>
      <w:r w:rsidRPr="00CF167C">
        <w:rPr>
          <w:sz w:val="24"/>
          <w:szCs w:val="24"/>
          <w:vertAlign w:val="superscript"/>
        </w:rPr>
        <w:t>da</w:t>
      </w:r>
      <w:r w:rsidRPr="00CF167C">
        <w:rPr>
          <w:sz w:val="24"/>
          <w:szCs w:val="24"/>
        </w:rPr>
        <w:t xml:space="preserve"> |</w:t>
      </w:r>
    </w:p>
    <w:p w14:paraId="783D2909" w14:textId="77777777" w:rsidR="002D3167" w:rsidRPr="00CF167C" w:rsidRDefault="002D3167" w:rsidP="002D6930">
      <w:pPr>
        <w:pStyle w:val="Testopreformattato"/>
        <w:jc w:val="both"/>
        <w:rPr>
          <w:bCs/>
          <w:sz w:val="24"/>
          <w:szCs w:val="24"/>
        </w:rPr>
      </w:pPr>
    </w:p>
    <w:p w14:paraId="5D5C3BEC" w14:textId="77777777" w:rsidR="002D3167" w:rsidRPr="00CF167C" w:rsidRDefault="002D3167" w:rsidP="002D6930">
      <w:pPr>
        <w:pStyle w:val="Testopreformattato"/>
        <w:jc w:val="both"/>
        <w:rPr>
          <w:i/>
          <w:iCs/>
          <w:sz w:val="24"/>
          <w:szCs w:val="24"/>
        </w:rPr>
      </w:pPr>
      <w:r w:rsidRPr="00CF167C">
        <w:rPr>
          <w:i/>
          <w:iCs/>
          <w:sz w:val="24"/>
          <w:szCs w:val="24"/>
        </w:rPr>
        <w:t>Traccia di sigillo</w:t>
      </w:r>
    </w:p>
    <w:p w14:paraId="3673BE1A" w14:textId="77777777" w:rsidR="002D3167" w:rsidRPr="00CF167C" w:rsidRDefault="002D3167" w:rsidP="002D6930">
      <w:pPr>
        <w:pStyle w:val="Testopreformattato"/>
        <w:jc w:val="both"/>
        <w:rPr>
          <w:bCs/>
          <w:i/>
          <w:sz w:val="24"/>
          <w:szCs w:val="24"/>
        </w:rPr>
      </w:pPr>
    </w:p>
    <w:p w14:paraId="1150BE78" w14:textId="77777777" w:rsidR="002D3167" w:rsidRPr="00CF167C" w:rsidRDefault="002D3167" w:rsidP="002D6930">
      <w:pPr>
        <w:pStyle w:val="Testopreformattato"/>
        <w:jc w:val="both"/>
        <w:rPr>
          <w:i/>
          <w:iCs/>
          <w:sz w:val="24"/>
          <w:szCs w:val="24"/>
        </w:rPr>
      </w:pPr>
      <w:r w:rsidRPr="00CF167C">
        <w:rPr>
          <w:i/>
          <w:iCs/>
          <w:sz w:val="24"/>
          <w:szCs w:val="24"/>
        </w:rPr>
        <w:t>Regesto antico</w:t>
      </w:r>
    </w:p>
    <w:p w14:paraId="61A7BEF5" w14:textId="77777777" w:rsidR="002D3167" w:rsidRPr="00CF167C" w:rsidRDefault="002D3167" w:rsidP="002D6930">
      <w:pPr>
        <w:pStyle w:val="Testopreformattato"/>
        <w:jc w:val="both"/>
        <w:rPr>
          <w:bCs/>
          <w:sz w:val="24"/>
          <w:szCs w:val="24"/>
        </w:rPr>
      </w:pPr>
      <w:r w:rsidRPr="00CF167C">
        <w:rPr>
          <w:bCs/>
          <w:sz w:val="24"/>
          <w:szCs w:val="24"/>
        </w:rPr>
        <w:t>/ 167vC /</w:t>
      </w:r>
    </w:p>
    <w:p w14:paraId="7B55B423" w14:textId="77777777" w:rsidR="002D3167" w:rsidRPr="00CF167C" w:rsidRDefault="002D3167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23 maggio 1617 ricevute 7 giugno |</w:t>
      </w:r>
    </w:p>
    <w:p w14:paraId="21EC9B94" w14:textId="77777777" w:rsidR="002D3167" w:rsidRPr="00CF167C" w:rsidRDefault="002D3167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secretario Suriano da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Haya. 2</w:t>
      </w:r>
      <w:r w:rsidRPr="00CF167C">
        <w:rPr>
          <w:sz w:val="24"/>
          <w:szCs w:val="24"/>
          <w:vertAlign w:val="superscript"/>
        </w:rPr>
        <w:t>da</w:t>
      </w:r>
      <w:r w:rsidRPr="00CF167C">
        <w:rPr>
          <w:sz w:val="24"/>
          <w:szCs w:val="24"/>
        </w:rPr>
        <w:t xml:space="preserve"> |</w:t>
      </w:r>
    </w:p>
    <w:p w14:paraId="0D192FCC" w14:textId="77777777" w:rsidR="002D3167" w:rsidRPr="00CF167C" w:rsidRDefault="002D3167" w:rsidP="002D6930">
      <w:pPr>
        <w:pStyle w:val="Testopreformattato"/>
        <w:jc w:val="both"/>
        <w:rPr>
          <w:sz w:val="24"/>
          <w:szCs w:val="24"/>
        </w:rPr>
      </w:pPr>
    </w:p>
    <w:p w14:paraId="1A4B4CF9" w14:textId="77777777" w:rsidR="002D3167" w:rsidRPr="00ED72D8" w:rsidRDefault="002D3167" w:rsidP="002D6930">
      <w:pPr>
        <w:pStyle w:val="Testopreformattato"/>
        <w:jc w:val="both"/>
        <w:rPr>
          <w:sz w:val="24"/>
          <w:lang w:val="en-GB"/>
        </w:rPr>
      </w:pPr>
      <w:r w:rsidRPr="00ED72D8">
        <w:rPr>
          <w:sz w:val="24"/>
          <w:szCs w:val="24"/>
          <w:lang w:val="en-GB"/>
        </w:rPr>
        <w:lastRenderedPageBreak/>
        <w:t>L. SS. R. |</w:t>
      </w:r>
    </w:p>
    <w:p w14:paraId="50B025B7" w14:textId="77777777" w:rsidR="003A716B" w:rsidRPr="003A716B" w:rsidRDefault="002D3167" w:rsidP="003A716B">
      <w:pPr>
        <w:pStyle w:val="Header"/>
        <w:jc w:val="left"/>
        <w:rPr>
          <w:lang w:val="en-GB"/>
        </w:rPr>
      </w:pPr>
      <w:r w:rsidRPr="00ED72D8">
        <w:rPr>
          <w:rFonts w:cs="Times New Roman"/>
          <w:lang w:val="en-GB"/>
        </w:rPr>
        <w:br w:type="page"/>
      </w:r>
      <w:r w:rsidR="003A716B" w:rsidRPr="003A716B">
        <w:rPr>
          <w:lang w:val="en-GB"/>
        </w:rPr>
        <w:lastRenderedPageBreak/>
        <w:t>/START LETTER/</w:t>
      </w:r>
    </w:p>
    <w:p w14:paraId="55D4B835" w14:textId="10A3B6CC" w:rsidR="002D3167" w:rsidRPr="00790689" w:rsidRDefault="002D3167" w:rsidP="00112E52">
      <w:pPr>
        <w:spacing w:after="0" w:line="240" w:lineRule="auto"/>
        <w:jc w:val="center"/>
        <w:rPr>
          <w:rFonts w:ascii="Times New Roman" w:hAnsi="Times New Roman" w:cs="Times New Roman"/>
          <w:sz w:val="24"/>
          <w:lang w:val="it-IT"/>
        </w:rPr>
      </w:pPr>
      <w:r w:rsidRPr="00790689">
        <w:rPr>
          <w:rFonts w:ascii="Times New Roman" w:hAnsi="Times New Roman" w:cs="Times New Roman"/>
          <w:sz w:val="24"/>
          <w:lang w:val="it-IT"/>
        </w:rPr>
        <w:t>n. 54</w:t>
      </w:r>
    </w:p>
    <w:p w14:paraId="5CABBB98" w14:textId="77777777" w:rsidR="002D3167" w:rsidRPr="00790689" w:rsidRDefault="002D3167" w:rsidP="00112E52">
      <w:pPr>
        <w:spacing w:after="0" w:line="240" w:lineRule="auto"/>
        <w:jc w:val="center"/>
        <w:rPr>
          <w:rFonts w:ascii="Times New Roman" w:hAnsi="Times New Roman" w:cs="Times New Roman"/>
          <w:sz w:val="24"/>
          <w:lang w:val="it-IT"/>
        </w:rPr>
      </w:pPr>
      <w:r w:rsidRPr="00790689">
        <w:rPr>
          <w:rFonts w:ascii="Times New Roman" w:hAnsi="Times New Roman" w:cs="Times New Roman"/>
          <w:sz w:val="24"/>
          <w:lang w:val="it-IT"/>
        </w:rPr>
        <w:t>3</w:t>
      </w:r>
      <w:r w:rsidR="00090FF6" w:rsidRPr="00790689">
        <w:rPr>
          <w:rFonts w:ascii="Times New Roman" w:hAnsi="Times New Roman" w:cs="Times New Roman"/>
          <w:sz w:val="24"/>
          <w:lang w:val="it-IT"/>
        </w:rPr>
        <w:t>0</w:t>
      </w:r>
      <w:r w:rsidRPr="00790689">
        <w:rPr>
          <w:rFonts w:ascii="Times New Roman" w:hAnsi="Times New Roman" w:cs="Times New Roman"/>
          <w:sz w:val="24"/>
          <w:lang w:val="it-IT"/>
        </w:rPr>
        <w:t xml:space="preserve"> maggio 1617</w:t>
      </w:r>
      <w:r w:rsidR="00112E52" w:rsidRPr="00790689">
        <w:rPr>
          <w:rFonts w:ascii="Times New Roman" w:hAnsi="Times New Roman" w:cs="Times New Roman"/>
          <w:sz w:val="24"/>
          <w:lang w:val="it-IT"/>
        </w:rPr>
        <w:t>, L</w:t>
      </w:r>
      <w:r w:rsidR="003B265C" w:rsidRPr="00790689">
        <w:rPr>
          <w:rFonts w:ascii="Times New Roman" w:hAnsi="Times New Roman" w:cs="Times New Roman"/>
          <w:sz w:val="24"/>
          <w:lang w:val="it-IT"/>
        </w:rPr>
        <w:t>’</w:t>
      </w:r>
      <w:r w:rsidR="00112E52" w:rsidRPr="00790689">
        <w:rPr>
          <w:rFonts w:ascii="Times New Roman" w:hAnsi="Times New Roman" w:cs="Times New Roman"/>
          <w:sz w:val="24"/>
          <w:lang w:val="it-IT"/>
        </w:rPr>
        <w:t>Aia</w:t>
      </w:r>
      <w:r w:rsidRPr="00790689">
        <w:rPr>
          <w:rFonts w:ascii="Times New Roman" w:hAnsi="Times New Roman" w:cs="Times New Roman"/>
          <w:sz w:val="24"/>
          <w:lang w:val="it-IT"/>
        </w:rPr>
        <w:t xml:space="preserve"> (cc. 168r-169v, 172r-173v)</w:t>
      </w:r>
    </w:p>
    <w:p w14:paraId="4348971A" w14:textId="77777777" w:rsidR="002D3167" w:rsidRPr="00790689" w:rsidRDefault="002D3167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</w:p>
    <w:p w14:paraId="52D994F7" w14:textId="77777777" w:rsidR="002D3167" w:rsidRPr="00ED72D8" w:rsidRDefault="002D3167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168r /</w:t>
      </w:r>
    </w:p>
    <w:p w14:paraId="00349D61" w14:textId="77777777" w:rsidR="002D3167" w:rsidRPr="00ED72D8" w:rsidRDefault="002D3167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ED72D8">
        <w:rPr>
          <w:rFonts w:ascii="Times New Roman" w:hAnsi="Times New Roman" w:cs="Times New Roman"/>
          <w:sz w:val="24"/>
          <w:szCs w:val="24"/>
          <w:lang w:val="it-IT"/>
        </w:rPr>
        <w:t>Serenissimo Principe |</w:t>
      </w:r>
    </w:p>
    <w:p w14:paraId="7D8636F3" w14:textId="77777777" w:rsidR="002D3167" w:rsidRPr="00ED72D8" w:rsidRDefault="002D3167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ED72D8">
        <w:rPr>
          <w:rFonts w:ascii="Times New Roman" w:hAnsi="Times New Roman" w:cs="Times New Roman"/>
          <w:sz w:val="24"/>
          <w:szCs w:val="24"/>
          <w:lang w:val="it-IT"/>
        </w:rPr>
        <w:t>sta il signor di Monthou sollecitando con pienezza d</w:t>
      </w:r>
      <w:r w:rsidR="003B265C" w:rsidRPr="00ED72D8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szCs w:val="24"/>
          <w:lang w:val="it-IT"/>
        </w:rPr>
        <w:t>ufficii | et aspettando con desiderio, che di</w:t>
      </w:r>
      <w:r w:rsidRPr="00CF167C">
        <w:rPr>
          <w:rStyle w:val="FootnoteReference"/>
          <w:rFonts w:ascii="Times New Roman" w:hAnsi="Times New Roman" w:cs="Times New Roman"/>
          <w:sz w:val="24"/>
          <w:szCs w:val="24"/>
        </w:rPr>
        <w:footnoteReference w:id="369"/>
      </w:r>
      <w:r w:rsidRPr="00ED72D8">
        <w:rPr>
          <w:rFonts w:ascii="Times New Roman" w:hAnsi="Times New Roman" w:cs="Times New Roman"/>
          <w:sz w:val="24"/>
          <w:szCs w:val="24"/>
          <w:lang w:val="it-IT"/>
        </w:rPr>
        <w:t xml:space="preserve"> qui</w:t>
      </w:r>
      <w:r w:rsidRPr="00CF167C">
        <w:rPr>
          <w:rStyle w:val="FootnoteReference"/>
          <w:rFonts w:ascii="Times New Roman" w:hAnsi="Times New Roman" w:cs="Times New Roman"/>
          <w:sz w:val="24"/>
          <w:szCs w:val="24"/>
        </w:rPr>
        <w:footnoteReference w:id="370"/>
      </w:r>
      <w:r w:rsidRPr="00ED72D8">
        <w:rPr>
          <w:rFonts w:ascii="Times New Roman" w:hAnsi="Times New Roman" w:cs="Times New Roman"/>
          <w:sz w:val="24"/>
          <w:szCs w:val="24"/>
          <w:lang w:val="it-IT"/>
        </w:rPr>
        <w:t xml:space="preserve"> si risolvi | qualche cosa a pro del suo Signore. La maggior parte de</w:t>
      </w:r>
      <w:r w:rsidR="003B265C" w:rsidRPr="00ED72D8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="00183875" w:rsidRPr="00ED72D8">
        <w:rPr>
          <w:rFonts w:ascii="Times New Roman" w:hAnsi="Times New Roman" w:cs="Times New Roman"/>
          <w:sz w:val="24"/>
          <w:szCs w:val="24"/>
          <w:lang w:val="it-IT"/>
        </w:rPr>
        <w:t xml:space="preserve"> | deputati delle P</w:t>
      </w:r>
      <w:r w:rsidRPr="00ED72D8">
        <w:rPr>
          <w:rFonts w:ascii="Times New Roman" w:hAnsi="Times New Roman" w:cs="Times New Roman"/>
          <w:sz w:val="24"/>
          <w:szCs w:val="24"/>
          <w:lang w:val="it-IT"/>
        </w:rPr>
        <w:t>rovincie ha in petto la commissione, | et s</w:t>
      </w:r>
      <w:r w:rsidR="003B265C" w:rsidRPr="00ED72D8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szCs w:val="24"/>
          <w:lang w:val="it-IT"/>
        </w:rPr>
        <w:t>attende, che quelli di Ourisel l</w:t>
      </w:r>
      <w:r w:rsidR="003B265C" w:rsidRPr="00ED72D8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szCs w:val="24"/>
          <w:lang w:val="it-IT"/>
        </w:rPr>
        <w:t>inviino quelli | di Holanda durano fatica a venir a risolutione per | la continuata molesta occupatione nel fatto di religione | che non lascia far quello, che alcuni vorrebbono: tuttavia | tre giorni sono alcuni deputati delle città di questa | provincia, che s</w:t>
      </w:r>
      <w:r w:rsidR="003B265C" w:rsidRPr="00ED72D8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szCs w:val="24"/>
          <w:lang w:val="it-IT"/>
        </w:rPr>
        <w:t>invitorono a cena col signor di Monthou | nella consolatione della conversatione dissero, se ben | non molto chiaro, che nella congregatione vi era corso | il parer di aiutare; ma che si pensava al come, | et havevano accennato, che non si potendo stante | la moltiplicità, o più tosto agrezza delli affari presenti | et insieme la necessità del signor Duca risolver così tosto | si sarebbe provisionalmente aiutata sua Altezza per veder poi | di stringer un</w:t>
      </w:r>
      <w:r w:rsidR="003B265C" w:rsidRPr="00ED72D8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szCs w:val="24"/>
          <w:lang w:val="it-IT"/>
        </w:rPr>
        <w:t xml:space="preserve">unione, il che però non ha potuto il signor | di Monthou cavar per rincontro dal signor </w:t>
      </w:r>
      <w:r w:rsidR="0050400E" w:rsidRPr="00ED72D8">
        <w:rPr>
          <w:rFonts w:ascii="Times New Roman" w:hAnsi="Times New Roman" w:cs="Times New Roman"/>
          <w:sz w:val="24"/>
          <w:szCs w:val="24"/>
          <w:lang w:val="it-IT"/>
        </w:rPr>
        <w:t>Bernvel</w:t>
      </w:r>
      <w:r w:rsidRPr="00ED72D8">
        <w:rPr>
          <w:rFonts w:ascii="Times New Roman" w:hAnsi="Times New Roman" w:cs="Times New Roman"/>
          <w:sz w:val="24"/>
          <w:szCs w:val="24"/>
          <w:lang w:val="it-IT"/>
        </w:rPr>
        <w:t>, col | quale fu egli domenica, havendo sempre parlato sopra | generali, et detto solamente che haveva tanto fatto, che |</w:t>
      </w:r>
    </w:p>
    <w:p w14:paraId="20F708A2" w14:textId="77777777" w:rsidR="002D3167" w:rsidRPr="00ED72D8" w:rsidRDefault="002D3167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168v /</w:t>
      </w:r>
    </w:p>
    <w:p w14:paraId="4012F68F" w14:textId="77777777" w:rsidR="002D3167" w:rsidRPr="00ED72D8" w:rsidRDefault="00647492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ED72D8">
        <w:rPr>
          <w:rFonts w:ascii="Times New Roman" w:hAnsi="Times New Roman" w:cs="Times New Roman"/>
          <w:sz w:val="24"/>
          <w:szCs w:val="24"/>
          <w:lang w:val="it-IT"/>
        </w:rPr>
        <w:t>nella sua C</w:t>
      </w:r>
      <w:r w:rsidR="002D3167" w:rsidRPr="00ED72D8">
        <w:rPr>
          <w:rFonts w:ascii="Times New Roman" w:hAnsi="Times New Roman" w:cs="Times New Roman"/>
          <w:sz w:val="24"/>
          <w:szCs w:val="24"/>
          <w:lang w:val="it-IT"/>
        </w:rPr>
        <w:t>ongregatione di Holanda si era preso l</w:t>
      </w:r>
      <w:r w:rsidR="003B265C" w:rsidRPr="00ED72D8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="002D3167" w:rsidRPr="00ED72D8">
        <w:rPr>
          <w:rFonts w:ascii="Times New Roman" w:hAnsi="Times New Roman" w:cs="Times New Roman"/>
          <w:sz w:val="24"/>
          <w:szCs w:val="24"/>
          <w:lang w:val="it-IT"/>
        </w:rPr>
        <w:t>affare per | mano. Si tiene per fermo dall</w:t>
      </w:r>
      <w:r w:rsidR="003B265C" w:rsidRPr="00ED72D8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="002D3167" w:rsidRPr="00ED72D8">
        <w:rPr>
          <w:rFonts w:ascii="Times New Roman" w:hAnsi="Times New Roman" w:cs="Times New Roman"/>
          <w:sz w:val="24"/>
          <w:szCs w:val="24"/>
          <w:lang w:val="it-IT"/>
        </w:rPr>
        <w:t>universale, che non si negarà | assistenza a sua Altezza ma che si vorrà saper come poter fidarsi | di lei. Et corre il concetto di addimandar qualche cosa | di certo o di aleanza in scrittura o di porto sicuro, o | l</w:t>
      </w:r>
      <w:r w:rsidR="003B265C" w:rsidRPr="00ED72D8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="002D3167" w:rsidRPr="00ED72D8">
        <w:rPr>
          <w:rFonts w:ascii="Times New Roman" w:hAnsi="Times New Roman" w:cs="Times New Roman"/>
          <w:sz w:val="24"/>
          <w:szCs w:val="24"/>
          <w:lang w:val="it-IT"/>
        </w:rPr>
        <w:t>una, et l</w:t>
      </w:r>
      <w:r w:rsidR="003B265C" w:rsidRPr="00ED72D8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="002D3167" w:rsidRPr="00ED72D8">
        <w:rPr>
          <w:rFonts w:ascii="Times New Roman" w:hAnsi="Times New Roman" w:cs="Times New Roman"/>
          <w:sz w:val="24"/>
          <w:szCs w:val="24"/>
          <w:lang w:val="it-IT"/>
        </w:rPr>
        <w:t>altro. Et per quanto ho potuto cavare | par che queste siano bene le cause della dilatione; | ma viene anco affermato, che vorrebbono pur intender | quello, che sia per far la Francia in servitio di detto Prin-|cipe già ch</w:t>
      </w:r>
      <w:r w:rsidR="003B265C" w:rsidRPr="00ED72D8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="002D3167" w:rsidRPr="00ED72D8">
        <w:rPr>
          <w:rFonts w:ascii="Times New Roman" w:hAnsi="Times New Roman" w:cs="Times New Roman"/>
          <w:sz w:val="24"/>
          <w:szCs w:val="24"/>
          <w:lang w:val="it-IT"/>
        </w:rPr>
        <w:t>è mutato lo stato delle cose, et del governo. | Tutti sono discorsi, li quali dano poco gusto a monsignor di | Monthou, che vorrebbe, che terminassero con buon effetto | della sua instanza. Spera egli, et io non manco di ado-|perarmi, come si conviene. |</w:t>
      </w:r>
    </w:p>
    <w:p w14:paraId="32899F45" w14:textId="77777777" w:rsidR="002D3167" w:rsidRPr="00ED72D8" w:rsidRDefault="002D3167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ED72D8">
        <w:rPr>
          <w:rFonts w:ascii="Times New Roman" w:hAnsi="Times New Roman" w:cs="Times New Roman"/>
          <w:sz w:val="24"/>
          <w:szCs w:val="24"/>
          <w:lang w:val="it-IT"/>
        </w:rPr>
        <w:t>Come esso signor Monthou aspetta l</w:t>
      </w:r>
      <w:r w:rsidR="003B265C" w:rsidRPr="00ED72D8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szCs w:val="24"/>
          <w:lang w:val="it-IT"/>
        </w:rPr>
        <w:t>essito con ansia; così si trava-|glia di non ricever certe lettere, che sua Altezza gli ha ispedite | per persona espressa in Alemagna con commissione, che | s</w:t>
      </w:r>
      <w:r w:rsidR="003B265C" w:rsidRPr="00ED72D8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szCs w:val="24"/>
          <w:lang w:val="it-IT"/>
        </w:rPr>
        <w:t>egli fosse partito di là le dasse al signor conte di Mansfelt per | fargliele havere. Tanto più si accresce in lui il desi-|derio di haver esse lettere; quanto sua Altezza in altre gli | dà conto di queste, si riporta ad esse, et li commettte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371"/>
      </w:r>
      <w:r w:rsidRPr="00ED72D8">
        <w:rPr>
          <w:rStyle w:val="FootnoteReference"/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Pr="00ED72D8">
        <w:rPr>
          <w:rFonts w:ascii="Times New Roman" w:hAnsi="Times New Roman" w:cs="Times New Roman"/>
          <w:sz w:val="24"/>
          <w:szCs w:val="24"/>
          <w:lang w:val="it-IT"/>
        </w:rPr>
        <w:t>|</w:t>
      </w:r>
    </w:p>
    <w:p w14:paraId="64AFF34E" w14:textId="77777777" w:rsidR="002D3167" w:rsidRPr="00ED72D8" w:rsidRDefault="002D3167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169r /</w:t>
      </w:r>
    </w:p>
    <w:p w14:paraId="4D15DDFD" w14:textId="77777777" w:rsidR="002D3167" w:rsidRPr="00ED72D8" w:rsidRDefault="002D3167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szCs w:val="24"/>
          <w:lang w:val="it-IT"/>
        </w:rPr>
        <w:t>di operar in conformità. Ha saputo, che quello, che | le portava era arrivato ad Heidelbergh, et havendo inteso | ch</w:t>
      </w:r>
      <w:r w:rsidR="003B265C" w:rsidRPr="00ED72D8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szCs w:val="24"/>
          <w:lang w:val="it-IT"/>
        </w:rPr>
        <w:t>esso</w:t>
      </w:r>
      <w:r w:rsidRPr="00CF167C">
        <w:rPr>
          <w:rStyle w:val="FootnoteReference"/>
          <w:rFonts w:ascii="Times New Roman" w:hAnsi="Times New Roman" w:cs="Times New Roman"/>
          <w:sz w:val="24"/>
          <w:szCs w:val="24"/>
        </w:rPr>
        <w:footnoteReference w:id="372"/>
      </w:r>
      <w:r w:rsidRPr="00ED72D8">
        <w:rPr>
          <w:rFonts w:ascii="Times New Roman" w:hAnsi="Times New Roman" w:cs="Times New Roman"/>
          <w:sz w:val="24"/>
          <w:szCs w:val="24"/>
          <w:lang w:val="it-IT"/>
        </w:rPr>
        <w:t xml:space="preserve"> signor di Monthou era venuto in questi | paesi era partito per Hanspach per consegnarle in mano | del conte di Mansfelt, et non havendo altro avviso ha | risoluto di mandar espressamente a quella volta per | la ricuperatione di esse. |</w:t>
      </w:r>
    </w:p>
    <w:p w14:paraId="5AF206E7" w14:textId="77777777" w:rsidR="002D3167" w:rsidRPr="00ED72D8" w:rsidRDefault="002D3167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ED72D8">
        <w:rPr>
          <w:rFonts w:ascii="Times New Roman" w:hAnsi="Times New Roman" w:cs="Times New Roman"/>
          <w:sz w:val="24"/>
          <w:szCs w:val="24"/>
          <w:lang w:val="it-IT"/>
        </w:rPr>
        <w:t>Hebbi venerdì una lettera del signor conte di Levenstein con | l</w:t>
      </w:r>
      <w:r w:rsidR="003B265C" w:rsidRPr="00ED72D8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szCs w:val="24"/>
          <w:lang w:val="it-IT"/>
        </w:rPr>
        <w:t>avviso della provisione di quella parte de</w:t>
      </w:r>
      <w:r w:rsidR="003B265C" w:rsidRPr="00ED72D8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szCs w:val="24"/>
          <w:lang w:val="it-IT"/>
        </w:rPr>
        <w:t xml:space="preserve"> navi, che | intenderà la Serenità vostra dalla copia della medesima lettera qui | aggiunta. Mi scrive, che si affretterà anco maggiormente per | quello viene significato da Venetia</w:t>
      </w:r>
      <w:r w:rsidRPr="00CF167C">
        <w:rPr>
          <w:rStyle w:val="FootnoteReference"/>
          <w:rFonts w:ascii="Times New Roman" w:hAnsi="Times New Roman" w:cs="Times New Roman"/>
          <w:sz w:val="24"/>
          <w:szCs w:val="24"/>
        </w:rPr>
        <w:footnoteReference w:id="373"/>
      </w:r>
      <w:r w:rsidRPr="00ED72D8">
        <w:rPr>
          <w:rFonts w:ascii="Times New Roman" w:hAnsi="Times New Roman" w:cs="Times New Roman"/>
          <w:sz w:val="24"/>
          <w:szCs w:val="24"/>
          <w:lang w:val="it-IT"/>
        </w:rPr>
        <w:t xml:space="preserve"> a Stuart, et | havendomi egli mandato quello che ha ricevuto nel | suddetto particolare anco questo invio colle presenti perché | vegga da che nasce l</w:t>
      </w:r>
      <w:r w:rsidR="003B265C" w:rsidRPr="00ED72D8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szCs w:val="24"/>
          <w:lang w:val="it-IT"/>
        </w:rPr>
        <w:t xml:space="preserve">eccitamento. Il suo </w:t>
      </w:r>
      <w:r w:rsidR="002C0482" w:rsidRPr="00ED72D8">
        <w:rPr>
          <w:rFonts w:ascii="Times New Roman" w:hAnsi="Times New Roman" w:cs="Times New Roman"/>
          <w:sz w:val="24"/>
          <w:szCs w:val="24"/>
          <w:lang w:val="it-IT"/>
        </w:rPr>
        <w:t>Q</w:t>
      </w:r>
      <w:r w:rsidRPr="00ED72D8">
        <w:rPr>
          <w:rFonts w:ascii="Times New Roman" w:hAnsi="Times New Roman" w:cs="Times New Roman"/>
          <w:sz w:val="24"/>
          <w:szCs w:val="24"/>
          <w:lang w:val="it-IT"/>
        </w:rPr>
        <w:t>uar-|tiermastro, che per qualche affare venne ultimamente | all</w:t>
      </w:r>
      <w:r w:rsidR="003B265C" w:rsidRPr="00ED72D8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szCs w:val="24"/>
          <w:lang w:val="it-IT"/>
        </w:rPr>
        <w:t>Haya disse, che</w:t>
      </w:r>
      <w:r w:rsidR="00FA7F33" w:rsidRPr="00ED72D8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93309C" w:rsidRPr="00ED72D8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szCs w:val="24"/>
          <w:lang w:val="it-IT"/>
        </w:rPr>
        <w:t xml:space="preserve">l signor Conte era stato a Embden , ma non | sapeva a che </w:t>
      </w:r>
      <w:r w:rsidRPr="00ED72D8">
        <w:rPr>
          <w:rFonts w:ascii="Times New Roman" w:hAnsi="Times New Roman" w:cs="Times New Roman"/>
          <w:sz w:val="24"/>
          <w:szCs w:val="24"/>
          <w:lang w:val="it-IT"/>
        </w:rPr>
        <w:lastRenderedPageBreak/>
        <w:t>fare, et che doveva passar nella | Nortolandia, et quando quivi non havesse trovati | vasselli quanti havesse voluto per supplimento haveva | disegno di passar in Frisia. Sabbato a sera |</w:t>
      </w:r>
    </w:p>
    <w:p w14:paraId="11FFBD83" w14:textId="77777777" w:rsidR="002D3167" w:rsidRPr="00ED72D8" w:rsidRDefault="002D3167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169v /</w:t>
      </w:r>
    </w:p>
    <w:p w14:paraId="1B160C28" w14:textId="77777777" w:rsidR="002D3167" w:rsidRPr="00ED72D8" w:rsidRDefault="002D3167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ED72D8">
        <w:rPr>
          <w:rFonts w:ascii="Times New Roman" w:hAnsi="Times New Roman" w:cs="Times New Roman"/>
          <w:sz w:val="24"/>
          <w:szCs w:val="24"/>
          <w:lang w:val="it-IT"/>
        </w:rPr>
        <w:t>rescrissi ad esso Signore eccitandolo, et sollecitandolo ad ispedirsi, | confirmandogli, ch</w:t>
      </w:r>
      <w:r w:rsidR="003B265C" w:rsidRPr="00ED72D8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szCs w:val="24"/>
          <w:lang w:val="it-IT"/>
        </w:rPr>
        <w:t>era desiderato con le sue genti; né man-|carò di dargli ogni stimolo perché quanto più presto | s</w:t>
      </w:r>
      <w:r w:rsidR="003B265C" w:rsidRPr="00ED72D8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szCs w:val="24"/>
          <w:lang w:val="it-IT"/>
        </w:rPr>
        <w:t>ispedisca. |</w:t>
      </w:r>
    </w:p>
    <w:p w14:paraId="37DD0B89" w14:textId="77777777" w:rsidR="002D3167" w:rsidRPr="00ED72D8" w:rsidRDefault="002D3167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szCs w:val="24"/>
          <w:lang w:val="it-IT"/>
        </w:rPr>
        <w:t>Fin la settimana passata partirono di Brusseles li serenissimi arciduchi | per Marimont ordinario luoco di ricreatione. Nell</w:t>
      </w:r>
      <w:r w:rsidR="003B265C" w:rsidRPr="00ED72D8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szCs w:val="24"/>
          <w:lang w:val="it-IT"/>
        </w:rPr>
        <w:t>estate | et il marchese Spinola è partito verso li confini di Frisia | per riveder alcune fortificationi fatte in diverse piazze | et nel ritorno deve passar in Fiandra per solecitar | che si fornisca la riviera di Gantes a Brugies prin-|cipiata tre anni sono. |</w:t>
      </w:r>
    </w:p>
    <w:p w14:paraId="361058AB" w14:textId="77777777" w:rsidR="002D3167" w:rsidRPr="00ED72D8" w:rsidRDefault="002D3167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ED72D8">
        <w:rPr>
          <w:rFonts w:ascii="Times New Roman" w:hAnsi="Times New Roman" w:cs="Times New Roman"/>
          <w:sz w:val="24"/>
          <w:szCs w:val="24"/>
          <w:lang w:val="it-IT"/>
        </w:rPr>
        <w:t>L</w:t>
      </w:r>
      <w:r w:rsidR="003B265C" w:rsidRPr="00ED72D8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szCs w:val="24"/>
          <w:lang w:val="it-IT"/>
        </w:rPr>
        <w:t>Ambasciator inglese estraordinario ha procurato appresso sue Altezze il castigo | del Potiano, che ha scritto quel libello famoso contra il Re | o di haverlo nelle mani; et veniva detto che doveva | trattar alcuna cosa delli affari di Cleves, et Giuliers | ma si credeva anco, che sarebbe restato con poca | sodisfattione per l</w:t>
      </w:r>
      <w:r w:rsidR="003B265C" w:rsidRPr="00ED72D8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szCs w:val="24"/>
          <w:lang w:val="it-IT"/>
        </w:rPr>
        <w:t>uno, et per l</w:t>
      </w:r>
      <w:r w:rsidR="003B265C" w:rsidRPr="00ED72D8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szCs w:val="24"/>
          <w:lang w:val="it-IT"/>
        </w:rPr>
        <w:t>altro, et che non | fosse per riportar che belle parole, et larghe promesse | senza effetto, perché il Potiano è fuggito; et | quanto a Vesel par che l</w:t>
      </w:r>
      <w:r w:rsidR="003B265C" w:rsidRPr="00ED72D8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szCs w:val="24"/>
          <w:lang w:val="it-IT"/>
        </w:rPr>
        <w:t>inclinatione sia di non | rilasciarlo così facilmente anzi si giudica, che</w:t>
      </w:r>
      <w:r w:rsidR="00C07E08" w:rsidRPr="00ED72D8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93309C" w:rsidRPr="00ED72D8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szCs w:val="24"/>
          <w:lang w:val="it-IT"/>
        </w:rPr>
        <w:t>l marchese |</w:t>
      </w:r>
    </w:p>
    <w:p w14:paraId="2C26600E" w14:textId="77777777" w:rsidR="002D3167" w:rsidRPr="00ED72D8" w:rsidRDefault="002D3167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172r /</w:t>
      </w:r>
    </w:p>
    <w:p w14:paraId="573FBAF2" w14:textId="77777777" w:rsidR="002D3167" w:rsidRPr="00ED72D8" w:rsidRDefault="002D3167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ED72D8">
        <w:rPr>
          <w:rFonts w:ascii="Times New Roman" w:hAnsi="Times New Roman" w:cs="Times New Roman"/>
          <w:sz w:val="24"/>
          <w:szCs w:val="24"/>
          <w:lang w:val="it-IT"/>
        </w:rPr>
        <w:t>Spinola trovandosi in viaggio possi dar una scorsa fin la | per riveder quella piazza, et riordinar la perfettione | di qualche opera per maggior sicurezza di essa. |</w:t>
      </w:r>
    </w:p>
    <w:p w14:paraId="42F3C927" w14:textId="77777777" w:rsidR="002D3167" w:rsidRPr="00ED72D8" w:rsidRDefault="002D3167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ED72D8">
        <w:rPr>
          <w:rFonts w:ascii="Times New Roman" w:hAnsi="Times New Roman" w:cs="Times New Roman"/>
          <w:sz w:val="24"/>
          <w:szCs w:val="24"/>
          <w:lang w:val="it-IT"/>
        </w:rPr>
        <w:t>Non sono ancor partite le navi, che mandano questi signori | ad assister al re di Svetia; ma sono pronte del tutto. | Et le genti per quanto ho inteso hanno fatto vela | la passata settimana. |</w:t>
      </w:r>
    </w:p>
    <w:p w14:paraId="1D78C4F2" w14:textId="77777777" w:rsidR="002D3167" w:rsidRPr="00ED72D8" w:rsidRDefault="002D3167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Non ha il Pasini havuta per anco alcuna risposta del | Belgioioso, ma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spettava, et me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haverebbe fatta | sapere; come anco del Cesati, et del Cayro, havendo | trovato qualche amico confidente, che procurarci di | cavar il loro pensiero. Gratie etc. |</w:t>
      </w:r>
    </w:p>
    <w:p w14:paraId="3D284158" w14:textId="77777777" w:rsidR="002D3167" w:rsidRPr="00ED72D8" w:rsidRDefault="002D3167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</w:p>
    <w:p w14:paraId="4C5FA71B" w14:textId="77777777" w:rsidR="002D3167" w:rsidRPr="00ED72D8" w:rsidRDefault="002D3167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ED72D8">
        <w:rPr>
          <w:rFonts w:ascii="Times New Roman" w:hAnsi="Times New Roman" w:cs="Times New Roman"/>
          <w:sz w:val="24"/>
          <w:szCs w:val="24"/>
          <w:lang w:val="it-IT"/>
        </w:rPr>
        <w:t>Dall</w:t>
      </w:r>
      <w:r w:rsidR="003B265C" w:rsidRPr="00ED72D8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szCs w:val="24"/>
          <w:lang w:val="it-IT"/>
        </w:rPr>
        <w:t>Haya a</w:t>
      </w:r>
      <w:r w:rsidR="003B265C" w:rsidRPr="00ED72D8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szCs w:val="24"/>
          <w:lang w:val="it-IT"/>
        </w:rPr>
        <w:t xml:space="preserve"> 30 maggio 1617 |</w:t>
      </w:r>
    </w:p>
    <w:p w14:paraId="0C9AA45B" w14:textId="77777777" w:rsidR="002D3167" w:rsidRPr="00ED72D8" w:rsidRDefault="002D3167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di vostra Serenità |</w:t>
      </w:r>
    </w:p>
    <w:p w14:paraId="239FFFF7" w14:textId="77777777" w:rsidR="002D3167" w:rsidRPr="00ED72D8" w:rsidRDefault="002D3167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humilissimo et devotissimo servitore | </w:t>
      </w:r>
    </w:p>
    <w:p w14:paraId="4C2B7674" w14:textId="77777777" w:rsidR="002D3167" w:rsidRPr="00ED72D8" w:rsidRDefault="002D3167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ED72D8">
        <w:rPr>
          <w:rFonts w:ascii="Times New Roman" w:hAnsi="Times New Roman" w:cs="Times New Roman"/>
          <w:sz w:val="24"/>
          <w:szCs w:val="24"/>
          <w:lang w:val="it-IT"/>
        </w:rPr>
        <w:t>Christofforo Suriano |</w:t>
      </w:r>
    </w:p>
    <w:p w14:paraId="3A6C242C" w14:textId="77777777" w:rsidR="002D3167" w:rsidRPr="00ED72D8" w:rsidRDefault="002D3167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</w:p>
    <w:p w14:paraId="122FA437" w14:textId="77777777" w:rsidR="008C209E" w:rsidRDefault="002D3167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ED72D8">
        <w:rPr>
          <w:rFonts w:ascii="Times New Roman" w:hAnsi="Times New Roman" w:cs="Times New Roman"/>
          <w:sz w:val="24"/>
          <w:szCs w:val="24"/>
          <w:lang w:val="it-IT"/>
        </w:rPr>
        <w:t>/ 172v</w:t>
      </w:r>
      <w:r w:rsidR="008C209E">
        <w:rPr>
          <w:rFonts w:ascii="Times New Roman" w:hAnsi="Times New Roman" w:cs="Times New Roman"/>
          <w:sz w:val="24"/>
          <w:szCs w:val="24"/>
          <w:lang w:val="it-IT"/>
        </w:rPr>
        <w:t xml:space="preserve"> /</w:t>
      </w:r>
    </w:p>
    <w:p w14:paraId="3EF4E75D" w14:textId="4E6EC243" w:rsidR="008C209E" w:rsidRPr="00C213EC" w:rsidRDefault="008C209E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213EC">
        <w:rPr>
          <w:rFonts w:eastAsia="NSimSun"/>
          <w:b/>
          <w:bCs/>
          <w:kern w:val="2"/>
          <w:lang w:val="it-IT" w:eastAsia="hi-IN" w:bidi="hi-IN"/>
        </w:rPr>
        <w:t>Blank page</w:t>
      </w:r>
    </w:p>
    <w:p w14:paraId="61B47244" w14:textId="5BAE3A2D" w:rsidR="002D3167" w:rsidRPr="00C213EC" w:rsidRDefault="008C209E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C213EC">
        <w:rPr>
          <w:rFonts w:ascii="Times New Roman" w:hAnsi="Times New Roman" w:cs="Times New Roman"/>
          <w:sz w:val="24"/>
          <w:szCs w:val="24"/>
          <w:lang w:val="it-IT"/>
        </w:rPr>
        <w:t xml:space="preserve">/ </w:t>
      </w:r>
      <w:r w:rsidR="002D3167" w:rsidRPr="00C213EC">
        <w:rPr>
          <w:rFonts w:ascii="Times New Roman" w:hAnsi="Times New Roman" w:cs="Times New Roman"/>
          <w:sz w:val="24"/>
          <w:szCs w:val="24"/>
          <w:lang w:val="it-IT"/>
        </w:rPr>
        <w:t xml:space="preserve">173r / </w:t>
      </w:r>
    </w:p>
    <w:p w14:paraId="5D017114" w14:textId="2A11BFB6" w:rsidR="002D3167" w:rsidRPr="00C213EC" w:rsidRDefault="008C209E" w:rsidP="002D6930">
      <w:pPr>
        <w:spacing w:after="0" w:line="240" w:lineRule="auto"/>
        <w:jc w:val="both"/>
        <w:rPr>
          <w:rFonts w:ascii="Times New Roman" w:hAnsi="Times New Roman" w:cs="Times New Roman"/>
          <w:i/>
          <w:iCs/>
          <w:sz w:val="24"/>
          <w:szCs w:val="24"/>
          <w:lang w:val="it-IT"/>
        </w:rPr>
      </w:pPr>
      <w:r w:rsidRPr="00C213EC">
        <w:rPr>
          <w:rFonts w:eastAsia="NSimSun"/>
          <w:b/>
          <w:bCs/>
          <w:kern w:val="2"/>
          <w:lang w:val="it-IT" w:eastAsia="hi-IN" w:bidi="hi-IN"/>
        </w:rPr>
        <w:t>Blank page</w:t>
      </w:r>
    </w:p>
    <w:p w14:paraId="1B5BEBCD" w14:textId="77777777" w:rsidR="002D3167" w:rsidRPr="00C213EC" w:rsidRDefault="002D3167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C213EC">
        <w:rPr>
          <w:rFonts w:ascii="Times New Roman" w:hAnsi="Times New Roman" w:cs="Times New Roman"/>
          <w:sz w:val="24"/>
          <w:lang w:val="it-IT"/>
        </w:rPr>
        <w:t>/ 173v /</w:t>
      </w:r>
    </w:p>
    <w:p w14:paraId="3071E1A7" w14:textId="77777777" w:rsidR="002D3167" w:rsidRPr="00ED72D8" w:rsidRDefault="002D3167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ED72D8">
        <w:rPr>
          <w:rFonts w:ascii="Times New Roman" w:hAnsi="Times New Roman" w:cs="Times New Roman"/>
          <w:sz w:val="24"/>
          <w:szCs w:val="24"/>
          <w:lang w:val="it-IT"/>
        </w:rPr>
        <w:t>Al serenissimo principe di Venetia |</w:t>
      </w:r>
    </w:p>
    <w:p w14:paraId="1BEA96C4" w14:textId="77777777" w:rsidR="002D3167" w:rsidRPr="00ED72D8" w:rsidRDefault="002D3167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</w:p>
    <w:p w14:paraId="11A6A18A" w14:textId="77777777" w:rsidR="002D3167" w:rsidRPr="00ED72D8" w:rsidRDefault="002D3167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ED72D8">
        <w:rPr>
          <w:rFonts w:ascii="Times New Roman" w:hAnsi="Times New Roman" w:cs="Times New Roman"/>
          <w:i/>
          <w:iCs/>
          <w:sz w:val="24"/>
          <w:szCs w:val="24"/>
          <w:lang w:val="it-IT"/>
        </w:rPr>
        <w:t>Tracce di sigilli</w:t>
      </w:r>
    </w:p>
    <w:p w14:paraId="408FF7C9" w14:textId="77777777" w:rsidR="002D3167" w:rsidRPr="00ED72D8" w:rsidRDefault="002D3167" w:rsidP="002D6930">
      <w:pPr>
        <w:spacing w:after="0" w:line="240" w:lineRule="auto"/>
        <w:jc w:val="both"/>
        <w:rPr>
          <w:rFonts w:ascii="Times New Roman" w:hAnsi="Times New Roman" w:cs="Times New Roman"/>
          <w:i/>
          <w:iCs/>
          <w:sz w:val="24"/>
          <w:szCs w:val="24"/>
          <w:lang w:val="it-IT"/>
        </w:rPr>
      </w:pPr>
    </w:p>
    <w:p w14:paraId="6E21ACE3" w14:textId="77777777" w:rsidR="002D3167" w:rsidRPr="00B54C59" w:rsidRDefault="002D3167" w:rsidP="002D6930">
      <w:pPr>
        <w:spacing w:after="0" w:line="240" w:lineRule="auto"/>
        <w:jc w:val="both"/>
        <w:rPr>
          <w:rStyle w:val="FootnoteReference"/>
          <w:lang w:val="it-IT"/>
        </w:rPr>
      </w:pPr>
      <w:r w:rsidRPr="00B54C59">
        <w:rPr>
          <w:rFonts w:ascii="Times New Roman" w:hAnsi="Times New Roman" w:cs="Times New Roman"/>
          <w:i/>
          <w:iCs/>
          <w:sz w:val="24"/>
          <w:szCs w:val="24"/>
          <w:lang w:val="it-IT"/>
        </w:rPr>
        <w:t>Regesto antico</w:t>
      </w:r>
    </w:p>
    <w:p w14:paraId="1CF27CA0" w14:textId="77777777" w:rsidR="002D3167" w:rsidRPr="00B54C59" w:rsidRDefault="002D3167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/ 173vC /</w:t>
      </w:r>
    </w:p>
    <w:p w14:paraId="1DA3B8DB" w14:textId="77777777" w:rsidR="002D3167" w:rsidRPr="00B54C59" w:rsidRDefault="002D3167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B54C59">
        <w:rPr>
          <w:rFonts w:ascii="Times New Roman" w:hAnsi="Times New Roman" w:cs="Times New Roman"/>
          <w:sz w:val="24"/>
          <w:szCs w:val="24"/>
          <w:lang w:val="it-IT"/>
        </w:rPr>
        <w:t xml:space="preserve">30 maggio 1617 </w:t>
      </w:r>
      <w:r w:rsidR="00A1515F" w:rsidRPr="00B54C59">
        <w:rPr>
          <w:rFonts w:ascii="Times New Roman" w:hAnsi="Times New Roman" w:cs="Times New Roman"/>
          <w:sz w:val="24"/>
          <w:szCs w:val="24"/>
          <w:lang w:val="it-IT"/>
        </w:rPr>
        <w:t>ricevute 14 detto</w:t>
      </w:r>
      <w:r w:rsidRPr="00B54C59">
        <w:rPr>
          <w:rFonts w:ascii="Times New Roman" w:hAnsi="Times New Roman" w:cs="Times New Roman"/>
          <w:sz w:val="24"/>
          <w:szCs w:val="24"/>
          <w:lang w:val="it-IT"/>
        </w:rPr>
        <w:t xml:space="preserve"> |</w:t>
      </w:r>
    </w:p>
    <w:p w14:paraId="2CF75BE9" w14:textId="77777777" w:rsidR="002D3167" w:rsidRPr="00B54C59" w:rsidRDefault="002D3167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B54C59">
        <w:rPr>
          <w:rFonts w:ascii="Times New Roman" w:hAnsi="Times New Roman" w:cs="Times New Roman"/>
          <w:sz w:val="24"/>
          <w:szCs w:val="24"/>
          <w:lang w:val="it-IT"/>
        </w:rPr>
        <w:t>Haia |</w:t>
      </w:r>
    </w:p>
    <w:p w14:paraId="288DD5E2" w14:textId="77777777" w:rsidR="002D3167" w:rsidRPr="00B54C59" w:rsidRDefault="002D3167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</w:p>
    <w:p w14:paraId="64530994" w14:textId="77777777" w:rsidR="002D3167" w:rsidRPr="00B54C59" w:rsidRDefault="00A1515F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B54C59">
        <w:rPr>
          <w:rFonts w:ascii="Times New Roman" w:hAnsi="Times New Roman" w:cs="Times New Roman"/>
          <w:sz w:val="24"/>
          <w:szCs w:val="24"/>
          <w:lang w:val="it-IT"/>
        </w:rPr>
        <w:t>L. SS. R.</w:t>
      </w:r>
      <w:r w:rsidR="002D3167" w:rsidRPr="00B54C59">
        <w:rPr>
          <w:rFonts w:ascii="Times New Roman" w:hAnsi="Times New Roman" w:cs="Times New Roman"/>
          <w:sz w:val="24"/>
          <w:szCs w:val="24"/>
          <w:lang w:val="it-IT"/>
        </w:rPr>
        <w:t xml:space="preserve"> |</w:t>
      </w:r>
    </w:p>
    <w:p w14:paraId="60A361BC" w14:textId="77777777" w:rsidR="002D3167" w:rsidRPr="00CF167C" w:rsidRDefault="002D3167" w:rsidP="002D6930">
      <w:pPr>
        <w:pStyle w:val="Testopreformattato"/>
        <w:jc w:val="both"/>
        <w:rPr>
          <w:bCs/>
          <w:sz w:val="24"/>
          <w:szCs w:val="24"/>
        </w:rPr>
      </w:pPr>
    </w:p>
    <w:p w14:paraId="76E94382" w14:textId="77777777" w:rsidR="002D3167" w:rsidRPr="00CF167C" w:rsidRDefault="002D3167" w:rsidP="002D6930">
      <w:pPr>
        <w:pStyle w:val="Testopreformattato"/>
        <w:jc w:val="both"/>
        <w:rPr>
          <w:bCs/>
          <w:sz w:val="24"/>
          <w:szCs w:val="24"/>
        </w:rPr>
      </w:pPr>
    </w:p>
    <w:p w14:paraId="6DCFC6BD" w14:textId="77777777" w:rsidR="002D3167" w:rsidRPr="00CF167C" w:rsidRDefault="002D3167" w:rsidP="00112E52">
      <w:pPr>
        <w:pStyle w:val="Testopreformattato"/>
        <w:jc w:val="center"/>
        <w:rPr>
          <w:bCs/>
          <w:sz w:val="24"/>
          <w:szCs w:val="24"/>
        </w:rPr>
      </w:pPr>
      <w:r w:rsidRPr="00CF167C">
        <w:rPr>
          <w:bCs/>
          <w:sz w:val="24"/>
          <w:szCs w:val="24"/>
        </w:rPr>
        <w:t>n. 55</w:t>
      </w:r>
    </w:p>
    <w:p w14:paraId="57082BE2" w14:textId="77777777" w:rsidR="00112E52" w:rsidRPr="00CF167C" w:rsidRDefault="002D3167" w:rsidP="00112E52">
      <w:pPr>
        <w:pStyle w:val="Testopreformattato"/>
        <w:jc w:val="center"/>
        <w:rPr>
          <w:bCs/>
          <w:sz w:val="24"/>
          <w:szCs w:val="24"/>
        </w:rPr>
      </w:pPr>
      <w:r w:rsidRPr="00CF167C">
        <w:rPr>
          <w:bCs/>
          <w:sz w:val="24"/>
          <w:szCs w:val="24"/>
        </w:rPr>
        <w:t>Allegato I al n. 54 (cc. 170r-171v)</w:t>
      </w:r>
    </w:p>
    <w:p w14:paraId="6F88543E" w14:textId="77777777" w:rsidR="002D3167" w:rsidRPr="00CF167C" w:rsidRDefault="002D3167" w:rsidP="00112E52">
      <w:pPr>
        <w:pStyle w:val="Testopreformattato"/>
        <w:jc w:val="center"/>
        <w:rPr>
          <w:bCs/>
          <w:sz w:val="24"/>
          <w:szCs w:val="24"/>
        </w:rPr>
      </w:pPr>
    </w:p>
    <w:p w14:paraId="5C14B1E1" w14:textId="77777777" w:rsidR="002D3167" w:rsidRPr="00CF167C" w:rsidRDefault="002D3167" w:rsidP="002D6930">
      <w:pPr>
        <w:pStyle w:val="Testopreformattato"/>
        <w:jc w:val="both"/>
        <w:rPr>
          <w:bCs/>
          <w:sz w:val="24"/>
          <w:szCs w:val="24"/>
        </w:rPr>
      </w:pPr>
      <w:r w:rsidRPr="00CF167C">
        <w:rPr>
          <w:bCs/>
          <w:sz w:val="24"/>
          <w:szCs w:val="24"/>
        </w:rPr>
        <w:lastRenderedPageBreak/>
        <w:t>/ 170r /</w:t>
      </w:r>
    </w:p>
    <w:p w14:paraId="20F8D92F" w14:textId="77777777" w:rsidR="002D3167" w:rsidRPr="00CF167C" w:rsidRDefault="002D3167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Traduttione della lettera del conte di Levenstein di Amsterdam scritta a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24 | maggio |</w:t>
      </w:r>
    </w:p>
    <w:p w14:paraId="05B0AEC1" w14:textId="77777777" w:rsidR="002D3167" w:rsidRPr="00CF167C" w:rsidRDefault="002D3167" w:rsidP="002D6930">
      <w:pPr>
        <w:pStyle w:val="Testopreformattato"/>
        <w:jc w:val="both"/>
        <w:rPr>
          <w:sz w:val="24"/>
          <w:szCs w:val="24"/>
        </w:rPr>
      </w:pPr>
    </w:p>
    <w:p w14:paraId="662CCAF2" w14:textId="77777777" w:rsidR="002D3167" w:rsidRPr="00CF167C" w:rsidRDefault="002D3167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Signore con questa occasione non ho voluto mancare di avvisarvi, | che ho tanto operato, che per hora io ho fermato la metà de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| vasselli, et spero dentro poco tempo haver il resto. Quelli | che di già sono fermati sono belli, grandi, et molto ben | ad ordine, et spero, che quando li haverò tutti insieme | haver una così bella flotta di navi, ch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ella sarà | sufficiente per farsi stradda contra la volontà di | quelli, che gliela vorranno impedire. Egli è ben vero | che per esser tutti già vasselli, et ben montati, mi costano | assai più ch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io non credevo: tuttavia è meglio dar qui | qualche cosa di vantaggio, che esser sforzato | doppo azardar il tutto. | </w:t>
      </w:r>
    </w:p>
    <w:p w14:paraId="5F72A5E4" w14:textId="77777777" w:rsidR="002D3167" w:rsidRPr="00CF167C" w:rsidRDefault="002D3167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Io invio qui un estratto d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una </w:t>
      </w:r>
      <w:r w:rsidR="00A1515F" w:rsidRPr="00CF167C">
        <w:rPr>
          <w:sz w:val="24"/>
          <w:szCs w:val="24"/>
        </w:rPr>
        <w:t>lettera</w:t>
      </w:r>
      <w:r w:rsidRPr="00CF167C">
        <w:rPr>
          <w:sz w:val="24"/>
          <w:szCs w:val="24"/>
        </w:rPr>
        <w:t xml:space="preserve"> scritta a Stucart | la quale mi darà materia di affrettarmi, et di far | il mio debito vedendo il desiderio, et la buona volontà | della serenissima Signoria verso di me. Ecco quanto io non ho | voluto mancare di farvi sapere, come non mancarò | di far di tutto quello passerà toccante questo affare | restando in ogni occasione etc. |</w:t>
      </w:r>
    </w:p>
    <w:p w14:paraId="4C52FEF5" w14:textId="77777777" w:rsidR="002D3167" w:rsidRPr="00CF167C" w:rsidRDefault="002D3167" w:rsidP="002D6930">
      <w:pPr>
        <w:pStyle w:val="Testopreformattato"/>
        <w:jc w:val="both"/>
        <w:rPr>
          <w:iCs/>
          <w:sz w:val="24"/>
          <w:szCs w:val="24"/>
        </w:rPr>
      </w:pPr>
    </w:p>
    <w:p w14:paraId="270BE2C2" w14:textId="77777777" w:rsidR="002D3167" w:rsidRPr="00CF167C" w:rsidRDefault="002D3167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Estratto della lettera scritta a Stucart | da Venetia a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7 aprile |</w:t>
      </w:r>
    </w:p>
    <w:p w14:paraId="0E06F995" w14:textId="77777777" w:rsidR="002D3167" w:rsidRPr="00CF167C" w:rsidRDefault="002D3167" w:rsidP="002D6930">
      <w:pPr>
        <w:pStyle w:val="Testopreformattato"/>
        <w:jc w:val="both"/>
        <w:rPr>
          <w:sz w:val="24"/>
          <w:szCs w:val="24"/>
        </w:rPr>
      </w:pPr>
    </w:p>
    <w:p w14:paraId="3CA17915" w14:textId="77777777" w:rsidR="002D3167" w:rsidRPr="00CF167C" w:rsidRDefault="002D3167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Et poi mi occorre dire che tutto il giorno mi viene addiman-|data quando veniranno queste genti del signor Conte |</w:t>
      </w:r>
    </w:p>
    <w:p w14:paraId="19AEFE10" w14:textId="77777777" w:rsidR="002D3167" w:rsidRPr="00CF167C" w:rsidRDefault="002D3167" w:rsidP="002D6930">
      <w:pPr>
        <w:pStyle w:val="Testopreformattato"/>
        <w:jc w:val="both"/>
        <w:rPr>
          <w:iCs/>
          <w:sz w:val="24"/>
          <w:szCs w:val="24"/>
        </w:rPr>
      </w:pPr>
      <w:r w:rsidRPr="00CF167C">
        <w:rPr>
          <w:iCs/>
          <w:sz w:val="24"/>
          <w:szCs w:val="24"/>
        </w:rPr>
        <w:t>/ 170v /</w:t>
      </w:r>
    </w:p>
    <w:p w14:paraId="695560B6" w14:textId="77777777" w:rsidR="002D3167" w:rsidRPr="00CF167C" w:rsidRDefault="002D3167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et lo aspettano con estremo desiderio perché lui è qui cono-|sciuto per soggetto di gran valore, et sperano da lui, et dalle | sue genti gran bene, et non veggono lettere del suo arrivo | et vostra </w:t>
      </w:r>
      <w:r w:rsidR="00A1515F" w:rsidRPr="00CF167C">
        <w:rPr>
          <w:sz w:val="24"/>
          <w:szCs w:val="24"/>
        </w:rPr>
        <w:t>Signoria</w:t>
      </w:r>
      <w:r w:rsidRPr="00CF167C">
        <w:rPr>
          <w:sz w:val="24"/>
          <w:szCs w:val="24"/>
        </w:rPr>
        <w:t xml:space="preserve"> illustrissima assicuri esso signor Conte che quando lui sarà di qua | haverà molto più sodisfatione, che quando lui partì | et di quello che lui ha concluso nelli patti etc. |</w:t>
      </w:r>
    </w:p>
    <w:p w14:paraId="0B6C091A" w14:textId="77777777" w:rsidR="002D3167" w:rsidRPr="00CF167C" w:rsidRDefault="002D3167" w:rsidP="002D6930">
      <w:pPr>
        <w:pStyle w:val="Testopreformattato"/>
        <w:jc w:val="both"/>
        <w:rPr>
          <w:sz w:val="24"/>
          <w:szCs w:val="24"/>
        </w:rPr>
      </w:pPr>
    </w:p>
    <w:p w14:paraId="4AA5DBE6" w14:textId="77777777" w:rsidR="002D3167" w:rsidRPr="00CF167C" w:rsidRDefault="002D3167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171r / </w:t>
      </w:r>
    </w:p>
    <w:p w14:paraId="57F1DBE6" w14:textId="4CFFE116" w:rsidR="002D3167" w:rsidRPr="00CF167C" w:rsidRDefault="00420C99" w:rsidP="002D6930">
      <w:pPr>
        <w:pStyle w:val="Testopreformattato"/>
        <w:jc w:val="both"/>
        <w:rPr>
          <w:i/>
          <w:iCs/>
          <w:sz w:val="24"/>
          <w:szCs w:val="24"/>
        </w:rPr>
      </w:pPr>
      <w:r w:rsidRPr="00420C99">
        <w:rPr>
          <w:b/>
          <w:bCs/>
          <w:sz w:val="24"/>
          <w:szCs w:val="24"/>
        </w:rPr>
        <w:t>Blank page</w:t>
      </w:r>
    </w:p>
    <w:p w14:paraId="748DDC1F" w14:textId="77777777" w:rsidR="002D3167" w:rsidRPr="00CF167C" w:rsidRDefault="002D3167" w:rsidP="002D6930">
      <w:pPr>
        <w:pStyle w:val="Testopreformattato"/>
        <w:jc w:val="both"/>
        <w:rPr>
          <w:sz w:val="24"/>
          <w:szCs w:val="24"/>
        </w:rPr>
      </w:pPr>
    </w:p>
    <w:p w14:paraId="01427BBD" w14:textId="77777777" w:rsidR="002D3167" w:rsidRPr="00CF167C" w:rsidRDefault="002D3167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171vB /</w:t>
      </w:r>
    </w:p>
    <w:p w14:paraId="6E91B97B" w14:textId="77777777" w:rsidR="002D3167" w:rsidRPr="00CF167C" w:rsidRDefault="002D3167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Tradutione della lettera di | Levenstein |</w:t>
      </w:r>
      <w:r w:rsidR="00D04C42" w:rsidRPr="00CF167C">
        <w:rPr>
          <w:sz w:val="24"/>
          <w:szCs w:val="24"/>
        </w:rPr>
        <w:t xml:space="preserve"> </w:t>
      </w:r>
      <w:r w:rsidRPr="00CF167C">
        <w:rPr>
          <w:sz w:val="24"/>
          <w:szCs w:val="24"/>
        </w:rPr>
        <w:t>et copia de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estratto di quanto | è stato scritto da Venetia |</w:t>
      </w:r>
    </w:p>
    <w:p w14:paraId="678589E3" w14:textId="77777777" w:rsidR="002D3167" w:rsidRPr="00CF167C" w:rsidRDefault="002D3167" w:rsidP="002D6930">
      <w:pPr>
        <w:pStyle w:val="Testopreformattato"/>
        <w:jc w:val="both"/>
        <w:rPr>
          <w:iCs/>
          <w:sz w:val="24"/>
          <w:szCs w:val="24"/>
        </w:rPr>
      </w:pPr>
    </w:p>
    <w:p w14:paraId="73A8775D" w14:textId="77777777" w:rsidR="003A716B" w:rsidRPr="00ED72D8" w:rsidRDefault="002D3167" w:rsidP="003A716B">
      <w:pPr>
        <w:pStyle w:val="Header"/>
        <w:jc w:val="left"/>
        <w:rPr>
          <w:lang w:val="it-IT"/>
        </w:rPr>
      </w:pPr>
      <w:r w:rsidRPr="00790689">
        <w:rPr>
          <w:lang w:val="it-IT"/>
        </w:rPr>
        <w:br w:type="page"/>
      </w:r>
      <w:r w:rsidR="003A716B" w:rsidRPr="00ED72D8">
        <w:rPr>
          <w:lang w:val="it-IT"/>
        </w:rPr>
        <w:lastRenderedPageBreak/>
        <w:t>/START LETTER/</w:t>
      </w:r>
    </w:p>
    <w:p w14:paraId="0907A58E" w14:textId="20F82106" w:rsidR="002D3167" w:rsidRPr="00B54C59" w:rsidRDefault="002D3167" w:rsidP="008A3E2D">
      <w:pPr>
        <w:spacing w:after="0" w:line="240" w:lineRule="auto"/>
        <w:jc w:val="center"/>
        <w:rPr>
          <w:rFonts w:ascii="Times New Roman" w:hAnsi="Times New Roman"/>
          <w:sz w:val="24"/>
          <w:lang w:val="it-IT"/>
        </w:rPr>
      </w:pPr>
      <w:r w:rsidRPr="00B54C59">
        <w:rPr>
          <w:rFonts w:ascii="Times New Roman" w:hAnsi="Times New Roman"/>
          <w:sz w:val="24"/>
          <w:lang w:val="it-IT"/>
        </w:rPr>
        <w:t>n. 56</w:t>
      </w:r>
    </w:p>
    <w:p w14:paraId="0566F522" w14:textId="77777777" w:rsidR="002D3167" w:rsidRPr="00CF167C" w:rsidRDefault="004E2394" w:rsidP="008A3E2D">
      <w:pPr>
        <w:pStyle w:val="Testopreformattato"/>
        <w:jc w:val="center"/>
        <w:rPr>
          <w:sz w:val="24"/>
          <w:szCs w:val="24"/>
        </w:rPr>
      </w:pPr>
      <w:r w:rsidRPr="00CF167C">
        <w:rPr>
          <w:sz w:val="24"/>
          <w:szCs w:val="24"/>
        </w:rPr>
        <w:t xml:space="preserve">6 </w:t>
      </w:r>
      <w:r w:rsidR="002D3167" w:rsidRPr="00CF167C">
        <w:rPr>
          <w:sz w:val="24"/>
          <w:szCs w:val="24"/>
        </w:rPr>
        <w:t>giugno 1617</w:t>
      </w:r>
      <w:r w:rsidR="008A3E2D" w:rsidRPr="00CF167C">
        <w:rPr>
          <w:sz w:val="24"/>
          <w:szCs w:val="24"/>
        </w:rPr>
        <w:t>, L</w:t>
      </w:r>
      <w:r w:rsidR="003B265C" w:rsidRPr="00CF167C">
        <w:rPr>
          <w:sz w:val="24"/>
          <w:szCs w:val="24"/>
        </w:rPr>
        <w:t>’</w:t>
      </w:r>
      <w:r w:rsidR="008A3E2D" w:rsidRPr="00CF167C">
        <w:rPr>
          <w:sz w:val="24"/>
          <w:szCs w:val="24"/>
        </w:rPr>
        <w:t>Aia</w:t>
      </w:r>
      <w:r w:rsidR="002D3167" w:rsidRPr="00CF167C">
        <w:rPr>
          <w:sz w:val="24"/>
          <w:szCs w:val="24"/>
        </w:rPr>
        <w:t xml:space="preserve"> (cc. 174r-177v)</w:t>
      </w:r>
    </w:p>
    <w:p w14:paraId="59D6C3D6" w14:textId="77777777" w:rsidR="002D3167" w:rsidRPr="00CF167C" w:rsidRDefault="002D3167" w:rsidP="002D6930">
      <w:pPr>
        <w:pStyle w:val="Standard"/>
        <w:jc w:val="both"/>
      </w:pPr>
    </w:p>
    <w:p w14:paraId="1F23C235" w14:textId="77777777" w:rsidR="002D3167" w:rsidRPr="00CF167C" w:rsidRDefault="002D3167" w:rsidP="002D6930">
      <w:pPr>
        <w:pStyle w:val="Standard"/>
        <w:jc w:val="both"/>
      </w:pPr>
      <w:r w:rsidRPr="00CF167C">
        <w:t>/ 174r /</w:t>
      </w:r>
    </w:p>
    <w:p w14:paraId="39DE4073" w14:textId="77777777" w:rsidR="002D3167" w:rsidRPr="00CF167C" w:rsidRDefault="002D3167" w:rsidP="002D6930">
      <w:pPr>
        <w:pStyle w:val="Standard"/>
        <w:jc w:val="both"/>
      </w:pPr>
      <w:r w:rsidRPr="00CF167C">
        <w:t>Prima |</w:t>
      </w:r>
    </w:p>
    <w:p w14:paraId="1E5B4369" w14:textId="77777777" w:rsidR="002D3167" w:rsidRPr="00CF167C" w:rsidRDefault="002D3167" w:rsidP="002D6930">
      <w:pPr>
        <w:pStyle w:val="Standard"/>
        <w:jc w:val="both"/>
      </w:pPr>
    </w:p>
    <w:p w14:paraId="2E35DF7F" w14:textId="77777777" w:rsidR="002D3167" w:rsidRPr="00CF167C" w:rsidRDefault="002D3167" w:rsidP="002D6930">
      <w:pPr>
        <w:pStyle w:val="Standard"/>
        <w:jc w:val="both"/>
      </w:pPr>
      <w:r w:rsidRPr="00CF167C">
        <w:t>Serenissimo Principe |</w:t>
      </w:r>
    </w:p>
    <w:p w14:paraId="63CBE87F" w14:textId="77777777" w:rsidR="002D3167" w:rsidRPr="00CF167C" w:rsidRDefault="002D3167" w:rsidP="002D6930">
      <w:pPr>
        <w:pStyle w:val="Standard"/>
        <w:jc w:val="both"/>
      </w:pPr>
      <w:r w:rsidRPr="00CF167C">
        <w:t>nel presentar hieri a</w:t>
      </w:r>
      <w:r w:rsidR="003B265C" w:rsidRPr="00CF167C">
        <w:t>’</w:t>
      </w:r>
      <w:r w:rsidRPr="00CF167C">
        <w:t xml:space="preserve"> signori Stati Generali la risposta di vostra Serenità | alle loro lettere scritte nella partenza di qua del signor conte Gio. Ernesto | regolai l</w:t>
      </w:r>
      <w:r w:rsidR="003B265C" w:rsidRPr="00CF167C">
        <w:t>’</w:t>
      </w:r>
      <w:r w:rsidRPr="00CF167C">
        <w:t>ufficio mio conforme alla copia di esse, il quale | fu aggradito col solito testimonio di particolar affettione | verso gl</w:t>
      </w:r>
      <w:r w:rsidR="003B265C" w:rsidRPr="00CF167C">
        <w:t>’</w:t>
      </w:r>
      <w:r w:rsidRPr="00CF167C">
        <w:t>interessi della Serenità vostra, dicendomi in generale | che speravano che vostre Eccellenze et dal signor Conte et dalle sue truppe | haverebbono ricevuto buon servitio, et con altro gratioso | complemento ringratiorono di quanto havevano fatto | per li marinari, se ben per questi mandarono doppo | il secretario a far l</w:t>
      </w:r>
      <w:r w:rsidR="003B265C" w:rsidRPr="00CF167C">
        <w:t>’</w:t>
      </w:r>
      <w:r w:rsidRPr="00CF167C">
        <w:t>ufficio, ch</w:t>
      </w:r>
      <w:r w:rsidR="003B265C" w:rsidRPr="00CF167C">
        <w:t>’</w:t>
      </w:r>
      <w:r w:rsidRPr="00CF167C">
        <w:t>elle intenderanno dalle mie | sussequenti. |</w:t>
      </w:r>
    </w:p>
    <w:p w14:paraId="20A3366B" w14:textId="77777777" w:rsidR="002D3167" w:rsidRPr="00CF167C" w:rsidRDefault="002D3167" w:rsidP="002D6930">
      <w:pPr>
        <w:pStyle w:val="Standard"/>
        <w:jc w:val="both"/>
      </w:pPr>
      <w:r w:rsidRPr="00CF167C">
        <w:t>Seppe monsignor di Monthou, che dovevo trovarmi nell</w:t>
      </w:r>
      <w:r w:rsidR="003B265C" w:rsidRPr="00CF167C">
        <w:t>’</w:t>
      </w:r>
      <w:r w:rsidRPr="00CF167C">
        <w:t>assemblea | et mi fece instanza, ch</w:t>
      </w:r>
      <w:r w:rsidR="003B265C" w:rsidRPr="00CF167C">
        <w:t>’</w:t>
      </w:r>
      <w:r w:rsidRPr="00CF167C">
        <w:t>io, in conformità delle mie | commissioni, toccassi qualche cosa del suo negotio, per dar | tanto maggior eccitamento alla pronta risolutione | mentre massime l</w:t>
      </w:r>
      <w:r w:rsidR="003B265C" w:rsidRPr="00CF167C">
        <w:t>’</w:t>
      </w:r>
      <w:r w:rsidRPr="00CF167C">
        <w:t>affare di sua altezza di Savoia | era stato il sabbato passato preso per mano; et tanto | esseguii con quella forma di parole, et pienezze de</w:t>
      </w:r>
      <w:r w:rsidR="003B265C" w:rsidRPr="00CF167C">
        <w:t>’</w:t>
      </w:r>
      <w:r w:rsidRPr="00CF167C">
        <w:t xml:space="preserve"> | concetti, che la mia debolezza puote portare a | beneficio dell</w:t>
      </w:r>
      <w:r w:rsidR="003B265C" w:rsidRPr="00CF167C">
        <w:t>’</w:t>
      </w:r>
      <w:r w:rsidRPr="00CF167C">
        <w:t>Altezza sua; et più a sodisfattione | de</w:t>
      </w:r>
      <w:r w:rsidR="003B265C" w:rsidRPr="00CF167C">
        <w:t>’</w:t>
      </w:r>
      <w:r w:rsidRPr="00CF167C">
        <w:t xml:space="preserve"> commandamenti delle Signorie vostre eccellentissime rappresentando spetialmente, | oltre tutte le altre considerationi le gravi spese, et | interessi che al presente sostengono; et per mare, et |</w:t>
      </w:r>
    </w:p>
    <w:p w14:paraId="306B5806" w14:textId="77777777" w:rsidR="002D3167" w:rsidRPr="00CF167C" w:rsidRDefault="002D3167" w:rsidP="002D6930">
      <w:pPr>
        <w:pStyle w:val="Standard"/>
        <w:jc w:val="both"/>
      </w:pPr>
      <w:r w:rsidRPr="00CF167C">
        <w:t>/ 174v /</w:t>
      </w:r>
    </w:p>
    <w:p w14:paraId="211CBE04" w14:textId="77777777" w:rsidR="002D3167" w:rsidRPr="00CF167C" w:rsidRDefault="002D3167" w:rsidP="002D6930">
      <w:pPr>
        <w:pStyle w:val="Standard"/>
        <w:jc w:val="both"/>
      </w:pPr>
      <w:r w:rsidRPr="00CF167C">
        <w:t>per terra contra li tentativi, et atti di hostilità de</w:t>
      </w:r>
      <w:r w:rsidR="003B265C" w:rsidRPr="00CF167C">
        <w:t>’</w:t>
      </w:r>
      <w:r w:rsidRPr="00CF167C">
        <w:t xml:space="preserve"> galeoni | di Napoli, contra arciducali, et nel tenir presidiate le | fortezze del suo dominio; aggiungendo quello di più, che | stimai proprio per far apparere, ch</w:t>
      </w:r>
      <w:r w:rsidR="003B265C" w:rsidRPr="00CF167C">
        <w:t>’</w:t>
      </w:r>
      <w:r w:rsidRPr="00CF167C">
        <w:t>elle in ogni modo | erano pronte nel mantener il signor duca di Savoia; et così | eccitar essi signori al venir ad una buona, et ispedita | risolutione. Mi fu risposto in sostanza, che haveva | la serenissima Republica fatto prudentemente a provedersi contro | li tentativi del vostro re di Napoli: perchè Spagnoli non | sono abandonati già mai dai suoi soliti artificii, et disegni | con quali procurano ingannar il compagno, et ch</w:t>
      </w:r>
      <w:r w:rsidR="004D74CB" w:rsidRPr="00CF167C">
        <w:t>iaramente | si conosceva, che l</w:t>
      </w:r>
      <w:r w:rsidR="003B265C" w:rsidRPr="00CF167C">
        <w:t>’</w:t>
      </w:r>
      <w:r w:rsidRPr="00CF167C">
        <w:t>arciduca Ferdinando era mosso da | essi; che il duca di Savoia meritava esser sostentato | che per lui si farà tutto quello si potrà, che l</w:t>
      </w:r>
      <w:r w:rsidR="003B265C" w:rsidRPr="00CF167C">
        <w:t>’</w:t>
      </w:r>
      <w:r w:rsidRPr="00CF167C">
        <w:t>affare | si era preso per mano per venir a quella miglior risolutione | che le forze di questi stati havessero potuto comportare | non ostante che fosser caricati d</w:t>
      </w:r>
      <w:r w:rsidR="003B265C" w:rsidRPr="00CF167C">
        <w:t>’</w:t>
      </w:r>
      <w:r w:rsidRPr="00CF167C">
        <w:t>interessi, et di spese | tanto per li soccorsi, et aiuti esterni quanto</w:t>
      </w:r>
      <w:r w:rsidRPr="00CF167C">
        <w:rPr>
          <w:rStyle w:val="FootnoteReference"/>
        </w:rPr>
        <w:footnoteReference w:id="374"/>
      </w:r>
      <w:r w:rsidRPr="00CF167C">
        <w:t xml:space="preserve"> per tener in | sicurezza il Paese. Io replicai degl</w:t>
      </w:r>
      <w:r w:rsidR="003B265C" w:rsidRPr="00CF167C">
        <w:t>’</w:t>
      </w:r>
      <w:r w:rsidRPr="00CF167C">
        <w:t>istessi concetti | di prima, et delle istesse considerationi ancor più vivamente | mi licentiai. |</w:t>
      </w:r>
    </w:p>
    <w:p w14:paraId="66B25F24" w14:textId="77777777" w:rsidR="002D3167" w:rsidRPr="00CF167C" w:rsidRDefault="002D3167" w:rsidP="002D6930">
      <w:pPr>
        <w:pStyle w:val="Standard"/>
        <w:jc w:val="both"/>
      </w:pPr>
      <w:r w:rsidRPr="00CF167C">
        <w:t>Mentre m</w:t>
      </w:r>
      <w:r w:rsidR="003B265C" w:rsidRPr="00CF167C">
        <w:t>’</w:t>
      </w:r>
      <w:r w:rsidRPr="00CF167C">
        <w:t>era stata deputata l</w:t>
      </w:r>
      <w:r w:rsidR="003B265C" w:rsidRPr="00CF167C">
        <w:t>’</w:t>
      </w:r>
      <w:r w:rsidRPr="00CF167C">
        <w:t>audienza, et già ero | uscito di casa per sodisfar alla mia commissione |</w:t>
      </w:r>
    </w:p>
    <w:p w14:paraId="63F8D10D" w14:textId="77777777" w:rsidR="002D3167" w:rsidRPr="00CF167C" w:rsidRDefault="002D3167" w:rsidP="002D6930">
      <w:pPr>
        <w:pStyle w:val="Standard"/>
        <w:jc w:val="both"/>
      </w:pPr>
      <w:r w:rsidRPr="00CF167C">
        <w:t>/ 175r /</w:t>
      </w:r>
    </w:p>
    <w:p w14:paraId="5B78CBEB" w14:textId="77777777" w:rsidR="002D3167" w:rsidRPr="00CF167C" w:rsidRDefault="002D3167" w:rsidP="002D6930">
      <w:pPr>
        <w:pStyle w:val="Standard"/>
        <w:jc w:val="both"/>
      </w:pPr>
      <w:r w:rsidRPr="00CF167C">
        <w:t>venero al signor di Monthou lettere de</w:t>
      </w:r>
      <w:r w:rsidR="003B265C" w:rsidRPr="00CF167C">
        <w:t>’</w:t>
      </w:r>
      <w:r w:rsidRPr="00CF167C">
        <w:t xml:space="preserve"> 6 del passato del signor Duca | ispeditegli con messag</w:t>
      </w:r>
      <w:r w:rsidR="00702550" w:rsidRPr="00CF167C">
        <w:t>giero espresso da monsignor di S</w:t>
      </w:r>
      <w:r w:rsidRPr="00CF167C">
        <w:t>an Martino | che partito di Sedan, ove haveva lasciato il conte | Taffino ha seguitato il colonello Ghent con ordine di | accordarlo al servitio, et farlo passar immediate in Savoia | con promessa di doi mesi di paga uno sulla mano, et | l</w:t>
      </w:r>
      <w:r w:rsidR="003B265C" w:rsidRPr="00CF167C">
        <w:t>’</w:t>
      </w:r>
      <w:r w:rsidRPr="00CF167C">
        <w:t>altro nell</w:t>
      </w:r>
      <w:r w:rsidR="003B265C" w:rsidRPr="00CF167C">
        <w:t>’</w:t>
      </w:r>
      <w:r w:rsidRPr="00CF167C">
        <w:t>entrar in Savoia. Le lettere contenevano | il procurar assistenza al detto Ghent perché possi far | il viaggio sicuro. Per questo doppo uscit</w:t>
      </w:r>
      <w:r w:rsidR="003B265C" w:rsidRPr="00CF167C">
        <w:t>’</w:t>
      </w:r>
      <w:r w:rsidRPr="00CF167C">
        <w:t>io dall</w:t>
      </w:r>
      <w:r w:rsidR="003B265C" w:rsidRPr="00CF167C">
        <w:t>’</w:t>
      </w:r>
      <w:r w:rsidRPr="00CF167C">
        <w:t>|assemblea vi fu egli introdotto, et ha fatta instanza | che questi signori essortino il Ghent ad accettar il partito | poiché pareva, che si rendesse difficile per non esser | stato pagato dal signor duca di Buglione; che gli diano | scorta per il passaggio fuori de</w:t>
      </w:r>
      <w:r w:rsidR="003B265C" w:rsidRPr="00CF167C">
        <w:t>’</w:t>
      </w:r>
      <w:r w:rsidRPr="00CF167C">
        <w:t xml:space="preserve"> luochi pericolosi; et che | li permettino piazza sicura finché resti stabilito il negotio. | Esso signor di Monthou haveva di questo parlato prima | col signor </w:t>
      </w:r>
      <w:r w:rsidR="0050400E" w:rsidRPr="00CF167C">
        <w:t>Bernvel</w:t>
      </w:r>
      <w:r w:rsidRPr="00CF167C">
        <w:t xml:space="preserve">, et con sua Eccellenza, la quale sentì gusto della | </w:t>
      </w:r>
      <w:r w:rsidRPr="00CF167C">
        <w:lastRenderedPageBreak/>
        <w:t>risolutione del signor Duca, et disse, che facesse l</w:t>
      </w:r>
      <w:r w:rsidR="003B265C" w:rsidRPr="00CF167C">
        <w:t>’</w:t>
      </w:r>
      <w:r w:rsidRPr="00CF167C">
        <w:t>instanza | perché egli non haverebbe mancato di coadiuvarla | et quando gli fosse stato fatto qualche rifiuto si have-|rebbe trovato mezo di fargli far scorta sottomano | ma che non dicesse alcuna cosa; considerò, che questi | signori haverebbono potuto metter qualche difficoltà per timor |</w:t>
      </w:r>
    </w:p>
    <w:p w14:paraId="4433DB4D" w14:textId="77777777" w:rsidR="002D3167" w:rsidRPr="00CF167C" w:rsidRDefault="002D3167" w:rsidP="002D6930">
      <w:pPr>
        <w:pStyle w:val="Standard"/>
        <w:jc w:val="both"/>
      </w:pPr>
      <w:r w:rsidRPr="00CF167C">
        <w:t>/ 175v /</w:t>
      </w:r>
    </w:p>
    <w:p w14:paraId="1470E627" w14:textId="77777777" w:rsidR="002D3167" w:rsidRPr="00CF167C" w:rsidRDefault="002D3167" w:rsidP="002D6930">
      <w:pPr>
        <w:pStyle w:val="Standard"/>
        <w:jc w:val="both"/>
      </w:pPr>
      <w:r w:rsidRPr="00CF167C">
        <w:t>di non romper per qualche accidente la tregua et haveva | detto a questo proposito sorridendo, io vorrei, che fosse | più tosto hoggi, che dimani. |</w:t>
      </w:r>
    </w:p>
    <w:p w14:paraId="4A3A1D17" w14:textId="77777777" w:rsidR="002D3167" w:rsidRPr="00CF167C" w:rsidRDefault="00704FE6" w:rsidP="002D6930">
      <w:pPr>
        <w:pStyle w:val="Standard"/>
        <w:jc w:val="both"/>
      </w:pPr>
      <w:r w:rsidRPr="00CF167C">
        <w:t>Hanno li S</w:t>
      </w:r>
      <w:r w:rsidR="002D3167" w:rsidRPr="00CF167C">
        <w:t>tati sopra l</w:t>
      </w:r>
      <w:r w:rsidR="003B265C" w:rsidRPr="00CF167C">
        <w:t>’</w:t>
      </w:r>
      <w:r w:rsidR="002D3167" w:rsidRPr="00CF167C">
        <w:t>instanza di esso Monthou consigliato | con sua Eccellenza, et stabilito l</w:t>
      </w:r>
      <w:r w:rsidR="003B265C" w:rsidRPr="00CF167C">
        <w:t>’</w:t>
      </w:r>
      <w:r w:rsidR="002D3167" w:rsidRPr="00CF167C">
        <w:t>ispedir doi commissarii al colonello | Ghent uno perchè resti appresso di lui, et operi quanto | ha ricercato il signor di Monthou, et l</w:t>
      </w:r>
      <w:r w:rsidR="003B265C" w:rsidRPr="00CF167C">
        <w:t>’</w:t>
      </w:r>
      <w:r w:rsidR="002D3167" w:rsidRPr="00CF167C">
        <w:t>altro, che immediate | ritorni col rapporto se hav</w:t>
      </w:r>
      <w:r w:rsidR="00702550" w:rsidRPr="00CF167C">
        <w:t>erà accordato con monsignor di S</w:t>
      </w:r>
      <w:r w:rsidR="002D3167" w:rsidRPr="00CF167C">
        <w:t>an | Martino, et come potranno marchiar le genti senza | pericolo. Partirono li commissarii hieri a sera | et saranno credesi dimani appresso il Colonnello. |</w:t>
      </w:r>
    </w:p>
    <w:p w14:paraId="327ADAAA" w14:textId="77777777" w:rsidR="002D3167" w:rsidRPr="00CF167C" w:rsidRDefault="002D3167" w:rsidP="002D6930">
      <w:pPr>
        <w:pStyle w:val="Standard"/>
        <w:jc w:val="both"/>
      </w:pPr>
      <w:r w:rsidRPr="00CF167C">
        <w:t>Il signor principe Mauritio mandò a chiamar monsignor di | Monthou, et li diede parte di questa risolutione; et | egli cavò dalle p</w:t>
      </w:r>
      <w:r w:rsidR="002D56D3" w:rsidRPr="00CF167C">
        <w:t>arole di sua Eccellenza che li S</w:t>
      </w:r>
      <w:r w:rsidRPr="00CF167C">
        <w:t>tati haverebbono | pagata la detta cavalleria al signor Duca, se non tutti li | doi mille cavalli, mille almeno; et tanto ha cavato | anco da uno de</w:t>
      </w:r>
      <w:r w:rsidR="003B265C" w:rsidRPr="00CF167C">
        <w:t>’</w:t>
      </w:r>
      <w:r w:rsidRPr="00CF167C">
        <w:t xml:space="preserve"> deputati di Gheldria, et io ne | ho havuto il rincontro dal residente Stich, che | mi venne a trovar per questo effetto, et per darmi quella | nuova. Si attenderà la risposta per terminar | quanto occorrerà in questo negotio. Si è pregato di | secretezza affinché non venga ad orrecchio de</w:t>
      </w:r>
      <w:r w:rsidR="003B265C" w:rsidRPr="00CF167C">
        <w:t>’</w:t>
      </w:r>
      <w:r w:rsidRPr="00CF167C">
        <w:t xml:space="preserve"> Spagnoli | perché sapendosi, che queste genti havessero servir sua Altezza |</w:t>
      </w:r>
    </w:p>
    <w:p w14:paraId="2E238766" w14:textId="77777777" w:rsidR="002D3167" w:rsidRPr="00CF167C" w:rsidRDefault="002D3167" w:rsidP="002D6930">
      <w:pPr>
        <w:pStyle w:val="Standard"/>
        <w:jc w:val="both"/>
      </w:pPr>
      <w:r w:rsidRPr="00CF167C">
        <w:t>/ 176r /</w:t>
      </w:r>
    </w:p>
    <w:p w14:paraId="240E0D27" w14:textId="77777777" w:rsidR="002D3167" w:rsidRPr="00CF167C" w:rsidRDefault="002D3167" w:rsidP="002D6930">
      <w:pPr>
        <w:pStyle w:val="Standard"/>
        <w:jc w:val="both"/>
      </w:pPr>
      <w:r w:rsidRPr="00CF167C">
        <w:t xml:space="preserve">procurerebbono di seguitarle, et come nemiche, se potessero, </w:t>
      </w:r>
      <w:r w:rsidR="00702550" w:rsidRPr="00CF167C">
        <w:t>| trattarle male. Monsignor di S</w:t>
      </w:r>
      <w:r w:rsidRPr="00CF167C">
        <w:t>an Martino scrive, che a</w:t>
      </w:r>
      <w:r w:rsidR="003B265C" w:rsidRPr="00CF167C">
        <w:t>’</w:t>
      </w:r>
      <w:r w:rsidRPr="00CF167C">
        <w:t xml:space="preserve"> confini | dell</w:t>
      </w:r>
      <w:r w:rsidR="003B265C" w:rsidRPr="00CF167C">
        <w:t>’</w:t>
      </w:r>
      <w:r w:rsidRPr="00CF167C">
        <w:t>Arciduca vi erano tre milla fanti, et mille doi cento | cavalli, et il medesimo rancontro ho io havuto dal Pasini, et | che erano guidati dal conte Henrico di Vandembergh per | batter esso Ghent; et si credeva, che lo Spinola havesse fatto | il viaggio in queste parti di qua per tal effetto. |</w:t>
      </w:r>
    </w:p>
    <w:p w14:paraId="4A1B5461" w14:textId="77777777" w:rsidR="002D3167" w:rsidRPr="00CF167C" w:rsidRDefault="002D3167" w:rsidP="002D6930">
      <w:pPr>
        <w:pStyle w:val="Standard"/>
        <w:jc w:val="both"/>
      </w:pPr>
      <w:r w:rsidRPr="00CF167C">
        <w:t>Avanti che venisse l</w:t>
      </w:r>
      <w:r w:rsidR="003B265C" w:rsidRPr="00CF167C">
        <w:t>’</w:t>
      </w:r>
      <w:r w:rsidRPr="00CF167C">
        <w:t>avviso sudetto a monsignor di Munchen si | era cominciato a prender per mano la negotiatione; et se ben | hora sta pendente per attender quanto venirà io medesimo per | intelligenza delle Signorie vostre eccellentissime le dirò li concetti che erano corsi. |</w:t>
      </w:r>
    </w:p>
    <w:p w14:paraId="1580E475" w14:textId="77777777" w:rsidR="002D3167" w:rsidRPr="00CF167C" w:rsidRDefault="002D3167" w:rsidP="002D6930">
      <w:pPr>
        <w:pStyle w:val="Standard"/>
        <w:jc w:val="both"/>
      </w:pPr>
      <w:r w:rsidRPr="00CF167C">
        <w:t>Parve strano veder nelle lettere de</w:t>
      </w:r>
      <w:r w:rsidR="003B265C" w:rsidRPr="00CF167C">
        <w:t>’</w:t>
      </w:r>
      <w:r w:rsidRPr="00CF167C">
        <w:t xml:space="preserve"> principi, et signori dell</w:t>
      </w:r>
      <w:r w:rsidR="003B265C" w:rsidRPr="00CF167C">
        <w:t>’</w:t>
      </w:r>
      <w:r w:rsidRPr="00CF167C">
        <w:t>Unione | ricevute ultimamente che non havessero stabilita alcuna | cosa, ma che solo scrivessero star risoluti di aiutar | sua Altezza, et non lasciarla perder, et che haverebbono | voluto saper ciò che facesse l</w:t>
      </w:r>
      <w:r w:rsidR="003B265C" w:rsidRPr="00CF167C">
        <w:t>’</w:t>
      </w:r>
      <w:r w:rsidRPr="00CF167C">
        <w:t>Inghilterra et questi signori per | non s</w:t>
      </w:r>
      <w:r w:rsidR="003B265C" w:rsidRPr="00CF167C">
        <w:t>’</w:t>
      </w:r>
      <w:r w:rsidRPr="00CF167C">
        <w:t>imbarcar soli in negotio di tanto rilevo concetti | stimati non proprii alla qualità dell</w:t>
      </w:r>
      <w:r w:rsidR="003B265C" w:rsidRPr="00CF167C">
        <w:t>’</w:t>
      </w:r>
      <w:r w:rsidRPr="00CF167C">
        <w:t>affare, et al bisogno | di sua Altezza; et capendosi, che malamente si può | prometter, che</w:t>
      </w:r>
      <w:r w:rsidR="00AC1045" w:rsidRPr="00CF167C">
        <w:t xml:space="preserve"> </w:t>
      </w:r>
      <w:r w:rsidR="0093309C" w:rsidRPr="00CF167C">
        <w:t>’</w:t>
      </w:r>
      <w:r w:rsidRPr="00CF167C">
        <w:t>l re della Gran Bertagna secondo | come si ricercarebbe havendo pochi denari tanto | maggiormente concorsero i pareri a far le cose con | stabil fondamento. Corse l</w:t>
      </w:r>
      <w:r w:rsidR="003B265C" w:rsidRPr="00CF167C">
        <w:t>’</w:t>
      </w:r>
      <w:r w:rsidRPr="00CF167C">
        <w:t>opinione di alcuni |</w:t>
      </w:r>
    </w:p>
    <w:p w14:paraId="0CC92078" w14:textId="77777777" w:rsidR="002D3167" w:rsidRPr="00CF167C" w:rsidRDefault="002D3167" w:rsidP="002D6930">
      <w:pPr>
        <w:pStyle w:val="Standard"/>
        <w:jc w:val="both"/>
      </w:pPr>
      <w:r w:rsidRPr="00CF167C">
        <w:t>/ 176v /</w:t>
      </w:r>
    </w:p>
    <w:p w14:paraId="1AEF4568" w14:textId="77777777" w:rsidR="002D3167" w:rsidRPr="00CF167C" w:rsidRDefault="002D3167" w:rsidP="002D6930">
      <w:pPr>
        <w:pStyle w:val="Standard"/>
        <w:jc w:val="both"/>
      </w:pPr>
      <w:r w:rsidRPr="00CF167C">
        <w:t>che si habbi, continuando la guerra, a stabilir una unione | reciproca coll</w:t>
      </w:r>
      <w:r w:rsidR="003B265C" w:rsidRPr="00CF167C">
        <w:t>’</w:t>
      </w:r>
      <w:r w:rsidRPr="00CF167C">
        <w:t>inclusione di vostra Serenità per interessarla mag-|giormente all</w:t>
      </w:r>
      <w:r w:rsidR="003B265C" w:rsidRPr="00CF167C">
        <w:t>’</w:t>
      </w:r>
      <w:r w:rsidRPr="00CF167C">
        <w:t>assistenza. |</w:t>
      </w:r>
    </w:p>
    <w:p w14:paraId="684667E4" w14:textId="77777777" w:rsidR="002D3167" w:rsidRPr="00CF167C" w:rsidRDefault="002D3167" w:rsidP="002D6930">
      <w:pPr>
        <w:pStyle w:val="Standard"/>
        <w:jc w:val="both"/>
      </w:pPr>
      <w:r w:rsidRPr="00CF167C">
        <w:t>Si mostrò di mirar tuttavia al voler dimandar Villa Franca | per porto di sicurtà alle sue navi. Qualcheduni promossero | nei privati discorsi con monsignor di Monthou alcuna cosa | di Nizza; ma si è levato il pensiero dal medesimo Monthou. |</w:t>
      </w:r>
    </w:p>
    <w:p w14:paraId="700C901C" w14:textId="77777777" w:rsidR="002D3167" w:rsidRPr="00CF167C" w:rsidRDefault="002D3167" w:rsidP="002D6930">
      <w:pPr>
        <w:pStyle w:val="Standard"/>
        <w:jc w:val="both"/>
      </w:pPr>
      <w:r w:rsidRPr="00CF167C">
        <w:t>Li deputati di Gheldria, Frisia, et Grumighen in particolare | hanno voluto esser informati del sito de</w:t>
      </w:r>
      <w:r w:rsidR="003B265C" w:rsidRPr="00CF167C">
        <w:t>’</w:t>
      </w:r>
      <w:r w:rsidRPr="00CF167C">
        <w:t xml:space="preserve"> porti, della | capacità loro, et della qualità delle spiaggie attinenti | alla giuridittione del signor Duca per quella risolutione | che si potesse far un giorno d</w:t>
      </w:r>
      <w:r w:rsidR="003B265C" w:rsidRPr="00CF167C">
        <w:t>’</w:t>
      </w:r>
      <w:r w:rsidRPr="00CF167C">
        <w:t>inviar vasselli da | guerra; che come cosa, che ricercava tempo si | sarebbe lasciato a più opportuna deliberatione | dovendosi far per provisione quello, che fosse stimato | più proprio, et più conveniente al bisogno, e</w:t>
      </w:r>
      <w:r w:rsidR="002D56D3" w:rsidRPr="00CF167C">
        <w:t>t alla | possibilità di questi S</w:t>
      </w:r>
      <w:r w:rsidRPr="00CF167C">
        <w:t>tati: così dicono; ch</w:t>
      </w:r>
      <w:r w:rsidR="003B265C" w:rsidRPr="00CF167C">
        <w:t>’</w:t>
      </w:r>
      <w:r w:rsidRPr="00CF167C">
        <w:t>è il più, | che per hora mi occorre riferirle riverentemente in | questo proposito. Gratie etc. |</w:t>
      </w:r>
    </w:p>
    <w:p w14:paraId="2D016CCC" w14:textId="77777777" w:rsidR="002D3167" w:rsidRPr="00CF167C" w:rsidRDefault="002D3167" w:rsidP="002D6930">
      <w:pPr>
        <w:pStyle w:val="Standard"/>
        <w:jc w:val="both"/>
      </w:pPr>
    </w:p>
    <w:p w14:paraId="2AB793DF" w14:textId="77777777" w:rsidR="002D3167" w:rsidRPr="00CF167C" w:rsidRDefault="002D3167" w:rsidP="002D6930">
      <w:pPr>
        <w:pStyle w:val="Standard"/>
        <w:jc w:val="both"/>
      </w:pPr>
      <w:r w:rsidRPr="00CF167C">
        <w:t>Dall</w:t>
      </w:r>
      <w:r w:rsidR="003B265C" w:rsidRPr="00CF167C">
        <w:t>’</w:t>
      </w:r>
      <w:r w:rsidRPr="00CF167C">
        <w:t>Haya a</w:t>
      </w:r>
      <w:r w:rsidR="003B265C" w:rsidRPr="00CF167C">
        <w:t>’</w:t>
      </w:r>
      <w:r w:rsidRPr="00CF167C">
        <w:t xml:space="preserve"> 6 giugno 1617 |</w:t>
      </w:r>
    </w:p>
    <w:p w14:paraId="5FB0899B" w14:textId="77777777" w:rsidR="002D3167" w:rsidRPr="00CF167C" w:rsidRDefault="002D3167" w:rsidP="002D6930">
      <w:pPr>
        <w:pStyle w:val="Standard"/>
        <w:jc w:val="both"/>
      </w:pPr>
      <w:r w:rsidRPr="00CF167C">
        <w:lastRenderedPageBreak/>
        <w:t xml:space="preserve">di vostra Serenità | </w:t>
      </w:r>
    </w:p>
    <w:p w14:paraId="129BF6F9" w14:textId="77777777" w:rsidR="002D3167" w:rsidRPr="00CF167C" w:rsidRDefault="002D3167" w:rsidP="002D6930">
      <w:pPr>
        <w:pStyle w:val="Standard"/>
        <w:jc w:val="both"/>
      </w:pPr>
      <w:r w:rsidRPr="00CF167C">
        <w:t xml:space="preserve">humilissimo et devotissimo servitore | </w:t>
      </w:r>
    </w:p>
    <w:p w14:paraId="045E6502" w14:textId="77777777" w:rsidR="002D3167" w:rsidRPr="00CF167C" w:rsidRDefault="002D3167" w:rsidP="002D6930">
      <w:pPr>
        <w:pStyle w:val="Standard"/>
        <w:jc w:val="both"/>
      </w:pPr>
      <w:r w:rsidRPr="00CF167C">
        <w:t>Christofforo Suriano |</w:t>
      </w:r>
    </w:p>
    <w:p w14:paraId="3455BA32" w14:textId="77777777" w:rsidR="002D3167" w:rsidRPr="00CF167C" w:rsidRDefault="002D3167" w:rsidP="002D6930">
      <w:pPr>
        <w:pStyle w:val="Standard"/>
        <w:jc w:val="both"/>
      </w:pPr>
    </w:p>
    <w:p w14:paraId="57D4DA0B" w14:textId="77777777" w:rsidR="002D3167" w:rsidRPr="00CF167C" w:rsidRDefault="002D3167" w:rsidP="002D6930">
      <w:pPr>
        <w:pStyle w:val="Standard"/>
        <w:jc w:val="both"/>
      </w:pPr>
      <w:r w:rsidRPr="00CF167C">
        <w:t xml:space="preserve">/ 177r / </w:t>
      </w:r>
    </w:p>
    <w:p w14:paraId="1BBDB596" w14:textId="11F75DC7" w:rsidR="002D3167" w:rsidRPr="00CF167C" w:rsidRDefault="00420C99" w:rsidP="002D6930">
      <w:pPr>
        <w:pStyle w:val="Standard"/>
        <w:jc w:val="both"/>
      </w:pPr>
      <w:r w:rsidRPr="00420C99">
        <w:rPr>
          <w:b/>
          <w:bCs/>
        </w:rPr>
        <w:t>Blank page</w:t>
      </w:r>
    </w:p>
    <w:p w14:paraId="57EBE9F2" w14:textId="77777777" w:rsidR="002D3167" w:rsidRPr="00CF167C" w:rsidRDefault="002D3167" w:rsidP="002D6930">
      <w:pPr>
        <w:pStyle w:val="Standard"/>
        <w:jc w:val="both"/>
      </w:pPr>
    </w:p>
    <w:p w14:paraId="107ADA6F" w14:textId="77777777" w:rsidR="002D3167" w:rsidRPr="00CF167C" w:rsidRDefault="002D3167" w:rsidP="002D6930">
      <w:pPr>
        <w:pStyle w:val="Standard"/>
        <w:jc w:val="both"/>
      </w:pPr>
      <w:r w:rsidRPr="00CF167C">
        <w:t>/ 177v /</w:t>
      </w:r>
    </w:p>
    <w:p w14:paraId="541A8EEB" w14:textId="77777777" w:rsidR="002D3167" w:rsidRPr="00CF167C" w:rsidRDefault="002D3167" w:rsidP="002D6930">
      <w:pPr>
        <w:pStyle w:val="Standard"/>
        <w:jc w:val="both"/>
      </w:pPr>
      <w:r w:rsidRPr="00CF167C">
        <w:t>Al s</w:t>
      </w:r>
      <w:r w:rsidR="006054CD" w:rsidRPr="00CF167C">
        <w:t>erenissimo principe di Venet</w:t>
      </w:r>
      <w:r w:rsidRPr="00CF167C">
        <w:t>ia |</w:t>
      </w:r>
    </w:p>
    <w:p w14:paraId="19E9A8DC" w14:textId="77777777" w:rsidR="002D3167" w:rsidRPr="00CF167C" w:rsidRDefault="00D04C42" w:rsidP="002D6930">
      <w:pPr>
        <w:pStyle w:val="Standard"/>
        <w:jc w:val="both"/>
      </w:pPr>
      <w:r w:rsidRPr="00CF167C">
        <w:t>p</w:t>
      </w:r>
      <w:r w:rsidR="002D3167" w:rsidRPr="00CF167C">
        <w:t>rima |</w:t>
      </w:r>
    </w:p>
    <w:p w14:paraId="33FFD172" w14:textId="77777777" w:rsidR="002D3167" w:rsidRPr="00CF167C" w:rsidRDefault="002D3167" w:rsidP="002D6930">
      <w:pPr>
        <w:pStyle w:val="Standard"/>
        <w:jc w:val="both"/>
        <w:rPr>
          <w:i/>
          <w:iCs/>
        </w:rPr>
      </w:pPr>
    </w:p>
    <w:p w14:paraId="7812CDDD" w14:textId="77777777" w:rsidR="002D3167" w:rsidRPr="00CF167C" w:rsidRDefault="002D3167" w:rsidP="002D6930">
      <w:pPr>
        <w:pStyle w:val="Standard"/>
        <w:jc w:val="both"/>
        <w:rPr>
          <w:i/>
          <w:iCs/>
        </w:rPr>
      </w:pPr>
      <w:r w:rsidRPr="00CF167C">
        <w:rPr>
          <w:i/>
          <w:iCs/>
        </w:rPr>
        <w:t>Sigillo e traccia di sigillo</w:t>
      </w:r>
    </w:p>
    <w:p w14:paraId="0470941F" w14:textId="77777777" w:rsidR="002D3167" w:rsidRPr="00CF167C" w:rsidRDefault="002D3167" w:rsidP="002D6930">
      <w:pPr>
        <w:pStyle w:val="Standard"/>
        <w:jc w:val="both"/>
      </w:pPr>
    </w:p>
    <w:p w14:paraId="6DEF0E0D" w14:textId="77777777" w:rsidR="002D3167" w:rsidRPr="00CF167C" w:rsidRDefault="002D3167" w:rsidP="002D6930">
      <w:pPr>
        <w:pStyle w:val="Standard"/>
        <w:jc w:val="both"/>
        <w:rPr>
          <w:i/>
          <w:iCs/>
        </w:rPr>
      </w:pPr>
      <w:r w:rsidRPr="00CF167C">
        <w:rPr>
          <w:i/>
          <w:iCs/>
        </w:rPr>
        <w:t>Regesto antico</w:t>
      </w:r>
    </w:p>
    <w:p w14:paraId="06FAE9AF" w14:textId="77777777" w:rsidR="002D3167" w:rsidRPr="00CF167C" w:rsidRDefault="002D3167" w:rsidP="002D6930">
      <w:pPr>
        <w:pStyle w:val="Standard"/>
        <w:jc w:val="both"/>
      </w:pPr>
      <w:r w:rsidRPr="00CF167C">
        <w:t>/ 177vC /</w:t>
      </w:r>
    </w:p>
    <w:p w14:paraId="62E393D9" w14:textId="77777777" w:rsidR="002D3167" w:rsidRPr="00CF167C" w:rsidRDefault="002D3167" w:rsidP="002D6930">
      <w:pPr>
        <w:pStyle w:val="Standard"/>
        <w:jc w:val="both"/>
      </w:pPr>
      <w:r w:rsidRPr="00CF167C">
        <w:t>6 giugno 1617</w:t>
      </w:r>
      <w:r w:rsidRPr="00CF167C">
        <w:rPr>
          <w:bCs/>
        </w:rPr>
        <w:t xml:space="preserve"> </w:t>
      </w:r>
      <w:r w:rsidRPr="00CF167C">
        <w:t>ricevute</w:t>
      </w:r>
      <w:r w:rsidRPr="00CF167C">
        <w:rPr>
          <w:bCs/>
        </w:rPr>
        <w:t xml:space="preserve"> </w:t>
      </w:r>
      <w:r w:rsidRPr="00CF167C">
        <w:t xml:space="preserve">21 detto da | </w:t>
      </w:r>
    </w:p>
    <w:p w14:paraId="4FABCB4A" w14:textId="77777777" w:rsidR="002D3167" w:rsidRPr="00ED72D8" w:rsidRDefault="002D3167" w:rsidP="002D6930">
      <w:pPr>
        <w:pStyle w:val="Standard"/>
        <w:jc w:val="both"/>
        <w:rPr>
          <w:lang w:val="en-GB"/>
        </w:rPr>
      </w:pPr>
      <w:r w:rsidRPr="00ED72D8">
        <w:rPr>
          <w:lang w:val="en-GB"/>
        </w:rPr>
        <w:t>Haya. Prime |</w:t>
      </w:r>
    </w:p>
    <w:p w14:paraId="0CA2BF76" w14:textId="77777777" w:rsidR="002D3167" w:rsidRPr="00ED72D8" w:rsidRDefault="002D3167" w:rsidP="002D6930">
      <w:pPr>
        <w:pStyle w:val="Standard"/>
        <w:jc w:val="both"/>
        <w:rPr>
          <w:lang w:val="en-GB"/>
        </w:rPr>
      </w:pPr>
    </w:p>
    <w:p w14:paraId="5A97C2B8" w14:textId="77777777" w:rsidR="002D3167" w:rsidRPr="00ED72D8" w:rsidRDefault="002D3167" w:rsidP="002D6930">
      <w:pPr>
        <w:pStyle w:val="Standard"/>
        <w:jc w:val="both"/>
        <w:rPr>
          <w:lang w:val="en-GB"/>
        </w:rPr>
      </w:pPr>
      <w:r w:rsidRPr="00ED72D8">
        <w:rPr>
          <w:lang w:val="en-GB"/>
        </w:rPr>
        <w:t>L. SS. R. |</w:t>
      </w:r>
    </w:p>
    <w:p w14:paraId="0B15F72C" w14:textId="77777777" w:rsidR="002D3167" w:rsidRPr="00ED72D8" w:rsidRDefault="002D3167" w:rsidP="002D6930">
      <w:pPr>
        <w:pStyle w:val="Standard"/>
        <w:jc w:val="both"/>
        <w:rPr>
          <w:lang w:val="en-GB"/>
        </w:rPr>
      </w:pPr>
    </w:p>
    <w:p w14:paraId="6A17AEEE" w14:textId="77777777" w:rsidR="003A716B" w:rsidRPr="006538BC" w:rsidRDefault="002D3167" w:rsidP="003A716B">
      <w:pPr>
        <w:pStyle w:val="Header"/>
        <w:jc w:val="left"/>
        <w:rPr>
          <w:lang w:val="en-US"/>
        </w:rPr>
      </w:pPr>
      <w:r w:rsidRPr="00ED72D8">
        <w:rPr>
          <w:lang w:val="en-GB"/>
        </w:rPr>
        <w:br w:type="page"/>
      </w:r>
      <w:r w:rsidR="003A716B" w:rsidRPr="006538BC">
        <w:rPr>
          <w:lang w:val="en-US"/>
        </w:rPr>
        <w:lastRenderedPageBreak/>
        <w:t>/START LETTER/</w:t>
      </w:r>
    </w:p>
    <w:p w14:paraId="64B7FCCB" w14:textId="299ED2CE" w:rsidR="002D3167" w:rsidRPr="00B54C59" w:rsidRDefault="002D3167" w:rsidP="000A4400">
      <w:pPr>
        <w:spacing w:after="0" w:line="240" w:lineRule="auto"/>
        <w:jc w:val="center"/>
        <w:rPr>
          <w:rFonts w:ascii="Times New Roman" w:hAnsi="Times New Roman"/>
          <w:sz w:val="24"/>
          <w:lang w:val="it-IT"/>
        </w:rPr>
      </w:pPr>
      <w:r w:rsidRPr="00B54C59">
        <w:rPr>
          <w:rFonts w:ascii="Times New Roman" w:hAnsi="Times New Roman"/>
          <w:sz w:val="24"/>
          <w:lang w:val="it-IT"/>
        </w:rPr>
        <w:t>n. 57</w:t>
      </w:r>
    </w:p>
    <w:p w14:paraId="0169DF3A" w14:textId="77777777" w:rsidR="002D3167" w:rsidRPr="00CF167C" w:rsidRDefault="004E2394" w:rsidP="000A4400">
      <w:pPr>
        <w:pStyle w:val="Testopreformattato"/>
        <w:jc w:val="center"/>
        <w:rPr>
          <w:sz w:val="24"/>
          <w:szCs w:val="24"/>
        </w:rPr>
      </w:pPr>
      <w:r w:rsidRPr="00CF167C">
        <w:rPr>
          <w:sz w:val="24"/>
          <w:szCs w:val="24"/>
        </w:rPr>
        <w:t xml:space="preserve">6 </w:t>
      </w:r>
      <w:r w:rsidR="002D3167" w:rsidRPr="00CF167C">
        <w:rPr>
          <w:sz w:val="24"/>
          <w:szCs w:val="24"/>
        </w:rPr>
        <w:t>giugno 1617</w:t>
      </w:r>
      <w:r w:rsidR="000A4400" w:rsidRPr="00CF167C">
        <w:rPr>
          <w:sz w:val="24"/>
          <w:szCs w:val="24"/>
        </w:rPr>
        <w:t>, L</w:t>
      </w:r>
      <w:r w:rsidR="003B265C" w:rsidRPr="00CF167C">
        <w:rPr>
          <w:sz w:val="24"/>
          <w:szCs w:val="24"/>
        </w:rPr>
        <w:t>’</w:t>
      </w:r>
      <w:r w:rsidR="000A4400" w:rsidRPr="00CF167C">
        <w:rPr>
          <w:sz w:val="24"/>
          <w:szCs w:val="24"/>
        </w:rPr>
        <w:t>Aia</w:t>
      </w:r>
      <w:r w:rsidR="002D3167" w:rsidRPr="00CF167C">
        <w:rPr>
          <w:sz w:val="24"/>
          <w:szCs w:val="24"/>
        </w:rPr>
        <w:t xml:space="preserve"> (cc. 178r-182v)</w:t>
      </w:r>
    </w:p>
    <w:p w14:paraId="55A561A0" w14:textId="77777777" w:rsidR="002D3167" w:rsidRPr="00CF167C" w:rsidRDefault="002D3167" w:rsidP="002D6930">
      <w:pPr>
        <w:pStyle w:val="Testopreformattato"/>
        <w:jc w:val="both"/>
        <w:rPr>
          <w:bCs/>
          <w:sz w:val="24"/>
          <w:szCs w:val="24"/>
        </w:rPr>
      </w:pPr>
    </w:p>
    <w:p w14:paraId="449F21C0" w14:textId="77777777" w:rsidR="002D3167" w:rsidRPr="00CF167C" w:rsidRDefault="002D3167" w:rsidP="002D6930">
      <w:pPr>
        <w:pStyle w:val="Testopreformattato"/>
        <w:jc w:val="both"/>
        <w:rPr>
          <w:bCs/>
          <w:sz w:val="24"/>
          <w:szCs w:val="24"/>
        </w:rPr>
      </w:pPr>
      <w:r w:rsidRPr="00CF167C">
        <w:rPr>
          <w:bCs/>
          <w:sz w:val="24"/>
          <w:szCs w:val="24"/>
        </w:rPr>
        <w:t>/ 178r /</w:t>
      </w:r>
    </w:p>
    <w:p w14:paraId="27DE93E6" w14:textId="77777777" w:rsidR="002D3167" w:rsidRPr="00CF167C" w:rsidRDefault="002D3167" w:rsidP="002D6930">
      <w:pPr>
        <w:pStyle w:val="Standard"/>
        <w:jc w:val="both"/>
      </w:pPr>
      <w:r w:rsidRPr="00CF167C">
        <w:t>2</w:t>
      </w:r>
      <w:r w:rsidRPr="00CF167C">
        <w:rPr>
          <w:vertAlign w:val="superscript"/>
        </w:rPr>
        <w:t>da</w:t>
      </w:r>
      <w:r w:rsidRPr="00CF167C">
        <w:t xml:space="preserve"> |</w:t>
      </w:r>
    </w:p>
    <w:p w14:paraId="20DCAD88" w14:textId="77777777" w:rsidR="002D3167" w:rsidRPr="00CF167C" w:rsidRDefault="002D3167" w:rsidP="002D6930">
      <w:pPr>
        <w:pStyle w:val="Standard"/>
        <w:jc w:val="both"/>
      </w:pPr>
    </w:p>
    <w:p w14:paraId="4CF9FF1D" w14:textId="77777777" w:rsidR="002D3167" w:rsidRPr="00CF167C" w:rsidRDefault="002D3167" w:rsidP="002D6930">
      <w:pPr>
        <w:pStyle w:val="Standard"/>
        <w:jc w:val="both"/>
      </w:pPr>
      <w:r w:rsidRPr="00CF167C">
        <w:t>Serenissimo Principe |</w:t>
      </w:r>
    </w:p>
    <w:p w14:paraId="2DBCEB08" w14:textId="77777777" w:rsidR="002D3167" w:rsidRPr="00CF167C" w:rsidRDefault="002D3167" w:rsidP="002D6930">
      <w:pPr>
        <w:pStyle w:val="Standard"/>
        <w:jc w:val="both"/>
      </w:pPr>
      <w:r w:rsidRPr="00CF167C">
        <w:t>havendo presentate al signor principe Mauritio le lettere di vostra Serenità | et complito seco, mi ringratiò dell</w:t>
      </w:r>
      <w:r w:rsidR="003B265C" w:rsidRPr="00CF167C">
        <w:t>’</w:t>
      </w:r>
      <w:r w:rsidRPr="00CF167C">
        <w:t>honore, che la Serenità vostra | gli faceva, et dell</w:t>
      </w:r>
      <w:r w:rsidR="003B265C" w:rsidRPr="00CF167C">
        <w:t>’</w:t>
      </w:r>
      <w:r w:rsidRPr="00CF167C">
        <w:t>amore, che dimostrava alla persona | del signor conte Gio. Ernesto. Poi mi addimandò se sapevo | che le differenze si fossero accommodate, io risposi che | havevo inteso che sì, et egli replicò,m</w:t>
      </w:r>
      <w:r w:rsidR="003B265C" w:rsidRPr="00CF167C">
        <w:t>’</w:t>
      </w:r>
      <w:r w:rsidRPr="00CF167C">
        <w:t>è caro, et non | havevo dubio, che mio cugino non si fosse messo al dovere | disse doppo. Io mi meraviglio, che da quelli, che gover-|nano nel campo della serenissima Republica si sia risoluto | di attender all</w:t>
      </w:r>
      <w:r w:rsidR="003B265C" w:rsidRPr="00CF167C">
        <w:t>’</w:t>
      </w:r>
      <w:r w:rsidRPr="00CF167C">
        <w:t>acquisto di Gradisca, che per quanto | ho veduto dal disegno, che mi havete fatto havere | da una parte può haver il soccorso senza, che se | gli possi far ostacolo: questo non è termine di ben | guerreggiare. Vi è la larghezza del fiume Lisonzo, | vi è l</w:t>
      </w:r>
      <w:r w:rsidR="003B265C" w:rsidRPr="00CF167C">
        <w:t>’</w:t>
      </w:r>
      <w:r w:rsidRPr="00CF167C">
        <w:t>altezza delle diche, come chiamano qui | o argini, vi è la difesa sopra esse con le trincee, | et vi è la commodità del soccorrerla. Io mi | sono trovato in questi paesi a qualche assedio | et con</w:t>
      </w:r>
      <w:r w:rsidRPr="00CF167C">
        <w:rPr>
          <w:rStyle w:val="FootnoteReference"/>
        </w:rPr>
        <w:footnoteReference w:id="375"/>
      </w:r>
      <w:r w:rsidRPr="00CF167C">
        <w:t xml:space="preserve"> quattro mille fanti ho difeso | Ostendem contra quasi tutto l</w:t>
      </w:r>
      <w:r w:rsidR="003B265C" w:rsidRPr="00CF167C">
        <w:t>’</w:t>
      </w:r>
      <w:r w:rsidRPr="00CF167C">
        <w:t>essercito spagnuolo | doi anni continui, non è praticabile, né riuscibile | il voler mantenersi in opinione di prender una | piazza, che habbi difesa, o commodità d</w:t>
      </w:r>
      <w:r w:rsidR="003B265C" w:rsidRPr="00CF167C">
        <w:t>’</w:t>
      </w:r>
      <w:r w:rsidRPr="00CF167C">
        <w:t>introdutione |</w:t>
      </w:r>
    </w:p>
    <w:p w14:paraId="4391502C" w14:textId="77777777" w:rsidR="002D3167" w:rsidRPr="00CF167C" w:rsidRDefault="002D3167" w:rsidP="002D6930">
      <w:pPr>
        <w:pStyle w:val="Standard"/>
        <w:jc w:val="both"/>
      </w:pPr>
      <w:r w:rsidRPr="00CF167C">
        <w:t>/ 178v /</w:t>
      </w:r>
    </w:p>
    <w:p w14:paraId="38BD7FA7" w14:textId="77777777" w:rsidR="002D3167" w:rsidRPr="00CF167C" w:rsidRDefault="002D3167" w:rsidP="002D6930">
      <w:pPr>
        <w:pStyle w:val="Standard"/>
        <w:jc w:val="both"/>
      </w:pPr>
      <w:r w:rsidRPr="00CF167C">
        <w:t>da qualche parte, et mostrò gran desiderio di esser fatto | capace di questo, delle distanze delli luochi di vostra Serenità dalla | parte di mare fino Gradisca, se di là possi esser impe-|dito il soccorso, et altri curiosi particolari, ad alcuni de</w:t>
      </w:r>
      <w:r w:rsidR="003B265C" w:rsidRPr="00CF167C">
        <w:t>’</w:t>
      </w:r>
      <w:r w:rsidRPr="00CF167C">
        <w:t xml:space="preserve"> | quali più per relatione d</w:t>
      </w:r>
      <w:r w:rsidR="003B265C" w:rsidRPr="00CF167C">
        <w:t>’</w:t>
      </w:r>
      <w:r w:rsidRPr="00CF167C">
        <w:t>altri, che per propria cognitione | non essendo stato mai in quelle parti diedi qualche | sodisfattione: ma se si compiacesse vostra Serenità, ch</w:t>
      </w:r>
      <w:r w:rsidR="003B265C" w:rsidRPr="00CF167C">
        <w:t>’</w:t>
      </w:r>
      <w:r w:rsidRPr="00CF167C">
        <w:t xml:space="preserve">io havessi | una particolar instruttione di quel tanto, che le paresse | proprio per sodisfar alla curiosità di questo Principe | lo stimerei bene, perché potrebbe anco giovar al | servitio publico qualche raccordo che potesse dar | sua Eccellenza come esperimentata, et che fornerà giudicio | anco lontano di quanto si possi apparentemente </w:t>
      </w:r>
      <w:r w:rsidR="00A1515F" w:rsidRPr="00CF167C">
        <w:t>operare</w:t>
      </w:r>
      <w:r w:rsidRPr="00CF167C">
        <w:t>. |</w:t>
      </w:r>
    </w:p>
    <w:p w14:paraId="58D6F113" w14:textId="77777777" w:rsidR="002D3167" w:rsidRPr="00CF167C" w:rsidRDefault="002D3167" w:rsidP="002D6930">
      <w:pPr>
        <w:pStyle w:val="Standard"/>
        <w:jc w:val="both"/>
      </w:pPr>
      <w:r w:rsidRPr="00CF167C">
        <w:t>Vostra Serenità haverà inteso dalle mie lettere de</w:t>
      </w:r>
      <w:r w:rsidR="003B265C" w:rsidRPr="00CF167C">
        <w:t>’</w:t>
      </w:r>
      <w:r w:rsidRPr="00CF167C">
        <w:t xml:space="preserve"> 23 del passato | quanto si era detto intorno allo stipendio del signor conte | Gio. Ernesto non ne sento a dir altro, et credo che | meno se ne discuterà d</w:t>
      </w:r>
      <w:r w:rsidR="003B265C" w:rsidRPr="00CF167C">
        <w:t>’</w:t>
      </w:r>
      <w:r w:rsidRPr="00CF167C">
        <w:t>avantaggio. Io però avviserò | et risponderò sopra quanto sentissi conforme al com-|mandamento della Serenità vostra. |Dalle pretensioni del</w:t>
      </w:r>
      <w:r w:rsidRPr="00CF167C">
        <w:rPr>
          <w:rStyle w:val="FootnoteReference"/>
        </w:rPr>
        <w:footnoteReference w:id="376"/>
      </w:r>
      <w:r w:rsidRPr="00CF167C">
        <w:t xml:space="preserve"> </w:t>
      </w:r>
      <w:r w:rsidR="00A1515F" w:rsidRPr="00CF167C">
        <w:t>Wassonhoven</w:t>
      </w:r>
      <w:r w:rsidRPr="00CF167C">
        <w:t xml:space="preserve"> che si sodisfi il | nolo de</w:t>
      </w:r>
      <w:r w:rsidR="003B265C" w:rsidRPr="00CF167C">
        <w:t>’</w:t>
      </w:r>
      <w:r w:rsidRPr="00CF167C">
        <w:t xml:space="preserve"> vasselli, et cominci la paga alle sue genti dal | giorno della rasegna in questi paesi. Vostra Serenità haverà | potuto molto ben comprender, che questo tentativo |</w:t>
      </w:r>
    </w:p>
    <w:p w14:paraId="48EB43B6" w14:textId="77777777" w:rsidR="002D3167" w:rsidRPr="00CF167C" w:rsidRDefault="002D3167" w:rsidP="002D6930">
      <w:pPr>
        <w:pStyle w:val="Standard"/>
        <w:jc w:val="both"/>
      </w:pPr>
      <w:r w:rsidRPr="00CF167C">
        <w:t>/ 179r /</w:t>
      </w:r>
    </w:p>
    <w:p w14:paraId="049186D8" w14:textId="77777777" w:rsidR="002D3167" w:rsidRPr="00CF167C" w:rsidRDefault="002D3167" w:rsidP="002D6930">
      <w:pPr>
        <w:pStyle w:val="Standard"/>
        <w:jc w:val="both"/>
      </w:pPr>
      <w:r w:rsidRPr="00CF167C">
        <w:t>della rasegna ha dipendenza dall</w:t>
      </w:r>
      <w:r w:rsidR="003B265C" w:rsidRPr="00CF167C">
        <w:t>’</w:t>
      </w:r>
      <w:r w:rsidRPr="00CF167C">
        <w:t>ansia, che si mostrò, come | scrissi nelle mie lettere de</w:t>
      </w:r>
      <w:r w:rsidR="003B265C" w:rsidRPr="00CF167C">
        <w:t>’</w:t>
      </w:r>
      <w:r w:rsidRPr="00CF167C">
        <w:t xml:space="preserve"> 21 dicembre, ch</w:t>
      </w:r>
      <w:r w:rsidR="003B265C" w:rsidRPr="00CF167C">
        <w:t>’</w:t>
      </w:r>
      <w:r w:rsidRPr="00CF167C">
        <w:t>io andassi a veder | la sua soldatesca, il che ricusai, perché m</w:t>
      </w:r>
      <w:r w:rsidR="003B265C" w:rsidRPr="00CF167C">
        <w:t>’</w:t>
      </w:r>
      <w:r w:rsidRPr="00CF167C">
        <w:t>avidi, che si faceva | con fine di valersi del testimonio nelle sue pretensioni. |</w:t>
      </w:r>
    </w:p>
    <w:p w14:paraId="5DEECB42" w14:textId="77777777" w:rsidR="002D3167" w:rsidRPr="00CF167C" w:rsidRDefault="002D3167" w:rsidP="002D6930">
      <w:pPr>
        <w:pStyle w:val="Standard"/>
        <w:jc w:val="both"/>
      </w:pPr>
      <w:r w:rsidRPr="00CF167C">
        <w:t>Il residente Stich fratello di quello, ch</w:t>
      </w:r>
      <w:r w:rsidR="003B265C" w:rsidRPr="00CF167C">
        <w:t>’</w:t>
      </w:r>
      <w:r w:rsidRPr="00CF167C">
        <w:t xml:space="preserve">è luogotenente di esso | </w:t>
      </w:r>
      <w:r w:rsidR="00A1515F" w:rsidRPr="00CF167C">
        <w:t>Wassonhoven</w:t>
      </w:r>
      <w:r w:rsidRPr="00CF167C">
        <w:rPr>
          <w:bCs/>
        </w:rPr>
        <w:t xml:space="preserve"> </w:t>
      </w:r>
      <w:r w:rsidRPr="00CF167C">
        <w:t>danna grandemente quanto pretende havendolo | inteso da lettere, che sono state scritte da Venetia, dicendo | che non può, né deve farlo con suo honore, ben se dalla | Serenità vostra poteva haver qualche cosa, questa per cortesia | la doveva riconoscer, et non per obligo; che haveva | scritto a suo fratello, che si regolasse nel suo particolare | di questa maniera, né passasse i limiti del dovere. |</w:t>
      </w:r>
    </w:p>
    <w:p w14:paraId="2CF8850F" w14:textId="77777777" w:rsidR="002D3167" w:rsidRPr="00CF167C" w:rsidRDefault="002D3167" w:rsidP="002D6930">
      <w:pPr>
        <w:pStyle w:val="Standard"/>
        <w:jc w:val="both"/>
      </w:pPr>
      <w:r w:rsidRPr="00CF167C">
        <w:t>Mi disse, et l</w:t>
      </w:r>
      <w:r w:rsidR="003B265C" w:rsidRPr="00CF167C">
        <w:t>’</w:t>
      </w:r>
      <w:r w:rsidRPr="00CF167C">
        <w:t>ho saputo anco da altra par</w:t>
      </w:r>
      <w:r w:rsidR="007E4FCB" w:rsidRPr="00CF167C">
        <w:t>te, che</w:t>
      </w:r>
      <w:r w:rsidR="00AC1045" w:rsidRPr="00CF167C">
        <w:t xml:space="preserve"> </w:t>
      </w:r>
      <w:r w:rsidR="0093309C" w:rsidRPr="00CF167C">
        <w:t>’</w:t>
      </w:r>
      <w:r w:rsidR="007E4FCB" w:rsidRPr="00CF167C">
        <w:t>l console | di questa N</w:t>
      </w:r>
      <w:r w:rsidRPr="00CF167C">
        <w:t>atione, che resiede in Venetia ha scritto | alli Stati Generali nel particolare del Wassonhoven, che non | poteva stare, ch</w:t>
      </w:r>
      <w:r w:rsidR="003B265C" w:rsidRPr="00CF167C">
        <w:t>’</w:t>
      </w:r>
      <w:r w:rsidRPr="00CF167C">
        <w:t xml:space="preserve">egli non fosse licentiato da vostra Serenità, | et proveduta la piazza, dando la carica allo Stich | sudetta suo </w:t>
      </w:r>
      <w:r w:rsidRPr="00CF167C">
        <w:lastRenderedPageBreak/>
        <w:t>luogotenente, et questo per la poca riputatione | che esso Wassonhoven si haveva acquistata appresso vostra Serenità | et mostrò il detto residente di dover, come si sia | haver gran obligo a vostra Serenità della sua buona volontà | verso il fratello. |</w:t>
      </w:r>
    </w:p>
    <w:p w14:paraId="5515615F" w14:textId="77777777" w:rsidR="002D3167" w:rsidRPr="00CF167C" w:rsidRDefault="002D3167" w:rsidP="002D6930">
      <w:pPr>
        <w:pStyle w:val="Standard"/>
        <w:jc w:val="both"/>
      </w:pPr>
      <w:r w:rsidRPr="00CF167C">
        <w:t>Viene anco scritto a</w:t>
      </w:r>
      <w:r w:rsidR="003B265C" w:rsidRPr="00CF167C">
        <w:t>’</w:t>
      </w:r>
      <w:r w:rsidRPr="00CF167C">
        <w:t xml:space="preserve"> mercanti dal signor </w:t>
      </w:r>
      <w:r w:rsidR="00A1515F" w:rsidRPr="00CF167C">
        <w:t>Henrico</w:t>
      </w:r>
      <w:r w:rsidRPr="00CF167C">
        <w:rPr>
          <w:bCs/>
        </w:rPr>
        <w:t xml:space="preserve"> </w:t>
      </w:r>
      <w:r w:rsidRPr="00CF167C">
        <w:t>Perez, et mi |</w:t>
      </w:r>
    </w:p>
    <w:p w14:paraId="304559F2" w14:textId="77777777" w:rsidR="002D3167" w:rsidRPr="00CF167C" w:rsidRDefault="002D3167" w:rsidP="002D6930">
      <w:pPr>
        <w:pStyle w:val="Standard"/>
        <w:jc w:val="both"/>
      </w:pPr>
      <w:r w:rsidRPr="00CF167C">
        <w:t>/ 179v /</w:t>
      </w:r>
    </w:p>
    <w:p w14:paraId="6F9869FC" w14:textId="77777777" w:rsidR="002D3167" w:rsidRPr="00CF167C" w:rsidRDefault="002D3167" w:rsidP="002D6930">
      <w:pPr>
        <w:pStyle w:val="Standard"/>
        <w:jc w:val="both"/>
      </w:pPr>
      <w:r w:rsidRPr="00CF167C">
        <w:t>hanno fatte veder le lettere, che la Serenità vostra haveva fatta | offerta per termine di cortesia al Wassonhoven di dieci, | o dodici milla scudi, et ch</w:t>
      </w:r>
      <w:r w:rsidR="003B265C" w:rsidRPr="00CF167C">
        <w:t>’</w:t>
      </w:r>
      <w:r w:rsidRPr="00CF167C">
        <w:t xml:space="preserve">egli li habbi </w:t>
      </w:r>
      <w:r w:rsidR="00A1515F" w:rsidRPr="00CF167C">
        <w:t>ricusati</w:t>
      </w:r>
      <w:r w:rsidRPr="00CF167C">
        <w:t>; onde si | condanna l</w:t>
      </w:r>
      <w:r w:rsidR="003B265C" w:rsidRPr="00CF167C">
        <w:t>’</w:t>
      </w:r>
      <w:r w:rsidRPr="00CF167C">
        <w:t>inocentia del soggetto aggiunto l</w:t>
      </w:r>
      <w:r w:rsidR="003B265C" w:rsidRPr="00CF167C">
        <w:t>’</w:t>
      </w:r>
      <w:r w:rsidRPr="00CF167C">
        <w:t>haver negato | di ricever qui da me avanti il partir suo la meza | paga che gli offersi. Sono per ciò in pena li patroni, | et interessati nei vasselli, et hier mattina ricorsero a me | perché li suffragassi, et consigliassi di quello dovevano | fare, o che scrivessi a vostra Serenità, che trovasse ispediente | perché non restassero al di sotto, ma fossero sodisfatti di | quanto vano creditori. Io risposi che non sapevo quello | potessi dirli perché ero più che certo, che la Serenità vostra | haveva esborsato quello, che dovevo. Et essi replicorno | che lo sapevano; ma che almeno vorrebbono, che fosse | trattenuto da vostra Serenità, quanto essi pretendevano nelle | paghe al detto Colonello. Io dissi che questa instanza | non toccava a me del farla, né alla serenissima Republica esser in | questo laberinto, che facessero pur capo al Colonello; essi | ripigliorono, che non haverebbono potuto far di meno | di ordinar commesso a Venetia: perché supplicasse a vostra Serenità | che restasse interdetta la parte del pagamento finchè | essi fossero rimborsati di quanto andavano creditori | et mi hanno accennato di voler dar l</w:t>
      </w:r>
      <w:r w:rsidR="003B265C" w:rsidRPr="00CF167C">
        <w:t>’</w:t>
      </w:r>
      <w:r w:rsidRPr="00CF167C">
        <w:t>ordine al detto |</w:t>
      </w:r>
    </w:p>
    <w:p w14:paraId="4526D6EB" w14:textId="77777777" w:rsidR="002D3167" w:rsidRPr="00CF167C" w:rsidRDefault="002D3167" w:rsidP="002D6930">
      <w:pPr>
        <w:pStyle w:val="Standard"/>
        <w:jc w:val="both"/>
      </w:pPr>
      <w:r w:rsidRPr="00CF167C">
        <w:t>/ 180r /</w:t>
      </w:r>
    </w:p>
    <w:p w14:paraId="7E0FBE46" w14:textId="77777777" w:rsidR="002D3167" w:rsidRPr="00CF167C" w:rsidRDefault="002D3167" w:rsidP="002D6930">
      <w:pPr>
        <w:pStyle w:val="Standard"/>
        <w:jc w:val="both"/>
      </w:pPr>
      <w:r w:rsidRPr="00CF167C">
        <w:t>Perez. Doppo partiti da me sono ricorsi ad alcuni de</w:t>
      </w:r>
      <w:r w:rsidR="003B265C" w:rsidRPr="00CF167C">
        <w:t>’</w:t>
      </w:r>
      <w:r w:rsidRPr="00CF167C">
        <w:t xml:space="preserve"> | signori Stati per far far* meco ufficio nel medesimo proposito, | il che hanno ottenuto. Nell</w:t>
      </w:r>
      <w:r w:rsidR="003B265C" w:rsidRPr="00CF167C">
        <w:t>’</w:t>
      </w:r>
      <w:r w:rsidRPr="00CF167C">
        <w:t>audienza non mi hanno | detta alcuna cosa; ma mandarono a me il secretario dell</w:t>
      </w:r>
      <w:r w:rsidR="003B265C" w:rsidRPr="00CF167C">
        <w:t>’</w:t>
      </w:r>
      <w:r w:rsidRPr="00CF167C">
        <w:t>|assemblea, che mi parlò quasi colli stessi concetti de</w:t>
      </w:r>
      <w:r w:rsidR="003B265C" w:rsidRPr="00CF167C">
        <w:t>’</w:t>
      </w:r>
      <w:r w:rsidRPr="00CF167C">
        <w:t xml:space="preserve"> | mercanti dicendomi particolarmente, che</w:t>
      </w:r>
      <w:r w:rsidR="00AC1045" w:rsidRPr="00CF167C">
        <w:t xml:space="preserve"> </w:t>
      </w:r>
      <w:r w:rsidR="0093309C" w:rsidRPr="00CF167C">
        <w:t>’</w:t>
      </w:r>
      <w:r w:rsidRPr="00CF167C">
        <w:t>l fine delle lettere | scritte da questi signori alla Serenità vostra era stato perché mirasse | ella principalmente a questo pagamento de</w:t>
      </w:r>
      <w:r w:rsidR="003B265C" w:rsidRPr="00CF167C">
        <w:t>’</w:t>
      </w:r>
      <w:r w:rsidRPr="00CF167C">
        <w:t xml:space="preserve"> vasselli | perché l</w:t>
      </w:r>
      <w:r w:rsidR="003B265C" w:rsidRPr="00CF167C">
        <w:t>’</w:t>
      </w:r>
      <w:r w:rsidRPr="00CF167C">
        <w:t>interesse de</w:t>
      </w:r>
      <w:r w:rsidR="003B265C" w:rsidRPr="00CF167C">
        <w:t>’</w:t>
      </w:r>
      <w:r w:rsidRPr="00CF167C">
        <w:t xml:space="preserve"> mercanti è gravissimo non</w:t>
      </w:r>
      <w:r w:rsidRPr="00CF167C">
        <w:rPr>
          <w:rStyle w:val="FootnoteReference"/>
        </w:rPr>
        <w:footnoteReference w:id="377"/>
      </w:r>
      <w:r w:rsidRPr="00CF167C">
        <w:t xml:space="preserve"> essendo partiti | di qua per condur le genti del Wassonhoven semplicemente | ma con fine di proseguir altrove il suo viaggio, et far | altro guadagno; ch</w:t>
      </w:r>
      <w:r w:rsidR="003B265C" w:rsidRPr="00CF167C">
        <w:t>’</w:t>
      </w:r>
      <w:r w:rsidRPr="00CF167C">
        <w:t>erano ben certi, che vostra Serenità haveva | contato il danaro dovuto al Wassonhoven; ma che | speravano ch</w:t>
      </w:r>
      <w:r w:rsidR="003B265C" w:rsidRPr="00CF167C">
        <w:t>’</w:t>
      </w:r>
      <w:r w:rsidRPr="00CF167C">
        <w:t>ella non gli havesse data alcuna | cosa, se prima non fosse stata certa della sodisfattione | a</w:t>
      </w:r>
      <w:r w:rsidR="003B265C" w:rsidRPr="00CF167C">
        <w:t>’</w:t>
      </w:r>
      <w:r w:rsidRPr="00CF167C">
        <w:t xml:space="preserve"> marinari; che per tanto mi pregava a nome | de</w:t>
      </w:r>
      <w:r w:rsidR="003B265C" w:rsidRPr="00CF167C">
        <w:t>’</w:t>
      </w:r>
      <w:r w:rsidRPr="00CF167C">
        <w:t xml:space="preserve"> signori Stati a tener la mano a questo affare | et pregar instantemente vostra Serenità di haverlo a | cuore; et trovar qualche ispediente perché fossero | contentati: perché in altra occasione corressero colla | stessa prontezza a servirla. | </w:t>
      </w:r>
    </w:p>
    <w:p w14:paraId="3D037984" w14:textId="77777777" w:rsidR="002D3167" w:rsidRPr="00CF167C" w:rsidRDefault="002D3167" w:rsidP="002D6930">
      <w:pPr>
        <w:pStyle w:val="Standard"/>
        <w:jc w:val="both"/>
      </w:pPr>
      <w:r w:rsidRPr="00CF167C">
        <w:t>Io risposi, che sentivo dispiacer grandissimo, che</w:t>
      </w:r>
      <w:r w:rsidR="00AC1045" w:rsidRPr="00CF167C">
        <w:t xml:space="preserve"> </w:t>
      </w:r>
      <w:r w:rsidR="0093309C" w:rsidRPr="00CF167C">
        <w:t>’</w:t>
      </w:r>
      <w:r w:rsidRPr="00CF167C">
        <w:t>l Wassonhoven | porgesse materia di compianto, quello, che non mi |</w:t>
      </w:r>
    </w:p>
    <w:p w14:paraId="4959A0FB" w14:textId="77777777" w:rsidR="002D3167" w:rsidRPr="00CF167C" w:rsidRDefault="002D3167" w:rsidP="002D6930">
      <w:pPr>
        <w:pStyle w:val="Standard"/>
        <w:jc w:val="both"/>
      </w:pPr>
      <w:r w:rsidRPr="00CF167C">
        <w:t>/ 180v /</w:t>
      </w:r>
    </w:p>
    <w:p w14:paraId="0E81A9D5" w14:textId="77777777" w:rsidR="002D3167" w:rsidRPr="00CF167C" w:rsidRDefault="002D3167" w:rsidP="002D6930">
      <w:pPr>
        <w:pStyle w:val="Standard"/>
        <w:jc w:val="both"/>
      </w:pPr>
      <w:r w:rsidRPr="00CF167C">
        <w:t>sarei persuaso, sapendo, che vostra Serenità haveva sodisfatto piena-|mente al suo contratto; et che potevo dire, che</w:t>
      </w:r>
      <w:r w:rsidR="00AC1045" w:rsidRPr="00CF167C">
        <w:t xml:space="preserve"> </w:t>
      </w:r>
      <w:r w:rsidR="0093309C" w:rsidRPr="00CF167C">
        <w:t>’</w:t>
      </w:r>
      <w:r w:rsidRPr="00CF167C">
        <w:t>l manca-|mento sia nato dagl</w:t>
      </w:r>
      <w:r w:rsidR="003B265C" w:rsidRPr="00CF167C">
        <w:t>’</w:t>
      </w:r>
      <w:r w:rsidRPr="00CF167C">
        <w:t>interessati stessi, perché doi di essi mi | dissero, che havevano mandato a Venetia al Wassonhoven | una persona espressa per ricever il denaro, et oltre | di questo erano venute qui lettere di quattromilla | scudi per li borgomastri di Roterdam nei Vanderput | gli dissi dell</w:t>
      </w:r>
      <w:r w:rsidR="003B265C" w:rsidRPr="00CF167C">
        <w:t>’</w:t>
      </w:r>
      <w:r w:rsidRPr="00CF167C">
        <w:t>offerta, che mi era stato riferto essersi | fatta al Wassonhoven, et quel di più che mi parve a | proposito per renderlo sodisfatto promettendoli anco | di scriver; et havendomi ricercato di dirle il conte-|nuto della sua capitulatione anco in questo lo | sodisfeci; onde stringendosi nelle spalle, et dando | titolo di poco savio al Wassonhoven, non seppe se non | confessare, che vostra Serenità era dal canto della ragione, | et che quanto poteva pretender era dalla pura | et mera benignità di vostra Serenità; ma che per nome |</w:t>
      </w:r>
      <w:r w:rsidR="000D63BE" w:rsidRPr="00CF167C">
        <w:t xml:space="preserve"> de</w:t>
      </w:r>
      <w:r w:rsidR="003B265C" w:rsidRPr="00CF167C">
        <w:t>’</w:t>
      </w:r>
      <w:r w:rsidR="000D63BE" w:rsidRPr="00CF167C">
        <w:t xml:space="preserve"> </w:t>
      </w:r>
      <w:r w:rsidRPr="00CF167C">
        <w:t xml:space="preserve">suoi signori mi pregava di nuovo haver a cuore | questo negotio perché li mercanti, et marinari fossero in | qualche maniera sollevati, et potessero andar | al loro viaggio, et al fine di renderli per altre </w:t>
      </w:r>
      <w:r w:rsidR="00A1515F" w:rsidRPr="00CF167C">
        <w:t>occasioni</w:t>
      </w:r>
      <w:r w:rsidRPr="00CF167C">
        <w:t xml:space="preserve"> | altrettanto pronti; et io replicai, che haverei | scritto. Doi o tre sono le navi, che |</w:t>
      </w:r>
    </w:p>
    <w:p w14:paraId="1F5D1265" w14:textId="77777777" w:rsidR="002D3167" w:rsidRPr="00CF167C" w:rsidRDefault="002D3167" w:rsidP="002D6930">
      <w:pPr>
        <w:pStyle w:val="Standard"/>
        <w:jc w:val="both"/>
      </w:pPr>
      <w:r w:rsidRPr="00CF167C">
        <w:lastRenderedPageBreak/>
        <w:t>/ 181r /</w:t>
      </w:r>
    </w:p>
    <w:p w14:paraId="50976124" w14:textId="77777777" w:rsidR="002D3167" w:rsidRPr="00CF167C" w:rsidRDefault="002D3167" w:rsidP="002D6930">
      <w:pPr>
        <w:pStyle w:val="Standard"/>
        <w:jc w:val="both"/>
      </w:pPr>
      <w:r w:rsidRPr="00CF167C">
        <w:t>restano ad esser compitamente sodisfatte. Il patrone | di quella, che ha condotto il luogotenente Stich con li suoi | trecento fanti non pretende alcuna cosa, come | mi disse il residente Stich, il quale ha mostrato | meco grandissimo dispiacere, che vostra Serenità sia molestata | per questo rispetto. |</w:t>
      </w:r>
    </w:p>
    <w:p w14:paraId="5A76819C" w14:textId="77777777" w:rsidR="002D3167" w:rsidRPr="00CF167C" w:rsidRDefault="002D3167" w:rsidP="002D6930">
      <w:pPr>
        <w:pStyle w:val="Standard"/>
        <w:jc w:val="both"/>
      </w:pPr>
      <w:r w:rsidRPr="00CF167C">
        <w:t>Questo mi par un essempio non molto a proposito per la condotta | del signor conte di Levenstein si per li marinari per il dubio, che haveranno nel pagamento, come per lui nelle pretensioni, | che potesse havere, fomentate anco da quanto haveranno | l</w:t>
      </w:r>
      <w:r w:rsidR="003B265C" w:rsidRPr="00CF167C">
        <w:t>’</w:t>
      </w:r>
      <w:r w:rsidRPr="00CF167C">
        <w:t>Eccellenze vostre illustrissime inteso dalle mie lettere di hoggi otto, et dal | capitolo di quella scritta a Stuart, che lo eccita con una | certa tal qual speranza, che si farà più del capitulato. | Non ho avvisi da lui, oltre quelli che hebbi con l</w:t>
      </w:r>
      <w:r w:rsidR="003B265C" w:rsidRPr="00CF167C">
        <w:t>’</w:t>
      </w:r>
      <w:r w:rsidRPr="00CF167C">
        <w:t>ultime | lettere, che le mandai a vostra Serenità. Il Calandrini | mercante in Amsterdam mi avvisò sabbato passato | che le navi appostate erano dieci in circa et pagava | 19, 20, 21 fin 24 fiorini per testa per il trasporto | et sette o otto piachi se non più per testa per il vito | ch</w:t>
      </w:r>
      <w:r w:rsidR="003B265C" w:rsidRPr="00CF167C">
        <w:t>’</w:t>
      </w:r>
      <w:r w:rsidRPr="00CF167C">
        <w:t>era assai; et haverebbe a bastanza trovato | il suo compimento; ma che non potevano esser pronte | et ad ordine di quello faceva bisogno, che in cinque | over sei settimane, per uscir dei</w:t>
      </w:r>
      <w:r w:rsidRPr="00CF167C">
        <w:rPr>
          <w:rStyle w:val="FootnoteReference"/>
        </w:rPr>
        <w:footnoteReference w:id="378"/>
      </w:r>
      <w:r w:rsidRPr="00CF167C">
        <w:t xml:space="preserve"> porti, andar |</w:t>
      </w:r>
    </w:p>
    <w:p w14:paraId="0F572E38" w14:textId="77777777" w:rsidR="002D3167" w:rsidRPr="00CF167C" w:rsidRDefault="002D3167" w:rsidP="002D6930">
      <w:pPr>
        <w:pStyle w:val="Standard"/>
        <w:jc w:val="both"/>
      </w:pPr>
      <w:r w:rsidRPr="00CF167C">
        <w:t>/ 181v /</w:t>
      </w:r>
    </w:p>
    <w:p w14:paraId="1E94C714" w14:textId="77777777" w:rsidR="002D3167" w:rsidRPr="00CF167C" w:rsidRDefault="002D3167" w:rsidP="002D6930">
      <w:pPr>
        <w:pStyle w:val="Standard"/>
        <w:jc w:val="both"/>
      </w:pPr>
      <w:r w:rsidRPr="00CF167C">
        <w:t>a Embden, et per venir le genti all</w:t>
      </w:r>
      <w:r w:rsidR="003B265C" w:rsidRPr="00CF167C">
        <w:t>’</w:t>
      </w:r>
      <w:r w:rsidRPr="00CF167C">
        <w:t>imbarco vi vuol tempo, onde | temo, che la Serenità vostra non sia per ricever da questa condotta tuta quel | servitio, che si ricercarebbe perché necessariamente doverà arrivar | tarda, dovendo cominciar a viaggiar nel mese di</w:t>
      </w:r>
      <w:r w:rsidRPr="00CF167C">
        <w:rPr>
          <w:rStyle w:val="FootnoteReference"/>
        </w:rPr>
        <w:footnoteReference w:id="379"/>
      </w:r>
      <w:r w:rsidRPr="00CF167C">
        <w:t xml:space="preserve"> luglio | ch</w:t>
      </w:r>
      <w:r w:rsidR="003B265C" w:rsidRPr="00CF167C">
        <w:t>’</w:t>
      </w:r>
      <w:r w:rsidRPr="00CF167C">
        <w:t xml:space="preserve">è nella stagione sulla quale caminano ordinariamente le calme | et me ne duole per il publico servitio. Il credito del Conte | non è tanto che basti in queste genti, et più volontieri | haverebbono voluto da me si può dir una picciola sicurtà, | che da lui ogni maggiore. Io attenderò quello ne | seguirà per avvisarne la Serenità vostra. | </w:t>
      </w:r>
    </w:p>
    <w:p w14:paraId="4CA60E9A" w14:textId="77777777" w:rsidR="002D3167" w:rsidRPr="00CF167C" w:rsidRDefault="002D3167" w:rsidP="002D6930">
      <w:pPr>
        <w:pStyle w:val="Standard"/>
        <w:jc w:val="both"/>
      </w:pPr>
      <w:r w:rsidRPr="00CF167C">
        <w:t xml:space="preserve">Ho ricevute con le lettere delli avvisi quelle anco per il signor conte | di Embden, et per la città di Brem, et me ne valerò secondo | che ricercarà il bisogno: ma perché ho havuta informatione | che li consoli, et magistrato di Embden hanno la sua </w:t>
      </w:r>
      <w:r w:rsidR="00A1515F" w:rsidRPr="00CF167C">
        <w:t>giurid[itione]</w:t>
      </w:r>
      <w:r w:rsidR="00A1515F" w:rsidRPr="00CF167C">
        <w:rPr>
          <w:rStyle w:val="FootnoteReference"/>
          <w:bCs/>
        </w:rPr>
        <w:footnoteReference w:id="380"/>
      </w:r>
      <w:r w:rsidRPr="00CF167C">
        <w:t xml:space="preserve"> | nella città, et a loro si ricorre per quelle cose, che | aspettano alla politia, et al governo della città stessa | essendo l</w:t>
      </w:r>
      <w:r w:rsidR="003B265C" w:rsidRPr="00CF167C">
        <w:t>’</w:t>
      </w:r>
      <w:r w:rsidRPr="00CF167C">
        <w:t>auttorità del Conte nel territorio; e</w:t>
      </w:r>
      <w:r w:rsidR="002D56D3" w:rsidRPr="00CF167C">
        <w:t>t di più | havendo anco questi S</w:t>
      </w:r>
      <w:r w:rsidRPr="00CF167C">
        <w:t xml:space="preserve">tati promesso di scriver alli medesimi | borgomastri, et magistrato di Embden in raccomandatione del signor conte | di Levenstein, stimo bene, et sia detto con la mia solita | humiltà di haver lettere nella stessa sostanza di quelle | mandatemi per la città di Brem; et questo per ogni buon rispetto | et per mostrar di tener conto anco di quei popoli. Gratie etc. | </w:t>
      </w:r>
    </w:p>
    <w:p w14:paraId="198AF69A" w14:textId="77777777" w:rsidR="002D3167" w:rsidRPr="00CF167C" w:rsidRDefault="002D3167" w:rsidP="002D6930">
      <w:pPr>
        <w:pStyle w:val="Standard"/>
        <w:jc w:val="both"/>
      </w:pPr>
    </w:p>
    <w:p w14:paraId="03231E75" w14:textId="77777777" w:rsidR="002D3167" w:rsidRPr="00CF167C" w:rsidRDefault="002D3167" w:rsidP="002D6930">
      <w:pPr>
        <w:pStyle w:val="Standard"/>
        <w:jc w:val="both"/>
      </w:pPr>
      <w:r w:rsidRPr="00CF167C">
        <w:t>Dall</w:t>
      </w:r>
      <w:r w:rsidR="003B265C" w:rsidRPr="00CF167C">
        <w:t>’</w:t>
      </w:r>
      <w:r w:rsidRPr="00CF167C">
        <w:t>Haya a</w:t>
      </w:r>
      <w:r w:rsidR="003B265C" w:rsidRPr="00CF167C">
        <w:t>’</w:t>
      </w:r>
      <w:r w:rsidRPr="00CF167C">
        <w:t xml:space="preserve"> 6 giugno 1617 |</w:t>
      </w:r>
    </w:p>
    <w:p w14:paraId="75541DEE" w14:textId="77777777" w:rsidR="002D3167" w:rsidRPr="00CF167C" w:rsidRDefault="002D3167" w:rsidP="002D6930">
      <w:pPr>
        <w:pStyle w:val="Standard"/>
        <w:jc w:val="both"/>
      </w:pPr>
      <w:r w:rsidRPr="00CF167C">
        <w:t xml:space="preserve">di vostra Serenità | </w:t>
      </w:r>
    </w:p>
    <w:p w14:paraId="370D32D8" w14:textId="77777777" w:rsidR="002D3167" w:rsidRPr="00CF167C" w:rsidRDefault="002D3167" w:rsidP="002D6930">
      <w:pPr>
        <w:pStyle w:val="Standard"/>
        <w:jc w:val="both"/>
      </w:pPr>
      <w:r w:rsidRPr="00CF167C">
        <w:t>humilissimo et devotissimo servitore |</w:t>
      </w:r>
    </w:p>
    <w:p w14:paraId="10644AEF" w14:textId="77777777" w:rsidR="002D3167" w:rsidRPr="00CF167C" w:rsidRDefault="002D3167" w:rsidP="002D6930">
      <w:pPr>
        <w:pStyle w:val="Standard"/>
        <w:jc w:val="both"/>
      </w:pPr>
      <w:r w:rsidRPr="00CF167C">
        <w:t>Christofforo Suriano |</w:t>
      </w:r>
    </w:p>
    <w:p w14:paraId="729B6AB8" w14:textId="77777777" w:rsidR="002D3167" w:rsidRPr="00CF167C" w:rsidRDefault="002D3167" w:rsidP="002D6930">
      <w:pPr>
        <w:pStyle w:val="Standard"/>
        <w:jc w:val="both"/>
      </w:pPr>
    </w:p>
    <w:p w14:paraId="54D3DB39" w14:textId="77777777" w:rsidR="002D3167" w:rsidRPr="00CF167C" w:rsidRDefault="00A1515F" w:rsidP="002D6930">
      <w:pPr>
        <w:pStyle w:val="Standard"/>
        <w:jc w:val="both"/>
      </w:pPr>
      <w:r w:rsidRPr="00CF167C">
        <w:t>/ 182r /</w:t>
      </w:r>
    </w:p>
    <w:p w14:paraId="5E8DF1F9" w14:textId="6A88C737" w:rsidR="002D3167" w:rsidRPr="00CF167C" w:rsidRDefault="00420C99" w:rsidP="002D6930">
      <w:pPr>
        <w:pStyle w:val="Standard"/>
        <w:jc w:val="both"/>
        <w:rPr>
          <w:i/>
          <w:iCs/>
        </w:rPr>
      </w:pPr>
      <w:r w:rsidRPr="00420C99">
        <w:rPr>
          <w:b/>
          <w:bCs/>
        </w:rPr>
        <w:t>Blank page</w:t>
      </w:r>
    </w:p>
    <w:p w14:paraId="0688B640" w14:textId="77777777" w:rsidR="002D3167" w:rsidRPr="00CF167C" w:rsidRDefault="002D3167" w:rsidP="002D6930">
      <w:pPr>
        <w:pStyle w:val="Standard"/>
        <w:jc w:val="both"/>
      </w:pPr>
    </w:p>
    <w:p w14:paraId="45C47217" w14:textId="77777777" w:rsidR="002D3167" w:rsidRPr="00CF167C" w:rsidRDefault="002D3167" w:rsidP="002D6930">
      <w:pPr>
        <w:pStyle w:val="Standard"/>
        <w:jc w:val="both"/>
      </w:pPr>
      <w:r w:rsidRPr="00CF167C">
        <w:t xml:space="preserve">/ 182v / </w:t>
      </w:r>
    </w:p>
    <w:p w14:paraId="1C59C914" w14:textId="77777777" w:rsidR="002D3167" w:rsidRPr="00CF167C" w:rsidRDefault="002D3167" w:rsidP="002D6930">
      <w:pPr>
        <w:pStyle w:val="Standard"/>
        <w:jc w:val="both"/>
      </w:pPr>
      <w:r w:rsidRPr="00CF167C">
        <w:t>Al serenissimo principe di Venetia |</w:t>
      </w:r>
    </w:p>
    <w:p w14:paraId="3B83CD3F" w14:textId="77777777" w:rsidR="002D3167" w:rsidRPr="00CF167C" w:rsidRDefault="002D3167" w:rsidP="002D6930">
      <w:pPr>
        <w:pStyle w:val="Standard"/>
        <w:jc w:val="both"/>
      </w:pPr>
      <w:r w:rsidRPr="00CF167C">
        <w:t>2</w:t>
      </w:r>
      <w:r w:rsidRPr="00CF167C">
        <w:rPr>
          <w:vertAlign w:val="superscript"/>
        </w:rPr>
        <w:t>da</w:t>
      </w:r>
      <w:r w:rsidRPr="00CF167C">
        <w:t xml:space="preserve"> |</w:t>
      </w:r>
    </w:p>
    <w:p w14:paraId="4A65C094" w14:textId="77777777" w:rsidR="002D3167" w:rsidRPr="00CF167C" w:rsidRDefault="002D3167" w:rsidP="002D6930">
      <w:pPr>
        <w:pStyle w:val="Standard"/>
        <w:jc w:val="both"/>
      </w:pPr>
    </w:p>
    <w:p w14:paraId="3C99CDAD" w14:textId="77777777" w:rsidR="002D3167" w:rsidRPr="00CF167C" w:rsidRDefault="002D3167" w:rsidP="002D6930">
      <w:pPr>
        <w:pStyle w:val="Standard"/>
        <w:jc w:val="both"/>
        <w:rPr>
          <w:i/>
          <w:iCs/>
        </w:rPr>
      </w:pPr>
      <w:r w:rsidRPr="00CF167C">
        <w:rPr>
          <w:i/>
          <w:iCs/>
        </w:rPr>
        <w:t>Sigillo e traccia di sigillo</w:t>
      </w:r>
    </w:p>
    <w:p w14:paraId="73742C81" w14:textId="77777777" w:rsidR="002D3167" w:rsidRPr="00CF167C" w:rsidRDefault="002D3167" w:rsidP="002D6930">
      <w:pPr>
        <w:pStyle w:val="Standard"/>
        <w:jc w:val="both"/>
      </w:pPr>
    </w:p>
    <w:p w14:paraId="4ADC35B7" w14:textId="77777777" w:rsidR="002D3167" w:rsidRPr="00CF167C" w:rsidRDefault="002D3167" w:rsidP="002D6930">
      <w:pPr>
        <w:pStyle w:val="Standard"/>
        <w:jc w:val="both"/>
        <w:rPr>
          <w:rStyle w:val="FootnoteReference"/>
        </w:rPr>
      </w:pPr>
      <w:r w:rsidRPr="00CF167C">
        <w:rPr>
          <w:i/>
          <w:iCs/>
        </w:rPr>
        <w:t>Regesto antico</w:t>
      </w:r>
    </w:p>
    <w:p w14:paraId="7D059A33" w14:textId="77777777" w:rsidR="002D3167" w:rsidRPr="00CF167C" w:rsidRDefault="002D3167" w:rsidP="002D6930">
      <w:pPr>
        <w:pStyle w:val="Standard"/>
        <w:jc w:val="both"/>
      </w:pPr>
      <w:r w:rsidRPr="00CF167C">
        <w:lastRenderedPageBreak/>
        <w:t>/ 182vC /</w:t>
      </w:r>
    </w:p>
    <w:p w14:paraId="5AF985DF" w14:textId="77777777" w:rsidR="002D3167" w:rsidRPr="00CF167C" w:rsidRDefault="002D3167" w:rsidP="002D6930">
      <w:pPr>
        <w:pStyle w:val="Standard"/>
        <w:jc w:val="both"/>
      </w:pPr>
      <w:r w:rsidRPr="00CF167C">
        <w:t>6 giugno 1617 ricevute 21 detto |</w:t>
      </w:r>
    </w:p>
    <w:p w14:paraId="319192DB" w14:textId="77777777" w:rsidR="002D3167" w:rsidRPr="00C213EC" w:rsidRDefault="002D3167" w:rsidP="002D6930">
      <w:pPr>
        <w:pStyle w:val="Standard"/>
        <w:jc w:val="both"/>
        <w:rPr>
          <w:lang w:val="en-US"/>
        </w:rPr>
      </w:pPr>
      <w:r w:rsidRPr="00C213EC">
        <w:rPr>
          <w:lang w:val="en-US"/>
        </w:rPr>
        <w:t>secretario Surian dall</w:t>
      </w:r>
      <w:r w:rsidR="003B265C" w:rsidRPr="00C213EC">
        <w:rPr>
          <w:lang w:val="en-US"/>
        </w:rPr>
        <w:t>’</w:t>
      </w:r>
      <w:r w:rsidRPr="00C213EC">
        <w:rPr>
          <w:lang w:val="en-US"/>
        </w:rPr>
        <w:t xml:space="preserve">Haia | </w:t>
      </w:r>
    </w:p>
    <w:p w14:paraId="38BBA30A" w14:textId="77777777" w:rsidR="002D3167" w:rsidRPr="00C213EC" w:rsidRDefault="002D3167" w:rsidP="002D6930">
      <w:pPr>
        <w:pStyle w:val="Standard"/>
        <w:jc w:val="both"/>
        <w:rPr>
          <w:lang w:val="en-US"/>
        </w:rPr>
      </w:pPr>
      <w:r w:rsidRPr="00C213EC">
        <w:rPr>
          <w:lang w:val="en-US"/>
        </w:rPr>
        <w:t>2</w:t>
      </w:r>
      <w:r w:rsidRPr="00C213EC">
        <w:rPr>
          <w:vertAlign w:val="superscript"/>
          <w:lang w:val="en-US"/>
        </w:rPr>
        <w:t>a</w:t>
      </w:r>
      <w:r w:rsidRPr="00C213EC">
        <w:rPr>
          <w:lang w:val="en-US"/>
        </w:rPr>
        <w:t xml:space="preserve"> |</w:t>
      </w:r>
    </w:p>
    <w:p w14:paraId="116A9B6A" w14:textId="77777777" w:rsidR="002D3167" w:rsidRPr="00C213EC" w:rsidRDefault="002D3167" w:rsidP="002D6930">
      <w:pPr>
        <w:pStyle w:val="Standard"/>
        <w:jc w:val="both"/>
        <w:rPr>
          <w:lang w:val="en-US"/>
        </w:rPr>
      </w:pPr>
    </w:p>
    <w:p w14:paraId="41D8F0BF" w14:textId="77777777" w:rsidR="002D3167" w:rsidRPr="00C213EC" w:rsidRDefault="002D3167" w:rsidP="002D6930">
      <w:pPr>
        <w:pStyle w:val="Standard"/>
        <w:jc w:val="both"/>
        <w:rPr>
          <w:lang w:val="en-US"/>
        </w:rPr>
      </w:pPr>
      <w:r w:rsidRPr="00C213EC">
        <w:rPr>
          <w:lang w:val="en-US"/>
        </w:rPr>
        <w:t>L. SS. R. |</w:t>
      </w:r>
    </w:p>
    <w:p w14:paraId="3A98B4EA" w14:textId="77777777" w:rsidR="002D3167" w:rsidRPr="00C213EC" w:rsidRDefault="002D3167" w:rsidP="002D6930">
      <w:pPr>
        <w:pStyle w:val="Standard"/>
        <w:jc w:val="both"/>
        <w:rPr>
          <w:lang w:val="en-US"/>
        </w:rPr>
      </w:pPr>
    </w:p>
    <w:p w14:paraId="4D09E35B" w14:textId="77777777" w:rsidR="003A716B" w:rsidRPr="00C213EC" w:rsidRDefault="002D3167" w:rsidP="003A716B">
      <w:pPr>
        <w:pStyle w:val="Header"/>
        <w:jc w:val="left"/>
        <w:rPr>
          <w:lang w:val="en-US"/>
        </w:rPr>
      </w:pPr>
      <w:r w:rsidRPr="00C213EC">
        <w:rPr>
          <w:lang w:val="en-US"/>
        </w:rPr>
        <w:br w:type="page"/>
      </w:r>
      <w:r w:rsidR="003A716B" w:rsidRPr="00C213EC">
        <w:rPr>
          <w:lang w:val="en-US"/>
        </w:rPr>
        <w:lastRenderedPageBreak/>
        <w:t>/START LETTER/</w:t>
      </w:r>
    </w:p>
    <w:p w14:paraId="0F615392" w14:textId="0F63EE95" w:rsidR="002D3167" w:rsidRPr="00B54C59" w:rsidRDefault="002D3167" w:rsidP="000A4400">
      <w:pPr>
        <w:spacing w:after="0" w:line="240" w:lineRule="auto"/>
        <w:jc w:val="center"/>
        <w:rPr>
          <w:rFonts w:ascii="Times New Roman" w:hAnsi="Times New Roman"/>
          <w:sz w:val="24"/>
          <w:lang w:val="it-IT"/>
        </w:rPr>
      </w:pPr>
      <w:r w:rsidRPr="00B54C59">
        <w:rPr>
          <w:rFonts w:ascii="Times New Roman" w:hAnsi="Times New Roman"/>
          <w:sz w:val="24"/>
          <w:lang w:val="it-IT"/>
        </w:rPr>
        <w:t>n. 58</w:t>
      </w:r>
    </w:p>
    <w:p w14:paraId="23CFC45C" w14:textId="77777777" w:rsidR="002D3167" w:rsidRPr="00CF167C" w:rsidRDefault="004E2394" w:rsidP="000A4400">
      <w:pPr>
        <w:pStyle w:val="Testopreformattato"/>
        <w:jc w:val="center"/>
        <w:rPr>
          <w:sz w:val="24"/>
          <w:szCs w:val="24"/>
        </w:rPr>
      </w:pPr>
      <w:r w:rsidRPr="00CF167C">
        <w:rPr>
          <w:sz w:val="24"/>
          <w:szCs w:val="24"/>
        </w:rPr>
        <w:t xml:space="preserve">6 </w:t>
      </w:r>
      <w:r w:rsidR="002D3167" w:rsidRPr="00CF167C">
        <w:rPr>
          <w:sz w:val="24"/>
          <w:szCs w:val="24"/>
        </w:rPr>
        <w:t>giugno 1617</w:t>
      </w:r>
      <w:r w:rsidR="000A4400" w:rsidRPr="00CF167C">
        <w:rPr>
          <w:sz w:val="24"/>
          <w:szCs w:val="24"/>
        </w:rPr>
        <w:t>, L</w:t>
      </w:r>
      <w:r w:rsidR="003B265C" w:rsidRPr="00CF167C">
        <w:rPr>
          <w:sz w:val="24"/>
          <w:szCs w:val="24"/>
        </w:rPr>
        <w:t>’</w:t>
      </w:r>
      <w:r w:rsidR="000A4400" w:rsidRPr="00CF167C">
        <w:rPr>
          <w:sz w:val="24"/>
          <w:szCs w:val="24"/>
        </w:rPr>
        <w:t>Aia</w:t>
      </w:r>
      <w:r w:rsidR="002D3167" w:rsidRPr="00CF167C">
        <w:rPr>
          <w:sz w:val="24"/>
          <w:szCs w:val="24"/>
        </w:rPr>
        <w:t xml:space="preserve"> (cc. 183r-185v)</w:t>
      </w:r>
    </w:p>
    <w:p w14:paraId="74ACB95D" w14:textId="77777777" w:rsidR="002D3167" w:rsidRPr="00CF167C" w:rsidRDefault="002D3167" w:rsidP="000A4400">
      <w:pPr>
        <w:pStyle w:val="Testopreformattato"/>
        <w:jc w:val="center"/>
        <w:rPr>
          <w:sz w:val="24"/>
          <w:szCs w:val="24"/>
        </w:rPr>
      </w:pPr>
    </w:p>
    <w:p w14:paraId="21500A9D" w14:textId="77777777" w:rsidR="002D3167" w:rsidRPr="00B54C59" w:rsidRDefault="002D3167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/ 183r /</w:t>
      </w:r>
    </w:p>
    <w:p w14:paraId="16B3FD2F" w14:textId="77777777" w:rsidR="002D3167" w:rsidRPr="00B54C59" w:rsidRDefault="002D3167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B54C59">
        <w:rPr>
          <w:rFonts w:ascii="Times New Roman" w:hAnsi="Times New Roman" w:cs="Times New Roman"/>
          <w:sz w:val="24"/>
          <w:szCs w:val="24"/>
          <w:lang w:val="it-IT"/>
        </w:rPr>
        <w:t>3</w:t>
      </w:r>
      <w:r w:rsidRPr="00B54C59">
        <w:rPr>
          <w:rFonts w:ascii="Times New Roman" w:hAnsi="Times New Roman" w:cs="Times New Roman"/>
          <w:sz w:val="24"/>
          <w:szCs w:val="24"/>
          <w:vertAlign w:val="superscript"/>
          <w:lang w:val="it-IT"/>
        </w:rPr>
        <w:t>a</w:t>
      </w:r>
      <w:r w:rsidRPr="00B54C59">
        <w:rPr>
          <w:rFonts w:ascii="Times New Roman" w:hAnsi="Times New Roman" w:cs="Times New Roman"/>
          <w:sz w:val="24"/>
          <w:szCs w:val="24"/>
          <w:lang w:val="it-IT"/>
        </w:rPr>
        <w:t xml:space="preserve"> |</w:t>
      </w:r>
    </w:p>
    <w:p w14:paraId="1204A6E1" w14:textId="77777777" w:rsidR="002D3167" w:rsidRPr="00B54C59" w:rsidRDefault="002D3167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</w:p>
    <w:p w14:paraId="5782BF0F" w14:textId="77777777" w:rsidR="002D3167" w:rsidRPr="00B54C59" w:rsidRDefault="002D3167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B54C59">
        <w:rPr>
          <w:rFonts w:ascii="Times New Roman" w:hAnsi="Times New Roman" w:cs="Times New Roman"/>
          <w:sz w:val="24"/>
          <w:szCs w:val="24"/>
          <w:lang w:val="it-IT"/>
        </w:rPr>
        <w:t>Serenissimo Principe |</w:t>
      </w:r>
    </w:p>
    <w:p w14:paraId="4DE87A90" w14:textId="77777777" w:rsidR="002D3167" w:rsidRPr="00ED72D8" w:rsidRDefault="002D3167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B54C59">
        <w:rPr>
          <w:rFonts w:ascii="Times New Roman" w:hAnsi="Times New Roman" w:cs="Times New Roman"/>
          <w:sz w:val="24"/>
          <w:szCs w:val="24"/>
          <w:lang w:val="it-IT"/>
        </w:rPr>
        <w:t xml:space="preserve">al Pasini ho scritto sabbato passato del capitano Gio. </w:t>
      </w:r>
      <w:r w:rsidRPr="00ED72D8">
        <w:rPr>
          <w:rFonts w:ascii="Times New Roman" w:hAnsi="Times New Roman" w:cs="Times New Roman"/>
          <w:sz w:val="24"/>
          <w:szCs w:val="24"/>
          <w:lang w:val="it-IT"/>
        </w:rPr>
        <w:t>Francesco Baldassini | quanto la Serenità vostra mi commanda nelle sue de</w:t>
      </w:r>
      <w:r w:rsidR="003B265C" w:rsidRPr="00ED72D8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szCs w:val="24"/>
          <w:lang w:val="it-IT"/>
        </w:rPr>
        <w:t xml:space="preserve"> 19 del passato per | fermarlo al servitio, dandoli commissione, che stabilisca la | condotta in ducati trenta per mese. Starò attendendo la | risposta, che mi potrà venir ben presto, et se non si contenterà | mi lascierò condur alli quattrocento ducati all</w:t>
      </w:r>
      <w:r w:rsidR="003B265C" w:rsidRPr="00ED72D8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szCs w:val="24"/>
          <w:lang w:val="it-IT"/>
        </w:rPr>
        <w:t>anno, come | ella mi commette. |</w:t>
      </w:r>
    </w:p>
    <w:p w14:paraId="6AB2D787" w14:textId="77777777" w:rsidR="002D3167" w:rsidRPr="00ED72D8" w:rsidRDefault="002D3167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ED72D8">
        <w:rPr>
          <w:rFonts w:ascii="Times New Roman" w:hAnsi="Times New Roman" w:cs="Times New Roman"/>
          <w:sz w:val="24"/>
          <w:szCs w:val="24"/>
          <w:lang w:val="it-IT"/>
        </w:rPr>
        <w:t>Mi avvisò esso Pasini con sue lettere ricevute doppo l</w:t>
      </w:r>
      <w:r w:rsidR="003B265C" w:rsidRPr="00ED72D8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szCs w:val="24"/>
          <w:lang w:val="it-IT"/>
        </w:rPr>
        <w:t>ispeditione | dell</w:t>
      </w:r>
      <w:r w:rsidR="003B265C" w:rsidRPr="00ED72D8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szCs w:val="24"/>
          <w:lang w:val="it-IT"/>
        </w:rPr>
        <w:t>ultime mie, che</w:t>
      </w:r>
      <w:r w:rsidR="00AC1045" w:rsidRPr="00ED72D8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93309C" w:rsidRPr="00ED72D8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szCs w:val="24"/>
          <w:lang w:val="it-IT"/>
        </w:rPr>
        <w:t>l conte Gio. Giacomo Belgioioso si haveva | lasciato intender, che vostra Serenità dasse ordine al signor abbate Moronato | di trattar seco perché havendo con lui gran confidenza | gli haverebbe conferito quanto fosse stato di sua intentione; | volendo, che</w:t>
      </w:r>
      <w:r w:rsidR="00AC1045" w:rsidRPr="00ED72D8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93309C" w:rsidRPr="00ED72D8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szCs w:val="24"/>
          <w:lang w:val="it-IT"/>
        </w:rPr>
        <w:t>l negotio dipendi da esso come da persona | con chi ha antica amicitia, et che ha altre volte trattato. | Mi avvertì in oltre, che</w:t>
      </w:r>
      <w:r w:rsidR="00AC1045" w:rsidRPr="00ED72D8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93309C" w:rsidRPr="00ED72D8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szCs w:val="24"/>
          <w:lang w:val="it-IT"/>
        </w:rPr>
        <w:t>l conte Galeotto fratello del detto conte | Gio. Giacomo era per passar in Inghilterra et tenir il camino | per questa banda. Feci osservare tanto che seppi | il suo arrivo qui, et havendogli fatto destramente | intender, che desideravo vederlo venne a ritrovarmi | et mi disse gl</w:t>
      </w:r>
      <w:r w:rsidR="003B265C" w:rsidRPr="00ED72D8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szCs w:val="24"/>
          <w:lang w:val="it-IT"/>
        </w:rPr>
        <w:t>istessi concetti, che haveva prima detti | al Pasini, et di più aggiunse, che la volontà del Conte | suo fratello, di lui, et della sua casa era stata |</w:t>
      </w:r>
    </w:p>
    <w:p w14:paraId="6A03417D" w14:textId="77777777" w:rsidR="002D3167" w:rsidRPr="00ED72D8" w:rsidRDefault="002D3167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183v /</w:t>
      </w:r>
    </w:p>
    <w:p w14:paraId="19F44462" w14:textId="77777777" w:rsidR="002D3167" w:rsidRPr="00ED72D8" w:rsidRDefault="002D3167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ED72D8">
        <w:rPr>
          <w:rFonts w:ascii="Times New Roman" w:hAnsi="Times New Roman" w:cs="Times New Roman"/>
          <w:sz w:val="24"/>
          <w:szCs w:val="24"/>
          <w:lang w:val="it-IT"/>
        </w:rPr>
        <w:t>sempre inclinata verso il servitio della serenissima Republica; che non sapeva | assolutamente quello a che potesse stabilmente risolvere il conte | Gio. Giacomo allegando come da sé molte difficoltà; ch</w:t>
      </w:r>
      <w:r w:rsidR="003B265C" w:rsidRPr="00ED72D8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szCs w:val="24"/>
          <w:lang w:val="it-IT"/>
        </w:rPr>
        <w:t>egli | era si poteva dir stroppiato dalla gotta; ma anco con | questo impedimento posto</w:t>
      </w:r>
      <w:r w:rsidR="00114274" w:rsidRPr="00ED72D8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Pr="00ED72D8">
        <w:rPr>
          <w:rFonts w:ascii="Times New Roman" w:hAnsi="Times New Roman" w:cs="Times New Roman"/>
          <w:sz w:val="24"/>
          <w:szCs w:val="24"/>
          <w:lang w:val="it-IT"/>
        </w:rPr>
        <w:t>a cavallo sarebbe stato un giorno | di lungo, patendo più tosto il dolor del male, che per-|metter per suo difetto qualche mancamento nell</w:t>
      </w:r>
      <w:r w:rsidR="003B265C" w:rsidRPr="00ED72D8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szCs w:val="24"/>
          <w:lang w:val="it-IT"/>
        </w:rPr>
        <w:t>armata | che commandasse; ch</w:t>
      </w:r>
      <w:r w:rsidR="003B265C" w:rsidRPr="00ED72D8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szCs w:val="24"/>
          <w:lang w:val="it-IT"/>
        </w:rPr>
        <w:t>egli haveva, che perder assai posse-|dendo per più di dieci, et dodici milla scudi di rendita, | che senza altro poteva dir che fosse persi quando passasse | al servitio di altro principe contra la volontà del Re | catholico; che per tanto era necessario il dimandar la licenza, | che questa haverebbe potuta dimandarla alli serenissimi | arciduchi; ma non sapeva se, non assentendo il Catholico | ch</w:t>
      </w:r>
      <w:r w:rsidR="003B265C" w:rsidRPr="00ED72D8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szCs w:val="24"/>
          <w:lang w:val="it-IT"/>
        </w:rPr>
        <w:t>è il loro direttorio, gliel</w:t>
      </w:r>
      <w:r w:rsidR="003B265C" w:rsidRPr="00ED72D8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szCs w:val="24"/>
          <w:lang w:val="it-IT"/>
        </w:rPr>
        <w:t>havessero concessa; che non | vedeva qual carica; né che grado potesse haver dalla | serenissima Republica l</w:t>
      </w:r>
      <w:r w:rsidR="003B265C" w:rsidRPr="00ED72D8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szCs w:val="24"/>
          <w:lang w:val="it-IT"/>
        </w:rPr>
        <w:t>andar per star sotto al conte di Gio. de</w:t>
      </w:r>
      <w:r w:rsidR="003B265C" w:rsidRPr="00ED72D8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szCs w:val="24"/>
          <w:lang w:val="it-IT"/>
        </w:rPr>
        <w:t xml:space="preserve"> | Medici non l</w:t>
      </w:r>
      <w:r w:rsidR="003B265C" w:rsidRPr="00ED72D8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szCs w:val="24"/>
          <w:lang w:val="it-IT"/>
        </w:rPr>
        <w:t>haverebbe fatto, poiché era stato general | dell</w:t>
      </w:r>
      <w:r w:rsidR="003B265C" w:rsidRPr="00ED72D8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szCs w:val="24"/>
          <w:lang w:val="it-IT"/>
        </w:rPr>
        <w:t>Imperatore; l</w:t>
      </w:r>
      <w:r w:rsidR="003B265C" w:rsidRPr="00ED72D8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szCs w:val="24"/>
          <w:lang w:val="it-IT"/>
        </w:rPr>
        <w:t>esser general della cavalleria non compliva | per lui; che non poteva presumer né anco per imagina[r]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381"/>
      </w:r>
      <w:r w:rsidRPr="00ED72D8">
        <w:rPr>
          <w:rFonts w:ascii="Times New Roman" w:hAnsi="Times New Roman" w:cs="Times New Roman"/>
          <w:sz w:val="24"/>
          <w:szCs w:val="24"/>
          <w:lang w:val="it-IT"/>
        </w:rPr>
        <w:t xml:space="preserve"> | un titolo di general da terra, et da mare; perché in | mare sapeva benissimo, che l</w:t>
      </w:r>
      <w:r w:rsidR="003B265C" w:rsidRPr="00ED72D8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szCs w:val="24"/>
          <w:lang w:val="it-IT"/>
        </w:rPr>
        <w:t>uso ordinario della serenissima Republica |</w:t>
      </w:r>
    </w:p>
    <w:p w14:paraId="4AF033A0" w14:textId="77777777" w:rsidR="002D3167" w:rsidRPr="00ED72D8" w:rsidRDefault="002D3167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184r /</w:t>
      </w:r>
    </w:p>
    <w:p w14:paraId="7BF95AA9" w14:textId="77777777" w:rsidR="002D3167" w:rsidRPr="00ED72D8" w:rsidRDefault="002D3167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ED72D8">
        <w:rPr>
          <w:rFonts w:ascii="Times New Roman" w:hAnsi="Times New Roman" w:cs="Times New Roman"/>
          <w:sz w:val="24"/>
          <w:szCs w:val="24"/>
          <w:lang w:val="it-IT"/>
        </w:rPr>
        <w:t>era di dar la carica ad un suo principe al senatore; onde non si | vedeva ciò, che si potesse stabilire in questo proposito: con tutto ciò | si poteva dar ordine all</w:t>
      </w:r>
      <w:r w:rsidR="003B265C" w:rsidRPr="00ED72D8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szCs w:val="24"/>
          <w:lang w:val="it-IT"/>
        </w:rPr>
        <w:t>abbate Moronato, o ch</w:t>
      </w:r>
      <w:r w:rsidR="003B265C" w:rsidRPr="00ED72D8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szCs w:val="24"/>
          <w:lang w:val="it-IT"/>
        </w:rPr>
        <w:t>io pigliassi | la posta, et andassi a trovar esso Conte perché col parlare, et | col trattare si trova de</w:t>
      </w:r>
      <w:r w:rsidR="003B265C" w:rsidRPr="00ED72D8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szCs w:val="24"/>
          <w:lang w:val="it-IT"/>
        </w:rPr>
        <w:t xml:space="preserve"> mezi, et in fine disse, che tutto | diceva da sé: perché non sapeva quello, che havesse fatto il | fratello. Poi fece offerte grandissime di </w:t>
      </w:r>
      <w:r w:rsidR="00B50A65" w:rsidRPr="00ED72D8">
        <w:rPr>
          <w:rFonts w:ascii="Times New Roman" w:hAnsi="Times New Roman" w:cs="Times New Roman"/>
          <w:sz w:val="24"/>
          <w:szCs w:val="24"/>
          <w:lang w:val="it-IT"/>
        </w:rPr>
        <w:t>sé stesso</w:t>
      </w:r>
      <w:r w:rsidRPr="00ED72D8">
        <w:rPr>
          <w:rFonts w:ascii="Times New Roman" w:hAnsi="Times New Roman" w:cs="Times New Roman"/>
          <w:sz w:val="24"/>
          <w:szCs w:val="24"/>
          <w:lang w:val="it-IT"/>
        </w:rPr>
        <w:t>; affermandomi | esser pronto a spendersi in servitio della serenissima Republica | quando occorresse. Io lo ringratiai della buona volontà | et gli dimandai, se haverebbe bastato, che</w:t>
      </w:r>
      <w:r w:rsidR="00AC1045" w:rsidRPr="00ED72D8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93309C" w:rsidRPr="00ED72D8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szCs w:val="24"/>
          <w:lang w:val="it-IT"/>
        </w:rPr>
        <w:t>l Pasini havesse | trattato questo affare. Disse sarebbe buono; ma come | ho detto la confidenza vecchia che ha con l</w:t>
      </w:r>
      <w:r w:rsidR="003B265C" w:rsidRPr="00ED72D8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szCs w:val="24"/>
          <w:lang w:val="it-IT"/>
        </w:rPr>
        <w:t>abbate | servirà molto bene. Partì egli immediate per il suo viaggio | non essendosi trattenuto qui, che la notte, che arrivò | et la mattina sino al mezo giorno. |</w:t>
      </w:r>
    </w:p>
    <w:p w14:paraId="281807EC" w14:textId="77777777" w:rsidR="002D3167" w:rsidRPr="00ED72D8" w:rsidRDefault="002D3167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ED72D8">
        <w:rPr>
          <w:rFonts w:ascii="Times New Roman" w:hAnsi="Times New Roman" w:cs="Times New Roman"/>
          <w:sz w:val="24"/>
          <w:szCs w:val="24"/>
          <w:lang w:val="it-IT"/>
        </w:rPr>
        <w:lastRenderedPageBreak/>
        <w:t>Poiché udii, che tanto inclinava il conte Gio. Giacomo a | voler trattar coll</w:t>
      </w:r>
      <w:r w:rsidR="003B265C" w:rsidRPr="00ED72D8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szCs w:val="24"/>
          <w:lang w:val="it-IT"/>
        </w:rPr>
        <w:t>abbate Moronato, et a me non era | permesso partimi di qua, ho stimato bene, non ostante | tutte le difficoltà promesse dal fratello di scriver in | questo proposito alli eccellentissimi signori ambasciatori Francia sabbato | passato, et hoggi anco ho replicato, perché faccino | promuover l</w:t>
      </w:r>
      <w:r w:rsidR="003B265C" w:rsidRPr="00ED72D8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szCs w:val="24"/>
          <w:lang w:val="it-IT"/>
        </w:rPr>
        <w:t>affare; et vostra Serenità potrà aggiunger a quei |</w:t>
      </w:r>
    </w:p>
    <w:p w14:paraId="3CF4AC65" w14:textId="77777777" w:rsidR="002D3167" w:rsidRPr="00ED72D8" w:rsidRDefault="002D3167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184v /</w:t>
      </w:r>
    </w:p>
    <w:p w14:paraId="1186795C" w14:textId="77777777" w:rsidR="002D3167" w:rsidRPr="00ED72D8" w:rsidRDefault="002D3167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ED72D8">
        <w:rPr>
          <w:rFonts w:ascii="Times New Roman" w:hAnsi="Times New Roman" w:cs="Times New Roman"/>
          <w:sz w:val="24"/>
          <w:szCs w:val="24"/>
          <w:lang w:val="it-IT"/>
        </w:rPr>
        <w:t>signori eccellentissimi quello di più, che stimeranno a proposito, et di suo | servitio, quando siano risoluta di haver questo cavalliere | che si obligarà anco di condur sei milla fanti valloni | o ligiesi bravi soldati</w:t>
      </w:r>
      <w:r w:rsidRPr="00CF167C">
        <w:rPr>
          <w:rStyle w:val="FootnoteReference"/>
          <w:rFonts w:ascii="Times New Roman" w:hAnsi="Times New Roman" w:cs="Times New Roman"/>
          <w:sz w:val="24"/>
          <w:szCs w:val="24"/>
        </w:rPr>
        <w:footnoteReference w:id="382"/>
      </w:r>
      <w:r w:rsidRPr="00ED72D8">
        <w:rPr>
          <w:rFonts w:ascii="Times New Roman" w:hAnsi="Times New Roman" w:cs="Times New Roman"/>
          <w:sz w:val="24"/>
          <w:szCs w:val="24"/>
          <w:lang w:val="it-IT"/>
        </w:rPr>
        <w:t>, et buon numero di cavallaria | quando vi sia passo, come mi ha detto il fratello, et mi ha | scritto il Pasini, che mi replica esser bene batter il ferro, | mentre è caldo: perché sperava buon essito; né ho lasciato | di scrivergli, che vegga se trovasse congiuntura, che | servisse alla più presta essecutione. Gratie etc. |</w:t>
      </w:r>
    </w:p>
    <w:p w14:paraId="6EEA69A7" w14:textId="77777777" w:rsidR="00736122" w:rsidRPr="00ED72D8" w:rsidRDefault="00736122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</w:p>
    <w:p w14:paraId="31E42474" w14:textId="77777777" w:rsidR="002D3167" w:rsidRPr="00ED72D8" w:rsidRDefault="002D3167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ED72D8">
        <w:rPr>
          <w:rFonts w:ascii="Times New Roman" w:hAnsi="Times New Roman" w:cs="Times New Roman"/>
          <w:sz w:val="24"/>
          <w:szCs w:val="24"/>
          <w:lang w:val="it-IT"/>
        </w:rPr>
        <w:t>Dall</w:t>
      </w:r>
      <w:r w:rsidR="003B265C" w:rsidRPr="00ED72D8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szCs w:val="24"/>
          <w:lang w:val="it-IT"/>
        </w:rPr>
        <w:t>Haya a</w:t>
      </w:r>
      <w:r w:rsidR="003B265C" w:rsidRPr="00ED72D8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szCs w:val="24"/>
          <w:lang w:val="it-IT"/>
        </w:rPr>
        <w:t xml:space="preserve"> 6 giugno 1617 |</w:t>
      </w:r>
    </w:p>
    <w:p w14:paraId="1857487D" w14:textId="77777777" w:rsidR="002D3167" w:rsidRPr="00ED72D8" w:rsidRDefault="002D3167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di vostra Serenità |</w:t>
      </w:r>
    </w:p>
    <w:p w14:paraId="6784AEC9" w14:textId="77777777" w:rsidR="002D3167" w:rsidRPr="00ED72D8" w:rsidRDefault="002D3167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humilissimo et devotissimo servitore |</w:t>
      </w:r>
    </w:p>
    <w:p w14:paraId="68324AE1" w14:textId="77777777" w:rsidR="002D3167" w:rsidRPr="00ED72D8" w:rsidRDefault="002D3167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ED72D8">
        <w:rPr>
          <w:rFonts w:ascii="Times New Roman" w:hAnsi="Times New Roman" w:cs="Times New Roman"/>
          <w:sz w:val="24"/>
          <w:szCs w:val="24"/>
          <w:lang w:val="it-IT"/>
        </w:rPr>
        <w:t>Christofforo Suriano |</w:t>
      </w:r>
    </w:p>
    <w:p w14:paraId="6C6F8F39" w14:textId="77777777" w:rsidR="002D3167" w:rsidRPr="00ED72D8" w:rsidRDefault="002D3167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</w:p>
    <w:p w14:paraId="176F0F94" w14:textId="77777777" w:rsidR="002D3167" w:rsidRPr="00ED72D8" w:rsidRDefault="002D3167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ED72D8">
        <w:rPr>
          <w:rFonts w:ascii="Times New Roman" w:hAnsi="Times New Roman" w:cs="Times New Roman"/>
          <w:sz w:val="24"/>
          <w:szCs w:val="24"/>
          <w:lang w:val="it-IT"/>
        </w:rPr>
        <w:t xml:space="preserve">/ 185r / </w:t>
      </w:r>
    </w:p>
    <w:p w14:paraId="1AB565C7" w14:textId="2EE4C910" w:rsidR="002D3167" w:rsidRPr="00ED72D8" w:rsidRDefault="00420C9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420C99">
        <w:rPr>
          <w:rFonts w:ascii="Times New Roman" w:hAnsi="Times New Roman" w:cs="Times New Roman"/>
          <w:b/>
          <w:bCs/>
          <w:sz w:val="24"/>
          <w:szCs w:val="24"/>
          <w:lang w:val="it-IT"/>
        </w:rPr>
        <w:t>Blank page</w:t>
      </w:r>
    </w:p>
    <w:p w14:paraId="3C0E41EF" w14:textId="77777777" w:rsidR="002D3167" w:rsidRPr="00ED72D8" w:rsidRDefault="002D3167" w:rsidP="002D6930">
      <w:pPr>
        <w:spacing w:after="0" w:line="240" w:lineRule="auto"/>
        <w:jc w:val="both"/>
        <w:rPr>
          <w:rFonts w:ascii="Times New Roman" w:hAnsi="Times New Roman" w:cs="Times New Roman"/>
          <w:i/>
          <w:iCs/>
          <w:sz w:val="24"/>
          <w:szCs w:val="24"/>
          <w:lang w:val="it-IT"/>
        </w:rPr>
      </w:pPr>
    </w:p>
    <w:p w14:paraId="0A0441F9" w14:textId="77777777" w:rsidR="002D3167" w:rsidRPr="00ED72D8" w:rsidRDefault="002D3167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185v /</w:t>
      </w:r>
    </w:p>
    <w:p w14:paraId="6063A042" w14:textId="77777777" w:rsidR="002D3167" w:rsidRPr="00ED72D8" w:rsidRDefault="002D3167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ED72D8">
        <w:rPr>
          <w:rFonts w:ascii="Times New Roman" w:hAnsi="Times New Roman" w:cs="Times New Roman"/>
          <w:sz w:val="24"/>
          <w:szCs w:val="24"/>
          <w:lang w:val="it-IT"/>
        </w:rPr>
        <w:t>Al serenissimo principe di Venetia |</w:t>
      </w:r>
    </w:p>
    <w:p w14:paraId="6907E3A8" w14:textId="77777777" w:rsidR="002D3167" w:rsidRPr="00ED72D8" w:rsidRDefault="002D3167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ED72D8">
        <w:rPr>
          <w:rFonts w:ascii="Times New Roman" w:hAnsi="Times New Roman" w:cs="Times New Roman"/>
          <w:sz w:val="24"/>
          <w:szCs w:val="24"/>
          <w:lang w:val="it-IT"/>
        </w:rPr>
        <w:t>3</w:t>
      </w:r>
      <w:r w:rsidRPr="00ED72D8">
        <w:rPr>
          <w:rFonts w:ascii="Times New Roman" w:hAnsi="Times New Roman" w:cs="Times New Roman"/>
          <w:sz w:val="24"/>
          <w:szCs w:val="24"/>
          <w:vertAlign w:val="superscript"/>
          <w:lang w:val="it-IT"/>
        </w:rPr>
        <w:t>a</w:t>
      </w:r>
      <w:r w:rsidRPr="00ED72D8">
        <w:rPr>
          <w:rFonts w:ascii="Times New Roman" w:hAnsi="Times New Roman" w:cs="Times New Roman"/>
          <w:sz w:val="24"/>
          <w:szCs w:val="24"/>
          <w:lang w:val="it-IT"/>
        </w:rPr>
        <w:t xml:space="preserve"> |</w:t>
      </w:r>
    </w:p>
    <w:p w14:paraId="6EB5A282" w14:textId="77777777" w:rsidR="002D3167" w:rsidRPr="00ED72D8" w:rsidRDefault="002D3167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</w:p>
    <w:p w14:paraId="49284671" w14:textId="77777777" w:rsidR="002D3167" w:rsidRPr="00ED72D8" w:rsidRDefault="002D3167" w:rsidP="002D6930">
      <w:pPr>
        <w:spacing w:after="0" w:line="240" w:lineRule="auto"/>
        <w:jc w:val="both"/>
        <w:rPr>
          <w:rFonts w:ascii="Times New Roman" w:hAnsi="Times New Roman" w:cs="Times New Roman"/>
          <w:i/>
          <w:iCs/>
          <w:sz w:val="24"/>
          <w:szCs w:val="24"/>
          <w:lang w:val="it-IT"/>
        </w:rPr>
      </w:pPr>
      <w:r w:rsidRPr="00ED72D8">
        <w:rPr>
          <w:rFonts w:ascii="Times New Roman" w:hAnsi="Times New Roman" w:cs="Times New Roman"/>
          <w:i/>
          <w:iCs/>
          <w:sz w:val="24"/>
          <w:szCs w:val="24"/>
          <w:lang w:val="it-IT"/>
        </w:rPr>
        <w:t>Sigillo e traccia di sigillo</w:t>
      </w:r>
    </w:p>
    <w:p w14:paraId="29234893" w14:textId="77777777" w:rsidR="002D3167" w:rsidRPr="00ED72D8" w:rsidRDefault="002D3167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</w:p>
    <w:p w14:paraId="49A3FBFB" w14:textId="77777777" w:rsidR="002D3167" w:rsidRPr="00B54C59" w:rsidRDefault="002D3167" w:rsidP="002D6930">
      <w:pPr>
        <w:spacing w:after="0" w:line="240" w:lineRule="auto"/>
        <w:jc w:val="both"/>
        <w:rPr>
          <w:rStyle w:val="FootnoteReference"/>
          <w:lang w:val="it-IT"/>
        </w:rPr>
      </w:pPr>
      <w:r w:rsidRPr="00B54C59">
        <w:rPr>
          <w:rFonts w:ascii="Times New Roman" w:hAnsi="Times New Roman" w:cs="Times New Roman"/>
          <w:i/>
          <w:iCs/>
          <w:sz w:val="24"/>
          <w:szCs w:val="24"/>
          <w:lang w:val="it-IT"/>
        </w:rPr>
        <w:t>Regesto antico</w:t>
      </w:r>
    </w:p>
    <w:p w14:paraId="33069816" w14:textId="77777777" w:rsidR="002D3167" w:rsidRPr="00B54C59" w:rsidRDefault="002D3167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/ 185vC /</w:t>
      </w:r>
    </w:p>
    <w:p w14:paraId="1F055DE9" w14:textId="77777777" w:rsidR="002D3167" w:rsidRPr="00B54C59" w:rsidRDefault="002D3167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B54C59">
        <w:rPr>
          <w:rFonts w:ascii="Times New Roman" w:hAnsi="Times New Roman" w:cs="Times New Roman"/>
          <w:sz w:val="24"/>
          <w:szCs w:val="24"/>
          <w:lang w:val="it-IT"/>
        </w:rPr>
        <w:t>6 giugno 1617 ricevute 21 detto |</w:t>
      </w:r>
    </w:p>
    <w:p w14:paraId="2BF065EC" w14:textId="77777777" w:rsidR="002D3167" w:rsidRPr="00790689" w:rsidRDefault="002D3167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90689">
        <w:rPr>
          <w:rFonts w:ascii="Times New Roman" w:hAnsi="Times New Roman" w:cs="Times New Roman"/>
          <w:sz w:val="24"/>
          <w:szCs w:val="24"/>
          <w:lang w:val="en-US"/>
        </w:rPr>
        <w:t>Haya. 3</w:t>
      </w:r>
      <w:r w:rsidRPr="00790689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 xml:space="preserve">a </w:t>
      </w:r>
      <w:r w:rsidRPr="00790689">
        <w:rPr>
          <w:rFonts w:ascii="Times New Roman" w:hAnsi="Times New Roman" w:cs="Times New Roman"/>
          <w:sz w:val="24"/>
          <w:szCs w:val="24"/>
          <w:lang w:val="en-US"/>
        </w:rPr>
        <w:t>|</w:t>
      </w:r>
    </w:p>
    <w:p w14:paraId="4082E401" w14:textId="77777777" w:rsidR="002D3167" w:rsidRPr="00790689" w:rsidRDefault="002D3167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</w:p>
    <w:p w14:paraId="7871C8F6" w14:textId="77777777" w:rsidR="002D3167" w:rsidRPr="00790689" w:rsidRDefault="002D3167" w:rsidP="002D693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790689">
        <w:rPr>
          <w:rFonts w:ascii="Times New Roman" w:hAnsi="Times New Roman" w:cs="Times New Roman"/>
          <w:bCs/>
          <w:sz w:val="24"/>
          <w:szCs w:val="24"/>
          <w:lang w:val="en-US"/>
        </w:rPr>
        <w:t>L. SS. R. |</w:t>
      </w:r>
    </w:p>
    <w:p w14:paraId="403773F6" w14:textId="77777777" w:rsidR="002D3167" w:rsidRPr="00B54C59" w:rsidRDefault="002D3167" w:rsidP="002D6930">
      <w:pPr>
        <w:pStyle w:val="Testopreformattato"/>
        <w:jc w:val="both"/>
        <w:rPr>
          <w:sz w:val="24"/>
          <w:szCs w:val="24"/>
          <w:lang w:val="en-US"/>
        </w:rPr>
      </w:pPr>
    </w:p>
    <w:p w14:paraId="2A68821B" w14:textId="77777777" w:rsidR="002D3167" w:rsidRPr="00B54C59" w:rsidRDefault="002D3167" w:rsidP="002D6930">
      <w:pPr>
        <w:pStyle w:val="Testopreformattato"/>
        <w:jc w:val="both"/>
        <w:rPr>
          <w:sz w:val="24"/>
          <w:szCs w:val="24"/>
          <w:lang w:val="en-US"/>
        </w:rPr>
      </w:pPr>
    </w:p>
    <w:p w14:paraId="06540234" w14:textId="77777777" w:rsidR="002D3167" w:rsidRPr="00B54C59" w:rsidRDefault="002D3167" w:rsidP="002D6930">
      <w:pPr>
        <w:pStyle w:val="Testopreformattato"/>
        <w:jc w:val="both"/>
        <w:rPr>
          <w:sz w:val="24"/>
          <w:szCs w:val="24"/>
          <w:lang w:val="en-US"/>
        </w:rPr>
      </w:pPr>
    </w:p>
    <w:p w14:paraId="5FE547CD" w14:textId="77777777" w:rsidR="002D3167" w:rsidRPr="00790689" w:rsidRDefault="002D3167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US"/>
        </w:rPr>
      </w:pPr>
    </w:p>
    <w:p w14:paraId="7A00652D" w14:textId="77777777" w:rsidR="00D00F10" w:rsidRPr="00790689" w:rsidRDefault="00D00F10" w:rsidP="002D6930">
      <w:pPr>
        <w:spacing w:after="0" w:line="240" w:lineRule="auto"/>
        <w:jc w:val="both"/>
        <w:rPr>
          <w:rFonts w:ascii="Times New Roman" w:hAnsi="Times New Roman"/>
          <w:sz w:val="24"/>
          <w:lang w:val="en-US"/>
        </w:rPr>
        <w:sectPr w:rsidR="00D00F10" w:rsidRPr="00790689" w:rsidSect="005828A9">
          <w:headerReference w:type="default" r:id="rId18"/>
          <w:footnotePr>
            <w:numFmt w:val="lowerLetter"/>
            <w:numRestart w:val="eachPage"/>
          </w:footnotePr>
          <w:pgSz w:w="11906" w:h="16838"/>
          <w:pgMar w:top="1418" w:right="1134" w:bottom="1418" w:left="1134" w:header="709" w:footer="709" w:gutter="0"/>
          <w:cols w:space="708"/>
          <w:docGrid w:linePitch="360"/>
        </w:sectPr>
      </w:pPr>
    </w:p>
    <w:p w14:paraId="07C4796A" w14:textId="77777777" w:rsidR="003A716B" w:rsidRPr="006538BC" w:rsidRDefault="003A716B" w:rsidP="003A716B">
      <w:pPr>
        <w:pStyle w:val="Header"/>
        <w:jc w:val="left"/>
        <w:rPr>
          <w:lang w:val="en-US"/>
        </w:rPr>
      </w:pPr>
      <w:r w:rsidRPr="006538BC">
        <w:rPr>
          <w:lang w:val="en-US"/>
        </w:rPr>
        <w:lastRenderedPageBreak/>
        <w:t>/START LETTER/</w:t>
      </w:r>
    </w:p>
    <w:p w14:paraId="7C366A27" w14:textId="77777777" w:rsidR="00D00F10" w:rsidRPr="00ED72D8" w:rsidRDefault="00D00F10" w:rsidP="00C17331">
      <w:pPr>
        <w:pStyle w:val="Testopreformattato"/>
        <w:jc w:val="center"/>
        <w:rPr>
          <w:sz w:val="24"/>
          <w:szCs w:val="24"/>
        </w:rPr>
      </w:pPr>
      <w:r w:rsidRPr="00ED72D8">
        <w:rPr>
          <w:sz w:val="24"/>
          <w:szCs w:val="24"/>
        </w:rPr>
        <w:t>n. 59</w:t>
      </w:r>
    </w:p>
    <w:p w14:paraId="4E934F48" w14:textId="77777777" w:rsidR="00D00F10" w:rsidRPr="00CF167C" w:rsidRDefault="00D00F10" w:rsidP="00C17331">
      <w:pPr>
        <w:pStyle w:val="Testopreformattato"/>
        <w:jc w:val="center"/>
        <w:rPr>
          <w:sz w:val="24"/>
          <w:szCs w:val="24"/>
        </w:rPr>
      </w:pPr>
      <w:r w:rsidRPr="00CF167C">
        <w:rPr>
          <w:sz w:val="24"/>
          <w:szCs w:val="24"/>
        </w:rPr>
        <w:t>13 giugno 1617,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ia (cc. 186r-190v, 193r-v)</w:t>
      </w:r>
    </w:p>
    <w:p w14:paraId="04555367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</w:p>
    <w:p w14:paraId="586D4C84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186r /</w:t>
      </w:r>
    </w:p>
    <w:p w14:paraId="741D4356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Serenissimo Principe |</w:t>
      </w:r>
    </w:p>
    <w:p w14:paraId="21AD1CDA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li doi che furono ispediti dal signor principe Mauritio co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ssenso | de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signori Stati verso il colonello Ghent arrivorono solamente | intorno ad Arnem, havendo inteso, ch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egli era passato a | Sedan per haver dal signor marascial di Buglione il pagamento | del denaro dovutogli per le truppe. Tornati sono stati | spediti doi altri per procurar, che la cavallaria di esso | Ghent fosse alloggiata parte nel ducato di Cleves, et | Giuliers, et parte in alcuna delle piazze di questi signori | fermandosi in luoco, che non travagliasse, et mal trattasse |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uno, o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altro Paese. In tanto si è saputo, che </w:t>
      </w:r>
      <w:r w:rsidR="0093309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l | conte Henrico di Bergh si era avanzato colla sua cavalleria | et infanteria in maniera, che se havesse havuto in | animo di batter quella del Ghent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haverebbe potuto | fare; poiché stava disordinata, quando se gli è avi-|cinato; ma che se ne era astenuto, havendo havuta | sicurtà, ch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ella non haverebbe fatto danno sopra le terre | di sue Altezze, né del duca di Naiburgh; et il Conte | per questo haveva a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incontro assicurati li cavallieri, | che non sarebbono stati tocchi; et si erano dati ostaggi | per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una et per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ltra parte. Qui venero doi | capitani della detta cavallaria per avvisar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ndata | del Ghent a Sedan, et pregar la detta assistenza |</w:t>
      </w:r>
    </w:p>
    <w:p w14:paraId="09388C2C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186v / </w:t>
      </w:r>
    </w:p>
    <w:p w14:paraId="59663792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di piazze sicure. Ancorché non habbino confessato, che | stassero alla venuta del conte di Bergh mal provisti | ella però essendone stata, come ho detto prima | informata li ha rimproverati assai, et chiamatili | con titolo di da poco per haversi lasciato venir così | adosso il Conte sudetto; et che non dovevano fidarsi di parole | date, perché potevano esser ingannati; ma ben | dovevano creder alle lettere, che haveva anticipatamente | scritte con ordine a qualche compagnia di cavalleria, | et infanteria a quelle frontiere di assisterli sotto mano | quand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essi havessero havuta occasione di esser surpresi, o | di dar dentro; ma essi si sono iscusati di non haver | saputo di dette lettere. La detta cavallaria si | trova al presente alloggiata</w:t>
      </w:r>
      <w:r w:rsidRPr="00CF167C">
        <w:rPr>
          <w:rStyle w:val="FootnoteReference"/>
          <w:sz w:val="24"/>
          <w:szCs w:val="24"/>
        </w:rPr>
        <w:footnoteReference w:id="383"/>
      </w:r>
      <w:r w:rsidRPr="00CF167C">
        <w:rPr>
          <w:sz w:val="24"/>
          <w:szCs w:val="24"/>
        </w:rPr>
        <w:t xml:space="preserve"> a Cleves, ad Emerich | ad Arnem, a Nimeghen, et in altre piazze del marchese | di Brandemburgh, et di questi signori. Hora si attende</w:t>
      </w:r>
      <w:r w:rsidRPr="00CF167C">
        <w:rPr>
          <w:rStyle w:val="FootnoteReference"/>
          <w:sz w:val="24"/>
          <w:szCs w:val="24"/>
        </w:rPr>
        <w:footnoteReference w:id="384"/>
      </w:r>
      <w:r w:rsidRPr="00CF167C">
        <w:rPr>
          <w:sz w:val="24"/>
          <w:szCs w:val="24"/>
        </w:rPr>
        <w:t xml:space="preserve"> | avviso del ritorno del colonello Ghent, se haverà | piacer di andar in Savoia, et se tale sarà il gusto | anco delle sue truppe (quali si dice essersi lasciate inten-|der, che anderanno volontieri se saranno sicure del | suo pagamento) per venir a risolutione di quanto | qui si vorrà fare o per una maniera; o per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altra | </w:t>
      </w:r>
    </w:p>
    <w:p w14:paraId="416EAFBC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187r / </w:t>
      </w:r>
    </w:p>
    <w:p w14:paraId="4E589504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et per quanto si è inteso viene affermato esser il pensiero | di pagar al signor duca di Savoia la detta cavalleria; et | io parlando avanti hieri col signor Magno presidente di | Zelanda ho cavato, che si è calculata la spesa, che la | detta cavallaria potrà importare</w:t>
      </w:r>
      <w:r w:rsidRPr="00CF167C">
        <w:rPr>
          <w:rStyle w:val="FootnoteReference"/>
          <w:sz w:val="24"/>
          <w:szCs w:val="24"/>
        </w:rPr>
        <w:footnoteReference w:id="385"/>
      </w:r>
      <w:r w:rsidRPr="00CF167C">
        <w:rPr>
          <w:sz w:val="24"/>
          <w:szCs w:val="24"/>
        </w:rPr>
        <w:t xml:space="preserve"> per mantenerla, et si | è trovato, che ascenderà alla summa di sessanta milla | fiorini in ragione di mese corrente, dove qui si pagano | ordinariamente per quaranta doi giorni per mese et il</w:t>
      </w:r>
      <w:r w:rsidRPr="00CF167C">
        <w:rPr>
          <w:rStyle w:val="FootnoteReference"/>
          <w:sz w:val="24"/>
          <w:szCs w:val="24"/>
        </w:rPr>
        <w:footnoteReference w:id="386"/>
      </w:r>
      <w:r w:rsidRPr="00CF167C">
        <w:rPr>
          <w:sz w:val="24"/>
          <w:szCs w:val="24"/>
        </w:rPr>
        <w:t xml:space="preserve"> | concetto</w:t>
      </w:r>
      <w:r w:rsidRPr="00CF167C">
        <w:rPr>
          <w:rStyle w:val="FootnoteReference"/>
          <w:sz w:val="24"/>
          <w:szCs w:val="24"/>
        </w:rPr>
        <w:footnoteReference w:id="387"/>
      </w:r>
      <w:r w:rsidRPr="00CF167C">
        <w:rPr>
          <w:sz w:val="24"/>
          <w:szCs w:val="24"/>
        </w:rPr>
        <w:t xml:space="preserve"> è che si habbi a contribuir a questa | spesa per alquanti mesi in servitio di sua Altezza; et | per tanto si era da cadauno delli deputati data | parte alle loro Provincie di questo pensiero</w:t>
      </w:r>
      <w:r w:rsidRPr="00CF167C">
        <w:rPr>
          <w:rStyle w:val="FootnoteReference"/>
          <w:sz w:val="24"/>
          <w:szCs w:val="24"/>
        </w:rPr>
        <w:footnoteReference w:id="388"/>
      </w:r>
      <w:r w:rsidRPr="00CF167C">
        <w:rPr>
          <w:sz w:val="24"/>
          <w:szCs w:val="24"/>
        </w:rPr>
        <w:t>, et haven-|dolo fatto con messaggieri espressi se ne aspettava anco | presto la risolutione. Se ben il signor di Monthou vorrebbe | che presentemente si dichiarissero ad altro più pronto aiuto | per attender poi a questo</w:t>
      </w:r>
      <w:r w:rsidRPr="00CF167C">
        <w:rPr>
          <w:rStyle w:val="FootnoteReference"/>
          <w:sz w:val="24"/>
          <w:szCs w:val="24"/>
        </w:rPr>
        <w:footnoteReference w:id="389"/>
      </w:r>
      <w:r w:rsidRPr="00CF167C">
        <w:rPr>
          <w:sz w:val="24"/>
          <w:szCs w:val="24"/>
        </w:rPr>
        <w:t xml:space="preserve"> colla detta risolutione | de</w:t>
      </w:r>
      <w:r w:rsidR="003B265C" w:rsidRPr="00CF167C">
        <w:rPr>
          <w:sz w:val="24"/>
          <w:szCs w:val="24"/>
        </w:rPr>
        <w:t>’</w:t>
      </w:r>
      <w:r w:rsidR="002D56D3" w:rsidRPr="00CF167C">
        <w:rPr>
          <w:sz w:val="24"/>
          <w:szCs w:val="24"/>
        </w:rPr>
        <w:t xml:space="preserve"> S</w:t>
      </w:r>
      <w:r w:rsidRPr="00CF167C">
        <w:rPr>
          <w:sz w:val="24"/>
          <w:szCs w:val="24"/>
        </w:rPr>
        <w:t xml:space="preserve">tati. | </w:t>
      </w:r>
    </w:p>
    <w:p w14:paraId="37598C80" w14:textId="2669C8C2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Hebbero questi signori gusto grande di sentir</w:t>
      </w:r>
      <w:r w:rsidRPr="00CF167C">
        <w:rPr>
          <w:rStyle w:val="FootnoteReference"/>
          <w:sz w:val="24"/>
          <w:szCs w:val="24"/>
        </w:rPr>
        <w:footnoteReference w:id="390"/>
      </w:r>
      <w:r w:rsidRPr="00CF167C">
        <w:rPr>
          <w:sz w:val="24"/>
          <w:szCs w:val="24"/>
        </w:rPr>
        <w:t xml:space="preserve"> da lettere di | monsignor di Langarach, che </w:t>
      </w:r>
      <w:r w:rsidR="0093309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l </w:t>
      </w:r>
      <w:r w:rsidRPr="00CF167C">
        <w:rPr>
          <w:sz w:val="24"/>
          <w:szCs w:val="24"/>
        </w:rPr>
        <w:lastRenderedPageBreak/>
        <w:t>Christianissimo havesse fatto | intender a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ambasciator di Spagna residente appresso di | lui, che la Maestà </w:t>
      </w:r>
      <w:r w:rsidR="00B17FD0">
        <w:rPr>
          <w:sz w:val="24"/>
          <w:szCs w:val="24"/>
        </w:rPr>
        <w:t>Catholica</w:t>
      </w:r>
      <w:r w:rsidRPr="00CF167C">
        <w:rPr>
          <w:sz w:val="24"/>
          <w:szCs w:val="24"/>
        </w:rPr>
        <w:t xml:space="preserve"> si risolvi di tener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ccordato | ad Asti, come la Serenità vostra haverà inteso dal luoco proprio |</w:t>
      </w:r>
    </w:p>
    <w:p w14:paraId="016FE05F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187v / </w:t>
      </w:r>
    </w:p>
    <w:p w14:paraId="3BFF5622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et tanto più ha aggradito quello, che ha confermato monsignor | di Murier ambasciator del Christianissimo, che si trattenne hieri per | buon spatio della giornata con sua Eccellentia, et col signor | Bernvel, dando loro parte della nuova commissione, che | sua Maestà haveva ispedita al suo ambasciator in Spagna in tal | proposito; pregando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una, et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ltro in particolare a far per | la parte sua a favor, et servitio del signor Duca tutto quel | più, che si potesse per dar tanto maggior calore alla | buona intentione del Re. Et a me che andai</w:t>
      </w:r>
      <w:r w:rsidRPr="00CF167C">
        <w:rPr>
          <w:rStyle w:val="FootnoteReference"/>
          <w:sz w:val="24"/>
          <w:szCs w:val="24"/>
        </w:rPr>
        <w:footnoteReference w:id="391"/>
      </w:r>
      <w:r w:rsidRPr="00CF167C">
        <w:rPr>
          <w:sz w:val="24"/>
          <w:szCs w:val="24"/>
        </w:rPr>
        <w:t>, | a</w:t>
      </w:r>
      <w:r w:rsidRPr="00CF167C">
        <w:rPr>
          <w:rStyle w:val="FootnoteReference"/>
          <w:sz w:val="24"/>
          <w:szCs w:val="24"/>
        </w:rPr>
        <w:footnoteReference w:id="392"/>
      </w:r>
      <w:r w:rsidRPr="00CF167C">
        <w:rPr>
          <w:sz w:val="24"/>
          <w:szCs w:val="24"/>
        </w:rPr>
        <w:t xml:space="preserve"> sua visitatione communicò et la detta commissione, | et le lettere, che haveva havute in questo particolare, che | come cosa, che sarà pervenuta alla Serenità vostra dalla mano | dalli eccellentissimi signori ambasciatori non riferirò per non attediarla; havendom[i]</w:t>
      </w:r>
      <w:r w:rsidRPr="00CF167C">
        <w:rPr>
          <w:rStyle w:val="FootnoteReference"/>
          <w:sz w:val="24"/>
          <w:szCs w:val="24"/>
        </w:rPr>
        <w:footnoteReference w:id="393"/>
      </w:r>
      <w:r w:rsidRPr="00CF167C">
        <w:rPr>
          <w:sz w:val="24"/>
          <w:szCs w:val="24"/>
        </w:rPr>
        <w:t xml:space="preserve"> | anco affermato esso Murier, che monsignor di Lione haverà | havuto ordine di dar conto di tutto a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Eccellenze vostre. Nelle | lettere del Re al suo ambasciator in Spagna non è nominato | se non il signor duca di Savoia senza toccar punto del | negotio di vostra Serenità; et il detto Ambasciatore si sforzò farmi | creder, che se bene nella commissione della Maestà sua non è | espresso, in ogni modo le lettere a parte di monsignor di | Villeroi scritte di commandamento della Maestà sua parlavano | chiaramente anco per li affari della Serenità vostra con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rciduca |</w:t>
      </w:r>
    </w:p>
    <w:p w14:paraId="4D9823FA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188r /</w:t>
      </w:r>
    </w:p>
    <w:p w14:paraId="60A91A04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Ferdinando; et che tanto veniva scritto a lui ancora. | </w:t>
      </w:r>
    </w:p>
    <w:p w14:paraId="5257F061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Di tale risolutione del Re, ne ha data questa mattina | parte al signor di Monthou, rallegrandosi seco della buona | piega, che apparentemente si vedeva, che fossero per haver li negotii del signor Duca; aggiunto, come disse, il libero | assenso dato da sua Maestà di levate, et d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ogni altra assistenza | de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suoi sudditi a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ltezza sua et di haver commandato, che | s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inviino genti alli</w:t>
      </w:r>
      <w:r w:rsidRPr="00CF167C">
        <w:rPr>
          <w:rStyle w:val="FootnoteReference"/>
          <w:sz w:val="24"/>
          <w:szCs w:val="24"/>
        </w:rPr>
        <w:footnoteReference w:id="394"/>
      </w:r>
      <w:r w:rsidRPr="00CF167C">
        <w:rPr>
          <w:sz w:val="24"/>
          <w:szCs w:val="24"/>
        </w:rPr>
        <w:t xml:space="preserve"> confini per esser pronte al bisogno | che s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è così vostra Serenità già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haverà inteso. Ancorché | mostrino alcuni dubitar, che queste nuove di Francia | possino far sopraseder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effetto della buona intentione | dichiarata sin qui da questi signori verso sua Altezza. Con tutto ciò | monsignor di Monthou non teme; anzi crede, che ciò sia per | servirle a maggior stimolo, mentre par che habbino caminato | assai innanti nel dimostrar di voler venir ad effetti; sollecita però in quanto gli par conveniente. | </w:t>
      </w:r>
    </w:p>
    <w:p w14:paraId="12ADACC8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Fra otto o dieci giorni si valerà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mbasciator della licenza, che | il Re gli ha data di poter transferirsi a Parigi. Egli afferma, che non starà, che tre mesi absente da questa | residenza: con tutto ciò si vive ne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opinione di prima | che non habbi più a ritornarsi. | </w:t>
      </w:r>
    </w:p>
    <w:p w14:paraId="2BCA2B95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Le sei navi destinate per assister al re di Svetia contro Polonia |</w:t>
      </w:r>
    </w:p>
    <w:p w14:paraId="05F6AC14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188v / </w:t>
      </w:r>
    </w:p>
    <w:p w14:paraId="6334308A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</w:rPr>
        <w:t xml:space="preserve">non sono ancor del tutto pronte, per difetto di chi le patroneggia | </w:t>
      </w:r>
      <w:r w:rsidRPr="00CF167C">
        <w:rPr>
          <w:sz w:val="24"/>
          <w:szCs w:val="24"/>
        </w:rPr>
        <w:t>che non hanno ancor fatte le necessarie provisioni havendo mal | intesi li primi ordini: onde si differirà sino alla fine della prossima | settimana a darli mostra, et partire. Saranno commandate | da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amiral di Holanda, havendo questi signori voluto valersi di | questo principal soggetto, et </w:t>
      </w:r>
      <w:r w:rsidR="00BB5260" w:rsidRPr="00CF167C">
        <w:rPr>
          <w:sz w:val="24"/>
          <w:szCs w:val="24"/>
        </w:rPr>
        <w:t>Ministro</w:t>
      </w:r>
      <w:r w:rsidRPr="00CF167C">
        <w:rPr>
          <w:sz w:val="24"/>
          <w:szCs w:val="24"/>
        </w:rPr>
        <w:t xml:space="preserve"> per esser la prima | volta che mandano fuori sue navi in soccorso di Principe. | Hanno ispedite lettere al re di Danimarca perché lasci | liberamente transitar le dette navi per lo stretto del Zont | che così chiamano; ma ciò hanno fatto più tosto per dar | a conoscer la stima, che fano di lui, che perché habbino | alcun rispetto di passar in quei mari a loro piacere. | </w:t>
      </w:r>
    </w:p>
    <w:p w14:paraId="6436FD97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ambasciator del medesimo re di Svetia mi disse, che già haveva | havute nuove, che le genti levate qui erano arrivate | in quel Regno, et che sarebbono state a tempo per | soccorrer il suo Principe. Questo </w:t>
      </w:r>
      <w:r w:rsidR="00BB5260" w:rsidRPr="00CF167C">
        <w:rPr>
          <w:sz w:val="24"/>
          <w:szCs w:val="24"/>
        </w:rPr>
        <w:t>Ministro</w:t>
      </w:r>
      <w:r w:rsidRPr="00CF167C">
        <w:rPr>
          <w:sz w:val="24"/>
          <w:szCs w:val="24"/>
        </w:rPr>
        <w:t>, come con | tutti g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mbasciatori</w:t>
      </w:r>
      <w:r w:rsidRPr="00CF167C">
        <w:rPr>
          <w:rStyle w:val="FootnoteReference"/>
          <w:sz w:val="24"/>
          <w:szCs w:val="24"/>
        </w:rPr>
        <w:footnoteReference w:id="395"/>
      </w:r>
      <w:r w:rsidRPr="00CF167C">
        <w:rPr>
          <w:sz w:val="24"/>
          <w:szCs w:val="24"/>
        </w:rPr>
        <w:t>, et altri ministri de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principi, che sono </w:t>
      </w:r>
      <w:r w:rsidRPr="00CF167C">
        <w:rPr>
          <w:sz w:val="24"/>
          <w:szCs w:val="24"/>
        </w:rPr>
        <w:lastRenderedPageBreak/>
        <w:t>qui, | accostuma vederli di rado, non venne che avanti | hieri a mia visitatione iscusandosi di esser stato</w:t>
      </w:r>
      <w:r w:rsidRPr="00CF167C">
        <w:rPr>
          <w:rStyle w:val="FootnoteReference"/>
          <w:sz w:val="24"/>
          <w:szCs w:val="24"/>
        </w:rPr>
        <w:footnoteReference w:id="396"/>
      </w:r>
      <w:r w:rsidRPr="00CF167C">
        <w:rPr>
          <w:sz w:val="24"/>
          <w:szCs w:val="24"/>
        </w:rPr>
        <w:t xml:space="preserve"> o fuor de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Haya, o | occupato per il suo Re, et mi disse, che quel Principe | haveva mostrato già lungo tempo desiderio d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inviar | una persona espressa per ambasciatore a vostra Serenità, et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istessa |</w:t>
      </w:r>
    </w:p>
    <w:p w14:paraId="2CAB736E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189r /</w:t>
      </w:r>
    </w:p>
    <w:p w14:paraId="48781A2D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passasse poi a Costantinopoli; ma che la irresolutione | era nata da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inquietezza d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nimo, et dal convenir | haver pensiero al stabilirsi, et conservarsi in Stato | nel che la difficoltà non li era stata poca: et io ringra-|tiandolo della visita, et facendoli buone le iscuse gli | dissi, che non dubitavo, che dalla Serenità vostra non fosse stato | aggradito sempre</w:t>
      </w:r>
      <w:r w:rsidR="00114274" w:rsidRPr="00CF167C">
        <w:rPr>
          <w:sz w:val="24"/>
          <w:szCs w:val="24"/>
        </w:rPr>
        <w:t xml:space="preserve"> </w:t>
      </w:r>
      <w:r w:rsidRPr="00CF167C">
        <w:rPr>
          <w:sz w:val="24"/>
          <w:szCs w:val="24"/>
        </w:rPr>
        <w:t>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affetto del suo signore. | </w:t>
      </w:r>
    </w:p>
    <w:p w14:paraId="42911AAC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Ha risoluto il signor principe di Brandemburgh ritirarsi da | Cleves a Berlin, et condurvi la Principessa sua | moglie, perché quivi si sgravi dal parto del quale | sta ben vicino il tempo; ma questi signori, et sua Eccellenza in | particolare non sentono volontieri, che abandoni Cleves | egli nondimeno si serve del pretesto sudetto, dicendo | esser sollecitato dalla Principessa sua madre, et per | il sospetto che regna della contagione, se ben hora | non è con gran vehemenza in quei contorni. | </w:t>
      </w:r>
    </w:p>
    <w:p w14:paraId="53B908A8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Il Pasini essequendo con il solito del suo devoto affetto | verso il publico la commissione, che gli diedi d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indur | il capitan Gio. Francesco Baldasini a contentarsi dello | stipendio di trenta ducati per mese, ha saputo così | ben operare, che oltre le mie lettere, lo ha persuaso</w:t>
      </w:r>
      <w:r w:rsidRPr="00CF167C">
        <w:rPr>
          <w:rStyle w:val="FootnoteReference"/>
          <w:sz w:val="24"/>
          <w:szCs w:val="24"/>
        </w:rPr>
        <w:footnoteReference w:id="397"/>
      </w:r>
      <w:r w:rsidRPr="00CF167C">
        <w:rPr>
          <w:sz w:val="24"/>
          <w:szCs w:val="24"/>
        </w:rPr>
        <w:t xml:space="preserve"> | et esso Baldasini mi ha scritto haver acettato il partito | </w:t>
      </w:r>
    </w:p>
    <w:p w14:paraId="7C8DFC81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189v / </w:t>
      </w:r>
    </w:p>
    <w:p w14:paraId="6E1CDB25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et che si sarebbe messo in viaggio per venir a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piedi della Serenità vostra | hoggi otto over</w:t>
      </w:r>
      <w:r w:rsidRPr="00CF167C">
        <w:rPr>
          <w:rStyle w:val="FootnoteReference"/>
          <w:sz w:val="24"/>
          <w:szCs w:val="24"/>
        </w:rPr>
        <w:footnoteReference w:id="398"/>
      </w:r>
      <w:r w:rsidRPr="00CF167C">
        <w:rPr>
          <w:sz w:val="24"/>
          <w:szCs w:val="24"/>
        </w:rPr>
        <w:t xml:space="preserve"> dimani otto, richiedendomi lettere per lei, che gli | mandai sabbato passato insieme con una diretta a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|illustrissimo signor savio di Terraferma alla scrittura, al quale per | minor tedio della Serenità vostra ho inviata anco copia della | lettera di esso Baldasini. La condotta doverà esser | di cinque anni, come egli si lasciò meco intender, et | conforme a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uso, et a quello, che la Serenità vostra accostuma | con altri soggetti militari, che sono condoti alli suoi stipendii</w:t>
      </w:r>
      <w:r w:rsidRPr="00CF167C">
        <w:rPr>
          <w:rStyle w:val="FootnoteReference"/>
          <w:sz w:val="24"/>
          <w:szCs w:val="24"/>
        </w:rPr>
        <w:footnoteReference w:id="399"/>
      </w:r>
      <w:r w:rsidRPr="00CF167C">
        <w:rPr>
          <w:sz w:val="24"/>
          <w:szCs w:val="24"/>
        </w:rPr>
        <w:t xml:space="preserve"> | et io pregarò Iddio, ch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ella ricevi quel servitio, che | mi prometto dalla qualità del soggetto: al merito del | quale sarà proprio della prudenza di lei compartir | quella gratia, che si conviene alla prontezza di lui | et al desiderio, che per quanto si può scoprire, ha | nel suo interno grandissimo di spendersi volontieri a | servitio di quella serenissima Republica. | </w:t>
      </w:r>
    </w:p>
    <w:p w14:paraId="64100510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Quanto che ho de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operato dal signor conte di Levenstein fin | domenica passata vostra Serenità lo intenderà da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ggiunta | traduttione di lettere di lui</w:t>
      </w:r>
      <w:r w:rsidRPr="00CF167C">
        <w:rPr>
          <w:rStyle w:val="FootnoteReference"/>
          <w:sz w:val="24"/>
          <w:szCs w:val="24"/>
        </w:rPr>
        <w:footnoteReference w:id="400"/>
      </w:r>
      <w:r w:rsidRPr="00CF167C">
        <w:rPr>
          <w:sz w:val="24"/>
          <w:szCs w:val="24"/>
        </w:rPr>
        <w:t xml:space="preserve"> ricevute in diversi tempi. | Io non ho mancato di andarlo sollecitando; fancendolo | però con destra maniera affine di non dargli materia | di qualche pretensione. Si scuopre in lui generosità | </w:t>
      </w:r>
    </w:p>
    <w:p w14:paraId="559F22EF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190r / </w:t>
      </w:r>
    </w:p>
    <w:p w14:paraId="550C08C9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d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nimo, et mostra di seguitar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impresa lontano dal fine | de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interesse: con tutto ciò non so quello si debbi prometter | poiché le spese, alle quali converrà soccumber saranno grandi; | et quelle, che sin qui ha fatte solamente a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hosteria in | Amsterdam, mi ha affermato il signor Calandrini mercante in | quella città, che tiene per fermo, che non potrà sodisfarle | con meno di cinque mille fiorini, se non saranno più. | </w:t>
      </w:r>
    </w:p>
    <w:p w14:paraId="49B9D851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È morto la settimana passata un figliolo a sua Eccellenza chiamavasi | anc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egli Mauritio, et era amato grandemente da lei | per questo, et per essergli primogenito di tre, che ha havuti | di una dama</w:t>
      </w:r>
      <w:r w:rsidR="00183875" w:rsidRPr="00CF167C">
        <w:rPr>
          <w:sz w:val="24"/>
          <w:szCs w:val="24"/>
        </w:rPr>
        <w:t xml:space="preserve"> di nobilissima casa in questa p</w:t>
      </w:r>
      <w:r w:rsidRPr="00CF167C">
        <w:rPr>
          <w:sz w:val="24"/>
          <w:szCs w:val="24"/>
        </w:rPr>
        <w:t>rovincia | la quale ha sempre preteso haver havuta qualche | parola di sposarla; ma è parso a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incontro, che li | signori Stati non habbino mai voluto acconsentirlo. Egli</w:t>
      </w:r>
      <w:r w:rsidRPr="00CF167C">
        <w:rPr>
          <w:rStyle w:val="FootnoteReference"/>
          <w:sz w:val="24"/>
          <w:szCs w:val="24"/>
        </w:rPr>
        <w:footnoteReference w:id="401"/>
      </w:r>
      <w:r w:rsidRPr="00CF167C">
        <w:rPr>
          <w:sz w:val="24"/>
          <w:szCs w:val="24"/>
        </w:rPr>
        <w:t xml:space="preserve"> | </w:t>
      </w:r>
      <w:r w:rsidRPr="00CF167C">
        <w:rPr>
          <w:sz w:val="24"/>
          <w:szCs w:val="24"/>
        </w:rPr>
        <w:lastRenderedPageBreak/>
        <w:t>et nella somiglianza delle fatezze, et nelli portamenti | della persona rasomigliava grandemente al padre | et la speramza, che haveva concetto ognuno di lui | era grande. Gli faceva il signor Principe portar |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bito di paggio, come</w:t>
      </w:r>
      <w:r w:rsidRPr="00CF167C">
        <w:rPr>
          <w:rStyle w:val="FootnoteReference"/>
          <w:sz w:val="24"/>
          <w:szCs w:val="24"/>
        </w:rPr>
        <w:footnoteReference w:id="402"/>
      </w:r>
      <w:r w:rsidRPr="00CF167C">
        <w:rPr>
          <w:sz w:val="24"/>
          <w:szCs w:val="24"/>
        </w:rPr>
        <w:t xml:space="preserve"> al</w:t>
      </w:r>
      <w:r w:rsidRPr="00CF167C">
        <w:rPr>
          <w:rStyle w:val="FootnoteReference"/>
          <w:sz w:val="24"/>
          <w:szCs w:val="24"/>
        </w:rPr>
        <w:footnoteReference w:id="403"/>
      </w:r>
      <w:r w:rsidRPr="00CF167C">
        <w:rPr>
          <w:sz w:val="24"/>
          <w:szCs w:val="24"/>
        </w:rPr>
        <w:t xml:space="preserve"> secondo fratello | et lo teniva molto basso. Doppo la morte ha fatte | metter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rmi della casa di Nassau sopra la porta | de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habitatione della madre con chi stava; ma con un</w:t>
      </w:r>
      <w:r w:rsidRPr="00CF167C">
        <w:rPr>
          <w:rStyle w:val="FootnoteReference"/>
          <w:sz w:val="24"/>
          <w:szCs w:val="24"/>
        </w:rPr>
        <w:footnoteReference w:id="404"/>
      </w:r>
      <w:r w:rsidRPr="00CF167C">
        <w:rPr>
          <w:sz w:val="24"/>
          <w:szCs w:val="24"/>
        </w:rPr>
        <w:t xml:space="preserve"> filo | </w:t>
      </w:r>
    </w:p>
    <w:p w14:paraId="79AC7855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190v / </w:t>
      </w:r>
    </w:p>
    <w:p w14:paraId="68915E12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nero per traverso che serve di sbarra, et indica la naturalità</w:t>
      </w:r>
      <w:r w:rsidRPr="00CF167C">
        <w:rPr>
          <w:rStyle w:val="FootnoteReference"/>
          <w:sz w:val="24"/>
          <w:szCs w:val="24"/>
        </w:rPr>
        <w:footnoteReference w:id="405"/>
      </w:r>
      <w:r w:rsidRPr="00CF167C">
        <w:rPr>
          <w:sz w:val="24"/>
          <w:szCs w:val="24"/>
        </w:rPr>
        <w:t xml:space="preserve"> | cosa, che ha data gran mortificatione alla povera signora. | </w:t>
      </w:r>
    </w:p>
    <w:p w14:paraId="2BD2C8DC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Non ha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Eccellenza sua ricevuto alcun complimento di condoglienza | si sa bene, che ha sentito dolor grande; ma non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ha in | apparenza mostrato; ben ha havuto gusto, che sia | stata honorata la sepoltura, che si fece venerdì, da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| principali signori del Paese da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colonelli, et altri capit da guerra, | et ella ha mandata anco tutta la sua guarda armata | la sua famiglia, et quella del principe Henrico per fargli | maggior honore, essendo portato il corpo dalli alabardieri | de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Eccelenza sua. Gratie etc. |</w:t>
      </w:r>
    </w:p>
    <w:p w14:paraId="50705E1D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 </w:t>
      </w:r>
    </w:p>
    <w:p w14:paraId="01D74F3D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Da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Haya a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13 giungo 1617 | </w:t>
      </w:r>
    </w:p>
    <w:p w14:paraId="3C077C53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della Serenità</w:t>
      </w:r>
      <w:r w:rsidRPr="00CF167C">
        <w:rPr>
          <w:rStyle w:val="FootnoteReference"/>
          <w:sz w:val="24"/>
          <w:szCs w:val="24"/>
        </w:rPr>
        <w:footnoteReference w:id="406"/>
      </w:r>
      <w:r w:rsidRPr="00CF167C">
        <w:rPr>
          <w:sz w:val="24"/>
          <w:szCs w:val="24"/>
        </w:rPr>
        <w:t xml:space="preserve"> vostra | </w:t>
      </w:r>
    </w:p>
    <w:p w14:paraId="06395998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humilissimo, et devotissimo servitore | </w:t>
      </w:r>
    </w:p>
    <w:p w14:paraId="612ED3BD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Christofforo Suriano |</w:t>
      </w:r>
    </w:p>
    <w:p w14:paraId="5C7DEA5A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</w:p>
    <w:p w14:paraId="65945FBA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193r / </w:t>
      </w:r>
    </w:p>
    <w:p w14:paraId="08294508" w14:textId="620563E0" w:rsidR="00D00F10" w:rsidRPr="00CF167C" w:rsidRDefault="00420C99" w:rsidP="002D6930">
      <w:pPr>
        <w:pStyle w:val="Testopreformattato"/>
        <w:jc w:val="both"/>
        <w:rPr>
          <w:i/>
          <w:iCs/>
          <w:sz w:val="24"/>
          <w:szCs w:val="24"/>
        </w:rPr>
      </w:pPr>
      <w:r w:rsidRPr="00420C99">
        <w:rPr>
          <w:b/>
          <w:bCs/>
          <w:sz w:val="24"/>
          <w:szCs w:val="24"/>
        </w:rPr>
        <w:t>Blank page</w:t>
      </w:r>
    </w:p>
    <w:p w14:paraId="3249EAF2" w14:textId="77777777" w:rsidR="00D00F10" w:rsidRPr="00CF167C" w:rsidRDefault="00D00F10" w:rsidP="002D6930">
      <w:pPr>
        <w:pStyle w:val="Testopreformattato"/>
        <w:jc w:val="both"/>
        <w:rPr>
          <w:i/>
          <w:iCs/>
          <w:sz w:val="24"/>
          <w:szCs w:val="24"/>
        </w:rPr>
      </w:pPr>
    </w:p>
    <w:p w14:paraId="58C711BE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193v / </w:t>
      </w:r>
    </w:p>
    <w:p w14:paraId="680078F8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Al serenissimo principe di Venetia </w:t>
      </w:r>
      <w:r w:rsidR="00736122" w:rsidRPr="00CF167C">
        <w:rPr>
          <w:sz w:val="24"/>
          <w:szCs w:val="24"/>
        </w:rPr>
        <w:t>|</w:t>
      </w:r>
    </w:p>
    <w:p w14:paraId="752D9EDA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</w:p>
    <w:p w14:paraId="72340C73" w14:textId="77777777" w:rsidR="00D00F10" w:rsidRPr="00CF167C" w:rsidRDefault="00D00F10" w:rsidP="002D6930">
      <w:pPr>
        <w:pStyle w:val="Testopreformattato"/>
        <w:jc w:val="both"/>
        <w:rPr>
          <w:bCs/>
          <w:i/>
          <w:sz w:val="24"/>
          <w:szCs w:val="24"/>
        </w:rPr>
      </w:pPr>
      <w:r w:rsidRPr="00CF167C">
        <w:rPr>
          <w:bCs/>
          <w:i/>
          <w:sz w:val="24"/>
          <w:szCs w:val="24"/>
        </w:rPr>
        <w:t xml:space="preserve">Sigillo e traccia di sigillo </w:t>
      </w:r>
    </w:p>
    <w:p w14:paraId="51CE9056" w14:textId="77777777" w:rsidR="00D00F10" w:rsidRPr="00CF167C" w:rsidRDefault="00D00F10" w:rsidP="002D6930">
      <w:pPr>
        <w:pStyle w:val="Testopreformattato"/>
        <w:jc w:val="both"/>
        <w:rPr>
          <w:bCs/>
          <w:i/>
          <w:iCs/>
          <w:sz w:val="24"/>
          <w:szCs w:val="24"/>
        </w:rPr>
      </w:pPr>
    </w:p>
    <w:p w14:paraId="7C84171E" w14:textId="77777777" w:rsidR="00D00F10" w:rsidRPr="00B54C59" w:rsidRDefault="00D00F10" w:rsidP="002D6930">
      <w:pPr>
        <w:spacing w:after="0" w:line="240" w:lineRule="auto"/>
        <w:jc w:val="both"/>
        <w:rPr>
          <w:rFonts w:ascii="Times New Roman" w:hAnsi="Times New Roman"/>
          <w:i/>
          <w:sz w:val="24"/>
          <w:lang w:val="it-IT"/>
        </w:rPr>
      </w:pPr>
      <w:r w:rsidRPr="00B54C59">
        <w:rPr>
          <w:rFonts w:ascii="Times New Roman" w:hAnsi="Times New Roman"/>
          <w:i/>
          <w:sz w:val="24"/>
          <w:lang w:val="it-IT"/>
        </w:rPr>
        <w:t>Regesto antico</w:t>
      </w:r>
    </w:p>
    <w:p w14:paraId="7277DEF8" w14:textId="77777777" w:rsidR="00D00F10" w:rsidRPr="00B54C59" w:rsidRDefault="00D00F10" w:rsidP="002D6930">
      <w:pPr>
        <w:spacing w:after="0" w:line="240" w:lineRule="auto"/>
        <w:jc w:val="both"/>
        <w:rPr>
          <w:rFonts w:ascii="Times New Roman" w:hAnsi="Times New Roman"/>
          <w:iCs/>
          <w:sz w:val="24"/>
          <w:lang w:val="it-IT"/>
        </w:rPr>
      </w:pPr>
      <w:r w:rsidRPr="00B54C59">
        <w:rPr>
          <w:rFonts w:ascii="Times New Roman" w:hAnsi="Times New Roman"/>
          <w:iCs/>
          <w:sz w:val="24"/>
          <w:lang w:val="it-IT"/>
        </w:rPr>
        <w:t xml:space="preserve">/ 193vC / </w:t>
      </w:r>
    </w:p>
    <w:p w14:paraId="7BB1C0B5" w14:textId="77777777" w:rsidR="00D00F10" w:rsidRPr="00B54C59" w:rsidRDefault="00D00F10" w:rsidP="002D6930">
      <w:pPr>
        <w:spacing w:after="0" w:line="240" w:lineRule="auto"/>
        <w:jc w:val="both"/>
        <w:rPr>
          <w:rFonts w:ascii="Times New Roman" w:hAnsi="Times New Roman"/>
          <w:iCs/>
          <w:sz w:val="24"/>
          <w:lang w:val="it-IT"/>
        </w:rPr>
      </w:pPr>
      <w:r w:rsidRPr="00B54C59">
        <w:rPr>
          <w:rFonts w:ascii="Times New Roman" w:hAnsi="Times New Roman"/>
          <w:iCs/>
          <w:sz w:val="24"/>
          <w:lang w:val="it-IT"/>
        </w:rPr>
        <w:t>13 zugno 1617 ricevute 28 detto |</w:t>
      </w:r>
    </w:p>
    <w:p w14:paraId="6D3AE041" w14:textId="77777777" w:rsidR="00D00F10" w:rsidRPr="00B54C59" w:rsidRDefault="00D00F10" w:rsidP="002D6930">
      <w:pPr>
        <w:spacing w:after="0" w:line="240" w:lineRule="auto"/>
        <w:jc w:val="both"/>
        <w:rPr>
          <w:rFonts w:ascii="Times New Roman" w:hAnsi="Times New Roman"/>
          <w:iCs/>
          <w:sz w:val="24"/>
          <w:lang w:val="it-IT"/>
        </w:rPr>
      </w:pPr>
      <w:r w:rsidRPr="00B54C59">
        <w:rPr>
          <w:rFonts w:ascii="Times New Roman" w:hAnsi="Times New Roman"/>
          <w:iCs/>
          <w:sz w:val="24"/>
          <w:lang w:val="it-IT"/>
        </w:rPr>
        <w:t>Haya |</w:t>
      </w:r>
    </w:p>
    <w:p w14:paraId="06BA0B3D" w14:textId="77777777" w:rsidR="00D00F10" w:rsidRPr="00B54C59" w:rsidRDefault="00D00F10" w:rsidP="002D6930">
      <w:pPr>
        <w:spacing w:after="0" w:line="240" w:lineRule="auto"/>
        <w:jc w:val="both"/>
        <w:rPr>
          <w:rFonts w:ascii="Times New Roman" w:hAnsi="Times New Roman"/>
          <w:iCs/>
          <w:sz w:val="24"/>
          <w:lang w:val="it-IT"/>
        </w:rPr>
      </w:pPr>
    </w:p>
    <w:p w14:paraId="2A4DCCBF" w14:textId="77777777" w:rsidR="00D00F10" w:rsidRPr="00B54C59" w:rsidRDefault="005A44D0" w:rsidP="002D6930">
      <w:pPr>
        <w:spacing w:after="0" w:line="240" w:lineRule="auto"/>
        <w:jc w:val="both"/>
        <w:rPr>
          <w:rFonts w:ascii="Times New Roman" w:hAnsi="Times New Roman"/>
          <w:iCs/>
          <w:sz w:val="24"/>
          <w:lang w:val="it-IT"/>
        </w:rPr>
      </w:pPr>
      <w:r w:rsidRPr="00B54C59">
        <w:rPr>
          <w:rFonts w:ascii="Times New Roman" w:hAnsi="Times New Roman"/>
          <w:iCs/>
          <w:sz w:val="24"/>
          <w:lang w:val="it-IT"/>
        </w:rPr>
        <w:t>L. SS. R</w:t>
      </w:r>
      <w:r w:rsidR="00D00F10" w:rsidRPr="00B54C59">
        <w:rPr>
          <w:rFonts w:ascii="Times New Roman" w:hAnsi="Times New Roman"/>
          <w:iCs/>
          <w:sz w:val="24"/>
          <w:lang w:val="it-IT"/>
        </w:rPr>
        <w:t>. |</w:t>
      </w:r>
    </w:p>
    <w:p w14:paraId="05B48DF6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</w:p>
    <w:p w14:paraId="7AB6D049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</w:p>
    <w:p w14:paraId="52616A05" w14:textId="77777777" w:rsidR="00D00F10" w:rsidRPr="00CF167C" w:rsidRDefault="00D00F10" w:rsidP="007F4803">
      <w:pPr>
        <w:pStyle w:val="Testopreformattato"/>
        <w:jc w:val="center"/>
        <w:rPr>
          <w:sz w:val="24"/>
          <w:szCs w:val="24"/>
        </w:rPr>
      </w:pPr>
      <w:r w:rsidRPr="00CF167C">
        <w:rPr>
          <w:sz w:val="24"/>
          <w:szCs w:val="24"/>
        </w:rPr>
        <w:t>n. 60</w:t>
      </w:r>
    </w:p>
    <w:p w14:paraId="7E2D1210" w14:textId="77777777" w:rsidR="00D00F10" w:rsidRPr="00CF167C" w:rsidRDefault="00D00F10" w:rsidP="007F4803">
      <w:pPr>
        <w:pStyle w:val="Testopreformattato"/>
        <w:jc w:val="center"/>
        <w:rPr>
          <w:sz w:val="24"/>
          <w:szCs w:val="24"/>
        </w:rPr>
      </w:pPr>
      <w:r w:rsidRPr="00CF167C">
        <w:rPr>
          <w:sz w:val="24"/>
          <w:szCs w:val="24"/>
        </w:rPr>
        <w:t>Allegato I al n. 59 (cc. 191r-192v)</w:t>
      </w:r>
    </w:p>
    <w:p w14:paraId="221ADE42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</w:p>
    <w:p w14:paraId="7BCD59EC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191r /</w:t>
      </w:r>
    </w:p>
    <w:p w14:paraId="0FFFABAC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Traduttioni di lettere del signor conte di Levenstein |</w:t>
      </w:r>
    </w:p>
    <w:p w14:paraId="5E699F8D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di Amsterdam a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5 giungo |</w:t>
      </w:r>
    </w:p>
    <w:p w14:paraId="151ADBA9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</w:p>
    <w:p w14:paraId="4269AA67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Havendomi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pportator delle presenti significato, che voi desideravate | sapere come io andavo preseguendo qui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affare con li vasselli, io | non ho voluto mancare di avvertirvene. Per gratia di Dio </w:t>
      </w:r>
      <w:r w:rsidRPr="00CF167C">
        <w:rPr>
          <w:sz w:val="24"/>
          <w:szCs w:val="24"/>
        </w:rPr>
        <w:lastRenderedPageBreak/>
        <w:t>| a quest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hora noi concludemo li punti de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ccordo insieme | nel che passeranno ancora doi, o tre giorni: doppo li quali | io penso ritornarmene a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Haya per metter una volta | fine a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opera. Io non lascio di usar ogni diligenza | possibile: perché io non desidero cosa alcuna tanto</w:t>
      </w:r>
      <w:r w:rsidRPr="00CF167C">
        <w:rPr>
          <w:rStyle w:val="FootnoteReference"/>
          <w:sz w:val="24"/>
          <w:szCs w:val="24"/>
        </w:rPr>
        <w:footnoteReference w:id="407"/>
      </w:r>
      <w:r w:rsidRPr="00CF167C">
        <w:rPr>
          <w:sz w:val="24"/>
          <w:szCs w:val="24"/>
        </w:rPr>
        <w:t xml:space="preserve"> quanto |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vanzamento di questo affare (come quello, che m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importa | il più) tuttavia, come voi sapete tutte le cose ricercano | tempo: in tanto io farò fine raccomandandomi etc. |</w:t>
      </w:r>
    </w:p>
    <w:p w14:paraId="6ABAFA3F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</w:p>
    <w:p w14:paraId="221F3202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A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8 detto | </w:t>
      </w:r>
    </w:p>
    <w:p w14:paraId="21CE3884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</w:p>
    <w:p w14:paraId="7F5AE5DC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Essendo stato avvertito dal signor Calandrini, che se ne passava | per qualche giorno a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Haya, io non ho voluto mancare | d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incaricarlo di questa picciola lettera, la quale contiene | che come io con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ultima mia promettevo di scriver di | haver ispedito, et concluso con li vasselli; così è successo, | che havendo cominciato a trattar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ccordo io ho trovat</w:t>
      </w:r>
      <w:r w:rsidRPr="00CF167C">
        <w:rPr>
          <w:sz w:val="24"/>
        </w:rPr>
        <w:t>o | tante difficoltà, et nuove pontu</w:t>
      </w:r>
      <w:r w:rsidRPr="00CF167C">
        <w:rPr>
          <w:sz w:val="24"/>
          <w:szCs w:val="24"/>
        </w:rPr>
        <w:t>alità molto più difficili ad | accordare, che quelle del conte Gio. di Nassau; le quali | nel principio io non havevo per trovare, et fermar li vasselli. | Il che è causa, ch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io non ho ancor fornito, né operato ancorché | con mio grandissimo dispiacere; come quello, che sopra tutte | le cose del mondo non penso ad altro, che a metter fine |</w:t>
      </w:r>
    </w:p>
    <w:p w14:paraId="5D3114D1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191v / </w:t>
      </w:r>
    </w:p>
    <w:p w14:paraId="3EF88558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a questo affare: del che con questa occasione non ho voluto lasciar di | avvertirvi restando etc. |</w:t>
      </w:r>
    </w:p>
    <w:p w14:paraId="5F205EA1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</w:p>
    <w:p w14:paraId="77DB2246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D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msterdam a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11 giugno | </w:t>
      </w:r>
    </w:p>
    <w:p w14:paraId="2CBEC4D4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</w:p>
    <w:p w14:paraId="2D91B3FC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Io ho ricevuto la vostra ultima lettera, nella quale veggo il | dispiacere, che havete che </w:t>
      </w:r>
      <w:r w:rsidR="0093309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l tempo passi, et ch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io non sia ancor a | fine della provisione de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vasselli, desiderando che vi scrivessi, come |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affare passava per haver qualche da scriver martedì a Venetia. | </w:t>
      </w:r>
    </w:p>
    <w:p w14:paraId="49B2A283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Sopra di che io vi faccio sapere, che doppo hier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ltro ho | accordato con alcuni vasselli, che potranno commodamente portar | doimilla cento soldati, et spero haver fornito quanto più presto | con gli altri. È impossibile poter sollecitar con queste genti perché | sono sì disgustate del proceder de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soldati, che a gran pena | pagandoli anco quasi il doppio si lasciano persuader a voler | intraprender il viaggio; di maniera che bisogna trattar a loro | fantasia: perché volendoli affrettar troppo et presare</w:t>
      </w:r>
      <w:r w:rsidRPr="00CF167C">
        <w:rPr>
          <w:rStyle w:val="FootnoteReference"/>
          <w:sz w:val="24"/>
          <w:szCs w:val="24"/>
        </w:rPr>
        <w:footnoteReference w:id="408"/>
      </w:r>
      <w:r w:rsidRPr="00CF167C">
        <w:rPr>
          <w:sz w:val="24"/>
          <w:szCs w:val="24"/>
        </w:rPr>
        <w:t xml:space="preserve"> sarebbe | sempre un ricominciare, et non haver già mai fatto. Tuttavia | ancorché in questo vi sia la perdita del tempo, et maggiore di | quella non si vorrebbe; spero nondimeno ispedir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ffare | di maniera tale (ancorché ciò sia, come egli è a mia | grandissima spesa) che servirà a mio honore, et a contento | della Signoria, et haverò gloria di mostrare la gran mia buona | volontà. Io con poca spesa di lei haverò può</w:t>
      </w:r>
      <w:r w:rsidRPr="00CF167C">
        <w:rPr>
          <w:rStyle w:val="FootnoteReference"/>
          <w:sz w:val="24"/>
          <w:szCs w:val="24"/>
        </w:rPr>
        <w:footnoteReference w:id="409"/>
      </w:r>
      <w:r w:rsidRPr="00CF167C">
        <w:rPr>
          <w:sz w:val="24"/>
          <w:szCs w:val="24"/>
        </w:rPr>
        <w:t xml:space="preserve"> esser ispedito | meglio il disegno mio, che quelli, che costano a sua Serenità | molto. Ecco signore perché io la supplico di creder, come io |</w:t>
      </w:r>
    </w:p>
    <w:p w14:paraId="65115EDE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192r /</w:t>
      </w:r>
    </w:p>
    <w:p w14:paraId="66715E56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solamente cerco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honore, et non il profitto; come ciascheduno sa; et a | me parimente non duole cosa alcuna più, che </w:t>
      </w:r>
      <w:r w:rsidR="0093309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l tempo, che necessariamente | bisogna impiegar, et frametter. Quanto più presto io haverò | ispedito con il resto non lascierò di avvertirvene, et di transfe-|rirmi in persona a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Haya. In questo mentre io vi resterò. Etc. |</w:t>
      </w:r>
    </w:p>
    <w:p w14:paraId="263CF477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</w:p>
    <w:p w14:paraId="0B7B504D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192vB / </w:t>
      </w:r>
    </w:p>
    <w:p w14:paraId="14C45000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Traduttione di lettere del conte | di Levenstein |</w:t>
      </w:r>
    </w:p>
    <w:p w14:paraId="17727C3A" w14:textId="77777777" w:rsidR="003A716B" w:rsidRPr="00ED72D8" w:rsidRDefault="00D00F10" w:rsidP="003A716B">
      <w:pPr>
        <w:pStyle w:val="Header"/>
        <w:jc w:val="left"/>
        <w:rPr>
          <w:lang w:val="it-IT"/>
        </w:rPr>
      </w:pPr>
      <w:r w:rsidRPr="00B54C59">
        <w:rPr>
          <w:lang w:val="it-IT"/>
        </w:rPr>
        <w:br w:type="page"/>
      </w:r>
      <w:r w:rsidR="003A716B" w:rsidRPr="00ED72D8">
        <w:rPr>
          <w:lang w:val="it-IT"/>
        </w:rPr>
        <w:lastRenderedPageBreak/>
        <w:t>/START LETTER/</w:t>
      </w:r>
    </w:p>
    <w:p w14:paraId="4A3DC20D" w14:textId="1E1470B3" w:rsidR="00D00F10" w:rsidRPr="00B54C59" w:rsidRDefault="00D00F10" w:rsidP="00FC2153">
      <w:pPr>
        <w:spacing w:after="0" w:line="240" w:lineRule="auto"/>
        <w:jc w:val="center"/>
        <w:rPr>
          <w:rFonts w:ascii="Times New Roman" w:hAnsi="Times New Roman"/>
          <w:sz w:val="24"/>
          <w:lang w:val="it-IT"/>
        </w:rPr>
      </w:pPr>
      <w:r w:rsidRPr="00B54C59">
        <w:rPr>
          <w:rFonts w:ascii="Times New Roman" w:hAnsi="Times New Roman"/>
          <w:sz w:val="24"/>
          <w:lang w:val="it-IT"/>
        </w:rPr>
        <w:t>n. 61</w:t>
      </w:r>
    </w:p>
    <w:p w14:paraId="3E4A5373" w14:textId="77777777" w:rsidR="00D00F10" w:rsidRPr="00CF167C" w:rsidRDefault="00D00F10" w:rsidP="00FC2153">
      <w:pPr>
        <w:pStyle w:val="Testopreformattato"/>
        <w:jc w:val="center"/>
        <w:rPr>
          <w:sz w:val="24"/>
          <w:szCs w:val="24"/>
        </w:rPr>
      </w:pPr>
      <w:r w:rsidRPr="00CF167C">
        <w:rPr>
          <w:sz w:val="24"/>
          <w:szCs w:val="24"/>
        </w:rPr>
        <w:t>20 giugno 1617,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ia (cc. 194r-198v)</w:t>
      </w:r>
    </w:p>
    <w:p w14:paraId="44703DBE" w14:textId="77777777" w:rsidR="00D00F10" w:rsidRPr="00CF167C" w:rsidRDefault="00D00F10" w:rsidP="00FC2153">
      <w:pPr>
        <w:pStyle w:val="Testopreformattato"/>
        <w:jc w:val="center"/>
        <w:rPr>
          <w:sz w:val="24"/>
          <w:szCs w:val="24"/>
        </w:rPr>
      </w:pPr>
    </w:p>
    <w:p w14:paraId="20FD6922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194r /</w:t>
      </w:r>
    </w:p>
    <w:p w14:paraId="34B6FF4A" w14:textId="77777777" w:rsidR="0042075D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Prima | </w:t>
      </w:r>
    </w:p>
    <w:p w14:paraId="6B6C8DBA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</w:p>
    <w:p w14:paraId="3E85FC3A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Serenissimo Principe | </w:t>
      </w:r>
    </w:p>
    <w:p w14:paraId="352A0707" w14:textId="77777777" w:rsidR="00D00F10" w:rsidRPr="00CF167C" w:rsidRDefault="0042075D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a</w:t>
      </w:r>
      <w:r w:rsidR="00D00F10" w:rsidRPr="00CF167C">
        <w:rPr>
          <w:sz w:val="24"/>
          <w:szCs w:val="24"/>
        </w:rPr>
        <w:t>ll</w:t>
      </w:r>
      <w:r w:rsidR="003B265C" w:rsidRPr="00CF167C">
        <w:rPr>
          <w:sz w:val="24"/>
          <w:szCs w:val="24"/>
        </w:rPr>
        <w:t>’</w:t>
      </w:r>
      <w:r w:rsidR="00D00F10" w:rsidRPr="00CF167C">
        <w:rPr>
          <w:sz w:val="24"/>
          <w:szCs w:val="24"/>
        </w:rPr>
        <w:t>ufficio, che feci col signor principe Mauritio a nome della Serenità vostra | et di rendimento di gratie, et di confermatione della stima, | che fa del signor conte Gio. Ernesto in conformità di quanto mi | commette nelle sue lettere de</w:t>
      </w:r>
      <w:r w:rsidR="003B265C" w:rsidRPr="00CF167C">
        <w:rPr>
          <w:sz w:val="24"/>
          <w:szCs w:val="24"/>
        </w:rPr>
        <w:t>’</w:t>
      </w:r>
      <w:r w:rsidR="00D00F10" w:rsidRPr="00CF167C">
        <w:rPr>
          <w:sz w:val="24"/>
          <w:szCs w:val="24"/>
        </w:rPr>
        <w:t xml:space="preserve"> 2 dello stante, rispose egli | con parole molto cortesi, et con attestatione del desiderio | che ha di farsele conoscer in tutti i tempi grandemente | devoto; ch</w:t>
      </w:r>
      <w:r w:rsidR="003B265C" w:rsidRPr="00CF167C">
        <w:rPr>
          <w:sz w:val="24"/>
          <w:szCs w:val="24"/>
        </w:rPr>
        <w:t>’</w:t>
      </w:r>
      <w:r w:rsidR="00D00F10" w:rsidRPr="00CF167C">
        <w:rPr>
          <w:sz w:val="24"/>
          <w:szCs w:val="24"/>
        </w:rPr>
        <w:t>era sicuro che le sue lettere dovevano | giovare, et che secondo, che si fosse offerta l</w:t>
      </w:r>
      <w:r w:rsidR="003B265C" w:rsidRPr="00CF167C">
        <w:rPr>
          <w:sz w:val="24"/>
          <w:szCs w:val="24"/>
        </w:rPr>
        <w:t>’</w:t>
      </w:r>
      <w:r w:rsidR="00D00F10" w:rsidRPr="00CF167C">
        <w:rPr>
          <w:sz w:val="24"/>
          <w:szCs w:val="24"/>
        </w:rPr>
        <w:t>occasione | non haverebbe mancato di tener avvisato il Conte di | governarsi prudentemente, et a sodisfattione della | Serenità vostra a che corrisporsi con nuove gratie. Havendo | l</w:t>
      </w:r>
      <w:r w:rsidR="003B265C" w:rsidRPr="00CF167C">
        <w:rPr>
          <w:sz w:val="24"/>
          <w:szCs w:val="24"/>
        </w:rPr>
        <w:t>’</w:t>
      </w:r>
      <w:r w:rsidR="00D00F10" w:rsidRPr="00CF167C">
        <w:rPr>
          <w:sz w:val="24"/>
          <w:szCs w:val="24"/>
        </w:rPr>
        <w:t>Eccellenza sua intese da lettere, che ha havute dal signor Conte et dal | colonello Rocalaura, che le genti dovevano passar | il Lisonzo si fece portar un libro di cosmograffia | et volse, che vedessimo insieme, ove stava situata | Gradisca, dove si fosse fabricato il ponte, consi-|derò come si potevano accampare; mi dimandò | se poteva la serenissima Republica dall</w:t>
      </w:r>
      <w:r w:rsidR="003B265C" w:rsidRPr="00CF167C">
        <w:rPr>
          <w:sz w:val="24"/>
          <w:szCs w:val="24"/>
        </w:rPr>
        <w:t>’</w:t>
      </w:r>
      <w:r w:rsidR="00D00F10" w:rsidRPr="00CF167C">
        <w:rPr>
          <w:sz w:val="24"/>
          <w:szCs w:val="24"/>
        </w:rPr>
        <w:t>Istria inviar | genti per terra senza esser obligata da quella |</w:t>
      </w:r>
    </w:p>
    <w:p w14:paraId="285C55BC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194v / </w:t>
      </w:r>
    </w:p>
    <w:p w14:paraId="7951DDFE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</w:rPr>
        <w:t xml:space="preserve">parte far ascender la riviera, et in questo particolare | mostrò una curiosità grande, et io le andai dicendo | tutti li luochi, che erano del </w:t>
      </w:r>
      <w:r w:rsidRPr="00CF167C">
        <w:rPr>
          <w:sz w:val="24"/>
          <w:szCs w:val="24"/>
        </w:rPr>
        <w:t>d</w:t>
      </w:r>
      <w:r w:rsidRPr="00CF167C">
        <w:rPr>
          <w:sz w:val="24"/>
        </w:rPr>
        <w:t>ominio della Serenità vostra et le | parve distanza assai dalla parte dell</w:t>
      </w:r>
      <w:r w:rsidR="003B265C" w:rsidRPr="00CF167C">
        <w:rPr>
          <w:sz w:val="24"/>
        </w:rPr>
        <w:t>’</w:t>
      </w:r>
      <w:r w:rsidRPr="00CF167C">
        <w:rPr>
          <w:sz w:val="24"/>
        </w:rPr>
        <w:t>Istria a | Gradisca per poter approssimarsi alla piazza facilmente | onde disse, che bisognerà, che all</w:t>
      </w:r>
      <w:r w:rsidR="003B265C" w:rsidRPr="00CF167C">
        <w:rPr>
          <w:sz w:val="24"/>
        </w:rPr>
        <w:t>’</w:t>
      </w:r>
      <w:r w:rsidRPr="00CF167C">
        <w:rPr>
          <w:sz w:val="24"/>
        </w:rPr>
        <w:t>assedio formato vi | corri tempo per andar facendo li avicinamenti necessarii. |</w:t>
      </w:r>
      <w:r w:rsidRPr="00CF167C">
        <w:rPr>
          <w:sz w:val="24"/>
          <w:szCs w:val="24"/>
        </w:rPr>
        <w:t xml:space="preserve"> Poi mi disse la serenissima Republica haverà bisogno di mantener | le compagnie, ch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è per consequenza di genti perché | quelle che vi</w:t>
      </w:r>
      <w:r w:rsidRPr="00CF167C">
        <w:rPr>
          <w:rStyle w:val="FootnoteReference"/>
          <w:sz w:val="24"/>
          <w:szCs w:val="24"/>
        </w:rPr>
        <w:footnoteReference w:id="410"/>
      </w:r>
      <w:r w:rsidRPr="00CF167C">
        <w:rPr>
          <w:sz w:val="24"/>
          <w:szCs w:val="24"/>
        </w:rPr>
        <w:t xml:space="preserve"> sono anderanno et per la stagione, et per | li accidenti mancando; et io, per veder quello, che | voleva inferire, risposi, che era vero; ma che la | difficoltà stava nel saper come rimetterne prontamente | rispose il miglior consiglio, che io possi dare è che | sua Serenità faccia passar alla fila per il paese de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Grisoni | delle genti siano di che natione si voglia, et queste | farle</w:t>
      </w:r>
      <w:r w:rsidRPr="00CF167C">
        <w:rPr>
          <w:rStyle w:val="FootnoteReference"/>
          <w:sz w:val="24"/>
          <w:szCs w:val="24"/>
        </w:rPr>
        <w:footnoteReference w:id="411"/>
      </w:r>
      <w:r w:rsidRPr="00CF167C">
        <w:rPr>
          <w:sz w:val="24"/>
          <w:szCs w:val="24"/>
        </w:rPr>
        <w:t xml:space="preserve"> metter nelle truppe perché così la Republica haverà | sempre il suo numero compito, et servirà molto | bene; così si fa disse anco nelle nostre truppe |</w:t>
      </w:r>
    </w:p>
    <w:p w14:paraId="54BE4B2A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195r / </w:t>
      </w:r>
    </w:p>
    <w:p w14:paraId="235667B2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et massime in tempo di bisogno per haver continuamente | le compagnie formate. Io a questo proposito non | lascierò di dir riverentemente alla Serenità vostra quello che ho | osservato, et inteso essersi accostumato in questi paesi | et è, che quando il signor Principe ha havuto a far | di haver un corpo d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infanteria scielta, si ha | preso per ogni compagnia quindeci, o vinti soldati | dei migliori, et in suo luoco se ne</w:t>
      </w:r>
      <w:r w:rsidRPr="00CF167C">
        <w:rPr>
          <w:rStyle w:val="FootnoteReference"/>
          <w:sz w:val="24"/>
          <w:szCs w:val="24"/>
        </w:rPr>
        <w:footnoteReference w:id="412"/>
      </w:r>
      <w:r w:rsidRPr="00CF167C">
        <w:rPr>
          <w:sz w:val="24"/>
          <w:szCs w:val="24"/>
        </w:rPr>
        <w:t xml:space="preserve"> sono messi altrettanti | li quali ancorché nuovi, et inesperti framessi però | nelle file imparando dalli altri proveti in pochi | giorni riuscivano</w:t>
      </w:r>
      <w:r w:rsidRPr="00CF167C">
        <w:rPr>
          <w:rStyle w:val="FootnoteReference"/>
          <w:sz w:val="24"/>
          <w:szCs w:val="24"/>
        </w:rPr>
        <w:footnoteReference w:id="413"/>
      </w:r>
      <w:r w:rsidRPr="00CF167C">
        <w:rPr>
          <w:sz w:val="24"/>
          <w:szCs w:val="24"/>
        </w:rPr>
        <w:t xml:space="preserve"> così buoni come quelli. Io accennai | questo a sua Eccellenza che me lo confermò, et disse, che | questo era un ordine accostumato da lei nelle | passate guerre, et che si osserva tuttavia secondo le | occasioni, che si appresentano. | </w:t>
      </w:r>
    </w:p>
    <w:p w14:paraId="44D4DE8C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Nel discorso ch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ella hebbe meco scopersi molto bene, che | haveva un desiderio grandissimo, che le cose di là passassero</w:t>
      </w:r>
      <w:r w:rsidRPr="00CF167C">
        <w:rPr>
          <w:rStyle w:val="FootnoteReference"/>
          <w:sz w:val="24"/>
          <w:szCs w:val="24"/>
        </w:rPr>
        <w:footnoteReference w:id="414"/>
      </w:r>
      <w:r w:rsidRPr="00CF167C">
        <w:rPr>
          <w:sz w:val="24"/>
          <w:szCs w:val="24"/>
        </w:rPr>
        <w:t xml:space="preserve"> | a contentamento, et sodisfattione della Serenità vostra, et havendo | anco cavato, che forse haverebbe scritto al Conte, le |</w:t>
      </w:r>
    </w:p>
    <w:p w14:paraId="356A7441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195v / </w:t>
      </w:r>
    </w:p>
    <w:p w14:paraId="4FFAC1D2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toccai, che mi sarebbe parso a proposito, che havesse nelle | sue lettere framessi alcuni dei concetti, </w:t>
      </w:r>
      <w:r w:rsidRPr="00CF167C">
        <w:rPr>
          <w:sz w:val="24"/>
          <w:szCs w:val="24"/>
        </w:rPr>
        <w:lastRenderedPageBreak/>
        <w:t>de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quali si è | veduto haver il signor conte Gio. Ernesto fatta gran stima | et che havevano da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ltro canto profitato al publico | servitio, mi promise del farlo; io però non lasciai anco | di farglielo risovenire col mezo di uno de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sottoecreta-|rii, che venne a me per haver la lista de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nomi de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patroni | de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vasselli per scriver anco ad essi, come intenderà la Serenità vostra. | </w:t>
      </w:r>
    </w:p>
    <w:p w14:paraId="61EA77D1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Diedi parte a sua Eccellenza di quanto le Signorie vostre eccellentissime mi scrivono | in altre lettere pur delli 2 del passato intorno la | sua armata contra li galeoni di Napoli, et perché | compresi esser in lei tanta continuata buona volontà, | et vidi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opportunità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bbracciai, toccandole | qualche cosa dei capitani de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vasselli intorno a | quanto elle mi scrivono nelle sudette lettere sue | mi disse, che haverebbe bisognato parlar con li | deputati delle città, delle quali sono detti capitani; ma | che credeva, che tutti fossero partiti per le case loro, | ch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ella però haverebbe scritto in particolare perché si |</w:t>
      </w:r>
    </w:p>
    <w:p w14:paraId="7B0387A8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196r / </w:t>
      </w:r>
    </w:p>
    <w:p w14:paraId="5178261A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contenessero in officio, et sapeva, che haverebbono fatto | capitale delle sue lettere, et io spero ch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elle siano per | servir molto bene a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intentione della Serenità vostra. Saranno | qui aggiunte, et con esse la traduttione in copia, et ella | potrà farle capitar alli patroni de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vasselli; come anco | far haver al signor conte Gio. Ernesto le aggiunte</w:t>
      </w:r>
      <w:r w:rsidRPr="00CF167C">
        <w:rPr>
          <w:rStyle w:val="FootnoteReference"/>
          <w:sz w:val="24"/>
          <w:szCs w:val="24"/>
        </w:rPr>
        <w:footnoteReference w:id="415"/>
      </w:r>
      <w:r w:rsidRPr="00CF167C">
        <w:rPr>
          <w:sz w:val="24"/>
          <w:szCs w:val="24"/>
        </w:rPr>
        <w:t xml:space="preserve"> lettere, che sua Eccellenza gli | scrive, che per quanto ho potuto cavare sono tutte | essortationi a comportarsi bene. Scrive anco al colonello | Rocalaura, et haverà la Serenità vostra alligata la lettera, | nella quale lo avvertisce particolarmente a far la parte sua | nel ben servire, et ad essortar il Conte, che si oblighi | la Republica con incontrar le sodisfattioni di lei. | </w:t>
      </w:r>
    </w:p>
    <w:p w14:paraId="095A86D8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Piaccia a Dio, che giovino et quelle, et queste a | publico profitto, et vaglino a sgravar le Signorie vostre eccellentissime | et levarle di moltestie. Io non tralascierò occasione, | che vegga a proposito</w:t>
      </w:r>
      <w:r w:rsidRPr="00CF167C">
        <w:rPr>
          <w:rStyle w:val="FootnoteReference"/>
          <w:sz w:val="24"/>
          <w:szCs w:val="24"/>
        </w:rPr>
        <w:footnoteReference w:id="416"/>
      </w:r>
      <w:r w:rsidRPr="00CF167C">
        <w:rPr>
          <w:sz w:val="24"/>
          <w:szCs w:val="24"/>
        </w:rPr>
        <w:t xml:space="preserve"> per il servitio, et anderò vedendo | destramente o col Dimer, o con altri, che stimerò | proprii</w:t>
      </w:r>
      <w:r w:rsidRPr="00CF167C">
        <w:rPr>
          <w:rStyle w:val="FootnoteReference"/>
          <w:sz w:val="24"/>
          <w:szCs w:val="24"/>
        </w:rPr>
        <w:footnoteReference w:id="417"/>
      </w:r>
      <w:r w:rsidRPr="00CF167C">
        <w:rPr>
          <w:sz w:val="24"/>
          <w:szCs w:val="24"/>
        </w:rPr>
        <w:t xml:space="preserve"> di far far ufficii in confor-|mità valendomi de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opportunità, et del tempo. |</w:t>
      </w:r>
    </w:p>
    <w:p w14:paraId="70F3C650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196v / </w:t>
      </w:r>
    </w:p>
    <w:p w14:paraId="530BCD98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</w:rPr>
        <w:t>Questa mattina sono stato a dir a Dio all</w:t>
      </w:r>
      <w:r w:rsidR="003B265C" w:rsidRPr="00CF167C">
        <w:rPr>
          <w:sz w:val="24"/>
        </w:rPr>
        <w:t>’</w:t>
      </w:r>
      <w:r w:rsidRPr="00CF167C">
        <w:rPr>
          <w:sz w:val="24"/>
        </w:rPr>
        <w:t xml:space="preserve">ambasciator </w:t>
      </w:r>
      <w:r w:rsidRPr="00CF167C">
        <w:rPr>
          <w:sz w:val="24"/>
          <w:szCs w:val="24"/>
        </w:rPr>
        <w:t xml:space="preserve">di </w:t>
      </w:r>
      <w:r w:rsidRPr="00CF167C">
        <w:rPr>
          <w:sz w:val="24"/>
        </w:rPr>
        <w:t>Francia | monsignor di Murier, che prima fu a licentiarsi da me</w:t>
      </w:r>
      <w:r w:rsidRPr="00CF167C">
        <w:rPr>
          <w:sz w:val="24"/>
          <w:szCs w:val="24"/>
        </w:rPr>
        <w:t>.</w:t>
      </w:r>
      <w:r w:rsidRPr="00CF167C">
        <w:rPr>
          <w:sz w:val="24"/>
        </w:rPr>
        <w:t xml:space="preserve"> | </w:t>
      </w:r>
      <w:r w:rsidRPr="00CF167C">
        <w:rPr>
          <w:sz w:val="24"/>
          <w:szCs w:val="24"/>
        </w:rPr>
        <w:t>D</w:t>
      </w:r>
      <w:r w:rsidRPr="00CF167C">
        <w:rPr>
          <w:sz w:val="24"/>
        </w:rPr>
        <w:t xml:space="preserve">imani, o appresso dimani si metterà in camino per Parigi. | </w:t>
      </w:r>
      <w:r w:rsidRPr="00CF167C">
        <w:rPr>
          <w:sz w:val="24"/>
          <w:szCs w:val="24"/>
        </w:rPr>
        <w:t>Vene</w:t>
      </w:r>
      <w:r w:rsidR="00625A67" w:rsidRPr="00CF167C">
        <w:rPr>
          <w:sz w:val="24"/>
          <w:szCs w:val="24"/>
        </w:rPr>
        <w:t>rdì passato prese licenza nell</w:t>
      </w:r>
      <w:r w:rsidR="003B265C" w:rsidRPr="00CF167C">
        <w:rPr>
          <w:sz w:val="24"/>
          <w:szCs w:val="24"/>
        </w:rPr>
        <w:t>’</w:t>
      </w:r>
      <w:r w:rsidR="007E4D60" w:rsidRPr="00CF167C">
        <w:rPr>
          <w:sz w:val="24"/>
          <w:szCs w:val="24"/>
        </w:rPr>
        <w:t>assemblea</w:t>
      </w:r>
      <w:r w:rsidRPr="00CF167C">
        <w:rPr>
          <w:sz w:val="24"/>
          <w:szCs w:val="24"/>
        </w:rPr>
        <w:t xml:space="preserve"> generale | et con tal occasione fece ufficio per g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interessi del signor | duca di Savoia. Et mi disse, che se bene di questo | non haveva havuta espressa commissione di parlarne | se non a sua Eccellenza, al signor Bernvel, et a qualche altri | particolari; in ogni modo sapendo, che non sarebbe | se non riuscito caro a sua Maestà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ufficio, lo haveva | fatto di buon cuore. Doppo haver dato conto a | questi signori di quanto il Re</w:t>
      </w:r>
      <w:r w:rsidRPr="00CF167C">
        <w:rPr>
          <w:rStyle w:val="FootnoteReference"/>
          <w:sz w:val="24"/>
          <w:szCs w:val="24"/>
        </w:rPr>
        <w:footnoteReference w:id="418"/>
      </w:r>
      <w:r w:rsidRPr="00CF167C">
        <w:rPr>
          <w:sz w:val="24"/>
          <w:szCs w:val="24"/>
        </w:rPr>
        <w:t xml:space="preserve"> si </w:t>
      </w:r>
      <w:r w:rsidR="002E63EB" w:rsidRPr="00CF167C">
        <w:rPr>
          <w:sz w:val="24"/>
          <w:szCs w:val="24"/>
        </w:rPr>
        <w:t>era lasciato intender | con l</w:t>
      </w:r>
      <w:r w:rsidR="003B265C" w:rsidRPr="00CF167C">
        <w:rPr>
          <w:sz w:val="24"/>
          <w:szCs w:val="24"/>
        </w:rPr>
        <w:t>’</w:t>
      </w:r>
      <w:r w:rsidR="002E63EB" w:rsidRPr="00CF167C">
        <w:rPr>
          <w:sz w:val="24"/>
          <w:szCs w:val="24"/>
        </w:rPr>
        <w:t>Ambasciator s</w:t>
      </w:r>
      <w:r w:rsidRPr="00CF167C">
        <w:rPr>
          <w:sz w:val="24"/>
          <w:szCs w:val="24"/>
        </w:rPr>
        <w:t>pagnuolo, ch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era appresso di lui, et | de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ordine commesso al suo ambasciator in Spagna ha | essortato ad haver in raccommandatione g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ffari di | sua Altezza, et a far una buona risolutione per la | manutentione di lei, publicando da per tutto | che sua Maestà facci calar a furia cavallaria, et infan-|teria alle frontiere non ostanti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indoglienze |</w:t>
      </w:r>
    </w:p>
    <w:p w14:paraId="06DB14AB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197r /</w:t>
      </w:r>
      <w:r w:rsidR="00114274" w:rsidRPr="00CF167C">
        <w:rPr>
          <w:sz w:val="24"/>
          <w:szCs w:val="24"/>
        </w:rPr>
        <w:t xml:space="preserve"> </w:t>
      </w:r>
    </w:p>
    <w:p w14:paraId="1DB48C6F" w14:textId="77777777" w:rsidR="00D00F10" w:rsidRPr="00CF167C" w:rsidRDefault="002E63EB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de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mbasciator s</w:t>
      </w:r>
      <w:r w:rsidR="00D00F10" w:rsidRPr="00CF167C">
        <w:rPr>
          <w:sz w:val="24"/>
          <w:szCs w:val="24"/>
        </w:rPr>
        <w:t xml:space="preserve">pagnuolo. | </w:t>
      </w:r>
    </w:p>
    <w:p w14:paraId="327C4D86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Qui pendono ancor g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nimi alla risolutione, et al dichiarir |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iuto al signor Duca, et si va procrastinando, ancorché | da alcuni si sia detto, che hoggi o dimani</w:t>
      </w:r>
      <w:r w:rsidRPr="00CF167C">
        <w:rPr>
          <w:rStyle w:val="FootnoteReference"/>
          <w:sz w:val="24"/>
          <w:szCs w:val="24"/>
        </w:rPr>
        <w:footnoteReference w:id="419"/>
      </w:r>
      <w:r w:rsidRPr="00CF167C">
        <w:rPr>
          <w:sz w:val="24"/>
          <w:szCs w:val="24"/>
        </w:rPr>
        <w:t xml:space="preserve"> sarebbe | stata data la risposta, aspettano pure quello, che | vorrà far il Ghent, del</w:t>
      </w:r>
      <w:r w:rsidRPr="00CF167C">
        <w:rPr>
          <w:rStyle w:val="FootnoteReference"/>
          <w:sz w:val="24"/>
          <w:szCs w:val="24"/>
        </w:rPr>
        <w:footnoteReference w:id="420"/>
      </w:r>
      <w:r w:rsidRPr="00CF167C">
        <w:rPr>
          <w:sz w:val="24"/>
          <w:szCs w:val="24"/>
        </w:rPr>
        <w:t xml:space="preserve"> quale mi disse sua Eccellenza, che haveva | havuto dal marascial di Buglione una paga, et ne | stava attendendo un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ltra; che intanto trattava | col conte Camillo Taffino; ma non si sapeva ancora | se vi era a</w:t>
      </w:r>
      <w:r w:rsidR="00625A67" w:rsidRPr="00CF167C">
        <w:rPr>
          <w:sz w:val="24"/>
          <w:szCs w:val="24"/>
        </w:rPr>
        <w:t>ccordo. Per l</w:t>
      </w:r>
      <w:r w:rsidR="003B265C" w:rsidRPr="00CF167C">
        <w:rPr>
          <w:sz w:val="24"/>
          <w:szCs w:val="24"/>
        </w:rPr>
        <w:t>’</w:t>
      </w:r>
      <w:r w:rsidR="00625A67" w:rsidRPr="00CF167C">
        <w:rPr>
          <w:sz w:val="24"/>
          <w:szCs w:val="24"/>
        </w:rPr>
        <w:t>inclinationi del G</w:t>
      </w:r>
      <w:r w:rsidR="002D56D3" w:rsidRPr="00CF167C">
        <w:rPr>
          <w:sz w:val="24"/>
          <w:szCs w:val="24"/>
        </w:rPr>
        <w:t>enerale | di questi S</w:t>
      </w:r>
      <w:r w:rsidRPr="00CF167C">
        <w:rPr>
          <w:sz w:val="24"/>
          <w:szCs w:val="24"/>
        </w:rPr>
        <w:t>tati non vi è dubi</w:t>
      </w:r>
      <w:r w:rsidR="000F768D" w:rsidRPr="00CF167C">
        <w:rPr>
          <w:sz w:val="24"/>
          <w:szCs w:val="24"/>
        </w:rPr>
        <w:t>o, ma la lunghezza in questo | G</w:t>
      </w:r>
      <w:r w:rsidRPr="00CF167C">
        <w:rPr>
          <w:sz w:val="24"/>
          <w:szCs w:val="24"/>
        </w:rPr>
        <w:t xml:space="preserve">overno nelle risolutioni come </w:t>
      </w:r>
      <w:r w:rsidRPr="00CF167C">
        <w:rPr>
          <w:sz w:val="24"/>
          <w:szCs w:val="24"/>
        </w:rPr>
        <w:lastRenderedPageBreak/>
        <w:t xml:space="preserve">è ordinario; così si fa | anco maggiore in questa benedetta congiontura o con-|trasto di religione. | </w:t>
      </w:r>
    </w:p>
    <w:p w14:paraId="65B6E74B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Uno di questi passati giorni</w:t>
      </w:r>
      <w:r w:rsidRPr="00CF167C">
        <w:rPr>
          <w:rStyle w:val="FootnoteReference"/>
          <w:sz w:val="24"/>
          <w:szCs w:val="24"/>
        </w:rPr>
        <w:footnoteReference w:id="421"/>
      </w:r>
      <w:r w:rsidRPr="00CF167C">
        <w:rPr>
          <w:sz w:val="24"/>
          <w:szCs w:val="24"/>
        </w:rPr>
        <w:t xml:space="preserve"> per termine di complimento | fui col presidente di Gheldria. Egli mi rinovò de-|g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istessi concetti di unione in terzo; disse che prima | però volevano prontamente assister; ma per la | continuatione volevano assicurarsi del Duca; replicò |</w:t>
      </w:r>
    </w:p>
    <w:p w14:paraId="34D40B61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197v / </w:t>
      </w:r>
    </w:p>
    <w:p w14:paraId="45C547A1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che haverebbono ricercata sua Altezza del porto di Villafranca | e</w:t>
      </w:r>
      <w:r w:rsidR="002D56D3" w:rsidRPr="00CF167C">
        <w:rPr>
          <w:sz w:val="24"/>
          <w:szCs w:val="24"/>
        </w:rPr>
        <w:t>t aggiunse, che come da questi S</w:t>
      </w:r>
      <w:r w:rsidRPr="00CF167C">
        <w:rPr>
          <w:sz w:val="24"/>
          <w:szCs w:val="24"/>
        </w:rPr>
        <w:t>tati si potevano mandar | quivi delle navi; così vostra Serenità haverebbe potuto mandar | a sua Altezza</w:t>
      </w:r>
      <w:r w:rsidRPr="00CF167C">
        <w:rPr>
          <w:rStyle w:val="FootnoteReference"/>
          <w:sz w:val="24"/>
          <w:szCs w:val="24"/>
        </w:rPr>
        <w:footnoteReference w:id="422"/>
      </w:r>
      <w:r w:rsidRPr="00CF167C">
        <w:rPr>
          <w:sz w:val="24"/>
          <w:szCs w:val="24"/>
        </w:rPr>
        <w:t xml:space="preserve"> un numero di dieci, o dodici galere, et mi ricercò | quello, che me ne pareva. Io risposi, che questo non era | praticato, che la serenissima Republica facesse navigar sue galere | nel Mediteraneo, et però non sapevo quello che vostra Serenità | fosse per far in cosa tale per mille difficoltà, et mille | rispetti, che erano notissimi a lei; non replicò altro | se non che a lui pareva, che sarebbe stato assai facile. | </w:t>
      </w:r>
    </w:p>
    <w:p w14:paraId="3C59B897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Dal parlar di questo, et da quello, che ho inteso anco | d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ltrove, veggo che si è discorso intorno questo concetto | ma più certo intorno colleganza ancora; ch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è a</w:t>
      </w:r>
      <w:r w:rsidRPr="00CF167C">
        <w:rPr>
          <w:rStyle w:val="FootnoteReference"/>
          <w:sz w:val="24"/>
          <w:szCs w:val="24"/>
        </w:rPr>
        <w:footnoteReference w:id="423"/>
      </w:r>
      <w:r w:rsidRPr="00CF167C">
        <w:rPr>
          <w:sz w:val="24"/>
          <w:szCs w:val="24"/>
        </w:rPr>
        <w:t xml:space="preserve"> fine di | rendersi tanto più sicuri di sua Altezza co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interessar la Serenità vostra | et alcuni anco </w:t>
      </w:r>
      <w:r w:rsidR="00286AD6" w:rsidRPr="00CF167C">
        <w:rPr>
          <w:sz w:val="24"/>
          <w:szCs w:val="24"/>
        </w:rPr>
        <w:t>vi vorrebbono li principi dell</w:t>
      </w:r>
      <w:r w:rsidR="003B265C" w:rsidRPr="00CF167C">
        <w:rPr>
          <w:sz w:val="24"/>
          <w:szCs w:val="24"/>
        </w:rPr>
        <w:t>’</w:t>
      </w:r>
      <w:r w:rsidR="00286AD6" w:rsidRPr="00CF167C">
        <w:rPr>
          <w:sz w:val="24"/>
          <w:szCs w:val="24"/>
        </w:rPr>
        <w:t>U</w:t>
      </w:r>
      <w:r w:rsidRPr="00CF167C">
        <w:rPr>
          <w:sz w:val="24"/>
          <w:szCs w:val="24"/>
        </w:rPr>
        <w:t>nione | di Alemagna. È possibile che col tempo me ne | possi esser fatta qualche apertura; se sarà, sentirò | et avviserò riverentemente; attendendo il suo prudentissimo | senso, per regolarmi, occorrendo, et nel risponder | et ne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operare conforme alla mente di lei. Gratie etc. </w:t>
      </w:r>
      <w:r w:rsidR="0042075D" w:rsidRPr="00CF167C">
        <w:rPr>
          <w:sz w:val="24"/>
          <w:szCs w:val="24"/>
        </w:rPr>
        <w:t>|</w:t>
      </w:r>
    </w:p>
    <w:p w14:paraId="590B4F2C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</w:p>
    <w:p w14:paraId="21E92E6B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Da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Haya a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20 giugno 1617 |</w:t>
      </w:r>
    </w:p>
    <w:p w14:paraId="09A673C6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di vostra Serenità | </w:t>
      </w:r>
    </w:p>
    <w:p w14:paraId="51B42F8C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humilissimo, et devotissimo servitore | </w:t>
      </w:r>
    </w:p>
    <w:p w14:paraId="0890E5AE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Christofforo Suriano |</w:t>
      </w:r>
      <w:r w:rsidR="00631B3E" w:rsidRPr="00CF167C">
        <w:rPr>
          <w:sz w:val="24"/>
          <w:szCs w:val="24"/>
        </w:rPr>
        <w:t xml:space="preserve"> </w:t>
      </w:r>
    </w:p>
    <w:p w14:paraId="39C7F331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</w:p>
    <w:p w14:paraId="018ADB40" w14:textId="77777777" w:rsidR="00D00F10" w:rsidRPr="00CF167C" w:rsidRDefault="00D00F10" w:rsidP="002D6930">
      <w:pPr>
        <w:pStyle w:val="Testopreformattato"/>
        <w:jc w:val="both"/>
        <w:rPr>
          <w:i/>
          <w:iCs/>
          <w:sz w:val="24"/>
          <w:szCs w:val="24"/>
        </w:rPr>
      </w:pPr>
      <w:r w:rsidRPr="00CF167C">
        <w:rPr>
          <w:sz w:val="24"/>
          <w:szCs w:val="24"/>
        </w:rPr>
        <w:t xml:space="preserve">/ 198r / </w:t>
      </w:r>
    </w:p>
    <w:p w14:paraId="4709D48E" w14:textId="2F3F05F6" w:rsidR="00D00F10" w:rsidRPr="00CF167C" w:rsidRDefault="00420C99" w:rsidP="002D6930">
      <w:pPr>
        <w:pStyle w:val="Testopreformattato"/>
        <w:jc w:val="both"/>
        <w:rPr>
          <w:i/>
          <w:iCs/>
          <w:sz w:val="24"/>
          <w:szCs w:val="24"/>
        </w:rPr>
      </w:pPr>
      <w:r w:rsidRPr="00420C99">
        <w:rPr>
          <w:b/>
          <w:bCs/>
          <w:sz w:val="24"/>
          <w:szCs w:val="24"/>
        </w:rPr>
        <w:t>Blank page</w:t>
      </w:r>
    </w:p>
    <w:p w14:paraId="5F2C2F2A" w14:textId="77777777" w:rsidR="00D00F10" w:rsidRPr="00CF167C" w:rsidRDefault="00D00F10" w:rsidP="002D6930">
      <w:pPr>
        <w:pStyle w:val="Testopreformattato"/>
        <w:jc w:val="both"/>
        <w:rPr>
          <w:i/>
          <w:iCs/>
          <w:sz w:val="24"/>
          <w:szCs w:val="24"/>
        </w:rPr>
      </w:pPr>
    </w:p>
    <w:p w14:paraId="3D1A52EC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198v / </w:t>
      </w:r>
    </w:p>
    <w:p w14:paraId="35EBFA75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Al serenissimo principe di Venetia | </w:t>
      </w:r>
    </w:p>
    <w:p w14:paraId="38F4225C" w14:textId="77777777" w:rsidR="00D00F10" w:rsidRPr="00CF167C" w:rsidRDefault="0042075D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p</w:t>
      </w:r>
      <w:r w:rsidR="00D00F10" w:rsidRPr="00CF167C">
        <w:rPr>
          <w:sz w:val="24"/>
          <w:szCs w:val="24"/>
        </w:rPr>
        <w:t>rima |</w:t>
      </w:r>
    </w:p>
    <w:p w14:paraId="08D704AF" w14:textId="77777777" w:rsidR="00D00F10" w:rsidRPr="00CF167C" w:rsidRDefault="00D00F10" w:rsidP="002D6930">
      <w:pPr>
        <w:pStyle w:val="Testopreformattato"/>
        <w:jc w:val="both"/>
        <w:rPr>
          <w:bCs/>
          <w:i/>
          <w:sz w:val="24"/>
          <w:szCs w:val="24"/>
        </w:rPr>
      </w:pPr>
    </w:p>
    <w:p w14:paraId="3BDB5836" w14:textId="77777777" w:rsidR="00D00F10" w:rsidRPr="00CF167C" w:rsidRDefault="00D00F10" w:rsidP="002D6930">
      <w:pPr>
        <w:pStyle w:val="Testopreformattato"/>
        <w:jc w:val="both"/>
        <w:rPr>
          <w:bCs/>
          <w:i/>
          <w:sz w:val="24"/>
          <w:szCs w:val="24"/>
        </w:rPr>
      </w:pPr>
      <w:r w:rsidRPr="00CF167C">
        <w:rPr>
          <w:bCs/>
          <w:i/>
          <w:sz w:val="24"/>
          <w:szCs w:val="24"/>
        </w:rPr>
        <w:t>Sigillo e traccia di sigillo</w:t>
      </w:r>
    </w:p>
    <w:p w14:paraId="68D3D0A7" w14:textId="77777777" w:rsidR="00D00F10" w:rsidRPr="00CF167C" w:rsidRDefault="00D00F10" w:rsidP="002D6930">
      <w:pPr>
        <w:pStyle w:val="Testopreformattato"/>
        <w:jc w:val="both"/>
        <w:rPr>
          <w:bCs/>
          <w:i/>
          <w:iCs/>
          <w:sz w:val="24"/>
          <w:szCs w:val="24"/>
        </w:rPr>
      </w:pPr>
    </w:p>
    <w:p w14:paraId="20F889FC" w14:textId="77777777" w:rsidR="00D00F10" w:rsidRPr="00B54C59" w:rsidRDefault="00D00F10" w:rsidP="002D6930">
      <w:pPr>
        <w:spacing w:after="0" w:line="240" w:lineRule="auto"/>
        <w:jc w:val="both"/>
        <w:rPr>
          <w:rFonts w:ascii="Times New Roman" w:hAnsi="Times New Roman"/>
          <w:i/>
          <w:sz w:val="24"/>
          <w:lang w:val="it-IT"/>
        </w:rPr>
      </w:pPr>
      <w:r w:rsidRPr="00B54C59">
        <w:rPr>
          <w:rFonts w:ascii="Times New Roman" w:hAnsi="Times New Roman"/>
          <w:i/>
          <w:sz w:val="24"/>
          <w:lang w:val="it-IT"/>
        </w:rPr>
        <w:t>Regesto antico</w:t>
      </w:r>
    </w:p>
    <w:p w14:paraId="79D250ED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198vC / </w:t>
      </w:r>
    </w:p>
    <w:p w14:paraId="14777FC6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1617 20 giugno ricevute a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5 luglio |</w:t>
      </w:r>
    </w:p>
    <w:p w14:paraId="476D8328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Haya</w:t>
      </w:r>
      <w:r w:rsidR="0042075D" w:rsidRPr="00CF167C">
        <w:rPr>
          <w:sz w:val="24"/>
          <w:szCs w:val="24"/>
        </w:rPr>
        <w:t>. P</w:t>
      </w:r>
      <w:r w:rsidRPr="00CF167C">
        <w:rPr>
          <w:sz w:val="24"/>
          <w:szCs w:val="24"/>
        </w:rPr>
        <w:t xml:space="preserve">rima | </w:t>
      </w:r>
    </w:p>
    <w:p w14:paraId="4F4D6029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</w:p>
    <w:p w14:paraId="666EDB6F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L. SS. R. |</w:t>
      </w:r>
    </w:p>
    <w:p w14:paraId="45E529A9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</w:p>
    <w:p w14:paraId="11343C47" w14:textId="77777777" w:rsidR="003A716B" w:rsidRPr="00ED72D8" w:rsidRDefault="00D00F10" w:rsidP="003A716B">
      <w:pPr>
        <w:pStyle w:val="Header"/>
        <w:jc w:val="left"/>
        <w:rPr>
          <w:lang w:val="it-IT"/>
        </w:rPr>
      </w:pPr>
      <w:r w:rsidRPr="00790689">
        <w:rPr>
          <w:lang w:val="it-IT"/>
        </w:rPr>
        <w:br w:type="page"/>
      </w:r>
      <w:r w:rsidR="003A716B" w:rsidRPr="00ED72D8">
        <w:rPr>
          <w:lang w:val="it-IT"/>
        </w:rPr>
        <w:lastRenderedPageBreak/>
        <w:t>/START LETTER/</w:t>
      </w:r>
    </w:p>
    <w:p w14:paraId="037C074C" w14:textId="1BF91A94" w:rsidR="00D00F10" w:rsidRPr="00790689" w:rsidRDefault="00D00F10" w:rsidP="00FC2153">
      <w:pPr>
        <w:spacing w:after="0" w:line="240" w:lineRule="auto"/>
        <w:jc w:val="center"/>
        <w:rPr>
          <w:rFonts w:ascii="Times New Roman" w:hAnsi="Times New Roman"/>
          <w:sz w:val="24"/>
          <w:lang w:val="it-IT"/>
        </w:rPr>
      </w:pPr>
      <w:r w:rsidRPr="00790689">
        <w:rPr>
          <w:rFonts w:ascii="Times New Roman" w:hAnsi="Times New Roman"/>
          <w:sz w:val="24"/>
          <w:lang w:val="it-IT"/>
        </w:rPr>
        <w:t>n. 62</w:t>
      </w:r>
    </w:p>
    <w:p w14:paraId="4830AC5A" w14:textId="77777777" w:rsidR="00D00F10" w:rsidRPr="00CF167C" w:rsidRDefault="00D00F10" w:rsidP="00FC2153">
      <w:pPr>
        <w:pStyle w:val="Testopreformattato"/>
        <w:jc w:val="center"/>
        <w:rPr>
          <w:sz w:val="24"/>
          <w:szCs w:val="24"/>
        </w:rPr>
      </w:pPr>
      <w:r w:rsidRPr="00CF167C">
        <w:rPr>
          <w:sz w:val="24"/>
          <w:szCs w:val="24"/>
        </w:rPr>
        <w:t>20 giugno 1617,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ia (cc. 199r-201v, 204r-v)</w:t>
      </w:r>
    </w:p>
    <w:p w14:paraId="0E50C5F3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</w:p>
    <w:p w14:paraId="4BC6B92B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199r / </w:t>
      </w:r>
    </w:p>
    <w:p w14:paraId="21BA81D0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2</w:t>
      </w:r>
      <w:r w:rsidRPr="00CF167C">
        <w:rPr>
          <w:sz w:val="24"/>
          <w:szCs w:val="24"/>
          <w:vertAlign w:val="superscript"/>
        </w:rPr>
        <w:t xml:space="preserve">da </w:t>
      </w:r>
      <w:r w:rsidRPr="00CF167C">
        <w:rPr>
          <w:sz w:val="24"/>
          <w:szCs w:val="24"/>
        </w:rPr>
        <w:t xml:space="preserve">| </w:t>
      </w:r>
    </w:p>
    <w:p w14:paraId="0B12BE37" w14:textId="77777777" w:rsidR="0042075D" w:rsidRPr="00CF167C" w:rsidRDefault="0042075D" w:rsidP="002D6930">
      <w:pPr>
        <w:pStyle w:val="Testopreformattato"/>
        <w:jc w:val="both"/>
        <w:rPr>
          <w:sz w:val="24"/>
          <w:szCs w:val="24"/>
        </w:rPr>
      </w:pPr>
    </w:p>
    <w:p w14:paraId="6917F98D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Serenissimo Principe | </w:t>
      </w:r>
    </w:p>
    <w:p w14:paraId="57CD918E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n</w:t>
      </w:r>
      <w:r w:rsidRPr="00CF167C">
        <w:rPr>
          <w:sz w:val="24"/>
        </w:rPr>
        <w:t>on ho havute altre lettere dal signor conte di Levenstein da quelle | che inviai a vostra Serenità la passata settimana. Il Calandrini | che è stato solito avvisarmi alcune volte le trattationi | di quest</w:t>
      </w:r>
      <w:r w:rsidRPr="00CF167C">
        <w:rPr>
          <w:sz w:val="24"/>
          <w:szCs w:val="24"/>
        </w:rPr>
        <w:t>o</w:t>
      </w:r>
      <w:r w:rsidRPr="00CF167C">
        <w:rPr>
          <w:sz w:val="24"/>
        </w:rPr>
        <w:t xml:space="preserve"> </w:t>
      </w:r>
      <w:r w:rsidRPr="00CF167C">
        <w:rPr>
          <w:sz w:val="24"/>
          <w:szCs w:val="24"/>
        </w:rPr>
        <w:t>c</w:t>
      </w:r>
      <w:r w:rsidRPr="00CF167C">
        <w:rPr>
          <w:sz w:val="24"/>
        </w:rPr>
        <w:t>avall</w:t>
      </w:r>
      <w:r w:rsidRPr="00CF167C">
        <w:rPr>
          <w:sz w:val="24"/>
          <w:szCs w:val="24"/>
        </w:rPr>
        <w:t>ie</w:t>
      </w:r>
      <w:r w:rsidRPr="00CF167C">
        <w:rPr>
          <w:sz w:val="24"/>
        </w:rPr>
        <w:t>re mi scrive quanto vedrà dall</w:t>
      </w:r>
      <w:r w:rsidR="003B265C" w:rsidRPr="00CF167C">
        <w:rPr>
          <w:sz w:val="24"/>
        </w:rPr>
        <w:t>’</w:t>
      </w:r>
      <w:r w:rsidRPr="00CF167C">
        <w:rPr>
          <w:sz w:val="24"/>
        </w:rPr>
        <w:t>aggiunto | capitol</w:t>
      </w:r>
      <w:r w:rsidRPr="00CF167C">
        <w:rPr>
          <w:sz w:val="24"/>
          <w:szCs w:val="24"/>
        </w:rPr>
        <w:t>o</w:t>
      </w:r>
      <w:r w:rsidRPr="00CF167C">
        <w:rPr>
          <w:rStyle w:val="FootnoteReference"/>
          <w:sz w:val="24"/>
          <w:szCs w:val="24"/>
        </w:rPr>
        <w:footnoteReference w:id="424"/>
      </w:r>
      <w:r w:rsidRPr="00CF167C">
        <w:rPr>
          <w:sz w:val="24"/>
        </w:rPr>
        <w:t xml:space="preserve"> di sue lettere del giorno di hieri</w:t>
      </w:r>
      <w:r w:rsidRPr="00CF167C">
        <w:rPr>
          <w:sz w:val="24"/>
          <w:szCs w:val="24"/>
        </w:rPr>
        <w:t>;</w:t>
      </w:r>
      <w:r w:rsidRPr="00CF167C">
        <w:rPr>
          <w:sz w:val="24"/>
        </w:rPr>
        <w:t xml:space="preserve"> et il | capitan Mario, che</w:t>
      </w:r>
      <w:r w:rsidRPr="00CF167C">
        <w:rPr>
          <w:rStyle w:val="FootnoteReference"/>
          <w:sz w:val="24"/>
          <w:szCs w:val="24"/>
        </w:rPr>
        <w:footnoteReference w:id="425"/>
      </w:r>
      <w:r w:rsidRPr="00CF167C">
        <w:rPr>
          <w:sz w:val="24"/>
        </w:rPr>
        <w:t xml:space="preserve"> tornò qui sabbato a sera non mi | riportò cosa d</w:t>
      </w:r>
      <w:r w:rsidR="003B265C" w:rsidRPr="00CF167C">
        <w:rPr>
          <w:sz w:val="24"/>
        </w:rPr>
        <w:t>’</w:t>
      </w:r>
      <w:r w:rsidRPr="00CF167C">
        <w:rPr>
          <w:sz w:val="24"/>
        </w:rPr>
        <w:t>avantaggio</w:t>
      </w:r>
      <w:r w:rsidRPr="00CF167C">
        <w:rPr>
          <w:sz w:val="24"/>
          <w:szCs w:val="24"/>
        </w:rPr>
        <w:t>;</w:t>
      </w:r>
      <w:r w:rsidRPr="00CF167C">
        <w:rPr>
          <w:sz w:val="24"/>
        </w:rPr>
        <w:t xml:space="preserve"> onde sto con ansietà | aspettando il fine di questa intrapresa del signor Conte. | </w:t>
      </w:r>
      <w:r w:rsidRPr="00CF167C">
        <w:rPr>
          <w:sz w:val="24"/>
          <w:szCs w:val="24"/>
        </w:rPr>
        <w:t xml:space="preserve">In questo negotio mi regolerò conforme alle commissioni | che vostra Serenità mi ha precedentemente date, et il contento | che provo è di essermi conformato col senso di lei | nel risponder al detto capitan Mario. | </w:t>
      </w:r>
    </w:p>
    <w:p w14:paraId="0455CDAE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Questo mi ha detto, che vedendo, che va tanto alla lunga | la cosa, si sarebbe forse risoluto di passarsene a | Venetia ad offerirsi a vostra Serenità o perché impieghi la sua | persona; o gli dia qualche commissione di levata di | genti di qua. È bravo soldato, et esperimentato in | questi paesi se si risolverà a partire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accompagnerò | con mie lettere per la Serenità vostra, et intenderò le | sue pretensioni, perché sappi ella regolarsi anticipa-|tamente nelle instanze. | </w:t>
      </w:r>
    </w:p>
    <w:p w14:paraId="6AC03E8F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Del capitan Baldassini bastarà quanto riverentemente scrissi |</w:t>
      </w:r>
    </w:p>
    <w:p w14:paraId="6C2CF68C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199v / </w:t>
      </w:r>
    </w:p>
    <w:p w14:paraId="13FB49B4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alla Serenità vostra la passata settimana perché resta condotto al servitio | con li 30 ducati al mese. Et per lettere del Pasini ho, che | haveva deliberato</w:t>
      </w:r>
      <w:r w:rsidRPr="00CF167C">
        <w:rPr>
          <w:rStyle w:val="FootnoteReference"/>
          <w:sz w:val="24"/>
          <w:szCs w:val="24"/>
        </w:rPr>
        <w:footnoteReference w:id="426"/>
      </w:r>
      <w:r w:rsidRPr="00CF167C">
        <w:rPr>
          <w:sz w:val="24"/>
          <w:szCs w:val="24"/>
        </w:rPr>
        <w:t xml:space="preserve"> far dimani la sua partenza per costì. | </w:t>
      </w:r>
    </w:p>
    <w:p w14:paraId="2A474726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Quanto al signor conte Gio. Giacomo Belgioioso anco di questo ella | haverà già inteso, ciò che hebbi dal fratello; et il detto | Pasini mi scrive haverli fatto con lettere intender quanto | occorre, et aspettava la risposta. | </w:t>
      </w:r>
    </w:p>
    <w:p w14:paraId="0B813E98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La pratica per li doi strenui Luca Cayro</w:t>
      </w:r>
      <w:r w:rsidRPr="00CF167C">
        <w:rPr>
          <w:rStyle w:val="FootnoteReference"/>
          <w:sz w:val="24"/>
          <w:szCs w:val="24"/>
        </w:rPr>
        <w:footnoteReference w:id="427"/>
      </w:r>
      <w:r w:rsidRPr="00CF167C">
        <w:rPr>
          <w:sz w:val="24"/>
          <w:szCs w:val="24"/>
        </w:rPr>
        <w:t>, et Gio. Cesati | non è andata avanti: poiché pare, che voglino viver | nel servitio</w:t>
      </w:r>
      <w:r w:rsidR="004D74CB" w:rsidRPr="00CF167C">
        <w:rPr>
          <w:sz w:val="24"/>
          <w:szCs w:val="24"/>
        </w:rPr>
        <w:t xml:space="preserve"> che prestano alli serenissimi a</w:t>
      </w:r>
      <w:r w:rsidRPr="00CF167C">
        <w:rPr>
          <w:sz w:val="24"/>
          <w:szCs w:val="24"/>
        </w:rPr>
        <w:t xml:space="preserve">rciduchi. | </w:t>
      </w:r>
    </w:p>
    <w:p w14:paraId="784B1320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Al Pasini ho scritto nel particolar di quelli capitani che sono venuti | di Francia per saper come condurrebbono genti sotto de | titolo, et stipendio, et per ogn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altro particolare. | </w:t>
      </w:r>
    </w:p>
    <w:p w14:paraId="73299E85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Ha sempre il cavallier Studler mostrato buon animo | di far il viaggio; ma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impedimento è nato sempre | dal mancamento di denaro, et da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esser stato | prigioniero, et ultimamente intendo esser stato | fatto trattenere da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gente d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Inghilterra appress</w:t>
      </w:r>
      <w:r w:rsidR="004D74CB" w:rsidRPr="00CF167C">
        <w:rPr>
          <w:sz w:val="24"/>
          <w:szCs w:val="24"/>
        </w:rPr>
        <w:t>o li serenissimi | a</w:t>
      </w:r>
      <w:r w:rsidRPr="00CF167C">
        <w:rPr>
          <w:sz w:val="24"/>
          <w:szCs w:val="24"/>
        </w:rPr>
        <w:t>rciduchi per voler haver sodisfattione di alcune | parole ingiuriose contra di lui. Io già, ricevuto il | commento de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Eccellenze vostre intorno alla persona di esso</w:t>
      </w:r>
      <w:r w:rsidRPr="00CF167C">
        <w:rPr>
          <w:rStyle w:val="FootnoteReference"/>
          <w:sz w:val="24"/>
          <w:szCs w:val="24"/>
        </w:rPr>
        <w:footnoteReference w:id="428"/>
      </w:r>
      <w:r w:rsidRPr="00CF167C">
        <w:rPr>
          <w:sz w:val="24"/>
          <w:szCs w:val="24"/>
        </w:rPr>
        <w:t xml:space="preserve"> | cavalliere, havevo dato ordine al Pasini, che li </w:t>
      </w:r>
      <w:r w:rsidR="007276AF" w:rsidRPr="00CF167C">
        <w:rPr>
          <w:sz w:val="24"/>
          <w:szCs w:val="24"/>
        </w:rPr>
        <w:t>|</w:t>
      </w:r>
    </w:p>
    <w:p w14:paraId="1EB343BD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200r / </w:t>
      </w:r>
    </w:p>
    <w:p w14:paraId="5E3A6108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facesse offerta, et li dasse denari per aiutarsi nel viaggio | caminando però cautamente; onde hoggi scrivo di nuovo | al Pasini, che procuri di far sicure le cose, et fermarsi | bene, che sia per passar a Venetia. | </w:t>
      </w:r>
    </w:p>
    <w:p w14:paraId="00A952AA" w14:textId="77777777" w:rsidR="00D00F10" w:rsidRPr="00CF167C" w:rsidRDefault="004D74CB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Li serenissimi a</w:t>
      </w:r>
      <w:r w:rsidR="00D00F10" w:rsidRPr="00CF167C">
        <w:rPr>
          <w:sz w:val="24"/>
          <w:szCs w:val="24"/>
        </w:rPr>
        <w:t>rciduchi diedero commissione li giorni passati | che fosse riformato il numero de</w:t>
      </w:r>
      <w:r w:rsidR="003B265C" w:rsidRPr="00CF167C">
        <w:rPr>
          <w:sz w:val="24"/>
          <w:szCs w:val="24"/>
        </w:rPr>
        <w:t>’</w:t>
      </w:r>
      <w:r w:rsidR="00D00F10" w:rsidRPr="00CF167C">
        <w:rPr>
          <w:sz w:val="24"/>
          <w:szCs w:val="24"/>
        </w:rPr>
        <w:t xml:space="preserve"> cavalli, et de</w:t>
      </w:r>
      <w:r w:rsidR="003B265C" w:rsidRPr="00CF167C">
        <w:rPr>
          <w:sz w:val="24"/>
          <w:szCs w:val="24"/>
        </w:rPr>
        <w:t>’</w:t>
      </w:r>
      <w:r w:rsidR="00D00F10" w:rsidRPr="00CF167C">
        <w:rPr>
          <w:sz w:val="24"/>
          <w:szCs w:val="24"/>
        </w:rPr>
        <w:t xml:space="preserve"> carri | trattenuti per servitio dell</w:t>
      </w:r>
      <w:r w:rsidR="003B265C" w:rsidRPr="00CF167C">
        <w:rPr>
          <w:sz w:val="24"/>
          <w:szCs w:val="24"/>
        </w:rPr>
        <w:t>’</w:t>
      </w:r>
      <w:r w:rsidR="00D00F10" w:rsidRPr="00CF167C">
        <w:rPr>
          <w:sz w:val="24"/>
          <w:szCs w:val="24"/>
        </w:rPr>
        <w:t>artiglieria; ma, non essequita | ancora del tutto la riforma, hanno la settimana | passata rinovati gl</w:t>
      </w:r>
      <w:r w:rsidR="003B265C" w:rsidRPr="00CF167C">
        <w:rPr>
          <w:sz w:val="24"/>
          <w:szCs w:val="24"/>
        </w:rPr>
        <w:t>’</w:t>
      </w:r>
      <w:r w:rsidR="00D00F10" w:rsidRPr="00CF167C">
        <w:rPr>
          <w:sz w:val="24"/>
          <w:szCs w:val="24"/>
        </w:rPr>
        <w:t>ordini in contrario</w:t>
      </w:r>
      <w:r w:rsidR="00D00F10" w:rsidRPr="00CF167C">
        <w:rPr>
          <w:rStyle w:val="FootnoteReference"/>
          <w:sz w:val="24"/>
          <w:szCs w:val="24"/>
        </w:rPr>
        <w:footnoteReference w:id="429"/>
      </w:r>
      <w:r w:rsidR="00D00F10" w:rsidRPr="00CF167C">
        <w:rPr>
          <w:sz w:val="24"/>
          <w:szCs w:val="24"/>
        </w:rPr>
        <w:t xml:space="preserve">. Scrivono, | che a Brusseles si parlava diversamente. Alcuni | dicevano, che questi </w:t>
      </w:r>
      <w:r w:rsidR="00A455BB" w:rsidRPr="00CF167C">
        <w:rPr>
          <w:sz w:val="24"/>
          <w:szCs w:val="24"/>
        </w:rPr>
        <w:t xml:space="preserve">signori </w:t>
      </w:r>
      <w:r w:rsidR="00D00F10" w:rsidRPr="00CF167C">
        <w:rPr>
          <w:sz w:val="24"/>
          <w:szCs w:val="24"/>
        </w:rPr>
        <w:t xml:space="preserve">Stati volevano tentar | qualche cosa </w:t>
      </w:r>
      <w:r w:rsidR="00D00F10" w:rsidRPr="00CF167C">
        <w:rPr>
          <w:sz w:val="24"/>
          <w:szCs w:val="24"/>
        </w:rPr>
        <w:lastRenderedPageBreak/>
        <w:t>sopra Vesel; altri che sia per dar | gelosia alla Francia; ma che li più sensati presta-|vano molto poco credito a questi concetti. Si aggiun-|ge, che monsignor Vingarda luocotenente general dell</w:t>
      </w:r>
      <w:r w:rsidR="003B265C" w:rsidRPr="00CF167C">
        <w:rPr>
          <w:sz w:val="24"/>
          <w:szCs w:val="24"/>
        </w:rPr>
        <w:t>’</w:t>
      </w:r>
      <w:r w:rsidR="00D00F10" w:rsidRPr="00CF167C">
        <w:rPr>
          <w:sz w:val="24"/>
          <w:szCs w:val="24"/>
        </w:rPr>
        <w:t>|artiglieria nei stati di sue Altezze andava visitando | tutte le artiglierie delle fortezze frontiere; et | che il marchese Spinola venerdì passato era</w:t>
      </w:r>
      <w:r w:rsidR="00D00F10" w:rsidRPr="00CF167C">
        <w:rPr>
          <w:rStyle w:val="FootnoteReference"/>
          <w:sz w:val="24"/>
          <w:szCs w:val="24"/>
        </w:rPr>
        <w:footnoteReference w:id="430"/>
      </w:r>
      <w:r w:rsidR="00D00F10" w:rsidRPr="00CF167C">
        <w:rPr>
          <w:sz w:val="24"/>
          <w:szCs w:val="24"/>
        </w:rPr>
        <w:t xml:space="preserve"> | partito di Brusseles con gran celerità per Marimont | il che dava anco maggior occasione di parlare | intendendosi appresso, che come per il passato non | volevano asentar piazza ad alcuna natione, se non con |</w:t>
      </w:r>
      <w:r w:rsidR="00114274" w:rsidRPr="00CF167C">
        <w:rPr>
          <w:sz w:val="24"/>
          <w:szCs w:val="24"/>
        </w:rPr>
        <w:t xml:space="preserve"> </w:t>
      </w:r>
    </w:p>
    <w:p w14:paraId="7AD506AA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200v / </w:t>
      </w:r>
    </w:p>
    <w:p w14:paraId="596DAFD4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grandissima</w:t>
      </w:r>
      <w:r w:rsidRPr="00CF167C">
        <w:rPr>
          <w:rStyle w:val="FootnoteReference"/>
          <w:sz w:val="24"/>
          <w:szCs w:val="24"/>
        </w:rPr>
        <w:footnoteReference w:id="431"/>
      </w:r>
      <w:r w:rsidRPr="00CF167C">
        <w:rPr>
          <w:sz w:val="24"/>
          <w:szCs w:val="24"/>
        </w:rPr>
        <w:t xml:space="preserve"> fatica per via di memoriali decretati dal serenissimo | Alberto hora a più potere quanti ne vengono si per | cavallaria, come per infanteria sono aggregati; et mi | scrive il Pasini; che questo gli dispiaceva grandemente | perché molti, che haverebbono potuto passar al servitio di | vostra Serenità forse con questa occasione si appiglieranno al più | vicino partito. | </w:t>
      </w:r>
    </w:p>
    <w:p w14:paraId="5FFF37FF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</w:rPr>
        <w:t>A nome del medesimo Pasini rendo a vostra Serenità humilissim</w:t>
      </w:r>
      <w:r w:rsidRPr="00CF167C">
        <w:rPr>
          <w:sz w:val="24"/>
          <w:szCs w:val="24"/>
        </w:rPr>
        <w:t>e</w:t>
      </w:r>
      <w:r w:rsidRPr="00CF167C">
        <w:rPr>
          <w:sz w:val="24"/>
        </w:rPr>
        <w:t>, et | riverentissime gratie</w:t>
      </w:r>
      <w:r w:rsidRPr="00CF167C">
        <w:rPr>
          <w:rStyle w:val="FootnoteReference"/>
          <w:sz w:val="24"/>
          <w:szCs w:val="24"/>
        </w:rPr>
        <w:footnoteReference w:id="432"/>
      </w:r>
      <w:r w:rsidRPr="00CF167C">
        <w:rPr>
          <w:sz w:val="24"/>
        </w:rPr>
        <w:t xml:space="preserve"> del donativo che per parte di lei gli | ho fatto, ch</w:t>
      </w:r>
      <w:r w:rsidR="003B265C" w:rsidRPr="00CF167C">
        <w:rPr>
          <w:sz w:val="24"/>
        </w:rPr>
        <w:t>’</w:t>
      </w:r>
      <w:r w:rsidRPr="00CF167C">
        <w:rPr>
          <w:sz w:val="24"/>
        </w:rPr>
        <w:t>è stato aggradito da lui con testimonio di | gran riverenza, et di gran obligo, offerendo il sangue</w:t>
      </w:r>
      <w:r w:rsidRPr="00CF167C">
        <w:rPr>
          <w:sz w:val="24"/>
          <w:szCs w:val="24"/>
        </w:rPr>
        <w:t>,</w:t>
      </w:r>
      <w:r w:rsidRPr="00CF167C">
        <w:rPr>
          <w:sz w:val="24"/>
        </w:rPr>
        <w:t xml:space="preserve"> | la vita, et quanto ha al mondo per servitio di vostra Serenità verso | la quale mi dice che non mancar</w:t>
      </w:r>
      <w:r w:rsidRPr="00CF167C">
        <w:rPr>
          <w:sz w:val="24"/>
          <w:szCs w:val="24"/>
        </w:rPr>
        <w:t>à</w:t>
      </w:r>
      <w:r w:rsidRPr="00CF167C">
        <w:rPr>
          <w:sz w:val="24"/>
        </w:rPr>
        <w:t xml:space="preserve"> di diportarsi con | ogni fedeltà, et sincerità in tutte le cose che si vorrà | valere, et servir di lui, et che alleverà i figlioli | col medesimo humil devoto affetto, et certo dalle parole | delle sue lettere si scuopre una consolatione estraordinaria | di esser stato favorito, et honorato dal suo Principe. | </w:t>
      </w:r>
      <w:r w:rsidRPr="00CF167C">
        <w:rPr>
          <w:sz w:val="24"/>
          <w:szCs w:val="24"/>
        </w:rPr>
        <w:t>Io trovata buona congiontura, gli feci haver cento | scudi, se bene rispetto al cambio delle monete sarà | qualche cosetta di più. Havendo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Eccellenze vostre per loro | benignità rimesso a me il dargli quanto mi pareva |</w:t>
      </w:r>
    </w:p>
    <w:p w14:paraId="5D1425A0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201r / </w:t>
      </w:r>
    </w:p>
    <w:p w14:paraId="68F44BDB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ho stimato non poter far meno, et per hora bastar tanto per | dargli cuor di servire, et farlo sperare, che</w:t>
      </w:r>
      <w:r w:rsidRPr="00CF167C">
        <w:rPr>
          <w:rStyle w:val="FootnoteReference"/>
          <w:sz w:val="24"/>
          <w:szCs w:val="24"/>
        </w:rPr>
        <w:footnoteReference w:id="433"/>
      </w:r>
      <w:r w:rsidRPr="00CF167C">
        <w:rPr>
          <w:sz w:val="24"/>
          <w:szCs w:val="24"/>
        </w:rPr>
        <w:t xml:space="preserve"> saranno | ancora riconosciute le sue fatiche, et il suo buon servitio | il che mi prometto che da vostra Serenità sarà trovato buono, | et si compiacerà, che col tempo usi verso di lui qualche | altro segno della publica gratitudine, et munificenza | verso chi fedelmente la serve. Gratie etc. |</w:t>
      </w:r>
    </w:p>
    <w:p w14:paraId="7F0EFD80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</w:p>
    <w:p w14:paraId="7D201BBF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Da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Haya a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20 giugno 1617 |</w:t>
      </w:r>
    </w:p>
    <w:p w14:paraId="53D55F27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di vostra Serenità | </w:t>
      </w:r>
    </w:p>
    <w:p w14:paraId="3BB0433E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humilissimo et devotissimo servitore |</w:t>
      </w:r>
    </w:p>
    <w:p w14:paraId="741086D3" w14:textId="77777777" w:rsidR="00D00F10" w:rsidRPr="008C209E" w:rsidRDefault="00D00F10" w:rsidP="002D6930">
      <w:pPr>
        <w:pStyle w:val="Testopreformattato"/>
        <w:jc w:val="both"/>
        <w:rPr>
          <w:sz w:val="24"/>
          <w:szCs w:val="24"/>
          <w:lang w:val="fr-FR"/>
        </w:rPr>
      </w:pPr>
      <w:r w:rsidRPr="008C209E">
        <w:rPr>
          <w:sz w:val="24"/>
          <w:szCs w:val="24"/>
          <w:lang w:val="fr-FR"/>
        </w:rPr>
        <w:t>Christofforo Suriano |</w:t>
      </w:r>
    </w:p>
    <w:p w14:paraId="39113CAC" w14:textId="77777777" w:rsidR="00D00F10" w:rsidRPr="008C209E" w:rsidRDefault="00D00F10" w:rsidP="002D6930">
      <w:pPr>
        <w:pStyle w:val="Testopreformattato"/>
        <w:jc w:val="both"/>
        <w:rPr>
          <w:sz w:val="24"/>
          <w:szCs w:val="24"/>
          <w:lang w:val="fr-FR"/>
        </w:rPr>
      </w:pPr>
    </w:p>
    <w:p w14:paraId="65515B3D" w14:textId="77777777" w:rsidR="00D00F10" w:rsidRPr="008C209E" w:rsidRDefault="00D00F10" w:rsidP="002D6930">
      <w:pPr>
        <w:pStyle w:val="Testopreformattato"/>
        <w:jc w:val="both"/>
        <w:rPr>
          <w:i/>
          <w:iCs/>
          <w:sz w:val="24"/>
          <w:szCs w:val="24"/>
          <w:lang w:val="fr-FR"/>
        </w:rPr>
      </w:pPr>
      <w:r w:rsidRPr="008C209E">
        <w:rPr>
          <w:sz w:val="24"/>
          <w:szCs w:val="24"/>
          <w:lang w:val="fr-FR"/>
        </w:rPr>
        <w:t xml:space="preserve">/ 201v / </w:t>
      </w:r>
    </w:p>
    <w:p w14:paraId="7D261B4F" w14:textId="33AE96A4" w:rsidR="00D00F10" w:rsidRPr="008C209E" w:rsidRDefault="00420C99" w:rsidP="002D6930">
      <w:pPr>
        <w:pStyle w:val="Testopreformattato"/>
        <w:jc w:val="both"/>
        <w:rPr>
          <w:sz w:val="24"/>
          <w:szCs w:val="24"/>
          <w:lang w:val="fr-FR"/>
        </w:rPr>
      </w:pPr>
      <w:r w:rsidRPr="008C209E">
        <w:rPr>
          <w:b/>
          <w:bCs/>
          <w:sz w:val="24"/>
          <w:szCs w:val="24"/>
          <w:lang w:val="fr-FR"/>
        </w:rPr>
        <w:t>Blank page</w:t>
      </w:r>
      <w:r w:rsidR="00D00F10" w:rsidRPr="008C209E">
        <w:rPr>
          <w:i/>
          <w:iCs/>
          <w:sz w:val="24"/>
          <w:szCs w:val="24"/>
          <w:lang w:val="fr-FR"/>
        </w:rPr>
        <w:t xml:space="preserve"> </w:t>
      </w:r>
    </w:p>
    <w:p w14:paraId="39F291F9" w14:textId="77777777" w:rsidR="00D00F10" w:rsidRPr="008C209E" w:rsidRDefault="00D00F10" w:rsidP="002D6930">
      <w:pPr>
        <w:pStyle w:val="Testopreformattato"/>
        <w:jc w:val="both"/>
        <w:rPr>
          <w:sz w:val="24"/>
          <w:szCs w:val="24"/>
          <w:lang w:val="fr-FR"/>
        </w:rPr>
      </w:pPr>
    </w:p>
    <w:p w14:paraId="29D6C311" w14:textId="77777777" w:rsidR="00D00F10" w:rsidRPr="008C209E" w:rsidRDefault="00D00F10" w:rsidP="002D6930">
      <w:pPr>
        <w:pStyle w:val="Testopreformattato"/>
        <w:jc w:val="both"/>
        <w:rPr>
          <w:i/>
          <w:iCs/>
          <w:sz w:val="24"/>
          <w:szCs w:val="24"/>
          <w:lang w:val="fr-FR"/>
        </w:rPr>
      </w:pPr>
      <w:r w:rsidRPr="008C209E">
        <w:rPr>
          <w:sz w:val="24"/>
          <w:szCs w:val="24"/>
          <w:lang w:val="fr-FR"/>
        </w:rPr>
        <w:t xml:space="preserve">/ 204r / </w:t>
      </w:r>
    </w:p>
    <w:p w14:paraId="2F063333" w14:textId="64AA6819" w:rsidR="00D00F10" w:rsidRPr="00CF167C" w:rsidRDefault="00420C99" w:rsidP="002D6930">
      <w:pPr>
        <w:pStyle w:val="Testopreformattato"/>
        <w:jc w:val="both"/>
        <w:rPr>
          <w:sz w:val="24"/>
          <w:szCs w:val="24"/>
        </w:rPr>
      </w:pPr>
      <w:r w:rsidRPr="00420C99">
        <w:rPr>
          <w:b/>
          <w:bCs/>
          <w:sz w:val="24"/>
          <w:szCs w:val="24"/>
        </w:rPr>
        <w:t>Blank page</w:t>
      </w:r>
    </w:p>
    <w:p w14:paraId="1BE70512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</w:p>
    <w:p w14:paraId="08BA3957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204v /</w:t>
      </w:r>
    </w:p>
    <w:p w14:paraId="6B36821D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Al serenissimo principe di Venetia | </w:t>
      </w:r>
    </w:p>
    <w:p w14:paraId="252A85A1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2</w:t>
      </w:r>
      <w:r w:rsidRPr="00CF167C">
        <w:rPr>
          <w:sz w:val="24"/>
          <w:szCs w:val="24"/>
          <w:vertAlign w:val="superscript"/>
        </w:rPr>
        <w:t>da</w:t>
      </w:r>
      <w:r w:rsidRPr="00CF167C">
        <w:rPr>
          <w:sz w:val="24"/>
          <w:szCs w:val="24"/>
        </w:rPr>
        <w:t xml:space="preserve"> |</w:t>
      </w:r>
    </w:p>
    <w:p w14:paraId="6B5524F6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</w:p>
    <w:p w14:paraId="3C77E967" w14:textId="77777777" w:rsidR="00D00F10" w:rsidRPr="00CF167C" w:rsidRDefault="00D00F10" w:rsidP="002D6930">
      <w:pPr>
        <w:pStyle w:val="Testopreformattato"/>
        <w:jc w:val="both"/>
        <w:rPr>
          <w:bCs/>
          <w:i/>
          <w:sz w:val="24"/>
          <w:szCs w:val="24"/>
        </w:rPr>
      </w:pPr>
      <w:r w:rsidRPr="00CF167C">
        <w:rPr>
          <w:bCs/>
          <w:i/>
          <w:sz w:val="24"/>
          <w:szCs w:val="24"/>
        </w:rPr>
        <w:t>Sigillo e traccia di sigillo</w:t>
      </w:r>
    </w:p>
    <w:p w14:paraId="5F41EDF5" w14:textId="77777777" w:rsidR="00D00F10" w:rsidRPr="00CF167C" w:rsidRDefault="00D00F10" w:rsidP="002D6930">
      <w:pPr>
        <w:pStyle w:val="Testopreformattato"/>
        <w:jc w:val="both"/>
        <w:rPr>
          <w:bCs/>
          <w:i/>
          <w:iCs/>
          <w:sz w:val="24"/>
          <w:szCs w:val="24"/>
        </w:rPr>
      </w:pPr>
    </w:p>
    <w:p w14:paraId="7F52AC2A" w14:textId="77777777" w:rsidR="00D00F10" w:rsidRPr="00B54C59" w:rsidRDefault="00D00F10" w:rsidP="002D6930">
      <w:pPr>
        <w:spacing w:after="0" w:line="240" w:lineRule="auto"/>
        <w:jc w:val="both"/>
        <w:rPr>
          <w:rFonts w:ascii="Times New Roman" w:hAnsi="Times New Roman"/>
          <w:i/>
          <w:sz w:val="24"/>
          <w:lang w:val="it-IT"/>
        </w:rPr>
      </w:pPr>
      <w:r w:rsidRPr="00B54C59">
        <w:rPr>
          <w:rFonts w:ascii="Times New Roman" w:hAnsi="Times New Roman"/>
          <w:i/>
          <w:sz w:val="24"/>
          <w:lang w:val="it-IT"/>
        </w:rPr>
        <w:t>Regesto antico</w:t>
      </w:r>
    </w:p>
    <w:p w14:paraId="21A3B122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</w:rPr>
        <w:t xml:space="preserve">/ 204vC / </w:t>
      </w:r>
    </w:p>
    <w:p w14:paraId="1FCF3228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1617 20 giugno ricevute 5 luglio |</w:t>
      </w:r>
    </w:p>
    <w:p w14:paraId="6AC3E2F9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lastRenderedPageBreak/>
        <w:t>Haya</w:t>
      </w:r>
      <w:r w:rsidR="0042075D" w:rsidRPr="00CF167C">
        <w:rPr>
          <w:sz w:val="24"/>
          <w:szCs w:val="24"/>
        </w:rPr>
        <w:t>.</w:t>
      </w:r>
      <w:r w:rsidRPr="00CF167C">
        <w:rPr>
          <w:sz w:val="24"/>
          <w:szCs w:val="24"/>
        </w:rPr>
        <w:t xml:space="preserve"> 2</w:t>
      </w:r>
      <w:r w:rsidRPr="00CF167C">
        <w:rPr>
          <w:sz w:val="24"/>
          <w:szCs w:val="24"/>
          <w:vertAlign w:val="superscript"/>
        </w:rPr>
        <w:t>da</w:t>
      </w:r>
      <w:r w:rsidRPr="00CF167C">
        <w:rPr>
          <w:sz w:val="24"/>
          <w:szCs w:val="24"/>
        </w:rPr>
        <w:t xml:space="preserve"> |</w:t>
      </w:r>
    </w:p>
    <w:p w14:paraId="77E75E5E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</w:p>
    <w:p w14:paraId="021C3C48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L. SS. R. |</w:t>
      </w:r>
    </w:p>
    <w:p w14:paraId="10413AA6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</w:p>
    <w:p w14:paraId="3173B764" w14:textId="77777777" w:rsidR="00D00F10" w:rsidRPr="00CF167C" w:rsidRDefault="00D00F10" w:rsidP="002D6930">
      <w:pPr>
        <w:pStyle w:val="Testopreformattato"/>
        <w:jc w:val="both"/>
        <w:rPr>
          <w:bCs/>
          <w:sz w:val="24"/>
          <w:szCs w:val="24"/>
        </w:rPr>
      </w:pPr>
    </w:p>
    <w:p w14:paraId="3F4F53F1" w14:textId="77777777" w:rsidR="00D00F10" w:rsidRPr="00CF167C" w:rsidRDefault="00D00F10" w:rsidP="00FC2153">
      <w:pPr>
        <w:pStyle w:val="Testopreformattato"/>
        <w:jc w:val="center"/>
        <w:rPr>
          <w:sz w:val="24"/>
          <w:szCs w:val="24"/>
        </w:rPr>
      </w:pPr>
      <w:r w:rsidRPr="00CF167C">
        <w:rPr>
          <w:sz w:val="24"/>
          <w:szCs w:val="24"/>
        </w:rPr>
        <w:t>n. 63</w:t>
      </w:r>
    </w:p>
    <w:p w14:paraId="61540B82" w14:textId="77777777" w:rsidR="00D00F10" w:rsidRPr="00CF167C" w:rsidRDefault="00D00F10" w:rsidP="00FC2153">
      <w:pPr>
        <w:pStyle w:val="Testopreformattato"/>
        <w:jc w:val="center"/>
        <w:rPr>
          <w:sz w:val="24"/>
          <w:szCs w:val="24"/>
        </w:rPr>
      </w:pPr>
      <w:r w:rsidRPr="00CF167C">
        <w:rPr>
          <w:sz w:val="24"/>
          <w:szCs w:val="24"/>
        </w:rPr>
        <w:t>Allegato I al n. 62 (cc. 202r-203v)</w:t>
      </w:r>
    </w:p>
    <w:p w14:paraId="704A5496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</w:p>
    <w:p w14:paraId="6E9C00F1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202r / </w:t>
      </w:r>
    </w:p>
    <w:p w14:paraId="71DD0087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In lettere 2</w:t>
      </w:r>
      <w:r w:rsidRPr="00CF167C">
        <w:rPr>
          <w:sz w:val="24"/>
          <w:szCs w:val="24"/>
          <w:vertAlign w:val="superscript"/>
        </w:rPr>
        <w:t xml:space="preserve">e </w:t>
      </w:r>
      <w:r w:rsidRPr="00CF167C">
        <w:rPr>
          <w:sz w:val="24"/>
          <w:szCs w:val="24"/>
        </w:rPr>
        <w:t>del secretario Surian da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|Haya de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20 giugno 1617 | </w:t>
      </w:r>
    </w:p>
    <w:p w14:paraId="466A394C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</w:p>
    <w:p w14:paraId="7424F4FE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</w:rPr>
        <w:t>Capitolo di lettere de</w:t>
      </w:r>
      <w:r w:rsidR="003B265C" w:rsidRPr="00CF167C">
        <w:rPr>
          <w:sz w:val="24"/>
        </w:rPr>
        <w:t>’</w:t>
      </w:r>
      <w:r w:rsidRPr="00CF167C">
        <w:rPr>
          <w:sz w:val="24"/>
        </w:rPr>
        <w:t xml:space="preserve"> 19</w:t>
      </w:r>
      <w:r w:rsidRPr="00CF167C">
        <w:rPr>
          <w:rStyle w:val="FootnoteReference"/>
          <w:sz w:val="24"/>
          <w:szCs w:val="24"/>
        </w:rPr>
        <w:footnoteReference w:id="434"/>
      </w:r>
      <w:r w:rsidRPr="00CF167C">
        <w:rPr>
          <w:sz w:val="24"/>
        </w:rPr>
        <w:t xml:space="preserve"> giugno del Calandrini di |</w:t>
      </w:r>
      <w:r w:rsidRPr="00CF167C">
        <w:rPr>
          <w:sz w:val="24"/>
          <w:szCs w:val="24"/>
        </w:rPr>
        <w:t xml:space="preserve"> Amsterdam. |</w:t>
      </w:r>
    </w:p>
    <w:p w14:paraId="48D7B30D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</w:p>
    <w:p w14:paraId="15FCE074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Il signor conte di Levenstein si ritrova qua tuttavia ha | assai difficoltà, et per parlarne chiaro faccio gran | dubio, che stenterà assai a uscire di questo | intrigo. Non avanza niente, restando su certi | termini di non voler dar a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marinari quel do-|mandano, et pure volendo haverli bisognerà, | che passi per là. Non mancarò haver mira a quello | anderà passando facendoli parte del successo, et | baciando etc. </w:t>
      </w:r>
      <w:r w:rsidR="00531F9A" w:rsidRPr="00CF167C">
        <w:rPr>
          <w:sz w:val="24"/>
          <w:szCs w:val="24"/>
        </w:rPr>
        <w:t>|</w:t>
      </w:r>
    </w:p>
    <w:p w14:paraId="213B76BE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</w:p>
    <w:p w14:paraId="466EEB3C" w14:textId="77777777" w:rsidR="008C209E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202v</w:t>
      </w:r>
      <w:r w:rsidR="008C209E">
        <w:rPr>
          <w:sz w:val="24"/>
          <w:szCs w:val="24"/>
        </w:rPr>
        <w:t xml:space="preserve">/ </w:t>
      </w:r>
    </w:p>
    <w:p w14:paraId="25B17289" w14:textId="5ACF0202" w:rsidR="008C209E" w:rsidRDefault="008C209E" w:rsidP="002D6930">
      <w:pPr>
        <w:pStyle w:val="Testopreformattato"/>
        <w:jc w:val="both"/>
        <w:rPr>
          <w:sz w:val="24"/>
          <w:szCs w:val="24"/>
        </w:rPr>
      </w:pPr>
      <w:r>
        <w:rPr>
          <w:rFonts w:eastAsia="NSimSun"/>
          <w:b/>
          <w:bCs/>
          <w:kern w:val="2"/>
          <w:lang w:eastAsia="hi-IN" w:bidi="hi-IN"/>
        </w:rPr>
        <w:t>Blank page</w:t>
      </w:r>
    </w:p>
    <w:p w14:paraId="01471E22" w14:textId="34912887" w:rsidR="00D00F10" w:rsidRPr="00CF167C" w:rsidRDefault="008C209E" w:rsidP="002D6930">
      <w:pPr>
        <w:pStyle w:val="Testopreformattato"/>
        <w:jc w:val="both"/>
        <w:rPr>
          <w:i/>
          <w:iCs/>
          <w:sz w:val="24"/>
          <w:szCs w:val="24"/>
        </w:rPr>
      </w:pPr>
      <w:r>
        <w:rPr>
          <w:sz w:val="24"/>
          <w:szCs w:val="24"/>
        </w:rPr>
        <w:t xml:space="preserve">/ </w:t>
      </w:r>
      <w:r w:rsidR="00D00F10" w:rsidRPr="00CF167C">
        <w:rPr>
          <w:sz w:val="24"/>
          <w:szCs w:val="24"/>
        </w:rPr>
        <w:t xml:space="preserve">203r / </w:t>
      </w:r>
    </w:p>
    <w:p w14:paraId="7AECAABA" w14:textId="3093DF65" w:rsidR="00D00F10" w:rsidRDefault="008C209E" w:rsidP="002D6930">
      <w:pPr>
        <w:pStyle w:val="Testopreformattato"/>
        <w:jc w:val="both"/>
        <w:rPr>
          <w:rFonts w:eastAsia="NSimSun"/>
          <w:b/>
          <w:bCs/>
          <w:kern w:val="2"/>
          <w:lang w:eastAsia="hi-IN" w:bidi="hi-IN"/>
        </w:rPr>
      </w:pPr>
      <w:r>
        <w:rPr>
          <w:rFonts w:eastAsia="NSimSun"/>
          <w:b/>
          <w:bCs/>
          <w:kern w:val="2"/>
          <w:lang w:eastAsia="hi-IN" w:bidi="hi-IN"/>
        </w:rPr>
        <w:t>Blank page</w:t>
      </w:r>
    </w:p>
    <w:p w14:paraId="3946F72D" w14:textId="77777777" w:rsidR="008C209E" w:rsidRPr="00CF167C" w:rsidRDefault="008C209E" w:rsidP="002D6930">
      <w:pPr>
        <w:pStyle w:val="Testopreformattato"/>
        <w:jc w:val="both"/>
        <w:rPr>
          <w:sz w:val="24"/>
          <w:szCs w:val="24"/>
        </w:rPr>
      </w:pPr>
    </w:p>
    <w:p w14:paraId="645E90B9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203vB / </w:t>
      </w:r>
    </w:p>
    <w:p w14:paraId="1AE30810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</w:rPr>
        <w:t>Capitolo di lettere del Calan-|</w:t>
      </w:r>
      <w:r w:rsidRPr="00CF167C">
        <w:rPr>
          <w:sz w:val="24"/>
          <w:szCs w:val="24"/>
        </w:rPr>
        <w:t xml:space="preserve">drini di Amsterdam | </w:t>
      </w:r>
    </w:p>
    <w:p w14:paraId="12B91526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2</w:t>
      </w:r>
      <w:r w:rsidRPr="00CF167C">
        <w:rPr>
          <w:sz w:val="24"/>
          <w:szCs w:val="24"/>
          <w:vertAlign w:val="superscript"/>
        </w:rPr>
        <w:t>da</w:t>
      </w:r>
      <w:r w:rsidRPr="00CF167C">
        <w:rPr>
          <w:sz w:val="24"/>
          <w:szCs w:val="24"/>
        </w:rPr>
        <w:t xml:space="preserve"> |</w:t>
      </w:r>
    </w:p>
    <w:p w14:paraId="616D0348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</w:p>
    <w:p w14:paraId="3E7D6EBE" w14:textId="77777777" w:rsidR="003A716B" w:rsidRPr="006538BC" w:rsidRDefault="00D00F10" w:rsidP="003A716B">
      <w:pPr>
        <w:pStyle w:val="Header"/>
        <w:jc w:val="left"/>
        <w:rPr>
          <w:lang w:val="it-IT"/>
        </w:rPr>
      </w:pPr>
      <w:r w:rsidRPr="00790689">
        <w:rPr>
          <w:lang w:val="it-IT"/>
        </w:rPr>
        <w:br w:type="page"/>
      </w:r>
      <w:r w:rsidR="003A716B" w:rsidRPr="006538BC">
        <w:rPr>
          <w:lang w:val="it-IT"/>
        </w:rPr>
        <w:lastRenderedPageBreak/>
        <w:t>/START LETTER/</w:t>
      </w:r>
    </w:p>
    <w:p w14:paraId="2E23CF01" w14:textId="6D0E33BB" w:rsidR="00D00F10" w:rsidRPr="00790689" w:rsidRDefault="00D00F10" w:rsidP="00FC2153">
      <w:pPr>
        <w:spacing w:after="0" w:line="240" w:lineRule="auto"/>
        <w:jc w:val="center"/>
        <w:rPr>
          <w:rFonts w:ascii="Times New Roman" w:hAnsi="Times New Roman"/>
          <w:sz w:val="24"/>
          <w:lang w:val="it-IT"/>
        </w:rPr>
      </w:pPr>
      <w:r w:rsidRPr="00790689">
        <w:rPr>
          <w:rFonts w:ascii="Times New Roman" w:hAnsi="Times New Roman"/>
          <w:sz w:val="24"/>
          <w:lang w:val="it-IT"/>
        </w:rPr>
        <w:t>n. 64</w:t>
      </w:r>
    </w:p>
    <w:p w14:paraId="2EC917C8" w14:textId="77777777" w:rsidR="00D00F10" w:rsidRPr="00CF167C" w:rsidRDefault="00D00F10" w:rsidP="00FC2153">
      <w:pPr>
        <w:pStyle w:val="Testopreformattato"/>
        <w:jc w:val="center"/>
        <w:rPr>
          <w:sz w:val="24"/>
          <w:szCs w:val="24"/>
        </w:rPr>
      </w:pPr>
      <w:r w:rsidRPr="00CF167C">
        <w:rPr>
          <w:sz w:val="24"/>
          <w:szCs w:val="24"/>
        </w:rPr>
        <w:t>27 giugno 1617,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ia (cc. 205r-208v)</w:t>
      </w:r>
    </w:p>
    <w:p w14:paraId="73A212E5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</w:p>
    <w:p w14:paraId="2BBBC0B9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205r / </w:t>
      </w:r>
    </w:p>
    <w:p w14:paraId="5CDD317A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Prima </w:t>
      </w:r>
      <w:r w:rsidRPr="00CF167C">
        <w:rPr>
          <w:sz w:val="24"/>
          <w:szCs w:val="24"/>
        </w:rPr>
        <w:tab/>
        <w:t>|</w:t>
      </w:r>
    </w:p>
    <w:p w14:paraId="2CBFFEF9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</w:p>
    <w:p w14:paraId="5CA54E47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Serenissimo Principe | </w:t>
      </w:r>
    </w:p>
    <w:p w14:paraId="4CB8DFFF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venero mercordì lettere a monsignor di Monthou scrittegli dal conte | Camillo Taffino con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vviso di haver accordato col colonello Ghent | la condotta della sua cavallaria al servitio del signor duca di Savoia | con conditione di dargli tre mille ducati per ogni compagnia di | cento cavalli, che sarà come per la levata, dodicimilla per far | il viaggio, et condursi in Savoia un mese di paga al rolar | delle genti, et tre mesi di servitio facciasi, o non la guerra, et di | questi voleva haver sicurtà. Quest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ultima conditione | è riuscita a monsignor di Monthou molto dura per la riputatione | di sua Altezza, et al signor Bernvel in particolare a cui diede | parte de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vviso parve troppo il denaro, che si era | accordato. Communicò anco il tutto al signor principe Mau-|ritio, et venerdì fu ne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ssemblea dei signori Stati a darle | conto di questo affare per evitarli a far qualche cosa | o in questo, o perché più tosto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iuto fosse in denari. |</w:t>
      </w:r>
    </w:p>
    <w:p w14:paraId="6B760A2F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Arrivorono poi a me la sera</w:t>
      </w:r>
      <w:r w:rsidRPr="00CF167C">
        <w:rPr>
          <w:rStyle w:val="FootnoteReference"/>
          <w:sz w:val="24"/>
          <w:szCs w:val="24"/>
        </w:rPr>
        <w:footnoteReference w:id="435"/>
      </w:r>
      <w:r w:rsidRPr="00CF167C">
        <w:rPr>
          <w:sz w:val="24"/>
          <w:szCs w:val="24"/>
        </w:rPr>
        <w:t xml:space="preserve"> stessa di venerdì le lettere | della Serenità vostra tanto in tempo, che puoti la mattina | seguente essequir li suoi commenti venutimi nelle lettere | de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9 dando parte a questi signori del contenuto di quelle | de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8 et de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ltre d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vvisi pur de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9.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espresso | ordine, ch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ella mi da di dover immediate essequire | mi fece far instanza de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udienza; et havendo anco | prima communicata</w:t>
      </w:r>
      <w:r w:rsidRPr="00CF167C">
        <w:rPr>
          <w:rStyle w:val="FootnoteReference"/>
          <w:sz w:val="24"/>
          <w:szCs w:val="24"/>
        </w:rPr>
        <w:footnoteReference w:id="436"/>
      </w:r>
      <w:r w:rsidRPr="00CF167C">
        <w:rPr>
          <w:sz w:val="24"/>
          <w:szCs w:val="24"/>
        </w:rPr>
        <w:t xml:space="preserve"> al signor di Monthou la commissione | che tenevo per g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interessi del Duca suo signore gli par[ve]</w:t>
      </w:r>
      <w:r w:rsidRPr="00CF167C">
        <w:rPr>
          <w:rStyle w:val="FootnoteReference"/>
          <w:sz w:val="24"/>
          <w:szCs w:val="24"/>
        </w:rPr>
        <w:footnoteReference w:id="437"/>
      </w:r>
      <w:r w:rsidRPr="00CF167C">
        <w:rPr>
          <w:sz w:val="24"/>
          <w:szCs w:val="24"/>
        </w:rPr>
        <w:t xml:space="preserve"> </w:t>
      </w:r>
      <w:r w:rsidR="0042075D" w:rsidRPr="00CF167C">
        <w:rPr>
          <w:sz w:val="24"/>
          <w:szCs w:val="24"/>
        </w:rPr>
        <w:t>|</w:t>
      </w:r>
    </w:p>
    <w:p w14:paraId="2A719108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205v / </w:t>
      </w:r>
    </w:p>
    <w:p w14:paraId="61D59F5E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opportunità molto buona per dar calore alla sua instanza del | giorno innanti, onde mi pregò a far ufficio proprio al | bisogno. La</w:t>
      </w:r>
      <w:r w:rsidRPr="00CF167C">
        <w:rPr>
          <w:rStyle w:val="FootnoteReference"/>
          <w:sz w:val="24"/>
          <w:szCs w:val="24"/>
        </w:rPr>
        <w:footnoteReference w:id="438"/>
      </w:r>
      <w:r w:rsidRPr="00CF167C">
        <w:rPr>
          <w:sz w:val="24"/>
          <w:szCs w:val="24"/>
        </w:rPr>
        <w:t xml:space="preserve"> espositione di quanto è framesso nelle lettere | di vostra Serenità fu longa havendo procurato non tralasciar cosa alcuna | et delle parole, et del senso facendo tutte quelle considerationi, | che mi parvero poter conformare con la volontà di lei | per scuoter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animo di questi signori, et ridurli a ben ponderare | la materia, et la maniera, con la quale hanno Spagnoli trattato | et come han rotto negotio tanto profitevole per la publica | tranquilità: et particolarmente imorai nel considerar a detti signori | il titolo dato alle genti di questi </w:t>
      </w:r>
      <w:r w:rsidR="009177D6" w:rsidRPr="00CF167C">
        <w:rPr>
          <w:sz w:val="24"/>
          <w:szCs w:val="24"/>
        </w:rPr>
        <w:t>paesi</w:t>
      </w:r>
      <w:r w:rsidRPr="00CF167C">
        <w:rPr>
          <w:sz w:val="24"/>
          <w:szCs w:val="24"/>
        </w:rPr>
        <w:t>, che sono al servitio di | vostra Serenità, et sopra g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ufficii</w:t>
      </w:r>
      <w:r w:rsidRPr="00CF167C">
        <w:rPr>
          <w:rStyle w:val="FootnoteReference"/>
          <w:sz w:val="24"/>
          <w:szCs w:val="24"/>
        </w:rPr>
        <w:footnoteReference w:id="439"/>
      </w:r>
      <w:r w:rsidRPr="00CF167C">
        <w:rPr>
          <w:sz w:val="24"/>
          <w:szCs w:val="24"/>
        </w:rPr>
        <w:t xml:space="preserve"> de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loro ministri con Turchi. Li concetti | espressi da me con efficacia, et secondo, che la qualità loro | comportava</w:t>
      </w:r>
      <w:r w:rsidRPr="00CF167C">
        <w:rPr>
          <w:rStyle w:val="FootnoteReference"/>
          <w:sz w:val="24"/>
          <w:szCs w:val="24"/>
        </w:rPr>
        <w:footnoteReference w:id="440"/>
      </w:r>
      <w:r w:rsidRPr="00CF167C">
        <w:rPr>
          <w:sz w:val="24"/>
          <w:szCs w:val="24"/>
        </w:rPr>
        <w:t xml:space="preserve"> | furono intesi con grandissima attentione. Ma come nelli detti | doi particolari fecero sembiante di ridersi del primo; così ne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|altro mostrorono et meraviglia, et stupore con qualche segno | di sentimento, che si trattasse di tal maniera, et si tentasse | con termine così indegno del nome christiano a promover | Turchi a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danni di vostra Serenità. Parve a loro ancora | la materia degna di consideratione, et di ponderatione | la quale mi promessero de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haverla; et insieme di haver | a cuore la ispeditione a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instanza per il signor duca di | Savoia, che feci efficacissima; mi</w:t>
      </w:r>
      <w:r w:rsidRPr="00CF167C">
        <w:rPr>
          <w:rStyle w:val="FootnoteReference"/>
          <w:sz w:val="24"/>
          <w:szCs w:val="24"/>
        </w:rPr>
        <w:footnoteReference w:id="441"/>
      </w:r>
      <w:r w:rsidRPr="00CF167C">
        <w:rPr>
          <w:sz w:val="24"/>
          <w:szCs w:val="24"/>
        </w:rPr>
        <w:t xml:space="preserve"> ringratiorono con parole |</w:t>
      </w:r>
    </w:p>
    <w:p w14:paraId="5B4FD394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206r / </w:t>
      </w:r>
    </w:p>
    <w:p w14:paraId="2074CD54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generali della confidenza con che la Serenità vostra trattava con essi | et le faceva intender le cose, che correvano; et mi pregorono | che secondo il solito potessero haver per scritto quanto | havevo </w:t>
      </w:r>
      <w:r w:rsidRPr="00CF167C">
        <w:rPr>
          <w:sz w:val="24"/>
          <w:szCs w:val="24"/>
        </w:rPr>
        <w:lastRenderedPageBreak/>
        <w:t>proferito. Non havend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io per la brevità del | tempo havuto modo di darglielo allhora glielo mandai | doppo in lingua francese per minor perdita di tempo | et hier mattina fu letto alla detta assemblea. | </w:t>
      </w:r>
    </w:p>
    <w:p w14:paraId="3BF5CCF5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Prima della riduttione parlai al Presidente di settimana | rinovando seco g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ufficii in quella parte che stimai più | essentiale perché restasse maggiormente informato del negotio; | della mente publica, et del pensiero, che per commune | servitio la Serenità vostra mette alli affari nella congiontura | de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presenti tempi; replicando anco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instanza per il | signor duca di Savoia. Mi promise far quanto havesse potuto | per servitio del signor Duca, et di procurar, ch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io havessi poi la | risposta; la quale da quanto ho potuto cavare non | sarà prima, che non habbino risoluto qualche cosa per | sua Altezza, sopra che pende pure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effetto nascendo | ciò dalla diversità de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pareri: tuttavia ha ognuno | data speranza a monsignor di Monthou, et a me | che questa settimana si stabilirà qualche cosa. Vor-|rebono pur mandar le genti del Ghent. Monsignor di | Monthou no</w:t>
      </w:r>
      <w:r w:rsidR="00C9538C" w:rsidRPr="00CF167C">
        <w:rPr>
          <w:sz w:val="24"/>
          <w:szCs w:val="24"/>
        </w:rPr>
        <w:t>n nega, né</w:t>
      </w:r>
      <w:r w:rsidRPr="00CF167C">
        <w:rPr>
          <w:sz w:val="24"/>
          <w:szCs w:val="24"/>
        </w:rPr>
        <w:t xml:space="preserve"> abbraccia il partito; ma non | havendosi lettere di esso Ghent sollecita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aiuto addimandato | </w:t>
      </w:r>
    </w:p>
    <w:p w14:paraId="5FC4AABE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206v / </w:t>
      </w:r>
    </w:p>
    <w:p w14:paraId="16D72FC4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di denari, et di nuovo ha mandato questa mattina memoriale | a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ssemblea; a che par, che s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inclini. | </w:t>
      </w:r>
    </w:p>
    <w:p w14:paraId="58502587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Al signor principe Mauritio communicai anco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ffare, che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udì | attentamente, et disse, che da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Spagnoli non si poteva, né | si doveva aspettar altro, essendo avezzi a trattar di questa | maniera, et il signor Bernvel col quale fui anco in particolare tanto | più ch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egli non era stato la mattina ne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ssemblea, mi disse | quasi lo stesso concetto, et che si poteva molto ben comprender | la falsità loro, la loro ambitione, et quali siano li disegni, | et mire, che tengono fisse alla distruttione di cadauno, et | al solo avanzo di sé stessi. Nel particolar della parola | de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ribelli et sua Eccellenza, et il medesimo signor Bernvel fecero segno di parerle | proprie le considerationi, che gli feci della consequenza | et mostrorono, che questi Stati non si meravigliavano di | simil titoli: poiché sanno bene esser usitati nella bocca de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| Spagnuoli, come (disse anco il signor Magno di Zelanda) è usitato | tra noi il dir alli Spagnuoli tiranni. Io mi sono aveduto | che</w:t>
      </w:r>
      <w:r w:rsidRPr="00CF167C">
        <w:rPr>
          <w:rStyle w:val="FootnoteReference"/>
          <w:sz w:val="24"/>
          <w:szCs w:val="24"/>
        </w:rPr>
        <w:footnoteReference w:id="442"/>
      </w:r>
      <w:r w:rsidRPr="00CF167C">
        <w:rPr>
          <w:sz w:val="24"/>
          <w:szCs w:val="24"/>
        </w:rPr>
        <w:t xml:space="preserve"> in qualcheduno ha fatto impressione questo concetto; ma | per non dar a creder, che se ne facci stima, si mostra | in apparenza generalmente il contrario. Sì come ho pregata | sua Eccellenza et altri con chi m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è occorso sin qui discorrerne ad</w:t>
      </w:r>
      <w:r w:rsidRPr="00CF167C">
        <w:rPr>
          <w:rStyle w:val="FootnoteReference"/>
          <w:sz w:val="24"/>
          <w:szCs w:val="24"/>
        </w:rPr>
        <w:footnoteReference w:id="443"/>
      </w:r>
      <w:r w:rsidRPr="00CF167C">
        <w:rPr>
          <w:sz w:val="24"/>
          <w:szCs w:val="24"/>
        </w:rPr>
        <w:t xml:space="preserve"> | havervi la necessaria consideratione; così non tralascierò | secondo che mi occorrerà venir a conferenza</w:t>
      </w:r>
      <w:r w:rsidRPr="00CF167C">
        <w:rPr>
          <w:rStyle w:val="FootnoteReference"/>
          <w:sz w:val="24"/>
          <w:szCs w:val="24"/>
        </w:rPr>
        <w:footnoteReference w:id="444"/>
      </w:r>
      <w:r w:rsidRPr="00CF167C">
        <w:rPr>
          <w:sz w:val="24"/>
          <w:szCs w:val="24"/>
        </w:rPr>
        <w:t xml:space="preserve"> con | altri di far di qui g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ufficii che possono servire a |</w:t>
      </w:r>
    </w:p>
    <w:p w14:paraId="15BC9625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207r / </w:t>
      </w:r>
    </w:p>
    <w:p w14:paraId="7ED8C4B5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profitto particolare di vostra Serenità. | </w:t>
      </w:r>
    </w:p>
    <w:p w14:paraId="5CFF4797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Al signor ambasciator d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Inghilterra communicai la sostanza deg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vvisi, come | la Serenità vostra mi ha command</w:t>
      </w:r>
      <w:r w:rsidR="00D1338A" w:rsidRPr="00CF167C">
        <w:rPr>
          <w:sz w:val="24"/>
          <w:szCs w:val="24"/>
        </w:rPr>
        <w:t>ato, pregandolo a far con la | m</w:t>
      </w:r>
      <w:r w:rsidRPr="00CF167C">
        <w:rPr>
          <w:sz w:val="24"/>
          <w:szCs w:val="24"/>
        </w:rPr>
        <w:t>aestà del suo Re ufficio proprio in negotio di tanto momento | et quelle considerationi che stimava necessarie alla qualità di | esso, et anco a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interessata riputatione di sua Maestà per il trattato | d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sti. Egli mostrando termine molto riverente verso | la Serenità vostra mi ringratiò con parole di gran devotione, | et disse che vostra Serenità non s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inganava punto mentre faceva | usar seco col mezo mio una tanta confidenza perché | professava devotione, et obligo a quella serenissima Republica | et per consequente non haverebbe mancato di servirla. | Ch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io opportunamente havevo fatto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ufficio</w:t>
      </w:r>
      <w:r w:rsidRPr="00CF167C">
        <w:rPr>
          <w:rStyle w:val="FootnoteReference"/>
          <w:sz w:val="24"/>
          <w:szCs w:val="24"/>
        </w:rPr>
        <w:footnoteReference w:id="445"/>
      </w:r>
      <w:r w:rsidRPr="00CF167C">
        <w:rPr>
          <w:sz w:val="24"/>
          <w:szCs w:val="24"/>
        </w:rPr>
        <w:t>, poiché | haveva modo d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ispedirlo il giorno seguente al suo Re, | dovendo partir per Scotia il colonello Broch, onde | se non vi sarà arrivato ancora il signor secretario Lionello le | lettere, che haverebbe scritte a sua Maestà gli haverebbono | servito a trovar la materia disposta; et se prima fosse | egli giunto era sicuro, che le sue lettere haverebbono | fatto frutto, et tanto più confermata la buona mente che sapeva esser nel Re verso il servitio della serenissima | Republica, et g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interessi communi. Ha scritto, et hieri | a tre hore doppo </w:t>
      </w:r>
      <w:r w:rsidR="0093309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l mezo giorno partì il detto | Colonello per Edemburgh alla corte in Scotia |</w:t>
      </w:r>
    </w:p>
    <w:p w14:paraId="486A652A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207v / </w:t>
      </w:r>
    </w:p>
    <w:p w14:paraId="34B7D905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lastRenderedPageBreak/>
        <w:t xml:space="preserve">ove sperava trovarsi nel termine di quattro giorni in circa. | </w:t>
      </w:r>
    </w:p>
    <w:p w14:paraId="0C0D69B7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Io ho ringratiato esso Ambasciatore, et continuerò seco la confi-|denza solita, come ho fatto sin qui. Gratie etc. |</w:t>
      </w:r>
    </w:p>
    <w:p w14:paraId="799D3D3C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</w:p>
    <w:p w14:paraId="20432A00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Da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Haya a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27 giugno 1617 | </w:t>
      </w:r>
    </w:p>
    <w:p w14:paraId="4BAEF793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di vostra Serenità | </w:t>
      </w:r>
    </w:p>
    <w:p w14:paraId="125C9760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humilissimo, et devotissimo servitore | </w:t>
      </w:r>
    </w:p>
    <w:p w14:paraId="0527F09B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Christofforo Suriano |</w:t>
      </w:r>
    </w:p>
    <w:p w14:paraId="68461CA9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</w:p>
    <w:p w14:paraId="64C65BA1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208r / </w:t>
      </w:r>
    </w:p>
    <w:p w14:paraId="28B62055" w14:textId="5B26A3B1" w:rsidR="00D00F10" w:rsidRPr="00CF167C" w:rsidRDefault="00420C99" w:rsidP="002D6930">
      <w:pPr>
        <w:pStyle w:val="Testopreformattato"/>
        <w:jc w:val="both"/>
        <w:rPr>
          <w:i/>
          <w:iCs/>
          <w:sz w:val="24"/>
          <w:szCs w:val="24"/>
        </w:rPr>
      </w:pPr>
      <w:r w:rsidRPr="00420C99">
        <w:rPr>
          <w:b/>
          <w:bCs/>
          <w:sz w:val="24"/>
          <w:szCs w:val="24"/>
        </w:rPr>
        <w:t>Blank page</w:t>
      </w:r>
      <w:r w:rsidR="00D00F10" w:rsidRPr="00CF167C">
        <w:rPr>
          <w:i/>
          <w:iCs/>
          <w:sz w:val="24"/>
          <w:szCs w:val="24"/>
        </w:rPr>
        <w:t xml:space="preserve"> </w:t>
      </w:r>
    </w:p>
    <w:p w14:paraId="6E03257B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</w:p>
    <w:p w14:paraId="09C1E044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208v / </w:t>
      </w:r>
    </w:p>
    <w:p w14:paraId="6DC5387D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Al serenissimo principe di Venetia |</w:t>
      </w:r>
    </w:p>
    <w:p w14:paraId="4214FE8F" w14:textId="77777777" w:rsidR="00D00F10" w:rsidRPr="00CF167C" w:rsidRDefault="0042075D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p</w:t>
      </w:r>
      <w:r w:rsidR="00D00F10" w:rsidRPr="00CF167C">
        <w:rPr>
          <w:sz w:val="24"/>
          <w:szCs w:val="24"/>
        </w:rPr>
        <w:t>rima |</w:t>
      </w:r>
    </w:p>
    <w:p w14:paraId="3A768433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</w:p>
    <w:p w14:paraId="6FBA609B" w14:textId="77777777" w:rsidR="00D00F10" w:rsidRPr="00CF167C" w:rsidRDefault="00D00F10" w:rsidP="002D6930">
      <w:pPr>
        <w:pStyle w:val="Testopreformattato"/>
        <w:jc w:val="both"/>
        <w:rPr>
          <w:i/>
          <w:iCs/>
          <w:sz w:val="24"/>
          <w:szCs w:val="24"/>
        </w:rPr>
      </w:pPr>
      <w:r w:rsidRPr="00CF167C">
        <w:rPr>
          <w:i/>
          <w:iCs/>
          <w:sz w:val="24"/>
          <w:szCs w:val="24"/>
        </w:rPr>
        <w:t>Sigillo e traccia di sigillo</w:t>
      </w:r>
    </w:p>
    <w:p w14:paraId="5C191078" w14:textId="77777777" w:rsidR="00D00F10" w:rsidRPr="00CF167C" w:rsidRDefault="00D00F10" w:rsidP="002D6930">
      <w:pPr>
        <w:pStyle w:val="Testopreformattato"/>
        <w:jc w:val="both"/>
        <w:rPr>
          <w:i/>
          <w:iCs/>
          <w:sz w:val="24"/>
          <w:szCs w:val="24"/>
        </w:rPr>
      </w:pPr>
    </w:p>
    <w:p w14:paraId="4899B6AB" w14:textId="77777777" w:rsidR="00D00F10" w:rsidRPr="00B54C59" w:rsidRDefault="00D00F10" w:rsidP="002D6930">
      <w:pPr>
        <w:spacing w:after="0" w:line="240" w:lineRule="auto"/>
        <w:jc w:val="both"/>
        <w:rPr>
          <w:rFonts w:ascii="Times New Roman" w:hAnsi="Times New Roman"/>
          <w:sz w:val="24"/>
          <w:lang w:val="it-IT"/>
        </w:rPr>
      </w:pPr>
      <w:r w:rsidRPr="00B54C59">
        <w:rPr>
          <w:rFonts w:ascii="Times New Roman" w:hAnsi="Times New Roman"/>
          <w:i/>
          <w:iCs/>
          <w:sz w:val="24"/>
          <w:lang w:val="it-IT"/>
        </w:rPr>
        <w:t>Regesto antico</w:t>
      </w:r>
    </w:p>
    <w:p w14:paraId="4C018740" w14:textId="77777777" w:rsidR="00D00F10" w:rsidRPr="00B54C59" w:rsidRDefault="00D00F10" w:rsidP="002D6930">
      <w:pPr>
        <w:spacing w:after="0" w:line="240" w:lineRule="auto"/>
        <w:jc w:val="both"/>
        <w:rPr>
          <w:rFonts w:ascii="Times New Roman" w:hAnsi="Times New Roman"/>
          <w:sz w:val="24"/>
          <w:lang w:val="it-IT"/>
        </w:rPr>
      </w:pPr>
      <w:r w:rsidRPr="00B54C59">
        <w:rPr>
          <w:rFonts w:ascii="Times New Roman" w:hAnsi="Times New Roman"/>
          <w:sz w:val="24"/>
          <w:lang w:val="it-IT"/>
        </w:rPr>
        <w:t xml:space="preserve">/ 208vC / </w:t>
      </w:r>
    </w:p>
    <w:p w14:paraId="71AE86E0" w14:textId="77777777" w:rsidR="00D00F10" w:rsidRPr="00B54C59" w:rsidRDefault="00D00F10" w:rsidP="002D6930">
      <w:pPr>
        <w:spacing w:after="0" w:line="240" w:lineRule="auto"/>
        <w:jc w:val="both"/>
        <w:rPr>
          <w:rFonts w:ascii="Times New Roman" w:hAnsi="Times New Roman"/>
          <w:sz w:val="24"/>
          <w:lang w:val="it-IT"/>
        </w:rPr>
      </w:pPr>
      <w:r w:rsidRPr="00B54C59">
        <w:rPr>
          <w:rFonts w:ascii="Times New Roman" w:hAnsi="Times New Roman"/>
          <w:sz w:val="24"/>
          <w:lang w:val="it-IT"/>
        </w:rPr>
        <w:t>27 giugno 1617 ricevute a</w:t>
      </w:r>
      <w:r w:rsidR="003B265C" w:rsidRPr="00B54C59">
        <w:rPr>
          <w:rFonts w:ascii="Times New Roman" w:hAnsi="Times New Roman"/>
          <w:sz w:val="24"/>
          <w:lang w:val="it-IT"/>
        </w:rPr>
        <w:t>’</w:t>
      </w:r>
      <w:r w:rsidRPr="00B54C59">
        <w:rPr>
          <w:rFonts w:ascii="Times New Roman" w:hAnsi="Times New Roman"/>
          <w:sz w:val="24"/>
          <w:lang w:val="it-IT"/>
        </w:rPr>
        <w:t xml:space="preserve"> 12 luglio |</w:t>
      </w:r>
    </w:p>
    <w:p w14:paraId="4F793D67" w14:textId="77777777" w:rsidR="00D00F10" w:rsidRPr="00B54C59" w:rsidRDefault="00D00F10" w:rsidP="002D6930">
      <w:pPr>
        <w:spacing w:after="0" w:line="240" w:lineRule="auto"/>
        <w:jc w:val="both"/>
        <w:rPr>
          <w:rFonts w:ascii="Times New Roman" w:hAnsi="Times New Roman"/>
          <w:sz w:val="24"/>
          <w:lang w:val="it-IT"/>
        </w:rPr>
      </w:pPr>
      <w:r w:rsidRPr="00B54C59">
        <w:rPr>
          <w:rFonts w:ascii="Times New Roman" w:hAnsi="Times New Roman"/>
          <w:sz w:val="24"/>
          <w:lang w:val="it-IT"/>
        </w:rPr>
        <w:t>Haya</w:t>
      </w:r>
      <w:r w:rsidR="0042075D" w:rsidRPr="00B54C59">
        <w:rPr>
          <w:rFonts w:ascii="Times New Roman" w:hAnsi="Times New Roman"/>
          <w:sz w:val="24"/>
          <w:lang w:val="it-IT"/>
        </w:rPr>
        <w:t>. P</w:t>
      </w:r>
      <w:r w:rsidRPr="00B54C59">
        <w:rPr>
          <w:rFonts w:ascii="Times New Roman" w:hAnsi="Times New Roman"/>
          <w:sz w:val="24"/>
          <w:lang w:val="it-IT"/>
        </w:rPr>
        <w:t xml:space="preserve">rima | </w:t>
      </w:r>
    </w:p>
    <w:p w14:paraId="79358656" w14:textId="77777777" w:rsidR="00D00F10" w:rsidRPr="00B54C59" w:rsidRDefault="00D00F10" w:rsidP="002D6930">
      <w:pPr>
        <w:spacing w:after="0" w:line="240" w:lineRule="auto"/>
        <w:jc w:val="both"/>
        <w:rPr>
          <w:rFonts w:ascii="Times New Roman" w:hAnsi="Times New Roman"/>
          <w:sz w:val="24"/>
          <w:lang w:val="it-IT"/>
        </w:rPr>
      </w:pPr>
    </w:p>
    <w:p w14:paraId="156F7CFE" w14:textId="77777777" w:rsidR="00D00F10" w:rsidRPr="00B54C59" w:rsidRDefault="005A44D0" w:rsidP="002D6930">
      <w:pPr>
        <w:spacing w:after="0" w:line="240" w:lineRule="auto"/>
        <w:jc w:val="both"/>
        <w:rPr>
          <w:rFonts w:ascii="Times New Roman" w:hAnsi="Times New Roman"/>
          <w:sz w:val="24"/>
          <w:lang w:val="it-IT"/>
        </w:rPr>
      </w:pPr>
      <w:r w:rsidRPr="00B54C59">
        <w:rPr>
          <w:rFonts w:ascii="Times New Roman" w:hAnsi="Times New Roman"/>
          <w:sz w:val="24"/>
          <w:lang w:val="it-IT"/>
        </w:rPr>
        <w:t>L. C. R</w:t>
      </w:r>
      <w:r w:rsidR="00D00F10" w:rsidRPr="00B54C59">
        <w:rPr>
          <w:rFonts w:ascii="Times New Roman" w:hAnsi="Times New Roman"/>
          <w:sz w:val="24"/>
          <w:lang w:val="it-IT"/>
        </w:rPr>
        <w:t>. |</w:t>
      </w:r>
    </w:p>
    <w:p w14:paraId="711AD78A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</w:p>
    <w:p w14:paraId="2DCBBCF9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</w:p>
    <w:p w14:paraId="7C1D6F66" w14:textId="77777777" w:rsidR="00D00F10" w:rsidRPr="00CF167C" w:rsidRDefault="00D00F10" w:rsidP="002D6930">
      <w:pPr>
        <w:pStyle w:val="Testopreformattato"/>
        <w:jc w:val="both"/>
        <w:rPr>
          <w:bCs/>
          <w:sz w:val="24"/>
          <w:szCs w:val="24"/>
        </w:rPr>
      </w:pPr>
    </w:p>
    <w:p w14:paraId="54E37C6D" w14:textId="77777777" w:rsidR="003A716B" w:rsidRPr="00ED72D8" w:rsidRDefault="00D00F10" w:rsidP="003A716B">
      <w:pPr>
        <w:pStyle w:val="Header"/>
        <w:jc w:val="left"/>
        <w:rPr>
          <w:lang w:val="it-IT"/>
        </w:rPr>
      </w:pPr>
      <w:r w:rsidRPr="00B54C59">
        <w:rPr>
          <w:lang w:val="it-IT"/>
        </w:rPr>
        <w:br w:type="page"/>
      </w:r>
      <w:r w:rsidR="003A716B" w:rsidRPr="00ED72D8">
        <w:rPr>
          <w:lang w:val="it-IT"/>
        </w:rPr>
        <w:lastRenderedPageBreak/>
        <w:t>/START LETTER/</w:t>
      </w:r>
    </w:p>
    <w:p w14:paraId="10479F2F" w14:textId="3629463A" w:rsidR="00D00F10" w:rsidRPr="00B54C59" w:rsidRDefault="00D00F10" w:rsidP="00FC2153">
      <w:pPr>
        <w:spacing w:after="0" w:line="240" w:lineRule="auto"/>
        <w:jc w:val="center"/>
        <w:rPr>
          <w:rFonts w:ascii="Times New Roman" w:hAnsi="Times New Roman"/>
          <w:sz w:val="24"/>
          <w:lang w:val="it-IT"/>
        </w:rPr>
      </w:pPr>
      <w:r w:rsidRPr="00B54C59">
        <w:rPr>
          <w:rFonts w:ascii="Times New Roman" w:hAnsi="Times New Roman"/>
          <w:sz w:val="24"/>
          <w:lang w:val="it-IT"/>
        </w:rPr>
        <w:t>n. 65</w:t>
      </w:r>
    </w:p>
    <w:p w14:paraId="26B27CC2" w14:textId="77777777" w:rsidR="00D00F10" w:rsidRPr="00CF167C" w:rsidRDefault="00D00F10" w:rsidP="00FC2153">
      <w:pPr>
        <w:pStyle w:val="Testopreformattato"/>
        <w:jc w:val="center"/>
        <w:rPr>
          <w:sz w:val="24"/>
          <w:szCs w:val="24"/>
        </w:rPr>
      </w:pPr>
      <w:r w:rsidRPr="00CF167C">
        <w:rPr>
          <w:sz w:val="24"/>
          <w:szCs w:val="24"/>
        </w:rPr>
        <w:t>27 giugno 1617,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ia (cc. 209r-v, 212r-214v)</w:t>
      </w:r>
    </w:p>
    <w:p w14:paraId="2868D82C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</w:p>
    <w:p w14:paraId="5939E494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209r /</w:t>
      </w:r>
    </w:p>
    <w:p w14:paraId="1D02DE61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2</w:t>
      </w:r>
      <w:r w:rsidRPr="00CF167C">
        <w:rPr>
          <w:sz w:val="24"/>
          <w:szCs w:val="24"/>
          <w:vertAlign w:val="superscript"/>
        </w:rPr>
        <w:t>da</w:t>
      </w:r>
      <w:r w:rsidRPr="00CF167C">
        <w:rPr>
          <w:sz w:val="24"/>
          <w:szCs w:val="24"/>
        </w:rPr>
        <w:t xml:space="preserve"> | </w:t>
      </w:r>
    </w:p>
    <w:p w14:paraId="1219F633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</w:p>
    <w:p w14:paraId="0906B688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Serenissimo Principe | </w:t>
      </w:r>
    </w:p>
    <w:p w14:paraId="61953521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si trova fuori de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Haya il presidente di Gheldria; deve ritornar | dimani, o appresso dimani procurerò di cavar i sensi | di lui nel proposito </w:t>
      </w:r>
      <w:r w:rsidRPr="005C7E3C">
        <w:rPr>
          <w:i/>
          <w:iCs/>
          <w:sz w:val="24"/>
          <w:szCs w:val="24"/>
        </w:rPr>
        <w:t>di unione</w:t>
      </w:r>
      <w:r w:rsidRPr="00CF167C">
        <w:rPr>
          <w:rStyle w:val="FootnoteReference"/>
          <w:sz w:val="24"/>
          <w:szCs w:val="24"/>
        </w:rPr>
        <w:footnoteReference w:id="446"/>
      </w:r>
      <w:r w:rsidRPr="00CF167C">
        <w:rPr>
          <w:sz w:val="24"/>
          <w:szCs w:val="24"/>
        </w:rPr>
        <w:t xml:space="preserve"> come veggo essermi | commandato dalla Serenità vostra. In tanto posso dirle quello | che da altra parte, et avanti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arrivo delle lettere, et | anco doppo ho cavato, et è che corre il concetto che | quando </w:t>
      </w:r>
      <w:r w:rsidRPr="00CF167C">
        <w:rPr>
          <w:i/>
          <w:iCs/>
          <w:sz w:val="24"/>
          <w:szCs w:val="24"/>
        </w:rPr>
        <w:t>havesse</w:t>
      </w:r>
      <w:r w:rsidRPr="00CF167C">
        <w:rPr>
          <w:rStyle w:val="FootnoteReference"/>
          <w:sz w:val="24"/>
          <w:szCs w:val="24"/>
        </w:rPr>
        <w:footnoteReference w:id="447"/>
      </w:r>
      <w:r w:rsidRPr="00CF167C">
        <w:rPr>
          <w:i/>
          <w:iCs/>
          <w:sz w:val="24"/>
          <w:szCs w:val="24"/>
        </w:rPr>
        <w:t xml:space="preserve"> a farsi colleganza con vostra Serenità et il signor duca di Savoia | havessero ad esser inclusi oltre li principi di Allemagna | che scrissi la passata settimana essersene parlato anco dal | re della Gran Bertagna, et li Svizzeri evangelisti. Io con | chi mi è accaduto di haverne qualche discorso ho consi-|derato che questa multiplicità o genererebbe confusione | nel trattare, o longhezza di tempo nel risolver, che la | qualità delli affari, le presentanee turbolenze, il male che si | vede andar aprendo nelle viscere non patisce dilattione al | rimedio, che però vi sarebbe necessaria la prontezza et una | buona, et salda risoluttione.</w:t>
      </w:r>
      <w:r w:rsidRPr="00CF167C">
        <w:rPr>
          <w:sz w:val="24"/>
          <w:szCs w:val="24"/>
        </w:rPr>
        <w:t xml:space="preserve"> |</w:t>
      </w:r>
    </w:p>
    <w:p w14:paraId="342415E5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Mentre discorsi con monsignor Bernvel del negotio di Spagna |</w:t>
      </w:r>
    </w:p>
    <w:p w14:paraId="6768C309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209v / </w:t>
      </w:r>
    </w:p>
    <w:p w14:paraId="390F3019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per cavar qualche cosa del suo senso in questo particolare presi | campo di laudar la sua prudenza atta a conoscer le conse-|quenze del male et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opportunità al rimedio, gli respose | ch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era necessario il pensarvi, et procurar di trovar mezo | tale, che servisse al commune beneficio </w:t>
      </w:r>
      <w:r w:rsidRPr="00CF167C">
        <w:rPr>
          <w:i/>
          <w:iCs/>
          <w:sz w:val="24"/>
          <w:szCs w:val="24"/>
        </w:rPr>
        <w:t>ancor</w:t>
      </w:r>
      <w:r w:rsidRPr="00CF167C">
        <w:rPr>
          <w:rStyle w:val="FootnoteReference"/>
          <w:iCs/>
          <w:sz w:val="24"/>
          <w:szCs w:val="24"/>
        </w:rPr>
        <w:footnoteReference w:id="448"/>
      </w:r>
      <w:r w:rsidRPr="00CF167C">
        <w:rPr>
          <w:i/>
          <w:iCs/>
          <w:sz w:val="24"/>
          <w:szCs w:val="24"/>
        </w:rPr>
        <w:t xml:space="preserve"> l</w:t>
      </w:r>
      <w:r w:rsidR="003B265C" w:rsidRPr="00CF167C">
        <w:rPr>
          <w:i/>
          <w:iCs/>
          <w:sz w:val="24"/>
          <w:szCs w:val="24"/>
        </w:rPr>
        <w:t>’</w:t>
      </w:r>
      <w:r w:rsidRPr="00CF167C">
        <w:rPr>
          <w:i/>
          <w:iCs/>
          <w:sz w:val="24"/>
          <w:szCs w:val="24"/>
        </w:rPr>
        <w:t xml:space="preserve">intendersi ben insieme, et con qualche unione, ma che | era necessaria anco </w:t>
      </w:r>
      <w:r w:rsidRPr="00CF167C">
        <w:rPr>
          <w:i/>
          <w:sz w:val="24"/>
          <w:szCs w:val="24"/>
        </w:rPr>
        <w:t>matura</w:t>
      </w:r>
      <w:r w:rsidRPr="00CF167C">
        <w:rPr>
          <w:sz w:val="24"/>
          <w:szCs w:val="24"/>
        </w:rPr>
        <w:t xml:space="preserve"> </w:t>
      </w:r>
      <w:r w:rsidRPr="00CF167C">
        <w:rPr>
          <w:i/>
          <w:iCs/>
          <w:sz w:val="24"/>
          <w:szCs w:val="24"/>
        </w:rPr>
        <w:t>consultatione. Io a questo dissi che | la serenissima Republica aspettava d</w:t>
      </w:r>
      <w:r w:rsidR="003B265C" w:rsidRPr="00CF167C">
        <w:rPr>
          <w:i/>
          <w:iCs/>
          <w:sz w:val="24"/>
          <w:szCs w:val="24"/>
        </w:rPr>
        <w:t>’</w:t>
      </w:r>
      <w:r w:rsidRPr="00CF167C">
        <w:rPr>
          <w:i/>
          <w:iCs/>
          <w:sz w:val="24"/>
          <w:szCs w:val="24"/>
        </w:rPr>
        <w:t>intender ciò che si havesse voluto fare | et potevo assicurar sua Signoria, che in vostra Serenità si haverebbe trovata | prontezza, et risoluttione.</w:t>
      </w:r>
      <w:r w:rsidRPr="00CF167C">
        <w:rPr>
          <w:sz w:val="24"/>
          <w:szCs w:val="24"/>
        </w:rPr>
        <w:t xml:space="preserve"> | </w:t>
      </w:r>
    </w:p>
    <w:p w14:paraId="16B50447" w14:textId="77777777" w:rsidR="00D00F10" w:rsidRPr="00CF167C" w:rsidRDefault="00D00F10" w:rsidP="002D6930">
      <w:pPr>
        <w:pStyle w:val="Testopreformattato"/>
        <w:jc w:val="both"/>
        <w:rPr>
          <w:i/>
          <w:sz w:val="24"/>
          <w:szCs w:val="24"/>
        </w:rPr>
      </w:pPr>
      <w:r w:rsidRPr="00CF167C">
        <w:rPr>
          <w:iCs/>
          <w:sz w:val="24"/>
          <w:szCs w:val="24"/>
        </w:rPr>
        <w:t xml:space="preserve">Egli replicò vi vuol tempo a pensare, et | poi entrò subito in altro, non essendo suo ordinario | persister in un concetto, del quale non vogli così tosto | dichiarirsi del suo senso; ma come si sia questa è la | prima volta che è uscito a tanto, et il signor principe | Mauritio mi affermò quando fui seco, e a buon proposito | che vi era volontà buona, et che pensava, che presto si | sarebbe detto qualche cosa: ma per me credo da quanto | ha detto </w:t>
      </w:r>
      <w:r w:rsidRPr="00CF167C">
        <w:rPr>
          <w:i/>
          <w:sz w:val="24"/>
          <w:szCs w:val="24"/>
        </w:rPr>
        <w:t>il</w:t>
      </w:r>
      <w:r w:rsidRPr="00CF167C">
        <w:rPr>
          <w:rStyle w:val="FootnoteReference"/>
          <w:iCs/>
          <w:sz w:val="24"/>
          <w:szCs w:val="24"/>
        </w:rPr>
        <w:footnoteReference w:id="449"/>
      </w:r>
      <w:r w:rsidRPr="00CF167C">
        <w:rPr>
          <w:i/>
          <w:sz w:val="24"/>
          <w:szCs w:val="24"/>
        </w:rPr>
        <w:t xml:space="preserve"> signor ambasciator d</w:t>
      </w:r>
      <w:r w:rsidR="003B265C" w:rsidRPr="00CF167C">
        <w:rPr>
          <w:i/>
          <w:sz w:val="24"/>
          <w:szCs w:val="24"/>
        </w:rPr>
        <w:t>’</w:t>
      </w:r>
      <w:r w:rsidRPr="00CF167C">
        <w:rPr>
          <w:i/>
          <w:sz w:val="24"/>
          <w:szCs w:val="24"/>
        </w:rPr>
        <w:t>Inghilterra come intenderà la Serenità vostra più abasso, | che si vorrebbe qui haver qu</w:t>
      </w:r>
      <w:r w:rsidR="0083060A" w:rsidRPr="00CF167C">
        <w:rPr>
          <w:i/>
          <w:sz w:val="24"/>
          <w:szCs w:val="24"/>
        </w:rPr>
        <w:t>esta riputatione, che si propo-</w:t>
      </w:r>
    </w:p>
    <w:p w14:paraId="3971DF6D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212r /</w:t>
      </w:r>
    </w:p>
    <w:p w14:paraId="609524F3" w14:textId="77777777" w:rsidR="00D00F10" w:rsidRPr="00CF167C" w:rsidRDefault="00D00F10" w:rsidP="002D6930">
      <w:pPr>
        <w:pStyle w:val="Testopreformattato"/>
        <w:jc w:val="both"/>
        <w:rPr>
          <w:i/>
          <w:sz w:val="24"/>
          <w:szCs w:val="24"/>
        </w:rPr>
      </w:pPr>
      <w:r w:rsidRPr="00CF167C">
        <w:rPr>
          <w:i/>
          <w:sz w:val="24"/>
          <w:szCs w:val="24"/>
        </w:rPr>
        <w:t>nesse | chiaramente in publico, ma il farlo non bisognerebbe a mio | giudizio sia detto riverentemente che fosse senza qualche sicurezza | che fosse abbracciata la proposta. Il detto signor ambasciator d</w:t>
      </w:r>
      <w:r w:rsidR="003B265C" w:rsidRPr="00CF167C">
        <w:rPr>
          <w:i/>
          <w:sz w:val="24"/>
          <w:szCs w:val="24"/>
        </w:rPr>
        <w:t>’</w:t>
      </w:r>
      <w:r w:rsidRPr="00CF167C">
        <w:rPr>
          <w:i/>
          <w:sz w:val="24"/>
          <w:szCs w:val="24"/>
        </w:rPr>
        <w:t>Inghilterra, | col quale venimo a proposito di questo negotio quando fui seco | mi desse, che qui vi era buona volontà</w:t>
      </w:r>
      <w:r w:rsidRPr="00CF167C">
        <w:rPr>
          <w:sz w:val="24"/>
          <w:szCs w:val="24"/>
        </w:rPr>
        <w:t>,</w:t>
      </w:r>
      <w:r w:rsidRPr="00CF167C">
        <w:rPr>
          <w:iCs/>
          <w:sz w:val="24"/>
          <w:szCs w:val="24"/>
        </w:rPr>
        <w:t xml:space="preserve"> inclinatione | grandissima, et ottimo desiderio, che è quello, che tante | volte</w:t>
      </w:r>
      <w:r w:rsidRPr="00CF167C">
        <w:rPr>
          <w:rStyle w:val="FootnoteReference"/>
          <w:iCs/>
          <w:sz w:val="24"/>
          <w:szCs w:val="24"/>
        </w:rPr>
        <w:footnoteReference w:id="450"/>
      </w:r>
      <w:r w:rsidRPr="00CF167C">
        <w:rPr>
          <w:iCs/>
          <w:sz w:val="24"/>
          <w:szCs w:val="24"/>
        </w:rPr>
        <w:t xml:space="preserve"> ho scritto riverentemente a vostra Serenità; ma che ciò haveva il suo | contrario dell</w:t>
      </w:r>
      <w:r w:rsidR="003B265C" w:rsidRPr="00CF167C">
        <w:rPr>
          <w:iCs/>
          <w:sz w:val="24"/>
          <w:szCs w:val="24"/>
        </w:rPr>
        <w:t>’</w:t>
      </w:r>
      <w:r w:rsidRPr="00CF167C">
        <w:rPr>
          <w:iCs/>
          <w:sz w:val="24"/>
          <w:szCs w:val="24"/>
        </w:rPr>
        <w:t>irresolutione, la quale nasceva dalla | forma del governo di questo Stato, dall</w:t>
      </w:r>
      <w:r w:rsidR="003B265C" w:rsidRPr="00CF167C">
        <w:rPr>
          <w:iCs/>
          <w:sz w:val="24"/>
          <w:szCs w:val="24"/>
        </w:rPr>
        <w:t>’</w:t>
      </w:r>
      <w:r w:rsidRPr="00CF167C">
        <w:rPr>
          <w:iCs/>
          <w:sz w:val="24"/>
          <w:szCs w:val="24"/>
        </w:rPr>
        <w:t>andar pesati | in tutte le sue attioni, et che forse le gelosie private, | et le particolar dissentioni nel negotio di religione non | lasciavano così tosto veder tutto o pensar alla risolutione | del meglio; che ben questo poteva dirmi per certo, | et io stesso l</w:t>
      </w:r>
      <w:r w:rsidR="003B265C" w:rsidRPr="00CF167C">
        <w:rPr>
          <w:iCs/>
          <w:sz w:val="24"/>
          <w:szCs w:val="24"/>
        </w:rPr>
        <w:t>’</w:t>
      </w:r>
      <w:r w:rsidRPr="00CF167C">
        <w:rPr>
          <w:iCs/>
          <w:sz w:val="24"/>
          <w:szCs w:val="24"/>
        </w:rPr>
        <w:t>haverò anco potuto scoprire nell</w:t>
      </w:r>
      <w:r w:rsidR="003B265C" w:rsidRPr="00CF167C">
        <w:rPr>
          <w:iCs/>
          <w:sz w:val="24"/>
          <w:szCs w:val="24"/>
        </w:rPr>
        <w:t>’</w:t>
      </w:r>
      <w:r w:rsidRPr="00CF167C">
        <w:rPr>
          <w:iCs/>
          <w:sz w:val="24"/>
          <w:szCs w:val="24"/>
        </w:rPr>
        <w:t xml:space="preserve">animo | </w:t>
      </w:r>
      <w:r w:rsidRPr="00CF167C">
        <w:rPr>
          <w:iCs/>
          <w:sz w:val="24"/>
          <w:szCs w:val="24"/>
        </w:rPr>
        <w:lastRenderedPageBreak/>
        <w:t>dell</w:t>
      </w:r>
      <w:r w:rsidR="003B265C" w:rsidRPr="00CF167C">
        <w:rPr>
          <w:iCs/>
          <w:sz w:val="24"/>
          <w:szCs w:val="24"/>
        </w:rPr>
        <w:t>’</w:t>
      </w:r>
      <w:r w:rsidRPr="00CF167C">
        <w:rPr>
          <w:iCs/>
          <w:sz w:val="24"/>
          <w:szCs w:val="24"/>
        </w:rPr>
        <w:t xml:space="preserve">universale, che non vengono ritenuti </w:t>
      </w:r>
      <w:r w:rsidRPr="00CF167C">
        <w:rPr>
          <w:i/>
          <w:sz w:val="24"/>
          <w:szCs w:val="24"/>
        </w:rPr>
        <w:t>da</w:t>
      </w:r>
      <w:r w:rsidRPr="00CF167C">
        <w:rPr>
          <w:rStyle w:val="FootnoteReference"/>
          <w:iCs/>
          <w:sz w:val="24"/>
          <w:szCs w:val="24"/>
        </w:rPr>
        <w:footnoteReference w:id="451"/>
      </w:r>
      <w:r w:rsidRPr="00CF167C">
        <w:rPr>
          <w:i/>
          <w:sz w:val="24"/>
          <w:szCs w:val="24"/>
        </w:rPr>
        <w:t xml:space="preserve"> </w:t>
      </w:r>
      <w:r w:rsidRPr="00CF167C">
        <w:rPr>
          <w:i/>
          <w:iCs/>
          <w:sz w:val="24"/>
          <w:szCs w:val="24"/>
        </w:rPr>
        <w:t>tema</w:t>
      </w:r>
      <w:r w:rsidRPr="00CF167C">
        <w:rPr>
          <w:i/>
          <w:sz w:val="24"/>
          <w:szCs w:val="24"/>
        </w:rPr>
        <w:t>, che habbino d</w:t>
      </w:r>
      <w:r w:rsidR="003B265C" w:rsidRPr="00CF167C">
        <w:rPr>
          <w:i/>
          <w:sz w:val="24"/>
          <w:szCs w:val="24"/>
        </w:rPr>
        <w:t>’</w:t>
      </w:r>
      <w:r w:rsidRPr="00CF167C">
        <w:rPr>
          <w:i/>
          <w:sz w:val="24"/>
          <w:szCs w:val="24"/>
        </w:rPr>
        <w:t>offender Spagnoli, anzi dove potrano | dargliene ocasione lo faranno, ma come haveva detto | dal pesar, et considerar tutte le cose, et egli anco mi | confermò il concetto, che la unione s</w:t>
      </w:r>
      <w:r w:rsidR="0083060A" w:rsidRPr="00CF167C">
        <w:rPr>
          <w:i/>
          <w:sz w:val="24"/>
          <w:szCs w:val="24"/>
        </w:rPr>
        <w:t xml:space="preserve">i havesse </w:t>
      </w:r>
    </w:p>
    <w:p w14:paraId="54B75BA3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212v /</w:t>
      </w:r>
    </w:p>
    <w:p w14:paraId="1943627F" w14:textId="77777777" w:rsidR="00D00F10" w:rsidRPr="00CF167C" w:rsidRDefault="00D00F10" w:rsidP="002D6930">
      <w:pPr>
        <w:pStyle w:val="Testopreformattato"/>
        <w:jc w:val="both"/>
        <w:rPr>
          <w:i/>
          <w:sz w:val="24"/>
          <w:szCs w:val="24"/>
        </w:rPr>
      </w:pPr>
      <w:r w:rsidRPr="00CF167C">
        <w:rPr>
          <w:i/>
          <w:sz w:val="24"/>
          <w:szCs w:val="24"/>
        </w:rPr>
        <w:t>a far con | il</w:t>
      </w:r>
      <w:r w:rsidRPr="00CF167C">
        <w:rPr>
          <w:rStyle w:val="FootnoteReference"/>
          <w:iCs/>
          <w:sz w:val="24"/>
          <w:szCs w:val="24"/>
        </w:rPr>
        <w:footnoteReference w:id="452"/>
      </w:r>
      <w:r w:rsidRPr="00CF167C">
        <w:rPr>
          <w:i/>
          <w:sz w:val="24"/>
          <w:szCs w:val="24"/>
        </w:rPr>
        <w:t xml:space="preserve"> concorso degl</w:t>
      </w:r>
      <w:r w:rsidR="003B265C" w:rsidRPr="00CF167C">
        <w:rPr>
          <w:i/>
          <w:sz w:val="24"/>
          <w:szCs w:val="24"/>
        </w:rPr>
        <w:t>’</w:t>
      </w:r>
      <w:r w:rsidRPr="00CF167C">
        <w:rPr>
          <w:i/>
          <w:sz w:val="24"/>
          <w:szCs w:val="24"/>
        </w:rPr>
        <w:t xml:space="preserve">altri principi, et republiche, et </w:t>
      </w:r>
      <w:r w:rsidRPr="00CF167C">
        <w:rPr>
          <w:iCs/>
          <w:sz w:val="24"/>
          <w:szCs w:val="24"/>
        </w:rPr>
        <w:t xml:space="preserve">mi | </w:t>
      </w:r>
      <w:r w:rsidRPr="00CF167C">
        <w:rPr>
          <w:i/>
          <w:sz w:val="24"/>
          <w:szCs w:val="24"/>
        </w:rPr>
        <w:t>considerò che parendo che fusse ordinario, che quelli che non | sono nei travagli aspettino il molto da quelli che li hanno | così forse qui stanno attendendo, et però quanto a lui | trovava la strada assai facile, et era per il particolar | di vostra Serenità, che ella et havesse stimato bene, et proprio | al suo servitio rispondesse a quella espositione, che eg</w:t>
      </w:r>
      <w:r w:rsidR="00C27149" w:rsidRPr="00CF167C">
        <w:rPr>
          <w:i/>
          <w:sz w:val="24"/>
          <w:szCs w:val="24"/>
        </w:rPr>
        <w:t>li | fece nell</w:t>
      </w:r>
      <w:r w:rsidR="003B265C" w:rsidRPr="00CF167C">
        <w:rPr>
          <w:i/>
          <w:sz w:val="24"/>
          <w:szCs w:val="24"/>
        </w:rPr>
        <w:t>’</w:t>
      </w:r>
      <w:r w:rsidR="00C27149" w:rsidRPr="00CF167C">
        <w:rPr>
          <w:i/>
          <w:sz w:val="24"/>
          <w:szCs w:val="24"/>
        </w:rPr>
        <w:t>eccellentissimo C</w:t>
      </w:r>
      <w:r w:rsidRPr="00CF167C">
        <w:rPr>
          <w:i/>
          <w:sz w:val="24"/>
          <w:szCs w:val="24"/>
        </w:rPr>
        <w:t>ollegio a nome del Re suo signore di unione | per sé, et per parte delli princip</w:t>
      </w:r>
      <w:r w:rsidR="002D56D3" w:rsidRPr="00CF167C">
        <w:rPr>
          <w:i/>
          <w:sz w:val="24"/>
          <w:szCs w:val="24"/>
        </w:rPr>
        <w:t>i di Allemagna, et di questi | S</w:t>
      </w:r>
      <w:r w:rsidRPr="00CF167C">
        <w:rPr>
          <w:i/>
          <w:sz w:val="24"/>
          <w:szCs w:val="24"/>
        </w:rPr>
        <w:t>tati, poiché allhora fu risposto con termini et parole | generali senza formar alcuna cosa, né escluder la proposta | onde ripigliando con la risposta la pratica si potrebbe far bene | et prontamente l</w:t>
      </w:r>
      <w:r w:rsidR="003B265C" w:rsidRPr="00CF167C">
        <w:rPr>
          <w:i/>
          <w:sz w:val="24"/>
          <w:szCs w:val="24"/>
        </w:rPr>
        <w:t>’</w:t>
      </w:r>
      <w:r w:rsidRPr="00CF167C">
        <w:rPr>
          <w:i/>
          <w:sz w:val="24"/>
          <w:szCs w:val="24"/>
        </w:rPr>
        <w:t xml:space="preserve">affare, che i tempi alle volte et le occasioni non | erano stimate proprie, et il bisogno non era parso tale, che spingesse | a devenir alle ressoluttioni, ma che egli stimava al presente la | opportunità molto accomodata, et teneva per fermo, che il Re | stasse </w:t>
      </w:r>
      <w:r w:rsidR="0083060A" w:rsidRPr="00CF167C">
        <w:rPr>
          <w:i/>
          <w:sz w:val="24"/>
          <w:szCs w:val="24"/>
        </w:rPr>
        <w:t xml:space="preserve">nel medesimo senso de allhora, </w:t>
      </w:r>
    </w:p>
    <w:p w14:paraId="4926534A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213r /</w:t>
      </w:r>
    </w:p>
    <w:p w14:paraId="5E561DB7" w14:textId="77777777" w:rsidR="00D00F10" w:rsidRPr="00CF167C" w:rsidRDefault="00D00F10" w:rsidP="002D6930">
      <w:pPr>
        <w:pStyle w:val="Testopreformattato"/>
        <w:jc w:val="both"/>
        <w:rPr>
          <w:i/>
          <w:sz w:val="24"/>
          <w:szCs w:val="24"/>
        </w:rPr>
      </w:pPr>
      <w:r w:rsidRPr="00CF167C">
        <w:rPr>
          <w:i/>
          <w:sz w:val="24"/>
          <w:szCs w:val="24"/>
        </w:rPr>
        <w:t>del quale come mi haveva</w:t>
      </w:r>
      <w:r w:rsidRPr="00CF167C">
        <w:rPr>
          <w:iCs/>
          <w:sz w:val="24"/>
          <w:szCs w:val="24"/>
        </w:rPr>
        <w:t xml:space="preserve"> | </w:t>
      </w:r>
      <w:r w:rsidRPr="00CF167C">
        <w:rPr>
          <w:i/>
          <w:sz w:val="24"/>
          <w:szCs w:val="24"/>
        </w:rPr>
        <w:t>detto fece far communicatione a vostra Serenità et propositione assai ampla | col mezo suo, che da quanto mi accenò così inpassando mi | par di poter dire esser conforme a quella che fece il signor Uton | al primo di agosto, inviatami con lettere dei 20 pur del medesimo | mese, et</w:t>
      </w:r>
      <w:r w:rsidRPr="00CF167C">
        <w:rPr>
          <w:rStyle w:val="FootnoteReference"/>
          <w:sz w:val="24"/>
          <w:szCs w:val="24"/>
        </w:rPr>
        <w:footnoteReference w:id="453"/>
      </w:r>
      <w:r w:rsidRPr="00CF167C">
        <w:rPr>
          <w:i/>
          <w:sz w:val="24"/>
          <w:szCs w:val="24"/>
        </w:rPr>
        <w:t xml:space="preserve"> quella di esso monsignor Carleton bisogna che sia quando | essendo passato in Piemonte fu fatto tornar a Venetia. | </w:t>
      </w:r>
    </w:p>
    <w:p w14:paraId="28BEDB89" w14:textId="77777777" w:rsidR="00D00F10" w:rsidRPr="00CF167C" w:rsidRDefault="00D00F10" w:rsidP="002D6930">
      <w:pPr>
        <w:pStyle w:val="Testopreformattato"/>
        <w:jc w:val="both"/>
        <w:rPr>
          <w:iCs/>
          <w:sz w:val="24"/>
          <w:szCs w:val="24"/>
        </w:rPr>
      </w:pPr>
      <w:r w:rsidRPr="00CF167C">
        <w:rPr>
          <w:i/>
          <w:sz w:val="24"/>
          <w:szCs w:val="24"/>
        </w:rPr>
        <w:t>Disse poi da sé nel corso del raggionamento, che non sarebbe | sua Maestà stata impedita da alcuna cosa, ancorché si dica | che habbi dato ordine al suo ambasciatore andato alla corte | di Spagna, di sentir ciò che si proporrà de</w:t>
      </w:r>
      <w:r w:rsidR="003B265C" w:rsidRPr="00CF167C">
        <w:rPr>
          <w:i/>
          <w:sz w:val="24"/>
          <w:szCs w:val="24"/>
        </w:rPr>
        <w:t>’</w:t>
      </w:r>
      <w:r w:rsidRPr="00CF167C">
        <w:rPr>
          <w:i/>
          <w:sz w:val="24"/>
          <w:szCs w:val="24"/>
        </w:rPr>
        <w:t xml:space="preserve"> matrimonii, | perché queste sono cerimonie, et non essentie, et la Maestà | sua mirerà molto di più al publico bene, che a quello che | possi intorbidarlo, né questo impedirebbe, che ella non | seguisse il suo concetto, che è di non lasciar avanzar</w:t>
      </w:r>
      <w:r w:rsidRPr="00CF167C">
        <w:rPr>
          <w:rStyle w:val="FootnoteReference"/>
          <w:sz w:val="24"/>
          <w:szCs w:val="24"/>
        </w:rPr>
        <w:footnoteReference w:id="454"/>
      </w:r>
      <w:r w:rsidRPr="00CF167C">
        <w:rPr>
          <w:i/>
          <w:sz w:val="24"/>
          <w:szCs w:val="24"/>
        </w:rPr>
        <w:t xml:space="preserve"> lo | Spagnolo, né perder li suoi buoni amici</w:t>
      </w:r>
      <w:r w:rsidR="00F71922" w:rsidRPr="00CF167C">
        <w:rPr>
          <w:i/>
          <w:sz w:val="24"/>
          <w:szCs w:val="24"/>
        </w:rPr>
        <w:t xml:space="preserve"> per difesa anco | del proprio S</w:t>
      </w:r>
      <w:r w:rsidRPr="00CF167C">
        <w:rPr>
          <w:i/>
          <w:sz w:val="24"/>
          <w:szCs w:val="24"/>
        </w:rPr>
        <w:t>tato</w:t>
      </w:r>
      <w:r w:rsidRPr="00CF167C">
        <w:rPr>
          <w:iCs/>
          <w:sz w:val="24"/>
          <w:szCs w:val="24"/>
        </w:rPr>
        <w:t xml:space="preserve"> ch</w:t>
      </w:r>
      <w:r w:rsidR="003B265C" w:rsidRPr="00CF167C">
        <w:rPr>
          <w:iCs/>
          <w:sz w:val="24"/>
          <w:szCs w:val="24"/>
        </w:rPr>
        <w:t>’</w:t>
      </w:r>
      <w:r w:rsidRPr="00CF167C">
        <w:rPr>
          <w:iCs/>
          <w:sz w:val="24"/>
          <w:szCs w:val="24"/>
        </w:rPr>
        <w:t>è quanto | mi occorre riverentemente dir per hora in questo | particolare alla Serenità vostra, alla quale ispedisco le presenti |</w:t>
      </w:r>
    </w:p>
    <w:p w14:paraId="3CF8D962" w14:textId="77777777" w:rsidR="00D00F10" w:rsidRPr="00CF167C" w:rsidRDefault="00D00F10" w:rsidP="002D6930">
      <w:pPr>
        <w:pStyle w:val="Testopreformattato"/>
        <w:jc w:val="both"/>
        <w:rPr>
          <w:iCs/>
          <w:sz w:val="24"/>
          <w:szCs w:val="24"/>
        </w:rPr>
      </w:pPr>
      <w:r w:rsidRPr="00CF167C">
        <w:rPr>
          <w:iCs/>
          <w:sz w:val="24"/>
          <w:szCs w:val="24"/>
        </w:rPr>
        <w:t xml:space="preserve">/ 213v / </w:t>
      </w:r>
    </w:p>
    <w:p w14:paraId="31B84A70" w14:textId="77777777" w:rsidR="00D00F10" w:rsidRPr="00CF167C" w:rsidRDefault="00D00F10" w:rsidP="002D6930">
      <w:pPr>
        <w:pStyle w:val="Testopreformattato"/>
        <w:jc w:val="both"/>
        <w:rPr>
          <w:iCs/>
          <w:sz w:val="24"/>
          <w:szCs w:val="24"/>
        </w:rPr>
      </w:pPr>
      <w:r w:rsidRPr="00CF167C">
        <w:rPr>
          <w:iCs/>
          <w:sz w:val="24"/>
          <w:szCs w:val="24"/>
        </w:rPr>
        <w:t>et altre con l</w:t>
      </w:r>
      <w:r w:rsidR="003B265C" w:rsidRPr="00CF167C">
        <w:rPr>
          <w:iCs/>
          <w:sz w:val="24"/>
          <w:szCs w:val="24"/>
        </w:rPr>
        <w:t>’</w:t>
      </w:r>
      <w:r w:rsidRPr="00CF167C">
        <w:rPr>
          <w:iCs/>
          <w:sz w:val="24"/>
          <w:szCs w:val="24"/>
        </w:rPr>
        <w:t>ordinario; non mi parendo esservi cosa tanto | essentiale, che meriti la spesa di un</w:t>
      </w:r>
      <w:r w:rsidR="003B265C" w:rsidRPr="00CF167C">
        <w:rPr>
          <w:iCs/>
          <w:sz w:val="24"/>
          <w:szCs w:val="24"/>
        </w:rPr>
        <w:t>’</w:t>
      </w:r>
      <w:r w:rsidRPr="00CF167C">
        <w:rPr>
          <w:iCs/>
          <w:sz w:val="24"/>
          <w:szCs w:val="24"/>
        </w:rPr>
        <w:t>estraordinaria diligenza. Gratie etc. |</w:t>
      </w:r>
    </w:p>
    <w:p w14:paraId="060C6942" w14:textId="77777777" w:rsidR="00D00F10" w:rsidRPr="00CF167C" w:rsidRDefault="00D00F10" w:rsidP="002D6930">
      <w:pPr>
        <w:pStyle w:val="Testopreformattato"/>
        <w:jc w:val="both"/>
        <w:rPr>
          <w:iCs/>
          <w:sz w:val="24"/>
          <w:szCs w:val="24"/>
        </w:rPr>
      </w:pPr>
    </w:p>
    <w:p w14:paraId="252EAFCB" w14:textId="77777777" w:rsidR="00D00F10" w:rsidRPr="00CF167C" w:rsidRDefault="00D00F10" w:rsidP="002D6930">
      <w:pPr>
        <w:pStyle w:val="Testopreformattato"/>
        <w:jc w:val="both"/>
        <w:rPr>
          <w:iCs/>
          <w:sz w:val="24"/>
          <w:szCs w:val="24"/>
        </w:rPr>
      </w:pPr>
      <w:r w:rsidRPr="00CF167C">
        <w:rPr>
          <w:iCs/>
          <w:sz w:val="24"/>
          <w:szCs w:val="24"/>
        </w:rPr>
        <w:t>Dall</w:t>
      </w:r>
      <w:r w:rsidR="003B265C" w:rsidRPr="00CF167C">
        <w:rPr>
          <w:iCs/>
          <w:sz w:val="24"/>
          <w:szCs w:val="24"/>
        </w:rPr>
        <w:t>’</w:t>
      </w:r>
      <w:r w:rsidRPr="00CF167C">
        <w:rPr>
          <w:iCs/>
          <w:sz w:val="24"/>
          <w:szCs w:val="24"/>
        </w:rPr>
        <w:t>Haya a</w:t>
      </w:r>
      <w:r w:rsidR="003B265C" w:rsidRPr="00CF167C">
        <w:rPr>
          <w:iCs/>
          <w:sz w:val="24"/>
          <w:szCs w:val="24"/>
        </w:rPr>
        <w:t>’</w:t>
      </w:r>
      <w:r w:rsidRPr="00CF167C">
        <w:rPr>
          <w:iCs/>
          <w:sz w:val="24"/>
          <w:szCs w:val="24"/>
        </w:rPr>
        <w:t xml:space="preserve"> 27 giugno 1617 |</w:t>
      </w:r>
    </w:p>
    <w:p w14:paraId="0B1AB5AC" w14:textId="77777777" w:rsidR="00D00F10" w:rsidRPr="00CF167C" w:rsidRDefault="00D00F10" w:rsidP="002D6930">
      <w:pPr>
        <w:pStyle w:val="Testopreformattato"/>
        <w:jc w:val="both"/>
        <w:rPr>
          <w:iCs/>
          <w:sz w:val="24"/>
          <w:szCs w:val="24"/>
        </w:rPr>
      </w:pPr>
      <w:r w:rsidRPr="00CF167C">
        <w:rPr>
          <w:iCs/>
          <w:sz w:val="24"/>
          <w:szCs w:val="24"/>
        </w:rPr>
        <w:t xml:space="preserve">di vostra Serenità | </w:t>
      </w:r>
    </w:p>
    <w:p w14:paraId="1AB8406F" w14:textId="77777777" w:rsidR="00D00F10" w:rsidRPr="00CF167C" w:rsidRDefault="00D00F10" w:rsidP="002D6930">
      <w:pPr>
        <w:pStyle w:val="Testopreformattato"/>
        <w:jc w:val="both"/>
        <w:rPr>
          <w:iCs/>
          <w:sz w:val="24"/>
          <w:szCs w:val="24"/>
        </w:rPr>
      </w:pPr>
      <w:r w:rsidRPr="00CF167C">
        <w:rPr>
          <w:iCs/>
          <w:sz w:val="24"/>
          <w:szCs w:val="24"/>
        </w:rPr>
        <w:t xml:space="preserve">humilissimo et devotissimo servitore | </w:t>
      </w:r>
    </w:p>
    <w:p w14:paraId="298C979A" w14:textId="77777777" w:rsidR="00D00F10" w:rsidRPr="00CF167C" w:rsidRDefault="00D00F10" w:rsidP="002D6930">
      <w:pPr>
        <w:pStyle w:val="Testopreformattato"/>
        <w:jc w:val="both"/>
        <w:rPr>
          <w:iCs/>
          <w:sz w:val="24"/>
          <w:szCs w:val="24"/>
        </w:rPr>
      </w:pPr>
      <w:r w:rsidRPr="00CF167C">
        <w:rPr>
          <w:iCs/>
          <w:sz w:val="24"/>
          <w:szCs w:val="24"/>
        </w:rPr>
        <w:t>Christofforo Suriano |</w:t>
      </w:r>
    </w:p>
    <w:p w14:paraId="11A0A80B" w14:textId="77777777" w:rsidR="00D00F10" w:rsidRPr="00CF167C" w:rsidRDefault="00D00F10" w:rsidP="002D6930">
      <w:pPr>
        <w:pStyle w:val="Testopreformattato"/>
        <w:jc w:val="both"/>
        <w:rPr>
          <w:i/>
          <w:sz w:val="24"/>
          <w:szCs w:val="24"/>
        </w:rPr>
      </w:pPr>
      <w:r w:rsidRPr="00CF167C">
        <w:rPr>
          <w:iCs/>
          <w:sz w:val="24"/>
          <w:szCs w:val="24"/>
        </w:rPr>
        <w:t xml:space="preserve"> </w:t>
      </w:r>
    </w:p>
    <w:p w14:paraId="5B5B7135" w14:textId="77777777" w:rsidR="00D00F10" w:rsidRPr="00CF167C" w:rsidRDefault="00D00F10" w:rsidP="002D6930">
      <w:pPr>
        <w:pStyle w:val="Testopreformattato"/>
        <w:jc w:val="both"/>
        <w:rPr>
          <w:i/>
          <w:iCs/>
          <w:sz w:val="24"/>
          <w:szCs w:val="24"/>
        </w:rPr>
      </w:pPr>
      <w:r w:rsidRPr="00CF167C">
        <w:rPr>
          <w:sz w:val="24"/>
          <w:szCs w:val="24"/>
        </w:rPr>
        <w:t xml:space="preserve">/ 214r / </w:t>
      </w:r>
    </w:p>
    <w:p w14:paraId="5E12D578" w14:textId="093564C0" w:rsidR="00D00F10" w:rsidRPr="00CF167C" w:rsidRDefault="00420C99" w:rsidP="002D6930">
      <w:pPr>
        <w:pStyle w:val="Testopreformattato"/>
        <w:jc w:val="both"/>
        <w:rPr>
          <w:sz w:val="24"/>
          <w:szCs w:val="24"/>
        </w:rPr>
      </w:pPr>
      <w:r w:rsidRPr="00420C99">
        <w:rPr>
          <w:b/>
          <w:bCs/>
          <w:sz w:val="24"/>
          <w:szCs w:val="24"/>
        </w:rPr>
        <w:t>Blank page</w:t>
      </w:r>
    </w:p>
    <w:p w14:paraId="139446EC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</w:p>
    <w:p w14:paraId="3A71758C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214v /</w:t>
      </w:r>
    </w:p>
    <w:p w14:paraId="2DB73CF9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Al serenissimo principe di Venetia |</w:t>
      </w:r>
    </w:p>
    <w:p w14:paraId="69AAF060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2</w:t>
      </w:r>
      <w:r w:rsidRPr="00CF167C">
        <w:rPr>
          <w:sz w:val="24"/>
          <w:szCs w:val="24"/>
          <w:vertAlign w:val="superscript"/>
        </w:rPr>
        <w:t xml:space="preserve">da </w:t>
      </w:r>
      <w:r w:rsidRPr="00CF167C">
        <w:rPr>
          <w:sz w:val="24"/>
          <w:szCs w:val="24"/>
        </w:rPr>
        <w:t>|</w:t>
      </w:r>
    </w:p>
    <w:p w14:paraId="5DD47D7F" w14:textId="77777777" w:rsidR="00D00F10" w:rsidRPr="00CF167C" w:rsidRDefault="00D00F10" w:rsidP="002D6930">
      <w:pPr>
        <w:pStyle w:val="Testopreformattato"/>
        <w:jc w:val="both"/>
        <w:rPr>
          <w:sz w:val="24"/>
          <w:szCs w:val="24"/>
        </w:rPr>
      </w:pPr>
    </w:p>
    <w:p w14:paraId="3BDF5D2F" w14:textId="77777777" w:rsidR="00D00F10" w:rsidRPr="00CF167C" w:rsidRDefault="00D00F10" w:rsidP="002D6930">
      <w:pPr>
        <w:pStyle w:val="Testopreformattato"/>
        <w:jc w:val="both"/>
        <w:rPr>
          <w:i/>
          <w:iCs/>
          <w:sz w:val="24"/>
          <w:szCs w:val="24"/>
        </w:rPr>
      </w:pPr>
      <w:r w:rsidRPr="00CF167C">
        <w:rPr>
          <w:i/>
          <w:iCs/>
          <w:sz w:val="24"/>
          <w:szCs w:val="24"/>
        </w:rPr>
        <w:t>Sigillo</w:t>
      </w:r>
    </w:p>
    <w:p w14:paraId="0306AB12" w14:textId="77777777" w:rsidR="00D00F10" w:rsidRPr="00CF167C" w:rsidRDefault="00D00F10" w:rsidP="002D6930">
      <w:pPr>
        <w:pStyle w:val="Testopreformattato"/>
        <w:jc w:val="both"/>
        <w:rPr>
          <w:i/>
          <w:iCs/>
          <w:sz w:val="24"/>
          <w:szCs w:val="24"/>
        </w:rPr>
      </w:pPr>
    </w:p>
    <w:p w14:paraId="31DD8098" w14:textId="77777777" w:rsidR="00D00F10" w:rsidRPr="00790689" w:rsidRDefault="00D00F10" w:rsidP="002D6930">
      <w:pPr>
        <w:spacing w:after="0" w:line="240" w:lineRule="auto"/>
        <w:jc w:val="both"/>
        <w:rPr>
          <w:rFonts w:ascii="Times New Roman" w:hAnsi="Times New Roman"/>
          <w:sz w:val="24"/>
          <w:lang w:val="it-IT"/>
        </w:rPr>
      </w:pPr>
      <w:r w:rsidRPr="00790689">
        <w:rPr>
          <w:rFonts w:ascii="Times New Roman" w:hAnsi="Times New Roman"/>
          <w:i/>
          <w:iCs/>
          <w:sz w:val="24"/>
          <w:lang w:val="it-IT"/>
        </w:rPr>
        <w:t>Regesto antico</w:t>
      </w:r>
    </w:p>
    <w:p w14:paraId="199B23C3" w14:textId="77777777" w:rsidR="00D00F10" w:rsidRPr="00790689" w:rsidRDefault="00E1420C" w:rsidP="002D6930">
      <w:pPr>
        <w:spacing w:after="0" w:line="240" w:lineRule="auto"/>
        <w:jc w:val="both"/>
        <w:rPr>
          <w:rFonts w:ascii="Times New Roman" w:hAnsi="Times New Roman"/>
          <w:sz w:val="24"/>
          <w:lang w:val="it-IT"/>
        </w:rPr>
      </w:pPr>
      <w:r w:rsidRPr="00790689">
        <w:rPr>
          <w:rFonts w:ascii="Times New Roman" w:hAnsi="Times New Roman"/>
          <w:sz w:val="24"/>
          <w:lang w:val="it-IT"/>
        </w:rPr>
        <w:t>/ 2</w:t>
      </w:r>
      <w:r w:rsidR="00D00F10" w:rsidRPr="00790689">
        <w:rPr>
          <w:rFonts w:ascii="Times New Roman" w:hAnsi="Times New Roman"/>
          <w:sz w:val="24"/>
          <w:lang w:val="it-IT"/>
        </w:rPr>
        <w:t>14vC</w:t>
      </w:r>
      <w:r w:rsidR="00683E61" w:rsidRPr="00790689">
        <w:rPr>
          <w:rFonts w:ascii="Times New Roman" w:hAnsi="Times New Roman"/>
          <w:sz w:val="24"/>
          <w:lang w:val="it-IT"/>
        </w:rPr>
        <w:t xml:space="preserve"> </w:t>
      </w:r>
      <w:r w:rsidR="00D00F10" w:rsidRPr="00790689">
        <w:rPr>
          <w:rFonts w:ascii="Times New Roman" w:hAnsi="Times New Roman"/>
          <w:sz w:val="24"/>
          <w:lang w:val="it-IT"/>
        </w:rPr>
        <w:t xml:space="preserve">/ </w:t>
      </w:r>
    </w:p>
    <w:p w14:paraId="6FB7A077" w14:textId="77777777" w:rsidR="00D00F10" w:rsidRPr="00790689" w:rsidRDefault="00D00F10" w:rsidP="002D6930">
      <w:pPr>
        <w:spacing w:after="0" w:line="240" w:lineRule="auto"/>
        <w:jc w:val="both"/>
        <w:rPr>
          <w:rFonts w:ascii="Times New Roman" w:hAnsi="Times New Roman"/>
          <w:sz w:val="24"/>
          <w:lang w:val="it-IT"/>
        </w:rPr>
      </w:pPr>
      <w:r w:rsidRPr="00790689">
        <w:rPr>
          <w:rFonts w:ascii="Times New Roman" w:hAnsi="Times New Roman"/>
          <w:sz w:val="24"/>
          <w:lang w:val="it-IT"/>
        </w:rPr>
        <w:t>27 giugno 1617 ricevute a</w:t>
      </w:r>
      <w:r w:rsidR="003B265C" w:rsidRPr="00790689">
        <w:rPr>
          <w:rFonts w:ascii="Times New Roman" w:hAnsi="Times New Roman"/>
          <w:sz w:val="24"/>
          <w:lang w:val="it-IT"/>
        </w:rPr>
        <w:t>’</w:t>
      </w:r>
      <w:r w:rsidRPr="00790689">
        <w:rPr>
          <w:rFonts w:ascii="Times New Roman" w:hAnsi="Times New Roman"/>
          <w:sz w:val="24"/>
          <w:lang w:val="it-IT"/>
        </w:rPr>
        <w:t xml:space="preserve"> 12 luglio |</w:t>
      </w:r>
    </w:p>
    <w:p w14:paraId="7293F102" w14:textId="77777777" w:rsidR="00D00F10" w:rsidRPr="00ED72D8" w:rsidRDefault="00D00F10" w:rsidP="002D6930">
      <w:pPr>
        <w:spacing w:after="0" w:line="240" w:lineRule="auto"/>
        <w:jc w:val="both"/>
        <w:rPr>
          <w:rFonts w:ascii="Times New Roman" w:hAnsi="Times New Roman"/>
          <w:sz w:val="24"/>
          <w:lang w:val="it-IT"/>
        </w:rPr>
      </w:pPr>
      <w:r w:rsidRPr="00ED72D8">
        <w:rPr>
          <w:rFonts w:ascii="Times New Roman" w:hAnsi="Times New Roman"/>
          <w:sz w:val="24"/>
          <w:lang w:val="it-IT"/>
        </w:rPr>
        <w:t>Haya</w:t>
      </w:r>
      <w:r w:rsidR="003F5C1C" w:rsidRPr="00ED72D8">
        <w:rPr>
          <w:rFonts w:ascii="Times New Roman" w:hAnsi="Times New Roman"/>
          <w:sz w:val="24"/>
          <w:lang w:val="it-IT"/>
        </w:rPr>
        <w:t>.</w:t>
      </w:r>
      <w:r w:rsidRPr="00ED72D8">
        <w:rPr>
          <w:rFonts w:ascii="Times New Roman" w:hAnsi="Times New Roman"/>
          <w:sz w:val="24"/>
          <w:lang w:val="it-IT"/>
        </w:rPr>
        <w:t xml:space="preserve"> 2</w:t>
      </w:r>
      <w:r w:rsidRPr="00ED72D8">
        <w:rPr>
          <w:rFonts w:ascii="Times New Roman" w:hAnsi="Times New Roman"/>
          <w:sz w:val="24"/>
          <w:vertAlign w:val="superscript"/>
          <w:lang w:val="it-IT"/>
        </w:rPr>
        <w:t>a</w:t>
      </w:r>
      <w:r w:rsidRPr="00ED72D8">
        <w:rPr>
          <w:rFonts w:ascii="Times New Roman" w:hAnsi="Times New Roman"/>
          <w:sz w:val="24"/>
          <w:lang w:val="it-IT"/>
        </w:rPr>
        <w:t xml:space="preserve"> |</w:t>
      </w:r>
    </w:p>
    <w:p w14:paraId="3091DCA1" w14:textId="77777777" w:rsidR="00D00F10" w:rsidRPr="00ED72D8" w:rsidRDefault="00D00F10" w:rsidP="002D6930">
      <w:pPr>
        <w:spacing w:after="0" w:line="240" w:lineRule="auto"/>
        <w:jc w:val="both"/>
        <w:rPr>
          <w:rFonts w:ascii="Times New Roman" w:hAnsi="Times New Roman"/>
          <w:sz w:val="24"/>
          <w:lang w:val="it-IT"/>
        </w:rPr>
      </w:pPr>
    </w:p>
    <w:p w14:paraId="66C9CC8D" w14:textId="77777777" w:rsidR="00D00F10" w:rsidRPr="00ED72D8" w:rsidRDefault="005A44D0" w:rsidP="002D6930">
      <w:pPr>
        <w:spacing w:after="0" w:line="240" w:lineRule="auto"/>
        <w:jc w:val="both"/>
        <w:rPr>
          <w:rFonts w:ascii="Times New Roman" w:hAnsi="Times New Roman"/>
          <w:sz w:val="24"/>
          <w:lang w:val="it-IT"/>
        </w:rPr>
      </w:pPr>
      <w:r w:rsidRPr="00ED72D8">
        <w:rPr>
          <w:rFonts w:ascii="Times New Roman" w:hAnsi="Times New Roman"/>
          <w:sz w:val="24"/>
          <w:lang w:val="it-IT"/>
        </w:rPr>
        <w:t>L. SS. R</w:t>
      </w:r>
      <w:r w:rsidR="00D00F10" w:rsidRPr="00ED72D8">
        <w:rPr>
          <w:rFonts w:ascii="Times New Roman" w:hAnsi="Times New Roman"/>
          <w:sz w:val="24"/>
          <w:lang w:val="it-IT"/>
        </w:rPr>
        <w:t>. |</w:t>
      </w:r>
    </w:p>
    <w:p w14:paraId="66B922AC" w14:textId="77777777" w:rsidR="00D00F10" w:rsidRPr="00ED72D8" w:rsidRDefault="00D00F10" w:rsidP="002D6930">
      <w:pPr>
        <w:pStyle w:val="Testopreformattato"/>
        <w:jc w:val="both"/>
        <w:rPr>
          <w:sz w:val="24"/>
          <w:szCs w:val="24"/>
        </w:rPr>
      </w:pPr>
    </w:p>
    <w:p w14:paraId="67741E70" w14:textId="77777777" w:rsidR="00D00F10" w:rsidRPr="00ED72D8" w:rsidRDefault="00D00F10" w:rsidP="002D6930">
      <w:pPr>
        <w:spacing w:after="0" w:line="240" w:lineRule="auto"/>
        <w:jc w:val="both"/>
        <w:rPr>
          <w:rFonts w:ascii="Times New Roman" w:hAnsi="Times New Roman"/>
          <w:sz w:val="24"/>
          <w:lang w:val="it-IT"/>
        </w:rPr>
      </w:pPr>
    </w:p>
    <w:p w14:paraId="6CC0957D" w14:textId="77777777" w:rsidR="00D00F10" w:rsidRPr="00ED72D8" w:rsidRDefault="00D00F10" w:rsidP="00FC2153">
      <w:pPr>
        <w:spacing w:after="0" w:line="240" w:lineRule="auto"/>
        <w:jc w:val="center"/>
        <w:rPr>
          <w:rFonts w:ascii="Times New Roman" w:hAnsi="Times New Roman"/>
          <w:sz w:val="24"/>
          <w:lang w:val="it-IT"/>
        </w:rPr>
      </w:pPr>
      <w:r w:rsidRPr="00ED72D8">
        <w:rPr>
          <w:rFonts w:ascii="Times New Roman" w:hAnsi="Times New Roman"/>
          <w:sz w:val="24"/>
          <w:lang w:val="it-IT"/>
        </w:rPr>
        <w:t>n. 66</w:t>
      </w:r>
    </w:p>
    <w:p w14:paraId="3333BE58" w14:textId="77777777" w:rsidR="00D00F10" w:rsidRPr="00B54C59" w:rsidRDefault="00D00F10" w:rsidP="00FC2153">
      <w:pPr>
        <w:spacing w:after="0" w:line="240" w:lineRule="auto"/>
        <w:jc w:val="center"/>
        <w:rPr>
          <w:rFonts w:ascii="Times New Roman" w:hAnsi="Times New Roman"/>
          <w:sz w:val="24"/>
          <w:lang w:val="it-IT"/>
        </w:rPr>
      </w:pPr>
      <w:r w:rsidRPr="00B54C59">
        <w:rPr>
          <w:rFonts w:ascii="Times New Roman" w:hAnsi="Times New Roman"/>
          <w:sz w:val="24"/>
          <w:lang w:val="it-IT"/>
        </w:rPr>
        <w:t xml:space="preserve">Allegato I </w:t>
      </w:r>
      <w:r w:rsidR="001C096A" w:rsidRPr="00B54C59">
        <w:rPr>
          <w:rFonts w:ascii="Times New Roman" w:hAnsi="Times New Roman"/>
          <w:sz w:val="24"/>
          <w:lang w:val="it-IT"/>
        </w:rPr>
        <w:t xml:space="preserve">al </w:t>
      </w:r>
      <w:r w:rsidRPr="00B54C59">
        <w:rPr>
          <w:rFonts w:ascii="Times New Roman" w:hAnsi="Times New Roman"/>
          <w:sz w:val="24"/>
          <w:lang w:val="it-IT"/>
        </w:rPr>
        <w:t>n. 65 (cc. 210r-211v; decodifica di cc. 209r-213r)</w:t>
      </w:r>
    </w:p>
    <w:p w14:paraId="6319F907" w14:textId="77777777" w:rsidR="00D00F10" w:rsidRPr="00B54C59" w:rsidRDefault="00D00F10" w:rsidP="002D6930">
      <w:pPr>
        <w:spacing w:after="0" w:line="240" w:lineRule="auto"/>
        <w:jc w:val="both"/>
        <w:rPr>
          <w:rFonts w:ascii="Times New Roman" w:hAnsi="Times New Roman"/>
          <w:sz w:val="24"/>
          <w:lang w:val="it-IT"/>
        </w:rPr>
      </w:pPr>
    </w:p>
    <w:p w14:paraId="7673712F" w14:textId="77777777" w:rsidR="00D00F10" w:rsidRPr="00B54C59" w:rsidRDefault="00D00F10" w:rsidP="002D6930">
      <w:pPr>
        <w:spacing w:after="0" w:line="240" w:lineRule="auto"/>
        <w:jc w:val="both"/>
        <w:rPr>
          <w:rFonts w:ascii="Times New Roman" w:eastAsia="Calibri" w:hAnsi="Times New Roman"/>
          <w:bCs/>
          <w:iCs/>
          <w:color w:val="000000"/>
          <w:sz w:val="24"/>
          <w:lang w:val="it-IT"/>
        </w:rPr>
      </w:pPr>
    </w:p>
    <w:p w14:paraId="45CA0AA4" w14:textId="403C8400" w:rsidR="00D00F10" w:rsidRPr="00B54C59" w:rsidRDefault="00D00F10" w:rsidP="002D6930">
      <w:pPr>
        <w:spacing w:after="0" w:line="240" w:lineRule="auto"/>
        <w:jc w:val="both"/>
        <w:rPr>
          <w:rFonts w:ascii="Times New Roman" w:eastAsia="Calibri" w:hAnsi="Times New Roman"/>
          <w:bCs/>
          <w:iCs/>
          <w:color w:val="000000"/>
          <w:sz w:val="24"/>
          <w:lang w:val="it-IT"/>
        </w:rPr>
      </w:pPr>
      <w:r w:rsidRPr="00B54C59">
        <w:rPr>
          <w:rFonts w:ascii="Times New Roman" w:eastAsia="Calibri" w:hAnsi="Times New Roman"/>
          <w:bCs/>
          <w:color w:val="000000"/>
          <w:sz w:val="24"/>
          <w:lang w:val="it-IT"/>
        </w:rPr>
        <w:t>/ 210r /</w:t>
      </w:r>
    </w:p>
    <w:p w14:paraId="73070513" w14:textId="77777777" w:rsidR="00D00F10" w:rsidRPr="00B54C59" w:rsidRDefault="00D00F10" w:rsidP="002D6930">
      <w:pPr>
        <w:spacing w:after="0" w:line="240" w:lineRule="auto"/>
        <w:jc w:val="both"/>
        <w:rPr>
          <w:rFonts w:ascii="Times New Roman" w:eastAsia="Calibri" w:hAnsi="Times New Roman"/>
          <w:bCs/>
          <w:i/>
          <w:color w:val="000000"/>
          <w:sz w:val="24"/>
          <w:lang w:val="it-IT"/>
        </w:rPr>
      </w:pPr>
      <w:r w:rsidRPr="00B54C59">
        <w:rPr>
          <w:rFonts w:ascii="Times New Roman" w:eastAsia="Calibri" w:hAnsi="Times New Roman"/>
          <w:bCs/>
          <w:i/>
          <w:color w:val="000000"/>
          <w:sz w:val="24"/>
          <w:lang w:val="it-IT"/>
        </w:rPr>
        <w:t>Segue decodifica di testo cifrato</w:t>
      </w:r>
    </w:p>
    <w:p w14:paraId="6F5A9F63" w14:textId="77777777" w:rsidR="00D00F10" w:rsidRDefault="00D00F10" w:rsidP="002D6930">
      <w:pPr>
        <w:spacing w:after="0" w:line="240" w:lineRule="auto"/>
        <w:jc w:val="both"/>
        <w:rPr>
          <w:rFonts w:ascii="Times New Roman" w:eastAsia="Calibri" w:hAnsi="Times New Roman"/>
          <w:bCs/>
          <w:iCs/>
          <w:color w:val="000000"/>
          <w:sz w:val="24"/>
          <w:lang w:val="it-IT"/>
        </w:rPr>
      </w:pPr>
    </w:p>
    <w:p w14:paraId="0FA6E920" w14:textId="719247EE" w:rsidR="00D210EB" w:rsidRPr="00B54C59" w:rsidRDefault="00D210EB" w:rsidP="00D210EB">
      <w:pPr>
        <w:spacing w:after="0" w:line="240" w:lineRule="auto"/>
        <w:jc w:val="both"/>
        <w:rPr>
          <w:rFonts w:ascii="Times New Roman" w:eastAsia="Calibri" w:hAnsi="Times New Roman"/>
          <w:bCs/>
          <w:iCs/>
          <w:color w:val="000000"/>
          <w:sz w:val="24"/>
          <w:lang w:val="it-IT"/>
        </w:rPr>
      </w:pPr>
      <w:r w:rsidRPr="00B54C59">
        <w:rPr>
          <w:rFonts w:ascii="Times New Roman" w:eastAsia="Calibri" w:hAnsi="Times New Roman"/>
          <w:bCs/>
          <w:color w:val="000000"/>
          <w:sz w:val="24"/>
          <w:lang w:val="it-IT"/>
        </w:rPr>
        <w:t>/ 210</w:t>
      </w:r>
      <w:r>
        <w:rPr>
          <w:rFonts w:ascii="Times New Roman" w:eastAsia="Calibri" w:hAnsi="Times New Roman"/>
          <w:bCs/>
          <w:color w:val="000000"/>
          <w:sz w:val="24"/>
          <w:lang w:val="it-IT"/>
        </w:rPr>
        <w:t>v</w:t>
      </w:r>
      <w:r w:rsidRPr="00B54C59">
        <w:rPr>
          <w:rFonts w:ascii="Times New Roman" w:eastAsia="Calibri" w:hAnsi="Times New Roman"/>
          <w:bCs/>
          <w:color w:val="000000"/>
          <w:sz w:val="24"/>
          <w:lang w:val="it-IT"/>
        </w:rPr>
        <w:t xml:space="preserve"> /</w:t>
      </w:r>
    </w:p>
    <w:p w14:paraId="114A382F" w14:textId="77777777" w:rsidR="00D210EB" w:rsidRPr="00B54C59" w:rsidRDefault="00D210EB" w:rsidP="00D210EB">
      <w:pPr>
        <w:spacing w:after="0" w:line="240" w:lineRule="auto"/>
        <w:jc w:val="both"/>
        <w:rPr>
          <w:rFonts w:ascii="Times New Roman" w:eastAsia="Calibri" w:hAnsi="Times New Roman"/>
          <w:bCs/>
          <w:i/>
          <w:color w:val="000000"/>
          <w:sz w:val="24"/>
          <w:lang w:val="it-IT"/>
        </w:rPr>
      </w:pPr>
      <w:r w:rsidRPr="00B54C59">
        <w:rPr>
          <w:rFonts w:ascii="Times New Roman" w:eastAsia="Calibri" w:hAnsi="Times New Roman"/>
          <w:bCs/>
          <w:i/>
          <w:color w:val="000000"/>
          <w:sz w:val="24"/>
          <w:lang w:val="it-IT"/>
        </w:rPr>
        <w:t>Segue decodifica di testo cifrato</w:t>
      </w:r>
    </w:p>
    <w:p w14:paraId="25AD97D7" w14:textId="77777777" w:rsidR="00D210EB" w:rsidRDefault="00D210EB" w:rsidP="002D6930">
      <w:pPr>
        <w:spacing w:after="0" w:line="240" w:lineRule="auto"/>
        <w:jc w:val="both"/>
        <w:rPr>
          <w:rFonts w:ascii="Times New Roman" w:eastAsia="Calibri" w:hAnsi="Times New Roman"/>
          <w:bCs/>
          <w:iCs/>
          <w:color w:val="000000"/>
          <w:sz w:val="24"/>
          <w:lang w:val="it-IT"/>
        </w:rPr>
      </w:pPr>
    </w:p>
    <w:p w14:paraId="06263674" w14:textId="13DE72F8" w:rsidR="00D210EB" w:rsidRPr="00B54C59" w:rsidRDefault="00D210EB" w:rsidP="00D210EB">
      <w:pPr>
        <w:spacing w:after="0" w:line="240" w:lineRule="auto"/>
        <w:jc w:val="both"/>
        <w:rPr>
          <w:rFonts w:ascii="Times New Roman" w:eastAsia="Calibri" w:hAnsi="Times New Roman"/>
          <w:bCs/>
          <w:iCs/>
          <w:color w:val="000000"/>
          <w:sz w:val="24"/>
          <w:lang w:val="it-IT"/>
        </w:rPr>
      </w:pPr>
      <w:r w:rsidRPr="00B54C59">
        <w:rPr>
          <w:rFonts w:ascii="Times New Roman" w:eastAsia="Calibri" w:hAnsi="Times New Roman"/>
          <w:bCs/>
          <w:color w:val="000000"/>
          <w:sz w:val="24"/>
          <w:lang w:val="it-IT"/>
        </w:rPr>
        <w:t>/ 211r /</w:t>
      </w:r>
    </w:p>
    <w:p w14:paraId="0303B4D2" w14:textId="77777777" w:rsidR="00D210EB" w:rsidRPr="00B54C59" w:rsidRDefault="00D210EB" w:rsidP="00D210EB">
      <w:pPr>
        <w:spacing w:after="0" w:line="240" w:lineRule="auto"/>
        <w:jc w:val="both"/>
        <w:rPr>
          <w:rFonts w:ascii="Times New Roman" w:eastAsia="Calibri" w:hAnsi="Times New Roman"/>
          <w:bCs/>
          <w:i/>
          <w:color w:val="000000"/>
          <w:sz w:val="24"/>
          <w:lang w:val="it-IT"/>
        </w:rPr>
      </w:pPr>
      <w:r w:rsidRPr="00B54C59">
        <w:rPr>
          <w:rFonts w:ascii="Times New Roman" w:eastAsia="Calibri" w:hAnsi="Times New Roman"/>
          <w:bCs/>
          <w:i/>
          <w:color w:val="000000"/>
          <w:sz w:val="24"/>
          <w:lang w:val="it-IT"/>
        </w:rPr>
        <w:t>Segue decodifica di testo cifrato</w:t>
      </w:r>
    </w:p>
    <w:p w14:paraId="08CEF1FD" w14:textId="77777777" w:rsidR="00D210EB" w:rsidRPr="00D210EB" w:rsidRDefault="00D210EB" w:rsidP="002D6930">
      <w:pPr>
        <w:spacing w:after="0" w:line="240" w:lineRule="auto"/>
        <w:jc w:val="both"/>
        <w:rPr>
          <w:rFonts w:ascii="Times New Roman" w:eastAsia="Calibri" w:hAnsi="Times New Roman"/>
          <w:bCs/>
          <w:iCs/>
          <w:color w:val="000000"/>
          <w:sz w:val="24"/>
          <w:lang w:val="it-IT"/>
        </w:rPr>
      </w:pPr>
    </w:p>
    <w:p w14:paraId="02A191FA" w14:textId="77777777" w:rsidR="00D00F10" w:rsidRPr="00B54C59" w:rsidRDefault="00D00F10" w:rsidP="002D6930">
      <w:pPr>
        <w:spacing w:after="0" w:line="240" w:lineRule="auto"/>
        <w:jc w:val="both"/>
        <w:rPr>
          <w:rFonts w:ascii="Times New Roman" w:eastAsia="Calibri" w:hAnsi="Times New Roman"/>
          <w:bCs/>
          <w:color w:val="000000"/>
          <w:sz w:val="24"/>
          <w:lang w:val="it-IT"/>
        </w:rPr>
      </w:pPr>
      <w:r w:rsidRPr="00B54C59">
        <w:rPr>
          <w:rFonts w:ascii="Times New Roman" w:eastAsia="Calibri" w:hAnsi="Times New Roman"/>
          <w:bCs/>
          <w:color w:val="000000"/>
          <w:sz w:val="24"/>
          <w:lang w:val="it-IT"/>
        </w:rPr>
        <w:t>/ 211v /</w:t>
      </w:r>
    </w:p>
    <w:p w14:paraId="0B69E4C9" w14:textId="609D159B" w:rsidR="00D00F10" w:rsidRPr="00B54C59" w:rsidRDefault="00420C99" w:rsidP="002D6930">
      <w:pPr>
        <w:spacing w:after="0" w:line="240" w:lineRule="auto"/>
        <w:jc w:val="both"/>
        <w:rPr>
          <w:rFonts w:ascii="Times New Roman" w:eastAsia="Calibri" w:hAnsi="Times New Roman"/>
          <w:bCs/>
          <w:i/>
          <w:iCs/>
          <w:color w:val="000000"/>
          <w:sz w:val="24"/>
          <w:lang w:val="it-IT"/>
        </w:rPr>
      </w:pPr>
      <w:r w:rsidRPr="00420C99">
        <w:rPr>
          <w:rFonts w:ascii="Times New Roman" w:eastAsia="Calibri" w:hAnsi="Times New Roman"/>
          <w:b/>
          <w:bCs/>
          <w:color w:val="000000"/>
          <w:sz w:val="24"/>
          <w:lang w:val="it-IT"/>
        </w:rPr>
        <w:t>Blank page</w:t>
      </w:r>
    </w:p>
    <w:p w14:paraId="787AB900" w14:textId="77777777" w:rsidR="005A3C40" w:rsidRPr="00B54C59" w:rsidRDefault="005A3C40" w:rsidP="002D6930">
      <w:pPr>
        <w:spacing w:after="0" w:line="240" w:lineRule="auto"/>
        <w:jc w:val="both"/>
        <w:rPr>
          <w:rFonts w:ascii="Times New Roman" w:hAnsi="Times New Roman"/>
          <w:sz w:val="24"/>
          <w:lang w:val="it-IT"/>
        </w:rPr>
        <w:sectPr w:rsidR="005A3C40" w:rsidRPr="00B54C59" w:rsidSect="005828A9">
          <w:headerReference w:type="default" r:id="rId19"/>
          <w:footnotePr>
            <w:numFmt w:val="lowerLetter"/>
            <w:numRestart w:val="eachPage"/>
          </w:footnotePr>
          <w:pgSz w:w="11906" w:h="16838"/>
          <w:pgMar w:top="1418" w:right="1134" w:bottom="1418" w:left="1134" w:header="709" w:footer="709" w:gutter="0"/>
          <w:cols w:space="708"/>
          <w:docGrid w:linePitch="360"/>
        </w:sectPr>
      </w:pPr>
    </w:p>
    <w:p w14:paraId="6877F6BC" w14:textId="77777777" w:rsidR="003A716B" w:rsidRPr="00ED72D8" w:rsidRDefault="003A716B" w:rsidP="003A716B">
      <w:pPr>
        <w:pStyle w:val="Header"/>
        <w:jc w:val="left"/>
        <w:rPr>
          <w:lang w:val="it-IT"/>
        </w:rPr>
      </w:pPr>
      <w:r w:rsidRPr="00ED72D8">
        <w:rPr>
          <w:lang w:val="it-IT"/>
        </w:rPr>
        <w:lastRenderedPageBreak/>
        <w:t>/START LETTER/</w:t>
      </w:r>
    </w:p>
    <w:p w14:paraId="17183EDD" w14:textId="77777777" w:rsidR="00FC2153" w:rsidRPr="00CF167C" w:rsidRDefault="005A3C40" w:rsidP="00FC2153">
      <w:pPr>
        <w:pStyle w:val="Testopreformattato"/>
        <w:jc w:val="center"/>
        <w:rPr>
          <w:sz w:val="24"/>
          <w:szCs w:val="24"/>
        </w:rPr>
      </w:pPr>
      <w:r w:rsidRPr="00CF167C">
        <w:rPr>
          <w:sz w:val="24"/>
          <w:szCs w:val="24"/>
        </w:rPr>
        <w:t>n. 67</w:t>
      </w:r>
    </w:p>
    <w:p w14:paraId="18305105" w14:textId="77777777" w:rsidR="005A3C40" w:rsidRPr="00CF167C" w:rsidRDefault="005A3C40" w:rsidP="00FC2153">
      <w:pPr>
        <w:pStyle w:val="Testopreformattato"/>
        <w:jc w:val="center"/>
        <w:rPr>
          <w:sz w:val="24"/>
          <w:szCs w:val="24"/>
        </w:rPr>
      </w:pPr>
      <w:r w:rsidRPr="00CF167C">
        <w:rPr>
          <w:sz w:val="24"/>
          <w:szCs w:val="24"/>
        </w:rPr>
        <w:t>27 giugno 1617, L</w:t>
      </w:r>
      <w:r w:rsidR="003B265C" w:rsidRPr="00CF167C">
        <w:rPr>
          <w:sz w:val="24"/>
          <w:szCs w:val="24"/>
        </w:rPr>
        <w:t>’</w:t>
      </w:r>
      <w:r w:rsidR="00C66E3B" w:rsidRPr="00CF167C">
        <w:rPr>
          <w:sz w:val="24"/>
          <w:szCs w:val="24"/>
        </w:rPr>
        <w:t>Aia (cc. 215r-</w:t>
      </w:r>
      <w:r w:rsidRPr="00CF167C">
        <w:rPr>
          <w:sz w:val="24"/>
          <w:szCs w:val="24"/>
        </w:rPr>
        <w:t>218v)</w:t>
      </w:r>
    </w:p>
    <w:p w14:paraId="10A0F127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</w:p>
    <w:p w14:paraId="095031D3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215r / </w:t>
      </w:r>
    </w:p>
    <w:p w14:paraId="64941828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3</w:t>
      </w:r>
      <w:r w:rsidRPr="00CF167C">
        <w:rPr>
          <w:sz w:val="24"/>
          <w:szCs w:val="24"/>
          <w:vertAlign w:val="superscript"/>
        </w:rPr>
        <w:t>a</w:t>
      </w:r>
      <w:r w:rsidRPr="00CF167C">
        <w:rPr>
          <w:sz w:val="24"/>
          <w:szCs w:val="24"/>
        </w:rPr>
        <w:t xml:space="preserve"> |</w:t>
      </w:r>
    </w:p>
    <w:p w14:paraId="206FB2B1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</w:p>
    <w:p w14:paraId="7826E2F3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Serenissimo Principe |</w:t>
      </w:r>
    </w:p>
    <w:p w14:paraId="06DD7C64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come hanno sentito tutti questi signori disgusto delle operationi de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Spagnoli | et di quelle del duca di Ossuna</w:t>
      </w:r>
      <w:r w:rsidRPr="00CF167C">
        <w:rPr>
          <w:rStyle w:val="FootnoteReference"/>
          <w:sz w:val="24"/>
          <w:szCs w:val="24"/>
        </w:rPr>
        <w:footnoteReference w:id="455"/>
      </w:r>
      <w:r w:rsidRPr="00CF167C">
        <w:rPr>
          <w:sz w:val="24"/>
          <w:szCs w:val="24"/>
        </w:rPr>
        <w:t xml:space="preserve"> in particolare, in pregiudicio della | Serenità vostra così altrettanto è stato il contento, et il gusto di ognuno | nel sentir li prosperi successi di lei nel Friuli: sperando anco che | le prime lettere siano per portar novelle di maggior alle-|grezza, et che vostra Serenità si sia resa patrona della piazza di | Gradisca. Pare qui di haver gran parte nella felicità | de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successi poiché si trovano genti di questi </w:t>
      </w:r>
      <w:r w:rsidR="009177D6" w:rsidRPr="00CF167C">
        <w:rPr>
          <w:sz w:val="24"/>
          <w:szCs w:val="24"/>
        </w:rPr>
        <w:t>paesi</w:t>
      </w:r>
      <w:r w:rsidRPr="00CF167C">
        <w:rPr>
          <w:sz w:val="24"/>
          <w:szCs w:val="24"/>
        </w:rPr>
        <w:t xml:space="preserve"> a quelle imprese. Il signor principe Mauritio a cui con g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ltri | avvisi diedi parte del passaggio delle genti di là del | Lisonzo, de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cquisto dei posti, et della speranza d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ltri | prosperi successi, havendo egli havuto lettere dal signor conte | Gio. Ernesto, et dal colonello Rocalaura (s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llegrò meco) | et scopersi in lui segni evidentissimi di consolatione. | Et havendogli il medesimo Rocalaura mandato un disegno | fatto a penna del Paese, ove si tratta la guerra, me lo | mostrò, et con particolar gusto andò discorrendo sopra esso | et mi disse, che hora le pareva di veder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rmi di | vostra Serenità in sito tale, che se ne poteva prometter buon</w:t>
      </w:r>
      <w:r w:rsidRPr="00CF167C">
        <w:rPr>
          <w:rStyle w:val="FootnoteReference"/>
          <w:sz w:val="24"/>
          <w:szCs w:val="24"/>
        </w:rPr>
        <w:footnoteReference w:id="456"/>
      </w:r>
      <w:r w:rsidRPr="00CF167C">
        <w:rPr>
          <w:sz w:val="24"/>
          <w:szCs w:val="24"/>
        </w:rPr>
        <w:t xml:space="preserve"> | essito. Risposi, che così mi giovava sperare, et | massime per il valore, et prudenza del signor Conte | et della buona condotta delli altri suoi capi; ripigliò | egli, non dubito, che </w:t>
      </w:r>
      <w:r w:rsidR="0093309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l Conte non sia per far il suo debito | </w:t>
      </w:r>
    </w:p>
    <w:p w14:paraId="79F9C265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215v /</w:t>
      </w:r>
      <w:r w:rsidR="00631B3E" w:rsidRPr="00CF167C">
        <w:rPr>
          <w:sz w:val="24"/>
          <w:szCs w:val="24"/>
        </w:rPr>
        <w:t xml:space="preserve"> </w:t>
      </w:r>
    </w:p>
    <w:p w14:paraId="7DA39420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et della qualità delle genti mi prometto ogni bene. Et mi | replicò quello, che mi haveva detto la passata settimana | che consigliava la Serenità vostra andar rimettendo genti nelle | compagnie a poco a poco, et secondo che andavano | mancando perché così li sarebbono</w:t>
      </w:r>
      <w:r w:rsidRPr="00CF167C">
        <w:rPr>
          <w:rStyle w:val="FootnoteReference"/>
          <w:sz w:val="24"/>
          <w:szCs w:val="24"/>
        </w:rPr>
        <w:footnoteReference w:id="457"/>
      </w:r>
      <w:r w:rsidRPr="00CF167C">
        <w:rPr>
          <w:sz w:val="24"/>
          <w:szCs w:val="24"/>
        </w:rPr>
        <w:t xml:space="preserve"> riuscite, et pronte | et intere le truppe. | </w:t>
      </w:r>
    </w:p>
    <w:p w14:paraId="07767E26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Havendomi hoggi otto sua Eccellenza mandate lettere per il signor Conte, | et per il signor di Rocalaura per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effetto, et desiderio di vostra Serenità | stimai bene renderle</w:t>
      </w:r>
      <w:r w:rsidRPr="00CF167C">
        <w:rPr>
          <w:rStyle w:val="FootnoteReference"/>
          <w:sz w:val="24"/>
          <w:szCs w:val="24"/>
        </w:rPr>
        <w:footnoteReference w:id="458"/>
      </w:r>
      <w:r w:rsidRPr="00CF167C">
        <w:rPr>
          <w:sz w:val="24"/>
          <w:szCs w:val="24"/>
        </w:rPr>
        <w:t xml:space="preserve"> gratie di esse, et di quelle scritte per | li patroni di nave; non facendole</w:t>
      </w:r>
      <w:r w:rsidRPr="00CF167C">
        <w:rPr>
          <w:rStyle w:val="FootnoteReference"/>
          <w:sz w:val="24"/>
          <w:szCs w:val="24"/>
        </w:rPr>
        <w:footnoteReference w:id="459"/>
      </w:r>
      <w:r w:rsidRPr="00CF167C">
        <w:rPr>
          <w:sz w:val="24"/>
          <w:szCs w:val="24"/>
        </w:rPr>
        <w:t xml:space="preserve"> maggior instanza se non | che quando altre volte scrivesse al signor Conte gli aggiungesse | li suoi gratiosi avvertimenti tanto profitevoli al publico | servitio, et proprii a quel fine, col quale egli è passato | a servire vostra Serenità</w:t>
      </w:r>
      <w:r w:rsidRPr="00CF167C">
        <w:rPr>
          <w:rStyle w:val="FootnoteReference"/>
          <w:sz w:val="24"/>
          <w:szCs w:val="24"/>
        </w:rPr>
        <w:footnoteReference w:id="460"/>
      </w:r>
      <w:r w:rsidRPr="00CF167C">
        <w:rPr>
          <w:sz w:val="24"/>
          <w:szCs w:val="24"/>
        </w:rPr>
        <w:t>, il che mi promise di fare aggion-|gendomi, che volontieri haverebbe incontrate tutte le occasioni | che potessero valere per servitio di quella serenissima Republica. | Sopra questi buoni avvisi discorrendo hieri col signor Magno | disse egli se piacerà a Dio, che sua Serenità habbi Gradisca | nelle mani servirà questa forse per buona occasione | che li signori Stati Generali ispediscano qualcheduno di qua | per rallegrarsene con lei, et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istesso anco potrà doppo | haver ordine di trattenersi appresso di essa in corrispondenza | della residenza, che vostra Signoria fa qui per nome di sua Serenità apresso | </w:t>
      </w:r>
    </w:p>
    <w:p w14:paraId="67D22848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216r / </w:t>
      </w:r>
    </w:p>
    <w:p w14:paraId="04604001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di noi: perché se bene sempre si è andato pensando a questo: | con tutto ciò non si è saputo ancora trovar occasione opportuna | considerandosi dalla nostra parte qualche rispetti; et da | quella della Republica, che vi siano li suoi; et massime nella | congiontura presente particolarmente per il Pontefice: perché il suo | star qui così non dà tanto a dire quanto haverebbe dato | una subita </w:t>
      </w:r>
      <w:r w:rsidRPr="00CF167C">
        <w:rPr>
          <w:sz w:val="24"/>
          <w:szCs w:val="24"/>
        </w:rPr>
        <w:lastRenderedPageBreak/>
        <w:t xml:space="preserve">corrispondenza di </w:t>
      </w:r>
      <w:r w:rsidR="00BB5260" w:rsidRPr="00CF167C">
        <w:rPr>
          <w:sz w:val="24"/>
          <w:szCs w:val="24"/>
        </w:rPr>
        <w:t>Ministro</w:t>
      </w:r>
      <w:r w:rsidRPr="00CF167C">
        <w:rPr>
          <w:sz w:val="24"/>
          <w:szCs w:val="24"/>
        </w:rPr>
        <w:t>, sendo</w:t>
      </w:r>
      <w:r w:rsidRPr="00CF167C">
        <w:rPr>
          <w:rStyle w:val="FootnoteReference"/>
          <w:sz w:val="24"/>
          <w:szCs w:val="24"/>
        </w:rPr>
        <w:footnoteReference w:id="461"/>
      </w:r>
      <w:r w:rsidRPr="00CF167C">
        <w:rPr>
          <w:sz w:val="24"/>
          <w:szCs w:val="24"/>
        </w:rPr>
        <w:t xml:space="preserve"> che par che | ella sia per le levate passate, et per quelle, che fossero per farsi. | Io risposi, che pregavo Dio di poter dar la buona nuova | a questi signori perché sapevo, che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haverebbono sentita | con ugual consolatione a quella della serenissima Republica, | et che quanto poi alla deputatione di ministro o sia | ambasciatore o sia altro era proprio della prudenza de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Eccellenze | loro, come anco de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bbracciar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opportunità del tempo | et de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occasione, et che mi pareva, che le considerationi | fatte non militassero, dove si cerca di stabilir un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|amicitia senza fine di offender alcuno. Egli mi replicò | horsù credo, che questi signori vi penseranno; ma bisogna | compassionare a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imbecillità di questo Stato, che | ha in sé le sue passioni nel particolare; ma nel | generale si dichiarerà sempre amico delli amici, | et interessato nel servitio della serenissima Republica a che</w:t>
      </w:r>
      <w:r w:rsidRPr="00CF167C">
        <w:rPr>
          <w:rStyle w:val="FootnoteReference"/>
          <w:sz w:val="24"/>
          <w:szCs w:val="24"/>
        </w:rPr>
        <w:footnoteReference w:id="462"/>
      </w:r>
      <w:r w:rsidRPr="00CF167C">
        <w:rPr>
          <w:sz w:val="24"/>
          <w:szCs w:val="24"/>
        </w:rPr>
        <w:t xml:space="preserve"> | corrisposi con termine proprio, et che stimai |</w:t>
      </w:r>
      <w:r w:rsidR="00114274" w:rsidRPr="00CF167C">
        <w:rPr>
          <w:sz w:val="24"/>
          <w:szCs w:val="24"/>
        </w:rPr>
        <w:t xml:space="preserve"> </w:t>
      </w:r>
    </w:p>
    <w:p w14:paraId="7B8424C6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216v / </w:t>
      </w:r>
    </w:p>
    <w:p w14:paraId="1783CBE6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conveniente. Il mottivo di questo signore credo, che sia nato dal | reflesso, che so essersi fatto sopra la parola di residente | posta dentro a queste ultime lettere credentiali, che | presentai sabbato passato ne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ssemblea dei signori Stati, | se ben egli veramente ha havuto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animo sempre inclinato | a questa, et a più stretta corrispondenza. | </w:t>
      </w:r>
    </w:p>
    <w:p w14:paraId="3631F5B8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Essendomi rallegrato con questi signori de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felici progressi che | vostra Serenità haveva inteso haver le sue genti, et vasselli | fatto ne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Indie contra Spagnoli fui ringratiato; ma in | particolar poi dal medesimo signor Magno, dal secretario Arsen</w:t>
      </w:r>
      <w:r w:rsidRPr="00CF167C">
        <w:rPr>
          <w:rStyle w:val="FootnoteReference"/>
          <w:sz w:val="24"/>
          <w:szCs w:val="24"/>
        </w:rPr>
        <w:footnoteReference w:id="463"/>
      </w:r>
      <w:r w:rsidRPr="00CF167C">
        <w:rPr>
          <w:sz w:val="24"/>
          <w:szCs w:val="24"/>
        </w:rPr>
        <w:t>, et da | qualche altro mi fu detto, ch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io li havevo addolcita | la bocca; ma che essi non havevano nuove de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successi | che le dicevo: pure perché sapevano, che vostra Serenità potesse | esser più prontamente avvisata di loro delli avveni-|menti di quelle parti per via di Constantinopoli, cre-|devano a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vviso; havendo anco provato, che | tutti g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ltri, ch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io li ho dati sono sempre riusciti veri. | </w:t>
      </w:r>
    </w:p>
    <w:p w14:paraId="35AC7267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Scrissi a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giorni passati al signor conte di Levenstein, replicai anco | sabbato per persona, che andava espressamente ad | Amsterdam per suoi affari, et lo sollecitai nelle | lettere dandogli cuore, et instandolo</w:t>
      </w:r>
      <w:r w:rsidRPr="00CF167C">
        <w:rPr>
          <w:rStyle w:val="FootnoteReference"/>
          <w:sz w:val="24"/>
          <w:szCs w:val="24"/>
        </w:rPr>
        <w:footnoteReference w:id="464"/>
      </w:r>
      <w:r w:rsidRPr="00CF167C">
        <w:rPr>
          <w:sz w:val="24"/>
          <w:szCs w:val="24"/>
        </w:rPr>
        <w:t xml:space="preserve"> a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ispeditione | ma ritornato questa mattina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apportator delle lettere | mi ha riferto non haver havuta la risposta, et che | </w:t>
      </w:r>
    </w:p>
    <w:p w14:paraId="33ADBC19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217r / </w:t>
      </w:r>
    </w:p>
    <w:p w14:paraId="2B15ED64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stava ancor travagliando per venir a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ccordo; et m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ima-|gino, che </w:t>
      </w:r>
      <w:r w:rsidR="0093309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l non mi haver scritto sia stato per non haver | da dirmi sempre una medesima cosa; la quale mi spiace | che venga con le mie lettere a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orrecchie di vostra Serenità mentre | vorrei di già gran pezzo haver avvisata la partenza | di questa levata, per la quale io non mancarò di far | tutto quel che saprò poter incontrare con il gusto de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|Eccellenze vostre; ma il non veder genti</w:t>
      </w:r>
      <w:r w:rsidRPr="00CF167C">
        <w:rPr>
          <w:rStyle w:val="FootnoteReference"/>
          <w:sz w:val="24"/>
          <w:szCs w:val="24"/>
        </w:rPr>
        <w:footnoteReference w:id="465"/>
      </w:r>
      <w:r w:rsidRPr="00CF167C">
        <w:rPr>
          <w:sz w:val="24"/>
          <w:szCs w:val="24"/>
        </w:rPr>
        <w:t xml:space="preserve"> levate, il non sentir | che siano fermati li vasselli, il non haver avviso | di alcun accordo mi fa star perplesso, et dubioso | de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essito; mentre non</w:t>
      </w:r>
      <w:r w:rsidRPr="00CF167C">
        <w:rPr>
          <w:rStyle w:val="FootnoteReference"/>
          <w:sz w:val="24"/>
          <w:szCs w:val="24"/>
        </w:rPr>
        <w:footnoteReference w:id="466"/>
      </w:r>
      <w:r w:rsidRPr="00CF167C">
        <w:rPr>
          <w:sz w:val="24"/>
          <w:szCs w:val="24"/>
        </w:rPr>
        <w:t xml:space="preserve"> posso io oviare, che li patroni de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vasselli | non faccino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instanze</w:t>
      </w:r>
      <w:r w:rsidRPr="00CF167C">
        <w:rPr>
          <w:rStyle w:val="FootnoteReference"/>
          <w:sz w:val="24"/>
          <w:szCs w:val="24"/>
        </w:rPr>
        <w:footnoteReference w:id="467"/>
      </w:r>
      <w:r w:rsidRPr="00CF167C">
        <w:rPr>
          <w:sz w:val="24"/>
          <w:szCs w:val="24"/>
        </w:rPr>
        <w:t xml:space="preserve"> essorbitanti, né si fermassero in esse a loro piacere. | </w:t>
      </w:r>
    </w:p>
    <w:p w14:paraId="0340D4CC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Il presidente di Frisia, con chi fui hieri mi raccomandò</w:t>
      </w:r>
      <w:r w:rsidRPr="00CF167C">
        <w:rPr>
          <w:rStyle w:val="FootnoteReference"/>
          <w:sz w:val="24"/>
          <w:szCs w:val="24"/>
        </w:rPr>
        <w:footnoteReference w:id="468"/>
      </w:r>
      <w:r w:rsidRPr="00CF167C">
        <w:rPr>
          <w:sz w:val="24"/>
          <w:szCs w:val="24"/>
        </w:rPr>
        <w:t xml:space="preserve"> | affettuosamente li negotii del Wassonhoven, et perché io pregassi | vostra Serenità ad haver in consideratione le spese fatte nella | levata del suo reggimento, a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interesse de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patroni delle | navi, et spetialmente a quello di alcuni de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signori Stati Generali | che hanno li loro figli in detto reggimento</w:t>
      </w:r>
      <w:r w:rsidRPr="00CF167C">
        <w:rPr>
          <w:rStyle w:val="FootnoteReference"/>
          <w:sz w:val="24"/>
          <w:szCs w:val="24"/>
        </w:rPr>
        <w:footnoteReference w:id="469"/>
      </w:r>
      <w:r w:rsidRPr="00CF167C">
        <w:rPr>
          <w:sz w:val="24"/>
          <w:szCs w:val="24"/>
        </w:rPr>
        <w:t xml:space="preserve"> | et hoggi anco è venuto a me il residente | di Brandemburgh, et mi ha fatta la medesima instanza | per il fratello, et perché ella non lasci, che sia fatto torto | dal Colonello, al quale ha causato colla sua assistenza | </w:t>
      </w:r>
    </w:p>
    <w:p w14:paraId="693043D0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217v /</w:t>
      </w:r>
      <w:r w:rsidR="00631B3E" w:rsidRPr="00CF167C">
        <w:rPr>
          <w:sz w:val="24"/>
          <w:szCs w:val="24"/>
        </w:rPr>
        <w:t xml:space="preserve"> </w:t>
      </w:r>
    </w:p>
    <w:p w14:paraId="7BA67B1F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lastRenderedPageBreak/>
        <w:t>et col mezo del loro padre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honore, et</w:t>
      </w:r>
      <w:r w:rsidRPr="00CF167C">
        <w:rPr>
          <w:rStyle w:val="FootnoteReference"/>
          <w:sz w:val="24"/>
          <w:szCs w:val="24"/>
        </w:rPr>
        <w:footnoteReference w:id="470"/>
      </w:r>
      <w:r w:rsidRPr="00CF167C">
        <w:rPr>
          <w:sz w:val="24"/>
          <w:szCs w:val="24"/>
        </w:rPr>
        <w:t xml:space="preserve"> si compiaccia | di haver consideratione alle grosse spese, che ha fatte nel levar | anco li 300 fanti di sua borsa. A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uno, et a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ltro | ho risposto in conformità facendoli le considerationi, che | vostra Serenità mi scrisse precedentemente. Sono restati sodisfatti | della buona mente di lei; ma di nuovo mi hanno pregato | ch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ella li habbi per raccommandati. | </w:t>
      </w:r>
    </w:p>
    <w:p w14:paraId="3CCE4F12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A quest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hora sarà partito di Brusseles per venir a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piedi di | vostra Serenità il capitano Gio. Francesco Baldassini havendomi scritto | con lettere sue de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29 che doveva partir il giorno seguente. | </w:t>
      </w:r>
    </w:p>
    <w:p w14:paraId="51BC344A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Il Pasini mi dice haver havuta risposta dal Belgioioso, et | haver cavato ch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egli ha gran pretensioni, et dimanda | lo stipendio, che haveva il signor Sforza Palavicino, et | voleva saper il commando, che teneva, et egli gli ha | risposto, che non lo sapeva; et mi aggiunge, che si è | ben aveduto, che non gustava di parlar liberamente, et però | si sarebbe destramente astenuto di passar più innanti; | aspettando o lettere, o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operato del signor abbate Moronato | del quale mostrava esso Belgioioso confidarsi assai. | </w:t>
      </w:r>
    </w:p>
    <w:p w14:paraId="3C2ED10D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Erano di già pronte, et alla vella le sei navi destinate | per Svetia, et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miraglio di Holanda, che doveva | partir con esse haveva ricevuti g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ordini per dar | la mostra, et uscire quando li signori Stati suspesero | </w:t>
      </w:r>
    </w:p>
    <w:p w14:paraId="6B16B537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218r /</w:t>
      </w:r>
      <w:r w:rsidR="00631B3E" w:rsidRPr="00CF167C">
        <w:rPr>
          <w:sz w:val="24"/>
          <w:szCs w:val="24"/>
        </w:rPr>
        <w:t xml:space="preserve"> </w:t>
      </w:r>
    </w:p>
    <w:p w14:paraId="6132E27C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ogni effetto, havendo ricevute lettere, le quali non portorono | rincontro, o apparenza, che </w:t>
      </w:r>
      <w:r w:rsidR="0093309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l re di Polonia havesse a | travagliar la Svetia; onde si crede, che più non partiranno. Gratie etc. |</w:t>
      </w:r>
    </w:p>
    <w:p w14:paraId="78279146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</w:p>
    <w:p w14:paraId="20FD2FA8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Da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Haya a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27 giugno 1617 |</w:t>
      </w:r>
    </w:p>
    <w:p w14:paraId="2C19F203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di vostra Serenità |</w:t>
      </w:r>
    </w:p>
    <w:p w14:paraId="7A66167B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humilissimo, et devotissimo servitore |</w:t>
      </w:r>
      <w:r w:rsidRPr="00CF167C">
        <w:rPr>
          <w:sz w:val="24"/>
          <w:szCs w:val="24"/>
        </w:rPr>
        <w:tab/>
      </w:r>
      <w:r w:rsidR="00114274" w:rsidRPr="00CF167C">
        <w:rPr>
          <w:sz w:val="24"/>
          <w:szCs w:val="24"/>
        </w:rPr>
        <w:t xml:space="preserve"> </w:t>
      </w:r>
    </w:p>
    <w:p w14:paraId="39797222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Christofforo Suria[no] | </w:t>
      </w:r>
    </w:p>
    <w:p w14:paraId="031C492A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</w:p>
    <w:p w14:paraId="6F2F7652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218v / </w:t>
      </w:r>
    </w:p>
    <w:p w14:paraId="0ADB0C20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Al serenissimo principe di Venetia |</w:t>
      </w:r>
    </w:p>
    <w:p w14:paraId="106CD410" w14:textId="77777777" w:rsidR="0086776C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3</w:t>
      </w:r>
      <w:r w:rsidRPr="00CF167C">
        <w:rPr>
          <w:sz w:val="24"/>
          <w:szCs w:val="24"/>
          <w:vertAlign w:val="superscript"/>
        </w:rPr>
        <w:t>a</w:t>
      </w:r>
      <w:r w:rsidRPr="00CF167C">
        <w:rPr>
          <w:sz w:val="24"/>
          <w:szCs w:val="24"/>
        </w:rPr>
        <w:t xml:space="preserve"> </w:t>
      </w:r>
      <w:r w:rsidR="0086776C" w:rsidRPr="00CF167C">
        <w:rPr>
          <w:sz w:val="24"/>
          <w:szCs w:val="24"/>
        </w:rPr>
        <w:t>|</w:t>
      </w:r>
    </w:p>
    <w:p w14:paraId="3A101246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</w:p>
    <w:p w14:paraId="1599E492" w14:textId="77777777" w:rsidR="005A3C40" w:rsidRPr="00CF167C" w:rsidRDefault="005A3C40" w:rsidP="002D6930">
      <w:pPr>
        <w:pStyle w:val="Testopreformattato"/>
        <w:jc w:val="both"/>
        <w:rPr>
          <w:i/>
          <w:iCs/>
          <w:sz w:val="24"/>
          <w:szCs w:val="24"/>
        </w:rPr>
      </w:pPr>
      <w:r w:rsidRPr="00CF167C">
        <w:rPr>
          <w:i/>
          <w:iCs/>
          <w:sz w:val="24"/>
          <w:szCs w:val="24"/>
        </w:rPr>
        <w:t>Traccia di sigillo</w:t>
      </w:r>
    </w:p>
    <w:p w14:paraId="4BE2600C" w14:textId="77777777" w:rsidR="005A3C40" w:rsidRPr="00CF167C" w:rsidRDefault="005A3C40" w:rsidP="002D6930">
      <w:pPr>
        <w:pStyle w:val="Testopreformattato"/>
        <w:jc w:val="both"/>
        <w:rPr>
          <w:i/>
          <w:iCs/>
          <w:sz w:val="24"/>
          <w:szCs w:val="24"/>
        </w:rPr>
      </w:pPr>
    </w:p>
    <w:p w14:paraId="468B903D" w14:textId="77777777" w:rsidR="005A3C40" w:rsidRPr="00CF167C" w:rsidRDefault="005A3C40" w:rsidP="002D6930">
      <w:pPr>
        <w:pStyle w:val="Testopreformattato"/>
        <w:jc w:val="both"/>
        <w:rPr>
          <w:i/>
          <w:sz w:val="24"/>
          <w:szCs w:val="24"/>
        </w:rPr>
      </w:pPr>
      <w:r w:rsidRPr="00CF167C">
        <w:rPr>
          <w:i/>
          <w:sz w:val="24"/>
          <w:szCs w:val="24"/>
        </w:rPr>
        <w:t>Regesto antico</w:t>
      </w:r>
    </w:p>
    <w:p w14:paraId="732952DE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218vC /</w:t>
      </w:r>
    </w:p>
    <w:p w14:paraId="135CFF45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27 giugno 1617 ricevute a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12 luglio |</w:t>
      </w:r>
    </w:p>
    <w:p w14:paraId="71B9ADD7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Haya</w:t>
      </w:r>
      <w:r w:rsidR="0086776C" w:rsidRPr="00CF167C">
        <w:rPr>
          <w:sz w:val="24"/>
          <w:szCs w:val="24"/>
        </w:rPr>
        <w:t>.</w:t>
      </w:r>
      <w:r w:rsidRPr="00CF167C">
        <w:rPr>
          <w:sz w:val="24"/>
          <w:szCs w:val="24"/>
        </w:rPr>
        <w:t xml:space="preserve"> 3</w:t>
      </w:r>
      <w:r w:rsidRPr="00CF167C">
        <w:rPr>
          <w:sz w:val="24"/>
          <w:szCs w:val="24"/>
          <w:vertAlign w:val="superscript"/>
        </w:rPr>
        <w:t xml:space="preserve">a </w:t>
      </w:r>
      <w:r w:rsidRPr="00CF167C">
        <w:rPr>
          <w:sz w:val="24"/>
          <w:szCs w:val="24"/>
        </w:rPr>
        <w:t>|</w:t>
      </w:r>
    </w:p>
    <w:p w14:paraId="7B4EFEA6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</w:p>
    <w:p w14:paraId="208C15BA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L. C. |</w:t>
      </w:r>
    </w:p>
    <w:p w14:paraId="392A37F1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</w:p>
    <w:p w14:paraId="23B0FB4F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</w:p>
    <w:p w14:paraId="57A5C89C" w14:textId="77777777" w:rsidR="005A3C40" w:rsidRPr="00CF167C" w:rsidRDefault="005A3C40" w:rsidP="00FC2153">
      <w:pPr>
        <w:pStyle w:val="Testopreformattato"/>
        <w:jc w:val="center"/>
        <w:rPr>
          <w:sz w:val="24"/>
          <w:szCs w:val="24"/>
        </w:rPr>
      </w:pPr>
      <w:r w:rsidRPr="00CF167C">
        <w:rPr>
          <w:sz w:val="24"/>
          <w:szCs w:val="24"/>
        </w:rPr>
        <w:t>n. 68</w:t>
      </w:r>
    </w:p>
    <w:p w14:paraId="0E0DEA62" w14:textId="77777777" w:rsidR="00FC2153" w:rsidRPr="00CF167C" w:rsidRDefault="005A3C40" w:rsidP="00FC2153">
      <w:pPr>
        <w:pStyle w:val="Testopreformattato"/>
        <w:jc w:val="center"/>
        <w:rPr>
          <w:sz w:val="24"/>
          <w:szCs w:val="24"/>
        </w:rPr>
      </w:pPr>
      <w:r w:rsidRPr="00CF167C">
        <w:rPr>
          <w:sz w:val="24"/>
          <w:szCs w:val="24"/>
        </w:rPr>
        <w:t>Allegato I al n. 67 (cc. 219r-220v)</w:t>
      </w:r>
    </w:p>
    <w:p w14:paraId="46E55FAF" w14:textId="77777777" w:rsidR="005A3C40" w:rsidRPr="00CF167C" w:rsidRDefault="005A3C40" w:rsidP="00FC2153">
      <w:pPr>
        <w:pStyle w:val="Testopreformattato"/>
        <w:jc w:val="center"/>
        <w:rPr>
          <w:sz w:val="24"/>
          <w:szCs w:val="24"/>
        </w:rPr>
      </w:pPr>
    </w:p>
    <w:p w14:paraId="68948B3F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219r / </w:t>
      </w:r>
    </w:p>
    <w:p w14:paraId="25AEE573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Serenissimo Principe |</w:t>
      </w:r>
    </w:p>
    <w:p w14:paraId="41A54664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vengho con questa a fare sapere alla Serenità vostra | di come tutte le nave restano nolleggiato, et al ordine | per fare partensa Iddio piacendo, per tutto li cinque del mese | prossimo d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gosto della città d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Emden, in numero de 3100 | fanti insieme accompagnato con la persona mia. |</w:t>
      </w:r>
    </w:p>
    <w:p w14:paraId="7C8A4D74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Restano delle nave in bonissimo echipaggio,</w:t>
      </w:r>
      <w:r w:rsidRPr="00CF167C">
        <w:rPr>
          <w:rStyle w:val="FootnoteReference"/>
          <w:sz w:val="24"/>
          <w:szCs w:val="24"/>
        </w:rPr>
        <w:t xml:space="preserve"> </w:t>
      </w:r>
      <w:r w:rsidRPr="00CF167C">
        <w:rPr>
          <w:sz w:val="24"/>
          <w:szCs w:val="24"/>
        </w:rPr>
        <w:t xml:space="preserve">tanto per condurre | la sudetta soldatesca quanto anche </w:t>
      </w:r>
      <w:r w:rsidRPr="00CF167C">
        <w:rPr>
          <w:sz w:val="24"/>
          <w:szCs w:val="24"/>
        </w:rPr>
        <w:lastRenderedPageBreak/>
        <w:t>che la Serenità vostra | se ne potrà servire in qual si voglia occasione di guerra. |</w:t>
      </w:r>
    </w:p>
    <w:p w14:paraId="60CA6741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Come n[ot]o</w:t>
      </w:r>
      <w:r w:rsidRPr="00CF167C">
        <w:rPr>
          <w:rStyle w:val="FootnoteReference"/>
          <w:sz w:val="24"/>
          <w:szCs w:val="24"/>
        </w:rPr>
        <w:footnoteReference w:id="471"/>
      </w:r>
      <w:r w:rsidRPr="00CF167C">
        <w:rPr>
          <w:sz w:val="24"/>
          <w:szCs w:val="24"/>
        </w:rPr>
        <w:t xml:space="preserve"> tuttavia con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opera in mano di fare levata | di gente, et di nolleggiare nave al servitio della serenissima Republica | sino al numero già concessomi. In tal caso mi saria | facile con questa occasione di fare più levata di gente, stimando | che con la perdita che giornalmente va seguendo la serenissima | Republica ne potesse havere di bisogno maggior numero | e come già mi ritrovo al servitio della Serenità vostra | mi è parso mancare del debbito mio se non gli facesse | conocere</w:t>
      </w:r>
      <w:r w:rsidRPr="00CF167C">
        <w:rPr>
          <w:rStyle w:val="FootnoteReference"/>
          <w:sz w:val="24"/>
          <w:szCs w:val="24"/>
        </w:rPr>
        <w:footnoteReference w:id="472"/>
      </w:r>
      <w:r w:rsidRPr="00CF167C">
        <w:rPr>
          <w:sz w:val="24"/>
          <w:szCs w:val="24"/>
        </w:rPr>
        <w:t xml:space="preserve">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intento mio, che è di potere fare levata d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ltri | mille cinquecento fanti, quali mi contento di condurre costì | franco [da]</w:t>
      </w:r>
      <w:r w:rsidRPr="00CF167C">
        <w:rPr>
          <w:rStyle w:val="FootnoteReference"/>
          <w:sz w:val="24"/>
          <w:szCs w:val="24"/>
        </w:rPr>
        <w:footnoteReference w:id="473"/>
      </w:r>
      <w:r w:rsidRPr="00CF167C">
        <w:rPr>
          <w:sz w:val="24"/>
          <w:szCs w:val="24"/>
        </w:rPr>
        <w:t xml:space="preserve"> ogni spesa, et questo per la somma de </w:t>
      </w:r>
      <w:r w:rsidR="00690118" w:rsidRPr="00CF167C">
        <w:rPr>
          <w:sz w:val="24"/>
          <w:szCs w:val="24"/>
        </w:rPr>
        <w:t>fiorini</w:t>
      </w:r>
      <w:r w:rsidRPr="00CF167C">
        <w:rPr>
          <w:sz w:val="24"/>
          <w:szCs w:val="24"/>
        </w:rPr>
        <w:t xml:space="preserve"> 40 |</w:t>
      </w:r>
    </w:p>
    <w:p w14:paraId="4FE81C3A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219v / </w:t>
      </w:r>
    </w:p>
    <w:p w14:paraId="168FC154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stimando che tanto per il manco mi faria di bisogno in consideratione | delle grosse et extraordinari spese che mi converria | fare, et che già ho fatto in complire il mio primo contratto | tanto in fare ben armare la sudetta soldatesc[a]</w:t>
      </w:r>
      <w:r w:rsidRPr="00CF167C">
        <w:rPr>
          <w:rStyle w:val="FootnoteReference"/>
          <w:sz w:val="24"/>
          <w:szCs w:val="24"/>
        </w:rPr>
        <w:footnoteReference w:id="474"/>
      </w:r>
      <w:r w:rsidRPr="00CF167C">
        <w:rPr>
          <w:sz w:val="24"/>
          <w:szCs w:val="24"/>
        </w:rPr>
        <w:t xml:space="preserve"> | quanto al ben montare delle nave. | </w:t>
      </w:r>
    </w:p>
    <w:p w14:paraId="23F86858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Come gli è </w:t>
      </w:r>
      <w:r w:rsidR="009C1543" w:rsidRPr="00CF167C">
        <w:rPr>
          <w:sz w:val="24"/>
          <w:szCs w:val="24"/>
        </w:rPr>
        <w:t>aparensa grande che da diversi P</w:t>
      </w:r>
      <w:r w:rsidRPr="00CF167C">
        <w:rPr>
          <w:sz w:val="24"/>
          <w:szCs w:val="24"/>
        </w:rPr>
        <w:t>otentati come | dal re de Denemarca Zueden et altri verrà fatto | grossa levata di soldatesca in questo Stato, mi è | parso bene di farlo sapevola a[l]la</w:t>
      </w:r>
      <w:r w:rsidRPr="00CF167C">
        <w:rPr>
          <w:rStyle w:val="FootnoteReference"/>
          <w:sz w:val="24"/>
          <w:szCs w:val="24"/>
        </w:rPr>
        <w:footnoteReference w:id="475"/>
      </w:r>
      <w:r w:rsidRPr="00CF167C">
        <w:rPr>
          <w:sz w:val="24"/>
          <w:szCs w:val="24"/>
        </w:rPr>
        <w:t xml:space="preserve"> Serenità vostra, poiché il | tempo lo comporti di mandare la presente per la posta | ordinario, ho giudicato a proposito di questo partico[la]re</w:t>
      </w:r>
      <w:r w:rsidRPr="00CF167C">
        <w:rPr>
          <w:rStyle w:val="FootnoteReference"/>
          <w:sz w:val="24"/>
          <w:szCs w:val="24"/>
        </w:rPr>
        <w:footnoteReference w:id="476"/>
      </w:r>
      <w:r w:rsidRPr="00CF167C">
        <w:rPr>
          <w:sz w:val="24"/>
          <w:szCs w:val="24"/>
        </w:rPr>
        <w:t xml:space="preserve"> | dare aviso alla Serenità vostra, acci[ò]</w:t>
      </w:r>
      <w:r w:rsidRPr="00CF167C">
        <w:rPr>
          <w:rStyle w:val="FootnoteReference"/>
          <w:sz w:val="24"/>
          <w:szCs w:val="24"/>
        </w:rPr>
        <w:footnoteReference w:id="477"/>
      </w:r>
      <w:r w:rsidRPr="00CF167C">
        <w:rPr>
          <w:sz w:val="24"/>
          <w:szCs w:val="24"/>
        </w:rPr>
        <w:t xml:space="preserve"> mi capita la risposta | della resoluttione sua per li 26 o 27 del presente mese | di luglio, o se fusse possibile segua con corriero expresso, | che di quanto della Serenità vostra mi verrà ordinato sarà | da me puntualmente opservato. | </w:t>
      </w:r>
    </w:p>
    <w:p w14:paraId="0BC7AD9F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Desidero detta risposta quanto prima acciò possi | mettere ordine in caso di aprobatione che la | </w:t>
      </w:r>
    </w:p>
    <w:p w14:paraId="065C6257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220r / </w:t>
      </w:r>
    </w:p>
    <w:p w14:paraId="21355237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sudetta soldatesca sia in ordine, e bene echipato, tanto | di arme quanto di nave per potermi seguire | al più tardo per tutto li 20 d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agosto prossimo. | </w:t>
      </w:r>
    </w:p>
    <w:p w14:paraId="159FBAB6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Con che fenisco pregando dal sommo Iddio per la | conservatione e prosperità di suo Stato. |</w:t>
      </w:r>
    </w:p>
    <w:p w14:paraId="2BCA8A78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 </w:t>
      </w:r>
    </w:p>
    <w:p w14:paraId="142EF9D5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D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msterdam a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4 di luglio 1617 | </w:t>
      </w:r>
    </w:p>
    <w:p w14:paraId="69332ADB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devotissimo | servitore |</w:t>
      </w:r>
    </w:p>
    <w:p w14:paraId="6B000286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Giorgio Ludovico conte | de Leuvenstein |</w:t>
      </w:r>
    </w:p>
    <w:p w14:paraId="7A6DCF41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</w:p>
    <w:p w14:paraId="61B4E520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220v / </w:t>
      </w:r>
    </w:p>
    <w:p w14:paraId="73C6E7D8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Serenissimo principe di Venetia | </w:t>
      </w:r>
    </w:p>
    <w:p w14:paraId="30B946E6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</w:p>
    <w:p w14:paraId="4EE1C217" w14:textId="77777777" w:rsidR="005A3C40" w:rsidRPr="00CF167C" w:rsidRDefault="005A3C40" w:rsidP="002D6930">
      <w:pPr>
        <w:pStyle w:val="Testopreformattato"/>
        <w:jc w:val="both"/>
        <w:rPr>
          <w:i/>
          <w:iCs/>
          <w:sz w:val="24"/>
          <w:szCs w:val="24"/>
        </w:rPr>
      </w:pPr>
      <w:r w:rsidRPr="00CF167C">
        <w:rPr>
          <w:i/>
          <w:iCs/>
          <w:sz w:val="24"/>
          <w:szCs w:val="24"/>
        </w:rPr>
        <w:t>Traccia di sigillo</w:t>
      </w:r>
    </w:p>
    <w:p w14:paraId="45DFD2B5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</w:p>
    <w:p w14:paraId="36A3483D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i/>
          <w:iCs/>
          <w:sz w:val="24"/>
          <w:szCs w:val="24"/>
        </w:rPr>
        <w:t>Regesto antico</w:t>
      </w:r>
    </w:p>
    <w:p w14:paraId="311727E0" w14:textId="77777777" w:rsidR="005A3C40" w:rsidRPr="00CF167C" w:rsidRDefault="00D32497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220vC</w:t>
      </w:r>
      <w:r w:rsidR="005A3C40" w:rsidRPr="00CF167C">
        <w:rPr>
          <w:sz w:val="24"/>
          <w:szCs w:val="24"/>
        </w:rPr>
        <w:t xml:space="preserve"> / </w:t>
      </w:r>
    </w:p>
    <w:p w14:paraId="60617C70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4 luglio 1617 ricevute a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19 detto | </w:t>
      </w:r>
    </w:p>
    <w:p w14:paraId="16EFBA25" w14:textId="77777777" w:rsidR="000A219D" w:rsidRPr="00CF167C" w:rsidRDefault="000A219D" w:rsidP="002D6930">
      <w:pPr>
        <w:pStyle w:val="Testopreformattato"/>
        <w:jc w:val="both"/>
        <w:rPr>
          <w:sz w:val="24"/>
          <w:szCs w:val="24"/>
        </w:rPr>
      </w:pPr>
    </w:p>
    <w:p w14:paraId="05C4CEAC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Conte di Leuvenstein | da Ans[terd]an</w:t>
      </w:r>
      <w:r w:rsidRPr="00CF167C">
        <w:rPr>
          <w:rStyle w:val="FootnoteReference"/>
          <w:sz w:val="24"/>
          <w:szCs w:val="24"/>
        </w:rPr>
        <w:footnoteReference w:id="478"/>
      </w:r>
      <w:r w:rsidRPr="00CF167C">
        <w:rPr>
          <w:sz w:val="24"/>
          <w:szCs w:val="24"/>
        </w:rPr>
        <w:t xml:space="preserve"> | </w:t>
      </w:r>
    </w:p>
    <w:p w14:paraId="6A395CEC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</w:p>
    <w:p w14:paraId="35AEABAB" w14:textId="77777777" w:rsidR="005A3C40" w:rsidRPr="00ED72D8" w:rsidRDefault="005A3C40" w:rsidP="002D6930">
      <w:pPr>
        <w:pStyle w:val="Testopreformattato"/>
        <w:jc w:val="both"/>
        <w:rPr>
          <w:iCs/>
          <w:sz w:val="24"/>
          <w:szCs w:val="24"/>
          <w:lang w:val="en-GB"/>
        </w:rPr>
      </w:pPr>
      <w:r w:rsidRPr="00ED72D8">
        <w:rPr>
          <w:iCs/>
          <w:sz w:val="24"/>
          <w:szCs w:val="24"/>
          <w:lang w:val="en-GB"/>
        </w:rPr>
        <w:t xml:space="preserve">L. C. </w:t>
      </w:r>
      <w:r w:rsidR="005A44D0" w:rsidRPr="00ED72D8">
        <w:rPr>
          <w:iCs/>
          <w:sz w:val="24"/>
          <w:szCs w:val="24"/>
          <w:lang w:val="en-GB"/>
        </w:rPr>
        <w:t>R</w:t>
      </w:r>
      <w:r w:rsidRPr="00ED72D8">
        <w:rPr>
          <w:i/>
          <w:iCs/>
          <w:sz w:val="24"/>
          <w:szCs w:val="24"/>
          <w:lang w:val="en-GB"/>
        </w:rPr>
        <w:t xml:space="preserve">. </w:t>
      </w:r>
      <w:r w:rsidRPr="00ED72D8">
        <w:rPr>
          <w:iCs/>
          <w:sz w:val="24"/>
          <w:szCs w:val="24"/>
          <w:lang w:val="en-GB"/>
        </w:rPr>
        <w:t>|</w:t>
      </w:r>
    </w:p>
    <w:p w14:paraId="08FC821C" w14:textId="77777777" w:rsidR="00520196" w:rsidRPr="00ED72D8" w:rsidRDefault="005A3C40" w:rsidP="002D6930">
      <w:pPr>
        <w:pStyle w:val="Testopreformattato"/>
        <w:jc w:val="both"/>
        <w:rPr>
          <w:sz w:val="24"/>
          <w:szCs w:val="24"/>
          <w:lang w:val="en-GB"/>
        </w:rPr>
      </w:pPr>
      <w:r w:rsidRPr="00ED72D8">
        <w:rPr>
          <w:sz w:val="24"/>
          <w:szCs w:val="24"/>
          <w:lang w:val="en-GB"/>
        </w:rPr>
        <w:t xml:space="preserve"> </w:t>
      </w:r>
    </w:p>
    <w:p w14:paraId="5D417811" w14:textId="77777777" w:rsidR="003A716B" w:rsidRPr="006538BC" w:rsidRDefault="00520196" w:rsidP="003A716B">
      <w:pPr>
        <w:pStyle w:val="Header"/>
        <w:jc w:val="left"/>
        <w:rPr>
          <w:lang w:val="en-US"/>
        </w:rPr>
      </w:pPr>
      <w:r w:rsidRPr="006538BC">
        <w:rPr>
          <w:szCs w:val="24"/>
          <w:lang w:val="en-US"/>
        </w:rPr>
        <w:br w:type="page"/>
      </w:r>
      <w:r w:rsidR="003A716B" w:rsidRPr="006538BC">
        <w:rPr>
          <w:lang w:val="en-US"/>
        </w:rPr>
        <w:lastRenderedPageBreak/>
        <w:t>/START LETTER/</w:t>
      </w:r>
    </w:p>
    <w:p w14:paraId="5A182E7B" w14:textId="33A801FD" w:rsidR="005A3C40" w:rsidRPr="00CF167C" w:rsidRDefault="005A3C40" w:rsidP="00520196">
      <w:pPr>
        <w:pStyle w:val="Testopreformattato"/>
        <w:jc w:val="center"/>
        <w:rPr>
          <w:sz w:val="24"/>
          <w:szCs w:val="24"/>
        </w:rPr>
      </w:pPr>
      <w:r w:rsidRPr="00CF167C">
        <w:rPr>
          <w:sz w:val="24"/>
          <w:szCs w:val="24"/>
        </w:rPr>
        <w:t>n. 69</w:t>
      </w:r>
    </w:p>
    <w:p w14:paraId="6CBC1B5E" w14:textId="15219E3D" w:rsidR="005A3C40" w:rsidRPr="00CF167C" w:rsidRDefault="00520196" w:rsidP="00FC2153">
      <w:pPr>
        <w:pStyle w:val="Testopreformattato"/>
        <w:jc w:val="center"/>
        <w:rPr>
          <w:sz w:val="24"/>
          <w:szCs w:val="24"/>
        </w:rPr>
      </w:pPr>
      <w:r w:rsidRPr="00CF167C">
        <w:rPr>
          <w:sz w:val="24"/>
          <w:szCs w:val="24"/>
        </w:rPr>
        <w:t>Allegato I al n. 71</w:t>
      </w:r>
      <w:r w:rsidR="005A3C40" w:rsidRPr="00CF167C">
        <w:rPr>
          <w:sz w:val="24"/>
          <w:szCs w:val="24"/>
        </w:rPr>
        <w:t xml:space="preserve"> (cc. 221r-225v</w:t>
      </w:r>
      <w:r w:rsidR="001F624C" w:rsidRPr="00CF167C">
        <w:rPr>
          <w:sz w:val="24"/>
          <w:szCs w:val="24"/>
        </w:rPr>
        <w:t>,</w:t>
      </w:r>
      <w:r w:rsidR="00ED72D8">
        <w:rPr>
          <w:sz w:val="24"/>
          <w:szCs w:val="24"/>
        </w:rPr>
        <w:t xml:space="preserve"> </w:t>
      </w:r>
      <w:r w:rsidRPr="00CF167C">
        <w:rPr>
          <w:sz w:val="24"/>
          <w:szCs w:val="24"/>
        </w:rPr>
        <w:t>decodifica di cc. 232r-236v</w:t>
      </w:r>
      <w:r w:rsidR="005A3C40" w:rsidRPr="00CF167C">
        <w:rPr>
          <w:sz w:val="24"/>
          <w:szCs w:val="24"/>
        </w:rPr>
        <w:t>)</w:t>
      </w:r>
    </w:p>
    <w:p w14:paraId="0772DA91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</w:p>
    <w:p w14:paraId="5C379210" w14:textId="7F7AE946" w:rsidR="002B7AD2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</w:t>
      </w:r>
      <w:r w:rsidR="002B7AD2" w:rsidRPr="00CF167C">
        <w:rPr>
          <w:sz w:val="24"/>
          <w:szCs w:val="24"/>
        </w:rPr>
        <w:t xml:space="preserve"> 221r </w:t>
      </w:r>
      <w:r w:rsidRPr="00CF167C">
        <w:rPr>
          <w:sz w:val="24"/>
          <w:szCs w:val="24"/>
        </w:rPr>
        <w:t>/</w:t>
      </w:r>
    </w:p>
    <w:p w14:paraId="5AEB6227" w14:textId="77777777" w:rsidR="002B7AD2" w:rsidRPr="00CF167C" w:rsidRDefault="002B7AD2" w:rsidP="002D6930">
      <w:pPr>
        <w:pStyle w:val="Testopreformattato"/>
        <w:jc w:val="both"/>
        <w:rPr>
          <w:i/>
          <w:sz w:val="24"/>
          <w:szCs w:val="24"/>
        </w:rPr>
      </w:pPr>
      <w:r w:rsidRPr="00CF167C">
        <w:rPr>
          <w:i/>
          <w:sz w:val="24"/>
          <w:szCs w:val="24"/>
        </w:rPr>
        <w:t>Segue decodifica di testo cifrato</w:t>
      </w:r>
    </w:p>
    <w:p w14:paraId="1321530E" w14:textId="77777777" w:rsidR="002B7AD2" w:rsidRDefault="002B7AD2" w:rsidP="002D6930">
      <w:pPr>
        <w:pStyle w:val="Testopreformattato"/>
        <w:jc w:val="both"/>
        <w:rPr>
          <w:iCs/>
          <w:sz w:val="24"/>
          <w:szCs w:val="24"/>
        </w:rPr>
      </w:pPr>
    </w:p>
    <w:p w14:paraId="0036F2B6" w14:textId="19F592AF" w:rsidR="000C5762" w:rsidRPr="00CF167C" w:rsidRDefault="000C5762" w:rsidP="000C5762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221</w:t>
      </w:r>
      <w:r>
        <w:rPr>
          <w:sz w:val="24"/>
          <w:szCs w:val="24"/>
        </w:rPr>
        <w:t>v</w:t>
      </w:r>
      <w:r w:rsidRPr="00CF167C">
        <w:rPr>
          <w:sz w:val="24"/>
          <w:szCs w:val="24"/>
        </w:rPr>
        <w:t xml:space="preserve"> /</w:t>
      </w:r>
    </w:p>
    <w:p w14:paraId="5709E77D" w14:textId="77777777" w:rsidR="000C5762" w:rsidRPr="00CF167C" w:rsidRDefault="000C5762" w:rsidP="000C5762">
      <w:pPr>
        <w:pStyle w:val="Testopreformattato"/>
        <w:jc w:val="both"/>
        <w:rPr>
          <w:i/>
          <w:sz w:val="24"/>
          <w:szCs w:val="24"/>
        </w:rPr>
      </w:pPr>
      <w:r w:rsidRPr="00CF167C">
        <w:rPr>
          <w:i/>
          <w:sz w:val="24"/>
          <w:szCs w:val="24"/>
        </w:rPr>
        <w:t>Segue decodifica di testo cifrato</w:t>
      </w:r>
    </w:p>
    <w:p w14:paraId="781607D2" w14:textId="77777777" w:rsidR="000C5762" w:rsidRDefault="000C5762" w:rsidP="002D6930">
      <w:pPr>
        <w:pStyle w:val="Testopreformattato"/>
        <w:jc w:val="both"/>
        <w:rPr>
          <w:iCs/>
          <w:sz w:val="24"/>
          <w:szCs w:val="24"/>
        </w:rPr>
      </w:pPr>
    </w:p>
    <w:p w14:paraId="271D9F49" w14:textId="5BC9A197" w:rsidR="000C5762" w:rsidRPr="00CF167C" w:rsidRDefault="000C5762" w:rsidP="000C5762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22</w:t>
      </w:r>
      <w:r>
        <w:rPr>
          <w:sz w:val="24"/>
          <w:szCs w:val="24"/>
        </w:rPr>
        <w:t>2</w:t>
      </w:r>
      <w:r w:rsidRPr="00CF167C">
        <w:rPr>
          <w:sz w:val="24"/>
          <w:szCs w:val="24"/>
        </w:rPr>
        <w:t>r /</w:t>
      </w:r>
    </w:p>
    <w:p w14:paraId="36746FFD" w14:textId="77777777" w:rsidR="000C5762" w:rsidRPr="00CF167C" w:rsidRDefault="000C5762" w:rsidP="000C5762">
      <w:pPr>
        <w:pStyle w:val="Testopreformattato"/>
        <w:jc w:val="both"/>
        <w:rPr>
          <w:i/>
          <w:sz w:val="24"/>
          <w:szCs w:val="24"/>
        </w:rPr>
      </w:pPr>
      <w:r w:rsidRPr="00CF167C">
        <w:rPr>
          <w:i/>
          <w:sz w:val="24"/>
          <w:szCs w:val="24"/>
        </w:rPr>
        <w:t>Segue decodifica di testo cifrato</w:t>
      </w:r>
    </w:p>
    <w:p w14:paraId="265507EC" w14:textId="77777777" w:rsidR="000C5762" w:rsidRDefault="000C5762" w:rsidP="002D6930">
      <w:pPr>
        <w:pStyle w:val="Testopreformattato"/>
        <w:jc w:val="both"/>
        <w:rPr>
          <w:iCs/>
          <w:sz w:val="24"/>
          <w:szCs w:val="24"/>
        </w:rPr>
      </w:pPr>
    </w:p>
    <w:p w14:paraId="3ADD0EEA" w14:textId="6DC457ED" w:rsidR="000C5762" w:rsidRPr="00CF167C" w:rsidRDefault="000C5762" w:rsidP="000C5762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22</w:t>
      </w:r>
      <w:r>
        <w:rPr>
          <w:sz w:val="24"/>
          <w:szCs w:val="24"/>
        </w:rPr>
        <w:t>2v</w:t>
      </w:r>
      <w:r w:rsidRPr="00CF167C">
        <w:rPr>
          <w:sz w:val="24"/>
          <w:szCs w:val="24"/>
        </w:rPr>
        <w:t xml:space="preserve"> /</w:t>
      </w:r>
    </w:p>
    <w:p w14:paraId="4D91F229" w14:textId="77777777" w:rsidR="000C5762" w:rsidRPr="00CF167C" w:rsidRDefault="000C5762" w:rsidP="000C5762">
      <w:pPr>
        <w:pStyle w:val="Testopreformattato"/>
        <w:jc w:val="both"/>
        <w:rPr>
          <w:i/>
          <w:sz w:val="24"/>
          <w:szCs w:val="24"/>
        </w:rPr>
      </w:pPr>
      <w:r w:rsidRPr="00CF167C">
        <w:rPr>
          <w:i/>
          <w:sz w:val="24"/>
          <w:szCs w:val="24"/>
        </w:rPr>
        <w:t>Segue decodifica di testo cifrato</w:t>
      </w:r>
    </w:p>
    <w:p w14:paraId="0B8650F9" w14:textId="77777777" w:rsidR="000C5762" w:rsidRDefault="000C5762" w:rsidP="002D6930">
      <w:pPr>
        <w:pStyle w:val="Testopreformattato"/>
        <w:jc w:val="both"/>
        <w:rPr>
          <w:iCs/>
          <w:sz w:val="24"/>
          <w:szCs w:val="24"/>
        </w:rPr>
      </w:pPr>
    </w:p>
    <w:p w14:paraId="431E602C" w14:textId="3A6ECD42" w:rsidR="000C5762" w:rsidRPr="00CF167C" w:rsidRDefault="000C5762" w:rsidP="000C5762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22</w:t>
      </w:r>
      <w:r>
        <w:rPr>
          <w:sz w:val="24"/>
          <w:szCs w:val="24"/>
        </w:rPr>
        <w:t>3</w:t>
      </w:r>
      <w:r w:rsidRPr="00CF167C">
        <w:rPr>
          <w:sz w:val="24"/>
          <w:szCs w:val="24"/>
        </w:rPr>
        <w:t>r /</w:t>
      </w:r>
    </w:p>
    <w:p w14:paraId="7F5C4A7A" w14:textId="77777777" w:rsidR="000C5762" w:rsidRPr="00CF167C" w:rsidRDefault="000C5762" w:rsidP="000C5762">
      <w:pPr>
        <w:pStyle w:val="Testopreformattato"/>
        <w:jc w:val="both"/>
        <w:rPr>
          <w:i/>
          <w:sz w:val="24"/>
          <w:szCs w:val="24"/>
        </w:rPr>
      </w:pPr>
      <w:r w:rsidRPr="00CF167C">
        <w:rPr>
          <w:i/>
          <w:sz w:val="24"/>
          <w:szCs w:val="24"/>
        </w:rPr>
        <w:t>Segue decodifica di testo cifrato</w:t>
      </w:r>
    </w:p>
    <w:p w14:paraId="791559AE" w14:textId="77777777" w:rsidR="000C5762" w:rsidRDefault="000C5762" w:rsidP="002D6930">
      <w:pPr>
        <w:pStyle w:val="Testopreformattato"/>
        <w:jc w:val="both"/>
        <w:rPr>
          <w:iCs/>
          <w:sz w:val="24"/>
          <w:szCs w:val="24"/>
        </w:rPr>
      </w:pPr>
    </w:p>
    <w:p w14:paraId="0499F8DB" w14:textId="43F4C6DD" w:rsidR="000C5762" w:rsidRPr="00CF167C" w:rsidRDefault="000C5762" w:rsidP="000C5762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22</w:t>
      </w:r>
      <w:r>
        <w:rPr>
          <w:sz w:val="24"/>
          <w:szCs w:val="24"/>
        </w:rPr>
        <w:t>3v</w:t>
      </w:r>
      <w:r w:rsidRPr="00CF167C">
        <w:rPr>
          <w:sz w:val="24"/>
          <w:szCs w:val="24"/>
        </w:rPr>
        <w:t xml:space="preserve"> /</w:t>
      </w:r>
    </w:p>
    <w:p w14:paraId="21EC8ECD" w14:textId="77777777" w:rsidR="000C5762" w:rsidRPr="00CF167C" w:rsidRDefault="000C5762" w:rsidP="000C5762">
      <w:pPr>
        <w:pStyle w:val="Testopreformattato"/>
        <w:jc w:val="both"/>
        <w:rPr>
          <w:i/>
          <w:sz w:val="24"/>
          <w:szCs w:val="24"/>
        </w:rPr>
      </w:pPr>
      <w:r w:rsidRPr="00CF167C">
        <w:rPr>
          <w:i/>
          <w:sz w:val="24"/>
          <w:szCs w:val="24"/>
        </w:rPr>
        <w:t>Segue decodifica di testo cifrato</w:t>
      </w:r>
    </w:p>
    <w:p w14:paraId="72320941" w14:textId="77777777" w:rsidR="000C5762" w:rsidRDefault="000C5762" w:rsidP="002D6930">
      <w:pPr>
        <w:pStyle w:val="Testopreformattato"/>
        <w:jc w:val="both"/>
        <w:rPr>
          <w:iCs/>
          <w:sz w:val="24"/>
          <w:szCs w:val="24"/>
        </w:rPr>
      </w:pPr>
    </w:p>
    <w:p w14:paraId="4242CE40" w14:textId="1ADAD550" w:rsidR="000C5762" w:rsidRPr="00CF167C" w:rsidRDefault="000C5762" w:rsidP="000C5762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22</w:t>
      </w:r>
      <w:r>
        <w:rPr>
          <w:sz w:val="24"/>
          <w:szCs w:val="24"/>
        </w:rPr>
        <w:t>4</w:t>
      </w:r>
      <w:r w:rsidRPr="00CF167C">
        <w:rPr>
          <w:sz w:val="24"/>
          <w:szCs w:val="24"/>
        </w:rPr>
        <w:t>r /</w:t>
      </w:r>
    </w:p>
    <w:p w14:paraId="17EF49F0" w14:textId="77777777" w:rsidR="000C5762" w:rsidRPr="00CF167C" w:rsidRDefault="000C5762" w:rsidP="000C5762">
      <w:pPr>
        <w:pStyle w:val="Testopreformattato"/>
        <w:jc w:val="both"/>
        <w:rPr>
          <w:i/>
          <w:sz w:val="24"/>
          <w:szCs w:val="24"/>
        </w:rPr>
      </w:pPr>
      <w:r w:rsidRPr="00CF167C">
        <w:rPr>
          <w:i/>
          <w:sz w:val="24"/>
          <w:szCs w:val="24"/>
        </w:rPr>
        <w:t>Segue decodifica di testo cifrato</w:t>
      </w:r>
    </w:p>
    <w:p w14:paraId="26FFE6B7" w14:textId="77777777" w:rsidR="000C5762" w:rsidRDefault="000C5762" w:rsidP="002D6930">
      <w:pPr>
        <w:pStyle w:val="Testopreformattato"/>
        <w:jc w:val="both"/>
        <w:rPr>
          <w:iCs/>
          <w:sz w:val="24"/>
          <w:szCs w:val="24"/>
        </w:rPr>
      </w:pPr>
    </w:p>
    <w:p w14:paraId="66AC7EC1" w14:textId="0983138E" w:rsidR="000C5762" w:rsidRPr="00CF167C" w:rsidRDefault="000C5762" w:rsidP="000C5762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22</w:t>
      </w:r>
      <w:r>
        <w:rPr>
          <w:sz w:val="24"/>
          <w:szCs w:val="24"/>
        </w:rPr>
        <w:t>4v</w:t>
      </w:r>
      <w:r w:rsidRPr="00CF167C">
        <w:rPr>
          <w:sz w:val="24"/>
          <w:szCs w:val="24"/>
        </w:rPr>
        <w:t xml:space="preserve"> /</w:t>
      </w:r>
    </w:p>
    <w:p w14:paraId="02879180" w14:textId="77777777" w:rsidR="000C5762" w:rsidRPr="00CF167C" w:rsidRDefault="000C5762" w:rsidP="000C5762">
      <w:pPr>
        <w:pStyle w:val="Testopreformattato"/>
        <w:jc w:val="both"/>
        <w:rPr>
          <w:i/>
          <w:sz w:val="24"/>
          <w:szCs w:val="24"/>
        </w:rPr>
      </w:pPr>
      <w:r w:rsidRPr="00CF167C">
        <w:rPr>
          <w:i/>
          <w:sz w:val="24"/>
          <w:szCs w:val="24"/>
        </w:rPr>
        <w:t>Segue decodifica di testo cifrato</w:t>
      </w:r>
    </w:p>
    <w:p w14:paraId="23CC10C8" w14:textId="77777777" w:rsidR="000C5762" w:rsidRDefault="000C5762" w:rsidP="002D6930">
      <w:pPr>
        <w:pStyle w:val="Testopreformattato"/>
        <w:jc w:val="both"/>
        <w:rPr>
          <w:iCs/>
          <w:sz w:val="24"/>
          <w:szCs w:val="24"/>
        </w:rPr>
      </w:pPr>
    </w:p>
    <w:p w14:paraId="0654DD61" w14:textId="0491EEBA" w:rsidR="000C5762" w:rsidRPr="00CF167C" w:rsidRDefault="000C5762" w:rsidP="000C5762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225r /</w:t>
      </w:r>
    </w:p>
    <w:p w14:paraId="00BD7695" w14:textId="77777777" w:rsidR="000C5762" w:rsidRPr="00CF167C" w:rsidRDefault="000C5762" w:rsidP="000C5762">
      <w:pPr>
        <w:pStyle w:val="Testopreformattato"/>
        <w:jc w:val="both"/>
        <w:rPr>
          <w:i/>
          <w:sz w:val="24"/>
          <w:szCs w:val="24"/>
        </w:rPr>
      </w:pPr>
      <w:r w:rsidRPr="00CF167C">
        <w:rPr>
          <w:i/>
          <w:sz w:val="24"/>
          <w:szCs w:val="24"/>
        </w:rPr>
        <w:t>Segue decodifica di testo cifrato</w:t>
      </w:r>
    </w:p>
    <w:p w14:paraId="73FB2F5C" w14:textId="77777777" w:rsidR="000C5762" w:rsidRPr="000C5762" w:rsidRDefault="000C5762" w:rsidP="002D6930">
      <w:pPr>
        <w:pStyle w:val="Testopreformattato"/>
        <w:jc w:val="both"/>
        <w:rPr>
          <w:iCs/>
          <w:sz w:val="24"/>
          <w:szCs w:val="24"/>
        </w:rPr>
      </w:pPr>
    </w:p>
    <w:p w14:paraId="007BEE3F" w14:textId="77777777" w:rsidR="002B7AD2" w:rsidRPr="00CF167C" w:rsidRDefault="002B7AD2" w:rsidP="002B7AD2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225v / </w:t>
      </w:r>
    </w:p>
    <w:p w14:paraId="2D6F962B" w14:textId="53B3E52E" w:rsidR="002B7AD2" w:rsidRPr="00CF167C" w:rsidRDefault="00420C99" w:rsidP="002B7AD2">
      <w:pPr>
        <w:pStyle w:val="Testopreformattato"/>
        <w:jc w:val="both"/>
        <w:rPr>
          <w:i/>
          <w:iCs/>
          <w:sz w:val="24"/>
          <w:szCs w:val="24"/>
        </w:rPr>
      </w:pPr>
      <w:r w:rsidRPr="00420C99">
        <w:rPr>
          <w:b/>
          <w:bCs/>
          <w:sz w:val="24"/>
          <w:szCs w:val="24"/>
        </w:rPr>
        <w:t>Blank page</w:t>
      </w:r>
      <w:r w:rsidR="002B7AD2" w:rsidRPr="00CF167C">
        <w:rPr>
          <w:i/>
          <w:iCs/>
          <w:sz w:val="24"/>
          <w:szCs w:val="24"/>
        </w:rPr>
        <w:t xml:space="preserve"> </w:t>
      </w:r>
    </w:p>
    <w:p w14:paraId="2CE0BAB4" w14:textId="77777777" w:rsidR="002B7AD2" w:rsidRPr="00CF167C" w:rsidRDefault="002B7AD2" w:rsidP="002B7AD2">
      <w:pPr>
        <w:pStyle w:val="Testopreformattato"/>
        <w:jc w:val="both"/>
        <w:rPr>
          <w:sz w:val="24"/>
          <w:szCs w:val="24"/>
        </w:rPr>
      </w:pPr>
    </w:p>
    <w:p w14:paraId="4F222D88" w14:textId="77777777" w:rsidR="005A3C40" w:rsidRPr="00CF167C" w:rsidRDefault="005A3C40" w:rsidP="002D6930">
      <w:pPr>
        <w:pStyle w:val="Testopreformattato"/>
        <w:jc w:val="both"/>
        <w:rPr>
          <w:i/>
          <w:sz w:val="24"/>
          <w:szCs w:val="24"/>
        </w:rPr>
      </w:pPr>
    </w:p>
    <w:p w14:paraId="6D3990F2" w14:textId="77777777" w:rsidR="005A3C40" w:rsidRPr="00CF167C" w:rsidRDefault="005A3C40" w:rsidP="00FC2153">
      <w:pPr>
        <w:pStyle w:val="Testopreformattato"/>
        <w:jc w:val="center"/>
        <w:rPr>
          <w:sz w:val="24"/>
          <w:szCs w:val="24"/>
        </w:rPr>
      </w:pPr>
      <w:r w:rsidRPr="00CF167C">
        <w:rPr>
          <w:sz w:val="24"/>
          <w:szCs w:val="24"/>
        </w:rPr>
        <w:t>n. 70</w:t>
      </w:r>
    </w:p>
    <w:p w14:paraId="547A8C3F" w14:textId="3B210D97" w:rsidR="005A3C40" w:rsidRPr="00CF167C" w:rsidRDefault="005A3C40" w:rsidP="00FC2153">
      <w:pPr>
        <w:pStyle w:val="Testopreformattato"/>
        <w:jc w:val="center"/>
        <w:rPr>
          <w:sz w:val="24"/>
          <w:szCs w:val="24"/>
        </w:rPr>
      </w:pPr>
      <w:r w:rsidRPr="00CF167C">
        <w:rPr>
          <w:sz w:val="24"/>
          <w:szCs w:val="24"/>
        </w:rPr>
        <w:t xml:space="preserve">Allegato </w:t>
      </w:r>
      <w:r w:rsidR="00520196" w:rsidRPr="00CF167C">
        <w:rPr>
          <w:sz w:val="24"/>
          <w:szCs w:val="24"/>
        </w:rPr>
        <w:t>II al n. 71</w:t>
      </w:r>
      <w:r w:rsidRPr="00CF167C">
        <w:rPr>
          <w:sz w:val="24"/>
          <w:szCs w:val="24"/>
        </w:rPr>
        <w:t xml:space="preserve"> (cc. 227r-v, 230r-v</w:t>
      </w:r>
      <w:r w:rsidR="005C7E3C">
        <w:rPr>
          <w:sz w:val="24"/>
          <w:szCs w:val="24"/>
        </w:rPr>
        <w:t xml:space="preserve">; </w:t>
      </w:r>
      <w:r w:rsidR="005C7E3C" w:rsidRPr="005C7E3C">
        <w:rPr>
          <w:sz w:val="24"/>
          <w:szCs w:val="24"/>
        </w:rPr>
        <w:t xml:space="preserve">decodifica a cc. </w:t>
      </w:r>
      <w:r w:rsidR="005C7E3C" w:rsidRPr="00ED72D8">
        <w:rPr>
          <w:iCs/>
          <w:sz w:val="24"/>
          <w:szCs w:val="24"/>
        </w:rPr>
        <w:t>228r-229r-v</w:t>
      </w:r>
      <w:r w:rsidRPr="005C7E3C">
        <w:rPr>
          <w:iCs/>
          <w:sz w:val="24"/>
          <w:szCs w:val="24"/>
        </w:rPr>
        <w:t>)</w:t>
      </w:r>
    </w:p>
    <w:p w14:paraId="7C63424C" w14:textId="77777777" w:rsidR="00782834" w:rsidRPr="00CF167C" w:rsidRDefault="00782834" w:rsidP="002D6930">
      <w:pPr>
        <w:pStyle w:val="Testopreformattato"/>
        <w:jc w:val="both"/>
        <w:rPr>
          <w:iCs/>
          <w:sz w:val="24"/>
          <w:szCs w:val="24"/>
        </w:rPr>
      </w:pPr>
    </w:p>
    <w:p w14:paraId="06F34FA7" w14:textId="2A1867E3" w:rsidR="00782834" w:rsidRPr="00CF167C" w:rsidRDefault="00814052" w:rsidP="002D6930">
      <w:pPr>
        <w:pStyle w:val="Testopreformattato"/>
        <w:jc w:val="both"/>
        <w:rPr>
          <w:iCs/>
          <w:sz w:val="24"/>
          <w:szCs w:val="24"/>
        </w:rPr>
      </w:pPr>
      <w:r w:rsidRPr="00CF167C">
        <w:rPr>
          <w:iCs/>
          <w:sz w:val="24"/>
          <w:szCs w:val="24"/>
        </w:rPr>
        <w:t>/ 227r</w:t>
      </w:r>
      <w:r w:rsidR="00782834" w:rsidRPr="00CF167C">
        <w:rPr>
          <w:iCs/>
          <w:sz w:val="24"/>
          <w:szCs w:val="24"/>
        </w:rPr>
        <w:t xml:space="preserve"> /</w:t>
      </w:r>
    </w:p>
    <w:p w14:paraId="3F437ED4" w14:textId="7E132AA0" w:rsidR="00782834" w:rsidRPr="00CF167C" w:rsidRDefault="00782834" w:rsidP="002D6930">
      <w:pPr>
        <w:pStyle w:val="Testopreformattato"/>
        <w:jc w:val="both"/>
        <w:rPr>
          <w:iCs/>
          <w:sz w:val="24"/>
          <w:szCs w:val="24"/>
        </w:rPr>
      </w:pPr>
      <w:r w:rsidRPr="00CF167C">
        <w:rPr>
          <w:i/>
          <w:iCs/>
          <w:sz w:val="24"/>
          <w:szCs w:val="24"/>
        </w:rPr>
        <w:t>Segue testo cifrato</w:t>
      </w:r>
    </w:p>
    <w:p w14:paraId="1B655798" w14:textId="77777777" w:rsidR="00814052" w:rsidRDefault="00814052" w:rsidP="002D6930">
      <w:pPr>
        <w:pStyle w:val="Testopreformattato"/>
        <w:jc w:val="both"/>
        <w:rPr>
          <w:sz w:val="24"/>
          <w:szCs w:val="24"/>
        </w:rPr>
      </w:pPr>
    </w:p>
    <w:p w14:paraId="2A5090C6" w14:textId="586F9C37" w:rsidR="008D06E5" w:rsidRPr="00CF167C" w:rsidRDefault="008D06E5" w:rsidP="008D06E5">
      <w:pPr>
        <w:pStyle w:val="Testopreformattato"/>
        <w:jc w:val="both"/>
        <w:rPr>
          <w:iCs/>
          <w:sz w:val="24"/>
          <w:szCs w:val="24"/>
        </w:rPr>
      </w:pPr>
      <w:r w:rsidRPr="00CF167C">
        <w:rPr>
          <w:iCs/>
          <w:sz w:val="24"/>
          <w:szCs w:val="24"/>
        </w:rPr>
        <w:t>/ 227v /</w:t>
      </w:r>
    </w:p>
    <w:p w14:paraId="6FCEC954" w14:textId="77777777" w:rsidR="008D06E5" w:rsidRPr="00CF167C" w:rsidRDefault="008D06E5" w:rsidP="008D06E5">
      <w:pPr>
        <w:pStyle w:val="Testopreformattato"/>
        <w:jc w:val="both"/>
        <w:rPr>
          <w:iCs/>
          <w:sz w:val="24"/>
          <w:szCs w:val="24"/>
        </w:rPr>
      </w:pPr>
      <w:r w:rsidRPr="00CF167C">
        <w:rPr>
          <w:i/>
          <w:iCs/>
          <w:sz w:val="24"/>
          <w:szCs w:val="24"/>
        </w:rPr>
        <w:t>Segue testo cifrato</w:t>
      </w:r>
    </w:p>
    <w:p w14:paraId="0172C086" w14:textId="77777777" w:rsidR="008D06E5" w:rsidRPr="00CF167C" w:rsidRDefault="008D06E5" w:rsidP="002D6930">
      <w:pPr>
        <w:pStyle w:val="Testopreformattato"/>
        <w:jc w:val="both"/>
        <w:rPr>
          <w:sz w:val="24"/>
          <w:szCs w:val="24"/>
        </w:rPr>
      </w:pPr>
    </w:p>
    <w:p w14:paraId="19DE2E20" w14:textId="7917DBAF" w:rsidR="00814052" w:rsidRPr="00CF167C" w:rsidRDefault="00814052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230r /</w:t>
      </w:r>
    </w:p>
    <w:p w14:paraId="7B9C352C" w14:textId="405734FC" w:rsidR="005A3C40" w:rsidRPr="00CF167C" w:rsidRDefault="00814052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i/>
          <w:iCs/>
          <w:sz w:val="24"/>
          <w:szCs w:val="24"/>
        </w:rPr>
        <w:t>Segue testo cifrato</w:t>
      </w:r>
    </w:p>
    <w:p w14:paraId="32B0D7FD" w14:textId="77777777" w:rsidR="005A3C40" w:rsidRDefault="005A3C40" w:rsidP="002D6930">
      <w:pPr>
        <w:pStyle w:val="Testopreformattato"/>
        <w:jc w:val="both"/>
        <w:rPr>
          <w:sz w:val="24"/>
          <w:szCs w:val="24"/>
        </w:rPr>
      </w:pPr>
    </w:p>
    <w:p w14:paraId="310A7788" w14:textId="5CBB14F6" w:rsidR="008D06E5" w:rsidRPr="00CF167C" w:rsidRDefault="008D06E5" w:rsidP="008D06E5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230v /</w:t>
      </w:r>
    </w:p>
    <w:p w14:paraId="79987B7D" w14:textId="77777777" w:rsidR="008D06E5" w:rsidRPr="00CF167C" w:rsidRDefault="008D06E5" w:rsidP="008D06E5">
      <w:pPr>
        <w:pStyle w:val="Testopreformattato"/>
        <w:jc w:val="both"/>
        <w:rPr>
          <w:sz w:val="24"/>
          <w:szCs w:val="24"/>
        </w:rPr>
      </w:pPr>
      <w:r w:rsidRPr="00CF167C">
        <w:rPr>
          <w:i/>
          <w:iCs/>
          <w:sz w:val="24"/>
          <w:szCs w:val="24"/>
        </w:rPr>
        <w:t>Segue testo cifrato</w:t>
      </w:r>
    </w:p>
    <w:p w14:paraId="6B943D8F" w14:textId="77777777" w:rsidR="008D06E5" w:rsidRPr="00CF167C" w:rsidRDefault="008D06E5" w:rsidP="002D6930">
      <w:pPr>
        <w:pStyle w:val="Testopreformattato"/>
        <w:jc w:val="both"/>
        <w:rPr>
          <w:sz w:val="24"/>
          <w:szCs w:val="24"/>
        </w:rPr>
      </w:pPr>
    </w:p>
    <w:p w14:paraId="455ADA41" w14:textId="77777777" w:rsidR="005A3C40" w:rsidRPr="00CF167C" w:rsidRDefault="00CB7CFC" w:rsidP="005C688E">
      <w:pPr>
        <w:pStyle w:val="Testopreformattato"/>
        <w:jc w:val="center"/>
        <w:rPr>
          <w:i/>
          <w:sz w:val="24"/>
          <w:szCs w:val="24"/>
        </w:rPr>
      </w:pPr>
      <w:r w:rsidRPr="00CF167C">
        <w:rPr>
          <w:iCs/>
          <w:sz w:val="24"/>
          <w:szCs w:val="24"/>
        </w:rPr>
        <w:lastRenderedPageBreak/>
        <w:t>n. 70</w:t>
      </w:r>
      <w:r w:rsidR="005A3C40" w:rsidRPr="00CF167C">
        <w:rPr>
          <w:iCs/>
          <w:sz w:val="24"/>
          <w:szCs w:val="24"/>
        </w:rPr>
        <w:t>bis</w:t>
      </w:r>
    </w:p>
    <w:p w14:paraId="4973C52E" w14:textId="77777777" w:rsidR="005A3C40" w:rsidRPr="00CF167C" w:rsidRDefault="00520196" w:rsidP="005C688E">
      <w:pPr>
        <w:pStyle w:val="Testopreformattato"/>
        <w:jc w:val="center"/>
        <w:rPr>
          <w:sz w:val="24"/>
          <w:szCs w:val="24"/>
        </w:rPr>
      </w:pPr>
      <w:r w:rsidRPr="00CF167C">
        <w:rPr>
          <w:iCs/>
          <w:sz w:val="24"/>
          <w:szCs w:val="24"/>
        </w:rPr>
        <w:t>Allegato III al n. 71</w:t>
      </w:r>
      <w:r w:rsidR="009B1B21" w:rsidRPr="00CF167C">
        <w:rPr>
          <w:sz w:val="24"/>
          <w:szCs w:val="24"/>
        </w:rPr>
        <w:t xml:space="preserve"> (cc. 226</w:t>
      </w:r>
      <w:r w:rsidR="005D7901" w:rsidRPr="00CF167C">
        <w:rPr>
          <w:sz w:val="24"/>
          <w:szCs w:val="24"/>
        </w:rPr>
        <w:t>r-</w:t>
      </w:r>
      <w:r w:rsidR="009B1B21" w:rsidRPr="00CF167C">
        <w:rPr>
          <w:sz w:val="24"/>
          <w:szCs w:val="24"/>
        </w:rPr>
        <w:t>v, 228r-</w:t>
      </w:r>
      <w:r w:rsidR="005D7901" w:rsidRPr="00CF167C">
        <w:rPr>
          <w:sz w:val="24"/>
          <w:szCs w:val="24"/>
        </w:rPr>
        <w:t xml:space="preserve">229v, </w:t>
      </w:r>
      <w:r w:rsidR="005A3C40" w:rsidRPr="00CF167C">
        <w:rPr>
          <w:sz w:val="24"/>
          <w:szCs w:val="24"/>
        </w:rPr>
        <w:t>231r-v</w:t>
      </w:r>
      <w:r w:rsidR="00411337" w:rsidRPr="00CF167C">
        <w:rPr>
          <w:sz w:val="24"/>
          <w:szCs w:val="24"/>
        </w:rPr>
        <w:t>; decodifica di cc. 227r-v, 230r-v</w:t>
      </w:r>
      <w:r w:rsidR="005A3C40" w:rsidRPr="00CF167C">
        <w:rPr>
          <w:sz w:val="24"/>
          <w:szCs w:val="24"/>
        </w:rPr>
        <w:t>)</w:t>
      </w:r>
      <w:r w:rsidR="002E305F" w:rsidRPr="00CF167C">
        <w:rPr>
          <w:rStyle w:val="FootnoteReference"/>
          <w:sz w:val="24"/>
          <w:szCs w:val="24"/>
        </w:rPr>
        <w:footnoteReference w:id="479"/>
      </w:r>
    </w:p>
    <w:p w14:paraId="7960602E" w14:textId="77777777" w:rsidR="005A3C40" w:rsidRPr="00CF167C" w:rsidRDefault="005A3C40" w:rsidP="002D6930">
      <w:pPr>
        <w:pStyle w:val="Testopreformattato"/>
        <w:jc w:val="both"/>
        <w:rPr>
          <w:i/>
          <w:iCs/>
          <w:sz w:val="24"/>
          <w:szCs w:val="24"/>
        </w:rPr>
      </w:pPr>
    </w:p>
    <w:p w14:paraId="0156C930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228r /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933"/>
      </w:tblGrid>
      <w:tr w:rsidR="005A3C40" w:rsidRPr="00CF167C" w14:paraId="2791CB45" w14:textId="77777777">
        <w:tc>
          <w:tcPr>
            <w:tcW w:w="4814" w:type="dxa"/>
          </w:tcPr>
          <w:p w14:paraId="7970EF4E" w14:textId="77777777" w:rsidR="005A3C40" w:rsidRPr="00CF167C" w:rsidRDefault="005A3C40" w:rsidP="002D6930">
            <w:pPr>
              <w:pStyle w:val="Testopreformattato"/>
              <w:jc w:val="both"/>
              <w:rPr>
                <w:sz w:val="24"/>
                <w:szCs w:val="24"/>
              </w:rPr>
            </w:pPr>
          </w:p>
        </w:tc>
        <w:tc>
          <w:tcPr>
            <w:tcW w:w="4933" w:type="dxa"/>
          </w:tcPr>
          <w:p w14:paraId="7C997E5E" w14:textId="77777777" w:rsidR="005A3C40" w:rsidRPr="00CF167C" w:rsidRDefault="005A3C40" w:rsidP="002D6930">
            <w:pPr>
              <w:pStyle w:val="Testopreformattato"/>
              <w:jc w:val="both"/>
              <w:rPr>
                <w:sz w:val="24"/>
                <w:szCs w:val="24"/>
              </w:rPr>
            </w:pPr>
            <w:r w:rsidRPr="00CF167C">
              <w:rPr>
                <w:sz w:val="24"/>
                <w:szCs w:val="24"/>
              </w:rPr>
              <w:t>Cose intese sotto mano intorno | la dispositione de</w:t>
            </w:r>
            <w:r w:rsidR="003B265C" w:rsidRPr="00CF167C">
              <w:rPr>
                <w:sz w:val="24"/>
                <w:szCs w:val="24"/>
              </w:rPr>
              <w:t>’</w:t>
            </w:r>
            <w:r w:rsidRPr="00CF167C">
              <w:rPr>
                <w:sz w:val="24"/>
                <w:szCs w:val="24"/>
              </w:rPr>
              <w:t xml:space="preserve"> signori Stati | di unirsi con la serenissima Republica et | come si potrebbe accordare. | Che quando la serenissima Republica | habbia ferma risolutione di far questa alleanza con li signori | Stati, avisi la sua volontà sopra il come, il quanto tempo </w:t>
            </w:r>
            <w:r w:rsidRPr="00CF167C">
              <w:rPr>
                <w:sz w:val="24"/>
              </w:rPr>
              <w:t>|</w:t>
            </w:r>
            <w:r w:rsidRPr="00CF167C">
              <w:rPr>
                <w:sz w:val="24"/>
                <w:szCs w:val="24"/>
              </w:rPr>
              <w:t xml:space="preserve"> et le</w:t>
            </w:r>
            <w:r w:rsidR="00ED2F9F" w:rsidRPr="00CF167C">
              <w:rPr>
                <w:sz w:val="24"/>
                <w:szCs w:val="24"/>
              </w:rPr>
              <w:t xml:space="preserve"> le</w:t>
            </w:r>
            <w:r w:rsidRPr="00CF167C">
              <w:rPr>
                <w:sz w:val="24"/>
              </w:rPr>
              <w:t>*</w:t>
            </w:r>
            <w:r w:rsidRPr="00CF167C">
              <w:rPr>
                <w:sz w:val="24"/>
                <w:szCs w:val="24"/>
              </w:rPr>
              <w:t xml:space="preserve"> conditioni con che si | haverà a stabilire. |</w:t>
            </w:r>
          </w:p>
        </w:tc>
      </w:tr>
      <w:tr w:rsidR="005A3C40" w:rsidRPr="00CF167C" w14:paraId="64A9D504" w14:textId="77777777">
        <w:tc>
          <w:tcPr>
            <w:tcW w:w="4814" w:type="dxa"/>
          </w:tcPr>
          <w:p w14:paraId="1F2FD7EE" w14:textId="77777777" w:rsidR="005A3C40" w:rsidRPr="00CF167C" w:rsidRDefault="005A3C40" w:rsidP="002D6930">
            <w:pPr>
              <w:pStyle w:val="Testopreformattato"/>
              <w:jc w:val="both"/>
              <w:rPr>
                <w:sz w:val="24"/>
                <w:szCs w:val="24"/>
              </w:rPr>
            </w:pPr>
            <w:r w:rsidRPr="00CF167C">
              <w:rPr>
                <w:sz w:val="24"/>
                <w:szCs w:val="24"/>
              </w:rPr>
              <w:t>Si vorrebbe interessar la | Republica per molto tempo. |</w:t>
            </w:r>
          </w:p>
        </w:tc>
        <w:tc>
          <w:tcPr>
            <w:tcW w:w="4933" w:type="dxa"/>
          </w:tcPr>
          <w:p w14:paraId="097B9257" w14:textId="77777777" w:rsidR="005A3C40" w:rsidRPr="00CF167C" w:rsidRDefault="005A3C40" w:rsidP="002D6930">
            <w:pPr>
              <w:pStyle w:val="Testopreformattato"/>
              <w:jc w:val="both"/>
              <w:rPr>
                <w:sz w:val="24"/>
                <w:szCs w:val="24"/>
              </w:rPr>
            </w:pPr>
            <w:r w:rsidRPr="00CF167C">
              <w:rPr>
                <w:sz w:val="24"/>
                <w:szCs w:val="24"/>
              </w:rPr>
              <w:t>Che si stima che il maggior | tempo sarà con maggior servitio | comune, come sarebbe a dir ferma | una aleanza per 15 o 20 anni. |</w:t>
            </w:r>
          </w:p>
        </w:tc>
      </w:tr>
      <w:tr w:rsidR="005A3C40" w:rsidRPr="00CF167C" w14:paraId="68C7CCB9" w14:textId="77777777">
        <w:tc>
          <w:tcPr>
            <w:tcW w:w="4814" w:type="dxa"/>
          </w:tcPr>
          <w:p w14:paraId="625DEA3F" w14:textId="77777777" w:rsidR="005A3C40" w:rsidRPr="00CF167C" w:rsidRDefault="005A3C40" w:rsidP="002D6930">
            <w:pPr>
              <w:pStyle w:val="Testopreformattato"/>
              <w:jc w:val="both"/>
              <w:rPr>
                <w:sz w:val="24"/>
                <w:szCs w:val="24"/>
              </w:rPr>
            </w:pPr>
            <w:r w:rsidRPr="00CF167C">
              <w:rPr>
                <w:sz w:val="24"/>
                <w:szCs w:val="24"/>
              </w:rPr>
              <w:t>Sarano li vaseli non meno, che di 150 laste, et | ascenderano alcuni a 250, et più. |</w:t>
            </w:r>
          </w:p>
        </w:tc>
        <w:tc>
          <w:tcPr>
            <w:tcW w:w="4933" w:type="dxa"/>
          </w:tcPr>
          <w:p w14:paraId="47F04D06" w14:textId="77777777" w:rsidR="005A3C40" w:rsidRPr="00CF167C" w:rsidRDefault="005A3C40" w:rsidP="002D6930">
            <w:pPr>
              <w:pStyle w:val="Testopreformattato"/>
              <w:jc w:val="both"/>
              <w:rPr>
                <w:sz w:val="24"/>
                <w:szCs w:val="24"/>
              </w:rPr>
            </w:pPr>
            <w:r w:rsidRPr="00CF167C">
              <w:rPr>
                <w:sz w:val="24"/>
                <w:szCs w:val="24"/>
              </w:rPr>
              <w:t>Che sotto mano si è cavato | che li signori Stati si obbligherano | di dare a sua Serenità con quella | celerità, che sarà possibile | 20 navi da guerra preparate | di gesti, di monitioni, di | vettovaglie, et di tutte le altre | cose necessarie. |</w:t>
            </w:r>
          </w:p>
        </w:tc>
      </w:tr>
      <w:tr w:rsidR="005A3C40" w:rsidRPr="00CF167C" w14:paraId="09252607" w14:textId="77777777">
        <w:tc>
          <w:tcPr>
            <w:tcW w:w="4814" w:type="dxa"/>
          </w:tcPr>
          <w:p w14:paraId="5405C47A" w14:textId="77777777" w:rsidR="005A3C40" w:rsidRPr="00CF167C" w:rsidRDefault="005A3C40" w:rsidP="002D6930">
            <w:pPr>
              <w:pStyle w:val="Testopreformattato"/>
              <w:jc w:val="both"/>
              <w:rPr>
                <w:sz w:val="24"/>
                <w:szCs w:val="24"/>
              </w:rPr>
            </w:pPr>
          </w:p>
        </w:tc>
        <w:tc>
          <w:tcPr>
            <w:tcW w:w="4933" w:type="dxa"/>
          </w:tcPr>
          <w:p w14:paraId="7C4F4C0A" w14:textId="77777777" w:rsidR="005A3C40" w:rsidRPr="00CF167C" w:rsidRDefault="005A3C40" w:rsidP="002D6930">
            <w:pPr>
              <w:pStyle w:val="Testopreformattato"/>
              <w:jc w:val="both"/>
              <w:rPr>
                <w:sz w:val="24"/>
                <w:szCs w:val="24"/>
              </w:rPr>
            </w:pPr>
            <w:r w:rsidRPr="00CF167C">
              <w:rPr>
                <w:sz w:val="24"/>
                <w:szCs w:val="24"/>
              </w:rPr>
              <w:t>Che tutto si mantenirà a | spese de</w:t>
            </w:r>
            <w:r w:rsidR="003B265C" w:rsidRPr="00CF167C">
              <w:rPr>
                <w:sz w:val="24"/>
                <w:szCs w:val="24"/>
              </w:rPr>
              <w:t>’</w:t>
            </w:r>
            <w:r w:rsidRPr="00CF167C">
              <w:rPr>
                <w:sz w:val="24"/>
                <w:szCs w:val="24"/>
              </w:rPr>
              <w:t xml:space="preserve"> signori Stati durante | la guerra presente della | serenissima Republica. |</w:t>
            </w:r>
          </w:p>
        </w:tc>
      </w:tr>
    </w:tbl>
    <w:p w14:paraId="7130A0E6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228v /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933"/>
      </w:tblGrid>
      <w:tr w:rsidR="005A3C40" w:rsidRPr="00CF167C" w14:paraId="04579C9D" w14:textId="77777777">
        <w:tc>
          <w:tcPr>
            <w:tcW w:w="4814" w:type="dxa"/>
          </w:tcPr>
          <w:p w14:paraId="719986E5" w14:textId="77777777" w:rsidR="005A3C40" w:rsidRPr="00CF167C" w:rsidRDefault="005A3C40" w:rsidP="002D6930">
            <w:pPr>
              <w:pStyle w:val="Testopreformattato"/>
              <w:jc w:val="both"/>
              <w:rPr>
                <w:sz w:val="24"/>
                <w:szCs w:val="24"/>
              </w:rPr>
            </w:pPr>
          </w:p>
        </w:tc>
        <w:tc>
          <w:tcPr>
            <w:tcW w:w="4933" w:type="dxa"/>
          </w:tcPr>
          <w:p w14:paraId="29D8FC66" w14:textId="77777777" w:rsidR="005A3C40" w:rsidRPr="00CF167C" w:rsidRDefault="005A3C40" w:rsidP="002D6930">
            <w:pPr>
              <w:pStyle w:val="Testopreformattato"/>
              <w:jc w:val="both"/>
              <w:rPr>
                <w:sz w:val="24"/>
                <w:szCs w:val="24"/>
              </w:rPr>
            </w:pPr>
            <w:r w:rsidRPr="00CF167C">
              <w:rPr>
                <w:sz w:val="24"/>
                <w:szCs w:val="24"/>
              </w:rPr>
              <w:t>Che tutto si mantenirà a | spese de</w:t>
            </w:r>
            <w:r w:rsidR="003B265C" w:rsidRPr="00CF167C">
              <w:rPr>
                <w:sz w:val="24"/>
                <w:szCs w:val="24"/>
              </w:rPr>
              <w:t>’</w:t>
            </w:r>
            <w:r w:rsidRPr="00CF167C">
              <w:rPr>
                <w:sz w:val="24"/>
                <w:szCs w:val="24"/>
              </w:rPr>
              <w:t xml:space="preserve"> signori Stati durante | la guerra presente della serenissima | Republica o che potesse haver | in altro tempo durante lo | accordo, il che doverà però | intendersi con le condicioni | che seguirano di reciprochi | aggiuti, et altre, che haverano | ad accordarsi. |</w:t>
            </w:r>
          </w:p>
        </w:tc>
      </w:tr>
      <w:tr w:rsidR="005A3C40" w:rsidRPr="00570B0E" w14:paraId="2A891C99" w14:textId="77777777">
        <w:tc>
          <w:tcPr>
            <w:tcW w:w="4814" w:type="dxa"/>
          </w:tcPr>
          <w:p w14:paraId="301FF86C" w14:textId="77777777" w:rsidR="005A3C40" w:rsidRPr="00CF167C" w:rsidRDefault="005A3C40" w:rsidP="002D6930">
            <w:pPr>
              <w:pStyle w:val="Testopreformattato"/>
              <w:jc w:val="both"/>
              <w:rPr>
                <w:sz w:val="24"/>
                <w:szCs w:val="24"/>
              </w:rPr>
            </w:pPr>
            <w:r w:rsidRPr="00CF167C">
              <w:rPr>
                <w:sz w:val="24"/>
                <w:szCs w:val="24"/>
              </w:rPr>
              <w:t>Si potrebbe addimandar | che fusseno obligati di | metter una tal quantità | di soldati per cadaun | vaselo che fussero atti | per sbarcar in terra | et boni per far fattioni | questo lo ho accennato, | et par che non vi si | disentirà. |</w:t>
            </w:r>
          </w:p>
        </w:tc>
        <w:tc>
          <w:tcPr>
            <w:tcW w:w="4933" w:type="dxa"/>
          </w:tcPr>
          <w:p w14:paraId="558A025A" w14:textId="77777777" w:rsidR="005A3C40" w:rsidRPr="00CF167C" w:rsidRDefault="005A3C40" w:rsidP="002D6930">
            <w:pPr>
              <w:pStyle w:val="Testopreformattato"/>
              <w:jc w:val="both"/>
              <w:rPr>
                <w:sz w:val="24"/>
                <w:szCs w:val="24"/>
              </w:rPr>
            </w:pPr>
            <w:r w:rsidRPr="00CF167C">
              <w:rPr>
                <w:sz w:val="24"/>
                <w:szCs w:val="24"/>
              </w:rPr>
              <w:t>Che venendo la risoluta | voluntà dalla serenissima Republica | di far unione con li signori | Stati, essi per dimostra-|tione del loro buon animo | fatti certi, che habbi a | seguire l</w:t>
            </w:r>
            <w:r w:rsidR="003B265C" w:rsidRPr="00CF167C">
              <w:rPr>
                <w:sz w:val="24"/>
                <w:szCs w:val="24"/>
              </w:rPr>
              <w:t>’</w:t>
            </w:r>
            <w:r w:rsidRPr="00CF167C">
              <w:rPr>
                <w:sz w:val="24"/>
                <w:szCs w:val="24"/>
              </w:rPr>
              <w:t>effetto non atten-|devano la conclusione dell</w:t>
            </w:r>
            <w:r w:rsidR="003B265C" w:rsidRPr="00CF167C">
              <w:rPr>
                <w:sz w:val="24"/>
                <w:szCs w:val="24"/>
              </w:rPr>
              <w:t>’</w:t>
            </w:r>
            <w:r w:rsidRPr="00CF167C">
              <w:rPr>
                <w:sz w:val="24"/>
                <w:szCs w:val="24"/>
              </w:rPr>
              <w:t>|accordo perché volendoci | tempo a stabilire et | dall</w:t>
            </w:r>
            <w:r w:rsidR="003B265C" w:rsidRPr="00CF167C">
              <w:rPr>
                <w:sz w:val="24"/>
                <w:szCs w:val="24"/>
              </w:rPr>
              <w:t>’</w:t>
            </w:r>
            <w:r w:rsidRPr="00CF167C">
              <w:rPr>
                <w:sz w:val="24"/>
                <w:szCs w:val="24"/>
              </w:rPr>
              <w:t>altro canto essendo | il bisogno urgente della | Republica et intendendosi | di Spagna habino dall</w:t>
            </w:r>
            <w:r w:rsidR="003B265C" w:rsidRPr="00CF167C">
              <w:rPr>
                <w:sz w:val="24"/>
                <w:szCs w:val="24"/>
              </w:rPr>
              <w:t>’</w:t>
            </w:r>
            <w:r w:rsidRPr="00CF167C">
              <w:rPr>
                <w:sz w:val="24"/>
                <w:szCs w:val="24"/>
              </w:rPr>
              <w:t>|</w:t>
            </w:r>
          </w:p>
        </w:tc>
      </w:tr>
    </w:tbl>
    <w:p w14:paraId="691AF49E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229r /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933"/>
      </w:tblGrid>
      <w:tr w:rsidR="005A3C40" w:rsidRPr="00CF167C" w14:paraId="58A95FF4" w14:textId="77777777">
        <w:tc>
          <w:tcPr>
            <w:tcW w:w="4814" w:type="dxa"/>
          </w:tcPr>
          <w:p w14:paraId="4A2745D6" w14:textId="77777777" w:rsidR="005A3C40" w:rsidRPr="00CF167C" w:rsidRDefault="005A3C40" w:rsidP="002D6930">
            <w:pPr>
              <w:pStyle w:val="Testopreformattato"/>
              <w:jc w:val="both"/>
              <w:rPr>
                <w:sz w:val="24"/>
                <w:szCs w:val="24"/>
              </w:rPr>
            </w:pPr>
          </w:p>
        </w:tc>
        <w:tc>
          <w:tcPr>
            <w:tcW w:w="4933" w:type="dxa"/>
          </w:tcPr>
          <w:p w14:paraId="5FAF06EB" w14:textId="77777777" w:rsidR="005A3C40" w:rsidRPr="00CF167C" w:rsidRDefault="005A3C40" w:rsidP="002D6930">
            <w:pPr>
              <w:pStyle w:val="Testopreformattato"/>
              <w:jc w:val="both"/>
              <w:rPr>
                <w:sz w:val="24"/>
                <w:szCs w:val="24"/>
              </w:rPr>
            </w:pPr>
            <w:r w:rsidRPr="00CF167C">
              <w:rPr>
                <w:sz w:val="24"/>
                <w:szCs w:val="24"/>
              </w:rPr>
              <w:t>audire di armar gran numero | di vaseli subbito si farano aportar</w:t>
            </w:r>
            <w:r w:rsidRPr="00CF167C">
              <w:rPr>
                <w:rStyle w:val="FootnoteReference"/>
                <w:sz w:val="24"/>
                <w:szCs w:val="24"/>
              </w:rPr>
              <w:footnoteReference w:id="480"/>
            </w:r>
            <w:r w:rsidRPr="00CF167C">
              <w:rPr>
                <w:sz w:val="24"/>
                <w:szCs w:val="24"/>
              </w:rPr>
              <w:t>. |</w:t>
            </w:r>
          </w:p>
        </w:tc>
      </w:tr>
      <w:tr w:rsidR="005A3C40" w:rsidRPr="00CF167C" w14:paraId="0DA4906B" w14:textId="77777777">
        <w:tc>
          <w:tcPr>
            <w:tcW w:w="4814" w:type="dxa"/>
          </w:tcPr>
          <w:p w14:paraId="74D2F3C5" w14:textId="77777777" w:rsidR="005A3C40" w:rsidRPr="00CF167C" w:rsidRDefault="005A3C40" w:rsidP="002D6930">
            <w:pPr>
              <w:pStyle w:val="Testopreformattato"/>
              <w:jc w:val="both"/>
              <w:rPr>
                <w:sz w:val="24"/>
                <w:szCs w:val="24"/>
              </w:rPr>
            </w:pPr>
          </w:p>
        </w:tc>
        <w:tc>
          <w:tcPr>
            <w:tcW w:w="4933" w:type="dxa"/>
          </w:tcPr>
          <w:p w14:paraId="5BDECE7E" w14:textId="77777777" w:rsidR="005A3C40" w:rsidRPr="00CF167C" w:rsidRDefault="005A3C40" w:rsidP="002D6930">
            <w:pPr>
              <w:pStyle w:val="Testopreformattato"/>
              <w:jc w:val="both"/>
              <w:rPr>
                <w:sz w:val="24"/>
                <w:szCs w:val="24"/>
              </w:rPr>
            </w:pPr>
            <w:r w:rsidRPr="00CF167C">
              <w:rPr>
                <w:sz w:val="24"/>
                <w:szCs w:val="24"/>
              </w:rPr>
              <w:t>Le dette 20 navi da guerra | si manderano immediate al | suo servitio. |</w:t>
            </w:r>
          </w:p>
        </w:tc>
      </w:tr>
      <w:tr w:rsidR="005A3C40" w:rsidRPr="00CF167C" w14:paraId="57C8B87F" w14:textId="77777777">
        <w:tc>
          <w:tcPr>
            <w:tcW w:w="4814" w:type="dxa"/>
          </w:tcPr>
          <w:p w14:paraId="7D4507C6" w14:textId="77777777" w:rsidR="005A3C40" w:rsidRPr="00CF167C" w:rsidRDefault="005A3C40" w:rsidP="002D6930">
            <w:pPr>
              <w:pStyle w:val="Testopreformattato"/>
              <w:jc w:val="both"/>
              <w:rPr>
                <w:sz w:val="24"/>
                <w:szCs w:val="24"/>
              </w:rPr>
            </w:pPr>
          </w:p>
        </w:tc>
        <w:tc>
          <w:tcPr>
            <w:tcW w:w="4933" w:type="dxa"/>
          </w:tcPr>
          <w:p w14:paraId="5C482BE4" w14:textId="77777777" w:rsidR="005A3C40" w:rsidRPr="00CF167C" w:rsidRDefault="005A3C40" w:rsidP="002D6930">
            <w:pPr>
              <w:pStyle w:val="Testopreformattato"/>
              <w:jc w:val="both"/>
              <w:rPr>
                <w:sz w:val="24"/>
                <w:szCs w:val="24"/>
              </w:rPr>
            </w:pPr>
            <w:r w:rsidRPr="00CF167C">
              <w:rPr>
                <w:sz w:val="24"/>
                <w:szCs w:val="24"/>
              </w:rPr>
              <w:t>Che potendo esser che questa | provisione de</w:t>
            </w:r>
            <w:r w:rsidR="003B265C" w:rsidRPr="00CF167C">
              <w:rPr>
                <w:sz w:val="24"/>
                <w:szCs w:val="24"/>
              </w:rPr>
              <w:t>’</w:t>
            </w:r>
            <w:r w:rsidRPr="00CF167C">
              <w:rPr>
                <w:sz w:val="24"/>
                <w:szCs w:val="24"/>
              </w:rPr>
              <w:t xml:space="preserve"> signori Stati | in aggiuto della serenissima </w:t>
            </w:r>
            <w:r w:rsidRPr="00CF167C">
              <w:rPr>
                <w:sz w:val="24"/>
                <w:szCs w:val="24"/>
              </w:rPr>
              <w:lastRenderedPageBreak/>
              <w:t xml:space="preserve">Republica | apportasse la pace a sua Serenità | et per consequenza restando | offeso il re di Spagna | da tal dichiaratione | bisognerebbe che li signori | Stati fussero asicurati | di quello fussero per fare | in caso, che la guerra | o al presente o fornito | il tempo della tregua | cadesse sopra le loro braccia. | </w:t>
            </w:r>
          </w:p>
        </w:tc>
      </w:tr>
    </w:tbl>
    <w:p w14:paraId="4A5AC4D7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lastRenderedPageBreak/>
        <w:t>/ 229v /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933"/>
      </w:tblGrid>
      <w:tr w:rsidR="005A3C40" w:rsidRPr="00CF167C" w14:paraId="0A859AE3" w14:textId="77777777">
        <w:tc>
          <w:tcPr>
            <w:tcW w:w="4814" w:type="dxa"/>
          </w:tcPr>
          <w:p w14:paraId="173E4ABE" w14:textId="77777777" w:rsidR="005A3C40" w:rsidRPr="00CF167C" w:rsidRDefault="005A3C40" w:rsidP="002D6930">
            <w:pPr>
              <w:pStyle w:val="Testopreformattato"/>
              <w:jc w:val="both"/>
              <w:rPr>
                <w:sz w:val="24"/>
                <w:szCs w:val="24"/>
              </w:rPr>
            </w:pPr>
          </w:p>
        </w:tc>
        <w:tc>
          <w:tcPr>
            <w:tcW w:w="4933" w:type="dxa"/>
          </w:tcPr>
          <w:p w14:paraId="4BC61E4F" w14:textId="77777777" w:rsidR="005A3C40" w:rsidRPr="00CF167C" w:rsidRDefault="005A3C40" w:rsidP="002D6930">
            <w:pPr>
              <w:pStyle w:val="Testopreformattato"/>
              <w:jc w:val="both"/>
              <w:rPr>
                <w:sz w:val="24"/>
                <w:szCs w:val="24"/>
              </w:rPr>
            </w:pPr>
            <w:r w:rsidRPr="00CF167C">
              <w:rPr>
                <w:sz w:val="24"/>
                <w:szCs w:val="24"/>
              </w:rPr>
              <w:t>Che per tanto doverà inten-|dersi li aggiunti reciprochi | nella maniera seguente. |</w:t>
            </w:r>
          </w:p>
        </w:tc>
      </w:tr>
      <w:tr w:rsidR="005A3C40" w:rsidRPr="00CF167C" w14:paraId="7DA686C3" w14:textId="77777777">
        <w:tc>
          <w:tcPr>
            <w:tcW w:w="4814" w:type="dxa"/>
          </w:tcPr>
          <w:p w14:paraId="4293B64E" w14:textId="77777777" w:rsidR="005A3C40" w:rsidRPr="00CF167C" w:rsidRDefault="005A3C40" w:rsidP="002D6930">
            <w:pPr>
              <w:pStyle w:val="Testopreformattato"/>
              <w:jc w:val="both"/>
              <w:rPr>
                <w:sz w:val="24"/>
                <w:szCs w:val="24"/>
              </w:rPr>
            </w:pPr>
            <w:r w:rsidRPr="00CF167C">
              <w:rPr>
                <w:sz w:val="24"/>
                <w:szCs w:val="24"/>
              </w:rPr>
              <w:t>50 mila ongari sono doi cento | milla di questi fiorini | per mese. |</w:t>
            </w:r>
          </w:p>
          <w:p w14:paraId="37C59EE2" w14:textId="77777777" w:rsidR="005A3C40" w:rsidRPr="00CF167C" w:rsidRDefault="005A3C40" w:rsidP="002D6930">
            <w:pPr>
              <w:pStyle w:val="Testopreformattato"/>
              <w:jc w:val="both"/>
              <w:rPr>
                <w:sz w:val="24"/>
                <w:szCs w:val="24"/>
              </w:rPr>
            </w:pPr>
            <w:r w:rsidRPr="00CF167C">
              <w:rPr>
                <w:sz w:val="24"/>
                <w:szCs w:val="24"/>
              </w:rPr>
              <w:t>Il Vandermil ha detto che | quando fu a Venetia da | signor principale</w:t>
            </w:r>
            <w:r w:rsidRPr="00CF167C">
              <w:rPr>
                <w:rStyle w:val="FootnoteReference"/>
                <w:sz w:val="24"/>
                <w:szCs w:val="24"/>
              </w:rPr>
              <w:footnoteReference w:id="481"/>
            </w:r>
            <w:r w:rsidRPr="00CF167C">
              <w:rPr>
                <w:sz w:val="24"/>
                <w:szCs w:val="24"/>
              </w:rPr>
              <w:t xml:space="preserve"> seriosamente | seben parve per modo di | discorso le era stato detto | che la Repu</w:t>
            </w:r>
            <w:r w:rsidR="003B0C0D" w:rsidRPr="00CF167C">
              <w:rPr>
                <w:sz w:val="24"/>
                <w:szCs w:val="24"/>
              </w:rPr>
              <w:t>blica haverrebbe | posuto dar a</w:t>
            </w:r>
            <w:r w:rsidR="003B265C" w:rsidRPr="00CF167C">
              <w:rPr>
                <w:sz w:val="24"/>
                <w:szCs w:val="24"/>
              </w:rPr>
              <w:t>’</w:t>
            </w:r>
            <w:r w:rsidRPr="00CF167C">
              <w:rPr>
                <w:sz w:val="24"/>
                <w:szCs w:val="24"/>
              </w:rPr>
              <w:t xml:space="preserve"> signori Stati | 400 mila ducati per mese senza | incommodarsi. | </w:t>
            </w:r>
          </w:p>
        </w:tc>
        <w:tc>
          <w:tcPr>
            <w:tcW w:w="4933" w:type="dxa"/>
          </w:tcPr>
          <w:p w14:paraId="336D280F" w14:textId="77777777" w:rsidR="005A3C40" w:rsidRPr="00CF167C" w:rsidRDefault="005A3C40" w:rsidP="002D6930">
            <w:pPr>
              <w:pStyle w:val="Testopreformattato"/>
              <w:jc w:val="both"/>
              <w:rPr>
                <w:sz w:val="24"/>
                <w:szCs w:val="24"/>
              </w:rPr>
            </w:pPr>
            <w:r w:rsidRPr="00CF167C">
              <w:rPr>
                <w:sz w:val="24"/>
                <w:szCs w:val="24"/>
              </w:rPr>
              <w:t>Mentre li Stati sarano in | guerra et la Republica non | ella sia obbligata di contribuir durante la | guerra cinquantamille</w:t>
            </w:r>
            <w:r w:rsidRPr="00CF167C">
              <w:rPr>
                <w:rStyle w:val="FootnoteReference"/>
                <w:sz w:val="24"/>
                <w:szCs w:val="24"/>
              </w:rPr>
              <w:footnoteReference w:id="482"/>
            </w:r>
            <w:r w:rsidRPr="00CF167C">
              <w:rPr>
                <w:sz w:val="24"/>
                <w:szCs w:val="24"/>
              </w:rPr>
              <w:t xml:space="preserve"> | ongari al mese. |</w:t>
            </w:r>
          </w:p>
        </w:tc>
      </w:tr>
      <w:tr w:rsidR="005A3C40" w:rsidRPr="00CF167C" w14:paraId="50E74A57" w14:textId="77777777">
        <w:tc>
          <w:tcPr>
            <w:tcW w:w="4814" w:type="dxa"/>
          </w:tcPr>
          <w:p w14:paraId="788CD355" w14:textId="77777777" w:rsidR="005A3C40" w:rsidRPr="00CF167C" w:rsidRDefault="005A3C40" w:rsidP="002D6930">
            <w:pPr>
              <w:pStyle w:val="Testopreformattato"/>
              <w:jc w:val="both"/>
              <w:rPr>
                <w:sz w:val="24"/>
                <w:szCs w:val="24"/>
              </w:rPr>
            </w:pPr>
          </w:p>
        </w:tc>
        <w:tc>
          <w:tcPr>
            <w:tcW w:w="4933" w:type="dxa"/>
          </w:tcPr>
          <w:p w14:paraId="4D9464AE" w14:textId="77777777" w:rsidR="005A3C40" w:rsidRPr="00CF167C" w:rsidRDefault="005A3C40" w:rsidP="002D6930">
            <w:pPr>
              <w:pStyle w:val="Testopreformattato"/>
              <w:jc w:val="both"/>
              <w:rPr>
                <w:sz w:val="24"/>
                <w:szCs w:val="24"/>
              </w:rPr>
            </w:pPr>
            <w:r w:rsidRPr="00CF167C">
              <w:rPr>
                <w:sz w:val="24"/>
                <w:szCs w:val="24"/>
              </w:rPr>
              <w:t>Se sua Serenità et li signori | Stati sarano in guerra | in uno istesso tempo la | serenissima Republica non darà da | 30 mila ongari per mese ma | li signori Stati dall</w:t>
            </w:r>
            <w:r w:rsidR="003B265C" w:rsidRPr="00CF167C">
              <w:rPr>
                <w:sz w:val="24"/>
                <w:szCs w:val="24"/>
              </w:rPr>
              <w:t>’</w:t>
            </w:r>
            <w:r w:rsidRPr="00CF167C">
              <w:rPr>
                <w:sz w:val="24"/>
                <w:szCs w:val="24"/>
              </w:rPr>
              <w:t>altro | canto sarano obligati di | mantener a sua Serenità | le dette 20 navi. |</w:t>
            </w:r>
          </w:p>
        </w:tc>
      </w:tr>
      <w:tr w:rsidR="005A3C40" w:rsidRPr="00570B0E" w14:paraId="683181FF" w14:textId="77777777">
        <w:tc>
          <w:tcPr>
            <w:tcW w:w="4814" w:type="dxa"/>
          </w:tcPr>
          <w:p w14:paraId="541BD15B" w14:textId="77777777" w:rsidR="005A3C40" w:rsidRPr="00CF167C" w:rsidRDefault="005A3C40" w:rsidP="002D6930">
            <w:pPr>
              <w:pStyle w:val="Testopreformattato"/>
              <w:jc w:val="both"/>
              <w:rPr>
                <w:sz w:val="24"/>
                <w:szCs w:val="24"/>
              </w:rPr>
            </w:pPr>
          </w:p>
        </w:tc>
        <w:tc>
          <w:tcPr>
            <w:tcW w:w="4933" w:type="dxa"/>
          </w:tcPr>
          <w:p w14:paraId="4A3B8386" w14:textId="77777777" w:rsidR="005A3C40" w:rsidRPr="00CF167C" w:rsidRDefault="005A3C40" w:rsidP="002D6930">
            <w:pPr>
              <w:pStyle w:val="Testopreformattato"/>
              <w:jc w:val="both"/>
              <w:rPr>
                <w:sz w:val="24"/>
                <w:szCs w:val="24"/>
              </w:rPr>
            </w:pPr>
            <w:r w:rsidRPr="00CF167C">
              <w:rPr>
                <w:sz w:val="24"/>
                <w:szCs w:val="24"/>
              </w:rPr>
              <w:t>Che non essendo essi signori | Stati in guerra et la | serenissima Republica sia travagliata | come è al presente darà |</w:t>
            </w:r>
          </w:p>
        </w:tc>
      </w:tr>
    </w:tbl>
    <w:p w14:paraId="4E54F711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226r /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933"/>
      </w:tblGrid>
      <w:tr w:rsidR="005A3C40" w:rsidRPr="00CF167C" w14:paraId="511348F0" w14:textId="77777777">
        <w:tc>
          <w:tcPr>
            <w:tcW w:w="4814" w:type="dxa"/>
          </w:tcPr>
          <w:p w14:paraId="2C972271" w14:textId="77777777" w:rsidR="005A3C40" w:rsidRPr="00CF167C" w:rsidRDefault="005A3C40" w:rsidP="002D6930">
            <w:pPr>
              <w:pStyle w:val="Testopreformattato"/>
              <w:jc w:val="both"/>
              <w:rPr>
                <w:sz w:val="24"/>
                <w:szCs w:val="24"/>
              </w:rPr>
            </w:pPr>
          </w:p>
        </w:tc>
        <w:tc>
          <w:tcPr>
            <w:tcW w:w="4933" w:type="dxa"/>
          </w:tcPr>
          <w:p w14:paraId="3D1105AB" w14:textId="77777777" w:rsidR="005A3C40" w:rsidRPr="00CF167C" w:rsidRDefault="005A3C40" w:rsidP="002D6930">
            <w:pPr>
              <w:pStyle w:val="Testopreformattato"/>
              <w:jc w:val="both"/>
              <w:rPr>
                <w:sz w:val="24"/>
                <w:szCs w:val="24"/>
              </w:rPr>
            </w:pPr>
            <w:r w:rsidRPr="00CF167C">
              <w:rPr>
                <w:sz w:val="24"/>
                <w:szCs w:val="24"/>
              </w:rPr>
              <w:t>ella 25 mila fiorini per mese. |</w:t>
            </w:r>
          </w:p>
        </w:tc>
      </w:tr>
      <w:tr w:rsidR="005A3C40" w:rsidRPr="00CF167C" w14:paraId="75D36D14" w14:textId="77777777">
        <w:tc>
          <w:tcPr>
            <w:tcW w:w="4814" w:type="dxa"/>
          </w:tcPr>
          <w:p w14:paraId="6BE1F487" w14:textId="77777777" w:rsidR="005A3C40" w:rsidRPr="00CF167C" w:rsidRDefault="005A3C40" w:rsidP="002D6930">
            <w:pPr>
              <w:pStyle w:val="Testopreformattato"/>
              <w:jc w:val="both"/>
              <w:rPr>
                <w:sz w:val="24"/>
                <w:szCs w:val="24"/>
              </w:rPr>
            </w:pPr>
          </w:p>
        </w:tc>
        <w:tc>
          <w:tcPr>
            <w:tcW w:w="4933" w:type="dxa"/>
          </w:tcPr>
          <w:p w14:paraId="566EDAF9" w14:textId="77777777" w:rsidR="005A3C40" w:rsidRPr="00CF167C" w:rsidRDefault="005A3C40" w:rsidP="002D6930">
            <w:pPr>
              <w:pStyle w:val="Testopreformattato"/>
              <w:jc w:val="both"/>
              <w:rPr>
                <w:sz w:val="24"/>
                <w:szCs w:val="24"/>
              </w:rPr>
            </w:pPr>
            <w:r w:rsidRPr="00CF167C">
              <w:rPr>
                <w:sz w:val="24"/>
                <w:szCs w:val="24"/>
              </w:rPr>
              <w:t>Se l</w:t>
            </w:r>
            <w:r w:rsidR="003B265C" w:rsidRPr="00CF167C">
              <w:rPr>
                <w:sz w:val="24"/>
                <w:szCs w:val="24"/>
              </w:rPr>
              <w:t>’</w:t>
            </w:r>
            <w:r w:rsidRPr="00CF167C">
              <w:rPr>
                <w:sz w:val="24"/>
                <w:szCs w:val="24"/>
              </w:rPr>
              <w:t>uno, et l</w:t>
            </w:r>
            <w:r w:rsidR="003B265C" w:rsidRPr="00CF167C">
              <w:rPr>
                <w:sz w:val="24"/>
                <w:szCs w:val="24"/>
              </w:rPr>
              <w:t>’</w:t>
            </w:r>
            <w:r w:rsidRPr="00CF167C">
              <w:rPr>
                <w:sz w:val="24"/>
                <w:szCs w:val="24"/>
              </w:rPr>
              <w:t>altro Stato | sarano in pace cessarano le spese per anchidoe le | parti. |</w:t>
            </w:r>
          </w:p>
        </w:tc>
      </w:tr>
      <w:tr w:rsidR="005A3C40" w:rsidRPr="00CF167C" w14:paraId="48D9563F" w14:textId="77777777">
        <w:trPr>
          <w:trHeight w:val="140"/>
        </w:trPr>
        <w:tc>
          <w:tcPr>
            <w:tcW w:w="4814" w:type="dxa"/>
          </w:tcPr>
          <w:p w14:paraId="4B0C8450" w14:textId="77777777" w:rsidR="005A3C40" w:rsidRPr="00CF167C" w:rsidRDefault="0010323F" w:rsidP="002D6930">
            <w:pPr>
              <w:pStyle w:val="Testopreformattato"/>
              <w:jc w:val="both"/>
              <w:rPr>
                <w:sz w:val="24"/>
                <w:szCs w:val="24"/>
              </w:rPr>
            </w:pPr>
            <w:r w:rsidRPr="00CF167C">
              <w:rPr>
                <w:sz w:val="24"/>
                <w:szCs w:val="24"/>
              </w:rPr>
              <w:t>Si intende co</w:t>
            </w:r>
            <w:r w:rsidR="005A3C40" w:rsidRPr="00CF167C">
              <w:rPr>
                <w:sz w:val="24"/>
                <w:szCs w:val="24"/>
              </w:rPr>
              <w:t>l titolo | che vostra Serenità tratta gli | altri ambasciatori. |</w:t>
            </w:r>
          </w:p>
        </w:tc>
        <w:tc>
          <w:tcPr>
            <w:tcW w:w="4933" w:type="dxa"/>
            <w:vMerge w:val="restart"/>
          </w:tcPr>
          <w:p w14:paraId="3A3CC834" w14:textId="77777777" w:rsidR="005A3C40" w:rsidRPr="00CF167C" w:rsidRDefault="005A3C40" w:rsidP="002D6930">
            <w:pPr>
              <w:pStyle w:val="Testopreformattato"/>
              <w:jc w:val="both"/>
              <w:rPr>
                <w:sz w:val="24"/>
                <w:szCs w:val="24"/>
              </w:rPr>
            </w:pPr>
            <w:r w:rsidRPr="00CF167C">
              <w:rPr>
                <w:sz w:val="24"/>
                <w:szCs w:val="24"/>
              </w:rPr>
              <w:t>Che mandandosi un ambasciatore | a Venetia doverà esser | reccevuto et trattato della | medesima maniera et | forma, che fu trattato il | signor Vandermil. |</w:t>
            </w:r>
          </w:p>
        </w:tc>
      </w:tr>
      <w:tr w:rsidR="005A3C40" w:rsidRPr="00CF167C" w14:paraId="2B5A9D01" w14:textId="77777777">
        <w:trPr>
          <w:trHeight w:val="140"/>
        </w:trPr>
        <w:tc>
          <w:tcPr>
            <w:tcW w:w="4814" w:type="dxa"/>
          </w:tcPr>
          <w:p w14:paraId="54CE832E" w14:textId="77777777" w:rsidR="005A3C40" w:rsidRPr="00CF167C" w:rsidRDefault="005A3C40" w:rsidP="002D6930">
            <w:pPr>
              <w:pStyle w:val="Testopreformattato"/>
              <w:jc w:val="both"/>
              <w:rPr>
                <w:sz w:val="24"/>
                <w:szCs w:val="24"/>
              </w:rPr>
            </w:pPr>
            <w:r w:rsidRPr="00CF167C">
              <w:rPr>
                <w:sz w:val="24"/>
                <w:szCs w:val="24"/>
              </w:rPr>
              <w:t>Si pretende il titolo di | e</w:t>
            </w:r>
            <w:r w:rsidR="003B0C0D" w:rsidRPr="00CF167C">
              <w:rPr>
                <w:sz w:val="24"/>
                <w:szCs w:val="24"/>
              </w:rPr>
              <w:t>ccellenza dalli ambasciatori de</w:t>
            </w:r>
            <w:r w:rsidR="003B265C" w:rsidRPr="00CF167C">
              <w:rPr>
                <w:sz w:val="24"/>
                <w:szCs w:val="24"/>
              </w:rPr>
              <w:t>’</w:t>
            </w:r>
            <w:r w:rsidRPr="00CF167C">
              <w:rPr>
                <w:sz w:val="24"/>
                <w:szCs w:val="24"/>
              </w:rPr>
              <w:t xml:space="preserve"> Stati | da ogni altro. |</w:t>
            </w:r>
          </w:p>
        </w:tc>
        <w:tc>
          <w:tcPr>
            <w:tcW w:w="4933" w:type="dxa"/>
            <w:vMerge/>
          </w:tcPr>
          <w:p w14:paraId="118B62D1" w14:textId="77777777" w:rsidR="005A3C40" w:rsidRPr="00CF167C" w:rsidRDefault="005A3C40" w:rsidP="002D6930">
            <w:pPr>
              <w:pStyle w:val="Testopreformattato"/>
              <w:jc w:val="both"/>
              <w:rPr>
                <w:sz w:val="24"/>
                <w:szCs w:val="24"/>
              </w:rPr>
            </w:pPr>
          </w:p>
        </w:tc>
      </w:tr>
    </w:tbl>
    <w:p w14:paraId="4E46083A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</w:p>
    <w:p w14:paraId="6FB6833E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226v /</w:t>
      </w:r>
    </w:p>
    <w:p w14:paraId="47D5CA20" w14:textId="42C64669" w:rsidR="005A3C40" w:rsidRPr="00CF167C" w:rsidRDefault="00420C99" w:rsidP="002D6930">
      <w:pPr>
        <w:pStyle w:val="Testopreformattato"/>
        <w:jc w:val="both"/>
        <w:rPr>
          <w:i/>
          <w:iCs/>
          <w:sz w:val="24"/>
          <w:szCs w:val="24"/>
        </w:rPr>
      </w:pPr>
      <w:r w:rsidRPr="00420C99">
        <w:rPr>
          <w:b/>
          <w:bCs/>
          <w:sz w:val="24"/>
          <w:szCs w:val="24"/>
        </w:rPr>
        <w:t>Blank page</w:t>
      </w:r>
      <w:r w:rsidR="005A3C40" w:rsidRPr="00CF167C">
        <w:rPr>
          <w:i/>
          <w:iCs/>
          <w:sz w:val="24"/>
          <w:szCs w:val="24"/>
        </w:rPr>
        <w:t xml:space="preserve"> </w:t>
      </w:r>
    </w:p>
    <w:p w14:paraId="6FB7F6FA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</w:p>
    <w:p w14:paraId="3E74D08B" w14:textId="1717ABD5" w:rsidR="00420C99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231r</w:t>
      </w:r>
      <w:r w:rsidR="00420C99">
        <w:rPr>
          <w:sz w:val="24"/>
          <w:szCs w:val="24"/>
        </w:rPr>
        <w:t xml:space="preserve"> /</w:t>
      </w:r>
    </w:p>
    <w:p w14:paraId="1B508BA9" w14:textId="77777777" w:rsidR="00420C99" w:rsidRDefault="00420C99" w:rsidP="00420C99">
      <w:pPr>
        <w:jc w:val="both"/>
        <w:outlineLvl w:val="0"/>
        <w:rPr>
          <w:rFonts w:ascii="Times New Roman" w:hAnsi="Times New Roman" w:cs="Times New Roman"/>
          <w:b/>
          <w:sz w:val="24"/>
          <w:szCs w:val="24"/>
          <w:lang w:val="it-IT"/>
        </w:rPr>
      </w:pPr>
      <w:r>
        <w:rPr>
          <w:rFonts w:ascii="Times New Roman" w:hAnsi="Times New Roman" w:cs="Times New Roman"/>
          <w:b/>
        </w:rPr>
        <w:t>Blank page</w:t>
      </w:r>
    </w:p>
    <w:p w14:paraId="7F8ACE5A" w14:textId="0CB43C84" w:rsidR="005A3C40" w:rsidRPr="00CF167C" w:rsidRDefault="00420C99" w:rsidP="002D6930">
      <w:pPr>
        <w:pStyle w:val="Testopreformattato"/>
        <w:jc w:val="both"/>
        <w:rPr>
          <w:sz w:val="24"/>
          <w:szCs w:val="24"/>
        </w:rPr>
      </w:pPr>
      <w:r>
        <w:rPr>
          <w:sz w:val="24"/>
          <w:szCs w:val="24"/>
        </w:rPr>
        <w:t>/ 231</w:t>
      </w:r>
      <w:r w:rsidR="005A3C40" w:rsidRPr="00CF167C">
        <w:rPr>
          <w:sz w:val="24"/>
          <w:szCs w:val="24"/>
        </w:rPr>
        <w:t>v /</w:t>
      </w:r>
    </w:p>
    <w:p w14:paraId="4B27AEC1" w14:textId="77777777" w:rsidR="00420C99" w:rsidRDefault="00420C99" w:rsidP="00420C99">
      <w:pPr>
        <w:jc w:val="both"/>
        <w:outlineLvl w:val="0"/>
        <w:rPr>
          <w:rFonts w:ascii="Times New Roman" w:hAnsi="Times New Roman" w:cs="Times New Roman"/>
          <w:b/>
          <w:sz w:val="24"/>
          <w:szCs w:val="24"/>
          <w:lang w:val="it-IT"/>
        </w:rPr>
      </w:pPr>
      <w:r>
        <w:rPr>
          <w:rFonts w:ascii="Times New Roman" w:hAnsi="Times New Roman" w:cs="Times New Roman"/>
          <w:b/>
        </w:rPr>
        <w:t>Blank page</w:t>
      </w:r>
    </w:p>
    <w:p w14:paraId="30202C22" w14:textId="77777777" w:rsidR="00921EE5" w:rsidRPr="00CF167C" w:rsidRDefault="00921EE5" w:rsidP="00C459E3">
      <w:pPr>
        <w:pStyle w:val="Testopreformattato"/>
        <w:jc w:val="center"/>
        <w:rPr>
          <w:sz w:val="24"/>
          <w:szCs w:val="24"/>
        </w:rPr>
      </w:pPr>
    </w:p>
    <w:p w14:paraId="5D49E652" w14:textId="77777777" w:rsidR="00921EE5" w:rsidRPr="00CF167C" w:rsidRDefault="00921EE5" w:rsidP="00C459E3">
      <w:pPr>
        <w:pStyle w:val="Testopreformattato"/>
        <w:jc w:val="center"/>
        <w:rPr>
          <w:sz w:val="24"/>
          <w:szCs w:val="24"/>
        </w:rPr>
      </w:pPr>
    </w:p>
    <w:p w14:paraId="7715CD0C" w14:textId="77777777" w:rsidR="005A3C40" w:rsidRPr="00CF167C" w:rsidRDefault="005A3C40" w:rsidP="00C459E3">
      <w:pPr>
        <w:pStyle w:val="Testopreformattato"/>
        <w:jc w:val="center"/>
        <w:rPr>
          <w:sz w:val="24"/>
          <w:szCs w:val="24"/>
        </w:rPr>
      </w:pPr>
      <w:r w:rsidRPr="00CF167C">
        <w:rPr>
          <w:sz w:val="24"/>
          <w:szCs w:val="24"/>
        </w:rPr>
        <w:t>n. 71</w:t>
      </w:r>
    </w:p>
    <w:p w14:paraId="1A684FD4" w14:textId="77777777" w:rsidR="005A3C40" w:rsidRPr="00CF167C" w:rsidRDefault="005A3C40" w:rsidP="00C459E3">
      <w:pPr>
        <w:pStyle w:val="Testopreformattato"/>
        <w:jc w:val="center"/>
        <w:rPr>
          <w:sz w:val="24"/>
          <w:szCs w:val="24"/>
        </w:rPr>
      </w:pPr>
      <w:r w:rsidRPr="00CF167C">
        <w:rPr>
          <w:sz w:val="24"/>
          <w:szCs w:val="24"/>
        </w:rPr>
        <w:lastRenderedPageBreak/>
        <w:t>4 luglio 1617,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ia (cc. 232r-237v)</w:t>
      </w:r>
    </w:p>
    <w:p w14:paraId="2ECB4545" w14:textId="77777777" w:rsidR="00520196" w:rsidRPr="00CF167C" w:rsidRDefault="00520196" w:rsidP="00C459E3">
      <w:pPr>
        <w:pStyle w:val="Testopreformattato"/>
        <w:jc w:val="center"/>
        <w:rPr>
          <w:i/>
          <w:sz w:val="24"/>
          <w:szCs w:val="24"/>
        </w:rPr>
      </w:pPr>
    </w:p>
    <w:p w14:paraId="472D25F5" w14:textId="77777777" w:rsidR="00520196" w:rsidRPr="00CF167C" w:rsidRDefault="00520196" w:rsidP="00520196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232r /</w:t>
      </w:r>
    </w:p>
    <w:p w14:paraId="2A160331" w14:textId="77777777" w:rsidR="009D0000" w:rsidRPr="00CF167C" w:rsidRDefault="009D0000" w:rsidP="00520196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Prima |</w:t>
      </w:r>
    </w:p>
    <w:p w14:paraId="29854AD0" w14:textId="77777777" w:rsidR="009D0000" w:rsidRPr="00CF167C" w:rsidRDefault="009D0000" w:rsidP="00520196">
      <w:pPr>
        <w:pStyle w:val="Testopreformattato"/>
        <w:jc w:val="both"/>
        <w:rPr>
          <w:sz w:val="24"/>
          <w:szCs w:val="24"/>
        </w:rPr>
      </w:pPr>
    </w:p>
    <w:p w14:paraId="7993E97F" w14:textId="77777777" w:rsidR="009D0000" w:rsidRPr="00CF167C" w:rsidRDefault="009D0000" w:rsidP="00520196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Serenissimo Principe |</w:t>
      </w:r>
    </w:p>
    <w:p w14:paraId="3A71A878" w14:textId="77777777" w:rsidR="005B3478" w:rsidRPr="00CF167C" w:rsidRDefault="005B3478" w:rsidP="005B3478">
      <w:pPr>
        <w:pStyle w:val="Testopreformattato"/>
        <w:jc w:val="both"/>
        <w:rPr>
          <w:i/>
          <w:sz w:val="24"/>
          <w:szCs w:val="24"/>
        </w:rPr>
      </w:pPr>
      <w:r w:rsidRPr="00CF167C">
        <w:rPr>
          <w:i/>
          <w:sz w:val="24"/>
          <w:szCs w:val="24"/>
        </w:rPr>
        <w:t>vostra</w:t>
      </w:r>
      <w:r w:rsidR="009C3298" w:rsidRPr="00CF167C">
        <w:rPr>
          <w:rStyle w:val="FootnoteReference"/>
          <w:sz w:val="24"/>
          <w:szCs w:val="24"/>
        </w:rPr>
        <w:footnoteReference w:id="483"/>
      </w:r>
      <w:r w:rsidRPr="00CF167C">
        <w:rPr>
          <w:i/>
          <w:sz w:val="24"/>
          <w:szCs w:val="24"/>
        </w:rPr>
        <w:t xml:space="preserve"> Serenità haverà inteso dalle precedenti lettere | mie, come era uscito il signor Bernvel a par-|lar di uncine</w:t>
      </w:r>
      <w:r w:rsidRPr="00CF167C">
        <w:rPr>
          <w:rStyle w:val="FootnoteReference"/>
          <w:sz w:val="24"/>
          <w:szCs w:val="24"/>
        </w:rPr>
        <w:footnoteReference w:id="484"/>
      </w:r>
      <w:r w:rsidRPr="00CF167C">
        <w:rPr>
          <w:i/>
          <w:sz w:val="24"/>
          <w:szCs w:val="24"/>
        </w:rPr>
        <w:t>, et come ristrettamenti si | era contenuto, mostrando più sotto in | apparenza di discorer, che di farne | chiara apertura, hora</w:t>
      </w:r>
      <w:r w:rsidRPr="00CF167C">
        <w:rPr>
          <w:rStyle w:val="FootnoteReference"/>
          <w:sz w:val="24"/>
          <w:szCs w:val="24"/>
        </w:rPr>
        <w:footnoteReference w:id="485"/>
      </w:r>
      <w:r w:rsidRPr="00CF167C">
        <w:rPr>
          <w:i/>
          <w:sz w:val="24"/>
          <w:szCs w:val="24"/>
        </w:rPr>
        <w:t xml:space="preserve"> mi occore aggionger-|le d’avantaggio quello, che è successo | dopo l’arrivo dell’ordinario d’Italia. | Il signor Vandermil genero del medesimo signor Berniel</w:t>
      </w:r>
      <w:r w:rsidRPr="00CF167C">
        <w:rPr>
          <w:rStyle w:val="FootnoteReference"/>
          <w:sz w:val="24"/>
          <w:szCs w:val="24"/>
        </w:rPr>
        <w:footnoteReference w:id="486"/>
      </w:r>
      <w:r w:rsidRPr="00CF167C">
        <w:rPr>
          <w:i/>
          <w:sz w:val="24"/>
          <w:szCs w:val="24"/>
        </w:rPr>
        <w:t>, al quale mandai una lettera | venuta sotto il mio piego del campo fu | venerdì dopo pranso</w:t>
      </w:r>
      <w:r w:rsidRPr="00CF167C">
        <w:rPr>
          <w:rStyle w:val="FootnoteReference"/>
          <w:sz w:val="24"/>
          <w:szCs w:val="24"/>
        </w:rPr>
        <w:footnoteReference w:id="487"/>
      </w:r>
      <w:r w:rsidRPr="00CF167C">
        <w:rPr>
          <w:i/>
          <w:sz w:val="24"/>
          <w:szCs w:val="24"/>
        </w:rPr>
        <w:t xml:space="preserve"> a communicar-|mi quanto haveva ricevuto, che era | a punto in conformità di quello, che dalle | Signorie vostre eccellentissime mi è stato significato colle | sue lettere de’ 16 del passato, et discorendo di | diverse cose tanto delle armi di vostra Serenità | contra l’Arciduca, quanto di quelle, che | tiene in armata spagnola, et delli affari | di Savoia, uscì a parlar delli artificii, e | delle operationi de’ Spagnoli, et il ragiona-|mento venne a cader al prop</w:t>
      </w:r>
      <w:r w:rsidR="00AF5231" w:rsidRPr="00CF167C">
        <w:rPr>
          <w:i/>
          <w:sz w:val="24"/>
          <w:szCs w:val="24"/>
        </w:rPr>
        <w:t>osito</w:t>
      </w:r>
      <w:r w:rsidRPr="00CF167C">
        <w:rPr>
          <w:i/>
          <w:sz w:val="24"/>
          <w:szCs w:val="24"/>
        </w:rPr>
        <w:t xml:space="preserve"> </w:t>
      </w:r>
    </w:p>
    <w:p w14:paraId="3558DCD6" w14:textId="77777777" w:rsidR="009D0000" w:rsidRPr="00CF167C" w:rsidRDefault="005B3478" w:rsidP="00520196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232v /</w:t>
      </w:r>
    </w:p>
    <w:p w14:paraId="2D1CBE08" w14:textId="77777777" w:rsidR="00934A55" w:rsidRPr="00CF167C" w:rsidRDefault="00934A55" w:rsidP="00934A55">
      <w:pPr>
        <w:pStyle w:val="Testopreformattato"/>
        <w:jc w:val="both"/>
        <w:rPr>
          <w:i/>
          <w:sz w:val="24"/>
          <w:szCs w:val="24"/>
        </w:rPr>
      </w:pPr>
      <w:r w:rsidRPr="00CF167C">
        <w:rPr>
          <w:i/>
          <w:sz w:val="24"/>
          <w:szCs w:val="24"/>
        </w:rPr>
        <w:t>di aleanza | contenendomi io per cavar quello voleva | inferire nei sermoni generali, et nel mostrar | la buona volontà della Serenità vostra, et egli | mi disse, che nel generale l’inclinatione | era buonissima et andò divisando sopra | molte particolarità, aggiongendo, | che quando fu in Venetia haveva fatto | apertura di negocio, al quale non era | stata data negativa, ma parlato in termi</w:t>
      </w:r>
      <w:r w:rsidRPr="00B54C59">
        <w:rPr>
          <w:iCs/>
          <w:sz w:val="24"/>
          <w:szCs w:val="24"/>
        </w:rPr>
        <w:t>[ni]</w:t>
      </w:r>
      <w:r w:rsidRPr="00B54C59">
        <w:rPr>
          <w:rStyle w:val="FootnoteReference"/>
          <w:iCs/>
          <w:sz w:val="24"/>
          <w:szCs w:val="24"/>
        </w:rPr>
        <w:footnoteReference w:id="488"/>
      </w:r>
      <w:r w:rsidRPr="00B54C59">
        <w:rPr>
          <w:iCs/>
          <w:sz w:val="24"/>
          <w:szCs w:val="24"/>
        </w:rPr>
        <w:t xml:space="preserve"> </w:t>
      </w:r>
      <w:r w:rsidRPr="00CF167C">
        <w:rPr>
          <w:i/>
          <w:sz w:val="24"/>
          <w:szCs w:val="24"/>
        </w:rPr>
        <w:t>| tanto generali, che la risposta non serviva | che a dar ad intender, che si voleva stinger | la reciproca corispondenza con officii, et non | con</w:t>
      </w:r>
      <w:r w:rsidRPr="00CF167C">
        <w:rPr>
          <w:rStyle w:val="FootnoteReference"/>
          <w:i/>
          <w:sz w:val="24"/>
          <w:szCs w:val="24"/>
        </w:rPr>
        <w:footnoteReference w:id="489"/>
      </w:r>
      <w:r w:rsidRPr="00CF167C">
        <w:rPr>
          <w:i/>
          <w:sz w:val="24"/>
          <w:szCs w:val="24"/>
        </w:rPr>
        <w:t xml:space="preserve"> maggior nodo</w:t>
      </w:r>
      <w:r w:rsidRPr="00CF167C">
        <w:rPr>
          <w:rStyle w:val="FootnoteReference"/>
          <w:i/>
          <w:sz w:val="24"/>
          <w:szCs w:val="24"/>
        </w:rPr>
        <w:footnoteReference w:id="490"/>
      </w:r>
      <w:r w:rsidRPr="00CF167C">
        <w:rPr>
          <w:i/>
          <w:sz w:val="24"/>
          <w:szCs w:val="24"/>
        </w:rPr>
        <w:t>, e tanto si cavò anco | dall’illustrissimo signor Thomaso Contarini, che sia in | gloria quando fu qui ambasciator estraordinario | la quale ambassata però diede segno che vostra Serenità voleva far amicicia intrin-|sica</w:t>
      </w:r>
      <w:r w:rsidRPr="00CF167C">
        <w:rPr>
          <w:rStyle w:val="FootnoteReference"/>
          <w:sz w:val="24"/>
          <w:szCs w:val="24"/>
        </w:rPr>
        <w:footnoteReference w:id="491"/>
      </w:r>
      <w:r w:rsidRPr="00CF167C">
        <w:rPr>
          <w:i/>
          <w:sz w:val="24"/>
          <w:szCs w:val="24"/>
        </w:rPr>
        <w:t xml:space="preserve"> con questi Stati, et dopo essendosi | veduta sin </w:t>
      </w:r>
    </w:p>
    <w:p w14:paraId="42B30CE7" w14:textId="77777777" w:rsidR="002E7358" w:rsidRPr="00CF167C" w:rsidRDefault="002E7358" w:rsidP="00520196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233r /</w:t>
      </w:r>
    </w:p>
    <w:p w14:paraId="6A02C525" w14:textId="77777777" w:rsidR="002E7358" w:rsidRPr="00CF167C" w:rsidRDefault="00CC54A2" w:rsidP="00520196">
      <w:pPr>
        <w:pStyle w:val="Testopreformattato"/>
        <w:jc w:val="both"/>
        <w:rPr>
          <w:i/>
          <w:sz w:val="24"/>
          <w:szCs w:val="24"/>
        </w:rPr>
      </w:pPr>
      <w:r w:rsidRPr="00CF167C">
        <w:rPr>
          <w:i/>
          <w:sz w:val="24"/>
          <w:szCs w:val="24"/>
        </w:rPr>
        <w:t>ad hora la residenza continuata | ch’io faccio in questi paesi, et inteso quello | che segondo le occorrenze ho detto della buona | mente della serenissima Republica a servicio commune | si comprendeva anco, che in lei veramente fosse animo di stringer qualche unione. | Io ripigliai, che non s’ingannava, né egli, | né alcuno di questi signori della buona mente | di vostra Serenità perché ella sarebbe sempre concorsa | a quegli effetti, che si havessero conosciuti | proprii al commun benefficio et all’interesse | reciproco della conservatione dei stati del-|l’una, et dell’altra Republica che stava a questi | signori già che mi diceva, che si era cavato | il buon senso di vostra Serenità in questo, adin</w:t>
      </w:r>
      <w:r w:rsidRPr="00B54C59">
        <w:rPr>
          <w:iCs/>
          <w:sz w:val="24"/>
          <w:szCs w:val="24"/>
        </w:rPr>
        <w:t>[…]</w:t>
      </w:r>
      <w:r w:rsidRPr="00CF167C">
        <w:rPr>
          <w:rStyle w:val="FootnoteReference"/>
          <w:sz w:val="24"/>
          <w:szCs w:val="24"/>
        </w:rPr>
        <w:footnoteReference w:id="492"/>
      </w:r>
      <w:r w:rsidRPr="00CF167C">
        <w:rPr>
          <w:i/>
          <w:sz w:val="24"/>
          <w:szCs w:val="24"/>
        </w:rPr>
        <w:t xml:space="preserve"> | ciò che stimavano, et bene, et riuscibile | in negocio di tanta consequenza, perché | fosse poi ponderato anco da vostra Serenità. | Egli dopo havermi</w:t>
      </w:r>
    </w:p>
    <w:p w14:paraId="0752045F" w14:textId="77777777" w:rsidR="00CC54A2" w:rsidRPr="00CF167C" w:rsidRDefault="00CC54A2" w:rsidP="00520196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233v /</w:t>
      </w:r>
    </w:p>
    <w:p w14:paraId="707E6183" w14:textId="77777777" w:rsidR="00517A6A" w:rsidRPr="00CF167C" w:rsidRDefault="00517A6A" w:rsidP="00517A6A">
      <w:pPr>
        <w:pStyle w:val="Testopreformattato"/>
        <w:jc w:val="both"/>
        <w:rPr>
          <w:i/>
          <w:sz w:val="24"/>
          <w:szCs w:val="24"/>
        </w:rPr>
      </w:pPr>
      <w:r w:rsidRPr="00CF167C">
        <w:rPr>
          <w:i/>
          <w:sz w:val="24"/>
          <w:szCs w:val="24"/>
        </w:rPr>
        <w:t>replicate diverse cose | che tralasciarò, non sussistendo il punto in |</w:t>
      </w:r>
      <w:r w:rsidR="00631B3E" w:rsidRPr="00CF167C">
        <w:rPr>
          <w:i/>
          <w:sz w:val="24"/>
          <w:szCs w:val="24"/>
        </w:rPr>
        <w:t xml:space="preserve"> </w:t>
      </w:r>
      <w:r w:rsidRPr="00CF167C">
        <w:rPr>
          <w:i/>
          <w:sz w:val="24"/>
          <w:szCs w:val="24"/>
        </w:rPr>
        <w:t xml:space="preserve">questo per fuggir anco la prolissità, prese | tempo a discorerne col signor Bernvel. | </w:t>
      </w:r>
    </w:p>
    <w:p w14:paraId="3B6FD6DA" w14:textId="77777777" w:rsidR="00517A6A" w:rsidRPr="00CF167C" w:rsidRDefault="00517A6A" w:rsidP="00517A6A">
      <w:pPr>
        <w:pStyle w:val="Testopreformattato"/>
        <w:jc w:val="both"/>
        <w:rPr>
          <w:i/>
          <w:sz w:val="24"/>
          <w:szCs w:val="24"/>
        </w:rPr>
      </w:pPr>
      <w:r w:rsidRPr="00CF167C">
        <w:rPr>
          <w:i/>
          <w:sz w:val="24"/>
          <w:szCs w:val="24"/>
        </w:rPr>
        <w:t xml:space="preserve">Sabbato mattino poi, che fui a visitar il medesimo | signor Bernvel prima di andar all’audientia | </w:t>
      </w:r>
      <w:r w:rsidRPr="00CF167C">
        <w:rPr>
          <w:i/>
          <w:sz w:val="24"/>
          <w:szCs w:val="24"/>
        </w:rPr>
        <w:lastRenderedPageBreak/>
        <w:t>per informarlo di quanto vostra Serenità mi ha-|veva scritto, et raccomandarli in partic</w:t>
      </w:r>
      <w:r w:rsidRPr="00B54C59">
        <w:rPr>
          <w:iCs/>
          <w:sz w:val="24"/>
          <w:szCs w:val="24"/>
        </w:rPr>
        <w:t>[olare]</w:t>
      </w:r>
      <w:r w:rsidRPr="00B54C59">
        <w:rPr>
          <w:rStyle w:val="FootnoteReference"/>
          <w:iCs/>
          <w:sz w:val="24"/>
          <w:szCs w:val="24"/>
        </w:rPr>
        <w:footnoteReference w:id="493"/>
      </w:r>
      <w:r w:rsidRPr="00CF167C">
        <w:rPr>
          <w:i/>
          <w:sz w:val="24"/>
          <w:szCs w:val="24"/>
        </w:rPr>
        <w:t xml:space="preserve"> | il negocio di Savoia, disse due cose prenci-|pali</w:t>
      </w:r>
      <w:r w:rsidRPr="00CF167C">
        <w:rPr>
          <w:rStyle w:val="FootnoteReference"/>
          <w:sz w:val="24"/>
          <w:szCs w:val="24"/>
        </w:rPr>
        <w:footnoteReference w:id="494"/>
      </w:r>
      <w:r w:rsidRPr="00CF167C">
        <w:rPr>
          <w:i/>
          <w:sz w:val="24"/>
          <w:szCs w:val="24"/>
        </w:rPr>
        <w:t xml:space="preserve"> vostra Signoria mi ha conferite, l’una | la fuga data a monsignor Metoni, et l’altra la | presa del vassello, et de’ marinari, che hanno | condotto il detto Capitano, dall’uno, et dall’altro | si scuopre chiaramente che Spagnoli la vogliono | con la serenissima Republica et che non risparmiano | manco a questi Stati, facendo preda di | quello, che è loro, et mal trattando le </w:t>
      </w:r>
      <w:r w:rsidR="00263C94" w:rsidRPr="00CF167C">
        <w:rPr>
          <w:i/>
          <w:sz w:val="24"/>
          <w:szCs w:val="24"/>
        </w:rPr>
        <w:t>s</w:t>
      </w:r>
      <w:r w:rsidR="00263C94" w:rsidRPr="00B54C59">
        <w:rPr>
          <w:iCs/>
          <w:sz w:val="24"/>
          <w:szCs w:val="24"/>
        </w:rPr>
        <w:t>[</w:t>
      </w:r>
      <w:r w:rsidRPr="00B54C59">
        <w:rPr>
          <w:iCs/>
          <w:sz w:val="24"/>
          <w:szCs w:val="24"/>
        </w:rPr>
        <w:t>u]e</w:t>
      </w:r>
      <w:r w:rsidR="00263C94" w:rsidRPr="00B54C59">
        <w:rPr>
          <w:rStyle w:val="FootnoteReference"/>
          <w:iCs/>
          <w:sz w:val="24"/>
          <w:szCs w:val="24"/>
        </w:rPr>
        <w:footnoteReference w:id="495"/>
      </w:r>
      <w:r w:rsidRPr="00CF167C">
        <w:rPr>
          <w:i/>
          <w:sz w:val="24"/>
          <w:szCs w:val="24"/>
        </w:rPr>
        <w:t xml:space="preserve"> | genti, si vede, che cercano di far diversione | alle forze della serenissima</w:t>
      </w:r>
    </w:p>
    <w:p w14:paraId="4C923133" w14:textId="77777777" w:rsidR="00517A6A" w:rsidRPr="00CF167C" w:rsidRDefault="00517A6A" w:rsidP="00517A6A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234r /</w:t>
      </w:r>
    </w:p>
    <w:p w14:paraId="1F7660B9" w14:textId="77777777" w:rsidR="00A12BF1" w:rsidRPr="00CF167C" w:rsidRDefault="00A12BF1" w:rsidP="00A12BF1">
      <w:pPr>
        <w:pStyle w:val="Testopreformattato"/>
        <w:jc w:val="both"/>
        <w:rPr>
          <w:i/>
          <w:sz w:val="24"/>
          <w:szCs w:val="24"/>
        </w:rPr>
      </w:pPr>
      <w:r w:rsidRPr="00CF167C">
        <w:rPr>
          <w:i/>
          <w:sz w:val="24"/>
          <w:szCs w:val="24"/>
        </w:rPr>
        <w:t>Republica et di opprimere a | tutto loro potere il duca di Savoia, et pur troppo | chiaro, et manifesto si scuopre l’animo loro | intentionato alla total dominatione, et usurpatione | di quel d’altri, onde è necessario, che ogni | prencipe pensi ai casi suoi, procurino | divertir tali sensi pieni di vasta ambitione | et miri in particolare a non lasciar prender | maggior piede ad una tanta, et</w:t>
      </w:r>
      <w:r w:rsidRPr="00CF167C">
        <w:rPr>
          <w:rStyle w:val="FootnoteReference"/>
          <w:sz w:val="24"/>
          <w:szCs w:val="24"/>
        </w:rPr>
        <w:footnoteReference w:id="496"/>
      </w:r>
      <w:r w:rsidRPr="00CF167C">
        <w:rPr>
          <w:i/>
          <w:sz w:val="24"/>
          <w:szCs w:val="24"/>
        </w:rPr>
        <w:t xml:space="preserve"> sì gran | volontà di dominar tutto, et questo non | vego, che si possi far con altro mezzo, che con | quello dell’intendersi ben insieme li principi | che hanno interessi, la serenissima Republica et questi | Stati, et far una buona aleanza, affine | di metter la brida in maniera tale allo Spagnolo | che dipendi anco la sua dalla nostra volontà. | Io dissi, che havevo piacer di sentir | di nuovo dalla bocca di lui concetti di | questa</w:t>
      </w:r>
    </w:p>
    <w:p w14:paraId="1B6961F7" w14:textId="77777777" w:rsidR="006E2C6A" w:rsidRPr="00CF167C" w:rsidRDefault="006E2C6A" w:rsidP="00517A6A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234v /</w:t>
      </w:r>
    </w:p>
    <w:p w14:paraId="34E00285" w14:textId="77777777" w:rsidR="006E2C6A" w:rsidRPr="00CF167C" w:rsidRDefault="006E2C6A" w:rsidP="00517A6A">
      <w:pPr>
        <w:pStyle w:val="Testopreformattato"/>
        <w:jc w:val="both"/>
        <w:rPr>
          <w:i/>
          <w:sz w:val="24"/>
          <w:szCs w:val="24"/>
        </w:rPr>
      </w:pPr>
      <w:r w:rsidRPr="00CF167C">
        <w:rPr>
          <w:i/>
          <w:sz w:val="24"/>
          <w:szCs w:val="24"/>
        </w:rPr>
        <w:t>natura, che potevo dirle che sarebbono | stati ben intesi dalla parte della serenissima Republica | et che ella sarebbe stata attendendo ciò che | questi signori proponessero; et bene, replicò egli, | bisognarà applicarvi il pensiero nella | assemblea, mentre fece per nome di tutti | alla mia propositione, portò lo stesso conceto | et quasi colle medesime parole, et vedendomi | dato da esso Bernve</w:t>
      </w:r>
      <w:r w:rsidRPr="00CF167C">
        <w:rPr>
          <w:rStyle w:val="FootnoteReference"/>
          <w:sz w:val="24"/>
          <w:szCs w:val="24"/>
        </w:rPr>
        <w:footnoteReference w:id="497"/>
      </w:r>
      <w:r w:rsidRPr="00CF167C">
        <w:rPr>
          <w:i/>
          <w:sz w:val="24"/>
          <w:szCs w:val="24"/>
        </w:rPr>
        <w:t xml:space="preserve"> questo adito, stimai | bene a risponder, contenendomi però sempre | sopra generali, che l’animo di vostra Serenità et delle | Signorie vostre illustrissime era inclinato a proveder in quanto | si potesse, perché restasse fermato il corso del | Spagnolo alle sue machinationi, che però se | sue Signorie volevano dirmi qualche cosa, | lo facessero chiaramente perché la Serenità vostra havrebbe | anc’ella pensato a quello fosse stato bene, | non mi fu risposto altro, ma da quelli in par-|ticolare che hanno notitia </w:t>
      </w:r>
    </w:p>
    <w:p w14:paraId="10CD6E3A" w14:textId="77777777" w:rsidR="000A5A82" w:rsidRPr="00CF167C" w:rsidRDefault="006E2C6A" w:rsidP="00517A6A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235r /</w:t>
      </w:r>
    </w:p>
    <w:p w14:paraId="340A6C9B" w14:textId="77777777" w:rsidR="000A5A82" w:rsidRPr="00CF167C" w:rsidRDefault="000A5A82" w:rsidP="00517A6A">
      <w:pPr>
        <w:pStyle w:val="Testopreformattato"/>
        <w:jc w:val="both"/>
        <w:rPr>
          <w:i/>
          <w:sz w:val="24"/>
          <w:szCs w:val="24"/>
        </w:rPr>
      </w:pPr>
      <w:r w:rsidRPr="00CF167C">
        <w:rPr>
          <w:i/>
          <w:sz w:val="24"/>
          <w:szCs w:val="24"/>
        </w:rPr>
        <w:t>della lingua italiana | fecero segno di applauder: hieri mattina | poi mi trovai col signor Vandermil, il quale | a nome del signor Bernvel mi ha fatto l’aper-|tura, che vederà la Serenità vostra nell’aggiunto | foglio, che mi è parso di metter a parte | per maggior intelligenza delle Signorie vostre eccellentissime, | et quella mattina si siamo veduti | ancora, et nell’uno, et nell’altro con-|gresso mi disse, che questa era una apertura | et come un abozzo tra lui, et me, che bisogna | tenerla secreta, et pregassi anco le Eccellenze vostre | a farlo, perché scoperto potrebbe esser intor-|bidato il buon effetto, che se ben questa era | una cosa intesa sotto mano, poteva ben | creder, che venendo dal signor Bernvel, ella | non poteva esser, che intesa, se non con alcuni | de’ prencipali del Governo, et di quelli | che più intendeno, che come è di natura, | che non mette facilmente il piede a fallo, per | non perder quella</w:t>
      </w:r>
    </w:p>
    <w:p w14:paraId="0EF53F5E" w14:textId="77777777" w:rsidR="000A5A82" w:rsidRPr="00CF167C" w:rsidRDefault="000A5A82" w:rsidP="00517A6A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235v /</w:t>
      </w:r>
    </w:p>
    <w:p w14:paraId="718CB071" w14:textId="77777777" w:rsidR="0036137F" w:rsidRPr="00CF167C" w:rsidRDefault="00EA4580" w:rsidP="00517A6A">
      <w:pPr>
        <w:pStyle w:val="Testopreformattato"/>
        <w:jc w:val="both"/>
        <w:rPr>
          <w:i/>
          <w:sz w:val="24"/>
          <w:szCs w:val="24"/>
        </w:rPr>
      </w:pPr>
      <w:r w:rsidRPr="00CF167C">
        <w:rPr>
          <w:i/>
          <w:sz w:val="24"/>
          <w:szCs w:val="24"/>
        </w:rPr>
        <w:t xml:space="preserve">riputatione, che tanti anni | ha acquistata, così habbi quando habbia ve-|duta la materia disposta parlato, che sopra | ciò desiderava saper la mente della Serenità | vostra per formar, et informar quello, che fosse | stimato necessario proprio, et conveniente per | ambe le parti, che allhora, che fosse venuta la | risposta et quando io havessi havuto auttorità | di trattare, oltre la risolutione del far metter | ad ordine, et mandar immantinente le navi si sarebbe | anco pensato di mandar un </w:t>
      </w:r>
      <w:r w:rsidRPr="00CF167C">
        <w:rPr>
          <w:i/>
          <w:sz w:val="24"/>
          <w:szCs w:val="24"/>
        </w:rPr>
        <w:lastRenderedPageBreak/>
        <w:t>ambasciator o altro ministro | verso la Serenità vostra, per stipular tutte le cose | ma che era necessario prima, che venisse | cosa tale, che havesse testimonio, et fondamento | che vostra Serenità fosse inclinata, et risoluta, che | la materia ricercava cellere</w:t>
      </w:r>
      <w:r w:rsidRPr="00CF167C">
        <w:rPr>
          <w:rStyle w:val="FootnoteReference"/>
          <w:sz w:val="24"/>
          <w:szCs w:val="24"/>
        </w:rPr>
        <w:footnoteReference w:id="498"/>
      </w:r>
      <w:r w:rsidRPr="00CF167C">
        <w:rPr>
          <w:i/>
          <w:sz w:val="24"/>
          <w:szCs w:val="24"/>
        </w:rPr>
        <w:t xml:space="preserve"> espeditione</w:t>
      </w:r>
      <w:r w:rsidRPr="00CF167C">
        <w:rPr>
          <w:rStyle w:val="FootnoteReference"/>
          <w:sz w:val="24"/>
          <w:szCs w:val="24"/>
        </w:rPr>
        <w:footnoteReference w:id="499"/>
      </w:r>
      <w:r w:rsidRPr="00CF167C">
        <w:rPr>
          <w:i/>
          <w:sz w:val="24"/>
          <w:szCs w:val="24"/>
        </w:rPr>
        <w:t xml:space="preserve"> | et però mi consigliava ad inviarle le lettere | per persona espressa, et che ella anco di là | riespedisca con uno de’ suoi corrieri la risposta |</w:t>
      </w:r>
    </w:p>
    <w:p w14:paraId="3D59E134" w14:textId="77777777" w:rsidR="0036137F" w:rsidRPr="00CF167C" w:rsidRDefault="0036137F" w:rsidP="00517A6A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236r /</w:t>
      </w:r>
    </w:p>
    <w:p w14:paraId="3C214F00" w14:textId="77777777" w:rsidR="00590125" w:rsidRPr="00CF167C" w:rsidRDefault="00590125" w:rsidP="00517A6A">
      <w:pPr>
        <w:pStyle w:val="Testopreformattato"/>
        <w:jc w:val="both"/>
        <w:rPr>
          <w:i/>
          <w:sz w:val="24"/>
          <w:szCs w:val="24"/>
        </w:rPr>
      </w:pPr>
      <w:r w:rsidRPr="00CF167C">
        <w:rPr>
          <w:i/>
          <w:sz w:val="24"/>
          <w:szCs w:val="24"/>
        </w:rPr>
        <w:t>et come mi ha esso Vuandermil fatto gran-|de instanza di questo, così anco havendomi | accennato, che si mandarà poi ambasciator a | Venetia dopo negociato per concludere; mi im-|magino, che non doverà esser altri, che | lui: nel discorso son andato toccando | diverse cose, che mi parevano ascender | a troppo alto, massime in materia dell</w:t>
      </w:r>
      <w:r w:rsidRPr="00B54C59">
        <w:rPr>
          <w:iCs/>
          <w:sz w:val="24"/>
          <w:szCs w:val="24"/>
        </w:rPr>
        <w:t>[i]</w:t>
      </w:r>
      <w:r w:rsidRPr="00B54C59">
        <w:rPr>
          <w:rStyle w:val="FootnoteReference"/>
          <w:iCs/>
          <w:sz w:val="24"/>
          <w:szCs w:val="24"/>
        </w:rPr>
        <w:footnoteReference w:id="500"/>
      </w:r>
      <w:r w:rsidRPr="00CF167C">
        <w:rPr>
          <w:i/>
          <w:sz w:val="24"/>
          <w:szCs w:val="24"/>
        </w:rPr>
        <w:t xml:space="preserve"> | aiuti, et egli mi ha replicato, che questo | non serve, che di una tal qual apertura | che ben si potrà poi col negociar moderare. | Vostra Serenità con la sua prudenza pondererà, et penetrarà li fini, et gli interessi, et la | congiuntura de’ tempi; pertanto non m</w:t>
      </w:r>
      <w:r w:rsidRPr="00B54C59">
        <w:rPr>
          <w:iCs/>
          <w:sz w:val="24"/>
          <w:szCs w:val="24"/>
        </w:rPr>
        <w:t>[i]</w:t>
      </w:r>
      <w:r w:rsidRPr="00B54C59">
        <w:rPr>
          <w:rStyle w:val="FootnoteReference"/>
          <w:iCs/>
          <w:sz w:val="24"/>
          <w:szCs w:val="24"/>
        </w:rPr>
        <w:footnoteReference w:id="501"/>
      </w:r>
      <w:r w:rsidRPr="00B54C59">
        <w:rPr>
          <w:iCs/>
          <w:sz w:val="24"/>
          <w:szCs w:val="24"/>
        </w:rPr>
        <w:t xml:space="preserve"> </w:t>
      </w:r>
      <w:r w:rsidRPr="00CF167C">
        <w:rPr>
          <w:i/>
          <w:sz w:val="24"/>
          <w:szCs w:val="24"/>
        </w:rPr>
        <w:t>| resta che dirli, se non che nel corso del ragionamento</w:t>
      </w:r>
      <w:r w:rsidRPr="00CF167C">
        <w:rPr>
          <w:rStyle w:val="FootnoteReference"/>
          <w:sz w:val="24"/>
          <w:szCs w:val="24"/>
        </w:rPr>
        <w:footnoteReference w:id="502"/>
      </w:r>
      <w:r w:rsidRPr="00CF167C">
        <w:rPr>
          <w:i/>
          <w:sz w:val="24"/>
          <w:szCs w:val="24"/>
        </w:rPr>
        <w:t xml:space="preserve"> | son andato cavando, tutto che essendo il | Bernvel uscito sino a questo segno la propo-|sitione fatta, così per terza mano, et col | mezzo del genero Vuandermil habbia fon-|damento, et però ho stimato bene espedir | le presenti in Amsterdan, perché con diligenza | per la via di Colonia</w:t>
      </w:r>
    </w:p>
    <w:p w14:paraId="64E074EF" w14:textId="77777777" w:rsidR="00590125" w:rsidRPr="00CF167C" w:rsidRDefault="00590125" w:rsidP="00517A6A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236v /</w:t>
      </w:r>
    </w:p>
    <w:p w14:paraId="11F2EF09" w14:textId="77777777" w:rsidR="00CF63D8" w:rsidRPr="00CF167C" w:rsidRDefault="00CF63D8" w:rsidP="00CF63D8">
      <w:pPr>
        <w:pStyle w:val="Testopreformattato"/>
        <w:jc w:val="both"/>
        <w:rPr>
          <w:i/>
          <w:sz w:val="24"/>
          <w:szCs w:val="24"/>
          <w:vertAlign w:val="subscript"/>
        </w:rPr>
      </w:pPr>
      <w:r w:rsidRPr="00CF167C">
        <w:rPr>
          <w:i/>
          <w:sz w:val="24"/>
          <w:szCs w:val="24"/>
        </w:rPr>
        <w:t>capitino alla Serenità | vostra, havendo anco per ogni buon rispetto | scritto lo stesso per la via ordinaria dalla | parte di Anversa, acciò li capiti di certo | l’aviso, che piaccia a Dio, che habbi</w:t>
      </w:r>
      <w:r w:rsidRPr="00CF167C">
        <w:rPr>
          <w:rStyle w:val="FootnoteReference"/>
          <w:i/>
          <w:sz w:val="24"/>
          <w:szCs w:val="24"/>
        </w:rPr>
        <w:footnoteReference w:id="503"/>
      </w:r>
      <w:r w:rsidRPr="00CF167C">
        <w:rPr>
          <w:i/>
          <w:sz w:val="24"/>
          <w:szCs w:val="24"/>
        </w:rPr>
        <w:t xml:space="preserve"> | successo tale che servi a proffito, et beneficio | di quella serenissima Republica et del quale io attenderò | con ogni maggior le sue prudentissime commissioni. Gratie etc. | </w:t>
      </w:r>
    </w:p>
    <w:p w14:paraId="2FC8E990" w14:textId="77777777" w:rsidR="00CF63D8" w:rsidRPr="00CF167C" w:rsidRDefault="00CF63D8" w:rsidP="00517A6A">
      <w:pPr>
        <w:pStyle w:val="Testopreformattato"/>
        <w:jc w:val="both"/>
        <w:rPr>
          <w:sz w:val="24"/>
          <w:szCs w:val="24"/>
        </w:rPr>
      </w:pPr>
    </w:p>
    <w:p w14:paraId="49B5031E" w14:textId="77777777" w:rsidR="009C3298" w:rsidRPr="00CF167C" w:rsidRDefault="00CF63D8" w:rsidP="00517A6A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Dall’Haya a’ 4 luglio</w:t>
      </w:r>
      <w:r w:rsidRPr="00CF167C">
        <w:rPr>
          <w:rStyle w:val="FootnoteReference"/>
          <w:sz w:val="24"/>
          <w:szCs w:val="24"/>
        </w:rPr>
        <w:footnoteReference w:id="504"/>
      </w:r>
      <w:r w:rsidR="00215DEE" w:rsidRPr="00CF167C">
        <w:rPr>
          <w:sz w:val="24"/>
          <w:szCs w:val="24"/>
        </w:rPr>
        <w:t xml:space="preserve"> 1617 |</w:t>
      </w:r>
    </w:p>
    <w:p w14:paraId="40456C84" w14:textId="77777777" w:rsidR="009C3298" w:rsidRPr="00CF167C" w:rsidRDefault="009C3298" w:rsidP="00517A6A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di vostra Serenità |</w:t>
      </w:r>
    </w:p>
    <w:p w14:paraId="4260DCE5" w14:textId="77777777" w:rsidR="009C3298" w:rsidRPr="00CF167C" w:rsidRDefault="009C3298" w:rsidP="00517A6A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humilissimo, et devotissimo |</w:t>
      </w:r>
    </w:p>
    <w:p w14:paraId="190707F9" w14:textId="77777777" w:rsidR="009C3298" w:rsidRPr="00CF167C" w:rsidRDefault="009C3298" w:rsidP="00517A6A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Christofforo Suriano |</w:t>
      </w:r>
    </w:p>
    <w:p w14:paraId="3DC99993" w14:textId="77777777" w:rsidR="00F900DE" w:rsidRPr="00CF167C" w:rsidRDefault="00F900DE" w:rsidP="00517A6A">
      <w:pPr>
        <w:pStyle w:val="Testopreformattato"/>
        <w:jc w:val="both"/>
        <w:rPr>
          <w:sz w:val="24"/>
          <w:szCs w:val="24"/>
        </w:rPr>
      </w:pPr>
    </w:p>
    <w:p w14:paraId="7A156621" w14:textId="77777777" w:rsidR="00F900DE" w:rsidRPr="00CF167C" w:rsidRDefault="00F900DE" w:rsidP="00520196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237r /</w:t>
      </w:r>
    </w:p>
    <w:p w14:paraId="21FBF601" w14:textId="22225EA1" w:rsidR="00F900DE" w:rsidRPr="00CF167C" w:rsidRDefault="00603022" w:rsidP="00520196">
      <w:pPr>
        <w:pStyle w:val="Testopreformattato"/>
        <w:jc w:val="both"/>
        <w:rPr>
          <w:i/>
          <w:sz w:val="24"/>
          <w:szCs w:val="24"/>
        </w:rPr>
      </w:pPr>
      <w:r w:rsidRPr="00603022">
        <w:rPr>
          <w:b/>
          <w:bCs/>
          <w:sz w:val="24"/>
          <w:szCs w:val="24"/>
        </w:rPr>
        <w:t>Blank page</w:t>
      </w:r>
    </w:p>
    <w:p w14:paraId="5A193B22" w14:textId="77777777" w:rsidR="00F900DE" w:rsidRPr="00CF167C" w:rsidRDefault="00F900DE" w:rsidP="00520196">
      <w:pPr>
        <w:pStyle w:val="Testopreformattato"/>
        <w:jc w:val="both"/>
        <w:rPr>
          <w:i/>
          <w:sz w:val="24"/>
          <w:szCs w:val="24"/>
        </w:rPr>
      </w:pPr>
    </w:p>
    <w:p w14:paraId="14FE7F17" w14:textId="77777777" w:rsidR="00F900DE" w:rsidRPr="00CF167C" w:rsidRDefault="00F900DE" w:rsidP="00520196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237v /</w:t>
      </w:r>
    </w:p>
    <w:p w14:paraId="025E52E0" w14:textId="77777777" w:rsidR="00F900DE" w:rsidRPr="00CF167C" w:rsidRDefault="00F900DE" w:rsidP="00520196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Al serenissimo principe di Venetia | </w:t>
      </w:r>
    </w:p>
    <w:p w14:paraId="779E13B8" w14:textId="77777777" w:rsidR="00F900DE" w:rsidRPr="00CF167C" w:rsidRDefault="00F900DE" w:rsidP="00520196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prima |</w:t>
      </w:r>
    </w:p>
    <w:p w14:paraId="06676A78" w14:textId="77777777" w:rsidR="00F900DE" w:rsidRPr="00CF167C" w:rsidRDefault="00F900DE" w:rsidP="00520196">
      <w:pPr>
        <w:pStyle w:val="Testopreformattato"/>
        <w:jc w:val="both"/>
        <w:rPr>
          <w:sz w:val="24"/>
          <w:szCs w:val="24"/>
        </w:rPr>
      </w:pPr>
    </w:p>
    <w:p w14:paraId="486C21EF" w14:textId="77777777" w:rsidR="00F900DE" w:rsidRPr="00CF167C" w:rsidRDefault="00F900DE" w:rsidP="00520196">
      <w:pPr>
        <w:pStyle w:val="Testopreformattato"/>
        <w:jc w:val="both"/>
        <w:rPr>
          <w:i/>
          <w:sz w:val="24"/>
          <w:szCs w:val="24"/>
        </w:rPr>
      </w:pPr>
      <w:r w:rsidRPr="00CF167C">
        <w:rPr>
          <w:i/>
          <w:sz w:val="24"/>
          <w:szCs w:val="24"/>
        </w:rPr>
        <w:t>Tracce di sigilli</w:t>
      </w:r>
    </w:p>
    <w:p w14:paraId="775EAB55" w14:textId="77777777" w:rsidR="00F900DE" w:rsidRPr="00CF167C" w:rsidRDefault="00F900DE" w:rsidP="00520196">
      <w:pPr>
        <w:pStyle w:val="Testopreformattato"/>
        <w:jc w:val="both"/>
        <w:rPr>
          <w:i/>
          <w:sz w:val="24"/>
          <w:szCs w:val="24"/>
        </w:rPr>
      </w:pPr>
    </w:p>
    <w:p w14:paraId="05DFD019" w14:textId="77777777" w:rsidR="00F900DE" w:rsidRPr="00CF167C" w:rsidRDefault="00F900DE" w:rsidP="00520196">
      <w:pPr>
        <w:pStyle w:val="Testopreformattato"/>
        <w:jc w:val="both"/>
        <w:rPr>
          <w:i/>
          <w:sz w:val="24"/>
          <w:szCs w:val="24"/>
        </w:rPr>
      </w:pPr>
      <w:r w:rsidRPr="00CF167C">
        <w:rPr>
          <w:i/>
          <w:sz w:val="24"/>
          <w:szCs w:val="24"/>
        </w:rPr>
        <w:t>Regesto antico</w:t>
      </w:r>
    </w:p>
    <w:p w14:paraId="763EF811" w14:textId="77777777" w:rsidR="00F900DE" w:rsidRPr="00CF167C" w:rsidRDefault="00F900DE" w:rsidP="00520196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237vC /</w:t>
      </w:r>
    </w:p>
    <w:p w14:paraId="68BF8BB9" w14:textId="77777777" w:rsidR="00F900DE" w:rsidRPr="00CF167C" w:rsidRDefault="00F900DE" w:rsidP="00520196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4 luglio 1617 ricevute 16 detto |</w:t>
      </w:r>
    </w:p>
    <w:p w14:paraId="1760399C" w14:textId="77777777" w:rsidR="00F900DE" w:rsidRPr="00CF167C" w:rsidRDefault="00F900DE" w:rsidP="00520196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Aia. Prima |</w:t>
      </w:r>
    </w:p>
    <w:p w14:paraId="618EE3BF" w14:textId="77777777" w:rsidR="00F900DE" w:rsidRPr="00CF167C" w:rsidRDefault="00F900DE" w:rsidP="00520196">
      <w:pPr>
        <w:pStyle w:val="Testopreformattato"/>
        <w:jc w:val="both"/>
        <w:rPr>
          <w:sz w:val="24"/>
          <w:szCs w:val="24"/>
        </w:rPr>
      </w:pPr>
    </w:p>
    <w:p w14:paraId="41C3FA91" w14:textId="77777777" w:rsidR="00F900DE" w:rsidRPr="00CF167C" w:rsidRDefault="00F900DE" w:rsidP="00520196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Aleanza </w:t>
      </w:r>
      <w:r w:rsidR="00C45939" w:rsidRPr="00CF167C">
        <w:rPr>
          <w:sz w:val="24"/>
          <w:szCs w:val="24"/>
        </w:rPr>
        <w:t>capitoli</w:t>
      </w:r>
      <w:r w:rsidRPr="00CF167C">
        <w:rPr>
          <w:sz w:val="24"/>
          <w:szCs w:val="24"/>
        </w:rPr>
        <w:t xml:space="preserve"> |</w:t>
      </w:r>
    </w:p>
    <w:p w14:paraId="167060E6" w14:textId="77777777" w:rsidR="00F900DE" w:rsidRPr="00CF167C" w:rsidRDefault="00F900DE" w:rsidP="00520196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lettere 4 agosto | </w:t>
      </w:r>
    </w:p>
    <w:p w14:paraId="70421152" w14:textId="77777777" w:rsidR="00F900DE" w:rsidRPr="00CF167C" w:rsidRDefault="00F900DE" w:rsidP="00520196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lastRenderedPageBreak/>
        <w:t>13 ottobre |</w:t>
      </w:r>
    </w:p>
    <w:p w14:paraId="319F78B7" w14:textId="77777777" w:rsidR="00F900DE" w:rsidRPr="00CF167C" w:rsidRDefault="00F900DE" w:rsidP="00520196">
      <w:pPr>
        <w:pStyle w:val="Testopreformattato"/>
        <w:jc w:val="both"/>
        <w:rPr>
          <w:sz w:val="24"/>
          <w:szCs w:val="24"/>
        </w:rPr>
      </w:pPr>
    </w:p>
    <w:p w14:paraId="4DE6DD1F" w14:textId="77777777" w:rsidR="00520196" w:rsidRPr="00ED72D8" w:rsidRDefault="00F900DE" w:rsidP="00520196">
      <w:pPr>
        <w:pStyle w:val="Testopreformattato"/>
        <w:jc w:val="both"/>
        <w:rPr>
          <w:sz w:val="24"/>
          <w:szCs w:val="24"/>
          <w:lang w:val="en-GB"/>
        </w:rPr>
      </w:pPr>
      <w:r w:rsidRPr="00ED72D8">
        <w:rPr>
          <w:sz w:val="24"/>
          <w:szCs w:val="24"/>
          <w:lang w:val="en-GB"/>
        </w:rPr>
        <w:t>L. SS. R. |</w:t>
      </w:r>
    </w:p>
    <w:p w14:paraId="4F610A45" w14:textId="77777777" w:rsidR="003A716B" w:rsidRPr="006538BC" w:rsidRDefault="00C459E3" w:rsidP="003A716B">
      <w:pPr>
        <w:pStyle w:val="Header"/>
        <w:jc w:val="left"/>
        <w:rPr>
          <w:lang w:val="en-US"/>
        </w:rPr>
      </w:pPr>
      <w:r w:rsidRPr="006538BC">
        <w:rPr>
          <w:szCs w:val="24"/>
          <w:lang w:val="en-US"/>
        </w:rPr>
        <w:br w:type="page"/>
      </w:r>
      <w:r w:rsidR="003A716B" w:rsidRPr="006538BC">
        <w:rPr>
          <w:lang w:val="en-US"/>
        </w:rPr>
        <w:lastRenderedPageBreak/>
        <w:t>/START LETTER/</w:t>
      </w:r>
    </w:p>
    <w:p w14:paraId="2CBDC388" w14:textId="58D3DE38" w:rsidR="005A3C40" w:rsidRPr="00CF167C" w:rsidRDefault="005A3C40" w:rsidP="00C459E3">
      <w:pPr>
        <w:pStyle w:val="Testopreformattato"/>
        <w:jc w:val="center"/>
        <w:rPr>
          <w:sz w:val="24"/>
          <w:szCs w:val="24"/>
        </w:rPr>
      </w:pPr>
      <w:r w:rsidRPr="00CF167C">
        <w:rPr>
          <w:sz w:val="24"/>
          <w:szCs w:val="24"/>
        </w:rPr>
        <w:t>n. 72</w:t>
      </w:r>
    </w:p>
    <w:p w14:paraId="07030703" w14:textId="77777777" w:rsidR="005A3C40" w:rsidRPr="00CF167C" w:rsidRDefault="001F0135" w:rsidP="00C459E3">
      <w:pPr>
        <w:pStyle w:val="Testopreformattato"/>
        <w:jc w:val="center"/>
        <w:rPr>
          <w:sz w:val="24"/>
          <w:szCs w:val="24"/>
        </w:rPr>
      </w:pPr>
      <w:r w:rsidRPr="00CF167C">
        <w:rPr>
          <w:sz w:val="24"/>
          <w:szCs w:val="24"/>
        </w:rPr>
        <w:t>4 luglio 1617,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Aia </w:t>
      </w:r>
      <w:r w:rsidR="005A3C40" w:rsidRPr="00CF167C">
        <w:rPr>
          <w:sz w:val="24"/>
          <w:szCs w:val="24"/>
        </w:rPr>
        <w:t>(cc. 238r-241v)</w:t>
      </w:r>
    </w:p>
    <w:p w14:paraId="1A309FF6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</w:p>
    <w:p w14:paraId="567557BD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238r / </w:t>
      </w:r>
    </w:p>
    <w:p w14:paraId="6EB3D06A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2</w:t>
      </w:r>
      <w:r w:rsidRPr="00CF167C">
        <w:rPr>
          <w:sz w:val="24"/>
          <w:szCs w:val="24"/>
          <w:vertAlign w:val="superscript"/>
        </w:rPr>
        <w:t xml:space="preserve">da </w:t>
      </w:r>
      <w:r w:rsidRPr="00CF167C">
        <w:rPr>
          <w:sz w:val="24"/>
          <w:szCs w:val="24"/>
        </w:rPr>
        <w:t>|</w:t>
      </w:r>
    </w:p>
    <w:p w14:paraId="034F5BC9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  <w:vertAlign w:val="superscript"/>
        </w:rPr>
      </w:pPr>
    </w:p>
    <w:p w14:paraId="1680E971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Serenissimo Principe | </w:t>
      </w:r>
    </w:p>
    <w:p w14:paraId="6A88491A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furono mossi per quanto puoti avedermi questi signori et da quello, | che intesi doppo, dalla propositione, che li feci la passata settimana | ma maggiore è stato il sentimento, che hanno ricevuto ne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|ultima espressione, che li ho fatta di quanto è successo al capitano | Mettoni, et intorno al vassello, et marinari, et per la con-|tinuatione delle attioni de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Spagnuoli, che ben hanno dichiarito</w:t>
      </w:r>
      <w:r w:rsidRPr="00CF167C">
        <w:rPr>
          <w:rStyle w:val="FootnoteReference"/>
          <w:sz w:val="24"/>
          <w:szCs w:val="24"/>
        </w:rPr>
        <w:footnoteReference w:id="505"/>
      </w:r>
      <w:r w:rsidRPr="00CF167C">
        <w:rPr>
          <w:sz w:val="24"/>
          <w:szCs w:val="24"/>
        </w:rPr>
        <w:t xml:space="preserve"> | covar</w:t>
      </w:r>
      <w:r w:rsidRPr="00CF167C">
        <w:rPr>
          <w:rStyle w:val="FootnoteReference"/>
          <w:sz w:val="24"/>
          <w:szCs w:val="24"/>
        </w:rPr>
        <w:footnoteReference w:id="506"/>
      </w:r>
      <w:r w:rsidRPr="00CF167C">
        <w:rPr>
          <w:sz w:val="24"/>
          <w:szCs w:val="24"/>
        </w:rPr>
        <w:t xml:space="preserve"> nei loro petti pensieri in tutto contrarii al ben publico, | diretti a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insidie, et a tentar novità, et inganni. Hanno | ricevu</w:t>
      </w:r>
      <w:r w:rsidR="00593EB4" w:rsidRPr="00CF167C">
        <w:rPr>
          <w:sz w:val="24"/>
          <w:szCs w:val="24"/>
        </w:rPr>
        <w:t xml:space="preserve">to contento per una parte, che </w:t>
      </w:r>
      <w:r w:rsidR="00DC3F55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l Capitano colla sua solda-|tesca habbia fuggito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infortunio, et che habbino ricevuto | altrettanta cortesia dag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inimici del nome christiano quanta | discortesia</w:t>
      </w:r>
      <w:r w:rsidR="00D77683" w:rsidRPr="00CF167C">
        <w:rPr>
          <w:sz w:val="24"/>
          <w:szCs w:val="24"/>
        </w:rPr>
        <w:t xml:space="preserve"> da</w:t>
      </w:r>
      <w:r w:rsidR="003B265C" w:rsidRPr="00CF167C">
        <w:rPr>
          <w:sz w:val="24"/>
          <w:szCs w:val="24"/>
        </w:rPr>
        <w:t>’</w:t>
      </w:r>
      <w:r w:rsidR="00D77683" w:rsidRPr="00CF167C">
        <w:rPr>
          <w:sz w:val="24"/>
          <w:szCs w:val="24"/>
        </w:rPr>
        <w:t xml:space="preserve"> Ragusei; per l</w:t>
      </w:r>
      <w:r w:rsidR="003B265C" w:rsidRPr="00CF167C">
        <w:rPr>
          <w:sz w:val="24"/>
          <w:szCs w:val="24"/>
        </w:rPr>
        <w:t>’</w:t>
      </w:r>
      <w:r w:rsidR="00D77683" w:rsidRPr="00CF167C">
        <w:rPr>
          <w:sz w:val="24"/>
          <w:szCs w:val="24"/>
        </w:rPr>
        <w:t xml:space="preserve">altra, che </w:t>
      </w:r>
      <w:r w:rsidR="00DC3F55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l vassello sia | capitato in mano dei Spagnoli, et lo habbino usurpato con | violenza, questa mi sono aveduto esser stata notata | per attione hostile, et contraria a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micitia, che durante questa | tregua si professa dalla parte di Spagna con questi Stati; | et essendo venute altre lettere un giorno doppo le mie | si sono intesi altri particolari che hanno acces</w:t>
      </w:r>
      <w:r w:rsidR="00D77683" w:rsidRPr="00CF167C">
        <w:rPr>
          <w:sz w:val="24"/>
          <w:szCs w:val="24"/>
        </w:rPr>
        <w:t>o maggiormente | gl</w:t>
      </w:r>
      <w:r w:rsidR="003B265C" w:rsidRPr="00CF167C">
        <w:rPr>
          <w:sz w:val="24"/>
          <w:szCs w:val="24"/>
        </w:rPr>
        <w:t>’</w:t>
      </w:r>
      <w:r w:rsidR="00D77683" w:rsidRPr="00CF167C">
        <w:rPr>
          <w:sz w:val="24"/>
          <w:szCs w:val="24"/>
        </w:rPr>
        <w:t xml:space="preserve">animi, che </w:t>
      </w:r>
      <w:r w:rsidR="00DC3F55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l patrone del vassello sia stato impiccato | et posti alla catena li marinari, et quelli di Amsterdam | in particolare di dove era il patrone, et g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interessati | spetialmente nel vassello, et in qualche mercantia, che | vi era dentro sgridano contra Spagnoli, et si dichiarano |</w:t>
      </w:r>
      <w:r w:rsidR="00631B3E" w:rsidRPr="00CF167C">
        <w:rPr>
          <w:sz w:val="24"/>
          <w:szCs w:val="24"/>
        </w:rPr>
        <w:t xml:space="preserve"> </w:t>
      </w:r>
    </w:p>
    <w:p w14:paraId="09694C01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238v / </w:t>
      </w:r>
    </w:p>
    <w:p w14:paraId="279588DF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di volerne la vendetta, et mi è stato riferto, che questi signori | habbino risoluto di farne grave querela colli serenissimi arciduchi. | </w:t>
      </w:r>
    </w:p>
    <w:p w14:paraId="2EB0A9EE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Per triplicata mano questo signor ambasciator di Inghilterra ha un rancontro | che haveva fatta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rmata di vostra Serenità con quella di Napoli | che a questa erano erano state gettate a fondo doi galere | et doi galeoni erano stati presi, che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vviso era venuto | a Venetia alle 23 hore delli 16 del passato, che se | ne faceva allegrezza</w:t>
      </w:r>
      <w:r w:rsidRPr="00CF167C">
        <w:rPr>
          <w:rStyle w:val="FootnoteReference"/>
          <w:sz w:val="24"/>
          <w:szCs w:val="24"/>
        </w:rPr>
        <w:footnoteReference w:id="507"/>
      </w:r>
      <w:r w:rsidRPr="00CF167C">
        <w:rPr>
          <w:sz w:val="24"/>
          <w:szCs w:val="24"/>
        </w:rPr>
        <w:t xml:space="preserve"> per tutta la città, et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mbasciator di | Spagna era stato necessitato retirarsi speditamente | a casa a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rrivo de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vviso per tema di qualche male | che li potesse succeder, et altre cose simili. Ha publicati | questi particolari, et ognuno dimanda a me il vero; | io che non lo so godo col godimento de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universale | et prego Iddio che per servitio di vostra Serenità mi venga | la confermatione di questo, et di più gloriose imprese | a confusione de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suoi nemici. | </w:t>
      </w:r>
    </w:p>
    <w:p w14:paraId="4A73DDE9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Al medesimo signor ambasciator Carleton viene scritto in sostanza tutto quello | appunto che ricevo da lei nelle sue lettere dei 16 | del passato de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ordine dato del signor Turco a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suoi ministri | et per terra et per mare, et deg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vvisi che questi hanno | dato a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rappresenti di lei, et insieme, che quella Maestà | habbi scritte lettere particolari in questo proposito. Io lo | ringratiai della communicatione, che mi fece, et dissi |</w:t>
      </w:r>
    </w:p>
    <w:p w14:paraId="5A15144D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239r / </w:t>
      </w:r>
    </w:p>
    <w:p w14:paraId="75B8B3F2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in conformità del commandamento che mi dà la Serenità vostra in questo | particolare, che speravo, che ella fosse per haver forze suffi-|cienti per difendersi da sé, senza haver bisogno di valersi di | quelle del signor Turco, non mostrandoci nel resto haver havuto | altro particolare. Questo cavalliere è avvisato bene spesso | delle cose, che succedono di là, et assai bene. | </w:t>
      </w:r>
    </w:p>
    <w:p w14:paraId="49DC5349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Hebbero piacere li signori Stati di tutto ciò che diedi loro parte | tanto delle armate di vostra </w:t>
      </w:r>
      <w:r w:rsidRPr="00CF167C">
        <w:rPr>
          <w:sz w:val="24"/>
          <w:szCs w:val="24"/>
        </w:rPr>
        <w:lastRenderedPageBreak/>
        <w:t>Serenità, quanto dello stato delli | affari del signor duca di Savoia per il quale rinovai</w:t>
      </w:r>
      <w:r w:rsidRPr="00CF167C">
        <w:rPr>
          <w:rStyle w:val="FootnoteReference"/>
          <w:sz w:val="24"/>
          <w:szCs w:val="24"/>
        </w:rPr>
        <w:footnoteReference w:id="508"/>
      </w:r>
      <w:r w:rsidRPr="00CF167C">
        <w:rPr>
          <w:sz w:val="24"/>
          <w:szCs w:val="24"/>
        </w:rPr>
        <w:t xml:space="preserve"> g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ufficii | con efficacia. Sono sopra il stabilir questo negotio, | et la risolutione a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iuto. Fin venerdì passato era dato |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ordine del trattarne, et venirne alla speditione; ma | ha mancato dalla parte di Gheldria. Quella provincia | in particolare sta divisa in tre quartieri Arnhem, | Zupten, et Nimeghen. Li deputati delle due prime | havevano le commissioni, come si conveniva; ma quello | della terza non</w:t>
      </w:r>
      <w:r w:rsidRPr="00CF167C">
        <w:rPr>
          <w:rStyle w:val="FootnoteReference"/>
          <w:sz w:val="24"/>
          <w:szCs w:val="24"/>
        </w:rPr>
        <w:footnoteReference w:id="509"/>
      </w:r>
      <w:r w:rsidRPr="00CF167C">
        <w:rPr>
          <w:sz w:val="24"/>
          <w:szCs w:val="24"/>
        </w:rPr>
        <w:t xml:space="preserve"> le havendo sufficienti ha convenuto | ispedire, et le aspettava di punto in punto; ma crede | il signor di Monthou, et credo io ancora, che non tarderà | più di questa settimana la risposta. A tutti quelli, | con chi mi è occorso parlar ho raccontato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ffare, et tutti | hanno mostrata inclinatione propria al bisogno, et | conforme a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instanza, et nel signor principe Mauritio |</w:t>
      </w:r>
    </w:p>
    <w:p w14:paraId="2473E17A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239v / </w:t>
      </w:r>
    </w:p>
    <w:p w14:paraId="0C9DC384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in particolare vi è tanta prontezza, che niente maggiore. | </w:t>
      </w:r>
    </w:p>
    <w:p w14:paraId="1B62494A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A sua Eccellenza communicai il sabbato passato g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vvisi datimi da vostra Serenità | et considerai destramente il mancamento de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essersi tardato al giorno | a far la fattione sotto Rubia, ma che non sapevo da che</w:t>
      </w:r>
      <w:r w:rsidRPr="00CF167C">
        <w:rPr>
          <w:rStyle w:val="FootnoteReference"/>
          <w:sz w:val="24"/>
          <w:szCs w:val="24"/>
        </w:rPr>
        <w:footnoteReference w:id="510"/>
      </w:r>
      <w:r w:rsidRPr="00CF167C">
        <w:rPr>
          <w:sz w:val="24"/>
          <w:szCs w:val="24"/>
        </w:rPr>
        <w:t xml:space="preserve"> fosse nato | et ella mi disse, che quando si possono</w:t>
      </w:r>
      <w:r w:rsidRPr="00CF167C">
        <w:rPr>
          <w:rStyle w:val="FootnoteReference"/>
          <w:sz w:val="24"/>
          <w:szCs w:val="24"/>
        </w:rPr>
        <w:footnoteReference w:id="511"/>
      </w:r>
      <w:r w:rsidRPr="00CF167C">
        <w:rPr>
          <w:sz w:val="24"/>
          <w:szCs w:val="24"/>
        </w:rPr>
        <w:t xml:space="preserve"> far di giorno le cose si deve | fuggir sempre la notte non essendo cosa sicura convenendosi per | necessità caminar a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oscuro; che non sapeva però veder perché | si fosse mancato a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ordine; ma che bisognava, che vi fosse | stata qualche ragione. Io replicai, che non sapevo manc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io | da che fosse nato il mancamento; ma pregavo bene sua Eccellenza | che se rescriveva al signor Conte havendo ricevute lettere di lui conti-|nuasse nei suoi amorevoli uffici. Ha scritto ad esso Conte, et al | colonello Rocalaura inanimandoli, et incorragiandoli a far | il loro debito. Anco il signor Vandermyel mi ha detto di haver | scritto qualche cosa al signor Conte per modo di modesto consiglio, et |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avocato Dimer ha fatto ufficio col figliolo per quanto mi ha detto | molto pieno. | </w:t>
      </w:r>
    </w:p>
    <w:p w14:paraId="24A2676A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Il Pasini mi scrive ch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era partito per Venetia quel capitano Giovanni Francesco da | Sinigaglia, et che si continuava dai serenissimi arciduchi pigliar | ogni sorte di gente al servitio sì d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infanteria, come di cavalleria. | Continuasi a dire che dubitano, che li signori Stati facciano | qualche novità, che non è verisimile non si vedendo da questa | parte apparenza. Hanno sue Altezze mandato a chiamare |</w:t>
      </w:r>
    </w:p>
    <w:p w14:paraId="05660496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240r / </w:t>
      </w:r>
    </w:p>
    <w:p w14:paraId="35CA8F03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tutti li luogotenenti, che sono nei presidii vicini, di cavallaria | et si vociferava di qualche altra levata; et aggiunge, che | vi erano denari in palazzo per la summa di 200 mila scudi. | Dice temer da quanto haveva sentito discorrer di | qualche stratagema con qualcheduno di quei principi, che | si devono trovare al convento di Francfort, se bene si | diceva, che haveva a servire per accommodar li uni con |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altri, et per tal via levar le diffidenze per la differenza | di religione. | </w:t>
      </w:r>
    </w:p>
    <w:p w14:paraId="36DD397C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Stano questi signori con gelosia delle operationi del re di Danimarca | havendo avviso, ch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era passato in Scotia non sano che | giudicio farne, sapendo benissimo non esser egli amico di | questi Stati; et temono grandemente che non contamini il | re della Gran Bertagna; oltre di questo le negotiationi | che ha alla corte cesarea li fa star dubiosi del fine a | che tendino, et mentre sentono che siano</w:t>
      </w:r>
      <w:r w:rsidRPr="00CF167C">
        <w:rPr>
          <w:rStyle w:val="FootnoteReference"/>
          <w:sz w:val="24"/>
          <w:szCs w:val="24"/>
        </w:rPr>
        <w:footnoteReference w:id="512"/>
      </w:r>
      <w:r w:rsidRPr="00CF167C">
        <w:rPr>
          <w:sz w:val="24"/>
          <w:szCs w:val="24"/>
        </w:rPr>
        <w:t xml:space="preserve"> dirette in pregiudicio | de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leanza, che hanno le città</w:t>
      </w:r>
      <w:r w:rsidRPr="00CF167C">
        <w:rPr>
          <w:rStyle w:val="FootnoteReference"/>
          <w:sz w:val="24"/>
          <w:szCs w:val="24"/>
        </w:rPr>
        <w:footnoteReference w:id="513"/>
      </w:r>
      <w:r w:rsidRPr="00CF167C">
        <w:rPr>
          <w:sz w:val="24"/>
          <w:szCs w:val="24"/>
        </w:rPr>
        <w:t xml:space="preserve"> ansiatiche</w:t>
      </w:r>
      <w:r w:rsidRPr="00CF167C">
        <w:rPr>
          <w:rStyle w:val="FootnoteReference"/>
          <w:sz w:val="24"/>
          <w:szCs w:val="24"/>
        </w:rPr>
        <w:footnoteReference w:id="514"/>
      </w:r>
      <w:r w:rsidRPr="00CF167C">
        <w:rPr>
          <w:sz w:val="24"/>
          <w:szCs w:val="24"/>
        </w:rPr>
        <w:t xml:space="preserve"> con questi | signori et per consequente a dar loro un</w:t>
      </w:r>
      <w:r w:rsidRPr="00CF167C">
        <w:rPr>
          <w:rStyle w:val="FootnoteReference"/>
          <w:sz w:val="24"/>
          <w:szCs w:val="24"/>
        </w:rPr>
        <w:footnoteReference w:id="515"/>
      </w:r>
      <w:r w:rsidRPr="00CF167C">
        <w:rPr>
          <w:sz w:val="24"/>
          <w:szCs w:val="24"/>
        </w:rPr>
        <w:t xml:space="preserve"> colpo. | Et particolarmente sospettano la causa per la quale | habbi sua Maestà cesarea fatti</w:t>
      </w:r>
      <w:r w:rsidRPr="00CF167C">
        <w:rPr>
          <w:rStyle w:val="FootnoteReference"/>
          <w:sz w:val="24"/>
          <w:szCs w:val="24"/>
        </w:rPr>
        <w:footnoteReference w:id="516"/>
      </w:r>
      <w:r w:rsidRPr="00CF167C">
        <w:rPr>
          <w:sz w:val="24"/>
          <w:szCs w:val="24"/>
        </w:rPr>
        <w:t xml:space="preserve"> far ufficii con quelle città | per intender da esse se vorranno fornito il tempo della | tregua di questi Stati con il Re catholico, et li arciduchi | continuar in lega con essi, a che però non hanno quei | </w:t>
      </w:r>
    </w:p>
    <w:p w14:paraId="5FF32A41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lastRenderedPageBreak/>
        <w:t>/ 240v /</w:t>
      </w:r>
    </w:p>
    <w:p w14:paraId="0EA8E226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signori data risposta alcuna. Sentono anco, che Polonia fa | preparationi, havendo avvisato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mbasciator Stich, ch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è appresso | il marchese di Brandemburgh in Prussia, che doi ambasciatori del | re di Polonia havevano richiesto passaggio a sua Altezza da quella | parte per gente da guerra; che</w:t>
      </w:r>
      <w:r w:rsidRPr="00CF167C">
        <w:rPr>
          <w:rStyle w:val="FootnoteReference"/>
          <w:sz w:val="24"/>
          <w:szCs w:val="24"/>
        </w:rPr>
        <w:footnoteReference w:id="517"/>
      </w:r>
      <w:r w:rsidRPr="00CF167C">
        <w:rPr>
          <w:sz w:val="24"/>
          <w:szCs w:val="24"/>
        </w:rPr>
        <w:t xml:space="preserve"> come feudataria di quella | Corona li assisti di denari; et che gli sia permesso di far | metter ad ordine quattro vasselli da guerra: tutto era stato | rifiutato dal sudetto signor Marchese elettore. In ogni modo | vivono antiosi, né sano a che tendino tante pratiche | et tanti mormoramenti, et vostra Serenità da questi avvisi, dalla | qualità de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tempi, dallo Stato di qua che camina colle | sue passioni interne, et colle subdivisioni di religione potrà | far quel giudicio, ch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è proprio della sua prudenza. Gratie etc. | </w:t>
      </w:r>
    </w:p>
    <w:p w14:paraId="7FF879CF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</w:p>
    <w:p w14:paraId="7A65E844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Da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Haya a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4 luglio 1617 | </w:t>
      </w:r>
    </w:p>
    <w:p w14:paraId="328C7276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di vostra Serenità | </w:t>
      </w:r>
    </w:p>
    <w:p w14:paraId="510FF926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humilissimo, et devotissimo servitore | </w:t>
      </w:r>
    </w:p>
    <w:p w14:paraId="6CD6104D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Christofforo Suriano |</w:t>
      </w:r>
    </w:p>
    <w:p w14:paraId="6B3C5095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</w:p>
    <w:p w14:paraId="03EC52A7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241r / </w:t>
      </w:r>
    </w:p>
    <w:p w14:paraId="1C2B8126" w14:textId="0E7F03BF" w:rsidR="005A3C40" w:rsidRPr="00CF167C" w:rsidRDefault="00603022" w:rsidP="002D6930">
      <w:pPr>
        <w:pStyle w:val="Testopreformattato"/>
        <w:jc w:val="both"/>
        <w:rPr>
          <w:i/>
          <w:iCs/>
          <w:sz w:val="24"/>
          <w:szCs w:val="24"/>
        </w:rPr>
      </w:pPr>
      <w:r w:rsidRPr="00603022">
        <w:rPr>
          <w:b/>
          <w:bCs/>
          <w:sz w:val="24"/>
          <w:szCs w:val="24"/>
        </w:rPr>
        <w:t>Blank page</w:t>
      </w:r>
    </w:p>
    <w:p w14:paraId="4C065649" w14:textId="77777777" w:rsidR="005A3C40" w:rsidRPr="00CF167C" w:rsidRDefault="005A3C40" w:rsidP="002D6930">
      <w:pPr>
        <w:pStyle w:val="Testopreformattato"/>
        <w:jc w:val="both"/>
        <w:rPr>
          <w:i/>
          <w:iCs/>
          <w:sz w:val="24"/>
          <w:szCs w:val="24"/>
        </w:rPr>
      </w:pPr>
    </w:p>
    <w:p w14:paraId="2A29134D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241v /</w:t>
      </w:r>
    </w:p>
    <w:p w14:paraId="04D63037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Al serenissimo principe di Venetia |</w:t>
      </w:r>
    </w:p>
    <w:p w14:paraId="28046D26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2</w:t>
      </w:r>
      <w:r w:rsidRPr="00CF167C">
        <w:rPr>
          <w:sz w:val="24"/>
          <w:szCs w:val="24"/>
          <w:vertAlign w:val="superscript"/>
        </w:rPr>
        <w:t>da</w:t>
      </w:r>
    </w:p>
    <w:p w14:paraId="4CDC0300" w14:textId="77777777" w:rsidR="005A3C40" w:rsidRPr="00CF167C" w:rsidRDefault="005A3C40" w:rsidP="002D6930">
      <w:pPr>
        <w:pStyle w:val="Testopreformattato"/>
        <w:jc w:val="both"/>
        <w:rPr>
          <w:i/>
          <w:iCs/>
          <w:sz w:val="24"/>
          <w:szCs w:val="24"/>
        </w:rPr>
      </w:pPr>
    </w:p>
    <w:p w14:paraId="2F6BF9AF" w14:textId="77777777" w:rsidR="005A3C40" w:rsidRPr="00CF167C" w:rsidRDefault="005A3C40" w:rsidP="002D6930">
      <w:pPr>
        <w:pStyle w:val="Testopreformattato"/>
        <w:jc w:val="both"/>
        <w:rPr>
          <w:i/>
          <w:iCs/>
          <w:sz w:val="24"/>
          <w:szCs w:val="24"/>
        </w:rPr>
      </w:pPr>
      <w:r w:rsidRPr="00CF167C">
        <w:rPr>
          <w:i/>
          <w:iCs/>
          <w:sz w:val="24"/>
          <w:szCs w:val="24"/>
        </w:rPr>
        <w:t xml:space="preserve">Tracce di sigilli </w:t>
      </w:r>
    </w:p>
    <w:p w14:paraId="5C566A84" w14:textId="77777777" w:rsidR="001666ED" w:rsidRPr="00CF167C" w:rsidRDefault="001666ED" w:rsidP="002D6930">
      <w:pPr>
        <w:pStyle w:val="Testopreformattato"/>
        <w:jc w:val="both"/>
        <w:rPr>
          <w:i/>
          <w:iCs/>
          <w:sz w:val="24"/>
          <w:szCs w:val="24"/>
        </w:rPr>
      </w:pPr>
    </w:p>
    <w:p w14:paraId="7A412FC7" w14:textId="77777777" w:rsidR="005A3C40" w:rsidRPr="00CF167C" w:rsidRDefault="001666ED" w:rsidP="002D6930">
      <w:pPr>
        <w:pStyle w:val="Testopreformattato"/>
        <w:jc w:val="both"/>
        <w:rPr>
          <w:i/>
          <w:iCs/>
          <w:sz w:val="24"/>
          <w:szCs w:val="24"/>
        </w:rPr>
      </w:pPr>
      <w:r w:rsidRPr="00CF167C">
        <w:rPr>
          <w:i/>
          <w:iCs/>
          <w:sz w:val="24"/>
          <w:szCs w:val="24"/>
        </w:rPr>
        <w:t>Regesto antico</w:t>
      </w:r>
    </w:p>
    <w:p w14:paraId="31D2DFBA" w14:textId="77777777" w:rsidR="005A3C40" w:rsidRPr="00CF167C" w:rsidRDefault="005A3C40" w:rsidP="002D6930">
      <w:pPr>
        <w:pStyle w:val="Testopreformattato"/>
        <w:jc w:val="both"/>
        <w:rPr>
          <w:i/>
          <w:iCs/>
          <w:sz w:val="24"/>
          <w:szCs w:val="24"/>
        </w:rPr>
      </w:pPr>
      <w:r w:rsidRPr="00CF167C">
        <w:rPr>
          <w:sz w:val="24"/>
          <w:szCs w:val="24"/>
        </w:rPr>
        <w:t xml:space="preserve">/ 241vC / </w:t>
      </w:r>
    </w:p>
    <w:p w14:paraId="01DDB4EC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4 luglio 1617 ricevute 16 detto | </w:t>
      </w:r>
    </w:p>
    <w:p w14:paraId="317266C0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Aia</w:t>
      </w:r>
      <w:r w:rsidR="001E4999" w:rsidRPr="00CF167C">
        <w:rPr>
          <w:sz w:val="24"/>
          <w:szCs w:val="24"/>
        </w:rPr>
        <w:t>.</w:t>
      </w:r>
      <w:r w:rsidRPr="00CF167C">
        <w:rPr>
          <w:sz w:val="24"/>
          <w:szCs w:val="24"/>
        </w:rPr>
        <w:t xml:space="preserve"> 2</w:t>
      </w:r>
      <w:r w:rsidRPr="00CF167C">
        <w:rPr>
          <w:sz w:val="24"/>
          <w:szCs w:val="24"/>
          <w:vertAlign w:val="superscript"/>
        </w:rPr>
        <w:t>a</w:t>
      </w:r>
      <w:r w:rsidRPr="00CF167C">
        <w:rPr>
          <w:sz w:val="24"/>
          <w:szCs w:val="24"/>
        </w:rPr>
        <w:t xml:space="preserve"> | </w:t>
      </w:r>
    </w:p>
    <w:p w14:paraId="0CDCA341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</w:p>
    <w:p w14:paraId="076FB462" w14:textId="77777777" w:rsidR="005A3C40" w:rsidRPr="00ED72D8" w:rsidRDefault="005A3C40" w:rsidP="002D6930">
      <w:pPr>
        <w:pStyle w:val="Testopreformattato"/>
        <w:jc w:val="both"/>
        <w:rPr>
          <w:i/>
          <w:iCs/>
          <w:sz w:val="24"/>
          <w:szCs w:val="24"/>
          <w:lang w:val="en-GB"/>
        </w:rPr>
      </w:pPr>
      <w:r w:rsidRPr="00ED72D8">
        <w:rPr>
          <w:sz w:val="24"/>
          <w:szCs w:val="24"/>
          <w:lang w:val="en-GB"/>
        </w:rPr>
        <w:t>L. SS. R. |</w:t>
      </w:r>
      <w:r w:rsidR="00114274" w:rsidRPr="00ED72D8">
        <w:rPr>
          <w:sz w:val="24"/>
          <w:szCs w:val="24"/>
          <w:lang w:val="en-GB"/>
        </w:rPr>
        <w:t xml:space="preserve"> </w:t>
      </w:r>
    </w:p>
    <w:p w14:paraId="5300EC6D" w14:textId="77777777" w:rsidR="003A716B" w:rsidRPr="006538BC" w:rsidRDefault="00C17331" w:rsidP="003A716B">
      <w:pPr>
        <w:pStyle w:val="Header"/>
        <w:jc w:val="left"/>
        <w:rPr>
          <w:lang w:val="en-US"/>
        </w:rPr>
      </w:pPr>
      <w:r w:rsidRPr="006538BC">
        <w:rPr>
          <w:szCs w:val="24"/>
          <w:lang w:val="en-US"/>
        </w:rPr>
        <w:br w:type="page"/>
      </w:r>
      <w:r w:rsidR="003A716B" w:rsidRPr="006538BC">
        <w:rPr>
          <w:lang w:val="en-US"/>
        </w:rPr>
        <w:lastRenderedPageBreak/>
        <w:t>/START LETTER/</w:t>
      </w:r>
    </w:p>
    <w:p w14:paraId="6367B6D1" w14:textId="657AE285" w:rsidR="005A3C40" w:rsidRPr="00CF167C" w:rsidRDefault="005A3C40" w:rsidP="00C17331">
      <w:pPr>
        <w:pStyle w:val="Testopreformattato"/>
        <w:jc w:val="center"/>
        <w:rPr>
          <w:sz w:val="24"/>
          <w:szCs w:val="24"/>
        </w:rPr>
      </w:pPr>
      <w:r w:rsidRPr="00CF167C">
        <w:rPr>
          <w:sz w:val="24"/>
          <w:szCs w:val="24"/>
        </w:rPr>
        <w:t>n. 73</w:t>
      </w:r>
    </w:p>
    <w:p w14:paraId="1CDD5801" w14:textId="77777777" w:rsidR="005A3C40" w:rsidRPr="00CF167C" w:rsidRDefault="005A3C40" w:rsidP="00C17331">
      <w:pPr>
        <w:pStyle w:val="Testopreformattato"/>
        <w:jc w:val="center"/>
        <w:rPr>
          <w:sz w:val="24"/>
          <w:szCs w:val="24"/>
        </w:rPr>
      </w:pPr>
      <w:r w:rsidRPr="00CF167C">
        <w:rPr>
          <w:sz w:val="24"/>
          <w:szCs w:val="24"/>
        </w:rPr>
        <w:t>4 luglio 1617,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ia (cc. 242r-244v, 247r-v)</w:t>
      </w:r>
    </w:p>
    <w:p w14:paraId="7285DD4D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</w:p>
    <w:p w14:paraId="1487C2FE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242r / </w:t>
      </w:r>
    </w:p>
    <w:p w14:paraId="37505308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3</w:t>
      </w:r>
      <w:r w:rsidRPr="00CF167C">
        <w:rPr>
          <w:sz w:val="24"/>
          <w:szCs w:val="24"/>
          <w:vertAlign w:val="superscript"/>
        </w:rPr>
        <w:t>a</w:t>
      </w:r>
      <w:r w:rsidRPr="00CF167C">
        <w:rPr>
          <w:sz w:val="24"/>
          <w:szCs w:val="24"/>
        </w:rPr>
        <w:t xml:space="preserve"> |</w:t>
      </w:r>
    </w:p>
    <w:p w14:paraId="1F8E1BB2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</w:p>
    <w:p w14:paraId="29C94193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Serenissimo Principe | </w:t>
      </w:r>
    </w:p>
    <w:p w14:paraId="28E569F0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co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occasione che partì di qua venerdì passato monsignor Tornon | uno dei capitani del signor </w:t>
      </w:r>
      <w:r w:rsidR="00FA7F33" w:rsidRPr="00CF167C">
        <w:rPr>
          <w:sz w:val="24"/>
          <w:szCs w:val="24"/>
        </w:rPr>
        <w:t>conte</w:t>
      </w:r>
      <w:r w:rsidRPr="00CF167C">
        <w:rPr>
          <w:sz w:val="24"/>
          <w:szCs w:val="24"/>
        </w:rPr>
        <w:t xml:space="preserve"> di Levenstein per andar a trovarlo | gli scrissi, et lo eccitai alla speditione. Et rinovai anco | domenica altre lettere; ma ancor non veggo risposta di esse | solo un giovane, che si è trattenuto seco in Amsterdam | essendo venuto a trovarmi domenica mi ha riferito haver | il signor Conte concluso tutto, che stava per partir verso | Embden per ordinar a quanto occorreva da quella | parte, et che </w:t>
      </w:r>
      <w:r w:rsidR="00DC3F55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l capitano Tornon doveva esser di ritorno | hoggi o dimani per communicarmi tutto. Io havendo | scritto al signor Calandrini per haverne il certo, mi ha rescritto | che io credi pure non esser così avanzate le cose, che haveva | cavato da un altro de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capitani del Conte che le navi si andavano</w:t>
      </w:r>
      <w:r w:rsidRPr="00CF167C">
        <w:rPr>
          <w:rStyle w:val="FootnoteReference"/>
          <w:sz w:val="24"/>
          <w:szCs w:val="24"/>
        </w:rPr>
        <w:footnoteReference w:id="518"/>
      </w:r>
      <w:r w:rsidRPr="00CF167C">
        <w:rPr>
          <w:sz w:val="24"/>
          <w:szCs w:val="24"/>
        </w:rPr>
        <w:t xml:space="preserve"> | apostando, et ne mancavano doi o tre, et che fra esse | navi ve ne era</w:t>
      </w:r>
      <w:r w:rsidRPr="00CF167C">
        <w:rPr>
          <w:rStyle w:val="FootnoteReference"/>
          <w:sz w:val="24"/>
          <w:szCs w:val="24"/>
        </w:rPr>
        <w:footnoteReference w:id="519"/>
      </w:r>
      <w:r w:rsidRPr="00CF167C">
        <w:rPr>
          <w:sz w:val="24"/>
          <w:szCs w:val="24"/>
        </w:rPr>
        <w:t xml:space="preserve"> una buona parte di ben proviste | con artiglieria a bastanza; ma qualche altra non | così, et poi mi aggiunge in un polizzino che le | navi conviene siano alli 25 di questo mese a | Embdem pronte per pigliar li soldati, et il signor Conte | pensava, che per tutta la settimana prossima</w:t>
      </w:r>
      <w:r w:rsidRPr="00CF167C">
        <w:rPr>
          <w:rStyle w:val="FootnoteReference"/>
          <w:sz w:val="24"/>
          <w:szCs w:val="24"/>
        </w:rPr>
        <w:footnoteReference w:id="520"/>
      </w:r>
      <w:r w:rsidRPr="00CF167C">
        <w:rPr>
          <w:sz w:val="24"/>
          <w:szCs w:val="24"/>
        </w:rPr>
        <w:t xml:space="preserve"> | si sarebbono spedite di là. Che è quel tanto ch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io | ho in questo proposito. Et certo se havessi creduto |</w:t>
      </w:r>
      <w:r w:rsidR="00114274" w:rsidRPr="00CF167C">
        <w:rPr>
          <w:sz w:val="24"/>
          <w:szCs w:val="24"/>
        </w:rPr>
        <w:t xml:space="preserve"> </w:t>
      </w:r>
    </w:p>
    <w:p w14:paraId="041DE53F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242v / </w:t>
      </w:r>
    </w:p>
    <w:p w14:paraId="09F05930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di avanzar il negotio colla mia assistenza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haverei fatto | prontamente; ma sicuro, che la malitia de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marinari col | vedermi presente haverebbe preso maggior vigore per sostentar | le loro pretensioni, et così difficoltar il negotio, me ne sono astenuto. Quello che vedrò poter fare in questo particolare | a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vanzamento di esso non lo tralascierò né trascurerò al | certo. |</w:t>
      </w:r>
    </w:p>
    <w:p w14:paraId="649A3BDC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Della persona atta al servitio di mare io ho procurato di | haverne informatione. Si troveranno molti; ma come | quelli che sono commodi in casa sua, difficilmente si moveranno | senza haver buon stipendio, et senza sicurezza della | carica speciale, che doveranno havere. Ne ho parlato | con sua Eccellenza che m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ha promesso d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informarsene ella ancora, | et procurerò di far quanto mi sarà possibile perché vostra Serenità | resti servita. Intanto quando ella stimi a proposito la | persona del capitano Pach, del quale scrissi a vostra Serenità colle | mie lettere de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18 marzo, et sarà arrivato di là col capitano | Mettonis, che mi fu descritto per buon huomo per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essercitio del | mare, et per tale mi viene descritto anco al presente; et vostra | Serenità ne potrà prender informatione dal signor conte Gio. Ernesto | o altri che a lei pareranno più a proposito. | </w:t>
      </w:r>
    </w:p>
    <w:p w14:paraId="0BF75452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Il residente Stich ha ricevute lettere dei 16 del passato scrit[te]</w:t>
      </w:r>
      <w:r w:rsidRPr="00CF167C">
        <w:rPr>
          <w:rStyle w:val="FootnoteReference"/>
          <w:sz w:val="24"/>
          <w:szCs w:val="24"/>
        </w:rPr>
        <w:footnoteReference w:id="521"/>
      </w:r>
      <w:r w:rsidR="00114274" w:rsidRPr="00CF167C">
        <w:rPr>
          <w:sz w:val="24"/>
          <w:szCs w:val="24"/>
        </w:rPr>
        <w:t xml:space="preserve"> </w:t>
      </w:r>
      <w:r w:rsidRPr="00CF167C">
        <w:rPr>
          <w:sz w:val="24"/>
          <w:szCs w:val="24"/>
        </w:rPr>
        <w:t xml:space="preserve">| </w:t>
      </w:r>
    </w:p>
    <w:p w14:paraId="2A6A88C2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243r / </w:t>
      </w:r>
    </w:p>
    <w:p w14:paraId="540D5271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dal secretario di suo fratello con avviso della morte successa in quel | punto del colonello Wassonhoven. Le lettere non gli pervenero che | hier mattina. Fu immediate al signor </w:t>
      </w:r>
      <w:r w:rsidR="0050400E" w:rsidRPr="00CF167C">
        <w:rPr>
          <w:sz w:val="24"/>
          <w:szCs w:val="24"/>
        </w:rPr>
        <w:t>Bernvel</w:t>
      </w:r>
      <w:r w:rsidRPr="00CF167C">
        <w:rPr>
          <w:sz w:val="24"/>
          <w:szCs w:val="24"/>
        </w:rPr>
        <w:t>, et avanti di andar ne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ssemblea fu a darne parte a me ancora pregandomi | di supplicar a suo nome vostra Serenità di dichiarar nel fratel | suo la carica del colonellato stante, che egli ha havuto | quella di luocotenente di esso Wassonhoven; dicendo tener per | fermo, ch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ella mirerà in questa occasione et alle spese | che ha fatte per avanzar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ffare, che senza li ufficii | del padre suo, che allhora era ne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ssemblea, sarebbe | andato in niente, et a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interesse dal quale è aggravata | per questa occasione la sua casa; et io gli dissi, che tanto | haverei scritto. Vostra Serenità vedrà la copia della lettera | ch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è aggiunta, et questi signori scrivono ad instanza di lui | alla Serenità vostra. Et in essa vi </w:t>
      </w:r>
      <w:r w:rsidRPr="00CF167C">
        <w:rPr>
          <w:sz w:val="24"/>
          <w:szCs w:val="24"/>
        </w:rPr>
        <w:lastRenderedPageBreak/>
        <w:t>aggiongono anco raccomandatione | per li marinari, et per li soldati del reggimento con lasciar | anco alla prudenza di vostra Serenità se stima bene il metter detto | reggimento sotto il generalato del signor Conte, del che ho sentito | molti che hanno detto non dubitare, che ella</w:t>
      </w:r>
      <w:r w:rsidRPr="00CF167C">
        <w:rPr>
          <w:rStyle w:val="FootnoteReference"/>
          <w:sz w:val="24"/>
          <w:szCs w:val="24"/>
        </w:rPr>
        <w:footnoteReference w:id="522"/>
      </w:r>
      <w:r w:rsidRPr="00CF167C">
        <w:rPr>
          <w:sz w:val="24"/>
          <w:szCs w:val="24"/>
        </w:rPr>
        <w:t xml:space="preserve"> sia per | farlo, et ho pensiero, che anco sua Eccellenza concorri in questo commun | desiderio poiché in cose tali li signori Stati si sogliono regolar | col consiglio de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Eccellenza sua. Et lo Stich ha mostrato di contentarsene |</w:t>
      </w:r>
    </w:p>
    <w:p w14:paraId="1E209C55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243v /</w:t>
      </w:r>
    </w:p>
    <w:p w14:paraId="641A3634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mentre a questi Stati ha fatta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instanza di haver esse lettere, | et le ha ricevute nella forma, che sono. | </w:t>
      </w:r>
    </w:p>
    <w:p w14:paraId="5C9E541D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Scriveranno anco per quanto intendo per un mastro d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rmi de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| quali ha fornito il Wassonhoven per il valor di settemilla cinquecento</w:t>
      </w:r>
      <w:r w:rsidRPr="00CF167C">
        <w:rPr>
          <w:rStyle w:val="FootnoteReference"/>
          <w:sz w:val="24"/>
          <w:szCs w:val="24"/>
        </w:rPr>
        <w:footnoteReference w:id="523"/>
      </w:r>
      <w:r w:rsidRPr="00CF167C">
        <w:rPr>
          <w:sz w:val="24"/>
          <w:szCs w:val="24"/>
        </w:rPr>
        <w:t xml:space="preserve"> | fiorini in circa de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quali non ne ha havuti che doi milla | vorrebbe egli</w:t>
      </w:r>
      <w:r w:rsidRPr="00CF167C">
        <w:rPr>
          <w:rStyle w:val="FootnoteReference"/>
          <w:sz w:val="24"/>
          <w:szCs w:val="24"/>
        </w:rPr>
        <w:footnoteReference w:id="524"/>
      </w:r>
      <w:r w:rsidRPr="00CF167C">
        <w:rPr>
          <w:sz w:val="24"/>
          <w:szCs w:val="24"/>
        </w:rPr>
        <w:t xml:space="preserve"> esserne in qualche maniera risarcito | et è venuto egli ancora a pregarmi raccommandar a vostra Serenità |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ffare, et il suo interesse; poiché doverà ricorrer a lei un | suo nipote per suffraggio</w:t>
      </w:r>
      <w:r w:rsidRPr="00CF167C">
        <w:rPr>
          <w:rStyle w:val="FootnoteReference"/>
          <w:sz w:val="24"/>
          <w:szCs w:val="24"/>
        </w:rPr>
        <w:footnoteReference w:id="525"/>
      </w:r>
      <w:r w:rsidRPr="00CF167C">
        <w:rPr>
          <w:sz w:val="24"/>
          <w:szCs w:val="24"/>
        </w:rPr>
        <w:t xml:space="preserve"> per esser sodisfatto da quello che | haverà la carica del reggimento. | </w:t>
      </w:r>
    </w:p>
    <w:p w14:paraId="410DB39A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Io mandai a vostra</w:t>
      </w:r>
      <w:r w:rsidRPr="00CF167C">
        <w:rPr>
          <w:rStyle w:val="FootnoteReference"/>
          <w:sz w:val="24"/>
          <w:szCs w:val="24"/>
        </w:rPr>
        <w:footnoteReference w:id="526"/>
      </w:r>
      <w:r w:rsidRPr="00CF167C">
        <w:rPr>
          <w:sz w:val="24"/>
          <w:szCs w:val="24"/>
        </w:rPr>
        <w:t xml:space="preserve"> Serenità con mie lettere de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</w:t>
      </w:r>
      <w:r w:rsidRPr="00CF167C">
        <w:rPr>
          <w:smallCaps/>
          <w:sz w:val="24"/>
          <w:szCs w:val="24"/>
        </w:rPr>
        <w:t>xi</w:t>
      </w:r>
      <w:r w:rsidRPr="00CF167C">
        <w:rPr>
          <w:sz w:val="24"/>
          <w:szCs w:val="24"/>
        </w:rPr>
        <w:t xml:space="preserve"> marzo il ricever di quanto | il signor conte Gio. Ernesto haveva ricevuto da me in contanti, et | un altro ricever a parte di sette milla doicento fiorini, che | mi fece, come s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egli li havesse havuti, perché li pagassi ad un | mercante d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rmi in Amsterdam quando un tal capitano non li | havesse pagati al tempo limitato: perché in tal caso li haverebbe | scontati nelle sue paghe. Al tempo stabilito non fu fatto |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esborso, et il Quingetti lo fece a conto mio a primo | maggio; ma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gente del signor Conte mi fece instanza di dover | differire</w:t>
      </w:r>
      <w:r w:rsidRPr="00CF167C">
        <w:rPr>
          <w:rStyle w:val="FootnoteReference"/>
          <w:sz w:val="24"/>
          <w:szCs w:val="24"/>
        </w:rPr>
        <w:footnoteReference w:id="527"/>
      </w:r>
      <w:r w:rsidRPr="00CF167C">
        <w:rPr>
          <w:sz w:val="24"/>
          <w:szCs w:val="24"/>
        </w:rPr>
        <w:t xml:space="preserve"> et doppo mi pregò di haver patienza ancora | per qualche settimana tanto che mi ha ridotto sin qui | senza la sodisfattione del detto denaro con la speranza |</w:t>
      </w:r>
      <w:r w:rsidR="00631B3E" w:rsidRPr="00CF167C">
        <w:rPr>
          <w:sz w:val="24"/>
          <w:szCs w:val="24"/>
        </w:rPr>
        <w:t xml:space="preserve"> </w:t>
      </w:r>
    </w:p>
    <w:p w14:paraId="45AFF755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244r / </w:t>
      </w:r>
    </w:p>
    <w:p w14:paraId="0AB0504C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che sempre da una in un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ltra settimana dava il Capitano di | contarmelo, et ne ho sempre vedute le lettere. Hora io ho | stimato mio debito non differir più di darne conto alla Serenità vostra | perché ella se ne facci far la sodisfattione di là; compiacendosi | avvisarmi de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essersene rifatta perché possi restituir a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gente | le altre doi copie del detto ricever, che tengo appresso di me; et io | in [t]anto</w:t>
      </w:r>
      <w:r w:rsidRPr="00CF167C">
        <w:rPr>
          <w:rStyle w:val="FootnoteReference"/>
          <w:sz w:val="24"/>
          <w:szCs w:val="24"/>
        </w:rPr>
        <w:footnoteReference w:id="528"/>
      </w:r>
      <w:r w:rsidRPr="00CF167C">
        <w:rPr>
          <w:sz w:val="24"/>
          <w:szCs w:val="24"/>
        </w:rPr>
        <w:t xml:space="preserve"> mi farò creditore di questa summa nei conti che | doverò presentare. Gratie etc. | </w:t>
      </w:r>
    </w:p>
    <w:p w14:paraId="290533F9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</w:p>
    <w:p w14:paraId="47A7B26B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Da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Haya a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4 luglio 1617 | </w:t>
      </w:r>
    </w:p>
    <w:p w14:paraId="0774A058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di vostra Serenità |</w:t>
      </w:r>
    </w:p>
    <w:p w14:paraId="203811E8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humilissimo, et devotissimo servitore |</w:t>
      </w:r>
      <w:r w:rsidR="00114274" w:rsidRPr="00CF167C">
        <w:rPr>
          <w:sz w:val="24"/>
          <w:szCs w:val="24"/>
        </w:rPr>
        <w:t xml:space="preserve"> </w:t>
      </w:r>
    </w:p>
    <w:p w14:paraId="2213C521" w14:textId="77777777" w:rsidR="005A3C40" w:rsidRPr="008C209E" w:rsidRDefault="005A3C40" w:rsidP="002D6930">
      <w:pPr>
        <w:pStyle w:val="Testopreformattato"/>
        <w:jc w:val="both"/>
        <w:rPr>
          <w:sz w:val="24"/>
          <w:szCs w:val="24"/>
          <w:lang w:val="fr-FR"/>
        </w:rPr>
      </w:pPr>
      <w:r w:rsidRPr="008C209E">
        <w:rPr>
          <w:sz w:val="24"/>
          <w:szCs w:val="24"/>
          <w:lang w:val="fr-FR"/>
        </w:rPr>
        <w:t>Christofforo Suriano |</w:t>
      </w:r>
    </w:p>
    <w:p w14:paraId="6B7E4047" w14:textId="77777777" w:rsidR="005A3C40" w:rsidRPr="008C209E" w:rsidRDefault="005A3C40" w:rsidP="002D6930">
      <w:pPr>
        <w:pStyle w:val="Testopreformattato"/>
        <w:jc w:val="both"/>
        <w:rPr>
          <w:sz w:val="24"/>
          <w:szCs w:val="24"/>
          <w:lang w:val="fr-FR"/>
        </w:rPr>
      </w:pPr>
    </w:p>
    <w:p w14:paraId="6574D3F5" w14:textId="77777777" w:rsidR="005A3C40" w:rsidRPr="008C209E" w:rsidRDefault="005A3C40" w:rsidP="002D6930">
      <w:pPr>
        <w:pStyle w:val="Testopreformattato"/>
        <w:jc w:val="both"/>
        <w:rPr>
          <w:sz w:val="24"/>
          <w:szCs w:val="24"/>
          <w:lang w:val="fr-FR"/>
        </w:rPr>
      </w:pPr>
      <w:r w:rsidRPr="008C209E">
        <w:rPr>
          <w:sz w:val="24"/>
          <w:szCs w:val="24"/>
          <w:lang w:val="fr-FR"/>
        </w:rPr>
        <w:t xml:space="preserve">/ 244v / </w:t>
      </w:r>
    </w:p>
    <w:p w14:paraId="4DF45B0F" w14:textId="02832FF9" w:rsidR="005A3C40" w:rsidRPr="008C209E" w:rsidRDefault="00603022" w:rsidP="002D6930">
      <w:pPr>
        <w:pStyle w:val="Testopreformattato"/>
        <w:jc w:val="both"/>
        <w:rPr>
          <w:i/>
          <w:iCs/>
          <w:sz w:val="24"/>
          <w:szCs w:val="24"/>
          <w:lang w:val="fr-FR"/>
        </w:rPr>
      </w:pPr>
      <w:r w:rsidRPr="008C209E">
        <w:rPr>
          <w:b/>
          <w:bCs/>
          <w:sz w:val="24"/>
          <w:szCs w:val="24"/>
          <w:lang w:val="fr-FR"/>
        </w:rPr>
        <w:t>Blank page</w:t>
      </w:r>
    </w:p>
    <w:p w14:paraId="32562E5C" w14:textId="77777777" w:rsidR="005A3C40" w:rsidRPr="008C209E" w:rsidRDefault="005A3C40" w:rsidP="002D6930">
      <w:pPr>
        <w:pStyle w:val="Testopreformattato"/>
        <w:jc w:val="both"/>
        <w:rPr>
          <w:sz w:val="24"/>
          <w:szCs w:val="24"/>
          <w:lang w:val="fr-FR"/>
        </w:rPr>
      </w:pPr>
    </w:p>
    <w:p w14:paraId="2F3D4615" w14:textId="77777777" w:rsidR="005A3C40" w:rsidRPr="008C209E" w:rsidRDefault="005A3C40" w:rsidP="002D6930">
      <w:pPr>
        <w:pStyle w:val="Testopreformattato"/>
        <w:jc w:val="both"/>
        <w:rPr>
          <w:sz w:val="24"/>
          <w:szCs w:val="24"/>
          <w:lang w:val="fr-FR"/>
        </w:rPr>
      </w:pPr>
      <w:r w:rsidRPr="008C209E">
        <w:rPr>
          <w:sz w:val="24"/>
          <w:szCs w:val="24"/>
          <w:lang w:val="fr-FR"/>
        </w:rPr>
        <w:t xml:space="preserve">/ 247r / </w:t>
      </w:r>
    </w:p>
    <w:p w14:paraId="5CB6521E" w14:textId="4E078EE9" w:rsidR="005A3C40" w:rsidRPr="00CF167C" w:rsidRDefault="00603022" w:rsidP="002D6930">
      <w:pPr>
        <w:pStyle w:val="Testopreformattato"/>
        <w:jc w:val="both"/>
        <w:rPr>
          <w:i/>
          <w:iCs/>
          <w:sz w:val="24"/>
          <w:szCs w:val="24"/>
        </w:rPr>
      </w:pPr>
      <w:r w:rsidRPr="00603022">
        <w:rPr>
          <w:b/>
          <w:bCs/>
          <w:sz w:val="24"/>
          <w:szCs w:val="24"/>
        </w:rPr>
        <w:t>Blank page</w:t>
      </w:r>
    </w:p>
    <w:p w14:paraId="59793578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</w:p>
    <w:p w14:paraId="1A051E01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247v /</w:t>
      </w:r>
    </w:p>
    <w:p w14:paraId="515CC4EF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Al serenissimo principe di Venetia |</w:t>
      </w:r>
    </w:p>
    <w:p w14:paraId="6EFBE3FB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3</w:t>
      </w:r>
      <w:r w:rsidRPr="00CF167C">
        <w:rPr>
          <w:sz w:val="24"/>
          <w:szCs w:val="24"/>
          <w:vertAlign w:val="superscript"/>
        </w:rPr>
        <w:t>a</w:t>
      </w:r>
      <w:r w:rsidRPr="00CF167C">
        <w:rPr>
          <w:sz w:val="24"/>
          <w:szCs w:val="24"/>
        </w:rPr>
        <w:t xml:space="preserve"> |</w:t>
      </w:r>
    </w:p>
    <w:p w14:paraId="5066083F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</w:p>
    <w:p w14:paraId="755740A9" w14:textId="77777777" w:rsidR="005A3C40" w:rsidRPr="00CF167C" w:rsidRDefault="005A3C40" w:rsidP="002D6930">
      <w:pPr>
        <w:pStyle w:val="Testopreformattato"/>
        <w:jc w:val="both"/>
        <w:rPr>
          <w:i/>
          <w:iCs/>
          <w:sz w:val="24"/>
          <w:szCs w:val="24"/>
        </w:rPr>
      </w:pPr>
      <w:r w:rsidRPr="00CF167C">
        <w:rPr>
          <w:i/>
          <w:iCs/>
          <w:sz w:val="24"/>
          <w:szCs w:val="24"/>
        </w:rPr>
        <w:t xml:space="preserve">Tracce di sigilli </w:t>
      </w:r>
    </w:p>
    <w:p w14:paraId="2F588330" w14:textId="77777777" w:rsidR="0071595B" w:rsidRPr="00CF167C" w:rsidRDefault="0071595B" w:rsidP="002D6930">
      <w:pPr>
        <w:pStyle w:val="Testopreformattato"/>
        <w:jc w:val="both"/>
        <w:rPr>
          <w:i/>
          <w:iCs/>
          <w:sz w:val="24"/>
          <w:szCs w:val="24"/>
        </w:rPr>
      </w:pPr>
    </w:p>
    <w:p w14:paraId="71ADA293" w14:textId="77777777" w:rsidR="005A3C40" w:rsidRPr="00CF167C" w:rsidRDefault="0071595B" w:rsidP="002D6930">
      <w:pPr>
        <w:pStyle w:val="Testopreformattato"/>
        <w:jc w:val="both"/>
        <w:rPr>
          <w:i/>
          <w:iCs/>
          <w:sz w:val="24"/>
          <w:szCs w:val="24"/>
        </w:rPr>
      </w:pPr>
      <w:r w:rsidRPr="00CF167C">
        <w:rPr>
          <w:i/>
          <w:iCs/>
          <w:sz w:val="24"/>
          <w:szCs w:val="24"/>
        </w:rPr>
        <w:t>Regesto antico</w:t>
      </w:r>
    </w:p>
    <w:p w14:paraId="2D42CEF3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247vC /</w:t>
      </w:r>
    </w:p>
    <w:p w14:paraId="770A0954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4 luglio 1617 ricevute 16 detto | </w:t>
      </w:r>
    </w:p>
    <w:p w14:paraId="5714DF8A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Aia</w:t>
      </w:r>
      <w:r w:rsidR="001E4999" w:rsidRPr="00CF167C">
        <w:rPr>
          <w:sz w:val="24"/>
          <w:szCs w:val="24"/>
        </w:rPr>
        <w:t>.</w:t>
      </w:r>
      <w:r w:rsidRPr="00CF167C">
        <w:rPr>
          <w:sz w:val="24"/>
          <w:szCs w:val="24"/>
        </w:rPr>
        <w:t xml:space="preserve"> 3</w:t>
      </w:r>
      <w:r w:rsidRPr="00CF167C">
        <w:rPr>
          <w:sz w:val="24"/>
          <w:szCs w:val="24"/>
          <w:vertAlign w:val="superscript"/>
        </w:rPr>
        <w:t xml:space="preserve">a </w:t>
      </w:r>
      <w:r w:rsidRPr="00CF167C">
        <w:rPr>
          <w:sz w:val="24"/>
          <w:szCs w:val="24"/>
        </w:rPr>
        <w:t>|</w:t>
      </w:r>
    </w:p>
    <w:p w14:paraId="56D08D12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 </w:t>
      </w:r>
    </w:p>
    <w:p w14:paraId="19C0C083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L. SS. R. | </w:t>
      </w:r>
    </w:p>
    <w:p w14:paraId="12A61452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</w:p>
    <w:p w14:paraId="08664025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</w:p>
    <w:p w14:paraId="55B78150" w14:textId="77777777" w:rsidR="005A3C40" w:rsidRPr="00CF167C" w:rsidRDefault="005A3C40" w:rsidP="00C459E3">
      <w:pPr>
        <w:pStyle w:val="Testopreformattato"/>
        <w:jc w:val="center"/>
        <w:rPr>
          <w:sz w:val="24"/>
          <w:szCs w:val="24"/>
        </w:rPr>
      </w:pPr>
      <w:r w:rsidRPr="00CF167C">
        <w:rPr>
          <w:sz w:val="24"/>
          <w:szCs w:val="24"/>
        </w:rPr>
        <w:t>n. 74</w:t>
      </w:r>
    </w:p>
    <w:p w14:paraId="7BE8CAE7" w14:textId="77777777" w:rsidR="005A3C40" w:rsidRPr="00CF167C" w:rsidRDefault="005A3C40" w:rsidP="00C459E3">
      <w:pPr>
        <w:pStyle w:val="Testopreformattato"/>
        <w:jc w:val="center"/>
        <w:rPr>
          <w:sz w:val="24"/>
          <w:szCs w:val="24"/>
        </w:rPr>
      </w:pPr>
      <w:r w:rsidRPr="00CF167C">
        <w:rPr>
          <w:sz w:val="24"/>
          <w:szCs w:val="24"/>
        </w:rPr>
        <w:t>Allegato I al n. 73 (cc. 245r-246v)</w:t>
      </w:r>
    </w:p>
    <w:p w14:paraId="2CBCEEE3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</w:p>
    <w:p w14:paraId="672554C0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245r /</w:t>
      </w:r>
    </w:p>
    <w:p w14:paraId="1E31453C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Copia della lettera delli signori Stati alla serenissima Republica |</w:t>
      </w:r>
    </w:p>
    <w:p w14:paraId="6339CF75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</w:p>
    <w:p w14:paraId="3BD8B257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Serenissimio Duca | </w:t>
      </w:r>
    </w:p>
    <w:p w14:paraId="033E9098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havendo inteso la morte del fu signor colonello Wassenhoven (a chi Dio doni pace) et | che noi siamo ben informati, che Gioanni Stich che è figliolo di uno delli deputati | della provincia di Ourisel nella nostra assemblea, è quello che à fatto il più | delle spese, et ogni debito, et diligenza per adrizzare et unir il suo reggimento, et | che d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avantaggio ha molto aiutato </w:t>
      </w:r>
      <w:r w:rsidR="007F433A" w:rsidRPr="00CF167C">
        <w:rPr>
          <w:sz w:val="24"/>
          <w:szCs w:val="24"/>
        </w:rPr>
        <w:t>a far prestar credito al detto C</w:t>
      </w:r>
      <w:r w:rsidRPr="00CF167C">
        <w:rPr>
          <w:sz w:val="24"/>
          <w:szCs w:val="24"/>
        </w:rPr>
        <w:t>olonello a fine di | avanzar il nolo de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vasselli per il transporto del detto reggimento verso Venetia, | il che in parte è stato causa (ma particolarmente il suo valore et corraggio) che ha havuta | la comissione di luocotenente del detto Colonello. Noi non habbiamo potuto lasciar | serenissimo Duca di raccommandar affettuosisimamente a vostra Serenità che vi piaccia in consideratione | di ciò avanzar, et preferir il detto Gioan Stich innanti altri nella detta carica di | colonello, nel che vostra Serenità ci farà gran piacere, havendo ferma speranza che vostra Serenità | et la serenissima Republica si troveranno molto ben servite della sua persona, et del suo | commando. Di più raccommandamo colla medesima occasione che vostra Serenità voglia dar | ordine che li marinari, che hanno transportati li soldati possino esser pagati, come | anco rese contenti li soldati del detto reggimento, se già non lo sono sopra le loro | pretensioni stante che hanno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equità, il dritto, et la giustitia dal canto loro; | et ciò fatto potrà vostra Serenità tanto meglio consultare, et risolver se sarà più con-|venevole, et ispediente per il servitio della detta serenissima Republica di ridur il detto | reggimento sotto il generalato del signor conte Gio. di Nassau nel che si rimettemo | pregando etc. | </w:t>
      </w:r>
    </w:p>
    <w:p w14:paraId="123DDAA8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</w:p>
    <w:p w14:paraId="69FA24CA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A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5 luglio |</w:t>
      </w:r>
      <w:r w:rsidR="00114274" w:rsidRPr="00CF167C">
        <w:rPr>
          <w:sz w:val="24"/>
          <w:szCs w:val="24"/>
        </w:rPr>
        <w:t xml:space="preserve"> </w:t>
      </w:r>
    </w:p>
    <w:p w14:paraId="3C624E59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</w:p>
    <w:p w14:paraId="0638B055" w14:textId="77777777" w:rsidR="008C209E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245v</w:t>
      </w:r>
      <w:r w:rsidR="008C209E">
        <w:rPr>
          <w:sz w:val="24"/>
          <w:szCs w:val="24"/>
        </w:rPr>
        <w:t xml:space="preserve"> / </w:t>
      </w:r>
    </w:p>
    <w:p w14:paraId="114A3636" w14:textId="08ADCC6A" w:rsidR="008C209E" w:rsidRDefault="008C209E" w:rsidP="002D6930">
      <w:pPr>
        <w:pStyle w:val="Testopreformattato"/>
        <w:jc w:val="both"/>
        <w:rPr>
          <w:sz w:val="24"/>
          <w:szCs w:val="24"/>
        </w:rPr>
      </w:pPr>
      <w:r>
        <w:rPr>
          <w:rFonts w:eastAsia="NSimSun"/>
          <w:b/>
          <w:bCs/>
          <w:kern w:val="2"/>
          <w:lang w:eastAsia="hi-IN" w:bidi="hi-IN"/>
        </w:rPr>
        <w:t>Blank page</w:t>
      </w:r>
    </w:p>
    <w:p w14:paraId="22647491" w14:textId="4758E9FF" w:rsidR="005A3C40" w:rsidRPr="00CF167C" w:rsidRDefault="008C209E" w:rsidP="002D6930">
      <w:pPr>
        <w:pStyle w:val="Testopreformatta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/ </w:t>
      </w:r>
      <w:r w:rsidR="005A3C40" w:rsidRPr="00CF167C">
        <w:rPr>
          <w:sz w:val="24"/>
          <w:szCs w:val="24"/>
        </w:rPr>
        <w:t xml:space="preserve">246r / </w:t>
      </w:r>
    </w:p>
    <w:p w14:paraId="02D8960D" w14:textId="7581612B" w:rsidR="005A3C40" w:rsidRPr="00CF167C" w:rsidRDefault="008C209E" w:rsidP="002D6930">
      <w:pPr>
        <w:pStyle w:val="Testopreformattato"/>
        <w:jc w:val="both"/>
        <w:rPr>
          <w:i/>
          <w:iCs/>
          <w:sz w:val="24"/>
          <w:szCs w:val="24"/>
        </w:rPr>
      </w:pPr>
      <w:r>
        <w:rPr>
          <w:rFonts w:eastAsia="NSimSun"/>
          <w:b/>
          <w:bCs/>
          <w:kern w:val="2"/>
          <w:lang w:eastAsia="hi-IN" w:bidi="hi-IN"/>
        </w:rPr>
        <w:t>Blank page</w:t>
      </w:r>
    </w:p>
    <w:p w14:paraId="4A012D1D" w14:textId="77777777" w:rsidR="005A3C40" w:rsidRPr="00CF167C" w:rsidRDefault="005A3C40" w:rsidP="002D6930">
      <w:pPr>
        <w:pStyle w:val="Testopreformattato"/>
        <w:jc w:val="both"/>
        <w:rPr>
          <w:i/>
          <w:iCs/>
          <w:sz w:val="24"/>
          <w:szCs w:val="24"/>
        </w:rPr>
      </w:pPr>
    </w:p>
    <w:p w14:paraId="2A2C9AD0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246vB / </w:t>
      </w:r>
    </w:p>
    <w:p w14:paraId="0C3BEFEA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Lettera dei signori Stati alla serenissima Republica | per il Stich etc. | </w:t>
      </w:r>
    </w:p>
    <w:p w14:paraId="726F8905" w14:textId="77777777" w:rsidR="005A3C40" w:rsidRPr="00CF167C" w:rsidRDefault="002269BC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n</w:t>
      </w:r>
      <w:r w:rsidR="005A3C40" w:rsidRPr="00CF167C">
        <w:rPr>
          <w:sz w:val="24"/>
          <w:szCs w:val="24"/>
        </w:rPr>
        <w:t>ella 3</w:t>
      </w:r>
      <w:r w:rsidR="005A3C40" w:rsidRPr="00CF167C">
        <w:rPr>
          <w:sz w:val="24"/>
          <w:szCs w:val="24"/>
          <w:vertAlign w:val="superscript"/>
        </w:rPr>
        <w:t>a</w:t>
      </w:r>
      <w:r w:rsidR="005A3C40" w:rsidRPr="00CF167C">
        <w:rPr>
          <w:sz w:val="24"/>
          <w:szCs w:val="24"/>
        </w:rPr>
        <w:t xml:space="preserve"> |</w:t>
      </w:r>
    </w:p>
    <w:p w14:paraId="3650E8C0" w14:textId="77777777" w:rsidR="003A716B" w:rsidRPr="00ED72D8" w:rsidRDefault="00C17331" w:rsidP="003A716B">
      <w:pPr>
        <w:pStyle w:val="Header"/>
        <w:jc w:val="left"/>
        <w:rPr>
          <w:lang w:val="it-IT"/>
        </w:rPr>
      </w:pPr>
      <w:r w:rsidRPr="00ED72D8">
        <w:rPr>
          <w:szCs w:val="24"/>
          <w:lang w:val="it-IT"/>
        </w:rPr>
        <w:br w:type="page"/>
      </w:r>
      <w:r w:rsidR="003A716B" w:rsidRPr="00ED72D8">
        <w:rPr>
          <w:lang w:val="it-IT"/>
        </w:rPr>
        <w:lastRenderedPageBreak/>
        <w:t>/START LETTER/</w:t>
      </w:r>
    </w:p>
    <w:p w14:paraId="3BE87AAE" w14:textId="58FDDED2" w:rsidR="005A3C40" w:rsidRPr="00CF167C" w:rsidRDefault="005A3C40" w:rsidP="00C17331">
      <w:pPr>
        <w:pStyle w:val="Testopreformattato"/>
        <w:jc w:val="center"/>
        <w:rPr>
          <w:sz w:val="24"/>
          <w:szCs w:val="24"/>
        </w:rPr>
      </w:pPr>
      <w:r w:rsidRPr="00CF167C">
        <w:rPr>
          <w:sz w:val="24"/>
          <w:szCs w:val="24"/>
        </w:rPr>
        <w:t>n. 75</w:t>
      </w:r>
    </w:p>
    <w:p w14:paraId="60B73469" w14:textId="77777777" w:rsidR="005A3C40" w:rsidRPr="00CF167C" w:rsidRDefault="005A3C40" w:rsidP="00C17331">
      <w:pPr>
        <w:pStyle w:val="Testopreformattato"/>
        <w:jc w:val="center"/>
        <w:rPr>
          <w:sz w:val="24"/>
          <w:szCs w:val="24"/>
        </w:rPr>
      </w:pPr>
      <w:r w:rsidRPr="00CF167C">
        <w:rPr>
          <w:sz w:val="24"/>
          <w:szCs w:val="24"/>
        </w:rPr>
        <w:t>5 luglio 1617,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ia (cc. 248r-v, 251r-v)</w:t>
      </w:r>
    </w:p>
    <w:p w14:paraId="6F6279C2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</w:p>
    <w:p w14:paraId="2FE5EA9C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248r / </w:t>
      </w:r>
    </w:p>
    <w:p w14:paraId="22662223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4</w:t>
      </w:r>
      <w:r w:rsidRPr="00CF167C">
        <w:rPr>
          <w:sz w:val="24"/>
          <w:szCs w:val="24"/>
          <w:vertAlign w:val="superscript"/>
        </w:rPr>
        <w:t>ta</w:t>
      </w:r>
      <w:r w:rsidRPr="00CF167C">
        <w:rPr>
          <w:sz w:val="24"/>
          <w:szCs w:val="24"/>
        </w:rPr>
        <w:t xml:space="preserve"> |</w:t>
      </w:r>
    </w:p>
    <w:p w14:paraId="43386CC9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</w:p>
    <w:p w14:paraId="66B22D37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Serenissimo Principe |</w:t>
      </w:r>
      <w:r w:rsidR="00114274" w:rsidRPr="00CF167C">
        <w:rPr>
          <w:sz w:val="24"/>
          <w:szCs w:val="24"/>
        </w:rPr>
        <w:t xml:space="preserve"> </w:t>
      </w:r>
    </w:p>
    <w:p w14:paraId="5C7D7AC9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in questo punto vengo di ricever lettere del giorno di hieri | del signor conte di Levenstein, et ho havuta fortuna che </w:t>
      </w:r>
      <w:r w:rsidR="00DC3F55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l | messaggiero per qualche accidente non era ancor partito | onde ripresso il piego mio che già li havevo consignato | ve le aggiungo. Dalla traduttione di esse vedrà ciò che | passa, et la speranza che mi dà di esser pronto a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|imbarco per li 5 di agosto. Il tempo mi par lungo: tuttavia | non vi è altro rimedio. Mi dice di esser qui fra</w:t>
      </w:r>
      <w:r w:rsidRPr="00CF167C">
        <w:rPr>
          <w:rStyle w:val="FootnoteReference"/>
          <w:sz w:val="24"/>
          <w:szCs w:val="24"/>
        </w:rPr>
        <w:footnoteReference w:id="529"/>
      </w:r>
      <w:r w:rsidRPr="00CF167C">
        <w:rPr>
          <w:sz w:val="24"/>
          <w:szCs w:val="24"/>
        </w:rPr>
        <w:t xml:space="preserve"> tre o | quattro giorni per darmi conto di quello ha</w:t>
      </w:r>
      <w:r w:rsidRPr="00CF167C">
        <w:rPr>
          <w:rStyle w:val="FootnoteReference"/>
          <w:sz w:val="24"/>
          <w:szCs w:val="24"/>
        </w:rPr>
        <w:footnoteReference w:id="530"/>
      </w:r>
      <w:r w:rsidRPr="00CF167C">
        <w:rPr>
          <w:sz w:val="24"/>
          <w:szCs w:val="24"/>
        </w:rPr>
        <w:t xml:space="preserve"> fatto; et | io mi preparo a sentir qualche instanza, et qualche | compianto; et procurerò di salvarmi alla meglio che | potrò colla sodisfattione publica, et privata. Gratie etc. | </w:t>
      </w:r>
    </w:p>
    <w:p w14:paraId="54DC48C2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</w:p>
    <w:p w14:paraId="21E02F38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Da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Haya a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5 luglio 1617 | </w:t>
      </w:r>
    </w:p>
    <w:p w14:paraId="30802AAC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di vostra Serenità | </w:t>
      </w:r>
    </w:p>
    <w:p w14:paraId="3FF1CC38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humilissimo et devotissimo servitore |</w:t>
      </w:r>
      <w:r w:rsidR="00114274" w:rsidRPr="00CF167C">
        <w:rPr>
          <w:sz w:val="24"/>
          <w:szCs w:val="24"/>
        </w:rPr>
        <w:t xml:space="preserve"> </w:t>
      </w:r>
    </w:p>
    <w:p w14:paraId="3A3461FA" w14:textId="77777777" w:rsidR="005A3C40" w:rsidRPr="008C209E" w:rsidRDefault="005A3C40" w:rsidP="002D6930">
      <w:pPr>
        <w:pStyle w:val="Testopreformattato"/>
        <w:jc w:val="both"/>
        <w:rPr>
          <w:sz w:val="24"/>
          <w:szCs w:val="24"/>
          <w:lang w:val="fr-FR"/>
        </w:rPr>
      </w:pPr>
      <w:r w:rsidRPr="008C209E">
        <w:rPr>
          <w:sz w:val="24"/>
          <w:szCs w:val="24"/>
          <w:lang w:val="fr-FR"/>
        </w:rPr>
        <w:t xml:space="preserve">Christofforo Suriano | </w:t>
      </w:r>
    </w:p>
    <w:p w14:paraId="069F814D" w14:textId="77777777" w:rsidR="005A3C40" w:rsidRPr="008C209E" w:rsidRDefault="005A3C40" w:rsidP="002D6930">
      <w:pPr>
        <w:pStyle w:val="Testopreformattato"/>
        <w:jc w:val="both"/>
        <w:rPr>
          <w:sz w:val="24"/>
          <w:szCs w:val="24"/>
          <w:lang w:val="fr-FR"/>
        </w:rPr>
      </w:pPr>
      <w:r w:rsidRPr="008C209E">
        <w:rPr>
          <w:sz w:val="24"/>
          <w:szCs w:val="24"/>
          <w:lang w:val="fr-FR"/>
        </w:rPr>
        <w:t xml:space="preserve"> </w:t>
      </w:r>
    </w:p>
    <w:p w14:paraId="30301368" w14:textId="77777777" w:rsidR="005A3C40" w:rsidRPr="008C209E" w:rsidRDefault="005A3C40" w:rsidP="002D6930">
      <w:pPr>
        <w:pStyle w:val="Testopreformattato"/>
        <w:jc w:val="both"/>
        <w:rPr>
          <w:sz w:val="24"/>
          <w:szCs w:val="24"/>
          <w:lang w:val="fr-FR"/>
        </w:rPr>
      </w:pPr>
      <w:r w:rsidRPr="008C209E">
        <w:rPr>
          <w:sz w:val="24"/>
          <w:szCs w:val="24"/>
          <w:lang w:val="fr-FR"/>
        </w:rPr>
        <w:t xml:space="preserve">/ 248v / </w:t>
      </w:r>
    </w:p>
    <w:p w14:paraId="3F654B9B" w14:textId="5C395A03" w:rsidR="005A3C40" w:rsidRPr="008C209E" w:rsidRDefault="00603022" w:rsidP="002D6930">
      <w:pPr>
        <w:pStyle w:val="Testopreformattato"/>
        <w:jc w:val="both"/>
        <w:rPr>
          <w:i/>
          <w:iCs/>
          <w:sz w:val="24"/>
          <w:szCs w:val="24"/>
          <w:lang w:val="fr-FR"/>
        </w:rPr>
      </w:pPr>
      <w:r w:rsidRPr="008C209E">
        <w:rPr>
          <w:b/>
          <w:bCs/>
          <w:sz w:val="24"/>
          <w:szCs w:val="24"/>
          <w:lang w:val="fr-FR"/>
        </w:rPr>
        <w:t>Blank page</w:t>
      </w:r>
    </w:p>
    <w:p w14:paraId="2C125672" w14:textId="77777777" w:rsidR="005A3C40" w:rsidRPr="008C209E" w:rsidRDefault="005A3C40" w:rsidP="002D6930">
      <w:pPr>
        <w:pStyle w:val="Testopreformattato"/>
        <w:jc w:val="both"/>
        <w:rPr>
          <w:i/>
          <w:iCs/>
          <w:sz w:val="24"/>
          <w:szCs w:val="24"/>
          <w:lang w:val="fr-FR"/>
        </w:rPr>
      </w:pPr>
    </w:p>
    <w:p w14:paraId="568B24C9" w14:textId="77777777" w:rsidR="005A3C40" w:rsidRPr="008C209E" w:rsidRDefault="005A3C40" w:rsidP="002D6930">
      <w:pPr>
        <w:pStyle w:val="Testopreformattato"/>
        <w:jc w:val="both"/>
        <w:rPr>
          <w:sz w:val="24"/>
          <w:szCs w:val="24"/>
          <w:lang w:val="fr-FR"/>
        </w:rPr>
      </w:pPr>
      <w:r w:rsidRPr="008C209E">
        <w:rPr>
          <w:sz w:val="24"/>
          <w:szCs w:val="24"/>
          <w:lang w:val="fr-FR"/>
        </w:rPr>
        <w:t>/ 251r /</w:t>
      </w:r>
    </w:p>
    <w:p w14:paraId="330F16E6" w14:textId="4F22BDFE" w:rsidR="005A3C40" w:rsidRPr="00CF167C" w:rsidRDefault="00603022" w:rsidP="002D6930">
      <w:pPr>
        <w:pStyle w:val="Testopreformattato"/>
        <w:jc w:val="both"/>
        <w:rPr>
          <w:i/>
          <w:iCs/>
          <w:sz w:val="24"/>
          <w:szCs w:val="24"/>
        </w:rPr>
      </w:pPr>
      <w:r w:rsidRPr="00603022">
        <w:rPr>
          <w:b/>
          <w:bCs/>
          <w:sz w:val="24"/>
          <w:szCs w:val="24"/>
        </w:rPr>
        <w:t>Blank page</w:t>
      </w:r>
    </w:p>
    <w:p w14:paraId="64EE5443" w14:textId="77777777" w:rsidR="005A3C40" w:rsidRPr="00CF167C" w:rsidRDefault="005A3C40" w:rsidP="002D6930">
      <w:pPr>
        <w:pStyle w:val="Testopreformattato"/>
        <w:jc w:val="both"/>
        <w:rPr>
          <w:i/>
          <w:iCs/>
          <w:sz w:val="24"/>
          <w:szCs w:val="24"/>
        </w:rPr>
      </w:pPr>
      <w:r w:rsidRPr="00CF167C">
        <w:rPr>
          <w:i/>
          <w:iCs/>
          <w:sz w:val="24"/>
          <w:szCs w:val="24"/>
        </w:rPr>
        <w:t xml:space="preserve"> </w:t>
      </w:r>
    </w:p>
    <w:p w14:paraId="26237EF5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251v / </w:t>
      </w:r>
    </w:p>
    <w:p w14:paraId="3ACA5711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Al serenissimo principe di Venetia |</w:t>
      </w:r>
    </w:p>
    <w:p w14:paraId="7F7B0DC0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4</w:t>
      </w:r>
      <w:r w:rsidRPr="00CF167C">
        <w:rPr>
          <w:sz w:val="24"/>
          <w:szCs w:val="24"/>
          <w:vertAlign w:val="superscript"/>
        </w:rPr>
        <w:t>ta</w:t>
      </w:r>
      <w:r w:rsidRPr="00CF167C">
        <w:rPr>
          <w:sz w:val="24"/>
          <w:szCs w:val="24"/>
        </w:rPr>
        <w:t xml:space="preserve"> |</w:t>
      </w:r>
    </w:p>
    <w:p w14:paraId="2ECB7224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</w:p>
    <w:p w14:paraId="4DE69E6D" w14:textId="77777777" w:rsidR="005A3C40" w:rsidRPr="00CF167C" w:rsidRDefault="005A3C40" w:rsidP="002D6930">
      <w:pPr>
        <w:pStyle w:val="Testopreformattato"/>
        <w:jc w:val="both"/>
        <w:rPr>
          <w:i/>
          <w:iCs/>
          <w:sz w:val="24"/>
          <w:szCs w:val="24"/>
        </w:rPr>
      </w:pPr>
      <w:r w:rsidRPr="00CF167C">
        <w:rPr>
          <w:i/>
          <w:iCs/>
          <w:sz w:val="24"/>
          <w:szCs w:val="24"/>
        </w:rPr>
        <w:t>Sigillo e traccia di sigillo</w:t>
      </w:r>
    </w:p>
    <w:p w14:paraId="2358A327" w14:textId="77777777" w:rsidR="00E6261E" w:rsidRPr="00CF167C" w:rsidRDefault="00E6261E" w:rsidP="002D6930">
      <w:pPr>
        <w:pStyle w:val="Testopreformattato"/>
        <w:jc w:val="both"/>
        <w:rPr>
          <w:i/>
          <w:iCs/>
          <w:sz w:val="24"/>
          <w:szCs w:val="24"/>
        </w:rPr>
      </w:pPr>
    </w:p>
    <w:p w14:paraId="1A77C3B2" w14:textId="77777777" w:rsidR="005A3C40" w:rsidRPr="00CF167C" w:rsidRDefault="00E6261E" w:rsidP="002D6930">
      <w:pPr>
        <w:pStyle w:val="Testopreformattato"/>
        <w:jc w:val="both"/>
        <w:rPr>
          <w:i/>
          <w:iCs/>
          <w:sz w:val="24"/>
          <w:szCs w:val="24"/>
        </w:rPr>
      </w:pPr>
      <w:r w:rsidRPr="00CF167C">
        <w:rPr>
          <w:i/>
          <w:iCs/>
          <w:sz w:val="24"/>
          <w:szCs w:val="24"/>
        </w:rPr>
        <w:t>Regesto antico</w:t>
      </w:r>
    </w:p>
    <w:p w14:paraId="7F9B43CD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251vC / </w:t>
      </w:r>
    </w:p>
    <w:p w14:paraId="0284FBE6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5 luglio 1617 ricevute a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19 detto | </w:t>
      </w:r>
    </w:p>
    <w:p w14:paraId="42C053BD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Haya |</w:t>
      </w:r>
    </w:p>
    <w:p w14:paraId="67594171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 </w:t>
      </w:r>
    </w:p>
    <w:p w14:paraId="66307D57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L. SS. R. |</w:t>
      </w:r>
    </w:p>
    <w:p w14:paraId="6D456505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</w:p>
    <w:p w14:paraId="1A4158AB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</w:p>
    <w:p w14:paraId="57F368AB" w14:textId="77777777" w:rsidR="005A3C40" w:rsidRPr="00CF167C" w:rsidRDefault="005A3C40" w:rsidP="00C459E3">
      <w:pPr>
        <w:pStyle w:val="Testopreformattato"/>
        <w:jc w:val="center"/>
        <w:rPr>
          <w:sz w:val="24"/>
          <w:szCs w:val="24"/>
        </w:rPr>
      </w:pPr>
      <w:r w:rsidRPr="00CF167C">
        <w:rPr>
          <w:sz w:val="24"/>
          <w:szCs w:val="24"/>
        </w:rPr>
        <w:t>n. 76</w:t>
      </w:r>
    </w:p>
    <w:p w14:paraId="30034C14" w14:textId="77777777" w:rsidR="005A3C40" w:rsidRPr="00CF167C" w:rsidRDefault="005A3C40" w:rsidP="00C459E3">
      <w:pPr>
        <w:pStyle w:val="Testopreformattato"/>
        <w:jc w:val="center"/>
        <w:rPr>
          <w:sz w:val="24"/>
          <w:szCs w:val="24"/>
        </w:rPr>
      </w:pPr>
      <w:r w:rsidRPr="00CF167C">
        <w:rPr>
          <w:sz w:val="24"/>
          <w:szCs w:val="24"/>
        </w:rPr>
        <w:t>Allegato I al n. 75 (cc. 249r-250v)</w:t>
      </w:r>
    </w:p>
    <w:p w14:paraId="098A5A95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</w:p>
    <w:p w14:paraId="1BC1CC44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249r /</w:t>
      </w:r>
    </w:p>
    <w:p w14:paraId="74C600C7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In lettere de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Haya de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5 luglio 1617 | </w:t>
      </w:r>
    </w:p>
    <w:p w14:paraId="6B18B559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</w:p>
    <w:p w14:paraId="2DF1F645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Havendo ricevuta la vostra delli doi di questo mese io ho inteso | che Giacomo, ch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è stato appresso </w:t>
      </w:r>
      <w:r w:rsidRPr="00CF167C">
        <w:rPr>
          <w:sz w:val="24"/>
          <w:szCs w:val="24"/>
        </w:rPr>
        <w:lastRenderedPageBreak/>
        <w:t>il capitan Mario vi haveva apportata | qualche sicurezza de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miei affari: tuttavia perché io credevo di | mandar a voi il capitano Tornon affinché vi dicesse particolarmente come | tutte le cose passavano, io ho tralasciato di scrivervi fino a | quest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hora: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ffare per tanto è in maniera tale accomplito | ch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io ho inviato cinque giorni sono dentro il Paese per avanzar | le mie genti, che saranno come vi è stato detto per li cinque | di agosto a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imbarco. Et io spero dentro doi o tre giorni | esser a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Haya per informarvi a bocca di quello che è | passato, et spero a sodisfattione; quanto al tempo è stato | impossibile farlo più presto, non havendo che fornito | di accordarmi per il che è necessario che vi corrino quattro | settimane per condur le truppe fino a Embden facendo fine | etc. |</w:t>
      </w:r>
    </w:p>
    <w:p w14:paraId="36816DF0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</w:p>
    <w:p w14:paraId="1E6364DC" w14:textId="77777777" w:rsidR="005A3C40" w:rsidRPr="0004071C" w:rsidRDefault="005A3C40" w:rsidP="002D6930">
      <w:pPr>
        <w:pStyle w:val="Testopreformattato"/>
        <w:jc w:val="both"/>
        <w:rPr>
          <w:sz w:val="24"/>
          <w:szCs w:val="24"/>
          <w:lang w:val="nl-NL"/>
        </w:rPr>
      </w:pPr>
      <w:r w:rsidRPr="00CF167C">
        <w:rPr>
          <w:sz w:val="24"/>
          <w:szCs w:val="24"/>
        </w:rPr>
        <w:t>Io vi supplico di tener questa lettera secreta tanto al capitano Mario | quanto alli altri fin tanto ch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io </w:t>
      </w:r>
      <w:r w:rsidRPr="008C209E">
        <w:rPr>
          <w:sz w:val="24"/>
          <w:szCs w:val="24"/>
        </w:rPr>
        <w:t>sarò all</w:t>
      </w:r>
      <w:r w:rsidR="003B265C" w:rsidRPr="008C209E">
        <w:rPr>
          <w:sz w:val="24"/>
          <w:szCs w:val="24"/>
        </w:rPr>
        <w:t>’</w:t>
      </w:r>
      <w:r w:rsidRPr="008C209E">
        <w:rPr>
          <w:sz w:val="24"/>
          <w:szCs w:val="24"/>
        </w:rPr>
        <w:t xml:space="preserve">Haya per | le ragioni che allhora vi dirò. </w:t>
      </w:r>
      <w:r w:rsidRPr="0004071C">
        <w:rPr>
          <w:sz w:val="24"/>
          <w:szCs w:val="24"/>
          <w:lang w:val="nl-NL"/>
        </w:rPr>
        <w:t xml:space="preserve">| </w:t>
      </w:r>
    </w:p>
    <w:p w14:paraId="66210923" w14:textId="77777777" w:rsidR="005A3C40" w:rsidRPr="0004071C" w:rsidRDefault="005A3C40" w:rsidP="002D6930">
      <w:pPr>
        <w:pStyle w:val="Testopreformattato"/>
        <w:jc w:val="both"/>
        <w:rPr>
          <w:sz w:val="24"/>
          <w:szCs w:val="24"/>
          <w:lang w:val="nl-NL"/>
        </w:rPr>
      </w:pPr>
    </w:p>
    <w:p w14:paraId="1C686CEB" w14:textId="77777777" w:rsidR="005A3C40" w:rsidRPr="0004071C" w:rsidRDefault="005A3C40" w:rsidP="002D6930">
      <w:pPr>
        <w:pStyle w:val="Testopreformattato"/>
        <w:jc w:val="both"/>
        <w:rPr>
          <w:sz w:val="24"/>
          <w:szCs w:val="24"/>
          <w:lang w:val="nl-NL"/>
        </w:rPr>
      </w:pPr>
      <w:r w:rsidRPr="0004071C">
        <w:rPr>
          <w:sz w:val="24"/>
          <w:szCs w:val="24"/>
          <w:lang w:val="nl-NL"/>
        </w:rPr>
        <w:t>Di Amsterdam a</w:t>
      </w:r>
      <w:r w:rsidR="003B265C" w:rsidRPr="0004071C">
        <w:rPr>
          <w:sz w:val="24"/>
          <w:szCs w:val="24"/>
          <w:lang w:val="nl-NL"/>
        </w:rPr>
        <w:t>’</w:t>
      </w:r>
      <w:r w:rsidRPr="0004071C">
        <w:rPr>
          <w:sz w:val="24"/>
          <w:szCs w:val="24"/>
          <w:lang w:val="nl-NL"/>
        </w:rPr>
        <w:t xml:space="preserve"> 4 luglio 1617</w:t>
      </w:r>
      <w:r w:rsidRPr="008C209E">
        <w:rPr>
          <w:rStyle w:val="FootnoteReference"/>
          <w:sz w:val="24"/>
          <w:szCs w:val="24"/>
        </w:rPr>
        <w:footnoteReference w:id="531"/>
      </w:r>
      <w:r w:rsidRPr="0004071C">
        <w:rPr>
          <w:sz w:val="24"/>
          <w:szCs w:val="24"/>
          <w:lang w:val="nl-NL"/>
        </w:rPr>
        <w:t xml:space="preserve"> | </w:t>
      </w:r>
    </w:p>
    <w:p w14:paraId="6D2727BE" w14:textId="77777777" w:rsidR="005A3C40" w:rsidRPr="0004071C" w:rsidRDefault="005A3C40" w:rsidP="002D6930">
      <w:pPr>
        <w:pStyle w:val="Testopreformattato"/>
        <w:jc w:val="both"/>
        <w:rPr>
          <w:sz w:val="24"/>
          <w:szCs w:val="24"/>
          <w:lang w:val="nl-NL"/>
        </w:rPr>
      </w:pPr>
    </w:p>
    <w:p w14:paraId="474773B9" w14:textId="77777777" w:rsidR="008C209E" w:rsidRPr="0004071C" w:rsidRDefault="005A3C40" w:rsidP="002D6930">
      <w:pPr>
        <w:pStyle w:val="Testopreformattato"/>
        <w:jc w:val="both"/>
        <w:rPr>
          <w:sz w:val="24"/>
          <w:szCs w:val="24"/>
          <w:lang w:val="nl-NL"/>
        </w:rPr>
      </w:pPr>
      <w:r w:rsidRPr="0004071C">
        <w:rPr>
          <w:sz w:val="24"/>
          <w:szCs w:val="24"/>
          <w:lang w:val="nl-NL"/>
        </w:rPr>
        <w:t>/ 249v</w:t>
      </w:r>
      <w:r w:rsidR="008C209E" w:rsidRPr="0004071C">
        <w:rPr>
          <w:sz w:val="24"/>
          <w:szCs w:val="24"/>
          <w:lang w:val="nl-NL"/>
        </w:rPr>
        <w:t xml:space="preserve"> /</w:t>
      </w:r>
    </w:p>
    <w:p w14:paraId="697B2AEB" w14:textId="611CDA48" w:rsidR="008C209E" w:rsidRPr="0004071C" w:rsidRDefault="008C209E" w:rsidP="002D6930">
      <w:pPr>
        <w:pStyle w:val="Testopreformattato"/>
        <w:jc w:val="both"/>
        <w:rPr>
          <w:rFonts w:eastAsia="NSimSun"/>
          <w:b/>
          <w:bCs/>
          <w:kern w:val="2"/>
          <w:sz w:val="24"/>
          <w:szCs w:val="24"/>
          <w:lang w:val="nl-NL" w:eastAsia="hi-IN" w:bidi="hi-IN"/>
        </w:rPr>
      </w:pPr>
      <w:r w:rsidRPr="0004071C">
        <w:rPr>
          <w:rFonts w:eastAsia="NSimSun"/>
          <w:b/>
          <w:bCs/>
          <w:kern w:val="2"/>
          <w:sz w:val="24"/>
          <w:szCs w:val="24"/>
          <w:lang w:val="nl-NL" w:eastAsia="hi-IN" w:bidi="hi-IN"/>
        </w:rPr>
        <w:t>Blank page</w:t>
      </w:r>
    </w:p>
    <w:p w14:paraId="60824578" w14:textId="6D9594C7" w:rsidR="008C209E" w:rsidRPr="0004071C" w:rsidRDefault="008C209E" w:rsidP="008C209E">
      <w:pPr>
        <w:pStyle w:val="Testopreformattato"/>
        <w:jc w:val="both"/>
        <w:rPr>
          <w:sz w:val="24"/>
          <w:szCs w:val="24"/>
          <w:lang w:val="nl-NL"/>
        </w:rPr>
      </w:pPr>
      <w:r w:rsidRPr="0004071C">
        <w:rPr>
          <w:sz w:val="24"/>
          <w:szCs w:val="24"/>
          <w:lang w:val="nl-NL"/>
        </w:rPr>
        <w:t xml:space="preserve">/ 250r / </w:t>
      </w:r>
    </w:p>
    <w:p w14:paraId="1453737D" w14:textId="00AFFC3E" w:rsidR="008C209E" w:rsidRPr="0004071C" w:rsidRDefault="008C209E" w:rsidP="008C209E">
      <w:pPr>
        <w:pStyle w:val="Testopreformattato"/>
        <w:jc w:val="both"/>
        <w:rPr>
          <w:sz w:val="24"/>
          <w:szCs w:val="24"/>
          <w:lang w:val="nl-NL"/>
        </w:rPr>
      </w:pPr>
      <w:r w:rsidRPr="0004071C">
        <w:rPr>
          <w:rFonts w:eastAsia="NSimSun"/>
          <w:b/>
          <w:bCs/>
          <w:kern w:val="2"/>
          <w:sz w:val="24"/>
          <w:szCs w:val="24"/>
          <w:lang w:val="nl-NL" w:eastAsia="hi-IN" w:bidi="hi-IN"/>
        </w:rPr>
        <w:t>Blank page</w:t>
      </w:r>
    </w:p>
    <w:p w14:paraId="122CA2F5" w14:textId="0AA3542C" w:rsidR="005A3C40" w:rsidRPr="0004071C" w:rsidRDefault="008C209E" w:rsidP="002D6930">
      <w:pPr>
        <w:pStyle w:val="Testopreformattato"/>
        <w:jc w:val="both"/>
        <w:rPr>
          <w:sz w:val="24"/>
          <w:szCs w:val="24"/>
          <w:lang w:val="nl-NL"/>
        </w:rPr>
      </w:pPr>
      <w:r w:rsidRPr="0004071C">
        <w:rPr>
          <w:sz w:val="24"/>
          <w:szCs w:val="24"/>
          <w:lang w:val="nl-NL"/>
        </w:rPr>
        <w:t xml:space="preserve">/ </w:t>
      </w:r>
      <w:r w:rsidR="005A3C40" w:rsidRPr="0004071C">
        <w:rPr>
          <w:sz w:val="24"/>
          <w:szCs w:val="24"/>
          <w:lang w:val="nl-NL"/>
        </w:rPr>
        <w:t xml:space="preserve">250v / </w:t>
      </w:r>
    </w:p>
    <w:p w14:paraId="687BB419" w14:textId="77777777" w:rsidR="0004071C" w:rsidRPr="0004071C" w:rsidRDefault="008C209E" w:rsidP="003A716B">
      <w:pPr>
        <w:pStyle w:val="Header"/>
        <w:jc w:val="left"/>
        <w:rPr>
          <w:szCs w:val="24"/>
          <w:lang w:val="nl-NL"/>
        </w:rPr>
      </w:pPr>
      <w:r w:rsidRPr="0004071C">
        <w:rPr>
          <w:rFonts w:eastAsia="NSimSun"/>
          <w:b/>
          <w:bCs/>
          <w:kern w:val="2"/>
          <w:szCs w:val="24"/>
          <w:lang w:val="nl-NL" w:eastAsia="hi-IN" w:bidi="hi-IN"/>
        </w:rPr>
        <w:t>Blank page</w:t>
      </w:r>
    </w:p>
    <w:p w14:paraId="1E5A0CA9" w14:textId="6CB918F1" w:rsidR="003A716B" w:rsidRPr="00ED72D8" w:rsidRDefault="0004071C" w:rsidP="003A716B">
      <w:pPr>
        <w:pStyle w:val="Header"/>
        <w:jc w:val="left"/>
        <w:rPr>
          <w:lang w:val="it-IT"/>
        </w:rPr>
      </w:pPr>
      <w:r w:rsidRPr="00570B0E">
        <w:rPr>
          <w:szCs w:val="24"/>
          <w:lang w:val="it-IT"/>
        </w:rPr>
        <w:br w:type="page"/>
      </w:r>
      <w:r w:rsidR="003A716B" w:rsidRPr="00ED72D8">
        <w:rPr>
          <w:lang w:val="it-IT"/>
        </w:rPr>
        <w:lastRenderedPageBreak/>
        <w:t>/START LETTER/</w:t>
      </w:r>
    </w:p>
    <w:p w14:paraId="66BF0803" w14:textId="7FA47839" w:rsidR="005A3C40" w:rsidRPr="00CF167C" w:rsidRDefault="005A3C40" w:rsidP="00C17331">
      <w:pPr>
        <w:pStyle w:val="Testopreformattato"/>
        <w:jc w:val="center"/>
        <w:rPr>
          <w:sz w:val="24"/>
          <w:szCs w:val="24"/>
        </w:rPr>
      </w:pPr>
      <w:r w:rsidRPr="00CF167C">
        <w:rPr>
          <w:sz w:val="24"/>
          <w:szCs w:val="24"/>
        </w:rPr>
        <w:t>n. 77</w:t>
      </w:r>
    </w:p>
    <w:p w14:paraId="49A34111" w14:textId="77777777" w:rsidR="005A3C40" w:rsidRPr="00CF167C" w:rsidRDefault="005A3C40" w:rsidP="00C17331">
      <w:pPr>
        <w:pStyle w:val="Testopreformattato"/>
        <w:jc w:val="center"/>
        <w:rPr>
          <w:sz w:val="24"/>
          <w:szCs w:val="24"/>
        </w:rPr>
      </w:pPr>
      <w:r w:rsidRPr="00CF167C">
        <w:rPr>
          <w:sz w:val="24"/>
          <w:szCs w:val="24"/>
        </w:rPr>
        <w:t>11 luglio 1617,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ia (cc. 252r-v, 255r-v)</w:t>
      </w:r>
    </w:p>
    <w:p w14:paraId="17040B2F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</w:p>
    <w:p w14:paraId="112DD408" w14:textId="77777777" w:rsidR="005A3C40" w:rsidRPr="00CF167C" w:rsidRDefault="00223974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252r</w:t>
      </w:r>
      <w:r w:rsidR="005A3C40" w:rsidRPr="00CF167C">
        <w:rPr>
          <w:sz w:val="24"/>
          <w:szCs w:val="24"/>
        </w:rPr>
        <w:t xml:space="preserve"> / </w:t>
      </w:r>
    </w:p>
    <w:p w14:paraId="262BF519" w14:textId="77777777" w:rsidR="0037526A" w:rsidRPr="00CF167C" w:rsidRDefault="0037526A" w:rsidP="002D6930">
      <w:pPr>
        <w:pStyle w:val="Testopreformattato"/>
        <w:jc w:val="both"/>
        <w:rPr>
          <w:iCs/>
          <w:sz w:val="24"/>
          <w:szCs w:val="24"/>
        </w:rPr>
      </w:pPr>
      <w:r w:rsidRPr="00CF167C">
        <w:rPr>
          <w:iCs/>
          <w:sz w:val="24"/>
          <w:szCs w:val="24"/>
        </w:rPr>
        <w:t>Prima |</w:t>
      </w:r>
    </w:p>
    <w:p w14:paraId="7F6690C7" w14:textId="77777777" w:rsidR="0037526A" w:rsidRPr="00CF167C" w:rsidRDefault="0037526A" w:rsidP="002D6930">
      <w:pPr>
        <w:pStyle w:val="Testopreformattato"/>
        <w:jc w:val="both"/>
        <w:rPr>
          <w:iCs/>
          <w:sz w:val="24"/>
          <w:szCs w:val="24"/>
        </w:rPr>
      </w:pPr>
    </w:p>
    <w:p w14:paraId="1CCD1430" w14:textId="77777777" w:rsidR="0037526A" w:rsidRPr="00CF167C" w:rsidRDefault="0037526A" w:rsidP="002D6930">
      <w:pPr>
        <w:pStyle w:val="Testopreformattato"/>
        <w:jc w:val="both"/>
        <w:rPr>
          <w:iCs/>
          <w:sz w:val="24"/>
          <w:szCs w:val="24"/>
        </w:rPr>
      </w:pPr>
      <w:r w:rsidRPr="00CF167C">
        <w:rPr>
          <w:iCs/>
          <w:sz w:val="24"/>
          <w:szCs w:val="24"/>
        </w:rPr>
        <w:t>Serenissimo Principe |</w:t>
      </w:r>
    </w:p>
    <w:p w14:paraId="028C2C84" w14:textId="77777777" w:rsidR="00223974" w:rsidRPr="00CF167C" w:rsidRDefault="00F3032B" w:rsidP="002D6930">
      <w:pPr>
        <w:pStyle w:val="Testopreformattato"/>
        <w:jc w:val="both"/>
        <w:rPr>
          <w:i/>
          <w:sz w:val="24"/>
          <w:szCs w:val="24"/>
        </w:rPr>
      </w:pPr>
      <w:r w:rsidRPr="00CF167C">
        <w:rPr>
          <w:i/>
          <w:sz w:val="24"/>
          <w:szCs w:val="24"/>
        </w:rPr>
        <w:t>del</w:t>
      </w:r>
      <w:r w:rsidR="009A392E" w:rsidRPr="00CF167C">
        <w:rPr>
          <w:rStyle w:val="FootnoteReference"/>
          <w:sz w:val="24"/>
          <w:szCs w:val="24"/>
        </w:rPr>
        <w:footnoteReference w:id="532"/>
      </w:r>
      <w:r w:rsidRPr="00CF167C">
        <w:rPr>
          <w:i/>
          <w:sz w:val="24"/>
          <w:szCs w:val="24"/>
        </w:rPr>
        <w:t xml:space="preserve"> negotio di più stretta unione con questi signori Stati, non ho altro | di momento che quello scrissi riverentemente la passata settimana | alla Serenità vostra. Il signor Vandermil sabato mi dimandò se havevo ispedito, | et mi avidi che ha desiderio grande dell’avanzamento di questo negotio, | et hieri nel signor Bernvel scopersi in questo proposito quell’affetto | apunto, che dal Vandermil mi era stato espresso, mi disse in | sostanza esso signor Bernvel, che bisognava trovar modo di far | dadovero</w:t>
      </w:r>
      <w:r w:rsidRPr="00CF167C">
        <w:rPr>
          <w:rStyle w:val="FootnoteReference"/>
          <w:sz w:val="24"/>
          <w:szCs w:val="24"/>
        </w:rPr>
        <w:footnoteReference w:id="533"/>
      </w:r>
      <w:r w:rsidRPr="00CF167C">
        <w:rPr>
          <w:i/>
          <w:sz w:val="24"/>
          <w:szCs w:val="24"/>
        </w:rPr>
        <w:t>, et venir ad una buona rissoluttione di far testa all’|inimico commune, perché non sarà giamai satio di travagliar | ognuno, aggiongendo è molto meglio, che noi unitamente et del | continuo tenimo occupato lo Spagnolo, che lasciar ch’egli pensi | a voler dominarci, come se ne vedono gl’effetti con quanto vi | ha detto il Vandermil, che sarebbono li signori Stati condesesi</w:t>
      </w:r>
      <w:r w:rsidRPr="00CF167C">
        <w:rPr>
          <w:rStyle w:val="FootnoteReference"/>
          <w:sz w:val="24"/>
          <w:szCs w:val="24"/>
        </w:rPr>
        <w:footnoteReference w:id="534"/>
      </w:r>
      <w:r w:rsidRPr="00CF167C">
        <w:rPr>
          <w:i/>
          <w:sz w:val="24"/>
          <w:szCs w:val="24"/>
        </w:rPr>
        <w:t xml:space="preserve"> ad | assister</w:t>
      </w:r>
      <w:r w:rsidRPr="00CF167C">
        <w:rPr>
          <w:rStyle w:val="FootnoteReference"/>
          <w:sz w:val="24"/>
          <w:szCs w:val="24"/>
        </w:rPr>
        <w:footnoteReference w:id="535"/>
      </w:r>
      <w:r w:rsidRPr="00CF167C">
        <w:rPr>
          <w:i/>
          <w:sz w:val="24"/>
          <w:szCs w:val="24"/>
        </w:rPr>
        <w:t xml:space="preserve"> vivamente agl’interessi di sua Serenità, voi potete comprender, | che noi apporteremo la pace alla serenissima Republica et per consequenza | riverserebbe la guerra</w:t>
      </w:r>
    </w:p>
    <w:p w14:paraId="56946479" w14:textId="77777777" w:rsidR="00223974" w:rsidRPr="00CF167C" w:rsidRDefault="00223974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252v /</w:t>
      </w:r>
    </w:p>
    <w:p w14:paraId="15DF495C" w14:textId="77777777" w:rsidR="0037526A" w:rsidRPr="00CF167C" w:rsidRDefault="00223974" w:rsidP="002D6930">
      <w:pPr>
        <w:pStyle w:val="Testopreformattato"/>
        <w:jc w:val="both"/>
        <w:rPr>
          <w:i/>
          <w:iCs/>
          <w:sz w:val="24"/>
          <w:szCs w:val="24"/>
        </w:rPr>
      </w:pPr>
      <w:r w:rsidRPr="00CF167C">
        <w:rPr>
          <w:i/>
          <w:sz w:val="24"/>
          <w:szCs w:val="24"/>
        </w:rPr>
        <w:t>sopra di noi, che sarebbe col medesimo disa-|vantaggio de’ principi, che amano la libertà, et se non succedesse | così subito, potrebbe esser col tempo per vendicarsene, è però bene | l’intendersi et coadiuvar, l’un l’altro, io gli risposi che havevo | scritto quanto mi era stato significato, et che ero sicuro che | vostra Serenità haverebbe avisato, et consultato sopra l’appertura, et | proposta quanto et la qualità de’ tempi, et la diffesa, et l’interesse | commune havesse comportato, et di tutto poi haverei dato parte | a sua Signoria, et bene rispose, attenderemo, et poi soggionse, bisogneria | caminar molto secreto, et non lasciarsene intender con quanto | per poter far ben il servitio, et hoggi appunto il signor | Vandermil</w:t>
      </w:r>
      <w:r w:rsidRPr="00CF167C">
        <w:rPr>
          <w:rStyle w:val="FootnoteReference"/>
          <w:sz w:val="24"/>
          <w:szCs w:val="24"/>
        </w:rPr>
        <w:footnoteReference w:id="536"/>
      </w:r>
      <w:r w:rsidRPr="00CF167C">
        <w:rPr>
          <w:i/>
          <w:sz w:val="24"/>
          <w:szCs w:val="24"/>
        </w:rPr>
        <w:t xml:space="preserve"> mi ha detto, che se | non havevo detto alcuna cosa a sua Eccellenza, | tacessi fino a miglior opportunità, ma sentì | egli con me, com’anco il signor Bernvel, che | non lasciassi di risponder, et discorrer con | quelli, ch’in materia d’unione facessero | qualche ragionamento.</w:t>
      </w:r>
    </w:p>
    <w:p w14:paraId="320DF8E8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255r / </w:t>
      </w:r>
    </w:p>
    <w:p w14:paraId="5D12B5BF" w14:textId="77777777" w:rsidR="00223974" w:rsidRPr="00CF167C" w:rsidRDefault="00223974" w:rsidP="00223974">
      <w:pPr>
        <w:pStyle w:val="Testopreformattato"/>
        <w:jc w:val="both"/>
        <w:rPr>
          <w:i/>
          <w:sz w:val="24"/>
          <w:szCs w:val="24"/>
        </w:rPr>
      </w:pPr>
      <w:r w:rsidRPr="00CF167C">
        <w:rPr>
          <w:i/>
          <w:sz w:val="24"/>
          <w:szCs w:val="24"/>
        </w:rPr>
        <w:t>Io uno di questi | giorni vidi il signor Brino di Gheldria, che | continua nei medesimi sensi, ch’ho altre | volte avisati riverentemente alla Serenità vostra, | li quali veggo anco, esser in altri, et io | rispondo, che sarei stato attendendo, che mi | fosse detto, quanto si stimava a proposito | per rappresentarlo alla Serenità vostra, et così | mi andarò contenendo con termini generali, | con</w:t>
      </w:r>
      <w:r w:rsidRPr="00CF167C">
        <w:rPr>
          <w:rStyle w:val="FootnoteReference"/>
          <w:sz w:val="24"/>
          <w:szCs w:val="24"/>
        </w:rPr>
        <w:footnoteReference w:id="537"/>
      </w:r>
      <w:r w:rsidRPr="00CF167C">
        <w:rPr>
          <w:i/>
          <w:sz w:val="24"/>
          <w:szCs w:val="24"/>
        </w:rPr>
        <w:t xml:space="preserve"> chi me ne parlasse finché mi | venga risposta da vostra Serenità in questo | proposito. Le lettere, che scrissi hoggi a’ otto, | partino con l’altre mercordì da Anster-|dan, et il signor Calandrino, a chi le dricciai | per l’espedittione, mi scrisse, che le haveva | raccommandate in maniera, che sperava, che | ben presto sarebbono arrivate a Venetia. | Gratie etc. |</w:t>
      </w:r>
    </w:p>
    <w:p w14:paraId="31D33595" w14:textId="77777777" w:rsidR="005A3C40" w:rsidRPr="00CF167C" w:rsidRDefault="005A3C40" w:rsidP="002D6930">
      <w:pPr>
        <w:pStyle w:val="Testopreformattato"/>
        <w:jc w:val="both"/>
        <w:rPr>
          <w:iCs/>
          <w:sz w:val="24"/>
          <w:szCs w:val="24"/>
        </w:rPr>
      </w:pPr>
    </w:p>
    <w:p w14:paraId="0EBB5CC4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Da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Haya a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11 luglio 1617 | </w:t>
      </w:r>
    </w:p>
    <w:p w14:paraId="44E27131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di vostra Serenità | </w:t>
      </w:r>
    </w:p>
    <w:p w14:paraId="3E1D4229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lastRenderedPageBreak/>
        <w:t>humilissimo, et devotissimo servitore |</w:t>
      </w:r>
      <w:r w:rsidR="00114274" w:rsidRPr="00CF167C">
        <w:rPr>
          <w:sz w:val="24"/>
          <w:szCs w:val="24"/>
        </w:rPr>
        <w:t xml:space="preserve"> </w:t>
      </w:r>
    </w:p>
    <w:p w14:paraId="0380052D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Christofforo Suriano | </w:t>
      </w:r>
    </w:p>
    <w:p w14:paraId="61534080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</w:p>
    <w:p w14:paraId="51DE4E55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255v / </w:t>
      </w:r>
    </w:p>
    <w:p w14:paraId="586FF8EE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Al serenissimo principe di Venetia | </w:t>
      </w:r>
    </w:p>
    <w:p w14:paraId="5AADAB6F" w14:textId="77777777" w:rsidR="005A3C40" w:rsidRPr="00CF167C" w:rsidRDefault="002269BC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p</w:t>
      </w:r>
      <w:r w:rsidR="005A3C40" w:rsidRPr="00CF167C">
        <w:rPr>
          <w:sz w:val="24"/>
          <w:szCs w:val="24"/>
        </w:rPr>
        <w:t>rima |</w:t>
      </w:r>
    </w:p>
    <w:p w14:paraId="5396AD85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</w:p>
    <w:p w14:paraId="568BAC3E" w14:textId="77777777" w:rsidR="005A3C40" w:rsidRPr="00CF167C" w:rsidRDefault="005A3C40" w:rsidP="002D6930">
      <w:pPr>
        <w:pStyle w:val="Testopreformattato"/>
        <w:jc w:val="both"/>
        <w:rPr>
          <w:i/>
          <w:iCs/>
          <w:sz w:val="24"/>
          <w:szCs w:val="24"/>
        </w:rPr>
      </w:pPr>
      <w:r w:rsidRPr="00CF167C">
        <w:rPr>
          <w:i/>
          <w:iCs/>
          <w:sz w:val="24"/>
          <w:szCs w:val="24"/>
        </w:rPr>
        <w:t>Traccia di sigilli</w:t>
      </w:r>
    </w:p>
    <w:p w14:paraId="475BBA10" w14:textId="77777777" w:rsidR="005A3C40" w:rsidRPr="00CF167C" w:rsidRDefault="005A3C40" w:rsidP="002D6930">
      <w:pPr>
        <w:pStyle w:val="Testopreformattato"/>
        <w:jc w:val="both"/>
        <w:rPr>
          <w:i/>
          <w:iCs/>
          <w:sz w:val="24"/>
          <w:szCs w:val="24"/>
        </w:rPr>
      </w:pPr>
    </w:p>
    <w:p w14:paraId="24FDD51A" w14:textId="77777777" w:rsidR="005A3C40" w:rsidRPr="00CF167C" w:rsidRDefault="005A3C40" w:rsidP="002D6930">
      <w:pPr>
        <w:pStyle w:val="Testopreformattato"/>
        <w:jc w:val="both"/>
        <w:rPr>
          <w:i/>
          <w:iCs/>
          <w:sz w:val="24"/>
          <w:szCs w:val="24"/>
        </w:rPr>
      </w:pPr>
      <w:r w:rsidRPr="00CF167C">
        <w:rPr>
          <w:i/>
          <w:iCs/>
          <w:sz w:val="24"/>
          <w:szCs w:val="24"/>
        </w:rPr>
        <w:t>Regesto antico</w:t>
      </w:r>
    </w:p>
    <w:p w14:paraId="38E4FF64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255vC / </w:t>
      </w:r>
    </w:p>
    <w:p w14:paraId="44267AF7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11 luglio 1617 ricevute a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26 detto |</w:t>
      </w:r>
    </w:p>
    <w:p w14:paraId="13483531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Haya</w:t>
      </w:r>
      <w:r w:rsidR="002269BC" w:rsidRPr="00CF167C">
        <w:rPr>
          <w:sz w:val="24"/>
          <w:szCs w:val="24"/>
        </w:rPr>
        <w:t>. P</w:t>
      </w:r>
      <w:r w:rsidRPr="00CF167C">
        <w:rPr>
          <w:sz w:val="24"/>
          <w:szCs w:val="24"/>
        </w:rPr>
        <w:t xml:space="preserve">rima | </w:t>
      </w:r>
    </w:p>
    <w:p w14:paraId="542D5C03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</w:p>
    <w:p w14:paraId="6B2FB64E" w14:textId="77777777" w:rsidR="005A3C40" w:rsidRPr="00CF167C" w:rsidRDefault="00D7570A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Ale</w:t>
      </w:r>
      <w:r w:rsidR="005A3C40" w:rsidRPr="00CF167C">
        <w:rPr>
          <w:sz w:val="24"/>
          <w:szCs w:val="24"/>
        </w:rPr>
        <w:t>anza |</w:t>
      </w:r>
    </w:p>
    <w:p w14:paraId="2071B8A9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</w:p>
    <w:p w14:paraId="45C5FBA5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L. SS. R.</w:t>
      </w:r>
      <w:r w:rsidR="002269BC" w:rsidRPr="00CF167C">
        <w:rPr>
          <w:sz w:val="24"/>
          <w:szCs w:val="24"/>
        </w:rPr>
        <w:t xml:space="preserve"> |</w:t>
      </w:r>
    </w:p>
    <w:p w14:paraId="5753B105" w14:textId="77777777" w:rsidR="00C459E3" w:rsidRPr="00CF167C" w:rsidRDefault="00C459E3" w:rsidP="002D6930">
      <w:pPr>
        <w:pStyle w:val="Testopreformattato"/>
        <w:jc w:val="both"/>
        <w:rPr>
          <w:sz w:val="24"/>
          <w:szCs w:val="24"/>
        </w:rPr>
      </w:pPr>
    </w:p>
    <w:p w14:paraId="40BB02FB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</w:p>
    <w:p w14:paraId="616E1BD1" w14:textId="77777777" w:rsidR="005A3C40" w:rsidRPr="00CF167C" w:rsidRDefault="005A3C40" w:rsidP="00C459E3">
      <w:pPr>
        <w:pStyle w:val="Testopreformattato"/>
        <w:jc w:val="center"/>
        <w:rPr>
          <w:sz w:val="24"/>
          <w:szCs w:val="24"/>
        </w:rPr>
      </w:pPr>
      <w:r w:rsidRPr="00CF167C">
        <w:rPr>
          <w:sz w:val="24"/>
          <w:szCs w:val="24"/>
        </w:rPr>
        <w:t>n. 78</w:t>
      </w:r>
    </w:p>
    <w:p w14:paraId="582E0973" w14:textId="77777777" w:rsidR="005A3C40" w:rsidRPr="00CF167C" w:rsidRDefault="005A3C40" w:rsidP="00C459E3">
      <w:pPr>
        <w:pStyle w:val="Testopreformattato"/>
        <w:jc w:val="center"/>
        <w:rPr>
          <w:sz w:val="24"/>
          <w:szCs w:val="24"/>
        </w:rPr>
      </w:pPr>
      <w:r w:rsidRPr="00CF167C">
        <w:rPr>
          <w:sz w:val="24"/>
          <w:szCs w:val="24"/>
        </w:rPr>
        <w:t>Allegato I al n. 77 (cc. 253r-254v</w:t>
      </w:r>
      <w:r w:rsidR="00D01EF2" w:rsidRPr="00CF167C">
        <w:rPr>
          <w:sz w:val="24"/>
          <w:szCs w:val="24"/>
        </w:rPr>
        <w:t>; decodifica di cc. 252r-v, 255r</w:t>
      </w:r>
      <w:r w:rsidRPr="00CF167C">
        <w:rPr>
          <w:sz w:val="24"/>
          <w:szCs w:val="24"/>
        </w:rPr>
        <w:t>)</w:t>
      </w:r>
    </w:p>
    <w:p w14:paraId="792D6986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</w:p>
    <w:p w14:paraId="5E363755" w14:textId="4E414FA0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253r / </w:t>
      </w:r>
    </w:p>
    <w:p w14:paraId="60F5A93E" w14:textId="77777777" w:rsidR="009A392E" w:rsidRPr="00CF167C" w:rsidRDefault="009A392E" w:rsidP="002D6930">
      <w:pPr>
        <w:pStyle w:val="Testopreformattato"/>
        <w:jc w:val="both"/>
        <w:rPr>
          <w:i/>
          <w:sz w:val="24"/>
          <w:szCs w:val="24"/>
        </w:rPr>
      </w:pPr>
      <w:r w:rsidRPr="00CF167C">
        <w:rPr>
          <w:i/>
          <w:sz w:val="24"/>
          <w:szCs w:val="24"/>
        </w:rPr>
        <w:t>Segue decodifica di testo cifrato</w:t>
      </w:r>
    </w:p>
    <w:p w14:paraId="4B6AA8E8" w14:textId="77777777" w:rsidR="00610351" w:rsidRDefault="00610351" w:rsidP="002D6930">
      <w:pPr>
        <w:pStyle w:val="Testopreformattato"/>
        <w:jc w:val="both"/>
        <w:rPr>
          <w:iCs/>
          <w:sz w:val="24"/>
          <w:szCs w:val="24"/>
        </w:rPr>
      </w:pPr>
    </w:p>
    <w:p w14:paraId="721BCAEA" w14:textId="07EEC9DF" w:rsidR="00694CB2" w:rsidRPr="00CF167C" w:rsidRDefault="00694CB2" w:rsidP="00694CB2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253</w:t>
      </w:r>
      <w:r>
        <w:rPr>
          <w:sz w:val="24"/>
          <w:szCs w:val="24"/>
        </w:rPr>
        <w:t>v</w:t>
      </w:r>
      <w:r w:rsidRPr="00CF167C">
        <w:rPr>
          <w:sz w:val="24"/>
          <w:szCs w:val="24"/>
        </w:rPr>
        <w:t xml:space="preserve"> / </w:t>
      </w:r>
    </w:p>
    <w:p w14:paraId="2F445AEF" w14:textId="77777777" w:rsidR="00694CB2" w:rsidRPr="00CF167C" w:rsidRDefault="00694CB2" w:rsidP="00694CB2">
      <w:pPr>
        <w:pStyle w:val="Testopreformattato"/>
        <w:jc w:val="both"/>
        <w:rPr>
          <w:i/>
          <w:sz w:val="24"/>
          <w:szCs w:val="24"/>
        </w:rPr>
      </w:pPr>
      <w:r w:rsidRPr="00CF167C">
        <w:rPr>
          <w:i/>
          <w:sz w:val="24"/>
          <w:szCs w:val="24"/>
        </w:rPr>
        <w:t>Segue decodifica di testo cifrato</w:t>
      </w:r>
    </w:p>
    <w:p w14:paraId="0DC5A370" w14:textId="77777777" w:rsidR="00694CB2" w:rsidRDefault="00694CB2" w:rsidP="002D6930">
      <w:pPr>
        <w:pStyle w:val="Testopreformattato"/>
        <w:jc w:val="both"/>
        <w:rPr>
          <w:iCs/>
          <w:sz w:val="24"/>
          <w:szCs w:val="24"/>
        </w:rPr>
      </w:pPr>
    </w:p>
    <w:p w14:paraId="7BB893D9" w14:textId="6EC33146" w:rsidR="00694CB2" w:rsidRPr="00CF167C" w:rsidRDefault="00694CB2" w:rsidP="00694CB2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254r / </w:t>
      </w:r>
    </w:p>
    <w:p w14:paraId="730CD481" w14:textId="77777777" w:rsidR="00694CB2" w:rsidRPr="00CF167C" w:rsidRDefault="00694CB2" w:rsidP="00694CB2">
      <w:pPr>
        <w:pStyle w:val="Testopreformattato"/>
        <w:jc w:val="both"/>
        <w:rPr>
          <w:i/>
          <w:sz w:val="24"/>
          <w:szCs w:val="24"/>
        </w:rPr>
      </w:pPr>
      <w:r w:rsidRPr="00CF167C">
        <w:rPr>
          <w:i/>
          <w:sz w:val="24"/>
          <w:szCs w:val="24"/>
        </w:rPr>
        <w:t>Segue decodifica di testo cifrato</w:t>
      </w:r>
    </w:p>
    <w:p w14:paraId="6DD0BB91" w14:textId="77777777" w:rsidR="00694CB2" w:rsidRPr="00694CB2" w:rsidRDefault="00694CB2" w:rsidP="002D6930">
      <w:pPr>
        <w:pStyle w:val="Testopreformattato"/>
        <w:jc w:val="both"/>
        <w:rPr>
          <w:iCs/>
          <w:sz w:val="24"/>
          <w:szCs w:val="24"/>
        </w:rPr>
      </w:pPr>
    </w:p>
    <w:p w14:paraId="55DEB003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254v / </w:t>
      </w:r>
    </w:p>
    <w:p w14:paraId="5B1333DC" w14:textId="59462CBC" w:rsidR="005A3C40" w:rsidRPr="00CF167C" w:rsidRDefault="00603022" w:rsidP="002D6930">
      <w:pPr>
        <w:pStyle w:val="Testopreformattato"/>
        <w:jc w:val="both"/>
        <w:rPr>
          <w:i/>
          <w:iCs/>
          <w:sz w:val="24"/>
          <w:szCs w:val="24"/>
        </w:rPr>
      </w:pPr>
      <w:r w:rsidRPr="00603022">
        <w:rPr>
          <w:b/>
          <w:bCs/>
          <w:sz w:val="24"/>
          <w:szCs w:val="24"/>
        </w:rPr>
        <w:t>Blank page</w:t>
      </w:r>
    </w:p>
    <w:p w14:paraId="0AB977C9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</w:p>
    <w:p w14:paraId="63A511D3" w14:textId="77777777" w:rsidR="003A716B" w:rsidRPr="00ED72D8" w:rsidRDefault="00D61F3A" w:rsidP="003A716B">
      <w:pPr>
        <w:pStyle w:val="Header"/>
        <w:jc w:val="left"/>
        <w:rPr>
          <w:lang w:val="it-IT"/>
        </w:rPr>
      </w:pPr>
      <w:r w:rsidRPr="00ED72D8">
        <w:rPr>
          <w:bCs/>
          <w:szCs w:val="24"/>
          <w:lang w:val="it-IT"/>
        </w:rPr>
        <w:br w:type="page"/>
      </w:r>
      <w:r w:rsidR="003A716B" w:rsidRPr="00ED72D8">
        <w:rPr>
          <w:lang w:val="it-IT"/>
        </w:rPr>
        <w:lastRenderedPageBreak/>
        <w:t>/START LETTER/</w:t>
      </w:r>
    </w:p>
    <w:p w14:paraId="08350CF9" w14:textId="4EA9B3E1" w:rsidR="005A3C40" w:rsidRPr="00CF167C" w:rsidRDefault="005A3C40" w:rsidP="00D61F3A">
      <w:pPr>
        <w:pStyle w:val="Testopreformattato"/>
        <w:jc w:val="center"/>
        <w:rPr>
          <w:sz w:val="24"/>
          <w:szCs w:val="24"/>
        </w:rPr>
      </w:pPr>
      <w:r w:rsidRPr="00CF167C">
        <w:rPr>
          <w:sz w:val="24"/>
          <w:szCs w:val="24"/>
        </w:rPr>
        <w:t>n. 79</w:t>
      </w:r>
    </w:p>
    <w:p w14:paraId="763F73B6" w14:textId="77777777" w:rsidR="005A3C40" w:rsidRPr="00CF167C" w:rsidRDefault="00D61F3A" w:rsidP="00D61F3A">
      <w:pPr>
        <w:pStyle w:val="Testopreformattato"/>
        <w:jc w:val="center"/>
        <w:rPr>
          <w:sz w:val="24"/>
          <w:szCs w:val="24"/>
        </w:rPr>
      </w:pPr>
      <w:r w:rsidRPr="00CF167C">
        <w:rPr>
          <w:sz w:val="24"/>
          <w:szCs w:val="24"/>
        </w:rPr>
        <w:t>11 luglio 1617, L</w:t>
      </w:r>
      <w:r w:rsidR="003B265C" w:rsidRPr="00CF167C">
        <w:rPr>
          <w:sz w:val="24"/>
          <w:szCs w:val="24"/>
        </w:rPr>
        <w:t>’</w:t>
      </w:r>
      <w:r w:rsidR="005A3C40" w:rsidRPr="00CF167C">
        <w:rPr>
          <w:sz w:val="24"/>
          <w:szCs w:val="24"/>
        </w:rPr>
        <w:t>Aia (cc. 256r-258v, 267r-v)</w:t>
      </w:r>
    </w:p>
    <w:p w14:paraId="7B47035A" w14:textId="77777777" w:rsidR="005A3C40" w:rsidRPr="00CF167C" w:rsidRDefault="005A3C40" w:rsidP="00D61F3A">
      <w:pPr>
        <w:pStyle w:val="Testopreformattato"/>
        <w:jc w:val="center"/>
        <w:rPr>
          <w:sz w:val="24"/>
          <w:szCs w:val="24"/>
        </w:rPr>
      </w:pPr>
    </w:p>
    <w:p w14:paraId="6E5885CF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256r /</w:t>
      </w:r>
      <w:r w:rsidR="00631B3E" w:rsidRPr="00CF167C">
        <w:rPr>
          <w:sz w:val="24"/>
          <w:szCs w:val="24"/>
        </w:rPr>
        <w:t xml:space="preserve"> </w:t>
      </w:r>
    </w:p>
    <w:p w14:paraId="5512489D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2</w:t>
      </w:r>
      <w:r w:rsidRPr="00CF167C">
        <w:rPr>
          <w:sz w:val="24"/>
          <w:szCs w:val="24"/>
          <w:vertAlign w:val="superscript"/>
        </w:rPr>
        <w:t>da</w:t>
      </w:r>
      <w:r w:rsidRPr="00CF167C">
        <w:rPr>
          <w:sz w:val="24"/>
          <w:szCs w:val="24"/>
        </w:rPr>
        <w:t xml:space="preserve"> |</w:t>
      </w:r>
    </w:p>
    <w:p w14:paraId="397896F6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</w:p>
    <w:p w14:paraId="624432BB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Serenissimo Principe | </w:t>
      </w:r>
    </w:p>
    <w:p w14:paraId="6D5B2831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la curiosità, ch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è nel signor principe Mauritio di saper deg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vvisi | et delle fattioni in Italia, mi servì di buona occasione, per esser con | lui, et lo feci volontieri per poter nel corso del ragionamento | far qualche ufficio seco, secondo che lo portasse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opportunità | a pro deg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interessi, et del servitio della Serenità vostra sopra quanto | ella mi scrive nelle sue lettere de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23 del passato per il | disordine che segue della soldatesca. Havevo appresso di me | un disegno, che ultimamente è stato impresso costì del sito, et | stato del campo, et dei posti tanto di vostra Serenità quanto | de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inimico, et glielo mostrai, per dar materia a sua Eccellenza | di dir qualche cosa. Andò divisando sopra tutti i luochi | tanto di qua, quanto di là il Lisonzo, considerando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sprezza | della montagna, ma più la difficoltà di haver così tosto | Rubia per la qualità del sito, et per intender esser quivi | il sforzo de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rmata arciducale; et io dissi, che speravo, | che in fine le truppe di questi paesi haverebbono havuta | la gloria di far cader quel forte in mano della serenissima | Republica aggiungendo, che forse fino a quest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hora | vi sarebbe anco capitato, se maggior fosse stata la | diligenza, et la prontezza dei soldati; ma che essendo | alcuni mal contenti dei loro capitani erano andati lenti | ag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effetti. Et perché mostrò il signor Principe desiderar | di saper d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vantaggio gli dissi, che le militie si | mostravano poco contente del trattamento, mirando |</w:t>
      </w:r>
      <w:r w:rsidR="00631B3E" w:rsidRPr="00CF167C">
        <w:rPr>
          <w:sz w:val="24"/>
          <w:szCs w:val="24"/>
        </w:rPr>
        <w:t xml:space="preserve"> </w:t>
      </w:r>
    </w:p>
    <w:p w14:paraId="5D21CE18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256v / </w:t>
      </w:r>
    </w:p>
    <w:p w14:paraId="74EC56F1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alcuni dei capitani, per quanto intendevo, molto poco a corrisponder | alla pontualità, colla quale la serenissima Republica contribuiva di tempo | in tempo il denaro per li pagamenti, onde ne nasceva il disordine | o per la fuga de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soldati; o per la loro tepidezza nel far il suo | debito; et per tanto pregavo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Eccellenza sua, che con quella | maniera, che paresse più propria alla sua prudenza | apportasse il rimedio necessario al bis</w:t>
      </w:r>
      <w:r w:rsidR="0010323F" w:rsidRPr="00CF167C">
        <w:rPr>
          <w:sz w:val="24"/>
          <w:szCs w:val="24"/>
        </w:rPr>
        <w:t xml:space="preserve">ogno; che ero ben | certo, che </w:t>
      </w:r>
      <w:r w:rsidR="00DC3F55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l signor conte Gio. Ernesto vi haverebbe rimediato: tuttavia |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vvertimento di sua Eccellenza haverebbe sempre giovato. Por-|tando questo ufficio con quella maggior desterità, che seppi[.] | Mi rispose ella, che non haveva con questo ultimo ordinario | ricevuta alcuna lettera, et però mi ringratiava della | communicatione delli avvisi, et nel particolar della soldatesca | disse non è meraviglia se alcuni di quelli, che fuggono fano | compianto contra li loro capitani, essendo ciò praticato | del continuo ne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rmate, et tra fugitivi; et ch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era | sicura,</w:t>
      </w:r>
      <w:r w:rsidR="00FA7F33" w:rsidRPr="00CF167C">
        <w:rPr>
          <w:sz w:val="24"/>
          <w:szCs w:val="24"/>
        </w:rPr>
        <w:t xml:space="preserve"> che se </w:t>
      </w:r>
      <w:r w:rsidR="00DC3F55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l Conte suo cugino</w:t>
      </w:r>
      <w:r w:rsidRPr="00CF167C">
        <w:rPr>
          <w:rStyle w:val="FootnoteReference"/>
          <w:sz w:val="24"/>
          <w:szCs w:val="24"/>
        </w:rPr>
        <w:footnoteReference w:id="538"/>
      </w:r>
      <w:r w:rsidRPr="00CF167C">
        <w:rPr>
          <w:sz w:val="24"/>
          <w:szCs w:val="24"/>
        </w:rPr>
        <w:t xml:space="preserve"> havesse saputo non</w:t>
      </w:r>
      <w:r w:rsidRPr="00CF167C">
        <w:rPr>
          <w:rStyle w:val="FootnoteReference"/>
          <w:sz w:val="24"/>
          <w:szCs w:val="24"/>
        </w:rPr>
        <w:footnoteReference w:id="539"/>
      </w:r>
      <w:r w:rsidRPr="00CF167C">
        <w:rPr>
          <w:sz w:val="24"/>
          <w:szCs w:val="24"/>
        </w:rPr>
        <w:t xml:space="preserve"> have-|rebbe comportato, che fosse ritenuta cosa alcuna di quello, si | deve ai soldati; che poteva esser, che li capitani si volessero | da essi far pagar le armi, o detraher qualche debito, | ma questo non si doveva far tutto in una volta; che erano | tanto ben pagati dalla serenissima Republica, che dovevano anco | dar il debito pagamento alle genti, et mi promise di | scriverne al signor Conte, et che haverebbe mostrato seco di |</w:t>
      </w:r>
      <w:r w:rsidR="00631B3E" w:rsidRPr="00CF167C">
        <w:rPr>
          <w:sz w:val="24"/>
          <w:szCs w:val="24"/>
        </w:rPr>
        <w:t xml:space="preserve"> </w:t>
      </w:r>
    </w:p>
    <w:p w14:paraId="29D04ECB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257r / </w:t>
      </w:r>
    </w:p>
    <w:p w14:paraId="376B834F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haver presentito questo da altra parte, che da me, et lo | haverebbe essortato a non lasciar prender piedi a questo incon-|veniente; essendo che senza dubio col proseguire ridondarebbe | in danno publico, et da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ltro canto non riuscirebbe di alcun | servitio, né di honore al</w:t>
      </w:r>
      <w:r w:rsidRPr="00CF167C">
        <w:rPr>
          <w:rStyle w:val="FootnoteReference"/>
          <w:sz w:val="24"/>
          <w:szCs w:val="24"/>
        </w:rPr>
        <w:footnoteReference w:id="540"/>
      </w:r>
      <w:r w:rsidRPr="00CF167C">
        <w:rPr>
          <w:sz w:val="24"/>
          <w:szCs w:val="24"/>
        </w:rPr>
        <w:t xml:space="preserve"> Conte. Con sua Eccellenza particolarmente ho | stimato a proposito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ufficio, perché, provenendo dalla | mano di lei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vvertimento gioverà molto più, che da | quella di qual si sia altra persona, et sono sicuro, che | le lettere de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Eccellenza sua, che sono qui aggiunte non conteni-|rano questo solo, ma altri </w:t>
      </w:r>
      <w:r w:rsidRPr="00CF167C">
        <w:rPr>
          <w:sz w:val="24"/>
          <w:szCs w:val="24"/>
        </w:rPr>
        <w:lastRenderedPageBreak/>
        <w:t xml:space="preserve">avvertimenti ancora. | </w:t>
      </w:r>
    </w:p>
    <w:p w14:paraId="32994511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Dalle precedenti mie haverà vostra Serenità inteso quello che fu scritto | qui della voce sparsa intorno alle armate di lei, et | di Napoli; et quelli, che amano il servitio della Serenità vostra | haverebbono volontieri voluto, che si fosse confermato | il primo avviso, come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Eccellenza sua me lo disse con molto affetto | et io la ringratiai del buon animo, che dimostrava | verso g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interessi della Serenità vostra. | </w:t>
      </w:r>
    </w:p>
    <w:p w14:paraId="3CFB6F13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Entramo poi a parlare delli affari di Savoia, et sopra g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v-|visi di Milano fece sua Eccellenza conietura, che difficilmente have-|rebbe potuto il signor Duca sussister, et mantener la piazza | di Vercelli</w:t>
      </w:r>
      <w:r w:rsidRPr="00CF167C">
        <w:rPr>
          <w:rStyle w:val="FootnoteReference"/>
          <w:sz w:val="24"/>
          <w:szCs w:val="24"/>
        </w:rPr>
        <w:footnoteReference w:id="541"/>
      </w:r>
      <w:r w:rsidRPr="00CF167C">
        <w:rPr>
          <w:sz w:val="24"/>
          <w:szCs w:val="24"/>
        </w:rPr>
        <w:t>, quando di Francia non fosse capitato prontamente | il soccorso, onde tanto più strinsi, et coadiuvai con li miei | ufficii il servitio di sua Altezza per la quale questi signori hanno | dichiarato quanto ella intenderà più a basso, et sua Eccellenza |</w:t>
      </w:r>
      <w:r w:rsidR="00631B3E" w:rsidRPr="00CF167C">
        <w:rPr>
          <w:sz w:val="24"/>
          <w:szCs w:val="24"/>
        </w:rPr>
        <w:t xml:space="preserve"> </w:t>
      </w:r>
    </w:p>
    <w:p w14:paraId="14E0F3D6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257v / </w:t>
      </w:r>
    </w:p>
    <w:p w14:paraId="14F71A9B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mostrò meco, che maggior servitio del signor Duca sarebbe </w:t>
      </w:r>
      <w:r w:rsidR="00053362" w:rsidRPr="00CF167C">
        <w:rPr>
          <w:sz w:val="24"/>
          <w:szCs w:val="24"/>
        </w:rPr>
        <w:t xml:space="preserve">stato, | che </w:t>
      </w:r>
      <w:r w:rsidR="00DC3F55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l soccorso si fosse fatto con genti, che con denari; et soggiunse, | che non era ancor del tutto informata di quello che li | signori Stati havessero risoluto, che però non haverebbe mancato | di adoperarsi: perché al buon principio de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ottima volontà | loro verso sua Altezza corrispondesse miglior effetto nella pronta, | et buona essecutione. | </w:t>
      </w:r>
    </w:p>
    <w:p w14:paraId="66C4792F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Venuta la risolutione al deputato del quartier di Nimeghen | della provincia di Gheldria si cominciò a trattar di passar | avanti nel deliberar di assister al signor duca di Savoia | et doppo varii discorsi capitorono sabbato questi signori | in risolutione di contribuir per aiuto a sua Altezza doicento | milla fiorini per quattro mesi</w:t>
      </w:r>
      <w:r w:rsidRPr="00CF167C">
        <w:rPr>
          <w:rStyle w:val="FootnoteReference"/>
          <w:sz w:val="24"/>
          <w:szCs w:val="24"/>
        </w:rPr>
        <w:footnoteReference w:id="542"/>
      </w:r>
      <w:r w:rsidRPr="00CF167C">
        <w:rPr>
          <w:sz w:val="24"/>
          <w:szCs w:val="24"/>
        </w:rPr>
        <w:t>, che comincieranno al | primo di agosto, et se la guerra haverà più lungo costo | di pensar a proveder, anco più per la continuatione. | Alcuni col senso di sua Eccellenza hanno stimato che fossero meglio le | genti pagate sì per la sicurtà della distributione delli cinquanta | milla fiorini che fanno</w:t>
      </w:r>
      <w:r w:rsidRPr="00CF167C">
        <w:rPr>
          <w:rStyle w:val="FootnoteReference"/>
          <w:sz w:val="24"/>
          <w:szCs w:val="24"/>
        </w:rPr>
        <w:footnoteReference w:id="543"/>
      </w:r>
      <w:r w:rsidRPr="00CF167C">
        <w:rPr>
          <w:sz w:val="24"/>
          <w:szCs w:val="24"/>
        </w:rPr>
        <w:t xml:space="preserve"> dodici milla, et cinquecento ongari al mese | come per la riputatione, dovendo esser anco in Piemonte | genti di questi paesi; altri sentono altrimenti monsignor di | Monthou molto volontieri haverebbe presa la cavallaria, | (ch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è que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iuto che con genti è il più facile, et il più | ispedito) perché sperava di haverne per capo il signor | principe Henrico fratello di sua Eccellenza che si era lasciato |</w:t>
      </w:r>
      <w:r w:rsidR="00631B3E" w:rsidRPr="00CF167C">
        <w:rPr>
          <w:sz w:val="24"/>
          <w:szCs w:val="24"/>
        </w:rPr>
        <w:t xml:space="preserve"> </w:t>
      </w:r>
    </w:p>
    <w:p w14:paraId="1A69E7DA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258r / </w:t>
      </w:r>
    </w:p>
    <w:p w14:paraId="6BF05F9F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intender, che volontieri haverebbe fatto il viaggio per essercitarsi | nel suo mestiero della cavallaria, il che il medesimo Principe | disse a me ancora avanti hieri, che fui a sua visitatione. | Si sono però considerati molti rispetti, et per la persona sua; | et perché li signori Stati haverebbono temuto</w:t>
      </w:r>
      <w:r w:rsidRPr="00CF167C">
        <w:rPr>
          <w:rStyle w:val="FootnoteReference"/>
          <w:sz w:val="24"/>
          <w:szCs w:val="24"/>
        </w:rPr>
        <w:footnoteReference w:id="544"/>
      </w:r>
      <w:r w:rsidRPr="00CF167C">
        <w:rPr>
          <w:sz w:val="24"/>
          <w:szCs w:val="24"/>
        </w:rPr>
        <w:t xml:space="preserve"> di qualche incontro | che havesse potuto al presente romper la tregua; et forse per | non venir a così ampla dichiaratione et io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haverei voluta | perché haverebbe servito ag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interessi communi, et perché mentre | la cavallaria fosse stata al servitio di sua Altezza questi quattro | mesi si era anco in sicuro, che haverebbe doppo continuato | il soccorso. Ancorché la materia non sia decisa sentendo monsignor | di Monthou le difficoltà, et parendoli non potersi prometter | che faccino altra risolutione, che di dar il denaro, come</w:t>
      </w:r>
      <w:r w:rsidRPr="00CF167C">
        <w:rPr>
          <w:rStyle w:val="FootnoteReference"/>
          <w:sz w:val="24"/>
          <w:szCs w:val="24"/>
        </w:rPr>
        <w:footnoteReference w:id="545"/>
      </w:r>
      <w:r w:rsidRPr="00CF167C">
        <w:rPr>
          <w:sz w:val="24"/>
          <w:szCs w:val="24"/>
        </w:rPr>
        <w:t xml:space="preserve"> lo ha | cavato ultimamente dal signor </w:t>
      </w:r>
      <w:r w:rsidR="0050400E" w:rsidRPr="00CF167C">
        <w:rPr>
          <w:sz w:val="24"/>
          <w:szCs w:val="24"/>
        </w:rPr>
        <w:t>Bernvel</w:t>
      </w:r>
      <w:r w:rsidRPr="00CF167C">
        <w:rPr>
          <w:sz w:val="24"/>
          <w:szCs w:val="24"/>
        </w:rPr>
        <w:t>, con lui, et con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Eccellenza sua si è | lasciato intender, che lo piglierà, perché con parte di esso fa | pensiero partendo immediate di passar in Alemagna et ivi | coadiuvar, et solicitar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ispeditione del signor conte di Mansfelt; | et eccitar co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essempio quei principi a far essi ancora | la parte loro. Con credenza di dover tornar qui a ringratiar | espressamente per nome di sua Altezza et solecitar se vi sarà il bisogno | per nuovi aiuti, passati li quattro mesi sudetti. Io sento | piacere di poter una volta dar questo avviso a vostra Serenità | ma vorrei bene, che maggior fosse stata la summa: tuttavia | per questo principio si può contentare, et promettersi |</w:t>
      </w:r>
      <w:r w:rsidR="00631B3E" w:rsidRPr="00CF167C">
        <w:rPr>
          <w:sz w:val="24"/>
          <w:szCs w:val="24"/>
        </w:rPr>
        <w:t xml:space="preserve"> </w:t>
      </w:r>
    </w:p>
    <w:p w14:paraId="7F915743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lastRenderedPageBreak/>
        <w:t xml:space="preserve">/ 258v / </w:t>
      </w:r>
    </w:p>
    <w:p w14:paraId="05CD92F7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d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avantaggio del buon animo di questi signori verso sua Altezza. Gratie etc. | </w:t>
      </w:r>
    </w:p>
    <w:p w14:paraId="3A8BB751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</w:p>
    <w:p w14:paraId="1D047100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Da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Haya a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11 luglio 1617 | </w:t>
      </w:r>
    </w:p>
    <w:p w14:paraId="4E6FC6EB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di vostra Serenità | </w:t>
      </w:r>
    </w:p>
    <w:p w14:paraId="312F0EDF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humilissimo, et devotissimo servitore |</w:t>
      </w:r>
      <w:r w:rsidR="00114274" w:rsidRPr="00CF167C">
        <w:rPr>
          <w:sz w:val="24"/>
          <w:szCs w:val="24"/>
        </w:rPr>
        <w:t xml:space="preserve"> </w:t>
      </w:r>
    </w:p>
    <w:p w14:paraId="755A5142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Christofforo Suriano | </w:t>
      </w:r>
    </w:p>
    <w:p w14:paraId="24EC3F6C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</w:p>
    <w:p w14:paraId="1649E230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267r / </w:t>
      </w:r>
    </w:p>
    <w:p w14:paraId="2B76F7A6" w14:textId="4E713359" w:rsidR="005A3C40" w:rsidRPr="00CF167C" w:rsidRDefault="00603022" w:rsidP="002D6930">
      <w:pPr>
        <w:pStyle w:val="Testopreformattato"/>
        <w:jc w:val="both"/>
        <w:rPr>
          <w:i/>
          <w:iCs/>
          <w:sz w:val="24"/>
          <w:szCs w:val="24"/>
        </w:rPr>
      </w:pPr>
      <w:r w:rsidRPr="00603022">
        <w:rPr>
          <w:b/>
          <w:bCs/>
          <w:sz w:val="24"/>
          <w:szCs w:val="24"/>
        </w:rPr>
        <w:t>Blank page</w:t>
      </w:r>
    </w:p>
    <w:p w14:paraId="0E07553A" w14:textId="77777777" w:rsidR="005A3C40" w:rsidRPr="00CF167C" w:rsidRDefault="005A3C40" w:rsidP="002D6930">
      <w:pPr>
        <w:pStyle w:val="Testopreformattato"/>
        <w:jc w:val="both"/>
        <w:rPr>
          <w:i/>
          <w:iCs/>
          <w:sz w:val="24"/>
          <w:szCs w:val="24"/>
        </w:rPr>
      </w:pPr>
    </w:p>
    <w:p w14:paraId="4A5D5535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267v / </w:t>
      </w:r>
    </w:p>
    <w:p w14:paraId="799AA280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Al serenissimo principe di Venetia | </w:t>
      </w:r>
    </w:p>
    <w:p w14:paraId="3C58F6F2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2</w:t>
      </w:r>
      <w:r w:rsidRPr="00CF167C">
        <w:rPr>
          <w:sz w:val="24"/>
          <w:szCs w:val="24"/>
          <w:vertAlign w:val="superscript"/>
        </w:rPr>
        <w:t>da</w:t>
      </w:r>
      <w:r w:rsidRPr="00CF167C">
        <w:rPr>
          <w:sz w:val="24"/>
          <w:szCs w:val="24"/>
        </w:rPr>
        <w:t xml:space="preserve"> |</w:t>
      </w:r>
    </w:p>
    <w:p w14:paraId="3C0671DD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</w:p>
    <w:p w14:paraId="5E4AFDDB" w14:textId="77777777" w:rsidR="005A3C40" w:rsidRPr="00CF167C" w:rsidRDefault="005A3C40" w:rsidP="002D6930">
      <w:pPr>
        <w:pStyle w:val="Testopreformattato"/>
        <w:jc w:val="both"/>
        <w:rPr>
          <w:i/>
          <w:iCs/>
          <w:sz w:val="24"/>
          <w:szCs w:val="24"/>
        </w:rPr>
      </w:pPr>
      <w:r w:rsidRPr="00CF167C">
        <w:rPr>
          <w:i/>
          <w:iCs/>
          <w:sz w:val="24"/>
          <w:szCs w:val="24"/>
        </w:rPr>
        <w:t>Sigillo e traccia di sigillo</w:t>
      </w:r>
    </w:p>
    <w:p w14:paraId="7DF99AD7" w14:textId="77777777" w:rsidR="00E6261E" w:rsidRPr="00CF167C" w:rsidRDefault="00E6261E" w:rsidP="002D6930">
      <w:pPr>
        <w:pStyle w:val="Testopreformattato"/>
        <w:jc w:val="both"/>
        <w:rPr>
          <w:sz w:val="24"/>
          <w:szCs w:val="24"/>
        </w:rPr>
      </w:pPr>
    </w:p>
    <w:p w14:paraId="6BB6139A" w14:textId="77777777" w:rsidR="005A3C40" w:rsidRPr="00CF167C" w:rsidRDefault="00E6261E" w:rsidP="002D6930">
      <w:pPr>
        <w:pStyle w:val="Testopreformattato"/>
        <w:jc w:val="both"/>
        <w:rPr>
          <w:i/>
          <w:sz w:val="24"/>
          <w:szCs w:val="24"/>
        </w:rPr>
      </w:pPr>
      <w:r w:rsidRPr="00CF167C">
        <w:rPr>
          <w:i/>
          <w:sz w:val="24"/>
          <w:szCs w:val="24"/>
        </w:rPr>
        <w:t>Regesto antico</w:t>
      </w:r>
    </w:p>
    <w:p w14:paraId="431AF18F" w14:textId="77777777" w:rsidR="005A3C40" w:rsidRPr="00CF167C" w:rsidRDefault="005A3C40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267vC / </w:t>
      </w:r>
    </w:p>
    <w:p w14:paraId="7BB1C31A" w14:textId="77777777" w:rsidR="00610351" w:rsidRPr="00CF167C" w:rsidRDefault="00FF3D11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11 luglio ricevute a</w:t>
      </w:r>
      <w:r w:rsidR="003B265C" w:rsidRPr="00CF167C">
        <w:rPr>
          <w:sz w:val="24"/>
          <w:szCs w:val="24"/>
        </w:rPr>
        <w:t>’</w:t>
      </w:r>
      <w:r w:rsidR="005A3C40" w:rsidRPr="00CF167C">
        <w:rPr>
          <w:sz w:val="24"/>
          <w:szCs w:val="24"/>
        </w:rPr>
        <w:t xml:space="preserve"> 20 detto | </w:t>
      </w:r>
    </w:p>
    <w:p w14:paraId="6D96B993" w14:textId="77777777" w:rsidR="005A3C40" w:rsidRPr="00B54C59" w:rsidRDefault="005A3C40" w:rsidP="002D6930">
      <w:pPr>
        <w:pStyle w:val="Testopreformattato"/>
        <w:jc w:val="both"/>
        <w:rPr>
          <w:sz w:val="24"/>
          <w:szCs w:val="24"/>
          <w:lang w:val="en-US"/>
        </w:rPr>
      </w:pPr>
      <w:r w:rsidRPr="00B54C59">
        <w:rPr>
          <w:sz w:val="24"/>
          <w:szCs w:val="24"/>
          <w:lang w:val="en-US"/>
        </w:rPr>
        <w:t>Haya</w:t>
      </w:r>
      <w:r w:rsidR="00610351" w:rsidRPr="00B54C59">
        <w:rPr>
          <w:sz w:val="24"/>
          <w:szCs w:val="24"/>
          <w:lang w:val="en-US"/>
        </w:rPr>
        <w:t>.</w:t>
      </w:r>
      <w:r w:rsidRPr="00B54C59">
        <w:rPr>
          <w:sz w:val="24"/>
          <w:szCs w:val="24"/>
          <w:lang w:val="en-US"/>
        </w:rPr>
        <w:t xml:space="preserve"> 2</w:t>
      </w:r>
      <w:r w:rsidRPr="00B54C59">
        <w:rPr>
          <w:sz w:val="24"/>
          <w:szCs w:val="24"/>
          <w:vertAlign w:val="superscript"/>
          <w:lang w:val="en-US"/>
        </w:rPr>
        <w:t>a</w:t>
      </w:r>
      <w:r w:rsidRPr="00B54C59">
        <w:rPr>
          <w:sz w:val="24"/>
          <w:szCs w:val="24"/>
          <w:lang w:val="en-US"/>
        </w:rPr>
        <w:t xml:space="preserve"> |</w:t>
      </w:r>
    </w:p>
    <w:p w14:paraId="4A5A236E" w14:textId="77777777" w:rsidR="005A3C40" w:rsidRPr="00B54C59" w:rsidRDefault="005A3C40" w:rsidP="002D6930">
      <w:pPr>
        <w:pStyle w:val="Testopreformattato"/>
        <w:jc w:val="both"/>
        <w:rPr>
          <w:sz w:val="24"/>
          <w:szCs w:val="24"/>
          <w:lang w:val="en-US"/>
        </w:rPr>
      </w:pPr>
    </w:p>
    <w:p w14:paraId="7F0E0381" w14:textId="77777777" w:rsidR="005A3C40" w:rsidRPr="00B54C59" w:rsidRDefault="005A3C40" w:rsidP="002D6930">
      <w:pPr>
        <w:pStyle w:val="Testopreformattato"/>
        <w:jc w:val="both"/>
        <w:rPr>
          <w:sz w:val="24"/>
          <w:szCs w:val="24"/>
          <w:lang w:val="en-US"/>
        </w:rPr>
      </w:pPr>
      <w:r w:rsidRPr="00B54C59">
        <w:rPr>
          <w:sz w:val="24"/>
          <w:szCs w:val="24"/>
          <w:lang w:val="en-US"/>
        </w:rPr>
        <w:t xml:space="preserve">L. SS. R. </w:t>
      </w:r>
      <w:r w:rsidR="00D61F3A" w:rsidRPr="00B54C59">
        <w:rPr>
          <w:sz w:val="24"/>
          <w:szCs w:val="24"/>
          <w:lang w:val="en-US"/>
        </w:rPr>
        <w:t>|</w:t>
      </w:r>
    </w:p>
    <w:p w14:paraId="57A9762E" w14:textId="77777777" w:rsidR="00D00F10" w:rsidRPr="00790689" w:rsidRDefault="00D00F10" w:rsidP="002D6930">
      <w:pPr>
        <w:spacing w:after="0" w:line="240" w:lineRule="auto"/>
        <w:jc w:val="both"/>
        <w:rPr>
          <w:rFonts w:ascii="Times New Roman" w:hAnsi="Times New Roman"/>
          <w:sz w:val="24"/>
          <w:lang w:val="en-US"/>
        </w:rPr>
      </w:pPr>
    </w:p>
    <w:p w14:paraId="1B27A88B" w14:textId="77777777" w:rsidR="00B92A3A" w:rsidRPr="00790689" w:rsidRDefault="00B92A3A" w:rsidP="002D6930">
      <w:pPr>
        <w:spacing w:after="0" w:line="240" w:lineRule="auto"/>
        <w:jc w:val="both"/>
        <w:rPr>
          <w:rFonts w:ascii="Times New Roman" w:hAnsi="Times New Roman"/>
          <w:sz w:val="24"/>
          <w:lang w:val="en-US"/>
        </w:rPr>
        <w:sectPr w:rsidR="00B92A3A" w:rsidRPr="00790689" w:rsidSect="005828A9">
          <w:headerReference w:type="default" r:id="rId20"/>
          <w:footerReference w:type="even" r:id="rId21"/>
          <w:footerReference w:type="default" r:id="rId22"/>
          <w:footnotePr>
            <w:numFmt w:val="lowerLetter"/>
            <w:numRestart w:val="eachPage"/>
          </w:footnotePr>
          <w:pgSz w:w="11906" w:h="16838"/>
          <w:pgMar w:top="1418" w:right="1134" w:bottom="1418" w:left="1134" w:header="709" w:footer="709" w:gutter="0"/>
          <w:cols w:space="708"/>
          <w:docGrid w:linePitch="360"/>
        </w:sectPr>
      </w:pPr>
    </w:p>
    <w:p w14:paraId="5F668B9D" w14:textId="77777777" w:rsidR="003A716B" w:rsidRPr="006538BC" w:rsidRDefault="003A716B" w:rsidP="003A716B">
      <w:pPr>
        <w:pStyle w:val="Header"/>
        <w:jc w:val="left"/>
        <w:rPr>
          <w:lang w:val="en-US"/>
        </w:rPr>
      </w:pPr>
      <w:r w:rsidRPr="006538BC">
        <w:rPr>
          <w:lang w:val="en-US"/>
        </w:rPr>
        <w:lastRenderedPageBreak/>
        <w:t>/START LETTER/</w:t>
      </w:r>
    </w:p>
    <w:p w14:paraId="5B798A33" w14:textId="77777777" w:rsidR="005D5F96" w:rsidRPr="00ED72D8" w:rsidRDefault="005D5F96" w:rsidP="00C17331">
      <w:pPr>
        <w:spacing w:after="0" w:line="240" w:lineRule="auto"/>
        <w:jc w:val="center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n. 80</w:t>
      </w:r>
    </w:p>
    <w:p w14:paraId="60B7BF16" w14:textId="77777777" w:rsidR="005D5F96" w:rsidRPr="00B54C59" w:rsidRDefault="005D5F96" w:rsidP="00C17331">
      <w:pPr>
        <w:spacing w:after="0" w:line="240" w:lineRule="auto"/>
        <w:jc w:val="center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11 luglio 1617, L</w:t>
      </w:r>
      <w:r w:rsidR="003B265C" w:rsidRPr="00B54C59">
        <w:rPr>
          <w:rFonts w:ascii="Times New Roman" w:hAnsi="Times New Roman" w:cs="Times New Roman"/>
          <w:sz w:val="24"/>
          <w:lang w:val="it-IT"/>
        </w:rPr>
        <w:t>’</w:t>
      </w:r>
      <w:r w:rsidRPr="00B54C59">
        <w:rPr>
          <w:rFonts w:ascii="Times New Roman" w:hAnsi="Times New Roman" w:cs="Times New Roman"/>
          <w:sz w:val="24"/>
          <w:lang w:val="it-IT"/>
        </w:rPr>
        <w:t>Aia (cc. 259r-261v, 266r</w:t>
      </w:r>
      <w:r w:rsidR="002851DF" w:rsidRPr="00B54C59">
        <w:rPr>
          <w:rFonts w:ascii="Times New Roman" w:hAnsi="Times New Roman" w:cs="Times New Roman"/>
          <w:sz w:val="24"/>
          <w:lang w:val="it-IT"/>
        </w:rPr>
        <w:t>-</w:t>
      </w:r>
      <w:r w:rsidRPr="00B54C59">
        <w:rPr>
          <w:rFonts w:ascii="Times New Roman" w:hAnsi="Times New Roman" w:cs="Times New Roman"/>
          <w:sz w:val="24"/>
          <w:lang w:val="it-IT"/>
        </w:rPr>
        <w:t>v)</w:t>
      </w:r>
    </w:p>
    <w:p w14:paraId="042A92CD" w14:textId="77777777" w:rsidR="005D5F96" w:rsidRPr="00B54C59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704E73D9" w14:textId="77777777" w:rsidR="005D5F96" w:rsidRPr="00B54C59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/ 259r /</w:t>
      </w:r>
    </w:p>
    <w:p w14:paraId="0CBF4093" w14:textId="77777777" w:rsidR="005D5F96" w:rsidRPr="00B54C59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3</w:t>
      </w:r>
      <w:r w:rsidRPr="00B54C59">
        <w:rPr>
          <w:rFonts w:ascii="Times New Roman" w:hAnsi="Times New Roman" w:cs="Times New Roman"/>
          <w:sz w:val="24"/>
          <w:vertAlign w:val="superscript"/>
          <w:lang w:val="it-IT"/>
        </w:rPr>
        <w:t>a</w:t>
      </w:r>
      <w:r w:rsidRPr="00B54C59">
        <w:rPr>
          <w:rFonts w:ascii="Times New Roman" w:hAnsi="Times New Roman" w:cs="Times New Roman"/>
          <w:sz w:val="24"/>
          <w:lang w:val="it-IT"/>
        </w:rPr>
        <w:t xml:space="preserve"> |</w:t>
      </w:r>
    </w:p>
    <w:p w14:paraId="201CFAE1" w14:textId="77777777" w:rsidR="005D5F96" w:rsidRPr="00B54C59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12D15B6A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Serenissimo Principe |</w:t>
      </w:r>
    </w:p>
    <w:p w14:paraId="04ACA48A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si parla in Brusseles di qualche altra levata in quei stati. Il mar-|chese Spinola era partito per Marimont per trattar con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rciduca | sopra li correnti negotii, et haveva condotti seco li consiglieri | da guerra. |</w:t>
      </w:r>
    </w:p>
    <w:p w14:paraId="6E30E9FE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Il convento, che si deve far a Francfort di quelli della Lega | catholica per la fine del presente mese, o principio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ltro | da che discorrer tanto nei stati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signori arciduchi; quanto | in questi. Li principi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="002D56D3" w:rsidRPr="00ED72D8">
        <w:rPr>
          <w:rFonts w:ascii="Times New Roman" w:hAnsi="Times New Roman" w:cs="Times New Roman"/>
          <w:sz w:val="24"/>
          <w:lang w:val="it-IT"/>
        </w:rPr>
        <w:t>u</w:t>
      </w:r>
      <w:r w:rsidRPr="00ED72D8">
        <w:rPr>
          <w:rFonts w:ascii="Times New Roman" w:hAnsi="Times New Roman" w:cs="Times New Roman"/>
          <w:sz w:val="24"/>
          <w:lang w:val="it-IT"/>
        </w:rPr>
        <w:t>nione di Alemagna premono | molto più col pensiero. Hieri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gente del signor Principe | palatino ha ricevute lettere da sua Altezza per questi signori Stati | et per il signor principe Mauritio, con ordine di far ufficio | in conformità, et è, che contentino di ponderar | quello, che possi apportar di pregiudicio questa riduttione: | et questa mattina ha presentate esse lettere; et sua Eccellenza | mi disse, che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opinione era, che non dovesse servir | ad altro, che per concertar per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lettione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re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| Romani. |</w:t>
      </w:r>
    </w:p>
    <w:p w14:paraId="658DA763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Doppo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rrivo in questi porti di doi ricche navi d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|Indie per il valsente di più di ottocentomilla scudi | è susseguitato un avviso, che ha riempito tutto il | Paese di allegrezza, et credo sia quello, che vostra Serenità | ha precedentemente havuto. Li mercanti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Amsterdam | </w:t>
      </w:r>
    </w:p>
    <w:p w14:paraId="065B7362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259v /</w:t>
      </w:r>
    </w:p>
    <w:p w14:paraId="7D663816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hanno ricevute lettere, che communicorono sabbato mattina | alli signori Stati, nelle quali viene scritto, che dieci navi di | questi paesi incontrate quelle di Spagna le habbino tutte | dissipate, et si sono impossessati di Maniglies n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sole | Filippine, ove li Holandesi sono stati ricevuti dalli habitanti | come patroni, et il conduttor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rmata ha tolto per | consignato il luoco a nome dei signori Stati. Si pensa qui | che questo sia per far gran strepito in Spagna, stano | con grandissimo desiderio attendendo la confermatione | perché ciò oltre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vanzamento di stato li viene ad acquistar | gran reputatione, et li par che sia per dar al re di | Spagna occasione di pensar ai fatti suoi, et temer | di più felici progetti; in</w:t>
      </w:r>
      <w:r w:rsidR="00F350A2" w:rsidRPr="00ED72D8">
        <w:rPr>
          <w:rFonts w:ascii="Times New Roman" w:hAnsi="Times New Roman" w:cs="Times New Roman"/>
          <w:sz w:val="24"/>
          <w:lang w:val="it-IT"/>
        </w:rPr>
        <w:t xml:space="preserve"> </w:t>
      </w:r>
      <w:r w:rsidRPr="00ED72D8">
        <w:rPr>
          <w:rFonts w:ascii="Times New Roman" w:hAnsi="Times New Roman" w:cs="Times New Roman"/>
          <w:sz w:val="24"/>
          <w:lang w:val="it-IT"/>
        </w:rPr>
        <w:t>tanto gode ognuno della novella | et spera, che sia per confermarsi colle prime lettere essendo | anco stato riferto, che erano passate in Spagna doi | caravelle con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vviso di questo successo. |</w:t>
      </w:r>
    </w:p>
    <w:p w14:paraId="55829AC1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Hanno questi signori</w:t>
      </w:r>
      <w:r w:rsidR="000F3992" w:rsidRPr="00ED72D8">
        <w:rPr>
          <w:rFonts w:ascii="Times New Roman" w:hAnsi="Times New Roman" w:cs="Times New Roman"/>
          <w:sz w:val="24"/>
          <w:lang w:val="it-IT"/>
        </w:rPr>
        <w:t xml:space="preserve"> havuto ultimamente nuova, che </w:t>
      </w:r>
      <w:r w:rsidR="00DC3F55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l Re catholico | habbi fatto nuovo sequestro in Spagna di alcuni vasselli | di questo Paese; onde aggiunta questa 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avviso del | vassello trattenuto da don Pietro di Lieva con tanta | violenza, et di altri ancora da quella parte, tanto | più sono restati mal contenti; et li mercanti | </w:t>
      </w:r>
    </w:p>
    <w:p w14:paraId="0E77B436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/ 260r / </w:t>
      </w:r>
    </w:p>
    <w:p w14:paraId="214923C8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in particolare interessati sono risoluti di comparer avanti li signori | Stati per farne compianto. Dovevano venir qui 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Haya | doi per cadaun vassello; ma manderanno deputati; in tanto | havendosi, come riverentemente scrissi, deliberato sopra li | primi avvisi di scriver alli serenissimi arciduchi ispedirono | sabbato a sera persona espressa a Brusseles, scrivendo | 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ltezze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546"/>
      </w:r>
      <w:r w:rsidRPr="00ED72D8">
        <w:rPr>
          <w:rFonts w:ascii="Times New Roman" w:hAnsi="Times New Roman" w:cs="Times New Roman"/>
          <w:sz w:val="24"/>
          <w:lang w:val="it-IT"/>
        </w:rPr>
        <w:t xml:space="preserve"> sue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547"/>
      </w:r>
      <w:r w:rsidRPr="00ED72D8">
        <w:rPr>
          <w:rFonts w:ascii="Times New Roman" w:hAnsi="Times New Roman" w:cs="Times New Roman"/>
          <w:sz w:val="24"/>
          <w:lang w:val="it-IT"/>
        </w:rPr>
        <w:t xml:space="preserve"> una lettera molto piena, la quale in | sostanza contiene, che havendo inteso,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rano stati | trattenuti li suoi vasselli con violenza, et mal trattamento | alli marinari volevano saper il fine, et perché si | trattava di tal maniera con genti del Paese contra | tutti g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ordini, et li patti della tregua, che quando non | vi si fosse rimediato si haverebbe pensato di qua il mo</w:t>
      </w:r>
      <w:r w:rsidR="0034086D" w:rsidRPr="00ED72D8">
        <w:rPr>
          <w:rFonts w:ascii="Times New Roman" w:hAnsi="Times New Roman" w:cs="Times New Roman"/>
          <w:sz w:val="24"/>
          <w:lang w:val="it-IT"/>
        </w:rPr>
        <w:t xml:space="preserve">do | del farlo. Ho saputo, che </w:t>
      </w:r>
      <w:r w:rsidR="00DC3F55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l messaggiero ha ordine di | aspettar la risposta tre o quattro giorni al più, | et se non li vien data ritornarsene. |</w:t>
      </w:r>
    </w:p>
    <w:p w14:paraId="0DEE70EC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lastRenderedPageBreak/>
        <w:t>Vostra Serenità intenderà d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ggiunta copia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ndoglienza di un | marinaro perché la sua nave per commandamento di vostra Serenità li sia stata | fatta scaricare. Il signor Filippo Calandrini si duole con me per | la perdita, et danno grande, che ne venirebbe a ricever | quando fosse trattenuto il viaggio, o dovesse esser sforzato | il marinaro andar a servir con meno di quello fano g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ltri |</w:t>
      </w:r>
    </w:p>
    <w:p w14:paraId="0F6EC93B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260v /</w:t>
      </w:r>
    </w:p>
    <w:p w14:paraId="282A9874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et mi prega raccomandar affettuosamente questo affare | et questo suo interesse alla Serenità vostra. Io gli ho rescritto in | sostanza la causa, che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ha mossa nella congiontura, presente | a divertir il viaggio il detto marinaro; et ad altri, et che | si sia mossa da puro affetto del loro servitio per fuggir il | pericolo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ncontrar nei disordini, che sono seguiti fin qui. | Et ho stimato bene anco per questo rispetto communicar a | qualcheduni quello, che da vostra Serenità mi viene scritto in tal proposito | et è stata laudata la prudente providenza di lei, et trovo | di haver opportunamente fatto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ufficio essendomi stato riferto | questa mattina da uno venuto di Amsterdam, che altri | mercanti interessati nei vasseli, che ella per buon fine | ha commandato, che non partino di là, hanno deliberato | di comparer alli signori Stati, per pregarli di far ufficio con | lei: perché volendosi ella valere dei suoi vasselli non li | tratti meno deg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ltri, che si trovano in servitio. Se | verranno, et me ne sia parlato risponderò in conformità | di quanto ho sin qui havuto in lettere della Serenità vostra. |</w:t>
      </w:r>
    </w:p>
    <w:p w14:paraId="05276094" w14:textId="77777777" w:rsidR="005D5F96" w:rsidRPr="00B54C59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Sono stato attendendo il ritorno qui del signor conte di Levenstein | ma non è comparso, ben mi ha scritto quanto intenderà | la Serenità vostra d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aggiunta copia. </w:t>
      </w:r>
      <w:r w:rsidRPr="00B54C59">
        <w:rPr>
          <w:rFonts w:ascii="Times New Roman" w:hAnsi="Times New Roman" w:cs="Times New Roman"/>
          <w:sz w:val="24"/>
          <w:lang w:val="it-IT"/>
        </w:rPr>
        <w:t>Ho veduto che ha | ispedito costì, né mi ha significato prima di doverlo fare |</w:t>
      </w:r>
    </w:p>
    <w:p w14:paraId="52B0B75A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261r /</w:t>
      </w:r>
    </w:p>
    <w:p w14:paraId="6076CA44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né ciò che ha scritto. Io starò attendendo quello mi dirà, et | nel resto non lascierò per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vanzamento, et ispeditione di questa | levata far tutto quello, che a me si deve per servitio di vostra Serenità | delle lettere della quale mi valerò conforme al bisogno. |</w:t>
      </w:r>
    </w:p>
    <w:p w14:paraId="483A72FC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Ho presentito, che li marinari volevano haver dal Quingetti | mercante in Amsterdam una sicurtà della sodisfattione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| vasselli in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548"/>
      </w:r>
      <w:r w:rsidRPr="00ED72D8">
        <w:rPr>
          <w:rFonts w:ascii="Times New Roman" w:hAnsi="Times New Roman" w:cs="Times New Roman"/>
          <w:sz w:val="24"/>
          <w:lang w:val="it-IT"/>
        </w:rPr>
        <w:t xml:space="preserve"> caso che venissero a perdersi, o fossero occupati | da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Spagnoli; et egli non ha voluto assentir 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nstanza assai | essorbitante; onde per quanto ho inteso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549"/>
      </w:r>
      <w:r w:rsidRPr="00ED72D8">
        <w:rPr>
          <w:rFonts w:ascii="Times New Roman" w:hAnsi="Times New Roman" w:cs="Times New Roman"/>
          <w:sz w:val="24"/>
          <w:lang w:val="it-IT"/>
        </w:rPr>
        <w:t xml:space="preserve"> essi marinari | se n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rano retirati. |</w:t>
      </w:r>
    </w:p>
    <w:p w14:paraId="055A170D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Havevo trovato uno, che sarebbe stato sufficiente per il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550"/>
      </w:r>
      <w:r w:rsidRPr="00ED72D8">
        <w:rPr>
          <w:rFonts w:ascii="Times New Roman" w:hAnsi="Times New Roman" w:cs="Times New Roman"/>
          <w:sz w:val="24"/>
          <w:lang w:val="it-IT"/>
        </w:rPr>
        <w:t xml:space="preserve"> servitio | della sua armata da mare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551"/>
      </w:r>
      <w:r w:rsidRPr="00ED72D8">
        <w:rPr>
          <w:rFonts w:ascii="Times New Roman" w:hAnsi="Times New Roman" w:cs="Times New Roman"/>
          <w:sz w:val="24"/>
          <w:lang w:val="it-IT"/>
        </w:rPr>
        <w:t xml:space="preserve"> raccordatomi dal signor principe Mauritio | ma mi ha addimandato per il meno cento di questi scudi | per mese, che venirebbe ad esser intorno cento vinti ducati | di Venetia. Oltre di ciò desiderava saper, come et in | che carica dovesse esser impiegato; a chi haveva da ubi-|dire, et per quanti mesi sicuramente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havesse vostra Serenità trattenuto | in servitio, et simil altre instanze. Se si havesse condecesso | alla sodisfattione del denaro ricercato forse si sarebbe | accommodato facilmente il resto se il negotio havesse batuto | in dieci, o dodici ducati più di quello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lla mi | prescrive nelle sue lettere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21 ottobre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anno passato | </w:t>
      </w:r>
    </w:p>
    <w:p w14:paraId="6C32F79B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261v /</w:t>
      </w:r>
    </w:p>
    <w:p w14:paraId="7A51E3C0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intorno a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capitani per la militia da terra dalli 30 fino alli 60 | ducati al più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haverei fatto; ma si trattava di cinquanta | et più ducati per mese di vantaggio. Mal commodamente si | potrà trovar come riverentemente le scrissi la passata settimana | soggetti buoni, et anco mediocri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552"/>
      </w:r>
      <w:r w:rsidRPr="00ED72D8">
        <w:rPr>
          <w:rFonts w:ascii="Times New Roman" w:hAnsi="Times New Roman" w:cs="Times New Roman"/>
          <w:sz w:val="24"/>
          <w:lang w:val="it-IT"/>
        </w:rPr>
        <w:t xml:space="preserve">, che si levino di qui senza | haver buon pagamento, et saper le conditioni, et il tempo del | servitio, io in ogni modo affaticarò quanto mi si deve. | </w:t>
      </w:r>
    </w:p>
    <w:p w14:paraId="329B3310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Questo con chi ho parlato mi ha detto, che difficilmente vostra Serenità potrà | ricever servitio da quei vasselli che ha presi di là: perché | havendomi sopra il proprio patrone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553"/>
      </w:r>
      <w:r w:rsidRPr="00ED72D8">
        <w:rPr>
          <w:rFonts w:ascii="Times New Roman" w:hAnsi="Times New Roman" w:cs="Times New Roman"/>
          <w:sz w:val="24"/>
          <w:lang w:val="it-IT"/>
        </w:rPr>
        <w:t xml:space="preserve"> schiverà, et | fuggirà sempre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occasione di mettersi a pericolo, et però | stimava maggior suo vantaggio il comprarli: </w:t>
      </w:r>
      <w:r w:rsidRPr="00ED72D8">
        <w:rPr>
          <w:rFonts w:ascii="Times New Roman" w:hAnsi="Times New Roman" w:cs="Times New Roman"/>
          <w:sz w:val="24"/>
          <w:lang w:val="it-IT"/>
        </w:rPr>
        <w:lastRenderedPageBreak/>
        <w:t>perché | non si sarebbe caminata con rispetto, et mal volontieri | un altro capitano va a commandar un vassello quando vi | è sopra il proprietario; in oltre, che comprandoli ella | haverebbe avanzato il nolo, et sarebbe stato in fine suo | il vassello, che lo haverebbe poi potuto rivender. Il che | mi è stato considerato anco da altri, et che la poca | ubidienza della quale si era doluta vostra Serenità esser nei | marinari nasceva dalla patronia del vassello, et dal non | volerlo aventurare; et che haverebbe potuto comprarne | anco di qua ad honesto prezzo; il che tutto ho stimato | mio debito riverentemente significar alla Serenità vostra alla quale aggiungo | essermi sovenuto mentre scrivo, che per huomo da valersi in |</w:t>
      </w:r>
    </w:p>
    <w:p w14:paraId="0702BF76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/ 266r / </w:t>
      </w:r>
    </w:p>
    <w:p w14:paraId="0F77D2C2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mare sarà sufficientissimo il capitan Steven, o Steffano Koop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554"/>
      </w:r>
      <w:r w:rsidRPr="00ED72D8">
        <w:rPr>
          <w:rFonts w:ascii="Times New Roman" w:hAnsi="Times New Roman" w:cs="Times New Roman"/>
          <w:sz w:val="24"/>
          <w:lang w:val="it-IT"/>
        </w:rPr>
        <w:t xml:space="preserve"> luocotenente | colonello nelle truppe del signor conte Gio. Ernesto, et certo vostra Serenità non può trovar | soggetto, che sia più proprio per un tal servitio, come so di haverglielo rap-|presentato più volte per tale nelle mie lettere, et particolarmente nella lista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capitani | che venivano col signor conte mandata con mie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555"/>
      </w:r>
      <w:r w:rsidRPr="00ED72D8">
        <w:rPr>
          <w:rFonts w:ascii="Times New Roman" w:hAnsi="Times New Roman" w:cs="Times New Roman"/>
          <w:sz w:val="24"/>
          <w:lang w:val="it-IT"/>
        </w:rPr>
        <w:t xml:space="preserve">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</w:t>
      </w:r>
      <w:r w:rsidR="000D1C80" w:rsidRPr="00ED72D8">
        <w:rPr>
          <w:rFonts w:ascii="Times New Roman" w:hAnsi="Times New Roman" w:cs="Times New Roman"/>
          <w:smallCaps/>
          <w:sz w:val="24"/>
          <w:lang w:val="it-IT"/>
        </w:rPr>
        <w:t>xi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marzo passato.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556"/>
      </w:r>
      <w:r w:rsidRPr="00ED72D8">
        <w:rPr>
          <w:rFonts w:ascii="Times New Roman" w:hAnsi="Times New Roman" w:cs="Times New Roman"/>
          <w:sz w:val="24"/>
          <w:lang w:val="it-IT"/>
        </w:rPr>
        <w:t xml:space="preserve"> | </w:t>
      </w:r>
    </w:p>
    <w:p w14:paraId="02DD1B7F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Mi scrisse il Pasini esser il cavallier Stadler in stato di poter par-|tire per venir a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piedi di vostra Serenità; onde gli ho data commissione | non havendosi potuto far altrimenti di contarli li doicento | ducati, che addimandava, et che ne cavi quietanza | di riceverli a conto di paghe da ribattersi nei primi mesi | pregandolo a sollecitarlo, et perché facci speditamente il viaggio. | </w:t>
      </w:r>
    </w:p>
    <w:p w14:paraId="77748165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Si sta attendendo in chi vostra Serenità haverà conferito il colonellato del | Wassonhoven, et il signor Vandermil discorrendone meco uno di | questi giorni mi disse, che quando vostre Eccellenze non volessero conferirlo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557"/>
      </w:r>
      <w:r w:rsidRPr="00ED72D8">
        <w:rPr>
          <w:rFonts w:ascii="Times New Roman" w:hAnsi="Times New Roman" w:cs="Times New Roman"/>
          <w:sz w:val="24"/>
          <w:lang w:val="it-IT"/>
        </w:rPr>
        <w:t>, opur |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havessero conferito nel luogotenente Stich, o fossero | impegnate di parola con altri vi era il signor di Clutin | capitano nelle truppe del signor conte Gio. Ernesto, a chi ella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haverebbe | potuto dare, che come principal del Pese, et della casa | di Brederod haverebbe havuto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558"/>
      </w:r>
      <w:r w:rsidRPr="00ED72D8">
        <w:rPr>
          <w:rFonts w:ascii="Times New Roman" w:hAnsi="Times New Roman" w:cs="Times New Roman"/>
          <w:sz w:val="24"/>
          <w:lang w:val="it-IT"/>
        </w:rPr>
        <w:t xml:space="preserve"> et auttorità, et riputatione | in servitio di lei, et mi replicò, che questo non me lo raccordava | se non in caso,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lle non havessero provisto nel Stich | o data ad altri la parola. Il soggetto è buono per la qualità | della casa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è principalissima, dipende da monsignor </w:t>
      </w:r>
      <w:r w:rsidR="0050400E" w:rsidRPr="00ED72D8">
        <w:rPr>
          <w:rFonts w:ascii="Times New Roman" w:hAnsi="Times New Roman" w:cs="Times New Roman"/>
          <w:sz w:val="24"/>
          <w:lang w:val="it-IT"/>
        </w:rPr>
        <w:t>Bernvel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| et da esso signor Vandermil; et è del seguito del signor Conte | come ella intende. Gratie etc. |</w:t>
      </w:r>
    </w:p>
    <w:p w14:paraId="4B94EA9E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2AF98199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D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Haya a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11 luglio 1617 | </w:t>
      </w:r>
    </w:p>
    <w:p w14:paraId="40ED8806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di vostra Serenità | </w:t>
      </w:r>
    </w:p>
    <w:p w14:paraId="738825EB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humilissimo et devotissimo servitore |</w:t>
      </w:r>
    </w:p>
    <w:p w14:paraId="49239D1C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Christofforo Suriano |</w:t>
      </w:r>
    </w:p>
    <w:p w14:paraId="764F1502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52E5E5C3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266v /</w:t>
      </w:r>
    </w:p>
    <w:p w14:paraId="58AC4361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Al serenissimo principe di Venetia |</w:t>
      </w:r>
    </w:p>
    <w:p w14:paraId="63A1BC66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3</w:t>
      </w:r>
      <w:r w:rsidRPr="00ED72D8">
        <w:rPr>
          <w:rFonts w:ascii="Times New Roman" w:hAnsi="Times New Roman" w:cs="Times New Roman"/>
          <w:sz w:val="24"/>
          <w:vertAlign w:val="superscript"/>
          <w:lang w:val="it-IT"/>
        </w:rPr>
        <w:t>a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| </w:t>
      </w:r>
    </w:p>
    <w:p w14:paraId="4EC57EEE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09A33D31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i/>
          <w:iCs/>
          <w:sz w:val="24"/>
          <w:lang w:val="it-IT"/>
        </w:rPr>
        <w:t>Sigillo e traccia di sigillo</w:t>
      </w:r>
    </w:p>
    <w:p w14:paraId="566F3447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lang w:val="it-IT"/>
        </w:rPr>
      </w:pPr>
    </w:p>
    <w:p w14:paraId="03355978" w14:textId="77777777" w:rsidR="005D5F96" w:rsidRPr="00790689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790689">
        <w:rPr>
          <w:rFonts w:ascii="Times New Roman" w:hAnsi="Times New Roman" w:cs="Times New Roman"/>
          <w:i/>
          <w:iCs/>
          <w:sz w:val="24"/>
          <w:lang w:val="it-IT"/>
        </w:rPr>
        <w:t>Regesto antico</w:t>
      </w:r>
    </w:p>
    <w:p w14:paraId="30B6039F" w14:textId="77777777" w:rsidR="005D5F96" w:rsidRPr="00790689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790689">
        <w:rPr>
          <w:rFonts w:ascii="Times New Roman" w:hAnsi="Times New Roman" w:cs="Times New Roman"/>
          <w:sz w:val="24"/>
          <w:lang w:val="it-IT"/>
        </w:rPr>
        <w:t>/ 266vC /</w:t>
      </w:r>
    </w:p>
    <w:p w14:paraId="51B5B8FD" w14:textId="77777777" w:rsidR="005D5F96" w:rsidRPr="00790689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790689">
        <w:rPr>
          <w:rFonts w:ascii="Times New Roman" w:hAnsi="Times New Roman" w:cs="Times New Roman"/>
          <w:sz w:val="24"/>
          <w:lang w:val="it-IT"/>
        </w:rPr>
        <w:t>11 luglio 1617 ricevute a</w:t>
      </w:r>
      <w:r w:rsidR="003B265C" w:rsidRPr="00790689">
        <w:rPr>
          <w:rFonts w:ascii="Times New Roman" w:hAnsi="Times New Roman" w:cs="Times New Roman"/>
          <w:sz w:val="24"/>
          <w:lang w:val="it-IT"/>
        </w:rPr>
        <w:t>’</w:t>
      </w:r>
      <w:r w:rsidRPr="00790689">
        <w:rPr>
          <w:rFonts w:ascii="Times New Roman" w:hAnsi="Times New Roman" w:cs="Times New Roman"/>
          <w:sz w:val="24"/>
          <w:lang w:val="it-IT"/>
        </w:rPr>
        <w:t xml:space="preserve"> 26 detto |</w:t>
      </w:r>
    </w:p>
    <w:p w14:paraId="4386A4AA" w14:textId="77777777" w:rsidR="005D5F96" w:rsidRPr="00CF167C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en-US"/>
        </w:rPr>
      </w:pPr>
      <w:r w:rsidRPr="00CF167C">
        <w:rPr>
          <w:rFonts w:ascii="Times New Roman" w:hAnsi="Times New Roman" w:cs="Times New Roman"/>
          <w:sz w:val="24"/>
          <w:lang w:val="en-US"/>
        </w:rPr>
        <w:t>Haya</w:t>
      </w:r>
      <w:r w:rsidR="00610351" w:rsidRPr="00CF167C">
        <w:rPr>
          <w:rFonts w:ascii="Times New Roman" w:hAnsi="Times New Roman" w:cs="Times New Roman"/>
          <w:sz w:val="24"/>
          <w:lang w:val="en-US"/>
        </w:rPr>
        <w:t>.</w:t>
      </w:r>
      <w:r w:rsidRPr="00CF167C">
        <w:rPr>
          <w:rFonts w:ascii="Times New Roman" w:hAnsi="Times New Roman" w:cs="Times New Roman"/>
          <w:sz w:val="24"/>
          <w:lang w:val="en-US"/>
        </w:rPr>
        <w:t xml:space="preserve"> 3</w:t>
      </w:r>
      <w:r w:rsidRPr="00CF167C">
        <w:rPr>
          <w:rFonts w:ascii="Times New Roman" w:hAnsi="Times New Roman" w:cs="Times New Roman"/>
          <w:sz w:val="24"/>
          <w:vertAlign w:val="superscript"/>
          <w:lang w:val="en-US"/>
        </w:rPr>
        <w:t>a</w:t>
      </w:r>
      <w:r w:rsidRPr="00CF167C">
        <w:rPr>
          <w:rFonts w:ascii="Times New Roman" w:hAnsi="Times New Roman" w:cs="Times New Roman"/>
          <w:sz w:val="24"/>
          <w:lang w:val="en-US"/>
        </w:rPr>
        <w:t xml:space="preserve"> |</w:t>
      </w:r>
    </w:p>
    <w:p w14:paraId="1F67F709" w14:textId="77777777" w:rsidR="005D5F96" w:rsidRPr="00CF167C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en-US"/>
        </w:rPr>
      </w:pPr>
    </w:p>
    <w:p w14:paraId="727CCF9C" w14:textId="77777777" w:rsidR="005D5F96" w:rsidRPr="00CF167C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en-US"/>
        </w:rPr>
      </w:pPr>
      <w:r w:rsidRPr="00CF167C">
        <w:rPr>
          <w:rFonts w:ascii="Times New Roman" w:hAnsi="Times New Roman" w:cs="Times New Roman"/>
          <w:sz w:val="24"/>
          <w:lang w:val="en-US"/>
        </w:rPr>
        <w:t>L. SS. R.</w:t>
      </w:r>
      <w:r w:rsidRPr="00CF167C">
        <w:rPr>
          <w:rFonts w:ascii="Times New Roman" w:hAnsi="Times New Roman" w:cs="Times New Roman"/>
          <w:i/>
          <w:iCs/>
          <w:sz w:val="24"/>
          <w:lang w:val="en-US"/>
        </w:rPr>
        <w:t xml:space="preserve"> </w:t>
      </w:r>
      <w:r w:rsidRPr="00CF167C">
        <w:rPr>
          <w:rFonts w:ascii="Times New Roman" w:hAnsi="Times New Roman" w:cs="Times New Roman"/>
          <w:sz w:val="24"/>
          <w:lang w:val="en-US"/>
        </w:rPr>
        <w:t>|</w:t>
      </w:r>
    </w:p>
    <w:p w14:paraId="39358E7B" w14:textId="77777777" w:rsidR="00D61F3A" w:rsidRPr="00CF167C" w:rsidRDefault="00D61F3A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lang w:val="en-US"/>
        </w:rPr>
      </w:pPr>
    </w:p>
    <w:p w14:paraId="56A7D36F" w14:textId="77777777" w:rsidR="005D5F96" w:rsidRPr="00CF167C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lang w:val="en-US"/>
        </w:rPr>
      </w:pPr>
    </w:p>
    <w:p w14:paraId="7F671F7D" w14:textId="77777777" w:rsidR="005D5F96" w:rsidRPr="00CF167C" w:rsidRDefault="005D5F96" w:rsidP="00D61F3A">
      <w:pPr>
        <w:spacing w:after="0" w:line="240" w:lineRule="auto"/>
        <w:jc w:val="center"/>
        <w:outlineLvl w:val="0"/>
        <w:rPr>
          <w:rFonts w:ascii="Times New Roman" w:hAnsi="Times New Roman" w:cs="Times New Roman"/>
          <w:sz w:val="24"/>
          <w:lang w:val="en-US"/>
        </w:rPr>
      </w:pPr>
      <w:r w:rsidRPr="00CF167C">
        <w:rPr>
          <w:rFonts w:ascii="Times New Roman" w:hAnsi="Times New Roman" w:cs="Times New Roman"/>
          <w:sz w:val="24"/>
          <w:lang w:val="en-US"/>
        </w:rPr>
        <w:t>n. 81</w:t>
      </w:r>
    </w:p>
    <w:p w14:paraId="322FFA45" w14:textId="77777777" w:rsidR="005D5F96" w:rsidRPr="00B54C59" w:rsidRDefault="005D5F96" w:rsidP="00D61F3A">
      <w:pPr>
        <w:spacing w:after="0" w:line="240" w:lineRule="auto"/>
        <w:jc w:val="center"/>
        <w:outlineLvl w:val="0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Allegato I al n. 80 (cc. 262r-v, 265r-v)</w:t>
      </w:r>
    </w:p>
    <w:p w14:paraId="75A0E648" w14:textId="77777777" w:rsidR="00D61F3A" w:rsidRPr="00B54C59" w:rsidRDefault="00D61F3A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38AF415B" w14:textId="77777777" w:rsidR="005D5F96" w:rsidRPr="00B54C59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/ 262r /</w:t>
      </w:r>
    </w:p>
    <w:p w14:paraId="366B1ACC" w14:textId="77777777" w:rsidR="005D5F96" w:rsidRPr="00B54C59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In lettere del secretario Surian dall</w:t>
      </w:r>
      <w:r w:rsidR="003B265C" w:rsidRPr="00B54C59">
        <w:rPr>
          <w:rFonts w:ascii="Times New Roman" w:hAnsi="Times New Roman" w:cs="Times New Roman"/>
          <w:sz w:val="24"/>
          <w:lang w:val="it-IT"/>
        </w:rPr>
        <w:t>’</w:t>
      </w:r>
      <w:r w:rsidRPr="00B54C59">
        <w:rPr>
          <w:rFonts w:ascii="Times New Roman" w:hAnsi="Times New Roman" w:cs="Times New Roman"/>
          <w:sz w:val="24"/>
          <w:lang w:val="it-IT"/>
        </w:rPr>
        <w:t>Haya | de</w:t>
      </w:r>
      <w:r w:rsidR="003B265C" w:rsidRPr="00B54C59">
        <w:rPr>
          <w:rFonts w:ascii="Times New Roman" w:hAnsi="Times New Roman" w:cs="Times New Roman"/>
          <w:sz w:val="24"/>
          <w:lang w:val="it-IT"/>
        </w:rPr>
        <w:t>’</w:t>
      </w:r>
      <w:r w:rsidRPr="00B54C59">
        <w:rPr>
          <w:rFonts w:ascii="Times New Roman" w:hAnsi="Times New Roman" w:cs="Times New Roman"/>
          <w:sz w:val="24"/>
          <w:lang w:val="it-IT"/>
        </w:rPr>
        <w:t xml:space="preserve"> 11 luglio 1617 |</w:t>
      </w:r>
    </w:p>
    <w:p w14:paraId="45EFDCAD" w14:textId="77777777" w:rsidR="005D5F96" w:rsidRPr="00B54C59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Estratto di una lettera di un marinaro Henrico Willensen | Bais di Venetia a</w:t>
      </w:r>
      <w:r w:rsidR="003B265C" w:rsidRPr="00B54C59">
        <w:rPr>
          <w:rFonts w:ascii="Times New Roman" w:hAnsi="Times New Roman" w:cs="Times New Roman"/>
          <w:sz w:val="24"/>
          <w:lang w:val="it-IT"/>
        </w:rPr>
        <w:t>’</w:t>
      </w:r>
      <w:r w:rsidRPr="00B54C59">
        <w:rPr>
          <w:rFonts w:ascii="Times New Roman" w:hAnsi="Times New Roman" w:cs="Times New Roman"/>
          <w:sz w:val="24"/>
          <w:lang w:val="it-IT"/>
        </w:rPr>
        <w:t xml:space="preserve"> 23 giugno 1617 |</w:t>
      </w:r>
    </w:p>
    <w:p w14:paraId="1DF1A726" w14:textId="77777777" w:rsidR="005D5F96" w:rsidRPr="00B54C59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5AA62F86" w14:textId="77777777" w:rsidR="005D5F96" w:rsidRPr="00B54C59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Vi scrissi la settimana passata come eramo stati arrestati dopoi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559"/>
      </w:r>
      <w:r w:rsidRPr="00B54C59">
        <w:rPr>
          <w:rFonts w:ascii="Times New Roman" w:hAnsi="Times New Roman" w:cs="Times New Roman"/>
          <w:sz w:val="24"/>
          <w:lang w:val="it-IT"/>
        </w:rPr>
        <w:t xml:space="preserve"> | ci è stato mandato dalla serenissima Republica di dover scaricar la nave, | come potrete vedere dalla copia inclusa del mandato a tale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560"/>
      </w:r>
      <w:r w:rsidRPr="00B54C59">
        <w:rPr>
          <w:rFonts w:ascii="Times New Roman" w:hAnsi="Times New Roman" w:cs="Times New Roman"/>
          <w:sz w:val="24"/>
          <w:lang w:val="it-IT"/>
        </w:rPr>
        <w:t xml:space="preserve"> che | la nostra nave al presente è quasi </w:t>
      </w:r>
      <w:r w:rsidR="008E6D31" w:rsidRPr="00B54C59">
        <w:rPr>
          <w:rFonts w:ascii="Times New Roman" w:hAnsi="Times New Roman" w:cs="Times New Roman"/>
          <w:sz w:val="24"/>
          <w:lang w:val="it-IT"/>
        </w:rPr>
        <w:t>del tutto scarica senza che fin-|</w:t>
      </w:r>
      <w:r w:rsidRPr="00B54C59">
        <w:rPr>
          <w:rFonts w:ascii="Times New Roman" w:hAnsi="Times New Roman" w:cs="Times New Roman"/>
          <w:sz w:val="24"/>
          <w:lang w:val="it-IT"/>
        </w:rPr>
        <w:t>hora possiamo sapere quello la Signoria habbia in mente a far con | noi. Siamo giornalmente in palazzo; ma non possiamo haver | risolutione da loro. Ci sono stati alcuni signori del Consiglio | che ci hanno minacciato, che non sendo volontarosi nella | discarica della nave, che terriano le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561"/>
      </w:r>
      <w:r w:rsidRPr="00B54C59">
        <w:rPr>
          <w:rFonts w:ascii="Times New Roman" w:hAnsi="Times New Roman" w:cs="Times New Roman"/>
          <w:sz w:val="24"/>
          <w:lang w:val="it-IT"/>
        </w:rPr>
        <w:t xml:space="preserve"> nostre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562"/>
      </w:r>
      <w:r w:rsidRPr="00B54C59">
        <w:rPr>
          <w:rFonts w:ascii="Times New Roman" w:hAnsi="Times New Roman" w:cs="Times New Roman"/>
          <w:sz w:val="24"/>
          <w:lang w:val="it-IT"/>
        </w:rPr>
        <w:t xml:space="preserve"> nave lì a vuoto | hoggi habbiamo presentato una supplica alla Signoria riche-|dendo ci voglino dar risolutione di quello, che habbiamo | da fare. </w:t>
      </w:r>
      <w:r w:rsidRPr="00ED72D8">
        <w:rPr>
          <w:rFonts w:ascii="Times New Roman" w:hAnsi="Times New Roman" w:cs="Times New Roman"/>
          <w:sz w:val="24"/>
          <w:lang w:val="it-IT"/>
        </w:rPr>
        <w:t>Hanno cominciato a trattar qualche cosa con | noi altri; ma tutto in altra maniera di quello è seguito | con le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563"/>
      </w:r>
      <w:r w:rsidRPr="00ED72D8">
        <w:rPr>
          <w:rFonts w:ascii="Times New Roman" w:hAnsi="Times New Roman" w:cs="Times New Roman"/>
          <w:sz w:val="24"/>
          <w:lang w:val="it-IT"/>
        </w:rPr>
        <w:t xml:space="preserve"> nave precedenti, non volendosi hora obligare che per | tre mesi dove alli altri stano fermi per sei. </w:t>
      </w:r>
      <w:r w:rsidRPr="00B54C59">
        <w:rPr>
          <w:rFonts w:ascii="Times New Roman" w:hAnsi="Times New Roman" w:cs="Times New Roman"/>
          <w:sz w:val="24"/>
          <w:lang w:val="it-IT"/>
        </w:rPr>
        <w:t xml:space="preserve">A me in particolare | torna molto male et per li partionevoli, che havevo preso in | nolo per Lisbona per fiorini 9000 et ero quasi spedito | che costì potrete rimostrare, ove sia necessario. | </w:t>
      </w:r>
    </w:p>
    <w:p w14:paraId="347A15E6" w14:textId="77777777" w:rsidR="005D5F96" w:rsidRPr="00B54C59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4AA6F9D0" w14:textId="77777777" w:rsidR="005D5F96" w:rsidRPr="00B54C59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Copia delun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564"/>
      </w:r>
      <w:r w:rsidRPr="00B54C59">
        <w:rPr>
          <w:rFonts w:ascii="Times New Roman" w:hAnsi="Times New Roman" w:cs="Times New Roman"/>
          <w:sz w:val="24"/>
          <w:lang w:val="it-IT"/>
        </w:rPr>
        <w:t xml:space="preserve"> capitolo di lettere del Caladrini mercante | in Amsterdam a</w:t>
      </w:r>
      <w:r w:rsidR="003B265C" w:rsidRPr="00B54C59">
        <w:rPr>
          <w:rFonts w:ascii="Times New Roman" w:hAnsi="Times New Roman" w:cs="Times New Roman"/>
          <w:sz w:val="24"/>
          <w:lang w:val="it-IT"/>
        </w:rPr>
        <w:t>’</w:t>
      </w:r>
      <w:r w:rsidRPr="00B54C59">
        <w:rPr>
          <w:rFonts w:ascii="Times New Roman" w:hAnsi="Times New Roman" w:cs="Times New Roman"/>
          <w:sz w:val="24"/>
          <w:lang w:val="it-IT"/>
        </w:rPr>
        <w:t xml:space="preserve"> 8 luglio 1617 | </w:t>
      </w:r>
    </w:p>
    <w:p w14:paraId="02CA7190" w14:textId="77777777" w:rsidR="005D5F96" w:rsidRPr="00B54C59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2B73625A" w14:textId="77777777" w:rsidR="005D5F96" w:rsidRPr="00B54C59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 xml:space="preserve">Con questa di più mando a vostra Signoria estratto di una lettera | </w:t>
      </w:r>
    </w:p>
    <w:p w14:paraId="0490E3A7" w14:textId="77777777" w:rsidR="005D5F96" w:rsidRPr="00B54C59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/ 262v /</w:t>
      </w:r>
    </w:p>
    <w:p w14:paraId="457A36B0" w14:textId="77777777" w:rsidR="005D5F96" w:rsidRPr="00B54C59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 xml:space="preserve">statami scritta da un nostro marinaro lamentandosi del rigoroso | proceder stato usato verso di lui, non posso di meno, che dolermene | con vostra Signoria per il danno, che veniamo a riceverne perdendo un | nolo di fiorini 9000 a nostro gran pregiudicio. So che una | lettera favorevole di vostra Signoria in raccommandatione del patrone | gioverà assai, et che la serenissima Republica non vorrà permetter | che in servitio suo veniamo a ricever danno. Mi dispiace | che la nostra nave sia giustamente imbatuta così male, | dove che le altre tutte hanno profitto. Vostra Signoria in gratia ci aiuti | scrivi affettuosamente la prego, et che non habbiamo causa | di dolercene, ne aspetteremo dal tempo il seguito. | </w:t>
      </w:r>
    </w:p>
    <w:p w14:paraId="7C90E08A" w14:textId="77777777" w:rsidR="005D5F96" w:rsidRPr="00B54C59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5D030FD5" w14:textId="77777777" w:rsidR="005D5F96" w:rsidRPr="00B54C59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/ 265r /</w:t>
      </w:r>
    </w:p>
    <w:p w14:paraId="59834867" w14:textId="103002C7" w:rsidR="005D5F96" w:rsidRPr="00B54C59" w:rsidRDefault="00603022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lang w:val="it-IT"/>
        </w:rPr>
      </w:pPr>
      <w:r w:rsidRPr="00603022">
        <w:rPr>
          <w:rFonts w:ascii="Times New Roman" w:hAnsi="Times New Roman" w:cs="Times New Roman"/>
          <w:b/>
          <w:bCs/>
          <w:sz w:val="24"/>
          <w:lang w:val="it-IT"/>
        </w:rPr>
        <w:t>Blank page</w:t>
      </w:r>
    </w:p>
    <w:p w14:paraId="1C7D7215" w14:textId="77777777" w:rsidR="005D5F96" w:rsidRPr="00B54C59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lang w:val="it-IT"/>
        </w:rPr>
      </w:pPr>
    </w:p>
    <w:p w14:paraId="138E613B" w14:textId="77777777" w:rsidR="005D5F96" w:rsidRPr="00B54C59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/ 265vB /</w:t>
      </w:r>
    </w:p>
    <w:p w14:paraId="5834C07E" w14:textId="77777777" w:rsidR="005D5F96" w:rsidRPr="00B54C59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Numero 1 |</w:t>
      </w:r>
    </w:p>
    <w:p w14:paraId="7AC9741E" w14:textId="77777777" w:rsidR="005D5F96" w:rsidRPr="00B54C59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Estratto della lettera del marinaro | della nave dei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565"/>
      </w:r>
      <w:r w:rsidRPr="00B54C59">
        <w:rPr>
          <w:rFonts w:ascii="Times New Roman" w:hAnsi="Times New Roman" w:cs="Times New Roman"/>
          <w:sz w:val="24"/>
          <w:lang w:val="it-IT"/>
        </w:rPr>
        <w:t xml:space="preserve"> Calandrini, et | copia del capitolo d</w:t>
      </w:r>
      <w:r w:rsidR="003B265C" w:rsidRPr="00B54C59">
        <w:rPr>
          <w:rFonts w:ascii="Times New Roman" w:hAnsi="Times New Roman" w:cs="Times New Roman"/>
          <w:sz w:val="24"/>
          <w:lang w:val="it-IT"/>
        </w:rPr>
        <w:t>’</w:t>
      </w:r>
      <w:r w:rsidRPr="00B54C59">
        <w:rPr>
          <w:rFonts w:ascii="Times New Roman" w:hAnsi="Times New Roman" w:cs="Times New Roman"/>
          <w:sz w:val="24"/>
          <w:lang w:val="it-IT"/>
        </w:rPr>
        <w:t>un</w:t>
      </w:r>
      <w:r w:rsidR="003B265C" w:rsidRPr="00B54C59">
        <w:rPr>
          <w:rFonts w:ascii="Times New Roman" w:hAnsi="Times New Roman" w:cs="Times New Roman"/>
          <w:sz w:val="24"/>
          <w:lang w:val="it-IT"/>
        </w:rPr>
        <w:t>’</w:t>
      </w:r>
      <w:r w:rsidR="00E96163" w:rsidRPr="00B54C59">
        <w:rPr>
          <w:rFonts w:ascii="Times New Roman" w:hAnsi="Times New Roman" w:cs="Times New Roman"/>
          <w:sz w:val="24"/>
          <w:lang w:val="it-IT"/>
        </w:rPr>
        <w:t xml:space="preserve">altra del | </w:t>
      </w:r>
      <w:r w:rsidR="00610351" w:rsidRPr="00B54C59">
        <w:rPr>
          <w:rFonts w:ascii="Times New Roman" w:hAnsi="Times New Roman" w:cs="Times New Roman"/>
          <w:sz w:val="24"/>
          <w:lang w:val="it-IT"/>
        </w:rPr>
        <w:t>medesimo Calandrini</w:t>
      </w:r>
      <w:r w:rsidRPr="00B54C59">
        <w:rPr>
          <w:rFonts w:ascii="Times New Roman" w:hAnsi="Times New Roman" w:cs="Times New Roman"/>
          <w:sz w:val="24"/>
          <w:lang w:val="it-IT"/>
        </w:rPr>
        <w:t xml:space="preserve"> |</w:t>
      </w:r>
    </w:p>
    <w:p w14:paraId="1D7894A4" w14:textId="77777777" w:rsidR="005D5F96" w:rsidRPr="00B54C59" w:rsidRDefault="00610351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n</w:t>
      </w:r>
      <w:r w:rsidR="005D5F96" w:rsidRPr="00B54C59">
        <w:rPr>
          <w:rFonts w:ascii="Times New Roman" w:hAnsi="Times New Roman" w:cs="Times New Roman"/>
          <w:sz w:val="24"/>
          <w:lang w:val="it-IT"/>
        </w:rPr>
        <w:t>ella 3</w:t>
      </w:r>
      <w:r w:rsidR="005D5F96" w:rsidRPr="00B54C59">
        <w:rPr>
          <w:rFonts w:ascii="Times New Roman" w:hAnsi="Times New Roman" w:cs="Times New Roman"/>
          <w:sz w:val="24"/>
          <w:vertAlign w:val="superscript"/>
          <w:lang w:val="it-IT"/>
        </w:rPr>
        <w:t xml:space="preserve">a </w:t>
      </w:r>
      <w:r w:rsidR="005D5F96" w:rsidRPr="00B54C59">
        <w:rPr>
          <w:rFonts w:ascii="Times New Roman" w:hAnsi="Times New Roman" w:cs="Times New Roman"/>
          <w:sz w:val="24"/>
          <w:lang w:val="it-IT"/>
        </w:rPr>
        <w:t>|</w:t>
      </w:r>
    </w:p>
    <w:p w14:paraId="35EB273A" w14:textId="77777777" w:rsidR="00D61F3A" w:rsidRPr="00B54C59" w:rsidRDefault="00D61F3A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194CB922" w14:textId="77777777" w:rsidR="005D5F96" w:rsidRPr="00B54C59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2F6717C2" w14:textId="77777777" w:rsidR="005D5F96" w:rsidRPr="00B54C59" w:rsidRDefault="005D5F96" w:rsidP="00D61F3A">
      <w:pPr>
        <w:spacing w:after="0" w:line="240" w:lineRule="auto"/>
        <w:jc w:val="center"/>
        <w:outlineLvl w:val="0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n. 82</w:t>
      </w:r>
    </w:p>
    <w:p w14:paraId="21072F1E" w14:textId="77777777" w:rsidR="005D5F96" w:rsidRPr="00B54C59" w:rsidRDefault="005D5F96" w:rsidP="00D61F3A">
      <w:pPr>
        <w:spacing w:after="0" w:line="240" w:lineRule="auto"/>
        <w:jc w:val="center"/>
        <w:outlineLvl w:val="0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Allegato II al n. 80 (cc. 263r-v, 264r-v)</w:t>
      </w:r>
    </w:p>
    <w:p w14:paraId="2BA749DF" w14:textId="77777777" w:rsidR="005D5F96" w:rsidRPr="00B54C59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4BC9BDC9" w14:textId="77777777" w:rsidR="005D5F96" w:rsidRPr="00B54C59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/ 263r /</w:t>
      </w:r>
    </w:p>
    <w:p w14:paraId="1582B6B1" w14:textId="77777777" w:rsidR="005D5F96" w:rsidRPr="00B54C59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In lettere 3</w:t>
      </w:r>
      <w:r w:rsidRPr="00B54C59">
        <w:rPr>
          <w:rFonts w:ascii="Times New Roman" w:hAnsi="Times New Roman" w:cs="Times New Roman"/>
          <w:sz w:val="24"/>
          <w:vertAlign w:val="superscript"/>
          <w:lang w:val="it-IT"/>
        </w:rPr>
        <w:t>e</w:t>
      </w:r>
      <w:r w:rsidRPr="00B54C59">
        <w:rPr>
          <w:rFonts w:ascii="Times New Roman" w:hAnsi="Times New Roman" w:cs="Times New Roman"/>
          <w:sz w:val="24"/>
          <w:lang w:val="it-IT"/>
        </w:rPr>
        <w:t xml:space="preserve"> del secretario Surian dall</w:t>
      </w:r>
      <w:r w:rsidR="003B265C" w:rsidRPr="00B54C59">
        <w:rPr>
          <w:rFonts w:ascii="Times New Roman" w:hAnsi="Times New Roman" w:cs="Times New Roman"/>
          <w:sz w:val="24"/>
          <w:lang w:val="it-IT"/>
        </w:rPr>
        <w:t>’</w:t>
      </w:r>
      <w:r w:rsidRPr="00B54C59">
        <w:rPr>
          <w:rFonts w:ascii="Times New Roman" w:hAnsi="Times New Roman" w:cs="Times New Roman"/>
          <w:sz w:val="24"/>
          <w:lang w:val="it-IT"/>
        </w:rPr>
        <w:t>|Haya de</w:t>
      </w:r>
      <w:r w:rsidR="003B265C" w:rsidRPr="00B54C59">
        <w:rPr>
          <w:rFonts w:ascii="Times New Roman" w:hAnsi="Times New Roman" w:cs="Times New Roman"/>
          <w:sz w:val="24"/>
          <w:lang w:val="it-IT"/>
        </w:rPr>
        <w:t>’</w:t>
      </w:r>
      <w:r w:rsidRPr="00B54C59">
        <w:rPr>
          <w:rFonts w:ascii="Times New Roman" w:hAnsi="Times New Roman" w:cs="Times New Roman"/>
          <w:sz w:val="24"/>
          <w:lang w:val="it-IT"/>
        </w:rPr>
        <w:t xml:space="preserve"> 11 luglio 1617 |</w:t>
      </w:r>
    </w:p>
    <w:p w14:paraId="52A762A4" w14:textId="77777777" w:rsidR="005D5F96" w:rsidRPr="00B54C59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7A800C36" w14:textId="77777777" w:rsidR="005D5F96" w:rsidRPr="00C213EC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nl-NL"/>
        </w:rPr>
      </w:pPr>
      <w:r w:rsidRPr="00B54C59">
        <w:rPr>
          <w:rFonts w:ascii="Times New Roman" w:hAnsi="Times New Roman" w:cs="Times New Roman"/>
          <w:sz w:val="24"/>
          <w:lang w:val="it-IT"/>
        </w:rPr>
        <w:t>Havendo pensato d</w:t>
      </w:r>
      <w:r w:rsidR="003B265C" w:rsidRPr="00B54C59">
        <w:rPr>
          <w:rFonts w:ascii="Times New Roman" w:hAnsi="Times New Roman" w:cs="Times New Roman"/>
          <w:sz w:val="24"/>
          <w:lang w:val="it-IT"/>
        </w:rPr>
        <w:t>’</w:t>
      </w:r>
      <w:r w:rsidRPr="00B54C59">
        <w:rPr>
          <w:rFonts w:ascii="Times New Roman" w:hAnsi="Times New Roman" w:cs="Times New Roman"/>
          <w:sz w:val="24"/>
          <w:lang w:val="it-IT"/>
        </w:rPr>
        <w:t>inviar all</w:t>
      </w:r>
      <w:r w:rsidR="003B265C" w:rsidRPr="00B54C59">
        <w:rPr>
          <w:rFonts w:ascii="Times New Roman" w:hAnsi="Times New Roman" w:cs="Times New Roman"/>
          <w:sz w:val="24"/>
          <w:lang w:val="it-IT"/>
        </w:rPr>
        <w:t>’</w:t>
      </w:r>
      <w:r w:rsidRPr="00B54C59">
        <w:rPr>
          <w:rFonts w:ascii="Times New Roman" w:hAnsi="Times New Roman" w:cs="Times New Roman"/>
          <w:sz w:val="24"/>
          <w:lang w:val="it-IT"/>
        </w:rPr>
        <w:t>Haya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566"/>
      </w:r>
      <w:r w:rsidRPr="00B54C59">
        <w:rPr>
          <w:rFonts w:ascii="Times New Roman" w:hAnsi="Times New Roman" w:cs="Times New Roman"/>
          <w:sz w:val="24"/>
          <w:lang w:val="it-IT"/>
        </w:rPr>
        <w:t xml:space="preserve"> il capitan Turnon, come havevo promesso | con l</w:t>
      </w:r>
      <w:r w:rsidR="003B265C" w:rsidRPr="00B54C59">
        <w:rPr>
          <w:rFonts w:ascii="Times New Roman" w:hAnsi="Times New Roman" w:cs="Times New Roman"/>
          <w:sz w:val="24"/>
          <w:lang w:val="it-IT"/>
        </w:rPr>
        <w:t>’</w:t>
      </w:r>
      <w:r w:rsidRPr="00B54C59">
        <w:rPr>
          <w:rFonts w:ascii="Times New Roman" w:hAnsi="Times New Roman" w:cs="Times New Roman"/>
          <w:sz w:val="24"/>
          <w:lang w:val="it-IT"/>
        </w:rPr>
        <w:t>ultima mia, io doppo ho cambiato di parere, poiché | per la gratia di Dio gl</w:t>
      </w:r>
      <w:r w:rsidR="003B265C" w:rsidRPr="00B54C59">
        <w:rPr>
          <w:rFonts w:ascii="Times New Roman" w:hAnsi="Times New Roman" w:cs="Times New Roman"/>
          <w:sz w:val="24"/>
          <w:lang w:val="it-IT"/>
        </w:rPr>
        <w:t>’</w:t>
      </w:r>
      <w:r w:rsidRPr="00B54C59">
        <w:rPr>
          <w:rFonts w:ascii="Times New Roman" w:hAnsi="Times New Roman" w:cs="Times New Roman"/>
          <w:sz w:val="24"/>
          <w:lang w:val="it-IT"/>
        </w:rPr>
        <w:t>affari miei sono ispediti di qua, | pensando al più tardo esser lunedì, o giovedì prossimo | in persona all</w:t>
      </w:r>
      <w:r w:rsidR="003B265C" w:rsidRPr="00B54C59">
        <w:rPr>
          <w:rFonts w:ascii="Times New Roman" w:hAnsi="Times New Roman" w:cs="Times New Roman"/>
          <w:sz w:val="24"/>
          <w:lang w:val="it-IT"/>
        </w:rPr>
        <w:t>’</w:t>
      </w:r>
      <w:r w:rsidRPr="00B54C59">
        <w:rPr>
          <w:rFonts w:ascii="Times New Roman" w:hAnsi="Times New Roman" w:cs="Times New Roman"/>
          <w:sz w:val="24"/>
          <w:lang w:val="it-IT"/>
        </w:rPr>
        <w:t>Haya. Et sono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567"/>
      </w:r>
      <w:r w:rsidRPr="00B54C59">
        <w:rPr>
          <w:rFonts w:ascii="Times New Roman" w:hAnsi="Times New Roman" w:cs="Times New Roman"/>
          <w:sz w:val="24"/>
          <w:lang w:val="it-IT"/>
        </w:rPr>
        <w:t xml:space="preserve"> passati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568"/>
      </w:r>
      <w:r w:rsidRPr="00B54C59">
        <w:rPr>
          <w:rFonts w:ascii="Times New Roman" w:hAnsi="Times New Roman" w:cs="Times New Roman"/>
          <w:sz w:val="24"/>
          <w:lang w:val="it-IT"/>
        </w:rPr>
        <w:t xml:space="preserve"> qualche giorni, che | io ho inviato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569"/>
      </w:r>
      <w:r w:rsidRPr="00B54C59">
        <w:rPr>
          <w:rFonts w:ascii="Times New Roman" w:hAnsi="Times New Roman" w:cs="Times New Roman"/>
          <w:sz w:val="24"/>
          <w:lang w:val="it-IT"/>
        </w:rPr>
        <w:t xml:space="preserve"> denari, et lettere a tutti li miei altri capitani | che di già hanno cominciata la levata per non mancar | d</w:t>
      </w:r>
      <w:r w:rsidR="003B265C" w:rsidRPr="00B54C59">
        <w:rPr>
          <w:rFonts w:ascii="Times New Roman" w:hAnsi="Times New Roman" w:cs="Times New Roman"/>
          <w:sz w:val="24"/>
          <w:lang w:val="it-IT"/>
        </w:rPr>
        <w:t>’</w:t>
      </w:r>
      <w:r w:rsidRPr="00B54C59">
        <w:rPr>
          <w:rFonts w:ascii="Times New Roman" w:hAnsi="Times New Roman" w:cs="Times New Roman"/>
          <w:sz w:val="24"/>
          <w:lang w:val="it-IT"/>
        </w:rPr>
        <w:t>esser alli cinque di agosto sicuramente a Embdem per | far l</w:t>
      </w:r>
      <w:r w:rsidR="003B265C" w:rsidRPr="00B54C59">
        <w:rPr>
          <w:rFonts w:ascii="Times New Roman" w:hAnsi="Times New Roman" w:cs="Times New Roman"/>
          <w:sz w:val="24"/>
          <w:lang w:val="it-IT"/>
        </w:rPr>
        <w:t>’</w:t>
      </w:r>
      <w:r w:rsidRPr="00B54C59">
        <w:rPr>
          <w:rFonts w:ascii="Times New Roman" w:hAnsi="Times New Roman" w:cs="Times New Roman"/>
          <w:sz w:val="24"/>
          <w:lang w:val="it-IT"/>
        </w:rPr>
        <w:t xml:space="preserve">imbarco. Ho hieri parimente inviato in diligenza | ad avvertir li conti di Oldembourgh et di Embdem affine | di haver (come lo faranno senza dubio) il passo per | il loro Paese. Il mio </w:t>
      </w:r>
      <w:r w:rsidR="001E7813" w:rsidRPr="00B54C59">
        <w:rPr>
          <w:rFonts w:ascii="Times New Roman" w:hAnsi="Times New Roman" w:cs="Times New Roman"/>
          <w:sz w:val="24"/>
          <w:lang w:val="it-IT"/>
        </w:rPr>
        <w:t>Quartiermastr</w:t>
      </w:r>
      <w:r w:rsidRPr="00B54C59">
        <w:rPr>
          <w:rFonts w:ascii="Times New Roman" w:hAnsi="Times New Roman" w:cs="Times New Roman"/>
          <w:sz w:val="24"/>
          <w:lang w:val="it-IT"/>
        </w:rPr>
        <w:t>o è di già a Embdem | per ordinar li quartieri tanto nel Paese, che per li vasselli. | Io ho scritto alcuni giorni sono in diligenza a sua Serenità et alla | serenissima Republica a Venetia per l</w:t>
      </w:r>
      <w:r w:rsidR="003B265C" w:rsidRPr="00B54C59">
        <w:rPr>
          <w:rFonts w:ascii="Times New Roman" w:hAnsi="Times New Roman" w:cs="Times New Roman"/>
          <w:sz w:val="24"/>
          <w:lang w:val="it-IT"/>
        </w:rPr>
        <w:t>’</w:t>
      </w:r>
      <w:r w:rsidRPr="00B54C59">
        <w:rPr>
          <w:rFonts w:ascii="Times New Roman" w:hAnsi="Times New Roman" w:cs="Times New Roman"/>
          <w:sz w:val="24"/>
          <w:lang w:val="it-IT"/>
        </w:rPr>
        <w:t>occasione che vi riferirò di bocca | al mio ritorno all</w:t>
      </w:r>
      <w:r w:rsidR="003B265C" w:rsidRPr="00B54C59">
        <w:rPr>
          <w:rFonts w:ascii="Times New Roman" w:hAnsi="Times New Roman" w:cs="Times New Roman"/>
          <w:sz w:val="24"/>
          <w:lang w:val="it-IT"/>
        </w:rPr>
        <w:t>’</w:t>
      </w:r>
      <w:r w:rsidRPr="00B54C59">
        <w:rPr>
          <w:rFonts w:ascii="Times New Roman" w:hAnsi="Times New Roman" w:cs="Times New Roman"/>
          <w:sz w:val="24"/>
          <w:lang w:val="it-IT"/>
        </w:rPr>
        <w:t>Haya; per tanto vi ho voluto | brevemente significar quello che passa, et che mi è più | a cuore l</w:t>
      </w:r>
      <w:r w:rsidR="003B265C" w:rsidRPr="00B54C59">
        <w:rPr>
          <w:rFonts w:ascii="Times New Roman" w:hAnsi="Times New Roman" w:cs="Times New Roman"/>
          <w:sz w:val="24"/>
          <w:lang w:val="it-IT"/>
        </w:rPr>
        <w:t>’</w:t>
      </w:r>
      <w:r w:rsidRPr="00B54C59">
        <w:rPr>
          <w:rFonts w:ascii="Times New Roman" w:hAnsi="Times New Roman" w:cs="Times New Roman"/>
          <w:sz w:val="24"/>
          <w:lang w:val="it-IT"/>
        </w:rPr>
        <w:t xml:space="preserve">affare di quello che molti dicono restando nel | resto sempre etc. </w:t>
      </w:r>
      <w:r w:rsidRPr="00C213EC">
        <w:rPr>
          <w:rFonts w:ascii="Times New Roman" w:hAnsi="Times New Roman" w:cs="Times New Roman"/>
          <w:sz w:val="24"/>
          <w:lang w:val="nl-NL"/>
        </w:rPr>
        <w:t>|</w:t>
      </w:r>
    </w:p>
    <w:p w14:paraId="1D615D45" w14:textId="77777777" w:rsidR="005D5F96" w:rsidRPr="00C213EC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nl-NL"/>
        </w:rPr>
      </w:pPr>
    </w:p>
    <w:p w14:paraId="3B43D80A" w14:textId="77777777" w:rsidR="005D5F96" w:rsidRPr="00C213EC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  <w:lang w:val="nl-NL"/>
        </w:rPr>
      </w:pPr>
      <w:r w:rsidRPr="00C213EC">
        <w:rPr>
          <w:rFonts w:ascii="Times New Roman" w:hAnsi="Times New Roman" w:cs="Times New Roman"/>
          <w:sz w:val="24"/>
          <w:szCs w:val="24"/>
          <w:lang w:val="nl-NL"/>
        </w:rPr>
        <w:t>Di Amsterdam a</w:t>
      </w:r>
      <w:r w:rsidR="003B265C" w:rsidRPr="00C213EC">
        <w:rPr>
          <w:rFonts w:ascii="Times New Roman" w:hAnsi="Times New Roman" w:cs="Times New Roman"/>
          <w:sz w:val="24"/>
          <w:szCs w:val="24"/>
          <w:lang w:val="nl-NL"/>
        </w:rPr>
        <w:t>’</w:t>
      </w:r>
      <w:r w:rsidRPr="00C213EC">
        <w:rPr>
          <w:rFonts w:ascii="Times New Roman" w:hAnsi="Times New Roman" w:cs="Times New Roman"/>
          <w:sz w:val="24"/>
          <w:szCs w:val="24"/>
          <w:lang w:val="nl-NL"/>
        </w:rPr>
        <w:t xml:space="preserve"> 9 luglio 1617 |</w:t>
      </w:r>
    </w:p>
    <w:p w14:paraId="34C3C569" w14:textId="77777777" w:rsidR="005D5F96" w:rsidRPr="00C213EC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  <w:lang w:val="nl-NL"/>
        </w:rPr>
      </w:pPr>
    </w:p>
    <w:p w14:paraId="54ADD820" w14:textId="77777777" w:rsidR="00A71439" w:rsidRPr="00C213EC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  <w:lang w:val="nl-NL"/>
        </w:rPr>
      </w:pPr>
      <w:r w:rsidRPr="00C213EC">
        <w:rPr>
          <w:rFonts w:ascii="Times New Roman" w:hAnsi="Times New Roman" w:cs="Times New Roman"/>
          <w:sz w:val="24"/>
          <w:szCs w:val="24"/>
          <w:lang w:val="nl-NL"/>
        </w:rPr>
        <w:t>/ 263v</w:t>
      </w:r>
      <w:r w:rsidR="00A71439" w:rsidRPr="00C213EC">
        <w:rPr>
          <w:rFonts w:ascii="Times New Roman" w:hAnsi="Times New Roman" w:cs="Times New Roman"/>
          <w:sz w:val="24"/>
          <w:szCs w:val="24"/>
          <w:lang w:val="nl-NL"/>
        </w:rPr>
        <w:t xml:space="preserve"> /</w:t>
      </w:r>
    </w:p>
    <w:p w14:paraId="4831D8A4" w14:textId="2C9767DA" w:rsidR="00A71439" w:rsidRPr="00C213EC" w:rsidRDefault="00A71439" w:rsidP="00A71439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  <w:lang w:val="nl-NL"/>
        </w:rPr>
      </w:pPr>
      <w:r w:rsidRPr="00A71439">
        <w:rPr>
          <w:rFonts w:ascii="Times New Roman" w:eastAsia="NSimSun" w:hAnsi="Times New Roman" w:cs="Times New Roman"/>
          <w:b/>
          <w:bCs/>
          <w:kern w:val="2"/>
          <w:sz w:val="24"/>
          <w:szCs w:val="24"/>
          <w:lang w:eastAsia="hi-IN" w:bidi="hi-IN"/>
        </w:rPr>
        <w:t>Blank page</w:t>
      </w:r>
    </w:p>
    <w:p w14:paraId="55791573" w14:textId="2D74A9B4" w:rsidR="005D5F96" w:rsidRPr="00C213EC" w:rsidRDefault="00A71439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  <w:lang w:val="nl-NL"/>
        </w:rPr>
      </w:pPr>
      <w:r w:rsidRPr="00C213EC">
        <w:rPr>
          <w:rFonts w:ascii="Times New Roman" w:hAnsi="Times New Roman" w:cs="Times New Roman"/>
          <w:sz w:val="24"/>
          <w:szCs w:val="24"/>
          <w:lang w:val="nl-NL"/>
        </w:rPr>
        <w:t xml:space="preserve">/ </w:t>
      </w:r>
      <w:r w:rsidR="005D5F96" w:rsidRPr="00C213EC">
        <w:rPr>
          <w:rFonts w:ascii="Times New Roman" w:hAnsi="Times New Roman" w:cs="Times New Roman"/>
          <w:sz w:val="24"/>
          <w:szCs w:val="24"/>
          <w:lang w:val="nl-NL"/>
        </w:rPr>
        <w:t>264r /</w:t>
      </w:r>
    </w:p>
    <w:p w14:paraId="386C3225" w14:textId="77777777" w:rsidR="00A71439" w:rsidRPr="00C213EC" w:rsidRDefault="00A71439" w:rsidP="00A71439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  <w:lang w:val="nl-NL"/>
        </w:rPr>
      </w:pPr>
      <w:r w:rsidRPr="00A71439">
        <w:rPr>
          <w:rFonts w:ascii="Times New Roman" w:eastAsia="NSimSun" w:hAnsi="Times New Roman" w:cs="Times New Roman"/>
          <w:b/>
          <w:bCs/>
          <w:kern w:val="2"/>
          <w:sz w:val="24"/>
          <w:szCs w:val="24"/>
          <w:lang w:eastAsia="hi-IN" w:bidi="hi-IN"/>
        </w:rPr>
        <w:t>Blank page</w:t>
      </w:r>
    </w:p>
    <w:p w14:paraId="2138C17C" w14:textId="727CCA5C" w:rsidR="005D5F96" w:rsidRPr="00C213EC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  <w:lang w:val="nl-NL"/>
        </w:rPr>
      </w:pPr>
    </w:p>
    <w:p w14:paraId="19636A52" w14:textId="77777777" w:rsidR="005D5F96" w:rsidRPr="00C213EC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szCs w:val="24"/>
          <w:lang w:val="nl-NL"/>
        </w:rPr>
      </w:pPr>
    </w:p>
    <w:p w14:paraId="15F28F14" w14:textId="77777777" w:rsidR="005D5F96" w:rsidRPr="00C213EC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  <w:lang w:val="nl-NL"/>
        </w:rPr>
      </w:pPr>
      <w:r w:rsidRPr="00C213EC">
        <w:rPr>
          <w:rFonts w:ascii="Times New Roman" w:hAnsi="Times New Roman" w:cs="Times New Roman"/>
          <w:sz w:val="24"/>
          <w:szCs w:val="24"/>
          <w:lang w:val="nl-NL"/>
        </w:rPr>
        <w:t>/ 264vB /</w:t>
      </w:r>
    </w:p>
    <w:p w14:paraId="1567AA17" w14:textId="77777777" w:rsidR="005D5F96" w:rsidRPr="00A71439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  <w:lang w:val="it-IT"/>
        </w:rPr>
      </w:pPr>
      <w:r w:rsidRPr="00A71439">
        <w:rPr>
          <w:rFonts w:ascii="Times New Roman" w:hAnsi="Times New Roman" w:cs="Times New Roman"/>
          <w:sz w:val="24"/>
          <w:szCs w:val="24"/>
          <w:lang w:val="it-IT"/>
        </w:rPr>
        <w:t>Numero 2 |</w:t>
      </w:r>
    </w:p>
    <w:p w14:paraId="44F4F432" w14:textId="77777777" w:rsidR="005D5F96" w:rsidRPr="00A71439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  <w:lang w:val="it-IT"/>
        </w:rPr>
      </w:pPr>
      <w:r w:rsidRPr="00A71439">
        <w:rPr>
          <w:rFonts w:ascii="Times New Roman" w:hAnsi="Times New Roman" w:cs="Times New Roman"/>
          <w:sz w:val="24"/>
          <w:szCs w:val="24"/>
          <w:lang w:val="it-IT"/>
        </w:rPr>
        <w:t xml:space="preserve">Lettera del conte di Levenstein | </w:t>
      </w:r>
    </w:p>
    <w:p w14:paraId="0448F2B7" w14:textId="77777777" w:rsidR="005D5F96" w:rsidRPr="00A71439" w:rsidRDefault="00610351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  <w:lang w:val="it-IT"/>
        </w:rPr>
      </w:pPr>
      <w:r w:rsidRPr="00A71439">
        <w:rPr>
          <w:rFonts w:ascii="Times New Roman" w:hAnsi="Times New Roman" w:cs="Times New Roman"/>
          <w:sz w:val="24"/>
          <w:szCs w:val="24"/>
          <w:lang w:val="it-IT"/>
        </w:rPr>
        <w:t>n</w:t>
      </w:r>
      <w:r w:rsidR="005D5F96" w:rsidRPr="00A71439">
        <w:rPr>
          <w:rFonts w:ascii="Times New Roman" w:hAnsi="Times New Roman" w:cs="Times New Roman"/>
          <w:sz w:val="24"/>
          <w:szCs w:val="24"/>
          <w:lang w:val="it-IT"/>
        </w:rPr>
        <w:t>ella 3</w:t>
      </w:r>
      <w:r w:rsidR="005D5F96" w:rsidRPr="00A71439">
        <w:rPr>
          <w:rFonts w:ascii="Times New Roman" w:hAnsi="Times New Roman" w:cs="Times New Roman"/>
          <w:sz w:val="24"/>
          <w:szCs w:val="24"/>
          <w:vertAlign w:val="superscript"/>
          <w:lang w:val="it-IT"/>
        </w:rPr>
        <w:t xml:space="preserve">a </w:t>
      </w:r>
      <w:r w:rsidR="005D5F96" w:rsidRPr="00A71439">
        <w:rPr>
          <w:rFonts w:ascii="Times New Roman" w:hAnsi="Times New Roman" w:cs="Times New Roman"/>
          <w:sz w:val="24"/>
          <w:szCs w:val="24"/>
          <w:lang w:val="it-IT"/>
        </w:rPr>
        <w:t>|</w:t>
      </w:r>
    </w:p>
    <w:p w14:paraId="7C06EDCF" w14:textId="77777777" w:rsidR="003A716B" w:rsidRPr="006538BC" w:rsidRDefault="00D42D34" w:rsidP="003A716B">
      <w:pPr>
        <w:pStyle w:val="Header"/>
        <w:jc w:val="left"/>
        <w:rPr>
          <w:lang w:val="it-IT"/>
        </w:rPr>
      </w:pPr>
      <w:r w:rsidRPr="00ED72D8">
        <w:rPr>
          <w:rFonts w:cs="Times New Roman"/>
          <w:lang w:val="it-IT"/>
        </w:rPr>
        <w:br w:type="page"/>
      </w:r>
      <w:r w:rsidR="003A716B" w:rsidRPr="006538BC">
        <w:rPr>
          <w:lang w:val="it-IT"/>
        </w:rPr>
        <w:lastRenderedPageBreak/>
        <w:t>/START LETTER/</w:t>
      </w:r>
    </w:p>
    <w:p w14:paraId="7D941411" w14:textId="30DE0DFE" w:rsidR="005D5F96" w:rsidRPr="00ED72D8" w:rsidRDefault="005D5F96" w:rsidP="00D42D34">
      <w:pPr>
        <w:spacing w:after="0" w:line="240" w:lineRule="auto"/>
        <w:jc w:val="center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n. 83</w:t>
      </w:r>
    </w:p>
    <w:p w14:paraId="34D2DC38" w14:textId="5AA6BFB2" w:rsidR="005D5F96" w:rsidRPr="00ED72D8" w:rsidRDefault="005D5F96" w:rsidP="00D42D34">
      <w:pPr>
        <w:spacing w:after="0" w:line="240" w:lineRule="auto"/>
        <w:jc w:val="center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19 luglio 1617,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Aia (cc. 268r-v, 271r-v, </w:t>
      </w:r>
      <w:r w:rsidR="00ED72D8" w:rsidRPr="00ED72D8">
        <w:rPr>
          <w:rFonts w:ascii="Times New Roman" w:hAnsi="Times New Roman" w:cs="Times New Roman"/>
          <w:sz w:val="24"/>
          <w:lang w:val="it-IT"/>
        </w:rPr>
        <w:t>274</w:t>
      </w:r>
      <w:r w:rsidR="00E022FF" w:rsidRPr="00ED72D8">
        <w:rPr>
          <w:rFonts w:ascii="Times New Roman" w:hAnsi="Times New Roman" w:cs="Times New Roman"/>
          <w:sz w:val="24"/>
          <w:lang w:val="it-IT"/>
        </w:rPr>
        <w:t>r-</w:t>
      </w:r>
      <w:r w:rsidRPr="00ED72D8">
        <w:rPr>
          <w:rFonts w:ascii="Times New Roman" w:hAnsi="Times New Roman" w:cs="Times New Roman"/>
          <w:sz w:val="24"/>
          <w:lang w:val="it-IT"/>
        </w:rPr>
        <w:t>v)</w:t>
      </w:r>
    </w:p>
    <w:p w14:paraId="1857168E" w14:textId="77777777" w:rsidR="005D5F96" w:rsidRPr="00ED72D8" w:rsidRDefault="005D5F96" w:rsidP="00D42D34">
      <w:pPr>
        <w:spacing w:after="0" w:line="240" w:lineRule="auto"/>
        <w:jc w:val="center"/>
        <w:outlineLvl w:val="0"/>
        <w:rPr>
          <w:rFonts w:ascii="Times New Roman" w:hAnsi="Times New Roman" w:cs="Times New Roman"/>
          <w:sz w:val="24"/>
          <w:lang w:val="it-IT"/>
        </w:rPr>
      </w:pPr>
    </w:p>
    <w:p w14:paraId="600900A1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268r /</w:t>
      </w:r>
    </w:p>
    <w:p w14:paraId="5469FF6C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Prima |</w:t>
      </w:r>
    </w:p>
    <w:p w14:paraId="0178B166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0E3A3D65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Serenissimo Principe |</w:t>
      </w:r>
    </w:p>
    <w:p w14:paraId="6B520D07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fu chiamato giovedì il signor di Monthou n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ssemblea, et datagli | parte in voce della deliberatione fatta da queste Provincie di assister | al signor duca di Savoia con doicentomilla fiorini per quattro mesi, | dicendo, che facevano questo per il desiderio, che hanno della | conservatione di sua Altezza, et mossi dalla favorevolissima rac-|commandatione della serenissima Republica più volte reiterata da | me; che havevano speranza, che sua Altezza si fosse contentata | di questo testimonio della loro buona volontà, che servirebbe | anco per essempio ad altri di far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stesso, et che seguitando la | guerra haverebbono pensato a quello havessero potuto far | di più per servitio del signor Duca. Corrispose il signor di Monthou | 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ufficio con pienezza di parole, et di ringratiamento, | aggiungendo, che si prometteva, che qui non havesse a fermarsi |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ffetto della buona dispositione di questi Stati verso il Duca | suo signore; ma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lla havesse a continuare; et che prose-|guendo Spagnoli, come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pparenza lo dimostra nella loro | ambitiosa volontà di commandar, et dominar sopra tutti | li principi non haverebbono mancato di continuar ad | assister 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ltezza sua. Oltre quanto gli è stato detto | in voce, gli hanno anco data la risposta in scritto; | et la traduttione è qui aggiunta. |</w:t>
      </w:r>
    </w:p>
    <w:p w14:paraId="45CAB9DE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Doppo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ufficio che monsignor di Monthou fece di ringratiamento |</w:t>
      </w:r>
    </w:p>
    <w:p w14:paraId="0D4966AC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268v /</w:t>
      </w:r>
    </w:p>
    <w:p w14:paraId="53F492F9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come ho detto; soggiunse che sapeva, che altre volte da altri | ministri di sua Altezza era stata fatta apertura per parte | di lei a questi signori Stati di stringersi in unione con essi, a che | non era mai stata risposta alcuna cosa, et però haverebbe | desiderato saper ciò che ne sentivano per poter rappresentarlo | al suo Principe</w:t>
      </w:r>
      <w:r w:rsidR="00931156" w:rsidRPr="00CF167C">
        <w:rPr>
          <w:rStyle w:val="FootnoteReference"/>
          <w:rFonts w:ascii="Times New Roman" w:hAnsi="Times New Roman" w:cs="Times New Roman"/>
          <w:sz w:val="24"/>
        </w:rPr>
        <w:footnoteReference w:id="570"/>
      </w:r>
      <w:r w:rsidRPr="00ED72D8">
        <w:rPr>
          <w:rFonts w:ascii="Times New Roman" w:hAnsi="Times New Roman" w:cs="Times New Roman"/>
          <w:sz w:val="24"/>
          <w:lang w:val="it-IT"/>
        </w:rPr>
        <w:t>; fu risposto in generale, che si haverebbe | veduto. È il detto signore condesceso a questo sollecitato da qualcheduno | a destar la memoria delle passate propositioni a fine di caminar | avanti con sua Altezza in materia di unione; ma per anco non vi è | risposta alcuna. Et li medesimi a me hanno fatto dir sottomano | che vorrebbono pur,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o mi dichiarisi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571"/>
      </w:r>
      <w:r w:rsidRPr="00ED72D8">
        <w:rPr>
          <w:rFonts w:ascii="Times New Roman" w:hAnsi="Times New Roman" w:cs="Times New Roman"/>
          <w:sz w:val="24"/>
          <w:lang w:val="it-IT"/>
        </w:rPr>
        <w:t>, che parlasi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572"/>
      </w:r>
      <w:r w:rsidRPr="00ED72D8">
        <w:rPr>
          <w:rFonts w:ascii="Times New Roman" w:hAnsi="Times New Roman" w:cs="Times New Roman"/>
          <w:sz w:val="24"/>
          <w:lang w:val="it-IT"/>
        </w:rPr>
        <w:t xml:space="preserve"> apertamente | et chiaramente; et io ho tenuto confermato a chi me ne | ha discorso, che se havevo, secondo le occasioni, fatto assai | intender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nimo della serenissima Republica disposto a sentir | tutto quello, che questi signori stimassero bene per il commune | servitio per havervi la debita consideratione, mi pareva che | fosse a bastanza, che però stava a loro il raccordar, | et dire ciò che reputavano proprio. |</w:t>
      </w:r>
    </w:p>
    <w:p w14:paraId="68B74707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lang w:val="it-IT"/>
        </w:rPr>
      </w:pPr>
      <w:r w:rsidRPr="00ED72D8">
        <w:rPr>
          <w:rFonts w:ascii="Times New Roman" w:hAnsi="Times New Roman" w:cs="Times New Roman"/>
          <w:i/>
          <w:iCs/>
          <w:sz w:val="24"/>
          <w:lang w:val="it-IT"/>
        </w:rPr>
        <w:t>Così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573"/>
      </w:r>
      <w:r w:rsidR="00114274" w:rsidRPr="00ED72D8">
        <w:rPr>
          <w:rFonts w:ascii="Times New Roman" w:hAnsi="Times New Roman" w:cs="Times New Roman"/>
          <w:i/>
          <w:iCs/>
          <w:sz w:val="24"/>
          <w:lang w:val="it-IT"/>
        </w:rPr>
        <w:t xml:space="preserve"> </w:t>
      </w:r>
      <w:r w:rsidRPr="00ED72D8">
        <w:rPr>
          <w:rFonts w:ascii="Times New Roman" w:hAnsi="Times New Roman" w:cs="Times New Roman"/>
          <w:i/>
          <w:iCs/>
          <w:sz w:val="24"/>
          <w:lang w:val="it-IT"/>
        </w:rPr>
        <w:t xml:space="preserve">caminerò in tanto che mi vengano | ordini da vostra Serenità sopra quanto ho scritto in | questo particolare, del quale avanti | hieri il signor Vandermil </w:t>
      </w:r>
    </w:p>
    <w:p w14:paraId="5A2CB8F3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271r /</w:t>
      </w:r>
      <w:r w:rsidR="00114274" w:rsidRPr="00ED72D8">
        <w:rPr>
          <w:rFonts w:ascii="Times New Roman" w:hAnsi="Times New Roman" w:cs="Times New Roman"/>
          <w:sz w:val="24"/>
          <w:lang w:val="it-IT"/>
        </w:rPr>
        <w:t xml:space="preserve"> </w:t>
      </w:r>
    </w:p>
    <w:p w14:paraId="00C02137" w14:textId="0ADAD13B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i/>
          <w:iCs/>
          <w:sz w:val="24"/>
          <w:lang w:val="it-IT"/>
        </w:rPr>
        <w:t>me ne discorse, | dicendomi, che se ella havesse havuta | voluntà, che proseguisse questo negotio, | hora era il tempo proprio, poiché gli | animi stavano molto ben disposti; fece | il conto, che già le lettere dovevano esser | arrivate costì, et la risposta poteva | forse esser in camino</w:t>
      </w:r>
      <w:r w:rsidRPr="00ED72D8">
        <w:rPr>
          <w:rFonts w:ascii="Times New Roman" w:hAnsi="Times New Roman" w:cs="Times New Roman"/>
          <w:sz w:val="24"/>
          <w:lang w:val="it-IT"/>
        </w:rPr>
        <w:t>.</w:t>
      </w:r>
      <w:r w:rsidRPr="00ED72D8">
        <w:rPr>
          <w:rFonts w:ascii="Times New Roman" w:hAnsi="Times New Roman" w:cs="Times New Roman"/>
          <w:i/>
          <w:iCs/>
          <w:sz w:val="24"/>
          <w:lang w:val="it-IT"/>
        </w:rPr>
        <w:t xml:space="preserve"> 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| </w:t>
      </w:r>
      <w:r w:rsidR="005C7E3C" w:rsidRPr="00ED72D8">
        <w:rPr>
          <w:rFonts w:ascii="Times New Roman" w:hAnsi="Times New Roman" w:cs="Times New Roman"/>
          <w:sz w:val="24"/>
          <w:lang w:val="it-IT"/>
        </w:rPr>
        <w:t>E</w:t>
      </w:r>
      <w:r w:rsidRPr="00ED72D8">
        <w:rPr>
          <w:rFonts w:ascii="Times New Roman" w:hAnsi="Times New Roman" w:cs="Times New Roman"/>
          <w:sz w:val="24"/>
          <w:lang w:val="it-IT"/>
        </w:rPr>
        <w:t>t ciò tanto più mi confermo,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gli habbi volontà del successo | buono, et credo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esser impiegato. | </w:t>
      </w:r>
    </w:p>
    <w:p w14:paraId="65C6F3C6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Il signor di Monthou procura al presente, che dalli signori Stati sia dato | ordine al ricevitor generale di esborsar il denaro della prima | mesata di agosto, per poter con questa sicurezza trovar qualche | mercante, che gliene faccia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esborso prontamente; deside-|rando partir quanto più presto alla volta </w:t>
      </w:r>
      <w:r w:rsidRPr="00ED72D8">
        <w:rPr>
          <w:rFonts w:ascii="Times New Roman" w:hAnsi="Times New Roman" w:cs="Times New Roman"/>
          <w:sz w:val="24"/>
          <w:lang w:val="it-IT"/>
        </w:rPr>
        <w:lastRenderedPageBreak/>
        <w:t>di Alemagna | per rinovar con quei principi, et città unite g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ufficii, et ecci-|tarli a risolversi al far qualche cosa per il signor Duca | et in un medesimo tempo spinger innanti la levata del conte | di Mansfelt. Sta attendendo la risposta, che è il solo | impedimento, che lo ritiene dal partire essendo di già | tutto pronto per mettersi in camino. Si è questa | mattina appunto </w:t>
      </w:r>
      <w:r w:rsidRPr="00ED72D8">
        <w:rPr>
          <w:rFonts w:ascii="Times New Roman" w:hAnsi="Times New Roman" w:cs="Times New Roman"/>
          <w:i/>
          <w:iCs/>
          <w:sz w:val="24"/>
          <w:lang w:val="it-IT"/>
        </w:rPr>
        <w:t>doluto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574"/>
      </w:r>
      <w:r w:rsidRPr="00ED72D8">
        <w:rPr>
          <w:rFonts w:ascii="Times New Roman" w:hAnsi="Times New Roman" w:cs="Times New Roman"/>
          <w:i/>
          <w:iCs/>
          <w:sz w:val="24"/>
          <w:lang w:val="it-IT"/>
        </w:rPr>
        <w:t xml:space="preserve"> meco di trovar nel signor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575"/>
      </w:r>
      <w:r w:rsidRPr="00ED72D8">
        <w:rPr>
          <w:rFonts w:ascii="Times New Roman" w:hAnsi="Times New Roman" w:cs="Times New Roman"/>
          <w:i/>
          <w:iCs/>
          <w:sz w:val="24"/>
          <w:lang w:val="it-IT"/>
        </w:rPr>
        <w:t xml:space="preserve"> 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| </w:t>
      </w:r>
      <w:r w:rsidR="0050400E" w:rsidRPr="00ED72D8">
        <w:rPr>
          <w:rFonts w:ascii="Times New Roman" w:hAnsi="Times New Roman" w:cs="Times New Roman"/>
          <w:i/>
          <w:iCs/>
          <w:sz w:val="24"/>
          <w:lang w:val="it-IT"/>
        </w:rPr>
        <w:t>Bernvel</w:t>
      </w:r>
      <w:r w:rsidRPr="00ED72D8">
        <w:rPr>
          <w:rFonts w:ascii="Times New Roman" w:hAnsi="Times New Roman" w:cs="Times New Roman"/>
          <w:i/>
          <w:iCs/>
          <w:sz w:val="24"/>
          <w:lang w:val="it-IT"/>
        </w:rPr>
        <w:t xml:space="preserve">t poca prontezza a questa | sodisfattione, che ricerca, et come egli </w:t>
      </w:r>
    </w:p>
    <w:p w14:paraId="1C82E6FF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/ 271v / </w:t>
      </w:r>
    </w:p>
    <w:p w14:paraId="64E49170" w14:textId="1E22459A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lang w:val="it-IT"/>
        </w:rPr>
      </w:pPr>
      <w:r w:rsidRPr="00ED72D8">
        <w:rPr>
          <w:rFonts w:ascii="Times New Roman" w:hAnsi="Times New Roman" w:cs="Times New Roman"/>
          <w:i/>
          <w:iCs/>
          <w:sz w:val="24"/>
          <w:lang w:val="it-IT"/>
        </w:rPr>
        <w:t>è | stato sospetto, come dopo da alcuni si è detto, | che per la deliberatione dell</w:t>
      </w:r>
      <w:r w:rsidR="003B265C" w:rsidRPr="00ED72D8">
        <w:rPr>
          <w:rFonts w:ascii="Times New Roman" w:hAnsi="Times New Roman" w:cs="Times New Roman"/>
          <w:i/>
          <w:iCs/>
          <w:sz w:val="24"/>
          <w:lang w:val="it-IT"/>
        </w:rPr>
        <w:t>’</w:t>
      </w:r>
      <w:r w:rsidRPr="00ED72D8">
        <w:rPr>
          <w:rFonts w:ascii="Times New Roman" w:hAnsi="Times New Roman" w:cs="Times New Roman"/>
          <w:i/>
          <w:iCs/>
          <w:sz w:val="24"/>
          <w:lang w:val="it-IT"/>
        </w:rPr>
        <w:t>assistenza sia | stato principal causa della dilatione | così teme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576"/>
      </w:r>
      <w:r w:rsidRPr="00ED72D8">
        <w:rPr>
          <w:rFonts w:ascii="Times New Roman" w:hAnsi="Times New Roman" w:cs="Times New Roman"/>
          <w:i/>
          <w:iCs/>
          <w:sz w:val="24"/>
          <w:lang w:val="it-IT"/>
        </w:rPr>
        <w:t xml:space="preserve"> anco il signor di Monthon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577"/>
      </w:r>
      <w:r w:rsidRPr="00ED72D8">
        <w:rPr>
          <w:rFonts w:ascii="Times New Roman" w:hAnsi="Times New Roman" w:cs="Times New Roman"/>
          <w:i/>
          <w:iCs/>
          <w:sz w:val="24"/>
          <w:lang w:val="it-IT"/>
        </w:rPr>
        <w:t xml:space="preserve"> | che intorbidi l</w:t>
      </w:r>
      <w:r w:rsidR="003B265C" w:rsidRPr="00ED72D8">
        <w:rPr>
          <w:rFonts w:ascii="Times New Roman" w:hAnsi="Times New Roman" w:cs="Times New Roman"/>
          <w:i/>
          <w:iCs/>
          <w:sz w:val="24"/>
          <w:lang w:val="it-IT"/>
        </w:rPr>
        <w:t>’</w:t>
      </w:r>
      <w:r w:rsidRPr="00ED72D8">
        <w:rPr>
          <w:rFonts w:ascii="Times New Roman" w:hAnsi="Times New Roman" w:cs="Times New Roman"/>
          <w:i/>
          <w:iCs/>
          <w:sz w:val="24"/>
          <w:lang w:val="it-IT"/>
        </w:rPr>
        <w:t>essecutione. Ha havuto | sempre pensiero di presentarlo, ma è | stato in dubio della qualità del presente | et dell</w:t>
      </w:r>
      <w:r w:rsidR="003B265C" w:rsidRPr="00ED72D8">
        <w:rPr>
          <w:rFonts w:ascii="Times New Roman" w:hAnsi="Times New Roman" w:cs="Times New Roman"/>
          <w:i/>
          <w:iCs/>
          <w:sz w:val="24"/>
          <w:lang w:val="it-IT"/>
        </w:rPr>
        <w:t>’</w:t>
      </w:r>
      <w:r w:rsidRPr="00ED72D8">
        <w:rPr>
          <w:rFonts w:ascii="Times New Roman" w:hAnsi="Times New Roman" w:cs="Times New Roman"/>
          <w:i/>
          <w:iCs/>
          <w:sz w:val="24"/>
          <w:lang w:val="it-IT"/>
        </w:rPr>
        <w:t>opportunità del farlo, et mi ha | detto che pensa di volerli donare per | mille, o millecinquecento ducati di | argenteria, tenendo per certo, che | non sia per ricusarla. Gratie etc. |</w:t>
      </w:r>
    </w:p>
    <w:p w14:paraId="2FAC567F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032320B5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D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Haya a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19 luglio 1617 |</w:t>
      </w:r>
    </w:p>
    <w:p w14:paraId="75AA6418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di vostra Serenità | </w:t>
      </w:r>
    </w:p>
    <w:p w14:paraId="24CED5BB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humilissimo et devotissimo servitore |</w:t>
      </w:r>
    </w:p>
    <w:p w14:paraId="2DEA2C8B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Christofforo Suriano |</w:t>
      </w:r>
    </w:p>
    <w:p w14:paraId="0BBBA086" w14:textId="77777777" w:rsidR="00E022FF" w:rsidRPr="00ED72D8" w:rsidRDefault="00E022FF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5784C3A5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274r /</w:t>
      </w:r>
    </w:p>
    <w:p w14:paraId="1B5271C0" w14:textId="6DA04495" w:rsidR="005D5F96" w:rsidRPr="00ED72D8" w:rsidRDefault="00603022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lang w:val="it-IT"/>
        </w:rPr>
      </w:pPr>
      <w:r w:rsidRPr="00603022">
        <w:rPr>
          <w:rFonts w:ascii="Times New Roman" w:hAnsi="Times New Roman" w:cs="Times New Roman"/>
          <w:b/>
          <w:bCs/>
          <w:sz w:val="24"/>
          <w:lang w:val="it-IT"/>
        </w:rPr>
        <w:t>Blank page</w:t>
      </w:r>
    </w:p>
    <w:p w14:paraId="44E2A04D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lang w:val="it-IT"/>
        </w:rPr>
      </w:pPr>
    </w:p>
    <w:p w14:paraId="452C83BD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274v /</w:t>
      </w:r>
    </w:p>
    <w:p w14:paraId="57C6B45D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Al serenissimo principe di Venetia | </w:t>
      </w:r>
    </w:p>
    <w:p w14:paraId="7D02314B" w14:textId="77777777" w:rsidR="005D5F96" w:rsidRPr="00ED72D8" w:rsidRDefault="00610351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p</w:t>
      </w:r>
      <w:r w:rsidR="005D5F96" w:rsidRPr="00ED72D8">
        <w:rPr>
          <w:rFonts w:ascii="Times New Roman" w:hAnsi="Times New Roman" w:cs="Times New Roman"/>
          <w:sz w:val="24"/>
          <w:lang w:val="it-IT"/>
        </w:rPr>
        <w:t>rima |</w:t>
      </w:r>
    </w:p>
    <w:p w14:paraId="5829FE75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lang w:val="it-IT"/>
        </w:rPr>
      </w:pPr>
    </w:p>
    <w:p w14:paraId="5E13C437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vertAlign w:val="superscript"/>
          <w:lang w:val="it-IT"/>
        </w:rPr>
      </w:pPr>
      <w:r w:rsidRPr="00ED72D8">
        <w:rPr>
          <w:rFonts w:ascii="Times New Roman" w:hAnsi="Times New Roman" w:cs="Times New Roman"/>
          <w:i/>
          <w:iCs/>
          <w:sz w:val="24"/>
          <w:lang w:val="it-IT"/>
        </w:rPr>
        <w:t>Regesto antico</w:t>
      </w:r>
    </w:p>
    <w:p w14:paraId="375B5988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274vC /</w:t>
      </w:r>
    </w:p>
    <w:p w14:paraId="4686914B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19 luglio 1617 ricevute a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2 agosto |</w:t>
      </w:r>
    </w:p>
    <w:p w14:paraId="3380D0C0" w14:textId="77777777" w:rsidR="005D5F96" w:rsidRPr="00790689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790689">
        <w:rPr>
          <w:rFonts w:ascii="Times New Roman" w:hAnsi="Times New Roman" w:cs="Times New Roman"/>
          <w:sz w:val="24"/>
          <w:lang w:val="it-IT"/>
        </w:rPr>
        <w:t>Haya</w:t>
      </w:r>
      <w:r w:rsidR="00610351" w:rsidRPr="00790689">
        <w:rPr>
          <w:rFonts w:ascii="Times New Roman" w:hAnsi="Times New Roman" w:cs="Times New Roman"/>
          <w:sz w:val="24"/>
          <w:lang w:val="it-IT"/>
        </w:rPr>
        <w:t>. P</w:t>
      </w:r>
      <w:r w:rsidRPr="00790689">
        <w:rPr>
          <w:rFonts w:ascii="Times New Roman" w:hAnsi="Times New Roman" w:cs="Times New Roman"/>
          <w:sz w:val="24"/>
          <w:lang w:val="it-IT"/>
        </w:rPr>
        <w:t xml:space="preserve">rima | </w:t>
      </w:r>
    </w:p>
    <w:p w14:paraId="6FD51BCE" w14:textId="77777777" w:rsidR="005D5F96" w:rsidRPr="00790689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5D98A7AB" w14:textId="77777777" w:rsidR="005D5F96" w:rsidRPr="00790689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790689">
        <w:rPr>
          <w:rFonts w:ascii="Times New Roman" w:hAnsi="Times New Roman" w:cs="Times New Roman"/>
          <w:sz w:val="24"/>
          <w:lang w:val="it-IT"/>
        </w:rPr>
        <w:t>L. SS. R. |</w:t>
      </w:r>
    </w:p>
    <w:p w14:paraId="44653272" w14:textId="77777777" w:rsidR="00D61F3A" w:rsidRPr="00790689" w:rsidRDefault="00D61F3A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794D2BC2" w14:textId="77777777" w:rsidR="005D5F96" w:rsidRPr="00790689" w:rsidRDefault="005D5F96" w:rsidP="00D61F3A">
      <w:pPr>
        <w:spacing w:after="0" w:line="240" w:lineRule="auto"/>
        <w:jc w:val="center"/>
        <w:outlineLvl w:val="0"/>
        <w:rPr>
          <w:rFonts w:ascii="Times New Roman" w:hAnsi="Times New Roman" w:cs="Times New Roman"/>
          <w:sz w:val="24"/>
          <w:lang w:val="it-IT"/>
        </w:rPr>
      </w:pPr>
    </w:p>
    <w:p w14:paraId="2094A458" w14:textId="77777777" w:rsidR="005D5F96" w:rsidRPr="00790689" w:rsidRDefault="005D5F96" w:rsidP="00D61F3A">
      <w:pPr>
        <w:spacing w:after="0" w:line="240" w:lineRule="auto"/>
        <w:jc w:val="center"/>
        <w:outlineLvl w:val="0"/>
        <w:rPr>
          <w:rFonts w:ascii="Times New Roman" w:hAnsi="Times New Roman" w:cs="Times New Roman"/>
          <w:sz w:val="24"/>
          <w:lang w:val="it-IT"/>
        </w:rPr>
      </w:pPr>
      <w:r w:rsidRPr="00790689">
        <w:rPr>
          <w:rFonts w:ascii="Times New Roman" w:hAnsi="Times New Roman" w:cs="Times New Roman"/>
          <w:sz w:val="24"/>
          <w:lang w:val="it-IT"/>
        </w:rPr>
        <w:t>n. 84</w:t>
      </w:r>
    </w:p>
    <w:p w14:paraId="017188FB" w14:textId="77777777" w:rsidR="005D5F96" w:rsidRPr="00CF167C" w:rsidRDefault="005D5F96" w:rsidP="00D61F3A">
      <w:pPr>
        <w:pStyle w:val="Testopreformattato"/>
        <w:jc w:val="center"/>
        <w:rPr>
          <w:sz w:val="24"/>
          <w:szCs w:val="24"/>
        </w:rPr>
      </w:pPr>
      <w:r w:rsidRPr="00CF167C">
        <w:rPr>
          <w:sz w:val="24"/>
          <w:szCs w:val="24"/>
        </w:rPr>
        <w:t xml:space="preserve">Allegato I al n. 83 (cc. 269r-270v; </w:t>
      </w:r>
      <w:r w:rsidRPr="00CF167C">
        <w:rPr>
          <w:bCs/>
          <w:sz w:val="24"/>
          <w:szCs w:val="24"/>
        </w:rPr>
        <w:t>decodifica di cc. 268v, 271r-v</w:t>
      </w:r>
      <w:r w:rsidRPr="00CF167C">
        <w:rPr>
          <w:sz w:val="24"/>
          <w:szCs w:val="24"/>
        </w:rPr>
        <w:t>)</w:t>
      </w:r>
    </w:p>
    <w:p w14:paraId="7BA0C3D2" w14:textId="77777777" w:rsidR="005D5F96" w:rsidRPr="00CF167C" w:rsidRDefault="005D5F96" w:rsidP="00D61F3A">
      <w:pPr>
        <w:pStyle w:val="Testopreformattato"/>
        <w:jc w:val="center"/>
        <w:rPr>
          <w:sz w:val="24"/>
          <w:szCs w:val="24"/>
        </w:rPr>
      </w:pPr>
    </w:p>
    <w:p w14:paraId="618549CC" w14:textId="6A129CC7" w:rsidR="005D5F96" w:rsidRPr="00CF167C" w:rsidRDefault="005D5F96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269r /</w:t>
      </w:r>
    </w:p>
    <w:p w14:paraId="2E5264CB" w14:textId="1EA051F7" w:rsidR="00791D27" w:rsidRDefault="00791D27" w:rsidP="002D6930">
      <w:pPr>
        <w:pStyle w:val="Testopreformattato"/>
        <w:jc w:val="both"/>
        <w:rPr>
          <w:sz w:val="24"/>
          <w:szCs w:val="24"/>
        </w:rPr>
      </w:pPr>
      <w:r>
        <w:rPr>
          <w:sz w:val="24"/>
          <w:szCs w:val="24"/>
        </w:rPr>
        <w:t>Prima |</w:t>
      </w:r>
    </w:p>
    <w:p w14:paraId="34345457" w14:textId="77777777" w:rsidR="00791D27" w:rsidRPr="00791D27" w:rsidRDefault="00791D27" w:rsidP="002D6930">
      <w:pPr>
        <w:pStyle w:val="Testopreformattato"/>
        <w:jc w:val="both"/>
        <w:rPr>
          <w:sz w:val="24"/>
          <w:szCs w:val="24"/>
        </w:rPr>
      </w:pPr>
    </w:p>
    <w:p w14:paraId="516CFBE3" w14:textId="2E8E90B6" w:rsidR="005D5F96" w:rsidRPr="00CF167C" w:rsidRDefault="005D5F96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i/>
          <w:iCs/>
          <w:sz w:val="24"/>
          <w:szCs w:val="24"/>
        </w:rPr>
        <w:t xml:space="preserve">Segue decodifica di testo cifrato </w:t>
      </w:r>
    </w:p>
    <w:p w14:paraId="5D081911" w14:textId="77777777" w:rsidR="005D5F96" w:rsidRDefault="005D5F96" w:rsidP="002D6930">
      <w:pPr>
        <w:pStyle w:val="Testopreformattato"/>
        <w:jc w:val="both"/>
        <w:rPr>
          <w:sz w:val="24"/>
          <w:szCs w:val="24"/>
        </w:rPr>
      </w:pPr>
    </w:p>
    <w:p w14:paraId="0D4819D5" w14:textId="3D946BF7" w:rsidR="00C36500" w:rsidRPr="00CF167C" w:rsidRDefault="00C36500" w:rsidP="00C3650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269v /</w:t>
      </w:r>
    </w:p>
    <w:p w14:paraId="25137906" w14:textId="77777777" w:rsidR="00C36500" w:rsidRPr="00CF167C" w:rsidRDefault="00C36500" w:rsidP="00C36500">
      <w:pPr>
        <w:pStyle w:val="Testopreformattato"/>
        <w:jc w:val="both"/>
        <w:rPr>
          <w:sz w:val="24"/>
          <w:szCs w:val="24"/>
        </w:rPr>
      </w:pPr>
      <w:r w:rsidRPr="00CF167C">
        <w:rPr>
          <w:i/>
          <w:iCs/>
          <w:sz w:val="24"/>
          <w:szCs w:val="24"/>
        </w:rPr>
        <w:t xml:space="preserve">Segue decodifica di testo cifrato </w:t>
      </w:r>
    </w:p>
    <w:p w14:paraId="7F341CF7" w14:textId="77777777" w:rsidR="00C36500" w:rsidRPr="00CF167C" w:rsidRDefault="00C36500" w:rsidP="002D6930">
      <w:pPr>
        <w:pStyle w:val="Testopreformattato"/>
        <w:jc w:val="both"/>
        <w:rPr>
          <w:sz w:val="24"/>
          <w:szCs w:val="24"/>
        </w:rPr>
      </w:pPr>
    </w:p>
    <w:p w14:paraId="04A733E3" w14:textId="4AC2B61C" w:rsidR="00603022" w:rsidRPr="008C209E" w:rsidRDefault="005D5F96" w:rsidP="002D6930">
      <w:pPr>
        <w:pStyle w:val="Testopreformattato"/>
        <w:jc w:val="both"/>
        <w:rPr>
          <w:sz w:val="24"/>
          <w:szCs w:val="24"/>
          <w:lang w:val="nl-BE"/>
        </w:rPr>
      </w:pPr>
      <w:r w:rsidRPr="008C209E">
        <w:rPr>
          <w:sz w:val="24"/>
          <w:szCs w:val="24"/>
          <w:lang w:val="nl-BE"/>
        </w:rPr>
        <w:t>/ 270r</w:t>
      </w:r>
      <w:r w:rsidR="00603022" w:rsidRPr="008C209E">
        <w:rPr>
          <w:sz w:val="24"/>
          <w:szCs w:val="24"/>
          <w:lang w:val="nl-BE"/>
        </w:rPr>
        <w:t xml:space="preserve"> /</w:t>
      </w:r>
    </w:p>
    <w:p w14:paraId="36C0F5B1" w14:textId="56B8A889" w:rsidR="00603022" w:rsidRPr="008C209E" w:rsidRDefault="00603022" w:rsidP="002D6930">
      <w:pPr>
        <w:pStyle w:val="Testopreformattato"/>
        <w:jc w:val="both"/>
        <w:rPr>
          <w:b/>
          <w:bCs/>
          <w:sz w:val="24"/>
          <w:szCs w:val="24"/>
          <w:lang w:val="nl-BE"/>
        </w:rPr>
      </w:pPr>
      <w:r w:rsidRPr="008C209E">
        <w:rPr>
          <w:b/>
          <w:bCs/>
          <w:sz w:val="24"/>
          <w:szCs w:val="24"/>
          <w:lang w:val="nl-BE"/>
        </w:rPr>
        <w:t>Blank page</w:t>
      </w:r>
    </w:p>
    <w:p w14:paraId="2F8E61BF" w14:textId="77777777" w:rsidR="00603022" w:rsidRPr="008C209E" w:rsidRDefault="00603022" w:rsidP="002D6930">
      <w:pPr>
        <w:pStyle w:val="Testopreformattato"/>
        <w:jc w:val="both"/>
        <w:rPr>
          <w:b/>
          <w:bCs/>
          <w:sz w:val="24"/>
          <w:szCs w:val="24"/>
          <w:lang w:val="nl-BE"/>
        </w:rPr>
      </w:pPr>
    </w:p>
    <w:p w14:paraId="1AB686B5" w14:textId="4D8149FD" w:rsidR="005D5F96" w:rsidRPr="008C209E" w:rsidRDefault="00603022" w:rsidP="002D6930">
      <w:pPr>
        <w:pStyle w:val="Testopreformattato"/>
        <w:jc w:val="both"/>
        <w:rPr>
          <w:sz w:val="24"/>
          <w:szCs w:val="24"/>
          <w:lang w:val="nl-BE"/>
        </w:rPr>
      </w:pPr>
      <w:r w:rsidRPr="008C209E">
        <w:rPr>
          <w:sz w:val="24"/>
          <w:szCs w:val="24"/>
          <w:lang w:val="nl-BE"/>
        </w:rPr>
        <w:lastRenderedPageBreak/>
        <w:t>/ 270</w:t>
      </w:r>
      <w:r w:rsidR="005D5F96" w:rsidRPr="008C209E">
        <w:rPr>
          <w:sz w:val="24"/>
          <w:szCs w:val="24"/>
          <w:lang w:val="nl-BE"/>
        </w:rPr>
        <w:t>v /</w:t>
      </w:r>
    </w:p>
    <w:p w14:paraId="675A85F3" w14:textId="74CB7D82" w:rsidR="005D5F96" w:rsidRPr="008C209E" w:rsidRDefault="00603022" w:rsidP="002D6930">
      <w:pPr>
        <w:pStyle w:val="Testopreformattato"/>
        <w:jc w:val="both"/>
        <w:rPr>
          <w:i/>
          <w:sz w:val="24"/>
          <w:szCs w:val="24"/>
          <w:lang w:val="nl-BE"/>
        </w:rPr>
      </w:pPr>
      <w:r w:rsidRPr="008C209E">
        <w:rPr>
          <w:b/>
          <w:bCs/>
          <w:sz w:val="24"/>
          <w:szCs w:val="24"/>
          <w:lang w:val="nl-BE"/>
        </w:rPr>
        <w:t>Blank page</w:t>
      </w:r>
    </w:p>
    <w:p w14:paraId="16D19DF6" w14:textId="77777777" w:rsidR="00D61F3A" w:rsidRPr="008C209E" w:rsidRDefault="00D61F3A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</w:rPr>
      </w:pPr>
    </w:p>
    <w:p w14:paraId="02A5A250" w14:textId="77777777" w:rsidR="005D5F96" w:rsidRPr="008C209E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</w:rPr>
      </w:pPr>
    </w:p>
    <w:p w14:paraId="27509687" w14:textId="77777777" w:rsidR="005D5F96" w:rsidRPr="00790689" w:rsidRDefault="005D5F96" w:rsidP="00D61F3A">
      <w:pPr>
        <w:spacing w:after="0" w:line="240" w:lineRule="auto"/>
        <w:jc w:val="center"/>
        <w:outlineLvl w:val="0"/>
        <w:rPr>
          <w:rFonts w:ascii="Times New Roman" w:hAnsi="Times New Roman" w:cs="Times New Roman"/>
          <w:sz w:val="24"/>
          <w:lang w:val="it-IT"/>
        </w:rPr>
      </w:pPr>
      <w:r w:rsidRPr="00790689">
        <w:rPr>
          <w:rFonts w:ascii="Times New Roman" w:hAnsi="Times New Roman" w:cs="Times New Roman"/>
          <w:sz w:val="24"/>
          <w:lang w:val="it-IT"/>
        </w:rPr>
        <w:t>n. 85</w:t>
      </w:r>
    </w:p>
    <w:p w14:paraId="59AB8D1D" w14:textId="77777777" w:rsidR="005D5F96" w:rsidRPr="00CF167C" w:rsidRDefault="005D5F96" w:rsidP="00D61F3A">
      <w:pPr>
        <w:pStyle w:val="Testopreformattato"/>
        <w:jc w:val="center"/>
        <w:rPr>
          <w:sz w:val="24"/>
          <w:szCs w:val="24"/>
        </w:rPr>
      </w:pPr>
      <w:r w:rsidRPr="00CF167C">
        <w:rPr>
          <w:sz w:val="24"/>
          <w:szCs w:val="24"/>
        </w:rPr>
        <w:t>Allegato II al n. 83 (cc. 272r-273v)</w:t>
      </w:r>
    </w:p>
    <w:p w14:paraId="25517ABD" w14:textId="77777777" w:rsidR="005D5F96" w:rsidRPr="00CF167C" w:rsidRDefault="005D5F96" w:rsidP="002D6930">
      <w:pPr>
        <w:pStyle w:val="Testopreformattato"/>
        <w:jc w:val="both"/>
        <w:rPr>
          <w:iCs/>
          <w:sz w:val="24"/>
          <w:szCs w:val="24"/>
        </w:rPr>
      </w:pPr>
    </w:p>
    <w:p w14:paraId="41DE5909" w14:textId="77777777" w:rsidR="005D5F96" w:rsidRPr="00790689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790689">
        <w:rPr>
          <w:rFonts w:ascii="Times New Roman" w:hAnsi="Times New Roman" w:cs="Times New Roman"/>
          <w:sz w:val="24"/>
          <w:lang w:val="it-IT"/>
        </w:rPr>
        <w:t>/ 272r /</w:t>
      </w:r>
    </w:p>
    <w:p w14:paraId="0A0A86D7" w14:textId="77777777" w:rsidR="005D5F96" w:rsidRPr="00790689" w:rsidRDefault="00FF3D11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790689">
        <w:rPr>
          <w:rFonts w:ascii="Times New Roman" w:hAnsi="Times New Roman" w:cs="Times New Roman"/>
          <w:sz w:val="24"/>
          <w:lang w:val="it-IT"/>
        </w:rPr>
        <w:t>In lettere prime dell</w:t>
      </w:r>
      <w:r w:rsidR="003B265C" w:rsidRPr="00790689">
        <w:rPr>
          <w:rFonts w:ascii="Times New Roman" w:hAnsi="Times New Roman" w:cs="Times New Roman"/>
          <w:sz w:val="24"/>
          <w:lang w:val="it-IT"/>
        </w:rPr>
        <w:t>’</w:t>
      </w:r>
      <w:r w:rsidRPr="00790689">
        <w:rPr>
          <w:rFonts w:ascii="Times New Roman" w:hAnsi="Times New Roman" w:cs="Times New Roman"/>
          <w:sz w:val="24"/>
          <w:lang w:val="it-IT"/>
        </w:rPr>
        <w:t>Haya de</w:t>
      </w:r>
      <w:r w:rsidR="003B265C" w:rsidRPr="00790689">
        <w:rPr>
          <w:rFonts w:ascii="Times New Roman" w:hAnsi="Times New Roman" w:cs="Times New Roman"/>
          <w:sz w:val="24"/>
          <w:lang w:val="it-IT"/>
        </w:rPr>
        <w:t>’</w:t>
      </w:r>
      <w:r w:rsidR="005D5F96" w:rsidRPr="00790689">
        <w:rPr>
          <w:rFonts w:ascii="Times New Roman" w:hAnsi="Times New Roman" w:cs="Times New Roman"/>
          <w:sz w:val="24"/>
          <w:lang w:val="it-IT"/>
        </w:rPr>
        <w:t xml:space="preserve"> 19 | luglio 1617</w:t>
      </w:r>
      <w:r w:rsidR="005D5F96" w:rsidRPr="00CF167C">
        <w:rPr>
          <w:rStyle w:val="FootnoteReference"/>
          <w:rFonts w:ascii="Times New Roman" w:hAnsi="Times New Roman" w:cs="Times New Roman"/>
          <w:sz w:val="24"/>
        </w:rPr>
        <w:footnoteReference w:id="578"/>
      </w:r>
      <w:r w:rsidR="005D5F96" w:rsidRPr="00790689">
        <w:rPr>
          <w:rFonts w:ascii="Times New Roman" w:hAnsi="Times New Roman" w:cs="Times New Roman"/>
          <w:sz w:val="24"/>
          <w:lang w:val="it-IT"/>
        </w:rPr>
        <w:t xml:space="preserve"> |</w:t>
      </w:r>
    </w:p>
    <w:p w14:paraId="50E38E0B" w14:textId="77777777" w:rsidR="005D5F96" w:rsidRPr="00790689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790689">
        <w:rPr>
          <w:rFonts w:ascii="Times New Roman" w:hAnsi="Times New Roman" w:cs="Times New Roman"/>
          <w:sz w:val="24"/>
          <w:lang w:val="it-IT"/>
        </w:rPr>
        <w:t>Risposta delli signori Stati Generali |</w:t>
      </w:r>
    </w:p>
    <w:p w14:paraId="44CD0EB8" w14:textId="77777777" w:rsidR="005D5F96" w:rsidRPr="00790689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09BA70B4" w14:textId="77777777" w:rsidR="005D5F96" w:rsidRPr="00790689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790689">
        <w:rPr>
          <w:rFonts w:ascii="Times New Roman" w:hAnsi="Times New Roman" w:cs="Times New Roman"/>
          <w:sz w:val="24"/>
          <w:lang w:val="it-IT"/>
        </w:rPr>
        <w:t xml:space="preserve">Essendosi li signori </w:t>
      </w:r>
      <w:r w:rsidR="009C1543" w:rsidRPr="00790689">
        <w:rPr>
          <w:rFonts w:ascii="Times New Roman" w:hAnsi="Times New Roman" w:cs="Times New Roman"/>
          <w:sz w:val="24"/>
          <w:lang w:val="it-IT"/>
        </w:rPr>
        <w:t>Stati Generali de</w:t>
      </w:r>
      <w:r w:rsidR="003B265C" w:rsidRPr="00790689">
        <w:rPr>
          <w:rFonts w:ascii="Times New Roman" w:hAnsi="Times New Roman" w:cs="Times New Roman"/>
          <w:sz w:val="24"/>
          <w:lang w:val="it-IT"/>
        </w:rPr>
        <w:t>’</w:t>
      </w:r>
      <w:r w:rsidR="009C1543" w:rsidRPr="00790689">
        <w:rPr>
          <w:rFonts w:ascii="Times New Roman" w:hAnsi="Times New Roman" w:cs="Times New Roman"/>
          <w:sz w:val="24"/>
          <w:lang w:val="it-IT"/>
        </w:rPr>
        <w:t xml:space="preserve"> Paesi Bassi U</w:t>
      </w:r>
      <w:r w:rsidRPr="00790689">
        <w:rPr>
          <w:rFonts w:ascii="Times New Roman" w:hAnsi="Times New Roman" w:cs="Times New Roman"/>
          <w:sz w:val="24"/>
          <w:lang w:val="it-IT"/>
        </w:rPr>
        <w:t>niti dechiarati con la loro risposta de</w:t>
      </w:r>
      <w:r w:rsidR="003B265C" w:rsidRPr="00790689">
        <w:rPr>
          <w:rFonts w:ascii="Times New Roman" w:hAnsi="Times New Roman" w:cs="Times New Roman"/>
          <w:sz w:val="24"/>
          <w:lang w:val="it-IT"/>
        </w:rPr>
        <w:t>’</w:t>
      </w:r>
      <w:r w:rsidRPr="00790689">
        <w:rPr>
          <w:rFonts w:ascii="Times New Roman" w:hAnsi="Times New Roman" w:cs="Times New Roman"/>
          <w:sz w:val="24"/>
          <w:lang w:val="it-IT"/>
        </w:rPr>
        <w:t xml:space="preserve"> | 18 del mese di marzo passato sopra la propositione fatta nella lor assemblea per | parte dell</w:t>
      </w:r>
      <w:r w:rsidR="003B265C" w:rsidRPr="00790689">
        <w:rPr>
          <w:rFonts w:ascii="Times New Roman" w:hAnsi="Times New Roman" w:cs="Times New Roman"/>
          <w:sz w:val="24"/>
          <w:lang w:val="it-IT"/>
        </w:rPr>
        <w:t>’</w:t>
      </w:r>
      <w:r w:rsidRPr="00790689">
        <w:rPr>
          <w:rFonts w:ascii="Times New Roman" w:hAnsi="Times New Roman" w:cs="Times New Roman"/>
          <w:sz w:val="24"/>
          <w:lang w:val="it-IT"/>
        </w:rPr>
        <w:t>alto et potentissimo principe et signore il signor duca di Savoia principe di | Piemonte etc. ai 14 del mese sudetto dal signor di Monthu suo consigliere in virtù | delle sue lettere credenziali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579"/>
      </w:r>
      <w:r w:rsidRPr="00790689">
        <w:rPr>
          <w:rFonts w:ascii="Times New Roman" w:hAnsi="Times New Roman" w:cs="Times New Roman"/>
          <w:sz w:val="24"/>
          <w:lang w:val="it-IT"/>
        </w:rPr>
        <w:t xml:space="preserve"> dell</w:t>
      </w:r>
      <w:r w:rsidR="003B265C" w:rsidRPr="00790689">
        <w:rPr>
          <w:rFonts w:ascii="Times New Roman" w:hAnsi="Times New Roman" w:cs="Times New Roman"/>
          <w:sz w:val="24"/>
          <w:lang w:val="it-IT"/>
        </w:rPr>
        <w:t>’</w:t>
      </w:r>
      <w:r w:rsidRPr="00790689">
        <w:rPr>
          <w:rFonts w:ascii="Times New Roman" w:hAnsi="Times New Roman" w:cs="Times New Roman"/>
          <w:sz w:val="24"/>
          <w:lang w:val="it-IT"/>
        </w:rPr>
        <w:t>ultimo dell</w:t>
      </w:r>
      <w:r w:rsidR="003B265C" w:rsidRPr="00790689">
        <w:rPr>
          <w:rFonts w:ascii="Times New Roman" w:hAnsi="Times New Roman" w:cs="Times New Roman"/>
          <w:sz w:val="24"/>
          <w:lang w:val="it-IT"/>
        </w:rPr>
        <w:t>’</w:t>
      </w:r>
      <w:r w:rsidRPr="00790689">
        <w:rPr>
          <w:rFonts w:ascii="Times New Roman" w:hAnsi="Times New Roman" w:cs="Times New Roman"/>
          <w:sz w:val="24"/>
          <w:lang w:val="it-IT"/>
        </w:rPr>
        <w:t>anno 1616, quanto volontieri havevano | inteso col mezo della detta propositione il buon stato dell</w:t>
      </w:r>
      <w:r w:rsidR="003B265C" w:rsidRPr="00790689">
        <w:rPr>
          <w:rFonts w:ascii="Times New Roman" w:hAnsi="Times New Roman" w:cs="Times New Roman"/>
          <w:sz w:val="24"/>
          <w:lang w:val="it-IT"/>
        </w:rPr>
        <w:t>’</w:t>
      </w:r>
      <w:r w:rsidRPr="00790689">
        <w:rPr>
          <w:rFonts w:ascii="Times New Roman" w:hAnsi="Times New Roman" w:cs="Times New Roman"/>
          <w:sz w:val="24"/>
          <w:lang w:val="it-IT"/>
        </w:rPr>
        <w:t>affari dell</w:t>
      </w:r>
      <w:r w:rsidR="003B265C" w:rsidRPr="00790689">
        <w:rPr>
          <w:rFonts w:ascii="Times New Roman" w:hAnsi="Times New Roman" w:cs="Times New Roman"/>
          <w:sz w:val="24"/>
          <w:lang w:val="it-IT"/>
        </w:rPr>
        <w:t>’</w:t>
      </w:r>
      <w:r w:rsidRPr="00790689">
        <w:rPr>
          <w:rFonts w:ascii="Times New Roman" w:hAnsi="Times New Roman" w:cs="Times New Roman"/>
          <w:sz w:val="24"/>
          <w:lang w:val="it-IT"/>
        </w:rPr>
        <w:t>Altezza sua | et che fin allhora era piacciuto al Signor Dio di render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580"/>
      </w:r>
      <w:r w:rsidRPr="00790689">
        <w:rPr>
          <w:rFonts w:ascii="Times New Roman" w:hAnsi="Times New Roman" w:cs="Times New Roman"/>
          <w:sz w:val="24"/>
          <w:lang w:val="it-IT"/>
        </w:rPr>
        <w:t xml:space="preserve"> felici et prospere le sue | armi contra le grandi forze, hostili intraprese, et pretentioni del re di Spagna | bramando che sua divina Maestà vogli non solamente continuare per l</w:t>
      </w:r>
      <w:r w:rsidR="003B265C" w:rsidRPr="00790689">
        <w:rPr>
          <w:rFonts w:ascii="Times New Roman" w:hAnsi="Times New Roman" w:cs="Times New Roman"/>
          <w:sz w:val="24"/>
          <w:lang w:val="it-IT"/>
        </w:rPr>
        <w:t>’</w:t>
      </w:r>
      <w:r w:rsidRPr="00790689">
        <w:rPr>
          <w:rFonts w:ascii="Times New Roman" w:hAnsi="Times New Roman" w:cs="Times New Roman"/>
          <w:sz w:val="24"/>
          <w:lang w:val="it-IT"/>
        </w:rPr>
        <w:t>avvenire | a sua Altezza li suoi buoni successi, ma di più perfecionarli et accompirli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581"/>
      </w:r>
      <w:r w:rsidRPr="00790689">
        <w:rPr>
          <w:rFonts w:ascii="Times New Roman" w:hAnsi="Times New Roman" w:cs="Times New Roman"/>
          <w:sz w:val="24"/>
          <w:lang w:val="it-IT"/>
        </w:rPr>
        <w:t xml:space="preserve"> per una | vera vittoria se la guerra durasse; o venendo altrimente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582"/>
      </w:r>
      <w:r w:rsidRPr="00790689">
        <w:rPr>
          <w:rFonts w:ascii="Times New Roman" w:hAnsi="Times New Roman" w:cs="Times New Roman"/>
          <w:sz w:val="24"/>
          <w:lang w:val="it-IT"/>
        </w:rPr>
        <w:t xml:space="preserve"> a fine d</w:t>
      </w:r>
      <w:r w:rsidR="003B265C" w:rsidRPr="00790689">
        <w:rPr>
          <w:rFonts w:ascii="Times New Roman" w:hAnsi="Times New Roman" w:cs="Times New Roman"/>
          <w:sz w:val="24"/>
          <w:lang w:val="it-IT"/>
        </w:rPr>
        <w:t>’</w:t>
      </w:r>
      <w:r w:rsidRPr="00790689">
        <w:rPr>
          <w:rFonts w:ascii="Times New Roman" w:hAnsi="Times New Roman" w:cs="Times New Roman"/>
          <w:sz w:val="24"/>
          <w:lang w:val="it-IT"/>
        </w:rPr>
        <w:t>essa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583"/>
      </w:r>
      <w:r w:rsidRPr="00790689">
        <w:rPr>
          <w:rFonts w:ascii="Times New Roman" w:hAnsi="Times New Roman" w:cs="Times New Roman"/>
          <w:sz w:val="24"/>
          <w:lang w:val="it-IT"/>
        </w:rPr>
        <w:t xml:space="preserve"> | col mezo d</w:t>
      </w:r>
      <w:r w:rsidR="003B265C" w:rsidRPr="00790689">
        <w:rPr>
          <w:rFonts w:ascii="Times New Roman" w:hAnsi="Times New Roman" w:cs="Times New Roman"/>
          <w:sz w:val="24"/>
          <w:lang w:val="it-IT"/>
        </w:rPr>
        <w:t>’</w:t>
      </w:r>
      <w:r w:rsidRPr="00790689">
        <w:rPr>
          <w:rFonts w:ascii="Times New Roman" w:hAnsi="Times New Roman" w:cs="Times New Roman"/>
          <w:sz w:val="24"/>
          <w:lang w:val="it-IT"/>
        </w:rPr>
        <w:t xml:space="preserve">un honorato et sicuro trattato di pace, col quale possi sua Altezza possieder | i suoi </w:t>
      </w:r>
      <w:r w:rsidR="009177D6" w:rsidRPr="00790689">
        <w:rPr>
          <w:rFonts w:ascii="Times New Roman" w:hAnsi="Times New Roman" w:cs="Times New Roman"/>
          <w:sz w:val="24"/>
          <w:lang w:val="it-IT"/>
        </w:rPr>
        <w:t>paesi</w:t>
      </w:r>
      <w:r w:rsidRPr="00790689">
        <w:rPr>
          <w:rFonts w:ascii="Times New Roman" w:hAnsi="Times New Roman" w:cs="Times New Roman"/>
          <w:sz w:val="24"/>
          <w:lang w:val="it-IT"/>
        </w:rPr>
        <w:t xml:space="preserve"> in riposo con li suoi buoni sudditi; et di più havendo fatto intender | a sua Altezza quanto all</w:t>
      </w:r>
      <w:r w:rsidR="003B265C" w:rsidRPr="00790689">
        <w:rPr>
          <w:rFonts w:ascii="Times New Roman" w:hAnsi="Times New Roman" w:cs="Times New Roman"/>
          <w:sz w:val="24"/>
          <w:lang w:val="it-IT"/>
        </w:rPr>
        <w:t>’</w:t>
      </w:r>
      <w:r w:rsidRPr="00790689">
        <w:rPr>
          <w:rFonts w:ascii="Times New Roman" w:hAnsi="Times New Roman" w:cs="Times New Roman"/>
          <w:sz w:val="24"/>
          <w:lang w:val="it-IT"/>
        </w:rPr>
        <w:t>asistenza</w:t>
      </w:r>
      <w:r w:rsidR="007F6C59" w:rsidRPr="00CF167C">
        <w:rPr>
          <w:rStyle w:val="FootnoteReference"/>
          <w:rFonts w:ascii="Times New Roman" w:hAnsi="Times New Roman" w:cs="Times New Roman"/>
          <w:sz w:val="24"/>
        </w:rPr>
        <w:footnoteReference w:id="584"/>
      </w:r>
      <w:r w:rsidRPr="00790689">
        <w:rPr>
          <w:rFonts w:ascii="Times New Roman" w:hAnsi="Times New Roman" w:cs="Times New Roman"/>
          <w:sz w:val="24"/>
          <w:lang w:val="it-IT"/>
        </w:rPr>
        <w:t xml:space="preserve"> et soccorso richiesti colla detta propositione la loro | buona volontà et singularissima affettione al mantenimento del suo Stato, et affare contra | le violenti usurpationi del detto re di Spagna col mezo della risposta, che fecero a | detta Altezza nell</w:t>
      </w:r>
      <w:r w:rsidR="003B265C" w:rsidRPr="00790689">
        <w:rPr>
          <w:rFonts w:ascii="Times New Roman" w:hAnsi="Times New Roman" w:cs="Times New Roman"/>
          <w:sz w:val="24"/>
          <w:lang w:val="it-IT"/>
        </w:rPr>
        <w:t>’</w:t>
      </w:r>
      <w:r w:rsidRPr="00790689">
        <w:rPr>
          <w:rFonts w:ascii="Times New Roman" w:hAnsi="Times New Roman" w:cs="Times New Roman"/>
          <w:sz w:val="24"/>
          <w:lang w:val="it-IT"/>
        </w:rPr>
        <w:t>anno 1615, in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585"/>
      </w:r>
      <w:r w:rsidRPr="00790689">
        <w:rPr>
          <w:rFonts w:ascii="Times New Roman" w:hAnsi="Times New Roman" w:cs="Times New Roman"/>
          <w:sz w:val="24"/>
          <w:lang w:val="it-IT"/>
        </w:rPr>
        <w:t xml:space="preserve"> che non desiderano cosa alcuna più che l</w:t>
      </w:r>
      <w:r w:rsidR="003B265C" w:rsidRPr="00790689">
        <w:rPr>
          <w:rFonts w:ascii="Times New Roman" w:hAnsi="Times New Roman" w:cs="Times New Roman"/>
          <w:sz w:val="24"/>
          <w:lang w:val="it-IT"/>
        </w:rPr>
        <w:t>’</w:t>
      </w:r>
      <w:r w:rsidRPr="00790689">
        <w:rPr>
          <w:rFonts w:ascii="Times New Roman" w:hAnsi="Times New Roman" w:cs="Times New Roman"/>
          <w:sz w:val="24"/>
          <w:lang w:val="it-IT"/>
        </w:rPr>
        <w:t>occasioni | et i mezi purché sua Altezza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586"/>
      </w:r>
      <w:r w:rsidRPr="00790689">
        <w:rPr>
          <w:rFonts w:ascii="Times New Roman" w:hAnsi="Times New Roman" w:cs="Times New Roman"/>
          <w:sz w:val="24"/>
          <w:lang w:val="it-IT"/>
        </w:rPr>
        <w:t xml:space="preserve"> vedi et provi gl</w:t>
      </w:r>
      <w:r w:rsidR="003B265C" w:rsidRPr="00790689">
        <w:rPr>
          <w:rFonts w:ascii="Times New Roman" w:hAnsi="Times New Roman" w:cs="Times New Roman"/>
          <w:sz w:val="24"/>
          <w:lang w:val="it-IT"/>
        </w:rPr>
        <w:t>’</w:t>
      </w:r>
      <w:r w:rsidRPr="00790689">
        <w:rPr>
          <w:rFonts w:ascii="Times New Roman" w:hAnsi="Times New Roman" w:cs="Times New Roman"/>
          <w:sz w:val="24"/>
          <w:lang w:val="it-IT"/>
        </w:rPr>
        <w:t>effetti di tal loro buona volontà, nel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587"/>
      </w:r>
      <w:r w:rsidRPr="00790689">
        <w:rPr>
          <w:rFonts w:ascii="Times New Roman" w:hAnsi="Times New Roman" w:cs="Times New Roman"/>
          <w:sz w:val="24"/>
          <w:lang w:val="it-IT"/>
        </w:rPr>
        <w:t xml:space="preserve"> che | non mancarebbono nullamente in quanto gli fusse permesso da</w:t>
      </w:r>
      <w:r w:rsidR="003B265C" w:rsidRPr="00790689">
        <w:rPr>
          <w:rFonts w:ascii="Times New Roman" w:hAnsi="Times New Roman" w:cs="Times New Roman"/>
          <w:sz w:val="24"/>
          <w:lang w:val="it-IT"/>
        </w:rPr>
        <w:t>’</w:t>
      </w:r>
      <w:r w:rsidRPr="00790689">
        <w:rPr>
          <w:rFonts w:ascii="Times New Roman" w:hAnsi="Times New Roman" w:cs="Times New Roman"/>
          <w:sz w:val="24"/>
          <w:lang w:val="it-IT"/>
        </w:rPr>
        <w:t xml:space="preserve"> loro affari, come fecero | apparere, et veder chiaramente; stante che continuavano a tenir occupata per di | qua un</w:t>
      </w:r>
      <w:r w:rsidR="003B265C" w:rsidRPr="00790689">
        <w:rPr>
          <w:rFonts w:ascii="Times New Roman" w:hAnsi="Times New Roman" w:cs="Times New Roman"/>
          <w:sz w:val="24"/>
          <w:lang w:val="it-IT"/>
        </w:rPr>
        <w:t>’</w:t>
      </w:r>
      <w:r w:rsidRPr="00790689">
        <w:rPr>
          <w:rFonts w:ascii="Times New Roman" w:hAnsi="Times New Roman" w:cs="Times New Roman"/>
          <w:sz w:val="24"/>
          <w:lang w:val="it-IT"/>
        </w:rPr>
        <w:t>armata spagnola di tre o quattro milla cavalli, et di vinti o trenta milla | fanti, la quale senza questo haverebbe il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588"/>
      </w:r>
      <w:r w:rsidRPr="00790689">
        <w:rPr>
          <w:rFonts w:ascii="Times New Roman" w:hAnsi="Times New Roman" w:cs="Times New Roman"/>
          <w:sz w:val="24"/>
          <w:lang w:val="it-IT"/>
        </w:rPr>
        <w:t xml:space="preserve"> re di Spagna potuto impiegar in gran | parte contra sua Altezza; havendo di più li detti signori Stati fatti sollicitare li re | di Franza, et della Gran Bertagna; come parimente li principi et città unite |</w:t>
      </w:r>
    </w:p>
    <w:p w14:paraId="50826449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272v /</w:t>
      </w:r>
    </w:p>
    <w:p w14:paraId="354E1585" w14:textId="77777777" w:rsidR="005D5F96" w:rsidRPr="00ED72D8" w:rsidRDefault="005D5F96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lemagna</w:t>
      </w:r>
      <w:r w:rsidR="006C1DE6" w:rsidRPr="00CF167C">
        <w:rPr>
          <w:rStyle w:val="FootnoteReference"/>
          <w:rFonts w:ascii="Times New Roman" w:hAnsi="Times New Roman" w:cs="Times New Roman"/>
          <w:sz w:val="24"/>
        </w:rPr>
        <w:footnoteReference w:id="589"/>
      </w:r>
      <w:r w:rsidRPr="00ED72D8">
        <w:rPr>
          <w:rFonts w:ascii="Times New Roman" w:hAnsi="Times New Roman" w:cs="Times New Roman"/>
          <w:sz w:val="24"/>
          <w:lang w:val="it-IT"/>
        </w:rPr>
        <w:t>, li quali non erano sottoposti alli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590"/>
      </w:r>
      <w:r w:rsidRPr="00ED72D8">
        <w:rPr>
          <w:rFonts w:ascii="Times New Roman" w:hAnsi="Times New Roman" w:cs="Times New Roman"/>
          <w:sz w:val="24"/>
          <w:lang w:val="it-IT"/>
        </w:rPr>
        <w:t xml:space="preserve"> aggravii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591"/>
      </w:r>
      <w:r w:rsidRPr="00ED72D8">
        <w:rPr>
          <w:rFonts w:ascii="Times New Roman" w:hAnsi="Times New Roman" w:cs="Times New Roman"/>
          <w:sz w:val="24"/>
          <w:lang w:val="it-IT"/>
        </w:rPr>
        <w:t xml:space="preserve"> come essi signori et tutto affine | di soccorrer parimente la detta Altezza sua per quanto al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592"/>
      </w:r>
      <w:r w:rsidRPr="00ED72D8">
        <w:rPr>
          <w:rFonts w:ascii="Times New Roman" w:hAnsi="Times New Roman" w:cs="Times New Roman"/>
          <w:sz w:val="24"/>
          <w:lang w:val="it-IT"/>
        </w:rPr>
        <w:t xml:space="preserve"> loro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593"/>
      </w:r>
      <w:r w:rsidRPr="00ED72D8">
        <w:rPr>
          <w:rFonts w:ascii="Times New Roman" w:hAnsi="Times New Roman" w:cs="Times New Roman"/>
          <w:sz w:val="24"/>
          <w:lang w:val="it-IT"/>
        </w:rPr>
        <w:t xml:space="preserve"> si spettava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594"/>
      </w:r>
      <w:r w:rsidRPr="00ED72D8">
        <w:rPr>
          <w:rFonts w:ascii="Times New Roman" w:hAnsi="Times New Roman" w:cs="Times New Roman"/>
          <w:sz w:val="24"/>
          <w:lang w:val="it-IT"/>
        </w:rPr>
        <w:t xml:space="preserve"> | a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595"/>
      </w:r>
      <w:r w:rsidRPr="00ED72D8">
        <w:rPr>
          <w:rFonts w:ascii="Times New Roman" w:hAnsi="Times New Roman" w:cs="Times New Roman"/>
          <w:sz w:val="24"/>
          <w:lang w:val="it-IT"/>
        </w:rPr>
        <w:t xml:space="preserve"> proportione </w:t>
      </w:r>
      <w:r w:rsidRPr="00ED72D8">
        <w:rPr>
          <w:rFonts w:ascii="Times New Roman" w:hAnsi="Times New Roman" w:cs="Times New Roman"/>
          <w:sz w:val="24"/>
          <w:lang w:val="it-IT"/>
        </w:rPr>
        <w:lastRenderedPageBreak/>
        <w:t>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596"/>
      </w:r>
      <w:r w:rsidRPr="00ED72D8">
        <w:rPr>
          <w:rFonts w:ascii="Times New Roman" w:hAnsi="Times New Roman" w:cs="Times New Roman"/>
          <w:sz w:val="24"/>
          <w:lang w:val="it-IT"/>
        </w:rPr>
        <w:t>interesse che respettivamente hanno contra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grandirsi</w:t>
      </w:r>
      <w:r w:rsidR="00F025BF" w:rsidRPr="00CF167C">
        <w:rPr>
          <w:rStyle w:val="FootnoteReference"/>
          <w:rFonts w:ascii="Times New Roman" w:hAnsi="Times New Roman" w:cs="Times New Roman"/>
          <w:sz w:val="24"/>
        </w:rPr>
        <w:footnoteReference w:id="597"/>
      </w:r>
      <w:r w:rsidRPr="00ED72D8">
        <w:rPr>
          <w:rFonts w:ascii="Times New Roman" w:hAnsi="Times New Roman" w:cs="Times New Roman"/>
          <w:sz w:val="24"/>
          <w:lang w:val="it-IT"/>
        </w:rPr>
        <w:t xml:space="preserve"> | del re di Spagna non senza speranza di buon successo; et di più promesso per parte | loro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598"/>
      </w:r>
      <w:r w:rsidRPr="00ED72D8">
        <w:rPr>
          <w:rFonts w:ascii="Times New Roman" w:hAnsi="Times New Roman" w:cs="Times New Roman"/>
          <w:sz w:val="24"/>
          <w:lang w:val="it-IT"/>
        </w:rPr>
        <w:t xml:space="preserve"> che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599"/>
      </w:r>
      <w:r w:rsidRPr="00ED72D8">
        <w:rPr>
          <w:rFonts w:ascii="Times New Roman" w:hAnsi="Times New Roman" w:cs="Times New Roman"/>
          <w:sz w:val="24"/>
          <w:lang w:val="it-IT"/>
        </w:rPr>
        <w:t xml:space="preserve"> sì come li deputati delle Provincie nella lor | assemblea in quel tempo non si trovavano auttorizati per poter risponder pron-|tamente sopra la detta proposta assistenza di farla communicare per ogni ri-|spetto alli loro superiori con tutti li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600"/>
      </w:r>
      <w:r w:rsidRPr="00ED72D8">
        <w:rPr>
          <w:rFonts w:ascii="Times New Roman" w:hAnsi="Times New Roman" w:cs="Times New Roman"/>
          <w:sz w:val="24"/>
          <w:lang w:val="it-IT"/>
        </w:rPr>
        <w:t xml:space="preserve"> megliori ufficii et con ogni necessario termi[ne] | affine di ritrare che da loro si ottenesse una buona et fruttuosa risolutione per | poter doppo sopra essa risolver a contento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ltezza sua. Per tanto havendo | appresso li detti deputati delle Provintie Unite cavato et ottenuto da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601"/>
      </w:r>
      <w:r w:rsidRPr="00ED72D8">
        <w:rPr>
          <w:rFonts w:ascii="Times New Roman" w:hAnsi="Times New Roman" w:cs="Times New Roman"/>
          <w:sz w:val="24"/>
          <w:lang w:val="it-IT"/>
        </w:rPr>
        <w:t xml:space="preserve"> loro | superiori la detta auttorità ne fecero dichiaratione nella loro assemblea della | maniera che si conveniva, li detti signori Stati Generali per satisfare alla detta | sua promessa doppo una matura deliberatione sopra il contenuto della sua | propositione del signor di Monthu acompagnata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602"/>
      </w:r>
      <w:r w:rsidRPr="00ED72D8">
        <w:rPr>
          <w:rFonts w:ascii="Times New Roman" w:hAnsi="Times New Roman" w:cs="Times New Roman"/>
          <w:sz w:val="24"/>
          <w:lang w:val="it-IT"/>
        </w:rPr>
        <w:t xml:space="preserve"> dalla favorevolissima | raccomandatione della serenissima republica di Venetia fatta ad essi et più volte | reiterata nella detta loro assemblea per il signor Suriano residente qui | per parte di lei, hanno con il previo parere di sua Eccellenza del Conseglio | di Stato delle dette Provintie Unite consentito, et promesso; consentono, | et prometteno con queste, non ostanti tutti li presenti loro gran capi chi | così per diffesa propria; che per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603"/>
      </w:r>
      <w:r w:rsidRPr="00ED72D8">
        <w:rPr>
          <w:rFonts w:ascii="Times New Roman" w:hAnsi="Times New Roman" w:cs="Times New Roman"/>
          <w:sz w:val="24"/>
          <w:lang w:val="it-IT"/>
        </w:rPr>
        <w:t xml:space="preserve">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ssistenza, et sicurezza delg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ffar</w:t>
      </w:r>
      <w:r w:rsidR="00791C1F" w:rsidRPr="00CF167C">
        <w:rPr>
          <w:rStyle w:val="FootnoteReference"/>
          <w:rFonts w:ascii="Times New Roman" w:hAnsi="Times New Roman" w:cs="Times New Roman"/>
          <w:sz w:val="24"/>
        </w:rPr>
        <w:footnoteReference w:id="604"/>
      </w:r>
      <w:r w:rsidRPr="00ED72D8">
        <w:rPr>
          <w:rFonts w:ascii="Times New Roman" w:hAnsi="Times New Roman" w:cs="Times New Roman"/>
          <w:sz w:val="24"/>
          <w:lang w:val="it-IT"/>
        </w:rPr>
        <w:t xml:space="preserve"> | de qualche patentato lor colegato, di assist</w:t>
      </w:r>
      <w:r w:rsidR="003A132F" w:rsidRPr="00ED72D8">
        <w:rPr>
          <w:rFonts w:ascii="Times New Roman" w:hAnsi="Times New Roman" w:cs="Times New Roman"/>
          <w:sz w:val="24"/>
          <w:lang w:val="it-IT"/>
        </w:rPr>
        <w:t>er et far fornire alla detta | a</w:t>
      </w:r>
      <w:r w:rsidRPr="00ED72D8">
        <w:rPr>
          <w:rFonts w:ascii="Times New Roman" w:hAnsi="Times New Roman" w:cs="Times New Roman"/>
          <w:sz w:val="24"/>
          <w:lang w:val="it-IT"/>
        </w:rPr>
        <w:t>ltezza sua di Savoia a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605"/>
      </w:r>
      <w:r w:rsidRPr="00ED72D8">
        <w:rPr>
          <w:rFonts w:ascii="Times New Roman" w:hAnsi="Times New Roman" w:cs="Times New Roman"/>
          <w:sz w:val="24"/>
          <w:lang w:val="it-IT"/>
        </w:rPr>
        <w:t xml:space="preserve"> piacimento di lei in mano di quello che ne haver[ebbe] | la carica per parte sua per li mesi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gosto, settembre, ottobre et novembre, per | una soventione nella guerra che la sostiene al presente contra il re di |</w:t>
      </w:r>
    </w:p>
    <w:p w14:paraId="0F9C505C" w14:textId="77777777" w:rsidR="005D5F96" w:rsidRPr="00ED72D8" w:rsidRDefault="005D5F96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273r /</w:t>
      </w:r>
    </w:p>
    <w:p w14:paraId="7AC38002" w14:textId="77777777" w:rsidR="005D5F96" w:rsidRPr="00ED72D8" w:rsidRDefault="005D5F96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Spagna cinquanta milla fiorini per mese, occorrendo che sua Altezza durando li dett[i] | quattro mesi continui la detta guerra. Facendo essi signori Stati Generali conto che | con la detta somma di cinquanta milla fiorini potranno esser intartenuti | cadaun mese quattro mille fanti et quattocento cavalli, conforme al soldo | che dano ordinariamente. Assicurandosi che sua Altezza riceverà questa lor assistenza | per grata, et conoscerà col mezo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ssa quanto da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detti signori Stati sia augu-|rata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606"/>
      </w:r>
      <w:r w:rsidRPr="00ED72D8">
        <w:rPr>
          <w:rFonts w:ascii="Times New Roman" w:hAnsi="Times New Roman" w:cs="Times New Roman"/>
          <w:sz w:val="24"/>
          <w:lang w:val="it-IT"/>
        </w:rPr>
        <w:t xml:space="preserve"> et desiderata la conservatione et mantenimento del suo Stato, contra le dette | violenti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607"/>
      </w:r>
      <w:r w:rsidRPr="00ED72D8">
        <w:rPr>
          <w:rFonts w:ascii="Times New Roman" w:hAnsi="Times New Roman" w:cs="Times New Roman"/>
          <w:sz w:val="24"/>
          <w:lang w:val="it-IT"/>
        </w:rPr>
        <w:t xml:space="preserve"> usupationi dal re di Spagna; col mezo delle quali pretende di | dare legge 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ltezza sua. Pregando Dio potentissimo, che voglia per | tal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608"/>
      </w:r>
      <w:r w:rsidRPr="00ED72D8">
        <w:rPr>
          <w:rFonts w:ascii="Times New Roman" w:hAnsi="Times New Roman" w:cs="Times New Roman"/>
          <w:sz w:val="24"/>
          <w:lang w:val="it-IT"/>
        </w:rPr>
        <w:t xml:space="preserve"> effetto felicitare et prosperare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rmi et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ntraprese di detta Altezza | contra li suoi nemici, a beneficio della christianità tutta. Ricercando pari-|mente il detto signor di Monthu di voler fare 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ltezza sua ogni buon | raporto della buona affetione che le detti signori Stati portano 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vanzamento | del suo servitio, et particolarmente iscusare, che per le difficultà et ragioni | sudette non hanno potuto prender più tosto questa lor risolutione. |</w:t>
      </w:r>
    </w:p>
    <w:p w14:paraId="3912BB79" w14:textId="77777777" w:rsidR="005D5F96" w:rsidRPr="00ED72D8" w:rsidRDefault="005D5F96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</w:p>
    <w:p w14:paraId="1EAED66B" w14:textId="77777777" w:rsidR="005D5F96" w:rsidRPr="00ED72D8" w:rsidRDefault="005D5F96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Fatta n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Haya n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ssemblea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detti sign</w:t>
      </w:r>
      <w:r w:rsidR="00625A67" w:rsidRPr="00ED72D8">
        <w:rPr>
          <w:rFonts w:ascii="Times New Roman" w:hAnsi="Times New Roman" w:cs="Times New Roman"/>
          <w:sz w:val="24"/>
          <w:lang w:val="it-IT"/>
        </w:rPr>
        <w:t>ori Stati Generali a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dodeci | del mese di luglio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609"/>
      </w:r>
      <w:r w:rsidR="00610351" w:rsidRPr="00ED72D8">
        <w:rPr>
          <w:rFonts w:ascii="Times New Roman" w:hAnsi="Times New Roman" w:cs="Times New Roman"/>
          <w:sz w:val="24"/>
          <w:lang w:val="it-IT"/>
        </w:rPr>
        <w:t xml:space="preserve"> 1617 </w:t>
      </w:r>
      <w:r w:rsidRPr="00ED72D8">
        <w:rPr>
          <w:rFonts w:ascii="Times New Roman" w:hAnsi="Times New Roman" w:cs="Times New Roman"/>
          <w:sz w:val="24"/>
          <w:lang w:val="it-IT"/>
        </w:rPr>
        <w:t>|</w:t>
      </w:r>
    </w:p>
    <w:p w14:paraId="346488F5" w14:textId="77777777" w:rsidR="005D5F96" w:rsidRPr="00ED72D8" w:rsidRDefault="005D5F96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</w:p>
    <w:p w14:paraId="0FE700CA" w14:textId="77777777" w:rsidR="005D5F96" w:rsidRPr="00ED72D8" w:rsidRDefault="005D5F96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273vB /</w:t>
      </w:r>
    </w:p>
    <w:p w14:paraId="2C15FA6F" w14:textId="77777777" w:rsidR="00610351" w:rsidRPr="00ED72D8" w:rsidRDefault="005D5F96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Risposta alla | propositione di monsignor di Monthou | fatta da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signori Stati G</w:t>
      </w:r>
      <w:r w:rsidR="00610351" w:rsidRPr="00ED72D8">
        <w:rPr>
          <w:rFonts w:ascii="Times New Roman" w:hAnsi="Times New Roman" w:cs="Times New Roman"/>
          <w:sz w:val="24"/>
          <w:lang w:val="it-IT"/>
        </w:rPr>
        <w:t xml:space="preserve">enerali | </w:t>
      </w:r>
    </w:p>
    <w:p w14:paraId="62353EE0" w14:textId="77777777" w:rsidR="00D42D34" w:rsidRPr="00ED72D8" w:rsidRDefault="00610351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lastRenderedPageBreak/>
        <w:t>n</w:t>
      </w:r>
      <w:r w:rsidR="00D42D34" w:rsidRPr="00ED72D8">
        <w:rPr>
          <w:rFonts w:ascii="Times New Roman" w:hAnsi="Times New Roman" w:cs="Times New Roman"/>
          <w:sz w:val="24"/>
          <w:lang w:val="it-IT"/>
        </w:rPr>
        <w:t>elle prime |</w:t>
      </w:r>
    </w:p>
    <w:p w14:paraId="51CBA369" w14:textId="77777777" w:rsidR="003A716B" w:rsidRPr="00ED72D8" w:rsidRDefault="00D42D34" w:rsidP="003A716B">
      <w:pPr>
        <w:pStyle w:val="Header"/>
        <w:jc w:val="left"/>
        <w:rPr>
          <w:lang w:val="it-IT"/>
        </w:rPr>
      </w:pPr>
      <w:r w:rsidRPr="00ED72D8">
        <w:rPr>
          <w:rFonts w:cs="Times New Roman"/>
          <w:lang w:val="it-IT"/>
        </w:rPr>
        <w:br w:type="page"/>
      </w:r>
      <w:r w:rsidR="003A716B" w:rsidRPr="00ED72D8">
        <w:rPr>
          <w:lang w:val="it-IT"/>
        </w:rPr>
        <w:lastRenderedPageBreak/>
        <w:t>/START LETTER/</w:t>
      </w:r>
    </w:p>
    <w:p w14:paraId="2FBA0D50" w14:textId="0C48E0B1" w:rsidR="005D5F96" w:rsidRPr="00ED72D8" w:rsidRDefault="005D5F96" w:rsidP="00951F35">
      <w:pPr>
        <w:spacing w:after="0" w:line="240" w:lineRule="auto"/>
        <w:jc w:val="center"/>
        <w:rPr>
          <w:rFonts w:ascii="Times New Roman" w:hAnsi="Times New Roman" w:cs="Times New Roman"/>
          <w:i/>
          <w:iCs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n. 86</w:t>
      </w:r>
    </w:p>
    <w:p w14:paraId="0F9D8C29" w14:textId="77777777" w:rsidR="005D5F96" w:rsidRPr="00ED72D8" w:rsidRDefault="00D42D34" w:rsidP="00D42D34">
      <w:pPr>
        <w:spacing w:after="0" w:line="240" w:lineRule="auto"/>
        <w:jc w:val="center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19 luglio 1617,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</w:t>
      </w:r>
      <w:r w:rsidR="005D5F96" w:rsidRPr="00ED72D8">
        <w:rPr>
          <w:rFonts w:ascii="Times New Roman" w:hAnsi="Times New Roman" w:cs="Times New Roman"/>
          <w:sz w:val="24"/>
          <w:lang w:val="it-IT"/>
        </w:rPr>
        <w:t>ia (cc. 275r-278v)</w:t>
      </w:r>
    </w:p>
    <w:p w14:paraId="2A16A90F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426065B6" w14:textId="77777777" w:rsidR="005D5F96" w:rsidRPr="00CF167C" w:rsidRDefault="005D5F96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275r / </w:t>
      </w:r>
    </w:p>
    <w:p w14:paraId="072AD8FA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2</w:t>
      </w:r>
      <w:r w:rsidRPr="00ED72D8">
        <w:rPr>
          <w:rFonts w:ascii="Times New Roman" w:hAnsi="Times New Roman" w:cs="Times New Roman"/>
          <w:sz w:val="24"/>
          <w:vertAlign w:val="superscript"/>
          <w:lang w:val="it-IT"/>
        </w:rPr>
        <w:t>da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|</w:t>
      </w:r>
    </w:p>
    <w:p w14:paraId="11D2AAD7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59F0C089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Serenissimo Principe |</w:t>
      </w:r>
    </w:p>
    <w:p w14:paraId="04173E16" w14:textId="77777777" w:rsidR="005D5F96" w:rsidRPr="00790689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sono venuti in questo luoco da quaranta interessati mercanti | di Amsterdam, et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="00183875" w:rsidRPr="00ED72D8">
        <w:rPr>
          <w:rFonts w:ascii="Times New Roman" w:hAnsi="Times New Roman" w:cs="Times New Roman"/>
          <w:sz w:val="24"/>
          <w:lang w:val="it-IT"/>
        </w:rPr>
        <w:t>altre città di questa p</w:t>
      </w:r>
      <w:r w:rsidRPr="00ED72D8">
        <w:rPr>
          <w:rFonts w:ascii="Times New Roman" w:hAnsi="Times New Roman" w:cs="Times New Roman"/>
          <w:sz w:val="24"/>
          <w:lang w:val="it-IT"/>
        </w:rPr>
        <w:t>rovincia per far | unitamente compianto a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signori Stati Generali a nome anco de | altri compartecipi per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rresto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vasselli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610"/>
      </w:r>
      <w:r w:rsidRPr="00ED72D8">
        <w:rPr>
          <w:rFonts w:ascii="Times New Roman" w:hAnsi="Times New Roman" w:cs="Times New Roman"/>
          <w:sz w:val="24"/>
          <w:lang w:val="it-IT"/>
        </w:rPr>
        <w:t xml:space="preserve"> fatto dal re di Spagna, | et da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suoi ministri tanto a Lisbona quanto in altri | porti di là lo Stretto, et a Napoli, et Sicilia; et insieme | sono per dolersi, che vostra Serenità trattenghi costì le sue navi, | spargendo, che di Venetia li venga scritto per li capitani | o marinari delli vasselli, che siano stati minacciati, se non | obediranno al commandamento publico, di farli mangiar | di sotto le navi dai vermi, et di sopra lasciarli consumar | nelle spese. Io dubitando che simil concetti lontani | dalla pietà delle Signorie vostre eccellentissime potessero causar qualche | mala impressione, oltre g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ufficii, che con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ultime mie | scrissi a vostra Serenità aver fatti in questo proposito, ho | stimato bene non tralasciare di veder hieri li deputati | di Gheldria, che presiedono in settimana, rappresentando | loro la vera causa, che ha mossa la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611"/>
      </w:r>
      <w:r w:rsidRPr="00ED72D8">
        <w:rPr>
          <w:rFonts w:ascii="Times New Roman" w:hAnsi="Times New Roman" w:cs="Times New Roman"/>
          <w:sz w:val="24"/>
          <w:lang w:val="it-IT"/>
        </w:rPr>
        <w:t xml:space="preserve"> Serenità vostra | a commandar, che li vasselli non partino, et la falsità de-|g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vvisi, et questo ho fatto per prevenir 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ufficio, | che li sudetti interessati dovev</w:t>
      </w:r>
      <w:r w:rsidR="00D54A4F" w:rsidRPr="00ED72D8">
        <w:rPr>
          <w:rFonts w:ascii="Times New Roman" w:hAnsi="Times New Roman" w:cs="Times New Roman"/>
          <w:sz w:val="24"/>
          <w:lang w:val="it-IT"/>
        </w:rPr>
        <w:t xml:space="preserve">ano fare. </w:t>
      </w:r>
      <w:r w:rsidR="00D54A4F" w:rsidRPr="00790689">
        <w:rPr>
          <w:rFonts w:ascii="Times New Roman" w:hAnsi="Times New Roman" w:cs="Times New Roman"/>
          <w:sz w:val="24"/>
          <w:lang w:val="it-IT"/>
        </w:rPr>
        <w:t>Anco al signor Ber-|nv</w:t>
      </w:r>
      <w:r w:rsidRPr="00790689">
        <w:rPr>
          <w:rFonts w:ascii="Times New Roman" w:hAnsi="Times New Roman" w:cs="Times New Roman"/>
          <w:sz w:val="24"/>
          <w:lang w:val="it-IT"/>
        </w:rPr>
        <w:t>el ho rappresentato più vivamente questo negotio |</w:t>
      </w:r>
    </w:p>
    <w:p w14:paraId="0AB57E34" w14:textId="77777777" w:rsidR="005D5F96" w:rsidRPr="00790689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790689">
        <w:rPr>
          <w:rFonts w:ascii="Times New Roman" w:hAnsi="Times New Roman" w:cs="Times New Roman"/>
          <w:sz w:val="24"/>
          <w:lang w:val="it-IT"/>
        </w:rPr>
        <w:t>/ 275v /</w:t>
      </w:r>
    </w:p>
    <w:p w14:paraId="6FB74ACF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790689">
        <w:rPr>
          <w:rFonts w:ascii="Times New Roman" w:hAnsi="Times New Roman" w:cs="Times New Roman"/>
          <w:sz w:val="24"/>
          <w:lang w:val="it-IT"/>
        </w:rPr>
        <w:t>et l</w:t>
      </w:r>
      <w:r w:rsidR="003B265C" w:rsidRPr="00790689">
        <w:rPr>
          <w:rFonts w:ascii="Times New Roman" w:hAnsi="Times New Roman" w:cs="Times New Roman"/>
          <w:sz w:val="24"/>
          <w:lang w:val="it-IT"/>
        </w:rPr>
        <w:t>’</w:t>
      </w:r>
      <w:r w:rsidRPr="00790689">
        <w:rPr>
          <w:rFonts w:ascii="Times New Roman" w:hAnsi="Times New Roman" w:cs="Times New Roman"/>
          <w:sz w:val="24"/>
          <w:lang w:val="it-IT"/>
        </w:rPr>
        <w:t>ho informato di tutto, onde voglio sperare, che sarà accettata | dall</w:t>
      </w:r>
      <w:r w:rsidR="003B265C" w:rsidRPr="00790689">
        <w:rPr>
          <w:rFonts w:ascii="Times New Roman" w:hAnsi="Times New Roman" w:cs="Times New Roman"/>
          <w:sz w:val="24"/>
          <w:lang w:val="it-IT"/>
        </w:rPr>
        <w:t>’</w:t>
      </w:r>
      <w:r w:rsidRPr="00790689">
        <w:rPr>
          <w:rFonts w:ascii="Times New Roman" w:hAnsi="Times New Roman" w:cs="Times New Roman"/>
          <w:sz w:val="24"/>
          <w:lang w:val="it-IT"/>
        </w:rPr>
        <w:t>assemblea la commissione di vostra Serenità per vero testimonio dell</w:t>
      </w:r>
      <w:r w:rsidR="003B265C" w:rsidRPr="00790689">
        <w:rPr>
          <w:rFonts w:ascii="Times New Roman" w:hAnsi="Times New Roman" w:cs="Times New Roman"/>
          <w:sz w:val="24"/>
          <w:lang w:val="it-IT"/>
        </w:rPr>
        <w:t>’</w:t>
      </w:r>
      <w:r w:rsidRPr="00790689">
        <w:rPr>
          <w:rFonts w:ascii="Times New Roman" w:hAnsi="Times New Roman" w:cs="Times New Roman"/>
          <w:sz w:val="24"/>
          <w:lang w:val="it-IT"/>
        </w:rPr>
        <w:t>|affetto, che ella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612"/>
      </w:r>
      <w:r w:rsidRPr="00790689">
        <w:rPr>
          <w:rFonts w:ascii="Times New Roman" w:hAnsi="Times New Roman" w:cs="Times New Roman"/>
          <w:sz w:val="24"/>
          <w:lang w:val="it-IT"/>
        </w:rPr>
        <w:t xml:space="preserve"> porta agl</w:t>
      </w:r>
      <w:r w:rsidR="003B265C" w:rsidRPr="00790689">
        <w:rPr>
          <w:rFonts w:ascii="Times New Roman" w:hAnsi="Times New Roman" w:cs="Times New Roman"/>
          <w:sz w:val="24"/>
          <w:lang w:val="it-IT"/>
        </w:rPr>
        <w:t>’</w:t>
      </w:r>
      <w:r w:rsidRPr="00790689">
        <w:rPr>
          <w:rFonts w:ascii="Times New Roman" w:hAnsi="Times New Roman" w:cs="Times New Roman"/>
          <w:sz w:val="24"/>
          <w:lang w:val="it-IT"/>
        </w:rPr>
        <w:t>interessi, et alla preservatione | de</w:t>
      </w:r>
      <w:r w:rsidR="003B265C" w:rsidRPr="00790689">
        <w:rPr>
          <w:rFonts w:ascii="Times New Roman" w:hAnsi="Times New Roman" w:cs="Times New Roman"/>
          <w:sz w:val="24"/>
          <w:lang w:val="it-IT"/>
        </w:rPr>
        <w:t>’</w:t>
      </w:r>
      <w:r w:rsidRPr="00790689">
        <w:rPr>
          <w:rFonts w:ascii="Times New Roman" w:hAnsi="Times New Roman" w:cs="Times New Roman"/>
          <w:sz w:val="24"/>
          <w:lang w:val="it-IT"/>
        </w:rPr>
        <w:t xml:space="preserve"> beni di questi popoli. 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Il qual concetto è stato scritto dal console | di questa Natione, che risiede in Venetia, a questi signori come | ho inteso da più parti, et dal signor </w:t>
      </w:r>
      <w:r w:rsidR="0050400E" w:rsidRPr="00ED72D8">
        <w:rPr>
          <w:rFonts w:ascii="Times New Roman" w:hAnsi="Times New Roman" w:cs="Times New Roman"/>
          <w:sz w:val="24"/>
          <w:lang w:val="it-IT"/>
        </w:rPr>
        <w:t>Bernvel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in particolare il qual | mi disse, che una parte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mercanti erano stati a lui | et gli havevano ra</w:t>
      </w:r>
      <w:r w:rsidR="0034086D" w:rsidRPr="00ED72D8">
        <w:rPr>
          <w:rFonts w:ascii="Times New Roman" w:hAnsi="Times New Roman" w:cs="Times New Roman"/>
          <w:sz w:val="24"/>
          <w:lang w:val="it-IT"/>
        </w:rPr>
        <w:t xml:space="preserve">ccontato il loro aggravio; che </w:t>
      </w:r>
      <w:r w:rsidR="00DC3F55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l principal | oggetto era di dolersi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Spagnoli; et quanto alli vasselli, | che sono a Venetia vorrebbono, che o fossero in servitio, | o fossero licentiati per non perder in tutto; io dissi che sapevo | essergli stata fatta offerta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mpiegarli se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613"/>
      </w:r>
      <w:r w:rsidRPr="00ED72D8">
        <w:rPr>
          <w:rFonts w:ascii="Times New Roman" w:hAnsi="Times New Roman" w:cs="Times New Roman"/>
          <w:sz w:val="24"/>
          <w:lang w:val="it-IT"/>
        </w:rPr>
        <w:t xml:space="preserve"> havessero voluto | egli ripigliò,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ra vero,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ra stato trattato; ma con | tre solamente, et questi non erano ancor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ccordo perché | si voleva trattar con essi a minor conditione che con | g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altri. Io risposi, che mi pareva esser stato avvisato | che volessero necessitar la serenissima Republica ad assicurarli di | servitio di sei mesi, et ella voleva trattenerli per tre | soggiunse monsignor </w:t>
      </w:r>
      <w:r w:rsidR="0050400E" w:rsidRPr="00ED72D8">
        <w:rPr>
          <w:rFonts w:ascii="Times New Roman" w:hAnsi="Times New Roman" w:cs="Times New Roman"/>
          <w:sz w:val="24"/>
          <w:lang w:val="it-IT"/>
        </w:rPr>
        <w:t>Bernvel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sarebbe meglio, che havessero | qualche cosa; et parmi di haverlo lasciato assai ben | disposto. Havendosi li mercanti sudetti in questo | particolare toccante la Serenità vostra lasciati intender non desidero |</w:t>
      </w:r>
    </w:p>
    <w:p w14:paraId="65BDD0B2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276r /</w:t>
      </w:r>
    </w:p>
    <w:p w14:paraId="3DFC3347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altro se non, o che li vasselli siano impiegati, o che li lasci andar | al loro viaggio, perché convengono far ogni dì spese per il viver |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marinari, et per altro con suo gravissimo danno; et che il cader | nelle mani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nimico, o il perder le mercantie tutto era a | loro rischio, io ho premuto con ogni affetto per far | apparer il pregiudicio, che ne verrebbe in consequenza | a riuscire oltre la perdita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beni di questi popoli, et |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mercanti interessati, alla serenissima Republica </w:t>
      </w:r>
      <w:r w:rsidR="00A72EF8" w:rsidRPr="00ED72D8">
        <w:rPr>
          <w:rFonts w:ascii="Times New Roman" w:hAnsi="Times New Roman" w:cs="Times New Roman"/>
          <w:sz w:val="24"/>
          <w:lang w:val="it-IT"/>
        </w:rPr>
        <w:t>cioè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al servitio | commune perché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614"/>
      </w:r>
      <w:r w:rsidRPr="00ED72D8">
        <w:rPr>
          <w:rFonts w:ascii="Times New Roman" w:hAnsi="Times New Roman" w:cs="Times New Roman"/>
          <w:sz w:val="24"/>
          <w:lang w:val="it-IT"/>
        </w:rPr>
        <w:t xml:space="preserve"> servirebbono a dar maggior forze, et ad ingagliar-|dir più il commune nemico, dicendo al signor </w:t>
      </w:r>
      <w:r w:rsidR="0050400E" w:rsidRPr="00ED72D8">
        <w:rPr>
          <w:rFonts w:ascii="Times New Roman" w:hAnsi="Times New Roman" w:cs="Times New Roman"/>
          <w:sz w:val="24"/>
          <w:lang w:val="it-IT"/>
        </w:rPr>
        <w:t>Bernvel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, et | alli detti presidenti, et ad altri con chi mi è occorso | che non </w:t>
      </w:r>
      <w:r w:rsidRPr="00ED72D8">
        <w:rPr>
          <w:rFonts w:ascii="Times New Roman" w:hAnsi="Times New Roman" w:cs="Times New Roman"/>
          <w:sz w:val="24"/>
          <w:lang w:val="it-IT"/>
        </w:rPr>
        <w:lastRenderedPageBreak/>
        <w:t>credevo, che qui fosse desiderato, anzi procurato | di divertir ogni cosa, che potesse causar qualche | simil inconveniente. Mi sono aveduto,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è stata | capita la consideratione, et che la cosa è ben intesa per | parte di vostra Serenità: tuttavia presupongo, che non si trala-|scierà di farsi qualche ufficio meco a compiacenza dei | mercanti; et io risponderò in conformità di quanto | ho detto, et delli ordini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ccellentissimo Senato, quando d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|assemblea mi sarà detta alcuna cosa; come farò | anco alli stessi mercanti, se verranno a me, come | mi è stato detto, che vogliono fare. | </w:t>
      </w:r>
    </w:p>
    <w:p w14:paraId="0F47F2E1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276v /</w:t>
      </w:r>
    </w:p>
    <w:p w14:paraId="563D4B2C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Si lasciano intender essi mercanti per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rresto fatto dai | Spagnuoli di voler in ogni modo haver li loro vasselli, et vogliono | ricercar alli signori Stati vinti navi da guerra per andar con esse | alle spiaggie di Spagna a ricever le sudetti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615"/>
      </w:r>
      <w:r w:rsidRPr="00ED72D8">
        <w:rPr>
          <w:rFonts w:ascii="Times New Roman" w:hAnsi="Times New Roman" w:cs="Times New Roman"/>
          <w:sz w:val="24"/>
          <w:lang w:val="it-IT"/>
        </w:rPr>
        <w:t xml:space="preserve"> suoi vasselli, et | rihaver li noli, et ogni interesse patito, et parlano molto | asseverantemente di non voler partir di qua, se non le viene | accordato questo tanto. Hanno parlato a diversi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signori Stati | li sono state da ognuno date buone parole; ma di | queste non vogliono contentarsi. Vogliono effetti, et par che | stiano sa</w:t>
      </w:r>
      <w:r w:rsidR="00625A67" w:rsidRPr="00ED72D8">
        <w:rPr>
          <w:rFonts w:ascii="Times New Roman" w:hAnsi="Times New Roman" w:cs="Times New Roman"/>
          <w:sz w:val="24"/>
          <w:lang w:val="it-IT"/>
        </w:rPr>
        <w:t>ldi, non so quello che farà il G</w:t>
      </w:r>
      <w:r w:rsidRPr="00ED72D8">
        <w:rPr>
          <w:rFonts w:ascii="Times New Roman" w:hAnsi="Times New Roman" w:cs="Times New Roman"/>
          <w:sz w:val="24"/>
          <w:lang w:val="it-IT"/>
        </w:rPr>
        <w:t>eneral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ssemblea; ho | ben inteso, che vedendo questi signori tardar a comparer | la risposta delli serenissimi arciduchi, li habbino inviate nuove | lettere in conformità delle prime. |</w:t>
      </w:r>
    </w:p>
    <w:p w14:paraId="0879C1FC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Vedendolo necessario procuro, che resti capace ognuno con chi mi | occorre il ragionarne, che vostra Serenità di mese in mese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616"/>
      </w:r>
      <w:r w:rsidRPr="00ED72D8">
        <w:rPr>
          <w:rFonts w:ascii="Times New Roman" w:hAnsi="Times New Roman" w:cs="Times New Roman"/>
          <w:sz w:val="24"/>
          <w:lang w:val="it-IT"/>
        </w:rPr>
        <w:t xml:space="preserve"> sodisfa pontualmente | et prontamente nel far dar al signor conte Gio. Ernesto il danaro | per la paga a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suoi soldati; et questo; perché da più parti | è stato scritto che li medesimi soldati si dogliono di esser mal | pagati, et che non desiderano cosa alcuna più, se non che | terminino li sei mesi, alli quali sono obligati: perché vogliono | retirarsi dal servitio; cosa che molto mi spiace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ntendere | se ben spero che g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ufficii fatti con sua Eccellenza siano per giovar appresso |</w:t>
      </w:r>
    </w:p>
    <w:p w14:paraId="4213A2B5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277r /</w:t>
      </w:r>
    </w:p>
    <w:p w14:paraId="0655E282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il signor Conte perché vi trovi rimedio. Né lascierò di dir a questo proposito | alla Serenità vostra quello si osserva in questi </w:t>
      </w:r>
      <w:r w:rsidR="009177D6" w:rsidRPr="00ED72D8">
        <w:rPr>
          <w:rFonts w:ascii="Times New Roman" w:hAnsi="Times New Roman" w:cs="Times New Roman"/>
          <w:sz w:val="24"/>
          <w:lang w:val="it-IT"/>
        </w:rPr>
        <w:t>paesi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in materia tale, | et è, che questi signori tengono sempre pronta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udienza al com-|pianto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soldati contra li capitani, et come questi col rigor |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ordine si guardano di retenir cosa che possi far cridare; | così si sentono poche indoglienze, et minori succedono g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ncon-|venienti; ma è vero che ciò non milita nel caso presente per |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uttorità, che per le sue capitulationi ha il signor conte Gio. Ernesto | sopra le sue truppe; con tutto ciò ho stimato mio debito | di riverentemente significarle anco questo particolare. |</w:t>
      </w:r>
    </w:p>
    <w:p w14:paraId="27DF4628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Aggiungendole che il signor </w:t>
      </w:r>
      <w:r w:rsidR="0050400E" w:rsidRPr="00ED72D8">
        <w:rPr>
          <w:rFonts w:ascii="Times New Roman" w:hAnsi="Times New Roman" w:cs="Times New Roman"/>
          <w:sz w:val="24"/>
          <w:lang w:val="it-IT"/>
        </w:rPr>
        <w:t>Bernvel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mi ha detto quando fui seco | che tenevano avvisi, che vi era carestia grande n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rmata | et che li soldati si aggravavano grandemente; che però sarebbe | stato bene, che vostra Serenità havesse dati ordini, che non mancassero | le provisioni, et che fossero vendute a prezzo tale, che | li soldati non patissero et nel sostentarsi, et nella borsa. Io | risposi, che mi meravigliavo di questo, poiché altre volte | havevo inteso, che li medesimi soldati si laudavano della | molta abondanza di tutte le cose; che ero sicuro, che le | Signorie vostre eccellentissime havevano li suoi poveditori in campo signori di | prudenza, et discretezza tale, che non lasciavano | avenir alcun mancamento; né che fossero con |</w:t>
      </w:r>
    </w:p>
    <w:p w14:paraId="3B933776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277v /</w:t>
      </w:r>
    </w:p>
    <w:p w14:paraId="19C375EC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essorbitanza (come egli mi accennava) fatte pagar le vittuarie, | quello che credevo che fosse di mancamento era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haver io inteso | che li soldati non havessero dalli suoi capitani tutto quello, che se li con-|veniva, et da ciò nascesse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ndoglienza; poiché non havendo | essi tanto che li bastasse a sostenersi li pareva caro il prezzo | delle cose; et sarebbe stato a proposito, che in qualche maniera | et con qualche avvertimento vi fosse stato applicato il rimedio. | Rispose io ho inteso qualche cosa in questo particolare, et è | mal fatto, il signor Conte vi doverebbe rimediare, et lo farà. | Ma replicò, che sarebbe stato a proposito, che vostra Serenità havesse | dato ordine per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bondanza delle cose n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armata; come | si è sempre osservato in questi </w:t>
      </w:r>
      <w:r w:rsidR="009177D6" w:rsidRPr="00ED72D8">
        <w:rPr>
          <w:rFonts w:ascii="Times New Roman" w:hAnsi="Times New Roman" w:cs="Times New Roman"/>
          <w:sz w:val="24"/>
          <w:lang w:val="it-IT"/>
        </w:rPr>
        <w:t>paesi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. Et soggiunse, sorridendo | li nostri soldati non sono come li Italiani, che si contentano di poco | vito, perché, essendo così assuefatti, vogliono </w:t>
      </w:r>
      <w:r w:rsidRPr="00ED72D8">
        <w:rPr>
          <w:rFonts w:ascii="Times New Roman" w:hAnsi="Times New Roman" w:cs="Times New Roman"/>
          <w:sz w:val="24"/>
          <w:lang w:val="it-IT"/>
        </w:rPr>
        <w:lastRenderedPageBreak/>
        <w:t>mangiar bene. | Et io ripigliai. Mi par che habbino molto ben ragione | di sodisfar alla natura massime mentre hanno così buon | trattamento dalla serenisima Republica, come si sa, et con questo fu | interrotto il discorso. Gratie etc. |</w:t>
      </w:r>
    </w:p>
    <w:p w14:paraId="7A8FA038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73027B1A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D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Haya a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19 luglio 1617 |</w:t>
      </w:r>
    </w:p>
    <w:p w14:paraId="413990E7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di vostra Serenità |</w:t>
      </w:r>
    </w:p>
    <w:p w14:paraId="5878BC84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humilissimo, et devotissimo servitore |</w:t>
      </w:r>
    </w:p>
    <w:p w14:paraId="2AE5028D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Christofforo Suriano |</w:t>
      </w:r>
    </w:p>
    <w:p w14:paraId="2E9F9299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3AC7B3FA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278r /</w:t>
      </w:r>
    </w:p>
    <w:p w14:paraId="1A5040BC" w14:textId="7637EFF3" w:rsidR="005D5F96" w:rsidRPr="00ED72D8" w:rsidRDefault="00603022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lang w:val="it-IT"/>
        </w:rPr>
      </w:pPr>
      <w:r w:rsidRPr="00603022">
        <w:rPr>
          <w:rFonts w:ascii="Times New Roman" w:hAnsi="Times New Roman" w:cs="Times New Roman"/>
          <w:b/>
          <w:bCs/>
          <w:sz w:val="24"/>
          <w:lang w:val="it-IT"/>
        </w:rPr>
        <w:t>Blank page</w:t>
      </w:r>
      <w:r w:rsidR="005D5F96" w:rsidRPr="00ED72D8">
        <w:rPr>
          <w:rFonts w:ascii="Times New Roman" w:hAnsi="Times New Roman" w:cs="Times New Roman"/>
          <w:i/>
          <w:iCs/>
          <w:sz w:val="24"/>
          <w:lang w:val="it-IT"/>
        </w:rPr>
        <w:t xml:space="preserve"> </w:t>
      </w:r>
    </w:p>
    <w:p w14:paraId="13D027A5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338D9306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278v /</w:t>
      </w:r>
    </w:p>
    <w:p w14:paraId="594E1BDA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Al serenissimo principe di Venetia | </w:t>
      </w:r>
    </w:p>
    <w:p w14:paraId="248F6FC3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2</w:t>
      </w:r>
      <w:r w:rsidRPr="00ED72D8">
        <w:rPr>
          <w:rFonts w:ascii="Times New Roman" w:hAnsi="Times New Roman" w:cs="Times New Roman"/>
          <w:sz w:val="24"/>
          <w:vertAlign w:val="superscript"/>
          <w:lang w:val="it-IT"/>
        </w:rPr>
        <w:t>da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|</w:t>
      </w:r>
    </w:p>
    <w:p w14:paraId="2DBF3F18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vertAlign w:val="superscript"/>
          <w:lang w:val="it-IT"/>
        </w:rPr>
      </w:pPr>
    </w:p>
    <w:p w14:paraId="1CE4387D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lang w:val="it-IT"/>
        </w:rPr>
      </w:pPr>
      <w:r w:rsidRPr="00ED72D8">
        <w:rPr>
          <w:rFonts w:ascii="Times New Roman" w:hAnsi="Times New Roman" w:cs="Times New Roman"/>
          <w:i/>
          <w:iCs/>
          <w:sz w:val="24"/>
          <w:lang w:val="it-IT"/>
        </w:rPr>
        <w:t>Sigillo e traccia di sigillo</w:t>
      </w:r>
    </w:p>
    <w:p w14:paraId="7A57D2CC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lang w:val="it-IT"/>
        </w:rPr>
      </w:pPr>
    </w:p>
    <w:p w14:paraId="163ECF94" w14:textId="77777777" w:rsidR="005D5F96" w:rsidRPr="00790689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lang w:val="it-IT"/>
        </w:rPr>
      </w:pPr>
      <w:r w:rsidRPr="00790689">
        <w:rPr>
          <w:rFonts w:ascii="Times New Roman" w:hAnsi="Times New Roman" w:cs="Times New Roman"/>
          <w:i/>
          <w:iCs/>
          <w:sz w:val="24"/>
          <w:lang w:val="it-IT"/>
        </w:rPr>
        <w:t>Regesto antico</w:t>
      </w:r>
    </w:p>
    <w:p w14:paraId="02AE10CC" w14:textId="77777777" w:rsidR="005D5F96" w:rsidRPr="00790689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790689">
        <w:rPr>
          <w:rFonts w:ascii="Times New Roman" w:hAnsi="Times New Roman" w:cs="Times New Roman"/>
          <w:sz w:val="24"/>
          <w:lang w:val="it-IT"/>
        </w:rPr>
        <w:t>/ 278vC /</w:t>
      </w:r>
    </w:p>
    <w:p w14:paraId="6AC72624" w14:textId="77777777" w:rsidR="005D5F96" w:rsidRPr="00790689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790689">
        <w:rPr>
          <w:rFonts w:ascii="Times New Roman" w:hAnsi="Times New Roman" w:cs="Times New Roman"/>
          <w:sz w:val="24"/>
          <w:lang w:val="it-IT"/>
        </w:rPr>
        <w:t>19 luglio 1617 ricevute a</w:t>
      </w:r>
      <w:r w:rsidR="003B265C" w:rsidRPr="00790689">
        <w:rPr>
          <w:rFonts w:ascii="Times New Roman" w:hAnsi="Times New Roman" w:cs="Times New Roman"/>
          <w:sz w:val="24"/>
          <w:lang w:val="it-IT"/>
        </w:rPr>
        <w:t>’</w:t>
      </w:r>
      <w:r w:rsidRPr="00790689">
        <w:rPr>
          <w:rFonts w:ascii="Times New Roman" w:hAnsi="Times New Roman" w:cs="Times New Roman"/>
          <w:sz w:val="24"/>
          <w:lang w:val="it-IT"/>
        </w:rPr>
        <w:t xml:space="preserve"> 2 agosto |</w:t>
      </w:r>
    </w:p>
    <w:p w14:paraId="750F3095" w14:textId="77777777" w:rsidR="005D5F96" w:rsidRPr="00790689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en-US"/>
        </w:rPr>
      </w:pPr>
      <w:r w:rsidRPr="00790689">
        <w:rPr>
          <w:rFonts w:ascii="Times New Roman" w:hAnsi="Times New Roman" w:cs="Times New Roman"/>
          <w:sz w:val="24"/>
          <w:lang w:val="en-US"/>
        </w:rPr>
        <w:t>Haya</w:t>
      </w:r>
      <w:r w:rsidR="000A219D" w:rsidRPr="00790689">
        <w:rPr>
          <w:rFonts w:ascii="Times New Roman" w:hAnsi="Times New Roman" w:cs="Times New Roman"/>
          <w:sz w:val="24"/>
          <w:lang w:val="en-US"/>
        </w:rPr>
        <w:t>.</w:t>
      </w:r>
      <w:r w:rsidRPr="00790689">
        <w:rPr>
          <w:rFonts w:ascii="Times New Roman" w:hAnsi="Times New Roman" w:cs="Times New Roman"/>
          <w:sz w:val="24"/>
          <w:lang w:val="en-US"/>
        </w:rPr>
        <w:t xml:space="preserve"> 2</w:t>
      </w:r>
      <w:r w:rsidRPr="00790689">
        <w:rPr>
          <w:rFonts w:ascii="Times New Roman" w:hAnsi="Times New Roman" w:cs="Times New Roman"/>
          <w:sz w:val="24"/>
          <w:vertAlign w:val="superscript"/>
          <w:lang w:val="en-US"/>
        </w:rPr>
        <w:t>a</w:t>
      </w:r>
      <w:r w:rsidRPr="00790689">
        <w:rPr>
          <w:rFonts w:ascii="Times New Roman" w:hAnsi="Times New Roman" w:cs="Times New Roman"/>
          <w:sz w:val="24"/>
          <w:lang w:val="en-US"/>
        </w:rPr>
        <w:t xml:space="preserve"> | </w:t>
      </w:r>
    </w:p>
    <w:p w14:paraId="62C7BE7C" w14:textId="77777777" w:rsidR="005D5F96" w:rsidRPr="00790689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en-US"/>
        </w:rPr>
      </w:pPr>
    </w:p>
    <w:p w14:paraId="23E38CB7" w14:textId="77777777" w:rsidR="005D5F96" w:rsidRPr="00790689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en-US"/>
        </w:rPr>
      </w:pPr>
      <w:r w:rsidRPr="00790689">
        <w:rPr>
          <w:rFonts w:ascii="Times New Roman" w:hAnsi="Times New Roman" w:cs="Times New Roman"/>
          <w:sz w:val="24"/>
          <w:lang w:val="en-US"/>
        </w:rPr>
        <w:t>L. SS. R. |</w:t>
      </w:r>
    </w:p>
    <w:p w14:paraId="62E0AF34" w14:textId="77777777" w:rsidR="003A716B" w:rsidRPr="00B17FD0" w:rsidRDefault="00B90AF2" w:rsidP="003A716B">
      <w:pPr>
        <w:pStyle w:val="Header"/>
        <w:jc w:val="left"/>
        <w:rPr>
          <w:lang w:val="en-US"/>
        </w:rPr>
      </w:pPr>
      <w:r w:rsidRPr="00790689">
        <w:rPr>
          <w:rFonts w:cs="Times New Roman"/>
          <w:lang w:val="en-US"/>
        </w:rPr>
        <w:br w:type="page"/>
      </w:r>
      <w:r w:rsidR="003A716B" w:rsidRPr="00B17FD0">
        <w:rPr>
          <w:lang w:val="en-US"/>
        </w:rPr>
        <w:lastRenderedPageBreak/>
        <w:t>/START LETTER/</w:t>
      </w:r>
    </w:p>
    <w:p w14:paraId="6B9A1102" w14:textId="60AE53FA" w:rsidR="005D5F96" w:rsidRPr="00ED72D8" w:rsidRDefault="005D5F96" w:rsidP="00B90AF2">
      <w:pPr>
        <w:spacing w:after="0" w:line="240" w:lineRule="auto"/>
        <w:jc w:val="center"/>
        <w:outlineLvl w:val="0"/>
        <w:rPr>
          <w:rFonts w:ascii="Times New Roman" w:hAnsi="Times New Roman"/>
          <w:sz w:val="24"/>
          <w:lang w:val="it-IT"/>
        </w:rPr>
      </w:pPr>
      <w:r w:rsidRPr="00ED72D8">
        <w:rPr>
          <w:rFonts w:ascii="Times New Roman" w:hAnsi="Times New Roman"/>
          <w:sz w:val="24"/>
          <w:lang w:val="it-IT"/>
        </w:rPr>
        <w:t>n. 87</w:t>
      </w:r>
    </w:p>
    <w:p w14:paraId="108B7357" w14:textId="4E307DB7" w:rsidR="005D5F96" w:rsidRPr="00790689" w:rsidRDefault="005D5F96" w:rsidP="00B90AF2">
      <w:pPr>
        <w:spacing w:after="0" w:line="240" w:lineRule="auto"/>
        <w:jc w:val="center"/>
        <w:outlineLvl w:val="0"/>
        <w:rPr>
          <w:rFonts w:ascii="Times New Roman" w:hAnsi="Times New Roman" w:cs="Times New Roman"/>
          <w:sz w:val="24"/>
          <w:lang w:val="it-IT"/>
        </w:rPr>
      </w:pPr>
      <w:r w:rsidRPr="00790689">
        <w:rPr>
          <w:rFonts w:ascii="Times New Roman" w:hAnsi="Times New Roman" w:cs="Times New Roman"/>
          <w:sz w:val="24"/>
          <w:lang w:val="it-IT"/>
        </w:rPr>
        <w:t>19 luglio 1617, L</w:t>
      </w:r>
      <w:r w:rsidR="003B265C" w:rsidRPr="00790689">
        <w:rPr>
          <w:rFonts w:ascii="Times New Roman" w:hAnsi="Times New Roman" w:cs="Times New Roman"/>
          <w:sz w:val="24"/>
          <w:lang w:val="it-IT"/>
        </w:rPr>
        <w:t>’</w:t>
      </w:r>
      <w:r w:rsidRPr="00790689">
        <w:rPr>
          <w:rFonts w:ascii="Times New Roman" w:hAnsi="Times New Roman" w:cs="Times New Roman"/>
          <w:sz w:val="24"/>
          <w:lang w:val="it-IT"/>
        </w:rPr>
        <w:t xml:space="preserve">Aia (cc. 279r-282v, </w:t>
      </w:r>
      <w:r w:rsidR="006575DA" w:rsidRPr="00790689">
        <w:rPr>
          <w:rFonts w:ascii="Times New Roman" w:hAnsi="Times New Roman" w:cs="Times New Roman"/>
          <w:sz w:val="24"/>
          <w:lang w:val="it-IT"/>
        </w:rPr>
        <w:t>28</w:t>
      </w:r>
      <w:r w:rsidR="00187F21">
        <w:rPr>
          <w:rFonts w:ascii="Times New Roman" w:hAnsi="Times New Roman" w:cs="Times New Roman"/>
          <w:sz w:val="24"/>
          <w:lang w:val="it-IT"/>
        </w:rPr>
        <w:t>9</w:t>
      </w:r>
      <w:r w:rsidRPr="00790689">
        <w:rPr>
          <w:rFonts w:ascii="Times New Roman" w:hAnsi="Times New Roman" w:cs="Times New Roman"/>
          <w:sz w:val="24"/>
          <w:lang w:val="it-IT"/>
        </w:rPr>
        <w:t>r-v)</w:t>
      </w:r>
    </w:p>
    <w:p w14:paraId="50D47C96" w14:textId="77777777" w:rsidR="005D5F96" w:rsidRPr="00CF167C" w:rsidRDefault="005D5F96" w:rsidP="002D6930">
      <w:pPr>
        <w:pStyle w:val="Testopreformattato"/>
        <w:jc w:val="both"/>
        <w:rPr>
          <w:sz w:val="24"/>
          <w:szCs w:val="24"/>
        </w:rPr>
      </w:pPr>
    </w:p>
    <w:p w14:paraId="02BC783D" w14:textId="77777777" w:rsidR="005D5F96" w:rsidRPr="00790689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790689">
        <w:rPr>
          <w:rFonts w:ascii="Times New Roman" w:hAnsi="Times New Roman" w:cs="Times New Roman"/>
          <w:sz w:val="24"/>
          <w:lang w:val="it-IT"/>
        </w:rPr>
        <w:t>/ 279r /</w:t>
      </w:r>
    </w:p>
    <w:p w14:paraId="135D654D" w14:textId="77777777" w:rsidR="005D5F96" w:rsidRPr="00790689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790689">
        <w:rPr>
          <w:rFonts w:ascii="Times New Roman" w:hAnsi="Times New Roman" w:cs="Times New Roman"/>
          <w:sz w:val="24"/>
          <w:lang w:val="it-IT"/>
        </w:rPr>
        <w:t>3</w:t>
      </w:r>
      <w:r w:rsidRPr="00790689">
        <w:rPr>
          <w:rFonts w:ascii="Times New Roman" w:hAnsi="Times New Roman" w:cs="Times New Roman"/>
          <w:sz w:val="24"/>
          <w:vertAlign w:val="superscript"/>
          <w:lang w:val="it-IT"/>
        </w:rPr>
        <w:t>a</w:t>
      </w:r>
      <w:r w:rsidRPr="00790689">
        <w:rPr>
          <w:rFonts w:ascii="Times New Roman" w:hAnsi="Times New Roman" w:cs="Times New Roman"/>
          <w:sz w:val="24"/>
          <w:lang w:val="it-IT"/>
        </w:rPr>
        <w:t xml:space="preserve"> |</w:t>
      </w:r>
    </w:p>
    <w:p w14:paraId="0103E3BD" w14:textId="77777777" w:rsidR="005D5F96" w:rsidRPr="00790689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0D448CF3" w14:textId="77777777" w:rsidR="005D5F96" w:rsidRPr="00790689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790689">
        <w:rPr>
          <w:rFonts w:ascii="Times New Roman" w:hAnsi="Times New Roman" w:cs="Times New Roman"/>
          <w:sz w:val="24"/>
          <w:lang w:val="it-IT"/>
        </w:rPr>
        <w:t>Serenissimo Principe |</w:t>
      </w:r>
    </w:p>
    <w:p w14:paraId="19DFFE1A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790689">
        <w:rPr>
          <w:rFonts w:ascii="Times New Roman" w:hAnsi="Times New Roman" w:cs="Times New Roman"/>
          <w:sz w:val="24"/>
          <w:lang w:val="it-IT"/>
        </w:rPr>
        <w:t>ricevei mercordì passato lettere del signor conte di Levenstein, con le quali | mi pregava di andarmene in Amsterdam, per conferir meco quanto | haveva operato. Io, che ben compresi l</w:t>
      </w:r>
      <w:r w:rsidR="003B265C" w:rsidRPr="00790689">
        <w:rPr>
          <w:rFonts w:ascii="Times New Roman" w:hAnsi="Times New Roman" w:cs="Times New Roman"/>
          <w:sz w:val="24"/>
          <w:lang w:val="it-IT"/>
        </w:rPr>
        <w:t>’</w:t>
      </w:r>
      <w:r w:rsidRPr="00790689">
        <w:rPr>
          <w:rFonts w:ascii="Times New Roman" w:hAnsi="Times New Roman" w:cs="Times New Roman"/>
          <w:sz w:val="24"/>
          <w:lang w:val="it-IT"/>
        </w:rPr>
        <w:t>intentione di lui esser di | farmi l</w:t>
      </w:r>
      <w:r w:rsidR="003B265C" w:rsidRPr="00790689">
        <w:rPr>
          <w:rFonts w:ascii="Times New Roman" w:hAnsi="Times New Roman" w:cs="Times New Roman"/>
          <w:sz w:val="24"/>
          <w:lang w:val="it-IT"/>
        </w:rPr>
        <w:t>’</w:t>
      </w:r>
      <w:r w:rsidRPr="00790689">
        <w:rPr>
          <w:rFonts w:ascii="Times New Roman" w:hAnsi="Times New Roman" w:cs="Times New Roman"/>
          <w:sz w:val="24"/>
          <w:lang w:val="it-IT"/>
        </w:rPr>
        <w:t>instanza, che poi mi fece, stimai bene non ricusando del tutto | mandargli a dire per l</w:t>
      </w:r>
      <w:r w:rsidR="003B265C" w:rsidRPr="00790689">
        <w:rPr>
          <w:rFonts w:ascii="Times New Roman" w:hAnsi="Times New Roman" w:cs="Times New Roman"/>
          <w:sz w:val="24"/>
          <w:lang w:val="it-IT"/>
        </w:rPr>
        <w:t>’</w:t>
      </w:r>
      <w:r w:rsidRPr="00790689">
        <w:rPr>
          <w:rFonts w:ascii="Times New Roman" w:hAnsi="Times New Roman" w:cs="Times New Roman"/>
          <w:sz w:val="24"/>
          <w:lang w:val="it-IT"/>
        </w:rPr>
        <w:t>istessa persona, che inviò qui espressa, che | non stimavo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617"/>
      </w:r>
      <w:r w:rsidRPr="00790689">
        <w:rPr>
          <w:rFonts w:ascii="Times New Roman" w:hAnsi="Times New Roman" w:cs="Times New Roman"/>
          <w:sz w:val="24"/>
          <w:lang w:val="it-IT"/>
        </w:rPr>
        <w:t xml:space="preserve"> vantaggio del suo negotio trovarmi in Amsterdam; ma | che sarei andato a Harlem doi hore in circa vicino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618"/>
      </w:r>
      <w:r w:rsidRPr="00790689">
        <w:rPr>
          <w:rFonts w:ascii="Times New Roman" w:hAnsi="Times New Roman" w:cs="Times New Roman"/>
          <w:sz w:val="24"/>
          <w:lang w:val="it-IT"/>
        </w:rPr>
        <w:t xml:space="preserve">, come | feci il giovedì seguente. </w:t>
      </w:r>
      <w:r w:rsidRPr="00ED72D8">
        <w:rPr>
          <w:rFonts w:ascii="Times New Roman" w:hAnsi="Times New Roman" w:cs="Times New Roman"/>
          <w:sz w:val="24"/>
          <w:lang w:val="it-IT"/>
        </w:rPr>
        <w:t>Trovatomi seco mi disse, che haveva | ispedite tutte le cose, che non li restava, che contentar li | marinari, volendo essi haver denari contanti, per far | le provisioni necessarie n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vasselli; che per tanto mi pregava | di darli li vinti settemille ducati, che per il suo capitulato | era restato in appuntamento, che se gli dovesse contare in | Amsterdam, altrimenti non sapeva come poter contentar li | patroni delle navi per far le provisioni sudette. Io gli dissi | che sua Signoria sapeva molto bene quello, che haveva accordato | con la Serenità vostra, et anco le mie commissioni, che erano di esborsar il detto denaro con sicurtà imbarcate le genti | egli rispose è vero, ma si sono cambiate le cose. Io mi | promettevo di far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mbarco in Amsterdam; ma convengo | farlo a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619"/>
      </w:r>
      <w:r w:rsidRPr="00ED72D8">
        <w:rPr>
          <w:rFonts w:ascii="Times New Roman" w:hAnsi="Times New Roman" w:cs="Times New Roman"/>
          <w:sz w:val="24"/>
          <w:lang w:val="it-IT"/>
        </w:rPr>
        <w:t xml:space="preserve"> Embdem, et questi patroni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vasselli, et | marinari non vogliono aspettare di ricever in quella città | il denaro ma lo vogliono haver in Asterdam altrimenti | si lasciano intender non voler apparecchiar alcuna cosa | </w:t>
      </w:r>
    </w:p>
    <w:p w14:paraId="4123F6C9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279v /</w:t>
      </w:r>
    </w:p>
    <w:p w14:paraId="1BBF5C38" w14:textId="77777777" w:rsidR="005D5F96" w:rsidRPr="00ED72D8" w:rsidRDefault="008E6D31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gli fin</w:t>
      </w:r>
      <w:r w:rsidR="005D5F96" w:rsidRPr="00ED72D8">
        <w:rPr>
          <w:rFonts w:ascii="Times New Roman" w:hAnsi="Times New Roman" w:cs="Times New Roman"/>
          <w:sz w:val="24"/>
          <w:lang w:val="it-IT"/>
        </w:rPr>
        <w:t>hora haveva durata fatica assai in accordar con essi per | il nolo della condotta, et per il vito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="005D5F96" w:rsidRPr="00ED72D8">
        <w:rPr>
          <w:rFonts w:ascii="Times New Roman" w:hAnsi="Times New Roman" w:cs="Times New Roman"/>
          <w:sz w:val="24"/>
          <w:lang w:val="it-IT"/>
        </w:rPr>
        <w:t xml:space="preserve"> soldati tutto al più alto | prezzo del signor conte Gio. Ernesto di Nassau, che haveva fatta | provisione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="005D5F96" w:rsidRPr="00ED72D8">
        <w:rPr>
          <w:rFonts w:ascii="Times New Roman" w:hAnsi="Times New Roman" w:cs="Times New Roman"/>
          <w:sz w:val="24"/>
          <w:lang w:val="it-IT"/>
        </w:rPr>
        <w:t>armi, et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="005D5F96" w:rsidRPr="00ED72D8">
        <w:rPr>
          <w:rFonts w:ascii="Times New Roman" w:hAnsi="Times New Roman" w:cs="Times New Roman"/>
          <w:sz w:val="24"/>
          <w:lang w:val="it-IT"/>
        </w:rPr>
        <w:t xml:space="preserve"> vestiti per li tre reggimenti; che però mi | pregava a non voler negarli la parte del donativo, che io | havevo in commissione di dargli facendone far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="005D5F96" w:rsidRPr="00ED72D8">
        <w:rPr>
          <w:rFonts w:ascii="Times New Roman" w:hAnsi="Times New Roman" w:cs="Times New Roman"/>
          <w:sz w:val="24"/>
          <w:lang w:val="it-IT"/>
        </w:rPr>
        <w:t>esborso im-|mediate dal Quingeti. Io gli replicai, che volontieri haverei | voluto farlo; ma che g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="005D5F96" w:rsidRPr="00ED72D8">
        <w:rPr>
          <w:rFonts w:ascii="Times New Roman" w:hAnsi="Times New Roman" w:cs="Times New Roman"/>
          <w:sz w:val="24"/>
          <w:lang w:val="it-IT"/>
        </w:rPr>
        <w:t>ordini,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="005D5F96" w:rsidRPr="00ED72D8">
        <w:rPr>
          <w:rFonts w:ascii="Times New Roman" w:hAnsi="Times New Roman" w:cs="Times New Roman"/>
          <w:sz w:val="24"/>
          <w:lang w:val="it-IT"/>
        </w:rPr>
        <w:t>io havevo da vostra Serenità | non erano sufficienti perché io mi potessi dispensare da me medesimo | particolarmente non essendo Amsterdam la piazza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="005D5F96" w:rsidRPr="00ED72D8">
        <w:rPr>
          <w:rFonts w:ascii="Times New Roman" w:hAnsi="Times New Roman" w:cs="Times New Roman"/>
          <w:sz w:val="24"/>
          <w:lang w:val="it-IT"/>
        </w:rPr>
        <w:t>imbarco | né sentendo, che li vasselli fosser preparati, né meno le genti | levate; egli replicò per li vasselli quando io havesse il soccorso | sudetto sarebbe facile il far presto in accommodarli, et quanto alle genti di già io ho ispedito perché si levino, come scrissi a | vostra Signoria</w:t>
      </w:r>
      <w:r w:rsidR="005D5F96" w:rsidRPr="00CF167C">
        <w:rPr>
          <w:rStyle w:val="FootnoteReference"/>
          <w:rFonts w:ascii="Times New Roman" w:hAnsi="Times New Roman" w:cs="Times New Roman"/>
          <w:sz w:val="24"/>
        </w:rPr>
        <w:footnoteReference w:id="620"/>
      </w:r>
      <w:r w:rsidR="005D5F96" w:rsidRPr="00ED72D8">
        <w:rPr>
          <w:rFonts w:ascii="Times New Roman" w:hAnsi="Times New Roman" w:cs="Times New Roman"/>
          <w:sz w:val="24"/>
          <w:lang w:val="it-IT"/>
        </w:rPr>
        <w:t xml:space="preserve">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="005D5F96" w:rsidRPr="00ED72D8">
        <w:rPr>
          <w:rFonts w:ascii="Times New Roman" w:hAnsi="Times New Roman" w:cs="Times New Roman"/>
          <w:sz w:val="24"/>
          <w:lang w:val="it-IT"/>
        </w:rPr>
        <w:t>instanze di questo signore s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="005D5F96" w:rsidRPr="00ED72D8">
        <w:rPr>
          <w:rFonts w:ascii="Times New Roman" w:hAnsi="Times New Roman" w:cs="Times New Roman"/>
          <w:sz w:val="24"/>
          <w:lang w:val="it-IT"/>
        </w:rPr>
        <w:t>andorono sempre facendo | maggiori, et io se bene ho più ordini replicati in diverse lettere | della Serenità vostra di non esborsar il denaro per la levata del detto | Conte, che 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="005D5F96" w:rsidRPr="00ED72D8">
        <w:rPr>
          <w:rFonts w:ascii="Times New Roman" w:hAnsi="Times New Roman" w:cs="Times New Roman"/>
          <w:sz w:val="24"/>
          <w:lang w:val="it-IT"/>
        </w:rPr>
        <w:t>imbarco, tuttavia</w:t>
      </w:r>
      <w:r w:rsidR="005D5F96" w:rsidRPr="00CF167C">
        <w:rPr>
          <w:rStyle w:val="FootnoteReference"/>
          <w:rFonts w:ascii="Times New Roman" w:hAnsi="Times New Roman" w:cs="Times New Roman"/>
          <w:sz w:val="24"/>
        </w:rPr>
        <w:footnoteReference w:id="621"/>
      </w:r>
      <w:r w:rsidR="005D5F96" w:rsidRPr="00ED72D8">
        <w:rPr>
          <w:rFonts w:ascii="Times New Roman" w:hAnsi="Times New Roman" w:cs="Times New Roman"/>
          <w:sz w:val="24"/>
          <w:lang w:val="it-IT"/>
        </w:rPr>
        <w:t xml:space="preserve"> per non mostrare di voler | star sopra il rigore gli dissi, che stanti le cose nel | termine, che mi diceva quando egli mi havesse data | sicurtà sufficiente, et di mia sodisfattione, che si obliga | di restituirmi il denaro quando non fosse fatto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="005D5F96" w:rsidRPr="00ED72D8">
        <w:rPr>
          <w:rFonts w:ascii="Times New Roman" w:hAnsi="Times New Roman" w:cs="Times New Roman"/>
          <w:sz w:val="24"/>
          <w:lang w:val="it-IT"/>
        </w:rPr>
        <w:t xml:space="preserve">imbarco | di tutti li tremilla fanti per li cinque o quindeci del | mese venturo, come egli mi diceva, et che li haverebbe | </w:t>
      </w:r>
    </w:p>
    <w:p w14:paraId="17418E63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280r /</w:t>
      </w:r>
    </w:p>
    <w:p w14:paraId="49002EBA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condotti al servitio, allhora li haverei fatti contar li 27 mila ducati. | Non haverebbe voluto,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io gli havessi fatta questa instanza | di sicurtà, dicendomi, che le fatiche, et la pena havuta | non meritavano questo; et io gli risposi, che ero semplice | ministro, et che se trascendevo il limite della </w:t>
      </w:r>
      <w:r w:rsidRPr="00ED72D8">
        <w:rPr>
          <w:rFonts w:ascii="Times New Roman" w:hAnsi="Times New Roman" w:cs="Times New Roman"/>
          <w:sz w:val="24"/>
          <w:lang w:val="it-IT"/>
        </w:rPr>
        <w:lastRenderedPageBreak/>
        <w:t>mia commissione | con dar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622"/>
      </w:r>
      <w:r w:rsidRPr="00ED72D8">
        <w:rPr>
          <w:rFonts w:ascii="Times New Roman" w:hAnsi="Times New Roman" w:cs="Times New Roman"/>
          <w:sz w:val="24"/>
          <w:lang w:val="it-IT"/>
        </w:rPr>
        <w:t xml:space="preserve"> denaro ove non ero in obligo, et avanti del | veder alcuna cosa in pronto era ben di dovere, che io | havessi tanto in mano, che potessi in qualche parte coprirmi | et iscusarmi appresso la Serenità vostra, et particolarmente mentre |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obligo della sicurtà era provenuto dalla spontanea | offerta di lui. Non seppe rispondermi, si strinse nelle | spalle, et quelli, che erano con lui non seppero se non pregarmi | ad assister al signor Conte; il quale in fine disse, che haverebbe | procurato di trovar persona idonea, et sufficiente, che | mi rispondesse per lui, et mi </w:t>
      </w:r>
      <w:r w:rsidR="00D50874" w:rsidRPr="00ED72D8">
        <w:rPr>
          <w:rFonts w:ascii="Times New Roman" w:hAnsi="Times New Roman" w:cs="Times New Roman"/>
          <w:sz w:val="24"/>
          <w:lang w:val="it-IT"/>
        </w:rPr>
        <w:t xml:space="preserve">dimandò, se mi contentavo, che </w:t>
      </w:r>
      <w:r w:rsidR="00DC3F55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l | signor Filippo Calandrini havesse cognitione del soggetto | che gli proponesse s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o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haverei accettato. Io gli dissi di | sì con le conditioni però dette di sopra, et havendomi pregato | di dargli una lettera per il detto Calandrini sopra questo particolare | lo feci del tenor,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è in copia,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623"/>
      </w:r>
      <w:r w:rsidRPr="00ED72D8">
        <w:rPr>
          <w:rFonts w:ascii="Times New Roman" w:hAnsi="Times New Roman" w:cs="Times New Roman"/>
          <w:sz w:val="24"/>
          <w:lang w:val="it-IT"/>
        </w:rPr>
        <w:t xml:space="preserve"> con questo si partì. |</w:t>
      </w:r>
    </w:p>
    <w:p w14:paraId="270D6958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Doppo non havendo altro avviso ispedii lunedì uno dei miei | in Amsterdam con lettere al signor Conte et al signor Calandrini per | intender qualche cosa per scriver a vostra Serenità. Dal Calandrini | hebbi la risposta, che vedrà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Eccellenze vostre aggiunta, et con | </w:t>
      </w:r>
    </w:p>
    <w:p w14:paraId="488F0B4B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/ 280v / </w:t>
      </w:r>
    </w:p>
    <w:p w14:paraId="32B10A2C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essa quanto mi scriveva il Conte, il quale questa mattina è arrivato | qui; ma senza la sicurtà, o speranza del darmela; et doppo | haver pur tentato di nuovo,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o gli facessi esborsar il denaro | io anco di nuovo gli feci constare, che non potevo far maggior | corso di quello havevo fatto.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624"/>
      </w:r>
      <w:r w:rsidRPr="00ED72D8">
        <w:rPr>
          <w:rFonts w:ascii="Times New Roman" w:hAnsi="Times New Roman" w:cs="Times New Roman"/>
          <w:sz w:val="24"/>
          <w:lang w:val="it-IT"/>
        </w:rPr>
        <w:t xml:space="preserve"> Sospeso in </w:t>
      </w:r>
      <w:r w:rsidR="0090585B" w:rsidRPr="00ED72D8">
        <w:rPr>
          <w:rFonts w:ascii="Times New Roman" w:hAnsi="Times New Roman" w:cs="Times New Roman"/>
          <w:sz w:val="24"/>
          <w:lang w:val="it-IT"/>
        </w:rPr>
        <w:t>sé medesimo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in fine | mi disse, che più tosto che mancar di essequire, et perfett[ionare]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625"/>
      </w:r>
      <w:r w:rsidRPr="00ED72D8">
        <w:rPr>
          <w:rFonts w:ascii="Times New Roman" w:hAnsi="Times New Roman" w:cs="Times New Roman"/>
          <w:sz w:val="24"/>
          <w:lang w:val="it-IT"/>
        </w:rPr>
        <w:t xml:space="preserve"> |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ncominciato voleva spender quanto haveva al mondo, et | haverebbe tentato ogni possibile perché io potessi haver sodisfat-|tione, et egli sodisfar ai mercanti et alli compartecipi | nei vasselli; sperando come disse, che vostra Serenità considerata | la spesa haverebbe in qualche maniera aggradita la buona | volontà sua, et il suo devoto affetto. Et io gli risposi | che poteva assicurarsi,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lla haverebbe in tutte le | parti complito al capitulato con lui, et gustato di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626"/>
      </w:r>
      <w:r w:rsidRPr="00ED72D8">
        <w:rPr>
          <w:rFonts w:ascii="Times New Roman" w:hAnsi="Times New Roman" w:cs="Times New Roman"/>
          <w:sz w:val="24"/>
          <w:lang w:val="it-IT"/>
        </w:rPr>
        <w:t xml:space="preserve"> vederlo quanto | più presto al suo servitio. Et con questo è partito da me | per andar a trovar sua Eccellentia, et procurar col mezo di | lei assistenza di navi da guerra, come ella mostrò | meco sabbato passato, che le ne dissi qualche cosa a nome | del detto signor Conte, che mi pregò a farlo di dover favorirlo | appresso questi signori. | </w:t>
      </w:r>
    </w:p>
    <w:p w14:paraId="4CE0103A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Mi ha affermato haver havute lettere da Heidelbergh | dal fratello, che doverà esser qui fra doi, o tre giorni | che le genti si cominciavano ad incaminare verso Embdem | il che non haveva egli creduto, che facessero tanto pres[to]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627"/>
      </w:r>
      <w:r w:rsidRPr="00ED72D8">
        <w:rPr>
          <w:rFonts w:ascii="Times New Roman" w:hAnsi="Times New Roman" w:cs="Times New Roman"/>
          <w:sz w:val="24"/>
          <w:lang w:val="it-IT"/>
        </w:rPr>
        <w:t xml:space="preserve"> | </w:t>
      </w:r>
    </w:p>
    <w:p w14:paraId="4ADB5D88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281r /</w:t>
      </w:r>
    </w:p>
    <w:p w14:paraId="5CA009CA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mi ha detto, che li vasselli noleggiati devono partir tra li 25 | et 30 di questo mese per Embdem, et che si preparano; et | che certo dal canto suo non tralascierà cosa, che possi servire | alla perfettione di questo negotio. Questo cavalliere in | tutte le lettere, che mi ha scritte, come haverà veduto la | Serenità vostra di tempo in tempo, ha portata sempre speranza | deg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ffetti. È tanto innanti, che si può creder, che | vorrà venir a capo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mpresa, la quale pregarò | Iddio che riesca, et presta per servitio della Serenità vostra | assicurandomi,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ella sia per trovar buono quanto ho | offerto al Conte per esborso del denaro in Amsterdam poiché | con la prudenza sua vede la necessità, et come si con-|venga alla riputatione di lei il non lasciar cader in alcuna | maniera questo negotio. Io già diedi ordine al | Quingetti di far provisione di vintisettemilla ducati | per esborsarli al signor Conte, quando gliene darò la | commissione, et non altrimenti. Mi scrive che sopra una | lettera di credito di quindeci milla ducati de Vancastri | haveva cominciato a trarne ottomilla a Venetia nel signor | Gratioso dal Calice, pregandomi che li ricapiti dovessero | esser pronti. Io fatta questa provisione, li </w:t>
      </w:r>
      <w:r w:rsidRPr="00ED72D8">
        <w:rPr>
          <w:rFonts w:ascii="Times New Roman" w:hAnsi="Times New Roman" w:cs="Times New Roman"/>
          <w:sz w:val="24"/>
          <w:lang w:val="it-IT"/>
        </w:rPr>
        <w:lastRenderedPageBreak/>
        <w:t>farò metter | in banco di Amsterdam per darla poi al signor Conte con quella | cautione, che stimerò più propria a sicurezza della | Serenità vostra nella strettezza, et n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urgenza del tempo | </w:t>
      </w:r>
    </w:p>
    <w:p w14:paraId="02A46CFE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281v /</w:t>
      </w:r>
    </w:p>
    <w:p w14:paraId="78F6013F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et piacesse a Dio, che questo havesse potuto servire per riverentemente | avvisare, et haver la risposta, che volontieri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haverei fatto | onde possono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ccellenze vostre imaginarsi il patimento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nimo, | vedendomi d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628"/>
      </w:r>
      <w:r w:rsidRPr="00ED72D8">
        <w:rPr>
          <w:rFonts w:ascii="Times New Roman" w:hAnsi="Times New Roman" w:cs="Times New Roman"/>
          <w:sz w:val="24"/>
          <w:lang w:val="it-IT"/>
        </w:rPr>
        <w:t>un canto legato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629"/>
      </w:r>
      <w:r w:rsidRPr="00ED72D8">
        <w:rPr>
          <w:rFonts w:ascii="Times New Roman" w:hAnsi="Times New Roman" w:cs="Times New Roman"/>
          <w:sz w:val="24"/>
          <w:lang w:val="it-IT"/>
        </w:rPr>
        <w:t xml:space="preserve"> dalle commissioni di | vostra Serenità, et d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ltro combatuto d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nstanze del signor Conte | co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sser ridotto a così stretti passi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630"/>
      </w:r>
      <w:r w:rsidRPr="00ED72D8">
        <w:rPr>
          <w:rFonts w:ascii="Times New Roman" w:hAnsi="Times New Roman" w:cs="Times New Roman"/>
          <w:sz w:val="24"/>
          <w:lang w:val="it-IT"/>
        </w:rPr>
        <w:t xml:space="preserve"> di risolutione per | non interromper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opera condotta sino a questo segno con tanto | dispendio del signor Conte, il quale invero professa gran devotione, | et gran volontà di servir a quella serenissima Republica. |</w:t>
      </w:r>
    </w:p>
    <w:p w14:paraId="109AB7D7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Fu uno di questi giorni a trovarmi il capitan Mario del quale | scrissi a vostra Serenità con le mie lettere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19 giugno, et mi fece | la medesima offerta di venir ad impiegarsi con la persona in | suo servitio; ma mostra più volontieri, che haverebbe | desiderato,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ella gli dasse commissione di levar genti di | qua. Egli è soldato di molti anni in questi </w:t>
      </w:r>
      <w:r w:rsidR="009177D6" w:rsidRPr="00ED72D8">
        <w:rPr>
          <w:rFonts w:ascii="Times New Roman" w:hAnsi="Times New Roman" w:cs="Times New Roman"/>
          <w:sz w:val="24"/>
          <w:lang w:val="it-IT"/>
        </w:rPr>
        <w:t>paesi</w:t>
      </w:r>
      <w:r w:rsidRPr="00ED72D8">
        <w:rPr>
          <w:rFonts w:ascii="Times New Roman" w:hAnsi="Times New Roman" w:cs="Times New Roman"/>
          <w:sz w:val="24"/>
          <w:lang w:val="it-IT"/>
        </w:rPr>
        <w:t>, ha | servito a cavallo, et a piedi nelle guerre passate, et in quelle | di Giuliers, et Bransuich, ha servito di maggiore in un | reggimento è stato capitano longo tempo, hora è riformato | et non vi essendo al presente occasione di avanzarsi, si è risoluto | far il viaggio. Io se bene lo conoscevo per fama in ogni | modo volsi anco haverne il parer di sua Eccellenza, che me l[o]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631"/>
      </w:r>
      <w:r w:rsidRPr="00ED72D8">
        <w:rPr>
          <w:rFonts w:ascii="Times New Roman" w:hAnsi="Times New Roman" w:cs="Times New Roman"/>
          <w:sz w:val="24"/>
          <w:lang w:val="it-IT"/>
        </w:rPr>
        <w:t xml:space="preserve"> | laudò per huomo di valore di esperienza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632"/>
      </w:r>
      <w:r w:rsidRPr="00ED72D8">
        <w:rPr>
          <w:rFonts w:ascii="Times New Roman" w:hAnsi="Times New Roman" w:cs="Times New Roman"/>
          <w:sz w:val="24"/>
          <w:lang w:val="it-IT"/>
        </w:rPr>
        <w:t xml:space="preserve"> et di diligenza | attissimo per condur bene una compagnia. Egli fu eletto per | uno dei capitani del signor conte Gio. Ernesto, et rinontiò p[er]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633"/>
      </w:r>
      <w:r w:rsidRPr="00ED72D8">
        <w:rPr>
          <w:rFonts w:ascii="Times New Roman" w:hAnsi="Times New Roman" w:cs="Times New Roman"/>
          <w:sz w:val="24"/>
          <w:lang w:val="it-IT"/>
        </w:rPr>
        <w:t xml:space="preserve"> | </w:t>
      </w:r>
    </w:p>
    <w:p w14:paraId="1A8B7785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282r /</w:t>
      </w:r>
    </w:p>
    <w:p w14:paraId="7374D692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la carica al capitano Vesterbech suo cognato, che morse per | viaggio; et la rinontia fu per qualche disgusto, che passò | tra il signor Conte et lui. Il signor conte di Levenstein gli haveva | data carica di sargente maggiore delle sue truppe; ma, come | mi disse, vedendo andar in lungo la cosa si haveva | risoluto di rinontiar la carica, et venir costì da sé solo. | Quello che possi far di levata quando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offerisce io non lo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634"/>
      </w:r>
      <w:r w:rsidRPr="00ED72D8">
        <w:rPr>
          <w:rFonts w:ascii="Times New Roman" w:hAnsi="Times New Roman" w:cs="Times New Roman"/>
          <w:sz w:val="24"/>
          <w:lang w:val="it-IT"/>
        </w:rPr>
        <w:t xml:space="preserve"> so. | So bene, che pretenderà di haver denari per farla, et | con le medesime conditioni per quanto mi ha accennato | del conte Gio. Ernesto, et io destramente gli ho detto, che non | camini con tal piedi, che malamente potrà avanzarsi. | </w:t>
      </w:r>
    </w:p>
    <w:p w14:paraId="64589426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Questo è ben vero serenissimo Principe, et lo dico con la debita, | et solita riverenza mia, che volendo la Serenità vostra esser | prontamente et ben servita è necessario il denaro, et | senza esso può la prudenza sua singolare co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ssempio | del Wassonhoven, et del signor conte di Levenstein comprender | che sarà sempre in pena o di aspettare, o di pensare | a finalmente sodisfar 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interesse, al quale si sottopongono | quelli che fanno di simil offerte. | </w:t>
      </w:r>
    </w:p>
    <w:p w14:paraId="35387269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Il detto capitan Mario partirà dimani. Haverà mie lettere | per la Serenità vostra mi prometto, che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pparenza del soggetto le | riuscirà, come anco per il suo valore, et isperienza nella | professione militare, et massime conforme 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uso di questi | </w:t>
      </w:r>
      <w:r w:rsidR="009177D6" w:rsidRPr="00ED72D8">
        <w:rPr>
          <w:rFonts w:ascii="Times New Roman" w:hAnsi="Times New Roman" w:cs="Times New Roman"/>
          <w:sz w:val="24"/>
          <w:lang w:val="it-IT"/>
        </w:rPr>
        <w:t>paesi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sia per renderle buon servitio; et potendo indurlo | </w:t>
      </w:r>
    </w:p>
    <w:p w14:paraId="518A029B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282v /</w:t>
      </w:r>
    </w:p>
    <w:p w14:paraId="3692D3B1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a servir con la sua sola persona con qualche carica honorata | per il termine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nno, che ha licenza di star fuori lo | stimerei più sicuro, et avantaggioso partito, che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ordine che | ricercasse di levata perché facili riescono le promesse; ma la | difficoltà sta n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ffettuarle concorrendovi e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635"/>
      </w:r>
      <w:r w:rsidRPr="00ED72D8">
        <w:rPr>
          <w:rFonts w:ascii="Times New Roman" w:hAnsi="Times New Roman" w:cs="Times New Roman"/>
          <w:sz w:val="24"/>
          <w:lang w:val="it-IT"/>
        </w:rPr>
        <w:t xml:space="preserve"> spesa, et | fatica, et tempo, massime n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vicinarsi la stagione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|autuno, et per consequente della vernata. |</w:t>
      </w:r>
    </w:p>
    <w:p w14:paraId="39D00FE8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lastRenderedPageBreak/>
        <w:t>Ho lettere di Brusseles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14 del Pasini, che mi avvisa, che non | si parla più di levar gente; che in quella città si era cantato | il Te Deum per la presa di Vercelli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636"/>
      </w:r>
      <w:r w:rsidRPr="00ED72D8">
        <w:rPr>
          <w:rFonts w:ascii="Times New Roman" w:hAnsi="Times New Roman" w:cs="Times New Roman"/>
          <w:sz w:val="24"/>
          <w:lang w:val="it-IT"/>
        </w:rPr>
        <w:t xml:space="preserve"> havendo un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ndemoniata | detto, che alli 29 del passato era venuto in poter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| Spagnuoli per assalto, così diedero fede, che tenero la cosa | per certissima. |</w:t>
      </w:r>
    </w:p>
    <w:p w14:paraId="7DFF129E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Del cavallier Studler mi aggiunge,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ra in pronto per partir | di là a sei giorni, et opportunamente li saranno capitati | li doicento ducati, che gli mandai a buon conto del suo stipen-|dio come scrissi alla Serenità vostra. |</w:t>
      </w:r>
    </w:p>
    <w:p w14:paraId="3D7A2159" w14:textId="77777777" w:rsidR="005D5F96" w:rsidRPr="00ED72D8" w:rsidRDefault="006760B3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Mi disse di più, che </w:t>
      </w:r>
      <w:r w:rsidR="00DC3F55" w:rsidRPr="00ED72D8">
        <w:rPr>
          <w:rFonts w:ascii="Times New Roman" w:hAnsi="Times New Roman" w:cs="Times New Roman"/>
          <w:sz w:val="24"/>
          <w:lang w:val="it-IT"/>
        </w:rPr>
        <w:t>’</w:t>
      </w:r>
      <w:r w:rsidR="005D5F96" w:rsidRPr="00ED72D8">
        <w:rPr>
          <w:rFonts w:ascii="Times New Roman" w:hAnsi="Times New Roman" w:cs="Times New Roman"/>
          <w:sz w:val="24"/>
          <w:lang w:val="it-IT"/>
        </w:rPr>
        <w:t>l fratello del conte Gio. Giacomo Belgioioso si mera-|vigli</w:t>
      </w:r>
      <w:r w:rsidR="001F4FDA" w:rsidRPr="00ED72D8">
        <w:rPr>
          <w:rFonts w:ascii="Times New Roman" w:hAnsi="Times New Roman" w:cs="Times New Roman"/>
          <w:sz w:val="24"/>
          <w:lang w:val="it-IT"/>
        </w:rPr>
        <w:t xml:space="preserve">a non sentir alcuna nuova, che </w:t>
      </w:r>
      <w:r w:rsidR="00DC3F55" w:rsidRPr="00ED72D8">
        <w:rPr>
          <w:rFonts w:ascii="Times New Roman" w:hAnsi="Times New Roman" w:cs="Times New Roman"/>
          <w:sz w:val="24"/>
          <w:lang w:val="it-IT"/>
        </w:rPr>
        <w:t>’</w:t>
      </w:r>
      <w:r w:rsidR="005D5F96" w:rsidRPr="00ED72D8">
        <w:rPr>
          <w:rFonts w:ascii="Times New Roman" w:hAnsi="Times New Roman" w:cs="Times New Roman"/>
          <w:sz w:val="24"/>
          <w:lang w:val="it-IT"/>
        </w:rPr>
        <w:t>l signor abbate Moronato | habbi cominciato a trattar con esso conte</w:t>
      </w:r>
      <w:r w:rsidR="005D5F96" w:rsidRPr="00CF167C">
        <w:rPr>
          <w:rStyle w:val="FootnoteReference"/>
          <w:rFonts w:ascii="Times New Roman" w:hAnsi="Times New Roman" w:cs="Times New Roman"/>
          <w:sz w:val="24"/>
        </w:rPr>
        <w:footnoteReference w:id="637"/>
      </w:r>
      <w:r w:rsidR="005D5F96" w:rsidRPr="00ED72D8">
        <w:rPr>
          <w:rFonts w:ascii="Times New Roman" w:hAnsi="Times New Roman" w:cs="Times New Roman"/>
          <w:sz w:val="24"/>
          <w:lang w:val="it-IT"/>
        </w:rPr>
        <w:t xml:space="preserve"> Gioan</w:t>
      </w:r>
      <w:r w:rsidR="005D5F96" w:rsidRPr="00CF167C">
        <w:rPr>
          <w:rStyle w:val="FootnoteReference"/>
          <w:rFonts w:ascii="Times New Roman" w:hAnsi="Times New Roman" w:cs="Times New Roman"/>
          <w:sz w:val="24"/>
        </w:rPr>
        <w:footnoteReference w:id="638"/>
      </w:r>
      <w:r w:rsidR="005D5F96" w:rsidRPr="00ED72D8">
        <w:rPr>
          <w:rFonts w:ascii="Times New Roman" w:hAnsi="Times New Roman" w:cs="Times New Roman"/>
          <w:sz w:val="24"/>
          <w:lang w:val="it-IT"/>
        </w:rPr>
        <w:t xml:space="preserve"> Giacomo, | et che ultimamente anco gliene haveva addimandato, et</w:t>
      </w:r>
      <w:r w:rsidR="00114274" w:rsidRPr="00ED72D8">
        <w:rPr>
          <w:rFonts w:ascii="Times New Roman" w:hAnsi="Times New Roman" w:cs="Times New Roman"/>
          <w:sz w:val="24"/>
          <w:lang w:val="it-IT"/>
        </w:rPr>
        <w:t xml:space="preserve"> </w:t>
      </w:r>
      <w:r w:rsidR="005D5F96" w:rsidRPr="00ED72D8">
        <w:rPr>
          <w:rFonts w:ascii="Times New Roman" w:hAnsi="Times New Roman" w:cs="Times New Roman"/>
          <w:sz w:val="24"/>
          <w:lang w:val="it-IT"/>
        </w:rPr>
        <w:t>| gli pareva haver scoperto dalle sue parole; che accordan-|dosi il fratello egli ancora lo haverebbe seguitato. Gratie [etc.] |</w:t>
      </w:r>
    </w:p>
    <w:p w14:paraId="115E272E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6411CD00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D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Haya a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19 luglio 1617 |</w:t>
      </w:r>
    </w:p>
    <w:p w14:paraId="19F2692C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di vostra Serenità |</w:t>
      </w:r>
    </w:p>
    <w:p w14:paraId="03B96D3E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humilissimo et devotissimo servitore |</w:t>
      </w:r>
    </w:p>
    <w:p w14:paraId="7BA09619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Christofforo Suriano | </w:t>
      </w:r>
    </w:p>
    <w:p w14:paraId="5AAB2E39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03BEFD47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289r /</w:t>
      </w:r>
    </w:p>
    <w:p w14:paraId="510747E9" w14:textId="3E749D4B" w:rsidR="005D5F96" w:rsidRPr="00ED72D8" w:rsidRDefault="00603022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lang w:val="it-IT"/>
        </w:rPr>
      </w:pPr>
      <w:r w:rsidRPr="00603022">
        <w:rPr>
          <w:rFonts w:ascii="Times New Roman" w:hAnsi="Times New Roman" w:cs="Times New Roman"/>
          <w:b/>
          <w:bCs/>
          <w:sz w:val="24"/>
          <w:lang w:val="it-IT"/>
        </w:rPr>
        <w:t>Blank page</w:t>
      </w:r>
    </w:p>
    <w:p w14:paraId="1F5E9B8D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lang w:val="it-IT"/>
        </w:rPr>
      </w:pPr>
    </w:p>
    <w:p w14:paraId="0B8224E7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289v /</w:t>
      </w:r>
    </w:p>
    <w:p w14:paraId="1ACE59A2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Al serenissimo principe di Venetia | </w:t>
      </w:r>
    </w:p>
    <w:p w14:paraId="795159AA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3</w:t>
      </w:r>
      <w:r w:rsidRPr="00ED72D8">
        <w:rPr>
          <w:rFonts w:ascii="Times New Roman" w:hAnsi="Times New Roman" w:cs="Times New Roman"/>
          <w:sz w:val="24"/>
          <w:vertAlign w:val="superscript"/>
          <w:lang w:val="it-IT"/>
        </w:rPr>
        <w:t>a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|</w:t>
      </w:r>
    </w:p>
    <w:p w14:paraId="40E9C957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vertAlign w:val="superscript"/>
          <w:lang w:val="it-IT"/>
        </w:rPr>
      </w:pPr>
    </w:p>
    <w:p w14:paraId="63DDEEBD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lang w:val="it-IT"/>
        </w:rPr>
      </w:pPr>
      <w:r w:rsidRPr="00ED72D8">
        <w:rPr>
          <w:rFonts w:ascii="Times New Roman" w:hAnsi="Times New Roman" w:cs="Times New Roman"/>
          <w:i/>
          <w:iCs/>
          <w:sz w:val="24"/>
          <w:lang w:val="it-IT"/>
        </w:rPr>
        <w:t>Tracce di sigilli</w:t>
      </w:r>
    </w:p>
    <w:p w14:paraId="541CA439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lang w:val="it-IT"/>
        </w:rPr>
      </w:pPr>
    </w:p>
    <w:p w14:paraId="69D4F732" w14:textId="77777777" w:rsidR="005D5F96" w:rsidRPr="00790689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lang w:val="it-IT"/>
        </w:rPr>
      </w:pPr>
      <w:r w:rsidRPr="00790689">
        <w:rPr>
          <w:rFonts w:ascii="Times New Roman" w:hAnsi="Times New Roman" w:cs="Times New Roman"/>
          <w:i/>
          <w:iCs/>
          <w:sz w:val="24"/>
          <w:lang w:val="it-IT"/>
        </w:rPr>
        <w:t>Regesto antico</w:t>
      </w:r>
    </w:p>
    <w:p w14:paraId="2A1C26DC" w14:textId="77777777" w:rsidR="005D5F96" w:rsidRPr="00790689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790689">
        <w:rPr>
          <w:rFonts w:ascii="Times New Roman" w:hAnsi="Times New Roman" w:cs="Times New Roman"/>
          <w:sz w:val="24"/>
          <w:lang w:val="it-IT"/>
        </w:rPr>
        <w:t>/ 289vC /</w:t>
      </w:r>
    </w:p>
    <w:p w14:paraId="150B9CC4" w14:textId="77777777" w:rsidR="005D5F96" w:rsidRPr="00790689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790689">
        <w:rPr>
          <w:rFonts w:ascii="Times New Roman" w:hAnsi="Times New Roman" w:cs="Times New Roman"/>
          <w:sz w:val="24"/>
          <w:lang w:val="it-IT"/>
        </w:rPr>
        <w:t>19 luglio 1617 ricevute a</w:t>
      </w:r>
      <w:r w:rsidR="003B265C" w:rsidRPr="00790689">
        <w:rPr>
          <w:rFonts w:ascii="Times New Roman" w:hAnsi="Times New Roman" w:cs="Times New Roman"/>
          <w:sz w:val="24"/>
          <w:lang w:val="it-IT"/>
        </w:rPr>
        <w:t>’</w:t>
      </w:r>
      <w:r w:rsidRPr="00790689">
        <w:rPr>
          <w:rFonts w:ascii="Times New Roman" w:hAnsi="Times New Roman" w:cs="Times New Roman"/>
          <w:sz w:val="24"/>
          <w:lang w:val="it-IT"/>
        </w:rPr>
        <w:t xml:space="preserve"> 2 agosto |</w:t>
      </w:r>
    </w:p>
    <w:p w14:paraId="7989D2AE" w14:textId="77777777" w:rsidR="005D5F96" w:rsidRPr="00790689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790689">
        <w:rPr>
          <w:rFonts w:ascii="Times New Roman" w:hAnsi="Times New Roman" w:cs="Times New Roman"/>
          <w:sz w:val="24"/>
          <w:lang w:val="it-IT"/>
        </w:rPr>
        <w:t>Haya</w:t>
      </w:r>
      <w:r w:rsidR="0074043C" w:rsidRPr="00790689">
        <w:rPr>
          <w:rFonts w:ascii="Times New Roman" w:hAnsi="Times New Roman" w:cs="Times New Roman"/>
          <w:sz w:val="24"/>
          <w:lang w:val="it-IT"/>
        </w:rPr>
        <w:t>.</w:t>
      </w:r>
      <w:r w:rsidRPr="00790689">
        <w:rPr>
          <w:rFonts w:ascii="Times New Roman" w:hAnsi="Times New Roman" w:cs="Times New Roman"/>
          <w:sz w:val="24"/>
          <w:lang w:val="it-IT"/>
        </w:rPr>
        <w:t xml:space="preserve"> 3</w:t>
      </w:r>
      <w:r w:rsidRPr="00790689">
        <w:rPr>
          <w:rFonts w:ascii="Times New Roman" w:hAnsi="Times New Roman" w:cs="Times New Roman"/>
          <w:sz w:val="24"/>
          <w:vertAlign w:val="superscript"/>
          <w:lang w:val="it-IT"/>
        </w:rPr>
        <w:t>a</w:t>
      </w:r>
      <w:r w:rsidRPr="00790689">
        <w:rPr>
          <w:rFonts w:ascii="Times New Roman" w:hAnsi="Times New Roman" w:cs="Times New Roman"/>
          <w:sz w:val="24"/>
          <w:lang w:val="it-IT"/>
        </w:rPr>
        <w:t xml:space="preserve"> | </w:t>
      </w:r>
    </w:p>
    <w:p w14:paraId="3764685B" w14:textId="77777777" w:rsidR="005D5F96" w:rsidRPr="00790689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22042A60" w14:textId="0E7C73D7" w:rsidR="005D5F96" w:rsidRPr="00790689" w:rsidRDefault="00E1420C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790689">
        <w:rPr>
          <w:rFonts w:ascii="Times New Roman" w:hAnsi="Times New Roman" w:cs="Times New Roman"/>
          <w:sz w:val="24"/>
          <w:lang w:val="it-IT"/>
        </w:rPr>
        <w:t>Ducati 8</w:t>
      </w:r>
      <w:r w:rsidR="00070B24" w:rsidRPr="003F0087">
        <w:rPr>
          <w:rFonts w:ascii="Times New Roman" w:hAnsi="Times New Roman" w:cs="Times New Roman"/>
          <w:sz w:val="24"/>
          <w:lang w:val="it-IT"/>
        </w:rPr>
        <w:t xml:space="preserve"> </w:t>
      </w:r>
      <w:r w:rsidR="0074043C" w:rsidRPr="00790689">
        <w:rPr>
          <w:rFonts w:ascii="Times New Roman" w:hAnsi="Times New Roman" w:cs="Times New Roman"/>
          <w:sz w:val="24"/>
          <w:lang w:val="it-IT"/>
        </w:rPr>
        <w:t>mila al c</w:t>
      </w:r>
      <w:r w:rsidR="005D5F96" w:rsidRPr="00790689">
        <w:rPr>
          <w:rFonts w:ascii="Times New Roman" w:hAnsi="Times New Roman" w:cs="Times New Roman"/>
          <w:sz w:val="24"/>
          <w:lang w:val="it-IT"/>
        </w:rPr>
        <w:t>alice |</w:t>
      </w:r>
    </w:p>
    <w:p w14:paraId="14DA6B03" w14:textId="77777777" w:rsidR="005D5F96" w:rsidRPr="00790689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1A48062B" w14:textId="77777777" w:rsidR="005D5F96" w:rsidRPr="00790689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lang w:val="it-IT"/>
        </w:rPr>
      </w:pPr>
      <w:r w:rsidRPr="00790689">
        <w:rPr>
          <w:rFonts w:ascii="Times New Roman" w:hAnsi="Times New Roman" w:cs="Times New Roman"/>
          <w:sz w:val="24"/>
          <w:lang w:val="it-IT"/>
        </w:rPr>
        <w:t>L. SS. R.</w:t>
      </w:r>
      <w:r w:rsidRPr="00790689">
        <w:rPr>
          <w:rFonts w:ascii="Times New Roman" w:hAnsi="Times New Roman" w:cs="Times New Roman"/>
          <w:i/>
          <w:iCs/>
          <w:sz w:val="24"/>
          <w:lang w:val="it-IT"/>
        </w:rPr>
        <w:t xml:space="preserve"> |</w:t>
      </w:r>
    </w:p>
    <w:p w14:paraId="58215C50" w14:textId="77777777" w:rsidR="00B90AF2" w:rsidRPr="00CF167C" w:rsidRDefault="00B90AF2" w:rsidP="002D6930">
      <w:pPr>
        <w:pStyle w:val="Testopreformattato"/>
        <w:jc w:val="both"/>
        <w:rPr>
          <w:sz w:val="24"/>
          <w:szCs w:val="24"/>
        </w:rPr>
      </w:pPr>
    </w:p>
    <w:p w14:paraId="12DF47DA" w14:textId="77777777" w:rsidR="00CA62FA" w:rsidRPr="00CF167C" w:rsidRDefault="00CA62FA" w:rsidP="00B90AF2">
      <w:pPr>
        <w:pStyle w:val="Testopreformattato"/>
        <w:jc w:val="center"/>
        <w:rPr>
          <w:sz w:val="24"/>
          <w:szCs w:val="24"/>
        </w:rPr>
      </w:pPr>
    </w:p>
    <w:p w14:paraId="1AD4210F" w14:textId="77777777" w:rsidR="005D5F96" w:rsidRPr="00CF167C" w:rsidRDefault="005D5F96" w:rsidP="00B90AF2">
      <w:pPr>
        <w:pStyle w:val="Testopreformattato"/>
        <w:jc w:val="center"/>
        <w:rPr>
          <w:sz w:val="24"/>
          <w:szCs w:val="24"/>
        </w:rPr>
      </w:pPr>
      <w:r w:rsidRPr="00CF167C">
        <w:rPr>
          <w:sz w:val="24"/>
          <w:szCs w:val="24"/>
        </w:rPr>
        <w:t>n. 88</w:t>
      </w:r>
    </w:p>
    <w:p w14:paraId="5704EC07" w14:textId="77777777" w:rsidR="005D5F96" w:rsidRPr="00CF167C" w:rsidRDefault="005D5F96" w:rsidP="00B90AF2">
      <w:pPr>
        <w:pStyle w:val="Testopreformattato"/>
        <w:jc w:val="center"/>
        <w:rPr>
          <w:sz w:val="24"/>
          <w:szCs w:val="24"/>
        </w:rPr>
      </w:pPr>
      <w:r w:rsidRPr="00CF167C">
        <w:rPr>
          <w:sz w:val="24"/>
          <w:szCs w:val="24"/>
        </w:rPr>
        <w:t>Allegato I al n. 87 (cc. 283r-284v)</w:t>
      </w:r>
    </w:p>
    <w:p w14:paraId="72DFAF7E" w14:textId="77777777" w:rsidR="005D5F96" w:rsidRPr="00CF167C" w:rsidRDefault="005D5F96" w:rsidP="002D6930">
      <w:pPr>
        <w:pStyle w:val="Testopreformattato"/>
        <w:jc w:val="both"/>
        <w:rPr>
          <w:sz w:val="24"/>
          <w:szCs w:val="24"/>
        </w:rPr>
      </w:pPr>
    </w:p>
    <w:p w14:paraId="0A5C64A5" w14:textId="77777777" w:rsidR="005D5F96" w:rsidRPr="00CF167C" w:rsidRDefault="005D5F96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283r /</w:t>
      </w:r>
    </w:p>
    <w:p w14:paraId="158DC8C3" w14:textId="77777777" w:rsidR="0074043C" w:rsidRPr="00CF167C" w:rsidRDefault="005D5F96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In lettere de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Haya de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19 luglio 1617 |</w:t>
      </w:r>
    </w:p>
    <w:p w14:paraId="7B5BAADE" w14:textId="77777777" w:rsidR="005D5F96" w:rsidRPr="00CF167C" w:rsidRDefault="005D5F96" w:rsidP="002D6930">
      <w:pPr>
        <w:pStyle w:val="Testopreformattato"/>
        <w:jc w:val="both"/>
        <w:rPr>
          <w:sz w:val="24"/>
          <w:szCs w:val="24"/>
        </w:rPr>
      </w:pPr>
    </w:p>
    <w:p w14:paraId="06B6F22D" w14:textId="77777777" w:rsidR="0074043C" w:rsidRPr="00CF167C" w:rsidRDefault="005D5F96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Lettera del signor Filippo Calan</w:t>
      </w:r>
      <w:r w:rsidR="0074043C" w:rsidRPr="00CF167C">
        <w:rPr>
          <w:sz w:val="24"/>
          <w:szCs w:val="24"/>
        </w:rPr>
        <w:t>drini d</w:t>
      </w:r>
      <w:r w:rsidR="003B265C" w:rsidRPr="00CF167C">
        <w:rPr>
          <w:sz w:val="24"/>
          <w:szCs w:val="24"/>
        </w:rPr>
        <w:t>’</w:t>
      </w:r>
      <w:r w:rsidR="0074043C" w:rsidRPr="00CF167C">
        <w:rPr>
          <w:sz w:val="24"/>
          <w:szCs w:val="24"/>
        </w:rPr>
        <w:t>Amsterdam de</w:t>
      </w:r>
      <w:r w:rsidR="003B265C" w:rsidRPr="00CF167C">
        <w:rPr>
          <w:sz w:val="24"/>
          <w:szCs w:val="24"/>
        </w:rPr>
        <w:t>’</w:t>
      </w:r>
      <w:r w:rsidR="0074043C" w:rsidRPr="00CF167C">
        <w:rPr>
          <w:sz w:val="24"/>
          <w:szCs w:val="24"/>
        </w:rPr>
        <w:t xml:space="preserve"> 17 luglio</w:t>
      </w:r>
      <w:r w:rsidRPr="00CF167C">
        <w:rPr>
          <w:sz w:val="24"/>
          <w:szCs w:val="24"/>
        </w:rPr>
        <w:t xml:space="preserve"> |</w:t>
      </w:r>
    </w:p>
    <w:p w14:paraId="33754EA3" w14:textId="77777777" w:rsidR="005D5F96" w:rsidRPr="00CF167C" w:rsidRDefault="005D5F96" w:rsidP="002D6930">
      <w:pPr>
        <w:pStyle w:val="Testopreformattato"/>
        <w:jc w:val="both"/>
        <w:rPr>
          <w:sz w:val="24"/>
          <w:szCs w:val="24"/>
        </w:rPr>
      </w:pPr>
    </w:p>
    <w:p w14:paraId="36569616" w14:textId="77777777" w:rsidR="005D5F96" w:rsidRPr="00CF167C" w:rsidRDefault="005D5F96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Hoggi tra le 5 et 6 hore ricevo la lettera di vostra Signoria clementissima con il suo servitore, et conforme suo | desiderio havrei desiderato rispedirlo subito ma trovando non poterlo dare quella </w:t>
      </w:r>
      <w:r w:rsidRPr="00CF167C">
        <w:rPr>
          <w:sz w:val="24"/>
          <w:szCs w:val="24"/>
        </w:rPr>
        <w:lastRenderedPageBreak/>
        <w:t>piena | relattione ch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ella desiderebbe et ch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io vorrebbi, andar</w:t>
      </w:r>
      <w:r w:rsidRPr="00CF167C">
        <w:rPr>
          <w:rStyle w:val="FootnoteReference"/>
          <w:sz w:val="24"/>
          <w:szCs w:val="24"/>
        </w:rPr>
        <w:footnoteReference w:id="639"/>
      </w:r>
      <w:r w:rsidRPr="00CF167C">
        <w:rPr>
          <w:sz w:val="24"/>
          <w:szCs w:val="24"/>
        </w:rPr>
        <w:t xml:space="preserve"> intorno per veder di haverne qualche | fondata informatione. In prima, per quello che tocca le nave erano molegiate</w:t>
      </w:r>
      <w:r w:rsidRPr="00CF167C">
        <w:rPr>
          <w:rStyle w:val="FootnoteReference"/>
          <w:sz w:val="24"/>
          <w:szCs w:val="24"/>
        </w:rPr>
        <w:footnoteReference w:id="640"/>
      </w:r>
      <w:r w:rsidRPr="00CF167C">
        <w:rPr>
          <w:sz w:val="24"/>
          <w:szCs w:val="24"/>
        </w:rPr>
        <w:t xml:space="preserve"> da partire | alli 20 o 25 di questo dalla terra però con conditione che se li daria buon rispondenti | per li noli et vitto, quella difficultà ha durata et dura ancora, ma pare che il signor | Quigneti habbi fatto dare a mezzo parola di restar egli obligato, con che questa difficultà | resteria superata perché altramente li marinari non pretendeno partire.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ltra difficultà | è per li denari,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rme son ben compre et apostate et li vesteti</w:t>
      </w:r>
      <w:r w:rsidRPr="00CF167C">
        <w:rPr>
          <w:rStyle w:val="FootnoteReference"/>
          <w:sz w:val="24"/>
          <w:szCs w:val="24"/>
        </w:rPr>
        <w:footnoteReference w:id="641"/>
      </w:r>
      <w:r w:rsidRPr="00CF167C">
        <w:rPr>
          <w:sz w:val="24"/>
          <w:szCs w:val="24"/>
        </w:rPr>
        <w:t xml:space="preserve"> fatti fare, ma non è niente | che seguiti senza denero se il signor Quigneti ha altri crediti che quel delli vinti sette milla | ducati non lo posso sapere, maggiormente secondo posso comprendere non basteranno a | contentare li marinari li quali pure vogliano li denari promessoli avvanti erano</w:t>
      </w:r>
      <w:r w:rsidRPr="00CF167C">
        <w:rPr>
          <w:rStyle w:val="FootnoteReference"/>
          <w:sz w:val="24"/>
          <w:szCs w:val="24"/>
        </w:rPr>
        <w:footnoteReference w:id="642"/>
      </w:r>
      <w:r w:rsidRPr="00CF167C">
        <w:rPr>
          <w:sz w:val="24"/>
          <w:szCs w:val="24"/>
        </w:rPr>
        <w:t xml:space="preserve"> che | sono alli uni 2: et alli altri</w:t>
      </w:r>
      <w:r w:rsidRPr="00CF167C">
        <w:rPr>
          <w:rStyle w:val="FootnoteReference"/>
          <w:sz w:val="24"/>
          <w:szCs w:val="24"/>
        </w:rPr>
        <w:footnoteReference w:id="643"/>
      </w:r>
      <w:r w:rsidRPr="00CF167C">
        <w:rPr>
          <w:sz w:val="24"/>
          <w:szCs w:val="24"/>
        </w:rPr>
        <w:t xml:space="preserve"> 2 ½ mesi d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vanzo, li è poi levare quelli vinti sette milla | fiorini con quella cautione da vostra Signoria desiderata non so se</w:t>
      </w:r>
      <w:r w:rsidRPr="00CF167C">
        <w:rPr>
          <w:rStyle w:val="FootnoteReference"/>
          <w:sz w:val="24"/>
          <w:szCs w:val="24"/>
        </w:rPr>
        <w:footnoteReference w:id="644"/>
      </w:r>
      <w:r w:rsidRPr="00CF167C">
        <w:rPr>
          <w:sz w:val="24"/>
          <w:szCs w:val="24"/>
        </w:rPr>
        <w:t xml:space="preserve"> riuscirà</w:t>
      </w:r>
      <w:r w:rsidRPr="00CF167C">
        <w:rPr>
          <w:rStyle w:val="FootnoteReference"/>
          <w:sz w:val="24"/>
          <w:szCs w:val="24"/>
        </w:rPr>
        <w:footnoteReference w:id="645"/>
      </w:r>
      <w:r w:rsidRPr="00CF167C">
        <w:rPr>
          <w:sz w:val="24"/>
          <w:szCs w:val="24"/>
        </w:rPr>
        <w:t xml:space="preserve"> trovarla a contento. | In somma io ci vedo (come dal principio ho fatto) più difficultà di quella ch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era | creduto, ma il signor Conte puol haver altri mezzi a me incogniti da ridur il negotio a termine | desiderato come molto grato mi</w:t>
      </w:r>
      <w:r w:rsidRPr="00CF167C">
        <w:rPr>
          <w:rStyle w:val="FootnoteReference"/>
          <w:sz w:val="24"/>
          <w:szCs w:val="24"/>
        </w:rPr>
        <w:footnoteReference w:id="646"/>
      </w:r>
      <w:r w:rsidRPr="00CF167C">
        <w:rPr>
          <w:sz w:val="24"/>
          <w:szCs w:val="24"/>
        </w:rPr>
        <w:t xml:space="preserve"> saria vederlo, in tanto supplico in gratia sia servita | che in nissuna cosa sia fatta mentione di me perché quanto ne dico lo faccio in servitio | suo sinceramente io</w:t>
      </w:r>
      <w:r w:rsidRPr="00CF167C">
        <w:rPr>
          <w:rStyle w:val="FootnoteReference"/>
          <w:sz w:val="24"/>
          <w:szCs w:val="24"/>
        </w:rPr>
        <w:footnoteReference w:id="647"/>
      </w:r>
      <w:r w:rsidRPr="00CF167C">
        <w:rPr>
          <w:sz w:val="24"/>
          <w:szCs w:val="24"/>
        </w:rPr>
        <w:t xml:space="preserve"> non vorrei che in appresso me ne havesse a risultar qualche pregiuditio, | o danno so che la sua prudenza non lo permetterà, et se in qual cosa posso giovare | o servire mi troverà sempre prontissimo che col mio desiderio saria la serenissima Republica po-|tesse restar servita come si conviene, et vostra Signoria esser fuor di travaglio, altro non | li posso dir intorno questo particulare, et per fine etc. |</w:t>
      </w:r>
    </w:p>
    <w:p w14:paraId="32C89FC9" w14:textId="77777777" w:rsidR="005D5F96" w:rsidRPr="00CF167C" w:rsidRDefault="005D5F96" w:rsidP="002D6930">
      <w:pPr>
        <w:pStyle w:val="Testopreformattato"/>
        <w:jc w:val="both"/>
        <w:rPr>
          <w:sz w:val="24"/>
          <w:szCs w:val="24"/>
        </w:rPr>
      </w:pPr>
    </w:p>
    <w:p w14:paraId="066433CC" w14:textId="77777777" w:rsidR="00A71439" w:rsidRDefault="005D5F96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283v</w:t>
      </w:r>
      <w:r w:rsidR="00A71439">
        <w:rPr>
          <w:sz w:val="24"/>
          <w:szCs w:val="24"/>
        </w:rPr>
        <w:t xml:space="preserve"> /</w:t>
      </w:r>
    </w:p>
    <w:p w14:paraId="0A3BD5D1" w14:textId="77777777" w:rsidR="00A71439" w:rsidRDefault="00A71439" w:rsidP="00A71439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C213EC">
        <w:rPr>
          <w:rFonts w:eastAsia="NSimSun"/>
          <w:b/>
          <w:bCs/>
          <w:kern w:val="2"/>
          <w:lang w:val="it-IT" w:eastAsia="hi-IN" w:bidi="hi-IN"/>
        </w:rPr>
        <w:t>Blank page</w:t>
      </w:r>
    </w:p>
    <w:p w14:paraId="1078ED7F" w14:textId="77777777" w:rsidR="00A71439" w:rsidRDefault="00A71439" w:rsidP="002D6930">
      <w:pPr>
        <w:pStyle w:val="Testopreformattato"/>
        <w:jc w:val="both"/>
        <w:rPr>
          <w:sz w:val="24"/>
          <w:szCs w:val="24"/>
        </w:rPr>
      </w:pPr>
    </w:p>
    <w:p w14:paraId="55A6BB09" w14:textId="2D4ED0A9" w:rsidR="005D5F96" w:rsidRPr="00CF167C" w:rsidRDefault="00A71439" w:rsidP="002D6930">
      <w:pPr>
        <w:pStyle w:val="Testopreformatta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/ </w:t>
      </w:r>
      <w:r w:rsidR="005D5F96" w:rsidRPr="00CF167C">
        <w:rPr>
          <w:sz w:val="24"/>
          <w:szCs w:val="24"/>
        </w:rPr>
        <w:t>284r /</w:t>
      </w:r>
    </w:p>
    <w:p w14:paraId="34865AA4" w14:textId="77777777" w:rsidR="00A71439" w:rsidRDefault="00A71439" w:rsidP="00A71439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C213EC">
        <w:rPr>
          <w:rFonts w:eastAsia="NSimSun"/>
          <w:b/>
          <w:bCs/>
          <w:kern w:val="2"/>
          <w:lang w:val="it-IT" w:eastAsia="hi-IN" w:bidi="hi-IN"/>
        </w:rPr>
        <w:t>Blank page</w:t>
      </w:r>
    </w:p>
    <w:p w14:paraId="668CEBCF" w14:textId="77777777" w:rsidR="005D5F96" w:rsidRPr="00CF167C" w:rsidRDefault="005D5F96" w:rsidP="002D6930">
      <w:pPr>
        <w:pStyle w:val="Testopreformattato"/>
        <w:jc w:val="both"/>
        <w:rPr>
          <w:i/>
          <w:iCs/>
          <w:sz w:val="24"/>
          <w:szCs w:val="24"/>
        </w:rPr>
      </w:pPr>
    </w:p>
    <w:p w14:paraId="473F54D1" w14:textId="77777777" w:rsidR="005D5F96" w:rsidRPr="00CF167C" w:rsidRDefault="005D5F96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284vB /</w:t>
      </w:r>
    </w:p>
    <w:p w14:paraId="63A5AFFD" w14:textId="77777777" w:rsidR="005D5F96" w:rsidRPr="00CF167C" w:rsidRDefault="005D5F96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n. 2 | </w:t>
      </w:r>
    </w:p>
    <w:p w14:paraId="665D637C" w14:textId="77777777" w:rsidR="005D5F96" w:rsidRPr="00CF167C" w:rsidRDefault="005D5F96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Lettera de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17 luglio del Calandrini | </w:t>
      </w:r>
    </w:p>
    <w:p w14:paraId="27BE7F70" w14:textId="77777777" w:rsidR="005D5F96" w:rsidRPr="00CF167C" w:rsidRDefault="005D5F96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nelle terze</w:t>
      </w:r>
      <w:r w:rsidRPr="00CF167C">
        <w:rPr>
          <w:rStyle w:val="FootnoteReference"/>
          <w:sz w:val="24"/>
          <w:szCs w:val="24"/>
        </w:rPr>
        <w:footnoteReference w:id="648"/>
      </w:r>
      <w:r w:rsidRPr="00CF167C">
        <w:rPr>
          <w:sz w:val="24"/>
          <w:szCs w:val="24"/>
        </w:rPr>
        <w:t xml:space="preserve"> |</w:t>
      </w:r>
    </w:p>
    <w:p w14:paraId="522BBB09" w14:textId="77777777" w:rsidR="00CA62FA" w:rsidRPr="00CF167C" w:rsidRDefault="00CA62FA" w:rsidP="00B90AF2">
      <w:pPr>
        <w:pStyle w:val="Testopreformattato"/>
        <w:jc w:val="center"/>
        <w:rPr>
          <w:sz w:val="24"/>
          <w:szCs w:val="24"/>
        </w:rPr>
      </w:pPr>
    </w:p>
    <w:p w14:paraId="72B32FD1" w14:textId="77777777" w:rsidR="00CA62FA" w:rsidRPr="00CF167C" w:rsidRDefault="00CA62FA" w:rsidP="00B90AF2">
      <w:pPr>
        <w:pStyle w:val="Testopreformattato"/>
        <w:jc w:val="center"/>
        <w:rPr>
          <w:sz w:val="24"/>
          <w:szCs w:val="24"/>
        </w:rPr>
      </w:pPr>
    </w:p>
    <w:p w14:paraId="5F3E662D" w14:textId="77777777" w:rsidR="005D5F96" w:rsidRPr="00CF167C" w:rsidRDefault="005D5F96" w:rsidP="00B90AF2">
      <w:pPr>
        <w:pStyle w:val="Testopreformattato"/>
        <w:jc w:val="center"/>
        <w:rPr>
          <w:sz w:val="24"/>
          <w:szCs w:val="24"/>
        </w:rPr>
      </w:pPr>
      <w:r w:rsidRPr="00CF167C">
        <w:rPr>
          <w:sz w:val="24"/>
          <w:szCs w:val="24"/>
        </w:rPr>
        <w:t>n. 89</w:t>
      </w:r>
    </w:p>
    <w:p w14:paraId="77E2B2EC" w14:textId="77777777" w:rsidR="005D5F96" w:rsidRPr="00CF167C" w:rsidRDefault="005D5F96" w:rsidP="00B90AF2">
      <w:pPr>
        <w:pStyle w:val="Testopreformattato"/>
        <w:jc w:val="center"/>
        <w:rPr>
          <w:sz w:val="24"/>
          <w:szCs w:val="24"/>
        </w:rPr>
      </w:pPr>
      <w:r w:rsidRPr="00CF167C">
        <w:rPr>
          <w:sz w:val="24"/>
          <w:szCs w:val="24"/>
        </w:rPr>
        <w:t>Allegato II al n. 87 (cc. 285r-286v)</w:t>
      </w:r>
    </w:p>
    <w:p w14:paraId="4EF6FB20" w14:textId="77777777" w:rsidR="005D5F96" w:rsidRPr="00CF167C" w:rsidRDefault="005D5F96" w:rsidP="002D6930">
      <w:pPr>
        <w:pStyle w:val="Testopreformattato"/>
        <w:jc w:val="both"/>
        <w:rPr>
          <w:sz w:val="24"/>
          <w:szCs w:val="24"/>
        </w:rPr>
      </w:pPr>
    </w:p>
    <w:p w14:paraId="740CC9F9" w14:textId="77777777" w:rsidR="005D5F96" w:rsidRPr="00CF167C" w:rsidRDefault="005D5F96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285r /</w:t>
      </w:r>
    </w:p>
    <w:p w14:paraId="29AD3D02" w14:textId="77777777" w:rsidR="005D5F96" w:rsidRPr="00CF167C" w:rsidRDefault="005D5F96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In lettere 3</w:t>
      </w:r>
      <w:r w:rsidRPr="00CF167C">
        <w:rPr>
          <w:sz w:val="24"/>
          <w:szCs w:val="24"/>
          <w:vertAlign w:val="superscript"/>
        </w:rPr>
        <w:t>e</w:t>
      </w:r>
      <w:r w:rsidRPr="00CF167C">
        <w:rPr>
          <w:sz w:val="24"/>
          <w:szCs w:val="24"/>
        </w:rPr>
        <w:t xml:space="preserve"> de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Haya de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19 luglio | 1617 |</w:t>
      </w:r>
    </w:p>
    <w:p w14:paraId="760A50C3" w14:textId="77777777" w:rsidR="0074043C" w:rsidRPr="00CF167C" w:rsidRDefault="0074043C" w:rsidP="002D6930">
      <w:pPr>
        <w:pStyle w:val="Testopreformattato"/>
        <w:jc w:val="both"/>
        <w:rPr>
          <w:sz w:val="24"/>
          <w:szCs w:val="24"/>
        </w:rPr>
      </w:pPr>
    </w:p>
    <w:p w14:paraId="04C93D48" w14:textId="77777777" w:rsidR="005D5F96" w:rsidRPr="00CF167C" w:rsidRDefault="005D5F96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Let</w:t>
      </w:r>
      <w:r w:rsidR="000D63BE" w:rsidRPr="00CF167C">
        <w:rPr>
          <w:sz w:val="24"/>
          <w:szCs w:val="24"/>
        </w:rPr>
        <w:t>tera del conte di Levenstein de</w:t>
      </w:r>
      <w:r w:rsidR="003B265C" w:rsidRPr="00CF167C">
        <w:rPr>
          <w:sz w:val="24"/>
          <w:szCs w:val="24"/>
        </w:rPr>
        <w:t>’</w:t>
      </w:r>
      <w:r w:rsidR="00AA2CDB" w:rsidRPr="00CF167C">
        <w:rPr>
          <w:sz w:val="24"/>
          <w:szCs w:val="24"/>
        </w:rPr>
        <w:t xml:space="preserve"> 17 de luglio d</w:t>
      </w:r>
      <w:r w:rsidR="003B265C" w:rsidRPr="00CF167C">
        <w:rPr>
          <w:sz w:val="24"/>
          <w:szCs w:val="24"/>
        </w:rPr>
        <w:t>’</w:t>
      </w:r>
      <w:r w:rsidR="00AA2CDB" w:rsidRPr="00CF167C">
        <w:rPr>
          <w:sz w:val="24"/>
          <w:szCs w:val="24"/>
        </w:rPr>
        <w:t>Amsterdam</w:t>
      </w:r>
      <w:r w:rsidRPr="00CF167C">
        <w:rPr>
          <w:sz w:val="24"/>
          <w:szCs w:val="24"/>
        </w:rPr>
        <w:t xml:space="preserve"> |</w:t>
      </w:r>
    </w:p>
    <w:p w14:paraId="3740B11F" w14:textId="77777777" w:rsidR="005D5F96" w:rsidRPr="00CF167C" w:rsidRDefault="005D5F96" w:rsidP="002D6930">
      <w:pPr>
        <w:pStyle w:val="Testopreformattato"/>
        <w:jc w:val="both"/>
        <w:rPr>
          <w:sz w:val="24"/>
          <w:szCs w:val="24"/>
        </w:rPr>
      </w:pPr>
    </w:p>
    <w:p w14:paraId="47D7D46B" w14:textId="77777777" w:rsidR="005D5F96" w:rsidRPr="00CF167C" w:rsidRDefault="005D5F96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Signore io pensavo d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esser questa sera</w:t>
      </w:r>
      <w:r w:rsidRPr="00CF167C">
        <w:rPr>
          <w:rStyle w:val="FootnoteReference"/>
          <w:sz w:val="24"/>
          <w:szCs w:val="24"/>
        </w:rPr>
        <w:footnoteReference w:id="649"/>
      </w:r>
      <w:r w:rsidRPr="00CF167C">
        <w:rPr>
          <w:sz w:val="24"/>
          <w:szCs w:val="24"/>
        </w:rPr>
        <w:t xml:space="preserve"> a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Haya; ma per certe lettere che ho ricevuto | alle quale mi </w:t>
      </w:r>
      <w:r w:rsidRPr="00CF167C">
        <w:rPr>
          <w:sz w:val="24"/>
          <w:szCs w:val="24"/>
        </w:rPr>
        <w:lastRenderedPageBreak/>
        <w:t>è stato necessario di risponder, io non potrò esser (anc</w:t>
      </w:r>
      <w:r w:rsidR="00A72EF8" w:rsidRPr="00CF167C">
        <w:rPr>
          <w:sz w:val="24"/>
          <w:szCs w:val="24"/>
        </w:rPr>
        <w:t>orché</w:t>
      </w:r>
      <w:r w:rsidRPr="00CF167C">
        <w:rPr>
          <w:sz w:val="24"/>
          <w:szCs w:val="24"/>
        </w:rPr>
        <w:t xml:space="preserve"> non | tanto sicuro) che dimani appresso disnare. Tra tanto havendo vostra Signoria desiderio | di</w:t>
      </w:r>
      <w:r w:rsidRPr="00CF167C">
        <w:rPr>
          <w:rStyle w:val="FootnoteReference"/>
          <w:sz w:val="24"/>
          <w:szCs w:val="24"/>
        </w:rPr>
        <w:footnoteReference w:id="650"/>
      </w:r>
      <w:r w:rsidRPr="00CF167C">
        <w:rPr>
          <w:sz w:val="24"/>
          <w:szCs w:val="24"/>
        </w:rPr>
        <w:t xml:space="preserve"> haver qualche cosa de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mei affari di scriver a sua</w:t>
      </w:r>
      <w:r w:rsidRPr="00CF167C">
        <w:rPr>
          <w:rStyle w:val="FootnoteReference"/>
          <w:sz w:val="24"/>
          <w:szCs w:val="24"/>
        </w:rPr>
        <w:footnoteReference w:id="651"/>
      </w:r>
      <w:r w:rsidRPr="00CF167C">
        <w:rPr>
          <w:sz w:val="24"/>
          <w:szCs w:val="24"/>
        </w:rPr>
        <w:t xml:space="preserve"> Serenità, io l</w:t>
      </w:r>
      <w:r w:rsidR="003B265C" w:rsidRPr="00CF167C">
        <w:rPr>
          <w:sz w:val="24"/>
          <w:szCs w:val="24"/>
        </w:rPr>
        <w:t>’</w:t>
      </w:r>
      <w:r w:rsidRPr="00CF167C">
        <w:rPr>
          <w:rStyle w:val="FootnoteReference"/>
          <w:sz w:val="24"/>
          <w:szCs w:val="24"/>
        </w:rPr>
        <w:footnoteReference w:id="652"/>
      </w:r>
      <w:r w:rsidRPr="00CF167C">
        <w:rPr>
          <w:sz w:val="24"/>
          <w:szCs w:val="24"/>
        </w:rPr>
        <w:t>assicuro</w:t>
      </w:r>
      <w:r w:rsidRPr="00CF167C">
        <w:rPr>
          <w:rStyle w:val="FootnoteReference"/>
          <w:sz w:val="24"/>
          <w:szCs w:val="24"/>
        </w:rPr>
        <w:footnoteReference w:id="653"/>
      </w:r>
      <w:r w:rsidRPr="00CF167C">
        <w:rPr>
          <w:sz w:val="24"/>
          <w:szCs w:val="24"/>
        </w:rPr>
        <w:t xml:space="preserve"> che | questi sono per Dei gratia in stato tale che il ritardo non venirà del canto mio | anzi co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iuto de sua divina Maestà io spero imbarcare, et partire al tempo | nominato come vi informarò più ampiamente dimani a bocca et la supplico di scriver | che non incresce</w:t>
      </w:r>
      <w:r w:rsidRPr="00CF167C">
        <w:rPr>
          <w:rStyle w:val="FootnoteReference"/>
          <w:sz w:val="24"/>
          <w:szCs w:val="24"/>
        </w:rPr>
        <w:footnoteReference w:id="654"/>
      </w:r>
      <w:r w:rsidRPr="00CF167C">
        <w:rPr>
          <w:sz w:val="24"/>
          <w:szCs w:val="24"/>
        </w:rPr>
        <w:t xml:space="preserve"> a persona più che a me medesimo de vedermi in Italia a che</w:t>
      </w:r>
      <w:r w:rsidRPr="00CF167C">
        <w:rPr>
          <w:rStyle w:val="FootnoteReference"/>
          <w:sz w:val="24"/>
          <w:szCs w:val="24"/>
        </w:rPr>
        <w:footnoteReference w:id="655"/>
      </w:r>
      <w:r w:rsidRPr="00CF167C">
        <w:rPr>
          <w:sz w:val="24"/>
          <w:szCs w:val="24"/>
        </w:rPr>
        <w:t xml:space="preserve"> pretio | si sia, quanto a quello ch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ella mi scrive d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esser sua Eccellenza di buona volontà per quello | habbiamo discorso, vi rendo gratie infinite d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havermi tanto obligato di parlarne a | mio nome a sua Eccellenza. |</w:t>
      </w:r>
    </w:p>
    <w:p w14:paraId="3DFCE4C3" w14:textId="77777777" w:rsidR="005D5F96" w:rsidRPr="00CF167C" w:rsidRDefault="005D5F96" w:rsidP="002D6930">
      <w:pPr>
        <w:pStyle w:val="Testopreformattato"/>
        <w:jc w:val="both"/>
        <w:rPr>
          <w:bCs/>
          <w:sz w:val="24"/>
          <w:szCs w:val="24"/>
        </w:rPr>
      </w:pPr>
    </w:p>
    <w:p w14:paraId="4BEFE00E" w14:textId="77777777" w:rsidR="00A71439" w:rsidRDefault="005D5F96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285v</w:t>
      </w:r>
      <w:r w:rsidR="00A71439">
        <w:rPr>
          <w:sz w:val="24"/>
          <w:szCs w:val="24"/>
        </w:rPr>
        <w:t xml:space="preserve"> /</w:t>
      </w:r>
    </w:p>
    <w:p w14:paraId="7D67BC0B" w14:textId="77777777" w:rsidR="00A71439" w:rsidRDefault="00A71439" w:rsidP="00A71439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C213EC">
        <w:rPr>
          <w:rFonts w:eastAsia="NSimSun"/>
          <w:b/>
          <w:bCs/>
          <w:kern w:val="2"/>
          <w:lang w:val="it-IT" w:eastAsia="hi-IN" w:bidi="hi-IN"/>
        </w:rPr>
        <w:t>Blank page</w:t>
      </w:r>
    </w:p>
    <w:p w14:paraId="73D9964B" w14:textId="77777777" w:rsidR="00A71439" w:rsidRDefault="00A71439" w:rsidP="002D6930">
      <w:pPr>
        <w:pStyle w:val="Testopreformattato"/>
        <w:jc w:val="both"/>
        <w:rPr>
          <w:sz w:val="24"/>
          <w:szCs w:val="24"/>
        </w:rPr>
      </w:pPr>
    </w:p>
    <w:p w14:paraId="29E0E927" w14:textId="456C1654" w:rsidR="005D5F96" w:rsidRPr="00CF167C" w:rsidRDefault="00A71439" w:rsidP="002D6930">
      <w:pPr>
        <w:pStyle w:val="Testopreformatta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/ </w:t>
      </w:r>
      <w:r w:rsidR="005D5F96" w:rsidRPr="00CF167C">
        <w:rPr>
          <w:sz w:val="24"/>
          <w:szCs w:val="24"/>
        </w:rPr>
        <w:t>286r /</w:t>
      </w:r>
    </w:p>
    <w:p w14:paraId="0FA5FB7E" w14:textId="77777777" w:rsidR="00A71439" w:rsidRDefault="00A71439" w:rsidP="00A71439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C213EC">
        <w:rPr>
          <w:rFonts w:eastAsia="NSimSun"/>
          <w:b/>
          <w:bCs/>
          <w:kern w:val="2"/>
          <w:lang w:val="it-IT" w:eastAsia="hi-IN" w:bidi="hi-IN"/>
        </w:rPr>
        <w:t>Blank page</w:t>
      </w:r>
    </w:p>
    <w:p w14:paraId="7A9DC7E1" w14:textId="77777777" w:rsidR="005D5F96" w:rsidRPr="00CF167C" w:rsidRDefault="005D5F96" w:rsidP="002D6930">
      <w:pPr>
        <w:pStyle w:val="Testopreformattato"/>
        <w:jc w:val="both"/>
        <w:rPr>
          <w:sz w:val="24"/>
          <w:szCs w:val="24"/>
        </w:rPr>
      </w:pPr>
    </w:p>
    <w:p w14:paraId="120A03B1" w14:textId="77777777" w:rsidR="005D5F96" w:rsidRPr="00CF167C" w:rsidRDefault="005D5F96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286vB /</w:t>
      </w:r>
    </w:p>
    <w:p w14:paraId="253C6802" w14:textId="77777777" w:rsidR="005D5F96" w:rsidRPr="00CF167C" w:rsidRDefault="005D5F96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n. 3 | </w:t>
      </w:r>
    </w:p>
    <w:p w14:paraId="196ECBE0" w14:textId="77777777" w:rsidR="005D5F96" w:rsidRPr="00CF167C" w:rsidRDefault="005D5F96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Lettera del signor</w:t>
      </w:r>
      <w:r w:rsidRPr="00CF167C">
        <w:rPr>
          <w:rStyle w:val="FootnoteReference"/>
          <w:sz w:val="24"/>
          <w:szCs w:val="24"/>
        </w:rPr>
        <w:footnoteReference w:id="656"/>
      </w:r>
      <w:r w:rsidRPr="00CF167C">
        <w:rPr>
          <w:sz w:val="24"/>
          <w:szCs w:val="24"/>
        </w:rPr>
        <w:t xml:space="preserve"> cont</w:t>
      </w:r>
      <w:r w:rsidR="00E96163" w:rsidRPr="00CF167C">
        <w:rPr>
          <w:sz w:val="24"/>
          <w:szCs w:val="24"/>
        </w:rPr>
        <w:t>e di Levenstein | de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17 luglio |</w:t>
      </w:r>
    </w:p>
    <w:p w14:paraId="4A901E3A" w14:textId="77777777" w:rsidR="005D5F96" w:rsidRPr="00CF167C" w:rsidRDefault="005D5F96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nella 3</w:t>
      </w:r>
      <w:r w:rsidRPr="00CF167C">
        <w:rPr>
          <w:sz w:val="24"/>
          <w:szCs w:val="24"/>
          <w:vertAlign w:val="superscript"/>
        </w:rPr>
        <w:t>a</w:t>
      </w:r>
      <w:r w:rsidRPr="00CF167C">
        <w:rPr>
          <w:sz w:val="24"/>
          <w:szCs w:val="24"/>
        </w:rPr>
        <w:t xml:space="preserve"> |</w:t>
      </w:r>
    </w:p>
    <w:p w14:paraId="15E46659" w14:textId="77777777" w:rsidR="00CA62FA" w:rsidRPr="00CF167C" w:rsidRDefault="00CA62FA" w:rsidP="00B90AF2">
      <w:pPr>
        <w:pStyle w:val="Testopreformattato"/>
        <w:jc w:val="center"/>
        <w:rPr>
          <w:sz w:val="24"/>
          <w:szCs w:val="24"/>
        </w:rPr>
      </w:pPr>
    </w:p>
    <w:p w14:paraId="76371E8C" w14:textId="77777777" w:rsidR="00CA62FA" w:rsidRPr="00CF167C" w:rsidRDefault="00CA62FA" w:rsidP="00B90AF2">
      <w:pPr>
        <w:pStyle w:val="Testopreformattato"/>
        <w:jc w:val="center"/>
        <w:rPr>
          <w:sz w:val="24"/>
          <w:szCs w:val="24"/>
        </w:rPr>
      </w:pPr>
    </w:p>
    <w:p w14:paraId="3B9BE63B" w14:textId="77777777" w:rsidR="005D5F96" w:rsidRPr="00CF167C" w:rsidRDefault="005D5F96" w:rsidP="00B90AF2">
      <w:pPr>
        <w:pStyle w:val="Testopreformattato"/>
        <w:jc w:val="center"/>
        <w:rPr>
          <w:sz w:val="24"/>
          <w:szCs w:val="24"/>
        </w:rPr>
      </w:pPr>
      <w:r w:rsidRPr="00CF167C">
        <w:rPr>
          <w:sz w:val="24"/>
          <w:szCs w:val="24"/>
        </w:rPr>
        <w:t>n. 90</w:t>
      </w:r>
    </w:p>
    <w:p w14:paraId="66DC4B8F" w14:textId="77777777" w:rsidR="005D5F96" w:rsidRPr="00CF167C" w:rsidRDefault="005D5F96" w:rsidP="00B90AF2">
      <w:pPr>
        <w:pStyle w:val="Testopreformattato"/>
        <w:jc w:val="center"/>
        <w:rPr>
          <w:sz w:val="24"/>
          <w:szCs w:val="24"/>
        </w:rPr>
      </w:pPr>
      <w:r w:rsidRPr="00CF167C">
        <w:rPr>
          <w:sz w:val="24"/>
          <w:szCs w:val="24"/>
        </w:rPr>
        <w:t>Allegato III al n. 87 (cc. 287r-288v)</w:t>
      </w:r>
    </w:p>
    <w:p w14:paraId="2C4B9CE5" w14:textId="77777777" w:rsidR="005D5F96" w:rsidRPr="00CF167C" w:rsidRDefault="005D5F96" w:rsidP="002D6930">
      <w:pPr>
        <w:pStyle w:val="Testopreformattato"/>
        <w:jc w:val="both"/>
        <w:rPr>
          <w:sz w:val="24"/>
          <w:szCs w:val="24"/>
        </w:rPr>
      </w:pPr>
    </w:p>
    <w:p w14:paraId="6BCEBEE7" w14:textId="77777777" w:rsidR="005D5F96" w:rsidRPr="00CF167C" w:rsidRDefault="005D5F96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287r /</w:t>
      </w:r>
    </w:p>
    <w:p w14:paraId="757E8938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In lettere 3</w:t>
      </w:r>
      <w:r w:rsidRPr="00ED72D8">
        <w:rPr>
          <w:rFonts w:ascii="Times New Roman" w:hAnsi="Times New Roman" w:cs="Times New Roman"/>
          <w:sz w:val="24"/>
          <w:vertAlign w:val="superscript"/>
          <w:lang w:val="it-IT"/>
        </w:rPr>
        <w:t xml:space="preserve">e </w:t>
      </w:r>
      <w:r w:rsidR="006672C2" w:rsidRPr="00ED72D8">
        <w:rPr>
          <w:rFonts w:ascii="Times New Roman" w:hAnsi="Times New Roman" w:cs="Times New Roman"/>
          <w:sz w:val="24"/>
          <w:lang w:val="it-IT"/>
        </w:rPr>
        <w:t>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="006672C2" w:rsidRPr="00ED72D8">
        <w:rPr>
          <w:rFonts w:ascii="Times New Roman" w:hAnsi="Times New Roman" w:cs="Times New Roman"/>
          <w:sz w:val="24"/>
          <w:lang w:val="it-IT"/>
        </w:rPr>
        <w:t>Haya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12 luglio 1617 |</w:t>
      </w:r>
    </w:p>
    <w:p w14:paraId="1263195D" w14:textId="77777777" w:rsidR="0074043C" w:rsidRPr="00ED72D8" w:rsidRDefault="0074043C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7ED0CD89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Copia della mia lettera scritta al signor Calandrini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Haerlem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657"/>
      </w:r>
      <w:r w:rsidR="006672C2" w:rsidRPr="00ED72D8">
        <w:rPr>
          <w:rFonts w:ascii="Times New Roman" w:hAnsi="Times New Roman" w:cs="Times New Roman"/>
          <w:sz w:val="24"/>
          <w:lang w:val="it-IT"/>
        </w:rPr>
        <w:t xml:space="preserve"> a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="006672C2" w:rsidRPr="00ED72D8">
        <w:rPr>
          <w:rFonts w:ascii="Times New Roman" w:hAnsi="Times New Roman" w:cs="Times New Roman"/>
          <w:sz w:val="24"/>
          <w:lang w:val="it-IT"/>
        </w:rPr>
        <w:t xml:space="preserve"> </w:t>
      </w:r>
      <w:r w:rsidRPr="00ED72D8">
        <w:rPr>
          <w:rFonts w:ascii="Times New Roman" w:hAnsi="Times New Roman" w:cs="Times New Roman"/>
          <w:sz w:val="24"/>
          <w:lang w:val="it-IT"/>
        </w:rPr>
        <w:t>13 luglio |</w:t>
      </w:r>
    </w:p>
    <w:p w14:paraId="2B6A0F49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1ED92994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Desiderando sodisfar in quanto mi è possibile il signor conte di Levenstein, io me li | sono offerto di farli esborsar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658"/>
      </w:r>
      <w:r w:rsidRPr="00ED72D8">
        <w:rPr>
          <w:rFonts w:ascii="Times New Roman" w:hAnsi="Times New Roman" w:cs="Times New Roman"/>
          <w:sz w:val="24"/>
          <w:lang w:val="it-IT"/>
        </w:rPr>
        <w:t xml:space="preserve"> in Amsterdam li 27 </w:t>
      </w:r>
      <w:r w:rsidRPr="00ED72D8">
        <w:rPr>
          <w:rFonts w:ascii="Times New Roman" w:hAnsi="Times New Roman" w:cs="Times New Roman"/>
          <w:sz w:val="24"/>
          <w:szCs w:val="24"/>
          <w:lang w:val="it-IT"/>
        </w:rPr>
        <w:t>mila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ducati che li doverei dar | 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mbarco delle sue genti allhora però che mi darà cautione sufficiente et di | mia sodisfattione, che li tre milla fanti che si è obligato di condur al servitio | della serenissima Republica saranno effettivamente imbarcati per li 8 del mese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gosto | prossimo in circa o alla metà del detto mese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esso signor Conte condurà al servitio | di essa serenissima Republica, che così et di questa maniera doverà obligarsi quello | che darà per sicurtà, o per pieggio, et che mi restetuerà li detti 27 </w:t>
      </w:r>
      <w:r w:rsidRPr="00ED72D8">
        <w:rPr>
          <w:rFonts w:ascii="Times New Roman" w:hAnsi="Times New Roman" w:cs="Times New Roman"/>
          <w:sz w:val="24"/>
          <w:szCs w:val="24"/>
          <w:lang w:val="it-IT"/>
        </w:rPr>
        <w:t>mila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ducati | venetiani in ogni caso che venga mancato dal detto signor Conte: io per tanto | dovendo il signor Conte sudetto presentar a vostra Signoria il mercante o soggetto che haverà a far | essa cautione la prego restar servita di avertir bene et avisarmi se sarà | sufficiente, et atto a sodisfar quando venisse mancato a questo proposito, | et se posso creder, et così sodisfar al mio debito con sua Serenità, perché sopra | le lettere, et parola di vostra Signoria prenderò sicurtà, et in tal caso darò poi ordine | al signor Quingetti già che ho lettere </w:t>
      </w:r>
      <w:r w:rsidRPr="00ED72D8">
        <w:rPr>
          <w:rFonts w:ascii="Times New Roman" w:hAnsi="Times New Roman" w:cs="Times New Roman"/>
          <w:sz w:val="24"/>
          <w:lang w:val="it-IT"/>
        </w:rPr>
        <w:lastRenderedPageBreak/>
        <w:t>di credito in lui di far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sborso del | detto denaro a signor Conte, et mi serviranno le sue lettere anco di sicurtà. |</w:t>
      </w:r>
    </w:p>
    <w:p w14:paraId="0C1CE63D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4BB972F9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Risposta del signor Calandrini a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15 luglio |</w:t>
      </w:r>
    </w:p>
    <w:p w14:paraId="247C98DE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5B015164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Mi trovo debitore di una, o doi lettere di vostra Signoria, et hieri dalle gente del signor Conte mi è stato | dato quella di Haerlem per la quale vedo quanto si compiacci di fare in accommodamento | et aiuto di esso signor Conte. Non me n</w:t>
      </w:r>
      <w:r w:rsidR="002D56D3" w:rsidRPr="00ED72D8">
        <w:rPr>
          <w:rFonts w:ascii="Times New Roman" w:hAnsi="Times New Roman" w:cs="Times New Roman"/>
          <w:sz w:val="24"/>
          <w:lang w:val="it-IT"/>
        </w:rPr>
        <w:t>’è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stato anche trattato, ma per parlar chiaramente a vostra Signoria du-|bito che al signor Conte non riuscerà metter a effetto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ntrapreso che non così facilmente troverà | cui si vogli obligare a tale conditione. In oltra non ha ancor fatto con li marinari, li quali sono | noleggiati con conditione che il Quignett resteria obligato per li noli; come vedo non mancarò | difficultà, et ci sarà da fare a sbrigare, et non sarà poco che ne possi venir a fine. |</w:t>
      </w:r>
    </w:p>
    <w:p w14:paraId="5C9C53E0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vviserò quello che più ne intenderò. |</w:t>
      </w:r>
    </w:p>
    <w:p w14:paraId="744A9D73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3E3AB5C5" w14:textId="77777777" w:rsidR="00A71439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287v</w:t>
      </w:r>
      <w:r w:rsidR="00A71439">
        <w:rPr>
          <w:rFonts w:ascii="Times New Roman" w:hAnsi="Times New Roman" w:cs="Times New Roman"/>
          <w:sz w:val="24"/>
          <w:lang w:val="it-IT"/>
        </w:rPr>
        <w:t xml:space="preserve"> /</w:t>
      </w:r>
    </w:p>
    <w:p w14:paraId="3502C332" w14:textId="77777777" w:rsidR="00A71439" w:rsidRDefault="00A71439" w:rsidP="00A71439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D21270">
        <w:rPr>
          <w:rFonts w:eastAsia="NSimSun"/>
          <w:b/>
          <w:bCs/>
          <w:kern w:val="2"/>
          <w:lang w:val="it-IT" w:eastAsia="hi-IN" w:bidi="hi-IN"/>
        </w:rPr>
        <w:t>Blank page</w:t>
      </w:r>
    </w:p>
    <w:p w14:paraId="30653082" w14:textId="77777777" w:rsidR="00A71439" w:rsidRDefault="00A71439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6D874640" w14:textId="00B8F9F3" w:rsidR="005D5F96" w:rsidRPr="00ED72D8" w:rsidRDefault="00A71439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>
        <w:rPr>
          <w:rFonts w:ascii="Times New Roman" w:hAnsi="Times New Roman" w:cs="Times New Roman"/>
          <w:sz w:val="24"/>
          <w:lang w:val="it-IT"/>
        </w:rPr>
        <w:t xml:space="preserve">/ </w:t>
      </w:r>
      <w:r w:rsidR="005D5F96" w:rsidRPr="00ED72D8">
        <w:rPr>
          <w:rFonts w:ascii="Times New Roman" w:hAnsi="Times New Roman" w:cs="Times New Roman"/>
          <w:sz w:val="24"/>
          <w:lang w:val="it-IT"/>
        </w:rPr>
        <w:t>288r /</w:t>
      </w:r>
    </w:p>
    <w:p w14:paraId="46071215" w14:textId="77777777" w:rsidR="00A71439" w:rsidRDefault="00A71439" w:rsidP="00A71439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D21270">
        <w:rPr>
          <w:rFonts w:eastAsia="NSimSun"/>
          <w:b/>
          <w:bCs/>
          <w:kern w:val="2"/>
          <w:lang w:val="it-IT" w:eastAsia="hi-IN" w:bidi="hi-IN"/>
        </w:rPr>
        <w:t>Blank page</w:t>
      </w:r>
    </w:p>
    <w:p w14:paraId="63E90D2A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7EAADFE4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288vB /</w:t>
      </w:r>
    </w:p>
    <w:p w14:paraId="7C5C33A6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n. 1 | </w:t>
      </w:r>
    </w:p>
    <w:p w14:paraId="78365107" w14:textId="77777777" w:rsidR="005D5F96" w:rsidRPr="00ED72D8" w:rsidRDefault="00E96163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Lettera mia al Calandrini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="005D5F96" w:rsidRPr="00ED72D8">
        <w:rPr>
          <w:rFonts w:ascii="Times New Roman" w:hAnsi="Times New Roman" w:cs="Times New Roman"/>
          <w:sz w:val="24"/>
          <w:lang w:val="it-IT"/>
        </w:rPr>
        <w:t xml:space="preserve"> 13 luglio |</w:t>
      </w:r>
    </w:p>
    <w:p w14:paraId="56CF5EC5" w14:textId="77777777" w:rsidR="005D5F96" w:rsidRPr="00ED72D8" w:rsidRDefault="002D56D3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r</w:t>
      </w:r>
      <w:r w:rsidR="00E96163" w:rsidRPr="00ED72D8">
        <w:rPr>
          <w:rFonts w:ascii="Times New Roman" w:hAnsi="Times New Roman" w:cs="Times New Roman"/>
          <w:sz w:val="24"/>
          <w:lang w:val="it-IT"/>
        </w:rPr>
        <w:t>isposta di esso Calandrini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="005D5F96" w:rsidRPr="00ED72D8">
        <w:rPr>
          <w:rFonts w:ascii="Times New Roman" w:hAnsi="Times New Roman" w:cs="Times New Roman"/>
          <w:sz w:val="24"/>
          <w:lang w:val="it-IT"/>
        </w:rPr>
        <w:t xml:space="preserve"> 15 | </w:t>
      </w:r>
    </w:p>
    <w:p w14:paraId="6C7394B0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nella 3</w:t>
      </w:r>
      <w:r w:rsidRPr="00ED72D8">
        <w:rPr>
          <w:rFonts w:ascii="Times New Roman" w:hAnsi="Times New Roman" w:cs="Times New Roman"/>
          <w:sz w:val="24"/>
          <w:vertAlign w:val="superscript"/>
          <w:lang w:val="it-IT"/>
        </w:rPr>
        <w:t>a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|</w:t>
      </w:r>
    </w:p>
    <w:p w14:paraId="1AD881DA" w14:textId="77777777" w:rsidR="003A716B" w:rsidRPr="00ED72D8" w:rsidRDefault="00B90AF2" w:rsidP="003A716B">
      <w:pPr>
        <w:pStyle w:val="Header"/>
        <w:jc w:val="left"/>
        <w:rPr>
          <w:lang w:val="it-IT"/>
        </w:rPr>
      </w:pPr>
      <w:r w:rsidRPr="00ED72D8">
        <w:rPr>
          <w:rFonts w:cs="Times New Roman"/>
          <w:lang w:val="it-IT"/>
        </w:rPr>
        <w:br w:type="page"/>
      </w:r>
      <w:r w:rsidR="003A716B" w:rsidRPr="00ED72D8">
        <w:rPr>
          <w:lang w:val="it-IT"/>
        </w:rPr>
        <w:lastRenderedPageBreak/>
        <w:t>/START LETTER/</w:t>
      </w:r>
    </w:p>
    <w:p w14:paraId="291C1E13" w14:textId="7EFA4E79" w:rsidR="005D5F96" w:rsidRPr="00ED72D8" w:rsidRDefault="005D5F96" w:rsidP="00B90AF2">
      <w:pPr>
        <w:spacing w:after="0" w:line="240" w:lineRule="auto"/>
        <w:jc w:val="center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n. 91</w:t>
      </w:r>
    </w:p>
    <w:p w14:paraId="36BA7560" w14:textId="77777777" w:rsidR="005D5F96" w:rsidRPr="00ED72D8" w:rsidRDefault="005D5F96" w:rsidP="00B90AF2">
      <w:pPr>
        <w:spacing w:after="0" w:line="240" w:lineRule="auto"/>
        <w:jc w:val="center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20 luglio 1617,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ia (cc. 290r-291v)</w:t>
      </w:r>
    </w:p>
    <w:p w14:paraId="2A35BFBD" w14:textId="77777777" w:rsidR="005D5F96" w:rsidRPr="00ED72D8" w:rsidRDefault="005D5F96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</w:p>
    <w:p w14:paraId="6B0983A9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290r /</w:t>
      </w:r>
    </w:p>
    <w:p w14:paraId="670CC79A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Serenissimo Principe | </w:t>
      </w:r>
    </w:p>
    <w:p w14:paraId="70525DA5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fin dal principio, che venni a questa residenza mostrò il | signor capitan Gio. de Mario desiderio di venir al servitio della | Serenità vostra. Se g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offerse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occasione col signor conte Gio. Ernesto di | Nassau; ma restò per qualche accidente interrotta; et conti-|nuando pure in lui la medesima buona volontà, vedendo caminar | il tempo innanti alla speditione della levata del signor conte di Levenstein | con chi doveva esser sargente maggiore ha risoluto non tardar | più. Hora se ne passa a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piedi della Serenità vostra, et ad offerirle | di servir colla sua persona sola; et farà esshibitione | insieme di far levata di genti da questi </w:t>
      </w:r>
      <w:r w:rsidR="009177D6" w:rsidRPr="00ED72D8">
        <w:rPr>
          <w:rFonts w:ascii="Times New Roman" w:hAnsi="Times New Roman" w:cs="Times New Roman"/>
          <w:sz w:val="24"/>
          <w:lang w:val="it-IT"/>
        </w:rPr>
        <w:t>paesi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perché | commandi ella quello, che stimerà di suo maggiore servitio. | Del valore di lui, et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habilità sua nella professione |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rmi ne rende pieno testimonio il signor principe | Mauritio nelle sue lettere, colle quali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ccompagna | a vostra Serenità, come anco li signori Stati Generali favorevolmente lo trattano | et lo raccommandano; et io ho stimato mio debito dargli | le presenti per la Serenità vostra in testimonio della conoscenza | che ho di lui, il quale colle patenti, et colle fedi, che | ha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servitii prestati in questi </w:t>
      </w:r>
      <w:r w:rsidR="009177D6" w:rsidRPr="00ED72D8">
        <w:rPr>
          <w:rFonts w:ascii="Times New Roman" w:hAnsi="Times New Roman" w:cs="Times New Roman"/>
          <w:sz w:val="24"/>
          <w:lang w:val="it-IT"/>
        </w:rPr>
        <w:t>paesi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nelle guerre | passate; et n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ultime di Giuliers, et Bransuich si farà | conoscer a lei proprio per esser impiegato, et col valore, | et isperienza che possede, et per la devotione grandissima, che | professa verso quella serenissima Republica degno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sser honorato | dalla gratia sua. Gratie etc. |</w:t>
      </w:r>
    </w:p>
    <w:p w14:paraId="22DF8911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749A0A0B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D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Haya a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20 luglio 1617 |</w:t>
      </w:r>
    </w:p>
    <w:p w14:paraId="54804307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di vostra Serenità | </w:t>
      </w:r>
    </w:p>
    <w:p w14:paraId="57984745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humilissimo et devotissimo servitore |</w:t>
      </w:r>
    </w:p>
    <w:p w14:paraId="07F31935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Christofforo Suriano |</w:t>
      </w:r>
    </w:p>
    <w:p w14:paraId="141AB264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020A12CA" w14:textId="77777777" w:rsidR="00A71439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290v</w:t>
      </w:r>
      <w:r w:rsidR="00A71439">
        <w:rPr>
          <w:rFonts w:ascii="Times New Roman" w:hAnsi="Times New Roman" w:cs="Times New Roman"/>
          <w:sz w:val="24"/>
          <w:lang w:val="it-IT"/>
        </w:rPr>
        <w:t xml:space="preserve"> /</w:t>
      </w:r>
    </w:p>
    <w:p w14:paraId="1FF9CD9F" w14:textId="77777777" w:rsidR="00A71439" w:rsidRPr="00C213EC" w:rsidRDefault="00A71439" w:rsidP="00A71439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C213EC">
        <w:rPr>
          <w:rFonts w:eastAsia="NSimSun"/>
          <w:b/>
          <w:bCs/>
          <w:kern w:val="2"/>
          <w:lang w:val="it-IT" w:eastAsia="hi-IN" w:bidi="hi-IN"/>
        </w:rPr>
        <w:t>Blank page</w:t>
      </w:r>
    </w:p>
    <w:p w14:paraId="25288EC4" w14:textId="77777777" w:rsidR="00A71439" w:rsidRPr="00C213EC" w:rsidRDefault="00A71439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5F3A5947" w14:textId="527E3B94" w:rsidR="005D5F96" w:rsidRPr="00C213EC" w:rsidRDefault="00A71439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C213EC">
        <w:rPr>
          <w:rFonts w:ascii="Times New Roman" w:hAnsi="Times New Roman" w:cs="Times New Roman"/>
          <w:sz w:val="24"/>
          <w:lang w:val="it-IT"/>
        </w:rPr>
        <w:t xml:space="preserve">/ </w:t>
      </w:r>
      <w:r w:rsidR="005D5F96" w:rsidRPr="00C213EC">
        <w:rPr>
          <w:rFonts w:ascii="Times New Roman" w:hAnsi="Times New Roman" w:cs="Times New Roman"/>
          <w:sz w:val="24"/>
          <w:lang w:val="it-IT"/>
        </w:rPr>
        <w:t>291r /</w:t>
      </w:r>
    </w:p>
    <w:p w14:paraId="4D520D20" w14:textId="77777777" w:rsidR="00A71439" w:rsidRPr="00C213EC" w:rsidRDefault="00A71439" w:rsidP="00A71439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C213EC">
        <w:rPr>
          <w:rFonts w:eastAsia="NSimSun"/>
          <w:b/>
          <w:bCs/>
          <w:kern w:val="2"/>
          <w:lang w:val="it-IT" w:eastAsia="hi-IN" w:bidi="hi-IN"/>
        </w:rPr>
        <w:t>Blank page</w:t>
      </w:r>
    </w:p>
    <w:p w14:paraId="31B74062" w14:textId="77777777" w:rsidR="005D5F96" w:rsidRPr="00C213EC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lang w:val="it-IT"/>
        </w:rPr>
      </w:pPr>
    </w:p>
    <w:p w14:paraId="5E2DBB34" w14:textId="77777777" w:rsidR="005D5F96" w:rsidRPr="00C213EC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C213EC">
        <w:rPr>
          <w:rFonts w:ascii="Times New Roman" w:hAnsi="Times New Roman" w:cs="Times New Roman"/>
          <w:sz w:val="24"/>
          <w:lang w:val="it-IT"/>
        </w:rPr>
        <w:t>/ 291v /</w:t>
      </w:r>
    </w:p>
    <w:p w14:paraId="1B739E4C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Al serenissimo principe di Venetia | </w:t>
      </w:r>
    </w:p>
    <w:p w14:paraId="3D8C8C5F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53F1EC48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lang w:val="it-IT"/>
        </w:rPr>
      </w:pPr>
      <w:r w:rsidRPr="00ED72D8">
        <w:rPr>
          <w:rFonts w:ascii="Times New Roman" w:hAnsi="Times New Roman" w:cs="Times New Roman"/>
          <w:i/>
          <w:iCs/>
          <w:sz w:val="24"/>
          <w:lang w:val="it-IT"/>
        </w:rPr>
        <w:t>Tracce di sigilli</w:t>
      </w:r>
    </w:p>
    <w:p w14:paraId="030262D9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0D96C666" w14:textId="77777777" w:rsidR="005D5F96" w:rsidRPr="00790689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lang w:val="it-IT"/>
        </w:rPr>
      </w:pPr>
      <w:r w:rsidRPr="00790689">
        <w:rPr>
          <w:rFonts w:ascii="Times New Roman" w:hAnsi="Times New Roman" w:cs="Times New Roman"/>
          <w:i/>
          <w:iCs/>
          <w:sz w:val="24"/>
          <w:lang w:val="it-IT"/>
        </w:rPr>
        <w:t>Regesto antico</w:t>
      </w:r>
    </w:p>
    <w:p w14:paraId="6C45E6EF" w14:textId="77777777" w:rsidR="005D5F96" w:rsidRPr="00790689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790689">
        <w:rPr>
          <w:rFonts w:ascii="Times New Roman" w:hAnsi="Times New Roman" w:cs="Times New Roman"/>
          <w:sz w:val="24"/>
          <w:lang w:val="it-IT"/>
        </w:rPr>
        <w:t>/ 291vC /</w:t>
      </w:r>
    </w:p>
    <w:p w14:paraId="50B9524A" w14:textId="77777777" w:rsidR="005D5F96" w:rsidRPr="00790689" w:rsidRDefault="000A219D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790689">
        <w:rPr>
          <w:rFonts w:ascii="Times New Roman" w:hAnsi="Times New Roman" w:cs="Times New Roman"/>
          <w:sz w:val="24"/>
          <w:lang w:val="it-IT"/>
        </w:rPr>
        <w:t>20 luglio 1617 ricevuta a</w:t>
      </w:r>
      <w:r w:rsidR="003B265C" w:rsidRPr="00790689">
        <w:rPr>
          <w:rFonts w:ascii="Times New Roman" w:hAnsi="Times New Roman" w:cs="Times New Roman"/>
          <w:sz w:val="24"/>
          <w:lang w:val="it-IT"/>
        </w:rPr>
        <w:t>’</w:t>
      </w:r>
      <w:r w:rsidR="005D5F96" w:rsidRPr="00790689">
        <w:rPr>
          <w:rFonts w:ascii="Times New Roman" w:hAnsi="Times New Roman" w:cs="Times New Roman"/>
          <w:sz w:val="24"/>
          <w:lang w:val="it-IT"/>
        </w:rPr>
        <w:t xml:space="preserve"> 4 settembre | </w:t>
      </w:r>
    </w:p>
    <w:p w14:paraId="7096B746" w14:textId="77777777" w:rsidR="005D5F96" w:rsidRPr="00ED72D8" w:rsidRDefault="005D5F96" w:rsidP="002D6930">
      <w:pPr>
        <w:tabs>
          <w:tab w:val="left" w:pos="1137"/>
        </w:tabs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Haya | </w:t>
      </w:r>
      <w:r w:rsidRPr="00ED72D8">
        <w:rPr>
          <w:rFonts w:ascii="Times New Roman" w:hAnsi="Times New Roman" w:cs="Times New Roman"/>
          <w:sz w:val="24"/>
          <w:lang w:val="it-IT"/>
        </w:rPr>
        <w:tab/>
      </w:r>
    </w:p>
    <w:p w14:paraId="6101E2D3" w14:textId="77777777" w:rsidR="005D5F96" w:rsidRPr="00ED72D8" w:rsidRDefault="005D5F96" w:rsidP="002D6930">
      <w:pPr>
        <w:tabs>
          <w:tab w:val="left" w:pos="1137"/>
        </w:tabs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2067B629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Accompagna colle presenti | il capitan Gio. de Mario | </w:t>
      </w:r>
    </w:p>
    <w:p w14:paraId="45C3FFE3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0B3C7BC3" w14:textId="77777777" w:rsidR="005D5F96" w:rsidRPr="00ED72D8" w:rsidRDefault="005A44D0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en-GB"/>
        </w:rPr>
      </w:pPr>
      <w:r w:rsidRPr="00ED72D8">
        <w:rPr>
          <w:rFonts w:ascii="Times New Roman" w:hAnsi="Times New Roman" w:cs="Times New Roman"/>
          <w:iCs/>
          <w:sz w:val="24"/>
          <w:szCs w:val="24"/>
          <w:lang w:val="en-GB"/>
        </w:rPr>
        <w:t>L</w:t>
      </w:r>
      <w:r w:rsidR="00F265C2" w:rsidRPr="00ED72D8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. </w:t>
      </w:r>
      <w:r w:rsidR="00E1420C" w:rsidRPr="00ED72D8">
        <w:rPr>
          <w:rFonts w:ascii="Times New Roman" w:hAnsi="Times New Roman" w:cs="Times New Roman"/>
          <w:iCs/>
          <w:sz w:val="24"/>
          <w:szCs w:val="24"/>
          <w:lang w:val="en-GB"/>
        </w:rPr>
        <w:t>C</w:t>
      </w:r>
      <w:r w:rsidR="005D5F96" w:rsidRPr="00ED72D8">
        <w:rPr>
          <w:rFonts w:ascii="Times New Roman" w:hAnsi="Times New Roman" w:cs="Times New Roman"/>
          <w:i/>
          <w:iCs/>
          <w:sz w:val="24"/>
          <w:szCs w:val="24"/>
          <w:lang w:val="en-GB"/>
        </w:rPr>
        <w:t>.</w:t>
      </w:r>
      <w:r w:rsidR="00114274" w:rsidRPr="00ED72D8">
        <w:rPr>
          <w:rFonts w:ascii="Times New Roman" w:hAnsi="Times New Roman" w:cs="Times New Roman"/>
          <w:sz w:val="24"/>
          <w:lang w:val="en-GB"/>
        </w:rPr>
        <w:t xml:space="preserve"> </w:t>
      </w:r>
      <w:r w:rsidR="005D5F96" w:rsidRPr="00ED72D8">
        <w:rPr>
          <w:rFonts w:ascii="Times New Roman" w:hAnsi="Times New Roman" w:cs="Times New Roman"/>
          <w:sz w:val="24"/>
          <w:lang w:val="en-GB"/>
        </w:rPr>
        <w:t>|</w:t>
      </w:r>
    </w:p>
    <w:p w14:paraId="63A186B2" w14:textId="77777777" w:rsidR="003A716B" w:rsidRPr="00B17FD0" w:rsidRDefault="00B90AF2" w:rsidP="003A716B">
      <w:pPr>
        <w:pStyle w:val="Header"/>
        <w:jc w:val="left"/>
        <w:rPr>
          <w:lang w:val="en-US"/>
        </w:rPr>
      </w:pPr>
      <w:r w:rsidRPr="00B17FD0">
        <w:rPr>
          <w:szCs w:val="24"/>
          <w:lang w:val="en-US"/>
        </w:rPr>
        <w:br w:type="page"/>
      </w:r>
      <w:r w:rsidR="003A716B" w:rsidRPr="00B17FD0">
        <w:rPr>
          <w:lang w:val="en-US"/>
        </w:rPr>
        <w:lastRenderedPageBreak/>
        <w:t>/START LETTER/</w:t>
      </w:r>
    </w:p>
    <w:p w14:paraId="2A64A894" w14:textId="46B9358D" w:rsidR="005D5F96" w:rsidRPr="00ED72D8" w:rsidRDefault="005D5F96" w:rsidP="00B90AF2">
      <w:pPr>
        <w:pStyle w:val="Testopreformattato"/>
        <w:jc w:val="center"/>
        <w:rPr>
          <w:sz w:val="24"/>
          <w:szCs w:val="24"/>
          <w:lang w:val="en-GB"/>
        </w:rPr>
      </w:pPr>
      <w:r w:rsidRPr="00ED72D8">
        <w:rPr>
          <w:sz w:val="24"/>
          <w:szCs w:val="24"/>
          <w:lang w:val="en-GB"/>
        </w:rPr>
        <w:t>n. 92</w:t>
      </w:r>
    </w:p>
    <w:p w14:paraId="72A40D34" w14:textId="77777777" w:rsidR="005D5F96" w:rsidRPr="00CF167C" w:rsidRDefault="005D5F96" w:rsidP="00B90AF2">
      <w:pPr>
        <w:pStyle w:val="Testopreformattato"/>
        <w:jc w:val="center"/>
        <w:rPr>
          <w:sz w:val="24"/>
          <w:szCs w:val="24"/>
        </w:rPr>
      </w:pPr>
      <w:r w:rsidRPr="00CF167C">
        <w:rPr>
          <w:sz w:val="24"/>
          <w:szCs w:val="24"/>
        </w:rPr>
        <w:t>25 luglio 1617,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ia (cc. 292r-294v, 297r-v)</w:t>
      </w:r>
    </w:p>
    <w:p w14:paraId="1A9B831F" w14:textId="77777777" w:rsidR="005D5F96" w:rsidRPr="00CF167C" w:rsidRDefault="005D5F96" w:rsidP="002D6930">
      <w:pPr>
        <w:pStyle w:val="Testopreformattato"/>
        <w:jc w:val="both"/>
        <w:rPr>
          <w:sz w:val="24"/>
          <w:szCs w:val="24"/>
        </w:rPr>
      </w:pPr>
    </w:p>
    <w:p w14:paraId="5B020038" w14:textId="77777777" w:rsidR="005D5F96" w:rsidRPr="00790689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790689">
        <w:rPr>
          <w:rFonts w:ascii="Times New Roman" w:hAnsi="Times New Roman" w:cs="Times New Roman"/>
          <w:sz w:val="24"/>
          <w:lang w:val="it-IT"/>
        </w:rPr>
        <w:t>/ 292r /</w:t>
      </w:r>
    </w:p>
    <w:p w14:paraId="76CF5AE1" w14:textId="77777777" w:rsidR="005D5F96" w:rsidRPr="00790689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790689">
        <w:rPr>
          <w:rFonts w:ascii="Times New Roman" w:hAnsi="Times New Roman" w:cs="Times New Roman"/>
          <w:sz w:val="24"/>
          <w:lang w:val="it-IT"/>
        </w:rPr>
        <w:t>Prima |</w:t>
      </w:r>
    </w:p>
    <w:p w14:paraId="0BDE5138" w14:textId="77777777" w:rsidR="005D5F96" w:rsidRPr="00790689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6ADE7EF9" w14:textId="77777777" w:rsidR="005D5F96" w:rsidRPr="00790689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790689">
        <w:rPr>
          <w:rFonts w:ascii="Times New Roman" w:hAnsi="Times New Roman" w:cs="Times New Roman"/>
          <w:sz w:val="24"/>
          <w:lang w:val="it-IT"/>
        </w:rPr>
        <w:t>Serenissimo Principe |</w:t>
      </w:r>
    </w:p>
    <w:p w14:paraId="74BA080C" w14:textId="77777777" w:rsidR="005D5F96" w:rsidRPr="00790689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790689">
        <w:rPr>
          <w:rFonts w:ascii="Times New Roman" w:hAnsi="Times New Roman" w:cs="Times New Roman"/>
          <w:sz w:val="24"/>
          <w:lang w:val="it-IT"/>
        </w:rPr>
        <w:t xml:space="preserve">havendo il signor conte di Levenstein discorso con sua Eccellenza, et dimandato | consiglio per haver qualche nave da guerra, con che potesse haver | scorta nel suo passaggio, et havendone ancor trattato con il signor | </w:t>
      </w:r>
      <w:r w:rsidR="0050400E" w:rsidRPr="00790689">
        <w:rPr>
          <w:rFonts w:ascii="Times New Roman" w:hAnsi="Times New Roman" w:cs="Times New Roman"/>
          <w:sz w:val="24"/>
          <w:lang w:val="it-IT"/>
        </w:rPr>
        <w:t>Bernvel</w:t>
      </w:r>
      <w:r w:rsidRPr="00790689">
        <w:rPr>
          <w:rFonts w:ascii="Times New Roman" w:hAnsi="Times New Roman" w:cs="Times New Roman"/>
          <w:sz w:val="24"/>
          <w:lang w:val="it-IT"/>
        </w:rPr>
        <w:t>, trovò, che non sarebbe stato così facile l</w:t>
      </w:r>
      <w:r w:rsidR="003B265C" w:rsidRPr="00790689">
        <w:rPr>
          <w:rFonts w:ascii="Times New Roman" w:hAnsi="Times New Roman" w:cs="Times New Roman"/>
          <w:sz w:val="24"/>
          <w:lang w:val="it-IT"/>
        </w:rPr>
        <w:t>’</w:t>
      </w:r>
      <w:r w:rsidRPr="00790689">
        <w:rPr>
          <w:rFonts w:ascii="Times New Roman" w:hAnsi="Times New Roman" w:cs="Times New Roman"/>
          <w:sz w:val="24"/>
          <w:lang w:val="it-IT"/>
        </w:rPr>
        <w:t>haverle | prontamente poiché sarebbe stato necessario il dar parte alle | Provincie, attender le risposte, et in tanto il tempo sarebbe | scorso, et forse, che esse Provincie non sarebbono state tutte | d</w:t>
      </w:r>
      <w:r w:rsidR="003B265C" w:rsidRPr="00790689">
        <w:rPr>
          <w:rFonts w:ascii="Times New Roman" w:hAnsi="Times New Roman" w:cs="Times New Roman"/>
          <w:sz w:val="24"/>
          <w:lang w:val="it-IT"/>
        </w:rPr>
        <w:t>’</w:t>
      </w:r>
      <w:r w:rsidRPr="00790689">
        <w:rPr>
          <w:rFonts w:ascii="Times New Roman" w:hAnsi="Times New Roman" w:cs="Times New Roman"/>
          <w:sz w:val="24"/>
          <w:lang w:val="it-IT"/>
        </w:rPr>
        <w:t>accordo per concederle: onde il signor Conte lasciò l</w:t>
      </w:r>
      <w:r w:rsidR="003B265C" w:rsidRPr="00790689">
        <w:rPr>
          <w:rFonts w:ascii="Times New Roman" w:hAnsi="Times New Roman" w:cs="Times New Roman"/>
          <w:sz w:val="24"/>
          <w:lang w:val="it-IT"/>
        </w:rPr>
        <w:t>’</w:t>
      </w:r>
      <w:r w:rsidRPr="00790689">
        <w:rPr>
          <w:rFonts w:ascii="Times New Roman" w:hAnsi="Times New Roman" w:cs="Times New Roman"/>
          <w:sz w:val="24"/>
          <w:lang w:val="it-IT"/>
        </w:rPr>
        <w:t>impresa | et procurò solamente colla raccomandatione di sua Eccellenza al Presidente, et con | haver egli stesso parlato al medesimo et io ancora per la concessione | di alcuni pezzi di artiglieria da darsi ai marinari con | le solite cautioni. Fatto questo stava il signor Conte per | ritornarsene in Amsterdam a sollecitar il metter ad | ordin</w:t>
      </w:r>
      <w:r w:rsidR="001E7813" w:rsidRPr="00790689">
        <w:rPr>
          <w:rFonts w:ascii="Times New Roman" w:hAnsi="Times New Roman" w:cs="Times New Roman"/>
          <w:sz w:val="24"/>
          <w:lang w:val="it-IT"/>
        </w:rPr>
        <w:t>e le navi quando arrivò il suo Quartiermastr</w:t>
      </w:r>
      <w:r w:rsidRPr="00790689">
        <w:rPr>
          <w:rFonts w:ascii="Times New Roman" w:hAnsi="Times New Roman" w:cs="Times New Roman"/>
          <w:sz w:val="24"/>
          <w:lang w:val="it-IT"/>
        </w:rPr>
        <w:t>o | che haveva ispedito al conte di Oldembourgh, et alla città, | et conte di Embdem per haver da quello il passaggio, et | da questi il passaggio, et la piazza d</w:t>
      </w:r>
      <w:r w:rsidR="003B265C" w:rsidRPr="00790689">
        <w:rPr>
          <w:rFonts w:ascii="Times New Roman" w:hAnsi="Times New Roman" w:cs="Times New Roman"/>
          <w:sz w:val="24"/>
          <w:lang w:val="it-IT"/>
        </w:rPr>
        <w:t>’</w:t>
      </w:r>
      <w:r w:rsidRPr="00790689">
        <w:rPr>
          <w:rFonts w:ascii="Times New Roman" w:hAnsi="Times New Roman" w:cs="Times New Roman"/>
          <w:sz w:val="24"/>
          <w:lang w:val="it-IT"/>
        </w:rPr>
        <w:t>arme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659"/>
      </w:r>
      <w:r w:rsidRPr="00790689">
        <w:rPr>
          <w:rFonts w:ascii="Times New Roman" w:hAnsi="Times New Roman" w:cs="Times New Roman"/>
          <w:sz w:val="24"/>
          <w:lang w:val="it-IT"/>
        </w:rPr>
        <w:t xml:space="preserve"> in quel territorio. | Il conte di Oldembourgh ha volontieri acconsentito all</w:t>
      </w:r>
      <w:r w:rsidR="003B265C" w:rsidRPr="00790689">
        <w:rPr>
          <w:rFonts w:ascii="Times New Roman" w:hAnsi="Times New Roman" w:cs="Times New Roman"/>
          <w:sz w:val="24"/>
          <w:lang w:val="it-IT"/>
        </w:rPr>
        <w:t>’</w:t>
      </w:r>
      <w:r w:rsidRPr="00790689">
        <w:rPr>
          <w:rFonts w:ascii="Times New Roman" w:hAnsi="Times New Roman" w:cs="Times New Roman"/>
          <w:sz w:val="24"/>
          <w:lang w:val="it-IT"/>
        </w:rPr>
        <w:t>|instanza, ma quello di Embdem l</w:t>
      </w:r>
      <w:r w:rsidR="003B265C" w:rsidRPr="00790689">
        <w:rPr>
          <w:rFonts w:ascii="Times New Roman" w:hAnsi="Times New Roman" w:cs="Times New Roman"/>
          <w:sz w:val="24"/>
          <w:lang w:val="it-IT"/>
        </w:rPr>
        <w:t>’</w:t>
      </w:r>
      <w:r w:rsidRPr="00790689">
        <w:rPr>
          <w:rFonts w:ascii="Times New Roman" w:hAnsi="Times New Roman" w:cs="Times New Roman"/>
          <w:sz w:val="24"/>
          <w:lang w:val="it-IT"/>
        </w:rPr>
        <w:t>ha negata, et la città | ha risposto, che si rimetterebbe a far quanto havesse | fatto il Conte. Ero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660"/>
      </w:r>
      <w:r w:rsidRPr="00790689">
        <w:rPr>
          <w:rFonts w:ascii="Times New Roman" w:hAnsi="Times New Roman" w:cs="Times New Roman"/>
          <w:sz w:val="24"/>
          <w:lang w:val="it-IT"/>
        </w:rPr>
        <w:t xml:space="preserve"> con il signor di Levenstein all</w:t>
      </w:r>
      <w:r w:rsidR="003B265C" w:rsidRPr="00790689">
        <w:rPr>
          <w:rFonts w:ascii="Times New Roman" w:hAnsi="Times New Roman" w:cs="Times New Roman"/>
          <w:sz w:val="24"/>
          <w:lang w:val="it-IT"/>
        </w:rPr>
        <w:t>’</w:t>
      </w:r>
      <w:r w:rsidR="001E7813" w:rsidRPr="00790689">
        <w:rPr>
          <w:rFonts w:ascii="Times New Roman" w:hAnsi="Times New Roman" w:cs="Times New Roman"/>
          <w:sz w:val="24"/>
          <w:lang w:val="it-IT"/>
        </w:rPr>
        <w:t>arrivo | del Quartiermastr</w:t>
      </w:r>
      <w:r w:rsidRPr="00790689">
        <w:rPr>
          <w:rFonts w:ascii="Times New Roman" w:hAnsi="Times New Roman" w:cs="Times New Roman"/>
          <w:sz w:val="24"/>
          <w:lang w:val="it-IT"/>
        </w:rPr>
        <w:t xml:space="preserve">o, che fu venerdì a sera, né | sapendosi altro ripiego concertassimo di parlar al | </w:t>
      </w:r>
    </w:p>
    <w:p w14:paraId="1FD39C4A" w14:textId="77777777" w:rsidR="005D5F96" w:rsidRPr="00790689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790689">
        <w:rPr>
          <w:rFonts w:ascii="Times New Roman" w:hAnsi="Times New Roman" w:cs="Times New Roman"/>
          <w:sz w:val="24"/>
          <w:lang w:val="it-IT"/>
        </w:rPr>
        <w:t>/ 292v /</w:t>
      </w:r>
    </w:p>
    <w:p w14:paraId="141F73F7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790689">
        <w:rPr>
          <w:rFonts w:ascii="Times New Roman" w:hAnsi="Times New Roman" w:cs="Times New Roman"/>
          <w:sz w:val="24"/>
          <w:lang w:val="it-IT"/>
        </w:rPr>
        <w:t>signor principe Mauritio, come facessimo la mattina del sabbato. | Consigliò sua Eccellenza già che vi era la strettezza del tempo, che si | tentasse appresso questi signori la piazza d</w:t>
      </w:r>
      <w:r w:rsidR="003B265C" w:rsidRPr="00790689">
        <w:rPr>
          <w:rFonts w:ascii="Times New Roman" w:hAnsi="Times New Roman" w:cs="Times New Roman"/>
          <w:sz w:val="24"/>
          <w:lang w:val="it-IT"/>
        </w:rPr>
        <w:t>’</w:t>
      </w:r>
      <w:r w:rsidRPr="00790689">
        <w:rPr>
          <w:rFonts w:ascii="Times New Roman" w:hAnsi="Times New Roman" w:cs="Times New Roman"/>
          <w:sz w:val="24"/>
          <w:lang w:val="it-IT"/>
        </w:rPr>
        <w:t>armi a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661"/>
      </w:r>
      <w:r w:rsidRPr="00790689">
        <w:rPr>
          <w:rFonts w:ascii="Times New Roman" w:hAnsi="Times New Roman" w:cs="Times New Roman"/>
          <w:sz w:val="24"/>
          <w:lang w:val="it-IT"/>
        </w:rPr>
        <w:t xml:space="preserve"> Delfsil in | Frisia piazza frontiera de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662"/>
      </w:r>
      <w:r w:rsidRPr="00790689">
        <w:rPr>
          <w:rFonts w:ascii="Times New Roman" w:hAnsi="Times New Roman" w:cs="Times New Roman"/>
          <w:sz w:val="24"/>
          <w:lang w:val="it-IT"/>
        </w:rPr>
        <w:t xml:space="preserve"> questi signori da quella parte al | mare contigua allo stato di Embdem per far ivi l</w:t>
      </w:r>
      <w:r w:rsidR="003B265C" w:rsidRPr="00790689">
        <w:rPr>
          <w:rFonts w:ascii="Times New Roman" w:hAnsi="Times New Roman" w:cs="Times New Roman"/>
          <w:sz w:val="24"/>
          <w:lang w:val="it-IT"/>
        </w:rPr>
        <w:t>’</w:t>
      </w:r>
      <w:r w:rsidRPr="00790689">
        <w:rPr>
          <w:rFonts w:ascii="Times New Roman" w:hAnsi="Times New Roman" w:cs="Times New Roman"/>
          <w:sz w:val="24"/>
          <w:lang w:val="it-IT"/>
        </w:rPr>
        <w:t xml:space="preserve">imbarco. </w:t>
      </w:r>
      <w:r w:rsidRPr="00ED72D8">
        <w:rPr>
          <w:rFonts w:ascii="Times New Roman" w:hAnsi="Times New Roman" w:cs="Times New Roman"/>
          <w:sz w:val="24"/>
          <w:lang w:val="it-IT"/>
        </w:rPr>
        <w:t>| Io la pregai a pormi la mano, et ella immediate mandò | a chiamar il presidente di Gheldria di settimana, et | diversi altri signori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ssemblea in nostra presenza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663"/>
      </w:r>
      <w:r w:rsidRPr="00ED72D8">
        <w:rPr>
          <w:rFonts w:ascii="Times New Roman" w:hAnsi="Times New Roman" w:cs="Times New Roman"/>
          <w:sz w:val="24"/>
          <w:lang w:val="it-IT"/>
        </w:rPr>
        <w:t xml:space="preserve"> raccommandandole questo | negotio con affetto, et procurando, che ancorché fosse | stabilito di non far riduttione quella mattina la facessero | perché noi potessimo dimandar questa gratia. Et posso | ben dir alla Serenità vostra che in questo negotio sua Eccellenza si è mostrata | di tanta buona volontà, che niente maggiore. Per | dar calore 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nstanza io andai n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ssemblea col signor | Conte, et unitamente feci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ufficio, mostrando che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664"/>
      </w:r>
      <w:r w:rsidRPr="00ED72D8">
        <w:rPr>
          <w:rFonts w:ascii="Times New Roman" w:hAnsi="Times New Roman" w:cs="Times New Roman"/>
          <w:sz w:val="24"/>
          <w:lang w:val="it-IT"/>
        </w:rPr>
        <w:t xml:space="preserve"> qui si trattava | di servitio della serenissima Republica, et che li pregavo a | sodisfar 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nstanza. Appresso il mio ufficio aggiunse | anco il Conte alcune poche parole, et preghiere, onde li | detti signori Stati ci fecero retirar in una stanza et poco | doppo ci diedero risposta, che volontieri se ne conten-|tavano; ma che nella città non vi potessero esser più | di doicento, o trecento soldati per volta, et che | haverebbono anco mandato un commissario (come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665"/>
      </w:r>
      <w:r w:rsidRPr="00ED72D8">
        <w:rPr>
          <w:rFonts w:ascii="Times New Roman" w:hAnsi="Times New Roman" w:cs="Times New Roman"/>
          <w:sz w:val="24"/>
          <w:lang w:val="it-IT"/>
        </w:rPr>
        <w:t xml:space="preserve"> |</w:t>
      </w:r>
    </w:p>
    <w:p w14:paraId="15B07D3C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293r /</w:t>
      </w:r>
    </w:p>
    <w:p w14:paraId="2EC12A9C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consegliò sua Eccellenza a dimandarlo per facilitar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nstanza) affineché | vedesse, che non seguisse disordine. Et parimente con lettere di | questi signori in conformità replicasse ufficio efficace con il conte | di Embdem preché non ricavasse il transito | delle genti già che non havevano a far la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666"/>
      </w:r>
      <w:r w:rsidRPr="00ED72D8">
        <w:rPr>
          <w:rFonts w:ascii="Times New Roman" w:hAnsi="Times New Roman" w:cs="Times New Roman"/>
          <w:sz w:val="24"/>
          <w:lang w:val="it-IT"/>
        </w:rPr>
        <w:t xml:space="preserve"> </w:t>
      </w:r>
      <w:r w:rsidRPr="00ED72D8">
        <w:rPr>
          <w:rFonts w:ascii="Times New Roman" w:hAnsi="Times New Roman" w:cs="Times New Roman"/>
          <w:sz w:val="24"/>
          <w:lang w:val="it-IT"/>
        </w:rPr>
        <w:lastRenderedPageBreak/>
        <w:t xml:space="preserve">dimora sopra il suo. Io | ringratiai questi signori della prontezza, et </w:t>
      </w:r>
      <w:r w:rsidR="00324266" w:rsidRPr="00ED72D8">
        <w:rPr>
          <w:rFonts w:ascii="Times New Roman" w:hAnsi="Times New Roman" w:cs="Times New Roman"/>
          <w:sz w:val="24"/>
          <w:lang w:val="it-IT"/>
        </w:rPr>
        <w:t xml:space="preserve">si restò in appun-|tamento che </w:t>
      </w:r>
      <w:r w:rsidR="00DC3F55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l </w:t>
      </w:r>
      <w:r w:rsidR="00F80E9F" w:rsidRPr="00ED72D8">
        <w:rPr>
          <w:rFonts w:ascii="Times New Roman" w:hAnsi="Times New Roman" w:cs="Times New Roman"/>
          <w:sz w:val="24"/>
          <w:szCs w:val="24"/>
          <w:lang w:val="it-IT"/>
        </w:rPr>
        <w:t>Commissar</w:t>
      </w:r>
      <w:r w:rsidRPr="00ED72D8">
        <w:rPr>
          <w:rFonts w:ascii="Times New Roman" w:hAnsi="Times New Roman" w:cs="Times New Roman"/>
          <w:sz w:val="24"/>
          <w:szCs w:val="24"/>
          <w:lang w:val="it-IT"/>
        </w:rPr>
        <w:t>io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dovesse partir quanto più presto. | Il Levenstein doppo haver presa licenza dal signor principe | Mauritio partì domenica mattina per Amsterdam per solle-|citar li vasselli, disegnando secondo che saranno ad ordine | mandarli a Delfsil per imbarcar le genti di volta in | volta, che arriveranno, et in un medesimo tempo ispedì | colà il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667"/>
      </w:r>
      <w:r w:rsidRPr="00ED72D8">
        <w:rPr>
          <w:rFonts w:ascii="Times New Roman" w:hAnsi="Times New Roman" w:cs="Times New Roman"/>
          <w:sz w:val="24"/>
          <w:lang w:val="it-IT"/>
        </w:rPr>
        <w:t xml:space="preserve"> </w:t>
      </w:r>
      <w:r w:rsidR="001E7813" w:rsidRPr="00ED72D8">
        <w:rPr>
          <w:rFonts w:ascii="Times New Roman" w:hAnsi="Times New Roman" w:cs="Times New Roman"/>
          <w:sz w:val="24"/>
          <w:lang w:val="it-IT"/>
        </w:rPr>
        <w:t>Quartiermastr</w:t>
      </w:r>
      <w:r w:rsidRPr="00ED72D8">
        <w:rPr>
          <w:rFonts w:ascii="Times New Roman" w:hAnsi="Times New Roman" w:cs="Times New Roman"/>
          <w:sz w:val="24"/>
          <w:lang w:val="it-IT"/>
        </w:rPr>
        <w:t>o per ordinar li alloggiamenti. |</w:t>
      </w:r>
    </w:p>
    <w:p w14:paraId="438C64E9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Questa mattina poi mentre scrivevo mi sono venute lettere | di esso signor Conte nelle quali mi significa, come intenderà | nella conduttione, che il conte di Embdem haveva impedito | ad alcuni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soldati, che non passassero, et pregandomi | per la speditione delle lettere, essen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elle già | pronte, mandai a sollecitar il </w:t>
      </w:r>
      <w:r w:rsidR="00F80E9F" w:rsidRPr="00ED72D8">
        <w:rPr>
          <w:rFonts w:ascii="Times New Roman" w:hAnsi="Times New Roman" w:cs="Times New Roman"/>
          <w:sz w:val="24"/>
          <w:lang w:val="it-IT"/>
        </w:rPr>
        <w:t>Commissar</w:t>
      </w:r>
      <w:r w:rsidRPr="00ED72D8">
        <w:rPr>
          <w:rFonts w:ascii="Times New Roman" w:hAnsi="Times New Roman" w:cs="Times New Roman"/>
          <w:sz w:val="24"/>
          <w:lang w:val="it-IT"/>
        </w:rPr>
        <w:t>io, et feci | pregar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ccellenza sua col mezo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uno dei miei, che dovendo | egli andar a lei, come havevo inteso, ella ancora | lo sollecitasse al partir quanto prima, come ha fatto, | et se non partirà questa sera per Amsterdam partirà | </w:t>
      </w:r>
    </w:p>
    <w:p w14:paraId="7C0807FF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293v /</w:t>
      </w:r>
    </w:p>
    <w:p w14:paraId="5B27BB2B" w14:textId="77777777" w:rsidR="005D5F96" w:rsidRPr="00790689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dimani mattina alle tre hore. Questo signor ambasciator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nghilterra | è come protettor di negotii del conte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mbdem; onde | in questo caso ho stimato bene col termine di confidenza | pregarlo, che gli scrivi una lettera, et gli raccommandi | questo negotio, affineché non vi metti difficoltà. Volon-|tieri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ha fatto, et non può esser più efficace. </w:t>
      </w:r>
      <w:r w:rsidRPr="00790689">
        <w:rPr>
          <w:rFonts w:ascii="Times New Roman" w:hAnsi="Times New Roman" w:cs="Times New Roman"/>
          <w:sz w:val="24"/>
          <w:lang w:val="it-IT"/>
        </w:rPr>
        <w:t>Io ho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668"/>
      </w:r>
      <w:r w:rsidRPr="00790689">
        <w:rPr>
          <w:rFonts w:ascii="Times New Roman" w:hAnsi="Times New Roman" w:cs="Times New Roman"/>
          <w:sz w:val="24"/>
          <w:lang w:val="it-IT"/>
        </w:rPr>
        <w:t xml:space="preserve"> | anco stimato a proposito scriver ad esso Conte, come | ho fatto alla città di Embdem, et al signor conte Guglielmo di | Nassau governator di Frisia. </w:t>
      </w:r>
      <w:r w:rsidRPr="00ED72D8">
        <w:rPr>
          <w:rFonts w:ascii="Times New Roman" w:hAnsi="Times New Roman" w:cs="Times New Roman"/>
          <w:sz w:val="24"/>
          <w:lang w:val="it-IT"/>
        </w:rPr>
        <w:t>Vostra Serenità sente g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ncontri | et non è meraviglia di questo del conte di Embdem poiché | altre volte è stato affettionatissimo con il fratello al par-|tito di Spagna, et forse il solo timore della perdita dello | Stato lo fece condescender a collegarsi con questi signori prego | Iddio, che adherisca a questa seconda instanza, et lo | spero poiché non se gli dimanda se non poco. Teneva | per fermo il signor conte di Levenstein, che le genti dovessero | esser molto presto al detto luoco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mbarco, et mi | ha detto, che subito ispedite le navi a quella volta | o venirà, o manderà a dirmi,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io mi conferisca | alla detta piazza, il che starò attendendo. </w:t>
      </w:r>
      <w:r w:rsidRPr="00790689">
        <w:rPr>
          <w:rFonts w:ascii="Times New Roman" w:hAnsi="Times New Roman" w:cs="Times New Roman"/>
          <w:sz w:val="24"/>
          <w:lang w:val="it-IT"/>
        </w:rPr>
        <w:t xml:space="preserve">| </w:t>
      </w:r>
    </w:p>
    <w:p w14:paraId="1E445271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790689">
        <w:rPr>
          <w:rFonts w:ascii="Times New Roman" w:hAnsi="Times New Roman" w:cs="Times New Roman"/>
          <w:sz w:val="24"/>
          <w:lang w:val="it-IT"/>
        </w:rPr>
        <w:t>Non so quello, che troverà di ricapito per haver | l</w:t>
      </w:r>
      <w:r w:rsidR="003B265C" w:rsidRPr="00790689">
        <w:rPr>
          <w:rFonts w:ascii="Times New Roman" w:hAnsi="Times New Roman" w:cs="Times New Roman"/>
          <w:sz w:val="24"/>
          <w:lang w:val="it-IT"/>
        </w:rPr>
        <w:t>’</w:t>
      </w:r>
      <w:r w:rsidRPr="00790689">
        <w:rPr>
          <w:rFonts w:ascii="Times New Roman" w:hAnsi="Times New Roman" w:cs="Times New Roman"/>
          <w:sz w:val="24"/>
          <w:lang w:val="it-IT"/>
        </w:rPr>
        <w:t xml:space="preserve">esborso del denaro. </w:t>
      </w:r>
      <w:r w:rsidRPr="00ED72D8">
        <w:rPr>
          <w:rFonts w:ascii="Times New Roman" w:hAnsi="Times New Roman" w:cs="Times New Roman"/>
          <w:sz w:val="24"/>
          <w:lang w:val="it-IT"/>
        </w:rPr>
        <w:t>Scrive di haver parlato con | il Quingetti; ma che ancor non era a segno. Vedrò |</w:t>
      </w:r>
      <w:r w:rsidR="00631B3E" w:rsidRPr="00ED72D8">
        <w:rPr>
          <w:rFonts w:ascii="Times New Roman" w:hAnsi="Times New Roman" w:cs="Times New Roman"/>
          <w:sz w:val="24"/>
          <w:lang w:val="it-IT"/>
        </w:rPr>
        <w:t xml:space="preserve"> </w:t>
      </w:r>
    </w:p>
    <w:p w14:paraId="3E1B6928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294r /</w:t>
      </w:r>
    </w:p>
    <w:p w14:paraId="3C9DEE89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ciò che ne seguirà per regolarmi secondo che comporta | lo stato della cosa, et la necessità di non lasciar ispedito | negotio passato tanto innanti. |</w:t>
      </w:r>
    </w:p>
    <w:p w14:paraId="11D4D0CB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Per le artiglierie ha il Conte havute da questi signori lettere | 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amiralità di Amsterdam, et sono di </w:t>
      </w:r>
      <w:r w:rsidR="00AD4F39" w:rsidRPr="00ED72D8">
        <w:rPr>
          <w:rFonts w:ascii="Times New Roman" w:hAnsi="Times New Roman" w:cs="Times New Roman"/>
          <w:sz w:val="24"/>
          <w:lang w:val="it-IT"/>
        </w:rPr>
        <w:t>raccommandatione | perché quel M</w:t>
      </w:r>
      <w:r w:rsidRPr="00ED72D8">
        <w:rPr>
          <w:rFonts w:ascii="Times New Roman" w:hAnsi="Times New Roman" w:cs="Times New Roman"/>
          <w:sz w:val="24"/>
          <w:lang w:val="it-IT"/>
        </w:rPr>
        <w:t>agistrato provedi in quanto gli è possibile | alla sicurtà delle navi, et delle genti. Et certo non | manca il signor Conte in alcuna cosa adoperandosi per quanto | si scuopre con tanto spirito, et con tanto affetto | quanto si può imaginare. Ha fatti far vestiti per | tutte dieci le compagnie di panno colorato differente, | le bandiere, la provisione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rmi in somma si | scuopre in lui ambitione di gloria, et di honore | a servitio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669"/>
      </w:r>
      <w:r w:rsidRPr="00ED72D8">
        <w:rPr>
          <w:rFonts w:ascii="Times New Roman" w:hAnsi="Times New Roman" w:cs="Times New Roman"/>
          <w:sz w:val="24"/>
          <w:lang w:val="it-IT"/>
        </w:rPr>
        <w:t xml:space="preserve"> della Serenità vostra, et può ben ella | far il conto che li costerà grandemente questa levata. | Vinti, et vinti doi fiorini per testa paga per il | transporto delle genti, et sotte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670"/>
      </w:r>
      <w:r w:rsidRPr="00ED72D8">
        <w:rPr>
          <w:rFonts w:ascii="Times New Roman" w:hAnsi="Times New Roman" w:cs="Times New Roman"/>
          <w:sz w:val="24"/>
          <w:lang w:val="it-IT"/>
        </w:rPr>
        <w:t xml:space="preserve"> soldi di questa moneta | (che ottanta fano un ongaro) per le spese di bocca | per ogni giorno; et per quelli nella camera del | patrone dieci, et è obligato dar denari alla | mano per doi mesi per far la provisione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viveri | et a doi navi doi mesi, et mezo. Gratie etc. |</w:t>
      </w:r>
    </w:p>
    <w:p w14:paraId="2C5AB91D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2F7C5E4F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D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Haya a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25 luglio 1617 |</w:t>
      </w:r>
    </w:p>
    <w:p w14:paraId="513ACF32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di vostra Serenità | </w:t>
      </w:r>
    </w:p>
    <w:p w14:paraId="582B8A7A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humilissimo et devotissimo servitore |</w:t>
      </w:r>
    </w:p>
    <w:p w14:paraId="196C57F1" w14:textId="77777777" w:rsidR="005D5F96" w:rsidRPr="008C209E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fr-FR"/>
        </w:rPr>
      </w:pPr>
      <w:r w:rsidRPr="008C209E">
        <w:rPr>
          <w:rFonts w:ascii="Times New Roman" w:hAnsi="Times New Roman" w:cs="Times New Roman"/>
          <w:sz w:val="24"/>
          <w:lang w:val="fr-FR"/>
        </w:rPr>
        <w:t>Christofforo Suriano |</w:t>
      </w:r>
    </w:p>
    <w:p w14:paraId="6C76886C" w14:textId="77777777" w:rsidR="005D5F96" w:rsidRPr="008C209E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fr-FR"/>
        </w:rPr>
      </w:pPr>
    </w:p>
    <w:p w14:paraId="1A5C8934" w14:textId="77777777" w:rsidR="005D5F96" w:rsidRPr="008C209E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fr-FR"/>
        </w:rPr>
      </w:pPr>
      <w:r w:rsidRPr="008C209E">
        <w:rPr>
          <w:rFonts w:ascii="Times New Roman" w:hAnsi="Times New Roman" w:cs="Times New Roman"/>
          <w:sz w:val="24"/>
          <w:lang w:val="fr-FR"/>
        </w:rPr>
        <w:lastRenderedPageBreak/>
        <w:t xml:space="preserve">/ 294v / </w:t>
      </w:r>
    </w:p>
    <w:p w14:paraId="6B084E01" w14:textId="49796BC3" w:rsidR="005D5F96" w:rsidRPr="008C209E" w:rsidRDefault="00603022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lang w:val="fr-FR"/>
        </w:rPr>
      </w:pPr>
      <w:r w:rsidRPr="008C209E">
        <w:rPr>
          <w:rFonts w:ascii="Times New Roman" w:hAnsi="Times New Roman" w:cs="Times New Roman"/>
          <w:b/>
          <w:bCs/>
          <w:sz w:val="24"/>
          <w:lang w:val="fr-FR"/>
        </w:rPr>
        <w:t>Blank page</w:t>
      </w:r>
      <w:r w:rsidR="005D5F96" w:rsidRPr="008C209E">
        <w:rPr>
          <w:rFonts w:ascii="Times New Roman" w:hAnsi="Times New Roman" w:cs="Times New Roman"/>
          <w:i/>
          <w:iCs/>
          <w:sz w:val="24"/>
          <w:lang w:val="fr-FR"/>
        </w:rPr>
        <w:t xml:space="preserve"> </w:t>
      </w:r>
    </w:p>
    <w:p w14:paraId="38A56C75" w14:textId="77777777" w:rsidR="005D5F96" w:rsidRPr="008C209E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lang w:val="fr-FR"/>
        </w:rPr>
      </w:pPr>
    </w:p>
    <w:p w14:paraId="3D3E9427" w14:textId="77777777" w:rsidR="005D5F96" w:rsidRPr="008C209E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fr-FR"/>
        </w:rPr>
      </w:pPr>
      <w:r w:rsidRPr="008C209E">
        <w:rPr>
          <w:rFonts w:ascii="Times New Roman" w:hAnsi="Times New Roman" w:cs="Times New Roman"/>
          <w:sz w:val="24"/>
          <w:lang w:val="fr-FR"/>
        </w:rPr>
        <w:t xml:space="preserve">/ 297r / </w:t>
      </w:r>
    </w:p>
    <w:p w14:paraId="24C6793B" w14:textId="5FB1E5ED" w:rsidR="005D5F96" w:rsidRPr="00ED72D8" w:rsidRDefault="00603022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lang w:val="it-IT"/>
        </w:rPr>
      </w:pPr>
      <w:r w:rsidRPr="00603022">
        <w:rPr>
          <w:rFonts w:ascii="Times New Roman" w:hAnsi="Times New Roman" w:cs="Times New Roman"/>
          <w:b/>
          <w:bCs/>
          <w:sz w:val="24"/>
          <w:lang w:val="it-IT"/>
        </w:rPr>
        <w:t>Blank page</w:t>
      </w:r>
      <w:r w:rsidR="005D5F96" w:rsidRPr="00ED72D8">
        <w:rPr>
          <w:rFonts w:ascii="Times New Roman" w:hAnsi="Times New Roman" w:cs="Times New Roman"/>
          <w:i/>
          <w:iCs/>
          <w:sz w:val="24"/>
          <w:lang w:val="it-IT"/>
        </w:rPr>
        <w:t xml:space="preserve"> </w:t>
      </w:r>
    </w:p>
    <w:p w14:paraId="6D2596D6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lang w:val="it-IT"/>
        </w:rPr>
      </w:pPr>
    </w:p>
    <w:p w14:paraId="561877BE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/ 297v / </w:t>
      </w:r>
    </w:p>
    <w:p w14:paraId="03B6925D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Al serenissimo principe di Venetia |</w:t>
      </w:r>
    </w:p>
    <w:p w14:paraId="0E19A133" w14:textId="77777777" w:rsidR="005D5F96" w:rsidRPr="00ED72D8" w:rsidRDefault="003C46B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p</w:t>
      </w:r>
      <w:r w:rsidR="005D5F96" w:rsidRPr="00ED72D8">
        <w:rPr>
          <w:rFonts w:ascii="Times New Roman" w:hAnsi="Times New Roman" w:cs="Times New Roman"/>
          <w:sz w:val="24"/>
          <w:lang w:val="it-IT"/>
        </w:rPr>
        <w:t xml:space="preserve">rima | </w:t>
      </w:r>
    </w:p>
    <w:p w14:paraId="0849E9D6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169C7516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lang w:val="it-IT"/>
        </w:rPr>
      </w:pPr>
      <w:r w:rsidRPr="00ED72D8">
        <w:rPr>
          <w:rFonts w:ascii="Times New Roman" w:hAnsi="Times New Roman" w:cs="Times New Roman"/>
          <w:i/>
          <w:iCs/>
          <w:sz w:val="24"/>
          <w:lang w:val="it-IT"/>
        </w:rPr>
        <w:t xml:space="preserve">Tracce di sigilli </w:t>
      </w:r>
    </w:p>
    <w:p w14:paraId="0B448544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lang w:val="it-IT"/>
        </w:rPr>
      </w:pPr>
    </w:p>
    <w:p w14:paraId="5EB944FD" w14:textId="77777777" w:rsidR="005D5F96" w:rsidRPr="00790689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lang w:val="it-IT"/>
        </w:rPr>
      </w:pPr>
      <w:r w:rsidRPr="00790689">
        <w:rPr>
          <w:rFonts w:ascii="Times New Roman" w:hAnsi="Times New Roman" w:cs="Times New Roman"/>
          <w:i/>
          <w:iCs/>
          <w:sz w:val="24"/>
          <w:lang w:val="it-IT"/>
        </w:rPr>
        <w:t>Regesto antico</w:t>
      </w:r>
    </w:p>
    <w:p w14:paraId="04987C19" w14:textId="77777777" w:rsidR="005D5F96" w:rsidRPr="00790689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790689">
        <w:rPr>
          <w:rFonts w:ascii="Times New Roman" w:hAnsi="Times New Roman" w:cs="Times New Roman"/>
          <w:sz w:val="24"/>
          <w:lang w:val="it-IT"/>
        </w:rPr>
        <w:t>/ 297vC /</w:t>
      </w:r>
    </w:p>
    <w:p w14:paraId="68DD8AEB" w14:textId="77777777" w:rsidR="005D5F96" w:rsidRPr="00790689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790689">
        <w:rPr>
          <w:rFonts w:ascii="Times New Roman" w:hAnsi="Times New Roman" w:cs="Times New Roman"/>
          <w:sz w:val="24"/>
          <w:lang w:val="it-IT"/>
        </w:rPr>
        <w:t>25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671"/>
      </w:r>
      <w:r w:rsidR="00FF3D11" w:rsidRPr="00790689">
        <w:rPr>
          <w:rFonts w:ascii="Times New Roman" w:hAnsi="Times New Roman" w:cs="Times New Roman"/>
          <w:sz w:val="24"/>
          <w:lang w:val="it-IT"/>
        </w:rPr>
        <w:t xml:space="preserve"> luglio 1617 ricevute a</w:t>
      </w:r>
      <w:r w:rsidR="003B265C" w:rsidRPr="00790689">
        <w:rPr>
          <w:rFonts w:ascii="Times New Roman" w:hAnsi="Times New Roman" w:cs="Times New Roman"/>
          <w:sz w:val="24"/>
          <w:lang w:val="it-IT"/>
        </w:rPr>
        <w:t>’</w:t>
      </w:r>
      <w:r w:rsidRPr="00790689">
        <w:rPr>
          <w:rFonts w:ascii="Times New Roman" w:hAnsi="Times New Roman" w:cs="Times New Roman"/>
          <w:sz w:val="24"/>
          <w:lang w:val="it-IT"/>
        </w:rPr>
        <w:t xml:space="preserve"> 9 agosto |</w:t>
      </w:r>
    </w:p>
    <w:p w14:paraId="16275049" w14:textId="77777777" w:rsidR="005D5F96" w:rsidRPr="00790689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790689">
        <w:rPr>
          <w:rFonts w:ascii="Times New Roman" w:hAnsi="Times New Roman" w:cs="Times New Roman"/>
          <w:sz w:val="24"/>
          <w:lang w:val="it-IT"/>
        </w:rPr>
        <w:t>Haya</w:t>
      </w:r>
      <w:r w:rsidR="003C46B4" w:rsidRPr="00790689">
        <w:rPr>
          <w:rFonts w:ascii="Times New Roman" w:hAnsi="Times New Roman" w:cs="Times New Roman"/>
          <w:sz w:val="24"/>
          <w:lang w:val="it-IT"/>
        </w:rPr>
        <w:t>. P</w:t>
      </w:r>
      <w:r w:rsidRPr="00790689">
        <w:rPr>
          <w:rFonts w:ascii="Times New Roman" w:hAnsi="Times New Roman" w:cs="Times New Roman"/>
          <w:sz w:val="24"/>
          <w:lang w:val="it-IT"/>
        </w:rPr>
        <w:t>rima |</w:t>
      </w:r>
    </w:p>
    <w:p w14:paraId="7D3FBE1B" w14:textId="77777777" w:rsidR="005D5F96" w:rsidRPr="00790689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116D1DDA" w14:textId="77777777" w:rsidR="005D5F96" w:rsidRPr="00790689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790689">
        <w:rPr>
          <w:rFonts w:ascii="Times New Roman" w:hAnsi="Times New Roman" w:cs="Times New Roman"/>
          <w:iCs/>
          <w:sz w:val="24"/>
          <w:lang w:val="it-IT"/>
        </w:rPr>
        <w:t>L. SS. R.</w:t>
      </w:r>
      <w:r w:rsidRPr="00790689">
        <w:rPr>
          <w:rFonts w:ascii="Times New Roman" w:hAnsi="Times New Roman" w:cs="Times New Roman"/>
          <w:i/>
          <w:iCs/>
          <w:sz w:val="24"/>
          <w:lang w:val="it-IT"/>
        </w:rPr>
        <w:t xml:space="preserve"> </w:t>
      </w:r>
      <w:r w:rsidRPr="00790689">
        <w:rPr>
          <w:rFonts w:ascii="Times New Roman" w:hAnsi="Times New Roman" w:cs="Times New Roman"/>
          <w:sz w:val="24"/>
          <w:lang w:val="it-IT"/>
        </w:rPr>
        <w:t>|</w:t>
      </w:r>
    </w:p>
    <w:p w14:paraId="221EFA68" w14:textId="77777777" w:rsidR="005D5F96" w:rsidRPr="00790689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197922D4" w14:textId="77777777" w:rsidR="00CA62FA" w:rsidRPr="00790689" w:rsidRDefault="00CA62FA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5739D796" w14:textId="77777777" w:rsidR="005D5F96" w:rsidRPr="00790689" w:rsidRDefault="005D5F96" w:rsidP="00CA62FA">
      <w:pPr>
        <w:spacing w:after="0" w:line="240" w:lineRule="auto"/>
        <w:jc w:val="center"/>
        <w:outlineLvl w:val="0"/>
        <w:rPr>
          <w:rFonts w:ascii="Times New Roman" w:hAnsi="Times New Roman" w:cs="Times New Roman"/>
          <w:sz w:val="24"/>
          <w:lang w:val="it-IT"/>
        </w:rPr>
      </w:pPr>
      <w:r w:rsidRPr="00790689">
        <w:rPr>
          <w:rFonts w:ascii="Times New Roman" w:hAnsi="Times New Roman" w:cs="Times New Roman"/>
          <w:sz w:val="24"/>
          <w:lang w:val="it-IT"/>
        </w:rPr>
        <w:t>n. 93</w:t>
      </w:r>
    </w:p>
    <w:p w14:paraId="611074A6" w14:textId="77777777" w:rsidR="005D5F96" w:rsidRPr="00790689" w:rsidRDefault="005D5F96" w:rsidP="00CA62FA">
      <w:pPr>
        <w:spacing w:after="0" w:line="240" w:lineRule="auto"/>
        <w:jc w:val="center"/>
        <w:outlineLvl w:val="0"/>
        <w:rPr>
          <w:rFonts w:ascii="Times New Roman" w:hAnsi="Times New Roman" w:cs="Times New Roman"/>
          <w:sz w:val="24"/>
          <w:lang w:val="it-IT"/>
        </w:rPr>
      </w:pPr>
      <w:r w:rsidRPr="00790689">
        <w:rPr>
          <w:rFonts w:ascii="Times New Roman" w:hAnsi="Times New Roman" w:cs="Times New Roman"/>
          <w:sz w:val="24"/>
          <w:lang w:val="it-IT"/>
        </w:rPr>
        <w:t>Allegato I al n. 92 (cc. 295r-296v)</w:t>
      </w:r>
    </w:p>
    <w:p w14:paraId="4F57F85E" w14:textId="77777777" w:rsidR="005D5F96" w:rsidRPr="00790689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7CE015D9" w14:textId="77777777" w:rsidR="005D5F96" w:rsidRPr="00790689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790689">
        <w:rPr>
          <w:rFonts w:ascii="Times New Roman" w:hAnsi="Times New Roman" w:cs="Times New Roman"/>
          <w:sz w:val="24"/>
          <w:lang w:val="it-IT"/>
        </w:rPr>
        <w:t>/ 295r /</w:t>
      </w:r>
    </w:p>
    <w:p w14:paraId="3BB30EA8" w14:textId="77777777" w:rsidR="005D5F96" w:rsidRPr="00790689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790689">
        <w:rPr>
          <w:rFonts w:ascii="Times New Roman" w:hAnsi="Times New Roman" w:cs="Times New Roman"/>
          <w:sz w:val="24"/>
          <w:lang w:val="it-IT"/>
        </w:rPr>
        <w:t>Lettera del conte di Levenstein di Am</w:t>
      </w:r>
      <w:r w:rsidR="003C46B4" w:rsidRPr="00790689">
        <w:rPr>
          <w:rFonts w:ascii="Times New Roman" w:hAnsi="Times New Roman" w:cs="Times New Roman"/>
          <w:sz w:val="24"/>
          <w:lang w:val="it-IT"/>
        </w:rPr>
        <w:t>sterdam a</w:t>
      </w:r>
      <w:r w:rsidR="003B265C" w:rsidRPr="00790689">
        <w:rPr>
          <w:rFonts w:ascii="Times New Roman" w:hAnsi="Times New Roman" w:cs="Times New Roman"/>
          <w:sz w:val="24"/>
          <w:lang w:val="it-IT"/>
        </w:rPr>
        <w:t>’</w:t>
      </w:r>
      <w:r w:rsidRPr="00790689">
        <w:rPr>
          <w:rFonts w:ascii="Times New Roman" w:hAnsi="Times New Roman" w:cs="Times New Roman"/>
          <w:sz w:val="24"/>
          <w:lang w:val="it-IT"/>
        </w:rPr>
        <w:t xml:space="preserve"> 24 luglio |</w:t>
      </w:r>
    </w:p>
    <w:p w14:paraId="5F46215D" w14:textId="77777777" w:rsidR="005D5F96" w:rsidRPr="00790689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207AE0ED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790689">
        <w:rPr>
          <w:rFonts w:ascii="Times New Roman" w:hAnsi="Times New Roman" w:cs="Times New Roman"/>
          <w:sz w:val="24"/>
          <w:lang w:val="it-IT"/>
        </w:rPr>
        <w:t xml:space="preserve">Signore essendo arrivato qui io ho immediate fatta inquisitione | del stato nel quale erano li vasselli, et il resto, et ho trovato che | si mettono ad ordine, et che non mancaranno di esser al tempo | prefisso, come anco tutte le altre cose, come arme, caschi, | et altro. </w:t>
      </w:r>
      <w:r w:rsidRPr="00ED72D8">
        <w:rPr>
          <w:rFonts w:ascii="Times New Roman" w:hAnsi="Times New Roman" w:cs="Times New Roman"/>
          <w:sz w:val="24"/>
          <w:lang w:val="it-IT"/>
        </w:rPr>
        <w:t>Io vengo in questo punto da ricever una lettera, | che il conte di Embdem impedisce ai miei soldati di passar per | il suo Paese, et che alcuni se ne sono ritornati non potendo | passar il che mi dà grandissima incommodità: onde è necessarissimo | che li signori Stati, come parimente voi medesimo, come me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672"/>
      </w:r>
      <w:r w:rsidRPr="00ED72D8">
        <w:rPr>
          <w:rFonts w:ascii="Times New Roman" w:hAnsi="Times New Roman" w:cs="Times New Roman"/>
          <w:sz w:val="24"/>
          <w:lang w:val="it-IT"/>
        </w:rPr>
        <w:t xml:space="preserve"> mostraste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673"/>
      </w:r>
      <w:r w:rsidRPr="00ED72D8">
        <w:rPr>
          <w:rFonts w:ascii="Times New Roman" w:hAnsi="Times New Roman" w:cs="Times New Roman"/>
          <w:sz w:val="24"/>
          <w:lang w:val="it-IT"/>
        </w:rPr>
        <w:t xml:space="preserve"> | haverne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674"/>
      </w:r>
      <w:r w:rsidRPr="00ED72D8">
        <w:rPr>
          <w:rFonts w:ascii="Times New Roman" w:hAnsi="Times New Roman" w:cs="Times New Roman"/>
          <w:sz w:val="24"/>
          <w:lang w:val="it-IT"/>
        </w:rPr>
        <w:t xml:space="preserve"> intentione, scriviate al Conte poiché le mie genti | non dimandano, che il passaggio per imbarcarsi a Delfsiel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675"/>
      </w:r>
      <w:r w:rsidRPr="00ED72D8">
        <w:rPr>
          <w:rFonts w:ascii="Times New Roman" w:hAnsi="Times New Roman" w:cs="Times New Roman"/>
          <w:sz w:val="24"/>
          <w:lang w:val="it-IT"/>
        </w:rPr>
        <w:t xml:space="preserve"> | et che non si arresteranno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676"/>
      </w:r>
      <w:r w:rsidRPr="00ED72D8">
        <w:rPr>
          <w:rFonts w:ascii="Times New Roman" w:hAnsi="Times New Roman" w:cs="Times New Roman"/>
          <w:sz w:val="24"/>
          <w:lang w:val="it-IT"/>
        </w:rPr>
        <w:t xml:space="preserve"> punto nel suo Paese, che non | le impedisca più, o non vogli rifiutarli il passaggio il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677"/>
      </w:r>
      <w:r w:rsidRPr="00ED72D8">
        <w:rPr>
          <w:rFonts w:ascii="Times New Roman" w:hAnsi="Times New Roman" w:cs="Times New Roman"/>
          <w:sz w:val="24"/>
          <w:lang w:val="it-IT"/>
        </w:rPr>
        <w:t xml:space="preserve"> che | non potrà contradire, essendo cosa di poca consequenza. | Altrimenti questa voce farà che g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ltri non sapendo come devono | passare non vorranno mettersi in camino. Io spero ancor | hoggi di haver uno dei migliori vasselli del Paese, diman | mattina io anderò 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miralità per presentar le lettere | per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rtiglieria. Quanto al signor Quingetti io ho | trattato con lui, ma non sono ancor al fine: in ogni modo | io non mancarò mai di quello, che ho promesso a sua Serenità. | Ecco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678"/>
      </w:r>
      <w:r w:rsidRPr="00ED72D8">
        <w:rPr>
          <w:rFonts w:ascii="Times New Roman" w:hAnsi="Times New Roman" w:cs="Times New Roman"/>
          <w:sz w:val="24"/>
          <w:lang w:val="it-IT"/>
        </w:rPr>
        <w:t xml:space="preserve"> tutto ciò, che ho pensato di scrivervi con le presenti | raccomandandomi etc. |</w:t>
      </w:r>
    </w:p>
    <w:p w14:paraId="2513AC68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46A8B8C5" w14:textId="77777777" w:rsidR="00A71439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295v</w:t>
      </w:r>
      <w:r w:rsidR="00A71439">
        <w:rPr>
          <w:rFonts w:ascii="Times New Roman" w:hAnsi="Times New Roman" w:cs="Times New Roman"/>
          <w:sz w:val="24"/>
          <w:lang w:val="it-IT"/>
        </w:rPr>
        <w:t xml:space="preserve"> /</w:t>
      </w:r>
    </w:p>
    <w:p w14:paraId="1589A638" w14:textId="77777777" w:rsidR="00A71439" w:rsidRDefault="00A71439" w:rsidP="00A71439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C213EC">
        <w:rPr>
          <w:rFonts w:eastAsia="NSimSun"/>
          <w:b/>
          <w:bCs/>
          <w:kern w:val="2"/>
          <w:lang w:val="it-IT" w:eastAsia="hi-IN" w:bidi="hi-IN"/>
        </w:rPr>
        <w:t>Blank page</w:t>
      </w:r>
    </w:p>
    <w:p w14:paraId="063E0D1C" w14:textId="77777777" w:rsidR="00A71439" w:rsidRDefault="00A71439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7EC9D01E" w14:textId="6A9F761F" w:rsidR="005D5F96" w:rsidRPr="00ED72D8" w:rsidRDefault="00A71439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>
        <w:rPr>
          <w:rFonts w:ascii="Times New Roman" w:hAnsi="Times New Roman" w:cs="Times New Roman"/>
          <w:sz w:val="24"/>
          <w:lang w:val="it-IT"/>
        </w:rPr>
        <w:t xml:space="preserve">/ </w:t>
      </w:r>
      <w:r w:rsidR="005D5F96" w:rsidRPr="00ED72D8">
        <w:rPr>
          <w:rFonts w:ascii="Times New Roman" w:hAnsi="Times New Roman" w:cs="Times New Roman"/>
          <w:sz w:val="24"/>
          <w:lang w:val="it-IT"/>
        </w:rPr>
        <w:t>296r /</w:t>
      </w:r>
    </w:p>
    <w:p w14:paraId="7A168E7C" w14:textId="77777777" w:rsidR="00A71439" w:rsidRDefault="00A71439" w:rsidP="00A71439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C213EC">
        <w:rPr>
          <w:rFonts w:eastAsia="NSimSun"/>
          <w:b/>
          <w:bCs/>
          <w:kern w:val="2"/>
          <w:lang w:val="it-IT" w:eastAsia="hi-IN" w:bidi="hi-IN"/>
        </w:rPr>
        <w:t>Blank page</w:t>
      </w:r>
    </w:p>
    <w:p w14:paraId="450221EA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7DDBF328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296vB /</w:t>
      </w:r>
    </w:p>
    <w:p w14:paraId="7A0C4DF9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Lettera del conte di Levenstein | </w:t>
      </w:r>
    </w:p>
    <w:p w14:paraId="451840D1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nelle prime |</w:t>
      </w:r>
    </w:p>
    <w:p w14:paraId="4E7B7967" w14:textId="77777777" w:rsidR="005D5F96" w:rsidRPr="00ED72D8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lang w:val="it-IT"/>
        </w:rPr>
      </w:pPr>
    </w:p>
    <w:p w14:paraId="71ED3856" w14:textId="77777777" w:rsidR="009F5A55" w:rsidRPr="00ED72D8" w:rsidRDefault="009F5A5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  <w:sectPr w:rsidR="009F5A55" w:rsidRPr="00ED72D8" w:rsidSect="005828A9">
          <w:headerReference w:type="default" r:id="rId23"/>
          <w:footerReference w:type="even" r:id="rId24"/>
          <w:footerReference w:type="default" r:id="rId25"/>
          <w:footnotePr>
            <w:numFmt w:val="lowerLetter"/>
            <w:numRestart w:val="eachPage"/>
          </w:footnotePr>
          <w:pgSz w:w="11906" w:h="16838"/>
          <w:pgMar w:top="1418" w:right="1134" w:bottom="1418" w:left="1134" w:header="709" w:footer="709" w:gutter="0"/>
          <w:cols w:space="708"/>
          <w:docGrid w:linePitch="360"/>
        </w:sectPr>
      </w:pPr>
    </w:p>
    <w:p w14:paraId="4A4848B9" w14:textId="77777777" w:rsidR="003A716B" w:rsidRPr="00ED72D8" w:rsidRDefault="003A716B" w:rsidP="003A716B">
      <w:pPr>
        <w:pStyle w:val="Header"/>
        <w:jc w:val="left"/>
        <w:rPr>
          <w:lang w:val="it-IT"/>
        </w:rPr>
      </w:pPr>
      <w:r w:rsidRPr="00ED72D8">
        <w:rPr>
          <w:lang w:val="it-IT"/>
        </w:rPr>
        <w:lastRenderedPageBreak/>
        <w:t>/START LETTER/</w:t>
      </w:r>
    </w:p>
    <w:p w14:paraId="349725DE" w14:textId="77777777" w:rsidR="009F5A55" w:rsidRPr="00CF167C" w:rsidRDefault="009F5A55" w:rsidP="00B90AF2">
      <w:pPr>
        <w:pStyle w:val="Testopreformattato"/>
        <w:jc w:val="center"/>
        <w:rPr>
          <w:sz w:val="24"/>
          <w:szCs w:val="24"/>
        </w:rPr>
      </w:pPr>
      <w:r w:rsidRPr="00CF167C">
        <w:rPr>
          <w:sz w:val="24"/>
          <w:szCs w:val="24"/>
        </w:rPr>
        <w:t>n. 94</w:t>
      </w:r>
    </w:p>
    <w:p w14:paraId="25947B69" w14:textId="77777777" w:rsidR="009F5A55" w:rsidRPr="00CF167C" w:rsidRDefault="009F5A55" w:rsidP="00B90AF2">
      <w:pPr>
        <w:pStyle w:val="Testopreformattato"/>
        <w:jc w:val="center"/>
        <w:rPr>
          <w:sz w:val="24"/>
          <w:szCs w:val="24"/>
        </w:rPr>
      </w:pPr>
      <w:r w:rsidRPr="00CF167C">
        <w:rPr>
          <w:sz w:val="24"/>
          <w:szCs w:val="24"/>
        </w:rPr>
        <w:t>25 luglio 1617,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ia (cc. 298r-v, 300r-301v, 304r-v)</w:t>
      </w:r>
    </w:p>
    <w:p w14:paraId="4C4F22BE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</w:p>
    <w:p w14:paraId="12F4A453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298r / </w:t>
      </w:r>
    </w:p>
    <w:p w14:paraId="4E50BAB3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2</w:t>
      </w:r>
      <w:r w:rsidRPr="00CF167C">
        <w:rPr>
          <w:sz w:val="24"/>
          <w:szCs w:val="24"/>
          <w:vertAlign w:val="superscript"/>
        </w:rPr>
        <w:t>da</w:t>
      </w:r>
      <w:r w:rsidRPr="00CF167C">
        <w:rPr>
          <w:sz w:val="24"/>
          <w:szCs w:val="24"/>
        </w:rPr>
        <w:t xml:space="preserve"> | </w:t>
      </w:r>
    </w:p>
    <w:p w14:paraId="0A1747DD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</w:p>
    <w:p w14:paraId="3A2C8CCD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Serenissimo Principe | </w:t>
      </w:r>
    </w:p>
    <w:p w14:paraId="5A22720F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doppo molte instanze, et soleciti ufficii ha il signor di Monthou ottenuto | quanto desiderava da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deputati delle Provincie, che hanno | dato ordine al thesoriero di esborsar il denaro al primo di | agosto, et che in tanto egli sopra la loro parola possi prometterli | al signor di Monthou, il quale ha trattato col Calandrini, che li farà | haver il denaro a Norimbergh. Hier mattina fu a rin-|gratiarne li signori Stati, et a prender licenza da essi per partire. | Rinovò in brevi parole quanto disse anco ne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ltra audientia | intorno il desiderio di sapere quello che sentissero sopra | le propositioni di unione delli suoi precessori. Fu replicato | da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signori Stati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ottima volontà loro verso sua Altezza, et che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nimo | di essi era di far cose maggiori per lei; ma che non si poteva | quanto si voleva per li proprii affari dello Stato. Et quanto | a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unione, che haverebbono considerato quello che potesse | mettersi ad effetto, et forsi avanti il partire gli haverebbo-|no detta qualche cosa. Mi è stato riferto, che questa | sera otto dei signori Stati devono cenar con lui, et che forse | gli parleranno di questo particolare, che per quanto ho | potuto penetrare sarà in parole generali, </w:t>
      </w:r>
      <w:r w:rsidR="00A72EF8" w:rsidRPr="00CF167C">
        <w:rPr>
          <w:sz w:val="24"/>
          <w:szCs w:val="24"/>
        </w:rPr>
        <w:t>cioè</w:t>
      </w:r>
      <w:r w:rsidRPr="00CF167C">
        <w:rPr>
          <w:sz w:val="24"/>
          <w:szCs w:val="24"/>
        </w:rPr>
        <w:t xml:space="preserve"> che | hanno desiderio di unirsi, et stringersi con sua Altezza, et con | tutti quei principi, che haveranno la medesima volontà | di contrapporre a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insidie spagnuole, et di contra-|minare alli loro disegni. Alcuni emuli, et invidi del | signor </w:t>
      </w:r>
      <w:r w:rsidR="0050400E" w:rsidRPr="00CF167C">
        <w:rPr>
          <w:sz w:val="24"/>
          <w:szCs w:val="24"/>
        </w:rPr>
        <w:t>Bernvel</w:t>
      </w:r>
      <w:r w:rsidRPr="00CF167C">
        <w:rPr>
          <w:sz w:val="24"/>
          <w:szCs w:val="24"/>
        </w:rPr>
        <w:t xml:space="preserve"> dicono esser egli causa, che non si facci |</w:t>
      </w:r>
      <w:r w:rsidR="00631B3E" w:rsidRPr="00CF167C">
        <w:rPr>
          <w:sz w:val="24"/>
          <w:szCs w:val="24"/>
        </w:rPr>
        <w:t xml:space="preserve"> </w:t>
      </w:r>
    </w:p>
    <w:p w14:paraId="767E7E44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298v / </w:t>
      </w:r>
    </w:p>
    <w:p w14:paraId="6DBEE838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cosa di buono, et che impedisca la trattatione di colleganza; et quando | si è venuto a proposito della serenissima Republica habbi detto, che | le mie sono parole, et che non ho alcun ordine né auttorità | di trattarne, et così tiri indietro artificiosamente il tutto. Et | vi sono pur alcuni che vorrebbono, ch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io mi dichiarissi, et io | ascolto, et aspetto. Et doi giorni sono </w:t>
      </w:r>
      <w:r w:rsidRPr="00CF167C">
        <w:rPr>
          <w:i/>
          <w:iCs/>
          <w:sz w:val="24"/>
          <w:szCs w:val="24"/>
        </w:rPr>
        <w:t>il</w:t>
      </w:r>
      <w:r w:rsidRPr="00CF167C">
        <w:rPr>
          <w:rStyle w:val="FootnoteReference"/>
          <w:sz w:val="24"/>
          <w:szCs w:val="24"/>
        </w:rPr>
        <w:footnoteReference w:id="679"/>
      </w:r>
      <w:r w:rsidRPr="00CF167C">
        <w:rPr>
          <w:i/>
          <w:iCs/>
          <w:sz w:val="24"/>
          <w:szCs w:val="24"/>
        </w:rPr>
        <w:t xml:space="preserve"> signor Vandermil mi replicò, che di gratia tenessi secreto | il negotio, che rissaputo non s</w:t>
      </w:r>
      <w:r w:rsidR="003B265C" w:rsidRPr="00CF167C">
        <w:rPr>
          <w:i/>
          <w:iCs/>
          <w:sz w:val="24"/>
          <w:szCs w:val="24"/>
        </w:rPr>
        <w:t>’</w:t>
      </w:r>
      <w:r w:rsidRPr="00CF167C">
        <w:rPr>
          <w:i/>
          <w:iCs/>
          <w:sz w:val="24"/>
          <w:szCs w:val="24"/>
        </w:rPr>
        <w:t xml:space="preserve">intorbidasse, et che gli | haveva adimandato il signor </w:t>
      </w:r>
      <w:r w:rsidR="0050400E" w:rsidRPr="00CF167C">
        <w:rPr>
          <w:i/>
          <w:iCs/>
          <w:sz w:val="24"/>
          <w:szCs w:val="24"/>
        </w:rPr>
        <w:t>Bernvel</w:t>
      </w:r>
      <w:r w:rsidRPr="00CF167C">
        <w:rPr>
          <w:i/>
          <w:iCs/>
          <w:sz w:val="24"/>
          <w:szCs w:val="24"/>
        </w:rPr>
        <w:t xml:space="preserve"> se me lo haveva | detto</w:t>
      </w:r>
      <w:r w:rsidRPr="00CF167C">
        <w:rPr>
          <w:sz w:val="24"/>
          <w:szCs w:val="24"/>
        </w:rPr>
        <w:t xml:space="preserve">. E gran cosa, che tutti | o una gran parte sgridano, et sparlano contra esso | </w:t>
      </w:r>
      <w:r w:rsidR="0050400E" w:rsidRPr="00CF167C">
        <w:rPr>
          <w:sz w:val="24"/>
          <w:szCs w:val="24"/>
        </w:rPr>
        <w:t>Bernvel</w:t>
      </w:r>
      <w:r w:rsidRPr="00CF167C">
        <w:rPr>
          <w:sz w:val="24"/>
          <w:szCs w:val="24"/>
        </w:rPr>
        <w:t xml:space="preserve"> così per il fatto della religione, come per altro | tuttavia non vi è chi sappi fargli ostacolo di rilevo. | È stato per tre o quattro giorni in casa retirato, et | viene publicato, che sia stata artificiosa indispositione, | se ben è vero, che alle volte quando qualche cosa che | si tratta</w:t>
      </w:r>
      <w:r w:rsidRPr="00CF167C">
        <w:rPr>
          <w:rStyle w:val="FootnoteReference"/>
          <w:sz w:val="24"/>
          <w:szCs w:val="24"/>
        </w:rPr>
        <w:footnoteReference w:id="680"/>
      </w:r>
      <w:r w:rsidRPr="00CF167C">
        <w:rPr>
          <w:sz w:val="24"/>
          <w:szCs w:val="24"/>
        </w:rPr>
        <w:t xml:space="preserve"> di momento non li va a gusto o non desidera, o | non senti che prosegui, si retira</w:t>
      </w:r>
      <w:r w:rsidRPr="00CF167C">
        <w:rPr>
          <w:rStyle w:val="FootnoteReference"/>
          <w:sz w:val="24"/>
          <w:szCs w:val="24"/>
        </w:rPr>
        <w:footnoteReference w:id="681"/>
      </w:r>
      <w:r w:rsidRPr="00CF167C">
        <w:rPr>
          <w:sz w:val="24"/>
          <w:szCs w:val="24"/>
        </w:rPr>
        <w:t>, et fa dir di esser | indisposto. Questa ultima retirata è stata doppo | che la moltitudine de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mercanti, che venero qui la | settimana passata fecero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instanza</w:t>
      </w:r>
      <w:r w:rsidRPr="00CF167C">
        <w:rPr>
          <w:rStyle w:val="FootnoteReference"/>
          <w:sz w:val="24"/>
          <w:szCs w:val="24"/>
        </w:rPr>
        <w:footnoteReference w:id="682"/>
      </w:r>
      <w:r w:rsidRPr="00CF167C">
        <w:rPr>
          <w:sz w:val="24"/>
          <w:szCs w:val="24"/>
        </w:rPr>
        <w:t>, che riverentemente | scrissi haver essi deliberato di fare. Disse alli mer-|canti, che la causa de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ccidente nasceva da loro, perché |</w:t>
      </w:r>
      <w:r w:rsidR="00114274" w:rsidRPr="00CF167C">
        <w:rPr>
          <w:sz w:val="24"/>
          <w:szCs w:val="24"/>
        </w:rPr>
        <w:t xml:space="preserve"> </w:t>
      </w:r>
    </w:p>
    <w:p w14:paraId="4FDF8D60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300r / </w:t>
      </w:r>
    </w:p>
    <w:p w14:paraId="4E3F7E68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condotti da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letamento del guadagno mandavano li vasselli | in Spagna, dove non bisognava, et che hora venivano a | molestare. Gli fu risposto, che se andavano in Spagna | non era per avaritia, come pareva, ch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egli volesse inferire; ma | per poter col guadagno sostener le gravezze, che sono necessitati | per la conservatione del Paese, et perché volevano mostrare | colla via del comercio libero nel regno di sua Maestà catholica | la volontà di questi popoli di non voler alterar la tregua, | ma che si meravigliavano grandemente di lui, che sempre si | mostrasse così partiale nelle cose di Spagna, né sapevano che | dirne, et furono aggiunte altre parole, et susuramenti | che andorono a </w:t>
      </w:r>
      <w:r w:rsidRPr="00CF167C">
        <w:rPr>
          <w:sz w:val="24"/>
          <w:szCs w:val="24"/>
        </w:rPr>
        <w:lastRenderedPageBreak/>
        <w:t>ferir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orrecchie di esso </w:t>
      </w:r>
      <w:r w:rsidR="0050400E" w:rsidRPr="00CF167C">
        <w:rPr>
          <w:sz w:val="24"/>
          <w:szCs w:val="24"/>
        </w:rPr>
        <w:t>Bernvel</w:t>
      </w:r>
      <w:r w:rsidR="008C4860" w:rsidRPr="00CF167C">
        <w:rPr>
          <w:sz w:val="24"/>
          <w:szCs w:val="24"/>
        </w:rPr>
        <w:t>)</w:t>
      </w:r>
      <w:r w:rsidR="00D42968" w:rsidRPr="00CF167C">
        <w:rPr>
          <w:rStyle w:val="FootnoteReference"/>
          <w:sz w:val="24"/>
          <w:szCs w:val="24"/>
        </w:rPr>
        <w:footnoteReference w:id="683"/>
      </w:r>
      <w:r w:rsidR="008C4860" w:rsidRPr="00CF167C">
        <w:rPr>
          <w:sz w:val="24"/>
          <w:szCs w:val="24"/>
        </w:rPr>
        <w:t>.</w:t>
      </w:r>
      <w:r w:rsidRPr="00CF167C">
        <w:rPr>
          <w:sz w:val="24"/>
          <w:szCs w:val="24"/>
        </w:rPr>
        <w:t xml:space="preserve"> Ma | come si sia non mi par che le parole contra di lui vagliano | che per parole: perché si è impossessato tanto de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nimo | di molti delle Provincie, che non so vedere, che così facilmente | si possi abbatter la sua invidiata auttorità. Parlando | io col signor principe Mauritio de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instanza fatta da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mercanti | per haver vinti, o trenta navi da guerra, come scrissi, | disse, che haveva laudata la loro opinione, et consi-|gliatili a star fermi ne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instanza; et aggiunse sor-|ridendo, ch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era ben di dovere, che se volevano, come | desideravano mandar un commissario, o ambasciator in Spagna | per haver li loro vasselli, et esser sodisfatti delli denari | et delli interessi patiti vi andasse ben accompagnato. | </w:t>
      </w:r>
    </w:p>
    <w:p w14:paraId="74E13026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300v / </w:t>
      </w:r>
    </w:p>
    <w:p w14:paraId="7E010FDF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Et come comportava la carica del soggetto; et li contrarii si | servono</w:t>
      </w:r>
      <w:r w:rsidRPr="00CF167C">
        <w:rPr>
          <w:rStyle w:val="FootnoteReference"/>
          <w:sz w:val="24"/>
          <w:szCs w:val="24"/>
        </w:rPr>
        <w:footnoteReference w:id="684"/>
      </w:r>
      <w:r w:rsidRPr="00CF167C">
        <w:rPr>
          <w:sz w:val="24"/>
          <w:szCs w:val="24"/>
        </w:rPr>
        <w:t xml:space="preserve"> del signor principe Mauritio, come di contrapeso al | signor </w:t>
      </w:r>
      <w:r w:rsidR="0050400E" w:rsidRPr="00CF167C">
        <w:rPr>
          <w:sz w:val="24"/>
          <w:szCs w:val="24"/>
        </w:rPr>
        <w:t>Bernvel</w:t>
      </w:r>
      <w:r w:rsidRPr="00CF167C">
        <w:rPr>
          <w:sz w:val="24"/>
          <w:szCs w:val="24"/>
        </w:rPr>
        <w:t>: ma se bene queste doi auttori</w:t>
      </w:r>
      <w:r w:rsidR="000F768D" w:rsidRPr="00CF167C">
        <w:rPr>
          <w:sz w:val="24"/>
          <w:szCs w:val="24"/>
        </w:rPr>
        <w:t>tà vanno ripartite | in questo G</w:t>
      </w:r>
      <w:r w:rsidRPr="00CF167C">
        <w:rPr>
          <w:sz w:val="24"/>
          <w:szCs w:val="24"/>
        </w:rPr>
        <w:t>overno: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una et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ltra però sono rette dalla | prudenza de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possessori di esse; et</w:t>
      </w:r>
      <w:r w:rsidRPr="00CF167C">
        <w:rPr>
          <w:rStyle w:val="FootnoteReference"/>
          <w:sz w:val="24"/>
          <w:szCs w:val="24"/>
        </w:rPr>
        <w:footnoteReference w:id="685"/>
      </w:r>
      <w:r w:rsidRPr="00CF167C">
        <w:rPr>
          <w:sz w:val="24"/>
          <w:szCs w:val="24"/>
        </w:rPr>
        <w:t xml:space="preserve"> ancorché pari, | che si contrasti tra di loro la precedenza: con tutto ciò non | corrono a quel precipitio, che li poco intendenti temono, | et li mal affetti vorrebbono. | </w:t>
      </w:r>
    </w:p>
    <w:p w14:paraId="09CAD7C6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Domenica di sera rivenne da Brusseles il messaggiero, che | questi signori spedirono alli arciduchi con la risposta da sue Altezze | che non contiene altro, che complimenti di displicenza | del seguito</w:t>
      </w:r>
      <w:r w:rsidRPr="00CF167C">
        <w:rPr>
          <w:rStyle w:val="FootnoteReference"/>
          <w:sz w:val="24"/>
          <w:szCs w:val="24"/>
        </w:rPr>
        <w:footnoteReference w:id="686"/>
      </w:r>
      <w:r w:rsidRPr="00CF167C">
        <w:rPr>
          <w:sz w:val="24"/>
          <w:szCs w:val="24"/>
        </w:rPr>
        <w:t xml:space="preserve"> in Spagna per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rresto delle navi, | et promessa di scriver, mandar le lettere de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signori Stati, | et far ufficio efficace in conformità con la Maestà catholica | per la restitutione, ch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è quello appunto, che si aspettava; | ma non so come li compartecipi nel danno resteranno | contenti, et se maggiormente soliciteranno il voler altri | effetti, come par, che alcuni vadino dicendo, che li | mercanti non desisteranno dal tentar di haver le | navi da guerra per mandar con esse a ricuperar il tolto | et a rifarsi altrimenti della pretesa perdita, et interesse. | </w:t>
      </w:r>
    </w:p>
    <w:p w14:paraId="45C480D9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Venero a me li mercanti interessati nelli vasselli, che sono stati | trattenuti a Venetia, doppo haver nell</w:t>
      </w:r>
      <w:r w:rsidR="003B265C" w:rsidRPr="00CF167C">
        <w:rPr>
          <w:sz w:val="24"/>
          <w:szCs w:val="24"/>
        </w:rPr>
        <w:t>’</w:t>
      </w:r>
      <w:r w:rsidR="007E4D60" w:rsidRPr="00CF167C">
        <w:rPr>
          <w:sz w:val="24"/>
          <w:szCs w:val="24"/>
        </w:rPr>
        <w:t>assemblea</w:t>
      </w:r>
      <w:r w:rsidRPr="00CF167C">
        <w:rPr>
          <w:sz w:val="24"/>
          <w:szCs w:val="24"/>
        </w:rPr>
        <w:t xml:space="preserve"> generale | fatta la loro indoglienza, et presentata la richiesta, che |</w:t>
      </w:r>
    </w:p>
    <w:p w14:paraId="1E8FEE55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301r / </w:t>
      </w:r>
    </w:p>
    <w:p w14:paraId="12B70321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vostra Serenità haverà qui aggiunta tradotta nel nostro idioma | facendo meco ufficio conforme: perché io li raccommandassi | a vostra Serenità pregandola o adoprar li loro vasselli al suo | servitio, overo licentiarli con sodisfar alli danni, et | interessi, che havevano patito in tante settimane, che | erano là, doppo haver scaricate le mercantie, et noleggi | fatti. Prima era stato a trovarmi il secretario dei signori | Stati, et a nome loro, con darmi la richiesta, havevami | parlato della medesima maniera. Et io con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occasione, che | mi trovai con sue Signorie</w:t>
      </w:r>
      <w:r w:rsidRPr="00CF167C">
        <w:rPr>
          <w:rStyle w:val="FootnoteReference"/>
          <w:sz w:val="24"/>
          <w:szCs w:val="24"/>
        </w:rPr>
        <w:footnoteReference w:id="687"/>
      </w:r>
      <w:r w:rsidRPr="00CF167C">
        <w:rPr>
          <w:sz w:val="24"/>
          <w:szCs w:val="24"/>
        </w:rPr>
        <w:t xml:space="preserve"> per il negotio del signor conte di Levenstein | li</w:t>
      </w:r>
      <w:r w:rsidRPr="00CF167C">
        <w:rPr>
          <w:rStyle w:val="FootnoteReference"/>
          <w:sz w:val="24"/>
          <w:szCs w:val="24"/>
        </w:rPr>
        <w:footnoteReference w:id="688"/>
      </w:r>
      <w:r w:rsidRPr="00CF167C">
        <w:rPr>
          <w:sz w:val="24"/>
          <w:szCs w:val="24"/>
        </w:rPr>
        <w:t xml:space="preserve"> ringratii</w:t>
      </w:r>
      <w:r w:rsidRPr="00CF167C">
        <w:rPr>
          <w:rStyle w:val="FootnoteReference"/>
          <w:sz w:val="24"/>
          <w:szCs w:val="24"/>
        </w:rPr>
        <w:footnoteReference w:id="689"/>
      </w:r>
      <w:r w:rsidRPr="00CF167C">
        <w:rPr>
          <w:sz w:val="24"/>
          <w:szCs w:val="24"/>
        </w:rPr>
        <w:t xml:space="preserve"> di quanto mi havevano fatto sapere: perché | così mi havevano data materia di poter farli chiari | della vera causa, che haveva mossa la Serenità vostra a non | lasciar partir detti vasselli, il che feci con li concetti detti a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| particolari la passata settimana, et dipendenti dalle | precedenti informationi, et commissioni di lei. Et li signori Stati | non mi aggiunsero altro, se non che mi pregavano a scriver | a vostra Serenità in ogni miglior maniera, perché li mercanti fossero | sollevati, havessero li loro dritti, et non patissero senza colpa. | Io replicai, che haverei essequito; ma mi consolavo, che | sue Eccellenze conoscessero la retta intentione della Republica | et ch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ella s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era mossa con buon fine per questi popoli, et | per regola di buon governo quanto a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interesse pro-|prio, per non render più forte il commune inimico, che |</w:t>
      </w:r>
      <w:r w:rsidR="00631B3E" w:rsidRPr="00CF167C">
        <w:rPr>
          <w:sz w:val="24"/>
          <w:szCs w:val="24"/>
        </w:rPr>
        <w:t xml:space="preserve"> </w:t>
      </w:r>
    </w:p>
    <w:p w14:paraId="11FFD113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301v / </w:t>
      </w:r>
    </w:p>
    <w:p w14:paraId="1E046F57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sarebbe stato, se li vasselli gli fossero capitati in mano, il che | sapevo, che da loro non era desiderato. Et in questa sostanza | ho anco parlato ai mercanti; et li ho quanto più mi | è stato </w:t>
      </w:r>
      <w:r w:rsidRPr="00CF167C">
        <w:rPr>
          <w:sz w:val="24"/>
          <w:szCs w:val="24"/>
        </w:rPr>
        <w:lastRenderedPageBreak/>
        <w:t xml:space="preserve">possibile resi sodisfatti. | </w:t>
      </w:r>
    </w:p>
    <w:p w14:paraId="2B30213E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Questa mattina poi sono venuti a trovarmi alcuni</w:t>
      </w:r>
      <w:r w:rsidRPr="00CF167C">
        <w:rPr>
          <w:rStyle w:val="FootnoteReference"/>
          <w:sz w:val="24"/>
          <w:szCs w:val="24"/>
        </w:rPr>
        <w:footnoteReference w:id="690"/>
      </w:r>
      <w:r w:rsidRPr="00CF167C">
        <w:rPr>
          <w:sz w:val="24"/>
          <w:szCs w:val="24"/>
        </w:rPr>
        <w:t xml:space="preserve"> altri | che hanno pur qualche interesse nei detti vasseli, ma | particolarmente</w:t>
      </w:r>
      <w:r w:rsidRPr="00CF167C">
        <w:rPr>
          <w:rStyle w:val="FootnoteReference"/>
          <w:sz w:val="24"/>
          <w:szCs w:val="24"/>
        </w:rPr>
        <w:footnoteReference w:id="691"/>
      </w:r>
      <w:r w:rsidRPr="00CF167C">
        <w:rPr>
          <w:sz w:val="24"/>
          <w:szCs w:val="24"/>
        </w:rPr>
        <w:t xml:space="preserve"> nel pagamento per il nolo della condotta | delle genti del Wassonhoven; facendomi grandissima instanza | perché vostra Serenità tenisse la ma</w:t>
      </w:r>
      <w:r w:rsidR="007F433A" w:rsidRPr="00CF167C">
        <w:rPr>
          <w:sz w:val="24"/>
          <w:szCs w:val="24"/>
        </w:rPr>
        <w:t>no, che fossero pagati o | dal c</w:t>
      </w:r>
      <w:r w:rsidRPr="00CF167C">
        <w:rPr>
          <w:sz w:val="24"/>
          <w:szCs w:val="24"/>
        </w:rPr>
        <w:t>olonello successore, o dalli capitani. Mi hanno mostra-|te lettere, nelle quali li vien scritto, che vostra Serenità haveva | deliberato di far donativo di dieci, o dodici milla ducati | alli capitani del detto Colonello con questo, che fossero dispensati | a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soldati, il che riusciva a loro molesto, poiché speravano | con questo esser risarciti. Io risposi, che di ciò non | sapevo cosa alcuna; ma solo, che il Colonello haveva | havuto quanto da vostra Serenità era stato concertato seco | et che non haveva altro obligo. Mi pregorono di | nuovo a supplicarla, che tenesse la mano perché | fossero pagati, et per quanto ho potuto cavare parmi | che la pretensione sia intorno 24 mila fiorini. Et haverà | cura il signor Nicolò Perez di sollecitarne in qualche | maniera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esborso; et prego la Serenità vostra, che ne habbi | qualche commissione per risponderli: perché altrimenti non |</w:t>
      </w:r>
      <w:r w:rsidR="00631B3E" w:rsidRPr="00CF167C">
        <w:rPr>
          <w:sz w:val="24"/>
          <w:szCs w:val="24"/>
        </w:rPr>
        <w:t xml:space="preserve"> </w:t>
      </w:r>
    </w:p>
    <w:p w14:paraId="707809AF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304r / </w:t>
      </w:r>
    </w:p>
    <w:p w14:paraId="48186753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può questo partorir buon effetto in altra occasione di | condotta di genti. Vorrei anco poter risponder per li | altri, et particolarmente alli signori Stati per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instanza, che me ne | hanno fatta. Et vostra Serenità haverà lettere delli medesimi signori | in raccomandatione di detti mercanti. Gratie etc. | </w:t>
      </w:r>
    </w:p>
    <w:p w14:paraId="6B40B297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</w:p>
    <w:p w14:paraId="2C104A16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Da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Haya a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25 luglio 1617 | </w:t>
      </w:r>
    </w:p>
    <w:p w14:paraId="07F6F1F5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di vostra Serenità |</w:t>
      </w:r>
    </w:p>
    <w:p w14:paraId="27ACEDD1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humilissimo, et devotissimo servitore |</w:t>
      </w:r>
      <w:r w:rsidR="00114274" w:rsidRPr="00CF167C">
        <w:rPr>
          <w:sz w:val="24"/>
          <w:szCs w:val="24"/>
        </w:rPr>
        <w:t xml:space="preserve"> </w:t>
      </w:r>
    </w:p>
    <w:p w14:paraId="302C2C0A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Christofforo Suriano</w:t>
      </w:r>
      <w:r w:rsidR="00114274" w:rsidRPr="00CF167C">
        <w:rPr>
          <w:sz w:val="24"/>
          <w:szCs w:val="24"/>
        </w:rPr>
        <w:t xml:space="preserve"> </w:t>
      </w:r>
      <w:r w:rsidRPr="00CF167C">
        <w:rPr>
          <w:sz w:val="24"/>
          <w:szCs w:val="24"/>
        </w:rPr>
        <w:t xml:space="preserve">| </w:t>
      </w:r>
    </w:p>
    <w:p w14:paraId="29A24F8E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</w:p>
    <w:p w14:paraId="52D2BED8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304v /</w:t>
      </w:r>
    </w:p>
    <w:p w14:paraId="79F05083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Al serenissimo principe di Venetia |</w:t>
      </w:r>
    </w:p>
    <w:p w14:paraId="134DAEF3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2</w:t>
      </w:r>
      <w:r w:rsidRPr="00CF167C">
        <w:rPr>
          <w:sz w:val="24"/>
          <w:szCs w:val="24"/>
          <w:vertAlign w:val="superscript"/>
        </w:rPr>
        <w:t xml:space="preserve">da </w:t>
      </w:r>
      <w:r w:rsidRPr="00CF167C">
        <w:rPr>
          <w:sz w:val="24"/>
          <w:szCs w:val="24"/>
        </w:rPr>
        <w:t xml:space="preserve">| </w:t>
      </w:r>
    </w:p>
    <w:p w14:paraId="263D4F69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</w:p>
    <w:p w14:paraId="191C2C4A" w14:textId="77777777" w:rsidR="009F5A55" w:rsidRPr="00CF167C" w:rsidRDefault="009F5A55" w:rsidP="002D6930">
      <w:pPr>
        <w:pStyle w:val="Testopreformattato"/>
        <w:jc w:val="both"/>
        <w:rPr>
          <w:i/>
          <w:iCs/>
          <w:sz w:val="24"/>
          <w:szCs w:val="24"/>
        </w:rPr>
      </w:pPr>
      <w:r w:rsidRPr="00CF167C">
        <w:rPr>
          <w:i/>
          <w:iCs/>
          <w:sz w:val="24"/>
          <w:szCs w:val="24"/>
        </w:rPr>
        <w:t>Sigillo e traccia di sigillo</w:t>
      </w:r>
    </w:p>
    <w:p w14:paraId="68DBCEC0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</w:p>
    <w:p w14:paraId="53977A9C" w14:textId="77777777" w:rsidR="009F5A55" w:rsidRPr="00CF167C" w:rsidRDefault="009F5A55" w:rsidP="002D6930">
      <w:pPr>
        <w:pStyle w:val="Testopreformattato"/>
        <w:jc w:val="both"/>
        <w:rPr>
          <w:i/>
          <w:iCs/>
          <w:sz w:val="24"/>
          <w:szCs w:val="24"/>
        </w:rPr>
      </w:pPr>
      <w:r w:rsidRPr="00CF167C">
        <w:rPr>
          <w:i/>
          <w:iCs/>
          <w:sz w:val="24"/>
          <w:szCs w:val="24"/>
        </w:rPr>
        <w:t>Regesto antico</w:t>
      </w:r>
    </w:p>
    <w:p w14:paraId="75478ADC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304vC /</w:t>
      </w:r>
    </w:p>
    <w:p w14:paraId="54A7121B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25 luglio 1617 ricevute a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9 agosto | </w:t>
      </w:r>
    </w:p>
    <w:p w14:paraId="286E7D23" w14:textId="77777777" w:rsidR="009F5A55" w:rsidRPr="00B54C59" w:rsidRDefault="009F5A55" w:rsidP="002D6930">
      <w:pPr>
        <w:pStyle w:val="Testopreformattato"/>
        <w:jc w:val="both"/>
        <w:rPr>
          <w:sz w:val="24"/>
          <w:szCs w:val="24"/>
          <w:lang w:val="en-US"/>
        </w:rPr>
      </w:pPr>
      <w:r w:rsidRPr="00B54C59">
        <w:rPr>
          <w:sz w:val="24"/>
          <w:szCs w:val="24"/>
          <w:lang w:val="en-US"/>
        </w:rPr>
        <w:t>Haya</w:t>
      </w:r>
      <w:r w:rsidR="003C46B4" w:rsidRPr="00B54C59">
        <w:rPr>
          <w:sz w:val="24"/>
          <w:szCs w:val="24"/>
          <w:lang w:val="en-US"/>
        </w:rPr>
        <w:t>.</w:t>
      </w:r>
      <w:r w:rsidRPr="00B54C59">
        <w:rPr>
          <w:sz w:val="24"/>
          <w:szCs w:val="24"/>
          <w:lang w:val="en-US"/>
        </w:rPr>
        <w:t xml:space="preserve"> 2</w:t>
      </w:r>
      <w:r w:rsidRPr="00B54C59">
        <w:rPr>
          <w:sz w:val="24"/>
          <w:szCs w:val="24"/>
          <w:vertAlign w:val="superscript"/>
          <w:lang w:val="en-US"/>
        </w:rPr>
        <w:t>a</w:t>
      </w:r>
      <w:r w:rsidRPr="00B54C59">
        <w:rPr>
          <w:sz w:val="24"/>
          <w:szCs w:val="24"/>
          <w:lang w:val="en-US"/>
        </w:rPr>
        <w:t xml:space="preserve"> |</w:t>
      </w:r>
    </w:p>
    <w:p w14:paraId="31C36DB3" w14:textId="77777777" w:rsidR="009F5A55" w:rsidRPr="00B54C59" w:rsidRDefault="009F5A55" w:rsidP="002D6930">
      <w:pPr>
        <w:pStyle w:val="Testopreformattato"/>
        <w:jc w:val="both"/>
        <w:rPr>
          <w:sz w:val="24"/>
          <w:szCs w:val="24"/>
          <w:lang w:val="en-US"/>
        </w:rPr>
      </w:pPr>
    </w:p>
    <w:p w14:paraId="31543888" w14:textId="77777777" w:rsidR="009F5A55" w:rsidRPr="00B54C59" w:rsidRDefault="009F5A55" w:rsidP="002D6930">
      <w:pPr>
        <w:pStyle w:val="Testopreformattato"/>
        <w:jc w:val="both"/>
        <w:rPr>
          <w:sz w:val="24"/>
          <w:szCs w:val="24"/>
          <w:lang w:val="en-US"/>
        </w:rPr>
      </w:pPr>
      <w:r w:rsidRPr="00B54C59">
        <w:rPr>
          <w:sz w:val="24"/>
          <w:szCs w:val="24"/>
          <w:lang w:val="en-US"/>
        </w:rPr>
        <w:t>L. SS. R. |</w:t>
      </w:r>
    </w:p>
    <w:p w14:paraId="07097E58" w14:textId="77777777" w:rsidR="00A437EA" w:rsidRPr="00B54C59" w:rsidRDefault="00A437EA" w:rsidP="002D6930">
      <w:pPr>
        <w:pStyle w:val="Testopreformattato"/>
        <w:jc w:val="both"/>
        <w:rPr>
          <w:sz w:val="24"/>
          <w:szCs w:val="24"/>
          <w:lang w:val="en-US"/>
        </w:rPr>
      </w:pPr>
    </w:p>
    <w:p w14:paraId="1240ADA5" w14:textId="77777777" w:rsidR="00A437EA" w:rsidRPr="00B54C59" w:rsidRDefault="00A437EA" w:rsidP="002D6930">
      <w:pPr>
        <w:pStyle w:val="Testopreformattato"/>
        <w:jc w:val="both"/>
        <w:rPr>
          <w:sz w:val="24"/>
          <w:szCs w:val="24"/>
          <w:lang w:val="en-US"/>
        </w:rPr>
      </w:pPr>
    </w:p>
    <w:p w14:paraId="565244D8" w14:textId="77777777" w:rsidR="009F5A55" w:rsidRPr="00B54C59" w:rsidRDefault="009F5A55" w:rsidP="00A437EA">
      <w:pPr>
        <w:pStyle w:val="Testopreformattato"/>
        <w:jc w:val="center"/>
        <w:rPr>
          <w:sz w:val="24"/>
          <w:szCs w:val="24"/>
          <w:lang w:val="en-US"/>
        </w:rPr>
      </w:pPr>
      <w:r w:rsidRPr="00B54C59">
        <w:rPr>
          <w:sz w:val="24"/>
          <w:szCs w:val="24"/>
          <w:lang w:val="en-US"/>
        </w:rPr>
        <w:t>n. 95</w:t>
      </w:r>
    </w:p>
    <w:p w14:paraId="2D27EB43" w14:textId="55FDA229" w:rsidR="009F5A55" w:rsidRPr="00CF167C" w:rsidRDefault="00FF195C" w:rsidP="00A437EA">
      <w:pPr>
        <w:pStyle w:val="Testopreformattato"/>
        <w:jc w:val="center"/>
        <w:rPr>
          <w:sz w:val="24"/>
          <w:szCs w:val="24"/>
        </w:rPr>
      </w:pPr>
      <w:r w:rsidRPr="00CF167C">
        <w:rPr>
          <w:sz w:val="24"/>
          <w:szCs w:val="24"/>
        </w:rPr>
        <w:t>Allegato I al n. 94 (</w:t>
      </w:r>
      <w:r w:rsidR="004232F1" w:rsidRPr="00CF167C">
        <w:rPr>
          <w:sz w:val="24"/>
          <w:szCs w:val="24"/>
        </w:rPr>
        <w:t>c</w:t>
      </w:r>
      <w:r w:rsidRPr="00CF167C">
        <w:rPr>
          <w:sz w:val="24"/>
          <w:szCs w:val="24"/>
        </w:rPr>
        <w:t>c</w:t>
      </w:r>
      <w:r w:rsidR="009F5A55" w:rsidRPr="00CF167C">
        <w:rPr>
          <w:sz w:val="24"/>
          <w:szCs w:val="24"/>
        </w:rPr>
        <w:t>. 299r-v</w:t>
      </w:r>
      <w:r w:rsidRPr="00CF167C">
        <w:rPr>
          <w:sz w:val="24"/>
          <w:szCs w:val="24"/>
        </w:rPr>
        <w:t>; decodifica di c. 298v</w:t>
      </w:r>
      <w:r w:rsidR="009F5A55" w:rsidRPr="00CF167C">
        <w:rPr>
          <w:sz w:val="24"/>
          <w:szCs w:val="24"/>
        </w:rPr>
        <w:t>)</w:t>
      </w:r>
    </w:p>
    <w:p w14:paraId="6F79262E" w14:textId="77777777" w:rsidR="009F5A55" w:rsidRPr="00CF167C" w:rsidRDefault="009F5A55" w:rsidP="002D6930">
      <w:pPr>
        <w:pStyle w:val="Testopreformattato"/>
        <w:jc w:val="both"/>
        <w:rPr>
          <w:i/>
          <w:sz w:val="24"/>
          <w:szCs w:val="24"/>
        </w:rPr>
      </w:pPr>
    </w:p>
    <w:p w14:paraId="15BA9F6F" w14:textId="77777777" w:rsidR="009F5A55" w:rsidRPr="00CF167C" w:rsidRDefault="009F5A55" w:rsidP="002D6930">
      <w:pPr>
        <w:pStyle w:val="Testopreformattato"/>
        <w:jc w:val="both"/>
        <w:rPr>
          <w:iCs/>
          <w:sz w:val="24"/>
          <w:szCs w:val="24"/>
        </w:rPr>
      </w:pPr>
      <w:r w:rsidRPr="00CF167C">
        <w:rPr>
          <w:iCs/>
          <w:sz w:val="24"/>
          <w:szCs w:val="24"/>
        </w:rPr>
        <w:t xml:space="preserve">/ 299r / </w:t>
      </w:r>
    </w:p>
    <w:p w14:paraId="33832E61" w14:textId="77777777" w:rsidR="009F5A55" w:rsidRPr="00B54C59" w:rsidRDefault="009F5A55" w:rsidP="002D6930">
      <w:pPr>
        <w:spacing w:after="0" w:line="240" w:lineRule="auto"/>
        <w:jc w:val="both"/>
        <w:rPr>
          <w:rFonts w:ascii="Times New Roman" w:hAnsi="Times New Roman"/>
          <w:bCs/>
          <w:color w:val="000000"/>
          <w:sz w:val="24"/>
          <w:vertAlign w:val="superscript"/>
          <w:lang w:val="it-IT"/>
        </w:rPr>
      </w:pPr>
      <w:r w:rsidRPr="00B54C59">
        <w:rPr>
          <w:rFonts w:ascii="Times New Roman" w:hAnsi="Times New Roman"/>
          <w:bCs/>
          <w:i/>
          <w:color w:val="000000"/>
          <w:sz w:val="24"/>
          <w:lang w:val="it-IT"/>
        </w:rPr>
        <w:t>Segue decodifica di testo cifrato</w:t>
      </w:r>
    </w:p>
    <w:p w14:paraId="4A971CE6" w14:textId="77777777" w:rsidR="009F5A55" w:rsidRPr="00CF167C" w:rsidRDefault="009F5A55" w:rsidP="002D6930">
      <w:pPr>
        <w:pStyle w:val="Testopreformattato"/>
        <w:jc w:val="both"/>
        <w:rPr>
          <w:iCs/>
          <w:sz w:val="24"/>
          <w:szCs w:val="24"/>
        </w:rPr>
      </w:pPr>
    </w:p>
    <w:p w14:paraId="223C7F58" w14:textId="55034C91" w:rsidR="009F5A55" w:rsidRPr="00CF167C" w:rsidRDefault="009F5A55" w:rsidP="002D6930">
      <w:pPr>
        <w:pStyle w:val="Testopreformattato"/>
        <w:jc w:val="both"/>
        <w:rPr>
          <w:iCs/>
          <w:sz w:val="24"/>
          <w:szCs w:val="24"/>
        </w:rPr>
      </w:pPr>
      <w:r w:rsidRPr="00CF167C">
        <w:rPr>
          <w:iCs/>
          <w:sz w:val="24"/>
          <w:szCs w:val="24"/>
        </w:rPr>
        <w:t xml:space="preserve">/ 299v / </w:t>
      </w:r>
    </w:p>
    <w:p w14:paraId="4E653477" w14:textId="77777777" w:rsidR="00A71439" w:rsidRDefault="00A71439" w:rsidP="00A71439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C213EC">
        <w:rPr>
          <w:rFonts w:eastAsia="NSimSun"/>
          <w:b/>
          <w:bCs/>
          <w:kern w:val="2"/>
          <w:lang w:val="it-IT" w:eastAsia="hi-IN" w:bidi="hi-IN"/>
        </w:rPr>
        <w:t>Blank page</w:t>
      </w:r>
    </w:p>
    <w:p w14:paraId="1A685356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</w:p>
    <w:p w14:paraId="2F51BBD9" w14:textId="77777777" w:rsidR="00A437EA" w:rsidRPr="00CF167C" w:rsidRDefault="00A437EA" w:rsidP="002D6930">
      <w:pPr>
        <w:pStyle w:val="Testopreformattato"/>
        <w:jc w:val="both"/>
        <w:rPr>
          <w:sz w:val="24"/>
          <w:szCs w:val="24"/>
        </w:rPr>
      </w:pPr>
    </w:p>
    <w:p w14:paraId="6DA030BF" w14:textId="77777777" w:rsidR="009F5A55" w:rsidRPr="00CF167C" w:rsidRDefault="009F5A55" w:rsidP="00A437EA">
      <w:pPr>
        <w:pStyle w:val="Testopreformattato"/>
        <w:jc w:val="center"/>
        <w:rPr>
          <w:sz w:val="24"/>
          <w:szCs w:val="24"/>
        </w:rPr>
      </w:pPr>
      <w:r w:rsidRPr="00CF167C">
        <w:rPr>
          <w:sz w:val="24"/>
          <w:szCs w:val="24"/>
        </w:rPr>
        <w:t>n. 96</w:t>
      </w:r>
    </w:p>
    <w:p w14:paraId="357B0314" w14:textId="77777777" w:rsidR="009F5A55" w:rsidRPr="00CF167C" w:rsidRDefault="006C3EF0" w:rsidP="00A437EA">
      <w:pPr>
        <w:pStyle w:val="Testopreformattato"/>
        <w:jc w:val="center"/>
        <w:rPr>
          <w:sz w:val="24"/>
          <w:szCs w:val="24"/>
        </w:rPr>
      </w:pPr>
      <w:r w:rsidRPr="00CF167C">
        <w:rPr>
          <w:sz w:val="24"/>
          <w:szCs w:val="24"/>
        </w:rPr>
        <w:lastRenderedPageBreak/>
        <w:t>Allegato II al n. 94 (cc. 302r-303v</w:t>
      </w:r>
      <w:r w:rsidR="009F5A55" w:rsidRPr="00CF167C">
        <w:rPr>
          <w:sz w:val="24"/>
          <w:szCs w:val="24"/>
        </w:rPr>
        <w:t>)</w:t>
      </w:r>
    </w:p>
    <w:p w14:paraId="4B31DB20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</w:p>
    <w:p w14:paraId="52B031B1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302r / </w:t>
      </w:r>
    </w:p>
    <w:p w14:paraId="4C6F2FB0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Potentissimi et nobilissimi signori li signori Stati | Generali delle Provincie Unite | </w:t>
      </w:r>
    </w:p>
    <w:p w14:paraId="60854B5A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</w:p>
    <w:p w14:paraId="74A8A26B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Danno a conoscere con ogni riverenza diversi partionevoli di nave residenti | in queste Provincie esserli stato avvertito da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loro marinari come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illustrissimi signori | di Venetia ritenghi ivi le lor navi in aresto senza ritenerli in servitù da ser-|virsone senza alcuna promessa di farli pagamento, o di volerle rilassare | da poter fornire li loro viaggi, ancorché da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detti marinari con ogni instanza | sia stato presentato diverse richieste per poter, o esser liberi, o saper in che im-|piegarsi, et come li detti aresti et ritenimenti riescono</w:t>
      </w:r>
      <w:r w:rsidRPr="00CF167C">
        <w:rPr>
          <w:rStyle w:val="FootnoteReference"/>
          <w:sz w:val="24"/>
          <w:szCs w:val="24"/>
        </w:rPr>
        <w:footnoteReference w:id="692"/>
      </w:r>
      <w:r w:rsidRPr="00CF167C">
        <w:rPr>
          <w:sz w:val="24"/>
          <w:szCs w:val="24"/>
        </w:rPr>
        <w:t xml:space="preserve"> di gran preiuditio | et danno tanto alli suplicanti che altri che ci hanno parte et consecutivamente | a detrimento del comun Paese. | </w:t>
      </w:r>
    </w:p>
    <w:p w14:paraId="046BE434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Son stati li suplicanti forzati ricorrer alle vostre Eccellenze come padri del Paese et | protettori del dritto de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lor sudditi, suplicandoli riverentemente che piacci alle | Signorie loro scriver seriosamente alli illustrissimi signori di Venetia, et con instanza inter-|cedere che le navi di noi suplicanti possino essere relassate franche di spese | et danni dal aresto, o pure presi in servitio dalla Signoria</w:t>
      </w:r>
      <w:r w:rsidRPr="00CF167C">
        <w:rPr>
          <w:rStyle w:val="FootnoteReference"/>
          <w:sz w:val="24"/>
          <w:szCs w:val="24"/>
        </w:rPr>
        <w:footnoteReference w:id="693"/>
      </w:r>
      <w:r w:rsidRPr="00CF167C">
        <w:rPr>
          <w:sz w:val="24"/>
          <w:szCs w:val="24"/>
        </w:rPr>
        <w:t xml:space="preserve"> secondo che da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| marinari li è stato presentato lor servitio senza tenerli più longo tempo | inutile con gran danno et detrimento: come alle sue Eccellenze per la protestatione | de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dritti de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lor suditti</w:t>
      </w:r>
      <w:r w:rsidRPr="00CF167C">
        <w:rPr>
          <w:rStyle w:val="FootnoteReference"/>
          <w:sz w:val="24"/>
          <w:szCs w:val="24"/>
        </w:rPr>
        <w:footnoteReference w:id="694"/>
      </w:r>
      <w:r w:rsidRPr="00CF167C">
        <w:rPr>
          <w:sz w:val="24"/>
          <w:szCs w:val="24"/>
        </w:rPr>
        <w:t xml:space="preserve"> conosceranno convenirsi et con ciò etc.</w:t>
      </w:r>
      <w:r w:rsidR="003C46B4" w:rsidRPr="00CF167C">
        <w:rPr>
          <w:sz w:val="24"/>
          <w:szCs w:val="24"/>
        </w:rPr>
        <w:t xml:space="preserve"> |</w:t>
      </w:r>
    </w:p>
    <w:p w14:paraId="3A1E3FC9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</w:p>
    <w:p w14:paraId="133378BE" w14:textId="77777777" w:rsidR="00A71439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302v</w:t>
      </w:r>
      <w:r w:rsidR="00A71439">
        <w:rPr>
          <w:sz w:val="24"/>
          <w:szCs w:val="24"/>
        </w:rPr>
        <w:t xml:space="preserve"> /</w:t>
      </w:r>
    </w:p>
    <w:p w14:paraId="179324CC" w14:textId="77777777" w:rsidR="00A71439" w:rsidRDefault="00A71439" w:rsidP="00A71439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D21270">
        <w:rPr>
          <w:rFonts w:eastAsia="NSimSun"/>
          <w:b/>
          <w:bCs/>
          <w:kern w:val="2"/>
          <w:lang w:val="it-IT" w:eastAsia="hi-IN" w:bidi="hi-IN"/>
        </w:rPr>
        <w:t>Blank page</w:t>
      </w:r>
    </w:p>
    <w:p w14:paraId="7E477CFE" w14:textId="77777777" w:rsidR="00A71439" w:rsidRDefault="00A71439" w:rsidP="002D6930">
      <w:pPr>
        <w:pStyle w:val="Testopreformattato"/>
        <w:jc w:val="both"/>
        <w:rPr>
          <w:sz w:val="24"/>
          <w:szCs w:val="24"/>
        </w:rPr>
      </w:pPr>
    </w:p>
    <w:p w14:paraId="3581D1E5" w14:textId="67470F81" w:rsidR="009F5A55" w:rsidRPr="00CF167C" w:rsidRDefault="00A71439" w:rsidP="002D6930">
      <w:pPr>
        <w:pStyle w:val="Testopreformatta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/ </w:t>
      </w:r>
      <w:r w:rsidR="009F5A55" w:rsidRPr="00CF167C">
        <w:rPr>
          <w:sz w:val="24"/>
          <w:szCs w:val="24"/>
        </w:rPr>
        <w:t xml:space="preserve">303r / </w:t>
      </w:r>
    </w:p>
    <w:p w14:paraId="65EFA444" w14:textId="77777777" w:rsidR="00A71439" w:rsidRDefault="00A71439" w:rsidP="00A71439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D21270">
        <w:rPr>
          <w:rFonts w:eastAsia="NSimSun"/>
          <w:b/>
          <w:bCs/>
          <w:kern w:val="2"/>
          <w:lang w:val="it-IT" w:eastAsia="hi-IN" w:bidi="hi-IN"/>
        </w:rPr>
        <w:t>Blank page</w:t>
      </w:r>
    </w:p>
    <w:p w14:paraId="42AA9526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</w:p>
    <w:p w14:paraId="2528BBEE" w14:textId="77777777" w:rsidR="009F5A55" w:rsidRPr="00CF167C" w:rsidRDefault="00BD701F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303vB</w:t>
      </w:r>
      <w:r w:rsidR="009F5A55" w:rsidRPr="00CF167C">
        <w:rPr>
          <w:sz w:val="24"/>
          <w:szCs w:val="24"/>
        </w:rPr>
        <w:t xml:space="preserve"> / </w:t>
      </w:r>
    </w:p>
    <w:p w14:paraId="26BE6D3C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Richiesta alli signori Stati Generali | delli mercanti interessati ne</w:t>
      </w:r>
      <w:r w:rsidR="003C46B4" w:rsidRPr="00CF167C">
        <w:rPr>
          <w:sz w:val="24"/>
          <w:szCs w:val="24"/>
        </w:rPr>
        <w:t>lle | navi trattenute a Venetia</w:t>
      </w:r>
      <w:r w:rsidRPr="00CF167C">
        <w:rPr>
          <w:sz w:val="24"/>
          <w:szCs w:val="24"/>
        </w:rPr>
        <w:t xml:space="preserve"> | </w:t>
      </w:r>
    </w:p>
    <w:p w14:paraId="72714D1E" w14:textId="77777777" w:rsidR="009F5A55" w:rsidRPr="00CF167C" w:rsidRDefault="003C46B4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n</w:t>
      </w:r>
      <w:r w:rsidR="009F5A55" w:rsidRPr="00CF167C">
        <w:rPr>
          <w:sz w:val="24"/>
          <w:szCs w:val="24"/>
        </w:rPr>
        <w:t>ella 2</w:t>
      </w:r>
      <w:r w:rsidR="009F5A55" w:rsidRPr="00CF167C">
        <w:rPr>
          <w:sz w:val="24"/>
          <w:szCs w:val="24"/>
          <w:vertAlign w:val="superscript"/>
        </w:rPr>
        <w:t>da</w:t>
      </w:r>
      <w:r w:rsidR="009F5A55" w:rsidRPr="00CF167C">
        <w:rPr>
          <w:sz w:val="24"/>
          <w:szCs w:val="24"/>
        </w:rPr>
        <w:t xml:space="preserve"> | </w:t>
      </w:r>
    </w:p>
    <w:p w14:paraId="61BF32B9" w14:textId="77777777" w:rsidR="00B852B0" w:rsidRPr="00ED72D8" w:rsidRDefault="00321603" w:rsidP="00B852B0">
      <w:pPr>
        <w:pStyle w:val="Header"/>
        <w:jc w:val="left"/>
        <w:rPr>
          <w:lang w:val="it-IT"/>
        </w:rPr>
      </w:pPr>
      <w:r w:rsidRPr="00ED72D8">
        <w:rPr>
          <w:szCs w:val="24"/>
          <w:lang w:val="it-IT"/>
        </w:rPr>
        <w:br w:type="page"/>
      </w:r>
      <w:r w:rsidR="00B852B0" w:rsidRPr="00ED72D8">
        <w:rPr>
          <w:lang w:val="it-IT"/>
        </w:rPr>
        <w:lastRenderedPageBreak/>
        <w:t>/START LETTER/</w:t>
      </w:r>
    </w:p>
    <w:p w14:paraId="7FA86C2F" w14:textId="7F09BE51" w:rsidR="009F5A55" w:rsidRPr="00CF167C" w:rsidRDefault="009F5A55" w:rsidP="00321603">
      <w:pPr>
        <w:pStyle w:val="Testopreformattato"/>
        <w:jc w:val="center"/>
        <w:rPr>
          <w:sz w:val="24"/>
          <w:szCs w:val="24"/>
        </w:rPr>
      </w:pPr>
      <w:r w:rsidRPr="00CF167C">
        <w:rPr>
          <w:sz w:val="24"/>
          <w:szCs w:val="24"/>
        </w:rPr>
        <w:t>n. 97</w:t>
      </w:r>
    </w:p>
    <w:p w14:paraId="7B4B43AD" w14:textId="77777777" w:rsidR="009F5A55" w:rsidRPr="00CF167C" w:rsidRDefault="009F5A55" w:rsidP="00321603">
      <w:pPr>
        <w:pStyle w:val="Testopreformattato"/>
        <w:jc w:val="center"/>
        <w:rPr>
          <w:sz w:val="24"/>
          <w:szCs w:val="24"/>
        </w:rPr>
      </w:pPr>
      <w:r w:rsidRPr="00CF167C">
        <w:rPr>
          <w:sz w:val="24"/>
          <w:szCs w:val="24"/>
        </w:rPr>
        <w:t>25 luglio 1617,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ia (cc. 305r-310v)</w:t>
      </w:r>
    </w:p>
    <w:p w14:paraId="117046C0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</w:p>
    <w:p w14:paraId="1B56F3D1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305r / </w:t>
      </w:r>
    </w:p>
    <w:p w14:paraId="71D45803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3</w:t>
      </w:r>
      <w:r w:rsidRPr="00CF167C">
        <w:rPr>
          <w:sz w:val="24"/>
          <w:szCs w:val="24"/>
          <w:vertAlign w:val="superscript"/>
        </w:rPr>
        <w:t>a</w:t>
      </w:r>
      <w:r w:rsidRPr="00CF167C">
        <w:rPr>
          <w:sz w:val="24"/>
          <w:szCs w:val="24"/>
        </w:rPr>
        <w:t xml:space="preserve"> |</w:t>
      </w:r>
    </w:p>
    <w:p w14:paraId="7A41690B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</w:p>
    <w:p w14:paraId="3A67B1E0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Serenissimo Principe | </w:t>
      </w:r>
    </w:p>
    <w:p w14:paraId="371FA0FD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mi valerò della particolar instruttione, che vostre Eccellenze illustrissime mi hanno | mandata in sue lettere de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7 per far constar secondo le | occorrenze a tempo, et luoco, et secondo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interrogationi, | che mi saranno fatte qual sia il vero fine dei Spagnuoli | nel non escluder affatto, et tenir in suspeso le cose per | consumar li principi d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Ital</w:t>
      </w:r>
      <w:r w:rsidR="00183875" w:rsidRPr="00CF167C">
        <w:rPr>
          <w:sz w:val="24"/>
          <w:szCs w:val="24"/>
        </w:rPr>
        <w:t>ia, et minar con essi quella | p</w:t>
      </w:r>
      <w:r w:rsidRPr="00CF167C">
        <w:rPr>
          <w:sz w:val="24"/>
          <w:szCs w:val="24"/>
        </w:rPr>
        <w:t>rovincia. La difficultà non mi sarà grande ad imprimer | qui nella mente de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universale questo concetto; ma tutto sta, | che si vogli condescender a quelle vigorose risolutioni, | che sarebbono necessarie. Vengono ritardate dalla | natura del Paese, che non lascia muover g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huomini se | non con lentezza, et la maniera del governo diviso in | provincie, et tutte con la sua auttorità, ne è anco | particolar causa. Viene stimata assai la risolutione | fatta di assister al signor duca di Savoia perché par | di vedere, che si siano impegnati per non rilasciarsi | così facilmente dalla continuatione. Questo è stato | da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serenissimi arciduchi, et da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Spagnuoli in consequenza | inteso male, et ne restano mal contenti, et si crede, | che procureranno di vendicarsene se potranno.</w:t>
      </w:r>
      <w:r w:rsidRPr="00CF167C">
        <w:rPr>
          <w:rStyle w:val="FootnoteReference"/>
          <w:sz w:val="24"/>
          <w:szCs w:val="24"/>
        </w:rPr>
        <w:footnoteReference w:id="695"/>
      </w:r>
      <w:r w:rsidRPr="00CF167C">
        <w:rPr>
          <w:sz w:val="24"/>
          <w:szCs w:val="24"/>
        </w:rPr>
        <w:t xml:space="preserve"> | </w:t>
      </w:r>
    </w:p>
    <w:p w14:paraId="536FCFBE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Se ben publicano non esser niente della presa delle | Maniglies nelle Filippine, sentono però disgusto; | ma più de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intender, che si tratti di far una nuova | </w:t>
      </w:r>
    </w:p>
    <w:p w14:paraId="038190F5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305v / </w:t>
      </w:r>
    </w:p>
    <w:p w14:paraId="1CA2ADD2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Compagnia per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Indie Occidentali, come in effetto vi si è dietro</w:t>
      </w:r>
      <w:r w:rsidRPr="00CF167C">
        <w:rPr>
          <w:rStyle w:val="FootnoteReference"/>
          <w:sz w:val="24"/>
          <w:szCs w:val="24"/>
        </w:rPr>
        <w:footnoteReference w:id="696"/>
      </w:r>
      <w:r w:rsidRPr="00CF167C">
        <w:rPr>
          <w:sz w:val="24"/>
          <w:szCs w:val="24"/>
        </w:rPr>
        <w:t xml:space="preserve"> | per stabilir, come se ne possi venir</w:t>
      </w:r>
      <w:r w:rsidRPr="00CF167C">
        <w:rPr>
          <w:rStyle w:val="FootnoteReference"/>
          <w:sz w:val="24"/>
          <w:szCs w:val="24"/>
        </w:rPr>
        <w:footnoteReference w:id="697"/>
      </w:r>
      <w:r w:rsidR="00183875" w:rsidRPr="00CF167C">
        <w:rPr>
          <w:sz w:val="24"/>
          <w:szCs w:val="24"/>
        </w:rPr>
        <w:t xml:space="preserve"> a conclusione | et ogni p</w:t>
      </w:r>
      <w:r w:rsidRPr="00CF167C">
        <w:rPr>
          <w:sz w:val="24"/>
          <w:szCs w:val="24"/>
        </w:rPr>
        <w:t xml:space="preserve">rovincia ha deputato uno, che vedi li capitoli, | li ponderi, et cavi quello di profitto, che possa ricever lo | Stato con danno principalmente del re di Spagna. Quelli | che </w:t>
      </w:r>
      <w:r w:rsidR="00AC47F0" w:rsidRPr="00CF167C">
        <w:rPr>
          <w:sz w:val="24"/>
          <w:szCs w:val="24"/>
        </w:rPr>
        <w:t>doveranno esser aggregati alla c</w:t>
      </w:r>
      <w:r w:rsidRPr="00CF167C">
        <w:rPr>
          <w:sz w:val="24"/>
          <w:szCs w:val="24"/>
        </w:rPr>
        <w:t>ompagnia contri-|buiranno per quanto intendo al mantenimento di più di | cento navi. Et disdotto da guerra doveranno esser | date da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signori Stati Generali; et ogn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nno sortiranno | cinquanta vasseli carichi di mercantie, et munitioni per | avanzarsi in quella parte. La cosa sta ancor sotto | il giudice, non se ne sa li fondati particolari; ma si tratta, | et vi si è dietro con gran cuore, et qualcheduno mi ha detto, | che quando anco la Serenità vostra vorrà</w:t>
      </w:r>
      <w:r w:rsidRPr="00CF167C">
        <w:rPr>
          <w:rStyle w:val="FootnoteReference"/>
          <w:sz w:val="24"/>
          <w:szCs w:val="24"/>
        </w:rPr>
        <w:footnoteReference w:id="698"/>
      </w:r>
      <w:r w:rsidRPr="00CF167C">
        <w:rPr>
          <w:sz w:val="24"/>
          <w:szCs w:val="24"/>
        </w:rPr>
        <w:t xml:space="preserve"> interressarvisi | per la parte sua, overo vorrà permetter, che li suoi | mercanti siano compartecipi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haveranno caro, et | saranno abbracciati per esser a parte delli acquisti | et de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utile. Questo però mi è stato detto da persona | di non molta auttorità, ma che ha qualche cosa nella | propositione. | </w:t>
      </w:r>
    </w:p>
    <w:p w14:paraId="27F30837" w14:textId="09235E7A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Viene scritto di Brusseles, che si stav</w:t>
      </w:r>
      <w:r w:rsidR="005B117E" w:rsidRPr="00CF167C">
        <w:rPr>
          <w:sz w:val="24"/>
          <w:szCs w:val="24"/>
        </w:rPr>
        <w:t xml:space="preserve">a in continue riduttioni | del </w:t>
      </w:r>
      <w:r w:rsidR="00101D9E">
        <w:rPr>
          <w:sz w:val="24"/>
          <w:szCs w:val="24"/>
        </w:rPr>
        <w:t>C</w:t>
      </w:r>
      <w:r w:rsidRPr="00CF167C">
        <w:rPr>
          <w:sz w:val="24"/>
          <w:szCs w:val="24"/>
        </w:rPr>
        <w:t>onsiglio di guerra in casa del marchese Spinola, et tal-|volte in quella del confessor di sue Altezze</w:t>
      </w:r>
      <w:r w:rsidRPr="00CF167C">
        <w:rPr>
          <w:rStyle w:val="FootnoteReference"/>
          <w:sz w:val="24"/>
          <w:szCs w:val="24"/>
        </w:rPr>
        <w:footnoteReference w:id="699"/>
      </w:r>
      <w:r w:rsidRPr="00CF167C">
        <w:rPr>
          <w:sz w:val="24"/>
          <w:szCs w:val="24"/>
        </w:rPr>
        <w:t xml:space="preserve">; ma non si | </w:t>
      </w:r>
    </w:p>
    <w:p w14:paraId="318EDEED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306r / </w:t>
      </w:r>
    </w:p>
    <w:p w14:paraId="510B05BC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sapeva il fine: solo era ultimamente partito il</w:t>
      </w:r>
      <w:r w:rsidR="000F768D" w:rsidRPr="00CF167C">
        <w:rPr>
          <w:sz w:val="24"/>
          <w:szCs w:val="24"/>
        </w:rPr>
        <w:t xml:space="preserve"> conte di Bergh | verso il suo G</w:t>
      </w:r>
      <w:r w:rsidRPr="00CF167C">
        <w:rPr>
          <w:sz w:val="24"/>
          <w:szCs w:val="24"/>
        </w:rPr>
        <w:t xml:space="preserve">overno, con ordine se le genti del Ghent | havessero fatta levata verso Savoia di attaccarle, et | batterle. | </w:t>
      </w:r>
    </w:p>
    <w:p w14:paraId="2EE7DCC2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Non resta in quei Spagnuoli</w:t>
      </w:r>
      <w:r w:rsidRPr="00CF167C">
        <w:rPr>
          <w:rStyle w:val="FootnoteReference"/>
          <w:sz w:val="24"/>
          <w:szCs w:val="24"/>
        </w:rPr>
        <w:footnoteReference w:id="700"/>
      </w:r>
      <w:r w:rsidRPr="00CF167C">
        <w:rPr>
          <w:sz w:val="24"/>
          <w:szCs w:val="24"/>
        </w:rPr>
        <w:t xml:space="preserve"> esclusa</w:t>
      </w:r>
      <w:r w:rsidRPr="00CF167C">
        <w:rPr>
          <w:rStyle w:val="FootnoteReference"/>
          <w:sz w:val="24"/>
          <w:szCs w:val="24"/>
        </w:rPr>
        <w:footnoteReference w:id="701"/>
      </w:r>
      <w:r w:rsidRPr="00CF167C">
        <w:rPr>
          <w:sz w:val="24"/>
          <w:szCs w:val="24"/>
        </w:rPr>
        <w:t xml:space="preserve"> la speranza, che | habbi a cader Vercelli, se ben le nuove venute ultimamente | d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Italia li mortifica, portando, che quelli di</w:t>
      </w:r>
      <w:r w:rsidRPr="00CF167C">
        <w:rPr>
          <w:rStyle w:val="FootnoteReference"/>
          <w:sz w:val="24"/>
          <w:szCs w:val="24"/>
        </w:rPr>
        <w:footnoteReference w:id="702"/>
      </w:r>
      <w:r w:rsidRPr="00CF167C">
        <w:rPr>
          <w:sz w:val="24"/>
          <w:szCs w:val="24"/>
        </w:rPr>
        <w:t xml:space="preserve"> dentro si sosten-|tavano, et temono del solo aiuto, che possi venirli di Francia, | che qui però viene sentito con dispiacere, che </w:t>
      </w:r>
      <w:r w:rsidRPr="00CF167C">
        <w:rPr>
          <w:sz w:val="24"/>
          <w:szCs w:val="24"/>
        </w:rPr>
        <w:lastRenderedPageBreak/>
        <w:t>sia caminato | con tanta lentezza, poiché in più settimane, che si è | intesa la risolutione del Re non si è sentito, che ancor | alcuna gente de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suoi sia passata in Piemonte. | </w:t>
      </w:r>
    </w:p>
    <w:p w14:paraId="100CC1B1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Corrono a Brusseles avvisi per quanto mi scrive il Pasini | che a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rciduca Ferdinando siano passati da mille de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soldati | holandesi, et che in Gradisca si sia introdotta gran quan-|tità di monitioni, di che godono g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appassionati grandemente | ma voglio consolarmi colla speranza, che non sia così la | cosa, et che </w:t>
      </w:r>
      <w:r w:rsidR="00DC3F55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l male non sia tale quale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odio, et la mala | volontà lo va facendo. | </w:t>
      </w:r>
    </w:p>
    <w:p w14:paraId="546F5427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Duolmi bene sino al cuore sentir nelle lettere di vostra Serenità | la continuatione del mal portamento dei capitani di questi | </w:t>
      </w:r>
      <w:r w:rsidR="009177D6" w:rsidRPr="00CF167C">
        <w:rPr>
          <w:sz w:val="24"/>
          <w:szCs w:val="24"/>
        </w:rPr>
        <w:t>paesi</w:t>
      </w:r>
      <w:r w:rsidRPr="00CF167C">
        <w:rPr>
          <w:sz w:val="24"/>
          <w:szCs w:val="24"/>
        </w:rPr>
        <w:t xml:space="preserve"> contra li soldati. Ho vedute le lettere de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eccellentissimo | signor Proveditor general de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rmi mandatemi da lei, et quando |</w:t>
      </w:r>
      <w:r w:rsidR="00114274" w:rsidRPr="00CF167C">
        <w:rPr>
          <w:sz w:val="24"/>
          <w:szCs w:val="24"/>
        </w:rPr>
        <w:t xml:space="preserve"> </w:t>
      </w:r>
    </w:p>
    <w:p w14:paraId="4DFC467E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306v / </w:t>
      </w:r>
    </w:p>
    <w:p w14:paraId="62291FF2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le replicate dal signor principe Mauritio</w:t>
      </w:r>
      <w:r w:rsidRPr="00CF167C">
        <w:rPr>
          <w:rStyle w:val="FootnoteReference"/>
          <w:sz w:val="24"/>
          <w:szCs w:val="24"/>
        </w:rPr>
        <w:footnoteReference w:id="703"/>
      </w:r>
      <w:r w:rsidRPr="00CF167C">
        <w:rPr>
          <w:sz w:val="24"/>
          <w:szCs w:val="24"/>
        </w:rPr>
        <w:t xml:space="preserve"> non servino a far trovar ripiego al mancamento, | et al fine con che si è caminato sin qui non saprei, che più mi | dire. Io hoggi quarto giorno, che fui con sua Eccellenza </w:t>
      </w:r>
      <w:r w:rsidR="00A83A6A" w:rsidRPr="00CF167C">
        <w:rPr>
          <w:sz w:val="24"/>
          <w:szCs w:val="24"/>
        </w:rPr>
        <w:t>glien</w:t>
      </w:r>
      <w:r w:rsidRPr="00CF167C">
        <w:rPr>
          <w:sz w:val="24"/>
          <w:szCs w:val="24"/>
        </w:rPr>
        <w:t>e | diedi qualche motivo, et con parole assai espresse, et ella | restò meravigliata, et con qualche sentimento, se ben disse, | che sperava, che le sue lettere haverebbono servito a dar | rimedio ag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inconvenienti. | </w:t>
      </w:r>
    </w:p>
    <w:p w14:paraId="5EBB6E63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Cred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io, che per coprir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imperfettioni proprie si facci scriver qui da alcuni | de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rmata, o truppe del signor conte Gio. Ernesto, et ho cavato | dalla moglie del suo Contador generale, che in particolar il Provosto | ho scritto quattro lettere doi sono conformi, et si può creder | il medesimo delle altre. Scrive li patimenti, et disaggi | esser gravissimi; che li soldati si lasciano miseramente | morir sopra le stradde, che vi sia povertà de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viveri, et | carestia di ogni vittuaria. Di questi, et altri concetti | sono venuti anco con le ultime lettere di Amsterdam, quanto | mi travaglino vostra Serenità se lo può imaginare. Io però | collo scudo della pietà, et vigilanza della Serenità vostra | incontro la calumnia, et publico con maniera, che | stimo propria la poca carità dei capitani; et mostro | che </w:t>
      </w:r>
      <w:r w:rsidR="00DC3F55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l mancamento non nasce dal non vi esser abondanza | delle cose necessarie; ma da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vidità di qualche | capitani</w:t>
      </w:r>
      <w:r w:rsidRPr="00CF167C">
        <w:rPr>
          <w:rStyle w:val="FootnoteReference"/>
          <w:sz w:val="24"/>
          <w:szCs w:val="24"/>
        </w:rPr>
        <w:footnoteReference w:id="704"/>
      </w:r>
      <w:r w:rsidRPr="00CF167C">
        <w:rPr>
          <w:sz w:val="24"/>
          <w:szCs w:val="24"/>
        </w:rPr>
        <w:t>, che non contenti</w:t>
      </w:r>
      <w:r w:rsidRPr="00CF167C">
        <w:rPr>
          <w:rStyle w:val="FootnoteReference"/>
          <w:sz w:val="24"/>
          <w:szCs w:val="24"/>
        </w:rPr>
        <w:footnoteReference w:id="705"/>
      </w:r>
      <w:r w:rsidRPr="00CF167C">
        <w:rPr>
          <w:sz w:val="24"/>
          <w:szCs w:val="24"/>
        </w:rPr>
        <w:t xml:space="preserve"> d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intartenir delle paghe</w:t>
      </w:r>
      <w:r w:rsidRPr="00CF167C">
        <w:rPr>
          <w:rStyle w:val="FootnoteReference"/>
          <w:sz w:val="24"/>
          <w:szCs w:val="24"/>
        </w:rPr>
        <w:footnoteReference w:id="706"/>
      </w:r>
      <w:r w:rsidRPr="00CF167C">
        <w:rPr>
          <w:sz w:val="24"/>
          <w:szCs w:val="24"/>
        </w:rPr>
        <w:t xml:space="preserve"> |</w:t>
      </w:r>
    </w:p>
    <w:p w14:paraId="5786C63F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307r / </w:t>
      </w:r>
    </w:p>
    <w:p w14:paraId="68704982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de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soldati cadono nel precipitio de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varitia, et fanno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ufficio | del vivandiero, contrario alla propria riputatione con far torto | al signor Conte, et a questi Stati. Non vi è chi scrivi pur | meco</w:t>
      </w:r>
      <w:r w:rsidRPr="00CF167C">
        <w:rPr>
          <w:rStyle w:val="FootnoteReference"/>
          <w:sz w:val="24"/>
          <w:szCs w:val="24"/>
        </w:rPr>
        <w:footnoteReference w:id="707"/>
      </w:r>
      <w:r w:rsidRPr="00CF167C">
        <w:rPr>
          <w:sz w:val="24"/>
          <w:szCs w:val="24"/>
        </w:rPr>
        <w:t>, che vostra Serenità non sodisfi prontamente; ma la malvagità che | non può arrivar a quello che è patente si torna al più plau-|sibile per coprire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inhonesto</w:t>
      </w:r>
      <w:r w:rsidRPr="00CF167C">
        <w:rPr>
          <w:rStyle w:val="FootnoteReference"/>
          <w:sz w:val="24"/>
          <w:szCs w:val="24"/>
        </w:rPr>
        <w:footnoteReference w:id="708"/>
      </w:r>
      <w:r w:rsidRPr="00CF167C">
        <w:rPr>
          <w:sz w:val="24"/>
          <w:szCs w:val="24"/>
        </w:rPr>
        <w:t>. Prego Iddio, che vostra Serenità non | habbi a travagliar tanto con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nimo. Continuerò a sostener | il vantaggio de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interesse di lei, et delle cose publiche, col | valermi di quanto ella per suo servitio mi significa nelle | sue lettere pur de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7 dello stante, et voglia sua divina Maestà che | faccino frutto quelle di sua Eccellenza che hoggi quindeci le inviai | diritte al signor Conte. Il quale da molti viene creduto per | certo, che non habbi havuta la total conoscenza di quanto | succede di male, et che chi scrive sia eccitato o dalla pro-|pria ignorante curiosità, o dalla malitia de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capitani. |</w:t>
      </w:r>
    </w:p>
    <w:p w14:paraId="36C0EC46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Cercai occasione propria, et venutomi fatto significai al signor | principe Mauritio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ufficio, et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offerta, che </w:t>
      </w:r>
      <w:r w:rsidR="00034759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l signor conte | Guglielmo haveva fatta ne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eccellentissimo Collegio. Mostrò, come | anco credo non ne havesse avviso di non saper alcuna | cosa de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intentione di lui, et disse io non lo conosco, et | immediate aggiunse non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ho veduto, che doi volte, et | al dir de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offerta, che haveva fatto di condur gente | fece bocca di rider; ma non soggiunse altro. Et essendo |</w:t>
      </w:r>
      <w:r w:rsidR="00114274" w:rsidRPr="00CF167C">
        <w:rPr>
          <w:sz w:val="24"/>
          <w:szCs w:val="24"/>
        </w:rPr>
        <w:t xml:space="preserve"> </w:t>
      </w:r>
    </w:p>
    <w:p w14:paraId="2235106C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307v / </w:t>
      </w:r>
    </w:p>
    <w:p w14:paraId="68C3D4A7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accompagnato col signor conte di Levenstein, divertendo il ragionamento | stimai bene non continuare. Per la strettezza del tempo | meno da altri ho cavata la possibilità de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effetto della detta </w:t>
      </w:r>
      <w:r w:rsidRPr="00CF167C">
        <w:rPr>
          <w:sz w:val="24"/>
          <w:szCs w:val="24"/>
        </w:rPr>
        <w:lastRenderedPageBreak/>
        <w:t>| offerta, le dirò questo solo, ch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egli qui non ha se non | poca conoscenza</w:t>
      </w:r>
      <w:r w:rsidRPr="00CF167C">
        <w:rPr>
          <w:rStyle w:val="FootnoteReference"/>
          <w:sz w:val="24"/>
          <w:szCs w:val="24"/>
        </w:rPr>
        <w:footnoteReference w:id="709"/>
      </w:r>
      <w:r w:rsidRPr="00CF167C">
        <w:rPr>
          <w:sz w:val="24"/>
          <w:szCs w:val="24"/>
        </w:rPr>
        <w:t xml:space="preserve"> del nome, né da lui potrà far senza esser aiutato | di denari. Sua Eccellenza non gliene darà. Il padre suo non lo può | far facilmente, essendo aggravata la </w:t>
      </w:r>
      <w:r w:rsidR="00CC34EA" w:rsidRPr="00CF167C">
        <w:rPr>
          <w:sz w:val="24"/>
          <w:szCs w:val="24"/>
        </w:rPr>
        <w:t>casa</w:t>
      </w:r>
      <w:r w:rsidRPr="00CF167C">
        <w:rPr>
          <w:sz w:val="24"/>
          <w:szCs w:val="24"/>
        </w:rPr>
        <w:t xml:space="preserve"> da molti interessi | et con più figlioli, et per me dico riverentemente et di certo | ch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egli non sarà sufficiente senza una certa, et</w:t>
      </w:r>
      <w:r w:rsidRPr="00CF167C">
        <w:rPr>
          <w:rStyle w:val="FootnoteReference"/>
          <w:sz w:val="24"/>
          <w:szCs w:val="24"/>
        </w:rPr>
        <w:footnoteReference w:id="710"/>
      </w:r>
      <w:r w:rsidRPr="00CF167C">
        <w:rPr>
          <w:sz w:val="24"/>
          <w:szCs w:val="24"/>
        </w:rPr>
        <w:t xml:space="preserve"> | pronta assistenza di denaro, come vostra Serenità | ha fatto al signor Conte suo fratello. Et la prudenza della Serenità vostra | può far la consequenza,</w:t>
      </w:r>
      <w:r w:rsidRPr="00CF167C">
        <w:rPr>
          <w:rStyle w:val="FootnoteReference"/>
          <w:sz w:val="24"/>
          <w:szCs w:val="24"/>
        </w:rPr>
        <w:footnoteReference w:id="711"/>
      </w:r>
      <w:r w:rsidRPr="00CF167C">
        <w:rPr>
          <w:sz w:val="24"/>
          <w:szCs w:val="24"/>
        </w:rPr>
        <w:t xml:space="preserve"> che io non mi prometto | che possi haver tanto habilità, né tanto favore | quant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egli presupone. Et per la cavallaria | quando non habbi altro passo, che quello che ancor | resta chiuso dei Grisoni</w:t>
      </w:r>
      <w:r w:rsidRPr="00CF167C">
        <w:rPr>
          <w:rStyle w:val="FootnoteReference"/>
          <w:sz w:val="24"/>
          <w:szCs w:val="24"/>
        </w:rPr>
        <w:footnoteReference w:id="712"/>
      </w:r>
      <w:r w:rsidRPr="00CF167C">
        <w:rPr>
          <w:sz w:val="24"/>
          <w:szCs w:val="24"/>
        </w:rPr>
        <w:t xml:space="preserve"> non so qual fondamento se ne | possi fare. Da quanto ho scritto a vostra Serenità del signor conte | di Levenstein, et dag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essempii passati, come ho | significato la passata settimana ella può molto ben | considerare di dove nascono le difficoltà, et in qual | maniera si possi o sia necessario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gevolarle</w:t>
      </w:r>
      <w:r w:rsidRPr="00CF167C">
        <w:rPr>
          <w:rStyle w:val="FootnoteReference"/>
          <w:sz w:val="24"/>
          <w:szCs w:val="24"/>
        </w:rPr>
        <w:footnoteReference w:id="713"/>
      </w:r>
      <w:r w:rsidRPr="00CF167C">
        <w:rPr>
          <w:sz w:val="24"/>
          <w:szCs w:val="24"/>
        </w:rPr>
        <w:t xml:space="preserve">. | </w:t>
      </w:r>
    </w:p>
    <w:p w14:paraId="3BC1E734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Partì giovedì sera il capitano Mario,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ho accompagnato con | mie lettere per vostra Serenità, et per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illustrissimo </w:t>
      </w:r>
      <w:r w:rsidR="00293E13" w:rsidRPr="00CF167C">
        <w:rPr>
          <w:sz w:val="24"/>
          <w:szCs w:val="24"/>
        </w:rPr>
        <w:t>savio di T</w:t>
      </w:r>
      <w:r w:rsidRPr="00CF167C">
        <w:rPr>
          <w:sz w:val="24"/>
          <w:szCs w:val="24"/>
        </w:rPr>
        <w:t>erraferm[a]</w:t>
      </w:r>
      <w:r w:rsidRPr="00CF167C">
        <w:rPr>
          <w:rStyle w:val="FootnoteReference"/>
          <w:sz w:val="24"/>
          <w:szCs w:val="24"/>
        </w:rPr>
        <w:footnoteReference w:id="714"/>
      </w:r>
      <w:r w:rsidRPr="00CF167C">
        <w:rPr>
          <w:sz w:val="24"/>
          <w:szCs w:val="24"/>
        </w:rPr>
        <w:t xml:space="preserve"> |</w:t>
      </w:r>
      <w:r w:rsidR="00631B3E" w:rsidRPr="00CF167C">
        <w:rPr>
          <w:sz w:val="24"/>
          <w:szCs w:val="24"/>
        </w:rPr>
        <w:t xml:space="preserve"> </w:t>
      </w:r>
    </w:p>
    <w:p w14:paraId="18CF9C3F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308r / </w:t>
      </w:r>
    </w:p>
    <w:p w14:paraId="6FA9D501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alla scrittura, potrebbe arrivar o prima, o poco doppo | queste mie, quando facci il viaggio così</w:t>
      </w:r>
      <w:r w:rsidRPr="00CF167C">
        <w:rPr>
          <w:rStyle w:val="FootnoteReference"/>
          <w:sz w:val="24"/>
          <w:szCs w:val="24"/>
        </w:rPr>
        <w:footnoteReference w:id="715"/>
      </w:r>
      <w:r w:rsidRPr="00CF167C">
        <w:rPr>
          <w:sz w:val="24"/>
          <w:szCs w:val="24"/>
        </w:rPr>
        <w:t xml:space="preserve"> prontamente come | ha deliberato. È partito col pensiero, che scrissi alla | Serenità vostra di offerirle, oltre la sua persona, il far genti. | Ella colla sua prudenza potrà far quel fondamento nella | proposta, che le parerà con le riverenti considerationi | che humilmente le feci nelle passate mie, poiché per effettuar |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intrapresa vorrà denari, non potendo al certo altrimenti. | </w:t>
      </w:r>
    </w:p>
    <w:p w14:paraId="615D8970" w14:textId="77777777" w:rsidR="009F5A55" w:rsidRPr="00CF167C" w:rsidRDefault="00690118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Il nontio del P</w:t>
      </w:r>
      <w:r w:rsidR="009F5A55" w:rsidRPr="00CF167C">
        <w:rPr>
          <w:sz w:val="24"/>
          <w:szCs w:val="24"/>
        </w:rPr>
        <w:t>ontefice in Brusseles ha fatte veder | lettere al Pasini, che par venghino scritte di Napoli al | nontio, che resiede appresso vostra Serenità, nelle quali si dice | così. Credo signor illustrissimo che per il passato la Republica havesse | modo di far armata; ma hora si vede, che per li tra</w:t>
      </w:r>
      <w:r w:rsidR="003F742E" w:rsidRPr="00CF167C">
        <w:rPr>
          <w:sz w:val="24"/>
          <w:szCs w:val="24"/>
        </w:rPr>
        <w:t>-|fichi perduti, et havendo in g</w:t>
      </w:r>
      <w:r w:rsidR="009F5A55" w:rsidRPr="00CF167C">
        <w:rPr>
          <w:sz w:val="24"/>
          <w:szCs w:val="24"/>
        </w:rPr>
        <w:t xml:space="preserve">olfo una buonissima | nostra armata contra non possi resister a tante spese | et bisognerà al suo dispetto ceder quello che per | tanti anni </w:t>
      </w:r>
      <w:r w:rsidR="003F742E" w:rsidRPr="00CF167C">
        <w:rPr>
          <w:sz w:val="24"/>
          <w:szCs w:val="24"/>
        </w:rPr>
        <w:t>ha usurpato nel patrocinio del g</w:t>
      </w:r>
      <w:r w:rsidR="009F5A55" w:rsidRPr="00CF167C">
        <w:rPr>
          <w:sz w:val="24"/>
          <w:szCs w:val="24"/>
        </w:rPr>
        <w:t>olfo | et aggiunge il Pasini, che venivano scritte altre vanità | che come meno essentiali le tralasciava. |</w:t>
      </w:r>
      <w:r w:rsidR="00631B3E" w:rsidRPr="00CF167C">
        <w:rPr>
          <w:sz w:val="24"/>
          <w:szCs w:val="24"/>
        </w:rPr>
        <w:t xml:space="preserve"> </w:t>
      </w:r>
    </w:p>
    <w:p w14:paraId="5C6E741D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Ha egli ricevuti li doicento ducati, che li mandai per il | cavallier Studler. Mi dice, che ancor era molestato | da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gente d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Inghilterra; ma che fra quattro, o cinque | giorni stimava esser libero, et questo mi scrive in | </w:t>
      </w:r>
    </w:p>
    <w:p w14:paraId="146961FE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308v /</w:t>
      </w:r>
    </w:p>
    <w:p w14:paraId="29E0FE81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lettere dei 20, et che subito lo haverebbe ispedito a vostra Serenità. | </w:t>
      </w:r>
    </w:p>
    <w:p w14:paraId="37905B4D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Si trova il detto Pasini con qualche travaglio, poiché havendo | date lettere ad un tal sargente per l</w:t>
      </w:r>
      <w:r w:rsidR="003B265C" w:rsidRPr="00CF167C">
        <w:rPr>
          <w:sz w:val="24"/>
          <w:szCs w:val="24"/>
        </w:rPr>
        <w:t>’</w:t>
      </w:r>
      <w:r w:rsidR="00293E13" w:rsidRPr="00CF167C">
        <w:rPr>
          <w:sz w:val="24"/>
          <w:szCs w:val="24"/>
        </w:rPr>
        <w:t>illustrissimo signor s</w:t>
      </w:r>
      <w:r w:rsidRPr="00CF167C">
        <w:rPr>
          <w:sz w:val="24"/>
          <w:szCs w:val="24"/>
        </w:rPr>
        <w:t xml:space="preserve">avio di </w:t>
      </w:r>
      <w:r w:rsidR="00293E13" w:rsidRPr="00CF167C">
        <w:rPr>
          <w:sz w:val="24"/>
          <w:szCs w:val="24"/>
        </w:rPr>
        <w:t>Terra-|</w:t>
      </w:r>
      <w:r w:rsidRPr="00CF167C">
        <w:rPr>
          <w:sz w:val="24"/>
          <w:szCs w:val="24"/>
        </w:rPr>
        <w:t>ferma alla scrittura egli è stato fatto prigione nel | Lucembourg sotto pretesto, che partisse dal servitio di sue Altezze | senza licentia, et teme che non li habbino levate le lettere. | Anc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io sono in pena per lui, se ben egli ha mostrato sempre | animo corraggioso colla buona volontà, che ha</w:t>
      </w:r>
      <w:r w:rsidRPr="00CF167C">
        <w:rPr>
          <w:rStyle w:val="FootnoteReference"/>
          <w:sz w:val="24"/>
          <w:szCs w:val="24"/>
        </w:rPr>
        <w:footnoteReference w:id="716"/>
      </w:r>
      <w:r w:rsidRPr="00CF167C">
        <w:rPr>
          <w:sz w:val="24"/>
          <w:szCs w:val="24"/>
        </w:rPr>
        <w:t xml:space="preserve"> di servire | la Serenità vostra. Certo io devo con questa occasione dir rive-|rentemente a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Eccellenze vostre quello che più volte mi è andato | per mente, che per sicurezza di questo buon suddito, et per | accrescergli nel cuore il ben servirla, mi parerebbe | esser loro servitio, ch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egli fosse insignito di qualche | carratere di servitor suo con quel titolo, che a le</w:t>
      </w:r>
      <w:r w:rsidR="007E4FCB" w:rsidRPr="00CF167C">
        <w:rPr>
          <w:sz w:val="24"/>
          <w:szCs w:val="24"/>
        </w:rPr>
        <w:t>i | paresse o di console della N</w:t>
      </w:r>
      <w:r w:rsidRPr="00CF167C">
        <w:rPr>
          <w:sz w:val="24"/>
          <w:szCs w:val="24"/>
        </w:rPr>
        <w:t xml:space="preserve">atione in questi </w:t>
      </w:r>
      <w:r w:rsidR="009177D6" w:rsidRPr="00CF167C">
        <w:rPr>
          <w:sz w:val="24"/>
          <w:szCs w:val="24"/>
        </w:rPr>
        <w:t>paesi</w:t>
      </w:r>
      <w:r w:rsidRPr="00CF167C">
        <w:rPr>
          <w:rStyle w:val="FootnoteReference"/>
          <w:sz w:val="24"/>
          <w:szCs w:val="24"/>
        </w:rPr>
        <w:footnoteReference w:id="717"/>
      </w:r>
      <w:r w:rsidRPr="00CF167C">
        <w:rPr>
          <w:sz w:val="24"/>
          <w:szCs w:val="24"/>
        </w:rPr>
        <w:t xml:space="preserve"> o di altro simile | a fine di assicurarlo da qualche pericolo, che potesse | correr della robba, o della vita; ma tutto sta alla | prudente deliberatione della Serenità vostra. Io dovendo andar | a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imbarco delle genti del conte di Levenstein, non | havendo </w:t>
      </w:r>
      <w:r w:rsidRPr="00CF167C">
        <w:rPr>
          <w:sz w:val="24"/>
          <w:szCs w:val="24"/>
        </w:rPr>
        <w:lastRenderedPageBreak/>
        <w:t>soggetto più proprio, ho pensato lasciarli ordini | che se sente alcuna cosa di rilevo, et che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intelligenza | di essa possi riuscir di servitio publico procuri di | farla pervenir a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Eccellenze vostre, et credo che lo farà bene. |</w:t>
      </w:r>
      <w:r w:rsidR="00631B3E" w:rsidRPr="00CF167C">
        <w:rPr>
          <w:sz w:val="24"/>
          <w:szCs w:val="24"/>
        </w:rPr>
        <w:t xml:space="preserve"> </w:t>
      </w:r>
    </w:p>
    <w:p w14:paraId="380B7AE8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309r / </w:t>
      </w:r>
    </w:p>
    <w:p w14:paraId="2B76D945" w14:textId="77777777" w:rsidR="009F5A55" w:rsidRPr="00CF167C" w:rsidRDefault="00642A43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Mi scrive pure, che </w:t>
      </w:r>
      <w:r w:rsidR="00034759" w:rsidRPr="00CF167C">
        <w:rPr>
          <w:sz w:val="24"/>
          <w:szCs w:val="24"/>
        </w:rPr>
        <w:t>’</w:t>
      </w:r>
      <w:r w:rsidR="009F5A55" w:rsidRPr="00CF167C">
        <w:rPr>
          <w:sz w:val="24"/>
          <w:szCs w:val="24"/>
        </w:rPr>
        <w:t>l fratello del conte Gio. Giacomo Belgioioso | gli ha rinovata l</w:t>
      </w:r>
      <w:r w:rsidR="003B265C" w:rsidRPr="00CF167C">
        <w:rPr>
          <w:sz w:val="24"/>
          <w:szCs w:val="24"/>
        </w:rPr>
        <w:t>’</w:t>
      </w:r>
      <w:r w:rsidR="009F5A55" w:rsidRPr="00CF167C">
        <w:rPr>
          <w:sz w:val="24"/>
          <w:szCs w:val="24"/>
        </w:rPr>
        <w:t>instanza, perché l</w:t>
      </w:r>
      <w:r w:rsidR="003B265C" w:rsidRPr="00CF167C">
        <w:rPr>
          <w:sz w:val="24"/>
          <w:szCs w:val="24"/>
        </w:rPr>
        <w:t>’</w:t>
      </w:r>
      <w:r w:rsidR="009F5A55" w:rsidRPr="00CF167C">
        <w:rPr>
          <w:sz w:val="24"/>
          <w:szCs w:val="24"/>
        </w:rPr>
        <w:t>abbate Moronato | non scrivi, et tratti col Conte, mostrando, che vi sia buona | inclinatione come in lui ancora la volontà di seguitarla. | Egli mi dice haver portato per iscusa, che può esser, | che l</w:t>
      </w:r>
      <w:r w:rsidR="003B265C" w:rsidRPr="00CF167C">
        <w:rPr>
          <w:sz w:val="24"/>
          <w:szCs w:val="24"/>
        </w:rPr>
        <w:t>’</w:t>
      </w:r>
      <w:r w:rsidR="009F5A55" w:rsidRPr="00CF167C">
        <w:rPr>
          <w:sz w:val="24"/>
          <w:szCs w:val="24"/>
        </w:rPr>
        <w:t>abbate sia absente; che però ne haveva | scritto all</w:t>
      </w:r>
      <w:r w:rsidR="003B265C" w:rsidRPr="00CF167C">
        <w:rPr>
          <w:sz w:val="24"/>
          <w:szCs w:val="24"/>
        </w:rPr>
        <w:t>’</w:t>
      </w:r>
      <w:r w:rsidR="009F5A55" w:rsidRPr="00CF167C">
        <w:rPr>
          <w:sz w:val="24"/>
          <w:szCs w:val="24"/>
        </w:rPr>
        <w:t xml:space="preserve">eccellentissimo Gussoni in Francia. Gratie etc. | </w:t>
      </w:r>
    </w:p>
    <w:p w14:paraId="0979EE62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</w:p>
    <w:p w14:paraId="25BACF90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Da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Haya a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25 luglio 1617 | </w:t>
      </w:r>
    </w:p>
    <w:p w14:paraId="0AB9965E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di vostra Serenità | </w:t>
      </w:r>
    </w:p>
    <w:p w14:paraId="0CCA3977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humilissimo, et devotissimo servitore |</w:t>
      </w:r>
    </w:p>
    <w:p w14:paraId="450B4F3D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Christofforo Suriano | </w:t>
      </w:r>
    </w:p>
    <w:p w14:paraId="5DEBBC29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</w:p>
    <w:p w14:paraId="6C44D26F" w14:textId="77777777" w:rsidR="00A71439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309v</w:t>
      </w:r>
      <w:r w:rsidR="00A71439">
        <w:rPr>
          <w:sz w:val="24"/>
          <w:szCs w:val="24"/>
        </w:rPr>
        <w:t xml:space="preserve"> /</w:t>
      </w:r>
    </w:p>
    <w:p w14:paraId="6781CC8D" w14:textId="77777777" w:rsidR="00A71439" w:rsidRDefault="00A71439" w:rsidP="00A71439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C213EC">
        <w:rPr>
          <w:rFonts w:eastAsia="NSimSun"/>
          <w:b/>
          <w:bCs/>
          <w:kern w:val="2"/>
          <w:lang w:val="it-IT" w:eastAsia="hi-IN" w:bidi="hi-IN"/>
        </w:rPr>
        <w:t>Blank page</w:t>
      </w:r>
    </w:p>
    <w:p w14:paraId="0E72DC80" w14:textId="77777777" w:rsidR="00A71439" w:rsidRDefault="00A71439" w:rsidP="002D6930">
      <w:pPr>
        <w:pStyle w:val="Testopreformattato"/>
        <w:jc w:val="both"/>
        <w:rPr>
          <w:sz w:val="24"/>
          <w:szCs w:val="24"/>
        </w:rPr>
      </w:pPr>
    </w:p>
    <w:p w14:paraId="379E6B67" w14:textId="58435CF7" w:rsidR="009F5A55" w:rsidRPr="00CF167C" w:rsidRDefault="00A71439" w:rsidP="002D6930">
      <w:pPr>
        <w:pStyle w:val="Testopreformatta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/ </w:t>
      </w:r>
      <w:r w:rsidR="009F5A55" w:rsidRPr="00CF167C">
        <w:rPr>
          <w:sz w:val="24"/>
          <w:szCs w:val="24"/>
        </w:rPr>
        <w:t xml:space="preserve">310r / </w:t>
      </w:r>
    </w:p>
    <w:p w14:paraId="501CFC3D" w14:textId="77777777" w:rsidR="00A71439" w:rsidRDefault="00A71439" w:rsidP="00A71439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C213EC">
        <w:rPr>
          <w:rFonts w:eastAsia="NSimSun"/>
          <w:b/>
          <w:bCs/>
          <w:kern w:val="2"/>
          <w:lang w:val="it-IT" w:eastAsia="hi-IN" w:bidi="hi-IN"/>
        </w:rPr>
        <w:t>Blank page</w:t>
      </w:r>
    </w:p>
    <w:p w14:paraId="538B2795" w14:textId="799123F2" w:rsidR="009F5A55" w:rsidRPr="00CF167C" w:rsidRDefault="009F5A55" w:rsidP="002D6930">
      <w:pPr>
        <w:pStyle w:val="Testopreformattato"/>
        <w:jc w:val="both"/>
        <w:rPr>
          <w:i/>
          <w:iCs/>
          <w:sz w:val="24"/>
          <w:szCs w:val="24"/>
        </w:rPr>
      </w:pPr>
    </w:p>
    <w:p w14:paraId="1C7A5ED1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</w:p>
    <w:p w14:paraId="1D9429AE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310v / </w:t>
      </w:r>
    </w:p>
    <w:p w14:paraId="580FC310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Al serenissimo principe di Venetia |</w:t>
      </w:r>
    </w:p>
    <w:p w14:paraId="6FBB2842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3</w:t>
      </w:r>
      <w:r w:rsidRPr="00CF167C">
        <w:rPr>
          <w:sz w:val="24"/>
          <w:szCs w:val="24"/>
          <w:vertAlign w:val="superscript"/>
        </w:rPr>
        <w:t>a |</w:t>
      </w:r>
      <w:r w:rsidRPr="00CF167C">
        <w:rPr>
          <w:sz w:val="24"/>
          <w:szCs w:val="24"/>
        </w:rPr>
        <w:t xml:space="preserve"> </w:t>
      </w:r>
    </w:p>
    <w:p w14:paraId="7A0457F2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</w:p>
    <w:p w14:paraId="13AED561" w14:textId="77777777" w:rsidR="009F5A55" w:rsidRPr="00CF167C" w:rsidRDefault="009F5A55" w:rsidP="002D6930">
      <w:pPr>
        <w:pStyle w:val="Testopreformattato"/>
        <w:jc w:val="both"/>
        <w:rPr>
          <w:i/>
          <w:iCs/>
          <w:sz w:val="24"/>
          <w:szCs w:val="24"/>
        </w:rPr>
      </w:pPr>
      <w:r w:rsidRPr="00CF167C">
        <w:rPr>
          <w:i/>
          <w:iCs/>
          <w:sz w:val="24"/>
          <w:szCs w:val="24"/>
        </w:rPr>
        <w:t>Sigillo e traccia di sigillo</w:t>
      </w:r>
    </w:p>
    <w:p w14:paraId="353CA475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</w:p>
    <w:p w14:paraId="727DFB83" w14:textId="77777777" w:rsidR="009F5A55" w:rsidRPr="00CF167C" w:rsidRDefault="009F5A55" w:rsidP="002D6930">
      <w:pPr>
        <w:pStyle w:val="Testopreformattato"/>
        <w:jc w:val="both"/>
        <w:rPr>
          <w:i/>
          <w:iCs/>
          <w:sz w:val="24"/>
          <w:szCs w:val="24"/>
        </w:rPr>
      </w:pPr>
      <w:r w:rsidRPr="00CF167C">
        <w:rPr>
          <w:i/>
          <w:iCs/>
          <w:sz w:val="24"/>
          <w:szCs w:val="24"/>
        </w:rPr>
        <w:t>Regesto antico</w:t>
      </w:r>
    </w:p>
    <w:p w14:paraId="6626B6B7" w14:textId="77777777" w:rsidR="009F5A55" w:rsidRPr="00CF167C" w:rsidRDefault="009F5A55" w:rsidP="002D6930">
      <w:pPr>
        <w:pStyle w:val="Testopreformattato"/>
        <w:jc w:val="both"/>
        <w:rPr>
          <w:i/>
          <w:iCs/>
          <w:sz w:val="24"/>
          <w:szCs w:val="24"/>
        </w:rPr>
      </w:pPr>
      <w:r w:rsidRPr="00CF167C">
        <w:rPr>
          <w:sz w:val="24"/>
          <w:szCs w:val="24"/>
        </w:rPr>
        <w:t xml:space="preserve">/ 310vC / </w:t>
      </w:r>
    </w:p>
    <w:p w14:paraId="763C7A7F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25 luglio 1617 ricevute a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9 agosto |</w:t>
      </w:r>
    </w:p>
    <w:p w14:paraId="0934492F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  <w:lang w:val="en-US"/>
        </w:rPr>
      </w:pPr>
      <w:r w:rsidRPr="00CF167C">
        <w:rPr>
          <w:sz w:val="24"/>
          <w:szCs w:val="24"/>
          <w:lang w:val="en-US"/>
        </w:rPr>
        <w:t>Haya</w:t>
      </w:r>
      <w:r w:rsidR="008A7E37" w:rsidRPr="00CF167C">
        <w:rPr>
          <w:sz w:val="24"/>
          <w:szCs w:val="24"/>
          <w:lang w:val="en-US"/>
        </w:rPr>
        <w:t>.</w:t>
      </w:r>
      <w:r w:rsidRPr="00CF167C">
        <w:rPr>
          <w:sz w:val="24"/>
          <w:szCs w:val="24"/>
          <w:lang w:val="en-US"/>
        </w:rPr>
        <w:t xml:space="preserve"> 3</w:t>
      </w:r>
      <w:r w:rsidRPr="00CF167C">
        <w:rPr>
          <w:sz w:val="24"/>
          <w:szCs w:val="24"/>
          <w:vertAlign w:val="superscript"/>
          <w:lang w:val="en-US"/>
        </w:rPr>
        <w:t>a</w:t>
      </w:r>
      <w:r w:rsidRPr="00CF167C">
        <w:rPr>
          <w:sz w:val="24"/>
          <w:szCs w:val="24"/>
          <w:lang w:val="en-US"/>
        </w:rPr>
        <w:t xml:space="preserve"> |</w:t>
      </w:r>
    </w:p>
    <w:p w14:paraId="35E84B0B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  <w:lang w:val="en-US"/>
        </w:rPr>
      </w:pPr>
    </w:p>
    <w:p w14:paraId="2B93BCF7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  <w:lang w:val="en-US"/>
        </w:rPr>
      </w:pPr>
      <w:r w:rsidRPr="00CF167C">
        <w:rPr>
          <w:sz w:val="24"/>
          <w:szCs w:val="24"/>
          <w:lang w:val="en-US"/>
        </w:rPr>
        <w:t>L. SS. R. |</w:t>
      </w:r>
    </w:p>
    <w:p w14:paraId="33D724D5" w14:textId="77777777" w:rsidR="00B852B0" w:rsidRPr="00B17FD0" w:rsidRDefault="00321603" w:rsidP="00B852B0">
      <w:pPr>
        <w:pStyle w:val="Header"/>
        <w:jc w:val="left"/>
        <w:rPr>
          <w:lang w:val="en-US"/>
        </w:rPr>
      </w:pPr>
      <w:r w:rsidRPr="00CF167C">
        <w:rPr>
          <w:szCs w:val="24"/>
          <w:lang w:val="en-US"/>
        </w:rPr>
        <w:br w:type="page"/>
      </w:r>
      <w:r w:rsidR="00B852B0" w:rsidRPr="00B17FD0">
        <w:rPr>
          <w:lang w:val="en-US"/>
        </w:rPr>
        <w:lastRenderedPageBreak/>
        <w:t>/START LETTER/</w:t>
      </w:r>
    </w:p>
    <w:p w14:paraId="5DC50CA5" w14:textId="5FACDF83" w:rsidR="009F5A55" w:rsidRPr="00ED72D8" w:rsidRDefault="009F5A55" w:rsidP="00321603">
      <w:pPr>
        <w:pStyle w:val="Testopreformattato"/>
        <w:jc w:val="center"/>
        <w:rPr>
          <w:sz w:val="24"/>
          <w:szCs w:val="24"/>
        </w:rPr>
      </w:pPr>
      <w:r w:rsidRPr="00ED72D8">
        <w:rPr>
          <w:sz w:val="24"/>
          <w:szCs w:val="24"/>
        </w:rPr>
        <w:t>n. 98</w:t>
      </w:r>
    </w:p>
    <w:p w14:paraId="6B8309A1" w14:textId="77777777" w:rsidR="009F5A55" w:rsidRPr="00CF167C" w:rsidRDefault="009F5A55" w:rsidP="00321603">
      <w:pPr>
        <w:pStyle w:val="Testopreformattato"/>
        <w:jc w:val="center"/>
        <w:rPr>
          <w:sz w:val="24"/>
          <w:szCs w:val="24"/>
        </w:rPr>
      </w:pPr>
      <w:r w:rsidRPr="00CF167C">
        <w:rPr>
          <w:sz w:val="24"/>
          <w:szCs w:val="24"/>
        </w:rPr>
        <w:t>26 luglio 1617,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ia (cc. 311r-312v)</w:t>
      </w:r>
    </w:p>
    <w:p w14:paraId="1D1550B7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</w:p>
    <w:p w14:paraId="55C62D42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311r / </w:t>
      </w:r>
    </w:p>
    <w:p w14:paraId="2EC32055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4</w:t>
      </w:r>
      <w:r w:rsidRPr="00CF167C">
        <w:rPr>
          <w:sz w:val="24"/>
          <w:szCs w:val="24"/>
          <w:vertAlign w:val="superscript"/>
        </w:rPr>
        <w:t xml:space="preserve">a </w:t>
      </w:r>
      <w:r w:rsidRPr="00CF167C">
        <w:rPr>
          <w:sz w:val="24"/>
          <w:szCs w:val="24"/>
        </w:rPr>
        <w:t xml:space="preserve">| </w:t>
      </w:r>
    </w:p>
    <w:p w14:paraId="0EBC312D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</w:p>
    <w:p w14:paraId="64B74C15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Serenissimo Principe | </w:t>
      </w:r>
    </w:p>
    <w:p w14:paraId="66EEBF6E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fino hieri sera havevo spedito il mio dispaccio per vostra Serenità et in | questo punto mi arrivano lettere del signor Quingetti da Amsterdam | nelle quali mi avvisa haver tratti alla Serenità vostra dodeci</w:t>
      </w:r>
      <w:r w:rsidRPr="00CF167C">
        <w:rPr>
          <w:rStyle w:val="FootnoteReference"/>
          <w:sz w:val="24"/>
          <w:szCs w:val="24"/>
        </w:rPr>
        <w:footnoteReference w:id="718"/>
      </w:r>
      <w:r w:rsidRPr="00CF167C">
        <w:rPr>
          <w:sz w:val="24"/>
          <w:szCs w:val="24"/>
        </w:rPr>
        <w:t xml:space="preserve"> milla 12 mila</w:t>
      </w:r>
      <w:r w:rsidRPr="00CF167C">
        <w:rPr>
          <w:rStyle w:val="FootnoteReference"/>
          <w:sz w:val="24"/>
          <w:szCs w:val="24"/>
        </w:rPr>
        <w:footnoteReference w:id="719"/>
      </w:r>
      <w:r w:rsidRPr="00CF167C">
        <w:rPr>
          <w:sz w:val="24"/>
          <w:szCs w:val="24"/>
        </w:rPr>
        <w:t xml:space="preserve"> | ducati con lettera diretta a lei, pagabile al signor Gratioso del | Calice; pregandomi a scriver con questo ordinario: perché le sudette</w:t>
      </w:r>
      <w:r w:rsidRPr="00CF167C">
        <w:rPr>
          <w:rStyle w:val="FootnoteReference"/>
          <w:sz w:val="24"/>
          <w:szCs w:val="24"/>
        </w:rPr>
        <w:footnoteReference w:id="720"/>
      </w:r>
      <w:r w:rsidRPr="00CF167C">
        <w:rPr>
          <w:sz w:val="24"/>
          <w:szCs w:val="24"/>
        </w:rPr>
        <w:t xml:space="preserve"> | sue lettere trovino recapito appresso di lei. Io diedi commissione | al sudetto Quingetti di far provisione delli detti dodici | milla ducati, oltre la lettera delli quindeci milla, che | ho di credito in lui, per far la summa delli vintisette</w:t>
      </w:r>
      <w:r w:rsidRPr="00CF167C">
        <w:rPr>
          <w:rStyle w:val="FootnoteReference"/>
          <w:sz w:val="24"/>
          <w:szCs w:val="24"/>
        </w:rPr>
        <w:footnoteReference w:id="721"/>
      </w:r>
      <w:r w:rsidRPr="00CF167C">
        <w:rPr>
          <w:sz w:val="24"/>
          <w:szCs w:val="24"/>
        </w:rPr>
        <w:t xml:space="preserve"> | milla, che doverò esborsar a suo tempo al signor conte di Levenstein. | Questo però mi dà materia di aggiunger le presenti | alla Serenità vostra: perché si compiaccia far che </w:t>
      </w:r>
      <w:r w:rsidR="00034759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l signor Gratioso | dal Calice habbi la sodisfattione del detto denaro; che | doverà però esser pagato conforme a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uso della piazza | et in banco. Gratie etc. | </w:t>
      </w:r>
    </w:p>
    <w:p w14:paraId="7032DE30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</w:p>
    <w:p w14:paraId="6A82C19C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Da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Haya a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26 luglio 1617 | </w:t>
      </w:r>
    </w:p>
    <w:p w14:paraId="354A6659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di vostra Serenità |</w:t>
      </w:r>
      <w:r w:rsidR="00114274" w:rsidRPr="00CF167C">
        <w:rPr>
          <w:sz w:val="24"/>
          <w:szCs w:val="24"/>
        </w:rPr>
        <w:t xml:space="preserve"> </w:t>
      </w:r>
    </w:p>
    <w:p w14:paraId="024534A9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humilissimo et devotissimo servitore |</w:t>
      </w:r>
    </w:p>
    <w:p w14:paraId="3401E015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Christofforo Suriano | </w:t>
      </w:r>
    </w:p>
    <w:p w14:paraId="46FE514F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</w:p>
    <w:p w14:paraId="6BB02E78" w14:textId="77777777" w:rsidR="00A71439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311v</w:t>
      </w:r>
      <w:r w:rsidR="00A71439">
        <w:rPr>
          <w:sz w:val="24"/>
          <w:szCs w:val="24"/>
        </w:rPr>
        <w:t xml:space="preserve"> /</w:t>
      </w:r>
    </w:p>
    <w:p w14:paraId="78CBB58B" w14:textId="77777777" w:rsidR="00A71439" w:rsidRPr="00C213EC" w:rsidRDefault="00A71439" w:rsidP="00A71439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C213EC">
        <w:rPr>
          <w:rFonts w:eastAsia="NSimSun"/>
          <w:b/>
          <w:bCs/>
          <w:kern w:val="2"/>
          <w:lang w:val="it-IT" w:eastAsia="hi-IN" w:bidi="hi-IN"/>
        </w:rPr>
        <w:t>Blank page</w:t>
      </w:r>
    </w:p>
    <w:p w14:paraId="050A5781" w14:textId="77777777" w:rsidR="00A71439" w:rsidRPr="00C213EC" w:rsidRDefault="00A71439" w:rsidP="002D6930">
      <w:pPr>
        <w:pStyle w:val="Testopreformattato"/>
        <w:jc w:val="both"/>
        <w:rPr>
          <w:sz w:val="24"/>
          <w:szCs w:val="24"/>
        </w:rPr>
      </w:pPr>
    </w:p>
    <w:p w14:paraId="25821FB7" w14:textId="7FEA5193" w:rsidR="009F5A55" w:rsidRPr="00C213EC" w:rsidRDefault="00A71439" w:rsidP="002D6930">
      <w:pPr>
        <w:pStyle w:val="Testopreformattato"/>
        <w:jc w:val="both"/>
        <w:rPr>
          <w:sz w:val="24"/>
          <w:szCs w:val="24"/>
        </w:rPr>
      </w:pPr>
      <w:r w:rsidRPr="00C213EC">
        <w:rPr>
          <w:sz w:val="24"/>
          <w:szCs w:val="24"/>
        </w:rPr>
        <w:t xml:space="preserve">/ </w:t>
      </w:r>
      <w:r w:rsidR="009F5A55" w:rsidRPr="00C213EC">
        <w:rPr>
          <w:sz w:val="24"/>
          <w:szCs w:val="24"/>
        </w:rPr>
        <w:t xml:space="preserve">312r / </w:t>
      </w:r>
    </w:p>
    <w:p w14:paraId="3A0092DA" w14:textId="77777777" w:rsidR="00A71439" w:rsidRPr="00C213EC" w:rsidRDefault="00A71439" w:rsidP="00A71439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C213EC">
        <w:rPr>
          <w:rFonts w:eastAsia="NSimSun"/>
          <w:b/>
          <w:bCs/>
          <w:kern w:val="2"/>
          <w:lang w:val="it-IT" w:eastAsia="hi-IN" w:bidi="hi-IN"/>
        </w:rPr>
        <w:t>Blank page</w:t>
      </w:r>
    </w:p>
    <w:p w14:paraId="12BC9F0F" w14:textId="77777777" w:rsidR="009F5A55" w:rsidRPr="00C213EC" w:rsidRDefault="009F5A55" w:rsidP="002D6930">
      <w:pPr>
        <w:pStyle w:val="Testopreformattato"/>
        <w:jc w:val="both"/>
        <w:rPr>
          <w:sz w:val="24"/>
          <w:szCs w:val="24"/>
        </w:rPr>
      </w:pPr>
    </w:p>
    <w:p w14:paraId="692EB52C" w14:textId="77777777" w:rsidR="009F5A55" w:rsidRPr="00C213EC" w:rsidRDefault="009F5A55" w:rsidP="002D6930">
      <w:pPr>
        <w:pStyle w:val="Testopreformattato"/>
        <w:jc w:val="both"/>
        <w:rPr>
          <w:sz w:val="24"/>
          <w:szCs w:val="24"/>
        </w:rPr>
      </w:pPr>
      <w:r w:rsidRPr="00C213EC">
        <w:rPr>
          <w:sz w:val="24"/>
          <w:szCs w:val="24"/>
        </w:rPr>
        <w:t xml:space="preserve">/ 312v / </w:t>
      </w:r>
    </w:p>
    <w:p w14:paraId="3FE95810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Al serenissimo principe di Venetia | </w:t>
      </w:r>
    </w:p>
    <w:p w14:paraId="75E43A0C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</w:p>
    <w:p w14:paraId="4F93CF33" w14:textId="77777777" w:rsidR="009F5A55" w:rsidRPr="00CF167C" w:rsidRDefault="009F5A55" w:rsidP="002D6930">
      <w:pPr>
        <w:pStyle w:val="Testopreformattato"/>
        <w:jc w:val="both"/>
        <w:rPr>
          <w:i/>
          <w:iCs/>
          <w:sz w:val="24"/>
          <w:szCs w:val="24"/>
        </w:rPr>
      </w:pPr>
      <w:r w:rsidRPr="00CF167C">
        <w:rPr>
          <w:i/>
          <w:iCs/>
          <w:sz w:val="24"/>
          <w:szCs w:val="24"/>
        </w:rPr>
        <w:t xml:space="preserve">Sigillo e traccia di sigillo </w:t>
      </w:r>
    </w:p>
    <w:p w14:paraId="7480C6A5" w14:textId="77777777" w:rsidR="008A7E37" w:rsidRPr="00CF167C" w:rsidRDefault="008A7E37" w:rsidP="002D6930">
      <w:pPr>
        <w:pStyle w:val="Testopreformattato"/>
        <w:jc w:val="both"/>
        <w:rPr>
          <w:i/>
          <w:iCs/>
          <w:sz w:val="24"/>
          <w:szCs w:val="24"/>
        </w:rPr>
      </w:pPr>
    </w:p>
    <w:p w14:paraId="0B519018" w14:textId="77777777" w:rsidR="009F5A55" w:rsidRPr="00CF167C" w:rsidRDefault="009F5A55" w:rsidP="002D6930">
      <w:pPr>
        <w:pStyle w:val="Testopreformattato"/>
        <w:jc w:val="both"/>
        <w:rPr>
          <w:i/>
          <w:iCs/>
          <w:sz w:val="24"/>
          <w:szCs w:val="24"/>
        </w:rPr>
      </w:pPr>
      <w:r w:rsidRPr="00CF167C">
        <w:rPr>
          <w:i/>
          <w:iCs/>
          <w:sz w:val="24"/>
          <w:szCs w:val="24"/>
        </w:rPr>
        <w:t>Regesto antico</w:t>
      </w:r>
    </w:p>
    <w:p w14:paraId="5311AEC7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312vC /</w:t>
      </w:r>
    </w:p>
    <w:p w14:paraId="686ADBC3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26</w:t>
      </w:r>
      <w:r w:rsidRPr="00CF167C">
        <w:rPr>
          <w:rStyle w:val="FootnoteReference"/>
          <w:sz w:val="24"/>
          <w:szCs w:val="24"/>
        </w:rPr>
        <w:footnoteReference w:id="722"/>
      </w:r>
      <w:r w:rsidRPr="00CF167C">
        <w:rPr>
          <w:sz w:val="24"/>
          <w:szCs w:val="24"/>
        </w:rPr>
        <w:t xml:space="preserve"> luglio 1617 ricevute a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9 agosto |</w:t>
      </w:r>
    </w:p>
    <w:p w14:paraId="667DAF04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Haya |</w:t>
      </w:r>
    </w:p>
    <w:p w14:paraId="7EB00ADC" w14:textId="77777777" w:rsidR="008A7E37" w:rsidRPr="00CF167C" w:rsidRDefault="008A7E37" w:rsidP="002D6930">
      <w:pPr>
        <w:pStyle w:val="Testopreformattato"/>
        <w:jc w:val="both"/>
        <w:rPr>
          <w:sz w:val="24"/>
          <w:szCs w:val="24"/>
        </w:rPr>
      </w:pPr>
    </w:p>
    <w:p w14:paraId="429D9507" w14:textId="77777777" w:rsidR="009F5A55" w:rsidRPr="00CF167C" w:rsidRDefault="008A7E37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Ducati 12 mila al c</w:t>
      </w:r>
      <w:r w:rsidR="009F5A55" w:rsidRPr="00CF167C">
        <w:rPr>
          <w:sz w:val="24"/>
          <w:szCs w:val="24"/>
        </w:rPr>
        <w:t>alice |</w:t>
      </w:r>
    </w:p>
    <w:p w14:paraId="326B182B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</w:p>
    <w:p w14:paraId="518AEF4E" w14:textId="77777777" w:rsidR="009F5A55" w:rsidRPr="00ED72D8" w:rsidRDefault="009F5A55" w:rsidP="002D6930">
      <w:pPr>
        <w:pStyle w:val="Testopreformattato"/>
        <w:jc w:val="both"/>
        <w:rPr>
          <w:sz w:val="24"/>
          <w:szCs w:val="24"/>
          <w:lang w:val="en-GB"/>
        </w:rPr>
      </w:pPr>
      <w:r w:rsidRPr="00ED72D8">
        <w:rPr>
          <w:sz w:val="24"/>
          <w:szCs w:val="24"/>
          <w:lang w:val="en-GB"/>
        </w:rPr>
        <w:t>L. SS. R. |</w:t>
      </w:r>
    </w:p>
    <w:p w14:paraId="06078028" w14:textId="77777777" w:rsidR="00B852B0" w:rsidRPr="00B17FD0" w:rsidRDefault="00321603" w:rsidP="00B852B0">
      <w:pPr>
        <w:pStyle w:val="Header"/>
        <w:jc w:val="left"/>
        <w:rPr>
          <w:lang w:val="en-US"/>
        </w:rPr>
      </w:pPr>
      <w:r w:rsidRPr="00B17FD0">
        <w:rPr>
          <w:szCs w:val="24"/>
          <w:lang w:val="en-US"/>
        </w:rPr>
        <w:br w:type="page"/>
      </w:r>
      <w:r w:rsidR="00B852B0" w:rsidRPr="00B17FD0">
        <w:rPr>
          <w:lang w:val="en-US"/>
        </w:rPr>
        <w:lastRenderedPageBreak/>
        <w:t>/START LETTER/</w:t>
      </w:r>
    </w:p>
    <w:p w14:paraId="5A0B5A54" w14:textId="68CC30A8" w:rsidR="009F5A55" w:rsidRPr="00CF167C" w:rsidRDefault="009F5A55" w:rsidP="00321603">
      <w:pPr>
        <w:pStyle w:val="Testopreformattato"/>
        <w:jc w:val="center"/>
        <w:rPr>
          <w:sz w:val="24"/>
          <w:szCs w:val="24"/>
        </w:rPr>
      </w:pPr>
      <w:r w:rsidRPr="00CF167C">
        <w:rPr>
          <w:sz w:val="24"/>
          <w:szCs w:val="24"/>
        </w:rPr>
        <w:t>n. 99</w:t>
      </w:r>
    </w:p>
    <w:p w14:paraId="00951DF0" w14:textId="77777777" w:rsidR="009F5A55" w:rsidRPr="00CF167C" w:rsidRDefault="009F5A55" w:rsidP="00321603">
      <w:pPr>
        <w:pStyle w:val="Testopreformattato"/>
        <w:jc w:val="center"/>
        <w:rPr>
          <w:sz w:val="24"/>
          <w:szCs w:val="24"/>
        </w:rPr>
      </w:pPr>
      <w:r w:rsidRPr="00CF167C">
        <w:rPr>
          <w:sz w:val="24"/>
          <w:szCs w:val="24"/>
        </w:rPr>
        <w:t>26 luglio 1617,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ia</w:t>
      </w:r>
      <w:r w:rsidR="00321603" w:rsidRPr="00CF167C">
        <w:rPr>
          <w:sz w:val="24"/>
          <w:szCs w:val="24"/>
        </w:rPr>
        <w:t xml:space="preserve"> (cc. 313r-v, 315r-v)</w:t>
      </w:r>
    </w:p>
    <w:p w14:paraId="73AA365C" w14:textId="77777777" w:rsidR="0077035B" w:rsidRPr="00CF167C" w:rsidRDefault="0077035B" w:rsidP="002D6930">
      <w:pPr>
        <w:pStyle w:val="Testopreformattato"/>
        <w:jc w:val="both"/>
        <w:rPr>
          <w:sz w:val="24"/>
          <w:szCs w:val="24"/>
        </w:rPr>
      </w:pPr>
    </w:p>
    <w:p w14:paraId="63F44DC6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313r /</w:t>
      </w:r>
    </w:p>
    <w:p w14:paraId="2E588EF4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Replicata |</w:t>
      </w:r>
    </w:p>
    <w:p w14:paraId="1671014F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</w:p>
    <w:p w14:paraId="084BDEF0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Serenissimo Principe |</w:t>
      </w:r>
    </w:p>
    <w:p w14:paraId="61B4493E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fino hieri a sera havevo ispedito il mio dispaccio per vostra Serenità et in | questo punto mi arrivano lettere del signor Quingetti di Amsterdam | nelle quali mi avvisa haver tratti alla Serenità vostra dodici milla | ducati con lettera diretta a lei pagabile al signor Gratioso | dal Calice, pregandomi a scriver con quest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ordinario perché | le sudette sue lettere trovino ricapito appresso di lei. | </w:t>
      </w:r>
    </w:p>
    <w:p w14:paraId="5C6AC83B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Io diedi commissione al sudetto Quingetti di far provi-|sione delli detti dodici milla ducati oltre la lettera delli | quindeci milla, che ho di credito in lui per far la summa</w:t>
      </w:r>
      <w:r w:rsidRPr="00CF167C">
        <w:rPr>
          <w:rStyle w:val="FootnoteReference"/>
          <w:sz w:val="24"/>
          <w:szCs w:val="24"/>
        </w:rPr>
        <w:footnoteReference w:id="723"/>
      </w:r>
      <w:r w:rsidRPr="00CF167C">
        <w:rPr>
          <w:sz w:val="24"/>
          <w:szCs w:val="24"/>
        </w:rPr>
        <w:t xml:space="preserve"> | delli vintisette milla, che doverò esborsar a suo tempo | al signor conte di Levenstein. Questo però mi dà materia | di aggiunger le presenti alla Serenità vostra perché si compiaccia | far che </w:t>
      </w:r>
      <w:r w:rsidR="00034759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l signor Gratioso del Calice habbi la sodisfattione | del detto danaro, che doverà però esser pagato conforme | a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uso della piazza, et in banco. Gratie etc. | </w:t>
      </w:r>
    </w:p>
    <w:p w14:paraId="0790712E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</w:p>
    <w:p w14:paraId="4B529AD9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Da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Haya a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26</w:t>
      </w:r>
      <w:r w:rsidRPr="00CF167C">
        <w:rPr>
          <w:rStyle w:val="FootnoteReference"/>
          <w:sz w:val="24"/>
          <w:szCs w:val="24"/>
        </w:rPr>
        <w:footnoteReference w:id="724"/>
      </w:r>
      <w:r w:rsidRPr="00CF167C">
        <w:rPr>
          <w:sz w:val="24"/>
          <w:szCs w:val="24"/>
        </w:rPr>
        <w:t xml:space="preserve"> luglio 1617 | </w:t>
      </w:r>
    </w:p>
    <w:p w14:paraId="3B0B45F5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di vostra Serenità | </w:t>
      </w:r>
    </w:p>
    <w:p w14:paraId="3A879AA7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humilissimo et devotissimo servitore |</w:t>
      </w:r>
    </w:p>
    <w:p w14:paraId="7F44B98D" w14:textId="77777777" w:rsidR="009F5A55" w:rsidRPr="008C209E" w:rsidRDefault="009F5A55" w:rsidP="002D6930">
      <w:pPr>
        <w:pStyle w:val="Testopreformattato"/>
        <w:jc w:val="both"/>
        <w:rPr>
          <w:sz w:val="24"/>
          <w:szCs w:val="24"/>
          <w:lang w:val="fr-FR"/>
        </w:rPr>
      </w:pPr>
      <w:r w:rsidRPr="008C209E">
        <w:rPr>
          <w:sz w:val="24"/>
          <w:szCs w:val="24"/>
          <w:lang w:val="fr-FR"/>
        </w:rPr>
        <w:t>Christofforo Suriano |</w:t>
      </w:r>
      <w:r w:rsidR="00114274" w:rsidRPr="008C209E">
        <w:rPr>
          <w:sz w:val="24"/>
          <w:szCs w:val="24"/>
          <w:lang w:val="fr-FR"/>
        </w:rPr>
        <w:t xml:space="preserve"> </w:t>
      </w:r>
    </w:p>
    <w:p w14:paraId="0A8F61F8" w14:textId="77777777" w:rsidR="009F5A55" w:rsidRPr="008C209E" w:rsidRDefault="00631B3E" w:rsidP="002D6930">
      <w:pPr>
        <w:pStyle w:val="Testopreformattato"/>
        <w:jc w:val="both"/>
        <w:rPr>
          <w:sz w:val="24"/>
          <w:szCs w:val="24"/>
          <w:lang w:val="fr-FR"/>
        </w:rPr>
      </w:pPr>
      <w:r w:rsidRPr="008C209E">
        <w:rPr>
          <w:sz w:val="24"/>
          <w:szCs w:val="24"/>
          <w:lang w:val="fr-FR"/>
        </w:rPr>
        <w:t xml:space="preserve"> </w:t>
      </w:r>
    </w:p>
    <w:p w14:paraId="39AE116E" w14:textId="77777777" w:rsidR="009F5A55" w:rsidRPr="008C209E" w:rsidRDefault="009F5A55" w:rsidP="002D6930">
      <w:pPr>
        <w:pStyle w:val="Testopreformattato"/>
        <w:jc w:val="both"/>
        <w:rPr>
          <w:sz w:val="24"/>
          <w:szCs w:val="24"/>
          <w:lang w:val="fr-FR"/>
        </w:rPr>
      </w:pPr>
      <w:r w:rsidRPr="008C209E">
        <w:rPr>
          <w:sz w:val="24"/>
          <w:szCs w:val="24"/>
          <w:lang w:val="fr-FR"/>
        </w:rPr>
        <w:t xml:space="preserve">/ 313v / </w:t>
      </w:r>
    </w:p>
    <w:p w14:paraId="65DF747D" w14:textId="00FA5493" w:rsidR="009F5A55" w:rsidRPr="008C209E" w:rsidRDefault="00603022" w:rsidP="002D6930">
      <w:pPr>
        <w:pStyle w:val="Testopreformattato"/>
        <w:jc w:val="both"/>
        <w:rPr>
          <w:i/>
          <w:iCs/>
          <w:sz w:val="24"/>
          <w:szCs w:val="24"/>
          <w:lang w:val="fr-FR"/>
        </w:rPr>
      </w:pPr>
      <w:r w:rsidRPr="008C209E">
        <w:rPr>
          <w:b/>
          <w:bCs/>
          <w:sz w:val="24"/>
          <w:szCs w:val="24"/>
          <w:lang w:val="fr-FR"/>
        </w:rPr>
        <w:t>Blank page</w:t>
      </w:r>
    </w:p>
    <w:p w14:paraId="4884BCD8" w14:textId="77777777" w:rsidR="009F5A55" w:rsidRPr="008C209E" w:rsidRDefault="009F5A55" w:rsidP="002D6930">
      <w:pPr>
        <w:pStyle w:val="Testopreformattato"/>
        <w:jc w:val="both"/>
        <w:rPr>
          <w:i/>
          <w:iCs/>
          <w:sz w:val="24"/>
          <w:szCs w:val="24"/>
          <w:lang w:val="fr-FR"/>
        </w:rPr>
      </w:pPr>
      <w:r w:rsidRPr="008C209E">
        <w:rPr>
          <w:i/>
          <w:iCs/>
          <w:sz w:val="24"/>
          <w:szCs w:val="24"/>
          <w:lang w:val="fr-FR"/>
        </w:rPr>
        <w:t xml:space="preserve"> </w:t>
      </w:r>
    </w:p>
    <w:p w14:paraId="274D97B7" w14:textId="77777777" w:rsidR="009F5A55" w:rsidRPr="008C209E" w:rsidRDefault="009F5A55" w:rsidP="002D6930">
      <w:pPr>
        <w:pStyle w:val="Testopreformattato"/>
        <w:jc w:val="both"/>
        <w:rPr>
          <w:sz w:val="24"/>
          <w:szCs w:val="24"/>
          <w:lang w:val="fr-FR"/>
        </w:rPr>
      </w:pPr>
      <w:r w:rsidRPr="008C209E">
        <w:rPr>
          <w:sz w:val="24"/>
          <w:szCs w:val="24"/>
          <w:lang w:val="fr-FR"/>
        </w:rPr>
        <w:t xml:space="preserve">/ 315r / </w:t>
      </w:r>
    </w:p>
    <w:p w14:paraId="66C21AE0" w14:textId="5E2BF898" w:rsidR="009F5A55" w:rsidRPr="00CF167C" w:rsidRDefault="00603022" w:rsidP="002D6930">
      <w:pPr>
        <w:pStyle w:val="Testopreformattato"/>
        <w:jc w:val="both"/>
        <w:rPr>
          <w:i/>
          <w:iCs/>
          <w:sz w:val="24"/>
          <w:szCs w:val="24"/>
        </w:rPr>
      </w:pPr>
      <w:r w:rsidRPr="00603022">
        <w:rPr>
          <w:b/>
          <w:bCs/>
          <w:sz w:val="24"/>
          <w:szCs w:val="24"/>
        </w:rPr>
        <w:t>Blank page</w:t>
      </w:r>
    </w:p>
    <w:p w14:paraId="3F8DE395" w14:textId="77777777" w:rsidR="009F5A55" w:rsidRPr="00CF167C" w:rsidRDefault="009F5A55" w:rsidP="002D6930">
      <w:pPr>
        <w:pStyle w:val="Testopreformattato"/>
        <w:jc w:val="both"/>
        <w:rPr>
          <w:i/>
          <w:iCs/>
          <w:sz w:val="24"/>
          <w:szCs w:val="24"/>
        </w:rPr>
      </w:pPr>
      <w:r w:rsidRPr="00CF167C">
        <w:rPr>
          <w:i/>
          <w:iCs/>
          <w:sz w:val="24"/>
          <w:szCs w:val="24"/>
        </w:rPr>
        <w:t xml:space="preserve"> </w:t>
      </w:r>
    </w:p>
    <w:p w14:paraId="4160ADA9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315v /</w:t>
      </w:r>
    </w:p>
    <w:p w14:paraId="34F300C4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Al serenissimo principe di Venetia |</w:t>
      </w:r>
    </w:p>
    <w:p w14:paraId="697126E8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replicata |</w:t>
      </w:r>
    </w:p>
    <w:p w14:paraId="34EE8BF7" w14:textId="77777777" w:rsidR="008A7E37" w:rsidRPr="00CF167C" w:rsidRDefault="008A7E37" w:rsidP="002D6930">
      <w:pPr>
        <w:pStyle w:val="Testopreformattato"/>
        <w:jc w:val="both"/>
        <w:rPr>
          <w:i/>
          <w:iCs/>
          <w:sz w:val="24"/>
          <w:szCs w:val="24"/>
        </w:rPr>
      </w:pPr>
    </w:p>
    <w:p w14:paraId="3E7C5BF8" w14:textId="77777777" w:rsidR="009F5A55" w:rsidRPr="00CF167C" w:rsidRDefault="009F5A55" w:rsidP="002D6930">
      <w:pPr>
        <w:pStyle w:val="Testopreformattato"/>
        <w:jc w:val="both"/>
        <w:rPr>
          <w:i/>
          <w:iCs/>
          <w:sz w:val="24"/>
          <w:szCs w:val="24"/>
        </w:rPr>
      </w:pPr>
      <w:r w:rsidRPr="00CF167C">
        <w:rPr>
          <w:i/>
          <w:iCs/>
          <w:sz w:val="24"/>
          <w:szCs w:val="24"/>
        </w:rPr>
        <w:t>Traccia di sigillo</w:t>
      </w:r>
    </w:p>
    <w:p w14:paraId="43E11FBF" w14:textId="77777777" w:rsidR="009F5A55" w:rsidRPr="00CF167C" w:rsidRDefault="009F5A55" w:rsidP="002D6930">
      <w:pPr>
        <w:pStyle w:val="Testopreformattato"/>
        <w:jc w:val="both"/>
        <w:rPr>
          <w:i/>
          <w:iCs/>
          <w:sz w:val="24"/>
          <w:szCs w:val="24"/>
        </w:rPr>
      </w:pPr>
    </w:p>
    <w:p w14:paraId="2E8BB662" w14:textId="77777777" w:rsidR="009F5A55" w:rsidRPr="00CF167C" w:rsidRDefault="009F5A55" w:rsidP="002D6930">
      <w:pPr>
        <w:pStyle w:val="Testopreformattato"/>
        <w:jc w:val="both"/>
        <w:rPr>
          <w:i/>
          <w:iCs/>
          <w:sz w:val="24"/>
          <w:szCs w:val="24"/>
        </w:rPr>
      </w:pPr>
      <w:r w:rsidRPr="00CF167C">
        <w:rPr>
          <w:i/>
          <w:iCs/>
          <w:sz w:val="24"/>
          <w:szCs w:val="24"/>
        </w:rPr>
        <w:t>Regesto antico</w:t>
      </w:r>
    </w:p>
    <w:p w14:paraId="40E098D4" w14:textId="77777777" w:rsidR="009F5A55" w:rsidRPr="00CF167C" w:rsidRDefault="009F5A55" w:rsidP="002D6930">
      <w:pPr>
        <w:pStyle w:val="Testopreformattato"/>
        <w:jc w:val="both"/>
        <w:rPr>
          <w:i/>
          <w:iCs/>
          <w:sz w:val="24"/>
          <w:szCs w:val="24"/>
        </w:rPr>
      </w:pPr>
      <w:r w:rsidRPr="00CF167C">
        <w:rPr>
          <w:sz w:val="24"/>
          <w:szCs w:val="24"/>
        </w:rPr>
        <w:t>/ 315vC /</w:t>
      </w:r>
    </w:p>
    <w:p w14:paraId="0353E4F2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26 luglio 1617 ricevute |</w:t>
      </w:r>
    </w:p>
    <w:p w14:paraId="4482C8EB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Aia |</w:t>
      </w:r>
    </w:p>
    <w:p w14:paraId="6862B145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 </w:t>
      </w:r>
    </w:p>
    <w:p w14:paraId="2D378301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L. C. R. | </w:t>
      </w:r>
    </w:p>
    <w:p w14:paraId="45A97629" w14:textId="77777777" w:rsidR="00A437EA" w:rsidRPr="00CF167C" w:rsidRDefault="00A437EA" w:rsidP="002D6930">
      <w:pPr>
        <w:pStyle w:val="Testopreformattato"/>
        <w:jc w:val="both"/>
        <w:rPr>
          <w:bCs/>
          <w:sz w:val="24"/>
          <w:szCs w:val="24"/>
        </w:rPr>
      </w:pPr>
    </w:p>
    <w:p w14:paraId="1126D099" w14:textId="77777777" w:rsidR="009F5A55" w:rsidRPr="00CF167C" w:rsidRDefault="009F5A55" w:rsidP="002D6930">
      <w:pPr>
        <w:pStyle w:val="Testopreformattato"/>
        <w:jc w:val="both"/>
        <w:rPr>
          <w:bCs/>
          <w:sz w:val="24"/>
          <w:szCs w:val="24"/>
        </w:rPr>
      </w:pPr>
    </w:p>
    <w:p w14:paraId="191D3EEC" w14:textId="77777777" w:rsidR="009F5A55" w:rsidRPr="00CF167C" w:rsidRDefault="009F5A55" w:rsidP="00A437EA">
      <w:pPr>
        <w:pStyle w:val="Testopreformattato"/>
        <w:jc w:val="center"/>
        <w:rPr>
          <w:sz w:val="24"/>
          <w:szCs w:val="24"/>
        </w:rPr>
      </w:pPr>
      <w:r w:rsidRPr="00CF167C">
        <w:rPr>
          <w:sz w:val="24"/>
          <w:szCs w:val="24"/>
        </w:rPr>
        <w:t>n. 100</w:t>
      </w:r>
    </w:p>
    <w:p w14:paraId="1203A633" w14:textId="5A8DD6AE" w:rsidR="009F5A55" w:rsidRPr="00CF167C" w:rsidRDefault="009F5A55" w:rsidP="00A437EA">
      <w:pPr>
        <w:pStyle w:val="Testopreformattato"/>
        <w:jc w:val="center"/>
        <w:rPr>
          <w:sz w:val="24"/>
          <w:szCs w:val="24"/>
        </w:rPr>
      </w:pPr>
      <w:r w:rsidRPr="00CF167C">
        <w:rPr>
          <w:sz w:val="24"/>
          <w:szCs w:val="24"/>
        </w:rPr>
        <w:t>Allegato I al n. 99 (c. 314r-v)</w:t>
      </w:r>
    </w:p>
    <w:p w14:paraId="310BAA6D" w14:textId="77777777" w:rsidR="009F5A55" w:rsidRPr="00CF167C" w:rsidRDefault="009F5A55" w:rsidP="002D6930">
      <w:pPr>
        <w:pStyle w:val="Testopreformattato"/>
        <w:jc w:val="both"/>
        <w:rPr>
          <w:bCs/>
          <w:sz w:val="24"/>
          <w:szCs w:val="24"/>
        </w:rPr>
      </w:pPr>
    </w:p>
    <w:p w14:paraId="2795DE68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314r /</w:t>
      </w:r>
    </w:p>
    <w:p w14:paraId="3B820835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lastRenderedPageBreak/>
        <w:t>Copia |</w:t>
      </w:r>
    </w:p>
    <w:p w14:paraId="0681BD96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</w:p>
    <w:p w14:paraId="3A52DF49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Serenissimo Principe |</w:t>
      </w:r>
    </w:p>
    <w:p w14:paraId="184CCB6A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havendomi el illustre signor Cristofforo Suriano secretario | de sua serenissima Republica residente in queste parti imposto | per dua diverse sue esso debba trare sino ducati dodeci mille | et indrizzarle a vostra Serenità, e s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è fatto</w:t>
      </w:r>
      <w:r w:rsidRPr="00CF167C">
        <w:rPr>
          <w:rStyle w:val="FootnoteReference"/>
          <w:sz w:val="24"/>
          <w:szCs w:val="24"/>
        </w:rPr>
        <w:footnoteReference w:id="725"/>
      </w:r>
      <w:r w:rsidRPr="00CF167C">
        <w:rPr>
          <w:sz w:val="24"/>
          <w:szCs w:val="24"/>
        </w:rPr>
        <w:t xml:space="preserve"> de tal somma per pagar | al signor Gratioso del Calice, credo averanno a servire per | spedire el illustrissimo signor conte de Leevensteyn e fare imbarcare | sua infanteria in la fiumara d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Emse per onde se per tera | esso signor Conte in breve, nostro Signor lo condciess</w:t>
      </w:r>
      <w:r w:rsidRPr="00CF167C">
        <w:rPr>
          <w:rStyle w:val="FootnoteReference"/>
          <w:sz w:val="24"/>
          <w:szCs w:val="24"/>
        </w:rPr>
        <w:footnoteReference w:id="726"/>
      </w:r>
      <w:r w:rsidRPr="00CF167C">
        <w:rPr>
          <w:sz w:val="24"/>
          <w:szCs w:val="24"/>
        </w:rPr>
        <w:t xml:space="preserve"> in salvo et a | sua</w:t>
      </w:r>
      <w:r w:rsidRPr="00CF167C">
        <w:rPr>
          <w:rStyle w:val="FootnoteReference"/>
          <w:sz w:val="24"/>
          <w:szCs w:val="24"/>
        </w:rPr>
        <w:footnoteReference w:id="727"/>
      </w:r>
      <w:r w:rsidRPr="00CF167C">
        <w:rPr>
          <w:sz w:val="24"/>
          <w:szCs w:val="24"/>
        </w:rPr>
        <w:t xml:space="preserve"> Serenità dia contento e felice govverno. | </w:t>
      </w:r>
    </w:p>
    <w:p w14:paraId="55245775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Amsterdam a dì 25 lulio 1617 | </w:t>
      </w:r>
    </w:p>
    <w:p w14:paraId="6E3BF4F3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</w:p>
    <w:p w14:paraId="0D30F921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Siamo a dì primo agosto s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gionse Salvo che s</w:t>
      </w:r>
      <w:r w:rsidR="003B265C" w:rsidRPr="00CF167C">
        <w:rPr>
          <w:sz w:val="24"/>
          <w:szCs w:val="24"/>
        </w:rPr>
        <w:t>’</w:t>
      </w:r>
      <w:r w:rsidR="00741E8F" w:rsidRPr="00CF167C">
        <w:rPr>
          <w:sz w:val="24"/>
          <w:szCs w:val="24"/>
        </w:rPr>
        <w:t>accompagna la secunda de c</w:t>
      </w:r>
      <w:r w:rsidR="002F3671" w:rsidRPr="00CF167C">
        <w:rPr>
          <w:sz w:val="24"/>
          <w:szCs w:val="24"/>
        </w:rPr>
        <w:t>onto</w:t>
      </w:r>
      <w:r w:rsidRPr="00CF167C">
        <w:rPr>
          <w:sz w:val="24"/>
          <w:szCs w:val="24"/>
        </w:rPr>
        <w:t xml:space="preserve"> delli | ducati dodice mille in copia detto confidando che in mancamento della prima ad essa | soprestarà il confidato recapito, nostro Signore la guardi da male. |</w:t>
      </w:r>
    </w:p>
    <w:p w14:paraId="2AD21B5D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</w:p>
    <w:p w14:paraId="59709759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Gasparo Quingett |</w:t>
      </w:r>
    </w:p>
    <w:p w14:paraId="4F6B25FF" w14:textId="77777777" w:rsidR="00BA0D0B" w:rsidRPr="00CF167C" w:rsidRDefault="00BA0D0B" w:rsidP="002D6930">
      <w:pPr>
        <w:pStyle w:val="Testopreformattato"/>
        <w:jc w:val="both"/>
        <w:rPr>
          <w:sz w:val="24"/>
          <w:szCs w:val="24"/>
        </w:rPr>
      </w:pPr>
    </w:p>
    <w:p w14:paraId="5C9D7A5B" w14:textId="470AE6E9" w:rsidR="00BA0D0B" w:rsidRPr="00CF167C" w:rsidRDefault="00BA0D0B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314v/</w:t>
      </w:r>
    </w:p>
    <w:p w14:paraId="02932D40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Al serenissimo | Principe veneto |</w:t>
      </w:r>
    </w:p>
    <w:p w14:paraId="7C738AB9" w14:textId="77777777" w:rsidR="00B852B0" w:rsidRPr="00420C99" w:rsidRDefault="00A437EA" w:rsidP="00B852B0">
      <w:pPr>
        <w:pStyle w:val="Header"/>
        <w:jc w:val="left"/>
        <w:rPr>
          <w:lang w:val="it-IT"/>
        </w:rPr>
      </w:pPr>
      <w:r w:rsidRPr="00187F21">
        <w:rPr>
          <w:bCs/>
          <w:szCs w:val="24"/>
          <w:lang w:val="it-IT"/>
        </w:rPr>
        <w:br w:type="page"/>
      </w:r>
      <w:r w:rsidR="00B852B0" w:rsidRPr="00420C99">
        <w:rPr>
          <w:lang w:val="it-IT"/>
        </w:rPr>
        <w:lastRenderedPageBreak/>
        <w:t>/START LETTER/</w:t>
      </w:r>
    </w:p>
    <w:p w14:paraId="633B96D6" w14:textId="779DD869" w:rsidR="009F5A55" w:rsidRPr="00420C99" w:rsidRDefault="009F5A55" w:rsidP="00A437EA">
      <w:pPr>
        <w:pStyle w:val="Testopreformattato"/>
        <w:jc w:val="center"/>
        <w:rPr>
          <w:sz w:val="24"/>
          <w:szCs w:val="24"/>
        </w:rPr>
      </w:pPr>
      <w:r w:rsidRPr="00420C99">
        <w:rPr>
          <w:sz w:val="24"/>
          <w:szCs w:val="24"/>
        </w:rPr>
        <w:t>n. 101</w:t>
      </w:r>
    </w:p>
    <w:p w14:paraId="00167E7E" w14:textId="77777777" w:rsidR="009F5A55" w:rsidRPr="00420C99" w:rsidRDefault="009F5A55" w:rsidP="00A437EA">
      <w:pPr>
        <w:pStyle w:val="Testopreformattato"/>
        <w:jc w:val="center"/>
        <w:rPr>
          <w:sz w:val="24"/>
          <w:szCs w:val="24"/>
        </w:rPr>
      </w:pPr>
      <w:r w:rsidRPr="00420C99">
        <w:rPr>
          <w:sz w:val="24"/>
          <w:szCs w:val="24"/>
        </w:rPr>
        <w:t>1 agosto 1617</w:t>
      </w:r>
      <w:r w:rsidR="00A437EA" w:rsidRPr="00420C99">
        <w:rPr>
          <w:sz w:val="24"/>
          <w:szCs w:val="24"/>
        </w:rPr>
        <w:t>, L</w:t>
      </w:r>
      <w:r w:rsidR="003B265C" w:rsidRPr="00420C99">
        <w:rPr>
          <w:sz w:val="24"/>
          <w:szCs w:val="24"/>
        </w:rPr>
        <w:t>’</w:t>
      </w:r>
      <w:r w:rsidR="00A437EA" w:rsidRPr="00420C99">
        <w:rPr>
          <w:sz w:val="24"/>
          <w:szCs w:val="24"/>
        </w:rPr>
        <w:t>Aia</w:t>
      </w:r>
      <w:r w:rsidRPr="00420C99">
        <w:rPr>
          <w:i/>
          <w:sz w:val="24"/>
          <w:szCs w:val="24"/>
        </w:rPr>
        <w:t xml:space="preserve"> </w:t>
      </w:r>
      <w:r w:rsidRPr="00420C99">
        <w:rPr>
          <w:sz w:val="24"/>
          <w:szCs w:val="24"/>
        </w:rPr>
        <w:t>(cc. 316r-317v, 319r-320v)</w:t>
      </w:r>
    </w:p>
    <w:p w14:paraId="79FF5DB8" w14:textId="77777777" w:rsidR="009F5A55" w:rsidRPr="00420C99" w:rsidRDefault="009F5A55" w:rsidP="002D6930">
      <w:pPr>
        <w:pStyle w:val="Testopreformattato"/>
        <w:jc w:val="both"/>
        <w:rPr>
          <w:bCs/>
          <w:sz w:val="24"/>
          <w:szCs w:val="24"/>
        </w:rPr>
      </w:pPr>
    </w:p>
    <w:p w14:paraId="54BB53A8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316r / </w:t>
      </w:r>
    </w:p>
    <w:p w14:paraId="3185263B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Prima |</w:t>
      </w:r>
    </w:p>
    <w:p w14:paraId="5C1862E0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</w:p>
    <w:p w14:paraId="2E96031E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Serenissimo Principe |</w:t>
      </w:r>
    </w:p>
    <w:p w14:paraId="4C026446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non havendo hieri potuto essequire il commandamento della | Serenità vostra nel communicar alli signori Stati Generali, come | ella mi commette nelle sue lettere de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14 del passato | quanto mi mandò nelle precedenti dei 7.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ho fatto | questa mattina non tralasciando cosa, che habbia | conosciuto conformarsi col senso delle Signorie vostre eccellentissime | et necessaria per imprimer ne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nimo di questi signori | le procedure de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Spagnuoli, il mal termine con che | trattano, g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rtificii che usano per coprir il loro | mancamento, et per eccitarli a far riflesso sopra | tutto; et persuader al pensar vivamente di assister | alle cose d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Italia. Hebbi attentione grande, et | mi fu risposto in sostanza, che ringratiavano | affettuosamente la Serenità vostra della communicatione, che | io g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havevo fatta a nome di lei; che dal canto | loro haverebbono contribuito a tutto quello che | havessero stimato proprio per la conservatione | della provincia d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Italia, conoscendo molto bene | quanto il re di Spagna vadi machinando per | farsi patrone di quella libertà; che già essi have-|vano dichiarato al mondo come fossero desiderosi |</w:t>
      </w:r>
      <w:r w:rsidR="00114274" w:rsidRPr="00CF167C">
        <w:rPr>
          <w:sz w:val="24"/>
          <w:szCs w:val="24"/>
        </w:rPr>
        <w:t xml:space="preserve"> </w:t>
      </w:r>
    </w:p>
    <w:p w14:paraId="12CDAB1F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316v / </w:t>
      </w:r>
    </w:p>
    <w:p w14:paraId="772A87FE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d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impiegarsi </w:t>
      </w:r>
      <w:r w:rsidR="00183875" w:rsidRPr="00CF167C">
        <w:rPr>
          <w:sz w:val="24"/>
          <w:szCs w:val="24"/>
        </w:rPr>
        <w:t>nel bene di quella p</w:t>
      </w:r>
      <w:r w:rsidRPr="00CF167C">
        <w:rPr>
          <w:sz w:val="24"/>
          <w:szCs w:val="24"/>
        </w:rPr>
        <w:t>rovincia, et a sostentar | il duca di Savoia, nel che non si sarebbe cessa</w:t>
      </w:r>
      <w:r w:rsidR="00F71922" w:rsidRPr="00CF167C">
        <w:rPr>
          <w:sz w:val="24"/>
          <w:szCs w:val="24"/>
        </w:rPr>
        <w:t>to continuando | le cose nello S</w:t>
      </w:r>
      <w:r w:rsidRPr="00CF167C">
        <w:rPr>
          <w:sz w:val="24"/>
          <w:szCs w:val="24"/>
        </w:rPr>
        <w:t>tato, che sono al presente facendo tutto | quel più, che havessero comportato le loro forze tanto | in servitio di que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ltezza, quanto di ogn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ltro principe | che ha il medesimo fine, che essi tengono di conservar | la propria, et commune libertà. Che la serenissima Republica | haveva molto ben ragione di sospettare deg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andamenti | dei Spagnuoli et doveva guardarsi con gran prudenza | dai lazzi, che andavano tendendo; che essi non | haverebbono mancato di haver a cuore quanto gli | havevo esposto; ma che per meglio capir il vero senso | della mia espositione mi pregavano a darla in scritto per | risponder anco se fosse stato necessario; et io perché | havessero tanto più largo campo di ponderar il proprio, | et il commune interesse sodisfeci alla loro instanza. | </w:t>
      </w:r>
      <w:r w:rsidRPr="00CF167C">
        <w:rPr>
          <w:i/>
          <w:iCs/>
          <w:sz w:val="24"/>
          <w:szCs w:val="24"/>
        </w:rPr>
        <w:t>Nel</w:t>
      </w:r>
      <w:r w:rsidRPr="00CF167C">
        <w:rPr>
          <w:rStyle w:val="FootnoteReference"/>
          <w:sz w:val="24"/>
          <w:szCs w:val="24"/>
        </w:rPr>
        <w:footnoteReference w:id="728"/>
      </w:r>
      <w:r w:rsidRPr="00CF167C">
        <w:rPr>
          <w:sz w:val="24"/>
          <w:szCs w:val="24"/>
        </w:rPr>
        <w:t xml:space="preserve"> </w:t>
      </w:r>
      <w:r w:rsidRPr="00CF167C">
        <w:rPr>
          <w:i/>
          <w:iCs/>
          <w:sz w:val="24"/>
          <w:szCs w:val="24"/>
        </w:rPr>
        <w:t>proposito di unione havendo già ispedito a vostra Serenità fino | alli 4 del passato l</w:t>
      </w:r>
      <w:r w:rsidR="003B265C" w:rsidRPr="00CF167C">
        <w:rPr>
          <w:i/>
          <w:iCs/>
          <w:sz w:val="24"/>
          <w:szCs w:val="24"/>
        </w:rPr>
        <w:t>’</w:t>
      </w:r>
      <w:r w:rsidRPr="00CF167C">
        <w:rPr>
          <w:i/>
          <w:iCs/>
          <w:sz w:val="24"/>
          <w:szCs w:val="24"/>
        </w:rPr>
        <w:t xml:space="preserve">apertura, che me ne fu fatta per parte del signor | </w:t>
      </w:r>
      <w:r w:rsidR="0050400E" w:rsidRPr="00CF167C">
        <w:rPr>
          <w:i/>
          <w:iCs/>
          <w:sz w:val="24"/>
          <w:szCs w:val="24"/>
        </w:rPr>
        <w:t>Bernvel</w:t>
      </w:r>
      <w:r w:rsidRPr="00CF167C">
        <w:rPr>
          <w:i/>
          <w:iCs/>
          <w:sz w:val="24"/>
          <w:szCs w:val="24"/>
        </w:rPr>
        <w:t>, sto attendendo risposta per regolarmi secondo essa per |</w:t>
      </w:r>
      <w:r w:rsidRPr="00CF167C">
        <w:rPr>
          <w:sz w:val="24"/>
          <w:szCs w:val="24"/>
        </w:rPr>
        <w:t xml:space="preserve"> </w:t>
      </w:r>
    </w:p>
    <w:p w14:paraId="35B02345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317r /</w:t>
      </w:r>
    </w:p>
    <w:p w14:paraId="4145DB9E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i/>
          <w:iCs/>
          <w:sz w:val="24"/>
          <w:szCs w:val="24"/>
        </w:rPr>
        <w:t>avanzamento di questo negotio, nel quale, com</w:t>
      </w:r>
      <w:r w:rsidR="003B265C" w:rsidRPr="00CF167C">
        <w:rPr>
          <w:i/>
          <w:iCs/>
          <w:sz w:val="24"/>
          <w:szCs w:val="24"/>
        </w:rPr>
        <w:t>’</w:t>
      </w:r>
      <w:r w:rsidRPr="00CF167C">
        <w:rPr>
          <w:i/>
          <w:iCs/>
          <w:sz w:val="24"/>
          <w:szCs w:val="24"/>
        </w:rPr>
        <w:t>ella haverà da mie lettere | susseguenti inteso, e tuttavia le dico anco con queste riverentemente, mi si | va</w:t>
      </w:r>
      <w:r w:rsidRPr="00CF167C">
        <w:rPr>
          <w:rStyle w:val="FootnoteReference"/>
          <w:sz w:val="24"/>
          <w:szCs w:val="24"/>
        </w:rPr>
        <w:footnoteReference w:id="729"/>
      </w:r>
      <w:r w:rsidRPr="00CF167C">
        <w:rPr>
          <w:sz w:val="24"/>
          <w:szCs w:val="24"/>
        </w:rPr>
        <w:t xml:space="preserve"> </w:t>
      </w:r>
      <w:r w:rsidRPr="00CF167C">
        <w:rPr>
          <w:i/>
          <w:iCs/>
          <w:sz w:val="24"/>
          <w:szCs w:val="24"/>
        </w:rPr>
        <w:t>hora da uno, hora da un altro eccitando, a proporre | in publico nell</w:t>
      </w:r>
      <w:r w:rsidR="003B265C" w:rsidRPr="00CF167C">
        <w:rPr>
          <w:i/>
          <w:iCs/>
          <w:sz w:val="24"/>
          <w:szCs w:val="24"/>
        </w:rPr>
        <w:t>’</w:t>
      </w:r>
      <w:r w:rsidRPr="00CF167C">
        <w:rPr>
          <w:i/>
          <w:iCs/>
          <w:sz w:val="24"/>
          <w:szCs w:val="24"/>
        </w:rPr>
        <w:t>assemblea chiaramente che vostra Serenità sia pronta, a far | aleanza con questi Stati, né io, a questo mi debbo mover | senza particolar commandamento, perché mai da lei ho havuto quest</w:t>
      </w:r>
      <w:r w:rsidR="003B265C" w:rsidRPr="00CF167C">
        <w:rPr>
          <w:i/>
          <w:iCs/>
          <w:sz w:val="24"/>
          <w:szCs w:val="24"/>
        </w:rPr>
        <w:t>’</w:t>
      </w:r>
      <w:r w:rsidRPr="00CF167C">
        <w:rPr>
          <w:i/>
          <w:iCs/>
          <w:sz w:val="24"/>
          <w:szCs w:val="24"/>
        </w:rPr>
        <w:t>ordine | preciso, ma solo di dover andar penetrando, come da me, | dall</w:t>
      </w:r>
      <w:r w:rsidR="003B265C" w:rsidRPr="00CF167C">
        <w:rPr>
          <w:i/>
          <w:iCs/>
          <w:sz w:val="24"/>
          <w:szCs w:val="24"/>
        </w:rPr>
        <w:t>’</w:t>
      </w:r>
      <w:r w:rsidRPr="00CF167C">
        <w:rPr>
          <w:i/>
          <w:iCs/>
          <w:sz w:val="24"/>
          <w:szCs w:val="24"/>
        </w:rPr>
        <w:t>interno de</w:t>
      </w:r>
      <w:r w:rsidR="003B265C" w:rsidRPr="00CF167C">
        <w:rPr>
          <w:i/>
          <w:iCs/>
          <w:sz w:val="24"/>
          <w:szCs w:val="24"/>
        </w:rPr>
        <w:t>’</w:t>
      </w:r>
      <w:r w:rsidRPr="00CF167C">
        <w:rPr>
          <w:i/>
          <w:iCs/>
          <w:sz w:val="24"/>
          <w:szCs w:val="24"/>
        </w:rPr>
        <w:t xml:space="preserve"> pensieri di questi signori, et sufficientemente parmi che | ella haverà conosciuto nelle sudette lettere de</w:t>
      </w:r>
      <w:r w:rsidR="003B265C" w:rsidRPr="00CF167C">
        <w:rPr>
          <w:i/>
          <w:iCs/>
          <w:sz w:val="24"/>
          <w:szCs w:val="24"/>
        </w:rPr>
        <w:t>’</w:t>
      </w:r>
      <w:r w:rsidRPr="00CF167C">
        <w:rPr>
          <w:i/>
          <w:iCs/>
          <w:sz w:val="24"/>
          <w:szCs w:val="24"/>
        </w:rPr>
        <w:t xml:space="preserve"> 4, come si | pensi di trattar con lei con reciproco aiuto, et con lega; a | mio conto mi deve venir qualche risposta con l</w:t>
      </w:r>
      <w:r w:rsidR="003B265C" w:rsidRPr="00CF167C">
        <w:rPr>
          <w:i/>
          <w:iCs/>
          <w:sz w:val="24"/>
          <w:szCs w:val="24"/>
        </w:rPr>
        <w:t>’</w:t>
      </w:r>
      <w:r w:rsidRPr="00CF167C">
        <w:rPr>
          <w:i/>
          <w:iCs/>
          <w:sz w:val="24"/>
          <w:szCs w:val="24"/>
        </w:rPr>
        <w:t>ordinario di venerdì, | et come ho humilmente scritto all</w:t>
      </w:r>
      <w:r w:rsidR="003B265C" w:rsidRPr="00CF167C">
        <w:rPr>
          <w:i/>
          <w:iCs/>
          <w:sz w:val="24"/>
          <w:szCs w:val="24"/>
        </w:rPr>
        <w:t>’</w:t>
      </w:r>
      <w:r w:rsidRPr="00CF167C">
        <w:rPr>
          <w:i/>
          <w:iCs/>
          <w:sz w:val="24"/>
          <w:szCs w:val="24"/>
        </w:rPr>
        <w:t>Eccellentie vostre più d</w:t>
      </w:r>
      <w:r w:rsidR="003B265C" w:rsidRPr="00CF167C">
        <w:rPr>
          <w:i/>
          <w:iCs/>
          <w:sz w:val="24"/>
          <w:szCs w:val="24"/>
        </w:rPr>
        <w:t>’</w:t>
      </w:r>
      <w:r w:rsidRPr="00CF167C">
        <w:rPr>
          <w:i/>
          <w:iCs/>
          <w:sz w:val="24"/>
          <w:szCs w:val="24"/>
        </w:rPr>
        <w:t>una volta, me | ne ha adimandato il signor Vandermil, così anco hieri con occasione | che ho veduto</w:t>
      </w:r>
      <w:r w:rsidRPr="00CF167C">
        <w:rPr>
          <w:rStyle w:val="FootnoteReference"/>
          <w:sz w:val="24"/>
          <w:szCs w:val="24"/>
        </w:rPr>
        <w:footnoteReference w:id="730"/>
      </w:r>
      <w:r w:rsidRPr="00CF167C">
        <w:rPr>
          <w:sz w:val="24"/>
          <w:szCs w:val="24"/>
        </w:rPr>
        <w:t xml:space="preserve"> </w:t>
      </w:r>
      <w:r w:rsidRPr="00CF167C">
        <w:rPr>
          <w:i/>
          <w:iCs/>
          <w:sz w:val="24"/>
          <w:szCs w:val="24"/>
        </w:rPr>
        <w:t>il signor</w:t>
      </w:r>
      <w:r w:rsidRPr="00CF167C">
        <w:rPr>
          <w:sz w:val="24"/>
          <w:szCs w:val="24"/>
        </w:rPr>
        <w:t xml:space="preserve"> </w:t>
      </w:r>
    </w:p>
    <w:p w14:paraId="3007162A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317v /</w:t>
      </w:r>
    </w:p>
    <w:p w14:paraId="1AEA13F7" w14:textId="77777777" w:rsidR="009F5A55" w:rsidRPr="00CF167C" w:rsidRDefault="00D33730" w:rsidP="002D6930">
      <w:pPr>
        <w:pStyle w:val="Testopreformattato"/>
        <w:jc w:val="both"/>
        <w:rPr>
          <w:i/>
          <w:iCs/>
          <w:sz w:val="24"/>
          <w:szCs w:val="24"/>
        </w:rPr>
      </w:pPr>
      <w:r w:rsidRPr="00CF167C">
        <w:rPr>
          <w:i/>
          <w:iCs/>
          <w:sz w:val="24"/>
          <w:szCs w:val="24"/>
        </w:rPr>
        <w:t>Bernv</w:t>
      </w:r>
      <w:r w:rsidR="009F5A55" w:rsidRPr="00CF167C">
        <w:rPr>
          <w:i/>
          <w:iCs/>
          <w:sz w:val="24"/>
          <w:szCs w:val="24"/>
        </w:rPr>
        <w:t>el, egli stesso mi ha ricercato | quando saria</w:t>
      </w:r>
      <w:r w:rsidR="009F5A55" w:rsidRPr="00CF167C">
        <w:rPr>
          <w:rStyle w:val="FootnoteReference"/>
          <w:sz w:val="24"/>
          <w:szCs w:val="24"/>
        </w:rPr>
        <w:footnoteReference w:id="731"/>
      </w:r>
      <w:r w:rsidR="009F5A55" w:rsidRPr="00CF167C">
        <w:rPr>
          <w:sz w:val="24"/>
          <w:szCs w:val="24"/>
        </w:rPr>
        <w:t xml:space="preserve"> </w:t>
      </w:r>
      <w:r w:rsidR="009F5A55" w:rsidRPr="00CF167C">
        <w:rPr>
          <w:i/>
          <w:iCs/>
          <w:sz w:val="24"/>
          <w:szCs w:val="24"/>
        </w:rPr>
        <w:t xml:space="preserve">venuta la risposta, dicendomi non bisogna dir | </w:t>
      </w:r>
      <w:r w:rsidR="009F5A55" w:rsidRPr="00CF167C">
        <w:rPr>
          <w:i/>
          <w:iCs/>
          <w:sz w:val="24"/>
          <w:szCs w:val="24"/>
        </w:rPr>
        <w:lastRenderedPageBreak/>
        <w:t>cosa alcuna, perché scoperto il negotio potrebbe esser intorbidato, et il | medesimo mi fu replicato domenica dal signor Vandermil con desiderio | che il negotio camini inanzi.</w:t>
      </w:r>
      <w:r w:rsidR="009F5A55" w:rsidRPr="00CF167C">
        <w:rPr>
          <w:sz w:val="24"/>
          <w:szCs w:val="24"/>
        </w:rPr>
        <w:t xml:space="preserve"> |</w:t>
      </w:r>
    </w:p>
    <w:p w14:paraId="210CA1E1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Secondo, che andò portando il discorso col signor principe Mauritio | quando mi trovai seco così venne anco proposito di | qualche cosa in questo particolare, et di missione di publico | ministro, et mi disse vi sono di quelli, che hanno un | poco di paura più deg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altri di far dispiacere al re di | Spagna </w:t>
      </w:r>
      <w:r w:rsidRPr="00CF167C">
        <w:rPr>
          <w:i/>
          <w:iCs/>
          <w:sz w:val="24"/>
          <w:szCs w:val="24"/>
        </w:rPr>
        <w:t>et</w:t>
      </w:r>
      <w:r w:rsidRPr="00CF167C">
        <w:rPr>
          <w:rStyle w:val="FootnoteReference"/>
          <w:iCs/>
          <w:sz w:val="24"/>
          <w:szCs w:val="24"/>
        </w:rPr>
        <w:footnoteReference w:id="732"/>
      </w:r>
      <w:r w:rsidRPr="00CF167C">
        <w:rPr>
          <w:i/>
          <w:iCs/>
          <w:sz w:val="24"/>
          <w:szCs w:val="24"/>
        </w:rPr>
        <w:t xml:space="preserve"> di lega che sapeva esservi la inclinatione; che ne era stato | trattato; et che la malatia di monsignor </w:t>
      </w:r>
      <w:r w:rsidR="0050400E" w:rsidRPr="00CF167C">
        <w:rPr>
          <w:i/>
          <w:iCs/>
          <w:sz w:val="24"/>
          <w:szCs w:val="24"/>
        </w:rPr>
        <w:t>Bernvel</w:t>
      </w:r>
      <w:r w:rsidRPr="00CF167C">
        <w:rPr>
          <w:i/>
          <w:iCs/>
          <w:sz w:val="24"/>
          <w:szCs w:val="24"/>
        </w:rPr>
        <w:t xml:space="preserve"> havea interrotto | che non si era passato inanzi nella propositione, di maniera che si vede as</w:t>
      </w:r>
      <w:r w:rsidRPr="00B54C59">
        <w:rPr>
          <w:iCs/>
          <w:sz w:val="24"/>
          <w:szCs w:val="24"/>
        </w:rPr>
        <w:t>[…]</w:t>
      </w:r>
      <w:r w:rsidRPr="00CF167C">
        <w:rPr>
          <w:rStyle w:val="FootnoteReference"/>
          <w:sz w:val="24"/>
          <w:szCs w:val="24"/>
        </w:rPr>
        <w:footnoteReference w:id="733"/>
      </w:r>
      <w:r w:rsidRPr="00CF167C">
        <w:rPr>
          <w:sz w:val="24"/>
          <w:szCs w:val="24"/>
        </w:rPr>
        <w:t xml:space="preserve"> | </w:t>
      </w:r>
      <w:r w:rsidRPr="00CF167C">
        <w:rPr>
          <w:i/>
          <w:iCs/>
          <w:sz w:val="24"/>
          <w:szCs w:val="24"/>
        </w:rPr>
        <w:t>dal parlar del signor Principe che l</w:t>
      </w:r>
      <w:r w:rsidR="003B265C" w:rsidRPr="00CF167C">
        <w:rPr>
          <w:i/>
          <w:iCs/>
          <w:sz w:val="24"/>
          <w:szCs w:val="24"/>
        </w:rPr>
        <w:t>’</w:t>
      </w:r>
      <w:r w:rsidRPr="00CF167C">
        <w:rPr>
          <w:i/>
          <w:iCs/>
          <w:sz w:val="24"/>
          <w:szCs w:val="24"/>
        </w:rPr>
        <w:t>auttorità, o la direttione di negotio tale | dipende da questo soggetto, et mi va per la mente, et forse non |</w:t>
      </w:r>
      <w:r w:rsidRPr="00CF167C">
        <w:rPr>
          <w:sz w:val="24"/>
          <w:szCs w:val="24"/>
        </w:rPr>
        <w:t xml:space="preserve"> </w:t>
      </w:r>
    </w:p>
    <w:p w14:paraId="7CAB0296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319r /</w:t>
      </w:r>
    </w:p>
    <w:p w14:paraId="478F2A21" w14:textId="77777777" w:rsidR="009F5A55" w:rsidRPr="00CF167C" w:rsidRDefault="009F5A55" w:rsidP="002D6930">
      <w:pPr>
        <w:pStyle w:val="Testopreformattato"/>
        <w:jc w:val="both"/>
        <w:rPr>
          <w:i/>
          <w:iCs/>
          <w:sz w:val="24"/>
          <w:szCs w:val="24"/>
        </w:rPr>
      </w:pPr>
      <w:r w:rsidRPr="00CF167C">
        <w:rPr>
          <w:i/>
          <w:iCs/>
          <w:sz w:val="24"/>
          <w:szCs w:val="24"/>
        </w:rPr>
        <w:t>m</w:t>
      </w:r>
      <w:r w:rsidR="003B265C" w:rsidRPr="00CF167C">
        <w:rPr>
          <w:i/>
          <w:iCs/>
          <w:sz w:val="24"/>
          <w:szCs w:val="24"/>
        </w:rPr>
        <w:t>’</w:t>
      </w:r>
      <w:r w:rsidRPr="00CF167C">
        <w:rPr>
          <w:i/>
          <w:iCs/>
          <w:sz w:val="24"/>
          <w:szCs w:val="24"/>
        </w:rPr>
        <w:t>inganno, che sua Eccellenza sappi qualche cosa, anco altri sappino | ma tutti tacciono, havendo lasciato ch</w:t>
      </w:r>
      <w:r w:rsidR="003B265C" w:rsidRPr="00CF167C">
        <w:rPr>
          <w:i/>
          <w:iCs/>
          <w:sz w:val="24"/>
          <w:szCs w:val="24"/>
        </w:rPr>
        <w:t>’</w:t>
      </w:r>
      <w:r w:rsidRPr="00CF167C">
        <w:rPr>
          <w:i/>
          <w:iCs/>
          <w:sz w:val="24"/>
          <w:szCs w:val="24"/>
        </w:rPr>
        <w:t>egli così proponga, | aspettando ciò, che vostra Serenità dirà, o come vi concorra. |</w:t>
      </w:r>
    </w:p>
    <w:p w14:paraId="5A5014B8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Fu il signor Magno di Zelanda che in proposito di missione | di qualche publico rappresentante mi parlò, come | significai nelle mie lettere de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27 giugno, che forse da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|acquisto di Gradisca si haverebbe potuto prender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occasione. | Egli non è qui essendo cinque o sei giorni, ch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è partito | per Midelburgh sua patria; ma ad altri con chi mi | occorrerà il proposito anderò esprimendo li concetti | che vostra Serenità mi aggiunge nelle sue de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14</w:t>
      </w:r>
      <w:r w:rsidRPr="00CF167C">
        <w:rPr>
          <w:rStyle w:val="FootnoteReference"/>
          <w:sz w:val="24"/>
          <w:szCs w:val="24"/>
        </w:rPr>
        <w:footnoteReference w:id="734"/>
      </w:r>
      <w:r w:rsidRPr="00CF167C">
        <w:rPr>
          <w:sz w:val="24"/>
          <w:szCs w:val="24"/>
        </w:rPr>
        <w:t xml:space="preserve"> del passato. | </w:t>
      </w:r>
    </w:p>
    <w:p w14:paraId="4D37C3CA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Furono otto di questi signori principali de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dep</w:t>
      </w:r>
      <w:r w:rsidR="00183875" w:rsidRPr="00CF167C">
        <w:rPr>
          <w:sz w:val="24"/>
          <w:szCs w:val="24"/>
        </w:rPr>
        <w:t>utati nel | governo di diverse p</w:t>
      </w:r>
      <w:r w:rsidRPr="00CF167C">
        <w:rPr>
          <w:sz w:val="24"/>
          <w:szCs w:val="24"/>
        </w:rPr>
        <w:t>rovincie a tener compagnia | alla cena al signor di Monthou, come scrissi, che dovevano | fare. Stetero pur sopra generali in quello, che | egli haveva tentato saper della loro volontà, et parlorono | in conformità di quanto riverentemente significai con le mie | precedenti. Anco le lettere a sua altezza di Savoia | oltre altri particolari toccanti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aiuto deliberato, et iscusa | </w:t>
      </w:r>
    </w:p>
    <w:p w14:paraId="6F5EFA44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319v / </w:t>
      </w:r>
    </w:p>
    <w:p w14:paraId="29B3F366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di non haver potuto far più, contengono parole di cortese ufficio | et di desiderio di esser uniti con lei, et con g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ltri principi, | per la conservatione della commune libertà. Hanno anco | scritto ai principi di Germania eccitandoli al venir a | qualche buona risolutione co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essempio di quanto essi | havevano potuto fare. È stato il detto signor di Monthou | presentato di una catena di valor di mille fiorini in circa. | Cosa</w:t>
      </w:r>
      <w:r w:rsidRPr="00CF167C">
        <w:rPr>
          <w:rStyle w:val="FootnoteReference"/>
          <w:sz w:val="24"/>
          <w:szCs w:val="24"/>
        </w:rPr>
        <w:footnoteReference w:id="735"/>
      </w:r>
      <w:r w:rsidRPr="00CF167C">
        <w:rPr>
          <w:sz w:val="24"/>
          <w:szCs w:val="24"/>
        </w:rPr>
        <w:t xml:space="preserve">, che gli è riuscita tanto più cara, quanto indica | maggiormente il buon affetto di questi signori verso sua Altezza poiché | essendo egli venuto per negotio di cavar denari, havuti | questi non aspettava altro. Et per tanto è partito giovedì | contento, et consolato di haver lasciato in tutti ottima | dispositione per quanto ha potuto penetrare verso il suo | Principe, et così è in effetto, come anco più volte so | di haverlo espresso alla Serenità vostra. | </w:t>
      </w:r>
    </w:p>
    <w:p w14:paraId="778D4AB8" w14:textId="77777777" w:rsidR="009F5A55" w:rsidRPr="00CF167C" w:rsidRDefault="009F5A55" w:rsidP="002D6930">
      <w:pPr>
        <w:pStyle w:val="Testopreformattato"/>
        <w:jc w:val="both"/>
        <w:rPr>
          <w:i/>
          <w:iCs/>
          <w:sz w:val="24"/>
          <w:szCs w:val="24"/>
        </w:rPr>
      </w:pPr>
      <w:r w:rsidRPr="00CF167C">
        <w:rPr>
          <w:i/>
          <w:iCs/>
          <w:sz w:val="24"/>
          <w:szCs w:val="24"/>
        </w:rPr>
        <w:t>Al</w:t>
      </w:r>
      <w:r w:rsidRPr="00CF167C">
        <w:rPr>
          <w:rStyle w:val="FootnoteReference"/>
          <w:iCs/>
          <w:sz w:val="24"/>
          <w:szCs w:val="24"/>
        </w:rPr>
        <w:footnoteReference w:id="736"/>
      </w:r>
      <w:r w:rsidRPr="00CF167C">
        <w:rPr>
          <w:i/>
          <w:iCs/>
          <w:sz w:val="24"/>
          <w:szCs w:val="24"/>
        </w:rPr>
        <w:t xml:space="preserve"> signor </w:t>
      </w:r>
      <w:r w:rsidR="0050400E" w:rsidRPr="00CF167C">
        <w:rPr>
          <w:i/>
          <w:iCs/>
          <w:sz w:val="24"/>
          <w:szCs w:val="24"/>
        </w:rPr>
        <w:t>Bernvel</w:t>
      </w:r>
      <w:r w:rsidRPr="00CF167C">
        <w:rPr>
          <w:i/>
          <w:iCs/>
          <w:sz w:val="24"/>
          <w:szCs w:val="24"/>
        </w:rPr>
        <w:t xml:space="preserve"> ha tentato di far presente di mille ongari, | ma per quanto mi ha detto mai, è stato possibile, che li | habbi voluto accettare, dicendoli, che se bene la cosa sa-|rebbe passata tra lui et sua Altezza, in ogni modo </w:t>
      </w:r>
    </w:p>
    <w:p w14:paraId="02787DAB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320r /</w:t>
      </w:r>
    </w:p>
    <w:p w14:paraId="6379B04F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i/>
          <w:iCs/>
          <w:sz w:val="24"/>
          <w:szCs w:val="24"/>
        </w:rPr>
        <w:t>anco all</w:t>
      </w:r>
      <w:r w:rsidR="003B265C" w:rsidRPr="00CF167C">
        <w:rPr>
          <w:i/>
          <w:iCs/>
          <w:sz w:val="24"/>
          <w:szCs w:val="24"/>
        </w:rPr>
        <w:t>’</w:t>
      </w:r>
      <w:r w:rsidRPr="00CF167C">
        <w:rPr>
          <w:i/>
          <w:iCs/>
          <w:sz w:val="24"/>
          <w:szCs w:val="24"/>
        </w:rPr>
        <w:t xml:space="preserve">|Altezza sua haverebbe egli dato cativo odore di lui, come | anco delli altri al governo, et che li affari in questo | Stato si avanzassero per tal strada; egli credeva al </w:t>
      </w:r>
      <w:r w:rsidRPr="00CF167C">
        <w:rPr>
          <w:i/>
          <w:sz w:val="24"/>
          <w:szCs w:val="24"/>
        </w:rPr>
        <w:t>ce</w:t>
      </w:r>
      <w:r w:rsidRPr="00B54C59">
        <w:rPr>
          <w:iCs/>
          <w:sz w:val="24"/>
          <w:szCs w:val="24"/>
        </w:rPr>
        <w:t>[rto]</w:t>
      </w:r>
      <w:r w:rsidRPr="00CF167C">
        <w:rPr>
          <w:i/>
          <w:iCs/>
          <w:sz w:val="24"/>
          <w:szCs w:val="24"/>
        </w:rPr>
        <w:t xml:space="preserve"> | che non l</w:t>
      </w:r>
      <w:r w:rsidR="003B265C" w:rsidRPr="00CF167C">
        <w:rPr>
          <w:i/>
          <w:iCs/>
          <w:sz w:val="24"/>
          <w:szCs w:val="24"/>
        </w:rPr>
        <w:t>’</w:t>
      </w:r>
      <w:r w:rsidRPr="00CF167C">
        <w:rPr>
          <w:i/>
          <w:iCs/>
          <w:sz w:val="24"/>
          <w:szCs w:val="24"/>
        </w:rPr>
        <w:t xml:space="preserve">havesse ricusato. </w:t>
      </w:r>
      <w:r w:rsidRPr="00CF167C">
        <w:rPr>
          <w:sz w:val="24"/>
          <w:szCs w:val="24"/>
        </w:rPr>
        <w:t>Ma non gli dispiace haver | fatto il tentativo per sincerarsi de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ffetto, et de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incli-|natione di questo soggetto. | </w:t>
      </w:r>
    </w:p>
    <w:p w14:paraId="4E6DA077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Il signor di Monthou se ne va in Alemagna con speranza, che | anco là le cose non habbino ad haver buon essito sì per le buone parole, et promesse havute già da quei principi, | come perché si promette, che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essempio di qua gli habbi | a servir grandemente, et mi ha promesso di communi-|carmi con lettere quanto succederà, havendomi ringratiato | di quanto ho operato per avanzamento del suo negotio. | </w:t>
      </w:r>
    </w:p>
    <w:p w14:paraId="5EB1D6EF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lastRenderedPageBreak/>
        <w:t xml:space="preserve">Ha qui lasciato desiderio di lui, et si tiene, che se il signor Duca | doverà mandar di nuovo per altri aiuti egli habbi ad | esserne il mezano, come in effetto è attissimo per ben | condurre, et riuscire appresso questi signori. Gratie etc. | </w:t>
      </w:r>
    </w:p>
    <w:p w14:paraId="678F89A1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</w:p>
    <w:p w14:paraId="089FDA88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Da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Haya al primo agosto 1617 | </w:t>
      </w:r>
    </w:p>
    <w:p w14:paraId="778F3C3D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di vostra Serenità | </w:t>
      </w:r>
    </w:p>
    <w:p w14:paraId="4D06F023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humilissimo et devotissimo servitore | </w:t>
      </w:r>
    </w:p>
    <w:p w14:paraId="1E3751D9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Christofforo Suriano | </w:t>
      </w:r>
    </w:p>
    <w:p w14:paraId="4B4BB139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</w:p>
    <w:p w14:paraId="31DAA4CF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320v / </w:t>
      </w:r>
    </w:p>
    <w:p w14:paraId="2BF16F85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Al serenissimo principe di Venetia | </w:t>
      </w:r>
    </w:p>
    <w:p w14:paraId="684FFE61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prima |</w:t>
      </w:r>
    </w:p>
    <w:p w14:paraId="5FDED0DD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</w:p>
    <w:p w14:paraId="01FF9145" w14:textId="77777777" w:rsidR="009F5A55" w:rsidRPr="00CF167C" w:rsidRDefault="009F5A55" w:rsidP="002D6930">
      <w:pPr>
        <w:pStyle w:val="Testopreformattato"/>
        <w:jc w:val="both"/>
        <w:rPr>
          <w:i/>
          <w:iCs/>
          <w:sz w:val="24"/>
          <w:szCs w:val="24"/>
        </w:rPr>
      </w:pPr>
      <w:r w:rsidRPr="00CF167C">
        <w:rPr>
          <w:i/>
          <w:iCs/>
          <w:sz w:val="24"/>
          <w:szCs w:val="24"/>
        </w:rPr>
        <w:t xml:space="preserve">Sigillo e tracce di sigilli </w:t>
      </w:r>
    </w:p>
    <w:p w14:paraId="4474B585" w14:textId="77777777" w:rsidR="00D75135" w:rsidRPr="00CF167C" w:rsidRDefault="00D75135" w:rsidP="002D6930">
      <w:pPr>
        <w:pStyle w:val="Testopreformattato"/>
        <w:jc w:val="both"/>
        <w:rPr>
          <w:i/>
          <w:iCs/>
          <w:sz w:val="24"/>
          <w:szCs w:val="24"/>
        </w:rPr>
      </w:pPr>
    </w:p>
    <w:p w14:paraId="4C6484A9" w14:textId="77777777" w:rsidR="009F5A55" w:rsidRPr="00CF167C" w:rsidRDefault="00D75135" w:rsidP="002D6930">
      <w:pPr>
        <w:pStyle w:val="Testopreformattato"/>
        <w:jc w:val="both"/>
        <w:rPr>
          <w:i/>
          <w:iCs/>
          <w:sz w:val="24"/>
          <w:szCs w:val="24"/>
        </w:rPr>
      </w:pPr>
      <w:r w:rsidRPr="00CF167C">
        <w:rPr>
          <w:i/>
          <w:iCs/>
          <w:sz w:val="24"/>
          <w:szCs w:val="24"/>
        </w:rPr>
        <w:t>Regesto antico</w:t>
      </w:r>
    </w:p>
    <w:p w14:paraId="474233F7" w14:textId="77777777" w:rsidR="009F5A55" w:rsidRPr="00CF167C" w:rsidRDefault="009F5A55" w:rsidP="002D6930">
      <w:pPr>
        <w:pStyle w:val="Testopreformattato"/>
        <w:jc w:val="both"/>
        <w:rPr>
          <w:i/>
          <w:iCs/>
          <w:sz w:val="24"/>
          <w:szCs w:val="24"/>
        </w:rPr>
      </w:pPr>
      <w:r w:rsidRPr="00CF167C">
        <w:rPr>
          <w:sz w:val="24"/>
          <w:szCs w:val="24"/>
        </w:rPr>
        <w:t>/ 320vC /</w:t>
      </w:r>
    </w:p>
    <w:p w14:paraId="51D06C23" w14:textId="77777777" w:rsidR="009F5A55" w:rsidRPr="00CF167C" w:rsidRDefault="00FF646B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1617 1 agosto ricevute a</w:t>
      </w:r>
      <w:r w:rsidR="003B265C" w:rsidRPr="00CF167C">
        <w:rPr>
          <w:sz w:val="24"/>
          <w:szCs w:val="24"/>
        </w:rPr>
        <w:t>’</w:t>
      </w:r>
      <w:r w:rsidR="009F5A55" w:rsidRPr="00CF167C">
        <w:rPr>
          <w:sz w:val="24"/>
          <w:szCs w:val="24"/>
        </w:rPr>
        <w:t xml:space="preserve"> 16 detto |</w:t>
      </w:r>
    </w:p>
    <w:p w14:paraId="43D159A6" w14:textId="77777777" w:rsidR="00FF646B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Haya |</w:t>
      </w:r>
    </w:p>
    <w:p w14:paraId="51691476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</w:p>
    <w:p w14:paraId="4742E6EE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L. SS. R.</w:t>
      </w:r>
      <w:r w:rsidR="004D6BC8" w:rsidRPr="00CF167C">
        <w:rPr>
          <w:sz w:val="24"/>
          <w:szCs w:val="24"/>
        </w:rPr>
        <w:t xml:space="preserve"> |</w:t>
      </w:r>
    </w:p>
    <w:p w14:paraId="6CA22029" w14:textId="77777777" w:rsidR="00A437EA" w:rsidRPr="00CF167C" w:rsidRDefault="00A437EA" w:rsidP="002D6930">
      <w:pPr>
        <w:pStyle w:val="Testopreformattato"/>
        <w:jc w:val="both"/>
        <w:rPr>
          <w:bCs/>
          <w:sz w:val="24"/>
          <w:szCs w:val="24"/>
        </w:rPr>
      </w:pPr>
    </w:p>
    <w:p w14:paraId="22B8ADB9" w14:textId="77777777" w:rsidR="009F5A55" w:rsidRPr="00CF167C" w:rsidRDefault="009F5A55" w:rsidP="002D6930">
      <w:pPr>
        <w:pStyle w:val="Testopreformattato"/>
        <w:jc w:val="both"/>
        <w:rPr>
          <w:bCs/>
          <w:sz w:val="24"/>
          <w:szCs w:val="24"/>
        </w:rPr>
      </w:pPr>
    </w:p>
    <w:p w14:paraId="21ED4A2E" w14:textId="77777777" w:rsidR="009F5A55" w:rsidRPr="00CF167C" w:rsidRDefault="009F5A55" w:rsidP="00A437EA">
      <w:pPr>
        <w:pStyle w:val="Testopreformattato"/>
        <w:jc w:val="center"/>
        <w:rPr>
          <w:sz w:val="24"/>
          <w:szCs w:val="24"/>
        </w:rPr>
      </w:pPr>
      <w:r w:rsidRPr="00CF167C">
        <w:rPr>
          <w:sz w:val="24"/>
          <w:szCs w:val="24"/>
        </w:rPr>
        <w:t>n. 102</w:t>
      </w:r>
    </w:p>
    <w:p w14:paraId="2743947D" w14:textId="77777777" w:rsidR="009F5A55" w:rsidRPr="00CF167C" w:rsidRDefault="009F5A55" w:rsidP="00A437EA">
      <w:pPr>
        <w:pStyle w:val="Testopreformattato"/>
        <w:jc w:val="center"/>
        <w:rPr>
          <w:sz w:val="24"/>
          <w:szCs w:val="24"/>
        </w:rPr>
      </w:pPr>
      <w:r w:rsidRPr="00CF167C">
        <w:rPr>
          <w:rFonts w:eastAsiaTheme="minorHAnsi"/>
          <w:sz w:val="24"/>
          <w:szCs w:val="24"/>
          <w:lang w:eastAsia="en-US"/>
        </w:rPr>
        <w:t>Allegato I al n. 101 (cc. 318r-318bis v</w:t>
      </w:r>
      <w:r w:rsidR="00F15BAE" w:rsidRPr="00CF167C">
        <w:rPr>
          <w:rFonts w:eastAsiaTheme="minorHAnsi"/>
          <w:sz w:val="24"/>
          <w:szCs w:val="24"/>
          <w:lang w:eastAsia="en-US"/>
        </w:rPr>
        <w:t>; decodifica di cc. 316v-317v, 319r-320r</w:t>
      </w:r>
      <w:r w:rsidRPr="00CF167C">
        <w:rPr>
          <w:rFonts w:eastAsiaTheme="minorHAnsi"/>
          <w:sz w:val="24"/>
          <w:szCs w:val="24"/>
          <w:lang w:eastAsia="en-US"/>
        </w:rPr>
        <w:t>)</w:t>
      </w:r>
    </w:p>
    <w:p w14:paraId="66A447B7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</w:p>
    <w:p w14:paraId="47601C2F" w14:textId="1AAD47F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318r / </w:t>
      </w:r>
    </w:p>
    <w:p w14:paraId="4D2615B5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i/>
          <w:iCs/>
          <w:sz w:val="24"/>
          <w:szCs w:val="24"/>
        </w:rPr>
        <w:t xml:space="preserve">Segue decodifica </w:t>
      </w:r>
      <w:r w:rsidR="00F15BAE" w:rsidRPr="00CF167C">
        <w:rPr>
          <w:i/>
          <w:iCs/>
          <w:sz w:val="24"/>
          <w:szCs w:val="24"/>
        </w:rPr>
        <w:t>di testo</w:t>
      </w:r>
      <w:r w:rsidRPr="00CF167C">
        <w:rPr>
          <w:i/>
          <w:iCs/>
          <w:sz w:val="24"/>
          <w:szCs w:val="24"/>
        </w:rPr>
        <w:t xml:space="preserve"> cifrat</w:t>
      </w:r>
      <w:r w:rsidR="00F15BAE" w:rsidRPr="00CF167C">
        <w:rPr>
          <w:i/>
          <w:iCs/>
          <w:sz w:val="24"/>
          <w:szCs w:val="24"/>
        </w:rPr>
        <w:t>o</w:t>
      </w:r>
    </w:p>
    <w:p w14:paraId="491BAA67" w14:textId="77777777" w:rsidR="009F5A55" w:rsidRDefault="009F5A55" w:rsidP="002D6930">
      <w:pPr>
        <w:pStyle w:val="Testopreformattato"/>
        <w:jc w:val="both"/>
        <w:rPr>
          <w:sz w:val="24"/>
          <w:szCs w:val="24"/>
        </w:rPr>
      </w:pPr>
    </w:p>
    <w:p w14:paraId="39FDBC67" w14:textId="3907976C" w:rsidR="003C67B9" w:rsidRPr="00CF167C" w:rsidRDefault="003C67B9" w:rsidP="003C67B9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318v / </w:t>
      </w:r>
    </w:p>
    <w:p w14:paraId="56319BED" w14:textId="77777777" w:rsidR="003C67B9" w:rsidRPr="00CF167C" w:rsidRDefault="003C67B9" w:rsidP="003C67B9">
      <w:pPr>
        <w:pStyle w:val="Testopreformattato"/>
        <w:jc w:val="both"/>
        <w:rPr>
          <w:sz w:val="24"/>
          <w:szCs w:val="24"/>
        </w:rPr>
      </w:pPr>
      <w:r w:rsidRPr="00CF167C">
        <w:rPr>
          <w:i/>
          <w:iCs/>
          <w:sz w:val="24"/>
          <w:szCs w:val="24"/>
        </w:rPr>
        <w:t>Segue decodifica di testo cifrato</w:t>
      </w:r>
    </w:p>
    <w:p w14:paraId="131F7CA7" w14:textId="77777777" w:rsidR="003C67B9" w:rsidRPr="00CF167C" w:rsidRDefault="003C67B9" w:rsidP="002D6930">
      <w:pPr>
        <w:pStyle w:val="Testopreformattato"/>
        <w:jc w:val="both"/>
        <w:rPr>
          <w:sz w:val="24"/>
          <w:szCs w:val="24"/>
        </w:rPr>
      </w:pPr>
    </w:p>
    <w:p w14:paraId="2F073BB6" w14:textId="181F79F7" w:rsidR="00603022" w:rsidRPr="008C209E" w:rsidRDefault="008A1D90" w:rsidP="002D6930">
      <w:pPr>
        <w:pStyle w:val="Testopreformattato"/>
        <w:jc w:val="both"/>
        <w:rPr>
          <w:sz w:val="24"/>
          <w:szCs w:val="24"/>
          <w:lang w:val="en-GB"/>
        </w:rPr>
      </w:pPr>
      <w:r w:rsidRPr="008C209E">
        <w:rPr>
          <w:sz w:val="24"/>
          <w:szCs w:val="24"/>
          <w:lang w:val="en-GB"/>
        </w:rPr>
        <w:t>/ 318</w:t>
      </w:r>
      <w:r w:rsidR="009F5A55" w:rsidRPr="008C209E">
        <w:rPr>
          <w:sz w:val="24"/>
          <w:szCs w:val="24"/>
          <w:lang w:val="en-GB"/>
        </w:rPr>
        <w:t>bis r</w:t>
      </w:r>
      <w:r w:rsidR="00603022" w:rsidRPr="008C209E">
        <w:rPr>
          <w:sz w:val="24"/>
          <w:szCs w:val="24"/>
          <w:lang w:val="en-GB"/>
        </w:rPr>
        <w:t xml:space="preserve"> /</w:t>
      </w:r>
    </w:p>
    <w:p w14:paraId="25CC5038" w14:textId="77777777" w:rsidR="00603022" w:rsidRPr="008C209E" w:rsidRDefault="00603022" w:rsidP="00603022">
      <w:pPr>
        <w:jc w:val="both"/>
        <w:outlineLvl w:val="0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8C209E">
        <w:rPr>
          <w:rFonts w:ascii="Times New Roman" w:hAnsi="Times New Roman" w:cs="Times New Roman"/>
          <w:b/>
          <w:lang w:val="en-GB"/>
        </w:rPr>
        <w:t>Blank page</w:t>
      </w:r>
    </w:p>
    <w:p w14:paraId="529B3071" w14:textId="77777777" w:rsidR="00603022" w:rsidRPr="008C209E" w:rsidRDefault="00603022" w:rsidP="002D6930">
      <w:pPr>
        <w:pStyle w:val="Testopreformattato"/>
        <w:jc w:val="both"/>
        <w:rPr>
          <w:sz w:val="24"/>
          <w:szCs w:val="24"/>
          <w:lang w:val="en-GB"/>
        </w:rPr>
      </w:pPr>
    </w:p>
    <w:p w14:paraId="45650F9A" w14:textId="3F24E8FC" w:rsidR="009F5A55" w:rsidRPr="008C209E" w:rsidRDefault="00603022" w:rsidP="002D6930">
      <w:pPr>
        <w:pStyle w:val="Testopreformattato"/>
        <w:jc w:val="both"/>
        <w:rPr>
          <w:sz w:val="24"/>
          <w:szCs w:val="24"/>
          <w:lang w:val="en-GB"/>
        </w:rPr>
      </w:pPr>
      <w:r w:rsidRPr="008C209E">
        <w:rPr>
          <w:sz w:val="24"/>
          <w:szCs w:val="24"/>
          <w:lang w:val="en-GB"/>
        </w:rPr>
        <w:t xml:space="preserve">/ 318bis </w:t>
      </w:r>
      <w:r w:rsidR="009F5A55" w:rsidRPr="008C209E">
        <w:rPr>
          <w:sz w:val="24"/>
          <w:szCs w:val="24"/>
          <w:lang w:val="en-GB"/>
        </w:rPr>
        <w:t xml:space="preserve">v / </w:t>
      </w:r>
    </w:p>
    <w:p w14:paraId="7C75D2B2" w14:textId="77777777" w:rsidR="00603022" w:rsidRPr="008C209E" w:rsidRDefault="00603022" w:rsidP="00603022">
      <w:pPr>
        <w:jc w:val="both"/>
        <w:outlineLvl w:val="0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8C209E">
        <w:rPr>
          <w:rFonts w:ascii="Times New Roman" w:hAnsi="Times New Roman" w:cs="Times New Roman"/>
          <w:b/>
          <w:lang w:val="en-GB"/>
        </w:rPr>
        <w:t>Blank page</w:t>
      </w:r>
    </w:p>
    <w:p w14:paraId="17AC1B5B" w14:textId="77777777" w:rsidR="009F5A55" w:rsidRPr="008C209E" w:rsidRDefault="009F5A55" w:rsidP="002D6930">
      <w:pPr>
        <w:pStyle w:val="Testopreformattato"/>
        <w:jc w:val="both"/>
        <w:rPr>
          <w:sz w:val="24"/>
          <w:szCs w:val="24"/>
          <w:lang w:val="en-GB"/>
        </w:rPr>
      </w:pPr>
    </w:p>
    <w:p w14:paraId="7D842210" w14:textId="77777777" w:rsidR="00B852B0" w:rsidRPr="008C209E" w:rsidRDefault="007808FC" w:rsidP="00B852B0">
      <w:pPr>
        <w:pStyle w:val="Header"/>
        <w:jc w:val="left"/>
        <w:rPr>
          <w:lang w:val="en-GB"/>
        </w:rPr>
      </w:pPr>
      <w:r w:rsidRPr="008C209E">
        <w:rPr>
          <w:szCs w:val="24"/>
          <w:lang w:val="en-GB"/>
        </w:rPr>
        <w:br w:type="page"/>
      </w:r>
      <w:r w:rsidR="00B852B0" w:rsidRPr="008C209E">
        <w:rPr>
          <w:lang w:val="en-GB"/>
        </w:rPr>
        <w:lastRenderedPageBreak/>
        <w:t>/START LETTER/</w:t>
      </w:r>
    </w:p>
    <w:p w14:paraId="40A22FA6" w14:textId="511BABA2" w:rsidR="009F5A55" w:rsidRPr="008C209E" w:rsidRDefault="009F5A55" w:rsidP="007808FC">
      <w:pPr>
        <w:pStyle w:val="Testopreformattato"/>
        <w:jc w:val="center"/>
        <w:rPr>
          <w:sz w:val="24"/>
          <w:szCs w:val="24"/>
          <w:lang w:val="en-GB"/>
        </w:rPr>
      </w:pPr>
      <w:r w:rsidRPr="008C209E">
        <w:rPr>
          <w:sz w:val="24"/>
          <w:szCs w:val="24"/>
          <w:lang w:val="en-GB"/>
        </w:rPr>
        <w:t>n. 103</w:t>
      </w:r>
    </w:p>
    <w:p w14:paraId="290AD8FC" w14:textId="77777777" w:rsidR="009F5A55" w:rsidRPr="008C209E" w:rsidRDefault="004E2394" w:rsidP="007808FC">
      <w:pPr>
        <w:pStyle w:val="Testopreformattato"/>
        <w:jc w:val="center"/>
        <w:rPr>
          <w:sz w:val="24"/>
          <w:szCs w:val="24"/>
          <w:lang w:val="en-GB"/>
        </w:rPr>
      </w:pPr>
      <w:r w:rsidRPr="008C209E">
        <w:rPr>
          <w:sz w:val="24"/>
          <w:szCs w:val="24"/>
          <w:lang w:val="en-GB"/>
        </w:rPr>
        <w:t xml:space="preserve">1 </w:t>
      </w:r>
      <w:r w:rsidR="009F5A55" w:rsidRPr="008C209E">
        <w:rPr>
          <w:sz w:val="24"/>
          <w:szCs w:val="24"/>
          <w:lang w:val="en-GB"/>
        </w:rPr>
        <w:t>agosto 1617</w:t>
      </w:r>
      <w:r w:rsidR="007808FC" w:rsidRPr="008C209E">
        <w:rPr>
          <w:sz w:val="24"/>
          <w:szCs w:val="24"/>
          <w:lang w:val="en-GB"/>
        </w:rPr>
        <w:t>, L</w:t>
      </w:r>
      <w:r w:rsidR="003B265C" w:rsidRPr="008C209E">
        <w:rPr>
          <w:sz w:val="24"/>
          <w:szCs w:val="24"/>
          <w:lang w:val="en-GB"/>
        </w:rPr>
        <w:t>’</w:t>
      </w:r>
      <w:r w:rsidR="007808FC" w:rsidRPr="008C209E">
        <w:rPr>
          <w:sz w:val="24"/>
          <w:szCs w:val="24"/>
          <w:lang w:val="en-GB"/>
        </w:rPr>
        <w:t>Aia</w:t>
      </w:r>
      <w:r w:rsidR="009F5A55" w:rsidRPr="008C209E">
        <w:rPr>
          <w:sz w:val="24"/>
          <w:szCs w:val="24"/>
          <w:lang w:val="en-GB"/>
        </w:rPr>
        <w:t xml:space="preserve"> (cc. 321r-326v)</w:t>
      </w:r>
    </w:p>
    <w:p w14:paraId="203301AF" w14:textId="77777777" w:rsidR="009F5A55" w:rsidRPr="008C209E" w:rsidRDefault="009F5A55" w:rsidP="002D6930">
      <w:pPr>
        <w:pStyle w:val="Testopreformattato"/>
        <w:jc w:val="both"/>
        <w:rPr>
          <w:sz w:val="24"/>
          <w:szCs w:val="24"/>
          <w:lang w:val="en-GB"/>
        </w:rPr>
      </w:pPr>
    </w:p>
    <w:p w14:paraId="5FD44AA6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321r / </w:t>
      </w:r>
    </w:p>
    <w:p w14:paraId="6E40A55B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2</w:t>
      </w:r>
      <w:r w:rsidRPr="00CF167C">
        <w:rPr>
          <w:sz w:val="24"/>
          <w:szCs w:val="24"/>
          <w:vertAlign w:val="superscript"/>
        </w:rPr>
        <w:t xml:space="preserve">da </w:t>
      </w:r>
      <w:r w:rsidRPr="00CF167C">
        <w:rPr>
          <w:sz w:val="24"/>
          <w:szCs w:val="24"/>
        </w:rPr>
        <w:t>|</w:t>
      </w:r>
    </w:p>
    <w:p w14:paraId="41149935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</w:p>
    <w:p w14:paraId="4E46578D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Serenissimo Principe |</w:t>
      </w:r>
    </w:p>
    <w:p w14:paraId="7B999921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fui dal signor principe Mauritio domenica passata per darli a | conoscer quanto importasse oltre il servitio della serenissima | Republica alla riputatione della sua casa, che succedessero tanti | disordini, come si sentivano nel reggimento del signor conte | Gio. Ernesto per il mal governo dei capitani. Gli commu-|nicai quello, che dalla Serenità vostra mi viene commesso ne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|ultime lettere sue de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19 facendogli le considerationi | proprie alla qualità del fatto, et alla necessità perché | vi porgesse rimedio in quanto potesse per divertir | insieme li concetti del signor Conte di ritirarsi nel maggior | fervor della guerra, che vuol dir nel tempo, che | poteva avanzar maggiormente et di honore, et di | gloria. Haveva il signor Principe havute lettere dal Conte | che venero sotto a mio piego, et mi disse, che gli scriveva | esservi disordini grandissimi nel campo, et che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invidia | di alcuni (sua Eccellenza non nominò ma accennò, che si puote | intender del signor don Gioanni) li causavano con diminu-|tione del suo reggimento, et timore, che presto dovesse | ridursi in niente; con tutto ciò a quanto le espressi restò meravigliato, et al particolar di quello, in che era uscito | col signor secretario de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eccellentissimo signor General de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rmi, mi disse, che |</w:t>
      </w:r>
    </w:p>
    <w:p w14:paraId="4E94902E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321v / </w:t>
      </w:r>
    </w:p>
    <w:p w14:paraId="346C2508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non gli scriveva alcuna cosa; ma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intendeva da altra parte; che | gli doleva grandemente, che vostra Serenità non fosse servita, et che non | haverebbe tralasciato il scriver di nuovo, et mi promesse nel | particolar del liberarsi dal servitio, che haverebbe procurato di | divertir il senso, che ne havesse. Mi disse, che gli scriveva | che la carestia era sì grande, et essorbitanti li prezzi delle | vivande, che non era possibile, che si potesse viver. Et | aggiunse sono tanto avezzi haver qui abondanza, et | ad honesto prezzo il tutto, che restano mal contenti, quando | se li manca di un poco; ma era necessario che la serenissima Republica | dasse ordine buono affineché la soldatesca non habbi a patir | per questo rispetto. Io gli risposi, che sapevo benissimo che | vostra Serenità usava diligenza grande perché tutto passasse con buon | ordine, et che vi fosse abondanza di tutte le cose, et che | haveva anco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eccellentissimo signor Generale procurato ad instanza del signor | Conte che fossero li suoi soldati avantaggiati nei prezzi | ma non era giovato perché dal canto dei capitani del signor | Conte si era continuato col medesimo disordine. Restò mal | contenta sua Eccellenza nel sentire, che nelle mostre si havesse vol[uto]</w:t>
      </w:r>
      <w:r w:rsidRPr="00CF167C">
        <w:rPr>
          <w:rStyle w:val="FootnoteReference"/>
          <w:sz w:val="24"/>
          <w:szCs w:val="24"/>
        </w:rPr>
        <w:footnoteReference w:id="737"/>
      </w:r>
      <w:r w:rsidRPr="00CF167C">
        <w:rPr>
          <w:sz w:val="24"/>
          <w:szCs w:val="24"/>
        </w:rPr>
        <w:t xml:space="preserve"> | far passar le file da una compagnia a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ltra, laudò | la partenza del pagadore per non lasciar seguir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inconveniente |</w:t>
      </w:r>
    </w:p>
    <w:p w14:paraId="33D56219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322r / </w:t>
      </w:r>
    </w:p>
    <w:p w14:paraId="1C2129C8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come anco biasonò, che volessero esser pagati per compagnie | intere. Questo anco da altri è stato stimato disordinato | mancamento, et non soportabile, come dal signor principe Henrico | fratello di sua Eccellenza, et da tutti quelli con chi ne ho parlato. | Et quanto al retenir della paga</w:t>
      </w:r>
      <w:r w:rsidRPr="00CF167C">
        <w:rPr>
          <w:rStyle w:val="FootnoteReference"/>
          <w:sz w:val="24"/>
          <w:szCs w:val="24"/>
        </w:rPr>
        <w:footnoteReference w:id="738"/>
      </w:r>
      <w:r w:rsidRPr="00CF167C">
        <w:rPr>
          <w:sz w:val="24"/>
          <w:szCs w:val="24"/>
        </w:rPr>
        <w:t xml:space="preserve"> a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soldati mi disse sua Eccellenza | che le pareva, che si potesse rimediar assai facilmente | che la Serenità vostra deputasse un commissario, che unito col | signor Conte vedesse i disordini, et vi porgesse la mano, che | si conviene sopra quello, che havesse il difetto; che | questo haverebbe scritto al Conte perché servisse di suo | sollievo, et la serenissima Republica fosse certa di non spender il | denaro infruttuosamente, et restasse sodisfatta. |</w:t>
      </w:r>
    </w:p>
    <w:p w14:paraId="3F4CA92F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Tutti queg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ufficii, che mi è stato possibile, et che ho | conosciuti poter far in questo proposito, oltre quello | col signor principe Mauritio, li ho fatti. Ho parlato alla | signora principessa di Oranges, che veramente è in pena | grande per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interesse della casa. Fui hiersera con essa | più di un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hora. Volse </w:t>
      </w:r>
      <w:r w:rsidRPr="00CF167C">
        <w:rPr>
          <w:sz w:val="24"/>
          <w:szCs w:val="24"/>
        </w:rPr>
        <w:lastRenderedPageBreak/>
        <w:t>da me intender tutte le cose | et ella a me mostrò lettere del Conte: il contenuto non | ha in esse di essentiale se non, che per mala intelligenza, | poco buon ordine, mancamento de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viveri, et carestia | </w:t>
      </w:r>
    </w:p>
    <w:p w14:paraId="7B034D82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322v / </w:t>
      </w:r>
    </w:p>
    <w:p w14:paraId="48C16179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di tutte le cose resta impedito il corso al principio, che haveva | dato nel servitio della serenissima Republica, et parla così in generale | ma mi lesse poi un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ltra lettera di altra mano, che | contiene, che doppo la presa di forti niente di buono si era | fatto, tutto andava alla peggio, le truppe si dibandavano, | che come dalla parte ove erano li quartieri del Conte tutto era | carissimo così da quella di don Gio. de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Medici tutto era a buon | mercato, et in abondanza, et si procurava, che là corressero | le vittuarie, che questo era un proceder artificioso per far | correr le genti nel suo servitio; che il dispetto, che ha | il signor don Gioanni di sentir il nome di generale nella persona | del signor Conte et come della casa di Nassau causava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odio | che ciò moveva, et metteva gran colera nel signor conte | Gio. Ernesto; che continuandosi così vedeva molto | prossima la disfatta del reggimento d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Holandesi, et | vicina la partenza di là per questa parte del signor Conte | et che li soldati si dolevano, che le paghe de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Svizzeri fosser | maggiori delle sue; aggiungendo, che essendo stati condotti | un giorno doi canoni per batter ad impedir il forte […] | il seguente il medesimo signor don Gioanni li haveva man[dati] | a ripigliare mostrando quasi o che non fosser sufficienti |</w:t>
      </w:r>
    </w:p>
    <w:p w14:paraId="3DC53281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323r / </w:t>
      </w:r>
    </w:p>
    <w:p w14:paraId="512F46A5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per custodir doi pezzi, o di voler levar quello di gloria | che le genti di questi </w:t>
      </w:r>
      <w:r w:rsidR="009177D6" w:rsidRPr="00CF167C">
        <w:rPr>
          <w:sz w:val="24"/>
          <w:szCs w:val="24"/>
        </w:rPr>
        <w:t>paesi</w:t>
      </w:r>
      <w:r w:rsidRPr="00CF167C">
        <w:rPr>
          <w:sz w:val="24"/>
          <w:szCs w:val="24"/>
        </w:rPr>
        <w:t xml:space="preserve"> potessero acquistar nel far | qualche buon servitio a sua Serenità, et altre cose simili le quali | tutte ad una ad una andai ribattendo con quelle ragioni | che la ragione stessa, et la verità del fatto mi andò | soministrando, et col lume datomi da questa signora stimai bene | sotto altro pretesto esser di nuovo col signor principe Mauritio | rendendolo con destra maniera tanto più informato | che</w:t>
      </w:r>
      <w:r w:rsidRPr="00CF167C">
        <w:rPr>
          <w:rStyle w:val="FootnoteReference"/>
          <w:sz w:val="24"/>
          <w:szCs w:val="24"/>
        </w:rPr>
        <w:footnoteReference w:id="739"/>
      </w:r>
      <w:r w:rsidRPr="00CF167C">
        <w:rPr>
          <w:sz w:val="24"/>
          <w:szCs w:val="24"/>
        </w:rPr>
        <w:t xml:space="preserve"> ne restò sodisfatto. Sarebbe lungo il discorso | et attedierei la Serenità vostra. Bastami solo dirle, che questa | Principessa sente notabilissimo discontento (et come mi | aveggo anco la casa tutta) della mala riuscita di | questo affare. Non lauda ella il nipote di non haver | obedito al signor don Gioanni, et che lo poteva fare con | conivenza, se non voleva farlo espressamente perché non | sarebbe stato né suo dishonore, né</w:t>
      </w:r>
      <w:r w:rsidRPr="00CF167C">
        <w:rPr>
          <w:rStyle w:val="FootnoteReference"/>
          <w:sz w:val="24"/>
          <w:szCs w:val="24"/>
        </w:rPr>
        <w:footnoteReference w:id="740"/>
      </w:r>
      <w:r w:rsidRPr="00CF167C">
        <w:rPr>
          <w:sz w:val="24"/>
          <w:szCs w:val="24"/>
        </w:rPr>
        <w:t xml:space="preserve"> disavantaggio | della carica, che ha, né della riputatione che professa | essendo don Gioanni huomo vecchio, che ha commandato | et hora marascial general</w:t>
      </w:r>
      <w:r w:rsidR="00ED2F9F" w:rsidRPr="00CF167C">
        <w:rPr>
          <w:sz w:val="24"/>
          <w:szCs w:val="24"/>
        </w:rPr>
        <w:t xml:space="preserve"> general</w:t>
      </w:r>
      <w:r w:rsidRPr="00CF167C">
        <w:rPr>
          <w:sz w:val="24"/>
          <w:szCs w:val="24"/>
        </w:rPr>
        <w:t>* del campo della serenissima Republica | come intendeva; et havendole io aggiunto, che | haveva il governo di tutta la militia di sua Serenità |</w:t>
      </w:r>
    </w:p>
    <w:p w14:paraId="1DB6023B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323v /</w:t>
      </w:r>
    </w:p>
    <w:p w14:paraId="6A80668D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rispose tanto più con buona maniera poteva mio nipote | chiuder g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occhi, et attender a far il servitio. | </w:t>
      </w:r>
    </w:p>
    <w:p w14:paraId="5AEB163F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Tanto mi disse anco il signor principe Henrico col quale trovai | buona occasione di esser nel suo giardino. Sente questo | principal cavalliere notabilissimo discontento di tanti incon-|venienti, et mi disse, che haveva parlato col signor principe | Mauritio, che stava con non poca displicenza d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nimo | vedendo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inconveniente esser passato troppo innanti. Et | mi aggiunse, ch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egli ancora prevedeva molto bene, che | difficilmente si poteva accommodar questo negotio essendosi | impegnato disse</w:t>
      </w:r>
      <w:r w:rsidRPr="00CF167C">
        <w:rPr>
          <w:rStyle w:val="FootnoteReference"/>
          <w:sz w:val="24"/>
          <w:szCs w:val="24"/>
        </w:rPr>
        <w:footnoteReference w:id="741"/>
      </w:r>
      <w:r w:rsidRPr="00CF167C">
        <w:rPr>
          <w:sz w:val="24"/>
          <w:szCs w:val="24"/>
        </w:rPr>
        <w:t xml:space="preserve"> mio cugino nel non voler ubidire; et per me | non ho stimato mai bene che persistesse in questo perché | non era a proposito né per lui né per il servitio della serenissima Republica | poiché è necessario un solo capo che governi tutto, né doveva | mio cugino star duro nel non rimoversi dal capitalato. | Io havutone largo campo da quanto intende la Serenità vostra | andai facendo diverse considerationi a questo Principe</w:t>
      </w:r>
      <w:r w:rsidRPr="00CF167C">
        <w:rPr>
          <w:rStyle w:val="FootnoteReference"/>
          <w:sz w:val="24"/>
          <w:szCs w:val="24"/>
        </w:rPr>
        <w:footnoteReference w:id="742"/>
      </w:r>
      <w:r w:rsidR="00114274" w:rsidRPr="00CF167C">
        <w:rPr>
          <w:sz w:val="24"/>
          <w:szCs w:val="24"/>
        </w:rPr>
        <w:t xml:space="preserve"> </w:t>
      </w:r>
      <w:r w:rsidRPr="00CF167C">
        <w:rPr>
          <w:sz w:val="24"/>
          <w:szCs w:val="24"/>
        </w:rPr>
        <w:t>alle quali prestò |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ssenso. Poi mi aggiunse, et replicò di nuovo, che non | vedeva rimedio al disordine, et quanto al partir di là […]</w:t>
      </w:r>
      <w:r w:rsidRPr="00CF167C">
        <w:rPr>
          <w:rStyle w:val="FootnoteReference"/>
          <w:sz w:val="24"/>
          <w:szCs w:val="24"/>
        </w:rPr>
        <w:footnoteReference w:id="743"/>
      </w:r>
      <w:r w:rsidRPr="00CF167C">
        <w:rPr>
          <w:sz w:val="24"/>
          <w:szCs w:val="24"/>
        </w:rPr>
        <w:t xml:space="preserve"> | haverebbe mai consigliato il Conte massime durante la guerra | et nella più bella stagione, ch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era </w:t>
      </w:r>
      <w:r w:rsidR="00D33730" w:rsidRPr="00CF167C">
        <w:rPr>
          <w:sz w:val="24"/>
          <w:szCs w:val="24"/>
        </w:rPr>
        <w:t xml:space="preserve">vero, che non poteva </w:t>
      </w:r>
      <w:r w:rsidRPr="00CF167C">
        <w:rPr>
          <w:sz w:val="24"/>
          <w:szCs w:val="24"/>
        </w:rPr>
        <w:t>|</w:t>
      </w:r>
    </w:p>
    <w:p w14:paraId="07C165BA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lastRenderedPageBreak/>
        <w:t xml:space="preserve">/ 324r / </w:t>
      </w:r>
    </w:p>
    <w:p w14:paraId="21684732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con suo honore trattenersi con così poca truppa; ma più | tosto che partire, se fosse stato in lui haverebbe eletto di | servir come privato cavalliere, rinontiando alla carica, | che teneva, ch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egli voleva scrivergli, et non haverebbe | mancato di dirli il suo parere. Ho compreso molto | bene, et da più parti mi è stato riferto esser in questi | principi il dispiacer grandissimo, che questo affare si sia | ridotto a termine tale, et quelli che vogliono sostenerlo | hanno per puntello la mala intelligenza con il signor conte | Gio. Ernesto del signor don Gioanni, che procuri di levarli tutte | le occasioni di ben operare</w:t>
      </w:r>
      <w:r w:rsidRPr="00CF167C">
        <w:rPr>
          <w:rStyle w:val="FootnoteReference"/>
          <w:sz w:val="24"/>
          <w:szCs w:val="24"/>
        </w:rPr>
        <w:footnoteReference w:id="744"/>
      </w:r>
      <w:r w:rsidRPr="00CF167C">
        <w:rPr>
          <w:sz w:val="24"/>
          <w:szCs w:val="24"/>
        </w:rPr>
        <w:t>, et la carestia de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viveri | causi la partenza de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soldati. Sono venute questa | settimana diverse lettere, che portano in conformità | le medesime cose. Se queste voci diano molestia | a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nimo mio lo lascio considerar alla Serenità vostra, che è | già certa della mia sincera devotione; ma non lascio però | di andar ribattendo alla meglio che m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è possibile | et spero pure, che si accommoderà il signor Conte alli ufficii | del signor principe Mauritio, che m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ha promesso di | scriver a lui, et al signor di Rocalaura con buone | essortationi, et consigli, come anco il signor Principe suo |</w:t>
      </w:r>
    </w:p>
    <w:p w14:paraId="38800C9A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324v / </w:t>
      </w:r>
    </w:p>
    <w:p w14:paraId="237035B5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fratello, et la madre di lui principessa d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Oranges a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quali | ho anco fatta instanza, che scrivino con efficace maniera | per servitio di vostra Serenità, et particolar del signor Conte, al quale la serenissima Republica | porta affettione, et ha sempre procurato ogni maggior | sodisfattione: così mi hanno promesso, et qui aggiunte | saranno le lettere di questi principi. Et sua Eccellenza mi ha hoggi | appunto confirmato nel particolar del partire che </w:t>
      </w:r>
      <w:r w:rsidR="00034759" w:rsidRPr="00CF167C">
        <w:rPr>
          <w:sz w:val="24"/>
          <w:szCs w:val="24"/>
        </w:rPr>
        <w:t>’</w:t>
      </w:r>
      <w:r w:rsidR="00F92BDE" w:rsidRPr="00CF167C">
        <w:rPr>
          <w:sz w:val="24"/>
          <w:szCs w:val="24"/>
        </w:rPr>
        <w:t>l</w:t>
      </w:r>
      <w:r w:rsidRPr="00CF167C">
        <w:rPr>
          <w:sz w:val="24"/>
          <w:szCs w:val="24"/>
        </w:rPr>
        <w:t xml:space="preserve"> Conte | facci ogni cosa per non</w:t>
      </w:r>
      <w:r w:rsidRPr="00CF167C">
        <w:rPr>
          <w:rStyle w:val="FootnoteReference"/>
          <w:sz w:val="24"/>
          <w:szCs w:val="24"/>
        </w:rPr>
        <w:footnoteReference w:id="745"/>
      </w:r>
      <w:r w:rsidRPr="00CF167C">
        <w:rPr>
          <w:sz w:val="24"/>
          <w:szCs w:val="24"/>
        </w:rPr>
        <w:t xml:space="preserve"> venir a questo, ma metti</w:t>
      </w:r>
      <w:r w:rsidRPr="00CF167C">
        <w:rPr>
          <w:rStyle w:val="FootnoteReference"/>
          <w:sz w:val="24"/>
          <w:szCs w:val="24"/>
        </w:rPr>
        <w:footnoteReference w:id="746"/>
      </w:r>
      <w:r w:rsidRPr="00CF167C">
        <w:rPr>
          <w:sz w:val="24"/>
          <w:szCs w:val="24"/>
        </w:rPr>
        <w:t xml:space="preserve"> | ogni maggior regola nel resto. |</w:t>
      </w:r>
    </w:p>
    <w:p w14:paraId="22C9185A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Anco il baron di Cortumer francese cavallier principale | colonello, et luocotenente general di queste</w:t>
      </w:r>
      <w:r w:rsidRPr="00CF167C">
        <w:rPr>
          <w:rStyle w:val="FootnoteReference"/>
          <w:sz w:val="24"/>
          <w:szCs w:val="24"/>
        </w:rPr>
        <w:footnoteReference w:id="747"/>
      </w:r>
      <w:r w:rsidRPr="00CF167C">
        <w:rPr>
          <w:sz w:val="24"/>
          <w:szCs w:val="24"/>
        </w:rPr>
        <w:t xml:space="preserve"> truppe francesi | ha voluto scriver al signor di Rocalaura, ma mi ha d[etto]</w:t>
      </w:r>
      <w:r w:rsidRPr="00CF167C">
        <w:rPr>
          <w:rStyle w:val="FootnoteReference"/>
          <w:sz w:val="24"/>
          <w:szCs w:val="24"/>
        </w:rPr>
        <w:footnoteReference w:id="748"/>
      </w:r>
      <w:r w:rsidRPr="00CF167C">
        <w:rPr>
          <w:sz w:val="24"/>
          <w:szCs w:val="24"/>
        </w:rPr>
        <w:t xml:space="preserve"> | esser</w:t>
      </w:r>
      <w:r w:rsidRPr="00CF167C">
        <w:rPr>
          <w:rStyle w:val="FootnoteReference"/>
          <w:sz w:val="24"/>
          <w:szCs w:val="24"/>
        </w:rPr>
        <w:footnoteReference w:id="749"/>
      </w:r>
      <w:r w:rsidRPr="00CF167C">
        <w:rPr>
          <w:sz w:val="24"/>
          <w:szCs w:val="24"/>
        </w:rPr>
        <w:t xml:space="preserve"> bene, che vostra Serenità facci capitar in mano | propria il pachetto senza saputa del signor Conte perché | potrebbe esser che lo ritenesse. Scrive al detto Ro-|calaura, et a monsignor Gulena, che habbino pen-|siero a non lasciar seguir tanto disordine, a consi-|gliar il Conte a quello ch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è del servitio della serenissima R[epublica]</w:t>
      </w:r>
      <w:r w:rsidRPr="00CF167C">
        <w:rPr>
          <w:rStyle w:val="FootnoteReference"/>
          <w:sz w:val="24"/>
          <w:szCs w:val="24"/>
        </w:rPr>
        <w:footnoteReference w:id="750"/>
      </w:r>
      <w:r w:rsidRPr="00CF167C">
        <w:rPr>
          <w:sz w:val="24"/>
          <w:szCs w:val="24"/>
        </w:rPr>
        <w:t xml:space="preserve"> | et al non star renitente a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obedienza. Nel qual | proposito trovo pochissimi o forse nessuno, che diano | rag</w:t>
      </w:r>
      <w:r w:rsidR="00E77909" w:rsidRPr="00CF167C">
        <w:rPr>
          <w:sz w:val="24"/>
          <w:szCs w:val="24"/>
        </w:rPr>
        <w:t xml:space="preserve">ione al Conte. Dio voglia, che </w:t>
      </w:r>
      <w:r w:rsidR="00034759" w:rsidRPr="00CF167C">
        <w:rPr>
          <w:sz w:val="24"/>
          <w:szCs w:val="24"/>
        </w:rPr>
        <w:t>’</w:t>
      </w:r>
      <w:r w:rsidR="00F92BDE" w:rsidRPr="00CF167C">
        <w:rPr>
          <w:sz w:val="24"/>
          <w:szCs w:val="24"/>
        </w:rPr>
        <w:t>l</w:t>
      </w:r>
      <w:r w:rsidRPr="00CF167C">
        <w:rPr>
          <w:sz w:val="24"/>
          <w:szCs w:val="24"/>
        </w:rPr>
        <w:t xml:space="preserve"> disordine non si sia |</w:t>
      </w:r>
    </w:p>
    <w:p w14:paraId="17B805FF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325r / </w:t>
      </w:r>
    </w:p>
    <w:p w14:paraId="09CABE30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fatto maggiore a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rrivo di queste lettere, et ch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elle | servino a profitto, et a servitio della Serenità vostra. |</w:t>
      </w:r>
    </w:p>
    <w:p w14:paraId="41EEF3E8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Volsi con buon proposito cavar dal signor principe Henrico la | sussistenza delle offerte del conte Guglielmo. Egli dando | della testa parve, che non assentisse, anzi disse bisogna | prima imparar andar ben a piedi, et non correr così | presto a voler haver gran commandi aggiungendo non so | quello potrà fare. Di maniera che et dal parlar | di questo signore et da altri ancora non mi par di poter | far gran fondamento. Et a dir la verità credo, che | difficilmente questi principi s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interesseranno di cuore haven-|do veduta la mala fortuna del conte Gio. Ernesto quando | però le cose non mutassero faccia. |</w:t>
      </w:r>
    </w:p>
    <w:p w14:paraId="070FD52A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A questo mio dispaccio è aggiunto un</w:t>
      </w:r>
      <w:r w:rsidR="00E77909" w:rsidRPr="00CF167C">
        <w:rPr>
          <w:sz w:val="24"/>
          <w:szCs w:val="24"/>
        </w:rPr>
        <w:t xml:space="preserve"> piego per vostra Serenità che </w:t>
      </w:r>
      <w:r w:rsidR="00F92BDE" w:rsidRPr="00CF167C">
        <w:rPr>
          <w:sz w:val="24"/>
          <w:szCs w:val="24"/>
        </w:rPr>
        <w:t>’l</w:t>
      </w:r>
      <w:r w:rsidRPr="00CF167C">
        <w:rPr>
          <w:sz w:val="24"/>
          <w:szCs w:val="24"/>
        </w:rPr>
        <w:t xml:space="preserve"> | signor secretario Lionello m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ha inviato di Scotia resomi in | questo punto. Gratie etc. |</w:t>
      </w:r>
    </w:p>
    <w:p w14:paraId="0571637C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</w:p>
    <w:p w14:paraId="6A023A80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Da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Haya al primo agosto 1617 |</w:t>
      </w:r>
    </w:p>
    <w:p w14:paraId="728B3203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di vostra Serenità |</w:t>
      </w:r>
    </w:p>
    <w:p w14:paraId="610AA469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lastRenderedPageBreak/>
        <w:t>humilissimo et devotissimo servitore |</w:t>
      </w:r>
    </w:p>
    <w:p w14:paraId="70522BC7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Christofforo Suriano |</w:t>
      </w:r>
    </w:p>
    <w:p w14:paraId="1B66771E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</w:p>
    <w:p w14:paraId="1655E305" w14:textId="77777777" w:rsidR="00A71439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325v</w:t>
      </w:r>
      <w:r w:rsidR="00A71439">
        <w:rPr>
          <w:sz w:val="24"/>
          <w:szCs w:val="24"/>
        </w:rPr>
        <w:t xml:space="preserve"> /</w:t>
      </w:r>
    </w:p>
    <w:p w14:paraId="5E7E307F" w14:textId="77777777" w:rsidR="00A71439" w:rsidRPr="00C213EC" w:rsidRDefault="00A71439" w:rsidP="00A71439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C213EC">
        <w:rPr>
          <w:rFonts w:eastAsia="NSimSun"/>
          <w:b/>
          <w:bCs/>
          <w:kern w:val="2"/>
          <w:lang w:val="it-IT" w:eastAsia="hi-IN" w:bidi="hi-IN"/>
        </w:rPr>
        <w:t>Blank page</w:t>
      </w:r>
    </w:p>
    <w:p w14:paraId="2EF740D0" w14:textId="77777777" w:rsidR="00A71439" w:rsidRPr="00C213EC" w:rsidRDefault="00A71439" w:rsidP="002D6930">
      <w:pPr>
        <w:pStyle w:val="Testopreformattato"/>
        <w:jc w:val="both"/>
        <w:rPr>
          <w:sz w:val="24"/>
          <w:szCs w:val="24"/>
        </w:rPr>
      </w:pPr>
    </w:p>
    <w:p w14:paraId="44F47D42" w14:textId="256FC72B" w:rsidR="009F5A55" w:rsidRPr="00C213EC" w:rsidRDefault="00A71439" w:rsidP="002D6930">
      <w:pPr>
        <w:pStyle w:val="Testopreformattato"/>
        <w:jc w:val="both"/>
        <w:rPr>
          <w:sz w:val="24"/>
          <w:szCs w:val="24"/>
        </w:rPr>
      </w:pPr>
      <w:r w:rsidRPr="00C213EC">
        <w:rPr>
          <w:sz w:val="24"/>
          <w:szCs w:val="24"/>
        </w:rPr>
        <w:t xml:space="preserve">/ </w:t>
      </w:r>
      <w:r w:rsidR="009F5A55" w:rsidRPr="00C213EC">
        <w:rPr>
          <w:sz w:val="24"/>
          <w:szCs w:val="24"/>
        </w:rPr>
        <w:t xml:space="preserve">326r / </w:t>
      </w:r>
    </w:p>
    <w:p w14:paraId="2A17562C" w14:textId="77777777" w:rsidR="00A71439" w:rsidRPr="00C213EC" w:rsidRDefault="00A71439" w:rsidP="00A71439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C213EC">
        <w:rPr>
          <w:rFonts w:eastAsia="NSimSun"/>
          <w:b/>
          <w:bCs/>
          <w:kern w:val="2"/>
          <w:lang w:val="it-IT" w:eastAsia="hi-IN" w:bidi="hi-IN"/>
        </w:rPr>
        <w:t>Blank page</w:t>
      </w:r>
    </w:p>
    <w:p w14:paraId="3B6DFE12" w14:textId="77777777" w:rsidR="009F5A55" w:rsidRPr="00C213EC" w:rsidRDefault="009F5A55" w:rsidP="002D6930">
      <w:pPr>
        <w:pStyle w:val="Testopreformattato"/>
        <w:jc w:val="both"/>
        <w:rPr>
          <w:sz w:val="24"/>
          <w:szCs w:val="24"/>
        </w:rPr>
      </w:pPr>
    </w:p>
    <w:p w14:paraId="05B8C98A" w14:textId="77777777" w:rsidR="009F5A55" w:rsidRPr="00C213EC" w:rsidRDefault="009F5A55" w:rsidP="002D6930">
      <w:pPr>
        <w:pStyle w:val="Testopreformattato"/>
        <w:jc w:val="both"/>
        <w:rPr>
          <w:sz w:val="24"/>
          <w:szCs w:val="24"/>
        </w:rPr>
      </w:pPr>
      <w:r w:rsidRPr="00C213EC">
        <w:rPr>
          <w:sz w:val="24"/>
          <w:szCs w:val="24"/>
        </w:rPr>
        <w:t xml:space="preserve">/ 326v / </w:t>
      </w:r>
    </w:p>
    <w:p w14:paraId="1D18742C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Al serenissimo principe di Venetia |</w:t>
      </w:r>
    </w:p>
    <w:p w14:paraId="4E2D88EF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2</w:t>
      </w:r>
      <w:r w:rsidRPr="00CF167C">
        <w:rPr>
          <w:sz w:val="24"/>
          <w:szCs w:val="24"/>
          <w:vertAlign w:val="superscript"/>
        </w:rPr>
        <w:t>da</w:t>
      </w:r>
      <w:r w:rsidRPr="00CF167C">
        <w:rPr>
          <w:sz w:val="24"/>
          <w:szCs w:val="24"/>
        </w:rPr>
        <w:t xml:space="preserve"> </w:t>
      </w:r>
    </w:p>
    <w:p w14:paraId="43EB2791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</w:p>
    <w:p w14:paraId="2F59D159" w14:textId="77777777" w:rsidR="009F5A55" w:rsidRPr="00CF167C" w:rsidRDefault="009F5A55" w:rsidP="002D6930">
      <w:pPr>
        <w:pStyle w:val="Testopreformattato"/>
        <w:jc w:val="both"/>
        <w:rPr>
          <w:i/>
          <w:iCs/>
          <w:sz w:val="24"/>
          <w:szCs w:val="24"/>
        </w:rPr>
      </w:pPr>
      <w:r w:rsidRPr="00CF167C">
        <w:rPr>
          <w:i/>
          <w:iCs/>
          <w:sz w:val="24"/>
          <w:szCs w:val="24"/>
        </w:rPr>
        <w:t>Sigillo e traccia di sigillo</w:t>
      </w:r>
    </w:p>
    <w:p w14:paraId="23C11DD9" w14:textId="77777777" w:rsidR="009F5A55" w:rsidRPr="00CF167C" w:rsidRDefault="009F5A55" w:rsidP="002D6930">
      <w:pPr>
        <w:pStyle w:val="Testopreformattato"/>
        <w:jc w:val="both"/>
        <w:rPr>
          <w:i/>
          <w:iCs/>
          <w:sz w:val="24"/>
          <w:szCs w:val="24"/>
        </w:rPr>
      </w:pPr>
    </w:p>
    <w:p w14:paraId="42A2D17E" w14:textId="77777777" w:rsidR="009F5A55" w:rsidRPr="00CF167C" w:rsidRDefault="009F5A55" w:rsidP="002D6930">
      <w:pPr>
        <w:pStyle w:val="Testopreformattato"/>
        <w:jc w:val="both"/>
        <w:rPr>
          <w:i/>
          <w:iCs/>
          <w:sz w:val="24"/>
          <w:szCs w:val="24"/>
        </w:rPr>
      </w:pPr>
      <w:r w:rsidRPr="00CF167C">
        <w:rPr>
          <w:i/>
          <w:iCs/>
          <w:sz w:val="24"/>
          <w:szCs w:val="24"/>
        </w:rPr>
        <w:t>Regesto antico</w:t>
      </w:r>
    </w:p>
    <w:p w14:paraId="7B4BA96F" w14:textId="77777777" w:rsidR="009F5A55" w:rsidRPr="00CF167C" w:rsidRDefault="008C2C72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3</w:t>
      </w:r>
      <w:r w:rsidR="009F5A55" w:rsidRPr="00CF167C">
        <w:rPr>
          <w:sz w:val="24"/>
          <w:szCs w:val="24"/>
        </w:rPr>
        <w:t>26vC</w:t>
      </w:r>
      <w:r w:rsidR="00683E61" w:rsidRPr="00CF167C">
        <w:rPr>
          <w:sz w:val="24"/>
          <w:szCs w:val="24"/>
        </w:rPr>
        <w:t xml:space="preserve"> </w:t>
      </w:r>
      <w:r w:rsidR="009F5A55" w:rsidRPr="00CF167C">
        <w:rPr>
          <w:sz w:val="24"/>
          <w:szCs w:val="24"/>
        </w:rPr>
        <w:t>/</w:t>
      </w:r>
    </w:p>
    <w:p w14:paraId="20AFFF49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16[17]</w:t>
      </w:r>
      <w:r w:rsidRPr="00CF167C">
        <w:rPr>
          <w:rStyle w:val="FootnoteReference"/>
          <w:sz w:val="24"/>
          <w:szCs w:val="24"/>
        </w:rPr>
        <w:footnoteReference w:id="751"/>
      </w:r>
      <w:r w:rsidRPr="00CF167C">
        <w:rPr>
          <w:sz w:val="24"/>
          <w:szCs w:val="24"/>
        </w:rPr>
        <w:t xml:space="preserve"> primo agosto ricevute a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16 detto |</w:t>
      </w:r>
    </w:p>
    <w:p w14:paraId="1AE16605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Haya</w:t>
      </w:r>
      <w:r w:rsidR="00FF646B" w:rsidRPr="00CF167C">
        <w:rPr>
          <w:sz w:val="24"/>
          <w:szCs w:val="24"/>
        </w:rPr>
        <w:t>.</w:t>
      </w:r>
      <w:r w:rsidRPr="00CF167C">
        <w:rPr>
          <w:sz w:val="24"/>
          <w:szCs w:val="24"/>
        </w:rPr>
        <w:t xml:space="preserve"> 2</w:t>
      </w:r>
      <w:r w:rsidRPr="00CF167C">
        <w:rPr>
          <w:sz w:val="24"/>
          <w:szCs w:val="24"/>
          <w:vertAlign w:val="superscript"/>
        </w:rPr>
        <w:t xml:space="preserve">da </w:t>
      </w:r>
      <w:r w:rsidRPr="00CF167C">
        <w:rPr>
          <w:sz w:val="24"/>
          <w:szCs w:val="24"/>
        </w:rPr>
        <w:t>|</w:t>
      </w:r>
    </w:p>
    <w:p w14:paraId="541380C4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</w:p>
    <w:p w14:paraId="0B3FCCD4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L. SS. R. |</w:t>
      </w:r>
    </w:p>
    <w:p w14:paraId="29A18A87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</w:p>
    <w:p w14:paraId="2D944E61" w14:textId="77777777" w:rsidR="00B852B0" w:rsidRPr="00B17FD0" w:rsidRDefault="0095168D" w:rsidP="00B852B0">
      <w:pPr>
        <w:pStyle w:val="Header"/>
        <w:jc w:val="left"/>
        <w:rPr>
          <w:lang w:val="en-US"/>
        </w:rPr>
      </w:pPr>
      <w:r w:rsidRPr="00570B0E">
        <w:rPr>
          <w:szCs w:val="24"/>
          <w:lang w:val="en-US"/>
        </w:rPr>
        <w:br w:type="page"/>
      </w:r>
      <w:r w:rsidR="00B852B0" w:rsidRPr="00B17FD0">
        <w:rPr>
          <w:lang w:val="en-US"/>
        </w:rPr>
        <w:lastRenderedPageBreak/>
        <w:t>/START LETTER/</w:t>
      </w:r>
    </w:p>
    <w:p w14:paraId="354C28A6" w14:textId="2D8FA1A0" w:rsidR="009F5A55" w:rsidRPr="00ED72D8" w:rsidRDefault="009F5A55" w:rsidP="0095168D">
      <w:pPr>
        <w:pStyle w:val="Testopreformattato"/>
        <w:jc w:val="center"/>
        <w:rPr>
          <w:sz w:val="24"/>
          <w:szCs w:val="24"/>
          <w:lang w:val="en-GB"/>
        </w:rPr>
      </w:pPr>
      <w:r w:rsidRPr="00ED72D8">
        <w:rPr>
          <w:sz w:val="24"/>
          <w:szCs w:val="24"/>
          <w:lang w:val="en-GB"/>
        </w:rPr>
        <w:t>n. 104</w:t>
      </w:r>
    </w:p>
    <w:p w14:paraId="45C02658" w14:textId="77777777" w:rsidR="009F5A55" w:rsidRPr="00ED72D8" w:rsidRDefault="009F5A55" w:rsidP="0095168D">
      <w:pPr>
        <w:pStyle w:val="Testopreformattato"/>
        <w:jc w:val="center"/>
        <w:rPr>
          <w:sz w:val="24"/>
          <w:szCs w:val="24"/>
          <w:lang w:val="en-GB"/>
        </w:rPr>
      </w:pPr>
      <w:r w:rsidRPr="00ED72D8">
        <w:rPr>
          <w:sz w:val="24"/>
          <w:szCs w:val="24"/>
          <w:lang w:val="en-GB"/>
        </w:rPr>
        <w:t>1 agosto 1617, L</w:t>
      </w:r>
      <w:r w:rsidR="003B265C" w:rsidRPr="00ED72D8">
        <w:rPr>
          <w:sz w:val="24"/>
          <w:szCs w:val="24"/>
          <w:lang w:val="en-GB"/>
        </w:rPr>
        <w:t>’</w:t>
      </w:r>
      <w:r w:rsidRPr="00ED72D8">
        <w:rPr>
          <w:sz w:val="24"/>
          <w:szCs w:val="24"/>
          <w:lang w:val="en-GB"/>
        </w:rPr>
        <w:t>Aia</w:t>
      </w:r>
      <w:r w:rsidRPr="00ED72D8">
        <w:rPr>
          <w:i/>
          <w:sz w:val="24"/>
          <w:szCs w:val="24"/>
          <w:lang w:val="en-GB"/>
        </w:rPr>
        <w:t xml:space="preserve"> </w:t>
      </w:r>
      <w:r w:rsidRPr="00ED72D8">
        <w:rPr>
          <w:sz w:val="24"/>
          <w:szCs w:val="24"/>
          <w:lang w:val="en-GB"/>
        </w:rPr>
        <w:t>(cc. 327r-328v, 331r-332v)</w:t>
      </w:r>
    </w:p>
    <w:p w14:paraId="778BE717" w14:textId="77777777" w:rsidR="009F5A55" w:rsidRPr="00ED72D8" w:rsidRDefault="009F5A55" w:rsidP="002D6930">
      <w:pPr>
        <w:pStyle w:val="Testopreformattato"/>
        <w:jc w:val="both"/>
        <w:rPr>
          <w:sz w:val="24"/>
          <w:szCs w:val="24"/>
          <w:lang w:val="en-GB"/>
        </w:rPr>
      </w:pPr>
    </w:p>
    <w:p w14:paraId="4D2D577D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327r /</w:t>
      </w:r>
    </w:p>
    <w:p w14:paraId="5F82333F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3</w:t>
      </w:r>
      <w:r w:rsidRPr="00CF167C">
        <w:rPr>
          <w:sz w:val="24"/>
          <w:szCs w:val="24"/>
          <w:vertAlign w:val="superscript"/>
        </w:rPr>
        <w:t>a</w:t>
      </w:r>
      <w:r w:rsidRPr="00CF167C">
        <w:rPr>
          <w:sz w:val="24"/>
          <w:szCs w:val="24"/>
        </w:rPr>
        <w:t xml:space="preserve"> |</w:t>
      </w:r>
    </w:p>
    <w:p w14:paraId="20F4D3C0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</w:p>
    <w:p w14:paraId="6B6C3ABF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Serenissimo Principe | </w:t>
      </w:r>
    </w:p>
    <w:p w14:paraId="3216B4F6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doppo haver il signor conte di Levenstein trattato più volte col | Quingetti lo ha finalmente indotto a far la sicurtà, che la Serenità vostra | vedrà qui aggiunta in copia. Prima del venir alla | conclusione stimai a proposito, et di mio debito informarmi | anco presentialmente come le cose fossero ordinate, et se erano | nel termine, ch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egli mi significò con lettere, et di bocca. | Onde giovedì me ne passai in Amsterdam. Qui seppi di certo | che le navi si mettevano ad ordine tanto nel porto di | quella città; quanto in altri della Nortolandia. Ho veduto | qualche capitano di esse, che instava di haver il</w:t>
      </w:r>
      <w:r w:rsidRPr="00CF167C">
        <w:rPr>
          <w:rStyle w:val="FootnoteReference"/>
          <w:sz w:val="24"/>
          <w:szCs w:val="24"/>
        </w:rPr>
        <w:footnoteReference w:id="752"/>
      </w:r>
      <w:r w:rsidRPr="00CF167C">
        <w:rPr>
          <w:sz w:val="24"/>
          <w:szCs w:val="24"/>
        </w:rPr>
        <w:t xml:space="preserve"> denaro, che li | è stato promesso anticipato per la compreda de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viveri, et per | dimani come ho anco intesi dal Calandrini, et da un altro | mercante dovevano esserne tre pronte per Delfsil. | Le ispedisce immediate il signor Conte al luoco de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imbarco | essendo avvisato esser vicini molti de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soldati anzi alcuni</w:t>
      </w:r>
      <w:r w:rsidRPr="00CF167C">
        <w:rPr>
          <w:rStyle w:val="FootnoteReference"/>
          <w:sz w:val="24"/>
          <w:szCs w:val="24"/>
        </w:rPr>
        <w:footnoteReference w:id="753"/>
      </w:r>
      <w:r w:rsidRPr="00CF167C">
        <w:rPr>
          <w:sz w:val="24"/>
          <w:szCs w:val="24"/>
        </w:rPr>
        <w:t xml:space="preserve"> | nella stessa piazza; et mentre mi trovavo in Amsterdam | il venerdì ne arrivorono doi gran barche da Harnem | che il sabbato mattina sono partite alla volta di | Delfsil, et sono stati veduti da uno di quelli che | erano con me. Mi egli fatte veder doi delle insegne | alcuni rondazzi compri di quelli del signor principe Mauritio |</w:t>
      </w:r>
    </w:p>
    <w:p w14:paraId="2C2919B6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327v / </w:t>
      </w:r>
    </w:p>
    <w:p w14:paraId="3FCC1483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per dar alla sua compagnia, alcune delle casache per li | moschettieri affermandomi, che ne erano fatte da mille | doicento, la sorte delle armi, et altre cose proprie | per questo servitio;</w:t>
      </w:r>
      <w:r w:rsidRPr="00CF167C">
        <w:rPr>
          <w:rStyle w:val="FootnoteReference"/>
          <w:sz w:val="24"/>
          <w:szCs w:val="24"/>
        </w:rPr>
        <w:footnoteReference w:id="754"/>
      </w:r>
      <w:r w:rsidRPr="00CF167C">
        <w:rPr>
          <w:sz w:val="24"/>
          <w:szCs w:val="24"/>
        </w:rPr>
        <w:t xml:space="preserve"> mi attestò poi con gran | asseveranza</w:t>
      </w:r>
      <w:r w:rsidRPr="00CF167C">
        <w:rPr>
          <w:rStyle w:val="FootnoteReference"/>
          <w:sz w:val="24"/>
          <w:szCs w:val="24"/>
        </w:rPr>
        <w:footnoteReference w:id="755"/>
      </w:r>
      <w:r w:rsidRPr="00CF167C">
        <w:rPr>
          <w:sz w:val="24"/>
          <w:szCs w:val="24"/>
        </w:rPr>
        <w:t>, che era constretto dal bisogno ad haver | li vintisettemilla ducati che doveva ricever qui, perché non | li restava con che sodisfar li marinari, come per avanti | mi haveva significato, né essi volevano partir di là | senza haver quanto li era stato promesso di anticipato | onde se non li assistevo conveniva il tutto riuscir in | niente; et però mi risolsi di ordinar con la detta | sicurtà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esborso</w:t>
      </w:r>
      <w:r w:rsidRPr="00CF167C">
        <w:rPr>
          <w:rStyle w:val="FootnoteReference"/>
          <w:sz w:val="24"/>
          <w:szCs w:val="24"/>
        </w:rPr>
        <w:footnoteReference w:id="756"/>
      </w:r>
      <w:r w:rsidRPr="00CF167C">
        <w:rPr>
          <w:sz w:val="24"/>
          <w:szCs w:val="24"/>
        </w:rPr>
        <w:t xml:space="preserve"> di essi vintisettemilla duca[ti</w:t>
      </w:r>
      <w:r w:rsidR="006B4ED6" w:rsidRPr="00CF167C">
        <w:rPr>
          <w:sz w:val="24"/>
          <w:szCs w:val="24"/>
        </w:rPr>
        <w:t>.</w:t>
      </w:r>
      <w:r w:rsidRPr="00CF167C">
        <w:rPr>
          <w:sz w:val="24"/>
          <w:szCs w:val="24"/>
        </w:rPr>
        <w:t>]</w:t>
      </w:r>
      <w:r w:rsidRPr="00CF167C">
        <w:rPr>
          <w:rStyle w:val="FootnoteReference"/>
          <w:sz w:val="24"/>
          <w:szCs w:val="24"/>
        </w:rPr>
        <w:footnoteReference w:id="757"/>
      </w:r>
      <w:r w:rsidRPr="00CF167C">
        <w:rPr>
          <w:sz w:val="24"/>
          <w:szCs w:val="24"/>
        </w:rPr>
        <w:t xml:space="preserve"> | Io mi prometto tanto della benignità della Serenità vostra che | spero sia ella per trovar buono ciò che ho fatto | mentre è stato partito di necessità preso da me sopra | il luoco, comprendendo non potersi far di meno, et | vedendo il bisogno della serenissima Republica esser urgente | et tanto più mi giova sperare, che sarà ben intes[o]</w:t>
      </w:r>
      <w:r w:rsidRPr="00CF167C">
        <w:rPr>
          <w:rStyle w:val="FootnoteReference"/>
          <w:sz w:val="24"/>
          <w:szCs w:val="24"/>
        </w:rPr>
        <w:footnoteReference w:id="758"/>
      </w:r>
      <w:r w:rsidRPr="00CF167C">
        <w:rPr>
          <w:sz w:val="24"/>
          <w:szCs w:val="24"/>
        </w:rPr>
        <w:t xml:space="preserve"> | doppo che al mio ritorno ho veduto quello che […]</w:t>
      </w:r>
      <w:r w:rsidRPr="00CF167C">
        <w:rPr>
          <w:rStyle w:val="FootnoteReference"/>
          <w:sz w:val="24"/>
          <w:szCs w:val="24"/>
        </w:rPr>
        <w:footnoteReference w:id="759"/>
      </w:r>
      <w:r w:rsidRPr="00CF167C">
        <w:rPr>
          <w:sz w:val="24"/>
          <w:szCs w:val="24"/>
        </w:rPr>
        <w:t xml:space="preserve"> | succede ne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rmata, et come con disordine sia | governato il reggimento del signor conte Gio. Ernesto di N[assau]</w:t>
      </w:r>
      <w:r w:rsidRPr="00CF167C">
        <w:rPr>
          <w:rStyle w:val="FootnoteReference"/>
          <w:sz w:val="24"/>
          <w:szCs w:val="24"/>
        </w:rPr>
        <w:footnoteReference w:id="760"/>
      </w:r>
      <w:r w:rsidRPr="00CF167C">
        <w:rPr>
          <w:sz w:val="24"/>
          <w:szCs w:val="24"/>
        </w:rPr>
        <w:t xml:space="preserve"> | </w:t>
      </w:r>
    </w:p>
    <w:p w14:paraId="133BC4AD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328r / </w:t>
      </w:r>
    </w:p>
    <w:p w14:paraId="76F4E794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andandossi sperdendo, et dissipando, come la Serenità vostra mi | scrive colla fuga dei soldati. Posso affermar</w:t>
      </w:r>
      <w:r w:rsidRPr="00CF167C">
        <w:rPr>
          <w:rStyle w:val="FootnoteReference"/>
          <w:sz w:val="24"/>
          <w:szCs w:val="24"/>
        </w:rPr>
        <w:footnoteReference w:id="761"/>
      </w:r>
      <w:r w:rsidRPr="00CF167C">
        <w:rPr>
          <w:sz w:val="24"/>
          <w:szCs w:val="24"/>
        </w:rPr>
        <w:t xml:space="preserve"> alle</w:t>
      </w:r>
      <w:r w:rsidRPr="00CF167C">
        <w:rPr>
          <w:rStyle w:val="FootnoteReference"/>
          <w:sz w:val="24"/>
          <w:szCs w:val="24"/>
        </w:rPr>
        <w:footnoteReference w:id="762"/>
      </w:r>
      <w:r w:rsidRPr="00CF167C">
        <w:rPr>
          <w:sz w:val="24"/>
          <w:szCs w:val="24"/>
        </w:rPr>
        <w:t xml:space="preserve"> | Signorie vostre</w:t>
      </w:r>
      <w:r w:rsidRPr="00CF167C">
        <w:rPr>
          <w:rStyle w:val="FootnoteReference"/>
          <w:sz w:val="24"/>
          <w:szCs w:val="24"/>
        </w:rPr>
        <w:footnoteReference w:id="763"/>
      </w:r>
      <w:r w:rsidRPr="00CF167C">
        <w:rPr>
          <w:sz w:val="24"/>
          <w:szCs w:val="24"/>
        </w:rPr>
        <w:t xml:space="preserve"> eccellentissime col solito della mia sincera</w:t>
      </w:r>
      <w:r w:rsidRPr="00CF167C">
        <w:rPr>
          <w:rStyle w:val="FootnoteReference"/>
          <w:sz w:val="24"/>
          <w:szCs w:val="24"/>
        </w:rPr>
        <w:footnoteReference w:id="764"/>
      </w:r>
      <w:r w:rsidRPr="00CF167C">
        <w:rPr>
          <w:sz w:val="24"/>
          <w:szCs w:val="24"/>
        </w:rPr>
        <w:t xml:space="preserve"> | humiltà verso </w:t>
      </w:r>
      <w:r w:rsidRPr="00CF167C">
        <w:rPr>
          <w:sz w:val="24"/>
          <w:szCs w:val="24"/>
        </w:rPr>
        <w:lastRenderedPageBreak/>
        <w:t>di lei, che vi è stato del da fare | assai ad indur il Quingetti, che venga ad una tal | risolutione di prometter quanto ha promesso. | Anco la riputatione della serenissima Republica oltre il suo servitio | mi ha condotto alla risolutione de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esborso sudetto | parendomi bene dar ancora di tal maniera animo | alli patroni de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vasselli di servirla, et massime per | quanto intenderà la Serenità vostra nelle sussequenti; et perché | non si è trovato altro mercante, che volesse ingerirsi in | questo: di modo che se questo si retirava, restava il | Conte senza denaro, et per consequenza senza frutto | il pensiero, et intentione della Serenità vostra, et perse tutte le | fatiche, et spese, che sono rilevanti, fatte da esso | signor Conte il quale in fine disse ad uno, che lo ha riferto, | che quando questo havesse mancato non potendo, o | non sapendo che far più si sarebbe risoluto di far | far un attestato, che per la parte sua haveva | fatto il suo debito, et che se non havesse potuto compir al |</w:t>
      </w:r>
    </w:p>
    <w:p w14:paraId="2C650497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328v / </w:t>
      </w:r>
    </w:p>
    <w:p w14:paraId="3A6DD705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resto il mancamento non sarebbe stato suo. |</w:t>
      </w:r>
    </w:p>
    <w:p w14:paraId="22DE9D34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Li 27 mila ducati fano 67 mila fiorini in circa et deve dar doi mesi di | anticipato per li tre milla fanti, che ho fatto il conto a | soli sette soldi per testa il giorno, che importano sessantatre-|milla fiorini non fatto il computo, che per ogni vassello dov-|ranno pagarsi per alcuni, che mangieranno alla | tavola del patrone dieci soldi per uno al giorno, et a | doi, o tre vasselli, come significai la settimana passata | darà doi mesi et mezo di anticipato. Per il nolo lo | piglieranno li marinari a Venetia; ma alcuni hanno | voluto sicurtà dal Quingetti. Resta il denaro che il | Conte ha esborsato per la levata, et del costo delli habiti, | armi, bandiere, et altro; onde puosi creder esser grande | il suo interesse, né so chi sia per intraprender tanta carica | et credo bene che ne vorrebbe esser digiuno; tuttavia | mi ha detto haver fatta instanza a vostra Serenità di maggior | levata, et che aspettava venerdì la risposta. Certo | mostra buon animo, et devota volontà verso la Serenità vostra. |</w:t>
      </w:r>
    </w:p>
    <w:p w14:paraId="5141AB2E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Già è informato dei disgusti, ch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ella riceve, et mi ha affe[…]</w:t>
      </w:r>
      <w:r w:rsidRPr="00CF167C">
        <w:rPr>
          <w:rStyle w:val="FootnoteReference"/>
          <w:sz w:val="24"/>
          <w:szCs w:val="24"/>
        </w:rPr>
        <w:footnoteReference w:id="765"/>
      </w:r>
      <w:r w:rsidRPr="00CF167C">
        <w:rPr>
          <w:sz w:val="24"/>
          <w:szCs w:val="24"/>
        </w:rPr>
        <w:t xml:space="preserve"> | che non pretende, che la sola gratia di lei, et per acqui[sir-]|sela</w:t>
      </w:r>
      <w:r w:rsidR="00676E92" w:rsidRPr="00CF167C">
        <w:rPr>
          <w:rStyle w:val="FootnoteReference"/>
          <w:sz w:val="24"/>
          <w:szCs w:val="24"/>
        </w:rPr>
        <w:footnoteReference w:id="766"/>
      </w:r>
      <w:r w:rsidRPr="00CF167C">
        <w:rPr>
          <w:sz w:val="24"/>
          <w:szCs w:val="24"/>
        </w:rPr>
        <w:t xml:space="preserve"> procurerà con ogni spirito di evitar ogni av[…]</w:t>
      </w:r>
      <w:r w:rsidR="00676E92" w:rsidRPr="00CF167C">
        <w:rPr>
          <w:rStyle w:val="FootnoteReference"/>
          <w:sz w:val="24"/>
          <w:szCs w:val="24"/>
        </w:rPr>
        <w:footnoteReference w:id="767"/>
      </w:r>
      <w:r w:rsidRPr="00CF167C">
        <w:rPr>
          <w:sz w:val="24"/>
          <w:szCs w:val="24"/>
        </w:rPr>
        <w:t xml:space="preserve"> | </w:t>
      </w:r>
    </w:p>
    <w:p w14:paraId="5F50F500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331r / </w:t>
      </w:r>
    </w:p>
    <w:p w14:paraId="3FD3F36A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che possi apportar mala consequenza. Io anco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ho pregato | a far il viaggio con questo fine. Per rendersi tanto più | grato, obligarsi maggiormente il publico, et il governarsi | tutto al contrario di quello ha fatto il signor conte Gio. Ernesto | et il suo reggimento era il vero mezo di avanzar il suo | partito; così mi ha promesso, che farà. |</w:t>
      </w:r>
    </w:p>
    <w:p w14:paraId="412E115C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Io per quello si aspetta alla parte mia procurerò che tutte | le cose passino con ordine quanto a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imbarco, et starò | fino al partir de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vasselli, come ella mi</w:t>
      </w:r>
      <w:r w:rsidRPr="00CF167C">
        <w:rPr>
          <w:rStyle w:val="FootnoteReference"/>
          <w:sz w:val="24"/>
          <w:szCs w:val="24"/>
        </w:rPr>
        <w:footnoteReference w:id="768"/>
      </w:r>
      <w:r w:rsidRPr="00CF167C">
        <w:rPr>
          <w:sz w:val="24"/>
          <w:szCs w:val="24"/>
        </w:rPr>
        <w:t xml:space="preserve"> com-|messe con sue lettere de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16 marzo passato; se bene sarà | proprio della prudenza della Serenità vostra considerare, se nelle presenti congionture sarà bene, che per molto | tempo io sia absente da questa residenza, essendo la | piazza di Delfsil quattro giornate lontana di qua | oltre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accidente de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venti contrarii (da che Dio mi guardi) | et più sarà con non poco dispendio di vostra Serenità dovendo | trattenermi sopra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hosteria, ove non vi è né legge, né | ordine, che dia regola a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essorbitanze delli hosti in | questi </w:t>
      </w:r>
      <w:r w:rsidR="009177D6" w:rsidRPr="00CF167C">
        <w:rPr>
          <w:sz w:val="24"/>
          <w:szCs w:val="24"/>
        </w:rPr>
        <w:t>paesi</w:t>
      </w:r>
      <w:r w:rsidRPr="00CF167C">
        <w:rPr>
          <w:rStyle w:val="FootnoteReference"/>
          <w:sz w:val="24"/>
          <w:szCs w:val="24"/>
        </w:rPr>
        <w:footnoteReference w:id="769"/>
      </w:r>
      <w:r w:rsidRPr="00CF167C">
        <w:rPr>
          <w:sz w:val="24"/>
          <w:szCs w:val="24"/>
        </w:rPr>
        <w:t xml:space="preserve"> massime</w:t>
      </w:r>
      <w:r w:rsidRPr="00CF167C">
        <w:rPr>
          <w:rStyle w:val="FootnoteReference"/>
          <w:sz w:val="24"/>
          <w:szCs w:val="24"/>
        </w:rPr>
        <w:footnoteReference w:id="770"/>
      </w:r>
      <w:r w:rsidRPr="00CF167C">
        <w:rPr>
          <w:sz w:val="24"/>
          <w:szCs w:val="24"/>
        </w:rPr>
        <w:t xml:space="preserve"> con forestieri, et particolarmente con persone, che habbino | carratere publico. Io però aspetterò sopra il | luoco de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imbarco, sperando</w:t>
      </w:r>
      <w:r w:rsidRPr="00CF167C">
        <w:rPr>
          <w:rStyle w:val="FootnoteReference"/>
          <w:sz w:val="24"/>
          <w:szCs w:val="24"/>
        </w:rPr>
        <w:footnoteReference w:id="771"/>
      </w:r>
      <w:r w:rsidRPr="00CF167C">
        <w:rPr>
          <w:sz w:val="24"/>
          <w:szCs w:val="24"/>
        </w:rPr>
        <w:t xml:space="preserve"> di dover partir presto |</w:t>
      </w:r>
      <w:r w:rsidR="00114274" w:rsidRPr="00CF167C">
        <w:rPr>
          <w:sz w:val="24"/>
          <w:szCs w:val="24"/>
        </w:rPr>
        <w:t xml:space="preserve"> </w:t>
      </w:r>
    </w:p>
    <w:p w14:paraId="1F5CC6D2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331v / </w:t>
      </w:r>
    </w:p>
    <w:p w14:paraId="45443C4F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per la come mi doverò governare. Gratie etc. |</w:t>
      </w:r>
    </w:p>
    <w:p w14:paraId="65CA6A41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</w:p>
    <w:p w14:paraId="215B2B5D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Dal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Haya al primo di agosto 1617 |</w:t>
      </w:r>
    </w:p>
    <w:p w14:paraId="419B49E7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di vostra Serenità |</w:t>
      </w:r>
    </w:p>
    <w:p w14:paraId="7D6F08D1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lastRenderedPageBreak/>
        <w:t>humilissimo, et devotissimo servitore |</w:t>
      </w:r>
    </w:p>
    <w:p w14:paraId="27B23B54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Christofforo Suriano |</w:t>
      </w:r>
    </w:p>
    <w:p w14:paraId="7B9AD3AA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</w:p>
    <w:p w14:paraId="7DB70BE7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332r / </w:t>
      </w:r>
    </w:p>
    <w:p w14:paraId="72509387" w14:textId="3E861627" w:rsidR="009F5A55" w:rsidRPr="00CF167C" w:rsidRDefault="00603022" w:rsidP="002D6930">
      <w:pPr>
        <w:pStyle w:val="Testopreformattato"/>
        <w:jc w:val="both"/>
        <w:rPr>
          <w:i/>
          <w:iCs/>
          <w:sz w:val="24"/>
          <w:szCs w:val="24"/>
        </w:rPr>
      </w:pPr>
      <w:r w:rsidRPr="00603022">
        <w:rPr>
          <w:b/>
          <w:bCs/>
          <w:sz w:val="24"/>
          <w:szCs w:val="24"/>
        </w:rPr>
        <w:t>Blank page</w:t>
      </w:r>
      <w:r w:rsidR="009F5A55" w:rsidRPr="00CF167C">
        <w:rPr>
          <w:i/>
          <w:iCs/>
          <w:sz w:val="24"/>
          <w:szCs w:val="24"/>
        </w:rPr>
        <w:t xml:space="preserve"> </w:t>
      </w:r>
    </w:p>
    <w:p w14:paraId="18389091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</w:p>
    <w:p w14:paraId="4D0EBB27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332v / </w:t>
      </w:r>
    </w:p>
    <w:p w14:paraId="492EB503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Al serenissimo principe di Venetia |</w:t>
      </w:r>
    </w:p>
    <w:p w14:paraId="1FE318DF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3</w:t>
      </w:r>
      <w:r w:rsidRPr="00CF167C">
        <w:rPr>
          <w:sz w:val="24"/>
          <w:szCs w:val="24"/>
          <w:vertAlign w:val="superscript"/>
        </w:rPr>
        <w:t>a</w:t>
      </w:r>
      <w:r w:rsidRPr="00CF167C">
        <w:rPr>
          <w:sz w:val="24"/>
          <w:szCs w:val="24"/>
        </w:rPr>
        <w:t xml:space="preserve"> |</w:t>
      </w:r>
    </w:p>
    <w:p w14:paraId="663DE240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</w:p>
    <w:p w14:paraId="6F1D96C6" w14:textId="77777777" w:rsidR="009F5A55" w:rsidRPr="00CF167C" w:rsidRDefault="005E05DC" w:rsidP="002D6930">
      <w:pPr>
        <w:pStyle w:val="Testopreformattato"/>
        <w:jc w:val="both"/>
        <w:rPr>
          <w:i/>
          <w:iCs/>
          <w:sz w:val="24"/>
          <w:szCs w:val="24"/>
        </w:rPr>
      </w:pPr>
      <w:r w:rsidRPr="00CF167C">
        <w:rPr>
          <w:i/>
          <w:iCs/>
          <w:sz w:val="24"/>
          <w:szCs w:val="24"/>
        </w:rPr>
        <w:t>S</w:t>
      </w:r>
      <w:r w:rsidR="009F5A55" w:rsidRPr="00CF167C">
        <w:rPr>
          <w:i/>
          <w:iCs/>
          <w:sz w:val="24"/>
          <w:szCs w:val="24"/>
        </w:rPr>
        <w:t>igillo e traccia di sigillo</w:t>
      </w:r>
    </w:p>
    <w:p w14:paraId="5D2E2EDA" w14:textId="77777777" w:rsidR="00C25012" w:rsidRPr="00CF167C" w:rsidRDefault="00C25012" w:rsidP="002D6930">
      <w:pPr>
        <w:pStyle w:val="Testopreformattato"/>
        <w:jc w:val="both"/>
        <w:rPr>
          <w:sz w:val="24"/>
          <w:szCs w:val="24"/>
        </w:rPr>
      </w:pPr>
    </w:p>
    <w:p w14:paraId="4FC84406" w14:textId="77777777" w:rsidR="009F5A55" w:rsidRPr="00CF167C" w:rsidRDefault="00C25012" w:rsidP="002D6930">
      <w:pPr>
        <w:pStyle w:val="Testopreformattato"/>
        <w:jc w:val="both"/>
        <w:rPr>
          <w:i/>
          <w:sz w:val="24"/>
          <w:szCs w:val="24"/>
        </w:rPr>
      </w:pPr>
      <w:r w:rsidRPr="00CF167C">
        <w:rPr>
          <w:i/>
          <w:sz w:val="24"/>
          <w:szCs w:val="24"/>
        </w:rPr>
        <w:t>Regesto antico</w:t>
      </w:r>
    </w:p>
    <w:p w14:paraId="50E68A6C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i/>
          <w:iCs/>
          <w:sz w:val="24"/>
          <w:szCs w:val="24"/>
        </w:rPr>
        <w:t xml:space="preserve">/ </w:t>
      </w:r>
      <w:r w:rsidRPr="00CF167C">
        <w:rPr>
          <w:sz w:val="24"/>
          <w:szCs w:val="24"/>
        </w:rPr>
        <w:t>332vC</w:t>
      </w:r>
      <w:r w:rsidRPr="00CF167C">
        <w:rPr>
          <w:i/>
          <w:iCs/>
          <w:sz w:val="24"/>
          <w:szCs w:val="24"/>
        </w:rPr>
        <w:t xml:space="preserve"> / </w:t>
      </w:r>
    </w:p>
    <w:p w14:paraId="37592ED2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1617 primo agosto ricevute detto |</w:t>
      </w:r>
    </w:p>
    <w:p w14:paraId="7366031B" w14:textId="77777777" w:rsidR="009F5A55" w:rsidRPr="00B54C59" w:rsidRDefault="009F5A55" w:rsidP="002D6930">
      <w:pPr>
        <w:pStyle w:val="Testopreformattato"/>
        <w:jc w:val="both"/>
        <w:rPr>
          <w:sz w:val="24"/>
          <w:szCs w:val="24"/>
          <w:lang w:val="en-US"/>
        </w:rPr>
      </w:pPr>
      <w:r w:rsidRPr="00B54C59">
        <w:rPr>
          <w:sz w:val="24"/>
          <w:szCs w:val="24"/>
          <w:lang w:val="en-US"/>
        </w:rPr>
        <w:t>Haya</w:t>
      </w:r>
      <w:r w:rsidR="004C79D7" w:rsidRPr="00B54C59">
        <w:rPr>
          <w:sz w:val="24"/>
          <w:szCs w:val="24"/>
          <w:lang w:val="en-US"/>
        </w:rPr>
        <w:t>.</w:t>
      </w:r>
      <w:r w:rsidRPr="00B54C59">
        <w:rPr>
          <w:sz w:val="24"/>
          <w:szCs w:val="24"/>
          <w:lang w:val="en-US"/>
        </w:rPr>
        <w:t xml:space="preserve"> 3</w:t>
      </w:r>
      <w:r w:rsidRPr="00B54C59">
        <w:rPr>
          <w:sz w:val="24"/>
          <w:szCs w:val="24"/>
          <w:vertAlign w:val="superscript"/>
          <w:lang w:val="en-US"/>
        </w:rPr>
        <w:t>a</w:t>
      </w:r>
      <w:r w:rsidRPr="00B54C59">
        <w:rPr>
          <w:sz w:val="24"/>
          <w:szCs w:val="24"/>
          <w:lang w:val="en-US"/>
        </w:rPr>
        <w:t xml:space="preserve"> |</w:t>
      </w:r>
    </w:p>
    <w:p w14:paraId="2B921454" w14:textId="77777777" w:rsidR="009F5A55" w:rsidRPr="00B54C59" w:rsidRDefault="009F5A55" w:rsidP="002D6930">
      <w:pPr>
        <w:pStyle w:val="Testopreformattato"/>
        <w:jc w:val="both"/>
        <w:rPr>
          <w:sz w:val="24"/>
          <w:szCs w:val="24"/>
          <w:lang w:val="en-US"/>
        </w:rPr>
      </w:pPr>
    </w:p>
    <w:p w14:paraId="1E229530" w14:textId="77777777" w:rsidR="009F5A55" w:rsidRPr="00B54C59" w:rsidRDefault="009F5A55" w:rsidP="002D6930">
      <w:pPr>
        <w:pStyle w:val="Testopreformattato"/>
        <w:jc w:val="both"/>
        <w:rPr>
          <w:sz w:val="24"/>
          <w:szCs w:val="24"/>
          <w:lang w:val="en-US"/>
        </w:rPr>
      </w:pPr>
      <w:r w:rsidRPr="00B54C59">
        <w:rPr>
          <w:sz w:val="24"/>
          <w:szCs w:val="24"/>
          <w:lang w:val="en-US"/>
        </w:rPr>
        <w:t>L. SS. R. |</w:t>
      </w:r>
    </w:p>
    <w:p w14:paraId="2FC20E88" w14:textId="77777777" w:rsidR="009F5A55" w:rsidRPr="00B54C59" w:rsidRDefault="009F5A55" w:rsidP="002D6930">
      <w:pPr>
        <w:pStyle w:val="Testopreformattato"/>
        <w:jc w:val="both"/>
        <w:rPr>
          <w:sz w:val="24"/>
          <w:szCs w:val="24"/>
          <w:lang w:val="en-US"/>
        </w:rPr>
      </w:pPr>
    </w:p>
    <w:p w14:paraId="42B444CF" w14:textId="77777777" w:rsidR="009F5A55" w:rsidRPr="00B54C59" w:rsidRDefault="009F5A55" w:rsidP="002D6930">
      <w:pPr>
        <w:pStyle w:val="Testopreformattato"/>
        <w:jc w:val="both"/>
        <w:rPr>
          <w:bCs/>
          <w:sz w:val="24"/>
          <w:szCs w:val="24"/>
          <w:lang w:val="en-US"/>
        </w:rPr>
      </w:pPr>
    </w:p>
    <w:p w14:paraId="18C08508" w14:textId="77777777" w:rsidR="009F5A55" w:rsidRPr="00B54C59" w:rsidRDefault="009F5A55" w:rsidP="0095168D">
      <w:pPr>
        <w:pStyle w:val="Testopreformattato"/>
        <w:jc w:val="center"/>
        <w:rPr>
          <w:bCs/>
          <w:sz w:val="24"/>
          <w:szCs w:val="24"/>
          <w:lang w:val="en-US"/>
        </w:rPr>
      </w:pPr>
      <w:r w:rsidRPr="00B54C59">
        <w:rPr>
          <w:sz w:val="24"/>
          <w:szCs w:val="24"/>
          <w:lang w:val="en-US"/>
        </w:rPr>
        <w:t>n. 105</w:t>
      </w:r>
    </w:p>
    <w:p w14:paraId="2CBC307D" w14:textId="77777777" w:rsidR="009F5A55" w:rsidRPr="00CF167C" w:rsidRDefault="009F5A55" w:rsidP="0095168D">
      <w:pPr>
        <w:pStyle w:val="Testopreformattato"/>
        <w:jc w:val="center"/>
        <w:rPr>
          <w:sz w:val="24"/>
          <w:szCs w:val="24"/>
        </w:rPr>
      </w:pPr>
      <w:r w:rsidRPr="00CF167C">
        <w:rPr>
          <w:rFonts w:eastAsiaTheme="minorHAnsi"/>
          <w:sz w:val="24"/>
          <w:szCs w:val="24"/>
          <w:lang w:eastAsia="en-US"/>
        </w:rPr>
        <w:t>Allegato I al n. 104 (cc. 329r-330v)</w:t>
      </w:r>
    </w:p>
    <w:p w14:paraId="4A9D082C" w14:textId="77777777" w:rsidR="009F5A55" w:rsidRPr="00CF167C" w:rsidRDefault="009F5A55" w:rsidP="002D6930">
      <w:pPr>
        <w:pStyle w:val="Testopreformattato"/>
        <w:jc w:val="both"/>
        <w:rPr>
          <w:bCs/>
          <w:sz w:val="24"/>
          <w:szCs w:val="24"/>
        </w:rPr>
      </w:pPr>
    </w:p>
    <w:p w14:paraId="054F54E2" w14:textId="77777777" w:rsidR="009F5A55" w:rsidRPr="00CF167C" w:rsidRDefault="00A826B7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329r</w:t>
      </w:r>
      <w:r w:rsidR="009F5A55" w:rsidRPr="00CF167C">
        <w:rPr>
          <w:sz w:val="24"/>
          <w:szCs w:val="24"/>
        </w:rPr>
        <w:t xml:space="preserve"> /</w:t>
      </w:r>
    </w:p>
    <w:p w14:paraId="4F780DDC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Copia | </w:t>
      </w:r>
    </w:p>
    <w:p w14:paraId="4BB88DC2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</w:p>
    <w:p w14:paraId="02232758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Io Gasparo Quingetti, riconnosco et confesso essermi constituito et constituirmi per | questa di mia libera volontà chieggio</w:t>
      </w:r>
      <w:r w:rsidRPr="00CF167C">
        <w:rPr>
          <w:rStyle w:val="FootnoteReference"/>
          <w:sz w:val="24"/>
          <w:szCs w:val="24"/>
        </w:rPr>
        <w:footnoteReference w:id="772"/>
      </w:r>
      <w:r w:rsidRPr="00CF167C">
        <w:rPr>
          <w:sz w:val="24"/>
          <w:szCs w:val="24"/>
        </w:rPr>
        <w:t xml:space="preserve"> et malevadore come principale (renun-|tiando al beneficio della divisione et discusione et alle leggi dicenti che | bisogna prima discutir il principale che il pieggio) per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illustrissimo signor | Georgio Lodovico conte di Levenstein et signor di Scherperink</w:t>
      </w:r>
      <w:r w:rsidRPr="00CF167C">
        <w:rPr>
          <w:rStyle w:val="FootnoteReference"/>
          <w:sz w:val="24"/>
          <w:szCs w:val="24"/>
        </w:rPr>
        <w:footnoteReference w:id="773"/>
      </w:r>
      <w:r w:rsidRPr="00CF167C">
        <w:rPr>
          <w:sz w:val="24"/>
          <w:szCs w:val="24"/>
        </w:rPr>
        <w:t xml:space="preserve"> etc. al clarissimo signor | Christofforo Suriano residente per la serenissima </w:t>
      </w:r>
      <w:r w:rsidR="00D1338A" w:rsidRPr="00CF167C">
        <w:rPr>
          <w:sz w:val="24"/>
          <w:szCs w:val="24"/>
        </w:rPr>
        <w:t>republica di</w:t>
      </w:r>
      <w:r w:rsidRPr="00CF167C">
        <w:rPr>
          <w:sz w:val="24"/>
          <w:szCs w:val="24"/>
        </w:rPr>
        <w:t xml:space="preserve"> Venetia appresso</w:t>
      </w:r>
      <w:r w:rsidR="009177D6" w:rsidRPr="00CF167C">
        <w:rPr>
          <w:sz w:val="24"/>
          <w:szCs w:val="24"/>
        </w:rPr>
        <w:t xml:space="preserve"> | li signori Stati Generali de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 Paesi Bassi Uniti per la somma de ducati vintisette | milla correnti venetiani, la qual somma parte ho tratta et il resto trarò | per Venetia d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ordine di detto signor residente, li quali denari esso signor residente | mi ha ordinato et ordina provedere a detto illustrissimo signor Conte in conformità | delle capitulationi che sono state fatte tra la serenissima Republica | et detto signor Conte, et perché non doverà il detto signor residente | contarli li sudetti ventisette milla ducati se non veduti imbarcati | li tre milla fanti ch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esso signor Conte s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è obligato di condur al | servitio della serenissima Republica, hora facendogli li contar qui in | Amsterdam anticipatamente, per questo et per sicurtà del medesimo signor | residente mi obligo, che li sudetti tre milla fanti da guerra | saranno tutti effettivamente imbarcati dal detto signor Conte a servitio | della serenissima Republica in la fiumara d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Embden a Delffsiel | o altro luogo vicino a proposito per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ultimo agosto prossimo o | in circa, per esser condotti al servitio d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essa serenissima Republica, | et conforme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obligho di esso signor Conte colla serenissima Republica, | il che seguito et essendone debita prova, allhora cesserà et | resterà [</w:t>
      </w:r>
      <w:r w:rsidR="009B0705" w:rsidRPr="00CF167C">
        <w:rPr>
          <w:sz w:val="24"/>
          <w:szCs w:val="24"/>
        </w:rPr>
        <w:t>…</w:t>
      </w:r>
      <w:r w:rsidRPr="00CF167C">
        <w:rPr>
          <w:sz w:val="24"/>
          <w:szCs w:val="24"/>
        </w:rPr>
        <w:t>]</w:t>
      </w:r>
      <w:r w:rsidRPr="00CF167C">
        <w:rPr>
          <w:rStyle w:val="FootnoteReference"/>
          <w:sz w:val="24"/>
          <w:szCs w:val="24"/>
        </w:rPr>
        <w:footnoteReference w:id="774"/>
      </w:r>
      <w:r w:rsidRPr="00CF167C">
        <w:rPr>
          <w:sz w:val="24"/>
          <w:szCs w:val="24"/>
        </w:rPr>
        <w:t xml:space="preserve"> | detti ducati ventisette mila al detto signor residente overo pro-|curarli cautele bastanti da sua Serenità ch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>esso signor residente haverà | sodisfattione. Per l</w:t>
      </w:r>
      <w:r w:rsidR="003B265C" w:rsidRPr="00CF167C">
        <w:rPr>
          <w:sz w:val="24"/>
          <w:szCs w:val="24"/>
        </w:rPr>
        <w:t>’</w:t>
      </w:r>
      <w:r w:rsidRPr="00CF167C">
        <w:rPr>
          <w:sz w:val="24"/>
          <w:szCs w:val="24"/>
        </w:rPr>
        <w:t xml:space="preserve">osservanza di quanto è detto io obligo la | mia persona e beni, mobili et stabili, presenti et futturi, et | per fede del vero mi sono sottoscritto di proprio pugno. In | Amsterdam alli 29 </w:t>
      </w:r>
      <w:r w:rsidRPr="00CF167C">
        <w:rPr>
          <w:sz w:val="24"/>
          <w:szCs w:val="24"/>
        </w:rPr>
        <w:lastRenderedPageBreak/>
        <w:t xml:space="preserve">di luglio 1617 era sottoscritto Gasparo Quingetti. | </w:t>
      </w:r>
    </w:p>
    <w:p w14:paraId="19A9029C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</w:p>
    <w:p w14:paraId="03D5D187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In fidem auscultatae et verbotenus concordantis copiae veri | indubitati originalis, ego Petrus Ruttens notarius publicus | hic me subscripsi, signumque manuale supposui consuetum | Amstelodami 29</w:t>
      </w:r>
      <w:r w:rsidRPr="00CF167C">
        <w:rPr>
          <w:sz w:val="24"/>
          <w:szCs w:val="24"/>
          <w:vertAlign w:val="superscript"/>
        </w:rPr>
        <w:t>a</w:t>
      </w:r>
      <w:r w:rsidRPr="00CF167C">
        <w:rPr>
          <w:sz w:val="24"/>
          <w:szCs w:val="24"/>
        </w:rPr>
        <w:t xml:space="preserve"> iulii 1617. | </w:t>
      </w:r>
    </w:p>
    <w:p w14:paraId="3CD3CAA9" w14:textId="77777777" w:rsidR="004C79D7" w:rsidRPr="00CF167C" w:rsidRDefault="004C79D7" w:rsidP="002D6930">
      <w:pPr>
        <w:pStyle w:val="Testopreformattato"/>
        <w:jc w:val="both"/>
        <w:rPr>
          <w:sz w:val="24"/>
          <w:szCs w:val="24"/>
        </w:rPr>
      </w:pPr>
    </w:p>
    <w:p w14:paraId="24128C17" w14:textId="77777777" w:rsidR="00A826B7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Ruttens notarius p</w:t>
      </w:r>
      <w:r w:rsidR="004C79D7" w:rsidRPr="00CF167C">
        <w:rPr>
          <w:sz w:val="24"/>
          <w:szCs w:val="24"/>
        </w:rPr>
        <w:t xml:space="preserve">ublicus subscripsi | </w:t>
      </w:r>
    </w:p>
    <w:p w14:paraId="769507E6" w14:textId="77777777" w:rsidR="009F5A55" w:rsidRPr="00CF167C" w:rsidRDefault="004C79D7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anno 1617 </w:t>
      </w:r>
      <w:r w:rsidR="009F5A55" w:rsidRPr="00CF167C">
        <w:rPr>
          <w:sz w:val="24"/>
          <w:szCs w:val="24"/>
        </w:rPr>
        <w:t>|</w:t>
      </w:r>
    </w:p>
    <w:p w14:paraId="4E5CEF93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</w:p>
    <w:p w14:paraId="7D711435" w14:textId="77777777" w:rsidR="00A71439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/ 329v</w:t>
      </w:r>
      <w:r w:rsidR="00A71439">
        <w:rPr>
          <w:sz w:val="24"/>
          <w:szCs w:val="24"/>
        </w:rPr>
        <w:t xml:space="preserve"> /</w:t>
      </w:r>
    </w:p>
    <w:p w14:paraId="501B7B86" w14:textId="77777777" w:rsidR="00A71439" w:rsidRPr="00D21270" w:rsidRDefault="00A71439" w:rsidP="00A71439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D21270">
        <w:rPr>
          <w:rFonts w:eastAsia="NSimSun"/>
          <w:b/>
          <w:bCs/>
          <w:kern w:val="2"/>
          <w:lang w:val="it-IT" w:eastAsia="hi-IN" w:bidi="hi-IN"/>
        </w:rPr>
        <w:t>Blank page</w:t>
      </w:r>
    </w:p>
    <w:p w14:paraId="5E5FBF54" w14:textId="0AAC3B0F" w:rsidR="009F5A55" w:rsidRPr="00D21270" w:rsidRDefault="00A71439" w:rsidP="002D6930">
      <w:pPr>
        <w:pStyle w:val="Testopreformattato"/>
        <w:jc w:val="both"/>
        <w:rPr>
          <w:sz w:val="24"/>
          <w:szCs w:val="24"/>
        </w:rPr>
      </w:pPr>
      <w:r w:rsidRPr="00D21270">
        <w:rPr>
          <w:sz w:val="24"/>
          <w:szCs w:val="24"/>
        </w:rPr>
        <w:t xml:space="preserve">/ </w:t>
      </w:r>
      <w:r w:rsidR="009F5A55" w:rsidRPr="00D21270">
        <w:rPr>
          <w:sz w:val="24"/>
          <w:szCs w:val="24"/>
        </w:rPr>
        <w:t xml:space="preserve">330r / </w:t>
      </w:r>
    </w:p>
    <w:p w14:paraId="5C51AE40" w14:textId="77777777" w:rsidR="00A71439" w:rsidRPr="00D21270" w:rsidRDefault="00A71439" w:rsidP="00A71439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D21270">
        <w:rPr>
          <w:rFonts w:eastAsia="NSimSun"/>
          <w:b/>
          <w:bCs/>
          <w:kern w:val="2"/>
          <w:lang w:val="it-IT" w:eastAsia="hi-IN" w:bidi="hi-IN"/>
        </w:rPr>
        <w:t>Blank page</w:t>
      </w:r>
    </w:p>
    <w:p w14:paraId="08020F60" w14:textId="77777777" w:rsidR="009F5A55" w:rsidRPr="00D21270" w:rsidRDefault="009F5A55" w:rsidP="002D6930">
      <w:pPr>
        <w:pStyle w:val="Testopreformattato"/>
        <w:jc w:val="both"/>
        <w:rPr>
          <w:bCs/>
          <w:sz w:val="24"/>
          <w:szCs w:val="24"/>
        </w:rPr>
      </w:pPr>
    </w:p>
    <w:p w14:paraId="52148ED2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/ 330vB / </w:t>
      </w:r>
    </w:p>
    <w:p w14:paraId="79B7E9EC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 xml:space="preserve">Sicurtà del Quingetti per | 27 mila ducati | </w:t>
      </w:r>
    </w:p>
    <w:p w14:paraId="1F96088F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nella 3</w:t>
      </w:r>
      <w:r w:rsidRPr="00CF167C">
        <w:rPr>
          <w:sz w:val="24"/>
          <w:szCs w:val="24"/>
          <w:vertAlign w:val="superscript"/>
        </w:rPr>
        <w:t>a</w:t>
      </w:r>
      <w:r w:rsidRPr="00CF167C">
        <w:rPr>
          <w:sz w:val="24"/>
          <w:szCs w:val="24"/>
        </w:rPr>
        <w:t xml:space="preserve"> |</w:t>
      </w:r>
    </w:p>
    <w:p w14:paraId="59D3194F" w14:textId="77777777" w:rsidR="009F5A55" w:rsidRPr="00CF167C" w:rsidRDefault="009F5A55" w:rsidP="002D6930">
      <w:pPr>
        <w:pStyle w:val="Testopreformattato"/>
        <w:jc w:val="both"/>
        <w:rPr>
          <w:sz w:val="24"/>
          <w:szCs w:val="24"/>
        </w:rPr>
      </w:pPr>
    </w:p>
    <w:p w14:paraId="127ED0DB" w14:textId="77777777" w:rsidR="009F5A55" w:rsidRPr="00ED72D8" w:rsidRDefault="009F5A5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  <w:sectPr w:rsidR="009F5A55" w:rsidRPr="00ED72D8" w:rsidSect="005828A9">
          <w:headerReference w:type="default" r:id="rId26"/>
          <w:footnotePr>
            <w:numFmt w:val="lowerLetter"/>
            <w:numRestart w:val="eachPage"/>
          </w:footnotePr>
          <w:pgSz w:w="11906" w:h="16838"/>
          <w:pgMar w:top="1418" w:right="1134" w:bottom="1418" w:left="1134" w:header="709" w:footer="709" w:gutter="0"/>
          <w:cols w:space="708"/>
          <w:docGrid w:linePitch="360"/>
        </w:sectPr>
      </w:pPr>
    </w:p>
    <w:p w14:paraId="7A384E6A" w14:textId="77777777" w:rsidR="00B852B0" w:rsidRPr="00ED72D8" w:rsidRDefault="00B852B0" w:rsidP="00B852B0">
      <w:pPr>
        <w:pStyle w:val="Header"/>
        <w:jc w:val="left"/>
        <w:rPr>
          <w:lang w:val="it-IT"/>
        </w:rPr>
      </w:pPr>
      <w:r w:rsidRPr="00ED72D8">
        <w:rPr>
          <w:lang w:val="it-IT"/>
        </w:rPr>
        <w:lastRenderedPageBreak/>
        <w:t>/START LETTER/</w:t>
      </w:r>
    </w:p>
    <w:p w14:paraId="261F1D47" w14:textId="77777777" w:rsidR="009F5A55" w:rsidRPr="00ED72D8" w:rsidRDefault="009F5A55" w:rsidP="00321603">
      <w:pPr>
        <w:spacing w:after="0" w:line="240" w:lineRule="auto"/>
        <w:jc w:val="center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n. 106</w:t>
      </w:r>
    </w:p>
    <w:p w14:paraId="12B2FDB8" w14:textId="77777777" w:rsidR="009F5A55" w:rsidRPr="00ED72D8" w:rsidRDefault="009F5A55" w:rsidP="00321603">
      <w:pPr>
        <w:spacing w:after="0" w:line="240" w:lineRule="auto"/>
        <w:jc w:val="center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1 agosto 1617,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ia (cc. 333r-335v, 338r-v)</w:t>
      </w:r>
    </w:p>
    <w:p w14:paraId="77BC35E9" w14:textId="77777777" w:rsidR="009F5A55" w:rsidRPr="00ED72D8" w:rsidRDefault="009F5A5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0A6D2315" w14:textId="77777777" w:rsidR="009F5A55" w:rsidRPr="00ED72D8" w:rsidRDefault="009F5A5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333r /</w:t>
      </w:r>
    </w:p>
    <w:p w14:paraId="17E7A4CA" w14:textId="77777777" w:rsidR="009F5A55" w:rsidRPr="00ED72D8" w:rsidRDefault="009F5A5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4</w:t>
      </w:r>
      <w:r w:rsidRPr="00ED72D8">
        <w:rPr>
          <w:rFonts w:ascii="Times New Roman" w:hAnsi="Times New Roman" w:cs="Times New Roman"/>
          <w:sz w:val="24"/>
          <w:vertAlign w:val="superscript"/>
          <w:lang w:val="it-IT"/>
        </w:rPr>
        <w:t>ta</w:t>
      </w:r>
      <w:r w:rsidR="008455A1" w:rsidRPr="00ED72D8">
        <w:rPr>
          <w:rFonts w:ascii="Times New Roman" w:hAnsi="Times New Roman" w:cs="Times New Roman"/>
          <w:sz w:val="24"/>
          <w:vertAlign w:val="superscript"/>
          <w:lang w:val="it-IT"/>
        </w:rPr>
        <w:t xml:space="preserve"> </w:t>
      </w:r>
      <w:r w:rsidR="008455A1" w:rsidRPr="00ED72D8">
        <w:rPr>
          <w:rFonts w:ascii="Times New Roman" w:hAnsi="Times New Roman" w:cs="Times New Roman"/>
          <w:sz w:val="24"/>
          <w:lang w:val="it-IT"/>
        </w:rPr>
        <w:t>|</w:t>
      </w:r>
    </w:p>
    <w:p w14:paraId="2CA989CA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</w:p>
    <w:p w14:paraId="7F17CAE4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Serenissimo Principe | </w:t>
      </w:r>
    </w:p>
    <w:p w14:paraId="4ECF9C17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li </w:t>
      </w:r>
      <w:r w:rsidR="00A455BB" w:rsidRPr="00ED72D8">
        <w:rPr>
          <w:rFonts w:ascii="Times New Roman" w:hAnsi="Times New Roman" w:cs="Times New Roman"/>
          <w:sz w:val="24"/>
          <w:lang w:val="it-IT"/>
        </w:rPr>
        <w:t xml:space="preserve">signori </w:t>
      </w:r>
      <w:r w:rsidRPr="00ED72D8">
        <w:rPr>
          <w:rFonts w:ascii="Times New Roman" w:hAnsi="Times New Roman" w:cs="Times New Roman"/>
          <w:sz w:val="24"/>
          <w:lang w:val="it-IT"/>
        </w:rPr>
        <w:t>Stati trattenero la passata settimana li mercanti | interessati nei vasselli arrestati costì con speranza di darli lettere | per la Serenità vostra in loro raccommandatione fin passata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speditione |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ordinario; ma poi solecitati mi mandorono a pregare | di dar per scritto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ufficio, che feci intorno questo particolare | io lo diedi affinché fosse molto ben ponderata la retta | intentione di lei, et le fondate ragioni, che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havevano | mossa alla detta ritentione. Fu dalli medesimi </w:t>
      </w:r>
      <w:r w:rsidR="00A455BB" w:rsidRPr="00ED72D8">
        <w:rPr>
          <w:rFonts w:ascii="Times New Roman" w:hAnsi="Times New Roman" w:cs="Times New Roman"/>
          <w:sz w:val="24"/>
          <w:lang w:val="it-IT"/>
        </w:rPr>
        <w:t xml:space="preserve">signori </w:t>
      </w:r>
      <w:r w:rsidRPr="00ED72D8">
        <w:rPr>
          <w:rFonts w:ascii="Times New Roman" w:hAnsi="Times New Roman" w:cs="Times New Roman"/>
          <w:sz w:val="24"/>
          <w:lang w:val="it-IT"/>
        </w:rPr>
        <w:t>Stati com-|municato il tutto ag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interessati, li quali non restorono sodisfatti; anzi doppo </w:t>
      </w:r>
      <w:r w:rsidR="00F92BDE" w:rsidRPr="00ED72D8">
        <w:rPr>
          <w:rFonts w:ascii="Times New Roman" w:hAnsi="Times New Roman" w:cs="Times New Roman"/>
          <w:sz w:val="24"/>
          <w:lang w:val="it-IT"/>
        </w:rPr>
        <w:t>’l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mio ritorno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msterdam | sono venuti a trovarmi, dicendomi, che aspettavano, |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o proponessi, che si sarebbe data qualche sodisfattione | tanto per le spese, che si erano fatte senza alcun frutto | quanto per il patimento; o almeno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o li assicurassi | che haverebbono havuta sodisfattione da vostra Serenità, et | sarebbono stati accetati in servitio; che non era possibile, | che potessero star di tal maniera, né perder il suo così | miseramente. Io con buone parole sono andato loro | rimostrando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urgenza, et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occasione di suo servitio, | et del servitio pubblico; ma a questo non prestano il | buon orrecchio perché li preme assai più al proprio, et | </w:t>
      </w:r>
    </w:p>
    <w:p w14:paraId="0DA40396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333v /</w:t>
      </w:r>
    </w:p>
    <w:p w14:paraId="682A542D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replicarono almeno sua Serenità ricompensi il nostro danno, o ci pigli in | servitio, overo con qualche honesta ricompensa lasci, che facciamo | il viaggio con ordinar, che habbiamo</w:t>
      </w:r>
      <w:r w:rsidR="003F742E" w:rsidRPr="00ED72D8">
        <w:rPr>
          <w:rFonts w:ascii="Times New Roman" w:hAnsi="Times New Roman" w:cs="Times New Roman"/>
          <w:sz w:val="24"/>
          <w:lang w:val="it-IT"/>
        </w:rPr>
        <w:t xml:space="preserve"> scorta a condurli fuori del | g</w:t>
      </w:r>
      <w:r w:rsidRPr="00ED72D8">
        <w:rPr>
          <w:rFonts w:ascii="Times New Roman" w:hAnsi="Times New Roman" w:cs="Times New Roman"/>
          <w:sz w:val="24"/>
          <w:lang w:val="it-IT"/>
        </w:rPr>
        <w:t>olfo, et del pericolo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armata spagnuola: et uno per | la sua parte mi fece offerta di volermi dar sicurtà, che dai | vasselli carichi per Amsterdam, che sono di alcuni interessati di Roterdam, | et di Schidam non anderanno in Spagna; ma veniranno a | drittura a questa volta. Io dissi, che non havevo questi or-|dini, et pur tentai di nuovo di renderli quieti con buone | parole, et con promessa di scriver, poiché me ne pregorono, | affinché facessi efficace instanza alla Serenità vostra perché ella | si contentasse di darli sodisfattione et hanno ottenuto | le lettere che desideravano dai </w:t>
      </w:r>
      <w:r w:rsidR="00A455BB" w:rsidRPr="00ED72D8">
        <w:rPr>
          <w:rFonts w:ascii="Times New Roman" w:hAnsi="Times New Roman" w:cs="Times New Roman"/>
          <w:sz w:val="24"/>
          <w:lang w:val="it-IT"/>
        </w:rPr>
        <w:t xml:space="preserve">signori </w:t>
      </w:r>
      <w:r w:rsidRPr="00ED72D8">
        <w:rPr>
          <w:rFonts w:ascii="Times New Roman" w:hAnsi="Times New Roman" w:cs="Times New Roman"/>
          <w:sz w:val="24"/>
          <w:lang w:val="it-IT"/>
        </w:rPr>
        <w:t>Stati in loro raccomandatione delle | quali ne ho cavata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aggiunta traduttione. Il signor principe | Mauritio domenica, che fui seco me ne parlò, et in conformità | anco il signor </w:t>
      </w:r>
      <w:r w:rsidR="0050400E" w:rsidRPr="00ED72D8">
        <w:rPr>
          <w:rFonts w:ascii="Times New Roman" w:hAnsi="Times New Roman" w:cs="Times New Roman"/>
          <w:sz w:val="24"/>
          <w:lang w:val="it-IT"/>
        </w:rPr>
        <w:t>Bernvel</w:t>
      </w:r>
      <w:r w:rsidRPr="00ED72D8">
        <w:rPr>
          <w:rFonts w:ascii="Times New Roman" w:hAnsi="Times New Roman" w:cs="Times New Roman"/>
          <w:sz w:val="24"/>
          <w:lang w:val="it-IT"/>
        </w:rPr>
        <w:t>, dicendomi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uno, et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ltro, che | era necessario dar sodisfattione a questi mercanti per | schivar qualche cosa, che potesse succeder di pregiuditio | a vostra Serenità, et particolarmente nel metter qualche difficoltà al via | del conte di Levenstein, come par che alcuno ne habbi p[…]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775"/>
      </w:r>
      <w:r w:rsidRPr="00ED72D8">
        <w:rPr>
          <w:rFonts w:ascii="Times New Roman" w:hAnsi="Times New Roman" w:cs="Times New Roman"/>
          <w:sz w:val="24"/>
          <w:lang w:val="it-IT"/>
        </w:rPr>
        <w:t xml:space="preserve"> | dicendomi il signor </w:t>
      </w:r>
      <w:r w:rsidR="0050400E" w:rsidRPr="00ED72D8">
        <w:rPr>
          <w:rFonts w:ascii="Times New Roman" w:hAnsi="Times New Roman" w:cs="Times New Roman"/>
          <w:sz w:val="24"/>
          <w:lang w:val="it-IT"/>
        </w:rPr>
        <w:t>Bernvel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ciò potrebbe succeder, quando n[on]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776"/>
      </w:r>
      <w:r w:rsidR="00826268" w:rsidRPr="00ED72D8">
        <w:rPr>
          <w:rFonts w:ascii="Times New Roman" w:hAnsi="Times New Roman" w:cs="Times New Roman"/>
          <w:sz w:val="24"/>
          <w:lang w:val="it-IT"/>
        </w:rPr>
        <w:t xml:space="preserve"> 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| </w:t>
      </w:r>
    </w:p>
    <w:p w14:paraId="3AEC3583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/ 334r / </w:t>
      </w:r>
    </w:p>
    <w:p w14:paraId="12CDC366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havessero contento, aggiungendo che dicono se non temono passar | lo stretto di Gibilterra in vista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armata di Spagna; meno | faranno conto di </w:t>
      </w:r>
      <w:r w:rsidR="003F742E" w:rsidRPr="00ED72D8">
        <w:rPr>
          <w:rFonts w:ascii="Times New Roman" w:hAnsi="Times New Roman" w:cs="Times New Roman"/>
          <w:sz w:val="24"/>
          <w:lang w:val="it-IT"/>
        </w:rPr>
        <w:t>passar il g</w:t>
      </w:r>
      <w:r w:rsidRPr="00ED72D8">
        <w:rPr>
          <w:rFonts w:ascii="Times New Roman" w:hAnsi="Times New Roman" w:cs="Times New Roman"/>
          <w:sz w:val="24"/>
          <w:lang w:val="it-IT"/>
        </w:rPr>
        <w:t>olfo,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è molto più largo. Et questa | mattina con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occasione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udienza mi replicorno questi signori |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nstanza di raccommandarli, dicendomi, che le le* considerationi | che facevano nelle loro lettere erano essentiali per il servitio di vostra Serenità | la quale doveva tener pe</w:t>
      </w:r>
      <w:r w:rsidR="0020234A" w:rsidRPr="00ED72D8">
        <w:rPr>
          <w:rFonts w:ascii="Times New Roman" w:hAnsi="Times New Roman" w:cs="Times New Roman"/>
          <w:sz w:val="24"/>
          <w:lang w:val="it-IT"/>
        </w:rPr>
        <w:t>r fermo, che questi huomini di M</w:t>
      </w:r>
      <w:r w:rsidRPr="00ED72D8">
        <w:rPr>
          <w:rFonts w:ascii="Times New Roman" w:hAnsi="Times New Roman" w:cs="Times New Roman"/>
          <w:sz w:val="24"/>
          <w:lang w:val="it-IT"/>
        </w:rPr>
        <w:t>arina | quando havessero havuto qualche mal gusto non sarebbono andati | con qu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animo a servire, che hanno fatto per il passato. | </w:t>
      </w:r>
    </w:p>
    <w:p w14:paraId="7ACDED9A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Oltre di questo mi volevano considerare, che nelle navi, et | nelle mercantie caricate vi erano compartecipi di quelli | del governo in questo </w:t>
      </w:r>
      <w:r w:rsidR="0058534B" w:rsidRPr="00ED72D8">
        <w:rPr>
          <w:rFonts w:ascii="Times New Roman" w:hAnsi="Times New Roman" w:cs="Times New Roman"/>
          <w:sz w:val="24"/>
          <w:lang w:val="it-IT"/>
        </w:rPr>
        <w:t>Paese</w:t>
      </w:r>
      <w:r w:rsidRPr="00ED72D8">
        <w:rPr>
          <w:rFonts w:ascii="Times New Roman" w:hAnsi="Times New Roman" w:cs="Times New Roman"/>
          <w:sz w:val="24"/>
          <w:lang w:val="it-IT"/>
        </w:rPr>
        <w:t>, et dal moto che fece il Presidente | nel proferir questo concetto ben mi avidi, che ve ne erano | anco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presenti. Questo è negotio serenissimo Principe, che tira con sé quella consequenza, che la prudenza della Serenità vostra | può considerare; </w:t>
      </w:r>
      <w:r w:rsidRPr="00ED72D8">
        <w:rPr>
          <w:rFonts w:ascii="Times New Roman" w:hAnsi="Times New Roman" w:cs="Times New Roman"/>
          <w:sz w:val="24"/>
          <w:lang w:val="it-IT"/>
        </w:rPr>
        <w:lastRenderedPageBreak/>
        <w:t>poiché il mal gusto particolare può causar | gravissimo incommodo ag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nteressi di lei massime nella | congiontura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presenti tempi; né con questi </w:t>
      </w:r>
      <w:r w:rsidR="006803CB" w:rsidRPr="00ED72D8">
        <w:rPr>
          <w:rFonts w:ascii="Times New Roman" w:hAnsi="Times New Roman" w:cs="Times New Roman"/>
          <w:sz w:val="24"/>
          <w:lang w:val="it-IT"/>
        </w:rPr>
        <w:t>popoli | giovano le ragioni di S</w:t>
      </w:r>
      <w:r w:rsidRPr="00ED72D8">
        <w:rPr>
          <w:rFonts w:ascii="Times New Roman" w:hAnsi="Times New Roman" w:cs="Times New Roman"/>
          <w:sz w:val="24"/>
          <w:lang w:val="it-IT"/>
        </w:rPr>
        <w:t>tato perché o non le voglio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777"/>
      </w:r>
      <w:r w:rsidRPr="00ED72D8">
        <w:rPr>
          <w:rFonts w:ascii="Times New Roman" w:hAnsi="Times New Roman" w:cs="Times New Roman"/>
          <w:sz w:val="24"/>
          <w:lang w:val="it-IT"/>
        </w:rPr>
        <w:t xml:space="preserve"> udire, | o se le odono non vi assentono, et malamente certo mi pro-|metto, che non apportino impedimento alla levata del conte | </w:t>
      </w:r>
    </w:p>
    <w:p w14:paraId="49212D13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/ 334v / </w:t>
      </w:r>
    </w:p>
    <w:p w14:paraId="18CAFCC2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di Levenstein mentre vostra Serenità non soccumbi 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interesse, che | pretendono haver patito per le spese, che asseriscono esser | necessitati a fare senza alcun guadagno ai marinari dei | vasselli, et al guasto di essi, et delle mercantie, che vi sono caricate trattenendosi costì senza far viaggio. Et si sono | lasciati intender, che haverebbono voluto, che li </w:t>
      </w:r>
      <w:r w:rsidR="00A455BB" w:rsidRPr="00ED72D8">
        <w:rPr>
          <w:rFonts w:ascii="Times New Roman" w:hAnsi="Times New Roman" w:cs="Times New Roman"/>
          <w:sz w:val="24"/>
          <w:lang w:val="it-IT"/>
        </w:rPr>
        <w:t xml:space="preserve">signori </w:t>
      </w:r>
      <w:r w:rsidRPr="00ED72D8">
        <w:rPr>
          <w:rFonts w:ascii="Times New Roman" w:hAnsi="Times New Roman" w:cs="Times New Roman"/>
          <w:sz w:val="24"/>
          <w:lang w:val="it-IT"/>
        </w:rPr>
        <w:t>Stati | assicurassero, che arrivati questi del conte d</w:t>
      </w:r>
      <w:r w:rsidR="003F742E" w:rsidRPr="00ED72D8">
        <w:rPr>
          <w:rFonts w:ascii="Times New Roman" w:hAnsi="Times New Roman" w:cs="Times New Roman"/>
          <w:sz w:val="24"/>
          <w:lang w:val="it-IT"/>
        </w:rPr>
        <w:t>i Levenstein | nel serenissimo D</w:t>
      </w:r>
      <w:r w:rsidRPr="00ED72D8">
        <w:rPr>
          <w:rFonts w:ascii="Times New Roman" w:hAnsi="Times New Roman" w:cs="Times New Roman"/>
          <w:sz w:val="24"/>
          <w:lang w:val="it-IT"/>
        </w:rPr>
        <w:t>ominio sarebbero immediate sodisfatti del pagamento |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noli, et lasciati partire, così mi disse il signor </w:t>
      </w:r>
      <w:r w:rsidR="0050400E" w:rsidRPr="00ED72D8">
        <w:rPr>
          <w:rFonts w:ascii="Times New Roman" w:hAnsi="Times New Roman" w:cs="Times New Roman"/>
          <w:sz w:val="24"/>
          <w:lang w:val="it-IT"/>
        </w:rPr>
        <w:t>Bernvel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, | et mi fece instanza di scriverne seriosamente a vostra Serenità | prevedeva il disordine se ella non li havesse data qualche | honesta ricompensa per quello, che sono stati trattenuti; et | poi fosser lasciati partire, o trattenuti in servitio. | Dissi al signor </w:t>
      </w:r>
      <w:r w:rsidR="0050400E" w:rsidRPr="00ED72D8">
        <w:rPr>
          <w:rFonts w:ascii="Times New Roman" w:hAnsi="Times New Roman" w:cs="Times New Roman"/>
          <w:sz w:val="24"/>
          <w:lang w:val="it-IT"/>
        </w:rPr>
        <w:t>Bernvel</w:t>
      </w:r>
      <w:r w:rsidRPr="00ED72D8">
        <w:rPr>
          <w:rFonts w:ascii="Times New Roman" w:hAnsi="Times New Roman" w:cs="Times New Roman"/>
          <w:sz w:val="24"/>
          <w:lang w:val="it-IT"/>
        </w:rPr>
        <w:t>, che haverei scritto; ma non lasciai di | replicarli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concetti, che prima li havevo espressi per | confermar il buon animo di vostra Serenità, et la ragione di | buon governo, che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haveva mossa; et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778"/>
      </w:r>
      <w:r w:rsidRPr="00ED72D8">
        <w:rPr>
          <w:rFonts w:ascii="Times New Roman" w:hAnsi="Times New Roman" w:cs="Times New Roman"/>
          <w:sz w:val="24"/>
          <w:lang w:val="it-IT"/>
        </w:rPr>
        <w:t xml:space="preserve"> egli replicò tutto | è buono; ma non giova questo con il particolare, che | ama il suo interesse; ricercando o licenza o servitio [per]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779"/>
      </w:r>
      <w:r w:rsidRPr="00ED72D8">
        <w:rPr>
          <w:rFonts w:ascii="Times New Roman" w:hAnsi="Times New Roman" w:cs="Times New Roman"/>
          <w:sz w:val="24"/>
          <w:lang w:val="it-IT"/>
        </w:rPr>
        <w:t xml:space="preserve"> | ricompensa del danno patito gli pareva, che non si […]</w:t>
      </w:r>
      <w:r w:rsidR="00676E92" w:rsidRPr="00CF167C">
        <w:rPr>
          <w:rStyle w:val="FootnoteReference"/>
          <w:rFonts w:ascii="Times New Roman" w:hAnsi="Times New Roman" w:cs="Times New Roman"/>
          <w:sz w:val="24"/>
        </w:rPr>
        <w:footnoteReference w:id="780"/>
      </w:r>
      <w:r w:rsidRPr="00ED72D8">
        <w:rPr>
          <w:rFonts w:ascii="Times New Roman" w:hAnsi="Times New Roman" w:cs="Times New Roman"/>
          <w:sz w:val="24"/>
          <w:lang w:val="it-IT"/>
        </w:rPr>
        <w:t xml:space="preserve"> </w:t>
      </w:r>
      <w:r w:rsidRPr="00B54C59">
        <w:rPr>
          <w:rFonts w:ascii="Times New Roman" w:hAnsi="Times New Roman" w:cs="Times New Roman"/>
          <w:sz w:val="24"/>
          <w:lang w:val="it-IT"/>
        </w:rPr>
        <w:t>| dal dovere. Così mi hanno anco doi o tre altri c[…]</w:t>
      </w:r>
      <w:r w:rsidR="00676E92" w:rsidRPr="00CF167C">
        <w:rPr>
          <w:rStyle w:val="FootnoteReference"/>
          <w:rFonts w:ascii="Times New Roman" w:hAnsi="Times New Roman" w:cs="Times New Roman"/>
          <w:sz w:val="24"/>
        </w:rPr>
        <w:footnoteReference w:id="781"/>
      </w:r>
      <w:r w:rsidRPr="00B54C59">
        <w:rPr>
          <w:rFonts w:ascii="Times New Roman" w:hAnsi="Times New Roman" w:cs="Times New Roman"/>
          <w:sz w:val="24"/>
          <w:lang w:val="it-IT"/>
        </w:rPr>
        <w:t xml:space="preserve"> </w:t>
      </w:r>
      <w:r w:rsidRPr="00ED72D8">
        <w:rPr>
          <w:rFonts w:ascii="Times New Roman" w:hAnsi="Times New Roman" w:cs="Times New Roman"/>
          <w:sz w:val="24"/>
          <w:lang w:val="it-IT"/>
        </w:rPr>
        <w:t>|</w:t>
      </w:r>
    </w:p>
    <w:p w14:paraId="3E4F6390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335r /</w:t>
      </w:r>
    </w:p>
    <w:p w14:paraId="06AB50ED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affermandomi ognuno, che non vi vedevano altro rimedio. | Onde vostra Serenità colla prudenza sua, considerata la natura di questi | popoli, et come si muovino dal suo interesse particolare et che | non val ragione quanto valida ella si sia per renderli capaci | potrà devenir a quella risolutione, che stimerà propria | al suo interesse, et a divertir il mal incontro, che potesse | succeder nel non voler lasciar partir il signor conte di Levenstein | con li vasselli, che sarebbe con troppo notabil pregiudicio. | Il mercante,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è restato qui a sollecitar le lettere per | g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ltri interessati anco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782"/>
      </w:r>
      <w:r w:rsidRPr="00ED72D8">
        <w:rPr>
          <w:rFonts w:ascii="Times New Roman" w:hAnsi="Times New Roman" w:cs="Times New Roman"/>
          <w:sz w:val="24"/>
          <w:lang w:val="it-IT"/>
        </w:rPr>
        <w:t xml:space="preserve"> nei vasselli noleggiati dal Conte ha scritto in | presenza mia, che non si metti impedimento al lasciar andar | li vasselli a Delfsil a far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mbarco. Questo mi prometto | che seguirà; ma dubito, che anderanno fraponendo tempo | a tempo sin tanto che venga la risposta di queste lettere | per saper come haverà la Serenità vostra trattati li marinari | di là, et come doveranno esser trattati questi che sono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783"/>
      </w:r>
      <w:r w:rsidRPr="00ED72D8">
        <w:rPr>
          <w:rFonts w:ascii="Times New Roman" w:hAnsi="Times New Roman" w:cs="Times New Roman"/>
          <w:sz w:val="24"/>
          <w:lang w:val="it-IT"/>
        </w:rPr>
        <w:t xml:space="preserve"> qui. | </w:t>
      </w:r>
    </w:p>
    <w:p w14:paraId="754C3DC1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Io però in quanto mi sarà possibile anderò con buone | parole tenendo g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nimi di costoro ben intentionati | et procurerò di divertir sensi di questa natura, pregando | Iddio, che mi somministri ragioni proprie, et che vaglino | per questo effetto, et per sollevarmi dalla pena, che patisco |</w:t>
      </w:r>
    </w:p>
    <w:p w14:paraId="08EA1505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/ 335v / </w:t>
      </w:r>
    </w:p>
    <w:p w14:paraId="173516B1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per servitio, et riputatione di vostra Serenità, alla quale non lascerò | di aggiunger riverentemente che d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sperienza comprendo | volervi doi cose alla prontezza delle levate di qua denaro | a chi prende la carica del farle, et sicurtà ag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nteressati | n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vasselli, che le imbarca, o che ella pigli la carica di | proveder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mbarco tanto per li viveri quanto per il pagamento |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noli, nel qual caso potrebbe trattar di là con quei mercanti o di qua come li paresse più ispediente sei soldi di questa | moneta ha pagato il signor conte Gio. Ernesto per il viver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un soldato | per giorno, et sette quello di Levenstein et ambedoi dieci | soldi per quelli che mangiano alla tavola del patrone | et per il transporto secondo la qualità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vasselli o più, o | meno grandi. Il conte di Levenstein paga vintidoi fiorini per testa | che viene stimato troppo.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784"/>
      </w:r>
      <w:r w:rsidRPr="00ED72D8">
        <w:rPr>
          <w:rFonts w:ascii="Times New Roman" w:hAnsi="Times New Roman" w:cs="Times New Roman"/>
          <w:sz w:val="24"/>
          <w:lang w:val="it-IT"/>
        </w:rPr>
        <w:t xml:space="preserve"> |</w:t>
      </w:r>
    </w:p>
    <w:p w14:paraId="6AB44EC7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lastRenderedPageBreak/>
        <w:t>Hanno questi signori risoluto ispedir li sei vasselli che erano già ordi-|nati per Svetia con un altro verso lo stretto di Gibilterra | con voce, che habbino a servir in quei mari per evitar li | danni dei corsari, et li mercanti ne metteranno ad ordine | quattro, et forse più. Si tiene per fermo, che li fini siano | diversi, et che non volendo mostrar in tutto di assentir 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| instanza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mercanti si servino del pretesto per far il fat[to]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785"/>
      </w:r>
      <w:r w:rsidRPr="00ED72D8">
        <w:rPr>
          <w:rFonts w:ascii="Times New Roman" w:hAnsi="Times New Roman" w:cs="Times New Roman"/>
          <w:sz w:val="24"/>
          <w:lang w:val="it-IT"/>
        </w:rPr>
        <w:t xml:space="preserve"> | </w:t>
      </w:r>
    </w:p>
    <w:p w14:paraId="223F1744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338r /</w:t>
      </w:r>
    </w:p>
    <w:p w14:paraId="696C3F8D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loro contra li</w:t>
      </w:r>
      <w:r w:rsidR="00807D65" w:rsidRPr="00ED72D8">
        <w:rPr>
          <w:rFonts w:ascii="Times New Roman" w:hAnsi="Times New Roman" w:cs="Times New Roman"/>
          <w:sz w:val="24"/>
          <w:lang w:val="it-IT"/>
        </w:rPr>
        <w:t xml:space="preserve"> vasselli di Spagna, dovendo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="00807D65" w:rsidRPr="00ED72D8">
        <w:rPr>
          <w:rFonts w:ascii="Times New Roman" w:hAnsi="Times New Roman" w:cs="Times New Roman"/>
          <w:sz w:val="24"/>
          <w:lang w:val="it-IT"/>
        </w:rPr>
        <w:t>A</w:t>
      </w:r>
      <w:r w:rsidRPr="00ED72D8">
        <w:rPr>
          <w:rFonts w:ascii="Times New Roman" w:hAnsi="Times New Roman" w:cs="Times New Roman"/>
          <w:sz w:val="24"/>
          <w:lang w:val="it-IT"/>
        </w:rPr>
        <w:t>miraglio, et | capitani di queste navi da guerra ricever fuori di questi paesi |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nstruttioni, et regolarsi per quanto mi è stato affermato | secondo, che vedranno propria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occasione, et forse li vasselli, | che vano a Doncherken saranno li primi a sentir il | colpo così si dice. |</w:t>
      </w:r>
    </w:p>
    <w:p w14:paraId="78CEF8BC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La concessione, che desideravano li mercanti per il loro interesse | era, che manifestamente si facesse la preparatione delli vinti, | o trenta vasselli, che ricercorono; ma quelli, che sono | più capaci nel governo hanno havuto consideratione a non | impensatamente correr al precepitio; se ben altri non have-|rebbono voluto, che si caminasse con flemma non si curando | di rottura di tregue, o che si rinovasse la guerra. Gratie etc. |</w:t>
      </w:r>
    </w:p>
    <w:p w14:paraId="37292F72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</w:p>
    <w:p w14:paraId="420DF8AA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D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Haya al primo di agosto 1617</w:t>
      </w:r>
    </w:p>
    <w:p w14:paraId="2D0959D7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di vostra Serenità |</w:t>
      </w:r>
    </w:p>
    <w:p w14:paraId="5AC85CE7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humilissimo, et devotissimo servitore |</w:t>
      </w:r>
    </w:p>
    <w:p w14:paraId="53A0F4EA" w14:textId="77777777" w:rsidR="009F5A55" w:rsidRPr="00ED72D8" w:rsidRDefault="008455A1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Christofforo Suriano</w:t>
      </w:r>
      <w:r w:rsidR="009F5A55" w:rsidRPr="00ED72D8">
        <w:rPr>
          <w:rFonts w:ascii="Times New Roman" w:hAnsi="Times New Roman" w:cs="Times New Roman"/>
          <w:sz w:val="24"/>
          <w:lang w:val="it-IT"/>
        </w:rPr>
        <w:t xml:space="preserve"> |</w:t>
      </w:r>
    </w:p>
    <w:p w14:paraId="60E09D88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</w:p>
    <w:p w14:paraId="24085328" w14:textId="77777777" w:rsidR="009F5A55" w:rsidRPr="00B54C59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/ 338v /</w:t>
      </w:r>
    </w:p>
    <w:p w14:paraId="6E6AFCD2" w14:textId="77777777" w:rsidR="009F5A55" w:rsidRPr="00B54C59" w:rsidRDefault="00884BE9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Al serenissimo principe di Venetia</w:t>
      </w:r>
      <w:r w:rsidR="009F5A55" w:rsidRPr="00B54C59">
        <w:rPr>
          <w:rFonts w:ascii="Times New Roman" w:hAnsi="Times New Roman" w:cs="Times New Roman"/>
          <w:sz w:val="24"/>
          <w:lang w:val="it-IT"/>
        </w:rPr>
        <w:t xml:space="preserve"> |</w:t>
      </w:r>
    </w:p>
    <w:p w14:paraId="1971F595" w14:textId="77777777" w:rsidR="009F5A55" w:rsidRPr="00B54C59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</w:p>
    <w:p w14:paraId="43E7212E" w14:textId="77777777" w:rsidR="009F5A55" w:rsidRPr="00B54C59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lang w:val="it-IT"/>
        </w:rPr>
      </w:pPr>
      <w:r w:rsidRPr="00B54C59">
        <w:rPr>
          <w:rFonts w:ascii="Times New Roman" w:hAnsi="Times New Roman" w:cs="Times New Roman"/>
          <w:i/>
          <w:sz w:val="24"/>
          <w:lang w:val="it-IT"/>
        </w:rPr>
        <w:t xml:space="preserve">Sigillo </w:t>
      </w:r>
    </w:p>
    <w:p w14:paraId="14F0C991" w14:textId="77777777" w:rsidR="009F5A55" w:rsidRPr="00B54C59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</w:p>
    <w:p w14:paraId="747169B5" w14:textId="77777777" w:rsidR="009F5A55" w:rsidRPr="00B54C59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lang w:val="it-IT"/>
        </w:rPr>
      </w:pPr>
      <w:r w:rsidRPr="00B54C59">
        <w:rPr>
          <w:rFonts w:ascii="Times New Roman" w:hAnsi="Times New Roman" w:cs="Times New Roman"/>
          <w:i/>
          <w:sz w:val="24"/>
          <w:lang w:val="it-IT"/>
        </w:rPr>
        <w:t>Regesto antico</w:t>
      </w:r>
    </w:p>
    <w:p w14:paraId="3DF14123" w14:textId="77777777" w:rsidR="009F5A55" w:rsidRPr="00B54C59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/ 338vC /</w:t>
      </w:r>
    </w:p>
    <w:p w14:paraId="6B5CA345" w14:textId="77777777" w:rsidR="009F5A55" w:rsidRPr="00B54C59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1617 di primo agosto ricevuta a</w:t>
      </w:r>
      <w:r w:rsidR="003B265C" w:rsidRPr="00B54C59">
        <w:rPr>
          <w:rFonts w:ascii="Times New Roman" w:hAnsi="Times New Roman" w:cs="Times New Roman"/>
          <w:sz w:val="24"/>
          <w:lang w:val="it-IT"/>
        </w:rPr>
        <w:t>’</w:t>
      </w:r>
      <w:r w:rsidRPr="00B54C59">
        <w:rPr>
          <w:rFonts w:ascii="Times New Roman" w:hAnsi="Times New Roman" w:cs="Times New Roman"/>
          <w:sz w:val="24"/>
          <w:lang w:val="it-IT"/>
        </w:rPr>
        <w:t xml:space="preserve"> 16 detto |</w:t>
      </w:r>
    </w:p>
    <w:p w14:paraId="5BF079D0" w14:textId="77777777" w:rsidR="009F5A55" w:rsidRPr="00790689" w:rsidRDefault="004C79D7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US"/>
        </w:rPr>
      </w:pPr>
      <w:r w:rsidRPr="00790689">
        <w:rPr>
          <w:rFonts w:ascii="Times New Roman" w:hAnsi="Times New Roman" w:cs="Times New Roman"/>
          <w:sz w:val="24"/>
          <w:lang w:val="en-US"/>
        </w:rPr>
        <w:t xml:space="preserve">Haya. </w:t>
      </w:r>
      <w:r w:rsidR="009F5A55" w:rsidRPr="00790689">
        <w:rPr>
          <w:rFonts w:ascii="Times New Roman" w:hAnsi="Times New Roman" w:cs="Times New Roman"/>
          <w:sz w:val="24"/>
          <w:lang w:val="en-US"/>
        </w:rPr>
        <w:t>4</w:t>
      </w:r>
      <w:r w:rsidR="009F5A55" w:rsidRPr="00790689">
        <w:rPr>
          <w:rFonts w:ascii="Times New Roman" w:hAnsi="Times New Roman" w:cs="Times New Roman"/>
          <w:sz w:val="24"/>
          <w:vertAlign w:val="superscript"/>
          <w:lang w:val="en-US"/>
        </w:rPr>
        <w:t>a</w:t>
      </w:r>
      <w:r w:rsidR="009F5A55" w:rsidRPr="00790689">
        <w:rPr>
          <w:rFonts w:ascii="Times New Roman" w:hAnsi="Times New Roman" w:cs="Times New Roman"/>
          <w:sz w:val="24"/>
          <w:lang w:val="en-US"/>
        </w:rPr>
        <w:t xml:space="preserve"> | </w:t>
      </w:r>
    </w:p>
    <w:p w14:paraId="337E0232" w14:textId="77777777" w:rsidR="009F5A55" w:rsidRPr="00790689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US"/>
        </w:rPr>
      </w:pPr>
    </w:p>
    <w:p w14:paraId="042705A5" w14:textId="77777777" w:rsidR="0095168D" w:rsidRPr="00790689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US"/>
        </w:rPr>
      </w:pPr>
      <w:r w:rsidRPr="00790689">
        <w:rPr>
          <w:rFonts w:ascii="Times New Roman" w:hAnsi="Times New Roman" w:cs="Times New Roman"/>
          <w:sz w:val="24"/>
          <w:lang w:val="en-US"/>
        </w:rPr>
        <w:t>L. SS. R.</w:t>
      </w:r>
      <w:r w:rsidR="008455A1" w:rsidRPr="00790689">
        <w:rPr>
          <w:rFonts w:ascii="Times New Roman" w:hAnsi="Times New Roman" w:cs="Times New Roman"/>
          <w:sz w:val="24"/>
          <w:lang w:val="en-US"/>
        </w:rPr>
        <w:t xml:space="preserve"> |</w:t>
      </w:r>
    </w:p>
    <w:p w14:paraId="6810375F" w14:textId="77777777" w:rsidR="0095168D" w:rsidRPr="00790689" w:rsidRDefault="0095168D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US"/>
        </w:rPr>
      </w:pPr>
    </w:p>
    <w:p w14:paraId="51292CB3" w14:textId="77777777" w:rsidR="009F5A55" w:rsidRPr="00790689" w:rsidRDefault="009F5A55" w:rsidP="0095168D">
      <w:pPr>
        <w:spacing w:after="0" w:line="240" w:lineRule="auto"/>
        <w:jc w:val="center"/>
        <w:rPr>
          <w:rFonts w:ascii="Times New Roman" w:hAnsi="Times New Roman" w:cs="Times New Roman"/>
          <w:sz w:val="24"/>
          <w:lang w:val="en-US"/>
        </w:rPr>
      </w:pPr>
    </w:p>
    <w:p w14:paraId="33A4AC2A" w14:textId="77777777" w:rsidR="009F5A55" w:rsidRPr="00790689" w:rsidRDefault="009F5A55" w:rsidP="0095168D">
      <w:pPr>
        <w:spacing w:after="0" w:line="240" w:lineRule="auto"/>
        <w:jc w:val="center"/>
        <w:rPr>
          <w:rFonts w:ascii="Times New Roman" w:hAnsi="Times New Roman" w:cs="Times New Roman"/>
          <w:sz w:val="24"/>
          <w:lang w:val="en-US"/>
        </w:rPr>
      </w:pPr>
      <w:r w:rsidRPr="00790689">
        <w:rPr>
          <w:rFonts w:ascii="Times New Roman" w:hAnsi="Times New Roman" w:cs="Times New Roman"/>
          <w:sz w:val="24"/>
          <w:lang w:val="en-US"/>
        </w:rPr>
        <w:t>n. 107</w:t>
      </w:r>
    </w:p>
    <w:p w14:paraId="4F6D98A1" w14:textId="77777777" w:rsidR="009F5A55" w:rsidRPr="00B54C59" w:rsidRDefault="009F5A55" w:rsidP="0095168D">
      <w:pPr>
        <w:spacing w:after="0" w:line="240" w:lineRule="auto"/>
        <w:jc w:val="center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Allegato I al n. 106 (cc. 336r-337v)</w:t>
      </w:r>
    </w:p>
    <w:p w14:paraId="3A853C5E" w14:textId="77777777" w:rsidR="009F5A55" w:rsidRPr="00B54C59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</w:p>
    <w:p w14:paraId="2469C0DC" w14:textId="77777777" w:rsidR="009F5A55" w:rsidRPr="00B54C59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/ 336r /</w:t>
      </w:r>
    </w:p>
    <w:p w14:paraId="0818822E" w14:textId="77777777" w:rsidR="009F5A55" w:rsidRPr="00B54C59" w:rsidRDefault="009F5A55" w:rsidP="002D6930">
      <w:pPr>
        <w:spacing w:after="0" w:line="240" w:lineRule="auto"/>
        <w:jc w:val="both"/>
        <w:rPr>
          <w:rFonts w:ascii="Times New Roman" w:hAnsi="Times New Roman"/>
          <w:bCs/>
          <w:sz w:val="24"/>
          <w:lang w:val="it-IT"/>
        </w:rPr>
      </w:pPr>
      <w:r w:rsidRPr="00B54C59">
        <w:rPr>
          <w:rFonts w:ascii="Times New Roman" w:hAnsi="Times New Roman"/>
          <w:bCs/>
          <w:sz w:val="24"/>
          <w:lang w:val="it-IT"/>
        </w:rPr>
        <w:t>In lettera dall</w:t>
      </w:r>
      <w:r w:rsidR="003B265C" w:rsidRPr="00B54C59">
        <w:rPr>
          <w:rFonts w:ascii="Times New Roman" w:hAnsi="Times New Roman"/>
          <w:bCs/>
          <w:sz w:val="24"/>
          <w:lang w:val="it-IT"/>
        </w:rPr>
        <w:t>’</w:t>
      </w:r>
      <w:r w:rsidRPr="00B54C59">
        <w:rPr>
          <w:rFonts w:ascii="Times New Roman" w:hAnsi="Times New Roman"/>
          <w:bCs/>
          <w:sz w:val="24"/>
          <w:lang w:val="it-IT"/>
        </w:rPr>
        <w:t>Haya 4</w:t>
      </w:r>
      <w:r w:rsidRPr="00B54C59">
        <w:rPr>
          <w:rFonts w:ascii="Times New Roman" w:hAnsi="Times New Roman"/>
          <w:bCs/>
          <w:sz w:val="24"/>
          <w:vertAlign w:val="superscript"/>
          <w:lang w:val="it-IT"/>
        </w:rPr>
        <w:t>a</w:t>
      </w:r>
      <w:r w:rsidR="001D7750" w:rsidRPr="00B54C59">
        <w:rPr>
          <w:rFonts w:ascii="Times New Roman" w:hAnsi="Times New Roman"/>
          <w:bCs/>
          <w:sz w:val="24"/>
          <w:lang w:val="it-IT"/>
        </w:rPr>
        <w:t xml:space="preserve"> di primo agosto</w:t>
      </w:r>
      <w:r w:rsidRPr="00B54C59">
        <w:rPr>
          <w:rFonts w:ascii="Times New Roman" w:hAnsi="Times New Roman"/>
          <w:bCs/>
          <w:sz w:val="24"/>
          <w:lang w:val="it-IT"/>
        </w:rPr>
        <w:t xml:space="preserve"> |</w:t>
      </w:r>
    </w:p>
    <w:p w14:paraId="2F46D26A" w14:textId="77777777" w:rsidR="009F5A55" w:rsidRPr="00B54C59" w:rsidRDefault="009F5A55" w:rsidP="002D6930">
      <w:pPr>
        <w:spacing w:after="0" w:line="240" w:lineRule="auto"/>
        <w:jc w:val="both"/>
        <w:rPr>
          <w:rFonts w:ascii="Times New Roman" w:hAnsi="Times New Roman"/>
          <w:bCs/>
          <w:sz w:val="24"/>
          <w:lang w:val="it-IT"/>
        </w:rPr>
      </w:pPr>
    </w:p>
    <w:p w14:paraId="4B02ECB9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/>
          <w:bCs/>
          <w:sz w:val="24"/>
          <w:lang w:val="it-IT"/>
        </w:rPr>
        <w:t>Lettera de</w:t>
      </w:r>
      <w:r w:rsidR="003B265C" w:rsidRPr="00ED72D8">
        <w:rPr>
          <w:rFonts w:ascii="Times New Roman" w:hAnsi="Times New Roman"/>
          <w:bCs/>
          <w:sz w:val="24"/>
          <w:lang w:val="it-IT"/>
        </w:rPr>
        <w:t>’</w:t>
      </w:r>
      <w:r w:rsidRPr="00ED72D8">
        <w:rPr>
          <w:rFonts w:ascii="Times New Roman" w:hAnsi="Times New Roman"/>
          <w:bCs/>
          <w:sz w:val="24"/>
          <w:lang w:val="it-IT"/>
        </w:rPr>
        <w:t xml:space="preserve"> Stati Generali ad instanza de</w:t>
      </w:r>
      <w:r w:rsidR="003B265C" w:rsidRPr="00ED72D8">
        <w:rPr>
          <w:rFonts w:ascii="Times New Roman" w:hAnsi="Times New Roman"/>
          <w:bCs/>
          <w:sz w:val="24"/>
          <w:lang w:val="it-IT"/>
        </w:rPr>
        <w:t>’</w:t>
      </w:r>
      <w:r w:rsidRPr="00ED72D8">
        <w:rPr>
          <w:rFonts w:ascii="Times New Roman" w:hAnsi="Times New Roman"/>
          <w:bCs/>
          <w:sz w:val="24"/>
          <w:lang w:val="it-IT"/>
        </w:rPr>
        <w:t xml:space="preserve"> mercanti interessati | ne</w:t>
      </w:r>
      <w:r w:rsidR="001D7750" w:rsidRPr="00ED72D8">
        <w:rPr>
          <w:rFonts w:ascii="Times New Roman" w:hAnsi="Times New Roman"/>
          <w:bCs/>
          <w:sz w:val="24"/>
          <w:lang w:val="it-IT"/>
        </w:rPr>
        <w:t>i vasselli trattenuti a Venetia</w:t>
      </w:r>
      <w:r w:rsidRPr="00ED72D8">
        <w:rPr>
          <w:rFonts w:ascii="Times New Roman" w:hAnsi="Times New Roman"/>
          <w:bCs/>
          <w:sz w:val="24"/>
          <w:lang w:val="it-IT"/>
        </w:rPr>
        <w:t xml:space="preserve"> |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</w:t>
      </w:r>
    </w:p>
    <w:p w14:paraId="4A40423C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</w:p>
    <w:p w14:paraId="1E39C726" w14:textId="77777777" w:rsidR="009F5A55" w:rsidRPr="00ED72D8" w:rsidRDefault="004C79D7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Serenissimo Principe</w:t>
      </w:r>
      <w:r w:rsidR="009F5A55" w:rsidRPr="00ED72D8">
        <w:rPr>
          <w:rFonts w:ascii="Times New Roman" w:hAnsi="Times New Roman" w:cs="Times New Roman"/>
          <w:sz w:val="24"/>
          <w:lang w:val="it-IT"/>
        </w:rPr>
        <w:t xml:space="preserve"> |</w:t>
      </w:r>
    </w:p>
    <w:p w14:paraId="2999BDFE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</w:p>
    <w:p w14:paraId="0A1A942A" w14:textId="77777777" w:rsidR="009F5A55" w:rsidRPr="00ED72D8" w:rsidRDefault="004C79D7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l</w:t>
      </w:r>
      <w:r w:rsidR="009F5A55" w:rsidRPr="00ED72D8">
        <w:rPr>
          <w:rFonts w:ascii="Times New Roman" w:hAnsi="Times New Roman" w:cs="Times New Roman"/>
          <w:sz w:val="24"/>
          <w:lang w:val="it-IT"/>
        </w:rPr>
        <w:t>i mercanti di questi paesi interessati n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="009F5A55" w:rsidRPr="00ED72D8">
        <w:rPr>
          <w:rFonts w:ascii="Times New Roman" w:hAnsi="Times New Roman" w:cs="Times New Roman"/>
          <w:sz w:val="24"/>
          <w:lang w:val="it-IT"/>
        </w:rPr>
        <w:t xml:space="preserve">aresto fatto a Venetia delli vasselli | che quivi hanno transportato li soldati de reggimento del signor conte Gio. di Nassau | si lamentano grandemente di questa estraordinaria maniera di proceder contra | di essi in luoco che aspettavano più tosto rimuneratione sopra questa considera-|tione che li marinari non hanno temuto né hanno curato alcun </w:t>
      </w:r>
      <w:r w:rsidR="009F5A55" w:rsidRPr="00ED72D8">
        <w:rPr>
          <w:rFonts w:ascii="Times New Roman" w:hAnsi="Times New Roman" w:cs="Times New Roman"/>
          <w:sz w:val="24"/>
          <w:lang w:val="it-IT"/>
        </w:rPr>
        <w:lastRenderedPageBreak/>
        <w:t>pericolo p</w:t>
      </w:r>
      <w:r w:rsidR="00C37F78" w:rsidRPr="00ED72D8">
        <w:rPr>
          <w:rFonts w:ascii="Times New Roman" w:hAnsi="Times New Roman" w:cs="Times New Roman"/>
          <w:sz w:val="24"/>
          <w:lang w:val="it-IT"/>
        </w:rPr>
        <w:t>er avanzar | il servitio della s</w:t>
      </w:r>
      <w:r w:rsidR="009F5A55" w:rsidRPr="00ED72D8">
        <w:rPr>
          <w:rFonts w:ascii="Times New Roman" w:hAnsi="Times New Roman" w:cs="Times New Roman"/>
          <w:sz w:val="24"/>
          <w:lang w:val="it-IT"/>
        </w:rPr>
        <w:t>erenissima Republica come per la gratia del signor Dio hanno felizemente ef-|fettuato con contento di vostra Serenità ricercandoci della nostra reiterata intercessione | verso di lei affine che li detti vasselli possino esser rilasciati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="009F5A55" w:rsidRPr="00ED72D8">
        <w:rPr>
          <w:rFonts w:ascii="Times New Roman" w:hAnsi="Times New Roman" w:cs="Times New Roman"/>
          <w:sz w:val="24"/>
          <w:lang w:val="it-IT"/>
        </w:rPr>
        <w:t>aresto che | g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="009F5A55" w:rsidRPr="00ED72D8">
        <w:rPr>
          <w:rFonts w:ascii="Times New Roman" w:hAnsi="Times New Roman" w:cs="Times New Roman"/>
          <w:sz w:val="24"/>
          <w:lang w:val="it-IT"/>
        </w:rPr>
        <w:t>è stato fatto et resi sodisfatti del tempo del lor trattenimento costì, o vero im-|piegati nel servitio con ragionevol contento del passato. Il che noi non hab-|biamo potuto negargli sapendo con qual prontezza hanno fatto il viaggio et par-|ticularmente considerando la consequenza del trattamento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="009F5A55" w:rsidRPr="00ED72D8">
        <w:rPr>
          <w:rFonts w:ascii="Times New Roman" w:hAnsi="Times New Roman" w:cs="Times New Roman"/>
          <w:sz w:val="24"/>
          <w:lang w:val="it-IT"/>
        </w:rPr>
        <w:t>essi riceveranno al | presente per un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="009F5A55" w:rsidRPr="00ED72D8">
        <w:rPr>
          <w:rFonts w:ascii="Times New Roman" w:hAnsi="Times New Roman" w:cs="Times New Roman"/>
          <w:sz w:val="24"/>
          <w:lang w:val="it-IT"/>
        </w:rPr>
        <w:t>altra volta s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="009F5A55" w:rsidRPr="00ED72D8">
        <w:rPr>
          <w:rFonts w:ascii="Times New Roman" w:hAnsi="Times New Roman" w:cs="Times New Roman"/>
          <w:sz w:val="24"/>
          <w:lang w:val="it-IT"/>
        </w:rPr>
        <w:t xml:space="preserve"> il bisogno ricercasse come anco stante che la più longa | dimora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="009F5A55" w:rsidRPr="00ED72D8">
        <w:rPr>
          <w:rFonts w:ascii="Times New Roman" w:hAnsi="Times New Roman" w:cs="Times New Roman"/>
          <w:sz w:val="24"/>
          <w:lang w:val="it-IT"/>
        </w:rPr>
        <w:t xml:space="preserve"> vasselli senza esser impiegati causarebbe il guasto et la perdita di | essi a ruina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="009F5A55" w:rsidRPr="00ED72D8">
        <w:rPr>
          <w:rFonts w:ascii="Times New Roman" w:hAnsi="Times New Roman" w:cs="Times New Roman"/>
          <w:sz w:val="24"/>
          <w:lang w:val="it-IT"/>
        </w:rPr>
        <w:t xml:space="preserve"> marinari et supplicanti, et potrebbono causare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="009F5A55" w:rsidRPr="00ED72D8">
        <w:rPr>
          <w:rFonts w:ascii="Times New Roman" w:hAnsi="Times New Roman" w:cs="Times New Roman"/>
          <w:sz w:val="24"/>
          <w:lang w:val="it-IT"/>
        </w:rPr>
        <w:t>el signor conte di Le-|venstein rincontrarebbe dalla diffucultà nel transporto del suo reggimento verso | Venetia per la tema delli marinari che raccontrarebbono la medesima difficoltà, | nel che noi non sapessimo a portarvi rimedio considerata ciò noi pregiamo | serenissimo Principe vostra Altezza: affettuosissimamente che vi piaccia a far rilasciar li detti | vasselli del loro aresto con ragionevuol contentamento per il tempo che sono stati tra-|tenuti come è di costumi, poiché non si mettono alcuna pena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="009F5A55" w:rsidRPr="00ED72D8">
        <w:rPr>
          <w:rFonts w:ascii="Times New Roman" w:hAnsi="Times New Roman" w:cs="Times New Roman"/>
          <w:sz w:val="24"/>
          <w:lang w:val="it-IT"/>
        </w:rPr>
        <w:t>inimici quanto | al loro passaggio o vero impiegarli nel servitio della Republica affine di conservarli | et mantenerli pronti et volontarii come sono stati fine al presente et si deve per |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="009F5A55" w:rsidRPr="00ED72D8">
        <w:rPr>
          <w:rFonts w:ascii="Times New Roman" w:hAnsi="Times New Roman" w:cs="Times New Roman"/>
          <w:sz w:val="24"/>
          <w:lang w:val="it-IT"/>
        </w:rPr>
        <w:t>avanzamento della causa commune generali et il nostro servitio et il nostro in | particolare il</w:t>
      </w:r>
      <w:r w:rsidR="009F5A55" w:rsidRPr="00CF167C">
        <w:rPr>
          <w:rStyle w:val="FootnoteReference"/>
          <w:rFonts w:ascii="Times New Roman" w:hAnsi="Times New Roman" w:cs="Times New Roman"/>
          <w:sz w:val="24"/>
        </w:rPr>
        <w:footnoteReference w:id="786"/>
      </w:r>
      <w:r w:rsidR="00F450DF" w:rsidRPr="00ED72D8">
        <w:rPr>
          <w:rFonts w:ascii="Times New Roman" w:hAnsi="Times New Roman" w:cs="Times New Roman"/>
          <w:sz w:val="24"/>
          <w:lang w:val="it-IT"/>
        </w:rPr>
        <w:t xml:space="preserve"> che attendendo pregiamo il C</w:t>
      </w:r>
      <w:r w:rsidR="009F5A55" w:rsidRPr="00ED72D8">
        <w:rPr>
          <w:rFonts w:ascii="Times New Roman" w:hAnsi="Times New Roman" w:cs="Times New Roman"/>
          <w:sz w:val="24"/>
          <w:lang w:val="it-IT"/>
        </w:rPr>
        <w:t>reatore serenissimo Principe etc.</w:t>
      </w:r>
      <w:r w:rsidR="009F5A55" w:rsidRPr="00CF167C">
        <w:rPr>
          <w:rStyle w:val="FootnoteReference"/>
          <w:rFonts w:ascii="Times New Roman" w:hAnsi="Times New Roman" w:cs="Times New Roman"/>
          <w:sz w:val="24"/>
        </w:rPr>
        <w:footnoteReference w:id="787"/>
      </w:r>
      <w:r w:rsidR="009F5A55" w:rsidRPr="00ED72D8">
        <w:rPr>
          <w:rFonts w:ascii="Times New Roman" w:hAnsi="Times New Roman" w:cs="Times New Roman"/>
          <w:sz w:val="24"/>
          <w:lang w:val="it-IT"/>
        </w:rPr>
        <w:t xml:space="preserve"> |</w:t>
      </w:r>
    </w:p>
    <w:p w14:paraId="38B2CF66" w14:textId="77777777" w:rsidR="004C79D7" w:rsidRPr="00ED72D8" w:rsidRDefault="004C79D7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</w:p>
    <w:p w14:paraId="3ECB421D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N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="004C79D7" w:rsidRPr="00ED72D8">
        <w:rPr>
          <w:rFonts w:ascii="Times New Roman" w:hAnsi="Times New Roman" w:cs="Times New Roman"/>
          <w:sz w:val="24"/>
          <w:lang w:val="it-IT"/>
        </w:rPr>
        <w:t>Haya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="004C79D7" w:rsidRPr="00ED72D8">
        <w:rPr>
          <w:rFonts w:ascii="Times New Roman" w:hAnsi="Times New Roman" w:cs="Times New Roman"/>
          <w:sz w:val="24"/>
          <w:lang w:val="it-IT"/>
        </w:rPr>
        <w:t xml:space="preserve">ultimo di luglio 1617 </w:t>
      </w:r>
      <w:r w:rsidRPr="00ED72D8">
        <w:rPr>
          <w:rFonts w:ascii="Times New Roman" w:hAnsi="Times New Roman" w:cs="Times New Roman"/>
          <w:sz w:val="24"/>
          <w:lang w:val="it-IT"/>
        </w:rPr>
        <w:t>|</w:t>
      </w:r>
    </w:p>
    <w:p w14:paraId="16B42602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</w:p>
    <w:p w14:paraId="727F2C3D" w14:textId="77777777" w:rsidR="00BB4902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336v</w:t>
      </w:r>
      <w:r w:rsidR="00BB4902">
        <w:rPr>
          <w:rFonts w:ascii="Times New Roman" w:hAnsi="Times New Roman" w:cs="Times New Roman"/>
          <w:sz w:val="24"/>
          <w:lang w:val="it-IT"/>
        </w:rPr>
        <w:t xml:space="preserve"> /</w:t>
      </w:r>
    </w:p>
    <w:p w14:paraId="4C65AE8F" w14:textId="77777777" w:rsidR="00BB4902" w:rsidRDefault="00BB4902" w:rsidP="00BB4902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D21270">
        <w:rPr>
          <w:rFonts w:eastAsia="NSimSun"/>
          <w:b/>
          <w:bCs/>
          <w:kern w:val="2"/>
          <w:lang w:val="it-IT" w:eastAsia="hi-IN" w:bidi="hi-IN"/>
        </w:rPr>
        <w:t>Blank page</w:t>
      </w:r>
    </w:p>
    <w:p w14:paraId="7EB04C22" w14:textId="77777777" w:rsidR="00BB4902" w:rsidRDefault="00BB4902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</w:p>
    <w:p w14:paraId="1822DB8B" w14:textId="0B279C4F" w:rsidR="009F5A55" w:rsidRPr="00ED72D8" w:rsidRDefault="00BB4902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>
        <w:rPr>
          <w:rFonts w:ascii="Times New Roman" w:hAnsi="Times New Roman" w:cs="Times New Roman"/>
          <w:sz w:val="24"/>
          <w:lang w:val="it-IT"/>
        </w:rPr>
        <w:t xml:space="preserve">/ </w:t>
      </w:r>
      <w:r w:rsidR="009F5A55" w:rsidRPr="00ED72D8">
        <w:rPr>
          <w:rFonts w:ascii="Times New Roman" w:hAnsi="Times New Roman" w:cs="Times New Roman"/>
          <w:sz w:val="24"/>
          <w:lang w:val="it-IT"/>
        </w:rPr>
        <w:t xml:space="preserve">337r / </w:t>
      </w:r>
    </w:p>
    <w:p w14:paraId="6DEFEEFB" w14:textId="77777777" w:rsidR="00BB4902" w:rsidRDefault="00BB4902" w:rsidP="00BB4902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D21270">
        <w:rPr>
          <w:rFonts w:eastAsia="NSimSun"/>
          <w:b/>
          <w:bCs/>
          <w:kern w:val="2"/>
          <w:lang w:val="it-IT" w:eastAsia="hi-IN" w:bidi="hi-IN"/>
        </w:rPr>
        <w:t>Blank page</w:t>
      </w:r>
    </w:p>
    <w:p w14:paraId="0C4D1B8C" w14:textId="73E687AD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lang w:val="it-IT"/>
        </w:rPr>
      </w:pPr>
    </w:p>
    <w:p w14:paraId="0526783E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</w:p>
    <w:p w14:paraId="2FDFA6B6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337v</w:t>
      </w:r>
      <w:r w:rsidR="008F0194" w:rsidRPr="00ED72D8">
        <w:rPr>
          <w:rFonts w:ascii="Times New Roman" w:hAnsi="Times New Roman" w:cs="Times New Roman"/>
          <w:sz w:val="24"/>
          <w:lang w:val="it-IT"/>
        </w:rPr>
        <w:t>B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/</w:t>
      </w:r>
    </w:p>
    <w:p w14:paraId="320B52D5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Lettera dei Stati per li mercati | interessati </w:t>
      </w:r>
      <w:r w:rsidR="00853617" w:rsidRPr="00ED72D8">
        <w:rPr>
          <w:rFonts w:ascii="Times New Roman" w:hAnsi="Times New Roman" w:cs="Times New Roman"/>
          <w:sz w:val="24"/>
          <w:lang w:val="it-IT"/>
        </w:rPr>
        <w:t>nelle navi che sono | a Venetia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|</w:t>
      </w:r>
    </w:p>
    <w:p w14:paraId="7775907D" w14:textId="77777777" w:rsidR="009F5A55" w:rsidRPr="00B54C59" w:rsidRDefault="00853617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n</w:t>
      </w:r>
      <w:r w:rsidR="009F5A55" w:rsidRPr="00B54C59">
        <w:rPr>
          <w:rFonts w:ascii="Times New Roman" w:hAnsi="Times New Roman" w:cs="Times New Roman"/>
          <w:sz w:val="24"/>
          <w:lang w:val="it-IT"/>
        </w:rPr>
        <w:t>ella 4</w:t>
      </w:r>
      <w:r w:rsidR="009F5A55" w:rsidRPr="00B54C59">
        <w:rPr>
          <w:rFonts w:ascii="Times New Roman" w:hAnsi="Times New Roman" w:cs="Times New Roman"/>
          <w:sz w:val="24"/>
          <w:vertAlign w:val="superscript"/>
          <w:lang w:val="it-IT"/>
        </w:rPr>
        <w:t>a</w:t>
      </w:r>
      <w:r w:rsidR="009F5A55" w:rsidRPr="00B54C59">
        <w:rPr>
          <w:rFonts w:ascii="Times New Roman" w:hAnsi="Times New Roman" w:cs="Times New Roman"/>
          <w:sz w:val="24"/>
          <w:lang w:val="it-IT"/>
        </w:rPr>
        <w:t xml:space="preserve"> |</w:t>
      </w:r>
    </w:p>
    <w:p w14:paraId="5D2529CC" w14:textId="77777777" w:rsidR="00B852B0" w:rsidRPr="00ED72D8" w:rsidRDefault="009F5A55" w:rsidP="00B852B0">
      <w:pPr>
        <w:pStyle w:val="Header"/>
        <w:jc w:val="left"/>
        <w:rPr>
          <w:lang w:val="it-IT"/>
        </w:rPr>
      </w:pPr>
      <w:r w:rsidRPr="00B54C59">
        <w:rPr>
          <w:rFonts w:cs="Times New Roman"/>
          <w:lang w:val="it-IT"/>
        </w:rPr>
        <w:br w:type="page"/>
      </w:r>
      <w:r w:rsidR="00B852B0" w:rsidRPr="00ED72D8">
        <w:rPr>
          <w:lang w:val="it-IT"/>
        </w:rPr>
        <w:lastRenderedPageBreak/>
        <w:t>/START LETTER/</w:t>
      </w:r>
    </w:p>
    <w:p w14:paraId="743506D0" w14:textId="75C16986" w:rsidR="009F5A55" w:rsidRPr="00B54C59" w:rsidRDefault="009F5A55" w:rsidP="0095168D">
      <w:pPr>
        <w:spacing w:after="0" w:line="240" w:lineRule="auto"/>
        <w:jc w:val="center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n. 108</w:t>
      </w:r>
    </w:p>
    <w:p w14:paraId="3153600F" w14:textId="77777777" w:rsidR="009F5A55" w:rsidRPr="00B54C59" w:rsidRDefault="009F5A55" w:rsidP="0095168D">
      <w:pPr>
        <w:spacing w:after="0" w:line="240" w:lineRule="auto"/>
        <w:jc w:val="center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2 agosto 1617, L</w:t>
      </w:r>
      <w:r w:rsidR="003B265C" w:rsidRPr="00B54C59">
        <w:rPr>
          <w:rFonts w:ascii="Times New Roman" w:hAnsi="Times New Roman" w:cs="Times New Roman"/>
          <w:sz w:val="24"/>
          <w:lang w:val="it-IT"/>
        </w:rPr>
        <w:t>’</w:t>
      </w:r>
      <w:r w:rsidRPr="00B54C59">
        <w:rPr>
          <w:rFonts w:ascii="Times New Roman" w:hAnsi="Times New Roman" w:cs="Times New Roman"/>
          <w:sz w:val="24"/>
          <w:lang w:val="it-IT"/>
        </w:rPr>
        <w:t>Aia (cc. 339r-340v)</w:t>
      </w:r>
    </w:p>
    <w:p w14:paraId="6698FB16" w14:textId="77777777" w:rsidR="009F5A55" w:rsidRPr="00B54C59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</w:p>
    <w:p w14:paraId="15E55A74" w14:textId="77777777" w:rsidR="009F5A55" w:rsidRPr="00B54C59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/ 339r /</w:t>
      </w:r>
    </w:p>
    <w:p w14:paraId="1ACBD75B" w14:textId="77777777" w:rsidR="009F5A55" w:rsidRPr="00B54C59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5</w:t>
      </w:r>
      <w:r w:rsidRPr="00B54C59">
        <w:rPr>
          <w:rFonts w:ascii="Times New Roman" w:hAnsi="Times New Roman" w:cs="Times New Roman"/>
          <w:sz w:val="24"/>
          <w:vertAlign w:val="superscript"/>
          <w:lang w:val="it-IT"/>
        </w:rPr>
        <w:t>a</w:t>
      </w:r>
      <w:r w:rsidRPr="00B54C59">
        <w:rPr>
          <w:rFonts w:ascii="Times New Roman" w:hAnsi="Times New Roman" w:cs="Times New Roman"/>
          <w:sz w:val="24"/>
          <w:lang w:val="it-IT"/>
        </w:rPr>
        <w:t xml:space="preserve"> </w:t>
      </w:r>
      <w:r w:rsidR="0076189F" w:rsidRPr="00B54C59">
        <w:rPr>
          <w:rFonts w:ascii="Times New Roman" w:hAnsi="Times New Roman" w:cs="Times New Roman"/>
          <w:sz w:val="24"/>
          <w:lang w:val="it-IT"/>
        </w:rPr>
        <w:t>|</w:t>
      </w:r>
    </w:p>
    <w:p w14:paraId="19116EEA" w14:textId="77777777" w:rsidR="009F5A55" w:rsidRPr="00B54C59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</w:p>
    <w:p w14:paraId="4CD8CAF8" w14:textId="77777777" w:rsidR="009F5A55" w:rsidRPr="00B54C59" w:rsidRDefault="0076189F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Serenissimo Principe</w:t>
      </w:r>
      <w:r w:rsidR="009F5A55" w:rsidRPr="00B54C59">
        <w:rPr>
          <w:rFonts w:ascii="Times New Roman" w:hAnsi="Times New Roman" w:cs="Times New Roman"/>
          <w:sz w:val="24"/>
          <w:lang w:val="it-IT"/>
        </w:rPr>
        <w:t xml:space="preserve"> | </w:t>
      </w:r>
    </w:p>
    <w:p w14:paraId="33EF5C45" w14:textId="77777777" w:rsidR="009F5A55" w:rsidRPr="00B54C59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il residente del marchese di Brandemburgh mi è venuto in | questo punto a trovare per pregarmi, come ha fatto con | grande instanza a raccommandar alla Serenità vostra negotio | che sopramodo gli preme, et nel quale è interessata la sua | casa; et è che essendo in Amsterdam ha ricevute lettere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788"/>
      </w:r>
      <w:r w:rsidR="007E4FCB" w:rsidRPr="00B54C59">
        <w:rPr>
          <w:rFonts w:ascii="Times New Roman" w:hAnsi="Times New Roman" w:cs="Times New Roman"/>
          <w:sz w:val="24"/>
          <w:lang w:val="it-IT"/>
        </w:rPr>
        <w:t xml:space="preserve"> dal console | di questa N</w:t>
      </w:r>
      <w:r w:rsidRPr="00B54C59">
        <w:rPr>
          <w:rFonts w:ascii="Times New Roman" w:hAnsi="Times New Roman" w:cs="Times New Roman"/>
          <w:sz w:val="24"/>
          <w:lang w:val="it-IT"/>
        </w:rPr>
        <w:t>atione, che risiede costì con avviso della grave | indispositione del fratello suo, luocotenente del già colonello | Wassonhoven, con pericolo della vita. Mi ha rappresentato | come anco altre volte ha fatto le grandi spese, che | il padre, et egli, et la casa tutta hanno sostenute per | formar doi compagnie di centocinquanta fanti l</w:t>
      </w:r>
      <w:r w:rsidR="003B265C" w:rsidRPr="00B54C59">
        <w:rPr>
          <w:rFonts w:ascii="Times New Roman" w:hAnsi="Times New Roman" w:cs="Times New Roman"/>
          <w:sz w:val="24"/>
          <w:lang w:val="it-IT"/>
        </w:rPr>
        <w:t>’</w:t>
      </w:r>
      <w:r w:rsidRPr="00B54C59">
        <w:rPr>
          <w:rFonts w:ascii="Times New Roman" w:hAnsi="Times New Roman" w:cs="Times New Roman"/>
          <w:sz w:val="24"/>
          <w:lang w:val="it-IT"/>
        </w:rPr>
        <w:t>una | del suo proprio tanto per la levata, quanto per l</w:t>
      </w:r>
      <w:r w:rsidR="003B265C" w:rsidRPr="00B54C59">
        <w:rPr>
          <w:rFonts w:ascii="Times New Roman" w:hAnsi="Times New Roman" w:cs="Times New Roman"/>
          <w:sz w:val="24"/>
          <w:lang w:val="it-IT"/>
        </w:rPr>
        <w:t>’</w:t>
      </w:r>
      <w:r w:rsidRPr="00B54C59">
        <w:rPr>
          <w:rFonts w:ascii="Times New Roman" w:hAnsi="Times New Roman" w:cs="Times New Roman"/>
          <w:sz w:val="24"/>
          <w:lang w:val="it-IT"/>
        </w:rPr>
        <w:t>imbarco, | spese de</w:t>
      </w:r>
      <w:r w:rsidR="003B265C" w:rsidRPr="00B54C59">
        <w:rPr>
          <w:rFonts w:ascii="Times New Roman" w:hAnsi="Times New Roman" w:cs="Times New Roman"/>
          <w:sz w:val="24"/>
          <w:lang w:val="it-IT"/>
        </w:rPr>
        <w:t>’</w:t>
      </w:r>
      <w:r w:rsidRPr="00B54C59">
        <w:rPr>
          <w:rFonts w:ascii="Times New Roman" w:hAnsi="Times New Roman" w:cs="Times New Roman"/>
          <w:sz w:val="24"/>
          <w:lang w:val="it-IT"/>
        </w:rPr>
        <w:t xml:space="preserve"> viveri, noleggio de</w:t>
      </w:r>
      <w:r w:rsidR="003B265C" w:rsidRPr="00B54C59">
        <w:rPr>
          <w:rFonts w:ascii="Times New Roman" w:hAnsi="Times New Roman" w:cs="Times New Roman"/>
          <w:sz w:val="24"/>
          <w:lang w:val="it-IT"/>
        </w:rPr>
        <w:t>’</w:t>
      </w:r>
      <w:r w:rsidRPr="00B54C59">
        <w:rPr>
          <w:rFonts w:ascii="Times New Roman" w:hAnsi="Times New Roman" w:cs="Times New Roman"/>
          <w:sz w:val="24"/>
          <w:lang w:val="it-IT"/>
        </w:rPr>
        <w:t xml:space="preserve"> vasselli, aiuto di denari al | Wassonhoven, et altro, senza haver ricevuto di qua | né di là alcun risarcimento; et mentre sperava pure | di esser in qualche parte sollevato da tanto interesse, | et esser consolato dalla gratiosa munificenza di vostra Serenità | con esser preposto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789"/>
      </w:r>
      <w:r w:rsidRPr="00B54C59">
        <w:rPr>
          <w:rFonts w:ascii="Times New Roman" w:hAnsi="Times New Roman" w:cs="Times New Roman"/>
          <w:sz w:val="24"/>
          <w:lang w:val="it-IT"/>
        </w:rPr>
        <w:t xml:space="preserve"> agl</w:t>
      </w:r>
      <w:r w:rsidR="003B265C" w:rsidRPr="00B54C59">
        <w:rPr>
          <w:rFonts w:ascii="Times New Roman" w:hAnsi="Times New Roman" w:cs="Times New Roman"/>
          <w:sz w:val="24"/>
          <w:lang w:val="it-IT"/>
        </w:rPr>
        <w:t>’</w:t>
      </w:r>
      <w:r w:rsidRPr="00B54C59">
        <w:rPr>
          <w:rFonts w:ascii="Times New Roman" w:hAnsi="Times New Roman" w:cs="Times New Roman"/>
          <w:sz w:val="24"/>
          <w:lang w:val="it-IT"/>
        </w:rPr>
        <w:t>altri nel donativo delli ottomilla | scudi, trova non poter il fratello ricever sussidio | che basti a qualche piccola redintegratione mentre | la Serenità vostra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790"/>
      </w:r>
      <w:r w:rsidRPr="00B54C59">
        <w:rPr>
          <w:rFonts w:ascii="Times New Roman" w:hAnsi="Times New Roman" w:cs="Times New Roman"/>
          <w:sz w:val="24"/>
          <w:lang w:val="it-IT"/>
        </w:rPr>
        <w:t xml:space="preserve"> ha commandato il dar il donativo | con conditione che la metà di esso servi</w:t>
      </w:r>
      <w:r w:rsidR="007F433A" w:rsidRPr="00B54C59">
        <w:rPr>
          <w:rFonts w:ascii="Times New Roman" w:hAnsi="Times New Roman" w:cs="Times New Roman"/>
          <w:sz w:val="24"/>
          <w:lang w:val="it-IT"/>
        </w:rPr>
        <w:t xml:space="preserve"> al pagamento | de</w:t>
      </w:r>
      <w:r w:rsidR="003B265C" w:rsidRPr="00B54C59">
        <w:rPr>
          <w:rFonts w:ascii="Times New Roman" w:hAnsi="Times New Roman" w:cs="Times New Roman"/>
          <w:sz w:val="24"/>
          <w:lang w:val="it-IT"/>
        </w:rPr>
        <w:t>’</w:t>
      </w:r>
      <w:r w:rsidR="007F433A" w:rsidRPr="00B54C59">
        <w:rPr>
          <w:rFonts w:ascii="Times New Roman" w:hAnsi="Times New Roman" w:cs="Times New Roman"/>
          <w:sz w:val="24"/>
          <w:lang w:val="it-IT"/>
        </w:rPr>
        <w:t xml:space="preserve"> debiti del C</w:t>
      </w:r>
      <w:r w:rsidRPr="00B54C59">
        <w:rPr>
          <w:rFonts w:ascii="Times New Roman" w:hAnsi="Times New Roman" w:cs="Times New Roman"/>
          <w:sz w:val="24"/>
          <w:lang w:val="it-IT"/>
        </w:rPr>
        <w:t>olonello, et l</w:t>
      </w:r>
      <w:r w:rsidR="003B265C" w:rsidRPr="00B54C59">
        <w:rPr>
          <w:rFonts w:ascii="Times New Roman" w:hAnsi="Times New Roman" w:cs="Times New Roman"/>
          <w:sz w:val="24"/>
          <w:lang w:val="it-IT"/>
        </w:rPr>
        <w:t>’</w:t>
      </w:r>
      <w:r w:rsidRPr="00B54C59">
        <w:rPr>
          <w:rFonts w:ascii="Times New Roman" w:hAnsi="Times New Roman" w:cs="Times New Roman"/>
          <w:sz w:val="24"/>
          <w:lang w:val="it-IT"/>
        </w:rPr>
        <w:t>altro per distribuir | tra soldati; che il padre suo haveva fatto in maniera |</w:t>
      </w:r>
    </w:p>
    <w:p w14:paraId="00B3842F" w14:textId="77777777" w:rsidR="009F5A55" w:rsidRPr="00B54C59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/ 339v /</w:t>
      </w:r>
    </w:p>
    <w:p w14:paraId="01E2ACA2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che il patron del vassello soddisfatto da lui non haveva ricercato | a vostra Serenità il pagamento del transporto delli detti trecento | et più fanti; che sperava che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791"/>
      </w:r>
      <w:r w:rsidRPr="00B54C59">
        <w:rPr>
          <w:rFonts w:ascii="Times New Roman" w:hAnsi="Times New Roman" w:cs="Times New Roman"/>
          <w:sz w:val="24"/>
          <w:lang w:val="it-IT"/>
        </w:rPr>
        <w:t xml:space="preserve"> ella vi haverebbe | trovato ripiego; ma in ogni caso supplicava instantemente | che se Dio benedetto volesse, che </w:t>
      </w:r>
      <w:r w:rsidR="00034759" w:rsidRPr="00B54C59">
        <w:rPr>
          <w:rFonts w:ascii="Times New Roman" w:hAnsi="Times New Roman" w:cs="Times New Roman"/>
          <w:sz w:val="24"/>
          <w:lang w:val="it-IT"/>
        </w:rPr>
        <w:t>’</w:t>
      </w:r>
      <w:r w:rsidR="00F92BDE" w:rsidRPr="00B54C59">
        <w:rPr>
          <w:rFonts w:ascii="Times New Roman" w:hAnsi="Times New Roman" w:cs="Times New Roman"/>
          <w:sz w:val="24"/>
          <w:lang w:val="it-IT"/>
        </w:rPr>
        <w:t>l</w:t>
      </w:r>
      <w:r w:rsidRPr="00B54C59">
        <w:rPr>
          <w:rFonts w:ascii="Times New Roman" w:hAnsi="Times New Roman" w:cs="Times New Roman"/>
          <w:sz w:val="24"/>
          <w:lang w:val="it-IT"/>
        </w:rPr>
        <w:t xml:space="preserve"> fratello passasse ad altra | vita fossero le doi compagnie di lui conservate, senza | disponer del capitano: poiché sono fatte del denaro della | sua casa, et haverebbe mandata persona sufficiente per | intartenirla; che gli pareva, che ciò potesse chieder | per giustitia dalla benignità della Serenità vostra come si sarebbe | sempre promesso ogni gratiosa dimostratione aggiungendomi | che haveva accordi stipulati col Wassonhoven, et era certo | che da lei sarebbono stati conosciuti per boni. 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Mi ha </w:t>
      </w:r>
      <w:r w:rsidR="00C27149" w:rsidRPr="00ED72D8">
        <w:rPr>
          <w:rFonts w:ascii="Times New Roman" w:hAnsi="Times New Roman" w:cs="Times New Roman"/>
          <w:sz w:val="24"/>
          <w:lang w:val="it-IT"/>
        </w:rPr>
        <w:t>| detto, che ordinerà al detto C</w:t>
      </w:r>
      <w:r w:rsidRPr="00ED72D8">
        <w:rPr>
          <w:rFonts w:ascii="Times New Roman" w:hAnsi="Times New Roman" w:cs="Times New Roman"/>
          <w:sz w:val="24"/>
          <w:lang w:val="it-IT"/>
        </w:rPr>
        <w:t>onsole, che si presenti innanti |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ccellenze vostre per ottener et sussidio, et assistenza per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ffetto | sudetto. Et di nuovo m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ha pregato che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792"/>
      </w:r>
      <w:r w:rsidRPr="00ED72D8">
        <w:rPr>
          <w:rFonts w:ascii="Times New Roman" w:hAnsi="Times New Roman" w:cs="Times New Roman"/>
          <w:sz w:val="24"/>
          <w:lang w:val="it-IT"/>
        </w:rPr>
        <w:t xml:space="preserve"> con ogni maggior | caldezza ne scrissi alla Serenità vostra. Io gli ho promesso | del f</w:t>
      </w:r>
      <w:r w:rsidR="00C27149" w:rsidRPr="00ED72D8">
        <w:rPr>
          <w:rFonts w:ascii="Times New Roman" w:hAnsi="Times New Roman" w:cs="Times New Roman"/>
          <w:sz w:val="24"/>
          <w:lang w:val="it-IT"/>
        </w:rPr>
        <w:t>arlo et ella intenderà da quel C</w:t>
      </w:r>
      <w:r w:rsidRPr="00ED72D8">
        <w:rPr>
          <w:rFonts w:ascii="Times New Roman" w:hAnsi="Times New Roman" w:cs="Times New Roman"/>
          <w:sz w:val="24"/>
          <w:lang w:val="it-IT"/>
        </w:rPr>
        <w:t>onsole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instanza | alla quale non ho che aggiunger se non che </w:t>
      </w:r>
      <w:r w:rsidR="00034759" w:rsidRPr="00ED72D8">
        <w:rPr>
          <w:rFonts w:ascii="Times New Roman" w:hAnsi="Times New Roman" w:cs="Times New Roman"/>
          <w:sz w:val="24"/>
          <w:lang w:val="it-IT"/>
        </w:rPr>
        <w:t>’</w:t>
      </w:r>
      <w:r w:rsidR="00F92BDE" w:rsidRPr="00ED72D8">
        <w:rPr>
          <w:rFonts w:ascii="Times New Roman" w:hAnsi="Times New Roman" w:cs="Times New Roman"/>
          <w:sz w:val="24"/>
          <w:lang w:val="it-IT"/>
        </w:rPr>
        <w:t>l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detto luocotenente | Stich è figliolo come altre volte ho scritto del borgomastro | di Deventer uno dei Stati Generali, ambasciator al presente appresso il | marchese elettore di Brandemburgh per queste provin[cie]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793"/>
      </w:r>
      <w:r w:rsidRPr="00ED72D8">
        <w:rPr>
          <w:rFonts w:ascii="Times New Roman" w:hAnsi="Times New Roman" w:cs="Times New Roman"/>
          <w:sz w:val="24"/>
          <w:lang w:val="it-IT"/>
        </w:rPr>
        <w:t xml:space="preserve"> | in Prussia, et padre di questo residente del me[desimo]</w:t>
      </w:r>
      <w:r w:rsidR="00676E92" w:rsidRPr="00CF167C">
        <w:rPr>
          <w:rStyle w:val="FootnoteReference"/>
          <w:rFonts w:ascii="Times New Roman" w:hAnsi="Times New Roman" w:cs="Times New Roman"/>
          <w:sz w:val="24"/>
        </w:rPr>
        <w:footnoteReference w:id="794"/>
      </w:r>
      <w:r w:rsidRPr="00ED72D8">
        <w:rPr>
          <w:rFonts w:ascii="Times New Roman" w:hAnsi="Times New Roman" w:cs="Times New Roman"/>
          <w:sz w:val="24"/>
          <w:lang w:val="it-IT"/>
        </w:rPr>
        <w:t xml:space="preserve"> | principe di Brandemburgh; al quale non ho mand[ato]</w:t>
      </w:r>
      <w:r w:rsidR="00676E92" w:rsidRPr="00CF167C">
        <w:rPr>
          <w:rStyle w:val="FootnoteReference"/>
          <w:rFonts w:ascii="Times New Roman" w:hAnsi="Times New Roman" w:cs="Times New Roman"/>
          <w:sz w:val="24"/>
        </w:rPr>
        <w:footnoteReference w:id="795"/>
      </w:r>
      <w:r w:rsidRPr="00ED72D8">
        <w:rPr>
          <w:rFonts w:ascii="Times New Roman" w:hAnsi="Times New Roman" w:cs="Times New Roman"/>
          <w:sz w:val="24"/>
          <w:lang w:val="it-IT"/>
        </w:rPr>
        <w:t xml:space="preserve"> |</w:t>
      </w:r>
    </w:p>
    <w:p w14:paraId="7005871C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340r /</w:t>
      </w:r>
    </w:p>
    <w:p w14:paraId="1F1D34B8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di attestar che tutto quello che la Serenità vostra potrà far a sollevo | del fratello se vive ancora, et a</w:t>
      </w:r>
      <w:r w:rsidRPr="00CF167C">
        <w:rPr>
          <w:rFonts w:ascii="Times New Roman" w:hAnsi="Times New Roman" w:cs="Times New Roman"/>
          <w:sz w:val="24"/>
          <w:vertAlign w:val="superscript"/>
        </w:rPr>
        <w:footnoteReference w:id="796"/>
      </w:r>
      <w:r w:rsidRPr="00ED72D8">
        <w:rPr>
          <w:rFonts w:ascii="Times New Roman" w:hAnsi="Times New Roman" w:cs="Times New Roman"/>
          <w:sz w:val="24"/>
          <w:lang w:val="it-IT"/>
        </w:rPr>
        <w:t xml:space="preserve"> particolar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797"/>
      </w:r>
      <w:r w:rsidRPr="00ED72D8">
        <w:rPr>
          <w:rFonts w:ascii="Times New Roman" w:hAnsi="Times New Roman" w:cs="Times New Roman"/>
          <w:sz w:val="24"/>
          <w:lang w:val="it-IT"/>
        </w:rPr>
        <w:t xml:space="preserve"> contento | di lui lo farà. Gratie etc. |</w:t>
      </w:r>
    </w:p>
    <w:p w14:paraId="3E7C4598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</w:p>
    <w:p w14:paraId="4086AE63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D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Haya alli 2 agosto 1617 | </w:t>
      </w:r>
    </w:p>
    <w:p w14:paraId="09DCE176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di vostra Serenità |</w:t>
      </w:r>
    </w:p>
    <w:p w14:paraId="79C22901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humilissimo et devotissimo servitore |</w:t>
      </w:r>
    </w:p>
    <w:p w14:paraId="28AC13F6" w14:textId="77777777" w:rsidR="009F5A55" w:rsidRPr="00ED72D8" w:rsidRDefault="0076189F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Christofforo Suriano |</w:t>
      </w:r>
    </w:p>
    <w:p w14:paraId="6C867CF0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</w:p>
    <w:p w14:paraId="7E73E258" w14:textId="77777777" w:rsidR="009F5A55" w:rsidRPr="00ED72D8" w:rsidRDefault="004D6A0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340v</w:t>
      </w:r>
      <w:r w:rsidR="009F5A55" w:rsidRPr="00ED72D8">
        <w:rPr>
          <w:rFonts w:ascii="Times New Roman" w:hAnsi="Times New Roman" w:cs="Times New Roman"/>
          <w:sz w:val="24"/>
          <w:lang w:val="it-IT"/>
        </w:rPr>
        <w:t xml:space="preserve"> /</w:t>
      </w:r>
    </w:p>
    <w:p w14:paraId="3EBF3E2F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Al serenissimo principe di Venetia |</w:t>
      </w:r>
    </w:p>
    <w:p w14:paraId="49C1606C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5</w:t>
      </w:r>
      <w:r w:rsidRPr="00ED72D8">
        <w:rPr>
          <w:rFonts w:ascii="Times New Roman" w:hAnsi="Times New Roman" w:cs="Times New Roman"/>
          <w:sz w:val="24"/>
          <w:vertAlign w:val="superscript"/>
          <w:lang w:val="it-IT"/>
        </w:rPr>
        <w:t>a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|</w:t>
      </w:r>
    </w:p>
    <w:p w14:paraId="1A9CF6CA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</w:p>
    <w:p w14:paraId="12B457E9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/>
          <w:sz w:val="24"/>
          <w:lang w:val="it-IT"/>
        </w:rPr>
      </w:pPr>
      <w:r w:rsidRPr="00ED72D8">
        <w:rPr>
          <w:rFonts w:ascii="Times New Roman" w:hAnsi="Times New Roman" w:cs="Times New Roman"/>
          <w:i/>
          <w:sz w:val="24"/>
          <w:lang w:val="it-IT"/>
        </w:rPr>
        <w:t>Sigillo</w:t>
      </w:r>
    </w:p>
    <w:p w14:paraId="2B9D45C9" w14:textId="77777777" w:rsidR="009F5A55" w:rsidRPr="00CF167C" w:rsidRDefault="009F5A55" w:rsidP="002D6930">
      <w:pPr>
        <w:pStyle w:val="Testopreformattato"/>
        <w:jc w:val="both"/>
        <w:rPr>
          <w:rFonts w:eastAsiaTheme="minorHAnsi"/>
          <w:i/>
          <w:sz w:val="24"/>
          <w:szCs w:val="24"/>
          <w:lang w:eastAsia="en-US"/>
        </w:rPr>
      </w:pPr>
    </w:p>
    <w:p w14:paraId="4B8AF614" w14:textId="77777777" w:rsidR="009F5A55" w:rsidRPr="00CF167C" w:rsidRDefault="009F5A55" w:rsidP="002D6930">
      <w:pPr>
        <w:pStyle w:val="Testopreformattato"/>
        <w:jc w:val="both"/>
        <w:rPr>
          <w:rFonts w:eastAsiaTheme="minorHAnsi"/>
          <w:i/>
          <w:sz w:val="24"/>
          <w:szCs w:val="24"/>
          <w:lang w:eastAsia="en-US"/>
        </w:rPr>
      </w:pPr>
      <w:r w:rsidRPr="00CF167C">
        <w:rPr>
          <w:rFonts w:eastAsiaTheme="minorHAnsi"/>
          <w:i/>
          <w:sz w:val="24"/>
          <w:szCs w:val="24"/>
          <w:lang w:eastAsia="en-US"/>
        </w:rPr>
        <w:t>Regesto antico</w:t>
      </w:r>
    </w:p>
    <w:p w14:paraId="2D0F30BD" w14:textId="77777777" w:rsidR="009F5A55" w:rsidRPr="00B54C59" w:rsidRDefault="009F5A55" w:rsidP="002D6930">
      <w:pPr>
        <w:spacing w:after="0" w:line="240" w:lineRule="auto"/>
        <w:jc w:val="both"/>
        <w:rPr>
          <w:rFonts w:ascii="Times New Roman" w:hAnsi="Times New Roman"/>
          <w:sz w:val="24"/>
          <w:lang w:val="it-IT"/>
        </w:rPr>
      </w:pPr>
      <w:r w:rsidRPr="00B54C59">
        <w:rPr>
          <w:rFonts w:ascii="Times New Roman" w:hAnsi="Times New Roman"/>
          <w:sz w:val="24"/>
          <w:lang w:val="it-IT"/>
        </w:rPr>
        <w:t>/ 340vC /</w:t>
      </w:r>
    </w:p>
    <w:p w14:paraId="3ACD8379" w14:textId="77777777" w:rsidR="009F5A55" w:rsidRPr="00B54C59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1617 a</w:t>
      </w:r>
      <w:r w:rsidR="003B265C" w:rsidRPr="00B54C59">
        <w:rPr>
          <w:rFonts w:ascii="Times New Roman" w:hAnsi="Times New Roman" w:cs="Times New Roman"/>
          <w:sz w:val="24"/>
          <w:lang w:val="it-IT"/>
        </w:rPr>
        <w:t>’</w:t>
      </w:r>
      <w:r w:rsidRPr="00B54C59">
        <w:rPr>
          <w:rFonts w:ascii="Times New Roman" w:hAnsi="Times New Roman" w:cs="Times New Roman"/>
          <w:sz w:val="24"/>
          <w:lang w:val="it-IT"/>
        </w:rPr>
        <w:t xml:space="preserve"> 2 agosto ricevute a</w:t>
      </w:r>
      <w:r w:rsidR="003B265C" w:rsidRPr="00B54C59">
        <w:rPr>
          <w:rFonts w:ascii="Times New Roman" w:hAnsi="Times New Roman" w:cs="Times New Roman"/>
          <w:sz w:val="24"/>
          <w:lang w:val="it-IT"/>
        </w:rPr>
        <w:t>’</w:t>
      </w:r>
      <w:r w:rsidRPr="00B54C59">
        <w:rPr>
          <w:rFonts w:ascii="Times New Roman" w:hAnsi="Times New Roman" w:cs="Times New Roman"/>
          <w:sz w:val="24"/>
          <w:lang w:val="it-IT"/>
        </w:rPr>
        <w:t xml:space="preserve"> 16 detto |</w:t>
      </w:r>
    </w:p>
    <w:p w14:paraId="7939975D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GB"/>
        </w:rPr>
      </w:pPr>
      <w:r w:rsidRPr="00ED72D8">
        <w:rPr>
          <w:rFonts w:ascii="Times New Roman" w:hAnsi="Times New Roman" w:cs="Times New Roman"/>
          <w:sz w:val="24"/>
          <w:lang w:val="en-GB"/>
        </w:rPr>
        <w:t>Haya |</w:t>
      </w:r>
    </w:p>
    <w:p w14:paraId="3170C5E5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GB"/>
        </w:rPr>
      </w:pPr>
    </w:p>
    <w:p w14:paraId="4E64A673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GB"/>
        </w:rPr>
      </w:pPr>
      <w:r w:rsidRPr="00ED72D8">
        <w:rPr>
          <w:rFonts w:ascii="Times New Roman" w:hAnsi="Times New Roman" w:cs="Times New Roman"/>
          <w:sz w:val="24"/>
          <w:lang w:val="en-GB"/>
        </w:rPr>
        <w:t xml:space="preserve">L. C. R. | </w:t>
      </w:r>
    </w:p>
    <w:p w14:paraId="17FA2188" w14:textId="77777777" w:rsidR="00B852B0" w:rsidRPr="00B17FD0" w:rsidRDefault="00321603" w:rsidP="00B852B0">
      <w:pPr>
        <w:pStyle w:val="Header"/>
        <w:jc w:val="left"/>
        <w:rPr>
          <w:lang w:val="en-US"/>
        </w:rPr>
      </w:pPr>
      <w:r w:rsidRPr="00ED72D8">
        <w:rPr>
          <w:rFonts w:cs="Times New Roman"/>
          <w:lang w:val="en-GB"/>
        </w:rPr>
        <w:br w:type="page"/>
      </w:r>
      <w:r w:rsidR="00B852B0" w:rsidRPr="00B17FD0">
        <w:rPr>
          <w:lang w:val="en-US"/>
        </w:rPr>
        <w:lastRenderedPageBreak/>
        <w:t>/START LETTER/</w:t>
      </w:r>
    </w:p>
    <w:p w14:paraId="065275D4" w14:textId="71E52EF4" w:rsidR="009F5A55" w:rsidRPr="00B54C59" w:rsidRDefault="009F5A55" w:rsidP="00321603">
      <w:pPr>
        <w:spacing w:after="0" w:line="240" w:lineRule="auto"/>
        <w:jc w:val="center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n. 109</w:t>
      </w:r>
    </w:p>
    <w:p w14:paraId="247EF6A5" w14:textId="77777777" w:rsidR="009F5A55" w:rsidRPr="00B54C59" w:rsidRDefault="009F5A55" w:rsidP="00321603">
      <w:pPr>
        <w:spacing w:after="0" w:line="240" w:lineRule="auto"/>
        <w:jc w:val="center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8 agosto 1617, L</w:t>
      </w:r>
      <w:r w:rsidR="003B265C" w:rsidRPr="00B54C59">
        <w:rPr>
          <w:rFonts w:ascii="Times New Roman" w:hAnsi="Times New Roman" w:cs="Times New Roman"/>
          <w:sz w:val="24"/>
          <w:lang w:val="it-IT"/>
        </w:rPr>
        <w:t>’</w:t>
      </w:r>
      <w:r w:rsidR="00E61D58" w:rsidRPr="00B54C59">
        <w:rPr>
          <w:rFonts w:ascii="Times New Roman" w:hAnsi="Times New Roman" w:cs="Times New Roman"/>
          <w:sz w:val="24"/>
          <w:lang w:val="it-IT"/>
        </w:rPr>
        <w:t>Aia (cc. 341r-342v, 347r-348v</w:t>
      </w:r>
      <w:r w:rsidRPr="00B54C59">
        <w:rPr>
          <w:rFonts w:ascii="Times New Roman" w:hAnsi="Times New Roman" w:cs="Times New Roman"/>
          <w:sz w:val="24"/>
          <w:lang w:val="it-IT"/>
        </w:rPr>
        <w:t>)</w:t>
      </w:r>
    </w:p>
    <w:p w14:paraId="35C8ED5C" w14:textId="77777777" w:rsidR="009F5A55" w:rsidRPr="00B54C59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</w:p>
    <w:p w14:paraId="7846BEF5" w14:textId="77777777" w:rsidR="009F5A55" w:rsidRPr="00B54C59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/ 341r /</w:t>
      </w:r>
    </w:p>
    <w:p w14:paraId="4D18A35B" w14:textId="77777777" w:rsidR="009F5A55" w:rsidRPr="00B54C59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Prima</w:t>
      </w:r>
      <w:r w:rsidR="003C753F" w:rsidRPr="00B54C59">
        <w:rPr>
          <w:rFonts w:ascii="Times New Roman" w:hAnsi="Times New Roman" w:cs="Times New Roman"/>
          <w:sz w:val="24"/>
          <w:lang w:val="it-IT"/>
        </w:rPr>
        <w:t xml:space="preserve"> |</w:t>
      </w:r>
    </w:p>
    <w:p w14:paraId="453FB8B1" w14:textId="77777777" w:rsidR="009F5A55" w:rsidRPr="00B54C59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lang w:val="it-IT"/>
        </w:rPr>
      </w:pPr>
    </w:p>
    <w:p w14:paraId="389D47F3" w14:textId="77777777" w:rsidR="009F5A55" w:rsidRPr="00B54C59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 xml:space="preserve">Serenissimo Principe | </w:t>
      </w:r>
    </w:p>
    <w:p w14:paraId="04DE1377" w14:textId="34DCB5CE" w:rsidR="009F5A55" w:rsidRPr="00B54C59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arrivato l</w:t>
      </w:r>
      <w:r w:rsidR="003B265C" w:rsidRPr="00B54C59">
        <w:rPr>
          <w:rFonts w:ascii="Times New Roman" w:hAnsi="Times New Roman" w:cs="Times New Roman"/>
          <w:sz w:val="24"/>
          <w:lang w:val="it-IT"/>
        </w:rPr>
        <w:t>’</w:t>
      </w:r>
      <w:r w:rsidRPr="00B54C59">
        <w:rPr>
          <w:rFonts w:ascii="Times New Roman" w:hAnsi="Times New Roman" w:cs="Times New Roman"/>
          <w:sz w:val="24"/>
          <w:lang w:val="it-IT"/>
        </w:rPr>
        <w:t>ordinario d</w:t>
      </w:r>
      <w:r w:rsidR="003B265C" w:rsidRPr="00B54C59">
        <w:rPr>
          <w:rFonts w:ascii="Times New Roman" w:hAnsi="Times New Roman" w:cs="Times New Roman"/>
          <w:sz w:val="24"/>
          <w:lang w:val="it-IT"/>
        </w:rPr>
        <w:t>’</w:t>
      </w:r>
      <w:r w:rsidRPr="00B54C59">
        <w:rPr>
          <w:rFonts w:ascii="Times New Roman" w:hAnsi="Times New Roman" w:cs="Times New Roman"/>
          <w:sz w:val="24"/>
          <w:lang w:val="it-IT"/>
        </w:rPr>
        <w:t xml:space="preserve">Italia fu meso </w:t>
      </w:r>
      <w:r w:rsidRPr="005C7E3C">
        <w:rPr>
          <w:rFonts w:ascii="Times New Roman" w:hAnsi="Times New Roman" w:cs="Times New Roman"/>
          <w:i/>
          <w:iCs/>
          <w:sz w:val="24"/>
          <w:lang w:val="it-IT"/>
        </w:rPr>
        <w:t>il signor Vandermil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798"/>
      </w:r>
      <w:r w:rsidRPr="00B54C59">
        <w:rPr>
          <w:rFonts w:ascii="Times New Roman" w:hAnsi="Times New Roman" w:cs="Times New Roman"/>
          <w:sz w:val="24"/>
          <w:lang w:val="it-IT"/>
        </w:rPr>
        <w:t xml:space="preserve"> | per saper se io havevo dalla Serenità vostra havuta alcuna risposta | </w:t>
      </w:r>
      <w:r w:rsidR="00286AD6" w:rsidRPr="005C7E3C">
        <w:rPr>
          <w:rFonts w:ascii="Times New Roman" w:hAnsi="Times New Roman" w:cs="Times New Roman"/>
          <w:i/>
          <w:iCs/>
          <w:sz w:val="24"/>
          <w:lang w:val="it-IT"/>
        </w:rPr>
        <w:t>nel</w:t>
      </w:r>
      <w:r w:rsidR="005C7E3C" w:rsidRPr="00CF167C">
        <w:rPr>
          <w:rStyle w:val="FootnoteReference"/>
          <w:rFonts w:ascii="Times New Roman" w:hAnsi="Times New Roman" w:cs="Times New Roman"/>
          <w:sz w:val="24"/>
        </w:rPr>
        <w:footnoteReference w:id="799"/>
      </w:r>
      <w:r w:rsidR="00286AD6" w:rsidRPr="005C7E3C">
        <w:rPr>
          <w:rFonts w:ascii="Times New Roman" w:hAnsi="Times New Roman" w:cs="Times New Roman"/>
          <w:i/>
          <w:iCs/>
          <w:sz w:val="24"/>
          <w:lang w:val="it-IT"/>
        </w:rPr>
        <w:t xml:space="preserve"> proposito dell</w:t>
      </w:r>
      <w:r w:rsidR="003B265C" w:rsidRPr="005C7E3C">
        <w:rPr>
          <w:rFonts w:ascii="Times New Roman" w:hAnsi="Times New Roman" w:cs="Times New Roman"/>
          <w:i/>
          <w:iCs/>
          <w:sz w:val="24"/>
          <w:lang w:val="it-IT"/>
        </w:rPr>
        <w:t>’</w:t>
      </w:r>
      <w:r w:rsidR="00286AD6" w:rsidRPr="005C7E3C">
        <w:rPr>
          <w:rFonts w:ascii="Times New Roman" w:hAnsi="Times New Roman" w:cs="Times New Roman"/>
          <w:i/>
          <w:iCs/>
          <w:sz w:val="24"/>
          <w:lang w:val="it-IT"/>
        </w:rPr>
        <w:t>apertura di u</w:t>
      </w:r>
      <w:r w:rsidRPr="005C7E3C">
        <w:rPr>
          <w:rFonts w:ascii="Times New Roman" w:hAnsi="Times New Roman" w:cs="Times New Roman"/>
          <w:i/>
          <w:iCs/>
          <w:sz w:val="24"/>
          <w:lang w:val="it-IT"/>
        </w:rPr>
        <w:t xml:space="preserve">nione, che mi fece per | parte del signor </w:t>
      </w:r>
      <w:r w:rsidR="0050400E" w:rsidRPr="005C7E3C">
        <w:rPr>
          <w:rFonts w:ascii="Times New Roman" w:hAnsi="Times New Roman" w:cs="Times New Roman"/>
          <w:i/>
          <w:iCs/>
          <w:sz w:val="24"/>
          <w:lang w:val="it-IT"/>
        </w:rPr>
        <w:t>Bernvel</w:t>
      </w:r>
      <w:r w:rsidRPr="00B54C59">
        <w:rPr>
          <w:rFonts w:ascii="Times New Roman" w:hAnsi="Times New Roman" w:cs="Times New Roman"/>
          <w:sz w:val="24"/>
          <w:lang w:val="it-IT"/>
        </w:rPr>
        <w:t xml:space="preserve">. | </w:t>
      </w:r>
    </w:p>
    <w:p w14:paraId="569D7C11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lang w:val="it-IT"/>
        </w:rPr>
      </w:pPr>
      <w:r w:rsidRPr="00B54C59">
        <w:rPr>
          <w:rFonts w:ascii="Times New Roman" w:hAnsi="Times New Roman" w:cs="Times New Roman"/>
          <w:sz w:val="24"/>
          <w:lang w:val="it-IT"/>
        </w:rPr>
        <w:t>Io ancorché da lei non habbi havuto in quest</w:t>
      </w:r>
      <w:r w:rsidR="003B265C" w:rsidRPr="00B54C59">
        <w:rPr>
          <w:rFonts w:ascii="Times New Roman" w:hAnsi="Times New Roman" w:cs="Times New Roman"/>
          <w:sz w:val="24"/>
          <w:lang w:val="it-IT"/>
        </w:rPr>
        <w:t>’</w:t>
      </w:r>
      <w:r w:rsidRPr="00B54C59">
        <w:rPr>
          <w:rFonts w:ascii="Times New Roman" w:hAnsi="Times New Roman" w:cs="Times New Roman"/>
          <w:sz w:val="24"/>
          <w:lang w:val="it-IT"/>
        </w:rPr>
        <w:t xml:space="preserve">ordinario | alcun avviso della ricevuta delle lettere toccanti questo | proposito; tuttavia comprendendo dalla risposta, che | ho di me particolari, che </w:t>
      </w:r>
      <w:r w:rsidR="00034759" w:rsidRPr="00B54C59">
        <w:rPr>
          <w:rFonts w:ascii="Times New Roman" w:hAnsi="Times New Roman" w:cs="Times New Roman"/>
          <w:sz w:val="24"/>
          <w:lang w:val="it-IT"/>
        </w:rPr>
        <w:t>’</w:t>
      </w:r>
      <w:r w:rsidRPr="00B54C59">
        <w:rPr>
          <w:rFonts w:ascii="Times New Roman" w:hAnsi="Times New Roman" w:cs="Times New Roman"/>
          <w:sz w:val="24"/>
          <w:lang w:val="it-IT"/>
        </w:rPr>
        <w:t xml:space="preserve">l dispaccio dei 4 era pervenuto, | ho iscusato il ritardo alla risposta colli nuovi fastidiosi | emergenti successi in quello stesso tempo et egli mi disse, che una | settimana più, o meno non importava </w:t>
      </w:r>
      <w:r w:rsidRPr="00B54C59">
        <w:rPr>
          <w:rFonts w:ascii="Times New Roman" w:hAnsi="Times New Roman" w:cs="Times New Roman"/>
          <w:i/>
          <w:sz w:val="24"/>
          <w:lang w:val="it-IT"/>
        </w:rPr>
        <w:t>seben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800"/>
      </w:r>
      <w:r w:rsidRPr="00B54C59">
        <w:rPr>
          <w:rFonts w:ascii="Times New Roman" w:hAnsi="Times New Roman" w:cs="Times New Roman"/>
          <w:i/>
          <w:sz w:val="24"/>
          <w:lang w:val="it-IT"/>
        </w:rPr>
        <w:t xml:space="preserve"> la lunga dilazione poteva | partorir qualche disconcio nella disposi-|tione degl</w:t>
      </w:r>
      <w:r w:rsidR="003B265C" w:rsidRPr="00B54C59">
        <w:rPr>
          <w:rFonts w:ascii="Times New Roman" w:hAnsi="Times New Roman" w:cs="Times New Roman"/>
          <w:i/>
          <w:sz w:val="24"/>
          <w:lang w:val="it-IT"/>
        </w:rPr>
        <w:t>’</w:t>
      </w:r>
      <w:r w:rsidRPr="00B54C59">
        <w:rPr>
          <w:rFonts w:ascii="Times New Roman" w:hAnsi="Times New Roman" w:cs="Times New Roman"/>
          <w:i/>
          <w:sz w:val="24"/>
          <w:lang w:val="it-IT"/>
        </w:rPr>
        <w:t>animi de</w:t>
      </w:r>
      <w:r w:rsidR="003B265C" w:rsidRPr="00B54C59">
        <w:rPr>
          <w:rFonts w:ascii="Times New Roman" w:hAnsi="Times New Roman" w:cs="Times New Roman"/>
          <w:i/>
          <w:sz w:val="24"/>
          <w:lang w:val="it-IT"/>
        </w:rPr>
        <w:t>’</w:t>
      </w:r>
      <w:r w:rsidRPr="00B54C59">
        <w:rPr>
          <w:rFonts w:ascii="Times New Roman" w:hAnsi="Times New Roman" w:cs="Times New Roman"/>
          <w:i/>
          <w:sz w:val="24"/>
          <w:lang w:val="it-IT"/>
        </w:rPr>
        <w:t xml:space="preserve"> più intendenti. </w:t>
      </w:r>
      <w:r w:rsidRPr="00ED72D8">
        <w:rPr>
          <w:rFonts w:ascii="Times New Roman" w:hAnsi="Times New Roman" w:cs="Times New Roman"/>
          <w:i/>
          <w:sz w:val="24"/>
          <w:lang w:val="it-IT"/>
        </w:rPr>
        <w:t>| Io risposi, che speravo di haver qualche | cosa col futuro ordinario, ma che in ogni modo | tenevo, che quelli, che la intendono, | non si sarebbono sì tosto rimessi, et | massime se conoscevano esser questo | publico servitio. Horsù repplicò, | attenderemo, et basterebbe, che la serenissima | Republica dicesse, che vuol lega con questi sig</w:t>
      </w:r>
      <w:r w:rsidR="00741E8F" w:rsidRPr="00ED72D8">
        <w:rPr>
          <w:rFonts w:ascii="Times New Roman" w:hAnsi="Times New Roman" w:cs="Times New Roman"/>
          <w:i/>
          <w:sz w:val="24"/>
          <w:lang w:val="it-IT"/>
        </w:rPr>
        <w:t>nori | come anco di trattar intorn</w:t>
      </w:r>
      <w:r w:rsidRPr="00ED72D8">
        <w:rPr>
          <w:rFonts w:ascii="Times New Roman" w:hAnsi="Times New Roman" w:cs="Times New Roman"/>
          <w:i/>
          <w:sz w:val="24"/>
          <w:lang w:val="it-IT"/>
        </w:rPr>
        <w:t xml:space="preserve">o le conditioni | sopra li partiti proposti, perché allhora | si destinarebbe ambasciator per trattar </w:t>
      </w:r>
    </w:p>
    <w:p w14:paraId="72AD8F16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341v /</w:t>
      </w:r>
    </w:p>
    <w:p w14:paraId="075722F3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i/>
          <w:sz w:val="24"/>
          <w:lang w:val="it-IT"/>
        </w:rPr>
        <w:t>poi più | sodamente il zotto. |</w:t>
      </w:r>
    </w:p>
    <w:p w14:paraId="34E483BE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Vidi il signor Joachim hora residente qui per Zelanda huomo di | spir</w:t>
      </w:r>
      <w:r w:rsidR="00452B96" w:rsidRPr="00ED72D8">
        <w:rPr>
          <w:rFonts w:ascii="Times New Roman" w:hAnsi="Times New Roman" w:cs="Times New Roman"/>
          <w:sz w:val="24"/>
          <w:lang w:val="it-IT"/>
        </w:rPr>
        <w:t>ito, et di valore, il quale fu p</w:t>
      </w:r>
      <w:r w:rsidRPr="00ED72D8">
        <w:rPr>
          <w:rFonts w:ascii="Times New Roman" w:hAnsi="Times New Roman" w:cs="Times New Roman"/>
          <w:sz w:val="24"/>
          <w:lang w:val="it-IT"/>
        </w:rPr>
        <w:t>residente la passata settimana | et con occasione di ricercarlo a fatto [co]l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801"/>
      </w:r>
      <w:r w:rsidRPr="00ED72D8">
        <w:rPr>
          <w:rFonts w:ascii="Times New Roman" w:hAnsi="Times New Roman" w:cs="Times New Roman"/>
          <w:sz w:val="24"/>
          <w:lang w:val="it-IT"/>
        </w:rPr>
        <w:t xml:space="preserve"> signor conte di Levenstein n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instanza | come intenderà la Serenità vostra nelle sussequenti, entrò a proposito di questo | negotio </w:t>
      </w:r>
      <w:r w:rsidRPr="00ED72D8">
        <w:rPr>
          <w:rFonts w:ascii="Times New Roman" w:hAnsi="Times New Roman" w:cs="Times New Roman"/>
          <w:i/>
          <w:sz w:val="24"/>
          <w:lang w:val="it-IT"/>
        </w:rPr>
        <w:t>et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802"/>
      </w:r>
      <w:r w:rsidRPr="00ED72D8">
        <w:rPr>
          <w:rFonts w:ascii="Times New Roman" w:hAnsi="Times New Roman" w:cs="Times New Roman"/>
          <w:i/>
          <w:sz w:val="24"/>
          <w:lang w:val="it-IT"/>
        </w:rPr>
        <w:t xml:space="preserve"> parve, che lo facesse, come da se | sebene dopo ho inteso, che è raro | anco dal concetto, che è nelli altri; | mi disse, che da questi signori si era | rimarcato quanto havevo espresso | nell</w:t>
      </w:r>
      <w:r w:rsidR="003B265C" w:rsidRPr="00ED72D8">
        <w:rPr>
          <w:rFonts w:ascii="Times New Roman" w:hAnsi="Times New Roman" w:cs="Times New Roman"/>
          <w:i/>
          <w:sz w:val="24"/>
          <w:lang w:val="it-IT"/>
        </w:rPr>
        <w:t>’</w:t>
      </w:r>
      <w:r w:rsidRPr="00ED72D8">
        <w:rPr>
          <w:rFonts w:ascii="Times New Roman" w:hAnsi="Times New Roman" w:cs="Times New Roman"/>
          <w:i/>
          <w:sz w:val="24"/>
          <w:lang w:val="it-IT"/>
        </w:rPr>
        <w:t>ultima mia espeditione, et che volon-|tieri si impiegherebbono sempre in | servitio della serenissima Republica, et continua-|ndo mi adimandò, se havevo commis-|sione di trattar di alleanza con questi | Stati; io dissi, che havevo commissione dalla | Serenità vostra di sentir ciò, che mi fosse detto, | et quello, che qua si stimasse proprio | per il commune servitio;</w:t>
      </w:r>
    </w:p>
    <w:p w14:paraId="3D9EE418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342r /</w:t>
      </w:r>
    </w:p>
    <w:p w14:paraId="13A13EEB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i/>
          <w:sz w:val="24"/>
          <w:lang w:val="it-IT"/>
        </w:rPr>
        <w:t>perché inteso | dalla serenissima Republica, ella vi haverebbe | posto quella consideratione, che haverà | meritato l</w:t>
      </w:r>
      <w:r w:rsidR="003B265C" w:rsidRPr="00ED72D8">
        <w:rPr>
          <w:rFonts w:ascii="Times New Roman" w:hAnsi="Times New Roman" w:cs="Times New Roman"/>
          <w:i/>
          <w:sz w:val="24"/>
          <w:lang w:val="it-IT"/>
        </w:rPr>
        <w:t>’</w:t>
      </w:r>
      <w:r w:rsidRPr="00ED72D8">
        <w:rPr>
          <w:rFonts w:ascii="Times New Roman" w:hAnsi="Times New Roman" w:cs="Times New Roman"/>
          <w:i/>
          <w:sz w:val="24"/>
          <w:lang w:val="it-IT"/>
        </w:rPr>
        <w:t>importanza dell</w:t>
      </w:r>
      <w:r w:rsidR="003B265C" w:rsidRPr="00ED72D8">
        <w:rPr>
          <w:rFonts w:ascii="Times New Roman" w:hAnsi="Times New Roman" w:cs="Times New Roman"/>
          <w:i/>
          <w:sz w:val="24"/>
          <w:lang w:val="it-IT"/>
        </w:rPr>
        <w:t>’</w:t>
      </w:r>
      <w:r w:rsidRPr="00ED72D8">
        <w:rPr>
          <w:rFonts w:ascii="Times New Roman" w:hAnsi="Times New Roman" w:cs="Times New Roman"/>
          <w:i/>
          <w:sz w:val="24"/>
          <w:lang w:val="it-IT"/>
        </w:rPr>
        <w:t>af</w:t>
      </w:r>
      <w:r w:rsidRPr="00ED72D8">
        <w:rPr>
          <w:rFonts w:ascii="Times New Roman" w:hAnsi="Times New Roman" w:cs="Times New Roman"/>
          <w:iCs/>
          <w:sz w:val="24"/>
          <w:lang w:val="it-IT"/>
        </w:rPr>
        <w:t>[fetti]</w:t>
      </w:r>
      <w:r w:rsidRPr="00ED72D8">
        <w:rPr>
          <w:rFonts w:ascii="Times New Roman" w:hAnsi="Times New Roman" w:cs="Times New Roman"/>
          <w:i/>
          <w:sz w:val="24"/>
          <w:lang w:val="it-IT"/>
        </w:rPr>
        <w:t>one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803"/>
      </w:r>
      <w:r w:rsidR="00826268" w:rsidRPr="00ED72D8">
        <w:rPr>
          <w:rFonts w:ascii="Times New Roman" w:hAnsi="Times New Roman" w:cs="Times New Roman"/>
          <w:sz w:val="24"/>
          <w:lang w:val="it-IT"/>
        </w:rPr>
        <w:t>,</w:t>
      </w:r>
      <w:r w:rsidRPr="00ED72D8">
        <w:rPr>
          <w:rFonts w:ascii="Times New Roman" w:hAnsi="Times New Roman" w:cs="Times New Roman"/>
          <w:i/>
          <w:sz w:val="24"/>
          <w:lang w:val="it-IT"/>
        </w:rPr>
        <w:t xml:space="preserve"> | et abbracciarsi i partiti, secondo, c</w:t>
      </w:r>
      <w:r w:rsidRPr="00ED72D8">
        <w:rPr>
          <w:rFonts w:ascii="Times New Roman" w:hAnsi="Times New Roman" w:cs="Times New Roman"/>
          <w:iCs/>
          <w:sz w:val="24"/>
          <w:lang w:val="it-IT"/>
        </w:rPr>
        <w:t>[he]</w:t>
      </w:r>
      <w:r w:rsidR="00676E92" w:rsidRPr="00B54C59">
        <w:rPr>
          <w:rStyle w:val="FootnoteReference"/>
          <w:rFonts w:ascii="Times New Roman" w:hAnsi="Times New Roman" w:cs="Times New Roman"/>
          <w:iCs/>
          <w:sz w:val="24"/>
        </w:rPr>
        <w:footnoteReference w:id="804"/>
      </w:r>
      <w:r w:rsidRPr="00ED72D8">
        <w:rPr>
          <w:rFonts w:ascii="Times New Roman" w:hAnsi="Times New Roman" w:cs="Times New Roman"/>
          <w:i/>
          <w:sz w:val="24"/>
          <w:lang w:val="it-IT"/>
        </w:rPr>
        <w:t xml:space="preserve"> | fossero stati proprii al servitio dei coman</w:t>
      </w:r>
      <w:r w:rsidRPr="00ED72D8">
        <w:rPr>
          <w:rFonts w:ascii="Times New Roman" w:hAnsi="Times New Roman" w:cs="Times New Roman"/>
          <w:iCs/>
          <w:sz w:val="24"/>
          <w:lang w:val="it-IT"/>
        </w:rPr>
        <w:t>[danti</w:t>
      </w:r>
      <w:r w:rsidR="00826268" w:rsidRPr="00ED72D8">
        <w:rPr>
          <w:rFonts w:ascii="Times New Roman" w:hAnsi="Times New Roman" w:cs="Times New Roman"/>
          <w:iCs/>
          <w:sz w:val="24"/>
          <w:lang w:val="it-IT"/>
        </w:rPr>
        <w:t>.</w:t>
      </w:r>
      <w:r w:rsidRPr="00ED72D8">
        <w:rPr>
          <w:rFonts w:ascii="Times New Roman" w:hAnsi="Times New Roman" w:cs="Times New Roman"/>
          <w:iCs/>
          <w:sz w:val="24"/>
          <w:lang w:val="it-IT"/>
        </w:rPr>
        <w:t>]</w:t>
      </w:r>
      <w:r w:rsidR="00676E92" w:rsidRPr="00B54C59">
        <w:rPr>
          <w:rStyle w:val="FootnoteReference"/>
          <w:rFonts w:ascii="Times New Roman" w:hAnsi="Times New Roman" w:cs="Times New Roman"/>
          <w:iCs/>
          <w:sz w:val="24"/>
        </w:rPr>
        <w:footnoteReference w:id="805"/>
      </w:r>
      <w:r w:rsidRPr="00ED72D8">
        <w:rPr>
          <w:rFonts w:ascii="Times New Roman" w:hAnsi="Times New Roman" w:cs="Times New Roman"/>
          <w:i/>
          <w:sz w:val="24"/>
          <w:lang w:val="it-IT"/>
        </w:rPr>
        <w:t xml:space="preserve"> |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</w:t>
      </w:r>
    </w:p>
    <w:p w14:paraId="2BF77AD0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i/>
          <w:sz w:val="24"/>
          <w:lang w:val="it-IT"/>
        </w:rPr>
        <w:t>Rispose questo sta bene, ma in questo negotio | viene creduto più riuscibile, se dalla | serenissima Republica sarà considerato, et dato poi | ordine a vostra Signoria di quello, che quei signori | stimano di esser bene, perché sua Serenità | ha più facile il modo, et più</w:t>
      </w:r>
      <w:r w:rsidR="000F768D" w:rsidRPr="00ED72D8">
        <w:rPr>
          <w:rFonts w:ascii="Times New Roman" w:hAnsi="Times New Roman" w:cs="Times New Roman"/>
          <w:i/>
          <w:sz w:val="24"/>
          <w:lang w:val="it-IT"/>
        </w:rPr>
        <w:t xml:space="preserve"> ispedito | per la maniera del G</w:t>
      </w:r>
      <w:r w:rsidRPr="00ED72D8">
        <w:rPr>
          <w:rFonts w:ascii="Times New Roman" w:hAnsi="Times New Roman" w:cs="Times New Roman"/>
          <w:i/>
          <w:sz w:val="24"/>
          <w:lang w:val="it-IT"/>
        </w:rPr>
        <w:t>overno di ponde-|rar la materia, et venirne a fine, | senza che si risappi; che di qua ogni | provintia vuol far le sue consultationi, | et in maniera tale ogni città, et anco | ogni villaggio, di modo che dovendo andar, | et tornar la risposta, in qu</w:t>
      </w:r>
      <w:r w:rsidR="002F3671" w:rsidRPr="00ED72D8">
        <w:rPr>
          <w:rFonts w:ascii="Times New Roman" w:hAnsi="Times New Roman" w:cs="Times New Roman"/>
          <w:i/>
          <w:sz w:val="24"/>
          <w:lang w:val="it-IT"/>
        </w:rPr>
        <w:t>esto mentre | si può dir, che prim</w:t>
      </w:r>
      <w:r w:rsidRPr="00ED72D8">
        <w:rPr>
          <w:rFonts w:ascii="Times New Roman" w:hAnsi="Times New Roman" w:cs="Times New Roman"/>
          <w:i/>
          <w:sz w:val="24"/>
          <w:lang w:val="it-IT"/>
        </w:rPr>
        <w:t xml:space="preserve">a è scoperta, che | trattata la cosa; che quando dalla | serenissima Republica sarà considerato quello, | che è </w:t>
      </w:r>
      <w:r w:rsidRPr="00ED72D8">
        <w:rPr>
          <w:rFonts w:ascii="Times New Roman" w:hAnsi="Times New Roman" w:cs="Times New Roman"/>
          <w:i/>
          <w:sz w:val="24"/>
          <w:lang w:val="it-IT"/>
        </w:rPr>
        <w:lastRenderedPageBreak/>
        <w:t>bene, et portarò da vostra Signoria | con più facilità, con secretezza, et più | prontamente si farà l</w:t>
      </w:r>
      <w:r w:rsidR="003B265C" w:rsidRPr="00ED72D8">
        <w:rPr>
          <w:rFonts w:ascii="Times New Roman" w:hAnsi="Times New Roman" w:cs="Times New Roman"/>
          <w:i/>
          <w:sz w:val="24"/>
          <w:lang w:val="it-IT"/>
        </w:rPr>
        <w:t>’</w:t>
      </w:r>
      <w:r w:rsidRPr="00ED72D8">
        <w:rPr>
          <w:rFonts w:ascii="Times New Roman" w:hAnsi="Times New Roman" w:cs="Times New Roman"/>
          <w:i/>
          <w:sz w:val="24"/>
          <w:lang w:val="it-IT"/>
        </w:rPr>
        <w:t>effetto, così segue | con le città ansiatiche, che non vi fu, che la | sola di Lubech, et poi vi concorsero | le altre, che a pena si seppe; che portando | stimava proprio, ch</w:t>
      </w:r>
      <w:r w:rsidR="003B265C" w:rsidRPr="00ED72D8">
        <w:rPr>
          <w:rFonts w:ascii="Times New Roman" w:hAnsi="Times New Roman" w:cs="Times New Roman"/>
          <w:i/>
          <w:sz w:val="24"/>
          <w:lang w:val="it-IT"/>
        </w:rPr>
        <w:t>’</w:t>
      </w:r>
      <w:r w:rsidRPr="00ED72D8">
        <w:rPr>
          <w:rFonts w:ascii="Times New Roman" w:hAnsi="Times New Roman" w:cs="Times New Roman"/>
          <w:i/>
          <w:sz w:val="24"/>
          <w:lang w:val="it-IT"/>
        </w:rPr>
        <w:t xml:space="preserve">io significassi a | vostra Serenità </w:t>
      </w:r>
    </w:p>
    <w:p w14:paraId="502F554E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342v /</w:t>
      </w:r>
    </w:p>
    <w:p w14:paraId="42E85FB6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lang w:val="it-IT"/>
        </w:rPr>
      </w:pPr>
      <w:r w:rsidRPr="00ED72D8">
        <w:rPr>
          <w:rFonts w:ascii="Times New Roman" w:hAnsi="Times New Roman" w:cs="Times New Roman"/>
          <w:i/>
          <w:sz w:val="24"/>
          <w:lang w:val="it-IT"/>
        </w:rPr>
        <w:t xml:space="preserve">la dispositione, et il senso di lui, | perché gli pareva, che questo fosse | proprio alla condotta di tal affare. | Io havendo già concertato, et promesso | al signor </w:t>
      </w:r>
      <w:r w:rsidR="0050400E" w:rsidRPr="00ED72D8">
        <w:rPr>
          <w:rFonts w:ascii="Times New Roman" w:hAnsi="Times New Roman" w:cs="Times New Roman"/>
          <w:i/>
          <w:sz w:val="24"/>
          <w:lang w:val="it-IT"/>
        </w:rPr>
        <w:t>Bernvel</w:t>
      </w:r>
      <w:r w:rsidRPr="00ED72D8">
        <w:rPr>
          <w:rFonts w:ascii="Times New Roman" w:hAnsi="Times New Roman" w:cs="Times New Roman"/>
          <w:i/>
          <w:sz w:val="24"/>
          <w:lang w:val="it-IT"/>
        </w:rPr>
        <w:t>, et al signor Vandermil di | non lasciarmi intender di quanto mi | havevano detto; gli risposi, che poiché | sentivo esser tanta buona opinione | nell</w:t>
      </w:r>
      <w:r w:rsidR="003B265C" w:rsidRPr="00ED72D8">
        <w:rPr>
          <w:rFonts w:ascii="Times New Roman" w:hAnsi="Times New Roman" w:cs="Times New Roman"/>
          <w:i/>
          <w:sz w:val="24"/>
          <w:lang w:val="it-IT"/>
        </w:rPr>
        <w:t>’</w:t>
      </w:r>
      <w:r w:rsidRPr="00ED72D8">
        <w:rPr>
          <w:rFonts w:ascii="Times New Roman" w:hAnsi="Times New Roman" w:cs="Times New Roman"/>
          <w:i/>
          <w:sz w:val="24"/>
          <w:lang w:val="it-IT"/>
        </w:rPr>
        <w:t>universale di stringer colla serenissima | Republica, che almeno egli mi raccorda</w:t>
      </w:r>
      <w:r w:rsidRPr="00ED72D8">
        <w:rPr>
          <w:rFonts w:ascii="Times New Roman" w:hAnsi="Times New Roman" w:cs="Times New Roman"/>
          <w:iCs/>
          <w:sz w:val="24"/>
          <w:lang w:val="it-IT"/>
        </w:rPr>
        <w:t>[va]</w:t>
      </w:r>
      <w:r w:rsidRPr="00B54C59">
        <w:rPr>
          <w:rStyle w:val="FootnoteReference"/>
          <w:rFonts w:ascii="Times New Roman" w:hAnsi="Times New Roman" w:cs="Times New Roman"/>
          <w:iCs/>
          <w:sz w:val="24"/>
        </w:rPr>
        <w:footnoteReference w:id="806"/>
      </w:r>
      <w:r w:rsidRPr="00ED72D8">
        <w:rPr>
          <w:rFonts w:ascii="Times New Roman" w:hAnsi="Times New Roman" w:cs="Times New Roman"/>
          <w:i/>
          <w:sz w:val="24"/>
          <w:lang w:val="it-IT"/>
        </w:rPr>
        <w:t xml:space="preserve"> </w:t>
      </w:r>
      <w:r w:rsidR="007438B8" w:rsidRPr="00ED72D8">
        <w:rPr>
          <w:rFonts w:ascii="Times New Roman" w:hAnsi="Times New Roman" w:cs="Times New Roman"/>
          <w:i/>
          <w:sz w:val="24"/>
          <w:lang w:val="it-IT"/>
        </w:rPr>
        <w:t xml:space="preserve">| </w:t>
      </w:r>
      <w:r w:rsidRPr="00ED72D8">
        <w:rPr>
          <w:rFonts w:ascii="Times New Roman" w:hAnsi="Times New Roman" w:cs="Times New Roman"/>
          <w:i/>
          <w:sz w:val="24"/>
          <w:lang w:val="it-IT"/>
        </w:rPr>
        <w:t>quello si poteva fare; egli rispose |</w:t>
      </w:r>
    </w:p>
    <w:p w14:paraId="67ACA2CE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lang w:val="it-IT"/>
        </w:rPr>
      </w:pPr>
      <w:r w:rsidRPr="00ED72D8">
        <w:rPr>
          <w:rFonts w:ascii="Times New Roman" w:hAnsi="Times New Roman" w:cs="Times New Roman"/>
          <w:i/>
          <w:sz w:val="24"/>
          <w:lang w:val="it-IT"/>
        </w:rPr>
        <w:t>io non lo so, ma la serenissima Republica è | prudente; ella è nel bisogno; onde | può meglio comprender, et dir quello, | che si può effettuare a suo, et a | commune servitio, et con questo si | trovò il ragionamento. |</w:t>
      </w:r>
    </w:p>
    <w:p w14:paraId="64EEA2EF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lang w:val="it-IT"/>
        </w:rPr>
      </w:pPr>
      <w:r w:rsidRPr="00ED72D8">
        <w:rPr>
          <w:rFonts w:ascii="Times New Roman" w:hAnsi="Times New Roman" w:cs="Times New Roman"/>
          <w:i/>
          <w:sz w:val="24"/>
          <w:lang w:val="it-IT"/>
        </w:rPr>
        <w:t>Dopo haver parlato con questo signore | mi è stato rifferto ch</w:t>
      </w:r>
      <w:r w:rsidR="003B265C" w:rsidRPr="00ED72D8">
        <w:rPr>
          <w:rFonts w:ascii="Times New Roman" w:hAnsi="Times New Roman" w:cs="Times New Roman"/>
          <w:i/>
          <w:sz w:val="24"/>
          <w:lang w:val="it-IT"/>
        </w:rPr>
        <w:t>’</w:t>
      </w:r>
      <w:r w:rsidRPr="00ED72D8">
        <w:rPr>
          <w:rFonts w:ascii="Times New Roman" w:hAnsi="Times New Roman" w:cs="Times New Roman"/>
          <w:i/>
          <w:sz w:val="24"/>
          <w:lang w:val="it-IT"/>
        </w:rPr>
        <w:t>egli habbia</w:t>
      </w:r>
      <w:r w:rsidR="006803CB" w:rsidRPr="00ED72D8">
        <w:rPr>
          <w:rFonts w:ascii="Times New Roman" w:hAnsi="Times New Roman" w:cs="Times New Roman"/>
          <w:i/>
          <w:sz w:val="24"/>
          <w:lang w:val="it-IT"/>
        </w:rPr>
        <w:t xml:space="preserve"> | havuto ordine da alcuni dei s</w:t>
      </w:r>
      <w:r w:rsidRPr="00ED72D8">
        <w:rPr>
          <w:rFonts w:ascii="Times New Roman" w:hAnsi="Times New Roman" w:cs="Times New Roman"/>
          <w:i/>
          <w:sz w:val="24"/>
          <w:lang w:val="it-IT"/>
        </w:rPr>
        <w:t>tati | di dirmi questo tanto, quando io per | caso mi incontrassi seco, seben come ho detto, ha mostrato parlar come | da sé; et quel stesso, che me lo | rifferì, m</w:t>
      </w:r>
      <w:r w:rsidR="003B265C" w:rsidRPr="00ED72D8">
        <w:rPr>
          <w:rFonts w:ascii="Times New Roman" w:hAnsi="Times New Roman" w:cs="Times New Roman"/>
          <w:i/>
          <w:sz w:val="24"/>
          <w:lang w:val="it-IT"/>
        </w:rPr>
        <w:t>’</w:t>
      </w:r>
      <w:r w:rsidRPr="00ED72D8">
        <w:rPr>
          <w:rFonts w:ascii="Times New Roman" w:hAnsi="Times New Roman" w:cs="Times New Roman"/>
          <w:i/>
          <w:sz w:val="24"/>
          <w:lang w:val="it-IT"/>
        </w:rPr>
        <w:t>aggiunse, che havevano | alcuni di questi signori detto, che la serenissima | Republica che è nel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807"/>
      </w:r>
      <w:r w:rsidRPr="00ED72D8">
        <w:rPr>
          <w:rFonts w:ascii="Times New Roman" w:hAnsi="Times New Roman" w:cs="Times New Roman"/>
          <w:i/>
          <w:sz w:val="24"/>
          <w:lang w:val="it-IT"/>
        </w:rPr>
        <w:t xml:space="preserve"> bisogno presente converre-|bbe </w:t>
      </w:r>
    </w:p>
    <w:p w14:paraId="31ED8C75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347r /</w:t>
      </w:r>
    </w:p>
    <w:p w14:paraId="013231FC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lang w:val="it-IT"/>
        </w:rPr>
      </w:pPr>
      <w:r w:rsidRPr="00ED72D8">
        <w:rPr>
          <w:rFonts w:ascii="Times New Roman" w:hAnsi="Times New Roman" w:cs="Times New Roman"/>
          <w:i/>
          <w:sz w:val="24"/>
          <w:lang w:val="it-IT"/>
        </w:rPr>
        <w:t>proporre quello, che stimasse di suo | servitio, perché così fecero anco essi in | Inghilterra, et in Francia, quando furono | li loro travagli; onde la Serenità vostra con | la sua prudenza comprende, come | la inclinatione si facci gagliarda colla | congiontura de</w:t>
      </w:r>
      <w:r w:rsidR="003B265C" w:rsidRPr="00ED72D8">
        <w:rPr>
          <w:rFonts w:ascii="Times New Roman" w:hAnsi="Times New Roman" w:cs="Times New Roman"/>
          <w:i/>
          <w:sz w:val="24"/>
          <w:lang w:val="it-IT"/>
        </w:rPr>
        <w:t>’</w:t>
      </w:r>
      <w:r w:rsidRPr="00ED72D8">
        <w:rPr>
          <w:rFonts w:ascii="Times New Roman" w:hAnsi="Times New Roman" w:cs="Times New Roman"/>
          <w:i/>
          <w:sz w:val="24"/>
          <w:lang w:val="it-IT"/>
        </w:rPr>
        <w:t xml:space="preserve"> tempi. Hier sera il | ressidente Stich mi disse, che quelli di | Gheldria, et Ourisel in particolare habbino | scritto alle loro provincie per haver | ordine, se trattandosi dalla serenissima | Republica di lega, haveranno ad assentirvi, | et che gli è stato risposto, che si contentano | per la parte loro d</w:t>
      </w:r>
      <w:r w:rsidR="003B265C" w:rsidRPr="00ED72D8">
        <w:rPr>
          <w:rFonts w:ascii="Times New Roman" w:hAnsi="Times New Roman" w:cs="Times New Roman"/>
          <w:i/>
          <w:sz w:val="24"/>
          <w:lang w:val="it-IT"/>
        </w:rPr>
        <w:t>’</w:t>
      </w:r>
      <w:r w:rsidRPr="00ED72D8">
        <w:rPr>
          <w:rFonts w:ascii="Times New Roman" w:hAnsi="Times New Roman" w:cs="Times New Roman"/>
          <w:i/>
          <w:sz w:val="24"/>
          <w:lang w:val="it-IT"/>
        </w:rPr>
        <w:t>entrar in lega con | essa. Vostra Serenità da quanto di tempo | in tempo le ho riverentemente significato | haverà potuto molto ben comprender la | dispositione, et per me stimo, che la | materia sia talmente in stato, che quan</w:t>
      </w:r>
      <w:r w:rsidRPr="00ED72D8">
        <w:rPr>
          <w:rFonts w:ascii="Times New Roman" w:hAnsi="Times New Roman" w:cs="Times New Roman"/>
          <w:iCs/>
          <w:sz w:val="24"/>
          <w:lang w:val="it-IT"/>
        </w:rPr>
        <w:t>[to]</w:t>
      </w:r>
      <w:r w:rsidR="00676E92" w:rsidRPr="00B54C59">
        <w:rPr>
          <w:rStyle w:val="FootnoteReference"/>
          <w:rFonts w:ascii="Times New Roman" w:hAnsi="Times New Roman" w:cs="Times New Roman"/>
          <w:iCs/>
          <w:sz w:val="24"/>
        </w:rPr>
        <w:footnoteReference w:id="808"/>
      </w:r>
      <w:r w:rsidRPr="00ED72D8">
        <w:rPr>
          <w:rFonts w:ascii="Times New Roman" w:hAnsi="Times New Roman" w:cs="Times New Roman"/>
          <w:i/>
          <w:sz w:val="24"/>
          <w:lang w:val="it-IT"/>
        </w:rPr>
        <w:t xml:space="preserve"> | mi venga dalla Serenità vostra commissione rissol</w:t>
      </w:r>
      <w:r w:rsidRPr="00ED72D8">
        <w:rPr>
          <w:rFonts w:ascii="Times New Roman" w:hAnsi="Times New Roman" w:cs="Times New Roman"/>
          <w:iCs/>
          <w:sz w:val="24"/>
          <w:lang w:val="it-IT"/>
        </w:rPr>
        <w:t>[…]</w:t>
      </w:r>
      <w:r w:rsidR="00676E92" w:rsidRPr="00CF167C">
        <w:rPr>
          <w:rStyle w:val="FootnoteReference"/>
          <w:rFonts w:ascii="Times New Roman" w:hAnsi="Times New Roman" w:cs="Times New Roman"/>
          <w:sz w:val="24"/>
        </w:rPr>
        <w:footnoteReference w:id="809"/>
      </w:r>
      <w:r w:rsidRPr="00ED72D8">
        <w:rPr>
          <w:rFonts w:ascii="Times New Roman" w:hAnsi="Times New Roman" w:cs="Times New Roman"/>
          <w:i/>
          <w:sz w:val="24"/>
          <w:lang w:val="it-IT"/>
        </w:rPr>
        <w:t xml:space="preserve"> | compiacendosene da trattare, et stringer | possi questo succeder; la secretezza deve | esser anco tanto più grande, quanto che | io non mi </w:t>
      </w:r>
    </w:p>
    <w:p w14:paraId="7DB43CFA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347v /</w:t>
      </w:r>
    </w:p>
    <w:p w14:paraId="06943803" w14:textId="42D298E9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lang w:val="it-IT"/>
        </w:rPr>
      </w:pPr>
      <w:r w:rsidRPr="00ED72D8">
        <w:rPr>
          <w:rFonts w:ascii="Times New Roman" w:hAnsi="Times New Roman" w:cs="Times New Roman"/>
          <w:i/>
          <w:sz w:val="24"/>
          <w:lang w:val="it-IT"/>
        </w:rPr>
        <w:t>faccio sicuro, a</w:t>
      </w:r>
      <w:r w:rsidR="00D17C57" w:rsidRPr="00ED72D8">
        <w:rPr>
          <w:rFonts w:ascii="Times New Roman" w:hAnsi="Times New Roman" w:cs="Times New Roman"/>
          <w:i/>
          <w:sz w:val="24"/>
          <w:lang w:val="it-IT"/>
        </w:rPr>
        <w:t>nzi dubito certissimo | che li F</w:t>
      </w:r>
      <w:r w:rsidRPr="00ED72D8">
        <w:rPr>
          <w:rFonts w:ascii="Times New Roman" w:hAnsi="Times New Roman" w:cs="Times New Roman"/>
          <w:i/>
          <w:sz w:val="24"/>
          <w:lang w:val="it-IT"/>
        </w:rPr>
        <w:t>rancesi ne haveranno qualche ombra | di cognitione, come anco inglesi separatamente, | o unitamente tenteranno di intorbidarne | l</w:t>
      </w:r>
      <w:r w:rsidR="003B265C" w:rsidRPr="00ED72D8">
        <w:rPr>
          <w:rFonts w:ascii="Times New Roman" w:hAnsi="Times New Roman" w:cs="Times New Roman"/>
          <w:i/>
          <w:sz w:val="24"/>
          <w:lang w:val="it-IT"/>
        </w:rPr>
        <w:t>’</w:t>
      </w:r>
      <w:r w:rsidRPr="00ED72D8">
        <w:rPr>
          <w:rFonts w:ascii="Times New Roman" w:hAnsi="Times New Roman" w:cs="Times New Roman"/>
          <w:i/>
          <w:sz w:val="24"/>
          <w:lang w:val="it-IT"/>
        </w:rPr>
        <w:t xml:space="preserve">effetto; onde si deve con prestezza, et | cautezza, quando il servitio di vostra Serenità lo | comporti; seben veramente per la gravezza | del negotio sarebbe necessario più forte, et più | </w:t>
      </w:r>
      <w:r w:rsidRPr="00ED72D8">
        <w:rPr>
          <w:rFonts w:ascii="Times New Roman" w:hAnsi="Times New Roman" w:cs="Times New Roman"/>
          <w:iCs/>
          <w:sz w:val="24"/>
          <w:lang w:val="it-IT"/>
        </w:rPr>
        <w:t>[vi]</w:t>
      </w:r>
      <w:r w:rsidRPr="00ED72D8">
        <w:rPr>
          <w:rFonts w:ascii="Times New Roman" w:hAnsi="Times New Roman" w:cs="Times New Roman"/>
          <w:i/>
          <w:sz w:val="24"/>
          <w:lang w:val="it-IT"/>
        </w:rPr>
        <w:t>vo</w:t>
      </w:r>
      <w:r w:rsidR="00676E92" w:rsidRPr="00CF167C">
        <w:rPr>
          <w:rStyle w:val="FootnoteReference"/>
          <w:rFonts w:ascii="Times New Roman" w:hAnsi="Times New Roman" w:cs="Times New Roman"/>
          <w:sz w:val="24"/>
        </w:rPr>
        <w:footnoteReference w:id="810"/>
      </w:r>
      <w:r w:rsidRPr="00ED72D8">
        <w:rPr>
          <w:rFonts w:ascii="Times New Roman" w:hAnsi="Times New Roman" w:cs="Times New Roman"/>
          <w:i/>
          <w:sz w:val="24"/>
          <w:lang w:val="it-IT"/>
        </w:rPr>
        <w:t xml:space="preserve"> spirito del mio, affine di sostenerlo, | et condurlo a perfetto fine: tuttavia | </w:t>
      </w:r>
      <w:r w:rsidRPr="00ED72D8">
        <w:rPr>
          <w:rFonts w:ascii="Times New Roman" w:hAnsi="Times New Roman" w:cs="Times New Roman"/>
          <w:iCs/>
          <w:sz w:val="24"/>
          <w:lang w:val="it-IT"/>
        </w:rPr>
        <w:t>[f]</w:t>
      </w:r>
      <w:r w:rsidRPr="00ED72D8">
        <w:rPr>
          <w:rFonts w:ascii="Times New Roman" w:hAnsi="Times New Roman" w:cs="Times New Roman"/>
          <w:i/>
          <w:sz w:val="24"/>
          <w:lang w:val="it-IT"/>
        </w:rPr>
        <w:t>arò</w:t>
      </w:r>
      <w:r w:rsidR="00676E92" w:rsidRPr="00CF167C">
        <w:rPr>
          <w:rStyle w:val="FootnoteReference"/>
          <w:rFonts w:ascii="Times New Roman" w:hAnsi="Times New Roman" w:cs="Times New Roman"/>
          <w:sz w:val="24"/>
        </w:rPr>
        <w:footnoteReference w:id="811"/>
      </w:r>
      <w:r w:rsidRPr="00ED72D8">
        <w:rPr>
          <w:rFonts w:ascii="Times New Roman" w:hAnsi="Times New Roman" w:cs="Times New Roman"/>
          <w:i/>
          <w:sz w:val="24"/>
          <w:lang w:val="it-IT"/>
        </w:rPr>
        <w:t xml:space="preserve"> quanto saprò, et quanto potrò. | Monsignor </w:t>
      </w:r>
      <w:r w:rsidR="0050400E" w:rsidRPr="00ED72D8">
        <w:rPr>
          <w:rFonts w:ascii="Times New Roman" w:hAnsi="Times New Roman" w:cs="Times New Roman"/>
          <w:i/>
          <w:sz w:val="24"/>
          <w:lang w:val="it-IT"/>
        </w:rPr>
        <w:t>Bernvel</w:t>
      </w:r>
      <w:r w:rsidRPr="00ED72D8">
        <w:rPr>
          <w:rFonts w:ascii="Times New Roman" w:hAnsi="Times New Roman" w:cs="Times New Roman"/>
          <w:i/>
          <w:sz w:val="24"/>
          <w:lang w:val="it-IT"/>
        </w:rPr>
        <w:t xml:space="preserve"> conferii quanto mi haveva | </w:t>
      </w:r>
      <w:r w:rsidRPr="00ED72D8">
        <w:rPr>
          <w:rFonts w:ascii="Times New Roman" w:hAnsi="Times New Roman" w:cs="Times New Roman"/>
          <w:iCs/>
          <w:sz w:val="24"/>
          <w:lang w:val="it-IT"/>
        </w:rPr>
        <w:t>[</w:t>
      </w:r>
      <w:r w:rsidR="00B54C59" w:rsidRPr="00ED72D8">
        <w:rPr>
          <w:rFonts w:ascii="Times New Roman" w:hAnsi="Times New Roman" w:cs="Times New Roman"/>
          <w:iCs/>
          <w:sz w:val="24"/>
          <w:lang w:val="it-IT"/>
        </w:rPr>
        <w:t>d]</w:t>
      </w:r>
      <w:r w:rsidRPr="00ED72D8">
        <w:rPr>
          <w:rFonts w:ascii="Times New Roman" w:hAnsi="Times New Roman" w:cs="Times New Roman"/>
          <w:i/>
          <w:sz w:val="24"/>
          <w:lang w:val="it-IT"/>
        </w:rPr>
        <w:t>etto</w:t>
      </w:r>
      <w:r w:rsidR="00676E92" w:rsidRPr="00CF167C">
        <w:rPr>
          <w:rStyle w:val="FootnoteReference"/>
          <w:rFonts w:ascii="Times New Roman" w:hAnsi="Times New Roman" w:cs="Times New Roman"/>
          <w:sz w:val="24"/>
        </w:rPr>
        <w:footnoteReference w:id="812"/>
      </w:r>
      <w:r w:rsidRPr="00ED72D8">
        <w:rPr>
          <w:rFonts w:ascii="Times New Roman" w:hAnsi="Times New Roman" w:cs="Times New Roman"/>
          <w:i/>
          <w:sz w:val="24"/>
          <w:lang w:val="it-IT"/>
        </w:rPr>
        <w:t xml:space="preserve"> il Presidente, dimandandogli se sapeva, | che d</w:t>
      </w:r>
      <w:r w:rsidR="00F631BE" w:rsidRPr="00ED72D8">
        <w:rPr>
          <w:rFonts w:ascii="Times New Roman" w:hAnsi="Times New Roman" w:cs="Times New Roman"/>
          <w:i/>
          <w:sz w:val="24"/>
          <w:lang w:val="it-IT"/>
        </w:rPr>
        <w:t>a</w:t>
      </w:r>
      <w:r w:rsidR="003B265C" w:rsidRPr="00ED72D8">
        <w:rPr>
          <w:rFonts w:ascii="Times New Roman" w:hAnsi="Times New Roman" w:cs="Times New Roman"/>
          <w:i/>
          <w:sz w:val="24"/>
          <w:lang w:val="it-IT"/>
        </w:rPr>
        <w:t>’</w:t>
      </w:r>
      <w:r w:rsidR="00F631BE" w:rsidRPr="00ED72D8">
        <w:rPr>
          <w:rFonts w:ascii="Times New Roman" w:hAnsi="Times New Roman" w:cs="Times New Roman"/>
          <w:i/>
          <w:sz w:val="24"/>
          <w:lang w:val="it-IT"/>
        </w:rPr>
        <w:t xml:space="preserve"> signori </w:t>
      </w:r>
      <w:r w:rsidRPr="00ED72D8">
        <w:rPr>
          <w:rFonts w:ascii="Times New Roman" w:hAnsi="Times New Roman" w:cs="Times New Roman"/>
          <w:i/>
          <w:sz w:val="24"/>
          <w:lang w:val="it-IT"/>
        </w:rPr>
        <w:t xml:space="preserve">Stati havesse havuta alcuna | commissione di parlarmi; disse che non lo | sapeva, et non lo credeva: ma che teneva | che il Gioachimi havesse parlato, o come da | sé, o suggerito da qualche particolare, che hanno | la inclinatione. È il concetto, che monsignor | </w:t>
      </w:r>
      <w:r w:rsidR="0050400E" w:rsidRPr="00ED72D8">
        <w:rPr>
          <w:rFonts w:ascii="Times New Roman" w:hAnsi="Times New Roman" w:cs="Times New Roman"/>
          <w:i/>
          <w:sz w:val="24"/>
          <w:lang w:val="it-IT"/>
        </w:rPr>
        <w:t>Bernvel</w:t>
      </w:r>
      <w:r w:rsidRPr="00ED72D8">
        <w:rPr>
          <w:rFonts w:ascii="Times New Roman" w:hAnsi="Times New Roman" w:cs="Times New Roman"/>
          <w:i/>
          <w:sz w:val="24"/>
          <w:lang w:val="it-IT"/>
        </w:rPr>
        <w:t xml:space="preserve"> sia causa, che non cammini avanti | questo negotio, et egli se ne ride, </w:t>
      </w:r>
    </w:p>
    <w:p w14:paraId="7F358D66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348r /</w:t>
      </w:r>
    </w:p>
    <w:p w14:paraId="447E78BE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lang w:val="it-IT"/>
        </w:rPr>
      </w:pPr>
      <w:r w:rsidRPr="00ED72D8">
        <w:rPr>
          <w:rFonts w:ascii="Times New Roman" w:hAnsi="Times New Roman" w:cs="Times New Roman"/>
          <w:i/>
          <w:sz w:val="24"/>
          <w:lang w:val="it-IT"/>
        </w:rPr>
        <w:t>volendo | portar la cosa, come ella deve caminar. | Hora io attenderò gl</w:t>
      </w:r>
      <w:r w:rsidR="003B265C" w:rsidRPr="00ED72D8">
        <w:rPr>
          <w:rFonts w:ascii="Times New Roman" w:hAnsi="Times New Roman" w:cs="Times New Roman"/>
          <w:i/>
          <w:sz w:val="24"/>
          <w:lang w:val="it-IT"/>
        </w:rPr>
        <w:t>’</w:t>
      </w:r>
      <w:r w:rsidRPr="00ED72D8">
        <w:rPr>
          <w:rFonts w:ascii="Times New Roman" w:hAnsi="Times New Roman" w:cs="Times New Roman"/>
          <w:i/>
          <w:sz w:val="24"/>
          <w:lang w:val="it-IT"/>
        </w:rPr>
        <w:t>ordini della Serenità vostra, | et con essi mi regolerò, et conformerò | totalmente. Gratie etc.</w:t>
      </w:r>
      <w:r w:rsidR="003C753F" w:rsidRPr="00ED72D8">
        <w:rPr>
          <w:rFonts w:ascii="Times New Roman" w:hAnsi="Times New Roman" w:cs="Times New Roman"/>
          <w:i/>
          <w:sz w:val="24"/>
          <w:lang w:val="it-IT"/>
        </w:rPr>
        <w:t xml:space="preserve"> </w:t>
      </w:r>
      <w:r w:rsidRPr="00ED72D8">
        <w:rPr>
          <w:rFonts w:ascii="Times New Roman" w:hAnsi="Times New Roman" w:cs="Times New Roman"/>
          <w:i/>
          <w:sz w:val="24"/>
          <w:lang w:val="it-IT"/>
        </w:rPr>
        <w:t>|</w:t>
      </w:r>
    </w:p>
    <w:p w14:paraId="42EAE013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</w:p>
    <w:p w14:paraId="47A30494" w14:textId="77777777" w:rsidR="009F5A55" w:rsidRPr="00ED72D8" w:rsidRDefault="003C753F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lastRenderedPageBreak/>
        <w:t>D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Haya a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8 aprile 1617 </w:t>
      </w:r>
      <w:r w:rsidR="009F5A55" w:rsidRPr="00ED72D8">
        <w:rPr>
          <w:rFonts w:ascii="Times New Roman" w:hAnsi="Times New Roman" w:cs="Times New Roman"/>
          <w:sz w:val="24"/>
          <w:lang w:val="it-IT"/>
        </w:rPr>
        <w:t>|</w:t>
      </w:r>
    </w:p>
    <w:p w14:paraId="53F38D23" w14:textId="77777777" w:rsidR="009F5A55" w:rsidRPr="00ED72D8" w:rsidRDefault="003C753F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d</w:t>
      </w:r>
      <w:r w:rsidR="009F5A55" w:rsidRPr="00ED72D8">
        <w:rPr>
          <w:rFonts w:ascii="Times New Roman" w:hAnsi="Times New Roman" w:cs="Times New Roman"/>
          <w:sz w:val="24"/>
          <w:lang w:val="it-IT"/>
        </w:rPr>
        <w:t>i vostra Serenità</w:t>
      </w:r>
      <w:r w:rsidR="007F1C69" w:rsidRPr="00ED72D8">
        <w:rPr>
          <w:rFonts w:ascii="Times New Roman" w:hAnsi="Times New Roman" w:cs="Times New Roman"/>
          <w:sz w:val="24"/>
          <w:lang w:val="it-IT"/>
        </w:rPr>
        <w:t xml:space="preserve"> </w:t>
      </w:r>
      <w:r w:rsidR="009F5A55" w:rsidRPr="00ED72D8">
        <w:rPr>
          <w:rFonts w:ascii="Times New Roman" w:hAnsi="Times New Roman" w:cs="Times New Roman"/>
          <w:sz w:val="24"/>
          <w:lang w:val="it-IT"/>
        </w:rPr>
        <w:t>|</w:t>
      </w:r>
    </w:p>
    <w:p w14:paraId="417A5CB8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humilissimo, et devotissimo servitore |</w:t>
      </w:r>
    </w:p>
    <w:p w14:paraId="0E43D2FE" w14:textId="77777777" w:rsidR="009F5A55" w:rsidRPr="00ED72D8" w:rsidRDefault="003C753F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Christofforo Suriano</w:t>
      </w:r>
      <w:r w:rsidR="009F5A55" w:rsidRPr="00ED72D8">
        <w:rPr>
          <w:rFonts w:ascii="Times New Roman" w:hAnsi="Times New Roman" w:cs="Times New Roman"/>
          <w:sz w:val="24"/>
          <w:lang w:val="it-IT"/>
        </w:rPr>
        <w:t xml:space="preserve"> |</w:t>
      </w:r>
    </w:p>
    <w:p w14:paraId="5B020D13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</w:p>
    <w:p w14:paraId="78BC7195" w14:textId="77777777" w:rsidR="009F5A55" w:rsidRPr="00ED72D8" w:rsidRDefault="004D6A0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348v</w:t>
      </w:r>
      <w:r w:rsidR="009F5A55" w:rsidRPr="00ED72D8">
        <w:rPr>
          <w:rFonts w:ascii="Times New Roman" w:hAnsi="Times New Roman" w:cs="Times New Roman"/>
          <w:sz w:val="24"/>
          <w:lang w:val="it-IT"/>
        </w:rPr>
        <w:t xml:space="preserve"> / </w:t>
      </w:r>
    </w:p>
    <w:p w14:paraId="705E5F9B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Al </w:t>
      </w:r>
      <w:r w:rsidR="003C753F" w:rsidRPr="00ED72D8">
        <w:rPr>
          <w:rFonts w:ascii="Times New Roman" w:hAnsi="Times New Roman" w:cs="Times New Roman"/>
          <w:sz w:val="24"/>
          <w:lang w:val="it-IT"/>
        </w:rPr>
        <w:t>serenissimo principe di Venetia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|</w:t>
      </w:r>
    </w:p>
    <w:p w14:paraId="6F86AE86" w14:textId="77777777" w:rsidR="009F5A55" w:rsidRPr="00ED72D8" w:rsidRDefault="003C753F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p</w:t>
      </w:r>
      <w:r w:rsidR="00B12990" w:rsidRPr="00ED72D8">
        <w:rPr>
          <w:rFonts w:ascii="Times New Roman" w:hAnsi="Times New Roman" w:cs="Times New Roman"/>
          <w:sz w:val="24"/>
          <w:lang w:val="it-IT"/>
        </w:rPr>
        <w:t xml:space="preserve">rima </w:t>
      </w:r>
      <w:r w:rsidR="009F5A55" w:rsidRPr="00ED72D8">
        <w:rPr>
          <w:rFonts w:ascii="Times New Roman" w:hAnsi="Times New Roman" w:cs="Times New Roman"/>
          <w:sz w:val="24"/>
          <w:lang w:val="it-IT"/>
        </w:rPr>
        <w:t>|</w:t>
      </w:r>
    </w:p>
    <w:p w14:paraId="1CE23634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lang w:val="it-IT"/>
        </w:rPr>
      </w:pPr>
    </w:p>
    <w:p w14:paraId="2D46358B" w14:textId="77777777" w:rsidR="00D03B2F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lang w:val="it-IT"/>
        </w:rPr>
      </w:pPr>
      <w:r w:rsidRPr="00ED72D8">
        <w:rPr>
          <w:rFonts w:ascii="Times New Roman" w:hAnsi="Times New Roman" w:cs="Times New Roman"/>
          <w:i/>
          <w:sz w:val="24"/>
          <w:lang w:val="it-IT"/>
        </w:rPr>
        <w:t>Sigillo</w:t>
      </w:r>
    </w:p>
    <w:p w14:paraId="7980E85D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/>
          <w:sz w:val="24"/>
          <w:lang w:val="it-IT"/>
        </w:rPr>
      </w:pPr>
    </w:p>
    <w:p w14:paraId="615F33F1" w14:textId="77777777" w:rsidR="009F5A55" w:rsidRPr="00CF167C" w:rsidRDefault="009F5A55" w:rsidP="002D6930">
      <w:pPr>
        <w:pStyle w:val="Testopreformattato"/>
        <w:jc w:val="both"/>
        <w:rPr>
          <w:rFonts w:eastAsiaTheme="minorHAnsi"/>
          <w:i/>
          <w:sz w:val="24"/>
          <w:szCs w:val="24"/>
          <w:lang w:eastAsia="en-US"/>
        </w:rPr>
      </w:pPr>
      <w:r w:rsidRPr="00CF167C">
        <w:rPr>
          <w:rFonts w:eastAsiaTheme="minorHAnsi"/>
          <w:i/>
          <w:sz w:val="24"/>
          <w:szCs w:val="24"/>
          <w:lang w:eastAsia="en-US"/>
        </w:rPr>
        <w:t>Regesto antico</w:t>
      </w:r>
    </w:p>
    <w:p w14:paraId="1C587DA5" w14:textId="77777777" w:rsidR="009F5A55" w:rsidRPr="00CF167C" w:rsidRDefault="009F5A55" w:rsidP="002D6930">
      <w:pPr>
        <w:pStyle w:val="Testopreformattato"/>
        <w:jc w:val="both"/>
        <w:rPr>
          <w:rFonts w:eastAsiaTheme="minorHAnsi"/>
          <w:sz w:val="24"/>
          <w:szCs w:val="24"/>
          <w:lang w:eastAsia="en-US"/>
        </w:rPr>
      </w:pPr>
      <w:r w:rsidRPr="00CF167C">
        <w:rPr>
          <w:rFonts w:eastAsiaTheme="minorHAnsi"/>
          <w:sz w:val="24"/>
          <w:szCs w:val="24"/>
          <w:lang w:eastAsia="en-US"/>
        </w:rPr>
        <w:t>/ 348vC /</w:t>
      </w:r>
    </w:p>
    <w:p w14:paraId="09D8D54C" w14:textId="77777777" w:rsidR="009F5A55" w:rsidRPr="00CF167C" w:rsidRDefault="009F5A55" w:rsidP="002D6930">
      <w:pPr>
        <w:pStyle w:val="Testopreformattato"/>
        <w:jc w:val="both"/>
        <w:rPr>
          <w:rFonts w:eastAsiaTheme="minorHAnsi"/>
          <w:sz w:val="24"/>
          <w:szCs w:val="24"/>
          <w:lang w:eastAsia="en-US"/>
        </w:rPr>
      </w:pPr>
      <w:r w:rsidRPr="00CF167C">
        <w:rPr>
          <w:rFonts w:eastAsiaTheme="minorHAnsi"/>
          <w:sz w:val="24"/>
          <w:szCs w:val="24"/>
          <w:lang w:eastAsia="en-US"/>
        </w:rPr>
        <w:t>8 agosto 1617 ricevute a</w:t>
      </w:r>
      <w:r w:rsidR="003B265C" w:rsidRPr="00CF167C">
        <w:rPr>
          <w:rFonts w:eastAsiaTheme="minorHAnsi"/>
          <w:sz w:val="24"/>
          <w:szCs w:val="24"/>
          <w:lang w:eastAsia="en-US"/>
        </w:rPr>
        <w:t>’</w:t>
      </w:r>
      <w:r w:rsidRPr="00CF167C">
        <w:rPr>
          <w:rFonts w:eastAsiaTheme="minorHAnsi"/>
          <w:sz w:val="24"/>
          <w:szCs w:val="24"/>
          <w:lang w:eastAsia="en-US"/>
        </w:rPr>
        <w:t xml:space="preserve"> 23 detto | </w:t>
      </w:r>
    </w:p>
    <w:p w14:paraId="5E7B7A7B" w14:textId="77777777" w:rsidR="009F5A55" w:rsidRPr="00CF167C" w:rsidRDefault="003C753F" w:rsidP="002D6930">
      <w:pPr>
        <w:pStyle w:val="Testopreformattato"/>
        <w:jc w:val="both"/>
        <w:rPr>
          <w:rFonts w:eastAsiaTheme="minorHAnsi"/>
          <w:sz w:val="24"/>
          <w:szCs w:val="24"/>
          <w:lang w:eastAsia="en-US"/>
        </w:rPr>
      </w:pPr>
      <w:r w:rsidRPr="00CF167C">
        <w:rPr>
          <w:rFonts w:eastAsiaTheme="minorHAnsi"/>
          <w:sz w:val="24"/>
          <w:szCs w:val="24"/>
          <w:lang w:eastAsia="en-US"/>
        </w:rPr>
        <w:t xml:space="preserve">Haya. </w:t>
      </w:r>
      <w:r w:rsidR="009F5A55" w:rsidRPr="00CF167C">
        <w:rPr>
          <w:rFonts w:eastAsiaTheme="minorHAnsi"/>
          <w:sz w:val="24"/>
          <w:szCs w:val="24"/>
          <w:lang w:eastAsia="en-US"/>
        </w:rPr>
        <w:t>Prima</w:t>
      </w:r>
      <w:r w:rsidRPr="00CF167C">
        <w:rPr>
          <w:rFonts w:eastAsiaTheme="minorHAnsi"/>
          <w:sz w:val="24"/>
          <w:szCs w:val="24"/>
          <w:lang w:eastAsia="en-US"/>
        </w:rPr>
        <w:t xml:space="preserve"> </w:t>
      </w:r>
      <w:r w:rsidR="009F5A55" w:rsidRPr="00CF167C">
        <w:rPr>
          <w:rFonts w:eastAsiaTheme="minorHAnsi"/>
          <w:sz w:val="24"/>
          <w:szCs w:val="24"/>
          <w:lang w:eastAsia="en-US"/>
        </w:rPr>
        <w:t>|</w:t>
      </w:r>
    </w:p>
    <w:p w14:paraId="4216B187" w14:textId="77777777" w:rsidR="009F5A55" w:rsidRPr="00CF167C" w:rsidRDefault="009F5A55" w:rsidP="002D6930">
      <w:pPr>
        <w:pStyle w:val="Testopreformattato"/>
        <w:jc w:val="both"/>
        <w:rPr>
          <w:rFonts w:eastAsiaTheme="minorHAnsi"/>
          <w:sz w:val="24"/>
          <w:szCs w:val="24"/>
          <w:lang w:eastAsia="en-US"/>
        </w:rPr>
      </w:pPr>
    </w:p>
    <w:p w14:paraId="7BA550A5" w14:textId="77777777" w:rsidR="002A2836" w:rsidRPr="00CF167C" w:rsidRDefault="009F5A55" w:rsidP="002D6930">
      <w:pPr>
        <w:pStyle w:val="Testopreformattato"/>
        <w:jc w:val="both"/>
        <w:rPr>
          <w:sz w:val="24"/>
          <w:szCs w:val="24"/>
        </w:rPr>
      </w:pPr>
      <w:r w:rsidRPr="00CF167C">
        <w:rPr>
          <w:sz w:val="24"/>
          <w:szCs w:val="24"/>
        </w:rPr>
        <w:t>L.</w:t>
      </w:r>
      <w:r w:rsidR="004D6A05" w:rsidRPr="00CF167C">
        <w:rPr>
          <w:sz w:val="24"/>
          <w:szCs w:val="24"/>
        </w:rPr>
        <w:t xml:space="preserve"> </w:t>
      </w:r>
      <w:r w:rsidRPr="00CF167C">
        <w:rPr>
          <w:sz w:val="24"/>
          <w:szCs w:val="24"/>
        </w:rPr>
        <w:t>SS.</w:t>
      </w:r>
      <w:r w:rsidR="004D6A05" w:rsidRPr="00CF167C">
        <w:rPr>
          <w:sz w:val="24"/>
          <w:szCs w:val="24"/>
        </w:rPr>
        <w:t xml:space="preserve"> </w:t>
      </w:r>
      <w:r w:rsidRPr="00CF167C">
        <w:rPr>
          <w:sz w:val="24"/>
          <w:szCs w:val="24"/>
        </w:rPr>
        <w:t xml:space="preserve">R. | </w:t>
      </w:r>
    </w:p>
    <w:p w14:paraId="1013CA86" w14:textId="77777777" w:rsidR="002A2836" w:rsidRPr="00CF167C" w:rsidRDefault="002A2836" w:rsidP="002D6930">
      <w:pPr>
        <w:pStyle w:val="Testopreformattato"/>
        <w:jc w:val="both"/>
        <w:rPr>
          <w:sz w:val="24"/>
          <w:szCs w:val="24"/>
        </w:rPr>
      </w:pPr>
    </w:p>
    <w:p w14:paraId="624D1E77" w14:textId="77777777" w:rsidR="002A2836" w:rsidRPr="00CF167C" w:rsidRDefault="002A2836" w:rsidP="002D6930">
      <w:pPr>
        <w:pStyle w:val="Testopreformattato"/>
        <w:jc w:val="both"/>
        <w:rPr>
          <w:sz w:val="24"/>
          <w:szCs w:val="24"/>
        </w:rPr>
      </w:pPr>
    </w:p>
    <w:p w14:paraId="4396A661" w14:textId="77777777" w:rsidR="00E61D58" w:rsidRPr="00CF167C" w:rsidRDefault="002A2836" w:rsidP="002A2836">
      <w:pPr>
        <w:pStyle w:val="Testopreformattato"/>
        <w:jc w:val="center"/>
        <w:rPr>
          <w:sz w:val="24"/>
          <w:szCs w:val="24"/>
        </w:rPr>
      </w:pPr>
      <w:r w:rsidRPr="00CF167C">
        <w:rPr>
          <w:sz w:val="24"/>
          <w:szCs w:val="24"/>
        </w:rPr>
        <w:t>n. 110</w:t>
      </w:r>
    </w:p>
    <w:p w14:paraId="0579A757" w14:textId="77777777" w:rsidR="00E61D58" w:rsidRPr="00CF167C" w:rsidRDefault="00E61D58" w:rsidP="002A2836">
      <w:pPr>
        <w:pStyle w:val="Testopreformattato"/>
        <w:jc w:val="center"/>
        <w:rPr>
          <w:sz w:val="24"/>
        </w:rPr>
      </w:pPr>
      <w:r w:rsidRPr="00CF167C">
        <w:rPr>
          <w:sz w:val="24"/>
          <w:szCs w:val="24"/>
        </w:rPr>
        <w:t xml:space="preserve">Allegato I al n. 109 (cc. 343r-346v; decodifica di cc. </w:t>
      </w:r>
      <w:r w:rsidRPr="00CF167C">
        <w:rPr>
          <w:sz w:val="24"/>
        </w:rPr>
        <w:t>341r-342v, 347r-348r)</w:t>
      </w:r>
    </w:p>
    <w:p w14:paraId="27156EC0" w14:textId="77777777" w:rsidR="00E61D58" w:rsidRPr="00CF167C" w:rsidRDefault="00E61D58" w:rsidP="002A2836">
      <w:pPr>
        <w:pStyle w:val="Testopreformattato"/>
        <w:jc w:val="center"/>
        <w:rPr>
          <w:sz w:val="24"/>
        </w:rPr>
      </w:pPr>
    </w:p>
    <w:p w14:paraId="58A9BC60" w14:textId="7D7579DF" w:rsidR="00DB0104" w:rsidRDefault="00E61D58" w:rsidP="00E61D58">
      <w:pPr>
        <w:pStyle w:val="Testopreformattato"/>
        <w:jc w:val="both"/>
        <w:rPr>
          <w:sz w:val="24"/>
        </w:rPr>
      </w:pPr>
      <w:r w:rsidRPr="00CF167C">
        <w:rPr>
          <w:sz w:val="24"/>
        </w:rPr>
        <w:t xml:space="preserve">/ </w:t>
      </w:r>
      <w:r w:rsidR="0056635A" w:rsidRPr="00CF167C">
        <w:rPr>
          <w:sz w:val="24"/>
        </w:rPr>
        <w:t>343r</w:t>
      </w:r>
      <w:r w:rsidR="00DB0104">
        <w:rPr>
          <w:sz w:val="24"/>
        </w:rPr>
        <w:t xml:space="preserve"> /</w:t>
      </w:r>
    </w:p>
    <w:p w14:paraId="38E9B1AF" w14:textId="77777777" w:rsidR="00DB0104" w:rsidRPr="00CF167C" w:rsidRDefault="00DB0104" w:rsidP="00DB0104">
      <w:pPr>
        <w:pStyle w:val="Testopreformattato"/>
        <w:jc w:val="both"/>
        <w:rPr>
          <w:i/>
          <w:sz w:val="24"/>
          <w:szCs w:val="24"/>
        </w:rPr>
      </w:pPr>
      <w:r w:rsidRPr="00CF167C">
        <w:rPr>
          <w:i/>
          <w:sz w:val="24"/>
        </w:rPr>
        <w:t>Segue decodifica di testo cifrato</w:t>
      </w:r>
    </w:p>
    <w:p w14:paraId="4232FB91" w14:textId="77777777" w:rsidR="00DB0104" w:rsidRDefault="00DB0104" w:rsidP="00E61D58">
      <w:pPr>
        <w:pStyle w:val="Testopreformattato"/>
        <w:jc w:val="both"/>
        <w:rPr>
          <w:sz w:val="24"/>
        </w:rPr>
      </w:pPr>
    </w:p>
    <w:p w14:paraId="18790C85" w14:textId="758B562A" w:rsidR="00DB0104" w:rsidRDefault="00DB0104" w:rsidP="00DB0104">
      <w:pPr>
        <w:pStyle w:val="Testopreformattato"/>
        <w:jc w:val="both"/>
        <w:rPr>
          <w:sz w:val="24"/>
        </w:rPr>
      </w:pPr>
      <w:r w:rsidRPr="00CF167C">
        <w:rPr>
          <w:sz w:val="24"/>
        </w:rPr>
        <w:t>/ 343</w:t>
      </w:r>
      <w:r>
        <w:rPr>
          <w:sz w:val="24"/>
        </w:rPr>
        <w:t>v /</w:t>
      </w:r>
    </w:p>
    <w:p w14:paraId="58569CFE" w14:textId="77777777" w:rsidR="00DB0104" w:rsidRPr="00CF167C" w:rsidRDefault="00DB0104" w:rsidP="00DB0104">
      <w:pPr>
        <w:pStyle w:val="Testopreformattato"/>
        <w:jc w:val="both"/>
        <w:rPr>
          <w:i/>
          <w:sz w:val="24"/>
          <w:szCs w:val="24"/>
        </w:rPr>
      </w:pPr>
      <w:r w:rsidRPr="00CF167C">
        <w:rPr>
          <w:i/>
          <w:sz w:val="24"/>
        </w:rPr>
        <w:t>Segue decodifica di testo cifrato</w:t>
      </w:r>
    </w:p>
    <w:p w14:paraId="08BD118A" w14:textId="77777777" w:rsidR="00DB0104" w:rsidRDefault="00DB0104" w:rsidP="00DB0104">
      <w:pPr>
        <w:pStyle w:val="Testopreformattato"/>
        <w:jc w:val="both"/>
        <w:rPr>
          <w:sz w:val="24"/>
        </w:rPr>
      </w:pPr>
    </w:p>
    <w:p w14:paraId="5344085E" w14:textId="34FD53F9" w:rsidR="00DB0104" w:rsidRDefault="00DB0104" w:rsidP="00DB0104">
      <w:pPr>
        <w:pStyle w:val="Testopreformattato"/>
        <w:jc w:val="both"/>
        <w:rPr>
          <w:sz w:val="24"/>
        </w:rPr>
      </w:pPr>
      <w:r w:rsidRPr="00CF167C">
        <w:rPr>
          <w:sz w:val="24"/>
        </w:rPr>
        <w:t>/ 34</w:t>
      </w:r>
      <w:r>
        <w:rPr>
          <w:sz w:val="24"/>
        </w:rPr>
        <w:t>4</w:t>
      </w:r>
      <w:r w:rsidRPr="00CF167C">
        <w:rPr>
          <w:sz w:val="24"/>
        </w:rPr>
        <w:t>r</w:t>
      </w:r>
      <w:r>
        <w:rPr>
          <w:sz w:val="24"/>
        </w:rPr>
        <w:t xml:space="preserve"> /</w:t>
      </w:r>
    </w:p>
    <w:p w14:paraId="03180B95" w14:textId="77777777" w:rsidR="00DB0104" w:rsidRPr="00CF167C" w:rsidRDefault="00DB0104" w:rsidP="00DB0104">
      <w:pPr>
        <w:pStyle w:val="Testopreformattato"/>
        <w:jc w:val="both"/>
        <w:rPr>
          <w:i/>
          <w:sz w:val="24"/>
          <w:szCs w:val="24"/>
        </w:rPr>
      </w:pPr>
      <w:r w:rsidRPr="00CF167C">
        <w:rPr>
          <w:i/>
          <w:sz w:val="24"/>
        </w:rPr>
        <w:t>Segue decodifica di testo cifrato</w:t>
      </w:r>
    </w:p>
    <w:p w14:paraId="40471C5E" w14:textId="77777777" w:rsidR="00DB0104" w:rsidRDefault="00DB0104" w:rsidP="00DB0104">
      <w:pPr>
        <w:pStyle w:val="Testopreformattato"/>
        <w:jc w:val="both"/>
        <w:rPr>
          <w:sz w:val="24"/>
        </w:rPr>
      </w:pPr>
    </w:p>
    <w:p w14:paraId="61706F35" w14:textId="603BBF60" w:rsidR="00DB0104" w:rsidRDefault="00DB0104" w:rsidP="00DB0104">
      <w:pPr>
        <w:pStyle w:val="Testopreformattato"/>
        <w:jc w:val="both"/>
        <w:rPr>
          <w:sz w:val="24"/>
        </w:rPr>
      </w:pPr>
      <w:r w:rsidRPr="00CF167C">
        <w:rPr>
          <w:sz w:val="24"/>
        </w:rPr>
        <w:t>/ 34</w:t>
      </w:r>
      <w:r>
        <w:rPr>
          <w:sz w:val="24"/>
        </w:rPr>
        <w:t>4v /</w:t>
      </w:r>
    </w:p>
    <w:p w14:paraId="56C1EA23" w14:textId="77777777" w:rsidR="00DB0104" w:rsidRPr="00CF167C" w:rsidRDefault="00DB0104" w:rsidP="00DB0104">
      <w:pPr>
        <w:pStyle w:val="Testopreformattato"/>
        <w:jc w:val="both"/>
        <w:rPr>
          <w:i/>
          <w:sz w:val="24"/>
          <w:szCs w:val="24"/>
        </w:rPr>
      </w:pPr>
      <w:r w:rsidRPr="00CF167C">
        <w:rPr>
          <w:i/>
          <w:sz w:val="24"/>
        </w:rPr>
        <w:t>Segue decodifica di testo cifrato</w:t>
      </w:r>
    </w:p>
    <w:p w14:paraId="0CF2B978" w14:textId="77777777" w:rsidR="00DB0104" w:rsidRDefault="00DB0104" w:rsidP="00DB0104">
      <w:pPr>
        <w:pStyle w:val="Testopreformattato"/>
        <w:jc w:val="both"/>
        <w:rPr>
          <w:sz w:val="24"/>
        </w:rPr>
      </w:pPr>
    </w:p>
    <w:p w14:paraId="6F29AA47" w14:textId="51BE6137" w:rsidR="00DB0104" w:rsidRDefault="00DB0104" w:rsidP="00DB0104">
      <w:pPr>
        <w:pStyle w:val="Testopreformattato"/>
        <w:jc w:val="both"/>
        <w:rPr>
          <w:sz w:val="24"/>
        </w:rPr>
      </w:pPr>
      <w:r w:rsidRPr="00CF167C">
        <w:rPr>
          <w:sz w:val="24"/>
        </w:rPr>
        <w:t>/ 34</w:t>
      </w:r>
      <w:r>
        <w:rPr>
          <w:sz w:val="24"/>
        </w:rPr>
        <w:t>5</w:t>
      </w:r>
      <w:r w:rsidRPr="00CF167C">
        <w:rPr>
          <w:sz w:val="24"/>
        </w:rPr>
        <w:t>r</w:t>
      </w:r>
      <w:r>
        <w:rPr>
          <w:sz w:val="24"/>
        </w:rPr>
        <w:t xml:space="preserve"> /</w:t>
      </w:r>
    </w:p>
    <w:p w14:paraId="60202060" w14:textId="77777777" w:rsidR="00DB0104" w:rsidRPr="00CF167C" w:rsidRDefault="00DB0104" w:rsidP="00DB0104">
      <w:pPr>
        <w:pStyle w:val="Testopreformattato"/>
        <w:jc w:val="both"/>
        <w:rPr>
          <w:i/>
          <w:sz w:val="24"/>
          <w:szCs w:val="24"/>
        </w:rPr>
      </w:pPr>
      <w:r w:rsidRPr="00CF167C">
        <w:rPr>
          <w:i/>
          <w:sz w:val="24"/>
        </w:rPr>
        <w:t>Segue decodifica di testo cifrato</w:t>
      </w:r>
    </w:p>
    <w:p w14:paraId="01276A28" w14:textId="77777777" w:rsidR="00DB0104" w:rsidRDefault="00DB0104" w:rsidP="00DB0104">
      <w:pPr>
        <w:pStyle w:val="Testopreformattato"/>
        <w:jc w:val="both"/>
        <w:rPr>
          <w:sz w:val="24"/>
        </w:rPr>
      </w:pPr>
    </w:p>
    <w:p w14:paraId="77C9FE43" w14:textId="0BD8F051" w:rsidR="00DB0104" w:rsidRDefault="00DB0104" w:rsidP="00DB0104">
      <w:pPr>
        <w:pStyle w:val="Testopreformattato"/>
        <w:jc w:val="both"/>
        <w:rPr>
          <w:sz w:val="24"/>
        </w:rPr>
      </w:pPr>
      <w:r w:rsidRPr="00CF167C">
        <w:rPr>
          <w:sz w:val="24"/>
        </w:rPr>
        <w:t>/ 34</w:t>
      </w:r>
      <w:r>
        <w:rPr>
          <w:sz w:val="24"/>
        </w:rPr>
        <w:t>5v /</w:t>
      </w:r>
    </w:p>
    <w:p w14:paraId="76B386B9" w14:textId="77777777" w:rsidR="00DB0104" w:rsidRPr="00CF167C" w:rsidRDefault="00DB0104" w:rsidP="00DB0104">
      <w:pPr>
        <w:pStyle w:val="Testopreformattato"/>
        <w:jc w:val="both"/>
        <w:rPr>
          <w:i/>
          <w:sz w:val="24"/>
          <w:szCs w:val="24"/>
        </w:rPr>
      </w:pPr>
      <w:r w:rsidRPr="00CF167C">
        <w:rPr>
          <w:i/>
          <w:sz w:val="24"/>
        </w:rPr>
        <w:t>Segue decodifica di testo cifrato</w:t>
      </w:r>
    </w:p>
    <w:p w14:paraId="10F0888F" w14:textId="77777777" w:rsidR="00DB0104" w:rsidRDefault="00DB0104" w:rsidP="00DB0104">
      <w:pPr>
        <w:pStyle w:val="Testopreformattato"/>
        <w:jc w:val="both"/>
        <w:rPr>
          <w:sz w:val="24"/>
        </w:rPr>
      </w:pPr>
    </w:p>
    <w:p w14:paraId="5519846A" w14:textId="5E507C96" w:rsidR="00DB0104" w:rsidRDefault="00DB0104" w:rsidP="00DB0104">
      <w:pPr>
        <w:pStyle w:val="Testopreformattato"/>
        <w:jc w:val="both"/>
        <w:rPr>
          <w:sz w:val="24"/>
        </w:rPr>
      </w:pPr>
      <w:r w:rsidRPr="00CF167C">
        <w:rPr>
          <w:sz w:val="24"/>
        </w:rPr>
        <w:t>/ 34</w:t>
      </w:r>
      <w:r>
        <w:rPr>
          <w:sz w:val="24"/>
        </w:rPr>
        <w:t>6</w:t>
      </w:r>
      <w:r w:rsidRPr="00CF167C">
        <w:rPr>
          <w:sz w:val="24"/>
        </w:rPr>
        <w:t>r</w:t>
      </w:r>
      <w:r>
        <w:rPr>
          <w:sz w:val="24"/>
        </w:rPr>
        <w:t xml:space="preserve"> /</w:t>
      </w:r>
    </w:p>
    <w:p w14:paraId="552D8B2B" w14:textId="77777777" w:rsidR="00DB0104" w:rsidRPr="00CF167C" w:rsidRDefault="00DB0104" w:rsidP="00DB0104">
      <w:pPr>
        <w:pStyle w:val="Testopreformattato"/>
        <w:jc w:val="both"/>
        <w:rPr>
          <w:i/>
          <w:sz w:val="24"/>
          <w:szCs w:val="24"/>
        </w:rPr>
      </w:pPr>
      <w:r w:rsidRPr="00CF167C">
        <w:rPr>
          <w:i/>
          <w:sz w:val="24"/>
        </w:rPr>
        <w:t>Segue decodifica di testo cifrato</w:t>
      </w:r>
    </w:p>
    <w:p w14:paraId="3CAD088B" w14:textId="77777777" w:rsidR="00DB0104" w:rsidRDefault="00DB0104" w:rsidP="00DB0104">
      <w:pPr>
        <w:pStyle w:val="Testopreformattato"/>
        <w:jc w:val="both"/>
        <w:rPr>
          <w:sz w:val="24"/>
        </w:rPr>
      </w:pPr>
    </w:p>
    <w:p w14:paraId="7C4693CA" w14:textId="50C86893" w:rsidR="00C97E9D" w:rsidRPr="00CF167C" w:rsidRDefault="00DB0104" w:rsidP="00E61D58">
      <w:pPr>
        <w:pStyle w:val="Testopreformattato"/>
        <w:jc w:val="both"/>
        <w:rPr>
          <w:sz w:val="24"/>
        </w:rPr>
      </w:pPr>
      <w:r>
        <w:rPr>
          <w:sz w:val="24"/>
        </w:rPr>
        <w:t xml:space="preserve">/ </w:t>
      </w:r>
      <w:r w:rsidR="00C97E9D" w:rsidRPr="00CF167C">
        <w:rPr>
          <w:sz w:val="24"/>
        </w:rPr>
        <w:t>346v /</w:t>
      </w:r>
    </w:p>
    <w:p w14:paraId="3AA096A2" w14:textId="77777777" w:rsidR="009F5A55" w:rsidRPr="00CF167C" w:rsidRDefault="00C97E9D" w:rsidP="00E61D58">
      <w:pPr>
        <w:pStyle w:val="Testopreformattato"/>
        <w:jc w:val="both"/>
        <w:rPr>
          <w:i/>
          <w:sz w:val="24"/>
          <w:szCs w:val="24"/>
        </w:rPr>
      </w:pPr>
      <w:r w:rsidRPr="00CF167C">
        <w:rPr>
          <w:i/>
          <w:sz w:val="24"/>
        </w:rPr>
        <w:t>Segue decodifica di testo cifrato</w:t>
      </w:r>
    </w:p>
    <w:p w14:paraId="3DBF8E35" w14:textId="77777777" w:rsidR="009F5A55" w:rsidRPr="00B54C59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</w:p>
    <w:p w14:paraId="00472A99" w14:textId="77777777" w:rsidR="00B852B0" w:rsidRPr="00B17FD0" w:rsidRDefault="00321603" w:rsidP="00B852B0">
      <w:pPr>
        <w:pStyle w:val="Header"/>
        <w:jc w:val="left"/>
        <w:rPr>
          <w:lang w:val="en-US"/>
        </w:rPr>
      </w:pPr>
      <w:r w:rsidRPr="00570B0E">
        <w:rPr>
          <w:rFonts w:cs="Times New Roman"/>
          <w:lang w:val="en-US"/>
        </w:rPr>
        <w:br w:type="page"/>
      </w:r>
      <w:r w:rsidR="00B852B0" w:rsidRPr="00B17FD0">
        <w:rPr>
          <w:lang w:val="en-US"/>
        </w:rPr>
        <w:lastRenderedPageBreak/>
        <w:t>/START LETTER/</w:t>
      </w:r>
    </w:p>
    <w:p w14:paraId="78BF5A6C" w14:textId="4539EF0C" w:rsidR="009F5A55" w:rsidRPr="00ED72D8" w:rsidRDefault="009F5A55" w:rsidP="00321603">
      <w:pPr>
        <w:spacing w:after="0" w:line="240" w:lineRule="auto"/>
        <w:jc w:val="center"/>
        <w:rPr>
          <w:rFonts w:ascii="Times New Roman" w:hAnsi="Times New Roman" w:cs="Times New Roman"/>
          <w:sz w:val="24"/>
          <w:lang w:val="en-GB"/>
        </w:rPr>
      </w:pPr>
      <w:r w:rsidRPr="00ED72D8">
        <w:rPr>
          <w:rFonts w:ascii="Times New Roman" w:hAnsi="Times New Roman" w:cs="Times New Roman"/>
          <w:sz w:val="24"/>
          <w:lang w:val="en-GB"/>
        </w:rPr>
        <w:t>n. 111</w:t>
      </w:r>
    </w:p>
    <w:p w14:paraId="5FFCD2E6" w14:textId="77777777" w:rsidR="009F5A55" w:rsidRPr="00ED72D8" w:rsidRDefault="004E2394" w:rsidP="00321603">
      <w:pPr>
        <w:spacing w:after="0" w:line="240" w:lineRule="auto"/>
        <w:jc w:val="center"/>
        <w:rPr>
          <w:rFonts w:ascii="Times New Roman" w:hAnsi="Times New Roman" w:cs="Times New Roman"/>
          <w:sz w:val="24"/>
          <w:lang w:val="en-GB"/>
        </w:rPr>
      </w:pPr>
      <w:r w:rsidRPr="00ED72D8">
        <w:rPr>
          <w:rFonts w:ascii="Times New Roman" w:hAnsi="Times New Roman" w:cs="Times New Roman"/>
          <w:sz w:val="24"/>
          <w:lang w:val="en-GB"/>
        </w:rPr>
        <w:t xml:space="preserve">8 </w:t>
      </w:r>
      <w:r w:rsidR="009F5A55" w:rsidRPr="00ED72D8">
        <w:rPr>
          <w:rFonts w:ascii="Times New Roman" w:hAnsi="Times New Roman" w:cs="Times New Roman"/>
          <w:sz w:val="24"/>
          <w:lang w:val="en-GB"/>
        </w:rPr>
        <w:t>agosto 1617, L</w:t>
      </w:r>
      <w:r w:rsidR="003B265C" w:rsidRPr="00ED72D8">
        <w:rPr>
          <w:rFonts w:ascii="Times New Roman" w:hAnsi="Times New Roman" w:cs="Times New Roman"/>
          <w:sz w:val="24"/>
          <w:lang w:val="en-GB"/>
        </w:rPr>
        <w:t>’</w:t>
      </w:r>
      <w:r w:rsidR="009F5A55" w:rsidRPr="00ED72D8">
        <w:rPr>
          <w:rFonts w:ascii="Times New Roman" w:hAnsi="Times New Roman" w:cs="Times New Roman"/>
          <w:sz w:val="24"/>
          <w:lang w:val="en-GB"/>
        </w:rPr>
        <w:t>Aia (cc. 349r-351v, 353r-v)</w:t>
      </w:r>
    </w:p>
    <w:p w14:paraId="0133B087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GB"/>
        </w:rPr>
      </w:pPr>
    </w:p>
    <w:p w14:paraId="3707DEE5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349r /</w:t>
      </w:r>
    </w:p>
    <w:p w14:paraId="43FEC558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2</w:t>
      </w:r>
      <w:r w:rsidRPr="00ED72D8">
        <w:rPr>
          <w:rFonts w:ascii="Times New Roman" w:hAnsi="Times New Roman" w:cs="Times New Roman"/>
          <w:sz w:val="24"/>
          <w:vertAlign w:val="superscript"/>
          <w:lang w:val="it-IT"/>
        </w:rPr>
        <w:t>da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813"/>
      </w:r>
      <w:r w:rsidRPr="00ED72D8">
        <w:rPr>
          <w:rFonts w:ascii="Times New Roman" w:hAnsi="Times New Roman" w:cs="Times New Roman"/>
          <w:sz w:val="24"/>
          <w:lang w:val="it-IT"/>
        </w:rPr>
        <w:t xml:space="preserve"> |</w:t>
      </w:r>
    </w:p>
    <w:p w14:paraId="1FE59138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</w:p>
    <w:p w14:paraId="4500D96D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Serenissimo Principe |</w:t>
      </w:r>
    </w:p>
    <w:p w14:paraId="4CA1FA65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quello, che la Serenità vostra mi scrive nelle sue lettere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21 del passato | esser success</w:t>
      </w:r>
      <w:r w:rsidR="003F742E" w:rsidRPr="00ED72D8">
        <w:rPr>
          <w:rFonts w:ascii="Times New Roman" w:hAnsi="Times New Roman" w:cs="Times New Roman"/>
          <w:sz w:val="24"/>
          <w:lang w:val="it-IT"/>
        </w:rPr>
        <w:t>o tanto nel Friuli, quanto nel g</w:t>
      </w:r>
      <w:r w:rsidRPr="00ED72D8">
        <w:rPr>
          <w:rFonts w:ascii="Times New Roman" w:hAnsi="Times New Roman" w:cs="Times New Roman"/>
          <w:sz w:val="24"/>
          <w:lang w:val="it-IT"/>
        </w:rPr>
        <w:t>olfo, è stato inteso qui | con particolar dispiacere per il pregiudicio,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lla ne riceve per il | comercio; et per il ritardamento della presa di Giudisca; et ho inteso, che dalla parte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serenissimi arciduchi se ne fa festa, et gioia | grande. Del mio discontento non parlerò, sicuro, che la | devotione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nimo sia assai bastante per portarlo alla conoscenza della Serenità vostra. |</w:t>
      </w:r>
    </w:p>
    <w:p w14:paraId="7D0FDFB0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Quanto al seguito in mare qui lo stimano infortunio; ma nato | dalla particolar intelligenza, come da lei mi viene rappresentato. | Per quello da terra poi presuppongono che la mala corrispondenza |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capi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habbi causato, fondandosi sopra lettere scritte da | alcuni delle militie holandesi, che quasi con un medesimo | concetto lo dicono, et che se si havesse seguitato il parere del signor | conte Gio. Ernesto la cosa non sarebbe successa; che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ntroduttione |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viveri in Giudisca era stata preceduta, et avertita dal signor Conte | che vi si poteva rimediare ma non si ha voluto, mostrando bene | mentre proferì il suo senso, et lo lasciò in scrittura di | farsene conto, et di stimarlo; ma poi non si è voluto | manco dar segno di volerlo metter in alcuna essecutione; | che tutto era nato, come si comprendeva da invidia | di alcuni, che non amano la gloria del signor Conte et hanno pro-|curato sempre di tenirlo indietro da quelle imprese, che | con servitio della Serenità vostra gli potevano far honore, massime | doppo, che </w:t>
      </w:r>
      <w:r w:rsidR="00625A67" w:rsidRPr="00ED72D8">
        <w:rPr>
          <w:rFonts w:ascii="Times New Roman" w:hAnsi="Times New Roman" w:cs="Times New Roman"/>
          <w:sz w:val="24"/>
          <w:lang w:val="it-IT"/>
        </w:rPr>
        <w:t>acquistò li doi forti del G</w:t>
      </w:r>
      <w:r w:rsidRPr="00ED72D8">
        <w:rPr>
          <w:rFonts w:ascii="Times New Roman" w:hAnsi="Times New Roman" w:cs="Times New Roman"/>
          <w:sz w:val="24"/>
          <w:lang w:val="it-IT"/>
        </w:rPr>
        <w:t>enerale, et delle |</w:t>
      </w:r>
    </w:p>
    <w:p w14:paraId="65054B76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349v /</w:t>
      </w:r>
    </w:p>
    <w:p w14:paraId="172CD6B2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donne; che non si guardava di tirar li soldati delle truppe, et che | n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ndoglienza, che se ne faceva vi era per sola iscusa esservi | una massima generale, che li soldati pur che servino San | Marco non importa che siano più sotto un capo, che sotto 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|altro, che vedendo il Conte di non poter acquistar honore | anzi di esser a parte del dishonore, che ne viene a derivare | per essersi in faccia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rmata lasciato introdur viveri in Gradisca | senza apportarvi il rimedio, che facilmente si poteva si era risoluto |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spedir a Venetia il Vimes per impetrar la sua licenza si | racconta esservi mancamenti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viveri et caminarsi n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rmata con disordine in tutte le cose. Questo è il contenuto delle | lettere venute la presente settimana, et particolarmente di quelle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|auditor general delle truppe Dimer. So che lo stesso Conte | quanto 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ntroduttione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viveri in Gradisca ha scritto a sua Eccellenza | presupongo, che nelle lettere vi siano dei medesimi concetti; | ma ella non è uscita ad altro se non che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814"/>
      </w:r>
      <w:r w:rsidRPr="00ED72D8">
        <w:rPr>
          <w:rFonts w:ascii="Times New Roman" w:hAnsi="Times New Roman" w:cs="Times New Roman"/>
          <w:sz w:val="24"/>
          <w:lang w:val="it-IT"/>
        </w:rPr>
        <w:t xml:space="preserve"> gli scriveva, che era | stata introdotta quantità di farine, che haverebbe | ritardato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ffetto del far cader quella piazza in mano | della Republica mostrò dispiacer grande del successo | ma disse, che questi erano effetti della guerra n[on]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815"/>
      </w:r>
      <w:r w:rsidRPr="00ED72D8">
        <w:rPr>
          <w:rFonts w:ascii="Times New Roman" w:hAnsi="Times New Roman" w:cs="Times New Roman"/>
          <w:sz w:val="24"/>
          <w:lang w:val="it-IT"/>
        </w:rPr>
        <w:t xml:space="preserve"> condescese | ad alcun particolare se non che sperava, che le sue lettere | haverebbono contenuto in ufficio il Conte, il q[u]ale</w:t>
      </w:r>
      <w:r w:rsidR="00676E92" w:rsidRPr="00CF167C">
        <w:rPr>
          <w:rStyle w:val="FootnoteReference"/>
          <w:rFonts w:ascii="Times New Roman" w:hAnsi="Times New Roman" w:cs="Times New Roman"/>
          <w:sz w:val="24"/>
        </w:rPr>
        <w:footnoteReference w:id="816"/>
      </w:r>
      <w:r w:rsidRPr="00ED72D8">
        <w:rPr>
          <w:rFonts w:ascii="Times New Roman" w:hAnsi="Times New Roman" w:cs="Times New Roman"/>
          <w:sz w:val="24"/>
          <w:lang w:val="it-IT"/>
        </w:rPr>
        <w:t xml:space="preserve"> non | è laudato da alcuno di non haver voluto obed[i]r</w:t>
      </w:r>
      <w:r w:rsidR="00676E92" w:rsidRPr="00CF167C">
        <w:rPr>
          <w:rStyle w:val="FootnoteReference"/>
          <w:rFonts w:ascii="Times New Roman" w:hAnsi="Times New Roman" w:cs="Times New Roman"/>
          <w:sz w:val="24"/>
        </w:rPr>
        <w:footnoteReference w:id="817"/>
      </w:r>
      <w:r w:rsidRPr="00ED72D8">
        <w:rPr>
          <w:rFonts w:ascii="Times New Roman" w:hAnsi="Times New Roman" w:cs="Times New Roman"/>
          <w:sz w:val="24"/>
          <w:lang w:val="it-IT"/>
        </w:rPr>
        <w:t xml:space="preserve"> al signor | don Gioanni, et nel generale ha perso non poco, come ho inteso | et mi viene riferto tanto per questo, quanto perché […]</w:t>
      </w:r>
      <w:r w:rsidR="00676E92" w:rsidRPr="00CF167C">
        <w:rPr>
          <w:rStyle w:val="FootnoteReference"/>
          <w:rFonts w:ascii="Times New Roman" w:hAnsi="Times New Roman" w:cs="Times New Roman"/>
          <w:sz w:val="24"/>
        </w:rPr>
        <w:footnoteReference w:id="818"/>
      </w:r>
      <w:r w:rsidRPr="00ED72D8">
        <w:rPr>
          <w:rFonts w:ascii="Times New Roman" w:hAnsi="Times New Roman" w:cs="Times New Roman"/>
          <w:sz w:val="24"/>
          <w:lang w:val="it-IT"/>
        </w:rPr>
        <w:t xml:space="preserve"> |</w:t>
      </w:r>
    </w:p>
    <w:p w14:paraId="2E352290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350r /</w:t>
      </w:r>
    </w:p>
    <w:p w14:paraId="477BB51F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che </w:t>
      </w:r>
      <w:r w:rsidR="00034759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l difetto si attribuisca a lui del mal governo delle genti. | Ma dirò anco riverentemente alla Serenità vostra che qui non è inteso bene | il concetto che li soldati pur che servino San Marco non </w:t>
      </w:r>
      <w:r w:rsidRPr="00ED72D8">
        <w:rPr>
          <w:rFonts w:ascii="Times New Roman" w:hAnsi="Times New Roman" w:cs="Times New Roman"/>
          <w:sz w:val="24"/>
          <w:lang w:val="it-IT"/>
        </w:rPr>
        <w:lastRenderedPageBreak/>
        <w:t xml:space="preserve">importa | che lo faccino più sotto uno, che sotto un altro capo, dicendosi | non esser maniera accostumata né qui, né in altro </w:t>
      </w:r>
      <w:r w:rsidR="0058534B" w:rsidRPr="00ED72D8">
        <w:rPr>
          <w:rFonts w:ascii="Times New Roman" w:hAnsi="Times New Roman" w:cs="Times New Roman"/>
          <w:sz w:val="24"/>
          <w:lang w:val="it-IT"/>
        </w:rPr>
        <w:t>Paese</w:t>
      </w:r>
      <w:r w:rsidRPr="00ED72D8">
        <w:rPr>
          <w:rFonts w:ascii="Times New Roman" w:hAnsi="Times New Roman" w:cs="Times New Roman"/>
          <w:sz w:val="24"/>
          <w:lang w:val="it-IT"/>
        </w:rPr>
        <w:t>; et | io sostento questo non poter esser vero, ma che li soldati hanno | preso altro partito per non haver il loro dritto nelle paghe | viene anco chiamato grandissimo disordine che non vi siano | hospitali, né proprii ricetti per li amalati, et per li feriti | et che vi siano mancamenti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viveri, et massime per la com-|modità che et per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uno, et per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ltro hanno in questo Paese | ma più per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ordine che dicono esservi. Et non è meraviglia | essendo facile il transporto di tutte le cose per la commodità | dei canali navigabili per tutta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Holanda, et per tutto il | resto del Paese. Di questi doi mancamenti tutti scrivono | in conformità, et in conformità anco, che sperano | ritornarsene dentro uno, o doi mesi. Io sostento in quanto | mi è possibile, et vado ribattendo le voci, et le considerationi | con quelle ragioni, che stimo proprie. |</w:t>
      </w:r>
    </w:p>
    <w:p w14:paraId="6FE032B0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Ho anco in particolare procurato dar ad intender qual sia | la paga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Svizzeri, et come siano state le truppe del signor Conte | avantaggiate di doicento scudi per ogni doi compagnie, et | questo per il maggior numero di officiali, poiché più | di uno questi giorni me ne ha discorso, dicendo, che | </w:t>
      </w:r>
    </w:p>
    <w:p w14:paraId="07056E45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350v /</w:t>
      </w:r>
    </w:p>
    <w:p w14:paraId="766408EE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non sapevo intenderla mentre d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un canto sentivo che li capitani | haverebbono voluto la paga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Svizzeri, et d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ltro sapevo | benissimo che li soldati volevano correr nelle bande italiane | che sono pagate a minor prezzo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Svizzeri, il che chiudo | la bocca, con restar sodisfatto chi ne parla; ma dove non può | arrivar la ragione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inventione non sussistente fa il suo effetto. | Uno sorridendo mi disse, che pensando li capitani al dover esser intra-|tenuti così poco tempo, et che potessero esser doppo licentiati | o per la pace, o colla stagione non hanno voluto mancar | a </w:t>
      </w:r>
      <w:r w:rsidR="008D44F9" w:rsidRPr="00ED72D8">
        <w:rPr>
          <w:rFonts w:ascii="Times New Roman" w:hAnsi="Times New Roman" w:cs="Times New Roman"/>
          <w:sz w:val="24"/>
          <w:lang w:val="it-IT"/>
        </w:rPr>
        <w:t>sé stessi</w:t>
      </w:r>
      <w:r w:rsidRPr="00ED72D8">
        <w:rPr>
          <w:rFonts w:ascii="Times New Roman" w:hAnsi="Times New Roman" w:cs="Times New Roman"/>
          <w:sz w:val="24"/>
          <w:lang w:val="it-IT"/>
        </w:rPr>
        <w:t>, et farsi la buona mano, il seguito dà molto ben | a conoscer esser vero il concetto, et quello che han riportato | doi o tre soldati fuggiti, et tornati ultimamente in questi | paesi lo conferma dolendosi del capitan Lodovico Bredorud | come anco una lettera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819"/>
      </w:r>
      <w:r w:rsidRPr="00ED72D8">
        <w:rPr>
          <w:rFonts w:ascii="Times New Roman" w:hAnsi="Times New Roman" w:cs="Times New Roman"/>
          <w:sz w:val="24"/>
          <w:lang w:val="it-IT"/>
        </w:rPr>
        <w:t xml:space="preserve"> che mi è stato detto | essersi scritta da uno,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è pur nelle truppe del Conte | che rappresenta la mercantia delle vivande, il che | risaputo da alcuni tanto più disgusta, se ben | dalli amici si procura di coprir quanto si può, et | si è fatta paura alli soldati di maniera che non | si lasciano veder per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Haya. |</w:t>
      </w:r>
    </w:p>
    <w:p w14:paraId="76B797AE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Il residente Stich mi è venuto a riferire hav[eva]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820"/>
      </w:r>
      <w:r w:rsidRPr="00ED72D8">
        <w:rPr>
          <w:rFonts w:ascii="Times New Roman" w:hAnsi="Times New Roman" w:cs="Times New Roman"/>
          <w:sz w:val="24"/>
          <w:lang w:val="it-IT"/>
        </w:rPr>
        <w:t xml:space="preserve"> havute | lettere del fratello, che si era ricuperato; che gli scriveva | che </w:t>
      </w:r>
      <w:r w:rsidR="00034759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l signor don Gio.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Medici cercava di haver le truppe | del Wassonhovem, et che gli haveva offerta la luocotenenza |</w:t>
      </w:r>
    </w:p>
    <w:p w14:paraId="7C42ECE9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/ 351r / </w:t>
      </w:r>
    </w:p>
    <w:p w14:paraId="2E87ACD8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sotto di lui, che già, che vedeva non poter il fratello avanzar | altro, lo voleva con questo dispaccio essortar ad accettar il | partito, per rendersi tanto più grato: sperando, che la serenissima | Republica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haverebbe in qualche altra occasione ricompensato, et honorato. |</w:t>
      </w:r>
    </w:p>
    <w:p w14:paraId="25FE9A3C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Sono tornati a me li patroni, et interessati in quei vasselli | et con nuovo compianto, et nuove preghiere hanno mostrato | desiderio di esser sodisfatti nelle loro instanze. Io li ho | detto di haver scritto, et che era necessario attender la | risposta. Quelli che hanno ad haver il nolo per le genti | del Wassonhovem si compiangono più</w:t>
      </w:r>
      <w:r w:rsidR="00A72EF8" w:rsidRPr="00ED72D8">
        <w:rPr>
          <w:rFonts w:ascii="Times New Roman" w:hAnsi="Times New Roman" w:cs="Times New Roman"/>
          <w:sz w:val="24"/>
          <w:lang w:val="it-IT"/>
        </w:rPr>
        <w:t xml:space="preserve"> degli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ltri, | et replicano il venir a me per haver risposta; et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interesse | li fa creder, che </w:t>
      </w:r>
      <w:r w:rsidR="00034759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l tempo servi per essa; né cessano per tanto | di visitarmi; et io li vado confortando alla meglio, et | con buone parole. Sua Eccellenza ha havuto avviso che a | Delfsil, et là intorno siano più di milla cinquecento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821"/>
      </w:r>
      <w:r w:rsidRPr="00ED72D8">
        <w:rPr>
          <w:rFonts w:ascii="Times New Roman" w:hAnsi="Times New Roman" w:cs="Times New Roman"/>
          <w:sz w:val="24"/>
          <w:lang w:val="it-IT"/>
        </w:rPr>
        <w:t xml:space="preserve"> | soldati in circa del signor conte di Levenstein: egli però non mi scrive | in questo proposito, se non quanto intenderà la Serenità vostra dalle | sue lettere, che invio tradotte in copia. Le navi non partirono | non havendo li signori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msterdam voluto permettergli il levar |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armi, polveri, piombi, et altri apprestamenti necessarii | per esse, et per li soldati senza la particolar concessione dei | </w:t>
      </w:r>
      <w:r w:rsidR="00A455BB" w:rsidRPr="00ED72D8">
        <w:rPr>
          <w:rFonts w:ascii="Times New Roman" w:hAnsi="Times New Roman" w:cs="Times New Roman"/>
          <w:sz w:val="24"/>
          <w:lang w:val="it-IT"/>
        </w:rPr>
        <w:t xml:space="preserve">signori </w:t>
      </w:r>
      <w:r w:rsidRPr="00ED72D8">
        <w:rPr>
          <w:rFonts w:ascii="Times New Roman" w:hAnsi="Times New Roman" w:cs="Times New Roman"/>
          <w:sz w:val="24"/>
          <w:lang w:val="it-IT"/>
        </w:rPr>
        <w:t>Stati Generali: per il che il signor Conte scrisse a me, et io feci | capo al Presidente, che sabbato mi fece haver le letter per | questo imbarco, le quali subito g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spedii. |</w:t>
      </w:r>
    </w:p>
    <w:p w14:paraId="336FB961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/ 351v / </w:t>
      </w:r>
    </w:p>
    <w:p w14:paraId="60277FF3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lastRenderedPageBreak/>
        <w:t>Mandò sabbato a me un suo huomo, espressamente per sapere, se | havevo havuto qualche ordine, che al suo reggimento dovesse | aggiunger altri millecinquecento fanti, come con sue lettere haveva | offerto alla Serenità vostra et sta per tanto tuttavia in espettatione | colla speranza che gli è stata data da Venetia, che doveva | abbracciarsi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offerta; mostrando animo, et volontà di essequi-|rla. Gratie etc. |</w:t>
      </w:r>
    </w:p>
    <w:p w14:paraId="66647294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</w:p>
    <w:p w14:paraId="368C87C9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D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Haya a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8 agosto 1617 | </w:t>
      </w:r>
    </w:p>
    <w:p w14:paraId="4841F2B3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di vostra Serenità |</w:t>
      </w:r>
    </w:p>
    <w:p w14:paraId="25089E36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humilissimo, et devotissimo servitore |</w:t>
      </w:r>
    </w:p>
    <w:p w14:paraId="56AA47A5" w14:textId="77777777" w:rsidR="009F5A55" w:rsidRPr="00ED72D8" w:rsidRDefault="00AE37F2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Christofforo Suriano</w:t>
      </w:r>
      <w:r w:rsidR="009F5A55" w:rsidRPr="00ED72D8">
        <w:rPr>
          <w:rFonts w:ascii="Times New Roman" w:hAnsi="Times New Roman" w:cs="Times New Roman"/>
          <w:sz w:val="24"/>
          <w:lang w:val="it-IT"/>
        </w:rPr>
        <w:t xml:space="preserve"> |</w:t>
      </w:r>
    </w:p>
    <w:p w14:paraId="5D8B7076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</w:p>
    <w:p w14:paraId="496651CF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353r /</w:t>
      </w:r>
    </w:p>
    <w:p w14:paraId="755D3E19" w14:textId="35563F15" w:rsidR="009F5A55" w:rsidRPr="00ED72D8" w:rsidRDefault="00603022" w:rsidP="002D6930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lang w:val="it-IT"/>
        </w:rPr>
      </w:pPr>
      <w:r w:rsidRPr="00603022">
        <w:rPr>
          <w:rFonts w:ascii="Times New Roman" w:hAnsi="Times New Roman" w:cs="Times New Roman"/>
          <w:b/>
          <w:bCs/>
          <w:sz w:val="24"/>
          <w:lang w:val="it-IT"/>
        </w:rPr>
        <w:t>Blank page</w:t>
      </w:r>
    </w:p>
    <w:p w14:paraId="1524455D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</w:p>
    <w:p w14:paraId="2B85B310" w14:textId="77777777" w:rsidR="009F5A55" w:rsidRPr="00ED72D8" w:rsidRDefault="004D6A0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/ 353v </w:t>
      </w:r>
      <w:r w:rsidR="009F5A55" w:rsidRPr="00ED72D8">
        <w:rPr>
          <w:rFonts w:ascii="Times New Roman" w:hAnsi="Times New Roman" w:cs="Times New Roman"/>
          <w:sz w:val="24"/>
          <w:lang w:val="it-IT"/>
        </w:rPr>
        <w:t>/</w:t>
      </w:r>
    </w:p>
    <w:p w14:paraId="43334215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Al </w:t>
      </w:r>
      <w:r w:rsidR="00AE37F2" w:rsidRPr="00ED72D8">
        <w:rPr>
          <w:rFonts w:ascii="Times New Roman" w:hAnsi="Times New Roman" w:cs="Times New Roman"/>
          <w:sz w:val="24"/>
          <w:lang w:val="it-IT"/>
        </w:rPr>
        <w:t>serenissimo principe di Venetia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|</w:t>
      </w:r>
    </w:p>
    <w:p w14:paraId="207AEE3B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2</w:t>
      </w:r>
      <w:r w:rsidRPr="00ED72D8">
        <w:rPr>
          <w:rFonts w:ascii="Times New Roman" w:hAnsi="Times New Roman" w:cs="Times New Roman"/>
          <w:sz w:val="24"/>
          <w:vertAlign w:val="superscript"/>
          <w:lang w:val="it-IT"/>
        </w:rPr>
        <w:t>da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|</w:t>
      </w:r>
    </w:p>
    <w:p w14:paraId="271215AB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</w:p>
    <w:p w14:paraId="7BD5F87D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lang w:val="it-IT"/>
        </w:rPr>
      </w:pPr>
      <w:r w:rsidRPr="00ED72D8">
        <w:rPr>
          <w:rFonts w:ascii="Times New Roman" w:hAnsi="Times New Roman" w:cs="Times New Roman"/>
          <w:i/>
          <w:sz w:val="24"/>
          <w:lang w:val="it-IT"/>
        </w:rPr>
        <w:t>Sigillo</w:t>
      </w:r>
    </w:p>
    <w:p w14:paraId="5AAADC87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</w:p>
    <w:p w14:paraId="67DB1077" w14:textId="77777777" w:rsidR="009F5A55" w:rsidRPr="00CF167C" w:rsidRDefault="009F5A55" w:rsidP="002D6930">
      <w:pPr>
        <w:pStyle w:val="Testopreformattato"/>
        <w:jc w:val="both"/>
        <w:rPr>
          <w:rFonts w:eastAsiaTheme="minorHAnsi"/>
          <w:i/>
          <w:sz w:val="24"/>
          <w:szCs w:val="24"/>
          <w:lang w:eastAsia="en-US"/>
        </w:rPr>
      </w:pPr>
      <w:r w:rsidRPr="00CF167C">
        <w:rPr>
          <w:rFonts w:eastAsiaTheme="minorHAnsi"/>
          <w:i/>
          <w:sz w:val="24"/>
          <w:szCs w:val="24"/>
          <w:lang w:eastAsia="en-US"/>
        </w:rPr>
        <w:t>Regesto antico</w:t>
      </w:r>
    </w:p>
    <w:p w14:paraId="5A1394DF" w14:textId="77777777" w:rsidR="009F5A55" w:rsidRPr="00CF167C" w:rsidRDefault="009F5A55" w:rsidP="002D6930">
      <w:pPr>
        <w:pStyle w:val="Testopreformattato"/>
        <w:jc w:val="both"/>
        <w:rPr>
          <w:rFonts w:eastAsiaTheme="minorHAnsi"/>
          <w:sz w:val="24"/>
          <w:szCs w:val="24"/>
          <w:lang w:eastAsia="en-US"/>
        </w:rPr>
      </w:pPr>
      <w:r w:rsidRPr="00CF167C">
        <w:rPr>
          <w:rFonts w:eastAsiaTheme="minorHAnsi"/>
          <w:sz w:val="24"/>
          <w:szCs w:val="24"/>
          <w:lang w:eastAsia="en-US"/>
        </w:rPr>
        <w:t>/ 353vC /</w:t>
      </w:r>
    </w:p>
    <w:p w14:paraId="3C432194" w14:textId="77777777" w:rsidR="009F5A55" w:rsidRPr="00CF167C" w:rsidRDefault="009F5A55" w:rsidP="002D6930">
      <w:pPr>
        <w:pStyle w:val="Testopreformattato"/>
        <w:jc w:val="both"/>
        <w:rPr>
          <w:rFonts w:eastAsiaTheme="minorHAnsi"/>
          <w:sz w:val="24"/>
          <w:szCs w:val="24"/>
          <w:lang w:eastAsia="en-US"/>
        </w:rPr>
      </w:pPr>
      <w:r w:rsidRPr="00CF167C">
        <w:rPr>
          <w:rFonts w:eastAsiaTheme="minorHAnsi"/>
          <w:smallCaps/>
          <w:sz w:val="24"/>
          <w:szCs w:val="24"/>
          <w:lang w:eastAsia="en-US"/>
        </w:rPr>
        <w:t xml:space="preserve">8 </w:t>
      </w:r>
      <w:r w:rsidR="00060010" w:rsidRPr="00CF167C">
        <w:rPr>
          <w:rFonts w:eastAsiaTheme="minorHAnsi"/>
          <w:sz w:val="24"/>
          <w:szCs w:val="24"/>
          <w:lang w:eastAsia="en-US"/>
        </w:rPr>
        <w:t>agosto 1617 ricevute 23 detto</w:t>
      </w:r>
      <w:r w:rsidRPr="00CF167C">
        <w:rPr>
          <w:rFonts w:eastAsiaTheme="minorHAnsi"/>
          <w:sz w:val="24"/>
          <w:szCs w:val="24"/>
          <w:lang w:eastAsia="en-US"/>
        </w:rPr>
        <w:t xml:space="preserve"> |</w:t>
      </w:r>
    </w:p>
    <w:p w14:paraId="766BFA30" w14:textId="77777777" w:rsidR="009F5A55" w:rsidRPr="005C7E3C" w:rsidRDefault="00AE37F2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5C7E3C">
        <w:rPr>
          <w:rFonts w:ascii="Times New Roman" w:hAnsi="Times New Roman" w:cs="Times New Roman"/>
          <w:sz w:val="24"/>
          <w:lang w:val="it-IT"/>
        </w:rPr>
        <w:t xml:space="preserve">Haia. </w:t>
      </w:r>
      <w:r w:rsidR="009F5A55" w:rsidRPr="005C7E3C">
        <w:rPr>
          <w:rFonts w:ascii="Times New Roman" w:hAnsi="Times New Roman" w:cs="Times New Roman"/>
          <w:sz w:val="24"/>
          <w:lang w:val="it-IT"/>
        </w:rPr>
        <w:t>2</w:t>
      </w:r>
      <w:r w:rsidR="009F5A55" w:rsidRPr="005C7E3C">
        <w:rPr>
          <w:rFonts w:ascii="Times New Roman" w:hAnsi="Times New Roman" w:cs="Times New Roman"/>
          <w:sz w:val="24"/>
          <w:vertAlign w:val="superscript"/>
          <w:lang w:val="it-IT"/>
        </w:rPr>
        <w:t>da</w:t>
      </w:r>
      <w:r w:rsidR="009F5A55" w:rsidRPr="005C7E3C">
        <w:rPr>
          <w:rFonts w:ascii="Times New Roman" w:hAnsi="Times New Roman" w:cs="Times New Roman"/>
          <w:sz w:val="24"/>
          <w:lang w:val="it-IT"/>
        </w:rPr>
        <w:t xml:space="preserve"> | </w:t>
      </w:r>
    </w:p>
    <w:p w14:paraId="2769F1F5" w14:textId="77777777" w:rsidR="009F5A55" w:rsidRPr="005C7E3C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</w:p>
    <w:p w14:paraId="26741AD9" w14:textId="77777777" w:rsidR="009F5A55" w:rsidRPr="005C7E3C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5C7E3C">
        <w:rPr>
          <w:rFonts w:ascii="Times New Roman" w:hAnsi="Times New Roman" w:cs="Times New Roman"/>
          <w:sz w:val="24"/>
          <w:lang w:val="it-IT"/>
        </w:rPr>
        <w:t>L.</w:t>
      </w:r>
      <w:r w:rsidR="00AE37F2" w:rsidRPr="005C7E3C">
        <w:rPr>
          <w:rFonts w:ascii="Times New Roman" w:hAnsi="Times New Roman" w:cs="Times New Roman"/>
          <w:sz w:val="24"/>
          <w:lang w:val="it-IT"/>
        </w:rPr>
        <w:t xml:space="preserve"> </w:t>
      </w:r>
      <w:r w:rsidRPr="005C7E3C">
        <w:rPr>
          <w:rFonts w:ascii="Times New Roman" w:hAnsi="Times New Roman" w:cs="Times New Roman"/>
          <w:sz w:val="24"/>
          <w:lang w:val="it-IT"/>
        </w:rPr>
        <w:t>SS.</w:t>
      </w:r>
      <w:r w:rsidR="00AE37F2" w:rsidRPr="005C7E3C">
        <w:rPr>
          <w:rFonts w:ascii="Times New Roman" w:hAnsi="Times New Roman" w:cs="Times New Roman"/>
          <w:sz w:val="24"/>
          <w:lang w:val="it-IT"/>
        </w:rPr>
        <w:t xml:space="preserve"> </w:t>
      </w:r>
      <w:r w:rsidRPr="005C7E3C">
        <w:rPr>
          <w:rFonts w:ascii="Times New Roman" w:hAnsi="Times New Roman" w:cs="Times New Roman"/>
          <w:sz w:val="24"/>
          <w:lang w:val="it-IT"/>
        </w:rPr>
        <w:t>R. |</w:t>
      </w:r>
    </w:p>
    <w:p w14:paraId="4F36BE50" w14:textId="77777777" w:rsidR="009F5A55" w:rsidRPr="005C7E3C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</w:p>
    <w:p w14:paraId="022FE7D8" w14:textId="77777777" w:rsidR="009F5A55" w:rsidRPr="005C7E3C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</w:p>
    <w:p w14:paraId="02DE08B6" w14:textId="77777777" w:rsidR="009F5A55" w:rsidRPr="005C7E3C" w:rsidRDefault="009F5A55" w:rsidP="00A6786C">
      <w:pPr>
        <w:spacing w:after="0" w:line="240" w:lineRule="auto"/>
        <w:jc w:val="center"/>
        <w:rPr>
          <w:rFonts w:ascii="Times New Roman" w:hAnsi="Times New Roman" w:cs="Times New Roman"/>
          <w:sz w:val="24"/>
          <w:lang w:val="it-IT"/>
        </w:rPr>
      </w:pPr>
      <w:r w:rsidRPr="005C7E3C">
        <w:rPr>
          <w:rFonts w:ascii="Times New Roman" w:hAnsi="Times New Roman" w:cs="Times New Roman"/>
          <w:sz w:val="24"/>
          <w:lang w:val="it-IT"/>
        </w:rPr>
        <w:t>n. 112</w:t>
      </w:r>
    </w:p>
    <w:p w14:paraId="1B00ED49" w14:textId="611ECD44" w:rsidR="009F5A55" w:rsidRPr="005C7E3C" w:rsidRDefault="009F5A55" w:rsidP="00A6786C">
      <w:pPr>
        <w:spacing w:after="0" w:line="240" w:lineRule="auto"/>
        <w:jc w:val="center"/>
        <w:rPr>
          <w:rFonts w:ascii="Times New Roman" w:hAnsi="Times New Roman" w:cs="Times New Roman"/>
          <w:sz w:val="24"/>
          <w:lang w:val="it-IT"/>
        </w:rPr>
      </w:pPr>
      <w:r w:rsidRPr="005C7E3C">
        <w:rPr>
          <w:rFonts w:ascii="Times New Roman" w:hAnsi="Times New Roman" w:cs="Times New Roman"/>
          <w:sz w:val="24"/>
          <w:lang w:val="it-IT"/>
        </w:rPr>
        <w:t>Allegato I al n. 111 (cc. 352r-v)</w:t>
      </w:r>
    </w:p>
    <w:p w14:paraId="0D9BD8B8" w14:textId="77777777" w:rsidR="00A6786C" w:rsidRPr="005C7E3C" w:rsidRDefault="00A6786C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</w:p>
    <w:p w14:paraId="2ED5B674" w14:textId="77777777" w:rsidR="009F5A55" w:rsidRPr="00790689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790689">
        <w:rPr>
          <w:rFonts w:ascii="Times New Roman" w:hAnsi="Times New Roman" w:cs="Times New Roman"/>
          <w:sz w:val="24"/>
          <w:lang w:val="it-IT"/>
        </w:rPr>
        <w:t>/ 352r /</w:t>
      </w:r>
    </w:p>
    <w:p w14:paraId="57C54F0A" w14:textId="77777777" w:rsidR="009F5A55" w:rsidRPr="00790689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790689">
        <w:rPr>
          <w:rFonts w:ascii="Times New Roman" w:hAnsi="Times New Roman" w:cs="Times New Roman"/>
          <w:sz w:val="24"/>
          <w:lang w:val="it-IT"/>
        </w:rPr>
        <w:t>Lettere del signor conte de Leve</w:t>
      </w:r>
      <w:r w:rsidR="00AE37F2" w:rsidRPr="00790689">
        <w:rPr>
          <w:rFonts w:ascii="Times New Roman" w:hAnsi="Times New Roman" w:cs="Times New Roman"/>
          <w:sz w:val="24"/>
          <w:lang w:val="it-IT"/>
        </w:rPr>
        <w:t>nstein de</w:t>
      </w:r>
      <w:r w:rsidR="003B265C" w:rsidRPr="00790689">
        <w:rPr>
          <w:rFonts w:ascii="Times New Roman" w:hAnsi="Times New Roman" w:cs="Times New Roman"/>
          <w:sz w:val="24"/>
          <w:lang w:val="it-IT"/>
        </w:rPr>
        <w:t>’</w:t>
      </w:r>
      <w:r w:rsidR="00AE37F2" w:rsidRPr="00790689">
        <w:rPr>
          <w:rFonts w:ascii="Times New Roman" w:hAnsi="Times New Roman" w:cs="Times New Roman"/>
          <w:sz w:val="24"/>
          <w:lang w:val="it-IT"/>
        </w:rPr>
        <w:t xml:space="preserve"> 7 agosto d</w:t>
      </w:r>
      <w:r w:rsidR="003B265C" w:rsidRPr="00790689">
        <w:rPr>
          <w:rFonts w:ascii="Times New Roman" w:hAnsi="Times New Roman" w:cs="Times New Roman"/>
          <w:sz w:val="24"/>
          <w:lang w:val="it-IT"/>
        </w:rPr>
        <w:t>’</w:t>
      </w:r>
      <w:r w:rsidR="00AE37F2" w:rsidRPr="00790689">
        <w:rPr>
          <w:rFonts w:ascii="Times New Roman" w:hAnsi="Times New Roman" w:cs="Times New Roman"/>
          <w:sz w:val="24"/>
          <w:lang w:val="it-IT"/>
        </w:rPr>
        <w:t>Amsterdam</w:t>
      </w:r>
      <w:r w:rsidRPr="00790689">
        <w:rPr>
          <w:rFonts w:ascii="Times New Roman" w:hAnsi="Times New Roman" w:cs="Times New Roman"/>
          <w:sz w:val="24"/>
          <w:lang w:val="it-IT"/>
        </w:rPr>
        <w:t xml:space="preserve"> |</w:t>
      </w:r>
    </w:p>
    <w:p w14:paraId="477616BD" w14:textId="77777777" w:rsidR="009F5A55" w:rsidRPr="00790689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</w:p>
    <w:p w14:paraId="18531DEA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790689">
        <w:rPr>
          <w:rFonts w:ascii="Times New Roman" w:hAnsi="Times New Roman" w:cs="Times New Roman"/>
          <w:sz w:val="24"/>
          <w:lang w:val="it-IT"/>
        </w:rPr>
        <w:t xml:space="preserve">Questa mattina ho ricevute lettere dal </w:t>
      </w:r>
      <w:r w:rsidR="00F80E9F" w:rsidRPr="00790689">
        <w:rPr>
          <w:rFonts w:ascii="Times New Roman" w:hAnsi="Times New Roman" w:cs="Times New Roman"/>
          <w:sz w:val="24"/>
          <w:lang w:val="it-IT"/>
        </w:rPr>
        <w:t>Commissar</w:t>
      </w:r>
      <w:r w:rsidRPr="00790689">
        <w:rPr>
          <w:rFonts w:ascii="Times New Roman" w:hAnsi="Times New Roman" w:cs="Times New Roman"/>
          <w:sz w:val="24"/>
          <w:lang w:val="it-IT"/>
        </w:rPr>
        <w:t xml:space="preserve">io et dal mio </w:t>
      </w:r>
      <w:r w:rsidR="001E7813" w:rsidRPr="00790689">
        <w:rPr>
          <w:rFonts w:ascii="Times New Roman" w:hAnsi="Times New Roman" w:cs="Times New Roman"/>
          <w:sz w:val="24"/>
          <w:lang w:val="it-IT"/>
        </w:rPr>
        <w:t>Quartiermastr</w:t>
      </w:r>
      <w:r w:rsidRPr="00790689">
        <w:rPr>
          <w:rFonts w:ascii="Times New Roman" w:hAnsi="Times New Roman" w:cs="Times New Roman"/>
          <w:sz w:val="24"/>
          <w:lang w:val="it-IT"/>
        </w:rPr>
        <w:t>o, nelle | quali mi avvisano che il conte d</w:t>
      </w:r>
      <w:r w:rsidR="003B265C" w:rsidRPr="00790689">
        <w:rPr>
          <w:rFonts w:ascii="Times New Roman" w:hAnsi="Times New Roman" w:cs="Times New Roman"/>
          <w:sz w:val="24"/>
          <w:lang w:val="it-IT"/>
        </w:rPr>
        <w:t>’</w:t>
      </w:r>
      <w:r w:rsidRPr="00790689">
        <w:rPr>
          <w:rFonts w:ascii="Times New Roman" w:hAnsi="Times New Roman" w:cs="Times New Roman"/>
          <w:sz w:val="24"/>
          <w:lang w:val="it-IT"/>
        </w:rPr>
        <w:t>Embdert haveva ragunati li suoi consi</w:t>
      </w:r>
      <w:r w:rsidR="008E6D31" w:rsidRPr="00790689">
        <w:rPr>
          <w:rFonts w:ascii="Times New Roman" w:hAnsi="Times New Roman" w:cs="Times New Roman"/>
          <w:sz w:val="24"/>
          <w:lang w:val="it-IT"/>
        </w:rPr>
        <w:t>glieri et che | aspettavano ogn</w:t>
      </w:r>
      <w:r w:rsidRPr="00790689">
        <w:rPr>
          <w:rFonts w:ascii="Times New Roman" w:hAnsi="Times New Roman" w:cs="Times New Roman"/>
          <w:sz w:val="24"/>
          <w:lang w:val="it-IT"/>
        </w:rPr>
        <w:t>hora la sua risolutione, tuttavia li soldati non lasciano di venir | et si fanno metter dentro di alcuni vasselli a Bremen et vengono per di dentro via | a Delfsijl, ch</w:t>
      </w:r>
      <w:r w:rsidR="003B265C" w:rsidRPr="00790689">
        <w:rPr>
          <w:rFonts w:ascii="Times New Roman" w:hAnsi="Times New Roman" w:cs="Times New Roman"/>
          <w:sz w:val="24"/>
          <w:lang w:val="it-IT"/>
        </w:rPr>
        <w:t>’</w:t>
      </w:r>
      <w:r w:rsidRPr="00790689">
        <w:rPr>
          <w:rFonts w:ascii="Times New Roman" w:hAnsi="Times New Roman" w:cs="Times New Roman"/>
          <w:sz w:val="24"/>
          <w:lang w:val="it-IT"/>
        </w:rPr>
        <w:t>è il mezo megliore, et io non facio altro ch</w:t>
      </w:r>
      <w:r w:rsidR="003B265C" w:rsidRPr="00790689">
        <w:rPr>
          <w:rFonts w:ascii="Times New Roman" w:hAnsi="Times New Roman" w:cs="Times New Roman"/>
          <w:sz w:val="24"/>
          <w:lang w:val="it-IT"/>
        </w:rPr>
        <w:t>’</w:t>
      </w:r>
      <w:r w:rsidRPr="00790689">
        <w:rPr>
          <w:rFonts w:ascii="Times New Roman" w:hAnsi="Times New Roman" w:cs="Times New Roman"/>
          <w:sz w:val="24"/>
          <w:lang w:val="it-IT"/>
        </w:rPr>
        <w:t>attender a inviar un | vassello appresso l</w:t>
      </w:r>
      <w:r w:rsidR="003B265C" w:rsidRPr="00790689">
        <w:rPr>
          <w:rFonts w:ascii="Times New Roman" w:hAnsi="Times New Roman" w:cs="Times New Roman"/>
          <w:sz w:val="24"/>
          <w:lang w:val="it-IT"/>
        </w:rPr>
        <w:t>’</w:t>
      </w:r>
      <w:r w:rsidRPr="00790689">
        <w:rPr>
          <w:rFonts w:ascii="Times New Roman" w:hAnsi="Times New Roman" w:cs="Times New Roman"/>
          <w:sz w:val="24"/>
          <w:lang w:val="it-IT"/>
        </w:rPr>
        <w:t xml:space="preserve">altro, et solleciterò quanto più mi sarà possibile. </w:t>
      </w:r>
      <w:r w:rsidRPr="00ED72D8">
        <w:rPr>
          <w:rFonts w:ascii="Times New Roman" w:hAnsi="Times New Roman" w:cs="Times New Roman"/>
          <w:sz w:val="24"/>
          <w:lang w:val="it-IT"/>
        </w:rPr>
        <w:t>Già ho guardato | in caso che venisse la risposta di sua Serenità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haver delle altre navi per il resto della | levata, et credo come mi pare che sarà facile di trovarli et più facilmente che li primi. | Io ho accordato qui un vassello che viene tenuto per il più buono del </w:t>
      </w:r>
      <w:r w:rsidR="0058534B" w:rsidRPr="00ED72D8">
        <w:rPr>
          <w:rFonts w:ascii="Times New Roman" w:hAnsi="Times New Roman" w:cs="Times New Roman"/>
          <w:sz w:val="24"/>
          <w:lang w:val="it-IT"/>
        </w:rPr>
        <w:t>Paese</w:t>
      </w:r>
      <w:r w:rsidRPr="00ED72D8">
        <w:rPr>
          <w:rFonts w:ascii="Times New Roman" w:hAnsi="Times New Roman" w:cs="Times New Roman"/>
          <w:sz w:val="24"/>
          <w:lang w:val="it-IT"/>
        </w:rPr>
        <w:t>, ecettuati | quelli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miralità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822"/>
      </w:r>
      <w:r w:rsidRPr="00ED72D8">
        <w:rPr>
          <w:rFonts w:ascii="Times New Roman" w:hAnsi="Times New Roman" w:cs="Times New Roman"/>
          <w:sz w:val="24"/>
          <w:lang w:val="it-IT"/>
        </w:rPr>
        <w:t>, ecco quanto.</w:t>
      </w:r>
      <w:r w:rsidR="00AE37F2" w:rsidRPr="00ED72D8">
        <w:rPr>
          <w:rFonts w:ascii="Times New Roman" w:hAnsi="Times New Roman" w:cs="Times New Roman"/>
          <w:sz w:val="24"/>
          <w:lang w:val="it-IT"/>
        </w:rPr>
        <w:t xml:space="preserve"> |</w:t>
      </w:r>
    </w:p>
    <w:p w14:paraId="47AF57E6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</w:p>
    <w:p w14:paraId="2CCBEDBE" w14:textId="2B02093B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352v</w:t>
      </w:r>
      <w:r w:rsidR="007A63A7">
        <w:rPr>
          <w:rFonts w:ascii="Times New Roman" w:hAnsi="Times New Roman" w:cs="Times New Roman"/>
          <w:sz w:val="24"/>
          <w:lang w:val="it-IT"/>
        </w:rPr>
        <w:t xml:space="preserve"> </w:t>
      </w:r>
      <w:r w:rsidR="008C2C72" w:rsidRPr="00ED72D8">
        <w:rPr>
          <w:rFonts w:ascii="Times New Roman" w:hAnsi="Times New Roman" w:cs="Times New Roman"/>
          <w:sz w:val="24"/>
          <w:lang w:val="it-IT"/>
        </w:rPr>
        <w:t>/</w:t>
      </w:r>
    </w:p>
    <w:p w14:paraId="1850CAF0" w14:textId="77777777" w:rsidR="00CD1CE0" w:rsidRPr="00ED72D8" w:rsidRDefault="00CD1CE0" w:rsidP="00CD1CE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Lettera del conte di Levenstein | </w:t>
      </w:r>
    </w:p>
    <w:p w14:paraId="6E8622B1" w14:textId="77777777" w:rsidR="00CD1CE0" w:rsidRPr="00ED72D8" w:rsidRDefault="00CD1CE0" w:rsidP="00CD1CE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nelle 2</w:t>
      </w:r>
      <w:r w:rsidRPr="00ED72D8">
        <w:rPr>
          <w:rFonts w:ascii="Times New Roman" w:hAnsi="Times New Roman" w:cs="Times New Roman"/>
          <w:sz w:val="24"/>
          <w:vertAlign w:val="superscript"/>
          <w:lang w:val="it-IT"/>
        </w:rPr>
        <w:t>de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|</w:t>
      </w:r>
    </w:p>
    <w:p w14:paraId="7E219C34" w14:textId="77777777" w:rsidR="00CD1CE0" w:rsidRDefault="00CD1CE0" w:rsidP="002D6930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lang w:val="it-IT"/>
        </w:rPr>
      </w:pPr>
    </w:p>
    <w:p w14:paraId="2FBDB0E4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</w:p>
    <w:p w14:paraId="5A94736E" w14:textId="77777777" w:rsidR="00B852B0" w:rsidRPr="00ED72D8" w:rsidRDefault="009F5A55" w:rsidP="00B852B0">
      <w:pPr>
        <w:pStyle w:val="Header"/>
        <w:jc w:val="left"/>
        <w:rPr>
          <w:lang w:val="it-IT"/>
        </w:rPr>
      </w:pPr>
      <w:r w:rsidRPr="00ED72D8">
        <w:rPr>
          <w:rFonts w:cs="Times New Roman"/>
          <w:lang w:val="it-IT"/>
        </w:rPr>
        <w:br w:type="page"/>
      </w:r>
      <w:r w:rsidR="00B852B0" w:rsidRPr="00ED72D8">
        <w:rPr>
          <w:lang w:val="it-IT"/>
        </w:rPr>
        <w:lastRenderedPageBreak/>
        <w:t>/START LETTER/</w:t>
      </w:r>
    </w:p>
    <w:p w14:paraId="1B37E550" w14:textId="0C1D238C" w:rsidR="009F5A55" w:rsidRPr="00ED72D8" w:rsidRDefault="009F5A55" w:rsidP="00A6786C">
      <w:pPr>
        <w:spacing w:after="0" w:line="240" w:lineRule="auto"/>
        <w:jc w:val="center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n. 113</w:t>
      </w:r>
    </w:p>
    <w:p w14:paraId="4A64DBCE" w14:textId="77777777" w:rsidR="009F5A55" w:rsidRPr="00ED72D8" w:rsidRDefault="004E2394" w:rsidP="00A6786C">
      <w:pPr>
        <w:spacing w:after="0" w:line="240" w:lineRule="auto"/>
        <w:jc w:val="center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8 </w:t>
      </w:r>
      <w:r w:rsidR="009F5A55" w:rsidRPr="00ED72D8">
        <w:rPr>
          <w:rFonts w:ascii="Times New Roman" w:hAnsi="Times New Roman" w:cs="Times New Roman"/>
          <w:sz w:val="24"/>
          <w:lang w:val="it-IT"/>
        </w:rPr>
        <w:t>agosto 1617,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="009F5A55" w:rsidRPr="00ED72D8">
        <w:rPr>
          <w:rFonts w:ascii="Times New Roman" w:hAnsi="Times New Roman" w:cs="Times New Roman"/>
          <w:sz w:val="24"/>
          <w:lang w:val="it-IT"/>
        </w:rPr>
        <w:t>Aia (cc. 354r-356v, 359r-v)</w:t>
      </w:r>
    </w:p>
    <w:p w14:paraId="1A5156B3" w14:textId="77777777" w:rsidR="009F5A55" w:rsidRPr="00ED72D8" w:rsidRDefault="009F5A55" w:rsidP="00A6786C">
      <w:pPr>
        <w:spacing w:after="0" w:line="240" w:lineRule="auto"/>
        <w:jc w:val="center"/>
        <w:rPr>
          <w:rFonts w:ascii="Times New Roman" w:hAnsi="Times New Roman" w:cs="Times New Roman"/>
          <w:sz w:val="24"/>
          <w:lang w:val="it-IT"/>
        </w:rPr>
      </w:pPr>
    </w:p>
    <w:p w14:paraId="3D77DF8D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354r /</w:t>
      </w:r>
    </w:p>
    <w:p w14:paraId="3AC80BD9" w14:textId="77777777" w:rsidR="0027558C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3</w:t>
      </w:r>
      <w:r w:rsidRPr="00ED72D8">
        <w:rPr>
          <w:rFonts w:ascii="Times New Roman" w:hAnsi="Times New Roman" w:cs="Times New Roman"/>
          <w:sz w:val="24"/>
          <w:vertAlign w:val="superscript"/>
          <w:lang w:val="it-IT"/>
        </w:rPr>
        <w:t>a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|</w:t>
      </w:r>
    </w:p>
    <w:p w14:paraId="277B65B1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</w:p>
    <w:p w14:paraId="43F8F352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Serenissimo Principe |</w:t>
      </w:r>
    </w:p>
    <w:p w14:paraId="409B5739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havendomi un signore in questo luogo fatta veder una lettera scritta |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lemagna, et credo sia del signor</w:t>
      </w:r>
      <w:r w:rsidR="00C25445" w:rsidRPr="00ED72D8">
        <w:rPr>
          <w:rFonts w:ascii="Times New Roman" w:hAnsi="Times New Roman" w:cs="Times New Roman"/>
          <w:sz w:val="24"/>
          <w:lang w:val="it-IT"/>
        </w:rPr>
        <w:t xml:space="preserve"> Plesil consigliero del signor Principe | p</w:t>
      </w:r>
      <w:r w:rsidRPr="00ED72D8">
        <w:rPr>
          <w:rFonts w:ascii="Times New Roman" w:hAnsi="Times New Roman" w:cs="Times New Roman"/>
          <w:sz w:val="24"/>
          <w:lang w:val="it-IT"/>
        </w:rPr>
        <w:t>alatino toccante g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ffari particolarmente della Serenità vostra con il serenissimo Ferdi-|nando, se bene delle medesime considerationi et particolari espressi | in essa le saranno prima pervenuti: con tutto ciò ho | stimato a proposito cavarne il transunto, che invio colle | presenti perché vegga il discorso, et li concetti, che mi sono | parsi degni della notitia di lei. |</w:t>
      </w:r>
    </w:p>
    <w:p w14:paraId="226DF5A8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Oltre altre levate, che qui viene scritto farsi in Bohemia mi | disse hieri il signor </w:t>
      </w:r>
      <w:r w:rsidR="0050400E" w:rsidRPr="00ED72D8">
        <w:rPr>
          <w:rFonts w:ascii="Times New Roman" w:hAnsi="Times New Roman" w:cs="Times New Roman"/>
          <w:sz w:val="24"/>
          <w:lang w:val="it-IT"/>
        </w:rPr>
        <w:t>Bernvel</w:t>
      </w:r>
      <w:r w:rsidRPr="00ED72D8">
        <w:rPr>
          <w:rFonts w:ascii="Times New Roman" w:hAnsi="Times New Roman" w:cs="Times New Roman"/>
          <w:sz w:val="24"/>
          <w:lang w:val="it-IT"/>
        </w:rPr>
        <w:t>, che alcuni signori di quel Regno | per rendersi benevoli al nuovo re Ferdinando havevano | fatta offerta di condur per servitio di lui da mille cavalli in circa | pagati del loro per tre mesi; che già vostra Serenità lo deve | saper, s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è vero; ma aggiunse la offerta è grande | ma non si crede qui, che tenirà. Anco dalla parte di | Brem par che si senti levarsi cavalleria, et infanteria | per il medesimo Ferdinando. |</w:t>
      </w:r>
    </w:p>
    <w:p w14:paraId="6F76009A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Esso signor </w:t>
      </w:r>
      <w:r w:rsidR="0050400E" w:rsidRPr="00ED72D8">
        <w:rPr>
          <w:rFonts w:ascii="Times New Roman" w:hAnsi="Times New Roman" w:cs="Times New Roman"/>
          <w:sz w:val="24"/>
          <w:lang w:val="it-IT"/>
        </w:rPr>
        <w:t>Bernvel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mi addimandò con grande instanza dove | fosse Castiglione, io gli dissi che ve ne erano molti; | ma che presuponevo, che mi volesse parlar di quello |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è contiguo allo stato della serenissima Republica rispose | di questo dico, io ripigliai,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ra vicino al veronese. Mi | disse s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ntende qui, che Spagnuoli vi mettino guarnigione |</w:t>
      </w:r>
    </w:p>
    <w:p w14:paraId="1D01F43B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354v /</w:t>
      </w:r>
    </w:p>
    <w:p w14:paraId="6F033EA4" w14:textId="77777777" w:rsidR="009F5A55" w:rsidRPr="005C7E3C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per introdurvisi a danno della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823"/>
      </w:r>
      <w:r w:rsidRPr="00ED72D8">
        <w:rPr>
          <w:rFonts w:ascii="Times New Roman" w:hAnsi="Times New Roman" w:cs="Times New Roman"/>
          <w:sz w:val="24"/>
          <w:lang w:val="it-IT"/>
        </w:rPr>
        <w:t xml:space="preserve"> serenissima Republica a quel confine | onde vostra Serenità haveva gran causa di aprir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occhio perché tenderanno | ogni rette, et ogni insidia per opprimer se potranno. </w:t>
      </w:r>
      <w:r w:rsidRPr="005C7E3C">
        <w:rPr>
          <w:rFonts w:ascii="Times New Roman" w:hAnsi="Times New Roman" w:cs="Times New Roman"/>
          <w:sz w:val="24"/>
          <w:lang w:val="it-IT"/>
        </w:rPr>
        <w:t xml:space="preserve">Et ho poi |cavato, che </w:t>
      </w:r>
      <w:r w:rsidR="006803CB" w:rsidRPr="005C7E3C">
        <w:rPr>
          <w:rFonts w:ascii="Times New Roman" w:hAnsi="Times New Roman" w:cs="Times New Roman"/>
          <w:sz w:val="24"/>
          <w:lang w:val="it-IT"/>
        </w:rPr>
        <w:t xml:space="preserve">ciò </w:t>
      </w:r>
      <w:r w:rsidR="00A72EF8" w:rsidRPr="005C7E3C">
        <w:rPr>
          <w:rFonts w:ascii="Times New Roman" w:hAnsi="Times New Roman" w:cs="Times New Roman"/>
          <w:sz w:val="24"/>
          <w:lang w:val="it-IT"/>
        </w:rPr>
        <w:t>è</w:t>
      </w:r>
      <w:r w:rsidRPr="005C7E3C">
        <w:rPr>
          <w:rFonts w:ascii="Times New Roman" w:hAnsi="Times New Roman" w:cs="Times New Roman"/>
          <w:sz w:val="24"/>
          <w:lang w:val="it-IT"/>
        </w:rPr>
        <w:t xml:space="preserve"> stato scritto a questo ambasciator d</w:t>
      </w:r>
      <w:r w:rsidR="003B265C" w:rsidRPr="005C7E3C">
        <w:rPr>
          <w:rFonts w:ascii="Times New Roman" w:hAnsi="Times New Roman" w:cs="Times New Roman"/>
          <w:sz w:val="24"/>
          <w:lang w:val="it-IT"/>
        </w:rPr>
        <w:t>’</w:t>
      </w:r>
      <w:r w:rsidRPr="005C7E3C">
        <w:rPr>
          <w:rFonts w:ascii="Times New Roman" w:hAnsi="Times New Roman" w:cs="Times New Roman"/>
          <w:sz w:val="24"/>
          <w:lang w:val="it-IT"/>
        </w:rPr>
        <w:t>Inghilterra cred</w:t>
      </w:r>
      <w:r w:rsidR="003B265C" w:rsidRPr="005C7E3C">
        <w:rPr>
          <w:rFonts w:ascii="Times New Roman" w:hAnsi="Times New Roman" w:cs="Times New Roman"/>
          <w:sz w:val="24"/>
          <w:lang w:val="it-IT"/>
        </w:rPr>
        <w:t>’</w:t>
      </w:r>
      <w:r w:rsidRPr="005C7E3C">
        <w:rPr>
          <w:rFonts w:ascii="Times New Roman" w:hAnsi="Times New Roman" w:cs="Times New Roman"/>
          <w:sz w:val="24"/>
          <w:lang w:val="it-IT"/>
        </w:rPr>
        <w:t>io | dal signor Wton. |</w:t>
      </w:r>
    </w:p>
    <w:p w14:paraId="6A871728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790689">
        <w:rPr>
          <w:rFonts w:ascii="Times New Roman" w:hAnsi="Times New Roman" w:cs="Times New Roman"/>
          <w:sz w:val="24"/>
          <w:lang w:val="it-IT"/>
        </w:rPr>
        <w:t>Uno di questi giorni essendo stato a v</w:t>
      </w:r>
      <w:r w:rsidR="002E63EB" w:rsidRPr="00790689">
        <w:rPr>
          <w:rFonts w:ascii="Times New Roman" w:hAnsi="Times New Roman" w:cs="Times New Roman"/>
          <w:sz w:val="24"/>
          <w:lang w:val="it-IT"/>
        </w:rPr>
        <w:t>isitatione del signor A</w:t>
      </w:r>
      <w:r w:rsidRPr="00790689">
        <w:rPr>
          <w:rFonts w:ascii="Times New Roman" w:hAnsi="Times New Roman" w:cs="Times New Roman"/>
          <w:sz w:val="24"/>
          <w:lang w:val="it-IT"/>
        </w:rPr>
        <w:t xml:space="preserve">mbasciator sudetto | mi addimandò, se sapevo che </w:t>
      </w:r>
      <w:r w:rsidR="00034759" w:rsidRPr="00790689">
        <w:rPr>
          <w:rFonts w:ascii="Times New Roman" w:hAnsi="Times New Roman" w:cs="Times New Roman"/>
          <w:sz w:val="24"/>
          <w:lang w:val="it-IT"/>
        </w:rPr>
        <w:t>’</w:t>
      </w:r>
      <w:r w:rsidRPr="00790689">
        <w:rPr>
          <w:rFonts w:ascii="Times New Roman" w:hAnsi="Times New Roman" w:cs="Times New Roman"/>
          <w:sz w:val="24"/>
          <w:lang w:val="it-IT"/>
        </w:rPr>
        <w:t>l signor Lionello fosse ritornato da | Scotia, io dissi che havevo avviso della sua partenza di Edemborg | et egli doppo qualche altre parole soggiunse, mi meraviglio | che la serenissima Republica nella congiontura</w:t>
      </w:r>
      <w:r w:rsidR="000D63BE" w:rsidRPr="00790689">
        <w:rPr>
          <w:rFonts w:ascii="Times New Roman" w:hAnsi="Times New Roman" w:cs="Times New Roman"/>
          <w:sz w:val="24"/>
          <w:lang w:val="it-IT"/>
        </w:rPr>
        <w:t xml:space="preserve"> de</w:t>
      </w:r>
      <w:r w:rsidR="003B265C" w:rsidRPr="00790689">
        <w:rPr>
          <w:rFonts w:ascii="Times New Roman" w:hAnsi="Times New Roman" w:cs="Times New Roman"/>
          <w:sz w:val="24"/>
          <w:lang w:val="it-IT"/>
        </w:rPr>
        <w:t>’</w:t>
      </w:r>
      <w:r w:rsidR="000D63BE" w:rsidRPr="00790689">
        <w:rPr>
          <w:rFonts w:ascii="Times New Roman" w:hAnsi="Times New Roman" w:cs="Times New Roman"/>
          <w:sz w:val="24"/>
          <w:lang w:val="it-IT"/>
        </w:rPr>
        <w:t xml:space="preserve"> </w:t>
      </w:r>
      <w:r w:rsidRPr="00790689">
        <w:rPr>
          <w:rFonts w:ascii="Times New Roman" w:hAnsi="Times New Roman" w:cs="Times New Roman"/>
          <w:sz w:val="24"/>
          <w:lang w:val="it-IT"/>
        </w:rPr>
        <w:t xml:space="preserve">presenti tempi che | sono tanto fastidiosi non facci, che vi sia un ambasciatore appresso il Re | mio signore. </w:t>
      </w:r>
      <w:r w:rsidRPr="00ED72D8">
        <w:rPr>
          <w:rFonts w:ascii="Times New Roman" w:hAnsi="Times New Roman" w:cs="Times New Roman"/>
          <w:sz w:val="24"/>
          <w:lang w:val="it-IT"/>
        </w:rPr>
        <w:t>Io gli risposi, che come sapeva era già destinato | quello, che è appresso il signor duca di Savoia; ma che havend[o]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824"/>
      </w:r>
      <w:r w:rsidRPr="00ED72D8">
        <w:rPr>
          <w:rFonts w:ascii="Times New Roman" w:hAnsi="Times New Roman" w:cs="Times New Roman"/>
          <w:sz w:val="24"/>
          <w:lang w:val="it-IT"/>
        </w:rPr>
        <w:t xml:space="preserve"> | in mano queg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ffari, n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quali concorre tanto interesse com-|mune, et essendone egli informatissimo si tratteneva là aspett[ando]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825"/>
      </w:r>
      <w:r w:rsidRPr="00ED72D8">
        <w:rPr>
          <w:rFonts w:ascii="Times New Roman" w:hAnsi="Times New Roman" w:cs="Times New Roman"/>
          <w:sz w:val="24"/>
          <w:lang w:val="it-IT"/>
        </w:rPr>
        <w:t xml:space="preserve"> | qualche buon radrizzo; rispose è vero, et par che sia ordinario | di ogni principe non levar li ministri informati. Et poi mi | addimandò se era vero quello che li veniva scritto, che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ccellentissimo | signor Simon Contarini fosse per passar alli p[…]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826"/>
      </w:r>
      <w:r w:rsidRPr="00ED72D8">
        <w:rPr>
          <w:rFonts w:ascii="Times New Roman" w:hAnsi="Times New Roman" w:cs="Times New Roman"/>
          <w:sz w:val="24"/>
          <w:lang w:val="it-IT"/>
        </w:rPr>
        <w:t xml:space="preserve"> di Germania | che così gli veniva scritto, che doveva fare, doppo esser stato | alli principi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talia. Io dissi, che non sapevo, se non che | havesse commissione per questi; non aggiunse altro in questo | particolare, né si dichiari maggiormente del suo concetto. |</w:t>
      </w:r>
    </w:p>
    <w:p w14:paraId="5B9043DA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/ 355r / </w:t>
      </w:r>
    </w:p>
    <w:p w14:paraId="4887F8BB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Presero qui li partiali n</w:t>
      </w:r>
      <w:r w:rsidR="00B77C2D" w:rsidRPr="00ED72D8">
        <w:rPr>
          <w:rFonts w:ascii="Times New Roman" w:hAnsi="Times New Roman" w:cs="Times New Roman"/>
          <w:sz w:val="24"/>
          <w:lang w:val="it-IT"/>
        </w:rPr>
        <w:t>el punto di religione chiamati g</w:t>
      </w:r>
      <w:r w:rsidRPr="00ED72D8">
        <w:rPr>
          <w:rFonts w:ascii="Times New Roman" w:hAnsi="Times New Roman" w:cs="Times New Roman"/>
          <w:sz w:val="24"/>
          <w:lang w:val="it-IT"/>
        </w:rPr>
        <w:t>omoristi | di propria auttorità la Chiesa che si era loro presuposto | di concederli per le sue predicationi ancorché non fornita, et | doppo haver doi volt</w:t>
      </w:r>
      <w:r w:rsidR="005B117E" w:rsidRPr="00ED72D8">
        <w:rPr>
          <w:rFonts w:ascii="Times New Roman" w:hAnsi="Times New Roman" w:cs="Times New Roman"/>
          <w:sz w:val="24"/>
          <w:lang w:val="it-IT"/>
        </w:rPr>
        <w:t>e predicato fecero instanza al c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onsiglio | di Holanda perché fosse reacomodata del tutto, come </w:t>
      </w:r>
      <w:r w:rsidRPr="00ED72D8">
        <w:rPr>
          <w:rFonts w:ascii="Times New Roman" w:hAnsi="Times New Roman" w:cs="Times New Roman"/>
          <w:sz w:val="24"/>
          <w:lang w:val="it-IT"/>
        </w:rPr>
        <w:lastRenderedPageBreak/>
        <w:t>andava; | limitando anco il tempo alla risposta, et vedendo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lla | non veniva risolsero da sé pigliar operarii in quella | quantità, che stimorono propria a far assai in poco | tempo. Il consiglio sudetto per evitar lo scandalo | et forse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ffusione del sangue quando si havesse voluta | far ostacolo chiuse g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occhi, sperando pure, che | sfogata la rabbiosa passione si trovasse un giorno | ripiego alla dissensione, et divisione publica. |</w:t>
      </w:r>
      <w:r w:rsidR="00114274" w:rsidRPr="00ED72D8">
        <w:rPr>
          <w:rFonts w:ascii="Times New Roman" w:hAnsi="Times New Roman" w:cs="Times New Roman"/>
          <w:sz w:val="24"/>
          <w:lang w:val="it-IT"/>
        </w:rPr>
        <w:t xml:space="preserve"> </w:t>
      </w:r>
    </w:p>
    <w:p w14:paraId="235E0569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Quello che li ha fatti più arditi è stata la dichiaratione | di sua Eccellenza del loro partito, et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ndar alle prediche come | continua, il che ha posto gelosia grandissima nella | parte aversa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827"/>
      </w:r>
      <w:r w:rsidRPr="00ED72D8">
        <w:rPr>
          <w:rFonts w:ascii="Times New Roman" w:hAnsi="Times New Roman" w:cs="Times New Roman"/>
          <w:sz w:val="24"/>
          <w:lang w:val="it-IT"/>
        </w:rPr>
        <w:t xml:space="preserve"> della quale fano capo il signor </w:t>
      </w:r>
      <w:r w:rsidR="0050400E" w:rsidRPr="00ED72D8">
        <w:rPr>
          <w:rFonts w:ascii="Times New Roman" w:hAnsi="Times New Roman" w:cs="Times New Roman"/>
          <w:sz w:val="24"/>
          <w:lang w:val="it-IT"/>
        </w:rPr>
        <w:t>Bernvel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| et è quella, che sostenta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uttorità del Magistrato | la quale procura in quanto più può di stabilirla. |</w:t>
      </w:r>
    </w:p>
    <w:p w14:paraId="69026110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Si sono ridotti li stati di Holanda continuamente | per trovar ripiego 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ccommodamento; ma non è | possibile incontrarlo tanto sono le parti ferme nelle | loro opinioni. Già qualche settimane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828"/>
      </w:r>
      <w:r w:rsidRPr="00ED72D8">
        <w:rPr>
          <w:rFonts w:ascii="Times New Roman" w:hAnsi="Times New Roman" w:cs="Times New Roman"/>
          <w:sz w:val="24"/>
          <w:lang w:val="it-IT"/>
        </w:rPr>
        <w:t xml:space="preserve"> li |</w:t>
      </w:r>
    </w:p>
    <w:p w14:paraId="1B528D70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355v /</w:t>
      </w:r>
    </w:p>
    <w:p w14:paraId="4908C75F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magistrati di alcune città di questa provincia fecero descriver | qualche soldatesca sotto pretesto di voler contener in | ufficio il popolo, temendo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="00AD4F39" w:rsidRPr="00ED72D8">
        <w:rPr>
          <w:rFonts w:ascii="Times New Roman" w:hAnsi="Times New Roman" w:cs="Times New Roman"/>
          <w:sz w:val="24"/>
          <w:lang w:val="it-IT"/>
        </w:rPr>
        <w:t>insolenza; et ultimamente | il m</w:t>
      </w:r>
      <w:r w:rsidRPr="00ED72D8">
        <w:rPr>
          <w:rFonts w:ascii="Times New Roman" w:hAnsi="Times New Roman" w:cs="Times New Roman"/>
          <w:sz w:val="24"/>
          <w:lang w:val="it-IT"/>
        </w:rPr>
        <w:t>agistrato della Brilla ha tentato di far giurar al | governator o capitano di esso luoco la fedeltà in sua mano; ma | egli vedendo, che vi era il pregiudicio di sua Eccellenza come generale | di tutta la soldatesca, et dipendente da lei, se ne | partì; et questi</w:t>
      </w:r>
      <w:r w:rsidR="00AD4F39" w:rsidRPr="00ED72D8">
        <w:rPr>
          <w:rFonts w:ascii="Times New Roman" w:hAnsi="Times New Roman" w:cs="Times New Roman"/>
          <w:sz w:val="24"/>
          <w:lang w:val="it-IT"/>
        </w:rPr>
        <w:t xml:space="preserve"> dipendenti d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="00AD4F39" w:rsidRPr="00ED72D8">
        <w:rPr>
          <w:rFonts w:ascii="Times New Roman" w:hAnsi="Times New Roman" w:cs="Times New Roman"/>
          <w:sz w:val="24"/>
          <w:lang w:val="it-IT"/>
        </w:rPr>
        <w:t>auttorità del M</w:t>
      </w:r>
      <w:r w:rsidRPr="00ED72D8">
        <w:rPr>
          <w:rFonts w:ascii="Times New Roman" w:hAnsi="Times New Roman" w:cs="Times New Roman"/>
          <w:sz w:val="24"/>
          <w:lang w:val="it-IT"/>
        </w:rPr>
        <w:t>agistrato | d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ltro canto hanno deputati cinque, o sei, che sono | andati appresso il signor principe Mauritio, dicendogli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829"/>
      </w:r>
      <w:r w:rsidRPr="00ED72D8">
        <w:rPr>
          <w:rFonts w:ascii="Times New Roman" w:hAnsi="Times New Roman" w:cs="Times New Roman"/>
          <w:sz w:val="24"/>
          <w:lang w:val="it-IT"/>
        </w:rPr>
        <w:t xml:space="preserve"> | in sostanza, che havendosi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ccellenza sua</w:t>
      </w:r>
      <w:r w:rsidR="00B77C2D" w:rsidRPr="00ED72D8">
        <w:rPr>
          <w:rFonts w:ascii="Times New Roman" w:hAnsi="Times New Roman" w:cs="Times New Roman"/>
          <w:sz w:val="24"/>
          <w:lang w:val="it-IT"/>
        </w:rPr>
        <w:t xml:space="preserve"> dichiarita per la parte |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="00B77C2D" w:rsidRPr="00ED72D8">
        <w:rPr>
          <w:rFonts w:ascii="Times New Roman" w:hAnsi="Times New Roman" w:cs="Times New Roman"/>
          <w:sz w:val="24"/>
          <w:lang w:val="it-IT"/>
        </w:rPr>
        <w:t xml:space="preserve"> g</w:t>
      </w:r>
      <w:r w:rsidRPr="00ED72D8">
        <w:rPr>
          <w:rFonts w:ascii="Times New Roman" w:hAnsi="Times New Roman" w:cs="Times New Roman"/>
          <w:sz w:val="24"/>
          <w:lang w:val="it-IT"/>
        </w:rPr>
        <w:t>omoristi, che contrasta di diretto 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uttorità del | Magistrato, et per questa dichiaratione devenuti più | insolenti, et per conseguente prevedendosi n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ndar | le cose innanti, che possono succeder disordini inevita-|bili col dubbio di qualche sinistro incontro a pregiud[itio]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830"/>
      </w:r>
      <w:r w:rsidRPr="00ED72D8">
        <w:rPr>
          <w:rFonts w:ascii="Times New Roman" w:hAnsi="Times New Roman" w:cs="Times New Roman"/>
          <w:sz w:val="24"/>
          <w:lang w:val="it-IT"/>
        </w:rPr>
        <w:t xml:space="preserve"> | della libertà publica, pregavano sua Eccellenza a voler assister | et mantener la riputatione del Magistrato, et che | ad esso fosse giurata fedeltà dalla soldatesca; ha | risposto il signor Principe,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gli si era conse[rva]to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831"/>
      </w:r>
      <w:r w:rsidRPr="00ED72D8">
        <w:rPr>
          <w:rFonts w:ascii="Times New Roman" w:hAnsi="Times New Roman" w:cs="Times New Roman"/>
          <w:sz w:val="24"/>
          <w:lang w:val="it-IT"/>
        </w:rPr>
        <w:t xml:space="preserve"> sem[pre]</w:t>
      </w:r>
      <w:r w:rsidR="00F71922" w:rsidRPr="00ED72D8">
        <w:rPr>
          <w:rFonts w:ascii="Times New Roman" w:hAnsi="Times New Roman" w:cs="Times New Roman"/>
          <w:sz w:val="24"/>
          <w:lang w:val="it-IT"/>
        </w:rPr>
        <w:t xml:space="preserve"> | fedele allo S</w:t>
      </w:r>
      <w:r w:rsidRPr="00ED72D8">
        <w:rPr>
          <w:rFonts w:ascii="Times New Roman" w:hAnsi="Times New Roman" w:cs="Times New Roman"/>
          <w:sz w:val="24"/>
          <w:lang w:val="it-IT"/>
        </w:rPr>
        <w:t>tato, et haverebbe tenuta la [m]ano</w:t>
      </w:r>
      <w:r w:rsidR="006D04D7" w:rsidRPr="00CF167C">
        <w:rPr>
          <w:rStyle w:val="FootnoteReference"/>
          <w:rFonts w:ascii="Times New Roman" w:hAnsi="Times New Roman" w:cs="Times New Roman"/>
          <w:sz w:val="24"/>
        </w:rPr>
        <w:footnoteReference w:id="832"/>
      </w:r>
      <w:r w:rsidRPr="00ED72D8">
        <w:rPr>
          <w:rFonts w:ascii="Times New Roman" w:hAnsi="Times New Roman" w:cs="Times New Roman"/>
          <w:sz w:val="24"/>
          <w:lang w:val="it-IT"/>
        </w:rPr>
        <w:t xml:space="preserve"> per[ché]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833"/>
      </w:r>
      <w:r w:rsidRPr="00ED72D8">
        <w:rPr>
          <w:rFonts w:ascii="Times New Roman" w:hAnsi="Times New Roman" w:cs="Times New Roman"/>
          <w:sz w:val="24"/>
          <w:lang w:val="it-IT"/>
        </w:rPr>
        <w:t xml:space="preserve"> | li magistrati non ricevessero alcun pregiudicio [fa]cian[o]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834"/>
      </w:r>
      <w:r w:rsidRPr="00ED72D8">
        <w:rPr>
          <w:rFonts w:ascii="Times New Roman" w:hAnsi="Times New Roman" w:cs="Times New Roman"/>
          <w:sz w:val="24"/>
          <w:lang w:val="it-IT"/>
        </w:rPr>
        <w:t xml:space="preserve"> | questo non fosse stato in pregiudicio della […]</w:t>
      </w:r>
      <w:r w:rsidR="006D04D7" w:rsidRPr="00CF167C">
        <w:rPr>
          <w:rStyle w:val="FootnoteReference"/>
          <w:rFonts w:ascii="Times New Roman" w:hAnsi="Times New Roman" w:cs="Times New Roman"/>
          <w:sz w:val="24"/>
        </w:rPr>
        <w:footnoteReference w:id="835"/>
      </w:r>
      <w:r w:rsidRPr="00ED72D8">
        <w:rPr>
          <w:rFonts w:ascii="Times New Roman" w:hAnsi="Times New Roman" w:cs="Times New Roman"/>
          <w:sz w:val="24"/>
          <w:lang w:val="it-IT"/>
        </w:rPr>
        <w:t xml:space="preserve"> |</w:t>
      </w:r>
    </w:p>
    <w:p w14:paraId="70D55E80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356r /</w:t>
      </w:r>
    </w:p>
    <w:p w14:paraId="44975048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del Paese, et della religione che professava, che era quella | per la quale è stata fatta la guerra, et era stata n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| principi giurata di mantenere; che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uttorità di lui | dipendeva dalli Stati Generali, et che a loro toccava | commandarli, et con essi si sarebbe regolato. Anco al signor | principe Henrico, et alla madre principessa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Oranges hanno | li deputati sudetti fatta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836"/>
      </w:r>
      <w:r w:rsidRPr="00ED72D8">
        <w:rPr>
          <w:rFonts w:ascii="Times New Roman" w:hAnsi="Times New Roman" w:cs="Times New Roman"/>
          <w:sz w:val="24"/>
          <w:lang w:val="it-IT"/>
        </w:rPr>
        <w:t xml:space="preserve"> instanza in confor-|mità: et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uno, et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altra hanno risposto, che sono | servitori </w:t>
      </w:r>
      <w:r w:rsidR="00F631BE" w:rsidRPr="00ED72D8">
        <w:rPr>
          <w:rFonts w:ascii="Times New Roman" w:hAnsi="Times New Roman" w:cs="Times New Roman"/>
          <w:sz w:val="24"/>
          <w:lang w:val="it-IT"/>
        </w:rPr>
        <w:t>a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="00F631BE" w:rsidRPr="00ED72D8">
        <w:rPr>
          <w:rFonts w:ascii="Times New Roman" w:hAnsi="Times New Roman" w:cs="Times New Roman"/>
          <w:sz w:val="24"/>
          <w:lang w:val="it-IT"/>
        </w:rPr>
        <w:t xml:space="preserve"> signori </w:t>
      </w:r>
      <w:r w:rsidRPr="00ED72D8">
        <w:rPr>
          <w:rFonts w:ascii="Times New Roman" w:hAnsi="Times New Roman" w:cs="Times New Roman"/>
          <w:sz w:val="24"/>
          <w:lang w:val="it-IT"/>
        </w:rPr>
        <w:t>Stati, et quanto venirà da loro commenti tanto | essequiranno. La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837"/>
      </w:r>
      <w:r w:rsidRPr="00ED72D8">
        <w:rPr>
          <w:rFonts w:ascii="Times New Roman" w:hAnsi="Times New Roman" w:cs="Times New Roman"/>
          <w:sz w:val="24"/>
          <w:lang w:val="it-IT"/>
        </w:rPr>
        <w:t xml:space="preserve"> confusione per questo punto | d</w:t>
      </w:r>
      <w:r w:rsidR="000F768D" w:rsidRPr="00ED72D8">
        <w:rPr>
          <w:rFonts w:ascii="Times New Roman" w:hAnsi="Times New Roman" w:cs="Times New Roman"/>
          <w:sz w:val="24"/>
          <w:lang w:val="it-IT"/>
        </w:rPr>
        <w:t>i religione è grande in questo G</w:t>
      </w:r>
      <w:r w:rsidR="00F71922" w:rsidRPr="00ED72D8">
        <w:rPr>
          <w:rFonts w:ascii="Times New Roman" w:hAnsi="Times New Roman" w:cs="Times New Roman"/>
          <w:sz w:val="24"/>
          <w:lang w:val="it-IT"/>
        </w:rPr>
        <w:t>overno, et lo S</w:t>
      </w:r>
      <w:r w:rsidRPr="00ED72D8">
        <w:rPr>
          <w:rFonts w:ascii="Times New Roman" w:hAnsi="Times New Roman" w:cs="Times New Roman"/>
          <w:sz w:val="24"/>
          <w:lang w:val="it-IT"/>
        </w:rPr>
        <w:t>tato è | amalato se Dio non vi mette le mani di un apparente | divisione, la qual non ha per ancora alteratione di gran | momento, come la più gran parte tiene, che sarà | niente, ma se continuassero le opinioni a fermarsi nel | non cedere, si teme di qualche inconveniente. Ascrivono | gran colpa di questo avanzamento di mala intelligenza | n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popoli alla sogestione del signor </w:t>
      </w:r>
      <w:r w:rsidR="0050400E" w:rsidRPr="00ED72D8">
        <w:rPr>
          <w:rFonts w:ascii="Times New Roman" w:hAnsi="Times New Roman" w:cs="Times New Roman"/>
          <w:sz w:val="24"/>
          <w:lang w:val="it-IT"/>
        </w:rPr>
        <w:t>Bernvel</w:t>
      </w:r>
      <w:r w:rsidRPr="00ED72D8">
        <w:rPr>
          <w:rFonts w:ascii="Times New Roman" w:hAnsi="Times New Roman" w:cs="Times New Roman"/>
          <w:sz w:val="24"/>
          <w:lang w:val="it-IT"/>
        </w:rPr>
        <w:t>, parlandosi contra | di lui assai apertamente; et d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altro canto non lasciano | li contrarii di darne colpa a sua Eccellenza che si sia così apertamente | dichiarita per la parte adversa al </w:t>
      </w:r>
      <w:r w:rsidRPr="00ED72D8">
        <w:rPr>
          <w:rFonts w:ascii="Times New Roman" w:hAnsi="Times New Roman" w:cs="Times New Roman"/>
          <w:sz w:val="24"/>
          <w:lang w:val="it-IT"/>
        </w:rPr>
        <w:lastRenderedPageBreak/>
        <w:t>Magistrato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838"/>
      </w:r>
      <w:r w:rsidRPr="00ED72D8">
        <w:rPr>
          <w:rFonts w:ascii="Times New Roman" w:hAnsi="Times New Roman" w:cs="Times New Roman"/>
          <w:sz w:val="24"/>
          <w:lang w:val="it-IT"/>
        </w:rPr>
        <w:t xml:space="preserve"> dicendo, che bisognava | stasse neutrale come fu il padre; ma si tiene per fermo, che se sua Eccellenza non faceva così era impossibile che non |</w:t>
      </w:r>
    </w:p>
    <w:p w14:paraId="7BEFB6B0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356v /</w:t>
      </w:r>
    </w:p>
    <w:p w14:paraId="36408AA7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succedesse qualche disordine con maggior pregiudicio delle | cose publiche. Li stati di Holanda si sono disciolti per | riunirsi verso li 15 in circa del presente mese; et si crede | che tutte le Provincie manderanno loro deputati per | intromettersi 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ccommodamento di queste differenze | che D</w:t>
      </w:r>
      <w:r w:rsidR="00F71922" w:rsidRPr="00ED72D8">
        <w:rPr>
          <w:rFonts w:ascii="Times New Roman" w:hAnsi="Times New Roman" w:cs="Times New Roman"/>
          <w:sz w:val="24"/>
          <w:lang w:val="it-IT"/>
        </w:rPr>
        <w:t>io lo voglia, et liberi questo S</w:t>
      </w:r>
      <w:r w:rsidRPr="00ED72D8">
        <w:rPr>
          <w:rFonts w:ascii="Times New Roman" w:hAnsi="Times New Roman" w:cs="Times New Roman"/>
          <w:sz w:val="24"/>
          <w:lang w:val="it-IT"/>
        </w:rPr>
        <w:t>tato dal veneno</w:t>
      </w:r>
      <w:r w:rsidR="004B1638" w:rsidRPr="00CF167C">
        <w:rPr>
          <w:rStyle w:val="FootnoteReference"/>
          <w:rFonts w:ascii="Times New Roman" w:hAnsi="Times New Roman" w:cs="Times New Roman"/>
          <w:sz w:val="24"/>
        </w:rPr>
        <w:footnoteReference w:id="839"/>
      </w:r>
      <w:r w:rsidRPr="00ED72D8">
        <w:rPr>
          <w:rFonts w:ascii="Times New Roman" w:hAnsi="Times New Roman" w:cs="Times New Roman"/>
          <w:sz w:val="24"/>
          <w:lang w:val="it-IT"/>
        </w:rPr>
        <w:t>, che | par vadi serpendo per metter divisione, et atterrar li | animi ben intentionati alla publica libertà. Il che tutto | ho stimato degno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ntelligenza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="00EC4A3B" w:rsidRPr="00ED72D8">
        <w:rPr>
          <w:rFonts w:ascii="Times New Roman" w:hAnsi="Times New Roman" w:cs="Times New Roman"/>
          <w:sz w:val="24"/>
          <w:lang w:val="it-IT"/>
        </w:rPr>
        <w:t>Eccellenz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e vostre illustrissime. Gratie [etc.] | </w:t>
      </w:r>
    </w:p>
    <w:p w14:paraId="6514074D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</w:p>
    <w:p w14:paraId="4C68FE9F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D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Haya a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8 agosto 1617 |</w:t>
      </w:r>
    </w:p>
    <w:p w14:paraId="72FCF7F2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di vostra Serenità |</w:t>
      </w:r>
    </w:p>
    <w:p w14:paraId="6DC0E51D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humilissimo et devotissimo servitore |</w:t>
      </w:r>
    </w:p>
    <w:p w14:paraId="1C228073" w14:textId="77777777" w:rsidR="009F5A55" w:rsidRPr="00ED72D8" w:rsidRDefault="00F14B03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Christofforo Suriano</w:t>
      </w:r>
      <w:r w:rsidR="009F5A55" w:rsidRPr="00ED72D8">
        <w:rPr>
          <w:rFonts w:ascii="Times New Roman" w:hAnsi="Times New Roman" w:cs="Times New Roman"/>
          <w:sz w:val="24"/>
          <w:lang w:val="it-IT"/>
        </w:rPr>
        <w:t xml:space="preserve"> |</w:t>
      </w:r>
    </w:p>
    <w:p w14:paraId="72A67971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</w:p>
    <w:p w14:paraId="778DD0B2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359r /</w:t>
      </w:r>
    </w:p>
    <w:p w14:paraId="168C2531" w14:textId="5D1FD17B" w:rsidR="009F5A55" w:rsidRPr="00ED72D8" w:rsidRDefault="00603022" w:rsidP="002D6930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lang w:val="it-IT"/>
        </w:rPr>
      </w:pPr>
      <w:r w:rsidRPr="00603022">
        <w:rPr>
          <w:rFonts w:ascii="Times New Roman" w:hAnsi="Times New Roman" w:cs="Times New Roman"/>
          <w:b/>
          <w:bCs/>
          <w:sz w:val="24"/>
          <w:lang w:val="it-IT"/>
        </w:rPr>
        <w:t>Blank page</w:t>
      </w:r>
    </w:p>
    <w:p w14:paraId="197B8B44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</w:p>
    <w:p w14:paraId="339A679A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359</w:t>
      </w:r>
      <w:r w:rsidR="008C2C72" w:rsidRPr="00ED72D8">
        <w:rPr>
          <w:rFonts w:ascii="Times New Roman" w:hAnsi="Times New Roman" w:cs="Times New Roman"/>
          <w:sz w:val="24"/>
          <w:lang w:val="it-IT"/>
        </w:rPr>
        <w:t>v /</w:t>
      </w:r>
    </w:p>
    <w:p w14:paraId="458545C1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Al </w:t>
      </w:r>
      <w:r w:rsidR="00F14B03" w:rsidRPr="00ED72D8">
        <w:rPr>
          <w:rFonts w:ascii="Times New Roman" w:hAnsi="Times New Roman" w:cs="Times New Roman"/>
          <w:sz w:val="24"/>
          <w:lang w:val="it-IT"/>
        </w:rPr>
        <w:t>serenissimo principe di Venetia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|</w:t>
      </w:r>
    </w:p>
    <w:p w14:paraId="24D1C98B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3</w:t>
      </w:r>
      <w:r w:rsidRPr="00ED72D8">
        <w:rPr>
          <w:rFonts w:ascii="Times New Roman" w:hAnsi="Times New Roman" w:cs="Times New Roman"/>
          <w:sz w:val="24"/>
          <w:vertAlign w:val="superscript"/>
          <w:lang w:val="it-IT"/>
        </w:rPr>
        <w:t>a</w:t>
      </w:r>
      <w:r w:rsidRPr="00ED72D8">
        <w:rPr>
          <w:rFonts w:ascii="Times New Roman" w:hAnsi="Times New Roman" w:cs="Times New Roman"/>
          <w:sz w:val="24"/>
          <w:lang w:val="it-IT"/>
        </w:rPr>
        <w:t>. |</w:t>
      </w:r>
    </w:p>
    <w:p w14:paraId="1F2D9777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</w:p>
    <w:p w14:paraId="33186C06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lang w:val="it-IT"/>
        </w:rPr>
      </w:pPr>
      <w:r w:rsidRPr="00ED72D8">
        <w:rPr>
          <w:rFonts w:ascii="Times New Roman" w:hAnsi="Times New Roman" w:cs="Times New Roman"/>
          <w:i/>
          <w:sz w:val="24"/>
          <w:lang w:val="it-IT"/>
        </w:rPr>
        <w:t>Sigilli</w:t>
      </w:r>
    </w:p>
    <w:p w14:paraId="4AF4FA12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</w:p>
    <w:p w14:paraId="332A60DA" w14:textId="77777777" w:rsidR="009F5A55" w:rsidRPr="00CF167C" w:rsidRDefault="009F5A55" w:rsidP="002D6930">
      <w:pPr>
        <w:pStyle w:val="Testopreformattato"/>
        <w:jc w:val="both"/>
        <w:rPr>
          <w:rFonts w:eastAsiaTheme="minorHAnsi"/>
          <w:i/>
          <w:sz w:val="24"/>
          <w:szCs w:val="24"/>
          <w:lang w:eastAsia="en-US"/>
        </w:rPr>
      </w:pPr>
      <w:r w:rsidRPr="00CF167C">
        <w:rPr>
          <w:rFonts w:eastAsiaTheme="minorHAnsi"/>
          <w:i/>
          <w:sz w:val="24"/>
          <w:szCs w:val="24"/>
          <w:lang w:eastAsia="en-US"/>
        </w:rPr>
        <w:t>Regesto antico</w:t>
      </w:r>
    </w:p>
    <w:p w14:paraId="7BD25CA4" w14:textId="77777777" w:rsidR="009F5A55" w:rsidRPr="00CF167C" w:rsidRDefault="009F5A55" w:rsidP="002D6930">
      <w:pPr>
        <w:pStyle w:val="Testopreformattato"/>
        <w:jc w:val="both"/>
        <w:rPr>
          <w:rFonts w:eastAsiaTheme="minorHAnsi"/>
          <w:sz w:val="24"/>
          <w:szCs w:val="24"/>
          <w:lang w:eastAsia="en-US"/>
        </w:rPr>
      </w:pPr>
      <w:r w:rsidRPr="00CF167C">
        <w:rPr>
          <w:rFonts w:eastAsiaTheme="minorHAnsi"/>
          <w:sz w:val="24"/>
          <w:szCs w:val="24"/>
          <w:lang w:eastAsia="en-US"/>
        </w:rPr>
        <w:t>/ 359vC /</w:t>
      </w:r>
    </w:p>
    <w:p w14:paraId="5038EA6D" w14:textId="77777777" w:rsidR="009F5A55" w:rsidRPr="00CF167C" w:rsidRDefault="009F5A55" w:rsidP="002D6930">
      <w:pPr>
        <w:pStyle w:val="Testopreformattato"/>
        <w:jc w:val="both"/>
        <w:rPr>
          <w:rFonts w:eastAsiaTheme="minorHAnsi"/>
          <w:sz w:val="24"/>
          <w:szCs w:val="24"/>
          <w:lang w:eastAsia="en-US"/>
        </w:rPr>
      </w:pPr>
      <w:r w:rsidRPr="00CF167C">
        <w:rPr>
          <w:rFonts w:eastAsiaTheme="minorHAnsi"/>
          <w:smallCaps/>
          <w:sz w:val="24"/>
          <w:szCs w:val="24"/>
          <w:lang w:eastAsia="en-US"/>
        </w:rPr>
        <w:t xml:space="preserve">8 </w:t>
      </w:r>
      <w:r w:rsidRPr="00CF167C">
        <w:rPr>
          <w:rFonts w:eastAsiaTheme="minorHAnsi"/>
          <w:sz w:val="24"/>
          <w:szCs w:val="24"/>
          <w:lang w:eastAsia="en-US"/>
        </w:rPr>
        <w:t>agosto 1617 ricevute 23 detto |</w:t>
      </w:r>
    </w:p>
    <w:p w14:paraId="32863256" w14:textId="77777777" w:rsidR="009F5A55" w:rsidRPr="00ED72D8" w:rsidRDefault="00F14B03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Haya. </w:t>
      </w:r>
      <w:r w:rsidR="009F5A55" w:rsidRPr="00ED72D8">
        <w:rPr>
          <w:rFonts w:ascii="Times New Roman" w:hAnsi="Times New Roman" w:cs="Times New Roman"/>
          <w:sz w:val="24"/>
          <w:lang w:val="it-IT"/>
        </w:rPr>
        <w:t>3</w:t>
      </w:r>
      <w:r w:rsidR="009F5A55" w:rsidRPr="00ED72D8">
        <w:rPr>
          <w:rFonts w:ascii="Times New Roman" w:hAnsi="Times New Roman" w:cs="Times New Roman"/>
          <w:sz w:val="24"/>
          <w:vertAlign w:val="superscript"/>
          <w:lang w:val="it-IT"/>
        </w:rPr>
        <w:t>a</w:t>
      </w:r>
      <w:r w:rsidR="009F5A55" w:rsidRPr="00ED72D8">
        <w:rPr>
          <w:rFonts w:ascii="Times New Roman" w:hAnsi="Times New Roman" w:cs="Times New Roman"/>
          <w:sz w:val="24"/>
          <w:lang w:val="it-IT"/>
        </w:rPr>
        <w:t xml:space="preserve"> | </w:t>
      </w:r>
    </w:p>
    <w:p w14:paraId="6145E5CE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</w:p>
    <w:p w14:paraId="518E0480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L.</w:t>
      </w:r>
      <w:r w:rsidR="00F14B03" w:rsidRPr="00ED72D8">
        <w:rPr>
          <w:rFonts w:ascii="Times New Roman" w:hAnsi="Times New Roman" w:cs="Times New Roman"/>
          <w:sz w:val="24"/>
          <w:lang w:val="it-IT"/>
        </w:rPr>
        <w:t xml:space="preserve"> </w:t>
      </w:r>
      <w:r w:rsidRPr="00ED72D8">
        <w:rPr>
          <w:rFonts w:ascii="Times New Roman" w:hAnsi="Times New Roman" w:cs="Times New Roman"/>
          <w:sz w:val="24"/>
          <w:lang w:val="it-IT"/>
        </w:rPr>
        <w:t>SS.</w:t>
      </w:r>
      <w:r w:rsidR="00F14B03" w:rsidRPr="00ED72D8">
        <w:rPr>
          <w:rFonts w:ascii="Times New Roman" w:hAnsi="Times New Roman" w:cs="Times New Roman"/>
          <w:sz w:val="24"/>
          <w:lang w:val="it-IT"/>
        </w:rPr>
        <w:t xml:space="preserve"> </w:t>
      </w:r>
      <w:r w:rsidRPr="00ED72D8">
        <w:rPr>
          <w:rFonts w:ascii="Times New Roman" w:hAnsi="Times New Roman" w:cs="Times New Roman"/>
          <w:sz w:val="24"/>
          <w:lang w:val="it-IT"/>
        </w:rPr>
        <w:t>R. |</w:t>
      </w:r>
    </w:p>
    <w:p w14:paraId="504F7538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</w:p>
    <w:p w14:paraId="1350D391" w14:textId="77777777" w:rsidR="00A6786C" w:rsidRPr="00ED72D8" w:rsidRDefault="00A6786C" w:rsidP="00A6786C">
      <w:pPr>
        <w:spacing w:after="0" w:line="240" w:lineRule="auto"/>
        <w:jc w:val="center"/>
        <w:rPr>
          <w:rFonts w:ascii="Times New Roman" w:hAnsi="Times New Roman" w:cs="Times New Roman"/>
          <w:sz w:val="24"/>
          <w:lang w:val="it-IT"/>
        </w:rPr>
      </w:pPr>
    </w:p>
    <w:p w14:paraId="1ED11C92" w14:textId="77777777" w:rsidR="009F5A55" w:rsidRPr="005C7E3C" w:rsidRDefault="009F5A55" w:rsidP="00A6786C">
      <w:pPr>
        <w:spacing w:after="0" w:line="240" w:lineRule="auto"/>
        <w:jc w:val="center"/>
        <w:rPr>
          <w:rFonts w:ascii="Times New Roman" w:hAnsi="Times New Roman" w:cs="Times New Roman"/>
          <w:sz w:val="24"/>
          <w:lang w:val="it-IT"/>
        </w:rPr>
      </w:pPr>
      <w:r w:rsidRPr="005C7E3C">
        <w:rPr>
          <w:rFonts w:ascii="Times New Roman" w:hAnsi="Times New Roman" w:cs="Times New Roman"/>
          <w:sz w:val="24"/>
          <w:lang w:val="it-IT"/>
        </w:rPr>
        <w:t>n. 114</w:t>
      </w:r>
    </w:p>
    <w:p w14:paraId="5741DE09" w14:textId="77777777" w:rsidR="009F5A55" w:rsidRPr="005C7E3C" w:rsidRDefault="009F5A55" w:rsidP="00A6786C">
      <w:pPr>
        <w:spacing w:after="0" w:line="240" w:lineRule="auto"/>
        <w:jc w:val="center"/>
        <w:rPr>
          <w:rFonts w:ascii="Times New Roman" w:hAnsi="Times New Roman" w:cs="Times New Roman"/>
          <w:sz w:val="24"/>
          <w:lang w:val="it-IT"/>
        </w:rPr>
      </w:pPr>
      <w:r w:rsidRPr="005C7E3C">
        <w:rPr>
          <w:rFonts w:ascii="Times New Roman" w:hAnsi="Times New Roman" w:cs="Times New Roman"/>
          <w:sz w:val="24"/>
          <w:lang w:val="it-IT"/>
        </w:rPr>
        <w:t>Allegato I al n. 113 (cc. 357r-358v)</w:t>
      </w:r>
    </w:p>
    <w:p w14:paraId="14EFE6AC" w14:textId="77777777" w:rsidR="009F5A55" w:rsidRPr="005C7E3C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5C7E3C">
        <w:rPr>
          <w:rFonts w:ascii="Times New Roman" w:hAnsi="Times New Roman" w:cs="Times New Roman"/>
          <w:sz w:val="24"/>
          <w:lang w:val="it-IT"/>
        </w:rPr>
        <w:t>/ 357r /</w:t>
      </w:r>
    </w:p>
    <w:p w14:paraId="5271216F" w14:textId="77777777" w:rsidR="009F5A55" w:rsidRPr="005C7E3C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5C7E3C">
        <w:rPr>
          <w:rFonts w:ascii="Times New Roman" w:hAnsi="Times New Roman" w:cs="Times New Roman"/>
          <w:sz w:val="24"/>
          <w:lang w:val="it-IT"/>
        </w:rPr>
        <w:t>Translato d</w:t>
      </w:r>
      <w:r w:rsidR="003B265C" w:rsidRPr="005C7E3C">
        <w:rPr>
          <w:rFonts w:ascii="Times New Roman" w:hAnsi="Times New Roman" w:cs="Times New Roman"/>
          <w:sz w:val="24"/>
          <w:lang w:val="it-IT"/>
        </w:rPr>
        <w:t>’</w:t>
      </w:r>
      <w:r w:rsidRPr="005C7E3C">
        <w:rPr>
          <w:rFonts w:ascii="Times New Roman" w:hAnsi="Times New Roman" w:cs="Times New Roman"/>
          <w:sz w:val="24"/>
          <w:lang w:val="it-IT"/>
        </w:rPr>
        <w:t>una lettera scritta da Heidelber</w:t>
      </w:r>
      <w:r w:rsidR="00F14B03" w:rsidRPr="005C7E3C">
        <w:rPr>
          <w:rFonts w:ascii="Times New Roman" w:hAnsi="Times New Roman" w:cs="Times New Roman"/>
          <w:sz w:val="24"/>
          <w:lang w:val="it-IT"/>
        </w:rPr>
        <w:t>gh a</w:t>
      </w:r>
      <w:r w:rsidR="003B265C" w:rsidRPr="005C7E3C">
        <w:rPr>
          <w:rFonts w:ascii="Times New Roman" w:hAnsi="Times New Roman" w:cs="Times New Roman"/>
          <w:sz w:val="24"/>
          <w:lang w:val="it-IT"/>
        </w:rPr>
        <w:t>’</w:t>
      </w:r>
      <w:r w:rsidR="00F14B03" w:rsidRPr="005C7E3C">
        <w:rPr>
          <w:rFonts w:ascii="Times New Roman" w:hAnsi="Times New Roman" w:cs="Times New Roman"/>
          <w:sz w:val="24"/>
          <w:lang w:val="it-IT"/>
        </w:rPr>
        <w:t xml:space="preserve"> 12 luglio | stylo vecchio</w:t>
      </w:r>
      <w:r w:rsidRPr="005C7E3C">
        <w:rPr>
          <w:rFonts w:ascii="Times New Roman" w:hAnsi="Times New Roman" w:cs="Times New Roman"/>
          <w:sz w:val="24"/>
          <w:lang w:val="it-IT"/>
        </w:rPr>
        <w:t xml:space="preserve"> |</w:t>
      </w:r>
    </w:p>
    <w:p w14:paraId="591C8E11" w14:textId="77777777" w:rsidR="009F5A55" w:rsidRPr="005C7E3C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</w:p>
    <w:p w14:paraId="37830DD9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Nel proposito della guerra di Gradisca io vi dirò una circostanza degna di esser | intesa da voi, et s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o non m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inganno anco dalli </w:t>
      </w:r>
      <w:r w:rsidR="00A455BB" w:rsidRPr="00ED72D8">
        <w:rPr>
          <w:rFonts w:ascii="Times New Roman" w:hAnsi="Times New Roman" w:cs="Times New Roman"/>
          <w:sz w:val="24"/>
          <w:lang w:val="it-IT"/>
        </w:rPr>
        <w:t xml:space="preserve">signori </w:t>
      </w:r>
      <w:r w:rsidRPr="00ED72D8">
        <w:rPr>
          <w:rFonts w:ascii="Times New Roman" w:hAnsi="Times New Roman" w:cs="Times New Roman"/>
          <w:sz w:val="24"/>
          <w:lang w:val="it-IT"/>
        </w:rPr>
        <w:t>Stati. Il re di Spagna non potendo | far la pace con Saurico senza comprendervi li Venetiani, et li Venetiani non volendo accettar | le conditioni, che li vengono proposte neg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rticoli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ccordo con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arciduca Ferdinando | si è risoluto di fomentar la guerra di Gradisca, o Friuli non solamente con il soccorso, che trat-|tiene al detto Ferdinando sotto la carica di don Baldassar di Marradas, et Vique; ma anco | per una diversione per mare col mezo delli vasselli, et galere, che </w:t>
      </w:r>
      <w:r w:rsidR="00034759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l vostro re di Napoli ha inviati | dentro il mar Adriatico, o </w:t>
      </w:r>
      <w:r w:rsidR="003F742E" w:rsidRPr="00ED72D8">
        <w:rPr>
          <w:rFonts w:ascii="Times New Roman" w:hAnsi="Times New Roman" w:cs="Times New Roman"/>
          <w:sz w:val="24"/>
          <w:lang w:val="it-IT"/>
        </w:rPr>
        <w:t>golfo</w:t>
      </w:r>
      <w:r w:rsidR="00C37F78" w:rsidRPr="00ED72D8">
        <w:rPr>
          <w:rFonts w:ascii="Times New Roman" w:hAnsi="Times New Roman" w:cs="Times New Roman"/>
          <w:sz w:val="24"/>
          <w:lang w:val="it-IT"/>
        </w:rPr>
        <w:t xml:space="preserve"> di Venetia affine che la s</w:t>
      </w:r>
      <w:r w:rsidRPr="00ED72D8">
        <w:rPr>
          <w:rFonts w:ascii="Times New Roman" w:hAnsi="Times New Roman" w:cs="Times New Roman"/>
          <w:sz w:val="24"/>
          <w:lang w:val="it-IT"/>
        </w:rPr>
        <w:t>erenissima di Venetia lasci di ascister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840"/>
      </w:r>
      <w:r w:rsidRPr="00ED72D8">
        <w:rPr>
          <w:rFonts w:ascii="Times New Roman" w:hAnsi="Times New Roman" w:cs="Times New Roman"/>
          <w:sz w:val="24"/>
          <w:lang w:val="it-IT"/>
        </w:rPr>
        <w:t xml:space="preserve"> al duca | di Savoia, o almeno non possi così potentemente assister a detta Altezza essendo sforzata impiegar | gran spese nella flotta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lla arma per far testa a quella del detto vostro Re, et mantenersi | n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antico possesso del dominio, et giuriditione del </w:t>
      </w:r>
      <w:r w:rsidR="003F742E" w:rsidRPr="00ED72D8">
        <w:rPr>
          <w:rFonts w:ascii="Times New Roman" w:hAnsi="Times New Roman" w:cs="Times New Roman"/>
          <w:sz w:val="24"/>
          <w:lang w:val="it-IT"/>
        </w:rPr>
        <w:t>golfo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. </w:t>
      </w:r>
      <w:r w:rsidRPr="00ED72D8">
        <w:rPr>
          <w:rFonts w:ascii="Times New Roman" w:hAnsi="Times New Roman" w:cs="Times New Roman"/>
          <w:sz w:val="24"/>
          <w:lang w:val="it-IT"/>
        </w:rPr>
        <w:lastRenderedPageBreak/>
        <w:t>Ma perché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841"/>
      </w:r>
      <w:r w:rsidRPr="00ED72D8">
        <w:rPr>
          <w:rFonts w:ascii="Times New Roman" w:hAnsi="Times New Roman" w:cs="Times New Roman"/>
          <w:sz w:val="24"/>
          <w:lang w:val="it-IT"/>
        </w:rPr>
        <w:t xml:space="preserve"> questa diversione non è per anco | assai bastante per guarentar il detto Ferdinando, il quale è indebolito et bisognoso contra le forze | de terra della detta Serenissima che sono grandi, il detto re di Spagna, che si trova, interessato di honore, | di riputatione, et stretto parentato, et affinità per soccorrer il detto Ferdinando (non potendo, né | volendo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mperatore mescolarsene apertamente) et tuttavia non havendo al presente modo sufficiente | per ministrar al detto Ferdinando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842"/>
      </w:r>
      <w:r w:rsidRPr="00ED72D8">
        <w:rPr>
          <w:rFonts w:ascii="Times New Roman" w:hAnsi="Times New Roman" w:cs="Times New Roman"/>
          <w:sz w:val="24"/>
          <w:lang w:val="it-IT"/>
        </w:rPr>
        <w:t xml:space="preserve"> quello, che gli fa bisogno, il detto re di Spagna consiglia |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mperatore et il detto Ferdinando di haver ricorso ai circoli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Imperio, et loro dimandar soccorso | contra la detta signoria di Venetia nel che si ha da notare che </w:t>
      </w:r>
      <w:r w:rsidR="00034759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l re di S</w:t>
      </w:r>
      <w:r w:rsidR="00D54A4F" w:rsidRPr="00ED72D8">
        <w:rPr>
          <w:rFonts w:ascii="Times New Roman" w:hAnsi="Times New Roman" w:cs="Times New Roman"/>
          <w:sz w:val="24"/>
          <w:lang w:val="it-IT"/>
        </w:rPr>
        <w:t>pagna spera ritrarne tre avan-|</w:t>
      </w:r>
      <w:r w:rsidRPr="00ED72D8">
        <w:rPr>
          <w:rFonts w:ascii="Times New Roman" w:hAnsi="Times New Roman" w:cs="Times New Roman"/>
          <w:sz w:val="24"/>
          <w:lang w:val="it-IT"/>
        </w:rPr>
        <w:t>tagi, et utilità. |</w:t>
      </w:r>
    </w:p>
    <w:p w14:paraId="39B71859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Prima pinsa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843"/>
      </w:r>
      <w:r w:rsidRPr="00ED72D8">
        <w:rPr>
          <w:rFonts w:ascii="Times New Roman" w:hAnsi="Times New Roman" w:cs="Times New Roman"/>
          <w:sz w:val="24"/>
          <w:lang w:val="it-IT"/>
        </w:rPr>
        <w:t xml:space="preserve"> con questo mezo coprir la sua impossibilità, et evitar la disreputatione nella quale incorrerebbe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844"/>
      </w:r>
      <w:r w:rsidRPr="00ED72D8">
        <w:rPr>
          <w:rFonts w:ascii="Times New Roman" w:hAnsi="Times New Roman" w:cs="Times New Roman"/>
          <w:sz w:val="24"/>
          <w:lang w:val="it-IT"/>
        </w:rPr>
        <w:t xml:space="preserve"> | alla vista di tutte la christianità se abandonasse il detto Ferdinando, et lo lasciasse perder (</w:t>
      </w:r>
      <w:r w:rsidR="00741E8F" w:rsidRPr="00CF167C">
        <w:rPr>
          <w:rStyle w:val="FootnoteReference"/>
          <w:rFonts w:ascii="Times New Roman" w:hAnsi="Times New Roman" w:cs="Times New Roman"/>
          <w:sz w:val="24"/>
        </w:rPr>
        <w:footnoteReference w:id="845"/>
      </w:r>
      <w:r w:rsidRPr="00ED72D8">
        <w:rPr>
          <w:rFonts w:ascii="Times New Roman" w:hAnsi="Times New Roman" w:cs="Times New Roman"/>
          <w:sz w:val="24"/>
          <w:lang w:val="it-IT"/>
        </w:rPr>
        <w:t>perché per | mancamento di denaro, che deve contribuir al detto Ferdinando, non è mai di gran lunga compitamente | dato, et di questa maniera quasi inutile al detto Arciduca. |</w:t>
      </w:r>
    </w:p>
    <w:p w14:paraId="402DD1FE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Per secondo il re di Spagna resta tanto più potente in campagna in Piemonte potendo impiegar il | fiore, et il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846"/>
      </w:r>
      <w:r w:rsidRPr="00ED72D8">
        <w:rPr>
          <w:rFonts w:ascii="Times New Roman" w:hAnsi="Times New Roman" w:cs="Times New Roman"/>
          <w:sz w:val="24"/>
          <w:lang w:val="it-IT"/>
        </w:rPr>
        <w:t xml:space="preserve"> più gran sforzo delle sue armi contro il duca di Savoia. |</w:t>
      </w:r>
    </w:p>
    <w:p w14:paraId="38DDD7F0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Per terzo il detto re di Spagna non guadagnerebbe poco se con q</w:t>
      </w:r>
      <w:r w:rsidR="00A02810" w:rsidRPr="00ED72D8">
        <w:rPr>
          <w:rFonts w:ascii="Times New Roman" w:hAnsi="Times New Roman" w:cs="Times New Roman"/>
          <w:sz w:val="24"/>
          <w:lang w:val="it-IT"/>
        </w:rPr>
        <w:t>uesto mezo potesse imbarcar li s</w:t>
      </w:r>
      <w:r w:rsidRPr="00ED72D8">
        <w:rPr>
          <w:rFonts w:ascii="Times New Roman" w:hAnsi="Times New Roman" w:cs="Times New Roman"/>
          <w:sz w:val="24"/>
          <w:lang w:val="it-IT"/>
        </w:rPr>
        <w:t>tati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|Imperio nella guerra contra li Venetiani, perché da questo ne potrebbe ritrare il suo profitto in molte | maniere. |</w:t>
      </w:r>
    </w:p>
    <w:p w14:paraId="31B1E3C9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Et infatti li tre più vicini circoli del Austria sono il circolo di Baviera, quello di Franconia, et quello | di Svevia, o Sovabe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Imperatore et il detto Ferdinando hanno di già scritto al signor duca di Wirtembergh | </w:t>
      </w:r>
    </w:p>
    <w:p w14:paraId="107C6872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357v /</w:t>
      </w:r>
    </w:p>
    <w:p w14:paraId="0FBF8966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(il quale con vescovo di Costanza ha la direttione nel detto circolo di Svevia) pregandolo di voler corrisponder | con buoni ufficii dandogli ad intender (per metterlo in appetito) che se il detto circolo di Svevia accorda | quattromilla fanti, come sperano, che saranno molto ben contenti, che </w:t>
      </w:r>
      <w:r w:rsidR="00034759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l duca Giulio fratello del detto signor | duca di Wirtembergh ne habbi la carica. Se ciò riuscisse sarebbe cosa pregiudiciale alla causa commune | et al buon partito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uropa, ma noi si affaticamo qui per divertirla, et impedirla, o almeno ritardar | si longamente, che per quest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nno non potrà succederne gran effetto. |</w:t>
      </w:r>
    </w:p>
    <w:p w14:paraId="4206D96F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Io mi assicuro che costì si discorri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lettione del re Ferdinando di Bohemia le buone genti di quel | Regno stimano di haver fatta una buona brecchia al dritto della loro libera elettione, ma li buoni | patrioti sono stati o intimiditi, o transportati per la pluralità delle voci. |</w:t>
      </w:r>
    </w:p>
    <w:p w14:paraId="1BD046D3" w14:textId="77777777" w:rsidR="009F5A55" w:rsidRPr="00ED72D8" w:rsidRDefault="001A0443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Quanto alla Corona r</w:t>
      </w:r>
      <w:r w:rsidR="009F5A55" w:rsidRPr="00ED72D8">
        <w:rPr>
          <w:rFonts w:ascii="Times New Roman" w:hAnsi="Times New Roman" w:cs="Times New Roman"/>
          <w:sz w:val="24"/>
          <w:lang w:val="it-IT"/>
        </w:rPr>
        <w:t>omana io credo,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="009F5A55" w:rsidRPr="00ED72D8">
        <w:rPr>
          <w:rFonts w:ascii="Times New Roman" w:hAnsi="Times New Roman" w:cs="Times New Roman"/>
          <w:sz w:val="24"/>
          <w:lang w:val="it-IT"/>
        </w:rPr>
        <w:t>il detto Ferdinando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="009F5A55" w:rsidRPr="00ED72D8">
        <w:rPr>
          <w:rFonts w:ascii="Times New Roman" w:hAnsi="Times New Roman" w:cs="Times New Roman"/>
          <w:sz w:val="24"/>
          <w:lang w:val="it-IT"/>
        </w:rPr>
        <w:t>haverà parimente senza gran difficoltà, et se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="009F5A55" w:rsidRPr="00ED72D8">
        <w:rPr>
          <w:rFonts w:ascii="Times New Roman" w:hAnsi="Times New Roman" w:cs="Times New Roman"/>
          <w:sz w:val="24"/>
          <w:lang w:val="it-IT"/>
        </w:rPr>
        <w:t>|abboccamento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="009F5A55" w:rsidRPr="00ED72D8">
        <w:rPr>
          <w:rFonts w:ascii="Times New Roman" w:hAnsi="Times New Roman" w:cs="Times New Roman"/>
          <w:sz w:val="24"/>
          <w:lang w:val="it-IT"/>
        </w:rPr>
        <w:t>Imperatore e del detto Ferdinando con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="009F5A55" w:rsidRPr="00ED72D8">
        <w:rPr>
          <w:rFonts w:ascii="Times New Roman" w:hAnsi="Times New Roman" w:cs="Times New Roman"/>
          <w:sz w:val="24"/>
          <w:lang w:val="it-IT"/>
        </w:rPr>
        <w:t xml:space="preserve">elettore di Sassonia segue come si dice, ciò sarà per | farne il preparativo parimente da quella parte. Tuttavia il detto Ferdinando vi può pervenire senza | anco la voce del reverendo elettore di Sassonia, perché è assicurato delle voci delli 3 elettori ecclesiastici. Poi essendo | re di Bohemia et per consequente elettore può dar a </w:t>
      </w:r>
      <w:r w:rsidR="00B50A65" w:rsidRPr="00ED72D8">
        <w:rPr>
          <w:rFonts w:ascii="Times New Roman" w:hAnsi="Times New Roman" w:cs="Times New Roman"/>
          <w:sz w:val="24"/>
          <w:lang w:val="it-IT"/>
        </w:rPr>
        <w:t>sé stesso</w:t>
      </w:r>
      <w:r w:rsidR="009F5A55" w:rsidRPr="00ED72D8">
        <w:rPr>
          <w:rFonts w:ascii="Times New Roman" w:hAnsi="Times New Roman" w:cs="Times New Roman"/>
          <w:sz w:val="24"/>
          <w:lang w:val="it-IT"/>
        </w:rPr>
        <w:t xml:space="preserve"> la sua voce in vigor della bolla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="009F5A55" w:rsidRPr="00ED72D8">
        <w:rPr>
          <w:rFonts w:ascii="Times New Roman" w:hAnsi="Times New Roman" w:cs="Times New Roman"/>
          <w:sz w:val="24"/>
          <w:lang w:val="it-IT"/>
        </w:rPr>
        <w:t>oro, et | tutto ciò non li si</w:t>
      </w:r>
      <w:r w:rsidR="009F5A55" w:rsidRPr="00CF167C">
        <w:rPr>
          <w:rStyle w:val="FootnoteReference"/>
          <w:rFonts w:ascii="Times New Roman" w:hAnsi="Times New Roman" w:cs="Times New Roman"/>
          <w:sz w:val="24"/>
        </w:rPr>
        <w:footnoteReference w:id="847"/>
      </w:r>
      <w:r w:rsidR="009F5A55" w:rsidRPr="00ED72D8">
        <w:rPr>
          <w:rFonts w:ascii="Times New Roman" w:hAnsi="Times New Roman" w:cs="Times New Roman"/>
          <w:sz w:val="24"/>
          <w:lang w:val="it-IT"/>
        </w:rPr>
        <w:t xml:space="preserve"> può impedirli che per la via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="009F5A55" w:rsidRPr="00ED72D8">
        <w:rPr>
          <w:rFonts w:ascii="Times New Roman" w:hAnsi="Times New Roman" w:cs="Times New Roman"/>
          <w:sz w:val="24"/>
          <w:lang w:val="it-IT"/>
        </w:rPr>
        <w:t>armi, et per consequenza col mezo di una guerra civi-|le, che è</w:t>
      </w:r>
      <w:r w:rsidR="009F5A55" w:rsidRPr="00CF167C">
        <w:rPr>
          <w:rStyle w:val="FootnoteReference"/>
          <w:rFonts w:ascii="Times New Roman" w:hAnsi="Times New Roman" w:cs="Times New Roman"/>
          <w:sz w:val="24"/>
        </w:rPr>
        <w:footnoteReference w:id="848"/>
      </w:r>
      <w:r w:rsidR="009F5A55" w:rsidRPr="00ED72D8">
        <w:rPr>
          <w:rFonts w:ascii="Times New Roman" w:hAnsi="Times New Roman" w:cs="Times New Roman"/>
          <w:sz w:val="24"/>
          <w:lang w:val="it-IT"/>
        </w:rPr>
        <w:t xml:space="preserve"> un boccone molto incommodo ad ingottire, et di dura digestione. |</w:t>
      </w:r>
      <w:r w:rsidR="00631B3E" w:rsidRPr="00ED72D8">
        <w:rPr>
          <w:rFonts w:ascii="Times New Roman" w:hAnsi="Times New Roman" w:cs="Times New Roman"/>
          <w:sz w:val="24"/>
          <w:lang w:val="it-IT"/>
        </w:rPr>
        <w:t xml:space="preserve"> </w:t>
      </w:r>
    </w:p>
    <w:p w14:paraId="2039DBC7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Un principe protestante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mperio, che si voleva far compasitore rincontrarebbe mille difficoltà dentro |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mperio. Fra li Catholici romani non vi è che il duca di Baviera, che sia di qualche consideratione m[…]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849"/>
      </w:r>
      <w:r w:rsidRPr="00ED72D8">
        <w:rPr>
          <w:rFonts w:ascii="Times New Roman" w:hAnsi="Times New Roman" w:cs="Times New Roman"/>
          <w:sz w:val="24"/>
          <w:lang w:val="it-IT"/>
        </w:rPr>
        <w:t xml:space="preserve"> | egli non vi vuol aspirare, né procacciar la detta Corona romana per non </w:t>
      </w:r>
      <w:r w:rsidRPr="00ED72D8">
        <w:rPr>
          <w:rFonts w:ascii="Times New Roman" w:hAnsi="Times New Roman" w:cs="Times New Roman"/>
          <w:sz w:val="24"/>
          <w:lang w:val="it-IT"/>
        </w:rPr>
        <w:lastRenderedPageBreak/>
        <w:t>romper con g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ustriaci suoi | prossimi parenti (egli è cugin germano del detto Ferdinando, il quale è stato parimente maritato con la | propria sorella del detto di Baviera) et perché medesimamente il Papa non trova buono,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gli entri | in una disputa così ripiena di gelosia con quelli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ustria, tenendo che le loro dissensioni non | pagano occasione ai protestanti di far in questo mentre i fatti lor in pregiudicio della sede Romana | et del partito papistico. |</w:t>
      </w:r>
    </w:p>
    <w:p w14:paraId="66B133F0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Vorrei sapere come questi signori assisteranno al signor duca di Savoia se sarà con denari, o con genti come viene detto | se viene della cavallaria noi certo habbiamo paura,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ella rancontrerà della difficoltà a passare; per | il signor lantgravio di Kassel è ancora in maniera offeso del passaggio del colonello Ghent, che essorta tutti li | stati et circoli del Reno di tener pronto il numero delle genti armate, che sono in obligo per opporsi a quelli | che vorranno passare. </w:t>
      </w:r>
      <w:r w:rsidRPr="005C7E3C">
        <w:rPr>
          <w:rFonts w:ascii="Times New Roman" w:hAnsi="Times New Roman" w:cs="Times New Roman"/>
          <w:sz w:val="24"/>
          <w:lang w:val="it-IT"/>
        </w:rPr>
        <w:t>Oltre di ciò don Alfonso Casale ambasciator di Spagna residente in Lucerna in Svizze[ra] | è aspettato a Strasburgh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850"/>
      </w:r>
      <w:r w:rsidRPr="005C7E3C">
        <w:rPr>
          <w:rFonts w:ascii="Times New Roman" w:hAnsi="Times New Roman" w:cs="Times New Roman"/>
          <w:sz w:val="24"/>
          <w:lang w:val="it-IT"/>
        </w:rPr>
        <w:t xml:space="preserve">. </w:t>
      </w:r>
      <w:r w:rsidRPr="00ED72D8">
        <w:rPr>
          <w:rFonts w:ascii="Times New Roman" w:hAnsi="Times New Roman" w:cs="Times New Roman"/>
          <w:sz w:val="24"/>
          <w:lang w:val="it-IT"/>
        </w:rPr>
        <w:t>Si tiene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gli sia per convenir co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rciduca Leopoldo et al[tri]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851"/>
      </w:r>
      <w:r w:rsidRPr="00ED72D8">
        <w:rPr>
          <w:rFonts w:ascii="Times New Roman" w:hAnsi="Times New Roman" w:cs="Times New Roman"/>
          <w:sz w:val="24"/>
          <w:lang w:val="it-IT"/>
        </w:rPr>
        <w:t xml:space="preserve"> | stati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lsatia del mezo di fermar il passo al conte di Mansfelt, et altri che intraprende[ranno …]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852"/>
      </w:r>
      <w:r w:rsidRPr="00ED72D8">
        <w:rPr>
          <w:rFonts w:ascii="Times New Roman" w:hAnsi="Times New Roman" w:cs="Times New Roman"/>
          <w:sz w:val="24"/>
          <w:lang w:val="it-IT"/>
        </w:rPr>
        <w:t xml:space="preserve"> | passar per servitio del signor duca di Savoia. | </w:t>
      </w:r>
    </w:p>
    <w:p w14:paraId="37226571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</w:p>
    <w:p w14:paraId="3D9A5F11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358r /</w:t>
      </w:r>
    </w:p>
    <w:p w14:paraId="663DDFCC" w14:textId="2730A7ED" w:rsidR="009F5A55" w:rsidRPr="00ED72D8" w:rsidRDefault="00603022" w:rsidP="002D6930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lang w:val="it-IT"/>
        </w:rPr>
      </w:pPr>
      <w:r w:rsidRPr="00603022">
        <w:rPr>
          <w:rFonts w:ascii="Times New Roman" w:hAnsi="Times New Roman" w:cs="Times New Roman"/>
          <w:b/>
          <w:bCs/>
          <w:sz w:val="24"/>
          <w:lang w:val="it-IT"/>
        </w:rPr>
        <w:t>Blank page</w:t>
      </w:r>
    </w:p>
    <w:p w14:paraId="6EBF8008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</w:p>
    <w:p w14:paraId="439F9477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358v</w:t>
      </w:r>
      <w:r w:rsidR="003E4229" w:rsidRPr="00ED72D8">
        <w:rPr>
          <w:rFonts w:ascii="Times New Roman" w:hAnsi="Times New Roman" w:cs="Times New Roman"/>
          <w:sz w:val="24"/>
          <w:lang w:val="it-IT"/>
        </w:rPr>
        <w:t>B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/</w:t>
      </w:r>
    </w:p>
    <w:p w14:paraId="5C0F5FE3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Lettera da Hedelbergh nelle 3</w:t>
      </w:r>
      <w:r w:rsidRPr="00ED72D8">
        <w:rPr>
          <w:rFonts w:ascii="Times New Roman" w:hAnsi="Times New Roman" w:cs="Times New Roman"/>
          <w:sz w:val="24"/>
          <w:vertAlign w:val="superscript"/>
          <w:lang w:val="it-IT"/>
        </w:rPr>
        <w:t>e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|</w:t>
      </w:r>
    </w:p>
    <w:p w14:paraId="54E96A81" w14:textId="77777777" w:rsidR="00B852B0" w:rsidRPr="00B17FD0" w:rsidRDefault="009F5A55" w:rsidP="00B852B0">
      <w:pPr>
        <w:pStyle w:val="Header"/>
        <w:jc w:val="left"/>
        <w:rPr>
          <w:lang w:val="en-US"/>
        </w:rPr>
      </w:pPr>
      <w:r w:rsidRPr="00570B0E">
        <w:rPr>
          <w:rFonts w:cs="Times New Roman"/>
          <w:lang w:val="en-US"/>
        </w:rPr>
        <w:br w:type="page"/>
      </w:r>
      <w:r w:rsidR="00B852B0" w:rsidRPr="00B17FD0">
        <w:rPr>
          <w:lang w:val="en-US"/>
        </w:rPr>
        <w:lastRenderedPageBreak/>
        <w:t>/START LETTER/</w:t>
      </w:r>
    </w:p>
    <w:p w14:paraId="54DE6C51" w14:textId="19A7BCFE" w:rsidR="009F5A55" w:rsidRPr="00ED72D8" w:rsidRDefault="009F5A55" w:rsidP="00A6786C">
      <w:pPr>
        <w:spacing w:after="0" w:line="240" w:lineRule="auto"/>
        <w:jc w:val="center"/>
        <w:rPr>
          <w:rFonts w:ascii="Times New Roman" w:hAnsi="Times New Roman" w:cs="Times New Roman"/>
          <w:sz w:val="24"/>
          <w:lang w:val="en-GB"/>
        </w:rPr>
      </w:pPr>
      <w:r w:rsidRPr="00ED72D8">
        <w:rPr>
          <w:rFonts w:ascii="Times New Roman" w:hAnsi="Times New Roman" w:cs="Times New Roman"/>
          <w:sz w:val="24"/>
          <w:lang w:val="en-GB"/>
        </w:rPr>
        <w:t>n. 115</w:t>
      </w:r>
    </w:p>
    <w:p w14:paraId="73EE4BFE" w14:textId="77777777" w:rsidR="009F5A55" w:rsidRPr="00ED72D8" w:rsidRDefault="003C3430" w:rsidP="00A6786C">
      <w:pPr>
        <w:spacing w:after="0" w:line="240" w:lineRule="auto"/>
        <w:jc w:val="center"/>
        <w:rPr>
          <w:rFonts w:ascii="Times New Roman" w:hAnsi="Times New Roman" w:cs="Times New Roman"/>
          <w:sz w:val="24"/>
          <w:lang w:val="en-GB"/>
        </w:rPr>
      </w:pPr>
      <w:r w:rsidRPr="00ED72D8">
        <w:rPr>
          <w:rFonts w:ascii="Times New Roman" w:hAnsi="Times New Roman" w:cs="Times New Roman"/>
          <w:sz w:val="24"/>
          <w:lang w:val="en-GB"/>
        </w:rPr>
        <w:t>15</w:t>
      </w:r>
      <w:r w:rsidR="004E2394" w:rsidRPr="00ED72D8">
        <w:rPr>
          <w:rFonts w:ascii="Times New Roman" w:hAnsi="Times New Roman" w:cs="Times New Roman"/>
          <w:sz w:val="24"/>
          <w:lang w:val="en-GB"/>
        </w:rPr>
        <w:t xml:space="preserve"> </w:t>
      </w:r>
      <w:r w:rsidR="009F5A55" w:rsidRPr="00ED72D8">
        <w:rPr>
          <w:rFonts w:ascii="Times New Roman" w:hAnsi="Times New Roman" w:cs="Times New Roman"/>
          <w:sz w:val="24"/>
          <w:lang w:val="en-GB"/>
        </w:rPr>
        <w:t>agosto 1617, L</w:t>
      </w:r>
      <w:r w:rsidR="003B265C" w:rsidRPr="00ED72D8">
        <w:rPr>
          <w:rFonts w:ascii="Times New Roman" w:hAnsi="Times New Roman" w:cs="Times New Roman"/>
          <w:sz w:val="24"/>
          <w:lang w:val="en-GB"/>
        </w:rPr>
        <w:t>’</w:t>
      </w:r>
      <w:r w:rsidR="00023861" w:rsidRPr="00ED72D8">
        <w:rPr>
          <w:rFonts w:ascii="Times New Roman" w:hAnsi="Times New Roman" w:cs="Times New Roman"/>
          <w:sz w:val="24"/>
          <w:lang w:val="en-GB"/>
        </w:rPr>
        <w:t>Aia (cc. 360r-361v, 364r-365v</w:t>
      </w:r>
      <w:r w:rsidR="009F5A55" w:rsidRPr="00ED72D8">
        <w:rPr>
          <w:rFonts w:ascii="Times New Roman" w:hAnsi="Times New Roman" w:cs="Times New Roman"/>
          <w:sz w:val="24"/>
          <w:lang w:val="en-GB"/>
        </w:rPr>
        <w:t>)</w:t>
      </w:r>
    </w:p>
    <w:p w14:paraId="17E6570C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GB"/>
        </w:rPr>
      </w:pPr>
    </w:p>
    <w:p w14:paraId="7AA61FED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360r /</w:t>
      </w:r>
    </w:p>
    <w:p w14:paraId="5223CC9E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Prima</w:t>
      </w:r>
      <w:r w:rsidR="003C3430" w:rsidRPr="00ED72D8">
        <w:rPr>
          <w:rFonts w:ascii="Times New Roman" w:hAnsi="Times New Roman" w:cs="Times New Roman"/>
          <w:sz w:val="24"/>
          <w:lang w:val="it-IT"/>
        </w:rPr>
        <w:t xml:space="preserve"> |</w:t>
      </w:r>
    </w:p>
    <w:p w14:paraId="426DBD9D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</w:p>
    <w:p w14:paraId="070FFF50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Serenissimo Principe |</w:t>
      </w:r>
    </w:p>
    <w:p w14:paraId="0BC25A49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con lettere, che questi signori hebbero giovedì passato di Francia dal signor di | Langarach intesero che in Vercelli il signor duca di Savoia haveva | introdotte et genti, et munitioni.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vviso publicato riempì | g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nimi di consolatione et di speranza, et in generale se ne | godeva grandemente; ma dirò che questo contento fu per hore, | poiché il giorno seguente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ordinario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talia portò la resa | della detta piazza con lettere ispedite espressamente</w:t>
      </w:r>
      <w:r w:rsidR="00114274" w:rsidRPr="00ED72D8">
        <w:rPr>
          <w:rFonts w:ascii="Times New Roman" w:hAnsi="Times New Roman" w:cs="Times New Roman"/>
          <w:sz w:val="24"/>
          <w:lang w:val="it-IT"/>
        </w:rPr>
        <w:t xml:space="preserve"> </w:t>
      </w:r>
      <w:r w:rsidRPr="00ED72D8">
        <w:rPr>
          <w:rFonts w:ascii="Times New Roman" w:hAnsi="Times New Roman" w:cs="Times New Roman"/>
          <w:sz w:val="24"/>
          <w:lang w:val="it-IT"/>
        </w:rPr>
        <w:t>dal medesimo signor | di Langarach. Io non ostante questo per essecutione dei | commandamenti della Serenità vostra venutimi nelle lettere sue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853"/>
      </w:r>
      <w:r w:rsidRPr="00ED72D8">
        <w:rPr>
          <w:rFonts w:ascii="Times New Roman" w:hAnsi="Times New Roman" w:cs="Times New Roman"/>
          <w:sz w:val="24"/>
          <w:lang w:val="it-IT"/>
        </w:rPr>
        <w:t xml:space="preserve"> |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28 del passato fui il</w:t>
      </w:r>
      <w:r w:rsidR="00625A67" w:rsidRPr="00ED72D8">
        <w:rPr>
          <w:rFonts w:ascii="Times New Roman" w:hAnsi="Times New Roman" w:cs="Times New Roman"/>
          <w:sz w:val="24"/>
          <w:lang w:val="it-IT"/>
        </w:rPr>
        <w:t xml:space="preserve"> sabbato mattina nella general A</w:t>
      </w:r>
      <w:r w:rsidRPr="00ED72D8">
        <w:rPr>
          <w:rFonts w:ascii="Times New Roman" w:hAnsi="Times New Roman" w:cs="Times New Roman"/>
          <w:sz w:val="24"/>
          <w:lang w:val="it-IT"/>
        </w:rPr>
        <w:t>ssem-|blea a communicar la resa sudetta per aggiunger come feci le | considerationi, che meritava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importanza del successo, | ponderando </w:t>
      </w:r>
      <w:r w:rsidR="00F631BE" w:rsidRPr="00ED72D8">
        <w:rPr>
          <w:rFonts w:ascii="Times New Roman" w:hAnsi="Times New Roman" w:cs="Times New Roman"/>
          <w:sz w:val="24"/>
          <w:lang w:val="it-IT"/>
        </w:rPr>
        <w:t>a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="00F631BE" w:rsidRPr="00ED72D8">
        <w:rPr>
          <w:rFonts w:ascii="Times New Roman" w:hAnsi="Times New Roman" w:cs="Times New Roman"/>
          <w:sz w:val="24"/>
          <w:lang w:val="it-IT"/>
        </w:rPr>
        <w:t xml:space="preserve"> signori </w:t>
      </w:r>
      <w:r w:rsidRPr="00ED72D8">
        <w:rPr>
          <w:rFonts w:ascii="Times New Roman" w:hAnsi="Times New Roman" w:cs="Times New Roman"/>
          <w:sz w:val="24"/>
          <w:lang w:val="it-IT"/>
        </w:rPr>
        <w:t>Stati quanto egli mettesse in pericolo |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talia, et li principi liberi per il numerosissim</w:t>
      </w:r>
      <w:r w:rsidR="00183875" w:rsidRPr="00ED72D8">
        <w:rPr>
          <w:rFonts w:ascii="Times New Roman" w:hAnsi="Times New Roman" w:cs="Times New Roman"/>
          <w:sz w:val="24"/>
          <w:lang w:val="it-IT"/>
        </w:rPr>
        <w:t>o essercito | dal quale quella p</w:t>
      </w:r>
      <w:r w:rsidRPr="00ED72D8">
        <w:rPr>
          <w:rFonts w:ascii="Times New Roman" w:hAnsi="Times New Roman" w:cs="Times New Roman"/>
          <w:sz w:val="24"/>
          <w:lang w:val="it-IT"/>
        </w:rPr>
        <w:t>rovincia è circondata; come Spagnuoli cercano |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ngrossarsi, li loro fini, et intentioni, non lasciando cosa | che puoti esprimer con la mia debolezza per dar eccitamento a | pensar bene, et a risolversi corraggiosamente nella congiontura |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presenti tempi per la loro propria sicurezza; rappresen-|tando la sodisfattione ricevuta d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="00EC4A3B" w:rsidRPr="00ED72D8">
        <w:rPr>
          <w:rFonts w:ascii="Times New Roman" w:hAnsi="Times New Roman" w:cs="Times New Roman"/>
          <w:sz w:val="24"/>
          <w:lang w:val="it-IT"/>
        </w:rPr>
        <w:t>Eccellenz</w:t>
      </w:r>
      <w:r w:rsidRPr="00ED72D8">
        <w:rPr>
          <w:rFonts w:ascii="Times New Roman" w:hAnsi="Times New Roman" w:cs="Times New Roman"/>
          <w:sz w:val="24"/>
          <w:lang w:val="it-IT"/>
        </w:rPr>
        <w:t>e vostre per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iuto | promesso da queste Provincie al signor duca di Savoia, et la | certezza, che era in loro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854"/>
      </w:r>
      <w:r w:rsidRPr="00ED72D8">
        <w:rPr>
          <w:rFonts w:ascii="Times New Roman" w:hAnsi="Times New Roman" w:cs="Times New Roman"/>
          <w:sz w:val="24"/>
          <w:lang w:val="it-IT"/>
        </w:rPr>
        <w:t xml:space="preserve">, che fossero li </w:t>
      </w:r>
      <w:r w:rsidR="00A455BB" w:rsidRPr="00ED72D8">
        <w:rPr>
          <w:rFonts w:ascii="Times New Roman" w:hAnsi="Times New Roman" w:cs="Times New Roman"/>
          <w:sz w:val="24"/>
          <w:lang w:val="it-IT"/>
        </w:rPr>
        <w:t xml:space="preserve">signori </w:t>
      </w:r>
      <w:r w:rsidRPr="00ED72D8">
        <w:rPr>
          <w:rFonts w:ascii="Times New Roman" w:hAnsi="Times New Roman" w:cs="Times New Roman"/>
          <w:sz w:val="24"/>
          <w:lang w:val="it-IT"/>
        </w:rPr>
        <w:t>Stati Generali | per far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avantaggio, così per sua Altezza come anco per | </w:t>
      </w:r>
    </w:p>
    <w:p w14:paraId="3A0E5B2A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/ 360v / </w:t>
      </w:r>
    </w:p>
    <w:p w14:paraId="53CC4062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sollevo della serenissima Republica; procurando, che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spressione |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ufficio mio si confermasse 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ntentione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ccellentissimo Senato | tenendo anco appresso di me in scrittura quanto havevo esposto a | bocca per darglielo, come feci nel licentiarmi. |</w:t>
      </w:r>
    </w:p>
    <w:p w14:paraId="5DCEDF8B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Come ha vostra Serenità inteso il mio avviso non riuscì nuovo, onde | fu anco premeditata la risposta, che mi fu fatta dal signor | </w:t>
      </w:r>
      <w:r w:rsidR="0050400E" w:rsidRPr="00ED72D8">
        <w:rPr>
          <w:rFonts w:ascii="Times New Roman" w:hAnsi="Times New Roman" w:cs="Times New Roman"/>
          <w:sz w:val="24"/>
          <w:lang w:val="it-IT"/>
        </w:rPr>
        <w:t>Bernvel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a nome di tutti. Fu ella in sostanza rappresentante | il dispiacere, che in generale si haveva sentito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ccidente, | dicendo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ra avenuto fuori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spettatione, che, come | io havevo espresso era degno di ponderatione, et haveva | in sé considerabili conseguenze; che ogni principe, che | ama la libertà deve mirare al suo fine, che è di | conservarla; che si vedeva sempre più Spagnuoli atten-|der al voler dar legge ai principi; che a questo si deve | far qu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oppositione, che si conviene; che essi volon-|tieri havevano aiutato il signor duca di Savoia; et tanto | haverebbono anco fatto n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vvenire, né per servitio della | serenissima Republica haverebbono lasciata occasione alcuna; | che non bisognava per questo accidente perdersi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nimo | perché chi bate è batuto et nelle guerre hora si vince | hora si perde; et che anzi era necessario prender mag-|gior vigore per far ostacolo al commune inimico; che | per questo era</w:t>
      </w:r>
      <w:r w:rsidR="00DB15D5" w:rsidRPr="00ED72D8">
        <w:rPr>
          <w:rFonts w:ascii="Times New Roman" w:hAnsi="Times New Roman" w:cs="Times New Roman"/>
          <w:sz w:val="24"/>
          <w:lang w:val="it-IT"/>
        </w:rPr>
        <w:t xml:space="preserve">no certi, che </w:t>
      </w:r>
      <w:r w:rsidR="00034759" w:rsidRPr="00ED72D8">
        <w:rPr>
          <w:rFonts w:ascii="Times New Roman" w:hAnsi="Times New Roman" w:cs="Times New Roman"/>
          <w:sz w:val="24"/>
          <w:lang w:val="it-IT"/>
        </w:rPr>
        <w:t>’</w:t>
      </w:r>
      <w:r w:rsidR="00DB15D5" w:rsidRPr="00ED72D8">
        <w:rPr>
          <w:rFonts w:ascii="Times New Roman" w:hAnsi="Times New Roman" w:cs="Times New Roman"/>
          <w:sz w:val="24"/>
          <w:lang w:val="it-IT"/>
        </w:rPr>
        <w:t>l signor D</w:t>
      </w:r>
      <w:r w:rsidRPr="00ED72D8">
        <w:rPr>
          <w:rFonts w:ascii="Times New Roman" w:hAnsi="Times New Roman" w:cs="Times New Roman"/>
          <w:sz w:val="24"/>
          <w:lang w:val="it-IT"/>
        </w:rPr>
        <w:t>uca si sarebe […]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855"/>
      </w:r>
      <w:r w:rsidRPr="00ED72D8">
        <w:rPr>
          <w:rFonts w:ascii="Times New Roman" w:hAnsi="Times New Roman" w:cs="Times New Roman"/>
          <w:sz w:val="24"/>
          <w:lang w:val="it-IT"/>
        </w:rPr>
        <w:t xml:space="preserve"> | </w:t>
      </w:r>
    </w:p>
    <w:p w14:paraId="6462BF92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361r /</w:t>
      </w:r>
    </w:p>
    <w:p w14:paraId="3B5C2958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constantissimo, et dal canto di vostra Serenità non dubitavano punto, che | in lei non fosse stata la medesima intentione; et noi, aggiunse, | non mancaremo dal canto nostro di considerar quello si conviene | in materia, et negotio di tanto momento, difondendosi esso signor | </w:t>
      </w:r>
      <w:r w:rsidR="0050400E" w:rsidRPr="00ED72D8">
        <w:rPr>
          <w:rFonts w:ascii="Times New Roman" w:hAnsi="Times New Roman" w:cs="Times New Roman"/>
          <w:sz w:val="24"/>
          <w:lang w:val="it-IT"/>
        </w:rPr>
        <w:t>Bernvel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nel corso della sua risposta con molte parole per | ringratiar la Serenità vostra della communicatione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suoi ufficii, et per | dimostratione della loro buona volontà verso di lei. Et io replicai | dei medesimi concetti, et procurai in quanto puoti lasciarli | impressi esser necessaii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856"/>
      </w:r>
      <w:r w:rsidRPr="00ED72D8">
        <w:rPr>
          <w:rFonts w:ascii="Times New Roman" w:hAnsi="Times New Roman" w:cs="Times New Roman"/>
          <w:sz w:val="24"/>
          <w:lang w:val="it-IT"/>
        </w:rPr>
        <w:t xml:space="preserve">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haver a cuore li nuovi </w:t>
      </w:r>
      <w:r w:rsidRPr="00ED72D8">
        <w:rPr>
          <w:rFonts w:ascii="Times New Roman" w:hAnsi="Times New Roman" w:cs="Times New Roman"/>
          <w:sz w:val="24"/>
          <w:lang w:val="it-IT"/>
        </w:rPr>
        <w:lastRenderedPageBreak/>
        <w:t>emergenti | poiché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mbitione del re di Spagna era conosciuta; et però | come tale si poteva anco far fondato giuditio, che questo | possesso preso di Vercelli non fosse per fermarli al correr | più innanti, quando non se gli facci resistenza. |</w:t>
      </w:r>
    </w:p>
    <w:p w14:paraId="59AADE9F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In privato feci anco il medesimo ufficio con alcuni di | questi signori, et spetialemente col signor </w:t>
      </w:r>
      <w:r w:rsidR="0050400E" w:rsidRPr="00ED72D8">
        <w:rPr>
          <w:rFonts w:ascii="Times New Roman" w:hAnsi="Times New Roman" w:cs="Times New Roman"/>
          <w:sz w:val="24"/>
          <w:lang w:val="it-IT"/>
        </w:rPr>
        <w:t>Bernvel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; et come in generale | </w:t>
      </w:r>
      <w:r w:rsidRPr="00ED72D8">
        <w:rPr>
          <w:rFonts w:ascii="Times New Roman" w:hAnsi="Times New Roman" w:cs="Times New Roman"/>
          <w:i/>
          <w:sz w:val="24"/>
          <w:lang w:val="it-IT"/>
        </w:rPr>
        <w:t>dagl</w:t>
      </w:r>
      <w:r w:rsidR="003B265C" w:rsidRPr="00ED72D8">
        <w:rPr>
          <w:rFonts w:ascii="Times New Roman" w:hAnsi="Times New Roman" w:cs="Times New Roman"/>
          <w:i/>
          <w:sz w:val="24"/>
          <w:lang w:val="it-IT"/>
        </w:rPr>
        <w:t>’</w:t>
      </w:r>
      <w:r w:rsidRPr="00ED72D8">
        <w:rPr>
          <w:rFonts w:ascii="Times New Roman" w:hAnsi="Times New Roman" w:cs="Times New Roman"/>
          <w:i/>
          <w:sz w:val="24"/>
          <w:lang w:val="it-IT"/>
        </w:rPr>
        <w:t>altri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857"/>
      </w:r>
      <w:r w:rsidRPr="00ED72D8">
        <w:rPr>
          <w:rFonts w:ascii="Times New Roman" w:hAnsi="Times New Roman" w:cs="Times New Roman"/>
          <w:i/>
          <w:sz w:val="24"/>
          <w:lang w:val="it-IT"/>
        </w:rPr>
        <w:t xml:space="preserve"> mi è stato detto, che era necessaria una buona unione, | et che il signor </w:t>
      </w:r>
      <w:r w:rsidR="0050400E" w:rsidRPr="00ED72D8">
        <w:rPr>
          <w:rFonts w:ascii="Times New Roman" w:hAnsi="Times New Roman" w:cs="Times New Roman"/>
          <w:i/>
          <w:sz w:val="24"/>
          <w:lang w:val="it-IT"/>
        </w:rPr>
        <w:t>Bernvel</w:t>
      </w:r>
      <w:r w:rsidRPr="00ED72D8">
        <w:rPr>
          <w:rFonts w:ascii="Times New Roman" w:hAnsi="Times New Roman" w:cs="Times New Roman"/>
          <w:i/>
          <w:sz w:val="24"/>
          <w:lang w:val="it-IT"/>
        </w:rPr>
        <w:t xml:space="preserve"> haveva detto tanto, che si poteva intender, | così dal medesimo mi è stato anco aggionto, esser propria | questa unione, et adimandato quello, che sopra quanto | havevo scritto in tal proposito mi era stato risposto,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| </w:t>
      </w:r>
    </w:p>
    <w:p w14:paraId="0B2B68CF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361v /</w:t>
      </w:r>
    </w:p>
    <w:p w14:paraId="1B608805" w14:textId="77777777" w:rsidR="009F5A55" w:rsidRPr="00ED72D8" w:rsidRDefault="00023861" w:rsidP="002D6930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i</w:t>
      </w:r>
      <w:r w:rsidR="009F5A55" w:rsidRPr="00ED72D8">
        <w:rPr>
          <w:rFonts w:ascii="Times New Roman" w:hAnsi="Times New Roman" w:cs="Times New Roman"/>
          <w:sz w:val="24"/>
          <w:lang w:val="it-IT"/>
        </w:rPr>
        <w:t>o gli dissi che la multiplicità</w:t>
      </w:r>
      <w:r w:rsidR="000D63BE" w:rsidRPr="00ED72D8">
        <w:rPr>
          <w:rFonts w:ascii="Times New Roman" w:hAnsi="Times New Roman" w:cs="Times New Roman"/>
          <w:sz w:val="24"/>
          <w:lang w:val="it-IT"/>
        </w:rPr>
        <w:t xml:space="preserve">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="000D63BE" w:rsidRPr="00ED72D8">
        <w:rPr>
          <w:rFonts w:ascii="Times New Roman" w:hAnsi="Times New Roman" w:cs="Times New Roman"/>
          <w:sz w:val="24"/>
          <w:lang w:val="it-IT"/>
        </w:rPr>
        <w:t xml:space="preserve"> </w:t>
      </w:r>
      <w:r w:rsidR="009F5A55" w:rsidRPr="00ED72D8">
        <w:rPr>
          <w:rFonts w:ascii="Times New Roman" w:hAnsi="Times New Roman" w:cs="Times New Roman"/>
          <w:sz w:val="24"/>
          <w:lang w:val="it-IT"/>
        </w:rPr>
        <w:t>negotii, et g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="009F5A55" w:rsidRPr="00ED72D8">
        <w:rPr>
          <w:rFonts w:ascii="Times New Roman" w:hAnsi="Times New Roman" w:cs="Times New Roman"/>
          <w:sz w:val="24"/>
          <w:lang w:val="it-IT"/>
        </w:rPr>
        <w:t>accidenti successi uno | sopra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="009F5A55" w:rsidRPr="00ED72D8">
        <w:rPr>
          <w:rFonts w:ascii="Times New Roman" w:hAnsi="Times New Roman" w:cs="Times New Roman"/>
          <w:sz w:val="24"/>
          <w:lang w:val="it-IT"/>
        </w:rPr>
        <w:t>altro, contrarii 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="009F5A55" w:rsidRPr="00ED72D8">
        <w:rPr>
          <w:rFonts w:ascii="Times New Roman" w:hAnsi="Times New Roman" w:cs="Times New Roman"/>
          <w:sz w:val="24"/>
          <w:lang w:val="it-IT"/>
        </w:rPr>
        <w:t>espettatione, et al servitio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="009F5A55" w:rsidRPr="00ED72D8">
        <w:rPr>
          <w:rFonts w:ascii="Times New Roman" w:hAnsi="Times New Roman" w:cs="Times New Roman"/>
          <w:sz w:val="24"/>
          <w:lang w:val="it-IT"/>
        </w:rPr>
        <w:t>Italia havevano | impedita la Serenità vostra, alla qual aggiunsi</w:t>
      </w:r>
      <w:r w:rsidR="009F5A55" w:rsidRPr="00CF167C">
        <w:rPr>
          <w:rStyle w:val="FootnoteReference"/>
          <w:rFonts w:ascii="Times New Roman" w:hAnsi="Times New Roman" w:cs="Times New Roman"/>
          <w:sz w:val="24"/>
        </w:rPr>
        <w:footnoteReference w:id="858"/>
      </w:r>
      <w:r w:rsidR="009F5A55" w:rsidRPr="00ED72D8">
        <w:rPr>
          <w:rFonts w:ascii="Times New Roman" w:hAnsi="Times New Roman" w:cs="Times New Roman"/>
          <w:sz w:val="24"/>
          <w:lang w:val="it-IT"/>
        </w:rPr>
        <w:t xml:space="preserve"> che rincresceva non haver potuto | dirmi sì tosto il suo senso; ma che quanto prima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="009F5A55" w:rsidRPr="00ED72D8">
        <w:rPr>
          <w:rFonts w:ascii="Times New Roman" w:hAnsi="Times New Roman" w:cs="Times New Roman"/>
          <w:sz w:val="24"/>
          <w:lang w:val="it-IT"/>
        </w:rPr>
        <w:t>haverebbe fatto | et tanto soggiunsi, che restò sodisfatto. |</w:t>
      </w:r>
      <w:r w:rsidR="009F5A55" w:rsidRPr="00ED72D8">
        <w:rPr>
          <w:rFonts w:ascii="Times New Roman" w:hAnsi="Times New Roman" w:cs="Times New Roman"/>
          <w:i/>
          <w:sz w:val="24"/>
          <w:lang w:val="it-IT"/>
        </w:rPr>
        <w:t xml:space="preserve"> so</w:t>
      </w:r>
      <w:r w:rsidR="009F5A55" w:rsidRPr="00CF167C">
        <w:rPr>
          <w:rStyle w:val="FootnoteReference"/>
          <w:rFonts w:ascii="Times New Roman" w:hAnsi="Times New Roman" w:cs="Times New Roman"/>
          <w:sz w:val="24"/>
        </w:rPr>
        <w:footnoteReference w:id="859"/>
      </w:r>
      <w:r w:rsidR="009F5A55" w:rsidRPr="00ED72D8">
        <w:rPr>
          <w:rFonts w:ascii="Times New Roman" w:hAnsi="Times New Roman" w:cs="Times New Roman"/>
          <w:i/>
          <w:sz w:val="24"/>
          <w:lang w:val="it-IT"/>
        </w:rPr>
        <w:t xml:space="preserve"> che gli preme l</w:t>
      </w:r>
      <w:r w:rsidR="003B265C" w:rsidRPr="00ED72D8">
        <w:rPr>
          <w:rFonts w:ascii="Times New Roman" w:hAnsi="Times New Roman" w:cs="Times New Roman"/>
          <w:i/>
          <w:sz w:val="24"/>
          <w:lang w:val="it-IT"/>
        </w:rPr>
        <w:t>’</w:t>
      </w:r>
      <w:r w:rsidR="009F5A55" w:rsidRPr="00ED72D8">
        <w:rPr>
          <w:rFonts w:ascii="Times New Roman" w:hAnsi="Times New Roman" w:cs="Times New Roman"/>
          <w:i/>
          <w:sz w:val="24"/>
          <w:lang w:val="it-IT"/>
        </w:rPr>
        <w:t>affare, perché tutti, o per dir meglio | la maggior parte non sano ciò che egli mi habbia | proposto, et per tanto quelli che non hanno conoscenza | di ciò, che è seguito tra lui, et me, non lasciano di dar | ad esso la colpa che si faci niente. Dicono che ha | paura di offender la Francia, et per ciò tiri indietro, | o camini con lentezza, et non di buon piede in | questo, et hier sera apunto mene fu discorso a lungo, | chi mene parlò è il presidente di Frisia, huomo di buona | mente, et affettione alla serenissima Republica, et che brama grandemente | questa colleganza, pregandomi di scriver a vostra Serenità che non si | ritardi perché vi è qui buona volontà. Io risposi per non | us</w:t>
      </w:r>
      <w:r w:rsidR="009F5A55" w:rsidRPr="00ED72D8">
        <w:rPr>
          <w:rFonts w:ascii="Times New Roman" w:hAnsi="Times New Roman" w:cs="Times New Roman"/>
          <w:iCs/>
          <w:sz w:val="24"/>
          <w:lang w:val="it-IT"/>
        </w:rPr>
        <w:t>[a]</w:t>
      </w:r>
      <w:r w:rsidR="009F5A55" w:rsidRPr="00ED72D8">
        <w:rPr>
          <w:rFonts w:ascii="Times New Roman" w:hAnsi="Times New Roman" w:cs="Times New Roman"/>
          <w:i/>
          <w:sz w:val="24"/>
          <w:lang w:val="it-IT"/>
        </w:rPr>
        <w:t>r</w:t>
      </w:r>
      <w:r w:rsidR="009F5A55" w:rsidRPr="00CF167C">
        <w:rPr>
          <w:rStyle w:val="FootnoteReference"/>
          <w:rFonts w:ascii="Times New Roman" w:hAnsi="Times New Roman" w:cs="Times New Roman"/>
          <w:sz w:val="24"/>
        </w:rPr>
        <w:footnoteReference w:id="860"/>
      </w:r>
      <w:r w:rsidR="009F5A55" w:rsidRPr="00ED72D8">
        <w:rPr>
          <w:rFonts w:ascii="Times New Roman" w:hAnsi="Times New Roman" w:cs="Times New Roman"/>
          <w:i/>
          <w:sz w:val="24"/>
          <w:lang w:val="it-IT"/>
        </w:rPr>
        <w:t xml:space="preserve"> a quello, che pur il signor </w:t>
      </w:r>
      <w:r w:rsidR="0050400E" w:rsidRPr="00ED72D8">
        <w:rPr>
          <w:rFonts w:ascii="Times New Roman" w:hAnsi="Times New Roman" w:cs="Times New Roman"/>
          <w:i/>
          <w:sz w:val="24"/>
          <w:lang w:val="it-IT"/>
        </w:rPr>
        <w:t>Bernvel</w:t>
      </w:r>
      <w:r w:rsidR="009F5A55" w:rsidRPr="00ED72D8">
        <w:rPr>
          <w:rFonts w:ascii="Times New Roman" w:hAnsi="Times New Roman" w:cs="Times New Roman"/>
          <w:i/>
          <w:sz w:val="24"/>
          <w:lang w:val="it-IT"/>
        </w:rPr>
        <w:t xml:space="preserve"> vuole che stia tra di | </w:t>
      </w:r>
    </w:p>
    <w:p w14:paraId="614EF1D8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iCs/>
          <w:sz w:val="24"/>
          <w:lang w:val="it-IT"/>
        </w:rPr>
      </w:pPr>
      <w:r w:rsidRPr="00ED72D8">
        <w:rPr>
          <w:rFonts w:ascii="Times New Roman" w:hAnsi="Times New Roman" w:cs="Times New Roman"/>
          <w:iCs/>
          <w:sz w:val="24"/>
          <w:lang w:val="it-IT"/>
        </w:rPr>
        <w:t xml:space="preserve">/ 364r / </w:t>
      </w:r>
    </w:p>
    <w:p w14:paraId="2CA0D6FE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i/>
          <w:sz w:val="24"/>
          <w:lang w:val="it-IT"/>
        </w:rPr>
        <w:t>noi, è possibile signore che se si ha tanto desiderio di questa Altezza, |</w:t>
      </w:r>
      <w:r w:rsidR="00496AAE" w:rsidRPr="00ED72D8">
        <w:rPr>
          <w:rFonts w:ascii="Times New Roman" w:hAnsi="Times New Roman" w:cs="Times New Roman"/>
          <w:i/>
          <w:sz w:val="24"/>
          <w:lang w:val="it-IT"/>
        </w:rPr>
        <w:t xml:space="preserve"> </w:t>
      </w:r>
      <w:r w:rsidRPr="00ED72D8">
        <w:rPr>
          <w:rFonts w:ascii="Times New Roman" w:hAnsi="Times New Roman" w:cs="Times New Roman"/>
          <w:i/>
          <w:sz w:val="24"/>
          <w:lang w:val="it-IT"/>
        </w:rPr>
        <w:t>et tante volte quasi ad ognuno de</w:t>
      </w:r>
      <w:r w:rsidR="003B265C" w:rsidRPr="00ED72D8">
        <w:rPr>
          <w:rFonts w:ascii="Times New Roman" w:hAnsi="Times New Roman" w:cs="Times New Roman"/>
          <w:i/>
          <w:sz w:val="24"/>
          <w:lang w:val="it-IT"/>
        </w:rPr>
        <w:t>’</w:t>
      </w:r>
      <w:r w:rsidRPr="00ED72D8">
        <w:rPr>
          <w:rFonts w:ascii="Times New Roman" w:hAnsi="Times New Roman" w:cs="Times New Roman"/>
          <w:i/>
          <w:sz w:val="24"/>
          <w:lang w:val="it-IT"/>
        </w:rPr>
        <w:t xml:space="preserve"> </w:t>
      </w:r>
      <w:r w:rsidR="00A455BB" w:rsidRPr="00ED72D8">
        <w:rPr>
          <w:rFonts w:ascii="Times New Roman" w:hAnsi="Times New Roman" w:cs="Times New Roman"/>
          <w:i/>
          <w:sz w:val="24"/>
          <w:lang w:val="it-IT"/>
        </w:rPr>
        <w:t xml:space="preserve">signori </w:t>
      </w:r>
      <w:r w:rsidRPr="00ED72D8">
        <w:rPr>
          <w:rFonts w:ascii="Times New Roman" w:hAnsi="Times New Roman" w:cs="Times New Roman"/>
          <w:i/>
          <w:sz w:val="24"/>
          <w:lang w:val="it-IT"/>
        </w:rPr>
        <w:t xml:space="preserve">Stati secondo le | occorrenze ho rappresentato il buon animo della Republica | </w:t>
      </w:r>
    </w:p>
    <w:p w14:paraId="31649ADA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lang w:val="it-IT"/>
        </w:rPr>
      </w:pPr>
      <w:r w:rsidRPr="00ED72D8">
        <w:rPr>
          <w:rFonts w:ascii="Times New Roman" w:hAnsi="Times New Roman" w:cs="Times New Roman"/>
          <w:i/>
          <w:sz w:val="24"/>
          <w:lang w:val="it-IT"/>
        </w:rPr>
        <w:t>et che ella sentirà volentieri ciò che si dirà, che non mi si dica | alcuna cosa, mi rispose signore la Republica sa molto meglio | ella al presente, che si trova in bisogno quello, che può | servirle, così navi da guerra, sia genti, sia navi et | genti, la quantità per l</w:t>
      </w:r>
      <w:r w:rsidR="003B265C" w:rsidRPr="00ED72D8">
        <w:rPr>
          <w:rFonts w:ascii="Times New Roman" w:hAnsi="Times New Roman" w:cs="Times New Roman"/>
          <w:i/>
          <w:sz w:val="24"/>
          <w:lang w:val="it-IT"/>
        </w:rPr>
        <w:t>’</w:t>
      </w:r>
      <w:r w:rsidRPr="00ED72D8">
        <w:rPr>
          <w:rFonts w:ascii="Times New Roman" w:hAnsi="Times New Roman" w:cs="Times New Roman"/>
          <w:i/>
          <w:sz w:val="24"/>
          <w:lang w:val="it-IT"/>
        </w:rPr>
        <w:t>una, et per l</w:t>
      </w:r>
      <w:r w:rsidR="003B265C" w:rsidRPr="00ED72D8">
        <w:rPr>
          <w:rFonts w:ascii="Times New Roman" w:hAnsi="Times New Roman" w:cs="Times New Roman"/>
          <w:i/>
          <w:sz w:val="24"/>
          <w:lang w:val="it-IT"/>
        </w:rPr>
        <w:t>’</w:t>
      </w:r>
      <w:r w:rsidRPr="00ED72D8">
        <w:rPr>
          <w:rFonts w:ascii="Times New Roman" w:hAnsi="Times New Roman" w:cs="Times New Roman"/>
          <w:i/>
          <w:sz w:val="24"/>
          <w:lang w:val="it-IT"/>
        </w:rPr>
        <w:t>altre, di questo, | deve ella dar ordine a vostra Signoria, overo se ella ne | ha carica</w:t>
      </w:r>
      <w:r w:rsidR="00625A67" w:rsidRPr="00ED72D8">
        <w:rPr>
          <w:rFonts w:ascii="Times New Roman" w:hAnsi="Times New Roman" w:cs="Times New Roman"/>
          <w:i/>
          <w:sz w:val="24"/>
          <w:lang w:val="it-IT"/>
        </w:rPr>
        <w:t xml:space="preserve">, dirlo nella general </w:t>
      </w:r>
      <w:r w:rsidR="007E4D60" w:rsidRPr="00ED72D8">
        <w:rPr>
          <w:rFonts w:ascii="Times New Roman" w:hAnsi="Times New Roman" w:cs="Times New Roman"/>
          <w:i/>
          <w:sz w:val="24"/>
          <w:lang w:val="it-IT"/>
        </w:rPr>
        <w:t>assemblea</w:t>
      </w:r>
      <w:r w:rsidRPr="00ED72D8">
        <w:rPr>
          <w:rFonts w:ascii="Times New Roman" w:hAnsi="Times New Roman" w:cs="Times New Roman"/>
          <w:i/>
          <w:sz w:val="24"/>
          <w:lang w:val="it-IT"/>
        </w:rPr>
        <w:t>, io dissi ch</w:t>
      </w:r>
      <w:r w:rsidRPr="00ED72D8">
        <w:rPr>
          <w:rFonts w:ascii="Times New Roman" w:hAnsi="Times New Roman" w:cs="Times New Roman"/>
          <w:iCs/>
          <w:sz w:val="24"/>
          <w:lang w:val="it-IT"/>
        </w:rPr>
        <w:t>[e]</w:t>
      </w:r>
      <w:r w:rsidRPr="00B54C59">
        <w:rPr>
          <w:rStyle w:val="FootnoteReference"/>
          <w:rFonts w:ascii="Times New Roman" w:hAnsi="Times New Roman" w:cs="Times New Roman"/>
          <w:iCs/>
          <w:sz w:val="24"/>
        </w:rPr>
        <w:footnoteReference w:id="861"/>
      </w:r>
      <w:r w:rsidRPr="00ED72D8">
        <w:rPr>
          <w:rFonts w:ascii="Times New Roman" w:hAnsi="Times New Roman" w:cs="Times New Roman"/>
          <w:i/>
          <w:sz w:val="24"/>
          <w:lang w:val="it-IT"/>
        </w:rPr>
        <w:t xml:space="preserve"> | non havevo altra commissione, che di sentire, et rappresentare | per far poi unitamente quello che fusse stato stimato | bene, et egli replicò, che meglio la serenissima Republica </w:t>
      </w:r>
    </w:p>
    <w:p w14:paraId="7B956918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iCs/>
          <w:sz w:val="24"/>
          <w:lang w:val="it-IT"/>
        </w:rPr>
      </w:pPr>
      <w:r w:rsidRPr="00ED72D8">
        <w:rPr>
          <w:rFonts w:ascii="Times New Roman" w:hAnsi="Times New Roman" w:cs="Times New Roman"/>
          <w:iCs/>
          <w:sz w:val="24"/>
          <w:lang w:val="it-IT"/>
        </w:rPr>
        <w:t xml:space="preserve">/ 364v / </w:t>
      </w:r>
    </w:p>
    <w:p w14:paraId="2DEDBDFF" w14:textId="6B53FC0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lang w:val="it-IT"/>
        </w:rPr>
      </w:pPr>
      <w:r w:rsidRPr="00ED72D8">
        <w:rPr>
          <w:rFonts w:ascii="Times New Roman" w:hAnsi="Times New Roman" w:cs="Times New Roman"/>
          <w:i/>
          <w:sz w:val="24"/>
          <w:lang w:val="it-IT"/>
        </w:rPr>
        <w:t>poteva dir | ciò che li fusse bisognato, et entrati a proposito aggionse, che | quando io havessi commissione per far le cose più secrete, si | sarebbono deputati tre, o quattro a trattar con noi, per stabilir | insieme la cosa, et venir a negotio concluso, come si fece | anco con le città ansiatiche. Di questi concetti sono anco | in altri del governo, come altre volte ho riverentemente | significato alla Serenità vostra, onde stimo non s</w:t>
      </w:r>
      <w:r w:rsidR="003B265C" w:rsidRPr="00ED72D8">
        <w:rPr>
          <w:rFonts w:ascii="Times New Roman" w:hAnsi="Times New Roman" w:cs="Times New Roman"/>
          <w:i/>
          <w:sz w:val="24"/>
          <w:lang w:val="it-IT"/>
        </w:rPr>
        <w:t>’</w:t>
      </w:r>
      <w:r w:rsidRPr="00ED72D8">
        <w:rPr>
          <w:rFonts w:ascii="Times New Roman" w:hAnsi="Times New Roman" w:cs="Times New Roman"/>
          <w:i/>
          <w:sz w:val="24"/>
          <w:lang w:val="it-IT"/>
        </w:rPr>
        <w:t>incontrerà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862"/>
      </w:r>
      <w:r w:rsidRPr="00ED72D8">
        <w:rPr>
          <w:rFonts w:ascii="Times New Roman" w:hAnsi="Times New Roman" w:cs="Times New Roman"/>
          <w:i/>
          <w:sz w:val="24"/>
          <w:lang w:val="it-IT"/>
        </w:rPr>
        <w:t xml:space="preserve"> | dificoltà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863"/>
      </w:r>
      <w:r w:rsidRPr="00ED72D8">
        <w:rPr>
          <w:rFonts w:ascii="Times New Roman" w:hAnsi="Times New Roman" w:cs="Times New Roman"/>
          <w:i/>
          <w:sz w:val="24"/>
          <w:lang w:val="it-IT"/>
        </w:rPr>
        <w:t xml:space="preserve"> di veni</w:t>
      </w:r>
      <w:r w:rsidR="006D04D7" w:rsidRPr="00ED72D8">
        <w:rPr>
          <w:rFonts w:ascii="Times New Roman" w:hAnsi="Times New Roman" w:cs="Times New Roman"/>
          <w:i/>
          <w:sz w:val="24"/>
          <w:lang w:val="it-IT"/>
        </w:rPr>
        <w:t>rne a capo, quando la Serenità mi</w:t>
      </w:r>
      <w:r w:rsidRPr="00ED72D8">
        <w:rPr>
          <w:rFonts w:ascii="Times New Roman" w:hAnsi="Times New Roman" w:cs="Times New Roman"/>
          <w:i/>
          <w:sz w:val="24"/>
          <w:lang w:val="it-IT"/>
        </w:rPr>
        <w:t xml:space="preserve"> scrivi | la sua ressoluttione, et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864"/>
      </w:r>
      <w:r w:rsidRPr="00ED72D8">
        <w:rPr>
          <w:rFonts w:ascii="Times New Roman" w:hAnsi="Times New Roman" w:cs="Times New Roman"/>
          <w:i/>
          <w:sz w:val="24"/>
          <w:lang w:val="it-IT"/>
        </w:rPr>
        <w:t xml:space="preserve"> massime condotto il negotio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865"/>
      </w:r>
      <w:r w:rsidR="006672C2" w:rsidRPr="00ED72D8">
        <w:rPr>
          <w:rFonts w:ascii="Times New Roman" w:hAnsi="Times New Roman" w:cs="Times New Roman"/>
          <w:i/>
          <w:sz w:val="24"/>
          <w:lang w:val="it-IT"/>
        </w:rPr>
        <w:t xml:space="preserve"> dal signor | Bernv</w:t>
      </w:r>
      <w:r w:rsidRPr="00ED72D8">
        <w:rPr>
          <w:rFonts w:ascii="Times New Roman" w:hAnsi="Times New Roman" w:cs="Times New Roman"/>
          <w:i/>
          <w:sz w:val="24"/>
          <w:lang w:val="it-IT"/>
        </w:rPr>
        <w:t xml:space="preserve">el, et so che sua Eccellenza lo intende anco per il </w:t>
      </w:r>
      <w:r w:rsidRPr="00ED72D8">
        <w:rPr>
          <w:rFonts w:ascii="Times New Roman" w:hAnsi="Times New Roman" w:cs="Times New Roman"/>
          <w:iCs/>
          <w:sz w:val="24"/>
          <w:lang w:val="it-IT"/>
        </w:rPr>
        <w:t>[m</w:t>
      </w:r>
      <w:r w:rsidR="00B54C59" w:rsidRPr="00ED72D8">
        <w:rPr>
          <w:rFonts w:ascii="Times New Roman" w:hAnsi="Times New Roman" w:cs="Times New Roman"/>
          <w:iCs/>
          <w:sz w:val="24"/>
          <w:lang w:val="it-IT"/>
        </w:rPr>
        <w:t>]</w:t>
      </w:r>
      <w:r w:rsidRPr="00ED72D8">
        <w:rPr>
          <w:rFonts w:ascii="Times New Roman" w:hAnsi="Times New Roman" w:cs="Times New Roman"/>
          <w:i/>
          <w:sz w:val="24"/>
          <w:lang w:val="it-IT"/>
        </w:rPr>
        <w:t>edesimo</w:t>
      </w:r>
      <w:r w:rsidR="006D04D7" w:rsidRPr="00CF167C">
        <w:rPr>
          <w:rStyle w:val="FootnoteReference"/>
          <w:rFonts w:ascii="Times New Roman" w:hAnsi="Times New Roman" w:cs="Times New Roman"/>
          <w:sz w:val="24"/>
        </w:rPr>
        <w:footnoteReference w:id="866"/>
      </w:r>
      <w:r w:rsidRPr="00ED72D8">
        <w:rPr>
          <w:rFonts w:ascii="Times New Roman" w:hAnsi="Times New Roman" w:cs="Times New Roman"/>
          <w:i/>
          <w:sz w:val="24"/>
          <w:lang w:val="it-IT"/>
        </w:rPr>
        <w:t xml:space="preserve"> | buon verso et quanto più presto verrà, tanto più </w:t>
      </w:r>
      <w:r w:rsidRPr="00ED72D8">
        <w:rPr>
          <w:rFonts w:ascii="Times New Roman" w:hAnsi="Times New Roman" w:cs="Times New Roman"/>
          <w:iCs/>
          <w:sz w:val="24"/>
          <w:lang w:val="it-IT"/>
        </w:rPr>
        <w:t>[ver]</w:t>
      </w:r>
      <w:r w:rsidRPr="00ED72D8">
        <w:rPr>
          <w:rFonts w:ascii="Times New Roman" w:hAnsi="Times New Roman" w:cs="Times New Roman"/>
          <w:i/>
          <w:sz w:val="24"/>
          <w:lang w:val="it-IT"/>
        </w:rPr>
        <w:t>rà</w:t>
      </w:r>
      <w:r w:rsidR="006D04D7" w:rsidRPr="00CF167C">
        <w:rPr>
          <w:rStyle w:val="FootnoteReference"/>
          <w:rFonts w:ascii="Times New Roman" w:hAnsi="Times New Roman" w:cs="Times New Roman"/>
          <w:sz w:val="24"/>
        </w:rPr>
        <w:footnoteReference w:id="867"/>
      </w:r>
      <w:r w:rsidRPr="00ED72D8">
        <w:rPr>
          <w:rFonts w:ascii="Times New Roman" w:hAnsi="Times New Roman" w:cs="Times New Roman"/>
          <w:i/>
          <w:sz w:val="24"/>
          <w:lang w:val="it-IT"/>
        </w:rPr>
        <w:t xml:space="preserve"> bene | mentre si veggono gl</w:t>
      </w:r>
      <w:r w:rsidR="003B265C" w:rsidRPr="00ED72D8">
        <w:rPr>
          <w:rFonts w:ascii="Times New Roman" w:hAnsi="Times New Roman" w:cs="Times New Roman"/>
          <w:i/>
          <w:sz w:val="24"/>
          <w:lang w:val="it-IT"/>
        </w:rPr>
        <w:t>’</w:t>
      </w:r>
      <w:r w:rsidRPr="00ED72D8">
        <w:rPr>
          <w:rFonts w:ascii="Times New Roman" w:hAnsi="Times New Roman" w:cs="Times New Roman"/>
          <w:i/>
          <w:sz w:val="24"/>
          <w:lang w:val="it-IT"/>
        </w:rPr>
        <w:t>avvisi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868"/>
      </w:r>
      <w:r w:rsidRPr="00ED72D8">
        <w:rPr>
          <w:rFonts w:ascii="Times New Roman" w:hAnsi="Times New Roman" w:cs="Times New Roman"/>
          <w:i/>
          <w:sz w:val="24"/>
          <w:lang w:val="it-IT"/>
        </w:rPr>
        <w:t xml:space="preserve"> disposti. Gratie etc. |</w:t>
      </w:r>
    </w:p>
    <w:p w14:paraId="149EB848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</w:p>
    <w:p w14:paraId="28105110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D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Haya </w:t>
      </w:r>
      <w:r w:rsidR="00131B9E" w:rsidRPr="00ED72D8">
        <w:rPr>
          <w:rFonts w:ascii="Times New Roman" w:hAnsi="Times New Roman" w:cs="Times New Roman"/>
          <w:sz w:val="24"/>
          <w:lang w:val="it-IT"/>
        </w:rPr>
        <w:t>a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="00131B9E" w:rsidRPr="00ED72D8">
        <w:rPr>
          <w:rFonts w:ascii="Times New Roman" w:hAnsi="Times New Roman" w:cs="Times New Roman"/>
          <w:sz w:val="24"/>
          <w:lang w:val="it-IT"/>
        </w:rPr>
        <w:t xml:space="preserve"> 1</w:t>
      </w:r>
      <w:r w:rsidRPr="00ED72D8">
        <w:rPr>
          <w:rFonts w:ascii="Times New Roman" w:hAnsi="Times New Roman" w:cs="Times New Roman"/>
          <w:sz w:val="24"/>
          <w:lang w:val="it-IT"/>
        </w:rPr>
        <w:t>5 agosto 1617 |</w:t>
      </w:r>
    </w:p>
    <w:p w14:paraId="1502A16A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di vostra Serenità |</w:t>
      </w:r>
    </w:p>
    <w:p w14:paraId="20F727BE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humilissimo, et devotissimo servitore |</w:t>
      </w:r>
    </w:p>
    <w:p w14:paraId="44BC5B65" w14:textId="77777777" w:rsidR="009F5A55" w:rsidRPr="00ED72D8" w:rsidRDefault="00F14B03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Christofforo Suriano</w:t>
      </w:r>
      <w:r w:rsidR="009F5A55" w:rsidRPr="00ED72D8">
        <w:rPr>
          <w:rFonts w:ascii="Times New Roman" w:hAnsi="Times New Roman" w:cs="Times New Roman"/>
          <w:sz w:val="24"/>
          <w:lang w:val="it-IT"/>
        </w:rPr>
        <w:t xml:space="preserve"> |</w:t>
      </w:r>
    </w:p>
    <w:p w14:paraId="090B1473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</w:p>
    <w:p w14:paraId="091C42B1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365r /</w:t>
      </w:r>
    </w:p>
    <w:p w14:paraId="1C373BA6" w14:textId="7265187D" w:rsidR="009F5A55" w:rsidRPr="00ED72D8" w:rsidRDefault="00603022" w:rsidP="002D6930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lang w:val="it-IT"/>
        </w:rPr>
      </w:pPr>
      <w:r w:rsidRPr="00603022">
        <w:rPr>
          <w:rFonts w:ascii="Times New Roman" w:hAnsi="Times New Roman" w:cs="Times New Roman"/>
          <w:b/>
          <w:bCs/>
          <w:sz w:val="24"/>
          <w:lang w:val="it-IT"/>
        </w:rPr>
        <w:t>Blank page</w:t>
      </w:r>
    </w:p>
    <w:p w14:paraId="0DF7FD64" w14:textId="77777777" w:rsidR="009F5A55" w:rsidRPr="00ED72D8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</w:p>
    <w:p w14:paraId="7DC08DA3" w14:textId="77777777" w:rsidR="009F5A55" w:rsidRPr="00ED72D8" w:rsidRDefault="004D6A0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/ 365v </w:t>
      </w:r>
      <w:r w:rsidR="009F5A55" w:rsidRPr="00ED72D8">
        <w:rPr>
          <w:rFonts w:ascii="Times New Roman" w:hAnsi="Times New Roman" w:cs="Times New Roman"/>
          <w:sz w:val="24"/>
          <w:lang w:val="it-IT"/>
        </w:rPr>
        <w:t>/</w:t>
      </w:r>
    </w:p>
    <w:p w14:paraId="5F069BC7" w14:textId="77777777" w:rsidR="009F5A55" w:rsidRPr="005C7E3C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5C7E3C">
        <w:rPr>
          <w:rFonts w:ascii="Times New Roman" w:hAnsi="Times New Roman" w:cs="Times New Roman"/>
          <w:sz w:val="24"/>
          <w:lang w:val="it-IT"/>
        </w:rPr>
        <w:t xml:space="preserve">Al </w:t>
      </w:r>
      <w:r w:rsidR="00F14B03" w:rsidRPr="005C7E3C">
        <w:rPr>
          <w:rFonts w:ascii="Times New Roman" w:hAnsi="Times New Roman" w:cs="Times New Roman"/>
          <w:sz w:val="24"/>
          <w:lang w:val="it-IT"/>
        </w:rPr>
        <w:t>serenissimo principe di Venetia</w:t>
      </w:r>
      <w:r w:rsidRPr="005C7E3C">
        <w:rPr>
          <w:rFonts w:ascii="Times New Roman" w:hAnsi="Times New Roman" w:cs="Times New Roman"/>
          <w:sz w:val="24"/>
          <w:lang w:val="it-IT"/>
        </w:rPr>
        <w:t xml:space="preserve"> |</w:t>
      </w:r>
    </w:p>
    <w:p w14:paraId="1B92FAFC" w14:textId="77777777" w:rsidR="009F5A55" w:rsidRPr="005C7E3C" w:rsidRDefault="00F14B03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5C7E3C">
        <w:rPr>
          <w:rFonts w:ascii="Times New Roman" w:hAnsi="Times New Roman" w:cs="Times New Roman"/>
          <w:sz w:val="24"/>
          <w:lang w:val="it-IT"/>
        </w:rPr>
        <w:t>prima</w:t>
      </w:r>
      <w:r w:rsidR="009F5A55" w:rsidRPr="005C7E3C">
        <w:rPr>
          <w:rFonts w:ascii="Times New Roman" w:hAnsi="Times New Roman" w:cs="Times New Roman"/>
          <w:sz w:val="24"/>
          <w:lang w:val="it-IT"/>
        </w:rPr>
        <w:t xml:space="preserve"> |</w:t>
      </w:r>
    </w:p>
    <w:p w14:paraId="70B35948" w14:textId="77777777" w:rsidR="009F5A55" w:rsidRPr="005C7E3C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</w:p>
    <w:p w14:paraId="2B7500CA" w14:textId="77777777" w:rsidR="009F5A55" w:rsidRPr="005C7E3C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lang w:val="it-IT"/>
        </w:rPr>
      </w:pPr>
      <w:r w:rsidRPr="005C7E3C">
        <w:rPr>
          <w:rFonts w:ascii="Times New Roman" w:hAnsi="Times New Roman" w:cs="Times New Roman"/>
          <w:i/>
          <w:sz w:val="24"/>
          <w:lang w:val="it-IT"/>
        </w:rPr>
        <w:t>Sigillo</w:t>
      </w:r>
    </w:p>
    <w:p w14:paraId="42AC12EF" w14:textId="77777777" w:rsidR="009F5A55" w:rsidRPr="005C7E3C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</w:p>
    <w:p w14:paraId="5E5F3496" w14:textId="77777777" w:rsidR="009F5A55" w:rsidRPr="00CF167C" w:rsidRDefault="009F5A55" w:rsidP="002D6930">
      <w:pPr>
        <w:pStyle w:val="Testopreformattato"/>
        <w:jc w:val="both"/>
        <w:rPr>
          <w:rFonts w:eastAsiaTheme="minorHAnsi"/>
          <w:i/>
          <w:sz w:val="24"/>
          <w:szCs w:val="24"/>
          <w:lang w:eastAsia="en-US"/>
        </w:rPr>
      </w:pPr>
      <w:r w:rsidRPr="00CF167C">
        <w:rPr>
          <w:rFonts w:eastAsiaTheme="minorHAnsi"/>
          <w:i/>
          <w:sz w:val="24"/>
          <w:szCs w:val="24"/>
          <w:lang w:eastAsia="en-US"/>
        </w:rPr>
        <w:t>Regesto antico</w:t>
      </w:r>
    </w:p>
    <w:p w14:paraId="05714F90" w14:textId="77777777" w:rsidR="009F5A55" w:rsidRPr="00CF167C" w:rsidRDefault="009F5A55" w:rsidP="002D6930">
      <w:pPr>
        <w:pStyle w:val="Testopreformattato"/>
        <w:jc w:val="both"/>
        <w:rPr>
          <w:rFonts w:eastAsiaTheme="minorHAnsi"/>
          <w:sz w:val="24"/>
          <w:szCs w:val="24"/>
          <w:lang w:eastAsia="en-US"/>
        </w:rPr>
      </w:pPr>
      <w:r w:rsidRPr="00CF167C">
        <w:rPr>
          <w:rFonts w:eastAsiaTheme="minorHAnsi"/>
          <w:sz w:val="24"/>
          <w:szCs w:val="24"/>
          <w:lang w:eastAsia="en-US"/>
        </w:rPr>
        <w:t>/ 365vC /</w:t>
      </w:r>
    </w:p>
    <w:p w14:paraId="6705FE75" w14:textId="77777777" w:rsidR="009F5A55" w:rsidRPr="00CF167C" w:rsidRDefault="009F5A55" w:rsidP="002D6930">
      <w:pPr>
        <w:pStyle w:val="Testopreformattato"/>
        <w:jc w:val="both"/>
        <w:rPr>
          <w:rFonts w:eastAsiaTheme="minorHAnsi"/>
          <w:sz w:val="24"/>
          <w:szCs w:val="24"/>
          <w:lang w:eastAsia="en-US"/>
        </w:rPr>
      </w:pPr>
      <w:r w:rsidRPr="00CF167C">
        <w:rPr>
          <w:rFonts w:eastAsiaTheme="minorHAnsi"/>
          <w:smallCaps/>
          <w:sz w:val="24"/>
          <w:szCs w:val="24"/>
          <w:lang w:eastAsia="en-US"/>
        </w:rPr>
        <w:t xml:space="preserve">15 </w:t>
      </w:r>
      <w:r w:rsidRPr="00CF167C">
        <w:rPr>
          <w:rFonts w:eastAsiaTheme="minorHAnsi"/>
          <w:sz w:val="24"/>
          <w:szCs w:val="24"/>
          <w:lang w:eastAsia="en-US"/>
        </w:rPr>
        <w:t>agosto 1617 ricevute a</w:t>
      </w:r>
      <w:r w:rsidR="003B265C" w:rsidRPr="00CF167C">
        <w:rPr>
          <w:rFonts w:eastAsiaTheme="minorHAnsi"/>
          <w:sz w:val="24"/>
          <w:szCs w:val="24"/>
          <w:lang w:eastAsia="en-US"/>
        </w:rPr>
        <w:t>’</w:t>
      </w:r>
      <w:r w:rsidRPr="00CF167C">
        <w:rPr>
          <w:rFonts w:eastAsiaTheme="minorHAnsi"/>
          <w:sz w:val="24"/>
          <w:szCs w:val="24"/>
          <w:lang w:eastAsia="en-US"/>
        </w:rPr>
        <w:t xml:space="preserve"> 30 detto |</w:t>
      </w:r>
    </w:p>
    <w:p w14:paraId="6BFFC2B7" w14:textId="77777777" w:rsidR="009F5A55" w:rsidRPr="005C7E3C" w:rsidRDefault="00F14B03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5C7E3C">
        <w:rPr>
          <w:rFonts w:ascii="Times New Roman" w:hAnsi="Times New Roman" w:cs="Times New Roman"/>
          <w:sz w:val="24"/>
          <w:lang w:val="it-IT"/>
        </w:rPr>
        <w:t>Haya. P</w:t>
      </w:r>
      <w:r w:rsidR="000A219D" w:rsidRPr="005C7E3C">
        <w:rPr>
          <w:rFonts w:ascii="Times New Roman" w:hAnsi="Times New Roman" w:cs="Times New Roman"/>
          <w:sz w:val="24"/>
          <w:lang w:val="it-IT"/>
        </w:rPr>
        <w:t>rima</w:t>
      </w:r>
      <w:r w:rsidR="009F5A55" w:rsidRPr="005C7E3C">
        <w:rPr>
          <w:rFonts w:ascii="Times New Roman" w:hAnsi="Times New Roman" w:cs="Times New Roman"/>
          <w:sz w:val="24"/>
          <w:lang w:val="it-IT"/>
        </w:rPr>
        <w:t xml:space="preserve"> | </w:t>
      </w:r>
    </w:p>
    <w:p w14:paraId="4DDDDC1E" w14:textId="77777777" w:rsidR="009F5A55" w:rsidRPr="005C7E3C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</w:p>
    <w:p w14:paraId="53524BA1" w14:textId="77777777" w:rsidR="009F5A55" w:rsidRPr="005C7E3C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5C7E3C">
        <w:rPr>
          <w:rFonts w:ascii="Times New Roman" w:hAnsi="Times New Roman" w:cs="Times New Roman"/>
          <w:sz w:val="24"/>
          <w:lang w:val="it-IT"/>
        </w:rPr>
        <w:t>L.</w:t>
      </w:r>
      <w:r w:rsidR="00F14B03" w:rsidRPr="005C7E3C">
        <w:rPr>
          <w:rFonts w:ascii="Times New Roman" w:hAnsi="Times New Roman" w:cs="Times New Roman"/>
          <w:sz w:val="24"/>
          <w:lang w:val="it-IT"/>
        </w:rPr>
        <w:t xml:space="preserve"> </w:t>
      </w:r>
      <w:r w:rsidRPr="005C7E3C">
        <w:rPr>
          <w:rFonts w:ascii="Times New Roman" w:hAnsi="Times New Roman" w:cs="Times New Roman"/>
          <w:sz w:val="24"/>
          <w:lang w:val="it-IT"/>
        </w:rPr>
        <w:t>C.</w:t>
      </w:r>
      <w:r w:rsidR="00F14B03" w:rsidRPr="005C7E3C">
        <w:rPr>
          <w:rFonts w:ascii="Times New Roman" w:hAnsi="Times New Roman" w:cs="Times New Roman"/>
          <w:sz w:val="24"/>
          <w:lang w:val="it-IT"/>
        </w:rPr>
        <w:t xml:space="preserve"> </w:t>
      </w:r>
      <w:r w:rsidRPr="005C7E3C">
        <w:rPr>
          <w:rFonts w:ascii="Times New Roman" w:hAnsi="Times New Roman" w:cs="Times New Roman"/>
          <w:sz w:val="24"/>
          <w:lang w:val="it-IT"/>
        </w:rPr>
        <w:t>R. |</w:t>
      </w:r>
    </w:p>
    <w:p w14:paraId="172C4C70" w14:textId="77777777" w:rsidR="009F5A55" w:rsidRPr="005C7E3C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</w:p>
    <w:p w14:paraId="197D1C36" w14:textId="77777777" w:rsidR="00A6786C" w:rsidRPr="005C7E3C" w:rsidRDefault="00A6786C" w:rsidP="00A6786C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</w:p>
    <w:p w14:paraId="6FB00DF2" w14:textId="77777777" w:rsidR="009F5A55" w:rsidRPr="005C7E3C" w:rsidRDefault="009F5A55" w:rsidP="00A6786C">
      <w:pPr>
        <w:spacing w:after="0" w:line="240" w:lineRule="auto"/>
        <w:jc w:val="center"/>
        <w:rPr>
          <w:rFonts w:ascii="Times New Roman" w:hAnsi="Times New Roman" w:cs="Times New Roman"/>
          <w:sz w:val="24"/>
          <w:lang w:val="it-IT"/>
        </w:rPr>
      </w:pPr>
      <w:r w:rsidRPr="005C7E3C">
        <w:rPr>
          <w:rFonts w:ascii="Times New Roman" w:hAnsi="Times New Roman"/>
          <w:bCs/>
          <w:sz w:val="24"/>
          <w:szCs w:val="24"/>
          <w:lang w:val="it-IT"/>
        </w:rPr>
        <w:t>n. 116</w:t>
      </w:r>
    </w:p>
    <w:p w14:paraId="5013DDF2" w14:textId="77777777" w:rsidR="009F5A55" w:rsidRPr="00CF167C" w:rsidRDefault="009F5A55" w:rsidP="00A6786C">
      <w:pPr>
        <w:pStyle w:val="Testopreformattato"/>
        <w:jc w:val="center"/>
        <w:rPr>
          <w:bCs/>
          <w:sz w:val="24"/>
          <w:szCs w:val="24"/>
        </w:rPr>
      </w:pPr>
      <w:r w:rsidRPr="00CF167C">
        <w:rPr>
          <w:bCs/>
          <w:sz w:val="24"/>
          <w:szCs w:val="24"/>
        </w:rPr>
        <w:t>Allegato I al n. 115 (cc. 362r-363v</w:t>
      </w:r>
      <w:r w:rsidR="00496AAE" w:rsidRPr="00CF167C">
        <w:rPr>
          <w:bCs/>
          <w:sz w:val="24"/>
          <w:szCs w:val="24"/>
        </w:rPr>
        <w:t>; decodifica di cc. 361r-v, 364r-v</w:t>
      </w:r>
      <w:r w:rsidRPr="00CF167C">
        <w:rPr>
          <w:bCs/>
          <w:sz w:val="24"/>
          <w:szCs w:val="24"/>
        </w:rPr>
        <w:t>)</w:t>
      </w:r>
    </w:p>
    <w:p w14:paraId="25366F72" w14:textId="77777777" w:rsidR="00A6786C" w:rsidRPr="00CF167C" w:rsidRDefault="00A6786C" w:rsidP="002D6930">
      <w:pPr>
        <w:pStyle w:val="Testopreformattato"/>
        <w:jc w:val="both"/>
        <w:rPr>
          <w:bCs/>
          <w:sz w:val="24"/>
          <w:szCs w:val="24"/>
        </w:rPr>
      </w:pPr>
    </w:p>
    <w:p w14:paraId="345E3CC9" w14:textId="6AE1434D" w:rsidR="009F5A55" w:rsidRPr="00CF167C" w:rsidRDefault="009F5A55" w:rsidP="002D6930">
      <w:pPr>
        <w:pStyle w:val="Testopreformattato"/>
        <w:jc w:val="both"/>
        <w:rPr>
          <w:bCs/>
          <w:sz w:val="24"/>
          <w:szCs w:val="24"/>
        </w:rPr>
      </w:pPr>
      <w:r w:rsidRPr="00CF167C">
        <w:rPr>
          <w:bCs/>
          <w:sz w:val="24"/>
          <w:szCs w:val="24"/>
        </w:rPr>
        <w:t>/ 362r /</w:t>
      </w:r>
    </w:p>
    <w:p w14:paraId="1E4EB2BA" w14:textId="77777777" w:rsidR="00496AAE" w:rsidRPr="00CF167C" w:rsidRDefault="009F5A55" w:rsidP="002D6930">
      <w:pPr>
        <w:pStyle w:val="Testopreformattato"/>
        <w:jc w:val="both"/>
        <w:rPr>
          <w:bCs/>
          <w:i/>
          <w:sz w:val="24"/>
          <w:szCs w:val="24"/>
        </w:rPr>
      </w:pPr>
      <w:r w:rsidRPr="00CF167C">
        <w:rPr>
          <w:bCs/>
          <w:i/>
          <w:sz w:val="24"/>
          <w:szCs w:val="24"/>
        </w:rPr>
        <w:t xml:space="preserve">Segue decodifica </w:t>
      </w:r>
      <w:r w:rsidR="00496AAE" w:rsidRPr="00CF167C">
        <w:rPr>
          <w:bCs/>
          <w:i/>
          <w:sz w:val="24"/>
          <w:szCs w:val="24"/>
        </w:rPr>
        <w:t>di testo cifrato</w:t>
      </w:r>
    </w:p>
    <w:p w14:paraId="4C2B5CE4" w14:textId="77777777" w:rsidR="009F5A55" w:rsidRDefault="009F5A55" w:rsidP="002D6930">
      <w:pPr>
        <w:pStyle w:val="Testopreformattato"/>
        <w:jc w:val="both"/>
        <w:rPr>
          <w:bCs/>
          <w:iCs/>
          <w:sz w:val="24"/>
          <w:szCs w:val="24"/>
        </w:rPr>
      </w:pPr>
    </w:p>
    <w:p w14:paraId="013DD7A9" w14:textId="029C162E" w:rsidR="00D23765" w:rsidRPr="00CF167C" w:rsidRDefault="00D23765" w:rsidP="00D23765">
      <w:pPr>
        <w:pStyle w:val="Testopreformattato"/>
        <w:jc w:val="both"/>
        <w:rPr>
          <w:bCs/>
          <w:sz w:val="24"/>
          <w:szCs w:val="24"/>
        </w:rPr>
      </w:pPr>
      <w:r w:rsidRPr="00CF167C">
        <w:rPr>
          <w:bCs/>
          <w:sz w:val="24"/>
          <w:szCs w:val="24"/>
        </w:rPr>
        <w:t>/ 36</w:t>
      </w:r>
      <w:r>
        <w:rPr>
          <w:bCs/>
          <w:sz w:val="24"/>
          <w:szCs w:val="24"/>
        </w:rPr>
        <w:t>2v</w:t>
      </w:r>
      <w:r w:rsidRPr="00CF167C">
        <w:rPr>
          <w:bCs/>
          <w:sz w:val="24"/>
          <w:szCs w:val="24"/>
        </w:rPr>
        <w:t xml:space="preserve"> /</w:t>
      </w:r>
    </w:p>
    <w:p w14:paraId="3C8726D1" w14:textId="77777777" w:rsidR="00D23765" w:rsidRPr="00CF167C" w:rsidRDefault="00D23765" w:rsidP="00D23765">
      <w:pPr>
        <w:pStyle w:val="Testopreformattato"/>
        <w:jc w:val="both"/>
        <w:rPr>
          <w:bCs/>
          <w:i/>
          <w:sz w:val="24"/>
          <w:szCs w:val="24"/>
        </w:rPr>
      </w:pPr>
      <w:r w:rsidRPr="00CF167C">
        <w:rPr>
          <w:bCs/>
          <w:i/>
          <w:sz w:val="24"/>
          <w:szCs w:val="24"/>
        </w:rPr>
        <w:t>Segue decodifica di testo cifrato</w:t>
      </w:r>
    </w:p>
    <w:p w14:paraId="795D0961" w14:textId="77777777" w:rsidR="00D23765" w:rsidRDefault="00D23765" w:rsidP="002D6930">
      <w:pPr>
        <w:pStyle w:val="Testopreformattato"/>
        <w:jc w:val="both"/>
        <w:rPr>
          <w:bCs/>
          <w:iCs/>
          <w:sz w:val="24"/>
          <w:szCs w:val="24"/>
        </w:rPr>
      </w:pPr>
    </w:p>
    <w:p w14:paraId="256125C7" w14:textId="390B9750" w:rsidR="00D23765" w:rsidRPr="00CF167C" w:rsidRDefault="00D23765" w:rsidP="00D23765">
      <w:pPr>
        <w:pStyle w:val="Testopreformattato"/>
        <w:jc w:val="both"/>
        <w:rPr>
          <w:bCs/>
          <w:sz w:val="24"/>
          <w:szCs w:val="24"/>
        </w:rPr>
      </w:pPr>
      <w:r w:rsidRPr="00CF167C">
        <w:rPr>
          <w:bCs/>
          <w:sz w:val="24"/>
          <w:szCs w:val="24"/>
        </w:rPr>
        <w:t>/ 363r /</w:t>
      </w:r>
    </w:p>
    <w:p w14:paraId="1AF30143" w14:textId="77777777" w:rsidR="00D23765" w:rsidRPr="00CF167C" w:rsidRDefault="00D23765" w:rsidP="00D23765">
      <w:pPr>
        <w:pStyle w:val="Testopreformattato"/>
        <w:jc w:val="both"/>
        <w:rPr>
          <w:bCs/>
          <w:i/>
          <w:sz w:val="24"/>
          <w:szCs w:val="24"/>
        </w:rPr>
      </w:pPr>
      <w:r w:rsidRPr="00CF167C">
        <w:rPr>
          <w:bCs/>
          <w:i/>
          <w:sz w:val="24"/>
          <w:szCs w:val="24"/>
        </w:rPr>
        <w:t>Segue decodifica di testo cifrato</w:t>
      </w:r>
    </w:p>
    <w:p w14:paraId="1614572D" w14:textId="77777777" w:rsidR="00D23765" w:rsidRPr="00D23765" w:rsidRDefault="00D23765" w:rsidP="002D6930">
      <w:pPr>
        <w:pStyle w:val="Testopreformattato"/>
        <w:jc w:val="both"/>
        <w:rPr>
          <w:bCs/>
          <w:iCs/>
          <w:sz w:val="24"/>
          <w:szCs w:val="24"/>
        </w:rPr>
      </w:pPr>
    </w:p>
    <w:p w14:paraId="36977012" w14:textId="77777777" w:rsidR="009F5A55" w:rsidRPr="008C209E" w:rsidRDefault="009F5A5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GB"/>
        </w:rPr>
      </w:pPr>
      <w:r w:rsidRPr="008C209E">
        <w:rPr>
          <w:rFonts w:ascii="Times New Roman" w:hAnsi="Times New Roman" w:cs="Times New Roman"/>
          <w:sz w:val="24"/>
          <w:lang w:val="en-GB"/>
        </w:rPr>
        <w:t>/ 363v /</w:t>
      </w:r>
    </w:p>
    <w:p w14:paraId="6AB322D3" w14:textId="1E6AC3A0" w:rsidR="009F5A55" w:rsidRPr="008C209E" w:rsidRDefault="00603022" w:rsidP="002D6930">
      <w:pPr>
        <w:spacing w:after="0" w:line="240" w:lineRule="auto"/>
        <w:jc w:val="both"/>
        <w:rPr>
          <w:rFonts w:ascii="Times New Roman" w:hAnsi="Times New Roman" w:cs="Times New Roman"/>
          <w:b/>
          <w:bCs/>
          <w:iCs/>
          <w:sz w:val="24"/>
          <w:lang w:val="en-GB"/>
        </w:rPr>
      </w:pPr>
      <w:r w:rsidRPr="008C209E">
        <w:rPr>
          <w:rFonts w:ascii="Times New Roman" w:hAnsi="Times New Roman" w:cs="Times New Roman"/>
          <w:b/>
          <w:bCs/>
          <w:iCs/>
          <w:sz w:val="24"/>
          <w:lang w:val="en-GB"/>
        </w:rPr>
        <w:t>Blank page</w:t>
      </w:r>
    </w:p>
    <w:p w14:paraId="754BF302" w14:textId="77777777" w:rsidR="005D5F96" w:rsidRPr="008C209E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en-GB"/>
        </w:rPr>
      </w:pPr>
    </w:p>
    <w:p w14:paraId="7DB68550" w14:textId="77777777" w:rsidR="00753DC7" w:rsidRPr="008C209E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en-GB"/>
        </w:rPr>
        <w:sectPr w:rsidR="00753DC7" w:rsidRPr="008C209E" w:rsidSect="005828A9">
          <w:headerReference w:type="default" r:id="rId27"/>
          <w:footnotePr>
            <w:numFmt w:val="lowerLetter"/>
            <w:numRestart w:val="eachPage"/>
          </w:footnotePr>
          <w:pgSz w:w="11906" w:h="16838"/>
          <w:pgMar w:top="1418" w:right="1134" w:bottom="1418" w:left="1134" w:header="709" w:footer="709" w:gutter="0"/>
          <w:cols w:space="708"/>
          <w:docGrid w:linePitch="360"/>
        </w:sectPr>
      </w:pPr>
    </w:p>
    <w:p w14:paraId="530A25DA" w14:textId="77777777" w:rsidR="00B852B0" w:rsidRPr="008C209E" w:rsidRDefault="00B852B0" w:rsidP="00B852B0">
      <w:pPr>
        <w:pStyle w:val="Header"/>
        <w:jc w:val="left"/>
        <w:rPr>
          <w:lang w:val="en-GB"/>
        </w:rPr>
      </w:pPr>
      <w:r w:rsidRPr="008C209E">
        <w:rPr>
          <w:lang w:val="en-GB"/>
        </w:rPr>
        <w:lastRenderedPageBreak/>
        <w:t>/START LETTER/</w:t>
      </w:r>
    </w:p>
    <w:p w14:paraId="5E255C5A" w14:textId="77777777" w:rsidR="00753DC7" w:rsidRPr="008C209E" w:rsidRDefault="00753DC7" w:rsidP="00321603">
      <w:pPr>
        <w:spacing w:after="0" w:line="240" w:lineRule="auto"/>
        <w:jc w:val="center"/>
        <w:outlineLvl w:val="0"/>
        <w:rPr>
          <w:rFonts w:ascii="Times New Roman" w:hAnsi="Times New Roman" w:cs="Times New Roman"/>
          <w:sz w:val="24"/>
          <w:lang w:val="en-GB"/>
        </w:rPr>
      </w:pPr>
      <w:r w:rsidRPr="008C209E">
        <w:rPr>
          <w:rFonts w:ascii="Times New Roman" w:hAnsi="Times New Roman" w:cs="Times New Roman"/>
          <w:sz w:val="24"/>
          <w:lang w:val="en-GB"/>
        </w:rPr>
        <w:t>n. 117</w:t>
      </w:r>
    </w:p>
    <w:p w14:paraId="5A54C023" w14:textId="77777777" w:rsidR="00753DC7" w:rsidRPr="008C209E" w:rsidRDefault="00753DC7" w:rsidP="00321603">
      <w:pPr>
        <w:spacing w:after="0" w:line="240" w:lineRule="auto"/>
        <w:jc w:val="center"/>
        <w:outlineLvl w:val="0"/>
        <w:rPr>
          <w:rFonts w:ascii="Times New Roman" w:hAnsi="Times New Roman" w:cs="Times New Roman"/>
          <w:sz w:val="24"/>
          <w:lang w:val="en-GB"/>
        </w:rPr>
      </w:pPr>
      <w:r w:rsidRPr="008C209E">
        <w:rPr>
          <w:rFonts w:ascii="Times New Roman" w:hAnsi="Times New Roman" w:cs="Times New Roman"/>
          <w:sz w:val="24"/>
          <w:lang w:val="en-GB"/>
        </w:rPr>
        <w:t>15 agosto 1617, L</w:t>
      </w:r>
      <w:r w:rsidR="003B265C" w:rsidRPr="008C209E">
        <w:rPr>
          <w:rFonts w:ascii="Times New Roman" w:hAnsi="Times New Roman" w:cs="Times New Roman"/>
          <w:sz w:val="24"/>
          <w:lang w:val="en-GB"/>
        </w:rPr>
        <w:t>’</w:t>
      </w:r>
      <w:r w:rsidRPr="008C209E">
        <w:rPr>
          <w:rFonts w:ascii="Times New Roman" w:hAnsi="Times New Roman" w:cs="Times New Roman"/>
          <w:sz w:val="24"/>
          <w:lang w:val="en-GB"/>
        </w:rPr>
        <w:t>Aia (cc. 366r-369v)</w:t>
      </w:r>
    </w:p>
    <w:p w14:paraId="005BD796" w14:textId="77777777" w:rsidR="00753DC7" w:rsidRPr="008C209E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en-GB"/>
        </w:rPr>
      </w:pPr>
    </w:p>
    <w:p w14:paraId="5E6A32F0" w14:textId="77777777" w:rsidR="00753DC7" w:rsidRPr="005C7E3C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5C7E3C">
        <w:rPr>
          <w:rFonts w:ascii="Times New Roman" w:hAnsi="Times New Roman" w:cs="Times New Roman"/>
          <w:sz w:val="24"/>
          <w:lang w:val="it-IT"/>
        </w:rPr>
        <w:t>/ 366r /</w:t>
      </w:r>
    </w:p>
    <w:p w14:paraId="2B3109CA" w14:textId="77777777" w:rsidR="00753DC7" w:rsidRPr="005C7E3C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5C7E3C">
        <w:rPr>
          <w:rFonts w:ascii="Times New Roman" w:hAnsi="Times New Roman" w:cs="Times New Roman"/>
          <w:sz w:val="24"/>
          <w:lang w:val="it-IT"/>
        </w:rPr>
        <w:t>2</w:t>
      </w:r>
      <w:r w:rsidRPr="005C7E3C">
        <w:rPr>
          <w:rFonts w:ascii="Times New Roman" w:hAnsi="Times New Roman" w:cs="Times New Roman"/>
          <w:sz w:val="24"/>
          <w:vertAlign w:val="superscript"/>
          <w:lang w:val="it-IT"/>
        </w:rPr>
        <w:t>da</w:t>
      </w:r>
      <w:r w:rsidRPr="005C7E3C">
        <w:rPr>
          <w:rFonts w:ascii="Times New Roman" w:hAnsi="Times New Roman" w:cs="Times New Roman"/>
          <w:sz w:val="24"/>
          <w:lang w:val="it-IT"/>
        </w:rPr>
        <w:t xml:space="preserve"> | </w:t>
      </w:r>
    </w:p>
    <w:p w14:paraId="13516220" w14:textId="77777777" w:rsidR="00753DC7" w:rsidRPr="005C7E3C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342E3400" w14:textId="77777777" w:rsidR="00753DC7" w:rsidRPr="005C7E3C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5C7E3C">
        <w:rPr>
          <w:rFonts w:ascii="Times New Roman" w:hAnsi="Times New Roman" w:cs="Times New Roman"/>
          <w:sz w:val="24"/>
          <w:lang w:val="it-IT"/>
        </w:rPr>
        <w:t xml:space="preserve">Serenissimo Principe | </w:t>
      </w:r>
    </w:p>
    <w:p w14:paraId="6B8DBDB0" w14:textId="77777777" w:rsidR="00753DC7" w:rsidRPr="005C7E3C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5C7E3C">
        <w:rPr>
          <w:rFonts w:ascii="Times New Roman" w:hAnsi="Times New Roman" w:cs="Times New Roman"/>
          <w:sz w:val="24"/>
          <w:lang w:val="it-IT"/>
        </w:rPr>
        <w:t>l</w:t>
      </w:r>
      <w:r w:rsidR="003B265C" w:rsidRPr="005C7E3C">
        <w:rPr>
          <w:rFonts w:ascii="Times New Roman" w:hAnsi="Times New Roman" w:cs="Times New Roman"/>
          <w:sz w:val="24"/>
          <w:lang w:val="it-IT"/>
        </w:rPr>
        <w:t>’</w:t>
      </w:r>
      <w:r w:rsidRPr="005C7E3C">
        <w:rPr>
          <w:rFonts w:ascii="Times New Roman" w:hAnsi="Times New Roman" w:cs="Times New Roman"/>
          <w:sz w:val="24"/>
          <w:lang w:val="it-IT"/>
        </w:rPr>
        <w:t>accidente della resa di Vercelli fa far varii discorsi; tenendo | alcuni, che l</w:t>
      </w:r>
      <w:r w:rsidR="003B265C" w:rsidRPr="005C7E3C">
        <w:rPr>
          <w:rFonts w:ascii="Times New Roman" w:hAnsi="Times New Roman" w:cs="Times New Roman"/>
          <w:sz w:val="24"/>
          <w:lang w:val="it-IT"/>
        </w:rPr>
        <w:t>’</w:t>
      </w:r>
      <w:r w:rsidRPr="005C7E3C">
        <w:rPr>
          <w:rFonts w:ascii="Times New Roman" w:hAnsi="Times New Roman" w:cs="Times New Roman"/>
          <w:sz w:val="24"/>
          <w:lang w:val="it-IT"/>
        </w:rPr>
        <w:t>acquisto dei Spagnuoli non sia per farli rila-|sciar dal loro rigore; ma habbino a proseguir la vittoria | et altri, che vedendosi avanzati nella riputatione, che | pretendevano essergli tolta dal signor duca di Savoia, si ren-|deranno più facili all</w:t>
      </w:r>
      <w:r w:rsidR="003B265C" w:rsidRPr="005C7E3C">
        <w:rPr>
          <w:rFonts w:ascii="Times New Roman" w:hAnsi="Times New Roman" w:cs="Times New Roman"/>
          <w:sz w:val="24"/>
          <w:lang w:val="it-IT"/>
        </w:rPr>
        <w:t>’</w:t>
      </w:r>
      <w:r w:rsidRPr="005C7E3C">
        <w:rPr>
          <w:rFonts w:ascii="Times New Roman" w:hAnsi="Times New Roman" w:cs="Times New Roman"/>
          <w:sz w:val="24"/>
          <w:lang w:val="it-IT"/>
        </w:rPr>
        <w:t>acc</w:t>
      </w:r>
      <w:r w:rsidR="00D54A4F" w:rsidRPr="005C7E3C">
        <w:rPr>
          <w:rFonts w:ascii="Times New Roman" w:hAnsi="Times New Roman" w:cs="Times New Roman"/>
          <w:sz w:val="24"/>
          <w:lang w:val="it-IT"/>
        </w:rPr>
        <w:t>omodamento; ma il signor Ber-|nv</w:t>
      </w:r>
      <w:r w:rsidRPr="005C7E3C">
        <w:rPr>
          <w:rFonts w:ascii="Times New Roman" w:hAnsi="Times New Roman" w:cs="Times New Roman"/>
          <w:sz w:val="24"/>
          <w:lang w:val="it-IT"/>
        </w:rPr>
        <w:t xml:space="preserve">el mi disse, che a questo non credeva, che venissero | se non con loro gran vantaggio. Della medesima | opinione ho anco trovato il signor principe Mauritio | col quale fui per essecutione del commento della Serenità vostra. </w:t>
      </w:r>
      <w:r w:rsidRPr="00ED72D8">
        <w:rPr>
          <w:rFonts w:ascii="Times New Roman" w:hAnsi="Times New Roman" w:cs="Times New Roman"/>
          <w:sz w:val="24"/>
          <w:lang w:val="it-IT"/>
        </w:rPr>
        <w:t>| Ad ognuno par strano, che Vercelli si sia così presto | reso mentre a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19 era entrato il soccorso, et che a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24 </w:t>
      </w:r>
      <w:r w:rsidR="002F754F" w:rsidRPr="00ED72D8">
        <w:rPr>
          <w:rFonts w:ascii="Times New Roman" w:hAnsi="Times New Roman" w:cs="Times New Roman"/>
          <w:sz w:val="24"/>
          <w:lang w:val="it-IT"/>
        </w:rPr>
        <w:t>| sia successa la cessione; ma s</w:t>
      </w:r>
      <w:r w:rsidRPr="00ED72D8">
        <w:rPr>
          <w:rFonts w:ascii="Times New Roman" w:hAnsi="Times New Roman" w:cs="Times New Roman"/>
          <w:sz w:val="24"/>
          <w:lang w:val="it-IT"/>
        </w:rPr>
        <w:t>ua Eccellenza ha mostrato non | meravigliarsene tanto più, che considerò quanto io | gli dissi, che g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inimici si erano resi patroni delle | fortificationi di fuori; et poi sorridendo disse si vor-|rebbe bene che </w:t>
      </w:r>
      <w:r w:rsidR="00034759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l re di Spagna fosse da poco,</w:t>
      </w:r>
      <w:r w:rsidR="009C3529" w:rsidRPr="00CF167C">
        <w:rPr>
          <w:rStyle w:val="FootnoteReference"/>
          <w:rFonts w:ascii="Times New Roman" w:hAnsi="Times New Roman" w:cs="Times New Roman"/>
          <w:sz w:val="24"/>
        </w:rPr>
        <w:footnoteReference w:id="869"/>
      </w:r>
      <w:r w:rsidRPr="00ED72D8">
        <w:rPr>
          <w:rFonts w:ascii="Times New Roman" w:hAnsi="Times New Roman" w:cs="Times New Roman"/>
          <w:sz w:val="24"/>
          <w:lang w:val="it-IT"/>
        </w:rPr>
        <w:t xml:space="preserve"> se | […]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870"/>
      </w:r>
      <w:r w:rsidRPr="00ED72D8">
        <w:rPr>
          <w:rFonts w:ascii="Times New Roman" w:hAnsi="Times New Roman" w:cs="Times New Roman"/>
          <w:sz w:val="24"/>
          <w:lang w:val="it-IT"/>
        </w:rPr>
        <w:t xml:space="preserve"> egli una volta non potesse prender una città | […]</w:t>
      </w:r>
      <w:r w:rsidR="00676E92" w:rsidRPr="00CF167C">
        <w:rPr>
          <w:rStyle w:val="FootnoteReference"/>
          <w:rFonts w:ascii="Times New Roman" w:hAnsi="Times New Roman" w:cs="Times New Roman"/>
          <w:sz w:val="24"/>
        </w:rPr>
        <w:footnoteReference w:id="871"/>
      </w:r>
      <w:r w:rsidRPr="00ED72D8">
        <w:rPr>
          <w:rFonts w:ascii="Times New Roman" w:hAnsi="Times New Roman" w:cs="Times New Roman"/>
          <w:sz w:val="24"/>
          <w:lang w:val="it-IT"/>
        </w:rPr>
        <w:t xml:space="preserve"> occorreria, che facesse la guerra quando la facesse | […]</w:t>
      </w:r>
      <w:r w:rsidR="00676E92" w:rsidRPr="00CF167C">
        <w:rPr>
          <w:rStyle w:val="FootnoteReference"/>
          <w:rFonts w:ascii="Times New Roman" w:hAnsi="Times New Roman" w:cs="Times New Roman"/>
          <w:sz w:val="24"/>
        </w:rPr>
        <w:footnoteReference w:id="872"/>
      </w:r>
      <w:r w:rsidRPr="00ED72D8">
        <w:rPr>
          <w:rFonts w:ascii="Times New Roman" w:hAnsi="Times New Roman" w:cs="Times New Roman"/>
          <w:sz w:val="24"/>
          <w:lang w:val="it-IT"/>
        </w:rPr>
        <w:t xml:space="preserve"> dubio di non pigliar mai niente. Quello che hora | […]porta</w:t>
      </w:r>
      <w:r w:rsidR="00676E92" w:rsidRPr="00CF167C">
        <w:rPr>
          <w:rStyle w:val="FootnoteReference"/>
          <w:rFonts w:ascii="Times New Roman" w:hAnsi="Times New Roman" w:cs="Times New Roman"/>
          <w:sz w:val="24"/>
        </w:rPr>
        <w:footnoteReference w:id="873"/>
      </w:r>
      <w:r w:rsidRPr="00ED72D8">
        <w:rPr>
          <w:rFonts w:ascii="Times New Roman" w:hAnsi="Times New Roman" w:cs="Times New Roman"/>
          <w:sz w:val="24"/>
          <w:lang w:val="it-IT"/>
        </w:rPr>
        <w:t xml:space="preserve"> disse è di non lasciarlo passar innanti, che però | […]</w:t>
      </w:r>
      <w:r w:rsidR="00676E92" w:rsidRPr="00CF167C">
        <w:rPr>
          <w:rStyle w:val="FootnoteReference"/>
          <w:rFonts w:ascii="Times New Roman" w:hAnsi="Times New Roman" w:cs="Times New Roman"/>
          <w:sz w:val="24"/>
        </w:rPr>
        <w:footnoteReference w:id="874"/>
      </w:r>
      <w:r w:rsidRPr="00ED72D8">
        <w:rPr>
          <w:rFonts w:ascii="Times New Roman" w:hAnsi="Times New Roman" w:cs="Times New Roman"/>
          <w:sz w:val="24"/>
          <w:lang w:val="it-IT"/>
        </w:rPr>
        <w:t xml:space="preserve"> </w:t>
      </w:r>
      <w:r w:rsidRPr="005C7E3C">
        <w:rPr>
          <w:rFonts w:ascii="Times New Roman" w:hAnsi="Times New Roman" w:cs="Times New Roman"/>
          <w:sz w:val="24"/>
          <w:lang w:val="it-IT"/>
        </w:rPr>
        <w:t xml:space="preserve">dal canto suo non haverebbe mancato di far ogni | buon ufficio (come prima io </w:t>
      </w:r>
      <w:r w:rsidR="00A83A6A" w:rsidRPr="005C7E3C">
        <w:rPr>
          <w:rFonts w:ascii="Times New Roman" w:hAnsi="Times New Roman" w:cs="Times New Roman"/>
          <w:sz w:val="24"/>
          <w:lang w:val="it-IT"/>
        </w:rPr>
        <w:t>glien</w:t>
      </w:r>
      <w:r w:rsidRPr="005C7E3C">
        <w:rPr>
          <w:rFonts w:ascii="Times New Roman" w:hAnsi="Times New Roman" w:cs="Times New Roman"/>
          <w:sz w:val="24"/>
          <w:lang w:val="it-IT"/>
        </w:rPr>
        <w:t xml:space="preserve">e havevo fatta instanza) | </w:t>
      </w:r>
    </w:p>
    <w:p w14:paraId="37B2F309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366v /</w:t>
      </w:r>
    </w:p>
    <w:p w14:paraId="672281E6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acciochè questi signori habbino la consideratione, che si deve nei presenti | tempi; et mi è stato riferto,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gli fu n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ssemblea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| Stati Generali, et communicò con detti signori g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avvisi considerando | lo Stato, nel quale si trovava il signor duca di Savoia, et quello | anco della serenissima Republica. | </w:t>
      </w:r>
    </w:p>
    <w:p w14:paraId="31DE4865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Co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occasione, che fui co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ccellenza sua ella mi addimandò quello | che tenevo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rmata di vostra Serenità nel Friuli; et io | le communicai g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vvisi ricevuti ultimamente nelle sue lettere |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28; et mi disse che li medesimi haveva intesi anco dal signor | ambasciator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nghilterra; che si trovò seco avanti di me; ma | mi addimandò se era vero che fossero li morti dei | soldati del già Wassonhoven; io le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875"/>
      </w:r>
      <w:r w:rsidRPr="00ED72D8">
        <w:rPr>
          <w:rFonts w:ascii="Times New Roman" w:hAnsi="Times New Roman" w:cs="Times New Roman"/>
          <w:sz w:val="24"/>
          <w:lang w:val="it-IT"/>
        </w:rPr>
        <w:t xml:space="preserve"> dissi che non sapevo | poi mi ricercò, quanti soldati havesse ancora suo | cugino. Io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876"/>
      </w:r>
      <w:r w:rsidRPr="00ED72D8">
        <w:rPr>
          <w:rFonts w:ascii="Times New Roman" w:hAnsi="Times New Roman" w:cs="Times New Roman"/>
          <w:sz w:val="24"/>
          <w:lang w:val="it-IT"/>
        </w:rPr>
        <w:t xml:space="preserve"> le risposi che manco di questo sapevo | dargliene conto; ma che temevo, che fossero pochi | poiché intendevo, che ogni giorno si andavano sbandando | dalle compagnie volendo ad ogni modo esser m[…]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877"/>
      </w:r>
      <w:r w:rsidRPr="00ED72D8">
        <w:rPr>
          <w:rFonts w:ascii="Times New Roman" w:hAnsi="Times New Roman" w:cs="Times New Roman"/>
          <w:sz w:val="24"/>
          <w:lang w:val="it-IT"/>
        </w:rPr>
        <w:t xml:space="preserve"> sotto | ad altre insegne; et che per tanto il signor Conte […]andato</w:t>
      </w:r>
      <w:r w:rsidR="00676E92" w:rsidRPr="00CF167C">
        <w:rPr>
          <w:rStyle w:val="FootnoteReference"/>
          <w:rFonts w:ascii="Times New Roman" w:hAnsi="Times New Roman" w:cs="Times New Roman"/>
          <w:sz w:val="24"/>
        </w:rPr>
        <w:footnoteReference w:id="878"/>
      </w:r>
      <w:r w:rsidRPr="00ED72D8">
        <w:rPr>
          <w:rFonts w:ascii="Times New Roman" w:hAnsi="Times New Roman" w:cs="Times New Roman"/>
          <w:sz w:val="24"/>
          <w:lang w:val="it-IT"/>
        </w:rPr>
        <w:t xml:space="preserve"> | un suo gentilhuomo a Venetia per atte[…]</w:t>
      </w:r>
      <w:r w:rsidR="00676E92" w:rsidRPr="00CF167C">
        <w:rPr>
          <w:rStyle w:val="FootnoteReference"/>
          <w:rFonts w:ascii="Times New Roman" w:hAnsi="Times New Roman" w:cs="Times New Roman"/>
          <w:sz w:val="24"/>
        </w:rPr>
        <w:footnoteReference w:id="879"/>
      </w:r>
      <w:r w:rsidRPr="00ED72D8">
        <w:rPr>
          <w:rFonts w:ascii="Times New Roman" w:hAnsi="Times New Roman" w:cs="Times New Roman"/>
          <w:sz w:val="24"/>
          <w:lang w:val="it-IT"/>
        </w:rPr>
        <w:t xml:space="preserve"> Serenità | permissione del licentiarle; rispose ha […]uesta</w:t>
      </w:r>
      <w:r w:rsidR="00676E92" w:rsidRPr="00CF167C">
        <w:rPr>
          <w:rStyle w:val="FootnoteReference"/>
          <w:rFonts w:ascii="Times New Roman" w:hAnsi="Times New Roman" w:cs="Times New Roman"/>
          <w:sz w:val="24"/>
        </w:rPr>
        <w:footnoteReference w:id="880"/>
      </w:r>
      <w:r w:rsidRPr="00ED72D8">
        <w:rPr>
          <w:rFonts w:ascii="Times New Roman" w:hAnsi="Times New Roman" w:cs="Times New Roman"/>
          <w:sz w:val="24"/>
          <w:lang w:val="it-IT"/>
        </w:rPr>
        <w:t xml:space="preserve"> | Dissi che si; et egli soggionse le mie lettere […]evono</w:t>
      </w:r>
      <w:r w:rsidR="00676E92" w:rsidRPr="00CF167C">
        <w:rPr>
          <w:rStyle w:val="FootnoteReference"/>
          <w:rFonts w:ascii="Times New Roman" w:hAnsi="Times New Roman" w:cs="Times New Roman"/>
          <w:sz w:val="24"/>
        </w:rPr>
        <w:footnoteReference w:id="881"/>
      </w:r>
      <w:r w:rsidRPr="00ED72D8">
        <w:rPr>
          <w:rFonts w:ascii="Times New Roman" w:hAnsi="Times New Roman" w:cs="Times New Roman"/>
          <w:sz w:val="24"/>
          <w:lang w:val="it-IT"/>
        </w:rPr>
        <w:t xml:space="preserve"> esser | ancora capitate a lui; io risposi, che </w:t>
      </w:r>
      <w:r w:rsidR="00034759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l ten[…]</w:t>
      </w:r>
      <w:r w:rsidR="00676E92" w:rsidRPr="00CF167C">
        <w:rPr>
          <w:rStyle w:val="FootnoteReference"/>
          <w:rFonts w:ascii="Times New Roman" w:hAnsi="Times New Roman" w:cs="Times New Roman"/>
          <w:sz w:val="24"/>
        </w:rPr>
        <w:footnoteReference w:id="882"/>
      </w:r>
      <w:r w:rsidRPr="00ED72D8">
        <w:rPr>
          <w:rFonts w:ascii="Times New Roman" w:hAnsi="Times New Roman" w:cs="Times New Roman"/>
          <w:sz w:val="24"/>
          <w:lang w:val="it-IT"/>
        </w:rPr>
        <w:t xml:space="preserve"> non serviva | se non per questa settimana, soggiongendo piacesse […]</w:t>
      </w:r>
      <w:r w:rsidR="00676E92" w:rsidRPr="00CF167C">
        <w:rPr>
          <w:rStyle w:val="FootnoteReference"/>
          <w:rFonts w:ascii="Times New Roman" w:hAnsi="Times New Roman" w:cs="Times New Roman"/>
          <w:sz w:val="24"/>
        </w:rPr>
        <w:footnoteReference w:id="883"/>
      </w:r>
      <w:r w:rsidRPr="00ED72D8">
        <w:rPr>
          <w:rFonts w:ascii="Times New Roman" w:hAnsi="Times New Roman" w:cs="Times New Roman"/>
          <w:sz w:val="24"/>
          <w:lang w:val="it-IT"/>
        </w:rPr>
        <w:t xml:space="preserve"> a Dio, che | </w:t>
      </w:r>
    </w:p>
    <w:p w14:paraId="378C1D7D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lastRenderedPageBreak/>
        <w:t>/ 367r /</w:t>
      </w:r>
    </w:p>
    <w:p w14:paraId="1554133D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arrivassero in tempo perché so che profiterebbono grandemente | al servitio publico. Egli mi disse, che voleva scriver di nuovo con quello | ordinario. Et qui aggiunte saranno le lettere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Eccellenza sua. | </w:t>
      </w:r>
    </w:p>
    <w:p w14:paraId="5572C1EF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Trovo che questi signori restano molto mal contenti della mala riuscita | delle dette genti, et molti hanno mostrato meco il dispiacere | dicendomi veder esser </w:t>
      </w:r>
      <w:r w:rsidR="007E4FCB" w:rsidRPr="00ED72D8">
        <w:rPr>
          <w:rFonts w:ascii="Times New Roman" w:hAnsi="Times New Roman" w:cs="Times New Roman"/>
          <w:sz w:val="24"/>
          <w:lang w:val="it-IT"/>
        </w:rPr>
        <w:t>intoccata la riputatione della N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atione et del </w:t>
      </w:r>
      <w:r w:rsidR="0058534B" w:rsidRPr="00ED72D8">
        <w:rPr>
          <w:rFonts w:ascii="Times New Roman" w:hAnsi="Times New Roman" w:cs="Times New Roman"/>
          <w:sz w:val="24"/>
          <w:lang w:val="it-IT"/>
        </w:rPr>
        <w:t>Paese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, et particolarmente il signor </w:t>
      </w:r>
      <w:r w:rsidR="0050400E" w:rsidRPr="00ED72D8">
        <w:rPr>
          <w:rFonts w:ascii="Times New Roman" w:hAnsi="Times New Roman" w:cs="Times New Roman"/>
          <w:sz w:val="24"/>
          <w:lang w:val="it-IT"/>
        </w:rPr>
        <w:t>Bernvel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me ne parlò con non | poca passione; et io a questo proposito ho ditto che questo | a punto era quello che più doleva alla serenissima Republica | et lo stimava molto più che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uno disperso per essa | levata. Mi soggiunse monsignor </w:t>
      </w:r>
      <w:r w:rsidR="0050400E" w:rsidRPr="00ED72D8">
        <w:rPr>
          <w:rFonts w:ascii="Times New Roman" w:hAnsi="Times New Roman" w:cs="Times New Roman"/>
          <w:sz w:val="24"/>
          <w:lang w:val="it-IT"/>
        </w:rPr>
        <w:t>Bernvel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, che gli dispiaceva | in estremo, che </w:t>
      </w:r>
      <w:r w:rsidR="00034759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l Conte havesse tenute le sue genti in così | poco buon ordine, et non havesse vietato il disordine |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</w:t>
      </w:r>
      <w:r w:rsidR="00FB2DC3" w:rsidRPr="00ED72D8">
        <w:rPr>
          <w:rFonts w:ascii="Times New Roman" w:hAnsi="Times New Roman" w:cs="Times New Roman"/>
          <w:sz w:val="24"/>
          <w:lang w:val="it-IT"/>
        </w:rPr>
        <w:t>cap</w:t>
      </w:r>
      <w:r w:rsidRPr="00ED72D8">
        <w:rPr>
          <w:rFonts w:ascii="Times New Roman" w:hAnsi="Times New Roman" w:cs="Times New Roman"/>
          <w:sz w:val="24"/>
          <w:lang w:val="it-IT"/>
        </w:rPr>
        <w:t>i che io, et qualchedun altro ancora diceva | che haveva data materia a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soldati di sbandarsi | ma che era necessario,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o fossi armato per far constar | altrimenti di quello si parlava della carestia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viveri, che | un boccal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acqua valesse quattro soldi; che non vi | fossero hospitali per li amalati, et per i feriti, che </w:t>
      </w:r>
      <w:r w:rsidR="00034759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l | campo di </w:t>
      </w:r>
      <w:r w:rsidR="007269A9" w:rsidRPr="00ED72D8">
        <w:rPr>
          <w:rFonts w:ascii="Times New Roman" w:hAnsi="Times New Roman" w:cs="Times New Roman"/>
          <w:sz w:val="24"/>
          <w:lang w:val="it-IT"/>
        </w:rPr>
        <w:t>don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Gioanni era ben provisto di ogni sorte | di vittuarie a molto minor prezzo di quelle che | andavano dalla parte del signor conte Gio. Ernesto per la | qualità del sito aspro, et ruvido a causa della montagna | </w:t>
      </w:r>
    </w:p>
    <w:p w14:paraId="2E86BF33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367v /</w:t>
      </w:r>
    </w:p>
    <w:p w14:paraId="0261C50C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come quella di </w:t>
      </w:r>
      <w:r w:rsidR="007269A9" w:rsidRPr="00ED72D8">
        <w:rPr>
          <w:rFonts w:ascii="Times New Roman" w:hAnsi="Times New Roman" w:cs="Times New Roman"/>
          <w:sz w:val="24"/>
          <w:lang w:val="it-IT"/>
        </w:rPr>
        <w:t>don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Gioanni facile, et piana, che non si habbi | voluto sentire non che acconsentire ad alcun avviso di esso | Conte se ben conosciuto proprio, et profitevole al servitio publico | come fu, che si havesse potuto vietar il munitionar. Gradisca | o almeno doppo dar addosso 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nimico n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uscir che | faceva, che tutto ciò mi diceva per servitio, et honore della serenissima | Republica perché il Conte et il suoi facevano gagliarde le sue ragioni | con far rappresentar simil cose. Io ringratiandolo | ripigliai dicendo che la verità era una sola, et che | mi consolavo, che quanto havevo più volte espresso | et a sua Signoria, et ad altri era stato confermato non solo | da lettere; ma da alcuni soldati, che erano venuti | di là, li quali havevo doppo saputo, che erano stati | essortati a non venirmi a parlare, come qualcheduno li haveva | eccitati perché a me anco non confermassero le stesse cose | et a tutto andai rispondendo nella maniera che stimai | più propria, et avantagiosa per servitio della Serenità vostra. | Egli mi replicò è bene che voi siate particolarmente | informato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ogni cosa per poter render chiaro chi | fosse mal impresso. Io di nuovo lo ringrati[ai]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884"/>
      </w:r>
      <w:r w:rsidRPr="00ED72D8">
        <w:rPr>
          <w:rFonts w:ascii="Times New Roman" w:hAnsi="Times New Roman" w:cs="Times New Roman"/>
          <w:sz w:val="24"/>
          <w:lang w:val="it-IT"/>
        </w:rPr>
        <w:t xml:space="preserve"> del | suo cortese affetto; et dissi che mi contentav[o c]he</w:t>
      </w:r>
      <w:r w:rsidR="00676E92" w:rsidRPr="00CF167C">
        <w:rPr>
          <w:rStyle w:val="FootnoteReference"/>
          <w:rFonts w:ascii="Times New Roman" w:hAnsi="Times New Roman" w:cs="Times New Roman"/>
          <w:sz w:val="24"/>
        </w:rPr>
        <w:footnoteReference w:id="885"/>
      </w:r>
      <w:r w:rsidRPr="00ED72D8">
        <w:rPr>
          <w:rFonts w:ascii="Times New Roman" w:hAnsi="Times New Roman" w:cs="Times New Roman"/>
          <w:sz w:val="24"/>
          <w:lang w:val="it-IT"/>
        </w:rPr>
        <w:t xml:space="preserve"> | sua Signoria sapesse, et fosse certa della verità del fatt[o]</w:t>
      </w:r>
      <w:r w:rsidR="00676E92" w:rsidRPr="00CF167C">
        <w:rPr>
          <w:rStyle w:val="FootnoteReference"/>
          <w:rFonts w:ascii="Times New Roman" w:hAnsi="Times New Roman" w:cs="Times New Roman"/>
          <w:sz w:val="24"/>
        </w:rPr>
        <w:footnoteReference w:id="886"/>
      </w:r>
      <w:r w:rsidRPr="00ED72D8">
        <w:rPr>
          <w:rFonts w:ascii="Times New Roman" w:hAnsi="Times New Roman" w:cs="Times New Roman"/>
          <w:sz w:val="24"/>
          <w:lang w:val="it-IT"/>
        </w:rPr>
        <w:t xml:space="preserve"> perché | ella bastava a render capaci quelli, che non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n[ten]devan[o.]</w:t>
      </w:r>
      <w:r w:rsidR="00676E92" w:rsidRPr="00CF167C">
        <w:rPr>
          <w:rStyle w:val="FootnoteReference"/>
          <w:rFonts w:ascii="Times New Roman" w:hAnsi="Times New Roman" w:cs="Times New Roman"/>
          <w:sz w:val="24"/>
        </w:rPr>
        <w:footnoteReference w:id="887"/>
      </w:r>
      <w:r w:rsidRPr="00ED72D8">
        <w:rPr>
          <w:rFonts w:ascii="Times New Roman" w:hAnsi="Times New Roman" w:cs="Times New Roman"/>
          <w:sz w:val="24"/>
          <w:lang w:val="it-IT"/>
        </w:rPr>
        <w:t xml:space="preserve"> |</w:t>
      </w:r>
    </w:p>
    <w:p w14:paraId="7BD115B4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368r /</w:t>
      </w:r>
    </w:p>
    <w:p w14:paraId="1F3A8B03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Questo è vero che del Conte non si parla bene, et quelli, che | intendono,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gli era per prender licenza non laudano | la risolutione; et mi è stato riferto da persona, che | parla assai liberamente con sua Eccellenza che ella n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è mal contenta | anco da altra parte ho inteso quello stesso, che </w:t>
      </w:r>
      <w:r w:rsidR="00034759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l signor | </w:t>
      </w:r>
      <w:r w:rsidR="0050400E" w:rsidRPr="00ED72D8">
        <w:rPr>
          <w:rFonts w:ascii="Times New Roman" w:hAnsi="Times New Roman" w:cs="Times New Roman"/>
          <w:sz w:val="24"/>
          <w:lang w:val="it-IT"/>
        </w:rPr>
        <w:t>Bernvel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mi disse, che </w:t>
      </w:r>
      <w:r w:rsidR="00034759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l signor Conte ritornando in questi </w:t>
      </w:r>
      <w:r w:rsidR="00012D1B" w:rsidRPr="00ED72D8">
        <w:rPr>
          <w:rFonts w:ascii="Times New Roman" w:hAnsi="Times New Roman" w:cs="Times New Roman"/>
          <w:sz w:val="24"/>
          <w:lang w:val="it-IT"/>
        </w:rPr>
        <w:t>paesi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| sia per portar in scrittura ogni sua attione, tutti li | raccordi dati, i disordini seguiti senza sua colpa, i torti | come si dice usatigli da </w:t>
      </w:r>
      <w:r w:rsidR="007269A9" w:rsidRPr="00ED72D8">
        <w:rPr>
          <w:rFonts w:ascii="Times New Roman" w:hAnsi="Times New Roman" w:cs="Times New Roman"/>
          <w:sz w:val="24"/>
          <w:lang w:val="it-IT"/>
        </w:rPr>
        <w:t>don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Gioanni per levargli la gloria | quelle operationi, che ha potuto fare in servitio di vostra Serenità | et ogn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ltra autentichezza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888"/>
      </w:r>
      <w:r w:rsidRPr="00ED72D8">
        <w:rPr>
          <w:rFonts w:ascii="Times New Roman" w:hAnsi="Times New Roman" w:cs="Times New Roman"/>
          <w:sz w:val="24"/>
          <w:lang w:val="it-IT"/>
        </w:rPr>
        <w:t xml:space="preserve"> per sincerarsi appresso questi | signori et appresso sua Eccellenza et tutta la casa, et giustificar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attioni sue. | Onde sarà necessario, che io habbi qualche lume sopra | ogni particolare; se ben credo, che non haverò gran fatica | poiché non è stato laudato di non haver ubidito al signor | </w:t>
      </w:r>
      <w:r w:rsidR="007269A9" w:rsidRPr="00ED72D8">
        <w:rPr>
          <w:rFonts w:ascii="Times New Roman" w:hAnsi="Times New Roman" w:cs="Times New Roman"/>
          <w:sz w:val="24"/>
          <w:lang w:val="it-IT"/>
        </w:rPr>
        <w:t>don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Gioanni; et meno per haver lasciato così malamente | sbandar le sue genti. | </w:t>
      </w:r>
    </w:p>
    <w:p w14:paraId="23F3BCCC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M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è stato addimandato dal residente Stich se era vero | che </w:t>
      </w:r>
      <w:r w:rsidR="007269A9" w:rsidRPr="00ED72D8">
        <w:rPr>
          <w:rFonts w:ascii="Times New Roman" w:hAnsi="Times New Roman" w:cs="Times New Roman"/>
          <w:sz w:val="24"/>
          <w:lang w:val="it-IT"/>
        </w:rPr>
        <w:t>don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Gioanni dovesse esser rivocato dalla sua | carica; io risposi, che non sapevo, et non credevo | questo avviso, et egli disse di haverlo </w:t>
      </w:r>
      <w:r w:rsidRPr="00ED72D8">
        <w:rPr>
          <w:rFonts w:ascii="Times New Roman" w:hAnsi="Times New Roman" w:cs="Times New Roman"/>
          <w:sz w:val="24"/>
          <w:lang w:val="it-IT"/>
        </w:rPr>
        <w:lastRenderedPageBreak/>
        <w:t>inteso; et doppo | il signor ambasciator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Inghilterra mi disse essergli stato scritto da | Venetia, che la Serenità vostra era in pena grande per esso | </w:t>
      </w:r>
    </w:p>
    <w:p w14:paraId="589E9541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368v /</w:t>
      </w:r>
    </w:p>
    <w:p w14:paraId="56D0D2D3" w14:textId="77777777" w:rsidR="00753DC7" w:rsidRPr="00ED72D8" w:rsidRDefault="007269A9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don</w:t>
      </w:r>
      <w:r w:rsidR="00753DC7" w:rsidRPr="00ED72D8">
        <w:rPr>
          <w:rFonts w:ascii="Times New Roman" w:hAnsi="Times New Roman" w:cs="Times New Roman"/>
          <w:sz w:val="24"/>
          <w:lang w:val="it-IT"/>
        </w:rPr>
        <w:t xml:space="preserve"> Gioanni, et entrata in sospetto della sua fede pensava al | licentiarlo; ma che non sapeva come fare; aggiungendose nelle | lettere che teneva in questo proposito, che senza </w:t>
      </w:r>
      <w:r w:rsidRPr="00ED72D8">
        <w:rPr>
          <w:rFonts w:ascii="Times New Roman" w:hAnsi="Times New Roman" w:cs="Times New Roman"/>
          <w:sz w:val="24"/>
          <w:lang w:val="it-IT"/>
        </w:rPr>
        <w:t>don</w:t>
      </w:r>
      <w:r w:rsidR="00753DC7" w:rsidRPr="00ED72D8">
        <w:rPr>
          <w:rFonts w:ascii="Times New Roman" w:hAnsi="Times New Roman" w:cs="Times New Roman"/>
          <w:sz w:val="24"/>
          <w:lang w:val="it-IT"/>
        </w:rPr>
        <w:t xml:space="preserve"> Luigi di | Este, et il Baglioni li illustrissimi signori Niccolò Contarini, et Francesco | Erizzo havevan fallito di poco di non esser fatti prigioni nei | loro quartieri per difetto di esso </w:t>
      </w:r>
      <w:r w:rsidRPr="00ED72D8">
        <w:rPr>
          <w:rFonts w:ascii="Times New Roman" w:hAnsi="Times New Roman" w:cs="Times New Roman"/>
          <w:sz w:val="24"/>
          <w:lang w:val="it-IT"/>
        </w:rPr>
        <w:t>don</w:t>
      </w:r>
      <w:r w:rsidR="00753DC7" w:rsidRPr="00ED72D8">
        <w:rPr>
          <w:rFonts w:ascii="Times New Roman" w:hAnsi="Times New Roman" w:cs="Times New Roman"/>
          <w:sz w:val="24"/>
          <w:lang w:val="it-IT"/>
        </w:rPr>
        <w:t xml:space="preserve"> Gioanni</w:t>
      </w:r>
      <w:r w:rsidR="00D17C57" w:rsidRPr="00ED72D8">
        <w:rPr>
          <w:rFonts w:ascii="Times New Roman" w:hAnsi="Times New Roman" w:cs="Times New Roman"/>
          <w:sz w:val="24"/>
          <w:lang w:val="it-IT"/>
        </w:rPr>
        <w:t>. Quello che | gli scrive è un F</w:t>
      </w:r>
      <w:r w:rsidR="00753DC7" w:rsidRPr="00ED72D8">
        <w:rPr>
          <w:rFonts w:ascii="Times New Roman" w:hAnsi="Times New Roman" w:cs="Times New Roman"/>
          <w:sz w:val="24"/>
          <w:lang w:val="it-IT"/>
        </w:rPr>
        <w:t>rancese, che si trattiene costì per quanto | mi ha detto, il qual anco gli ha avvisato la propositione | che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="00753DC7" w:rsidRPr="00ED72D8">
        <w:rPr>
          <w:rFonts w:ascii="Times New Roman" w:hAnsi="Times New Roman" w:cs="Times New Roman"/>
          <w:sz w:val="24"/>
          <w:lang w:val="it-IT"/>
        </w:rPr>
        <w:t>ambasciator di Francia haveva fatta alla Serenità vostra per |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="00753DC7" w:rsidRPr="00ED72D8">
        <w:rPr>
          <w:rFonts w:ascii="Times New Roman" w:hAnsi="Times New Roman" w:cs="Times New Roman"/>
          <w:sz w:val="24"/>
          <w:lang w:val="it-IT"/>
        </w:rPr>
        <w:t>accommodamento delle sue differenze con il serenissimo Ferdinando | mandandoli alcuni delli capitoli proposti, che confermano | in sostanza in qualche parte</w:t>
      </w:r>
      <w:r w:rsidR="00753DC7" w:rsidRPr="00CF167C">
        <w:rPr>
          <w:rStyle w:val="FootnoteReference"/>
          <w:rFonts w:ascii="Times New Roman" w:hAnsi="Times New Roman" w:cs="Times New Roman"/>
          <w:sz w:val="24"/>
        </w:rPr>
        <w:footnoteReference w:id="889"/>
      </w:r>
      <w:r w:rsidR="00753DC7" w:rsidRPr="00ED72D8">
        <w:rPr>
          <w:rFonts w:ascii="Times New Roman" w:hAnsi="Times New Roman" w:cs="Times New Roman"/>
          <w:sz w:val="24"/>
          <w:lang w:val="it-IT"/>
        </w:rPr>
        <w:t xml:space="preserve"> con quelli che la Serenità vostra ha inviati a me,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="00753DC7" w:rsidRPr="00ED72D8">
        <w:rPr>
          <w:rFonts w:ascii="Times New Roman" w:hAnsi="Times New Roman" w:cs="Times New Roman"/>
          <w:sz w:val="24"/>
          <w:lang w:val="it-IT"/>
        </w:rPr>
        <w:t xml:space="preserve"> quali | io non sono uscito a dirgliene alcuna cosa, dovendo essequir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="00753DC7" w:rsidRPr="00ED72D8">
        <w:rPr>
          <w:rFonts w:ascii="Times New Roman" w:hAnsi="Times New Roman" w:cs="Times New Roman"/>
          <w:sz w:val="24"/>
          <w:lang w:val="it-IT"/>
        </w:rPr>
        <w:t>ordine | di lei, che mi commanda nelle sue lettere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="00753DC7" w:rsidRPr="00ED72D8">
        <w:rPr>
          <w:rFonts w:ascii="Times New Roman" w:hAnsi="Times New Roman" w:cs="Times New Roman"/>
          <w:sz w:val="24"/>
          <w:lang w:val="it-IT"/>
        </w:rPr>
        <w:t xml:space="preserve"> 28 di tenirli | in me; non sono p</w:t>
      </w:r>
      <w:r w:rsidR="002E63EB" w:rsidRPr="00ED72D8">
        <w:rPr>
          <w:rFonts w:ascii="Times New Roman" w:hAnsi="Times New Roman" w:cs="Times New Roman"/>
          <w:sz w:val="24"/>
          <w:lang w:val="it-IT"/>
        </w:rPr>
        <w:t>erò fuori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="002E63EB" w:rsidRPr="00ED72D8">
        <w:rPr>
          <w:rFonts w:ascii="Times New Roman" w:hAnsi="Times New Roman" w:cs="Times New Roman"/>
          <w:sz w:val="24"/>
          <w:lang w:val="it-IT"/>
        </w:rPr>
        <w:t>opinione, che esso A</w:t>
      </w:r>
      <w:r w:rsidR="00753DC7" w:rsidRPr="00ED72D8">
        <w:rPr>
          <w:rFonts w:ascii="Times New Roman" w:hAnsi="Times New Roman" w:cs="Times New Roman"/>
          <w:sz w:val="24"/>
          <w:lang w:val="it-IT"/>
        </w:rPr>
        <w:t xml:space="preserve">mbasciator non ne | habbi data parte a sua Eccellenza quando fu con lei. Gratie etc. | </w:t>
      </w:r>
    </w:p>
    <w:p w14:paraId="2434DE4B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1B409D78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D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Haya a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15 agosto 1617 |</w:t>
      </w:r>
    </w:p>
    <w:p w14:paraId="18E5BD3E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di vostra Serenità | </w:t>
      </w:r>
    </w:p>
    <w:p w14:paraId="4099B34A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humilissimo et devotissimo servitore |</w:t>
      </w:r>
    </w:p>
    <w:p w14:paraId="637FE776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Christofforo Suriano | </w:t>
      </w:r>
    </w:p>
    <w:p w14:paraId="3CDF81F1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6588DFDA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369r /</w:t>
      </w:r>
    </w:p>
    <w:p w14:paraId="4F009E36" w14:textId="03A56C7A" w:rsidR="00753DC7" w:rsidRPr="00ED72D8" w:rsidRDefault="00603022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sz w:val="24"/>
          <w:lang w:val="it-IT"/>
        </w:rPr>
      </w:pPr>
      <w:r w:rsidRPr="00603022">
        <w:rPr>
          <w:rFonts w:ascii="Times New Roman" w:hAnsi="Times New Roman" w:cs="Times New Roman"/>
          <w:b/>
          <w:bCs/>
          <w:sz w:val="24"/>
          <w:lang w:val="it-IT"/>
        </w:rPr>
        <w:t>Blank page</w:t>
      </w:r>
    </w:p>
    <w:p w14:paraId="65C26CA9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6ECF7093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369v /</w:t>
      </w:r>
    </w:p>
    <w:p w14:paraId="271EA7CC" w14:textId="77777777" w:rsidR="00753DC7" w:rsidRPr="005C7E3C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5C7E3C">
        <w:rPr>
          <w:rFonts w:ascii="Times New Roman" w:hAnsi="Times New Roman" w:cs="Times New Roman"/>
          <w:sz w:val="24"/>
          <w:lang w:val="it-IT"/>
        </w:rPr>
        <w:t xml:space="preserve">Al serenissimo principe di Venetia | </w:t>
      </w:r>
    </w:p>
    <w:p w14:paraId="5E180244" w14:textId="77777777" w:rsidR="00753DC7" w:rsidRPr="005C7E3C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5C7E3C">
        <w:rPr>
          <w:rFonts w:ascii="Times New Roman" w:hAnsi="Times New Roman" w:cs="Times New Roman"/>
          <w:sz w:val="24"/>
          <w:lang w:val="it-IT"/>
        </w:rPr>
        <w:t>2</w:t>
      </w:r>
      <w:r w:rsidRPr="005C7E3C">
        <w:rPr>
          <w:rFonts w:ascii="Times New Roman" w:hAnsi="Times New Roman" w:cs="Times New Roman"/>
          <w:sz w:val="24"/>
          <w:vertAlign w:val="superscript"/>
          <w:lang w:val="it-IT"/>
        </w:rPr>
        <w:t>da</w:t>
      </w:r>
      <w:r w:rsidRPr="005C7E3C">
        <w:rPr>
          <w:rFonts w:ascii="Times New Roman" w:hAnsi="Times New Roman" w:cs="Times New Roman"/>
          <w:sz w:val="24"/>
          <w:lang w:val="it-IT"/>
        </w:rPr>
        <w:t xml:space="preserve"> | </w:t>
      </w:r>
    </w:p>
    <w:p w14:paraId="5A1BDDA4" w14:textId="77777777" w:rsidR="00753DC7" w:rsidRPr="005C7E3C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7A12CED7" w14:textId="77777777" w:rsidR="00753DC7" w:rsidRPr="005C7E3C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sz w:val="24"/>
          <w:lang w:val="it-IT"/>
        </w:rPr>
      </w:pPr>
      <w:r w:rsidRPr="005C7E3C">
        <w:rPr>
          <w:rFonts w:ascii="Times New Roman" w:hAnsi="Times New Roman" w:cs="Times New Roman"/>
          <w:i/>
          <w:sz w:val="24"/>
          <w:lang w:val="it-IT"/>
        </w:rPr>
        <w:t xml:space="preserve">Sigillo </w:t>
      </w:r>
    </w:p>
    <w:p w14:paraId="3E960E62" w14:textId="77777777" w:rsidR="00753DC7" w:rsidRPr="005C7E3C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sz w:val="24"/>
          <w:lang w:val="it-IT"/>
        </w:rPr>
      </w:pPr>
    </w:p>
    <w:p w14:paraId="1DB29E3F" w14:textId="77777777" w:rsidR="00753DC7" w:rsidRPr="005C7E3C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sz w:val="24"/>
          <w:lang w:val="it-IT"/>
        </w:rPr>
      </w:pPr>
      <w:r w:rsidRPr="005C7E3C">
        <w:rPr>
          <w:rFonts w:ascii="Times New Roman" w:hAnsi="Times New Roman" w:cs="Times New Roman"/>
          <w:i/>
          <w:sz w:val="24"/>
          <w:lang w:val="it-IT"/>
        </w:rPr>
        <w:t>Regesto antico</w:t>
      </w:r>
    </w:p>
    <w:p w14:paraId="686D85CA" w14:textId="77777777" w:rsidR="00753DC7" w:rsidRPr="005C7E3C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5C7E3C">
        <w:rPr>
          <w:rFonts w:ascii="Times New Roman" w:hAnsi="Times New Roman" w:cs="Times New Roman"/>
          <w:sz w:val="24"/>
          <w:lang w:val="it-IT"/>
        </w:rPr>
        <w:t>/ 369vC /</w:t>
      </w:r>
    </w:p>
    <w:p w14:paraId="4CB28B58" w14:textId="77777777" w:rsidR="00753DC7" w:rsidRPr="005C7E3C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5C7E3C">
        <w:rPr>
          <w:rFonts w:ascii="Times New Roman" w:hAnsi="Times New Roman" w:cs="Times New Roman"/>
          <w:sz w:val="24"/>
          <w:lang w:val="it-IT"/>
        </w:rPr>
        <w:t>15 agosto 1617 ricevute a</w:t>
      </w:r>
      <w:r w:rsidR="003B265C" w:rsidRPr="005C7E3C">
        <w:rPr>
          <w:rFonts w:ascii="Times New Roman" w:hAnsi="Times New Roman" w:cs="Times New Roman"/>
          <w:sz w:val="24"/>
          <w:lang w:val="it-IT"/>
        </w:rPr>
        <w:t>’</w:t>
      </w:r>
      <w:r w:rsidRPr="005C7E3C">
        <w:rPr>
          <w:rFonts w:ascii="Times New Roman" w:hAnsi="Times New Roman" w:cs="Times New Roman"/>
          <w:sz w:val="24"/>
          <w:lang w:val="it-IT"/>
        </w:rPr>
        <w:t xml:space="preserve"> 30 detto |</w:t>
      </w:r>
    </w:p>
    <w:p w14:paraId="78989D8F" w14:textId="77777777" w:rsidR="00753DC7" w:rsidRPr="005C7E3C" w:rsidRDefault="005034A0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5C7E3C">
        <w:rPr>
          <w:rFonts w:ascii="Times New Roman" w:hAnsi="Times New Roman" w:cs="Times New Roman"/>
          <w:sz w:val="24"/>
          <w:lang w:val="it-IT"/>
        </w:rPr>
        <w:t xml:space="preserve">Haya. </w:t>
      </w:r>
      <w:r w:rsidR="00753DC7" w:rsidRPr="005C7E3C">
        <w:rPr>
          <w:rFonts w:ascii="Times New Roman" w:hAnsi="Times New Roman" w:cs="Times New Roman"/>
          <w:sz w:val="24"/>
          <w:lang w:val="it-IT"/>
        </w:rPr>
        <w:t>2</w:t>
      </w:r>
      <w:r w:rsidR="00753DC7" w:rsidRPr="005C7E3C">
        <w:rPr>
          <w:rFonts w:ascii="Times New Roman" w:hAnsi="Times New Roman" w:cs="Times New Roman"/>
          <w:sz w:val="24"/>
          <w:vertAlign w:val="superscript"/>
          <w:lang w:val="it-IT"/>
        </w:rPr>
        <w:t>da</w:t>
      </w:r>
      <w:r w:rsidR="00753DC7" w:rsidRPr="005C7E3C">
        <w:rPr>
          <w:rFonts w:ascii="Times New Roman" w:hAnsi="Times New Roman" w:cs="Times New Roman"/>
          <w:sz w:val="24"/>
          <w:lang w:val="it-IT"/>
        </w:rPr>
        <w:t xml:space="preserve"> | </w:t>
      </w:r>
    </w:p>
    <w:p w14:paraId="11E17B0D" w14:textId="77777777" w:rsidR="00753DC7" w:rsidRPr="005C7E3C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123A5E31" w14:textId="77777777" w:rsidR="00753DC7" w:rsidRPr="00ED72D8" w:rsidRDefault="005A44D0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en-GB"/>
        </w:rPr>
      </w:pPr>
      <w:r w:rsidRPr="00ED72D8">
        <w:rPr>
          <w:rFonts w:ascii="Times New Roman" w:hAnsi="Times New Roman" w:cs="Times New Roman"/>
          <w:sz w:val="24"/>
          <w:lang w:val="en-GB"/>
        </w:rPr>
        <w:t>L</w:t>
      </w:r>
      <w:r w:rsidR="00D33730" w:rsidRPr="00ED72D8">
        <w:rPr>
          <w:rFonts w:ascii="Times New Roman" w:hAnsi="Times New Roman" w:cs="Times New Roman"/>
          <w:sz w:val="24"/>
          <w:lang w:val="en-GB"/>
        </w:rPr>
        <w:t xml:space="preserve">. </w:t>
      </w:r>
      <w:r w:rsidR="00753DC7" w:rsidRPr="00ED72D8">
        <w:rPr>
          <w:rFonts w:ascii="Times New Roman" w:hAnsi="Times New Roman" w:cs="Times New Roman"/>
          <w:sz w:val="24"/>
          <w:lang w:val="en-GB"/>
        </w:rPr>
        <w:t>C</w:t>
      </w:r>
      <w:r w:rsidR="00D33730" w:rsidRPr="00ED72D8">
        <w:rPr>
          <w:rFonts w:ascii="Times New Roman" w:hAnsi="Times New Roman" w:cs="Times New Roman"/>
          <w:sz w:val="24"/>
          <w:lang w:val="en-GB"/>
        </w:rPr>
        <w:t>.</w:t>
      </w:r>
      <w:r w:rsidR="00753DC7" w:rsidRPr="00ED72D8">
        <w:rPr>
          <w:rFonts w:ascii="Times New Roman" w:hAnsi="Times New Roman" w:cs="Times New Roman"/>
          <w:sz w:val="24"/>
          <w:lang w:val="en-GB"/>
        </w:rPr>
        <w:t xml:space="preserve"> | </w:t>
      </w:r>
    </w:p>
    <w:p w14:paraId="643C47AE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en-GB"/>
        </w:rPr>
      </w:pPr>
    </w:p>
    <w:p w14:paraId="475B0445" w14:textId="77777777" w:rsidR="00B852B0" w:rsidRPr="00B17FD0" w:rsidRDefault="00007B1F" w:rsidP="00B852B0">
      <w:pPr>
        <w:pStyle w:val="Header"/>
        <w:jc w:val="left"/>
        <w:rPr>
          <w:lang w:val="en-US"/>
        </w:rPr>
      </w:pPr>
      <w:r w:rsidRPr="00ED72D8">
        <w:rPr>
          <w:rFonts w:cs="Times New Roman"/>
          <w:lang w:val="en-GB"/>
        </w:rPr>
        <w:br w:type="page"/>
      </w:r>
      <w:r w:rsidR="00B852B0" w:rsidRPr="00B17FD0">
        <w:rPr>
          <w:lang w:val="en-US"/>
        </w:rPr>
        <w:lastRenderedPageBreak/>
        <w:t>/START LETTER/</w:t>
      </w:r>
    </w:p>
    <w:p w14:paraId="7796BBCB" w14:textId="09BFB060" w:rsidR="00753DC7" w:rsidRPr="00ED72D8" w:rsidRDefault="00753DC7" w:rsidP="00007B1F">
      <w:pPr>
        <w:spacing w:after="0" w:line="240" w:lineRule="auto"/>
        <w:jc w:val="center"/>
        <w:outlineLvl w:val="0"/>
        <w:rPr>
          <w:rFonts w:ascii="Times New Roman" w:hAnsi="Times New Roman" w:cs="Times New Roman"/>
          <w:sz w:val="24"/>
          <w:lang w:val="en-GB"/>
        </w:rPr>
      </w:pPr>
      <w:r w:rsidRPr="00ED72D8">
        <w:rPr>
          <w:rFonts w:ascii="Times New Roman" w:hAnsi="Times New Roman" w:cs="Times New Roman"/>
          <w:sz w:val="24"/>
          <w:lang w:val="en-GB"/>
        </w:rPr>
        <w:t>n. 118</w:t>
      </w:r>
    </w:p>
    <w:p w14:paraId="6CAF55ED" w14:textId="77777777" w:rsidR="00753DC7" w:rsidRPr="005C7E3C" w:rsidRDefault="00753DC7" w:rsidP="00007B1F">
      <w:pPr>
        <w:spacing w:after="0" w:line="240" w:lineRule="auto"/>
        <w:jc w:val="center"/>
        <w:outlineLvl w:val="0"/>
        <w:rPr>
          <w:rFonts w:ascii="Times New Roman" w:hAnsi="Times New Roman" w:cs="Times New Roman"/>
          <w:sz w:val="24"/>
          <w:lang w:val="it-IT"/>
        </w:rPr>
      </w:pPr>
      <w:r w:rsidRPr="005C7E3C">
        <w:rPr>
          <w:rFonts w:ascii="Times New Roman" w:hAnsi="Times New Roman" w:cs="Times New Roman"/>
          <w:sz w:val="24"/>
          <w:lang w:val="it-IT"/>
        </w:rPr>
        <w:t>15 agosto 1617</w:t>
      </w:r>
      <w:r w:rsidR="00007B1F" w:rsidRPr="005C7E3C">
        <w:rPr>
          <w:rFonts w:ascii="Times New Roman" w:hAnsi="Times New Roman" w:cs="Times New Roman"/>
          <w:sz w:val="24"/>
          <w:lang w:val="it-IT"/>
        </w:rPr>
        <w:t>, L</w:t>
      </w:r>
      <w:r w:rsidR="003B265C" w:rsidRPr="005C7E3C">
        <w:rPr>
          <w:rFonts w:ascii="Times New Roman" w:hAnsi="Times New Roman" w:cs="Times New Roman"/>
          <w:sz w:val="24"/>
          <w:lang w:val="it-IT"/>
        </w:rPr>
        <w:t>’</w:t>
      </w:r>
      <w:r w:rsidR="00007B1F" w:rsidRPr="005C7E3C">
        <w:rPr>
          <w:rFonts w:ascii="Times New Roman" w:hAnsi="Times New Roman" w:cs="Times New Roman"/>
          <w:sz w:val="24"/>
          <w:lang w:val="it-IT"/>
        </w:rPr>
        <w:t>Aia</w:t>
      </w:r>
      <w:r w:rsidRPr="005C7E3C">
        <w:rPr>
          <w:rFonts w:ascii="Times New Roman" w:hAnsi="Times New Roman" w:cs="Times New Roman"/>
          <w:sz w:val="24"/>
          <w:lang w:val="it-IT"/>
        </w:rPr>
        <w:t xml:space="preserve"> (cc. 370r-372v, 375r-v)</w:t>
      </w:r>
    </w:p>
    <w:p w14:paraId="1D80569E" w14:textId="77777777" w:rsidR="00753DC7" w:rsidRPr="005C7E3C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5F87A611" w14:textId="77777777" w:rsidR="00753DC7" w:rsidRPr="005C7E3C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5C7E3C">
        <w:rPr>
          <w:rFonts w:ascii="Times New Roman" w:hAnsi="Times New Roman" w:cs="Times New Roman"/>
          <w:sz w:val="24"/>
          <w:lang w:val="it-IT"/>
        </w:rPr>
        <w:t>/ 370r /</w:t>
      </w:r>
    </w:p>
    <w:p w14:paraId="71FABCA1" w14:textId="77777777" w:rsidR="00753DC7" w:rsidRPr="005C7E3C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5C7E3C">
        <w:rPr>
          <w:rFonts w:ascii="Times New Roman" w:hAnsi="Times New Roman" w:cs="Times New Roman"/>
          <w:sz w:val="24"/>
          <w:lang w:val="it-IT"/>
        </w:rPr>
        <w:t>3</w:t>
      </w:r>
      <w:r w:rsidRPr="005C7E3C">
        <w:rPr>
          <w:rFonts w:ascii="Times New Roman" w:hAnsi="Times New Roman" w:cs="Times New Roman"/>
          <w:sz w:val="24"/>
          <w:vertAlign w:val="superscript"/>
          <w:lang w:val="it-IT"/>
        </w:rPr>
        <w:t xml:space="preserve">a </w:t>
      </w:r>
      <w:r w:rsidRPr="005C7E3C">
        <w:rPr>
          <w:rFonts w:ascii="Times New Roman" w:hAnsi="Times New Roman" w:cs="Times New Roman"/>
          <w:sz w:val="24"/>
          <w:lang w:val="it-IT"/>
        </w:rPr>
        <w:t xml:space="preserve">| </w:t>
      </w:r>
    </w:p>
    <w:p w14:paraId="3B236041" w14:textId="77777777" w:rsidR="00753DC7" w:rsidRPr="005C7E3C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57306984" w14:textId="77777777" w:rsidR="00753DC7" w:rsidRPr="005C7E3C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5C7E3C">
        <w:rPr>
          <w:rFonts w:ascii="Times New Roman" w:hAnsi="Times New Roman" w:cs="Times New Roman"/>
          <w:sz w:val="24"/>
          <w:lang w:val="it-IT"/>
        </w:rPr>
        <w:t xml:space="preserve">Serenissimo Principe | </w:t>
      </w:r>
    </w:p>
    <w:p w14:paraId="774CC6DD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5C7E3C">
        <w:rPr>
          <w:rFonts w:ascii="Times New Roman" w:hAnsi="Times New Roman" w:cs="Times New Roman"/>
          <w:sz w:val="24"/>
          <w:lang w:val="it-IT"/>
        </w:rPr>
        <w:t>all</w:t>
      </w:r>
      <w:r w:rsidR="003B265C" w:rsidRPr="005C7E3C">
        <w:rPr>
          <w:rFonts w:ascii="Times New Roman" w:hAnsi="Times New Roman" w:cs="Times New Roman"/>
          <w:sz w:val="24"/>
          <w:lang w:val="it-IT"/>
        </w:rPr>
        <w:t>’</w:t>
      </w:r>
      <w:r w:rsidRPr="005C7E3C">
        <w:rPr>
          <w:rFonts w:ascii="Times New Roman" w:hAnsi="Times New Roman" w:cs="Times New Roman"/>
          <w:sz w:val="24"/>
          <w:lang w:val="it-IT"/>
        </w:rPr>
        <w:t xml:space="preserve">arrivo delle lettere delle Eccellenze vostre illustrissime ne hebbi anco del signor Conte | di Levenstein, che mi pregava di significarli se havevo havuto | qualche cosa nel particolar della offerta fatta da lui della | levata delli altri mille cinquecento fanti. </w:t>
      </w:r>
      <w:r w:rsidRPr="00ED72D8">
        <w:rPr>
          <w:rFonts w:ascii="Times New Roman" w:hAnsi="Times New Roman" w:cs="Times New Roman"/>
          <w:sz w:val="24"/>
          <w:lang w:val="it-IT"/>
        </w:rPr>
        <w:t>Io gli rescrissi | che sì, et che era necessario, che fossimo insieme, et che però | non potendo io partire per qualche ufficio con questi signori | si contentasse di arrivar fin qui aggiungendogli | che in</w:t>
      </w:r>
      <w:r w:rsidR="00F943ED" w:rsidRPr="00ED72D8">
        <w:rPr>
          <w:rFonts w:ascii="Times New Roman" w:hAnsi="Times New Roman" w:cs="Times New Roman"/>
          <w:sz w:val="24"/>
          <w:lang w:val="it-IT"/>
        </w:rPr>
        <w:t xml:space="preserve"> </w:t>
      </w:r>
      <w:r w:rsidRPr="00ED72D8">
        <w:rPr>
          <w:rFonts w:ascii="Times New Roman" w:hAnsi="Times New Roman" w:cs="Times New Roman"/>
          <w:sz w:val="24"/>
          <w:lang w:val="it-IT"/>
        </w:rPr>
        <w:t>tanto poteva pensare a regolar la dimanda | che haveva fatta delli 40 mila ducati. Egli venne | domenica mattina, et havendogli io detto che la sua | dimanda era troppo grande, et eccedeva di molto | la prima mi rispose, che potevo io stesso considerare | che non era possibile far con meno perché si trovava | grandemente di sotto per quello che haveva fatto, et che | quando vostra Serenità havesse havuto bisogno delli detti | 1500 fanti gli era del tutto impossibile il farli | col medesimo denaro delli primi pur doppo qualche | parole si ridusse a dirmi, che quello che in fine | havesse potuto far meno sarebbe stato di 36 mila ducati. | Disse, che li haverebbe voluti tutti alla mano | ha però detto, che si contenterà di haver la metà in | Amsterdam, et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ltra metà 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imbarco, che | haverebbe dato ordine, che li vasselli, et le genti | </w:t>
      </w:r>
    </w:p>
    <w:p w14:paraId="57760B4A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370v /</w:t>
      </w:r>
    </w:p>
    <w:p w14:paraId="669BEB39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sarebbono state preste al partire, quando fosse venuto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vviso | et haverebbe lasciato il conte Gio. Casimiro suo fratello, et egli | sarebbe partito con questa prima levata, con dar buon ordine | per tutte le cose. Tornato in Amsterdam m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ha hoggi spedito | un huomo espresso con sue lettere, et li capitoli, che | disigna mandar alla Serenità vostra perché io scrivi in confor-|mità, et io ho fatta la traduttione et della lettera, et della | scrittura, che invio con queste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890"/>
      </w:r>
      <w:r w:rsidRPr="00ED72D8">
        <w:rPr>
          <w:rFonts w:ascii="Times New Roman" w:hAnsi="Times New Roman" w:cs="Times New Roman"/>
          <w:sz w:val="24"/>
          <w:lang w:val="it-IT"/>
        </w:rPr>
        <w:t>, mandarò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891"/>
      </w:r>
      <w:r w:rsidRPr="00ED72D8">
        <w:rPr>
          <w:rFonts w:ascii="Times New Roman" w:hAnsi="Times New Roman" w:cs="Times New Roman"/>
          <w:sz w:val="24"/>
          <w:lang w:val="it-IT"/>
        </w:rPr>
        <w:t xml:space="preserve"> | ad esso signore una lettera come mi ricerca per vostra Serenità et la copia di | questa et delle altre mie doi lettere perché colla stessa occasione | provenghino a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892"/>
      </w:r>
      <w:r w:rsidRPr="00ED72D8">
        <w:rPr>
          <w:rFonts w:ascii="Times New Roman" w:hAnsi="Times New Roman" w:cs="Times New Roman"/>
          <w:sz w:val="24"/>
          <w:lang w:val="it-IT"/>
        </w:rPr>
        <w:t xml:space="preserve"> lei, mandando le presenti per la via |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Anversa. Non parla in questi capitoli alcuna cosa di | sicurtà, se ben io </w:t>
      </w:r>
      <w:r w:rsidR="00A83A6A" w:rsidRPr="00ED72D8">
        <w:rPr>
          <w:rFonts w:ascii="Times New Roman" w:hAnsi="Times New Roman" w:cs="Times New Roman"/>
          <w:sz w:val="24"/>
          <w:lang w:val="it-IT"/>
        </w:rPr>
        <w:t>glien</w:t>
      </w:r>
      <w:r w:rsidRPr="00ED72D8">
        <w:rPr>
          <w:rFonts w:ascii="Times New Roman" w:hAnsi="Times New Roman" w:cs="Times New Roman"/>
          <w:sz w:val="24"/>
          <w:lang w:val="it-IT"/>
        </w:rPr>
        <w:t>e ho tocco, che mi disse temer di | non haverla così pronta, et io lo credo co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ssempio del | passato, et tuttavia sarà necessario che la Serenità vostra mi avvisi | in quello particolare come nel resto anco quello vorrà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o facci. Nella | sudetta polizza o sia offerta vedrà la spesa, che | anderà per questa levata, non vi è altro che il pagar | per 3 mesi per il viver alli soldati, che presupongo | che non sarà tanto. Se ben senza dubio li marinari | fano sempre provisione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viveri per tre mesi. | </w:t>
      </w:r>
    </w:p>
    <w:p w14:paraId="069BE5A4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Il conte di Embden in fine ha concesso, che il signor di Levenstein | possi far marchiar le genti sul suo non però per tutto il | </w:t>
      </w:r>
    </w:p>
    <w:p w14:paraId="25C588B1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371r /</w:t>
      </w:r>
    </w:p>
    <w:p w14:paraId="2619A60D" w14:textId="77777777" w:rsidR="00753DC7" w:rsidRPr="00ED72D8" w:rsidRDefault="0058534B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Paese</w:t>
      </w:r>
      <w:r w:rsidR="00753DC7" w:rsidRPr="00ED72D8">
        <w:rPr>
          <w:rFonts w:ascii="Times New Roman" w:hAnsi="Times New Roman" w:cs="Times New Roman"/>
          <w:sz w:val="24"/>
          <w:lang w:val="it-IT"/>
        </w:rPr>
        <w:t>; ma per una parte, et là s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="00753DC7" w:rsidRPr="00ED72D8">
        <w:rPr>
          <w:rFonts w:ascii="Times New Roman" w:hAnsi="Times New Roman" w:cs="Times New Roman"/>
          <w:sz w:val="24"/>
          <w:lang w:val="it-IT"/>
        </w:rPr>
        <w:t>imbarchino a Delfsil. | Va arrivando in quella piazza ogni giorno la soldatesca | et havendo già il signor Conte ispedite cinque navi, credo, che | saranno arrivate per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="00753DC7" w:rsidRPr="00ED72D8">
        <w:rPr>
          <w:rFonts w:ascii="Times New Roman" w:hAnsi="Times New Roman" w:cs="Times New Roman"/>
          <w:sz w:val="24"/>
          <w:lang w:val="it-IT"/>
        </w:rPr>
        <w:t>imbarco. Et hoggi ho inteso esserne | partita una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="00753DC7" w:rsidRPr="00ED72D8">
        <w:rPr>
          <w:rFonts w:ascii="Times New Roman" w:hAnsi="Times New Roman" w:cs="Times New Roman"/>
          <w:sz w:val="24"/>
          <w:lang w:val="it-IT"/>
        </w:rPr>
        <w:t>Amsterdam, et una da Encusen. Et è | necessario che vadino prontamente perché non si sbandino | li soldati; et per far piazza ag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="00753DC7" w:rsidRPr="00ED72D8">
        <w:rPr>
          <w:rFonts w:ascii="Times New Roman" w:hAnsi="Times New Roman" w:cs="Times New Roman"/>
          <w:sz w:val="24"/>
          <w:lang w:val="it-IT"/>
        </w:rPr>
        <w:t>altri, che anderanno | arrivando. Il signor conte Guglielmo governator di Frisia | attende a favorir questa levata. A me, et anco al | Conte ha scritto perché egli provedi di denari per il man-|tener dei soldati acciò non succedino deg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="00753DC7" w:rsidRPr="00ED72D8">
        <w:rPr>
          <w:rFonts w:ascii="Times New Roman" w:hAnsi="Times New Roman" w:cs="Times New Roman"/>
          <w:sz w:val="24"/>
          <w:lang w:val="it-IT"/>
        </w:rPr>
        <w:t xml:space="preserve">inconve-|nienti, et egli mi ha detto, che ne haveva già ispedite | al suo </w:t>
      </w:r>
      <w:r w:rsidR="001E7813" w:rsidRPr="00ED72D8">
        <w:rPr>
          <w:rFonts w:ascii="Times New Roman" w:hAnsi="Times New Roman" w:cs="Times New Roman"/>
          <w:sz w:val="24"/>
          <w:lang w:val="it-IT"/>
        </w:rPr>
        <w:t>Quartiermastr</w:t>
      </w:r>
      <w:r w:rsidR="00753DC7" w:rsidRPr="00ED72D8">
        <w:rPr>
          <w:rFonts w:ascii="Times New Roman" w:hAnsi="Times New Roman" w:cs="Times New Roman"/>
          <w:sz w:val="24"/>
          <w:lang w:val="it-IT"/>
        </w:rPr>
        <w:t xml:space="preserve">o. Posso ben dir alla Serenità vostra | che non bisogna, che </w:t>
      </w:r>
      <w:r w:rsidR="00034759" w:rsidRPr="00ED72D8">
        <w:rPr>
          <w:rFonts w:ascii="Times New Roman" w:hAnsi="Times New Roman" w:cs="Times New Roman"/>
          <w:sz w:val="24"/>
          <w:lang w:val="it-IT"/>
        </w:rPr>
        <w:t>’</w:t>
      </w:r>
      <w:r w:rsidR="00753DC7" w:rsidRPr="00ED72D8">
        <w:rPr>
          <w:rFonts w:ascii="Times New Roman" w:hAnsi="Times New Roman" w:cs="Times New Roman"/>
          <w:sz w:val="24"/>
          <w:lang w:val="it-IT"/>
        </w:rPr>
        <w:t xml:space="preserve">l Conte perdi oncia di </w:t>
      </w:r>
      <w:r w:rsidR="00753DC7" w:rsidRPr="00ED72D8">
        <w:rPr>
          <w:rFonts w:ascii="Times New Roman" w:hAnsi="Times New Roman" w:cs="Times New Roman"/>
          <w:sz w:val="24"/>
          <w:lang w:val="it-IT"/>
        </w:rPr>
        <w:lastRenderedPageBreak/>
        <w:t xml:space="preserve">tempo | nel sollicitar li vasselli al partire perché se bene | promisero, et dovevano esser pronti per li 25 del | passato in ogni modo non si curano di mancar della parola. | </w:t>
      </w:r>
    </w:p>
    <w:p w14:paraId="4103F998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Dovendo andar sei, o sette navi da guerra verso Barbaria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893"/>
      </w:r>
      <w:r w:rsidRPr="00ED72D8">
        <w:rPr>
          <w:rFonts w:ascii="Times New Roman" w:hAnsi="Times New Roman" w:cs="Times New Roman"/>
          <w:sz w:val="24"/>
          <w:lang w:val="it-IT"/>
        </w:rPr>
        <w:t xml:space="preserve"> | per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ssicuratione della navigatione, come scrissi alla | Serenità vostra che dovevano fare, se ben con altro oggetto | come si crede, già hanno havuta la mostra, et sono per partir fra pochi giorni, et questi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894"/>
      </w:r>
      <w:r w:rsidRPr="00ED72D8">
        <w:rPr>
          <w:rFonts w:ascii="Times New Roman" w:hAnsi="Times New Roman" w:cs="Times New Roman"/>
          <w:sz w:val="24"/>
          <w:lang w:val="it-IT"/>
        </w:rPr>
        <w:t xml:space="preserve"> signori | </w:t>
      </w:r>
    </w:p>
    <w:p w14:paraId="508B10E3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371v /</w:t>
      </w:r>
    </w:p>
    <w:p w14:paraId="0213B80C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vorrebbono se li vasselli del signor Conte fossero ad ordine colle genti, | che questi andassero per loro scorta fino di là lo stretto, et | me lo dissero sabbato n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ssemblea. Onde questo mi ha | data materia di farli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895"/>
      </w:r>
      <w:r w:rsidRPr="00ED72D8">
        <w:rPr>
          <w:rFonts w:ascii="Times New Roman" w:hAnsi="Times New Roman" w:cs="Times New Roman"/>
          <w:sz w:val="24"/>
          <w:lang w:val="it-IT"/>
        </w:rPr>
        <w:t xml:space="preserve"> pregar</w:t>
      </w:r>
      <w:r w:rsidR="00E5784B" w:rsidRPr="00ED72D8">
        <w:rPr>
          <w:rFonts w:ascii="Times New Roman" w:hAnsi="Times New Roman" w:cs="Times New Roman"/>
          <w:sz w:val="24"/>
          <w:lang w:val="it-IT"/>
        </w:rPr>
        <w:t xml:space="preserve"> questa mattina | col mezo del P</w:t>
      </w:r>
      <w:r w:rsidRPr="00ED72D8">
        <w:rPr>
          <w:rFonts w:ascii="Times New Roman" w:hAnsi="Times New Roman" w:cs="Times New Roman"/>
          <w:sz w:val="24"/>
          <w:lang w:val="it-IT"/>
        </w:rPr>
        <w:t>residente, al quale ho parlato perché scrivesser[o]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896"/>
      </w:r>
      <w:r w:rsidRPr="00ED72D8">
        <w:rPr>
          <w:rFonts w:ascii="Times New Roman" w:hAnsi="Times New Roman" w:cs="Times New Roman"/>
          <w:sz w:val="24"/>
          <w:lang w:val="it-IT"/>
        </w:rPr>
        <w:t xml:space="preserve"> | alli magistrati di Amsterdam,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Huorom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897"/>
      </w:r>
      <w:r w:rsidRPr="00ED72D8">
        <w:rPr>
          <w:rFonts w:ascii="Times New Roman" w:hAnsi="Times New Roman" w:cs="Times New Roman"/>
          <w:sz w:val="24"/>
          <w:lang w:val="it-IT"/>
        </w:rPr>
        <w:t>, et Encusen | a fine che questi con la loro auttorità commandassero | alli patroni dei vasselli di partire, et faccio tutto quello | che mi è possibile perché quanto prima vadino dette genti. | Il mio esser hora a Delfsil senza che vi siano tutte | le navi non è necessario perché non servirebbe a niente. | Subito partite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Amsterdam ho concertato col Conte che | verrà a levarmi per andar alla detta piazza a dar | mostra alle genti. | </w:t>
      </w:r>
    </w:p>
    <w:p w14:paraId="49886732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="004C0A13" w:rsidRPr="00ED72D8">
        <w:rPr>
          <w:rFonts w:ascii="Times New Roman" w:hAnsi="Times New Roman" w:cs="Times New Roman"/>
          <w:sz w:val="24"/>
          <w:lang w:val="it-IT"/>
        </w:rPr>
        <w:t>andata del serenissimo Elettor p</w:t>
      </w:r>
      <w:r w:rsidRPr="00ED72D8">
        <w:rPr>
          <w:rFonts w:ascii="Times New Roman" w:hAnsi="Times New Roman" w:cs="Times New Roman"/>
          <w:sz w:val="24"/>
          <w:lang w:val="it-IT"/>
        </w:rPr>
        <w:t>alatino a Sedan ad abboccarsi col signor | duca di Buglione è qui interpretata da alcuni, et d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gente suo | in particolare che sia per parlar par</w:t>
      </w:r>
      <w:r w:rsidR="000F3992" w:rsidRPr="00ED72D8">
        <w:rPr>
          <w:rFonts w:ascii="Times New Roman" w:hAnsi="Times New Roman" w:cs="Times New Roman"/>
          <w:sz w:val="24"/>
          <w:lang w:val="it-IT"/>
        </w:rPr>
        <w:t>lar</w:t>
      </w:r>
      <w:r w:rsidR="00ED2F9F" w:rsidRPr="00ED72D8">
        <w:rPr>
          <w:rFonts w:ascii="Times New Roman" w:hAnsi="Times New Roman" w:cs="Times New Roman"/>
          <w:sz w:val="24"/>
          <w:lang w:val="it-IT"/>
        </w:rPr>
        <w:t>*</w:t>
      </w:r>
      <w:r w:rsidR="000F3992" w:rsidRPr="00ED72D8">
        <w:rPr>
          <w:rFonts w:ascii="Times New Roman" w:hAnsi="Times New Roman" w:cs="Times New Roman"/>
          <w:sz w:val="24"/>
          <w:lang w:val="it-IT"/>
        </w:rPr>
        <w:t xml:space="preserve"> seco secondo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="000F3992" w:rsidRPr="00ED72D8">
        <w:rPr>
          <w:rFonts w:ascii="Times New Roman" w:hAnsi="Times New Roman" w:cs="Times New Roman"/>
          <w:sz w:val="24"/>
          <w:lang w:val="it-IT"/>
        </w:rPr>
        <w:t>eletione di r</w:t>
      </w:r>
      <w:r w:rsidRPr="00ED72D8">
        <w:rPr>
          <w:rFonts w:ascii="Times New Roman" w:hAnsi="Times New Roman" w:cs="Times New Roman"/>
          <w:sz w:val="24"/>
          <w:lang w:val="it-IT"/>
        </w:rPr>
        <w:t>e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Romani | mentre vede che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mperatore et il serenissimo Ferdinando vogliono tirar | affatto dalla sua il duca di Sassonia, et per haver il suo parere | se la Francia si congiongerebbe con li principi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Unione a far | ostacolo a questa successione nella persona di Ferdinando; ma questo | par che sia se non discorso fondato sopra le cose correnti, et vostra | Serenità ne deve haver miglior informatione. |</w:t>
      </w:r>
    </w:p>
    <w:p w14:paraId="10EBC3E8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372r /</w:t>
      </w:r>
    </w:p>
    <w:p w14:paraId="3FC7647D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Quello che si dice a Brusseles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bboccamento di sua Maestà cesarea | et il serenissimo Ferdinando con Sassonia, vogliono che sia per il | medesimo rispetto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lettione di Re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Romani, et che | per rendersi benevolo esso duca di Sassonia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898"/>
      </w:r>
      <w:r w:rsidRPr="00ED72D8">
        <w:rPr>
          <w:rFonts w:ascii="Times New Roman" w:hAnsi="Times New Roman" w:cs="Times New Roman"/>
          <w:sz w:val="24"/>
          <w:lang w:val="it-IT"/>
        </w:rPr>
        <w:t xml:space="preserve"> li prometteranno | li stati di Cleves, et Giuliers, seguendo le loro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899"/>
      </w:r>
      <w:r w:rsidRPr="00ED72D8">
        <w:rPr>
          <w:rFonts w:ascii="Times New Roman" w:hAnsi="Times New Roman" w:cs="Times New Roman"/>
          <w:sz w:val="24"/>
          <w:lang w:val="it-IT"/>
        </w:rPr>
        <w:t xml:space="preserve"> pretensioni | et li </w:t>
      </w:r>
      <w:r w:rsidR="004C0291" w:rsidRPr="00ED72D8">
        <w:rPr>
          <w:rFonts w:ascii="Times New Roman" w:hAnsi="Times New Roman" w:cs="Times New Roman"/>
          <w:sz w:val="24"/>
          <w:lang w:val="it-IT"/>
        </w:rPr>
        <w:t>Spagn</w:t>
      </w:r>
      <w:r w:rsidRPr="00ED72D8">
        <w:rPr>
          <w:rFonts w:ascii="Times New Roman" w:hAnsi="Times New Roman" w:cs="Times New Roman"/>
          <w:sz w:val="24"/>
          <w:lang w:val="it-IT"/>
        </w:rPr>
        <w:t>uoli offeriscono di aiutarlo al conquisto; | aggiungendo il Pasini, che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arciduca Alberto lo coadiu-|verà; che in quella città si vociferava di far levata di doi reggimenti Valoni; publicano per il re Ferdi-|nando; ma si teneva certo, che havesse ad esser per tal | effetto. | </w:t>
      </w:r>
    </w:p>
    <w:p w14:paraId="5F66D4A4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Appresso sue Altezze si trovava un ambasciatore del serenissimo elettor | di Magonza; ma per anco non si sapeva, né si penetrava il suo negotio. | </w:t>
      </w:r>
    </w:p>
    <w:p w14:paraId="06F8917E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Intendendo questi signori, che </w:t>
      </w:r>
      <w:r w:rsidR="00034759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l re di Danimarca con li suoi | deputati alla corte imperiale tentava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nulatione |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leanza delle città ansiatiche con questi Stati | hanno risoluto di ispedire loro persona espressa | perché risiedi a Lubech, come città la principale | delle ansiatiche, che sono collegate a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</w:t>
      </w:r>
      <w:r w:rsidR="00A455BB" w:rsidRPr="00ED72D8">
        <w:rPr>
          <w:rFonts w:ascii="Times New Roman" w:hAnsi="Times New Roman" w:cs="Times New Roman"/>
          <w:sz w:val="24"/>
          <w:lang w:val="it-IT"/>
        </w:rPr>
        <w:t xml:space="preserve">signori </w:t>
      </w:r>
      <w:r w:rsidRPr="00ED72D8">
        <w:rPr>
          <w:rFonts w:ascii="Times New Roman" w:hAnsi="Times New Roman" w:cs="Times New Roman"/>
          <w:sz w:val="24"/>
          <w:lang w:val="it-IT"/>
        </w:rPr>
        <w:t>Stati | per contenerle in ufficio, poiché doppo, che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Imperatore, | et li serenissimi arciduchi mandorono ad essi suoi ministri | per tentar questa anulatione intendono anco, che </w:t>
      </w:r>
      <w:r w:rsidR="00034759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l re | </w:t>
      </w:r>
    </w:p>
    <w:p w14:paraId="08F23032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372v /</w:t>
      </w:r>
    </w:p>
    <w:p w14:paraId="4E2FA217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di Spagna vogli mandar persona per sua parte per simil tentativo. | Quello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è stato dichiarito è di Frisia partì doi giorni sono | verso casa sua, et di là anderà alla sua residenza che sarà | dentro dodici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900"/>
      </w:r>
      <w:r w:rsidRPr="00ED72D8">
        <w:rPr>
          <w:rFonts w:ascii="Times New Roman" w:hAnsi="Times New Roman" w:cs="Times New Roman"/>
          <w:sz w:val="24"/>
          <w:lang w:val="it-IT"/>
        </w:rPr>
        <w:t xml:space="preserve"> o quindeci giorni, il che viene interpre-|tato, che detti principi pensino a disfar le amicitie di | questi stati per renderli più deboli; considerando alcuni | che faranno anco altrettanto con la Francia et con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nghilterra | se potranno. Gratie</w:t>
      </w:r>
      <w:r w:rsidR="005034A0" w:rsidRPr="00ED72D8">
        <w:rPr>
          <w:rFonts w:ascii="Times New Roman" w:hAnsi="Times New Roman" w:cs="Times New Roman"/>
          <w:sz w:val="24"/>
          <w:lang w:val="it-IT"/>
        </w:rPr>
        <w:t xml:space="preserve"> etc</w:t>
      </w:r>
      <w:r w:rsidRPr="00ED72D8">
        <w:rPr>
          <w:rFonts w:ascii="Times New Roman" w:hAnsi="Times New Roman" w:cs="Times New Roman"/>
          <w:sz w:val="24"/>
          <w:lang w:val="it-IT"/>
        </w:rPr>
        <w:t>. |</w:t>
      </w:r>
    </w:p>
    <w:p w14:paraId="146A217A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469305FC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D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Haya a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15 agosto 1617 |</w:t>
      </w:r>
    </w:p>
    <w:p w14:paraId="11596506" w14:textId="77777777" w:rsidR="00753DC7" w:rsidRPr="00ED72D8" w:rsidRDefault="005034A0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d</w:t>
      </w:r>
      <w:r w:rsidR="00753DC7" w:rsidRPr="00ED72D8">
        <w:rPr>
          <w:rFonts w:ascii="Times New Roman" w:hAnsi="Times New Roman" w:cs="Times New Roman"/>
          <w:sz w:val="24"/>
          <w:lang w:val="it-IT"/>
        </w:rPr>
        <w:t xml:space="preserve">i vostra Serenità | </w:t>
      </w:r>
    </w:p>
    <w:p w14:paraId="2D854DCE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humilissimo, et devotissimo servitore |</w:t>
      </w:r>
    </w:p>
    <w:p w14:paraId="6E069B45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Christofforo Suriano | </w:t>
      </w:r>
    </w:p>
    <w:p w14:paraId="0E7F9231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4F181979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375r /</w:t>
      </w:r>
    </w:p>
    <w:p w14:paraId="6A960F38" w14:textId="22AAE37F" w:rsidR="00753DC7" w:rsidRPr="00ED72D8" w:rsidRDefault="00603022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sz w:val="24"/>
          <w:lang w:val="it-IT"/>
        </w:rPr>
      </w:pPr>
      <w:r w:rsidRPr="00603022">
        <w:rPr>
          <w:rFonts w:ascii="Times New Roman" w:hAnsi="Times New Roman" w:cs="Times New Roman"/>
          <w:b/>
          <w:bCs/>
          <w:sz w:val="24"/>
          <w:lang w:val="it-IT"/>
        </w:rPr>
        <w:t>Blank page</w:t>
      </w:r>
    </w:p>
    <w:p w14:paraId="19D2D680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487BA957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375v /</w:t>
      </w:r>
    </w:p>
    <w:p w14:paraId="4B1C5B53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Al serenissimo principe di Venetia | </w:t>
      </w:r>
    </w:p>
    <w:p w14:paraId="19E86E80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3</w:t>
      </w:r>
      <w:r w:rsidRPr="00ED72D8">
        <w:rPr>
          <w:rFonts w:ascii="Times New Roman" w:hAnsi="Times New Roman" w:cs="Times New Roman"/>
          <w:sz w:val="24"/>
          <w:vertAlign w:val="superscript"/>
          <w:lang w:val="it-IT"/>
        </w:rPr>
        <w:t>a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| </w:t>
      </w:r>
    </w:p>
    <w:p w14:paraId="04E3D4D5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3368A8ED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sz w:val="24"/>
          <w:lang w:val="it-IT"/>
        </w:rPr>
      </w:pPr>
      <w:r w:rsidRPr="00ED72D8">
        <w:rPr>
          <w:rFonts w:ascii="Times New Roman" w:hAnsi="Times New Roman" w:cs="Times New Roman"/>
          <w:i/>
          <w:sz w:val="24"/>
          <w:lang w:val="it-IT"/>
        </w:rPr>
        <w:t>Sigilli</w:t>
      </w:r>
    </w:p>
    <w:p w14:paraId="512552C1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sz w:val="24"/>
          <w:lang w:val="it-IT"/>
        </w:rPr>
      </w:pPr>
    </w:p>
    <w:p w14:paraId="1FE49AF8" w14:textId="77777777" w:rsidR="00753DC7" w:rsidRPr="005C7E3C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sz w:val="24"/>
          <w:lang w:val="it-IT"/>
        </w:rPr>
      </w:pPr>
      <w:r w:rsidRPr="005C7E3C">
        <w:rPr>
          <w:rFonts w:ascii="Times New Roman" w:hAnsi="Times New Roman" w:cs="Times New Roman"/>
          <w:i/>
          <w:sz w:val="24"/>
          <w:lang w:val="it-IT"/>
        </w:rPr>
        <w:t>Regesto antico</w:t>
      </w:r>
    </w:p>
    <w:p w14:paraId="2019E24E" w14:textId="77777777" w:rsidR="00753DC7" w:rsidRPr="005C7E3C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5C7E3C">
        <w:rPr>
          <w:rFonts w:ascii="Times New Roman" w:hAnsi="Times New Roman" w:cs="Times New Roman"/>
          <w:sz w:val="24"/>
          <w:lang w:val="it-IT"/>
        </w:rPr>
        <w:t>/ 375vC /</w:t>
      </w:r>
    </w:p>
    <w:p w14:paraId="1C0B8562" w14:textId="77777777" w:rsidR="00753DC7" w:rsidRPr="005C7E3C" w:rsidRDefault="00BD5A44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5C7E3C">
        <w:rPr>
          <w:rFonts w:ascii="Times New Roman" w:hAnsi="Times New Roman" w:cs="Times New Roman"/>
          <w:sz w:val="24"/>
          <w:lang w:val="it-IT"/>
        </w:rPr>
        <w:t>15 agosto 1617</w:t>
      </w:r>
      <w:r w:rsidR="00753DC7" w:rsidRPr="005C7E3C">
        <w:rPr>
          <w:rFonts w:ascii="Times New Roman" w:hAnsi="Times New Roman" w:cs="Times New Roman"/>
          <w:sz w:val="24"/>
          <w:lang w:val="it-IT"/>
        </w:rPr>
        <w:t xml:space="preserve"> ricevute a</w:t>
      </w:r>
      <w:r w:rsidR="003B265C" w:rsidRPr="005C7E3C">
        <w:rPr>
          <w:rFonts w:ascii="Times New Roman" w:hAnsi="Times New Roman" w:cs="Times New Roman"/>
          <w:sz w:val="24"/>
          <w:lang w:val="it-IT"/>
        </w:rPr>
        <w:t>’</w:t>
      </w:r>
      <w:r w:rsidR="00753DC7" w:rsidRPr="005C7E3C">
        <w:rPr>
          <w:rFonts w:ascii="Times New Roman" w:hAnsi="Times New Roman" w:cs="Times New Roman"/>
          <w:sz w:val="24"/>
          <w:lang w:val="it-IT"/>
        </w:rPr>
        <w:t xml:space="preserve"> 30 detto</w:t>
      </w:r>
      <w:r w:rsidRPr="005C7E3C">
        <w:rPr>
          <w:rFonts w:ascii="Times New Roman" w:hAnsi="Times New Roman" w:cs="Times New Roman"/>
          <w:sz w:val="24"/>
          <w:lang w:val="it-IT"/>
        </w:rPr>
        <w:t xml:space="preserve"> |</w:t>
      </w:r>
    </w:p>
    <w:p w14:paraId="0108B92D" w14:textId="77777777" w:rsidR="005034A0" w:rsidRPr="005C7E3C" w:rsidRDefault="005034A0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5C7E3C">
        <w:rPr>
          <w:rFonts w:ascii="Times New Roman" w:hAnsi="Times New Roman" w:cs="Times New Roman"/>
          <w:sz w:val="24"/>
          <w:lang w:val="it-IT"/>
        </w:rPr>
        <w:t xml:space="preserve">Haya. </w:t>
      </w:r>
      <w:r w:rsidR="00753DC7" w:rsidRPr="005C7E3C">
        <w:rPr>
          <w:rFonts w:ascii="Times New Roman" w:hAnsi="Times New Roman" w:cs="Times New Roman"/>
          <w:sz w:val="24"/>
          <w:lang w:val="it-IT"/>
        </w:rPr>
        <w:t>3</w:t>
      </w:r>
      <w:r w:rsidR="00753DC7" w:rsidRPr="005C7E3C">
        <w:rPr>
          <w:rFonts w:ascii="Times New Roman" w:hAnsi="Times New Roman" w:cs="Times New Roman"/>
          <w:sz w:val="24"/>
          <w:vertAlign w:val="superscript"/>
          <w:lang w:val="it-IT"/>
        </w:rPr>
        <w:t>a</w:t>
      </w:r>
      <w:r w:rsidR="00753DC7" w:rsidRPr="005C7E3C">
        <w:rPr>
          <w:rFonts w:ascii="Times New Roman" w:hAnsi="Times New Roman" w:cs="Times New Roman"/>
          <w:sz w:val="24"/>
          <w:lang w:val="it-IT"/>
        </w:rPr>
        <w:t xml:space="preserve"> |</w:t>
      </w:r>
    </w:p>
    <w:p w14:paraId="46B4AC25" w14:textId="77777777" w:rsidR="00753DC7" w:rsidRPr="005C7E3C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1C3CD525" w14:textId="77777777" w:rsidR="00753DC7" w:rsidRPr="005C7E3C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5C7E3C">
        <w:rPr>
          <w:rFonts w:ascii="Times New Roman" w:hAnsi="Times New Roman" w:cs="Times New Roman"/>
          <w:sz w:val="24"/>
          <w:lang w:val="it-IT"/>
        </w:rPr>
        <w:t xml:space="preserve">L. C. R. | </w:t>
      </w:r>
    </w:p>
    <w:p w14:paraId="64C9B93E" w14:textId="77777777" w:rsidR="00753DC7" w:rsidRPr="005C7E3C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29D46055" w14:textId="77777777" w:rsidR="00753DC7" w:rsidRPr="005C7E3C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53806A6E" w14:textId="77777777" w:rsidR="00753DC7" w:rsidRPr="005C7E3C" w:rsidRDefault="00753DC7" w:rsidP="002477D2">
      <w:pPr>
        <w:spacing w:after="0" w:line="240" w:lineRule="auto"/>
        <w:jc w:val="center"/>
        <w:outlineLvl w:val="0"/>
        <w:rPr>
          <w:rFonts w:ascii="Times New Roman" w:hAnsi="Times New Roman" w:cs="Times New Roman"/>
          <w:sz w:val="24"/>
          <w:lang w:val="it-IT"/>
        </w:rPr>
      </w:pPr>
      <w:r w:rsidRPr="005C7E3C">
        <w:rPr>
          <w:rFonts w:ascii="Times New Roman" w:hAnsi="Times New Roman" w:cs="Times New Roman"/>
          <w:sz w:val="24"/>
          <w:lang w:val="it-IT"/>
        </w:rPr>
        <w:t>n. 119</w:t>
      </w:r>
    </w:p>
    <w:p w14:paraId="007FD7BB" w14:textId="77777777" w:rsidR="00753DC7" w:rsidRPr="005C7E3C" w:rsidRDefault="00753DC7" w:rsidP="002477D2">
      <w:pPr>
        <w:spacing w:after="0" w:line="240" w:lineRule="auto"/>
        <w:jc w:val="center"/>
        <w:outlineLvl w:val="0"/>
        <w:rPr>
          <w:rFonts w:ascii="Times New Roman" w:hAnsi="Times New Roman" w:cs="Times New Roman"/>
          <w:sz w:val="24"/>
          <w:lang w:val="it-IT"/>
        </w:rPr>
      </w:pPr>
      <w:r w:rsidRPr="005C7E3C">
        <w:rPr>
          <w:rFonts w:ascii="Times New Roman" w:hAnsi="Times New Roman" w:cs="Times New Roman"/>
          <w:sz w:val="24"/>
          <w:lang w:val="it-IT"/>
        </w:rPr>
        <w:t>Allegato I al n. 118 (cc. 373r-374v)</w:t>
      </w:r>
    </w:p>
    <w:p w14:paraId="4383C546" w14:textId="77777777" w:rsidR="00753DC7" w:rsidRPr="005C7E3C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3133EBF1" w14:textId="77777777" w:rsidR="00753DC7" w:rsidRPr="005C7E3C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5C7E3C">
        <w:rPr>
          <w:rFonts w:ascii="Times New Roman" w:hAnsi="Times New Roman" w:cs="Times New Roman"/>
          <w:sz w:val="24"/>
          <w:lang w:val="it-IT"/>
        </w:rPr>
        <w:t>/ 373r /</w:t>
      </w:r>
    </w:p>
    <w:p w14:paraId="2FEF55DE" w14:textId="77777777" w:rsidR="00753DC7" w:rsidRPr="005C7E3C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5C7E3C">
        <w:rPr>
          <w:rFonts w:ascii="Times New Roman" w:hAnsi="Times New Roman" w:cs="Times New Roman"/>
          <w:sz w:val="24"/>
          <w:lang w:val="it-IT"/>
        </w:rPr>
        <w:t>Lettera del signor conte de Levenstein de</w:t>
      </w:r>
      <w:r w:rsidR="003B265C" w:rsidRPr="005C7E3C">
        <w:rPr>
          <w:rFonts w:ascii="Times New Roman" w:hAnsi="Times New Roman" w:cs="Times New Roman"/>
          <w:sz w:val="24"/>
          <w:lang w:val="it-IT"/>
        </w:rPr>
        <w:t>’</w:t>
      </w:r>
      <w:r w:rsidRPr="005C7E3C">
        <w:rPr>
          <w:rFonts w:ascii="Times New Roman" w:hAnsi="Times New Roman" w:cs="Times New Roman"/>
          <w:sz w:val="24"/>
          <w:lang w:val="it-IT"/>
        </w:rPr>
        <w:t xml:space="preserve"> 15 agosto | d</w:t>
      </w:r>
      <w:r w:rsidR="003B265C" w:rsidRPr="005C7E3C">
        <w:rPr>
          <w:rFonts w:ascii="Times New Roman" w:hAnsi="Times New Roman" w:cs="Times New Roman"/>
          <w:sz w:val="24"/>
          <w:lang w:val="it-IT"/>
        </w:rPr>
        <w:t>’</w:t>
      </w:r>
      <w:r w:rsidRPr="005C7E3C">
        <w:rPr>
          <w:rFonts w:ascii="Times New Roman" w:hAnsi="Times New Roman" w:cs="Times New Roman"/>
          <w:sz w:val="24"/>
          <w:lang w:val="it-IT"/>
        </w:rPr>
        <w:t>Ams</w:t>
      </w:r>
      <w:r w:rsidR="005034A0" w:rsidRPr="005C7E3C">
        <w:rPr>
          <w:rFonts w:ascii="Times New Roman" w:hAnsi="Times New Roman" w:cs="Times New Roman"/>
          <w:sz w:val="24"/>
          <w:lang w:val="it-IT"/>
        </w:rPr>
        <w:t>terdam</w:t>
      </w:r>
      <w:r w:rsidRPr="005C7E3C">
        <w:rPr>
          <w:rFonts w:ascii="Times New Roman" w:hAnsi="Times New Roman" w:cs="Times New Roman"/>
          <w:sz w:val="24"/>
          <w:lang w:val="it-IT"/>
        </w:rPr>
        <w:t xml:space="preserve"> | </w:t>
      </w:r>
    </w:p>
    <w:p w14:paraId="0BBDECE9" w14:textId="77777777" w:rsidR="00753DC7" w:rsidRPr="005C7E3C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10365028" w14:textId="77777777" w:rsidR="00753DC7" w:rsidRPr="005C7E3C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5C7E3C">
        <w:rPr>
          <w:rFonts w:ascii="Times New Roman" w:hAnsi="Times New Roman" w:cs="Times New Roman"/>
          <w:sz w:val="24"/>
          <w:lang w:val="it-IT"/>
        </w:rPr>
        <w:t xml:space="preserve">Signore </w:t>
      </w:r>
      <w:r w:rsidR="005034A0" w:rsidRPr="005C7E3C">
        <w:rPr>
          <w:rFonts w:ascii="Times New Roman" w:hAnsi="Times New Roman" w:cs="Times New Roman"/>
          <w:sz w:val="24"/>
          <w:lang w:val="it-IT"/>
        </w:rPr>
        <w:t>|</w:t>
      </w:r>
    </w:p>
    <w:p w14:paraId="0EADDA23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790689">
        <w:rPr>
          <w:rFonts w:ascii="Times New Roman" w:hAnsi="Times New Roman" w:cs="Times New Roman"/>
          <w:sz w:val="24"/>
          <w:lang w:val="it-IT"/>
        </w:rPr>
        <w:t>havendo io doppo il suo ritorno in Amsterdam sufficientemente pensato a quello | che non habbiamo trattato insieme sopra la risolutione di sua Serenità intorno la levata | di 1500 huomini, ch</w:t>
      </w:r>
      <w:r w:rsidR="003B265C" w:rsidRPr="00790689">
        <w:rPr>
          <w:rFonts w:ascii="Times New Roman" w:hAnsi="Times New Roman" w:cs="Times New Roman"/>
          <w:sz w:val="24"/>
          <w:lang w:val="it-IT"/>
        </w:rPr>
        <w:t>’</w:t>
      </w:r>
      <w:r w:rsidRPr="00790689">
        <w:rPr>
          <w:rFonts w:ascii="Times New Roman" w:hAnsi="Times New Roman" w:cs="Times New Roman"/>
          <w:sz w:val="24"/>
          <w:lang w:val="it-IT"/>
        </w:rPr>
        <w:t>io ho ricercato di condure per li 40 mila ducati, ho in fine | trovato esser impossibile di farla con meno di quello ch</w:t>
      </w:r>
      <w:r w:rsidR="003B265C" w:rsidRPr="00790689">
        <w:rPr>
          <w:rFonts w:ascii="Times New Roman" w:hAnsi="Times New Roman" w:cs="Times New Roman"/>
          <w:sz w:val="24"/>
          <w:lang w:val="it-IT"/>
        </w:rPr>
        <w:t>’</w:t>
      </w:r>
      <w:r w:rsidRPr="00790689">
        <w:rPr>
          <w:rFonts w:ascii="Times New Roman" w:hAnsi="Times New Roman" w:cs="Times New Roman"/>
          <w:sz w:val="24"/>
          <w:lang w:val="it-IT"/>
        </w:rPr>
        <w:t>è espresso nella | memoria o articoli qui aggionti, et tuttavia l</w:t>
      </w:r>
      <w:r w:rsidR="003B265C" w:rsidRPr="00790689">
        <w:rPr>
          <w:rFonts w:ascii="Times New Roman" w:hAnsi="Times New Roman" w:cs="Times New Roman"/>
          <w:sz w:val="24"/>
          <w:lang w:val="it-IT"/>
        </w:rPr>
        <w:t>’</w:t>
      </w:r>
      <w:r w:rsidRPr="00790689">
        <w:rPr>
          <w:rFonts w:ascii="Times New Roman" w:hAnsi="Times New Roman" w:cs="Times New Roman"/>
          <w:sz w:val="24"/>
          <w:lang w:val="it-IT"/>
        </w:rPr>
        <w:t>armi, le bandiere, i tam-|buri, et altre cose sarò io forsato proveder della mia propria borsa; nondi-|meno stando insieme con voi a l</w:t>
      </w:r>
      <w:r w:rsidR="003B265C" w:rsidRPr="00790689">
        <w:rPr>
          <w:rFonts w:ascii="Times New Roman" w:hAnsi="Times New Roman" w:cs="Times New Roman"/>
          <w:sz w:val="24"/>
          <w:lang w:val="it-IT"/>
        </w:rPr>
        <w:t>’</w:t>
      </w:r>
      <w:r w:rsidRPr="00790689">
        <w:rPr>
          <w:rFonts w:ascii="Times New Roman" w:hAnsi="Times New Roman" w:cs="Times New Roman"/>
          <w:sz w:val="24"/>
          <w:lang w:val="it-IT"/>
        </w:rPr>
        <w:t xml:space="preserve">Haya essendomi risoluto di farla | ancora per il pretio che dentro della memoria descritta, io non mancarò | della parola, et stimarò sempre quel denaro ben impiegato che sarà | speso per il mio honore et per il servitio di sua Serenità. </w:t>
      </w:r>
      <w:r w:rsidRPr="00ED72D8">
        <w:rPr>
          <w:rFonts w:ascii="Times New Roman" w:hAnsi="Times New Roman" w:cs="Times New Roman"/>
          <w:sz w:val="24"/>
          <w:lang w:val="it-IT"/>
        </w:rPr>
        <w:t>A questo affetto | adunque invio le presenti a vostra Serenità affine che far conformi g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rticoli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lla | invierà a Venetia ai miei et obligarmi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una lettera di raccomandatione a | sua Serenità, perché la risolutione della concessione possi esser più facilmente al più tosto | inviata. Et perché mi riporti essa scrittura io ho commandato 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dator | delle presenti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spettar a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Haya affine che subito che me la haverà | portata io possi immediate ispedire un corriere espresso a sua Serenità, verso | la qual io mi piegerò mi sarà possibile per darle a conoscer la devotione |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io tengo, di conservarmi continuamente suo humilissimo et obediente servitore. | </w:t>
      </w:r>
    </w:p>
    <w:p w14:paraId="3E962EC2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Per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ffettuatione di questa levata io di già ho fermati tre buoni vasselli et | havendo la risposta haverò lasciato così buon ordine et instruttione a mio | fratello che non gli sarà difficile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ffettuar il resto. Io supplico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haver | la lettera di favore per sua Serenità quanto prima affine di poter ispedire </w:t>
      </w:r>
      <w:r w:rsidRPr="00ED72D8">
        <w:rPr>
          <w:rFonts w:ascii="Times New Roman" w:hAnsi="Times New Roman" w:cs="Times New Roman"/>
          <w:sz w:val="24"/>
          <w:lang w:val="it-IT"/>
        </w:rPr>
        <w:lastRenderedPageBreak/>
        <w:t>| il corriere, et terrò questo perpetuamente per una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una più gran[de]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901"/>
      </w:r>
      <w:r w:rsidRPr="00ED72D8">
        <w:rPr>
          <w:rFonts w:ascii="Times New Roman" w:hAnsi="Times New Roman" w:cs="Times New Roman"/>
          <w:sz w:val="24"/>
          <w:lang w:val="it-IT"/>
        </w:rPr>
        <w:t xml:space="preserve"> | favore et obligatione, che io potrò haver, restando. | </w:t>
      </w:r>
    </w:p>
    <w:p w14:paraId="228C8B3D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04C676EF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373v /</w:t>
      </w:r>
    </w:p>
    <w:p w14:paraId="4CCD6526" w14:textId="6C0DAD3D" w:rsidR="00753DC7" w:rsidRPr="00ED72D8" w:rsidRDefault="00603022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sz w:val="24"/>
          <w:lang w:val="it-IT"/>
        </w:rPr>
      </w:pPr>
      <w:r w:rsidRPr="00603022">
        <w:rPr>
          <w:rFonts w:ascii="Times New Roman" w:hAnsi="Times New Roman" w:cs="Times New Roman"/>
          <w:b/>
          <w:bCs/>
          <w:sz w:val="24"/>
          <w:lang w:val="it-IT"/>
        </w:rPr>
        <w:t>Blank page</w:t>
      </w:r>
    </w:p>
    <w:p w14:paraId="7EAE30BA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7B904C2C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374r /</w:t>
      </w:r>
    </w:p>
    <w:p w14:paraId="69C736E2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Memoria di quello che costeranno li 1500 huomini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io | ho intrapreso di levar di più | </w:t>
      </w:r>
    </w:p>
    <w:p w14:paraId="1A916288" w14:textId="77777777" w:rsidR="007A26AE" w:rsidRPr="00ED72D8" w:rsidRDefault="007A26AE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0A0" w:firstRow="1" w:lastRow="0" w:firstColumn="1" w:lastColumn="0" w:noHBand="0" w:noVBand="0"/>
      </w:tblPr>
      <w:tblGrid>
        <w:gridCol w:w="8046"/>
        <w:gridCol w:w="1732"/>
      </w:tblGrid>
      <w:tr w:rsidR="007A26AE" w:rsidRPr="00CF167C" w14:paraId="31DFD360" w14:textId="77777777">
        <w:tc>
          <w:tcPr>
            <w:tcW w:w="8046" w:type="dxa"/>
          </w:tcPr>
          <w:p w14:paraId="567DBA7F" w14:textId="77777777" w:rsidR="007A26AE" w:rsidRPr="00ED72D8" w:rsidRDefault="007A26AE" w:rsidP="002D6930">
            <w:pPr>
              <w:spacing w:after="0" w:line="240" w:lineRule="auto"/>
              <w:jc w:val="both"/>
              <w:outlineLvl w:val="0"/>
              <w:rPr>
                <w:rFonts w:ascii="Times New Roman" w:hAnsi="Times New Roman" w:cs="Times New Roman"/>
                <w:sz w:val="24"/>
                <w:lang w:val="it-IT"/>
              </w:rPr>
            </w:pPr>
            <w:r w:rsidRPr="00ED72D8">
              <w:rPr>
                <w:rFonts w:ascii="Times New Roman" w:hAnsi="Times New Roman" w:cs="Times New Roman"/>
                <w:sz w:val="24"/>
                <w:lang w:val="it-IT"/>
              </w:rPr>
              <w:t>Il nolo de’ vasselli a 22 fiorini per testa</w:t>
            </w:r>
          </w:p>
        </w:tc>
        <w:tc>
          <w:tcPr>
            <w:tcW w:w="1732" w:type="dxa"/>
          </w:tcPr>
          <w:p w14:paraId="306871BB" w14:textId="77777777" w:rsidR="007A26AE" w:rsidRPr="00CF167C" w:rsidRDefault="007A26AE" w:rsidP="007A26AE">
            <w:pPr>
              <w:spacing w:after="0" w:line="240" w:lineRule="auto"/>
              <w:jc w:val="right"/>
              <w:outlineLvl w:val="0"/>
              <w:rPr>
                <w:rFonts w:ascii="Times New Roman" w:hAnsi="Times New Roman" w:cs="Times New Roman"/>
                <w:sz w:val="24"/>
              </w:rPr>
            </w:pPr>
            <w:r w:rsidRPr="00CF167C">
              <w:rPr>
                <w:rFonts w:ascii="Times New Roman" w:hAnsi="Times New Roman" w:cs="Times New Roman"/>
                <w:sz w:val="24"/>
              </w:rPr>
              <w:t>fiorini 33000</w:t>
            </w:r>
            <w:r w:rsidR="003D0102" w:rsidRPr="00CF167C">
              <w:rPr>
                <w:rFonts w:ascii="Times New Roman" w:hAnsi="Times New Roman" w:cs="Times New Roman"/>
                <w:sz w:val="24"/>
              </w:rPr>
              <w:t xml:space="preserve"> |</w:t>
            </w:r>
          </w:p>
        </w:tc>
      </w:tr>
      <w:tr w:rsidR="007A26AE" w:rsidRPr="00CF167C" w14:paraId="51AB56E1" w14:textId="77777777">
        <w:tc>
          <w:tcPr>
            <w:tcW w:w="8046" w:type="dxa"/>
          </w:tcPr>
          <w:p w14:paraId="72BCC571" w14:textId="77777777" w:rsidR="007A26AE" w:rsidRPr="00ED72D8" w:rsidRDefault="007A26AE" w:rsidP="002D6930">
            <w:pPr>
              <w:spacing w:after="0" w:line="240" w:lineRule="auto"/>
              <w:jc w:val="both"/>
              <w:outlineLvl w:val="0"/>
              <w:rPr>
                <w:rFonts w:ascii="Times New Roman" w:hAnsi="Times New Roman" w:cs="Times New Roman"/>
                <w:sz w:val="24"/>
                <w:lang w:val="it-IT"/>
              </w:rPr>
            </w:pPr>
            <w:r w:rsidRPr="00ED72D8">
              <w:rPr>
                <w:rFonts w:ascii="Times New Roman" w:hAnsi="Times New Roman" w:cs="Times New Roman"/>
                <w:sz w:val="24"/>
                <w:lang w:val="it-IT"/>
              </w:rPr>
              <w:t>Le spese di bocca a sette soldi per huomo per tre mesi come | è il costume</w:t>
            </w:r>
          </w:p>
        </w:tc>
        <w:tc>
          <w:tcPr>
            <w:tcW w:w="1732" w:type="dxa"/>
            <w:vAlign w:val="bottom"/>
          </w:tcPr>
          <w:p w14:paraId="4EEF6966" w14:textId="77777777" w:rsidR="007A26AE" w:rsidRPr="00CF167C" w:rsidRDefault="007A26AE" w:rsidP="007A26AE">
            <w:pPr>
              <w:spacing w:after="0" w:line="240" w:lineRule="auto"/>
              <w:jc w:val="right"/>
              <w:outlineLvl w:val="0"/>
              <w:rPr>
                <w:rFonts w:ascii="Times New Roman" w:hAnsi="Times New Roman" w:cs="Times New Roman"/>
                <w:sz w:val="24"/>
              </w:rPr>
            </w:pPr>
            <w:r w:rsidRPr="00CF167C">
              <w:rPr>
                <w:rFonts w:ascii="Times New Roman" w:hAnsi="Times New Roman" w:cs="Times New Roman"/>
                <w:sz w:val="24"/>
              </w:rPr>
              <w:t>47250</w:t>
            </w:r>
            <w:r w:rsidR="003D0102" w:rsidRPr="00CF167C">
              <w:rPr>
                <w:rFonts w:ascii="Times New Roman" w:hAnsi="Times New Roman" w:cs="Times New Roman"/>
                <w:sz w:val="24"/>
              </w:rPr>
              <w:t xml:space="preserve"> |</w:t>
            </w:r>
          </w:p>
        </w:tc>
      </w:tr>
      <w:tr w:rsidR="007A26AE" w:rsidRPr="00CF167C" w14:paraId="500E33A0" w14:textId="77777777">
        <w:tc>
          <w:tcPr>
            <w:tcW w:w="8046" w:type="dxa"/>
          </w:tcPr>
          <w:p w14:paraId="3530D400" w14:textId="77777777" w:rsidR="007A26AE" w:rsidRPr="00ED72D8" w:rsidRDefault="007A26AE" w:rsidP="002D6930">
            <w:pPr>
              <w:spacing w:after="0" w:line="240" w:lineRule="auto"/>
              <w:jc w:val="both"/>
              <w:outlineLvl w:val="0"/>
              <w:rPr>
                <w:rFonts w:ascii="Times New Roman" w:hAnsi="Times New Roman" w:cs="Times New Roman"/>
                <w:sz w:val="24"/>
                <w:lang w:val="it-IT"/>
              </w:rPr>
            </w:pPr>
            <w:r w:rsidRPr="00ED72D8">
              <w:rPr>
                <w:rFonts w:ascii="Times New Roman" w:hAnsi="Times New Roman" w:cs="Times New Roman"/>
                <w:sz w:val="24"/>
                <w:lang w:val="it-IT"/>
              </w:rPr>
              <w:t>Per il calcolo a dodeci soldo per huomo che monterà per 150 | persone de vantaggio</w:t>
            </w:r>
          </w:p>
        </w:tc>
        <w:tc>
          <w:tcPr>
            <w:tcW w:w="1732" w:type="dxa"/>
            <w:vAlign w:val="bottom"/>
          </w:tcPr>
          <w:p w14:paraId="2D41CACF" w14:textId="77777777" w:rsidR="007A26AE" w:rsidRPr="00CF167C" w:rsidRDefault="007A26AE" w:rsidP="007A26AE">
            <w:pPr>
              <w:spacing w:after="0" w:line="240" w:lineRule="auto"/>
              <w:jc w:val="right"/>
              <w:outlineLvl w:val="0"/>
              <w:rPr>
                <w:rFonts w:ascii="Times New Roman" w:hAnsi="Times New Roman" w:cs="Times New Roman"/>
                <w:sz w:val="24"/>
              </w:rPr>
            </w:pPr>
            <w:r w:rsidRPr="00CF167C">
              <w:rPr>
                <w:rFonts w:ascii="Times New Roman" w:hAnsi="Times New Roman" w:cs="Times New Roman"/>
                <w:sz w:val="24"/>
              </w:rPr>
              <w:t>3375</w:t>
            </w:r>
            <w:r w:rsidR="003D0102" w:rsidRPr="00CF167C">
              <w:rPr>
                <w:rFonts w:ascii="Times New Roman" w:hAnsi="Times New Roman" w:cs="Times New Roman"/>
                <w:sz w:val="24"/>
              </w:rPr>
              <w:t xml:space="preserve"> |</w:t>
            </w:r>
          </w:p>
        </w:tc>
      </w:tr>
      <w:tr w:rsidR="007A26AE" w:rsidRPr="00CF167C" w14:paraId="4E263C80" w14:textId="77777777">
        <w:tc>
          <w:tcPr>
            <w:tcW w:w="8046" w:type="dxa"/>
          </w:tcPr>
          <w:p w14:paraId="4BDF6574" w14:textId="77777777" w:rsidR="007A26AE" w:rsidRPr="00ED72D8" w:rsidRDefault="007A26AE" w:rsidP="002D6930">
            <w:pPr>
              <w:spacing w:after="0" w:line="240" w:lineRule="auto"/>
              <w:jc w:val="both"/>
              <w:outlineLvl w:val="0"/>
              <w:rPr>
                <w:rFonts w:ascii="Times New Roman" w:hAnsi="Times New Roman" w:cs="Times New Roman"/>
                <w:sz w:val="24"/>
                <w:lang w:val="it-IT"/>
              </w:rPr>
            </w:pPr>
            <w:r w:rsidRPr="00ED72D8">
              <w:rPr>
                <w:rFonts w:ascii="Times New Roman" w:hAnsi="Times New Roman" w:cs="Times New Roman"/>
                <w:sz w:val="24"/>
                <w:lang w:val="it-IT"/>
              </w:rPr>
              <w:t>Per la levata de mille cinque cento huomini</w:t>
            </w:r>
          </w:p>
        </w:tc>
        <w:tc>
          <w:tcPr>
            <w:tcW w:w="1732" w:type="dxa"/>
            <w:vAlign w:val="bottom"/>
          </w:tcPr>
          <w:p w14:paraId="5443F54C" w14:textId="77777777" w:rsidR="007A26AE" w:rsidRPr="00CF167C" w:rsidRDefault="007A26AE" w:rsidP="007A26AE">
            <w:pPr>
              <w:spacing w:after="0" w:line="240" w:lineRule="auto"/>
              <w:jc w:val="right"/>
              <w:outlineLvl w:val="0"/>
              <w:rPr>
                <w:rFonts w:ascii="Times New Roman" w:hAnsi="Times New Roman" w:cs="Times New Roman"/>
                <w:sz w:val="24"/>
              </w:rPr>
            </w:pPr>
            <w:r w:rsidRPr="00CF167C">
              <w:rPr>
                <w:rFonts w:ascii="Times New Roman" w:hAnsi="Times New Roman" w:cs="Times New Roman"/>
                <w:sz w:val="24"/>
              </w:rPr>
              <w:t>10000</w:t>
            </w:r>
            <w:r w:rsidR="003D0102" w:rsidRPr="00CF167C">
              <w:rPr>
                <w:rFonts w:ascii="Times New Roman" w:hAnsi="Times New Roman" w:cs="Times New Roman"/>
                <w:sz w:val="24"/>
              </w:rPr>
              <w:t xml:space="preserve"> |</w:t>
            </w:r>
          </w:p>
        </w:tc>
      </w:tr>
      <w:tr w:rsidR="007A26AE" w:rsidRPr="00CF167C" w14:paraId="44BF2693" w14:textId="77777777">
        <w:tc>
          <w:tcPr>
            <w:tcW w:w="8046" w:type="dxa"/>
            <w:vAlign w:val="bottom"/>
          </w:tcPr>
          <w:p w14:paraId="2BEBD6D0" w14:textId="77777777" w:rsidR="007A26AE" w:rsidRPr="00CF167C" w:rsidRDefault="007A26AE" w:rsidP="007A26AE">
            <w:pPr>
              <w:spacing w:after="0" w:line="240" w:lineRule="auto"/>
              <w:jc w:val="right"/>
              <w:outlineLvl w:val="0"/>
              <w:rPr>
                <w:rFonts w:ascii="Times New Roman" w:hAnsi="Times New Roman" w:cs="Times New Roman"/>
                <w:sz w:val="24"/>
              </w:rPr>
            </w:pPr>
            <w:r w:rsidRPr="00CF167C">
              <w:rPr>
                <w:rFonts w:ascii="Times New Roman" w:hAnsi="Times New Roman" w:cs="Times New Roman"/>
                <w:sz w:val="24"/>
              </w:rPr>
              <w:t>Che monta in tutto</w:t>
            </w:r>
          </w:p>
        </w:tc>
        <w:tc>
          <w:tcPr>
            <w:tcW w:w="1732" w:type="dxa"/>
            <w:vAlign w:val="bottom"/>
          </w:tcPr>
          <w:p w14:paraId="119CBB03" w14:textId="77777777" w:rsidR="007A26AE" w:rsidRPr="00CF167C" w:rsidRDefault="007A26AE" w:rsidP="007A26AE">
            <w:pPr>
              <w:spacing w:after="0" w:line="240" w:lineRule="auto"/>
              <w:jc w:val="right"/>
              <w:outlineLvl w:val="0"/>
              <w:rPr>
                <w:rFonts w:ascii="Times New Roman" w:hAnsi="Times New Roman" w:cs="Times New Roman"/>
                <w:sz w:val="24"/>
              </w:rPr>
            </w:pPr>
            <w:r w:rsidRPr="00CF167C">
              <w:rPr>
                <w:rFonts w:ascii="Times New Roman" w:hAnsi="Times New Roman" w:cs="Times New Roman"/>
                <w:sz w:val="24"/>
              </w:rPr>
              <w:t>93625</w:t>
            </w:r>
            <w:r w:rsidR="003D0102" w:rsidRPr="00CF167C">
              <w:rPr>
                <w:rFonts w:ascii="Times New Roman" w:hAnsi="Times New Roman" w:cs="Times New Roman"/>
                <w:sz w:val="24"/>
              </w:rPr>
              <w:t xml:space="preserve"> |</w:t>
            </w:r>
          </w:p>
        </w:tc>
      </w:tr>
    </w:tbl>
    <w:p w14:paraId="7437AFFD" w14:textId="77777777" w:rsidR="007A26AE" w:rsidRPr="00CF167C" w:rsidRDefault="007A26AE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</w:rPr>
      </w:pPr>
    </w:p>
    <w:p w14:paraId="17676DE8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Li trenta sie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902"/>
      </w:r>
      <w:r w:rsidRPr="00ED72D8">
        <w:rPr>
          <w:rFonts w:ascii="Times New Roman" w:hAnsi="Times New Roman" w:cs="Times New Roman"/>
          <w:sz w:val="24"/>
          <w:lang w:val="it-IT"/>
        </w:rPr>
        <w:t xml:space="preserve"> milla ducati a cento grossi per ducato montano fiorini 90 000 | et come si vede per la specificante che il di sopra monta più non di meno essendomi | lasciato ridure da 40 000 ducati alli 36 000, io mantenirò la mia parola | havendo più riguardo al mio honore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al profito. | </w:t>
      </w:r>
    </w:p>
    <w:p w14:paraId="75F00D75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Et questa levata non impedirà il mio imbarco, il qual senz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alcun dubbio sarà fatto il primo. | </w:t>
      </w:r>
    </w:p>
    <w:p w14:paraId="154139D7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Per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imbarco delli 1500 homini havendo di già fatto buona preparatione lascierò in questo luocho | mio fratello con sufficiente instruttione per effettuarlo et menar le genti quanto più presto sarà | possibile. | </w:t>
      </w:r>
    </w:p>
    <w:p w14:paraId="0254BC29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Per dar denaro sopra la mano ai marinari per provisione di spese di bocca mi è bisogno | necessariamente la mettà dei 36 000 ducati. | </w:t>
      </w:r>
    </w:p>
    <w:p w14:paraId="07C31636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Et per il resto io intendo riceverli quando li 1500 homini saranno effettivamente imbarcati. | </w:t>
      </w:r>
    </w:p>
    <w:p w14:paraId="6237DAA0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Et affine che questa seconda levata passi col medesimo consenso tanto per il passo che per | la piazza, mostra, io la comanciarò incontinente di seguitarla alla prima, affine di non | haver la difficultà di adimender l</w:t>
      </w:r>
      <w:r w:rsidR="00183875" w:rsidRPr="00ED72D8">
        <w:rPr>
          <w:rFonts w:ascii="Times New Roman" w:hAnsi="Times New Roman" w:cs="Times New Roman"/>
          <w:sz w:val="24"/>
          <w:lang w:val="it-IT"/>
        </w:rPr>
        <w:t>e dette permissioni alle dette P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rovincie et Stati. | </w:t>
      </w:r>
    </w:p>
    <w:p w14:paraId="13CB2820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Io ho espedito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903"/>
      </w:r>
      <w:r w:rsidRPr="00ED72D8">
        <w:rPr>
          <w:rFonts w:ascii="Times New Roman" w:hAnsi="Times New Roman" w:cs="Times New Roman"/>
          <w:sz w:val="24"/>
          <w:lang w:val="it-IT"/>
        </w:rPr>
        <w:t xml:space="preserve"> un espresso a mie spese per haver tanto più presto la concessione di questa | domanda, la quale io spero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ottenere assicurandomi che chi si sia non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essequirà con | minor spesa né di miglior volontà et devotione. | </w:t>
      </w:r>
    </w:p>
    <w:p w14:paraId="73CF0F6A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Georgio Lodovico di Levenstein | </w:t>
      </w:r>
    </w:p>
    <w:p w14:paraId="698F53C3" w14:textId="77777777" w:rsidR="00C55BB5" w:rsidRPr="00ED72D8" w:rsidRDefault="00C55BB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sz w:val="24"/>
          <w:lang w:val="it-IT"/>
        </w:rPr>
      </w:pPr>
    </w:p>
    <w:p w14:paraId="3A8D3C3A" w14:textId="77777777" w:rsidR="00753DC7" w:rsidRPr="00ED72D8" w:rsidRDefault="00FB3FBF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374</w:t>
      </w:r>
      <w:r w:rsidR="00753DC7" w:rsidRPr="00ED72D8">
        <w:rPr>
          <w:rFonts w:ascii="Times New Roman" w:hAnsi="Times New Roman" w:cs="Times New Roman"/>
          <w:sz w:val="24"/>
          <w:lang w:val="it-IT"/>
        </w:rPr>
        <w:t>v</w:t>
      </w:r>
      <w:r w:rsidR="00DC51A6" w:rsidRPr="00ED72D8">
        <w:rPr>
          <w:rFonts w:ascii="Times New Roman" w:hAnsi="Times New Roman" w:cs="Times New Roman"/>
          <w:sz w:val="24"/>
          <w:lang w:val="it-IT"/>
        </w:rPr>
        <w:t>B</w:t>
      </w:r>
      <w:r w:rsidR="00753DC7" w:rsidRPr="00ED72D8">
        <w:rPr>
          <w:rFonts w:ascii="Times New Roman" w:hAnsi="Times New Roman" w:cs="Times New Roman"/>
          <w:sz w:val="24"/>
          <w:lang w:val="it-IT"/>
        </w:rPr>
        <w:t xml:space="preserve"> /</w:t>
      </w:r>
    </w:p>
    <w:p w14:paraId="574C557C" w14:textId="77777777" w:rsidR="005034A0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Copia di una lettera et di una | scrittura del conte di Levenstein | </w:t>
      </w:r>
    </w:p>
    <w:p w14:paraId="26785CC7" w14:textId="77777777" w:rsidR="004C0902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nella 3</w:t>
      </w:r>
      <w:r w:rsidRPr="00ED72D8">
        <w:rPr>
          <w:rFonts w:ascii="Times New Roman" w:hAnsi="Times New Roman" w:cs="Times New Roman"/>
          <w:sz w:val="24"/>
          <w:vertAlign w:val="superscript"/>
          <w:lang w:val="it-IT"/>
        </w:rPr>
        <w:t>a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|</w:t>
      </w:r>
    </w:p>
    <w:p w14:paraId="19DDF62B" w14:textId="77777777" w:rsidR="00B852B0" w:rsidRPr="00ED72D8" w:rsidRDefault="002477D2" w:rsidP="00B852B0">
      <w:pPr>
        <w:pStyle w:val="Header"/>
        <w:jc w:val="left"/>
        <w:rPr>
          <w:lang w:val="it-IT"/>
        </w:rPr>
      </w:pPr>
      <w:r w:rsidRPr="00ED72D8">
        <w:rPr>
          <w:rFonts w:cs="Times New Roman"/>
          <w:lang w:val="it-IT"/>
        </w:rPr>
        <w:br w:type="page"/>
      </w:r>
      <w:r w:rsidR="00B852B0" w:rsidRPr="00ED72D8">
        <w:rPr>
          <w:lang w:val="it-IT"/>
        </w:rPr>
        <w:lastRenderedPageBreak/>
        <w:t>/START LETTER/</w:t>
      </w:r>
    </w:p>
    <w:p w14:paraId="728BF2E4" w14:textId="7339984C" w:rsidR="00753DC7" w:rsidRPr="00ED72D8" w:rsidRDefault="00753DC7" w:rsidP="002477D2">
      <w:pPr>
        <w:spacing w:after="0" w:line="240" w:lineRule="auto"/>
        <w:jc w:val="center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n. 120</w:t>
      </w:r>
    </w:p>
    <w:p w14:paraId="7DF2024B" w14:textId="77777777" w:rsidR="00753DC7" w:rsidRPr="00ED72D8" w:rsidRDefault="00753DC7" w:rsidP="002477D2">
      <w:pPr>
        <w:spacing w:after="0" w:line="240" w:lineRule="auto"/>
        <w:jc w:val="center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15 agosto 1617,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ia (cc. 376r</w:t>
      </w:r>
      <w:r w:rsidR="00B53AF4" w:rsidRPr="00ED72D8">
        <w:rPr>
          <w:rFonts w:ascii="Times New Roman" w:hAnsi="Times New Roman" w:cs="Times New Roman"/>
          <w:sz w:val="24"/>
          <w:lang w:val="it-IT"/>
        </w:rPr>
        <w:t>-</w:t>
      </w:r>
      <w:r w:rsidRPr="00ED72D8">
        <w:rPr>
          <w:rFonts w:ascii="Times New Roman" w:hAnsi="Times New Roman" w:cs="Times New Roman"/>
          <w:sz w:val="24"/>
          <w:lang w:val="it-IT"/>
        </w:rPr>
        <w:t>v, 378r-v)</w:t>
      </w:r>
    </w:p>
    <w:p w14:paraId="484F05FC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1AA56F70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376r /</w:t>
      </w:r>
    </w:p>
    <w:p w14:paraId="57B0DBD3" w14:textId="77777777" w:rsidR="00753DC7" w:rsidRPr="00ED72D8" w:rsidRDefault="000B3E4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Quarta</w:t>
      </w:r>
      <w:r w:rsidR="00DF4C3F" w:rsidRPr="00ED72D8">
        <w:rPr>
          <w:rFonts w:ascii="Times New Roman" w:hAnsi="Times New Roman" w:cs="Times New Roman"/>
          <w:sz w:val="24"/>
          <w:lang w:val="it-IT"/>
        </w:rPr>
        <w:t xml:space="preserve"> |</w:t>
      </w:r>
    </w:p>
    <w:p w14:paraId="36EE1A13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676B1E5F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Serenissimo Principe |</w:t>
      </w:r>
    </w:p>
    <w:p w14:paraId="137909B1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in questo è venuto a trovarmi il signor Gioanni Aventrout | di questo </w:t>
      </w:r>
      <w:r w:rsidR="0058534B" w:rsidRPr="00ED72D8">
        <w:rPr>
          <w:rFonts w:ascii="Times New Roman" w:hAnsi="Times New Roman" w:cs="Times New Roman"/>
          <w:sz w:val="24"/>
          <w:lang w:val="it-IT"/>
        </w:rPr>
        <w:t>Paese</w:t>
      </w:r>
      <w:r w:rsidRPr="00ED72D8">
        <w:rPr>
          <w:rFonts w:ascii="Times New Roman" w:hAnsi="Times New Roman" w:cs="Times New Roman"/>
          <w:sz w:val="24"/>
          <w:lang w:val="it-IT"/>
        </w:rPr>
        <w:t>, il quale professa gran devotione verso | quella serenissima Republica et mi ha pregato di far haver a vostra Serenità | le aggiunte lettere io non sapendo di che trattassero | mostrai irresolutione del sodisfar alla sua instanza, et egli | vedendo così mi disse, che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prissi s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o volevo perché | haverei veduto non contener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904"/>
      </w:r>
      <w:r w:rsidRPr="00ED72D8">
        <w:rPr>
          <w:rFonts w:ascii="Times New Roman" w:hAnsi="Times New Roman" w:cs="Times New Roman"/>
          <w:sz w:val="24"/>
          <w:lang w:val="it-IT"/>
        </w:rPr>
        <w:t xml:space="preserve"> altro che servitio di vostra Serentià | nelle materie correnti a profitto delle cose sue nella | presente guerra, et erano conformi ad altre che | haveva scritte a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21 del mese di marzo passato | et che et quelle, et queste nel scriverle si era mosso | da pura devotione, et riverenza verso il servitio di | vostra Serenità senza pur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905"/>
      </w:r>
      <w:r w:rsidRPr="00ED72D8">
        <w:rPr>
          <w:rFonts w:ascii="Times New Roman" w:hAnsi="Times New Roman" w:cs="Times New Roman"/>
          <w:sz w:val="24"/>
          <w:lang w:val="it-IT"/>
        </w:rPr>
        <w:t xml:space="preserve"> alcun pur minimo pensiero |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nteresse; che era qui buon patrioto, et come | tale raccordava riverentemente alla Serenità vostra | quanto gli pareva proprio: on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o non volendo | mostrar renitenenza ho sodisfatto 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instanza | ringratiandolo del suo buon affetto. Questo soggetto | ha anco altre volte scritto al re di Spagna, et messa | in stampa la lettera, che contiene materia di religione | et professa con </w:t>
      </w:r>
      <w:r w:rsidR="00A457A5" w:rsidRPr="00ED72D8">
        <w:rPr>
          <w:rFonts w:ascii="Times New Roman" w:hAnsi="Times New Roman" w:cs="Times New Roman"/>
          <w:sz w:val="24"/>
          <w:lang w:val="it-IT"/>
        </w:rPr>
        <w:t>ognuno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di viver affettionatissimo a quella | serenissima Republica; ma credo che vivi anco con li suoi humori: | tuttavia stimerei a proposito haver qualche ordine | </w:t>
      </w:r>
    </w:p>
    <w:p w14:paraId="25758359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376v /</w:t>
      </w:r>
    </w:p>
    <w:p w14:paraId="283CC214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et commandamento da vostra Serenità di ringratiarlo perché ho in lui | scoperta questa ambitione, et desiderio. Gratie etc. | </w:t>
      </w:r>
    </w:p>
    <w:p w14:paraId="3DEE3D73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77B849DA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D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Haya a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15 agosto 1617 |</w:t>
      </w:r>
    </w:p>
    <w:p w14:paraId="73F631AB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di vostra Serenità | </w:t>
      </w:r>
    </w:p>
    <w:p w14:paraId="46DC6887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humilissimo et devotissimo servitore |</w:t>
      </w:r>
    </w:p>
    <w:p w14:paraId="10A2E32E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Christofforo Suriano | </w:t>
      </w:r>
    </w:p>
    <w:p w14:paraId="53F210E9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087F9323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/ </w:t>
      </w:r>
      <w:r w:rsidR="000B3E46" w:rsidRPr="00ED72D8">
        <w:rPr>
          <w:rFonts w:ascii="Times New Roman" w:hAnsi="Times New Roman" w:cs="Times New Roman"/>
          <w:sz w:val="24"/>
          <w:lang w:val="it-IT"/>
        </w:rPr>
        <w:t>378</w:t>
      </w:r>
      <w:r w:rsidRPr="00ED72D8">
        <w:rPr>
          <w:rFonts w:ascii="Times New Roman" w:hAnsi="Times New Roman" w:cs="Times New Roman"/>
          <w:sz w:val="24"/>
          <w:lang w:val="it-IT"/>
        </w:rPr>
        <w:t>r /</w:t>
      </w:r>
    </w:p>
    <w:p w14:paraId="213C6D0C" w14:textId="3919E267" w:rsidR="00753DC7" w:rsidRPr="00ED72D8" w:rsidRDefault="00603022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sz w:val="24"/>
          <w:lang w:val="it-IT"/>
        </w:rPr>
      </w:pPr>
      <w:r w:rsidRPr="00603022">
        <w:rPr>
          <w:rFonts w:ascii="Times New Roman" w:hAnsi="Times New Roman" w:cs="Times New Roman"/>
          <w:b/>
          <w:bCs/>
          <w:sz w:val="24"/>
          <w:lang w:val="it-IT"/>
        </w:rPr>
        <w:t>Blank page</w:t>
      </w:r>
    </w:p>
    <w:p w14:paraId="26303C34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sz w:val="24"/>
          <w:lang w:val="it-IT"/>
        </w:rPr>
      </w:pPr>
    </w:p>
    <w:p w14:paraId="23825E60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/ </w:t>
      </w:r>
      <w:r w:rsidR="000B3E46" w:rsidRPr="00ED72D8">
        <w:rPr>
          <w:rFonts w:ascii="Times New Roman" w:hAnsi="Times New Roman" w:cs="Times New Roman"/>
          <w:sz w:val="24"/>
          <w:lang w:val="it-IT"/>
        </w:rPr>
        <w:t>378</w:t>
      </w:r>
      <w:r w:rsidRPr="00ED72D8">
        <w:rPr>
          <w:rFonts w:ascii="Times New Roman" w:hAnsi="Times New Roman" w:cs="Times New Roman"/>
          <w:sz w:val="24"/>
          <w:lang w:val="it-IT"/>
        </w:rPr>
        <w:t>v /</w:t>
      </w:r>
    </w:p>
    <w:p w14:paraId="5B6B474A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Al serenissimo principe di Venetia | </w:t>
      </w:r>
    </w:p>
    <w:p w14:paraId="3D9AC77C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4</w:t>
      </w:r>
      <w:r w:rsidRPr="00ED72D8">
        <w:rPr>
          <w:rFonts w:ascii="Times New Roman" w:hAnsi="Times New Roman" w:cs="Times New Roman"/>
          <w:sz w:val="24"/>
          <w:vertAlign w:val="superscript"/>
          <w:lang w:val="it-IT"/>
        </w:rPr>
        <w:t>ta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906"/>
      </w:r>
      <w:r w:rsidRPr="00ED72D8">
        <w:rPr>
          <w:rFonts w:ascii="Times New Roman" w:hAnsi="Times New Roman" w:cs="Times New Roman"/>
          <w:sz w:val="24"/>
          <w:lang w:val="it-IT"/>
        </w:rPr>
        <w:t xml:space="preserve"> | </w:t>
      </w:r>
    </w:p>
    <w:p w14:paraId="75E3C592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sz w:val="24"/>
          <w:lang w:val="it-IT"/>
        </w:rPr>
      </w:pPr>
    </w:p>
    <w:p w14:paraId="3E1F76F6" w14:textId="77777777" w:rsidR="00753DC7" w:rsidRPr="005C7E3C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sz w:val="24"/>
          <w:lang w:val="it-IT"/>
        </w:rPr>
      </w:pPr>
      <w:r w:rsidRPr="005C7E3C">
        <w:rPr>
          <w:rFonts w:ascii="Times New Roman" w:hAnsi="Times New Roman" w:cs="Times New Roman"/>
          <w:i/>
          <w:sz w:val="24"/>
          <w:lang w:val="it-IT"/>
        </w:rPr>
        <w:t>Sigillo</w:t>
      </w:r>
    </w:p>
    <w:p w14:paraId="58239E32" w14:textId="77777777" w:rsidR="00753DC7" w:rsidRPr="005C7E3C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sz w:val="24"/>
          <w:lang w:val="it-IT"/>
        </w:rPr>
      </w:pPr>
    </w:p>
    <w:p w14:paraId="6978D468" w14:textId="77777777" w:rsidR="00753DC7" w:rsidRPr="005C7E3C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sz w:val="24"/>
          <w:lang w:val="it-IT"/>
        </w:rPr>
      </w:pPr>
      <w:r w:rsidRPr="005C7E3C">
        <w:rPr>
          <w:rFonts w:ascii="Times New Roman" w:hAnsi="Times New Roman" w:cs="Times New Roman"/>
          <w:i/>
          <w:sz w:val="24"/>
          <w:lang w:val="it-IT"/>
        </w:rPr>
        <w:t>Regesto antico</w:t>
      </w:r>
    </w:p>
    <w:p w14:paraId="5B79775E" w14:textId="77777777" w:rsidR="00753DC7" w:rsidRPr="005C7E3C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5C7E3C">
        <w:rPr>
          <w:rFonts w:ascii="Times New Roman" w:hAnsi="Times New Roman" w:cs="Times New Roman"/>
          <w:sz w:val="24"/>
          <w:lang w:val="it-IT"/>
        </w:rPr>
        <w:t>/ 378vC /</w:t>
      </w:r>
    </w:p>
    <w:p w14:paraId="5DE525F7" w14:textId="77777777" w:rsidR="00753DC7" w:rsidRPr="005C7E3C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5C7E3C">
        <w:rPr>
          <w:rFonts w:ascii="Times New Roman" w:hAnsi="Times New Roman" w:cs="Times New Roman"/>
          <w:sz w:val="24"/>
          <w:lang w:val="it-IT"/>
        </w:rPr>
        <w:t>15 agosto 1617 ricevute a</w:t>
      </w:r>
      <w:r w:rsidR="003B265C" w:rsidRPr="005C7E3C">
        <w:rPr>
          <w:rFonts w:ascii="Times New Roman" w:hAnsi="Times New Roman" w:cs="Times New Roman"/>
          <w:sz w:val="24"/>
          <w:lang w:val="it-IT"/>
        </w:rPr>
        <w:t>’</w:t>
      </w:r>
      <w:r w:rsidRPr="005C7E3C">
        <w:rPr>
          <w:rFonts w:ascii="Times New Roman" w:hAnsi="Times New Roman" w:cs="Times New Roman"/>
          <w:sz w:val="24"/>
          <w:lang w:val="it-IT"/>
        </w:rPr>
        <w:t xml:space="preserve"> 30 detto</w:t>
      </w:r>
      <w:r w:rsidR="00DF4C3F" w:rsidRPr="005C7E3C">
        <w:rPr>
          <w:rFonts w:ascii="Times New Roman" w:hAnsi="Times New Roman" w:cs="Times New Roman"/>
          <w:sz w:val="24"/>
          <w:lang w:val="it-IT"/>
        </w:rPr>
        <w:t xml:space="preserve"> |</w:t>
      </w:r>
    </w:p>
    <w:p w14:paraId="3AEE663F" w14:textId="77777777" w:rsidR="00753DC7" w:rsidRPr="005C7E3C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5C7E3C">
        <w:rPr>
          <w:rFonts w:ascii="Times New Roman" w:hAnsi="Times New Roman" w:cs="Times New Roman"/>
          <w:sz w:val="24"/>
          <w:lang w:val="it-IT"/>
        </w:rPr>
        <w:t>Haya</w:t>
      </w:r>
      <w:r w:rsidR="00DF4C3F" w:rsidRPr="005C7E3C">
        <w:rPr>
          <w:rFonts w:ascii="Times New Roman" w:hAnsi="Times New Roman" w:cs="Times New Roman"/>
          <w:sz w:val="24"/>
          <w:lang w:val="it-IT"/>
        </w:rPr>
        <w:t>.</w:t>
      </w:r>
      <w:r w:rsidRPr="005C7E3C">
        <w:rPr>
          <w:rFonts w:ascii="Times New Roman" w:hAnsi="Times New Roman" w:cs="Times New Roman"/>
          <w:sz w:val="24"/>
          <w:lang w:val="it-IT"/>
        </w:rPr>
        <w:t xml:space="preserve"> </w:t>
      </w:r>
      <w:r w:rsidR="00957585" w:rsidRPr="005C7E3C">
        <w:rPr>
          <w:rFonts w:ascii="Times New Roman" w:hAnsi="Times New Roman"/>
          <w:sz w:val="24"/>
          <w:lang w:val="it-IT"/>
        </w:rPr>
        <w:t>4</w:t>
      </w:r>
      <w:r w:rsidRPr="005C7E3C">
        <w:rPr>
          <w:rFonts w:ascii="Times New Roman" w:hAnsi="Times New Roman"/>
          <w:sz w:val="24"/>
          <w:vertAlign w:val="superscript"/>
          <w:lang w:val="it-IT"/>
        </w:rPr>
        <w:t>a</w:t>
      </w:r>
      <w:r w:rsidRPr="005C7E3C">
        <w:rPr>
          <w:rFonts w:ascii="Times New Roman" w:hAnsi="Times New Roman" w:cs="Times New Roman"/>
          <w:sz w:val="24"/>
          <w:lang w:val="it-IT"/>
        </w:rPr>
        <w:t xml:space="preserve"> | </w:t>
      </w:r>
    </w:p>
    <w:p w14:paraId="66D55FD8" w14:textId="77777777" w:rsidR="00DF4C3F" w:rsidRPr="005C7E3C" w:rsidRDefault="00DF4C3F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22CABCF5" w14:textId="77777777" w:rsidR="00753DC7" w:rsidRPr="005C7E3C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5C7E3C">
        <w:rPr>
          <w:rFonts w:ascii="Times New Roman" w:hAnsi="Times New Roman" w:cs="Times New Roman"/>
          <w:sz w:val="24"/>
          <w:lang w:val="it-IT"/>
        </w:rPr>
        <w:t xml:space="preserve">L. C. R. | </w:t>
      </w:r>
    </w:p>
    <w:p w14:paraId="56BFD486" w14:textId="77777777" w:rsidR="002477D2" w:rsidRPr="005C7E3C" w:rsidRDefault="002477D2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18490A80" w14:textId="77777777" w:rsidR="002477D2" w:rsidRPr="005C7E3C" w:rsidRDefault="002477D2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4524809B" w14:textId="77777777" w:rsidR="002477D2" w:rsidRPr="005C7E3C" w:rsidRDefault="00753DC7" w:rsidP="0036038A">
      <w:pPr>
        <w:spacing w:after="0" w:line="240" w:lineRule="auto"/>
        <w:jc w:val="center"/>
        <w:outlineLvl w:val="0"/>
        <w:rPr>
          <w:rFonts w:ascii="Times New Roman" w:hAnsi="Times New Roman" w:cs="Times New Roman"/>
          <w:sz w:val="24"/>
          <w:lang w:val="it-IT"/>
        </w:rPr>
      </w:pPr>
      <w:r w:rsidRPr="005C7E3C">
        <w:rPr>
          <w:rFonts w:ascii="Times New Roman" w:hAnsi="Times New Roman" w:cs="Times New Roman"/>
          <w:sz w:val="24"/>
          <w:lang w:val="it-IT"/>
        </w:rPr>
        <w:t>n. 121</w:t>
      </w:r>
    </w:p>
    <w:p w14:paraId="24668550" w14:textId="21AF9AE3" w:rsidR="00753DC7" w:rsidRPr="005C7E3C" w:rsidRDefault="00753DC7" w:rsidP="0036038A">
      <w:pPr>
        <w:spacing w:after="0" w:line="240" w:lineRule="auto"/>
        <w:jc w:val="center"/>
        <w:outlineLvl w:val="0"/>
        <w:rPr>
          <w:rFonts w:ascii="Times New Roman" w:hAnsi="Times New Roman" w:cs="Times New Roman"/>
          <w:sz w:val="24"/>
          <w:lang w:val="it-IT"/>
        </w:rPr>
      </w:pPr>
      <w:r w:rsidRPr="005C7E3C">
        <w:rPr>
          <w:rFonts w:ascii="Times New Roman" w:hAnsi="Times New Roman" w:cs="Times New Roman"/>
          <w:sz w:val="24"/>
          <w:lang w:val="it-IT"/>
        </w:rPr>
        <w:t>Allegato I al n. 120 (c. 377r-v)</w:t>
      </w:r>
    </w:p>
    <w:p w14:paraId="0C152116" w14:textId="77777777" w:rsidR="00753DC7" w:rsidRPr="005C7E3C" w:rsidRDefault="00753DC7" w:rsidP="0036038A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21A3065C" w14:textId="77777777" w:rsidR="0036038A" w:rsidRPr="005C7E3C" w:rsidRDefault="0036038A" w:rsidP="0036038A">
      <w:pPr>
        <w:spacing w:after="0" w:line="240" w:lineRule="auto"/>
        <w:jc w:val="both"/>
        <w:rPr>
          <w:rFonts w:ascii="Times New Roman" w:hAnsi="Times New Roman"/>
          <w:sz w:val="24"/>
          <w:lang w:val="it-IT"/>
        </w:rPr>
      </w:pPr>
      <w:r w:rsidRPr="005C7E3C">
        <w:rPr>
          <w:rFonts w:ascii="Times New Roman" w:hAnsi="Times New Roman"/>
          <w:sz w:val="24"/>
          <w:lang w:val="it-IT"/>
        </w:rPr>
        <w:t>/ 377r /</w:t>
      </w:r>
    </w:p>
    <w:p w14:paraId="0637C833" w14:textId="77777777" w:rsidR="0036038A" w:rsidRPr="005C7E3C" w:rsidRDefault="0036038A" w:rsidP="0036038A">
      <w:pPr>
        <w:spacing w:after="0" w:line="240" w:lineRule="auto"/>
        <w:jc w:val="both"/>
        <w:rPr>
          <w:rFonts w:ascii="Times New Roman" w:hAnsi="Times New Roman"/>
          <w:sz w:val="24"/>
          <w:lang w:val="it-IT"/>
        </w:rPr>
      </w:pPr>
      <w:r w:rsidRPr="005C7E3C">
        <w:rPr>
          <w:rFonts w:ascii="Times New Roman" w:hAnsi="Times New Roman"/>
          <w:sz w:val="24"/>
          <w:lang w:val="it-IT"/>
        </w:rPr>
        <w:t>Serenissimo señor |</w:t>
      </w:r>
    </w:p>
    <w:p w14:paraId="2507F8A9" w14:textId="77777777" w:rsidR="0036038A" w:rsidRPr="00ED72D8" w:rsidRDefault="0036038A" w:rsidP="0036038A">
      <w:pPr>
        <w:spacing w:after="0" w:line="240" w:lineRule="auto"/>
        <w:jc w:val="both"/>
        <w:rPr>
          <w:rFonts w:ascii="Times New Roman" w:hAnsi="Times New Roman"/>
          <w:sz w:val="24"/>
          <w:lang w:val="it-IT"/>
        </w:rPr>
      </w:pPr>
      <w:r w:rsidRPr="005C7E3C">
        <w:rPr>
          <w:rFonts w:ascii="Times New Roman" w:hAnsi="Times New Roman"/>
          <w:sz w:val="24"/>
          <w:lang w:val="it-IT"/>
        </w:rPr>
        <w:t xml:space="preserve">mi última fue del 27 de junio y la penúlti-|ma del 21 de marcio, carta que escreví sólamente | en advertencia de mar y tiempo, para | evitar semegantes Davios, como v(uestro) S(eñ)er ahora | en la mar à recebido. </w:t>
      </w:r>
      <w:r w:rsidRPr="00ED72D8">
        <w:rPr>
          <w:rFonts w:ascii="Times New Roman" w:hAnsi="Times New Roman"/>
          <w:sz w:val="24"/>
          <w:lang w:val="it-IT"/>
        </w:rPr>
        <w:t>Lo primero, en quanto | la mar: no oviere dado adviertencia de | esse elemiento, ni supiere qua el observar | días, mezes, y años de ceremonias es pec-|cado, si la sagrada Escritura no lo dixere. | Galat 4. Pero como la Escritura enseña, que | la observación de ceremonias tan simples | es peccado, halle muj necessario advertir | las campuestas, que v(uestro) S(eñ)er día de assención | cado año con la mar observancia. Ceremonias | del Antichristo contra Christo sobre el domi-|nio de la mar, inventadas del diabulo | no sín gran misterio, y por esso diga v(uestro) | S(eñ)er con el rei David: los errores quién | los entenderá? De los occultos me libra. | Psal 29. Y pués que Dios ahora à librado | a v(uestro) S(eñ)er de essa ignorancia, está obligado | con toda gratitud de emendar en error | tan peligroso, que promitte la una disgra-|cia sobre la otra por la mar, en lo qual el | buen sucesso de las presentes guerras consi[guen.]</w:t>
      </w:r>
      <w:r w:rsidRPr="00CF167C">
        <w:rPr>
          <w:rStyle w:val="FootnoteReference"/>
          <w:rFonts w:ascii="Times New Roman" w:hAnsi="Times New Roman"/>
          <w:sz w:val="24"/>
        </w:rPr>
        <w:footnoteReference w:id="907"/>
      </w:r>
      <w:r w:rsidRPr="00ED72D8">
        <w:rPr>
          <w:rFonts w:ascii="Times New Roman" w:hAnsi="Times New Roman"/>
          <w:sz w:val="24"/>
          <w:lang w:val="it-IT"/>
        </w:rPr>
        <w:t xml:space="preserve"> | </w:t>
      </w:r>
    </w:p>
    <w:p w14:paraId="3DDB44B6" w14:textId="77777777" w:rsidR="0036038A" w:rsidRPr="00ED72D8" w:rsidRDefault="0036038A" w:rsidP="0036038A">
      <w:pPr>
        <w:spacing w:after="0" w:line="240" w:lineRule="auto"/>
        <w:jc w:val="both"/>
        <w:rPr>
          <w:rFonts w:ascii="Times New Roman" w:hAnsi="Times New Roman"/>
          <w:sz w:val="24"/>
          <w:lang w:val="it-IT"/>
        </w:rPr>
      </w:pPr>
      <w:r w:rsidRPr="00ED72D8">
        <w:rPr>
          <w:rFonts w:ascii="Times New Roman" w:hAnsi="Times New Roman"/>
          <w:sz w:val="24"/>
          <w:lang w:val="it-IT"/>
        </w:rPr>
        <w:t>Porque haziendo se la guerra por mar en la | qualidad que requiere, resultara della | luego paz con España (en que de buena vo-|</w:t>
      </w:r>
      <w:r w:rsidR="00CB21C6" w:rsidRPr="00ED72D8">
        <w:rPr>
          <w:rFonts w:ascii="Times New Roman" w:hAnsi="Times New Roman"/>
          <w:sz w:val="24"/>
          <w:lang w:val="it-IT"/>
        </w:rPr>
        <w:t>luntad servire) paraque v(uestro) S(eñ)er con mejor</w:t>
      </w:r>
      <w:r w:rsidRPr="00ED72D8">
        <w:rPr>
          <w:rFonts w:ascii="Times New Roman" w:hAnsi="Times New Roman"/>
          <w:sz w:val="24"/>
          <w:lang w:val="it-IT"/>
        </w:rPr>
        <w:t>[…]</w:t>
      </w:r>
      <w:r w:rsidR="00316225" w:rsidRPr="00CF167C">
        <w:rPr>
          <w:rStyle w:val="FootnoteReference"/>
          <w:rFonts w:ascii="Times New Roman" w:hAnsi="Times New Roman"/>
          <w:sz w:val="24"/>
        </w:rPr>
        <w:footnoteReference w:id="908"/>
      </w:r>
      <w:r w:rsidRPr="00ED72D8">
        <w:rPr>
          <w:rFonts w:ascii="Times New Roman" w:hAnsi="Times New Roman"/>
          <w:sz w:val="24"/>
          <w:lang w:val="it-IT"/>
        </w:rPr>
        <w:t xml:space="preserve"> | comodidad pueda acabar una obra tan | s(an</w:t>
      </w:r>
      <w:r w:rsidR="00CB21C6" w:rsidRPr="00ED72D8">
        <w:rPr>
          <w:rFonts w:ascii="Times New Roman" w:hAnsi="Times New Roman"/>
          <w:sz w:val="24"/>
          <w:lang w:val="it-IT"/>
        </w:rPr>
        <w:t>)ta, como es dessolar la sangrienta ciuda-|de de Roma, y restaurar los</w:t>
      </w:r>
      <w:r w:rsidR="00CB21C6" w:rsidRPr="00CF167C">
        <w:rPr>
          <w:rStyle w:val="FootnoteReference"/>
          <w:rFonts w:ascii="Times New Roman" w:hAnsi="Times New Roman"/>
          <w:sz w:val="24"/>
        </w:rPr>
        <w:footnoteReference w:id="909"/>
      </w:r>
      <w:r w:rsidR="00CB21C6" w:rsidRPr="00ED72D8">
        <w:rPr>
          <w:rFonts w:ascii="Times New Roman" w:hAnsi="Times New Roman"/>
          <w:sz w:val="24"/>
          <w:lang w:val="it-IT"/>
        </w:rPr>
        <w:t xml:space="preserve"> Davios. Lo se-|gundo, en quanto el tiempo,</w:t>
      </w:r>
      <w:r w:rsidR="00CB21C6" w:rsidRPr="00CF167C">
        <w:rPr>
          <w:rStyle w:val="FootnoteReference"/>
          <w:rFonts w:ascii="Times New Roman" w:hAnsi="Times New Roman"/>
          <w:sz w:val="24"/>
        </w:rPr>
        <w:footnoteReference w:id="910"/>
      </w:r>
      <w:r w:rsidR="00CB21C6" w:rsidRPr="00ED72D8">
        <w:rPr>
          <w:rFonts w:ascii="Times New Roman" w:hAnsi="Times New Roman"/>
          <w:sz w:val="24"/>
          <w:lang w:val="it-IT"/>
        </w:rPr>
        <w:t xml:space="preserve"> </w:t>
      </w:r>
      <w:r w:rsidRPr="00ED72D8">
        <w:rPr>
          <w:rFonts w:ascii="Times New Roman" w:hAnsi="Times New Roman"/>
          <w:sz w:val="24"/>
          <w:lang w:val="it-IT"/>
        </w:rPr>
        <w:t>he adverti-|do que no se pierda punto en ello</w:t>
      </w:r>
      <w:r w:rsidR="00CB21C6" w:rsidRPr="00ED72D8">
        <w:rPr>
          <w:rFonts w:ascii="Times New Roman" w:hAnsi="Times New Roman"/>
          <w:sz w:val="24"/>
          <w:lang w:val="it-IT"/>
        </w:rPr>
        <w:t>, emple-|[…]</w:t>
      </w:r>
      <w:r w:rsidR="00CB21C6" w:rsidRPr="00CF167C">
        <w:rPr>
          <w:rStyle w:val="FootnoteReference"/>
          <w:rFonts w:ascii="Times New Roman" w:hAnsi="Times New Roman"/>
          <w:sz w:val="24"/>
        </w:rPr>
        <w:footnoteReference w:id="911"/>
      </w:r>
      <w:r w:rsidR="00CB21C6" w:rsidRPr="00ED72D8">
        <w:rPr>
          <w:rFonts w:ascii="Times New Roman" w:hAnsi="Times New Roman"/>
          <w:sz w:val="24"/>
          <w:lang w:val="it-IT"/>
        </w:rPr>
        <w:t xml:space="preserve"> |</w:t>
      </w:r>
    </w:p>
    <w:p w14:paraId="1FE7C160" w14:textId="77777777" w:rsidR="0036038A" w:rsidRPr="00ED72D8" w:rsidRDefault="00CB21C6" w:rsidP="0036038A">
      <w:pPr>
        <w:spacing w:after="0" w:line="240" w:lineRule="auto"/>
        <w:jc w:val="both"/>
        <w:rPr>
          <w:rFonts w:ascii="Times New Roman" w:hAnsi="Times New Roman"/>
          <w:sz w:val="24"/>
          <w:lang w:val="it-IT"/>
        </w:rPr>
      </w:pPr>
      <w:r w:rsidRPr="00ED72D8">
        <w:rPr>
          <w:rFonts w:ascii="Times New Roman" w:hAnsi="Times New Roman"/>
          <w:sz w:val="24"/>
          <w:lang w:val="it-IT"/>
        </w:rPr>
        <w:t xml:space="preserve">/ 377v / </w:t>
      </w:r>
    </w:p>
    <w:p w14:paraId="18F24FC0" w14:textId="77777777" w:rsidR="0036038A" w:rsidRPr="00790689" w:rsidRDefault="00CB21C6" w:rsidP="0036038A">
      <w:pPr>
        <w:spacing w:after="0" w:line="240" w:lineRule="auto"/>
        <w:jc w:val="both"/>
        <w:rPr>
          <w:rFonts w:ascii="Times New Roman" w:hAnsi="Times New Roman"/>
          <w:sz w:val="24"/>
          <w:lang w:val="fr-FR"/>
        </w:rPr>
      </w:pPr>
      <w:r w:rsidRPr="00ED72D8">
        <w:rPr>
          <w:rFonts w:ascii="Times New Roman" w:hAnsi="Times New Roman"/>
          <w:sz w:val="24"/>
          <w:lang w:val="it-IT"/>
        </w:rPr>
        <w:t xml:space="preserve">aunque en estas dos importantes cozas aya avi-|do descuido en gran dañio de vuestra Señoría, | todavía vale maás que se haga tar de que | nunca. En esta corte e hablado con el | residente de v(uestro) S(eñ)er a que me remitto, y | assí no me alargaré, guarde Dios a v(uestro) S(eñ)er | muchos años. </w:t>
      </w:r>
      <w:r w:rsidRPr="00790689">
        <w:rPr>
          <w:rFonts w:ascii="Times New Roman" w:hAnsi="Times New Roman"/>
          <w:sz w:val="24"/>
          <w:lang w:val="fr-FR"/>
        </w:rPr>
        <w:t xml:space="preserve">De la Haja 16 de agosto </w:t>
      </w:r>
      <w:r w:rsidR="0036038A" w:rsidRPr="00790689">
        <w:rPr>
          <w:rFonts w:ascii="Times New Roman" w:hAnsi="Times New Roman"/>
          <w:sz w:val="24"/>
          <w:lang w:val="fr-FR"/>
        </w:rPr>
        <w:t>as[…] |</w:t>
      </w:r>
    </w:p>
    <w:p w14:paraId="22EA445B" w14:textId="77777777" w:rsidR="0036038A" w:rsidRPr="00790689" w:rsidRDefault="0036038A" w:rsidP="0036038A">
      <w:pPr>
        <w:spacing w:after="0" w:line="240" w:lineRule="auto"/>
        <w:jc w:val="both"/>
        <w:rPr>
          <w:rFonts w:ascii="Times New Roman" w:hAnsi="Times New Roman"/>
          <w:sz w:val="24"/>
          <w:lang w:val="fr-FR"/>
        </w:rPr>
      </w:pPr>
      <w:r w:rsidRPr="00790689">
        <w:rPr>
          <w:rFonts w:ascii="Times New Roman" w:hAnsi="Times New Roman"/>
          <w:sz w:val="24"/>
          <w:lang w:val="fr-FR"/>
        </w:rPr>
        <w:t>de v(uestro) S(eñ)e</w:t>
      </w:r>
      <w:r w:rsidR="00CB21C6" w:rsidRPr="00790689">
        <w:rPr>
          <w:rFonts w:ascii="Times New Roman" w:hAnsi="Times New Roman"/>
          <w:sz w:val="24"/>
          <w:lang w:val="fr-FR"/>
        </w:rPr>
        <w:t>r leal | criado |</w:t>
      </w:r>
    </w:p>
    <w:p w14:paraId="104D151A" w14:textId="77777777" w:rsidR="0036038A" w:rsidRPr="00790689" w:rsidRDefault="00CB21C6" w:rsidP="0036038A">
      <w:pPr>
        <w:spacing w:after="0" w:line="240" w:lineRule="auto"/>
        <w:jc w:val="both"/>
        <w:rPr>
          <w:rFonts w:ascii="Times New Roman" w:hAnsi="Times New Roman"/>
          <w:sz w:val="24"/>
          <w:lang w:val="fr-FR"/>
        </w:rPr>
      </w:pPr>
      <w:r w:rsidRPr="00790689">
        <w:rPr>
          <w:rFonts w:ascii="Times New Roman" w:hAnsi="Times New Roman"/>
          <w:sz w:val="24"/>
          <w:lang w:val="fr-FR"/>
        </w:rPr>
        <w:t>Joan Au[…]entros</w:t>
      </w:r>
      <w:r w:rsidRPr="00CF167C">
        <w:rPr>
          <w:rStyle w:val="FootnoteReference"/>
          <w:rFonts w:ascii="Times New Roman" w:hAnsi="Times New Roman"/>
          <w:sz w:val="24"/>
        </w:rPr>
        <w:footnoteReference w:id="912"/>
      </w:r>
      <w:r w:rsidRPr="00790689">
        <w:rPr>
          <w:rFonts w:ascii="Times New Roman" w:hAnsi="Times New Roman"/>
          <w:sz w:val="24"/>
          <w:lang w:val="fr-FR"/>
        </w:rPr>
        <w:t xml:space="preserve"> |</w:t>
      </w:r>
    </w:p>
    <w:p w14:paraId="782F4934" w14:textId="77777777" w:rsidR="00BE6EE4" w:rsidRPr="00790689" w:rsidRDefault="00BE6EE4" w:rsidP="0036038A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fr-FR"/>
        </w:rPr>
      </w:pPr>
    </w:p>
    <w:p w14:paraId="6F6C8C30" w14:textId="77777777" w:rsidR="00753DC7" w:rsidRPr="00420C99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fr-FR"/>
        </w:rPr>
      </w:pPr>
    </w:p>
    <w:p w14:paraId="0394A329" w14:textId="77777777" w:rsidR="00B852B0" w:rsidRPr="00C213EC" w:rsidRDefault="00753DC7" w:rsidP="00B852B0">
      <w:pPr>
        <w:pStyle w:val="Header"/>
        <w:jc w:val="left"/>
        <w:rPr>
          <w:lang w:val="it-IT"/>
        </w:rPr>
      </w:pPr>
      <w:r w:rsidRPr="00C213EC">
        <w:rPr>
          <w:rFonts w:cs="Times New Roman"/>
          <w:lang w:val="it-IT"/>
        </w:rPr>
        <w:br w:type="page"/>
      </w:r>
      <w:r w:rsidR="00B852B0" w:rsidRPr="00C213EC">
        <w:rPr>
          <w:lang w:val="it-IT"/>
        </w:rPr>
        <w:lastRenderedPageBreak/>
        <w:t>/START LETTER/</w:t>
      </w:r>
    </w:p>
    <w:p w14:paraId="324AED59" w14:textId="7843FFA2" w:rsidR="00753DC7" w:rsidRPr="00C213EC" w:rsidRDefault="00753DC7" w:rsidP="002477D2">
      <w:pPr>
        <w:spacing w:after="0" w:line="240" w:lineRule="auto"/>
        <w:jc w:val="center"/>
        <w:rPr>
          <w:rFonts w:ascii="Times New Roman" w:hAnsi="Times New Roman" w:cs="Times New Roman"/>
          <w:sz w:val="24"/>
          <w:lang w:val="it-IT"/>
        </w:rPr>
      </w:pPr>
      <w:r w:rsidRPr="00C213EC">
        <w:rPr>
          <w:rFonts w:ascii="Times New Roman" w:hAnsi="Times New Roman" w:cs="Times New Roman"/>
          <w:sz w:val="24"/>
          <w:lang w:val="it-IT"/>
        </w:rPr>
        <w:t>n. 122</w:t>
      </w:r>
    </w:p>
    <w:p w14:paraId="7F8035FC" w14:textId="77777777" w:rsidR="00753DC7" w:rsidRPr="00C213EC" w:rsidRDefault="00EF7B99" w:rsidP="002477D2">
      <w:pPr>
        <w:spacing w:after="0" w:line="240" w:lineRule="auto"/>
        <w:jc w:val="center"/>
        <w:outlineLvl w:val="0"/>
        <w:rPr>
          <w:rFonts w:ascii="Times New Roman" w:hAnsi="Times New Roman" w:cs="Times New Roman"/>
          <w:sz w:val="24"/>
          <w:lang w:val="it-IT"/>
        </w:rPr>
      </w:pPr>
      <w:r w:rsidRPr="00C213EC">
        <w:rPr>
          <w:rFonts w:ascii="Times New Roman" w:hAnsi="Times New Roman" w:cs="Times New Roman"/>
          <w:sz w:val="24"/>
          <w:lang w:val="it-IT"/>
        </w:rPr>
        <w:t>22</w:t>
      </w:r>
      <w:r w:rsidR="00753DC7" w:rsidRPr="00C213EC">
        <w:rPr>
          <w:rFonts w:ascii="Times New Roman" w:hAnsi="Times New Roman" w:cs="Times New Roman"/>
          <w:sz w:val="24"/>
          <w:lang w:val="it-IT"/>
        </w:rPr>
        <w:t xml:space="preserve"> agosto 1617, L</w:t>
      </w:r>
      <w:r w:rsidR="003B265C" w:rsidRPr="00C213EC">
        <w:rPr>
          <w:rFonts w:ascii="Times New Roman" w:hAnsi="Times New Roman" w:cs="Times New Roman"/>
          <w:sz w:val="24"/>
          <w:lang w:val="it-IT"/>
        </w:rPr>
        <w:t>’</w:t>
      </w:r>
      <w:r w:rsidR="00753DC7" w:rsidRPr="00C213EC">
        <w:rPr>
          <w:rFonts w:ascii="Times New Roman" w:hAnsi="Times New Roman" w:cs="Times New Roman"/>
          <w:sz w:val="24"/>
          <w:lang w:val="it-IT"/>
        </w:rPr>
        <w:t>Aia (cc. 379r-383v, 386r-v)</w:t>
      </w:r>
    </w:p>
    <w:p w14:paraId="74A40FC3" w14:textId="77777777" w:rsidR="00753DC7" w:rsidRPr="00C213EC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54FD988F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379r /</w:t>
      </w:r>
    </w:p>
    <w:p w14:paraId="1FD2955F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2</w:t>
      </w:r>
      <w:r w:rsidRPr="00ED72D8">
        <w:rPr>
          <w:rFonts w:ascii="Times New Roman" w:hAnsi="Times New Roman" w:cs="Times New Roman"/>
          <w:sz w:val="24"/>
          <w:vertAlign w:val="superscript"/>
          <w:lang w:val="it-IT"/>
        </w:rPr>
        <w:t>da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| </w:t>
      </w:r>
    </w:p>
    <w:p w14:paraId="6CB914CE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136024FD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Serenissimo Principe |</w:t>
      </w:r>
    </w:p>
    <w:p w14:paraId="6A77C504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communicai al signor principe Mauritio tutte le particolarità, che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913"/>
      </w:r>
      <w:r w:rsidRPr="00ED72D8">
        <w:rPr>
          <w:rFonts w:ascii="Times New Roman" w:hAnsi="Times New Roman" w:cs="Times New Roman"/>
          <w:sz w:val="24"/>
          <w:lang w:val="it-IT"/>
        </w:rPr>
        <w:t xml:space="preserve"> | la Serenità vostra mi commanda toccanti le truppe, et la persona del signor conte | Gio. Ernesto, il poco conto,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gli haveva mostrato di fare delli | amorevoli ufficii, che per nome publico haveva seco us</w:t>
      </w:r>
      <w:r w:rsidR="00625A67" w:rsidRPr="00ED72D8">
        <w:rPr>
          <w:rFonts w:ascii="Times New Roman" w:hAnsi="Times New Roman" w:cs="Times New Roman"/>
          <w:sz w:val="24"/>
          <w:lang w:val="it-IT"/>
        </w:rPr>
        <w:t>ati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="00625A67" w:rsidRPr="00ED72D8">
        <w:rPr>
          <w:rFonts w:ascii="Times New Roman" w:hAnsi="Times New Roman" w:cs="Times New Roman"/>
          <w:sz w:val="24"/>
          <w:lang w:val="it-IT"/>
        </w:rPr>
        <w:t>eccellentissimo signor | g</w:t>
      </w:r>
      <w:r w:rsidRPr="00ED72D8">
        <w:rPr>
          <w:rFonts w:ascii="Times New Roman" w:hAnsi="Times New Roman" w:cs="Times New Roman"/>
          <w:sz w:val="24"/>
          <w:lang w:val="it-IT"/>
        </w:rPr>
        <w:t>eneral Lando, et il disordine, che ogni giorno di più in più an-|dava succedendo senza porvi rimedio, anzi trovar occasione | con pregiudicio publico, che si continui nei mancamenti con | haversi lasciato insino butinar sopra g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occhi; aggiungendo di | più tutto quello, che sta espresso nella commissione di lei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914"/>
      </w:r>
      <w:r w:rsidRPr="00ED72D8">
        <w:rPr>
          <w:rFonts w:ascii="Times New Roman" w:hAnsi="Times New Roman" w:cs="Times New Roman"/>
          <w:sz w:val="24"/>
          <w:lang w:val="it-IT"/>
        </w:rPr>
        <w:t xml:space="preserve"> et nelle | lettere del medesimo eccellentissimo signor Generale. Mi mostrò sua Eccellenza dispiacer | grande per rispetto di vostra Serenità che li capitani delle compa-|gnie si havessero così mal comportato nel suo servitio, et | più,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ella non havesse ricevuto sodisfattione dal Conte suo | cugino che in tutte le lettere, che gli haveva scritte lo | haveva essortato a comportarsi con termine proprio per | dar gusto, et contentezza, et lasciasse certe gelosie, et | difidenze perché queste non potevano apportarli honore, | et solo riuscir di deservitio a sua Serenità, che le rincre-|sceva in estremo, che non havesse mostrato di aggradire | quanto dalla Republica gli era stato fatto dire; et quanto | al butinare, che poteva esser, che </w:t>
      </w:r>
      <w:r w:rsidR="004F095D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l non havervi ostato | fosse successo pensando fosse a qualche imboscata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="00F54D14" w:rsidRPr="00ED72D8">
        <w:rPr>
          <w:rFonts w:ascii="Times New Roman" w:hAnsi="Times New Roman" w:cs="Times New Roman"/>
          <w:sz w:val="24"/>
          <w:lang w:val="it-IT"/>
        </w:rPr>
        <w:t>|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inimico o di maggior forze, che sortissero cosa ordinaria | nelli assedii, et nelle armate. A questo risposi, che | </w:t>
      </w:r>
    </w:p>
    <w:p w14:paraId="0FCE12C2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379v /</w:t>
      </w:r>
    </w:p>
    <w:p w14:paraId="6FB249F5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non poteva esser, poiché se li dieci, o dodici, che erano usciti havevano | fatto tanto senza ricever né scoprir alcun pericolo, anzi amazzando | di quelli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nimico; altrettanto, et più haverebbe potuto far |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ggiunta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ltri, et che qu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sser richiamati con vilanie, et | cacciati con le botte da g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officiali non era troppo buon segno. | Replicò, che non sapeva come fosse la cosa, et possi disse, che | quanto al partir del Conte et dei capitani egli gli scriveva | che non sapeva, come poter far di meno, poiché conosceva di | rendersi inutile al servitio, oltre che già erano tanto dim-|nuite le sue truppe, che non vi vedeva né la riputatione né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="00CA35F4" w:rsidRPr="00ED72D8">
        <w:rPr>
          <w:rFonts w:ascii="Times New Roman" w:hAnsi="Times New Roman" w:cs="Times New Roman"/>
          <w:sz w:val="24"/>
          <w:lang w:val="it-IT"/>
        </w:rPr>
        <w:t>|</w:t>
      </w:r>
      <w:r w:rsidRPr="00ED72D8">
        <w:rPr>
          <w:rFonts w:ascii="Times New Roman" w:hAnsi="Times New Roman" w:cs="Times New Roman"/>
          <w:sz w:val="24"/>
          <w:lang w:val="it-IT"/>
        </w:rPr>
        <w:t>honor suo star più longo tempo costì; che haveva proposto | di ridur quelle che vi erano a 300 fanti per compagnia | et che stava a sua Serenità a ricever il partito, et io le esposi | qui la pretensione, che si haveva di voler rasignar le genti | a file, et che fossero assignati sette scudi per soldato, et li das[se] | il denaro in mano dei capitani per distribuirlo con assignar | stipendio a parte alli stessi capitani, et officiali. Sua Eccellenza m[i] | rispose, che in questo non sapeva ciò che potesse pretender | quanto alli sette ducati, che erano assai; ma li pareva | proprio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spediente proposto d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ccellentissimo signor Generale. Quanto | poi al dar il denaro più in mano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capitani che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| soldati disse che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uno et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altro si era praticato in questo | </w:t>
      </w:r>
      <w:r w:rsidR="0058534B" w:rsidRPr="00ED72D8">
        <w:rPr>
          <w:rFonts w:ascii="Times New Roman" w:hAnsi="Times New Roman" w:cs="Times New Roman"/>
          <w:sz w:val="24"/>
          <w:lang w:val="it-IT"/>
        </w:rPr>
        <w:t>Paese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, et che essendosi veduto non cavarsi quel profitto | che si credeva dal dar il denaro in mano del soldato | </w:t>
      </w:r>
    </w:p>
    <w:p w14:paraId="25CC1FA9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380r /</w:t>
      </w:r>
    </w:p>
    <w:p w14:paraId="22E7605A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si haveva risoluto lasciarlo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915"/>
      </w:r>
      <w:r w:rsidR="00AD4F39" w:rsidRPr="00ED72D8">
        <w:rPr>
          <w:rFonts w:ascii="Times New Roman" w:hAnsi="Times New Roman" w:cs="Times New Roman"/>
          <w:sz w:val="24"/>
          <w:lang w:val="it-IT"/>
        </w:rPr>
        <w:t xml:space="preserve"> al C</w:t>
      </w:r>
      <w:r w:rsidRPr="00ED72D8">
        <w:rPr>
          <w:rFonts w:ascii="Times New Roman" w:hAnsi="Times New Roman" w:cs="Times New Roman"/>
          <w:sz w:val="24"/>
          <w:lang w:val="it-IT"/>
        </w:rPr>
        <w:t>apitano per farne la distri-|butione; restando al soldato aperto, et riserbata</w:t>
      </w:r>
      <w:r w:rsidR="00AD4F39" w:rsidRPr="00ED72D8">
        <w:rPr>
          <w:rFonts w:ascii="Times New Roman" w:hAnsi="Times New Roman" w:cs="Times New Roman"/>
          <w:sz w:val="24"/>
          <w:lang w:val="it-IT"/>
        </w:rPr>
        <w:t xml:space="preserve"> la giustitia, | et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="00AD4F39" w:rsidRPr="00ED72D8">
        <w:rPr>
          <w:rFonts w:ascii="Times New Roman" w:hAnsi="Times New Roman" w:cs="Times New Roman"/>
          <w:sz w:val="24"/>
          <w:lang w:val="it-IT"/>
        </w:rPr>
        <w:t>adito al M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agistrato, o alli </w:t>
      </w:r>
      <w:r w:rsidR="00A455BB" w:rsidRPr="00ED72D8">
        <w:rPr>
          <w:rFonts w:ascii="Times New Roman" w:hAnsi="Times New Roman" w:cs="Times New Roman"/>
          <w:sz w:val="24"/>
          <w:lang w:val="it-IT"/>
        </w:rPr>
        <w:t xml:space="preserve">signori </w:t>
      </w:r>
      <w:r w:rsidRPr="00ED72D8">
        <w:rPr>
          <w:rFonts w:ascii="Times New Roman" w:hAnsi="Times New Roman" w:cs="Times New Roman"/>
          <w:sz w:val="24"/>
          <w:lang w:val="it-IT"/>
        </w:rPr>
        <w:t>Stati, o a me per farli ra-|gione contra li capitani, che usassero mancamento; et qualche | altro mi ha detto a tal proposito, che questo si fa per doi | rispetti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uno perché non si può tenir la mano al soldato | che subito havuto il denaro non lo </w:t>
      </w:r>
      <w:r w:rsidRPr="00ED72D8">
        <w:rPr>
          <w:rFonts w:ascii="Times New Roman" w:hAnsi="Times New Roman" w:cs="Times New Roman"/>
          <w:sz w:val="24"/>
          <w:lang w:val="it-IT"/>
        </w:rPr>
        <w:lastRenderedPageBreak/>
        <w:t>getti malamente, che | sarebbe poco perché riuscirebbe a suo danno; et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ultimo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916"/>
      </w:r>
      <w:r w:rsidRPr="00ED72D8">
        <w:rPr>
          <w:rFonts w:ascii="Times New Roman" w:hAnsi="Times New Roman" w:cs="Times New Roman"/>
          <w:sz w:val="24"/>
          <w:lang w:val="it-IT"/>
        </w:rPr>
        <w:t xml:space="preserve"> perché non | porta poi il rispetto, che si deve al capitano et officiali, non | riconoscendo la sua paga da loro; ma dal principe a cui | serve, et così sarebbono maltrattati li capitani, et mal servito | il medesimo Principe. Et se ben sua Eccellenza non me lo aggiunse espressamente | me lo accennò in discorso. Intorno alla rassegna che si | pretendeva far per file disse, che credeva, che si volesse intender | metter in battaglia le genti, et poi contar le file, io dissi | che così tenevo che fosse, rispose questo non si accostuma | qui se non per far tal volta una revista 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mproviso | o per avanzar tempo mentre si è n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rmata per | saper quante genti vi sono in un reggimento o compagnia | affine di poter formar giudicio come valersene; ma però | non si pagano secondo questo conto; ma quando si | hanno a pagare sempre si contano a testa per testa | cioè chiamando il soldato per nome, et cognome | che non sapevamo, come li capitani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intendessero, et il | </w:t>
      </w:r>
    </w:p>
    <w:p w14:paraId="21681AE3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380v /</w:t>
      </w:r>
    </w:p>
    <w:p w14:paraId="31DC472A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medesimo mi ha detto il signor principe Henrico, et altri ancora da | chi ne ho voluto haver informatione. Io risposi che anco | la Serenità vostra usa rassignar le genti a nome, cognome, et segno, come | si fa per tutto. La diligenza del segno in questi paesi non è | molto usitata se ben li commissarii particolari delle città usano | pur in ciò talhora qualche diligenza; ma per ordinario quando | un commissario va a dar mostra in una città dove è | presidio fa chiamar uno dei borgomastri, o altro pratico | della città, che conosce le genti perché nel chiamar alla | banca li soldati, et far la ressegna vegga se vi è qualcheduno | dei borghesi; ma con quanta diligenza si usi, non possono | fuggir di non esser ben spesso ingannati. Quanto poi allo | scudo di più assignato confirmò sua Eccellenza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era di mal | essempio; ma che non poteva seguir in consequenza | poiché non era, che per un solo mese, et questo mi fa congie-|turare, che </w:t>
      </w:r>
      <w:r w:rsidR="004F095D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l Conte gliene habbi scritto, et io gli dissi, che | anzi era di pessimo essempio, che con tutto ciò per | veder pure di vincer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nimo del signor Conte et ridurlo a | qualche dovere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ccellentissimo signor Generale era condesceso | 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nstanza di lui, et a tal risolutione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nteresse | al publico, et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eccitamento a tutti li soldati in generale | di far una simil richiesta. Sua Eccellenza non seppe negare, si | strinse nelle spalle, et replicò, che le doleva di tanti | inconvenienti, et di tanti disordini, et facendo alla | </w:t>
      </w:r>
    </w:p>
    <w:p w14:paraId="6AA2E1C9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381r /</w:t>
      </w:r>
    </w:p>
    <w:p w14:paraId="05BCB976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cieca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917"/>
      </w:r>
      <w:r w:rsidRPr="00ED72D8">
        <w:rPr>
          <w:rFonts w:ascii="Times New Roman" w:hAnsi="Times New Roman" w:cs="Times New Roman"/>
          <w:sz w:val="24"/>
          <w:lang w:val="it-IT"/>
        </w:rPr>
        <w:t xml:space="preserve"> disse volentieri vorrei poter esser io in qu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rmata | per rimediar a tutto, et far qualche notabil servitio a sua Serenità. | Quello che ho potuto fare è stato di scriver, et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ho fatto di | buon cuore lo feci la settimana passata come sapete,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ho | fatto colle lettere del primo di questo mese, le quali vorrei | bene, che gli fossero pervenute a tempo perché non potevano | se non apportar gran giovamento a sua Serenità, lo farò anco | con questo ordinario, et vi invierò le lettere, perché </w:t>
      </w:r>
      <w:r w:rsidR="00F83375" w:rsidRPr="00ED72D8">
        <w:rPr>
          <w:rFonts w:ascii="Times New Roman" w:hAnsi="Times New Roman" w:cs="Times New Roman"/>
          <w:sz w:val="24"/>
          <w:lang w:val="it-IT"/>
        </w:rPr>
        <w:t>gliele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| facciate capitare (et sono le aggiunte) et con esse lo essorterò | a procurar di dar sodisfattione, et gli darò ogni buon | avvertimento. Io ho saputo dal signor Vandermil, et dal | baron di Cortumer, che il signor principe Mauritio resta | scontento del proceder del Conte, et che ad esso barone | veniva anco scritto di Francia, che sin là erano mal | intese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ttioni sue; et mi aggiunse, che vostra Eccellenza non | lasciava però di fargli buona qualche cosa, come a | dire il fatto, che già successe n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ttaccar la | brecchia del bosco di Rubia, nel quale restasse solo | il Rocalaura con le sue genti, et non fosse seguitato | et che li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918"/>
      </w:r>
      <w:r w:rsidRPr="00ED72D8">
        <w:rPr>
          <w:rFonts w:ascii="Times New Roman" w:hAnsi="Times New Roman" w:cs="Times New Roman"/>
          <w:sz w:val="24"/>
          <w:lang w:val="it-IT"/>
        </w:rPr>
        <w:t xml:space="preserve"> soldati, stassero in sito mal commodo | con carestia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viveri; ma che nel resto né laudava | né sentiva bene, che non havesse adherito a suoi aver-|timenti quanto 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ubidire particolarmente al commando di | </w:t>
      </w:r>
      <w:r w:rsidR="007269A9" w:rsidRPr="00ED72D8">
        <w:rPr>
          <w:rFonts w:ascii="Times New Roman" w:hAnsi="Times New Roman" w:cs="Times New Roman"/>
          <w:sz w:val="24"/>
          <w:lang w:val="it-IT"/>
        </w:rPr>
        <w:t>don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Gioanni. Alla signora principessa di Oranges | </w:t>
      </w:r>
    </w:p>
    <w:p w14:paraId="34238463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381v /</w:t>
      </w:r>
    </w:p>
    <w:p w14:paraId="519A9D5C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et al signor principe Henrico suo figliolo ho dato conto di tutti | li sopradetti particolari facendoli constar il travaglio, et il deser-|vitio ricevuto dalla Serenità vostra dal proceder del signor Conte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uno | et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ltro hanno mostrato sentirne di piacer grandissimo. | Con questi signori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Stati Generali ho anco essequito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ordine | di vostra Serenità, et ad altri ancora, che sono di corte ho | </w:t>
      </w:r>
      <w:r w:rsidRPr="00ED72D8">
        <w:rPr>
          <w:rFonts w:ascii="Times New Roman" w:hAnsi="Times New Roman" w:cs="Times New Roman"/>
          <w:sz w:val="24"/>
          <w:lang w:val="it-IT"/>
        </w:rPr>
        <w:lastRenderedPageBreak/>
        <w:t xml:space="preserve">rappresentata la verità di quello fatto, et ognuno resta | con poco gusto di così mala riuscita, et come ho riveren-|temente accennato in diversi miei dispacci il nome | del Conte non riesce caro per tanto disordine, et per così poco | servitio, che ha ricevuto la Serenità vostra dalla sua condotta. | Col signor </w:t>
      </w:r>
      <w:r w:rsidR="0050400E" w:rsidRPr="00ED72D8">
        <w:rPr>
          <w:rFonts w:ascii="Times New Roman" w:hAnsi="Times New Roman" w:cs="Times New Roman"/>
          <w:sz w:val="24"/>
          <w:lang w:val="it-IT"/>
        </w:rPr>
        <w:t>Bernvel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in particolare ho fatto indoglienza del seguito | et egli ancora ha confermato, che </w:t>
      </w:r>
      <w:r w:rsidR="004F095D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l signor Conte ha governato | male </w:t>
      </w:r>
      <w:r w:rsidR="00B50A65" w:rsidRPr="00ED72D8">
        <w:rPr>
          <w:rFonts w:ascii="Times New Roman" w:hAnsi="Times New Roman" w:cs="Times New Roman"/>
          <w:sz w:val="24"/>
          <w:lang w:val="it-IT"/>
        </w:rPr>
        <w:t>sé stesso</w:t>
      </w:r>
      <w:r w:rsidRPr="00ED72D8">
        <w:rPr>
          <w:rFonts w:ascii="Times New Roman" w:hAnsi="Times New Roman" w:cs="Times New Roman"/>
          <w:sz w:val="24"/>
          <w:lang w:val="it-IT"/>
        </w:rPr>
        <w:t>, et ha lasciato, che li capitani faccino | male il suo debito, et mi disse, che quello, che li restava | per sua discolpa era il mal sito dove stava, la necessità, | che haveva havuta dei viveri, la poca cura deg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amalati | il non esservi provisioni di hospitali né di altre cose neces-|sarie, che tutto ciò haveva scritto al signor Vandermil, il | quale mi communicò il contenuto della lettera. Io dissi | che si vedeva bene, che erano tutte iscuse per coprirsi, | esso signor </w:t>
      </w:r>
      <w:r w:rsidR="0050400E" w:rsidRPr="00ED72D8">
        <w:rPr>
          <w:rFonts w:ascii="Times New Roman" w:hAnsi="Times New Roman" w:cs="Times New Roman"/>
          <w:sz w:val="24"/>
          <w:lang w:val="it-IT"/>
        </w:rPr>
        <w:t>Bernvel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mi aggiunse già che ha addimandata | licenza, et pensa di ritornarsene, facendosi con buona | gratia di sua Serenità. Ora meglio lasciarlo venire prima | </w:t>
      </w:r>
    </w:p>
    <w:p w14:paraId="3393B2A2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382r /</w:t>
      </w:r>
    </w:p>
    <w:p w14:paraId="4438AD05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che arrivasse 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rmata il conte di Levenstein affinechè non | entrasse la peste n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nimo di esso Levenstein, et nelle sue | genti ancora. Non ho cavato, et pur vado indagando con | ogni studio, che egli scrivi se non delle sopradette cose scritte altre | volte, et ho fatto tanto che havendo il Dimer auditor | general delle truppe inviato al padre la copia della scrittura | dice egli, che ha presentata il Conte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919"/>
      </w:r>
      <w:r w:rsidRPr="00ED72D8">
        <w:rPr>
          <w:rFonts w:ascii="Times New Roman" w:hAnsi="Times New Roman" w:cs="Times New Roman"/>
          <w:sz w:val="24"/>
          <w:lang w:val="it-IT"/>
        </w:rPr>
        <w:t xml:space="preserve"> a vostra Serenità nel dimandarle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920"/>
      </w:r>
      <w:r w:rsidRPr="00ED72D8">
        <w:rPr>
          <w:rFonts w:ascii="Times New Roman" w:hAnsi="Times New Roman" w:cs="Times New Roman"/>
          <w:sz w:val="24"/>
          <w:lang w:val="it-IT"/>
        </w:rPr>
        <w:t xml:space="preserve"> licenza | </w:t>
      </w:r>
      <w:r w:rsidR="000F03C5" w:rsidRPr="00ED72D8">
        <w:rPr>
          <w:rFonts w:ascii="Times New Roman" w:hAnsi="Times New Roman" w:cs="Times New Roman"/>
          <w:sz w:val="24"/>
          <w:lang w:val="it-IT"/>
        </w:rPr>
        <w:t>glie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ho cavata con bel modo di mano, et ne ho fatta | levar una copia, che invio colle presenti ad ogni buon | fine, et perché la Serenità vostra vegga s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ella è conforme a | quella che ha presentata. Presupongo che </w:t>
      </w:r>
      <w:r w:rsidR="004F095D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l Principe | habbi havuta la medesima scrittura perché nella lettera, che ha | ricevuta mi è parso, che ci fosse più di un foglio, ma | non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921"/>
      </w:r>
      <w:r w:rsidRPr="00ED72D8">
        <w:rPr>
          <w:rFonts w:ascii="Times New Roman" w:hAnsi="Times New Roman" w:cs="Times New Roman"/>
          <w:sz w:val="24"/>
          <w:lang w:val="it-IT"/>
        </w:rPr>
        <w:t xml:space="preserve"> ho però potuto cavarlo né d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ccellenza sua medesima né | da altri. Il suddetto padre del Dimer mi ha anco | esposta la lettera particolare del figliolo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è in lingua | fiaminga, che ha in sé delle medesime cose dette di | sopra; ma particolarmente racconta un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historia, che | dice esser stata origine del sbandamento delle | truppe, et è che essendo con licenza dei loro | officiali per suoi affari particolari passati il Lisonzo | da quaranta soldati del signor Conte il Procurator, che era | a Mariano havendo per guardia della sua | persona alcuni pochi paesani haveva chiamati | </w:t>
      </w:r>
    </w:p>
    <w:p w14:paraId="4D526D2F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382v /</w:t>
      </w:r>
    </w:p>
    <w:p w14:paraId="6E339224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li soldati per sua maggior sicurtà, et quando sono stati richiamati | dai suoi capitani </w:t>
      </w:r>
      <w:r w:rsidR="00F83375" w:rsidRPr="00ED72D8">
        <w:rPr>
          <w:rFonts w:ascii="Times New Roman" w:hAnsi="Times New Roman" w:cs="Times New Roman"/>
          <w:sz w:val="24"/>
          <w:lang w:val="it-IT"/>
        </w:rPr>
        <w:t>glie</w:t>
      </w:r>
      <w:r w:rsidRPr="00ED72D8">
        <w:rPr>
          <w:rFonts w:ascii="Times New Roman" w:hAnsi="Times New Roman" w:cs="Times New Roman"/>
          <w:sz w:val="24"/>
          <w:lang w:val="it-IT"/>
        </w:rPr>
        <w:t>li haveva negati, dicendo, che dovevano | servir per la sua persona; ma non bastando questi, altri allettati | erano corsi da quella parte fino al numero di 250 over 300 | negando sempre il medesimo Proveditore di volerli dare. Io gli dissi a | questo punto, che non sapevo di ciò alcuna cosa né la credevo così | ma ben comprendevo, che lo star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922"/>
      </w:r>
      <w:r w:rsidRPr="00ED72D8">
        <w:rPr>
          <w:rFonts w:ascii="Times New Roman" w:hAnsi="Times New Roman" w:cs="Times New Roman"/>
          <w:sz w:val="24"/>
          <w:lang w:val="it-IT"/>
        </w:rPr>
        <w:t xml:space="preserve"> soldati sotto altra | insegna era inditio, che erano maltrattati di paga dalla | banda del Conte. Egli ripigliò il soldato si muove tal</w:t>
      </w:r>
      <w:r w:rsidR="0072579D" w:rsidRPr="00ED72D8">
        <w:rPr>
          <w:rFonts w:ascii="Times New Roman" w:hAnsi="Times New Roman" w:cs="Times New Roman"/>
          <w:sz w:val="24"/>
          <w:lang w:val="it-IT"/>
        </w:rPr>
        <w:t xml:space="preserve"> </w:t>
      </w:r>
      <w:r w:rsidRPr="00ED72D8">
        <w:rPr>
          <w:rFonts w:ascii="Times New Roman" w:hAnsi="Times New Roman" w:cs="Times New Roman"/>
          <w:sz w:val="24"/>
          <w:lang w:val="it-IT"/>
        </w:rPr>
        <w:t>volta a | capirmi, et non per cambiar di fortuna maggiore. Aggiunge | il detto Dimer, che n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rmata haveva parlato con alcuni |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</w:t>
      </w:r>
      <w:r w:rsidR="00A455BB" w:rsidRPr="00ED72D8">
        <w:rPr>
          <w:rFonts w:ascii="Times New Roman" w:hAnsi="Times New Roman" w:cs="Times New Roman"/>
          <w:sz w:val="24"/>
          <w:lang w:val="it-IT"/>
        </w:rPr>
        <w:t xml:space="preserve">signori </w:t>
      </w:r>
      <w:r w:rsidRPr="00ED72D8">
        <w:rPr>
          <w:rFonts w:ascii="Times New Roman" w:hAnsi="Times New Roman" w:cs="Times New Roman"/>
          <w:sz w:val="24"/>
          <w:lang w:val="it-IT"/>
        </w:rPr>
        <w:t>principali della Republica et sentendo quello che haveva | fatto il signor Conte et quello, che haveva raccordato, et che mai | era stato stimato, né messo in effetto, non seppero, se non dargli | ragione. La lettera si ferma con la risolutione del Conte al partire | et che tale era anco quella delli officiali, che altro non | desideravano, et unitamente dicevano quando finisce il | tempo, et quelli che hanno scritto qui avvisano ai suoi | che saranno per la fine del mese venturo 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Haya. | Questo è negotio che vego molto bene, che apporta gravissimo | discontento alla Serenità vostra, et io ne patisco per il suo | servitio; ma mi par, che n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animo di cadauno | si scuopri poco buon questo verso il signor Conte, onde mi | persuado, che non possi far alcuna mala impressione | </w:t>
      </w:r>
    </w:p>
    <w:p w14:paraId="4B7A68C3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383r /</w:t>
      </w:r>
    </w:p>
    <w:p w14:paraId="3211DA15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quanto si vadi scrivendo. Io non di meno non tralascierò di star | avvertito per sostentar la verità del fatto, dove, et quando | vedrò il bisogno del farlo. Né lascierò di aggiunger alla | Serenità vostra che </w:t>
      </w:r>
      <w:r w:rsidRPr="00ED72D8">
        <w:rPr>
          <w:rFonts w:ascii="Times New Roman" w:hAnsi="Times New Roman" w:cs="Times New Roman"/>
          <w:sz w:val="24"/>
          <w:lang w:val="it-IT"/>
        </w:rPr>
        <w:lastRenderedPageBreak/>
        <w:t>è stato scritto con questo ultimo ordinario 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="00E55E3E" w:rsidRPr="00ED72D8">
        <w:rPr>
          <w:rFonts w:ascii="Times New Roman" w:hAnsi="Times New Roman" w:cs="Times New Roman"/>
          <w:sz w:val="24"/>
          <w:lang w:val="it-IT"/>
        </w:rPr>
        <w:t>|</w:t>
      </w:r>
      <w:r w:rsidRPr="00ED72D8">
        <w:rPr>
          <w:rFonts w:ascii="Times New Roman" w:hAnsi="Times New Roman" w:cs="Times New Roman"/>
          <w:sz w:val="24"/>
          <w:lang w:val="it-IT"/>
        </w:rPr>
        <w:t>ambasciator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nghilterra, che vostra Serenità si voleva valer del Conte in | Lombardia, et che vi era apparenza che don Gioanni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| Medici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923"/>
      </w:r>
      <w:r w:rsidRPr="00ED72D8">
        <w:rPr>
          <w:rFonts w:ascii="Times New Roman" w:hAnsi="Times New Roman" w:cs="Times New Roman"/>
          <w:sz w:val="24"/>
          <w:lang w:val="it-IT"/>
        </w:rPr>
        <w:t xml:space="preserve"> sarebbe stato con poco suo honore licentiato, et a propo-|sito di esso don Gioanni mi ha scritto ultimamente il Pasini | haver inteso a Brusseles,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gli habbi scritto a Milano | 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gente di Fiorenza dolendosi molto del governo delli | rappresentanti la Serenità vostra, dicendo queste formali parole | Io non finisco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intender questa politia, et per quanto | mi affatico, resto sempre più scandalizato. | </w:t>
      </w:r>
    </w:p>
    <w:p w14:paraId="71E817EA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Il residente Stich mi ha fatta veder una lettera, che gli | ha ultimamente scritta il fratello, nella quale gli dice, che | doppo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haver preso colle sue genti certo posto era avan-|taggiosamente trattato, et honorato da vostra Serenità et ogni dì | riceva favori; onde era venuto espressamente per ringratiar | me, come ministro di lei; ben mi pregò di significarle, | che </w:t>
      </w:r>
      <w:r w:rsidR="004F095D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l fratello li aggiungeva nelle lettere, che succendo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924"/>
      </w:r>
      <w:r w:rsidRPr="00ED72D8">
        <w:rPr>
          <w:rFonts w:ascii="Times New Roman" w:hAnsi="Times New Roman" w:cs="Times New Roman"/>
          <w:sz w:val="24"/>
          <w:lang w:val="it-IT"/>
        </w:rPr>
        <w:t xml:space="preserve"> | ben spesso delle scaramuccie tra li suoi, et quelli |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inimico, erano li suoi lasciati senza soccorso, | che però voleva pregar, che se li mettesse ordine | come anco a me faceva instanza per quello effetto. Gratie etc. | </w:t>
      </w:r>
    </w:p>
    <w:p w14:paraId="6FEA665D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0E65EF74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D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Haya a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22 agosto 1617 |</w:t>
      </w:r>
    </w:p>
    <w:p w14:paraId="779FFDBE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di vostra Serenità | </w:t>
      </w:r>
    </w:p>
    <w:p w14:paraId="4FD6629A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humilissimo et devotissimo servitore |</w:t>
      </w:r>
    </w:p>
    <w:p w14:paraId="6E917C18" w14:textId="77777777" w:rsidR="00753DC7" w:rsidRPr="008C209E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fr-FR"/>
        </w:rPr>
      </w:pPr>
      <w:r w:rsidRPr="008C209E">
        <w:rPr>
          <w:rFonts w:ascii="Times New Roman" w:hAnsi="Times New Roman" w:cs="Times New Roman"/>
          <w:sz w:val="24"/>
          <w:lang w:val="fr-FR"/>
        </w:rPr>
        <w:t xml:space="preserve">Christofforo Suriano | </w:t>
      </w:r>
    </w:p>
    <w:p w14:paraId="5E528FDD" w14:textId="77777777" w:rsidR="00753DC7" w:rsidRPr="008C209E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fr-FR"/>
        </w:rPr>
      </w:pPr>
    </w:p>
    <w:p w14:paraId="206607E6" w14:textId="77777777" w:rsidR="00753DC7" w:rsidRPr="008C209E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fr-FR"/>
        </w:rPr>
      </w:pPr>
      <w:r w:rsidRPr="008C209E">
        <w:rPr>
          <w:rFonts w:ascii="Times New Roman" w:hAnsi="Times New Roman" w:cs="Times New Roman"/>
          <w:sz w:val="24"/>
          <w:lang w:val="fr-FR"/>
        </w:rPr>
        <w:t>/ 383v /</w:t>
      </w:r>
    </w:p>
    <w:p w14:paraId="0549CAA4" w14:textId="33EFE8B7" w:rsidR="00753DC7" w:rsidRPr="008C209E" w:rsidRDefault="00603022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sz w:val="24"/>
          <w:lang w:val="fr-FR"/>
        </w:rPr>
      </w:pPr>
      <w:r w:rsidRPr="008C209E">
        <w:rPr>
          <w:rFonts w:ascii="Times New Roman" w:hAnsi="Times New Roman" w:cs="Times New Roman"/>
          <w:b/>
          <w:bCs/>
          <w:sz w:val="24"/>
          <w:lang w:val="fr-FR"/>
        </w:rPr>
        <w:t>Blank page</w:t>
      </w:r>
    </w:p>
    <w:p w14:paraId="7AEF9F03" w14:textId="77777777" w:rsidR="00753DC7" w:rsidRPr="008C209E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fr-FR"/>
        </w:rPr>
      </w:pPr>
    </w:p>
    <w:p w14:paraId="55B42116" w14:textId="77777777" w:rsidR="00753DC7" w:rsidRPr="008C209E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fr-FR"/>
        </w:rPr>
      </w:pPr>
      <w:r w:rsidRPr="008C209E">
        <w:rPr>
          <w:rFonts w:ascii="Times New Roman" w:hAnsi="Times New Roman" w:cs="Times New Roman"/>
          <w:sz w:val="24"/>
          <w:lang w:val="fr-FR"/>
        </w:rPr>
        <w:t>/ 386r /</w:t>
      </w:r>
    </w:p>
    <w:p w14:paraId="7A663184" w14:textId="6CBBBFE3" w:rsidR="00753DC7" w:rsidRPr="00ED72D8" w:rsidRDefault="00603022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sz w:val="24"/>
          <w:lang w:val="it-IT"/>
        </w:rPr>
      </w:pPr>
      <w:r w:rsidRPr="00603022">
        <w:rPr>
          <w:rFonts w:ascii="Times New Roman" w:hAnsi="Times New Roman" w:cs="Times New Roman"/>
          <w:b/>
          <w:bCs/>
          <w:sz w:val="24"/>
          <w:lang w:val="it-IT"/>
        </w:rPr>
        <w:t>Blank page</w:t>
      </w:r>
    </w:p>
    <w:p w14:paraId="3D867DB4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6B9139D4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386v /</w:t>
      </w:r>
    </w:p>
    <w:p w14:paraId="3D64793F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Al serenissimo principe di Venetia | </w:t>
      </w:r>
    </w:p>
    <w:p w14:paraId="528C29D9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2</w:t>
      </w:r>
      <w:r w:rsidRPr="00ED72D8">
        <w:rPr>
          <w:rFonts w:ascii="Times New Roman" w:hAnsi="Times New Roman" w:cs="Times New Roman"/>
          <w:sz w:val="24"/>
          <w:vertAlign w:val="superscript"/>
          <w:lang w:val="it-IT"/>
        </w:rPr>
        <w:t xml:space="preserve">da 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| </w:t>
      </w:r>
    </w:p>
    <w:p w14:paraId="662E3A01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16741FD8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sz w:val="24"/>
          <w:lang w:val="it-IT"/>
        </w:rPr>
      </w:pPr>
      <w:r w:rsidRPr="00ED72D8">
        <w:rPr>
          <w:rFonts w:ascii="Times New Roman" w:hAnsi="Times New Roman" w:cs="Times New Roman"/>
          <w:i/>
          <w:sz w:val="24"/>
          <w:lang w:val="it-IT"/>
        </w:rPr>
        <w:t>Sigilli</w:t>
      </w:r>
    </w:p>
    <w:p w14:paraId="7FF64F06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sz w:val="24"/>
          <w:lang w:val="it-IT"/>
        </w:rPr>
      </w:pPr>
    </w:p>
    <w:p w14:paraId="274283CE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sz w:val="24"/>
          <w:lang w:val="it-IT"/>
        </w:rPr>
      </w:pPr>
      <w:r w:rsidRPr="00ED72D8">
        <w:rPr>
          <w:rFonts w:ascii="Times New Roman" w:hAnsi="Times New Roman" w:cs="Times New Roman"/>
          <w:i/>
          <w:sz w:val="24"/>
          <w:lang w:val="it-IT"/>
        </w:rPr>
        <w:t>Regesto antico</w:t>
      </w:r>
    </w:p>
    <w:p w14:paraId="3DC73B98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386vC /</w:t>
      </w:r>
    </w:p>
    <w:p w14:paraId="1F46142E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22 agosto 1617 ricevute 6 settembre |</w:t>
      </w:r>
    </w:p>
    <w:p w14:paraId="5E80FA02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Haya</w:t>
      </w:r>
      <w:r w:rsidR="00DF4C3F" w:rsidRPr="00ED72D8">
        <w:rPr>
          <w:rFonts w:ascii="Times New Roman" w:hAnsi="Times New Roman" w:cs="Times New Roman"/>
          <w:sz w:val="24"/>
          <w:lang w:val="it-IT"/>
        </w:rPr>
        <w:t>.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2</w:t>
      </w:r>
      <w:r w:rsidRPr="00ED72D8">
        <w:rPr>
          <w:rFonts w:ascii="Times New Roman" w:hAnsi="Times New Roman" w:cs="Times New Roman"/>
          <w:sz w:val="24"/>
          <w:vertAlign w:val="superscript"/>
          <w:lang w:val="it-IT"/>
        </w:rPr>
        <w:t xml:space="preserve">da 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| </w:t>
      </w:r>
    </w:p>
    <w:p w14:paraId="1503FBA4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54D97F0B" w14:textId="77777777" w:rsidR="00753DC7" w:rsidRPr="005C7E3C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5C7E3C">
        <w:rPr>
          <w:rFonts w:ascii="Times New Roman" w:hAnsi="Times New Roman" w:cs="Times New Roman"/>
          <w:sz w:val="24"/>
          <w:lang w:val="it-IT"/>
        </w:rPr>
        <w:t xml:space="preserve">L. SS. R. | </w:t>
      </w:r>
    </w:p>
    <w:p w14:paraId="36EBB93D" w14:textId="77777777" w:rsidR="002477D2" w:rsidRPr="005C7E3C" w:rsidRDefault="002477D2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0C2E36C0" w14:textId="77777777" w:rsidR="002477D2" w:rsidRPr="005C7E3C" w:rsidRDefault="002477D2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63F71234" w14:textId="77777777" w:rsidR="00A53650" w:rsidRPr="005C7E3C" w:rsidRDefault="00A53650" w:rsidP="00A53650">
      <w:pPr>
        <w:spacing w:after="0" w:line="240" w:lineRule="auto"/>
        <w:jc w:val="center"/>
        <w:outlineLvl w:val="0"/>
        <w:rPr>
          <w:rFonts w:ascii="Times New Roman" w:hAnsi="Times New Roman" w:cs="Times New Roman"/>
          <w:sz w:val="24"/>
          <w:lang w:val="it-IT"/>
        </w:rPr>
      </w:pPr>
      <w:r w:rsidRPr="005C7E3C">
        <w:rPr>
          <w:rFonts w:ascii="Times New Roman" w:hAnsi="Times New Roman" w:cs="Times New Roman"/>
          <w:sz w:val="24"/>
          <w:lang w:val="it-IT"/>
        </w:rPr>
        <w:t>n. 123</w:t>
      </w:r>
    </w:p>
    <w:p w14:paraId="18824669" w14:textId="77777777" w:rsidR="00A53650" w:rsidRPr="005C7E3C" w:rsidRDefault="00A53650" w:rsidP="00A53650">
      <w:pPr>
        <w:spacing w:after="0" w:line="240" w:lineRule="auto"/>
        <w:jc w:val="center"/>
        <w:outlineLvl w:val="0"/>
        <w:rPr>
          <w:rFonts w:ascii="Times New Roman" w:hAnsi="Times New Roman" w:cs="Times New Roman"/>
          <w:sz w:val="24"/>
          <w:lang w:val="it-IT"/>
        </w:rPr>
      </w:pPr>
      <w:r w:rsidRPr="005C7E3C">
        <w:rPr>
          <w:rFonts w:ascii="Times New Roman" w:hAnsi="Times New Roman" w:cs="Times New Roman"/>
          <w:sz w:val="24"/>
          <w:lang w:val="it-IT"/>
        </w:rPr>
        <w:t>Allegato I al n. 122 (cc. 384r-385v)</w:t>
      </w:r>
    </w:p>
    <w:p w14:paraId="58D3E4BD" w14:textId="77777777" w:rsidR="00A53650" w:rsidRPr="005C7E3C" w:rsidRDefault="00A53650" w:rsidP="00A5365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53FB0226" w14:textId="77777777" w:rsidR="00A53650" w:rsidRPr="005C7E3C" w:rsidRDefault="00A53650" w:rsidP="00A5365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5C7E3C">
        <w:rPr>
          <w:rFonts w:ascii="Times New Roman" w:hAnsi="Times New Roman" w:cs="Times New Roman"/>
          <w:sz w:val="24"/>
          <w:lang w:val="it-IT"/>
        </w:rPr>
        <w:t>/ 384r /</w:t>
      </w:r>
    </w:p>
    <w:p w14:paraId="5F8E3D53" w14:textId="77777777" w:rsidR="00A53650" w:rsidRPr="005C7E3C" w:rsidRDefault="00A53650" w:rsidP="00A5365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5C7E3C">
        <w:rPr>
          <w:rFonts w:ascii="Times New Roman" w:hAnsi="Times New Roman" w:cs="Times New Roman"/>
          <w:sz w:val="24"/>
          <w:lang w:val="it-IT"/>
        </w:rPr>
        <w:t>In lettere replic</w:t>
      </w:r>
      <w:r w:rsidR="00003B39" w:rsidRPr="005C7E3C">
        <w:rPr>
          <w:rFonts w:ascii="Times New Roman" w:hAnsi="Times New Roman" w:cs="Times New Roman"/>
          <w:sz w:val="24"/>
          <w:lang w:val="it-IT"/>
        </w:rPr>
        <w:t>ate dall’Haya de’ 22 agosto 1617</w:t>
      </w:r>
      <w:r w:rsidRPr="005C7E3C">
        <w:rPr>
          <w:rFonts w:ascii="Times New Roman" w:hAnsi="Times New Roman" w:cs="Times New Roman"/>
          <w:sz w:val="24"/>
          <w:lang w:val="it-IT"/>
        </w:rPr>
        <w:t xml:space="preserve"> | </w:t>
      </w:r>
    </w:p>
    <w:p w14:paraId="6ED38AF7" w14:textId="77777777" w:rsidR="00A53650" w:rsidRPr="005C7E3C" w:rsidRDefault="00A53650" w:rsidP="00A5365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44872290" w14:textId="77777777" w:rsidR="00A53650" w:rsidRPr="00790689" w:rsidRDefault="00A53650" w:rsidP="00A5365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fr-FR"/>
        </w:rPr>
      </w:pPr>
      <w:r w:rsidRPr="00790689">
        <w:rPr>
          <w:rFonts w:ascii="Times New Roman" w:hAnsi="Times New Roman" w:cs="Times New Roman"/>
          <w:sz w:val="24"/>
          <w:lang w:val="fr-FR"/>
        </w:rPr>
        <w:t xml:space="preserve">Aprés que les fact de done, et de Gioanni furent prins les pluies excessives et continuelles | firent tellement grossir les rivieres qui’l fust impossible de passer le Lisonxe et le Vipao, | suivant le </w:t>
      </w:r>
      <w:r w:rsidRPr="00790689">
        <w:rPr>
          <w:rFonts w:ascii="Times New Roman" w:hAnsi="Times New Roman" w:cs="Times New Roman"/>
          <w:sz w:val="24"/>
          <w:lang w:val="fr-FR"/>
        </w:rPr>
        <w:lastRenderedPageBreak/>
        <w:t>dessein projetté. Ce que voiant je trouvai bon qu’il ne se falleit point opiniastrer à | ceste primiere resolution, qu’ils avoient de prendre Rubia pour aller à Goritia, que c’ostoit | trop entreprendre à l’advenant des troupes, et en consideration des incommodités que je voiois | par de ça. Mais qu’il se fallois premierement assourer de Gradisca en attendant temps plus oppor-|tun pour passer en la campagne de Goritia, y adioustant qu’on fist incontinent un pont sur | la Lixonse à fin de pouvoir joindre ses forces et s’entrescecourir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925"/>
      </w:r>
      <w:r w:rsidRPr="00790689">
        <w:rPr>
          <w:rFonts w:ascii="Times New Roman" w:hAnsi="Times New Roman" w:cs="Times New Roman"/>
          <w:sz w:val="24"/>
          <w:lang w:val="fr-FR"/>
        </w:rPr>
        <w:t xml:space="preserve"> au besong le quel n’a esté | faict que cincq sepmaines aprés que je l’avoir proposé. Oultre cela i offris de prendre le fort | de Stella, et de là passer la riviera pour ussigier la ville, ou bien faire un circuit des tranchées | tout à l’enteur, la quelle se pouvoit faire avecq nombre suffisant des pionniers en dix jours de | telle sorte que 10000 hommes venant au socours ne l’eussent peu effetteur. Qu’on debuoit | aussy fortifier les postes vis à vis du parc desquels jusques à presente n’y en aquune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926"/>
      </w:r>
      <w:r w:rsidRPr="00790689">
        <w:rPr>
          <w:rFonts w:ascii="Times New Roman" w:hAnsi="Times New Roman" w:cs="Times New Roman"/>
          <w:sz w:val="24"/>
          <w:lang w:val="fr-FR"/>
        </w:rPr>
        <w:t xml:space="preserve"> a peinne | achevé. Et si on ne vouloit prendre le fort de Stella, que pour le moins en debroit (tant | pour ester al l’ennemy l’esperance de seceurir le ville par ce ceste là que pour leur oster aussy | la communication avecq ceulx de la ville) faire un grand corps de guarde entre le dict fort et | Gradisca, le quel faict le fort ne pouvoit plus tenir de 4 jours. |</w:t>
      </w:r>
    </w:p>
    <w:p w14:paraId="0F45B978" w14:textId="77777777" w:rsidR="00A53650" w:rsidRPr="00790689" w:rsidRDefault="00A53650" w:rsidP="00A5365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fr-FR"/>
        </w:rPr>
      </w:pPr>
      <w:r w:rsidRPr="00790689">
        <w:rPr>
          <w:rFonts w:ascii="Times New Roman" w:hAnsi="Times New Roman" w:cs="Times New Roman"/>
          <w:sz w:val="24"/>
          <w:lang w:val="fr-FR"/>
        </w:rPr>
        <w:t>Aprés cecy on me fist commandement de prendre poste dedans le bois de Rubia per la bresche faicte | par le seigneur Trevisan, le que je ne trouvois à propos, ny si aisse à faire pour les raisons suivantes | premierement que l’ennemy estoit retranché dedans le bois à son advantage sur le hault, dont | il pouvoit facilment empescher ceulx qui d’en bas se fussent voulu leger dedant à bresche. Oultre | ce la que je n’avois Gabions, Corbeilles fascines ny alcune chose nequise pour se loger à la | haste et à la teste de l’ennemy dans la bresche ou il n’y a moiex de se retrancher estant | tout pieres et rochers. |</w:t>
      </w:r>
    </w:p>
    <w:p w14:paraId="00E8EB31" w14:textId="77777777" w:rsidR="00A53650" w:rsidRPr="00790689" w:rsidRDefault="00A53650" w:rsidP="00A5365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fr-FR"/>
        </w:rPr>
      </w:pPr>
      <w:r w:rsidRPr="00790689">
        <w:rPr>
          <w:rFonts w:ascii="Times New Roman" w:hAnsi="Times New Roman" w:cs="Times New Roman"/>
          <w:sz w:val="24"/>
          <w:lang w:val="fr-FR"/>
        </w:rPr>
        <w:t>Non obstant tout cela puis qu’on demeura opiniastre sur ce propos à fin qu’on ne conceut quelque | sinistre opinion de moy et de mes officiers. Je consenty et donnay la charge de l’exoucoution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927"/>
      </w:r>
      <w:r w:rsidRPr="00790689">
        <w:rPr>
          <w:rFonts w:ascii="Times New Roman" w:hAnsi="Times New Roman" w:cs="Times New Roman"/>
          <w:sz w:val="24"/>
          <w:lang w:val="fr-FR"/>
        </w:rPr>
        <w:t xml:space="preserve"> | à seigneur de Rauquolour, l’affaire est succedé come je l’avuois predict. Ce que apparentement | ne fust arrivé si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928"/>
      </w:r>
      <w:r w:rsidRPr="00790689">
        <w:rPr>
          <w:rFonts w:ascii="Times New Roman" w:hAnsi="Times New Roman" w:cs="Times New Roman"/>
          <w:sz w:val="24"/>
          <w:lang w:val="fr-FR"/>
        </w:rPr>
        <w:t xml:space="preserve"> on eust suqui mon advis, chi fust da donner avecq me troupes eintieres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929"/>
      </w:r>
      <w:r w:rsidRPr="00790689">
        <w:rPr>
          <w:rFonts w:ascii="Times New Roman" w:hAnsi="Times New Roman" w:cs="Times New Roman"/>
          <w:sz w:val="24"/>
          <w:lang w:val="fr-FR"/>
        </w:rPr>
        <w:t>, | ou bien qu’on m’eust laissé le loisir di me retrancher premierement avecq qualques 100 | musquattieres sur la coline soubs la faveur des quels ils se fussent aissement logés dedans | la bresche. |</w:t>
      </w:r>
    </w:p>
    <w:p w14:paraId="02936BEE" w14:textId="77777777" w:rsidR="00A53650" w:rsidRPr="00790689" w:rsidRDefault="00A53650" w:rsidP="00A5365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fr-FR"/>
        </w:rPr>
      </w:pPr>
      <w:r w:rsidRPr="00790689">
        <w:rPr>
          <w:rFonts w:ascii="Times New Roman" w:hAnsi="Times New Roman" w:cs="Times New Roman"/>
          <w:sz w:val="24"/>
          <w:lang w:val="fr-FR"/>
        </w:rPr>
        <w:t>De puis trois ou quattre semaines se sont escoulés, sens faire alcune chose non obstant qu-|</w:t>
      </w:r>
    </w:p>
    <w:p w14:paraId="6CA0349E" w14:textId="77777777" w:rsidR="00A53650" w:rsidRPr="00790689" w:rsidRDefault="00A53650" w:rsidP="00A5365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fr-FR"/>
        </w:rPr>
      </w:pPr>
      <w:r w:rsidRPr="00790689">
        <w:rPr>
          <w:rFonts w:ascii="Times New Roman" w:hAnsi="Times New Roman" w:cs="Times New Roman"/>
          <w:sz w:val="24"/>
          <w:lang w:val="fr-FR"/>
        </w:rPr>
        <w:t>/ 384v /</w:t>
      </w:r>
    </w:p>
    <w:p w14:paraId="590F8EB6" w14:textId="77777777" w:rsidR="00A53650" w:rsidRPr="00790689" w:rsidRDefault="00A53650" w:rsidP="00A5365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fr-FR"/>
        </w:rPr>
      </w:pPr>
      <w:r w:rsidRPr="00790689">
        <w:rPr>
          <w:rFonts w:ascii="Times New Roman" w:hAnsi="Times New Roman" w:cs="Times New Roman"/>
          <w:sz w:val="24"/>
          <w:lang w:val="fr-FR"/>
        </w:rPr>
        <w:t>i ay tous jours prese de se vuloir asseurer de Gradisca, la prise de la quelle enporteroit | beaucoup de glorie et la Republica, et de reputation à mes troupes, priant sans cesse de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930"/>
      </w:r>
      <w:r w:rsidRPr="00790689">
        <w:rPr>
          <w:rFonts w:ascii="Times New Roman" w:hAnsi="Times New Roman" w:cs="Times New Roman"/>
          <w:sz w:val="24"/>
          <w:lang w:val="fr-FR"/>
        </w:rPr>
        <w:t xml:space="preserve"> | vouloir adviser l’moyen d’empescher le passage à l’ennemy. Donnay plusieus advis | la dessus entre aultres quand l’eccellentissime seigneur general Lando, me fest l’honneur de me visiter | avecq l’ seigneur don Joan de Medicis estant mal dispose, que selon toutes apparances du | monde je crayois que l’ennemy socoureroit la ville de la mesme facon et por la mesma | voye, qu’il a fait de puis. Ce que fust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931"/>
      </w:r>
      <w:r w:rsidRPr="00790689">
        <w:rPr>
          <w:rFonts w:ascii="Times New Roman" w:hAnsi="Times New Roman" w:cs="Times New Roman"/>
          <w:sz w:val="24"/>
          <w:lang w:val="fr-FR"/>
        </w:rPr>
        <w:t xml:space="preserve"> entierement vilipendé et mesprisé, s’imagi-|nans que la ville estoit tellement environée qu’elle ne pouvoit estre socourue, mais | les ennemis en fin ont monstré les contrarie, et verifié mon advis. |</w:t>
      </w:r>
    </w:p>
    <w:p w14:paraId="44E2D0A1" w14:textId="77777777" w:rsidR="00A53650" w:rsidRPr="00790689" w:rsidRDefault="00A53650" w:rsidP="00A5365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fr-FR"/>
        </w:rPr>
      </w:pPr>
      <w:r w:rsidRPr="00790689">
        <w:rPr>
          <w:rFonts w:ascii="Times New Roman" w:hAnsi="Times New Roman" w:cs="Times New Roman"/>
          <w:sz w:val="24"/>
          <w:lang w:val="fr-FR"/>
        </w:rPr>
        <w:t>L’ennemy estant une fois passé avecq la cavallarie la Lisonxe sens touteffois jetter nuls jures | dans Gradisca, à cause de l’empeschement qu’il havoit trouvé en la rupture d’un flot. | On me demanda mon advis puis qu’on n’avoit faict aultre empeschement par le passe | ce que je trouvois bon di faire à l’instant si l’ennemy attentait de retourner pour | socourir la ville. Je sus d’advis qu’il ne falloit attendre à combatre l’ennemy | estant passé la riviere, à cause que nostre cavallerie est de beaucoup in forieure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932"/>
      </w:r>
      <w:r w:rsidRPr="00790689">
        <w:rPr>
          <w:rFonts w:ascii="Times New Roman" w:hAnsi="Times New Roman" w:cs="Times New Roman"/>
          <w:sz w:val="24"/>
          <w:lang w:val="fr-FR"/>
        </w:rPr>
        <w:t xml:space="preserve"> à la | leur. Ains qu’on debroit tousjours tenir 300 chevaulx en quarde les premieres | </w:t>
      </w:r>
      <w:r w:rsidRPr="00790689">
        <w:rPr>
          <w:rFonts w:ascii="Times New Roman" w:hAnsi="Times New Roman" w:cs="Times New Roman"/>
          <w:sz w:val="24"/>
          <w:lang w:val="fr-FR"/>
        </w:rPr>
        <w:lastRenderedPageBreak/>
        <w:t>passes. Ce qu’estoit tresaise de faire car 200 chevaulx chargans les premiers em-|pescheroient grand nombre à passer. Oultre cela i offris moi mesme, en personne d’y | aller avecq 600 musquettaires sur le bord de la riviere. Ceulxcy joints à la cavallerie | on eust emposché le passage à 6000 hommes ou plus. Ce que fust apruivé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933"/>
      </w:r>
      <w:r w:rsidRPr="00790689">
        <w:rPr>
          <w:rFonts w:ascii="Times New Roman" w:hAnsi="Times New Roman" w:cs="Times New Roman"/>
          <w:sz w:val="24"/>
          <w:lang w:val="fr-FR"/>
        </w:rPr>
        <w:t xml:space="preserve"> par le | general Lando, don Joan, Contarini et Erino, et la consulte, et touteffois fust contremandé | aprés par le fils du Pompée Justinian de n’envoier que 300 hommes au conte Ferdinand | Scoto les quels les a devisez en trois en droits, et en aultre lieux que ce ne voulois mever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934"/>
      </w:r>
      <w:r w:rsidRPr="00790689">
        <w:rPr>
          <w:rFonts w:ascii="Times New Roman" w:hAnsi="Times New Roman" w:cs="Times New Roman"/>
          <w:sz w:val="24"/>
          <w:lang w:val="fr-FR"/>
        </w:rPr>
        <w:t xml:space="preserve"> | les 600. Ce sorte que l’ennemy ne trouvant nul empeschement, à secourir la ville. Ce | qu’estoit facile à emposcher. L’ennemy ayant executé son dissein reparra la Lisoux | au dessoubs de Gradisca, et marcha tout joingnant mon quartier. Alors encores | i estois du tout incoulpabla ou des honneur receu par le socours donné, pour reparé | ceste faulte; j’estois resolu à quel pris que ce fust de combatre l’ennemy à la | retraitte, pour testmoinger que ne respirois aultre chose que le service du Prince et de | la Republicque. Je fis marcher mes troupes estans rangé en bataille tout droict | vers l’ennemy avecq quelque cavaillerie qui estois passé la Lisonxe a ma | </w:t>
      </w:r>
    </w:p>
    <w:p w14:paraId="4C6A9BA3" w14:textId="77777777" w:rsidR="00A53650" w:rsidRPr="00790689" w:rsidRDefault="00A53650" w:rsidP="00A5365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fr-FR"/>
        </w:rPr>
      </w:pPr>
      <w:r w:rsidRPr="00790689">
        <w:rPr>
          <w:rFonts w:ascii="Times New Roman" w:hAnsi="Times New Roman" w:cs="Times New Roman"/>
          <w:sz w:val="24"/>
          <w:lang w:val="fr-FR"/>
        </w:rPr>
        <w:t>/ 385r /</w:t>
      </w:r>
    </w:p>
    <w:p w14:paraId="30E18C50" w14:textId="77777777" w:rsidR="00A53650" w:rsidRPr="00790689" w:rsidRDefault="00A53650" w:rsidP="00A5365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fr-FR"/>
        </w:rPr>
      </w:pPr>
      <w:r w:rsidRPr="00790689">
        <w:rPr>
          <w:rFonts w:ascii="Times New Roman" w:hAnsi="Times New Roman" w:cs="Times New Roman"/>
          <w:sz w:val="24"/>
          <w:lang w:val="fr-FR"/>
        </w:rPr>
        <w:t>requeste, je le poursuivis trois heures fort pres sans le pouvoir touteffois atteindu, à | cause que la cavaillerie ne le voulut jamais attaquer pour le tant soit pou retarder, | non obstant que très justament je desirerois que cela se ficte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935"/>
      </w:r>
      <w:r w:rsidRPr="00790689">
        <w:rPr>
          <w:rFonts w:ascii="Times New Roman" w:hAnsi="Times New Roman" w:cs="Times New Roman"/>
          <w:sz w:val="24"/>
          <w:lang w:val="fr-FR"/>
        </w:rPr>
        <w:t xml:space="preserve"> ce q’estaret negligé à mon | gran regret, ils se sont à la fin retirés en soureté. | </w:t>
      </w:r>
    </w:p>
    <w:p w14:paraId="57D0B992" w14:textId="77777777" w:rsidR="003F213B" w:rsidRPr="00ED72D8" w:rsidRDefault="00A53650" w:rsidP="00A5365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790689">
        <w:rPr>
          <w:rFonts w:ascii="Times New Roman" w:hAnsi="Times New Roman" w:cs="Times New Roman"/>
          <w:sz w:val="24"/>
          <w:lang w:val="fr-FR"/>
        </w:rPr>
        <w:t>Quant a mes troupes, les pluyes, la necessité et cherté des vivres la fatique des guardes, les | chemins rudes et montaingneux, le peu de soin qu’on a eu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936"/>
      </w:r>
      <w:r w:rsidRPr="00790689">
        <w:rPr>
          <w:rFonts w:ascii="Times New Roman" w:hAnsi="Times New Roman" w:cs="Times New Roman"/>
          <w:sz w:val="24"/>
          <w:lang w:val="fr-FR"/>
        </w:rPr>
        <w:t xml:space="preserve"> des malades et blesses, ont occa-|sione mes soldats (come estants las et degoustes de ces incommodités. Joint la licence qu’on | leur a permis de prendre service à Mariano Palmo et aultres liuex) de se desbandir, | testmoingnage evident, qu’on ne demande que la desunion d’icelles, et mescontenter moy | et mes officiers, qui ne peuvent donner tant de gages que les Suisses, leurs compagnies estant | petites. Veu aussy que mes capitaines sont gens d’aultre qualité, que de se pouvoir contenter | de si peu de gage, leur reputation les obligeant a plus grande despence. Tous ces choses | estans contraires aux regles de la guere, mes capitaines desirent avecq passion se retirer | aymant mieux avoir lour licence que les desordres passés, et ceulx qui pouroient avenir | ternisse leur reputation, qu’ils ont acquis aillieurs. Ainsi que mon advis est pour | conserver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937"/>
      </w:r>
      <w:r w:rsidRPr="00790689">
        <w:rPr>
          <w:rFonts w:ascii="Times New Roman" w:hAnsi="Times New Roman" w:cs="Times New Roman"/>
          <w:sz w:val="24"/>
          <w:lang w:val="fr-FR"/>
        </w:rPr>
        <w:t xml:space="preserve"> en corps le reste de mes troupes, les reduire a trois cens hommes par compan-|gnie, et atterir par nouvelles et plus favorables conditions que les premieres quelques-|uns de mes capitaines de le commander. Quant a ma personne puis que les troupes sont | si amoindriés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938"/>
      </w:r>
      <w:r w:rsidRPr="00790689">
        <w:rPr>
          <w:rFonts w:ascii="Times New Roman" w:hAnsi="Times New Roman" w:cs="Times New Roman"/>
          <w:sz w:val="24"/>
          <w:lang w:val="fr-FR"/>
        </w:rPr>
        <w:t xml:space="preserve">, que je ne puis d’oresenavant rendre tel service que je desirerois au | Prince et que je ne vois nulle apparance de remedier à tant de desordres qui pouroient | diminuer ma reputation, je supplie très humblement votre Serenité me vouloir permettre | de me retirer, l’asseurant qu’aux occasions je ne laisseray de tesmoingnier le | zelo et affection que je porte à son service. </w:t>
      </w:r>
      <w:r w:rsidRPr="00ED72D8">
        <w:rPr>
          <w:rFonts w:ascii="Times New Roman" w:hAnsi="Times New Roman" w:cs="Times New Roman"/>
          <w:sz w:val="24"/>
          <w:lang w:val="it-IT"/>
        </w:rPr>
        <w:t>|</w:t>
      </w:r>
    </w:p>
    <w:p w14:paraId="7D6BEE14" w14:textId="77777777" w:rsidR="0054535B" w:rsidRPr="00ED72D8" w:rsidRDefault="00631B3E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 </w:t>
      </w:r>
    </w:p>
    <w:p w14:paraId="30995F84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385v</w:t>
      </w:r>
      <w:r w:rsidR="005106BD" w:rsidRPr="00ED72D8">
        <w:rPr>
          <w:rFonts w:ascii="Times New Roman" w:hAnsi="Times New Roman" w:cs="Times New Roman"/>
          <w:sz w:val="24"/>
          <w:lang w:val="it-IT"/>
        </w:rPr>
        <w:t>B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/</w:t>
      </w:r>
    </w:p>
    <w:p w14:paraId="06F21450" w14:textId="77777777" w:rsidR="00DF4C3F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Scrittura che si dic</w:t>
      </w:r>
      <w:r w:rsidR="00DF4C3F" w:rsidRPr="00ED72D8">
        <w:rPr>
          <w:rFonts w:ascii="Times New Roman" w:hAnsi="Times New Roman" w:cs="Times New Roman"/>
          <w:sz w:val="24"/>
          <w:lang w:val="it-IT"/>
        </w:rPr>
        <w:t>e haver presentata | il signor c</w:t>
      </w:r>
      <w:r w:rsidRPr="00ED72D8">
        <w:rPr>
          <w:rFonts w:ascii="Times New Roman" w:hAnsi="Times New Roman" w:cs="Times New Roman"/>
          <w:sz w:val="24"/>
          <w:lang w:val="it-IT"/>
        </w:rPr>
        <w:t>ont</w:t>
      </w:r>
      <w:r w:rsidR="00DF4C3F" w:rsidRPr="00ED72D8">
        <w:rPr>
          <w:rFonts w:ascii="Times New Roman" w:hAnsi="Times New Roman" w:cs="Times New Roman"/>
          <w:sz w:val="24"/>
          <w:lang w:val="it-IT"/>
        </w:rPr>
        <w:t>e Gio. Ernesto n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="00DF4C3F" w:rsidRPr="00ED72D8">
        <w:rPr>
          <w:rFonts w:ascii="Times New Roman" w:hAnsi="Times New Roman" w:cs="Times New Roman"/>
          <w:sz w:val="24"/>
          <w:lang w:val="it-IT"/>
        </w:rPr>
        <w:t>Eccellenza c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attolica | </w:t>
      </w:r>
    </w:p>
    <w:p w14:paraId="1001EDDF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nelle 2</w:t>
      </w:r>
      <w:r w:rsidRPr="00ED72D8">
        <w:rPr>
          <w:rFonts w:ascii="Times New Roman" w:hAnsi="Times New Roman" w:cs="Times New Roman"/>
          <w:sz w:val="24"/>
          <w:vertAlign w:val="superscript"/>
          <w:lang w:val="it-IT"/>
        </w:rPr>
        <w:t>de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|</w:t>
      </w:r>
    </w:p>
    <w:p w14:paraId="350F4F51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63B2DC57" w14:textId="77777777" w:rsidR="00B852B0" w:rsidRPr="00420C99" w:rsidRDefault="00753DC7" w:rsidP="00B852B0">
      <w:pPr>
        <w:pStyle w:val="Header"/>
        <w:jc w:val="left"/>
        <w:rPr>
          <w:lang w:val="en-GB"/>
        </w:rPr>
      </w:pPr>
      <w:r w:rsidRPr="00570B0E">
        <w:rPr>
          <w:rFonts w:cs="Times New Roman"/>
          <w:lang w:val="en-US"/>
        </w:rPr>
        <w:br w:type="page"/>
      </w:r>
      <w:r w:rsidR="00B852B0" w:rsidRPr="00420C99">
        <w:rPr>
          <w:lang w:val="en-GB"/>
        </w:rPr>
        <w:lastRenderedPageBreak/>
        <w:t>/START LETTER/</w:t>
      </w:r>
    </w:p>
    <w:p w14:paraId="27629EF5" w14:textId="5FBBE46C" w:rsidR="00753DC7" w:rsidRPr="00420C99" w:rsidRDefault="00753DC7" w:rsidP="002477D2">
      <w:pPr>
        <w:spacing w:after="0" w:line="240" w:lineRule="auto"/>
        <w:jc w:val="center"/>
        <w:rPr>
          <w:rFonts w:ascii="Times New Roman" w:hAnsi="Times New Roman" w:cs="Times New Roman"/>
          <w:sz w:val="24"/>
          <w:lang w:val="en-GB"/>
        </w:rPr>
      </w:pPr>
      <w:r w:rsidRPr="00420C99">
        <w:rPr>
          <w:rFonts w:ascii="Times New Roman" w:hAnsi="Times New Roman" w:cs="Times New Roman"/>
          <w:sz w:val="24"/>
          <w:lang w:val="en-GB"/>
        </w:rPr>
        <w:t>n. 124</w:t>
      </w:r>
    </w:p>
    <w:p w14:paraId="0D78F041" w14:textId="77777777" w:rsidR="00753DC7" w:rsidRPr="00ED72D8" w:rsidRDefault="00753DC7" w:rsidP="002477D2">
      <w:pPr>
        <w:spacing w:after="0" w:line="240" w:lineRule="auto"/>
        <w:jc w:val="center"/>
        <w:outlineLvl w:val="0"/>
        <w:rPr>
          <w:rFonts w:ascii="Times New Roman" w:hAnsi="Times New Roman" w:cs="Times New Roman"/>
          <w:sz w:val="24"/>
          <w:lang w:val="en-GB"/>
        </w:rPr>
      </w:pPr>
      <w:r w:rsidRPr="00ED72D8">
        <w:rPr>
          <w:rFonts w:ascii="Times New Roman" w:hAnsi="Times New Roman" w:cs="Times New Roman"/>
          <w:sz w:val="24"/>
          <w:lang w:val="en-GB"/>
        </w:rPr>
        <w:t>22 agosto 1617, L</w:t>
      </w:r>
      <w:r w:rsidR="003B265C" w:rsidRPr="00ED72D8">
        <w:rPr>
          <w:rFonts w:ascii="Times New Roman" w:hAnsi="Times New Roman" w:cs="Times New Roman"/>
          <w:sz w:val="24"/>
          <w:lang w:val="en-GB"/>
        </w:rPr>
        <w:t>’</w:t>
      </w:r>
      <w:r w:rsidRPr="00ED72D8">
        <w:rPr>
          <w:rFonts w:ascii="Times New Roman" w:hAnsi="Times New Roman" w:cs="Times New Roman"/>
          <w:sz w:val="24"/>
          <w:lang w:val="en-GB"/>
        </w:rPr>
        <w:t>Aia (cc. 387r-390v)</w:t>
      </w:r>
    </w:p>
    <w:p w14:paraId="73A59985" w14:textId="77777777" w:rsidR="00753DC7" w:rsidRPr="00ED72D8" w:rsidRDefault="00753DC7" w:rsidP="002477D2">
      <w:pPr>
        <w:spacing w:after="0" w:line="240" w:lineRule="auto"/>
        <w:jc w:val="center"/>
        <w:outlineLvl w:val="0"/>
        <w:rPr>
          <w:rFonts w:ascii="Times New Roman" w:hAnsi="Times New Roman" w:cs="Times New Roman"/>
          <w:sz w:val="24"/>
          <w:lang w:val="en-GB"/>
        </w:rPr>
      </w:pPr>
    </w:p>
    <w:p w14:paraId="32FF6E17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387r /</w:t>
      </w:r>
    </w:p>
    <w:p w14:paraId="0C2F3C0E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3</w:t>
      </w:r>
      <w:r w:rsidRPr="00ED72D8">
        <w:rPr>
          <w:rFonts w:ascii="Times New Roman" w:hAnsi="Times New Roman" w:cs="Times New Roman"/>
          <w:sz w:val="24"/>
          <w:vertAlign w:val="superscript"/>
          <w:lang w:val="it-IT"/>
        </w:rPr>
        <w:t>a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|</w:t>
      </w:r>
    </w:p>
    <w:p w14:paraId="0B1F9472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558E8519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Serenissimo Principe |</w:t>
      </w:r>
    </w:p>
    <w:p w14:paraId="5794E5F3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si è qui inteso, che alcuni deg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officiali et soldati del conte | Gio. Ernesto volontieri si fermeranno al servitio della Serenità vostra. | Il capitano Monbon in particolare,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è quello, che già fu raccomandato dalla signora </w:t>
      </w:r>
      <w:r w:rsidR="00931156" w:rsidRPr="00ED72D8">
        <w:rPr>
          <w:rFonts w:ascii="Times New Roman" w:hAnsi="Times New Roman" w:cs="Times New Roman"/>
          <w:sz w:val="24"/>
          <w:lang w:val="it-IT"/>
        </w:rPr>
        <w:t>princip</w:t>
      </w:r>
      <w:r w:rsidRPr="00ED72D8">
        <w:rPr>
          <w:rFonts w:ascii="Times New Roman" w:hAnsi="Times New Roman" w:cs="Times New Roman"/>
          <w:sz w:val="24"/>
          <w:lang w:val="it-IT"/>
        </w:rPr>
        <w:t>essa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Oranges, et a cui diede ella la compa-|gnia a contemplatione di essa signora ha scritto a lei, che volontieri | restarebbe in servitio per esser impiegato nella cavallaria | sua vecchia professione, o continuar n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nfanteria come | più sarà trovato buono. Ella per tanto mi ha pregato | di scriver alla Serenità vostra per questa seconda gratia nel far | accommodar questo suo servitore, amato grandemente da | lei, et che si compiaccia ordinar 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ccellentissimo signor Generale | di valersene, et servirsene di quella maniera, et con | quelle conditioni, che alla sua prudenza pareranno | proprie, che le ne haverà obligo particolare. Ella mi | ha detto, che confida tanto in me, che si prometteva, che | ne haverei scritto efficacemente alle Signorie vostre eccellentissime senza |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lla apporti loro tedio con sue lettere di raccomandatione come altrimenti haverebbe fatto; ma ben ha risoluto di scriver 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ccellentissimo signor Generale, et 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illustrissimo signor Camillo Trivisano | et credo anco al signor </w:t>
      </w:r>
      <w:r w:rsidR="007269A9" w:rsidRPr="00ED72D8">
        <w:rPr>
          <w:rFonts w:ascii="Times New Roman" w:hAnsi="Times New Roman" w:cs="Times New Roman"/>
          <w:sz w:val="24"/>
          <w:lang w:val="it-IT"/>
        </w:rPr>
        <w:t>don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Gio.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Medici; pregandomi | di raccommandar anco in particolare 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eccellentissimo signor Generale | esso capitano Monbon. | </w:t>
      </w:r>
    </w:p>
    <w:p w14:paraId="06467B44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Parlando con la detta Principessa delle attioni del signor Conte | come ho significato a vostra Serenità n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altre mie, di che | </w:t>
      </w:r>
    </w:p>
    <w:p w14:paraId="58F386F7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387v /</w:t>
      </w:r>
    </w:p>
    <w:p w14:paraId="118D9277" w14:textId="77777777" w:rsidR="00753DC7" w:rsidRPr="005C7E3C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si dolse grandemente uscì a dire, che volontieri haverebbe voluto | che </w:t>
      </w:r>
      <w:r w:rsidR="004F095D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l Principe suo figliolo fosse stato impiegato in luoco di lui | perché era certa, che non haverebbe causata mala sodisfattione | alla serenissima </w:t>
      </w:r>
      <w:r w:rsidR="00D1338A" w:rsidRPr="00ED72D8">
        <w:rPr>
          <w:rFonts w:ascii="Times New Roman" w:hAnsi="Times New Roman" w:cs="Times New Roman"/>
          <w:sz w:val="24"/>
          <w:lang w:val="it-IT"/>
        </w:rPr>
        <w:t>Repub</w:t>
      </w:r>
      <w:r w:rsidRPr="00ED72D8">
        <w:rPr>
          <w:rFonts w:ascii="Times New Roman" w:hAnsi="Times New Roman" w:cs="Times New Roman"/>
          <w:sz w:val="24"/>
          <w:lang w:val="it-IT"/>
        </w:rPr>
        <w:t>lica, et sempre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gli conoscesse di poterla servire | lo riputerebbe a sua gran fortuna, et ella ne haverebbe | ricevuta contentezza. Io, ringratiandola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ffetto, le | risposi piacesse a Dio, che così fosse successo, et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o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anno | passato ne havessi havuto un minimo ceno, che so che </w:t>
      </w:r>
      <w:r w:rsidR="004F095D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l signor | Principe sarebbe stato abbracciato di buon cuore. Rispose | la detta Signora egli ne haveva qualche volontà; ma sentendo | che </w:t>
      </w:r>
      <w:r w:rsidR="004F095D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l Conte suo cugino haveva fatta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offerta non gli parve | conveniente, né a me ancora,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ntortidargli la fortuna | et poi mio figliolo non sarebbe andato con così poca truppa. | Io ripigliai, che a tutto vi sarebbe forse stato ripiego | in ogni modo la Republica haveva bisogno di gente, | et ella ripigliò mio figliolo sarebbe contentissimo di poter | un giorno portar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rmi per servitio di sua Serenità. | Questo concetto secondo, che ho visitato tal</w:t>
      </w:r>
      <w:r w:rsidR="00252EDC" w:rsidRPr="00ED72D8">
        <w:rPr>
          <w:rFonts w:ascii="Times New Roman" w:hAnsi="Times New Roman" w:cs="Times New Roman"/>
          <w:sz w:val="24"/>
          <w:lang w:val="it-IT"/>
        </w:rPr>
        <w:t xml:space="preserve"> 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volta il signor | Principe mi è stato detto da lui, se ben non tanto espressa-|mente quanto me lo ha detto la madre. Io | non dubito, che esso principe Henrico non potesse far | ogni gran servitio a vostra Serenità colla sponda del fratello | ma vorrebbe et carico, et auttorità non ordinaria. </w:t>
      </w:r>
      <w:r w:rsidRPr="005C7E3C">
        <w:rPr>
          <w:rFonts w:ascii="Times New Roman" w:hAnsi="Times New Roman" w:cs="Times New Roman"/>
          <w:sz w:val="24"/>
          <w:lang w:val="it-IT"/>
        </w:rPr>
        <w:t xml:space="preserve">| Io spero in Dio, che per adesso ella non habbi ad haver | </w:t>
      </w:r>
    </w:p>
    <w:p w14:paraId="7F38A5CF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/ 388r / </w:t>
      </w:r>
    </w:p>
    <w:p w14:paraId="3B3DFA73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bisogno; ma quando le occorresse stringer lega con questi signori | si potrebbe chiamar la persona di questo Principe per la | condotta di quelle genti, che vostra Serenità volesse obligar li </w:t>
      </w:r>
      <w:r w:rsidR="00A455BB" w:rsidRPr="00ED72D8">
        <w:rPr>
          <w:rFonts w:ascii="Times New Roman" w:hAnsi="Times New Roman" w:cs="Times New Roman"/>
          <w:sz w:val="24"/>
          <w:lang w:val="it-IT"/>
        </w:rPr>
        <w:t xml:space="preserve">signori 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| Stati a darle per soccorso, che in tal caso credo che | vi sarebbe il consenso dei </w:t>
      </w:r>
      <w:r w:rsidR="00A455BB" w:rsidRPr="00ED72D8">
        <w:rPr>
          <w:rFonts w:ascii="Times New Roman" w:hAnsi="Times New Roman" w:cs="Times New Roman"/>
          <w:sz w:val="24"/>
          <w:lang w:val="it-IT"/>
        </w:rPr>
        <w:t xml:space="preserve">signori </w:t>
      </w:r>
      <w:r w:rsidRPr="00ED72D8">
        <w:rPr>
          <w:rFonts w:ascii="Times New Roman" w:hAnsi="Times New Roman" w:cs="Times New Roman"/>
          <w:sz w:val="24"/>
          <w:lang w:val="it-IT"/>
        </w:rPr>
        <w:t>Stati per la licenza | altrimenti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haverei per difficile. Io ad ogni buon fine | non lascierò di continuar a nutrire ogni buona intelligenza | et confermar il buon affetto della Serenità vostra verso di | lui per quelle occasioni, che potessero venire. In manca-|mento di questo Principe vi è il conte Ernesto di Nassau | fratello del padre del conte Gio. Ernesto huomo stimatissimo | governator di Harnem, et marascial general di campo. | </w:t>
      </w:r>
    </w:p>
    <w:p w14:paraId="53BDD82E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lastRenderedPageBreak/>
        <w:t xml:space="preserve">Si sta qui con espettatione grande di quello sia per succeder | della pace parlandosene molto, </w:t>
      </w:r>
      <w:r w:rsidR="00D54A4F" w:rsidRPr="00ED72D8">
        <w:rPr>
          <w:rFonts w:ascii="Times New Roman" w:hAnsi="Times New Roman" w:cs="Times New Roman"/>
          <w:sz w:val="24"/>
          <w:lang w:val="it-IT"/>
        </w:rPr>
        <w:t>et mi ha detto il signor Ber-|nv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el, che Spagnuoli dicono, che la serenissima Republica la | ricerca con affetto. Io gli risposi, che potevano ben | dire, che la Serenità vostra la desiderava, perché è gran pezzo | che si sa questa sua particolar buona inclinatione; ma | che parlando sempre Spagnuoli coi loro avantaggiosi | termini vogliono anco portar sempre con riputatione | le cose sue con discapito del compagno. | </w:t>
      </w:r>
    </w:p>
    <w:p w14:paraId="351B44B6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Questi signori hanno sempre mostrato dispiacere, che le genti | di Francia siano andate così lente al soccorso di Savoia; | ma più hora restano meravigliati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intender haver | </w:t>
      </w:r>
    </w:p>
    <w:p w14:paraId="7227D873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388v /</w:t>
      </w:r>
    </w:p>
    <w:p w14:paraId="7DA7A7EA" w14:textId="77777777" w:rsidR="00753DC7" w:rsidRPr="005C7E3C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elle ordine, arrivando di là d</w:t>
      </w:r>
      <w:r w:rsidR="00F71922" w:rsidRPr="00ED72D8">
        <w:rPr>
          <w:rFonts w:ascii="Times New Roman" w:hAnsi="Times New Roman" w:cs="Times New Roman"/>
          <w:sz w:val="24"/>
          <w:lang w:val="it-IT"/>
        </w:rPr>
        <w:t>a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="00F71922" w:rsidRPr="00ED72D8">
        <w:rPr>
          <w:rFonts w:ascii="Times New Roman" w:hAnsi="Times New Roman" w:cs="Times New Roman"/>
          <w:sz w:val="24"/>
          <w:lang w:val="it-IT"/>
        </w:rPr>
        <w:t xml:space="preserve"> monti, di non offender lo | s</w:t>
      </w:r>
      <w:r w:rsidRPr="00ED72D8">
        <w:rPr>
          <w:rFonts w:ascii="Times New Roman" w:hAnsi="Times New Roman" w:cs="Times New Roman"/>
          <w:sz w:val="24"/>
          <w:lang w:val="it-IT"/>
        </w:rPr>
        <w:t>tato di Mantova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939"/>
      </w:r>
      <w:r w:rsidRPr="00ED72D8">
        <w:rPr>
          <w:rFonts w:ascii="Times New Roman" w:hAnsi="Times New Roman" w:cs="Times New Roman"/>
          <w:sz w:val="24"/>
          <w:lang w:val="it-IT"/>
        </w:rPr>
        <w:t xml:space="preserve">, né di Milano, dicendo, che non potevano adunque | servire, che a rovinar quello di sua Altezza, et così | farla risolver disperatamente a condescender a ciò | che vogliono Spagnuoli, tenendo per fermo, che </w:t>
      </w:r>
      <w:r w:rsidR="004F095D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l re | di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940"/>
      </w:r>
      <w:r w:rsidRPr="00ED72D8">
        <w:rPr>
          <w:rFonts w:ascii="Times New Roman" w:hAnsi="Times New Roman" w:cs="Times New Roman"/>
          <w:sz w:val="24"/>
          <w:lang w:val="it-IT"/>
        </w:rPr>
        <w:t xml:space="preserve"> Spagna ad instanza di quello di Francia | non si risolverà a partito, che sia profitevole al Duca | ma ben di vantaggio alla Spagna. </w:t>
      </w:r>
      <w:r w:rsidRPr="005C7E3C">
        <w:rPr>
          <w:rFonts w:ascii="Times New Roman" w:hAnsi="Times New Roman" w:cs="Times New Roman"/>
          <w:sz w:val="24"/>
          <w:lang w:val="it-IT"/>
        </w:rPr>
        <w:t>Stano atten-|dendo l</w:t>
      </w:r>
      <w:r w:rsidR="003B265C" w:rsidRPr="005C7E3C">
        <w:rPr>
          <w:rFonts w:ascii="Times New Roman" w:hAnsi="Times New Roman" w:cs="Times New Roman"/>
          <w:sz w:val="24"/>
          <w:lang w:val="it-IT"/>
        </w:rPr>
        <w:t>’</w:t>
      </w:r>
      <w:r w:rsidRPr="005C7E3C">
        <w:rPr>
          <w:rFonts w:ascii="Times New Roman" w:hAnsi="Times New Roman" w:cs="Times New Roman"/>
          <w:sz w:val="24"/>
          <w:lang w:val="it-IT"/>
        </w:rPr>
        <w:t xml:space="preserve">essito, non sapendo per hora, che far più di | quello che hanno fatto per sua Altezza. | </w:t>
      </w:r>
    </w:p>
    <w:p w14:paraId="23E1AAD4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5C7E3C">
        <w:rPr>
          <w:rFonts w:ascii="Times New Roman" w:hAnsi="Times New Roman" w:cs="Times New Roman"/>
          <w:sz w:val="24"/>
          <w:lang w:val="it-IT"/>
        </w:rPr>
        <w:t xml:space="preserve">Partì hieri il signor </w:t>
      </w:r>
      <w:r w:rsidR="0050400E" w:rsidRPr="005C7E3C">
        <w:rPr>
          <w:rFonts w:ascii="Times New Roman" w:hAnsi="Times New Roman" w:cs="Times New Roman"/>
          <w:sz w:val="24"/>
          <w:lang w:val="it-IT"/>
        </w:rPr>
        <w:t>Bernvel</w:t>
      </w:r>
      <w:r w:rsidRPr="005C7E3C">
        <w:rPr>
          <w:rFonts w:ascii="Times New Roman" w:hAnsi="Times New Roman" w:cs="Times New Roman"/>
          <w:sz w:val="24"/>
          <w:lang w:val="it-IT"/>
        </w:rPr>
        <w:t xml:space="preserve"> per Viana luoco dei </w:t>
      </w:r>
      <w:r w:rsidR="00A455BB" w:rsidRPr="005C7E3C">
        <w:rPr>
          <w:rFonts w:ascii="Times New Roman" w:hAnsi="Times New Roman" w:cs="Times New Roman"/>
          <w:sz w:val="24"/>
          <w:lang w:val="it-IT"/>
        </w:rPr>
        <w:t xml:space="preserve">signori </w:t>
      </w:r>
      <w:r w:rsidRPr="005C7E3C">
        <w:rPr>
          <w:rFonts w:ascii="Times New Roman" w:hAnsi="Times New Roman" w:cs="Times New Roman"/>
          <w:sz w:val="24"/>
          <w:lang w:val="it-IT"/>
        </w:rPr>
        <w:t xml:space="preserve">di | Brederod. </w:t>
      </w:r>
      <w:r w:rsidRPr="00ED72D8">
        <w:rPr>
          <w:rFonts w:ascii="Times New Roman" w:hAnsi="Times New Roman" w:cs="Times New Roman"/>
          <w:sz w:val="24"/>
          <w:lang w:val="it-IT"/>
        </w:rPr>
        <w:t>Ha detto di trattenersi fuori da 15 giorni | in circa; ma si crede, che si potrebbe anco star qualcheduno | di più, o sin tanto, che in qu</w:t>
      </w:r>
      <w:r w:rsidR="00183875" w:rsidRPr="00ED72D8">
        <w:rPr>
          <w:rFonts w:ascii="Times New Roman" w:hAnsi="Times New Roman" w:cs="Times New Roman"/>
          <w:sz w:val="24"/>
          <w:lang w:val="it-IT"/>
        </w:rPr>
        <w:t>esta materia di religione | le P</w:t>
      </w:r>
      <w:r w:rsidRPr="00ED72D8">
        <w:rPr>
          <w:rFonts w:ascii="Times New Roman" w:hAnsi="Times New Roman" w:cs="Times New Roman"/>
          <w:sz w:val="24"/>
          <w:lang w:val="it-IT"/>
        </w:rPr>
        <w:t>rovincie deliberino quello che lor pare. Sono arri-|vati li deputati di Gheldria, di Frisia, et di Grunin-|ghen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spettano quelli di Zelanda per far unitamente | instanza 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="007E4D60" w:rsidRPr="00ED72D8">
        <w:rPr>
          <w:rFonts w:ascii="Times New Roman" w:hAnsi="Times New Roman" w:cs="Times New Roman"/>
          <w:sz w:val="24"/>
          <w:lang w:val="it-IT"/>
        </w:rPr>
        <w:t>assemblea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</w:t>
      </w:r>
      <w:r w:rsidR="00A455BB" w:rsidRPr="00ED72D8">
        <w:rPr>
          <w:rFonts w:ascii="Times New Roman" w:hAnsi="Times New Roman" w:cs="Times New Roman"/>
          <w:sz w:val="24"/>
          <w:lang w:val="it-IT"/>
        </w:rPr>
        <w:t xml:space="preserve">signori </w:t>
      </w:r>
      <w:r w:rsidRPr="00ED72D8">
        <w:rPr>
          <w:rFonts w:ascii="Times New Roman" w:hAnsi="Times New Roman" w:cs="Times New Roman"/>
          <w:sz w:val="24"/>
          <w:lang w:val="it-IT"/>
        </w:rPr>
        <w:t>Stati di haver un sinodo | et fermar il partito della ve</w:t>
      </w:r>
      <w:r w:rsidR="00B77C2D" w:rsidRPr="00ED72D8">
        <w:rPr>
          <w:rFonts w:ascii="Times New Roman" w:hAnsi="Times New Roman" w:cs="Times New Roman"/>
          <w:sz w:val="24"/>
          <w:lang w:val="it-IT"/>
        </w:rPr>
        <w:t>cchia religione tenuta | dalli g</w:t>
      </w:r>
      <w:r w:rsidRPr="00ED72D8">
        <w:rPr>
          <w:rFonts w:ascii="Times New Roman" w:hAnsi="Times New Roman" w:cs="Times New Roman"/>
          <w:sz w:val="24"/>
          <w:lang w:val="it-IT"/>
        </w:rPr>
        <w:t>omoristi, con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esclusione delli Erminiani. | Esso signor </w:t>
      </w:r>
      <w:r w:rsidR="0050400E" w:rsidRPr="00ED72D8">
        <w:rPr>
          <w:rFonts w:ascii="Times New Roman" w:hAnsi="Times New Roman" w:cs="Times New Roman"/>
          <w:sz w:val="24"/>
          <w:lang w:val="it-IT"/>
        </w:rPr>
        <w:t>Bernvel</w:t>
      </w:r>
      <w:r w:rsidRPr="00ED72D8">
        <w:rPr>
          <w:rFonts w:ascii="Times New Roman" w:hAnsi="Times New Roman" w:cs="Times New Roman"/>
          <w:sz w:val="24"/>
          <w:lang w:val="it-IT"/>
        </w:rPr>
        <w:t>,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è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vvocato generale di Holanda | et uno dei deputati nella provincia; et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ltro | deputato per la nobiltà, non volendo assister al fare |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instanza si sono retirati, sperando o che non | </w:t>
      </w:r>
    </w:p>
    <w:p w14:paraId="2363535F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389r /</w:t>
      </w:r>
    </w:p>
    <w:p w14:paraId="34821A83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faccino alcuna cosa; o risolvendosi, che ciò succedi in loro | absenza; il che è stato inteso male dalli contrarii. Si crede | che anco quelli di Utrechet, che tengono dal medesimo partito | staranno absenti. | </w:t>
      </w:r>
    </w:p>
    <w:p w14:paraId="7E3FD380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Ho a questi signori confirmato intorno a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vasselli quanto dalla | Serenità vostra mi è stato commesso, et tanto farò anco colli | mercanti,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quali ancor non ne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941"/>
      </w:r>
      <w:r w:rsidRPr="00ED72D8">
        <w:rPr>
          <w:rFonts w:ascii="Times New Roman" w:hAnsi="Times New Roman" w:cs="Times New Roman"/>
          <w:sz w:val="24"/>
          <w:lang w:val="it-IT"/>
        </w:rPr>
        <w:t xml:space="preserve"> è venuto alcuno | a me; et ricevo contento grande, che resti la Serenità | vostra sodisfatta di quanto havevo sino allhora operato | in questo proposito; come anco intorno 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ffare | del conte di Levenstein, et piaccia a Dio,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io | habbia fatto bene; et data sodisfattione a vostra Serenità | in quello, che mi è successo doppo, come ho riverentemente | avvisato con le mie lettere de primo dello stante, | che ben la prudenza di lei haverà scoperto esser | tutto nato da pura necessità, et mosso anco dal | publico servitio, et reputatione. | </w:t>
      </w:r>
    </w:p>
    <w:p w14:paraId="71A1D360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Alla ispeditione di questa levata accorrono doi accidenti |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uno è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ordinaria insolenza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marinari, che | promettono esser pronti, et poi stancano ognuno | colle parole, et colle speranze, et d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ltro canto | effettuano a loro maggior commodo. Mi ha | scritto il Conte, che non li manca, che tre vasselli a | partire,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era arrivato il fratello suo conte Gio. Casimiro, | </w:t>
      </w:r>
    </w:p>
    <w:p w14:paraId="68371012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389v /</w:t>
      </w:r>
    </w:p>
    <w:p w14:paraId="237068AB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et il conte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Ortembourgh, et che con essi sarebbe stato in poco | tempo appresso di me. Aspettavo questa mattina altre | lettere sue; ma non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ho vedute, né so la causa, il che | mi travaglia grandemente non potendo scriver altro a vostra Serenità | con questo dispaccio.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ltro impedimento è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ffetto | del Conte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mbden contaminato dai fratelli, che servono | g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rciduchi, il quale oltre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haver limitato il passaggio |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haveva tornato ad impedire, ma il commissario | Doublet era partito a quella volta per levar di nuovo |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impedimento. Li </w:t>
      </w:r>
      <w:r w:rsidR="00A455BB" w:rsidRPr="00ED72D8">
        <w:rPr>
          <w:rFonts w:ascii="Times New Roman" w:hAnsi="Times New Roman" w:cs="Times New Roman"/>
          <w:sz w:val="24"/>
          <w:lang w:val="it-IT"/>
        </w:rPr>
        <w:t xml:space="preserve">signori 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Stati mi fecero far avanti | hieri instanza col mezo del loro secretario, che fosse dato | buon ordine per il denaro per intartenir li </w:t>
      </w:r>
      <w:r w:rsidRPr="00ED72D8">
        <w:rPr>
          <w:rFonts w:ascii="Times New Roman" w:hAnsi="Times New Roman" w:cs="Times New Roman"/>
          <w:sz w:val="24"/>
          <w:lang w:val="it-IT"/>
        </w:rPr>
        <w:lastRenderedPageBreak/>
        <w:t>soldati perché | il Doublet haveva servito di credito a Delfsil; et | a Grunighen per doi milla, et più fiorini in circa, et […]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942"/>
      </w:r>
      <w:r w:rsidR="00D36625" w:rsidRPr="00ED72D8">
        <w:rPr>
          <w:rFonts w:ascii="Times New Roman" w:hAnsi="Times New Roman" w:cs="Times New Roman"/>
          <w:sz w:val="24"/>
          <w:lang w:val="it-IT"/>
        </w:rPr>
        <w:t xml:space="preserve"> 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| non potendosi haver altrimenti si dovesse farli tener | nelle prime paghe del Conte. Risposi, che </w:t>
      </w:r>
      <w:r w:rsidR="004F095D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l Conte mi fece | già sapere, che haveva ispedito ogni ricapito, et | che non dubitavo, che non havesse sodisfatto questo | denaro; che però gli haverei scritto, come ho fatto. | Ho inteso che mercordì passato haveva mandato | a Delfsil monsignor Durante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Prigni, che ha pr[…]</w:t>
      </w:r>
      <w:r w:rsidR="00040295" w:rsidRPr="00CF167C">
        <w:rPr>
          <w:rStyle w:val="FootnoteReference"/>
          <w:rFonts w:ascii="Times New Roman" w:hAnsi="Times New Roman" w:cs="Times New Roman"/>
          <w:sz w:val="24"/>
        </w:rPr>
        <w:footnoteReference w:id="943"/>
      </w:r>
      <w:r w:rsidRPr="00ED72D8">
        <w:rPr>
          <w:rFonts w:ascii="Times New Roman" w:hAnsi="Times New Roman" w:cs="Times New Roman"/>
          <w:sz w:val="24"/>
          <w:lang w:val="it-IT"/>
        </w:rPr>
        <w:t xml:space="preserve"> | per sergente maggiore delle compagnie, et è uno | di quei doi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944"/>
      </w:r>
      <w:r w:rsidRPr="00ED72D8">
        <w:rPr>
          <w:rFonts w:ascii="Times New Roman" w:hAnsi="Times New Roman" w:cs="Times New Roman"/>
          <w:sz w:val="24"/>
          <w:lang w:val="it-IT"/>
        </w:rPr>
        <w:t xml:space="preserve"> francesi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quali la Serenità vostra mi scrisse, che | prendessi qui informatione con lettere sue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1[…]</w:t>
      </w:r>
      <w:r w:rsidR="00040295" w:rsidRPr="00CF167C">
        <w:rPr>
          <w:rStyle w:val="FootnoteReference"/>
          <w:rFonts w:ascii="Times New Roman" w:hAnsi="Times New Roman" w:cs="Times New Roman"/>
          <w:sz w:val="24"/>
        </w:rPr>
        <w:footnoteReference w:id="945"/>
      </w:r>
      <w:r w:rsidRPr="00ED72D8">
        <w:rPr>
          <w:rFonts w:ascii="Times New Roman" w:hAnsi="Times New Roman" w:cs="Times New Roman"/>
          <w:sz w:val="24"/>
          <w:lang w:val="it-IT"/>
        </w:rPr>
        <w:t xml:space="preserve"> | </w:t>
      </w:r>
    </w:p>
    <w:p w14:paraId="2A6C31B4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390r /</w:t>
      </w:r>
    </w:p>
    <w:p w14:paraId="13BB881B" w14:textId="77777777" w:rsidR="00753DC7" w:rsidRPr="00ED72D8" w:rsidRDefault="00753DC7" w:rsidP="002D6930">
      <w:pPr>
        <w:tabs>
          <w:tab w:val="left" w:pos="1716"/>
        </w:tabs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ottobre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anno passato, et certo haverà un bravo huomo | al suo servitio. Io temo, che questa levata perdi la | congiontura delle navi da guerra, se ben non vi è ancor | avviso, che siano uscite dal Tessel, dove sono state | commendate di andare. | </w:t>
      </w:r>
    </w:p>
    <w:p w14:paraId="1C6132C0" w14:textId="77777777" w:rsidR="00753DC7" w:rsidRPr="00ED72D8" w:rsidRDefault="00753DC7" w:rsidP="002D6930">
      <w:pPr>
        <w:tabs>
          <w:tab w:val="left" w:pos="1716"/>
        </w:tabs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Il signor principe Mauritio ha fatte far le patenti per li pirati; | n[…]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946"/>
      </w:r>
      <w:r w:rsidRPr="00ED72D8">
        <w:rPr>
          <w:rFonts w:ascii="Times New Roman" w:hAnsi="Times New Roman" w:cs="Times New Roman"/>
          <w:sz w:val="24"/>
          <w:lang w:val="it-IT"/>
        </w:rPr>
        <w:t xml:space="preserve"> mi disse hieri ridendo non so se gioveranno perché | s[ia]mo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947"/>
      </w:r>
      <w:r w:rsidRPr="00ED72D8">
        <w:rPr>
          <w:rFonts w:ascii="Times New Roman" w:hAnsi="Times New Roman" w:cs="Times New Roman"/>
          <w:sz w:val="24"/>
          <w:lang w:val="it-IT"/>
        </w:rPr>
        <w:t xml:space="preserve"> in guerra con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948"/>
      </w:r>
      <w:r w:rsidRPr="00ED72D8">
        <w:rPr>
          <w:rFonts w:ascii="Times New Roman" w:hAnsi="Times New Roman" w:cs="Times New Roman"/>
          <w:sz w:val="24"/>
          <w:lang w:val="it-IT"/>
        </w:rPr>
        <w:t xml:space="preserve"> loro, havendo essi </w:t>
      </w:r>
      <w:r w:rsidR="000941D0" w:rsidRPr="00ED72D8">
        <w:rPr>
          <w:rFonts w:ascii="Times New Roman" w:hAnsi="Times New Roman" w:cs="Times New Roman"/>
          <w:sz w:val="24"/>
          <w:lang w:val="it-IT"/>
        </w:rPr>
        <w:t>fatto | prigione in Algieri il console di questa N</w:t>
      </w:r>
      <w:r w:rsidRPr="00ED72D8">
        <w:rPr>
          <w:rFonts w:ascii="Times New Roman" w:hAnsi="Times New Roman" w:cs="Times New Roman"/>
          <w:sz w:val="24"/>
          <w:lang w:val="it-IT"/>
        </w:rPr>
        <w:t>atione sotto pretesto, che sia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949"/>
      </w:r>
      <w:r w:rsidRPr="00ED72D8">
        <w:rPr>
          <w:rFonts w:ascii="Times New Roman" w:hAnsi="Times New Roman" w:cs="Times New Roman"/>
          <w:sz w:val="24"/>
          <w:lang w:val="it-IT"/>
        </w:rPr>
        <w:t xml:space="preserve"> stato mancato al trattato | fatto con essi, havendo uno dei nostri vasselli gettato | a fondo uno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suoi, et non vogliono lasciarsi persuadere, | che questo è seguito avanti la stipulatione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ccordo. Spero nondimeno disse, che non useranno | alcun torto. Tutte queste cose unite insieme | mi fanno temere, et patire; se bene ho fede nel Signor Dio, che in fine tutto succederà bene. Se mi capiterà | in tempo qualche cosa che stimi degna, et propria |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sser avvisata in questo particolare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spedirò | dietro 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ordinario. Gratie etc. | </w:t>
      </w:r>
    </w:p>
    <w:p w14:paraId="57E4B967" w14:textId="77777777" w:rsidR="00753DC7" w:rsidRPr="00ED72D8" w:rsidRDefault="00753DC7" w:rsidP="002D6930">
      <w:pPr>
        <w:tabs>
          <w:tab w:val="left" w:pos="1716"/>
        </w:tabs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7CA99375" w14:textId="77777777" w:rsidR="00753DC7" w:rsidRPr="00ED72D8" w:rsidRDefault="00753DC7" w:rsidP="002D6930">
      <w:pPr>
        <w:tabs>
          <w:tab w:val="left" w:pos="1716"/>
        </w:tabs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D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Haya a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22 agosto 1617 |</w:t>
      </w:r>
    </w:p>
    <w:p w14:paraId="108AF70D" w14:textId="77777777" w:rsidR="00753DC7" w:rsidRPr="00ED72D8" w:rsidRDefault="00753DC7" w:rsidP="002D6930">
      <w:pPr>
        <w:tabs>
          <w:tab w:val="left" w:pos="1716"/>
        </w:tabs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di vostra Serenità | </w:t>
      </w:r>
    </w:p>
    <w:p w14:paraId="3E3477D4" w14:textId="77777777" w:rsidR="00753DC7" w:rsidRPr="00ED72D8" w:rsidRDefault="00753DC7" w:rsidP="002D6930">
      <w:pPr>
        <w:tabs>
          <w:tab w:val="left" w:pos="1716"/>
        </w:tabs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humilissimo, et devotissimo servitore |</w:t>
      </w:r>
    </w:p>
    <w:p w14:paraId="7DE5CC24" w14:textId="77777777" w:rsidR="00753DC7" w:rsidRPr="00ED72D8" w:rsidRDefault="00753DC7" w:rsidP="002D6930">
      <w:pPr>
        <w:tabs>
          <w:tab w:val="left" w:pos="1716"/>
        </w:tabs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Christofforo Suriano | </w:t>
      </w:r>
    </w:p>
    <w:p w14:paraId="73D56FE5" w14:textId="77777777" w:rsidR="00753DC7" w:rsidRPr="00ED72D8" w:rsidRDefault="00753DC7" w:rsidP="002D6930">
      <w:pPr>
        <w:tabs>
          <w:tab w:val="left" w:pos="1716"/>
        </w:tabs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5E3296E8" w14:textId="77777777" w:rsidR="00753DC7" w:rsidRPr="00ED72D8" w:rsidRDefault="00753DC7" w:rsidP="002D6930">
      <w:pPr>
        <w:tabs>
          <w:tab w:val="left" w:pos="1716"/>
        </w:tabs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390v /</w:t>
      </w:r>
    </w:p>
    <w:p w14:paraId="55D41FB7" w14:textId="77777777" w:rsidR="00753DC7" w:rsidRPr="00ED72D8" w:rsidRDefault="00753DC7" w:rsidP="002D6930">
      <w:pPr>
        <w:tabs>
          <w:tab w:val="left" w:pos="1716"/>
        </w:tabs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Al serenissimo principe di Venetia | </w:t>
      </w:r>
    </w:p>
    <w:p w14:paraId="45D19CBA" w14:textId="77777777" w:rsidR="00753DC7" w:rsidRPr="00ED72D8" w:rsidRDefault="00753DC7" w:rsidP="002D6930">
      <w:pPr>
        <w:tabs>
          <w:tab w:val="left" w:pos="1716"/>
        </w:tabs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3</w:t>
      </w:r>
      <w:r w:rsidRPr="00ED72D8">
        <w:rPr>
          <w:rFonts w:ascii="Times New Roman" w:hAnsi="Times New Roman" w:cs="Times New Roman"/>
          <w:sz w:val="24"/>
          <w:vertAlign w:val="superscript"/>
          <w:lang w:val="it-IT"/>
        </w:rPr>
        <w:t>a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| </w:t>
      </w:r>
    </w:p>
    <w:p w14:paraId="15765EF8" w14:textId="77777777" w:rsidR="00753DC7" w:rsidRPr="00ED72D8" w:rsidRDefault="00753DC7" w:rsidP="002D6930">
      <w:pPr>
        <w:tabs>
          <w:tab w:val="left" w:pos="1716"/>
        </w:tabs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792609EF" w14:textId="77777777" w:rsidR="00753DC7" w:rsidRPr="00ED72D8" w:rsidRDefault="00753DC7" w:rsidP="002D6930">
      <w:pPr>
        <w:tabs>
          <w:tab w:val="left" w:pos="1716"/>
        </w:tabs>
        <w:spacing w:after="0" w:line="240" w:lineRule="auto"/>
        <w:jc w:val="both"/>
        <w:outlineLvl w:val="0"/>
        <w:rPr>
          <w:rFonts w:ascii="Times New Roman" w:hAnsi="Times New Roman" w:cs="Times New Roman"/>
          <w:i/>
          <w:sz w:val="24"/>
          <w:lang w:val="it-IT"/>
        </w:rPr>
      </w:pPr>
      <w:r w:rsidRPr="00ED72D8">
        <w:rPr>
          <w:rFonts w:ascii="Times New Roman" w:hAnsi="Times New Roman" w:cs="Times New Roman"/>
          <w:i/>
          <w:sz w:val="24"/>
          <w:lang w:val="it-IT"/>
        </w:rPr>
        <w:t xml:space="preserve">Sigillo </w:t>
      </w:r>
    </w:p>
    <w:p w14:paraId="43581EB8" w14:textId="77777777" w:rsidR="00753DC7" w:rsidRPr="00ED72D8" w:rsidRDefault="00753DC7" w:rsidP="002D6930">
      <w:pPr>
        <w:tabs>
          <w:tab w:val="left" w:pos="1716"/>
        </w:tabs>
        <w:spacing w:after="0" w:line="240" w:lineRule="auto"/>
        <w:jc w:val="both"/>
        <w:outlineLvl w:val="0"/>
        <w:rPr>
          <w:rFonts w:ascii="Times New Roman" w:hAnsi="Times New Roman" w:cs="Times New Roman"/>
          <w:i/>
          <w:sz w:val="24"/>
          <w:lang w:val="it-IT"/>
        </w:rPr>
      </w:pPr>
    </w:p>
    <w:p w14:paraId="269F4D4A" w14:textId="77777777" w:rsidR="00753DC7" w:rsidRPr="005C7E3C" w:rsidRDefault="00753DC7" w:rsidP="002D6930">
      <w:pPr>
        <w:tabs>
          <w:tab w:val="left" w:pos="1716"/>
        </w:tabs>
        <w:spacing w:after="0" w:line="240" w:lineRule="auto"/>
        <w:jc w:val="both"/>
        <w:outlineLvl w:val="0"/>
        <w:rPr>
          <w:rFonts w:ascii="Times New Roman" w:hAnsi="Times New Roman" w:cs="Times New Roman"/>
          <w:i/>
          <w:sz w:val="24"/>
          <w:lang w:val="it-IT"/>
        </w:rPr>
      </w:pPr>
      <w:r w:rsidRPr="005C7E3C">
        <w:rPr>
          <w:rFonts w:ascii="Times New Roman" w:hAnsi="Times New Roman" w:cs="Times New Roman"/>
          <w:i/>
          <w:sz w:val="24"/>
          <w:lang w:val="it-IT"/>
        </w:rPr>
        <w:t>Regesto antico</w:t>
      </w:r>
    </w:p>
    <w:p w14:paraId="4864DE8F" w14:textId="77777777" w:rsidR="00753DC7" w:rsidRPr="005C7E3C" w:rsidRDefault="00753DC7" w:rsidP="002D6930">
      <w:pPr>
        <w:tabs>
          <w:tab w:val="left" w:pos="1716"/>
        </w:tabs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5C7E3C">
        <w:rPr>
          <w:rFonts w:ascii="Times New Roman" w:hAnsi="Times New Roman" w:cs="Times New Roman"/>
          <w:sz w:val="24"/>
          <w:lang w:val="it-IT"/>
        </w:rPr>
        <w:t>/ 390vC /</w:t>
      </w:r>
    </w:p>
    <w:p w14:paraId="60BAE326" w14:textId="77777777" w:rsidR="00753DC7" w:rsidRPr="005C7E3C" w:rsidRDefault="00753DC7" w:rsidP="002D6930">
      <w:pPr>
        <w:tabs>
          <w:tab w:val="left" w:pos="1716"/>
        </w:tabs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5C7E3C">
        <w:rPr>
          <w:rFonts w:ascii="Times New Roman" w:hAnsi="Times New Roman" w:cs="Times New Roman"/>
          <w:sz w:val="24"/>
          <w:lang w:val="it-IT"/>
        </w:rPr>
        <w:t>[22 agosto]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950"/>
      </w:r>
      <w:r w:rsidRPr="005C7E3C">
        <w:rPr>
          <w:rFonts w:ascii="Times New Roman" w:hAnsi="Times New Roman" w:cs="Times New Roman"/>
          <w:sz w:val="24"/>
          <w:lang w:val="it-IT"/>
        </w:rPr>
        <w:t xml:space="preserve"> 1617 ricevute a</w:t>
      </w:r>
      <w:r w:rsidR="003B265C" w:rsidRPr="005C7E3C">
        <w:rPr>
          <w:rFonts w:ascii="Times New Roman" w:hAnsi="Times New Roman" w:cs="Times New Roman"/>
          <w:sz w:val="24"/>
          <w:lang w:val="it-IT"/>
        </w:rPr>
        <w:t>’</w:t>
      </w:r>
      <w:r w:rsidRPr="005C7E3C">
        <w:rPr>
          <w:rFonts w:ascii="Times New Roman" w:hAnsi="Times New Roman" w:cs="Times New Roman"/>
          <w:sz w:val="24"/>
          <w:lang w:val="it-IT"/>
        </w:rPr>
        <w:t xml:space="preserve"> 6 settembre |</w:t>
      </w:r>
    </w:p>
    <w:p w14:paraId="7CA9026A" w14:textId="77777777" w:rsidR="00753DC7" w:rsidRPr="005C7E3C" w:rsidRDefault="00DF4C3F" w:rsidP="002D6930">
      <w:pPr>
        <w:tabs>
          <w:tab w:val="left" w:pos="1716"/>
        </w:tabs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5C7E3C">
        <w:rPr>
          <w:rFonts w:ascii="Times New Roman" w:hAnsi="Times New Roman" w:cs="Times New Roman"/>
          <w:sz w:val="24"/>
          <w:lang w:val="it-IT"/>
        </w:rPr>
        <w:t xml:space="preserve">Haya. </w:t>
      </w:r>
      <w:r w:rsidR="00753DC7" w:rsidRPr="005C7E3C">
        <w:rPr>
          <w:rFonts w:ascii="Times New Roman" w:hAnsi="Times New Roman" w:cs="Times New Roman"/>
          <w:sz w:val="24"/>
          <w:lang w:val="it-IT"/>
        </w:rPr>
        <w:t>3</w:t>
      </w:r>
      <w:r w:rsidR="00753DC7" w:rsidRPr="005C7E3C">
        <w:rPr>
          <w:rFonts w:ascii="Times New Roman" w:hAnsi="Times New Roman" w:cs="Times New Roman"/>
          <w:sz w:val="24"/>
          <w:vertAlign w:val="superscript"/>
          <w:lang w:val="it-IT"/>
        </w:rPr>
        <w:t>a</w:t>
      </w:r>
      <w:r w:rsidR="00753DC7" w:rsidRPr="005C7E3C">
        <w:rPr>
          <w:rFonts w:ascii="Times New Roman" w:hAnsi="Times New Roman" w:cs="Times New Roman"/>
          <w:sz w:val="24"/>
          <w:lang w:val="it-IT"/>
        </w:rPr>
        <w:t xml:space="preserve"> | </w:t>
      </w:r>
    </w:p>
    <w:p w14:paraId="7ACEA5FF" w14:textId="77777777" w:rsidR="00753DC7" w:rsidRPr="005C7E3C" w:rsidRDefault="00753DC7" w:rsidP="002D6930">
      <w:pPr>
        <w:tabs>
          <w:tab w:val="left" w:pos="1716"/>
        </w:tabs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64C333D3" w14:textId="77777777" w:rsidR="00753DC7" w:rsidRPr="00ED72D8" w:rsidRDefault="00753DC7" w:rsidP="002D6930">
      <w:pPr>
        <w:tabs>
          <w:tab w:val="left" w:pos="1716"/>
        </w:tabs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en-GB"/>
        </w:rPr>
      </w:pPr>
      <w:r w:rsidRPr="00ED72D8">
        <w:rPr>
          <w:rFonts w:ascii="Times New Roman" w:hAnsi="Times New Roman" w:cs="Times New Roman"/>
          <w:sz w:val="24"/>
          <w:lang w:val="en-GB"/>
        </w:rPr>
        <w:t xml:space="preserve">L. SS. R. | </w:t>
      </w:r>
    </w:p>
    <w:p w14:paraId="2FA82029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en-GB"/>
        </w:rPr>
      </w:pPr>
    </w:p>
    <w:p w14:paraId="4636F5E0" w14:textId="77777777" w:rsidR="00B852B0" w:rsidRPr="00B17FD0" w:rsidRDefault="002477D2" w:rsidP="00B852B0">
      <w:pPr>
        <w:pStyle w:val="Header"/>
        <w:jc w:val="left"/>
        <w:rPr>
          <w:lang w:val="en-US"/>
        </w:rPr>
      </w:pPr>
      <w:r w:rsidRPr="00ED72D8">
        <w:rPr>
          <w:rFonts w:cs="Times New Roman"/>
          <w:lang w:val="en-GB"/>
        </w:rPr>
        <w:br w:type="page"/>
      </w:r>
      <w:r w:rsidR="00B852B0" w:rsidRPr="00B17FD0">
        <w:rPr>
          <w:lang w:val="en-US"/>
        </w:rPr>
        <w:lastRenderedPageBreak/>
        <w:t>/START LETTER/</w:t>
      </w:r>
    </w:p>
    <w:p w14:paraId="5FE69E0F" w14:textId="458368C4" w:rsidR="00753DC7" w:rsidRPr="005C7E3C" w:rsidRDefault="00753DC7" w:rsidP="002477D2">
      <w:pPr>
        <w:spacing w:after="0" w:line="240" w:lineRule="auto"/>
        <w:jc w:val="center"/>
        <w:outlineLvl w:val="0"/>
        <w:rPr>
          <w:rFonts w:ascii="Times New Roman" w:hAnsi="Times New Roman" w:cs="Times New Roman"/>
          <w:sz w:val="24"/>
          <w:lang w:val="it-IT"/>
        </w:rPr>
      </w:pPr>
      <w:r w:rsidRPr="005C7E3C">
        <w:rPr>
          <w:rFonts w:ascii="Times New Roman" w:hAnsi="Times New Roman" w:cs="Times New Roman"/>
          <w:sz w:val="24"/>
          <w:lang w:val="it-IT"/>
        </w:rPr>
        <w:t>n. 125</w:t>
      </w:r>
    </w:p>
    <w:p w14:paraId="2D4A8522" w14:textId="77777777" w:rsidR="00753DC7" w:rsidRPr="005C7E3C" w:rsidRDefault="00753DC7" w:rsidP="002477D2">
      <w:pPr>
        <w:spacing w:after="0" w:line="240" w:lineRule="auto"/>
        <w:jc w:val="center"/>
        <w:outlineLvl w:val="0"/>
        <w:rPr>
          <w:rFonts w:ascii="Times New Roman" w:hAnsi="Times New Roman" w:cs="Times New Roman"/>
          <w:sz w:val="24"/>
          <w:lang w:val="it-IT"/>
        </w:rPr>
      </w:pPr>
      <w:r w:rsidRPr="005C7E3C">
        <w:rPr>
          <w:rFonts w:ascii="Times New Roman" w:hAnsi="Times New Roman" w:cs="Times New Roman"/>
          <w:sz w:val="24"/>
          <w:lang w:val="it-IT"/>
        </w:rPr>
        <w:t>29 agosto 1617, L</w:t>
      </w:r>
      <w:r w:rsidR="003B265C" w:rsidRPr="005C7E3C">
        <w:rPr>
          <w:rFonts w:ascii="Times New Roman" w:hAnsi="Times New Roman" w:cs="Times New Roman"/>
          <w:sz w:val="24"/>
          <w:lang w:val="it-IT"/>
        </w:rPr>
        <w:t>’</w:t>
      </w:r>
      <w:r w:rsidRPr="005C7E3C">
        <w:rPr>
          <w:rFonts w:ascii="Times New Roman" w:hAnsi="Times New Roman" w:cs="Times New Roman"/>
          <w:sz w:val="24"/>
          <w:lang w:val="it-IT"/>
        </w:rPr>
        <w:t>Aia (cc. 391r-393bis</w:t>
      </w:r>
      <w:r w:rsidR="000A6DB9" w:rsidRPr="005C7E3C">
        <w:rPr>
          <w:rFonts w:ascii="Times New Roman" w:hAnsi="Times New Roman" w:cs="Times New Roman"/>
          <w:sz w:val="24"/>
          <w:lang w:val="it-IT"/>
        </w:rPr>
        <w:t xml:space="preserve"> </w:t>
      </w:r>
      <w:r w:rsidRPr="005C7E3C">
        <w:rPr>
          <w:rFonts w:ascii="Times New Roman" w:hAnsi="Times New Roman" w:cs="Times New Roman"/>
          <w:sz w:val="24"/>
          <w:lang w:val="it-IT"/>
        </w:rPr>
        <w:t>v)</w:t>
      </w:r>
    </w:p>
    <w:p w14:paraId="1EE24178" w14:textId="77777777" w:rsidR="00753DC7" w:rsidRPr="005C7E3C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68F66372" w14:textId="77777777" w:rsidR="00753DC7" w:rsidRPr="005C7E3C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5C7E3C">
        <w:rPr>
          <w:rFonts w:ascii="Times New Roman" w:hAnsi="Times New Roman" w:cs="Times New Roman"/>
          <w:sz w:val="24"/>
          <w:lang w:val="it-IT"/>
        </w:rPr>
        <w:t>/ 391r /</w:t>
      </w:r>
    </w:p>
    <w:p w14:paraId="4F51F7DC" w14:textId="77777777" w:rsidR="00753DC7" w:rsidRPr="005C7E3C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5C7E3C">
        <w:rPr>
          <w:rFonts w:ascii="Times New Roman" w:hAnsi="Times New Roman" w:cs="Times New Roman"/>
          <w:sz w:val="24"/>
          <w:lang w:val="it-IT"/>
        </w:rPr>
        <w:t xml:space="preserve">Prima | </w:t>
      </w:r>
    </w:p>
    <w:p w14:paraId="169E9EE5" w14:textId="77777777" w:rsidR="00753DC7" w:rsidRPr="005C7E3C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5E428737" w14:textId="77777777" w:rsidR="00753DC7" w:rsidRPr="005C7E3C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5C7E3C">
        <w:rPr>
          <w:rFonts w:ascii="Times New Roman" w:hAnsi="Times New Roman" w:cs="Times New Roman"/>
          <w:sz w:val="24"/>
          <w:lang w:val="it-IT"/>
        </w:rPr>
        <w:t>Serenissimo Principe |</w:t>
      </w:r>
    </w:p>
    <w:p w14:paraId="394A2285" w14:textId="77777777" w:rsidR="00753DC7" w:rsidRPr="005C7E3C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5C7E3C">
        <w:rPr>
          <w:rFonts w:ascii="Times New Roman" w:hAnsi="Times New Roman" w:cs="Times New Roman"/>
          <w:sz w:val="24"/>
          <w:lang w:val="it-IT"/>
        </w:rPr>
        <w:t>vostra Serenità haverà inteso dalle precedenti lettere mie l</w:t>
      </w:r>
      <w:r w:rsidR="003B265C" w:rsidRPr="005C7E3C">
        <w:rPr>
          <w:rFonts w:ascii="Times New Roman" w:hAnsi="Times New Roman" w:cs="Times New Roman"/>
          <w:sz w:val="24"/>
          <w:lang w:val="it-IT"/>
        </w:rPr>
        <w:t>’</w:t>
      </w:r>
      <w:r w:rsidRPr="005C7E3C">
        <w:rPr>
          <w:rFonts w:ascii="Times New Roman" w:hAnsi="Times New Roman" w:cs="Times New Roman"/>
          <w:sz w:val="24"/>
          <w:lang w:val="it-IT"/>
        </w:rPr>
        <w:t>occasione | del ritardo all</w:t>
      </w:r>
      <w:r w:rsidR="003B265C" w:rsidRPr="005C7E3C">
        <w:rPr>
          <w:rFonts w:ascii="Times New Roman" w:hAnsi="Times New Roman" w:cs="Times New Roman"/>
          <w:sz w:val="24"/>
          <w:lang w:val="it-IT"/>
        </w:rPr>
        <w:t>’</w:t>
      </w:r>
      <w:r w:rsidRPr="005C7E3C">
        <w:rPr>
          <w:rFonts w:ascii="Times New Roman" w:hAnsi="Times New Roman" w:cs="Times New Roman"/>
          <w:sz w:val="24"/>
          <w:lang w:val="it-IT"/>
        </w:rPr>
        <w:t xml:space="preserve">ispeditione della levata del signor conte di Levenstein, | et tuttavia sono ancora in Amsterdam doi navi, che non sono | del tutto ad ordine; et una era ad Huoron, che già sarà | partita per Delfsil. | </w:t>
      </w:r>
    </w:p>
    <w:p w14:paraId="6C1B247A" w14:textId="77777777" w:rsidR="00753DC7" w:rsidRPr="005C7E3C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5C7E3C">
        <w:rPr>
          <w:rFonts w:ascii="Times New Roman" w:hAnsi="Times New Roman" w:cs="Times New Roman"/>
          <w:sz w:val="24"/>
          <w:lang w:val="it-IT"/>
        </w:rPr>
        <w:t xml:space="preserve">Li </w:t>
      </w:r>
      <w:r w:rsidR="00A455BB" w:rsidRPr="005C7E3C">
        <w:rPr>
          <w:rFonts w:ascii="Times New Roman" w:hAnsi="Times New Roman" w:cs="Times New Roman"/>
          <w:sz w:val="24"/>
          <w:lang w:val="it-IT"/>
        </w:rPr>
        <w:t xml:space="preserve">signori </w:t>
      </w:r>
      <w:r w:rsidRPr="005C7E3C">
        <w:rPr>
          <w:rFonts w:ascii="Times New Roman" w:hAnsi="Times New Roman" w:cs="Times New Roman"/>
          <w:sz w:val="24"/>
          <w:lang w:val="it-IT"/>
        </w:rPr>
        <w:t>Stati Generali giovedì passato mandorono a me un suo | dep</w:t>
      </w:r>
      <w:r w:rsidR="00E75906" w:rsidRPr="005C7E3C">
        <w:rPr>
          <w:rFonts w:ascii="Times New Roman" w:hAnsi="Times New Roman" w:cs="Times New Roman"/>
          <w:sz w:val="24"/>
          <w:lang w:val="it-IT"/>
        </w:rPr>
        <w:t xml:space="preserve">utato per farmi sapere, che </w:t>
      </w:r>
      <w:r w:rsidR="004F095D" w:rsidRPr="005C7E3C">
        <w:rPr>
          <w:rFonts w:ascii="Times New Roman" w:hAnsi="Times New Roman" w:cs="Times New Roman"/>
          <w:sz w:val="24"/>
          <w:lang w:val="it-IT"/>
        </w:rPr>
        <w:t>’</w:t>
      </w:r>
      <w:r w:rsidR="00E75906" w:rsidRPr="005C7E3C">
        <w:rPr>
          <w:rFonts w:ascii="Times New Roman" w:hAnsi="Times New Roman" w:cs="Times New Roman"/>
          <w:sz w:val="24"/>
          <w:lang w:val="it-IT"/>
        </w:rPr>
        <w:t>l Q</w:t>
      </w:r>
      <w:r w:rsidRPr="005C7E3C">
        <w:rPr>
          <w:rFonts w:ascii="Times New Roman" w:hAnsi="Times New Roman" w:cs="Times New Roman"/>
          <w:sz w:val="24"/>
          <w:lang w:val="it-IT"/>
        </w:rPr>
        <w:t>uast, ch</w:t>
      </w:r>
      <w:r w:rsidR="003B265C" w:rsidRPr="005C7E3C">
        <w:rPr>
          <w:rFonts w:ascii="Times New Roman" w:hAnsi="Times New Roman" w:cs="Times New Roman"/>
          <w:sz w:val="24"/>
          <w:lang w:val="it-IT"/>
        </w:rPr>
        <w:t>’</w:t>
      </w:r>
      <w:r w:rsidRPr="005C7E3C">
        <w:rPr>
          <w:rFonts w:ascii="Times New Roman" w:hAnsi="Times New Roman" w:cs="Times New Roman"/>
          <w:sz w:val="24"/>
          <w:lang w:val="it-IT"/>
        </w:rPr>
        <w:t>è quello, che | deve commandar alle navi di guerra, che passano alla | volta di Barberia per difender queste navi di trafico | da quelle de</w:t>
      </w:r>
      <w:r w:rsidR="003B265C" w:rsidRPr="005C7E3C">
        <w:rPr>
          <w:rFonts w:ascii="Times New Roman" w:hAnsi="Times New Roman" w:cs="Times New Roman"/>
          <w:sz w:val="24"/>
          <w:lang w:val="it-IT"/>
        </w:rPr>
        <w:t>’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951"/>
      </w:r>
      <w:r w:rsidRPr="005C7E3C">
        <w:rPr>
          <w:rFonts w:ascii="Times New Roman" w:hAnsi="Times New Roman" w:cs="Times New Roman"/>
          <w:sz w:val="24"/>
          <w:lang w:val="it-IT"/>
        </w:rPr>
        <w:t xml:space="preserve"> Corsari haveva havute le sue commissioni | et che non poteva differir più il partir suo, che al | sabbato sussequente, che però se </w:t>
      </w:r>
      <w:r w:rsidR="004F095D" w:rsidRPr="005C7E3C">
        <w:rPr>
          <w:rFonts w:ascii="Times New Roman" w:hAnsi="Times New Roman" w:cs="Times New Roman"/>
          <w:sz w:val="24"/>
          <w:lang w:val="it-IT"/>
        </w:rPr>
        <w:t>’</w:t>
      </w:r>
      <w:r w:rsidRPr="005C7E3C">
        <w:rPr>
          <w:rFonts w:ascii="Times New Roman" w:hAnsi="Times New Roman" w:cs="Times New Roman"/>
          <w:sz w:val="24"/>
          <w:lang w:val="it-IT"/>
        </w:rPr>
        <w:t xml:space="preserve">l signor Conte fosse stato ad | ordine colli suoi vasselli, et imbarco haveriano sentito | contento, che havesse potuto far vela con questa | buona compagnia. Io, ringratiati li </w:t>
      </w:r>
      <w:r w:rsidR="00A455BB" w:rsidRPr="005C7E3C">
        <w:rPr>
          <w:rFonts w:ascii="Times New Roman" w:hAnsi="Times New Roman" w:cs="Times New Roman"/>
          <w:sz w:val="24"/>
          <w:lang w:val="it-IT"/>
        </w:rPr>
        <w:t xml:space="preserve">signori </w:t>
      </w:r>
      <w:r w:rsidRPr="005C7E3C">
        <w:rPr>
          <w:rFonts w:ascii="Times New Roman" w:hAnsi="Times New Roman" w:cs="Times New Roman"/>
          <w:sz w:val="24"/>
          <w:lang w:val="it-IT"/>
        </w:rPr>
        <w:t xml:space="preserve">Stati del favore, | risposi al detto gentilhuomo, che </w:t>
      </w:r>
      <w:r w:rsidR="004F095D" w:rsidRPr="005C7E3C">
        <w:rPr>
          <w:rFonts w:ascii="Times New Roman" w:hAnsi="Times New Roman" w:cs="Times New Roman"/>
          <w:sz w:val="24"/>
          <w:lang w:val="it-IT"/>
        </w:rPr>
        <w:t>’</w:t>
      </w:r>
      <w:r w:rsidRPr="005C7E3C">
        <w:rPr>
          <w:rFonts w:ascii="Times New Roman" w:hAnsi="Times New Roman" w:cs="Times New Roman"/>
          <w:sz w:val="24"/>
          <w:lang w:val="it-IT"/>
        </w:rPr>
        <w:t xml:space="preserve">l tempo era tanto | ristretto, che non vi vedevo alcuna apparenza, | che </w:t>
      </w:r>
      <w:r w:rsidR="004F095D" w:rsidRPr="005C7E3C">
        <w:rPr>
          <w:rFonts w:ascii="Times New Roman" w:hAnsi="Times New Roman" w:cs="Times New Roman"/>
          <w:sz w:val="24"/>
          <w:lang w:val="it-IT"/>
        </w:rPr>
        <w:t>’</w:t>
      </w:r>
      <w:r w:rsidRPr="005C7E3C">
        <w:rPr>
          <w:rFonts w:ascii="Times New Roman" w:hAnsi="Times New Roman" w:cs="Times New Roman"/>
          <w:sz w:val="24"/>
          <w:lang w:val="it-IT"/>
        </w:rPr>
        <w:t xml:space="preserve">l signor Conte potesse non solo accompagnarsi; ma né | anco seguitar poco appresso; onde era necessario, che | sue Signorie già che tanto facevano per il detto signore, | </w:t>
      </w:r>
    </w:p>
    <w:p w14:paraId="68534631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391v /</w:t>
      </w:r>
    </w:p>
    <w:p w14:paraId="5DB8B8F7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che voleva dir per la serenissima Republica, commandassero al detto </w:t>
      </w:r>
      <w:r w:rsidR="00FB2DC3" w:rsidRPr="00ED72D8">
        <w:rPr>
          <w:rFonts w:ascii="Times New Roman" w:hAnsi="Times New Roman" w:cs="Times New Roman"/>
          <w:sz w:val="24"/>
          <w:lang w:val="it-IT"/>
        </w:rPr>
        <w:t>cap</w:t>
      </w:r>
      <w:r w:rsidRPr="00ED72D8">
        <w:rPr>
          <w:rFonts w:ascii="Times New Roman" w:hAnsi="Times New Roman" w:cs="Times New Roman"/>
          <w:sz w:val="24"/>
          <w:lang w:val="it-IT"/>
        </w:rPr>
        <w:t>o | Quast, che diferisce ancora per qualche giorni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uscita. Mi | rispose, che non era possibile perché già haveva havute le | sue commissioni; et doveva partir di qua la sera, o la | mattina seguente. Io aggiunsi, che lo haverei fatto saper | al signor Conte, et da lì a poco andai a trovar il presidente di | Frisia, che mi affermò il medesimo, et mi disse, che quanto | si poteva fare era che si procurasse di parlar al Quast | et tentar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ndurlo ad andare trattenendo qualche | giorno; ma che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ordine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haveva havuto risoluto di | partire, se si havesse trattato di cinque o sei giorni haveva | tentato appresso questi </w:t>
      </w:r>
      <w:r w:rsidR="00A455BB" w:rsidRPr="00ED72D8">
        <w:rPr>
          <w:rFonts w:ascii="Times New Roman" w:hAnsi="Times New Roman" w:cs="Times New Roman"/>
          <w:sz w:val="24"/>
          <w:lang w:val="it-IT"/>
        </w:rPr>
        <w:t xml:space="preserve">signori </w:t>
      </w:r>
      <w:r w:rsidRPr="00ED72D8">
        <w:rPr>
          <w:rFonts w:ascii="Times New Roman" w:hAnsi="Times New Roman" w:cs="Times New Roman"/>
          <w:sz w:val="24"/>
          <w:lang w:val="it-IT"/>
        </w:rPr>
        <w:t>di haver la gratia; ma sapendo | che le cose ricercavano più lunghezza di tempo, com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è | in effetto, non m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è bastato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nimo fare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instanza. | Feci trovar detto </w:t>
      </w:r>
      <w:r w:rsidR="001B40C0" w:rsidRPr="00ED72D8">
        <w:rPr>
          <w:rFonts w:ascii="Times New Roman" w:hAnsi="Times New Roman" w:cs="Times New Roman"/>
          <w:sz w:val="24"/>
          <w:lang w:val="it-IT"/>
        </w:rPr>
        <w:t>Capitan</w:t>
      </w:r>
      <w:r w:rsidRPr="00ED72D8">
        <w:rPr>
          <w:rFonts w:ascii="Times New Roman" w:hAnsi="Times New Roman" w:cs="Times New Roman"/>
          <w:sz w:val="24"/>
          <w:lang w:val="it-IT"/>
        </w:rPr>
        <w:t>o, che venne appresso di me, et con | ogni possibil maniera cercai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indurlo ad aspettare; ma | egli disse, che il solo cambiamento di tempo haverebbe | potuto ritenerlo nel porto del Tessel; ma non altra | iscusa, havendo havuto le commissioni molto chiare | et risolute del partire. Con tutto ciò mi addimandò | </w:t>
      </w:r>
    </w:p>
    <w:p w14:paraId="129CBC8A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392r /</w:t>
      </w:r>
    </w:p>
    <w:p w14:paraId="21F9C7B0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quando il signor Conte sarebbe stato pronto. Io gli risposi, che non | lo sapevo di certo, che credevo presto; ma pur per assicurar-|sene poteva n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ndar ad Encusen far la stradda di | Amsterdam, et intender dal Conte quello, che occorreva | né anco in questo volse compiacermi, dicendo, che non | poteva in alcuna maniera, che andar a drittura ad | Encusen, che se il Conte havesse voluto poteva andar là a | parlarli (così si tratta in questi paesi). Con questo io | la sera stessa ispedii al signor Conte acciò che vi avvisasse | sopra, et egli sabbato mattina ha ispedito ad Encusen | il suo secretario per procurar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indur il </w:t>
      </w:r>
      <w:r w:rsidR="001B40C0" w:rsidRPr="00ED72D8">
        <w:rPr>
          <w:rFonts w:ascii="Times New Roman" w:hAnsi="Times New Roman" w:cs="Times New Roman"/>
          <w:sz w:val="24"/>
          <w:lang w:val="it-IT"/>
        </w:rPr>
        <w:t>Capitan</w:t>
      </w:r>
      <w:r w:rsidRPr="00ED72D8">
        <w:rPr>
          <w:rFonts w:ascii="Times New Roman" w:hAnsi="Times New Roman" w:cs="Times New Roman"/>
          <w:sz w:val="24"/>
          <w:lang w:val="it-IT"/>
        </w:rPr>
        <w:t>o ad aspettarlo | overo uscendo trattenersi alla costa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nghilterra. Gli ha | mandata qualche cosa da presentarli per veder pure | se può farlo condescender. Ancor non ho avviso |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effetto, o del frutto, che si haverà cavato. | Quello che mandai al signor Conte mi referisce haver vedute | in Amsterdam le doi navi, che hanno da servir per | esso Conte et per il fratello di lui, che si calafatavano | et si andavano con ogni solecitudine apprestando; | ma mi disse, che non credeva certo, che dovessero esser | </w:t>
      </w:r>
    </w:p>
    <w:p w14:paraId="066E5E58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392v /</w:t>
      </w:r>
    </w:p>
    <w:p w14:paraId="5325FA4F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lastRenderedPageBreak/>
        <w:t>del tutto 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ordine, et alla vela per uscire, che per la fine della | presente settimana; se ben il signor Conte con lettere, che habbi sabbato | da lui mi diceva sperar di essere appresso di me per venerdì | prossimo; ma ha detto però,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egli non vuole in maniera | alcuna partire di là, che prima non vegga fuori le | dette navi, perché purtroppo tardano anco colla quotidiana | sua presenza. | </w:t>
      </w:r>
    </w:p>
    <w:p w14:paraId="73008635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Io credo, che a quest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hora tutto il reggimento delli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952"/>
      </w:r>
      <w:r w:rsidRPr="00ED72D8">
        <w:rPr>
          <w:rFonts w:ascii="Times New Roman" w:hAnsi="Times New Roman" w:cs="Times New Roman"/>
          <w:sz w:val="24"/>
          <w:lang w:val="it-IT"/>
        </w:rPr>
        <w:t xml:space="preserve"> | tre milla fanti sia ad ordine parte a Delfsil, parte | nel contorno, et altri nelle navi già arrivate a quel | porto, poiché fino con lettere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21 dello stante scritte-|mi dal signor conte Guglielmo Lodovico di Nassau ho avu[to]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953"/>
      </w:r>
      <w:r w:rsidRPr="00ED72D8">
        <w:rPr>
          <w:rFonts w:ascii="Times New Roman" w:hAnsi="Times New Roman" w:cs="Times New Roman"/>
          <w:sz w:val="24"/>
          <w:lang w:val="it-IT"/>
        </w:rPr>
        <w:t xml:space="preserve"> | che vi erano doi milla huomini in circa per la maggior | parte buoni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954"/>
      </w:r>
      <w:r w:rsidRPr="00ED72D8">
        <w:rPr>
          <w:rFonts w:ascii="Times New Roman" w:hAnsi="Times New Roman" w:cs="Times New Roman"/>
          <w:sz w:val="24"/>
          <w:lang w:val="it-IT"/>
        </w:rPr>
        <w:t>, et vecchi soldati; così appunto mi dice. | Io patisco con impatienza, perché temo sempre dei disordini |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soldati, et vorrei pure, che vostra Serenità fosse prontamente | servita. Dal Conte non si manca; né il mio sollecitar f[…]</w:t>
      </w:r>
      <w:r w:rsidR="00040295" w:rsidRPr="00CF167C">
        <w:rPr>
          <w:rStyle w:val="FootnoteReference"/>
          <w:rFonts w:ascii="Times New Roman" w:hAnsi="Times New Roman" w:cs="Times New Roman"/>
          <w:sz w:val="24"/>
        </w:rPr>
        <w:footnoteReference w:id="955"/>
      </w:r>
      <w:r w:rsidRPr="00ED72D8">
        <w:rPr>
          <w:rFonts w:ascii="Times New Roman" w:hAnsi="Times New Roman" w:cs="Times New Roman"/>
          <w:sz w:val="24"/>
          <w:lang w:val="it-IT"/>
        </w:rPr>
        <w:t xml:space="preserve"> | che marinari restino di mancar del loro debito, et | protesti non giovano. Spero nondimeno co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iuto di […]</w:t>
      </w:r>
      <w:r w:rsidR="00040295" w:rsidRPr="00CF167C">
        <w:rPr>
          <w:rStyle w:val="FootnoteReference"/>
          <w:rFonts w:ascii="Times New Roman" w:hAnsi="Times New Roman" w:cs="Times New Roman"/>
          <w:sz w:val="24"/>
        </w:rPr>
        <w:footnoteReference w:id="956"/>
      </w:r>
      <w:r w:rsidRPr="00ED72D8">
        <w:rPr>
          <w:rFonts w:ascii="Times New Roman" w:hAnsi="Times New Roman" w:cs="Times New Roman"/>
          <w:sz w:val="24"/>
          <w:lang w:val="it-IT"/>
        </w:rPr>
        <w:t xml:space="preserve"> | che col prossimo ordinario scriverò di esser pronto al | </w:t>
      </w:r>
    </w:p>
    <w:p w14:paraId="76299377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/ 393r / </w:t>
      </w:r>
    </w:p>
    <w:p w14:paraId="340B31F2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partire per la piazza della mostra. Ho scritto al signor Conte | quanto vostra Serenità aggradisce la prontezza del suo affetto, et | come venga farò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ufficio a bocca. Quanto alla mia | solecitudine ella può esser certa, che in me non cessa. | Osserverò quant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lla mi commanda, se doppo seguito |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mbarco occorresse dar qualche cosa al Conte, et lo farò | con quella cautela,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lla mi ordina, né mi lascierò | condurre a questo, se non ricercato, et se ne vedrò il bisogno. | Le navi veniranno unite tanto per il rispetto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Spagnuoli, | quanto per il sospetto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Corsari, et avvertirò il signor Conte et | li marinari di tutto quello, che occorre. Nelle mie | patenti faccio espressamente metter, che le navi non tocchino |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sola del Zanthe per causa della peste, ma vadino | a drittura 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sola di Corfù per haver di là la lingua, | ove siano le armate spagnuola, et turchesca. Fra le | navi del Conte ve ne sono di molto proprie per servirse | ad uso di guerra a che espressamente hanno mirato | li patroni di esse, pensando di esser impiegati, et | particolarmente le doi, che sono tuttavia in Amsterdam mi | viene riferto, che siano buonissime per qu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effetto. | </w:t>
      </w:r>
    </w:p>
    <w:p w14:paraId="2C87D22E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393v /</w:t>
      </w:r>
    </w:p>
    <w:p w14:paraId="7196EA34" w14:textId="77777777" w:rsidR="00753DC7" w:rsidRPr="005C7E3C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Mai sono più ritornati a me li patroni dei vasselli, che | stavano trattenuti costì. Non hanno bisogno di far compianti | havendo havuta la sodisfattione, che desideravano, et per | questo lasciano di venirmi a molestare per non dir ringratiare. </w:t>
      </w:r>
      <w:r w:rsidRPr="005C7E3C">
        <w:rPr>
          <w:rFonts w:ascii="Times New Roman" w:hAnsi="Times New Roman" w:cs="Times New Roman"/>
          <w:sz w:val="24"/>
          <w:lang w:val="it-IT"/>
        </w:rPr>
        <w:t>|</w:t>
      </w:r>
    </w:p>
    <w:p w14:paraId="45A3AF45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5C7E3C">
        <w:rPr>
          <w:rFonts w:ascii="Times New Roman" w:hAnsi="Times New Roman" w:cs="Times New Roman"/>
          <w:sz w:val="24"/>
          <w:lang w:val="it-IT"/>
        </w:rPr>
        <w:t xml:space="preserve">Nel negotio del Wassonhoven non mi è stato detto altro. 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Se me | ne sarà parlato risponderò in conformità di quanto | la Serenità vostra mi commanda. Gratie etc. | </w:t>
      </w:r>
    </w:p>
    <w:p w14:paraId="3387D6F0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7D4D8C1A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D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Haya a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29 agosto 1617 |</w:t>
      </w:r>
    </w:p>
    <w:p w14:paraId="2304B643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di vostra Serenità | </w:t>
      </w:r>
    </w:p>
    <w:p w14:paraId="06D0E2B6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humilissimo et devotissimo servitore |</w:t>
      </w:r>
    </w:p>
    <w:p w14:paraId="169626B4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Christofforo Suriano | </w:t>
      </w:r>
    </w:p>
    <w:p w14:paraId="19577EEA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4CACA156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393bis</w:t>
      </w:r>
      <w:r w:rsidR="008178BA" w:rsidRPr="00ED72D8">
        <w:rPr>
          <w:rFonts w:ascii="Times New Roman" w:hAnsi="Times New Roman" w:cs="Times New Roman"/>
          <w:sz w:val="24"/>
          <w:lang w:val="it-IT"/>
        </w:rPr>
        <w:t xml:space="preserve"> 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r / </w:t>
      </w:r>
    </w:p>
    <w:p w14:paraId="15B64147" w14:textId="6FAC9A8E" w:rsidR="00753DC7" w:rsidRPr="00ED72D8" w:rsidRDefault="00603022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sz w:val="24"/>
          <w:lang w:val="it-IT"/>
        </w:rPr>
      </w:pPr>
      <w:r w:rsidRPr="00603022">
        <w:rPr>
          <w:rFonts w:ascii="Times New Roman" w:hAnsi="Times New Roman" w:cs="Times New Roman"/>
          <w:b/>
          <w:bCs/>
          <w:sz w:val="24"/>
          <w:lang w:val="it-IT"/>
        </w:rPr>
        <w:t>Blank page</w:t>
      </w:r>
    </w:p>
    <w:p w14:paraId="0BF2FCE4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03DC5DDF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393bis</w:t>
      </w:r>
      <w:r w:rsidR="008178BA" w:rsidRPr="00ED72D8">
        <w:rPr>
          <w:rFonts w:ascii="Times New Roman" w:hAnsi="Times New Roman" w:cs="Times New Roman"/>
          <w:sz w:val="24"/>
          <w:lang w:val="it-IT"/>
        </w:rPr>
        <w:t xml:space="preserve"> </w:t>
      </w:r>
      <w:r w:rsidRPr="00ED72D8">
        <w:rPr>
          <w:rFonts w:ascii="Times New Roman" w:hAnsi="Times New Roman" w:cs="Times New Roman"/>
          <w:sz w:val="24"/>
          <w:lang w:val="it-IT"/>
        </w:rPr>
        <w:t>v /</w:t>
      </w:r>
    </w:p>
    <w:p w14:paraId="3809D97A" w14:textId="77777777" w:rsidR="00753DC7" w:rsidRPr="005C7E3C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5C7E3C">
        <w:rPr>
          <w:rFonts w:ascii="Times New Roman" w:hAnsi="Times New Roman" w:cs="Times New Roman"/>
          <w:sz w:val="24"/>
          <w:lang w:val="it-IT"/>
        </w:rPr>
        <w:t xml:space="preserve">Al serenissimo principe di Venetia | </w:t>
      </w:r>
    </w:p>
    <w:p w14:paraId="6CE8F043" w14:textId="77777777" w:rsidR="00753DC7" w:rsidRPr="005C7E3C" w:rsidRDefault="00DF4C3F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5C7E3C">
        <w:rPr>
          <w:rFonts w:ascii="Times New Roman" w:hAnsi="Times New Roman" w:cs="Times New Roman"/>
          <w:sz w:val="24"/>
          <w:lang w:val="it-IT"/>
        </w:rPr>
        <w:t>p</w:t>
      </w:r>
      <w:r w:rsidR="00753DC7" w:rsidRPr="005C7E3C">
        <w:rPr>
          <w:rFonts w:ascii="Times New Roman" w:hAnsi="Times New Roman" w:cs="Times New Roman"/>
          <w:sz w:val="24"/>
          <w:lang w:val="it-IT"/>
        </w:rPr>
        <w:t xml:space="preserve">rima | </w:t>
      </w:r>
    </w:p>
    <w:p w14:paraId="3F563D77" w14:textId="77777777" w:rsidR="00753DC7" w:rsidRPr="005C7E3C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6A80D346" w14:textId="77777777" w:rsidR="00753DC7" w:rsidRPr="005C7E3C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sz w:val="24"/>
          <w:lang w:val="it-IT"/>
        </w:rPr>
      </w:pPr>
      <w:r w:rsidRPr="005C7E3C">
        <w:rPr>
          <w:rFonts w:ascii="Times New Roman" w:hAnsi="Times New Roman" w:cs="Times New Roman"/>
          <w:i/>
          <w:sz w:val="24"/>
          <w:lang w:val="it-IT"/>
        </w:rPr>
        <w:t>Sigillo</w:t>
      </w:r>
    </w:p>
    <w:p w14:paraId="6B36047C" w14:textId="77777777" w:rsidR="00753DC7" w:rsidRPr="005C7E3C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sz w:val="24"/>
          <w:lang w:val="it-IT"/>
        </w:rPr>
      </w:pPr>
    </w:p>
    <w:p w14:paraId="12570402" w14:textId="77777777" w:rsidR="00753DC7" w:rsidRPr="005C7E3C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sz w:val="24"/>
          <w:lang w:val="it-IT"/>
        </w:rPr>
      </w:pPr>
      <w:r w:rsidRPr="005C7E3C">
        <w:rPr>
          <w:rFonts w:ascii="Times New Roman" w:hAnsi="Times New Roman" w:cs="Times New Roman"/>
          <w:i/>
          <w:sz w:val="24"/>
          <w:lang w:val="it-IT"/>
        </w:rPr>
        <w:t>Regesto antico</w:t>
      </w:r>
    </w:p>
    <w:p w14:paraId="2F41770D" w14:textId="77777777" w:rsidR="00753DC7" w:rsidRPr="005C7E3C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5C7E3C">
        <w:rPr>
          <w:rFonts w:ascii="Times New Roman" w:hAnsi="Times New Roman" w:cs="Times New Roman"/>
          <w:sz w:val="24"/>
          <w:lang w:val="it-IT"/>
        </w:rPr>
        <w:t>/ 393bis</w:t>
      </w:r>
      <w:r w:rsidR="008178BA" w:rsidRPr="005C7E3C">
        <w:rPr>
          <w:rFonts w:ascii="Times New Roman" w:hAnsi="Times New Roman" w:cs="Times New Roman"/>
          <w:sz w:val="24"/>
          <w:lang w:val="it-IT"/>
        </w:rPr>
        <w:t xml:space="preserve"> </w:t>
      </w:r>
      <w:r w:rsidRPr="005C7E3C">
        <w:rPr>
          <w:rFonts w:ascii="Times New Roman" w:hAnsi="Times New Roman" w:cs="Times New Roman"/>
          <w:sz w:val="24"/>
          <w:lang w:val="it-IT"/>
        </w:rPr>
        <w:t>vC /</w:t>
      </w:r>
    </w:p>
    <w:p w14:paraId="7D80FBA5" w14:textId="77777777" w:rsidR="00753DC7" w:rsidRPr="005C7E3C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5C7E3C">
        <w:rPr>
          <w:rFonts w:ascii="Times New Roman" w:hAnsi="Times New Roman" w:cs="Times New Roman"/>
          <w:sz w:val="24"/>
          <w:lang w:val="it-IT"/>
        </w:rPr>
        <w:t>2[9 ago]sto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957"/>
      </w:r>
      <w:r w:rsidRPr="005C7E3C">
        <w:rPr>
          <w:rFonts w:ascii="Times New Roman" w:hAnsi="Times New Roman" w:cs="Times New Roman"/>
          <w:sz w:val="24"/>
          <w:lang w:val="it-IT"/>
        </w:rPr>
        <w:t xml:space="preserve"> 1617 ricevute 13 [settembre]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958"/>
      </w:r>
      <w:r w:rsidRPr="005C7E3C">
        <w:rPr>
          <w:rFonts w:ascii="Times New Roman" w:hAnsi="Times New Roman" w:cs="Times New Roman"/>
          <w:sz w:val="24"/>
          <w:lang w:val="it-IT"/>
        </w:rPr>
        <w:t xml:space="preserve"> |</w:t>
      </w:r>
    </w:p>
    <w:p w14:paraId="5842E58C" w14:textId="77777777" w:rsidR="00753DC7" w:rsidRPr="00C213EC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en-US"/>
        </w:rPr>
      </w:pPr>
      <w:r w:rsidRPr="005C7E3C">
        <w:rPr>
          <w:rFonts w:ascii="Times New Roman" w:hAnsi="Times New Roman" w:cs="Times New Roman"/>
          <w:sz w:val="24"/>
          <w:lang w:val="it-IT"/>
        </w:rPr>
        <w:t>Haya</w:t>
      </w:r>
      <w:r w:rsidR="00DF4C3F" w:rsidRPr="005C7E3C">
        <w:rPr>
          <w:rFonts w:ascii="Times New Roman" w:hAnsi="Times New Roman" w:cs="Times New Roman"/>
          <w:sz w:val="24"/>
          <w:lang w:val="it-IT"/>
        </w:rPr>
        <w:t xml:space="preserve">. </w:t>
      </w:r>
      <w:r w:rsidR="00DF4C3F" w:rsidRPr="00C213EC">
        <w:rPr>
          <w:rFonts w:ascii="Times New Roman" w:hAnsi="Times New Roman" w:cs="Times New Roman"/>
          <w:sz w:val="24"/>
          <w:lang w:val="en-US"/>
        </w:rPr>
        <w:t>P</w:t>
      </w:r>
      <w:r w:rsidRPr="00C213EC">
        <w:rPr>
          <w:rFonts w:ascii="Times New Roman" w:hAnsi="Times New Roman" w:cs="Times New Roman"/>
          <w:sz w:val="24"/>
          <w:lang w:val="en-US"/>
        </w:rPr>
        <w:t>rima |</w:t>
      </w:r>
    </w:p>
    <w:p w14:paraId="196D0866" w14:textId="77777777" w:rsidR="00753DC7" w:rsidRPr="00C213EC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en-US"/>
        </w:rPr>
      </w:pPr>
    </w:p>
    <w:p w14:paraId="06E7F10C" w14:textId="77777777" w:rsidR="00753DC7" w:rsidRPr="00C213EC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en-US"/>
        </w:rPr>
      </w:pPr>
      <w:r w:rsidRPr="00C213EC">
        <w:rPr>
          <w:rFonts w:ascii="Times New Roman" w:hAnsi="Times New Roman" w:cs="Times New Roman"/>
          <w:sz w:val="24"/>
          <w:lang w:val="en-US"/>
        </w:rPr>
        <w:t xml:space="preserve">L. SS. R. | </w:t>
      </w:r>
    </w:p>
    <w:p w14:paraId="0B17117C" w14:textId="77777777" w:rsidR="00753DC7" w:rsidRPr="00C213EC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en-US"/>
        </w:rPr>
      </w:pPr>
    </w:p>
    <w:p w14:paraId="0F067766" w14:textId="77777777" w:rsidR="00753DC7" w:rsidRPr="00C213EC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en-US"/>
        </w:rPr>
      </w:pPr>
    </w:p>
    <w:p w14:paraId="061F441F" w14:textId="77777777" w:rsidR="00753DC7" w:rsidRPr="00C213EC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en-US"/>
        </w:rPr>
      </w:pPr>
    </w:p>
    <w:p w14:paraId="78851859" w14:textId="77777777" w:rsidR="00753DC7" w:rsidRPr="00C213EC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en-US"/>
        </w:rPr>
      </w:pPr>
    </w:p>
    <w:p w14:paraId="5D57119A" w14:textId="77777777" w:rsidR="00B852B0" w:rsidRPr="00C213EC" w:rsidRDefault="00753DC7" w:rsidP="00B852B0">
      <w:pPr>
        <w:pStyle w:val="Header"/>
        <w:jc w:val="left"/>
        <w:rPr>
          <w:lang w:val="en-US"/>
        </w:rPr>
      </w:pPr>
      <w:r w:rsidRPr="00C213EC">
        <w:rPr>
          <w:rFonts w:cs="Times New Roman"/>
          <w:lang w:val="en-US"/>
        </w:rPr>
        <w:br w:type="column"/>
      </w:r>
      <w:r w:rsidR="00B852B0" w:rsidRPr="00C213EC">
        <w:rPr>
          <w:lang w:val="en-US"/>
        </w:rPr>
        <w:lastRenderedPageBreak/>
        <w:t>/START LETTER/</w:t>
      </w:r>
    </w:p>
    <w:p w14:paraId="25040C4A" w14:textId="704B1816" w:rsidR="00753DC7" w:rsidRPr="005C7E3C" w:rsidRDefault="00753DC7" w:rsidP="002477D2">
      <w:pPr>
        <w:spacing w:after="0" w:line="240" w:lineRule="auto"/>
        <w:jc w:val="center"/>
        <w:outlineLvl w:val="0"/>
        <w:rPr>
          <w:rFonts w:ascii="Times New Roman" w:hAnsi="Times New Roman" w:cs="Times New Roman"/>
          <w:sz w:val="24"/>
          <w:lang w:val="it-IT"/>
        </w:rPr>
      </w:pPr>
      <w:r w:rsidRPr="005C7E3C">
        <w:rPr>
          <w:rFonts w:ascii="Times New Roman" w:hAnsi="Times New Roman" w:cs="Times New Roman"/>
          <w:sz w:val="24"/>
          <w:lang w:val="it-IT"/>
        </w:rPr>
        <w:t>n. 126</w:t>
      </w:r>
    </w:p>
    <w:p w14:paraId="27583366" w14:textId="77777777" w:rsidR="00753DC7" w:rsidRPr="005C7E3C" w:rsidRDefault="00753DC7" w:rsidP="002477D2">
      <w:pPr>
        <w:spacing w:after="0" w:line="240" w:lineRule="auto"/>
        <w:jc w:val="center"/>
        <w:outlineLvl w:val="0"/>
        <w:rPr>
          <w:rFonts w:ascii="Times New Roman" w:hAnsi="Times New Roman" w:cs="Times New Roman"/>
          <w:sz w:val="24"/>
          <w:lang w:val="it-IT"/>
        </w:rPr>
      </w:pPr>
      <w:r w:rsidRPr="005C7E3C">
        <w:rPr>
          <w:rFonts w:ascii="Times New Roman" w:hAnsi="Times New Roman" w:cs="Times New Roman"/>
          <w:sz w:val="24"/>
          <w:lang w:val="it-IT"/>
        </w:rPr>
        <w:t>29 agosto 1617, L</w:t>
      </w:r>
      <w:r w:rsidR="003B265C" w:rsidRPr="005C7E3C">
        <w:rPr>
          <w:rFonts w:ascii="Times New Roman" w:hAnsi="Times New Roman" w:cs="Times New Roman"/>
          <w:sz w:val="24"/>
          <w:lang w:val="it-IT"/>
        </w:rPr>
        <w:t>’</w:t>
      </w:r>
      <w:r w:rsidRPr="005C7E3C">
        <w:rPr>
          <w:rFonts w:ascii="Times New Roman" w:hAnsi="Times New Roman" w:cs="Times New Roman"/>
          <w:sz w:val="24"/>
          <w:lang w:val="it-IT"/>
        </w:rPr>
        <w:t>Aia (cc. 394r-398v)</w:t>
      </w:r>
    </w:p>
    <w:p w14:paraId="7DB89296" w14:textId="77777777" w:rsidR="00753DC7" w:rsidRPr="005C7E3C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2CDC9016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394r /</w:t>
      </w:r>
    </w:p>
    <w:p w14:paraId="24905EC1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2</w:t>
      </w:r>
      <w:r w:rsidRPr="00ED72D8">
        <w:rPr>
          <w:rFonts w:ascii="Times New Roman" w:hAnsi="Times New Roman" w:cs="Times New Roman"/>
          <w:sz w:val="24"/>
          <w:vertAlign w:val="superscript"/>
          <w:lang w:val="it-IT"/>
        </w:rPr>
        <w:t>da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| </w:t>
      </w:r>
    </w:p>
    <w:p w14:paraId="518FE5E2" w14:textId="77777777" w:rsidR="00753DC7" w:rsidRPr="00ED72D8" w:rsidRDefault="00753DC7" w:rsidP="002D6930">
      <w:pPr>
        <w:tabs>
          <w:tab w:val="left" w:pos="1830"/>
          <w:tab w:val="center" w:pos="4816"/>
        </w:tabs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1872EBCA" w14:textId="77777777" w:rsidR="00753DC7" w:rsidRPr="00ED72D8" w:rsidRDefault="00753DC7" w:rsidP="002D6930">
      <w:pPr>
        <w:tabs>
          <w:tab w:val="left" w:pos="1830"/>
          <w:tab w:val="center" w:pos="4816"/>
        </w:tabs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Serenissimo Principe |</w:t>
      </w:r>
    </w:p>
    <w:p w14:paraId="0BCC7250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continuarò come ho fatto sin qui nelli miei ufficii circa il conte | Gio. Ernesto, et li suoi ufficiali. Quello che qui più si sostenta | è che non si sia adherito ai suoi raccordi, et in particolare | lo fece meco sabbato passato il pagador del reggimento Valone | del signor Conte col quale mi incontrai a caso; ma venendosi al | merito della fuga dei soldati si dice solo, che sono stati | alletati con maggior summa di denaro con più comodità | di quartiero, et cose simili, et si torna sempre ai medesimi | compianti, che non sia stato stimato quanto ha proposto | et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gli haveva ben scoperto, che tutto era avenuto | dalla mala volontà del signor don Gio.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Medici verso | la sua persona. Al detto pagadore dissi tutto quello, | che stimai proprio perché restasse capace della | ragione. Egli stete sempre sulle medesime cose; | ma sempre anco o mostrò di non intender o andò | divertendo il ragionamento quando li toccai il punto | del mal governo dei capitani, et della loro avidità | al guadagno; et tanto lo strinsi, che in fine si lasciò | uscir queste parole e vostra Serenità voleva, che fossero | andati in tanta distanza di paese con tanta incommodità | </w:t>
      </w:r>
    </w:p>
    <w:p w14:paraId="3D4A16F1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394v /</w:t>
      </w:r>
    </w:p>
    <w:p w14:paraId="5E5EF803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per non far qualche profitto risposi sì era il dovere, che profi-|tassero; ma non facessero cridar li soldati, col causar appresso | tanti disordini, che sono seguiti apportando poca riputatione | al loro capo a deservitio anco della serenissima Republica; né egli | seppe rispondermi altro. Hieri sotto pretesto di | visita ho veduta sua Eccellenza et fu per cavar da lei se haveva | qualche cosa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rmata; mi disse non haver questa | settimana lettere del Conte; né di lui cade altro proposito | se non che, quanto al suo ritorno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ccellenza sua sua</w:t>
      </w:r>
      <w:r w:rsidR="00791C1F" w:rsidRPr="00ED72D8">
        <w:rPr>
          <w:rFonts w:ascii="Times New Roman" w:hAnsi="Times New Roman" w:cs="Times New Roman"/>
          <w:sz w:val="24"/>
          <w:lang w:val="it-IT"/>
        </w:rPr>
        <w:t>*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lo haveva | scritto per doi volte del fermarsi; così mi disse, et così | ho cavato anco dal signor Vandil uno dei suoi sottosecretari | che mi ha detto haverlo sua Eccellenza consigliato anco con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ult[ime]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959"/>
      </w:r>
      <w:r w:rsidRPr="00ED72D8">
        <w:rPr>
          <w:rFonts w:ascii="Times New Roman" w:hAnsi="Times New Roman" w:cs="Times New Roman"/>
          <w:sz w:val="24"/>
          <w:lang w:val="it-IT"/>
        </w:rPr>
        <w:t xml:space="preserve"> | lettere a non partire; ma che era ben ver che li | haveva aggiunto, che stando sopra il luoco vedeva | egli meglio di lui, et per</w:t>
      </w:r>
      <w:r w:rsidR="003D60E4" w:rsidRPr="00ED72D8">
        <w:rPr>
          <w:rFonts w:ascii="Times New Roman" w:hAnsi="Times New Roman" w:cs="Times New Roman"/>
          <w:sz w:val="24"/>
          <w:lang w:val="it-IT"/>
        </w:rPr>
        <w:t xml:space="preserve"> </w:t>
      </w:r>
      <w:r w:rsidRPr="00ED72D8">
        <w:rPr>
          <w:rFonts w:ascii="Times New Roman" w:hAnsi="Times New Roman" w:cs="Times New Roman"/>
          <w:sz w:val="24"/>
          <w:lang w:val="it-IT"/>
        </w:rPr>
        <w:t>ciò si regulasse con prudenza; et co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="00F54D14" w:rsidRPr="00ED72D8">
        <w:rPr>
          <w:rFonts w:ascii="Times New Roman" w:hAnsi="Times New Roman" w:cs="Times New Roman"/>
          <w:sz w:val="24"/>
          <w:lang w:val="it-IT"/>
        </w:rPr>
        <w:t>|</w:t>
      </w:r>
      <w:r w:rsidRPr="00ED72D8">
        <w:rPr>
          <w:rFonts w:ascii="Times New Roman" w:hAnsi="Times New Roman" w:cs="Times New Roman"/>
          <w:sz w:val="24"/>
          <w:lang w:val="it-IT"/>
        </w:rPr>
        <w:t>occasione; et disse esso Vandil doveva ben il signor Conte | intender il senso, stimar le lettere, et far che li consig[li]</w:t>
      </w:r>
      <w:r w:rsidR="00040295" w:rsidRPr="00CF167C">
        <w:rPr>
          <w:rStyle w:val="FootnoteReference"/>
          <w:rFonts w:ascii="Times New Roman" w:hAnsi="Times New Roman" w:cs="Times New Roman"/>
          <w:sz w:val="24"/>
        </w:rPr>
        <w:footnoteReference w:id="960"/>
      </w:r>
      <w:r w:rsidRPr="00ED72D8">
        <w:rPr>
          <w:rFonts w:ascii="Times New Roman" w:hAnsi="Times New Roman" w:cs="Times New Roman"/>
          <w:sz w:val="24"/>
          <w:lang w:val="it-IT"/>
        </w:rPr>
        <w:t xml:space="preserve"> |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ccellenza sua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961"/>
      </w:r>
      <w:r w:rsidRPr="00ED72D8">
        <w:rPr>
          <w:rFonts w:ascii="Times New Roman" w:hAnsi="Times New Roman" w:cs="Times New Roman"/>
          <w:sz w:val="24"/>
          <w:lang w:val="it-IT"/>
        </w:rPr>
        <w:t xml:space="preserve"> gli servissero di commandamento; […]</w:t>
      </w:r>
      <w:r w:rsidR="00040295" w:rsidRPr="00CF167C">
        <w:rPr>
          <w:rStyle w:val="FootnoteReference"/>
          <w:rFonts w:ascii="Times New Roman" w:hAnsi="Times New Roman" w:cs="Times New Roman"/>
          <w:sz w:val="24"/>
        </w:rPr>
        <w:footnoteReference w:id="962"/>
      </w:r>
      <w:r w:rsidRPr="00ED72D8">
        <w:rPr>
          <w:rFonts w:ascii="Times New Roman" w:hAnsi="Times New Roman" w:cs="Times New Roman"/>
          <w:sz w:val="24"/>
          <w:lang w:val="it-IT"/>
        </w:rPr>
        <w:t xml:space="preserve"> | bisogna dirla liberamente egli è assai di sua ter[…]</w:t>
      </w:r>
      <w:r w:rsidR="00040295" w:rsidRPr="00CF167C">
        <w:rPr>
          <w:rStyle w:val="FootnoteReference"/>
          <w:rFonts w:ascii="Times New Roman" w:hAnsi="Times New Roman" w:cs="Times New Roman"/>
          <w:sz w:val="24"/>
        </w:rPr>
        <w:footnoteReference w:id="963"/>
      </w:r>
      <w:r w:rsidRPr="00ED72D8">
        <w:rPr>
          <w:rFonts w:ascii="Times New Roman" w:hAnsi="Times New Roman" w:cs="Times New Roman"/>
          <w:sz w:val="24"/>
          <w:lang w:val="it-IT"/>
        </w:rPr>
        <w:t xml:space="preserve"> | Io procurai, che questo anco restasse molto ben in […]</w:t>
      </w:r>
      <w:r w:rsidR="00040295" w:rsidRPr="00CF167C">
        <w:rPr>
          <w:rStyle w:val="FootnoteReference"/>
          <w:rFonts w:ascii="Times New Roman" w:hAnsi="Times New Roman" w:cs="Times New Roman"/>
          <w:sz w:val="24"/>
        </w:rPr>
        <w:footnoteReference w:id="964"/>
      </w:r>
      <w:r w:rsidRPr="00ED72D8">
        <w:rPr>
          <w:rFonts w:ascii="Times New Roman" w:hAnsi="Times New Roman" w:cs="Times New Roman"/>
          <w:sz w:val="24"/>
          <w:lang w:val="it-IT"/>
        </w:rPr>
        <w:t xml:space="preserve"> | </w:t>
      </w:r>
    </w:p>
    <w:p w14:paraId="7C5D6A78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395r /</w:t>
      </w:r>
    </w:p>
    <w:p w14:paraId="26CA8691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della verità del fatto. Quanto mi aggiunse fu di dirmi, che | il costume in questi paesi non è che un capitano tenga un | soldato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un altro, et che se si havesse permesso, che uno | ne fosse stato impiccato facilmente g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ltri si sarebbono ridotti | a star sotto le sue bandiere senza tanta confusione. | Io feci constar anco sopra questo la necessità, et la | causa, che haveva mossi li soldati al partir dalle | loro compagnie, et tutto quel più, che fu proprio per | lasciar partir esso Vandil da me anco intorno di | ciò ben impresso. Qualchedun altro ha detto | che n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rmata vi era stato un mancamento. Et era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965"/>
      </w:r>
      <w:r w:rsidRPr="00ED72D8">
        <w:rPr>
          <w:rFonts w:ascii="Times New Roman" w:hAnsi="Times New Roman" w:cs="Times New Roman"/>
          <w:sz w:val="24"/>
          <w:lang w:val="it-IT"/>
        </w:rPr>
        <w:t xml:space="preserve"> | di non haver lasciato combatter, né lasciato arrischiar | le genti, et che tanto qui, quanto dalla parte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inimico | nelle guerre passate o sia sotto a piazze assediate, o | altrimenti </w:t>
      </w:r>
      <w:r w:rsidRPr="00ED72D8">
        <w:rPr>
          <w:rFonts w:ascii="Times New Roman" w:hAnsi="Times New Roman" w:cs="Times New Roman"/>
          <w:sz w:val="24"/>
          <w:lang w:val="it-IT"/>
        </w:rPr>
        <w:lastRenderedPageBreak/>
        <w:t xml:space="preserve">non si guardava di perder quattrocento o | cinquecento huomini per volta. Io ho risposto, che era | vero, et non era tanto disdicevole in questi paesi per | la commodità, et facilità di far immediate nuova | soldatesca; ma che ciò non militava dal canto della serenissima Republica per la strettezza del passaggio, et per la difficoltà | </w:t>
      </w:r>
    </w:p>
    <w:p w14:paraId="42991DA6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395v /</w:t>
      </w:r>
    </w:p>
    <w:p w14:paraId="07135342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che tal volta si ha di haver delle genti a che è stato | assentito. Corre qui una voce,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è anco entrata | n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ssemblea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</w:t>
      </w:r>
      <w:r w:rsidR="00A455BB" w:rsidRPr="00ED72D8">
        <w:rPr>
          <w:rFonts w:ascii="Times New Roman" w:hAnsi="Times New Roman" w:cs="Times New Roman"/>
          <w:sz w:val="24"/>
          <w:lang w:val="it-IT"/>
        </w:rPr>
        <w:t xml:space="preserve">signori 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Stati, che </w:t>
      </w:r>
      <w:r w:rsidR="004F095D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l conte Gio. Ernesto habbi | persi giocando da quaranta in cinquanta milla | fiorini al campo. A me n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è stato dimandato da più |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uno, et io ho risposto non saperne alcuna cosa. | Ciò viene affermato, et che </w:t>
      </w:r>
      <w:r w:rsidR="004F095D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l conte di Dafort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966"/>
      </w:r>
      <w:r w:rsidRPr="00ED72D8">
        <w:rPr>
          <w:rFonts w:ascii="Times New Roman" w:hAnsi="Times New Roman" w:cs="Times New Roman"/>
          <w:sz w:val="24"/>
          <w:lang w:val="it-IT"/>
        </w:rPr>
        <w:t xml:space="preserve"> habbi | havuta una buona parte del guadagno, così fu | scritto al signor Ambasciator inglese non si crede però, che possi | la perdita esser tanta; ma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="00EC4A3B" w:rsidRPr="00ED72D8">
        <w:rPr>
          <w:rFonts w:ascii="Times New Roman" w:hAnsi="Times New Roman" w:cs="Times New Roman"/>
          <w:sz w:val="24"/>
          <w:lang w:val="it-IT"/>
        </w:rPr>
        <w:t>Eccellenz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e vostre lo devono sapere. | </w:t>
      </w:r>
    </w:p>
    <w:p w14:paraId="0B6DB850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Co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occasione, che fui al signor principe Mauritio egli mi mostrò | una lettera del governator di Grave, nella quale gli [dà]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967"/>
      </w:r>
      <w:r w:rsidRPr="00ED72D8">
        <w:rPr>
          <w:rFonts w:ascii="Times New Roman" w:hAnsi="Times New Roman" w:cs="Times New Roman"/>
          <w:sz w:val="24"/>
          <w:lang w:val="it-IT"/>
        </w:rPr>
        <w:t xml:space="preserve"> | conto di haver fatto far prigioniero un tal capitano | che era passato in quel </w:t>
      </w:r>
      <w:r w:rsidR="0058534B" w:rsidRPr="00ED72D8">
        <w:rPr>
          <w:rFonts w:ascii="Times New Roman" w:hAnsi="Times New Roman" w:cs="Times New Roman"/>
          <w:sz w:val="24"/>
          <w:lang w:val="it-IT"/>
        </w:rPr>
        <w:t>Paese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con una licenza | del Balduch per far in quel territorio una compagnia | di cavalli, et essa licenza diceva per servitio di sua Maestà | imperiale sotto il reggimento del Bard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nholt (che | deve levar fino alla summa di mille cavalli e se | non esprime per dove habbi a servir detta cavalla[ria).]</w:t>
      </w:r>
      <w:r w:rsidR="00040295" w:rsidRPr="00CF167C">
        <w:rPr>
          <w:rStyle w:val="FootnoteReference"/>
          <w:rFonts w:ascii="Times New Roman" w:hAnsi="Times New Roman" w:cs="Times New Roman"/>
          <w:sz w:val="24"/>
        </w:rPr>
        <w:footnoteReference w:id="968"/>
      </w:r>
      <w:r w:rsidRPr="00ED72D8">
        <w:rPr>
          <w:rFonts w:ascii="Times New Roman" w:hAnsi="Times New Roman" w:cs="Times New Roman"/>
          <w:sz w:val="24"/>
          <w:lang w:val="it-IT"/>
        </w:rPr>
        <w:t xml:space="preserve"> | Tengo da Brusseles, che il conte di Frusten[…]</w:t>
      </w:r>
      <w:r w:rsidR="00040295" w:rsidRPr="00CF167C">
        <w:rPr>
          <w:rStyle w:val="FootnoteReference"/>
          <w:rFonts w:ascii="Times New Roman" w:hAnsi="Times New Roman" w:cs="Times New Roman"/>
          <w:sz w:val="24"/>
        </w:rPr>
        <w:footnoteReference w:id="969"/>
      </w:r>
      <w:r w:rsidRPr="00ED72D8">
        <w:rPr>
          <w:rFonts w:ascii="Times New Roman" w:hAnsi="Times New Roman" w:cs="Times New Roman"/>
          <w:sz w:val="24"/>
          <w:lang w:val="it-IT"/>
        </w:rPr>
        <w:t xml:space="preserve"> | </w:t>
      </w:r>
    </w:p>
    <w:p w14:paraId="0B44846C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396r /</w:t>
      </w:r>
    </w:p>
    <w:p w14:paraId="5E98CEEB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faceva levata a 400 cavalli; et un altro cavalliere | di 4000 fanti sopra lo stato di Colonia, et Giuliers | che così è stato affermato a quella corte. Et si credeva | che dovessero servir per Milano, essendosi sparsa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970"/>
      </w:r>
      <w:r w:rsidRPr="00ED72D8">
        <w:rPr>
          <w:rFonts w:ascii="Times New Roman" w:hAnsi="Times New Roman" w:cs="Times New Roman"/>
          <w:sz w:val="24"/>
          <w:lang w:val="it-IT"/>
        </w:rPr>
        <w:t xml:space="preserve"> voce, | che </w:t>
      </w:r>
      <w:r w:rsidR="00BA5DB8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l signor Alfonso Casale tentava Svizzeri di altro | passaggio per 4 mila fanti; ma alcuni tengono per | fermo, che tutto sia per render più forte il re di | Bohemia Ferdinando a pervenir alla corona |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mperio co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lettione di re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Romani in persona | sua. | </w:t>
      </w:r>
    </w:p>
    <w:p w14:paraId="2746E33E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Ho da altra parte inteso, che esso Ferdinando ha | addimandato denari ad imprestido al Duca di | Sassonia; et che fano tutto quello che possono per indurlo | ad assentire, et che Massimiliano faceva far 500 cavalli, | et qualche infanteria; ma vostra Serenità deve saper il tutto | da più sicuro luoco. | </w:t>
      </w:r>
    </w:p>
    <w:p w14:paraId="65887B24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Il governator di Viden,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è il baron di Kessel general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Arti-|glieria in questi paesi mi ha scritto tener avviso, | che il re di Spagna haveva mostrato desiderio | di haver dai serenissimi arciduchi per Milano vinticinque | </w:t>
      </w:r>
    </w:p>
    <w:p w14:paraId="3FE90811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396v /</w:t>
      </w:r>
    </w:p>
    <w:p w14:paraId="69E754E8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huomini di ciascheduna compagnia sino al numero di sei milla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971"/>
      </w:r>
      <w:r w:rsidR="00ED3F30" w:rsidRPr="00ED72D8">
        <w:rPr>
          <w:rFonts w:ascii="Times New Roman" w:hAnsi="Times New Roman" w:cs="Times New Roman"/>
          <w:sz w:val="24"/>
          <w:lang w:val="it-IT"/>
        </w:rPr>
        <w:t>; ma che sue A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ltezze havevano | rescritto a sua Maestà, che trovavano molto meglio, che le | compagnie fossero mandate intere. Di questo io non | ho alcun incontro da altra parte. | </w:t>
      </w:r>
    </w:p>
    <w:p w14:paraId="6AB1353A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Si aspettano ancora li deputati di Zelanda, che unitamente | con le altre tre provincie Gheldria, Frisia et Grunipe | faranno instanza alli Stati Generali per haver il sinodo | provinciale; et poi per concertar di haverne un natio-|nale, sendo sicuri, che nel provinciale non sarà | così facile venir a capo di quest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intricato affare | di religione. </w:t>
      </w:r>
      <w:r w:rsidRPr="005C7E3C">
        <w:rPr>
          <w:rFonts w:ascii="Times New Roman" w:hAnsi="Times New Roman" w:cs="Times New Roman"/>
          <w:sz w:val="24"/>
          <w:lang w:val="it-IT"/>
        </w:rPr>
        <w:t xml:space="preserve">Si crede che </w:t>
      </w:r>
      <w:r w:rsidR="00BA5DB8" w:rsidRPr="005C7E3C">
        <w:rPr>
          <w:rFonts w:ascii="Times New Roman" w:hAnsi="Times New Roman" w:cs="Times New Roman"/>
          <w:sz w:val="24"/>
          <w:lang w:val="it-IT"/>
        </w:rPr>
        <w:t>’</w:t>
      </w:r>
      <w:r w:rsidRPr="005C7E3C">
        <w:rPr>
          <w:rFonts w:ascii="Times New Roman" w:hAnsi="Times New Roman" w:cs="Times New Roman"/>
          <w:sz w:val="24"/>
          <w:lang w:val="it-IT"/>
        </w:rPr>
        <w:t xml:space="preserve">l signor </w:t>
      </w:r>
      <w:r w:rsidR="0050400E" w:rsidRPr="005C7E3C">
        <w:rPr>
          <w:rFonts w:ascii="Times New Roman" w:hAnsi="Times New Roman" w:cs="Times New Roman"/>
          <w:sz w:val="24"/>
          <w:lang w:val="it-IT"/>
        </w:rPr>
        <w:t>Bernvel</w:t>
      </w:r>
      <w:r w:rsidRPr="005C7E3C">
        <w:rPr>
          <w:rFonts w:ascii="Times New Roman" w:hAnsi="Times New Roman" w:cs="Times New Roman"/>
          <w:sz w:val="24"/>
          <w:lang w:val="it-IT"/>
        </w:rPr>
        <w:t xml:space="preserve"> debba ritor-|narsene essendo stato chiamato dall</w:t>
      </w:r>
      <w:r w:rsidR="003B265C" w:rsidRPr="005C7E3C">
        <w:rPr>
          <w:rFonts w:ascii="Times New Roman" w:hAnsi="Times New Roman" w:cs="Times New Roman"/>
          <w:sz w:val="24"/>
          <w:lang w:val="it-IT"/>
        </w:rPr>
        <w:t>’</w:t>
      </w:r>
      <w:r w:rsidR="007E4D60" w:rsidRPr="005C7E3C">
        <w:rPr>
          <w:rFonts w:ascii="Times New Roman" w:hAnsi="Times New Roman" w:cs="Times New Roman"/>
          <w:sz w:val="24"/>
          <w:lang w:val="it-IT"/>
        </w:rPr>
        <w:t>assemblea</w:t>
      </w:r>
      <w:r w:rsidRPr="005C7E3C">
        <w:rPr>
          <w:rFonts w:ascii="Times New Roman" w:hAnsi="Times New Roman" w:cs="Times New Roman"/>
          <w:sz w:val="24"/>
          <w:lang w:val="it-IT"/>
        </w:rPr>
        <w:t xml:space="preserve"> p[…]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972"/>
      </w:r>
      <w:r w:rsidRPr="00ED72D8">
        <w:rPr>
          <w:rFonts w:ascii="Times New Roman" w:hAnsi="Times New Roman" w:cs="Times New Roman"/>
          <w:sz w:val="24"/>
          <w:lang w:val="it-IT"/>
        </w:rPr>
        <w:t xml:space="preserve">. | </w:t>
      </w:r>
    </w:p>
    <w:p w14:paraId="2B53CFF5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Andò in Zelanda il Grossius secretario della città di Amsterdam | dipendente, et creatura di monsignor </w:t>
      </w:r>
      <w:r w:rsidR="0050400E" w:rsidRPr="00ED72D8">
        <w:rPr>
          <w:rFonts w:ascii="Times New Roman" w:hAnsi="Times New Roman" w:cs="Times New Roman"/>
          <w:sz w:val="24"/>
          <w:lang w:val="it-IT"/>
        </w:rPr>
        <w:t>Bernvel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per divertir, | come dicono il mandar qui li detti deputati se ben | sotto altro pretesto. Veduto questo dal P[…]</w:t>
      </w:r>
      <w:r w:rsidR="00040295" w:rsidRPr="00CF167C">
        <w:rPr>
          <w:rStyle w:val="FootnoteReference"/>
          <w:rFonts w:ascii="Times New Roman" w:hAnsi="Times New Roman" w:cs="Times New Roman"/>
          <w:sz w:val="24"/>
        </w:rPr>
        <w:footnoteReference w:id="973"/>
      </w:r>
      <w:r w:rsidRPr="00ED72D8">
        <w:rPr>
          <w:rFonts w:ascii="Times New Roman" w:hAnsi="Times New Roman" w:cs="Times New Roman"/>
          <w:sz w:val="24"/>
          <w:lang w:val="it-IT"/>
        </w:rPr>
        <w:t xml:space="preserve">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è | tutto della vecchia religione, fu cominciato a […-]|rare</w:t>
      </w:r>
      <w:r w:rsidR="00040295" w:rsidRPr="00CF167C">
        <w:rPr>
          <w:rStyle w:val="FootnoteReference"/>
          <w:rFonts w:ascii="Times New Roman" w:hAnsi="Times New Roman" w:cs="Times New Roman"/>
          <w:sz w:val="24"/>
        </w:rPr>
        <w:footnoteReference w:id="974"/>
      </w:r>
      <w:r w:rsidRPr="00ED72D8">
        <w:rPr>
          <w:rFonts w:ascii="Times New Roman" w:hAnsi="Times New Roman" w:cs="Times New Roman"/>
          <w:sz w:val="24"/>
          <w:lang w:val="it-IT"/>
        </w:rPr>
        <w:t xml:space="preserve"> </w:t>
      </w:r>
      <w:r w:rsidRPr="00ED72D8">
        <w:rPr>
          <w:rFonts w:ascii="Times New Roman" w:hAnsi="Times New Roman" w:cs="Times New Roman"/>
          <w:sz w:val="24"/>
          <w:lang w:val="it-IT"/>
        </w:rPr>
        <w:lastRenderedPageBreak/>
        <w:t>contra di lui, et del suo compagno, disid[…]</w:t>
      </w:r>
      <w:r w:rsidR="00040295" w:rsidRPr="00CF167C">
        <w:rPr>
          <w:rStyle w:val="FootnoteReference"/>
          <w:rFonts w:ascii="Times New Roman" w:hAnsi="Times New Roman" w:cs="Times New Roman"/>
          <w:sz w:val="24"/>
        </w:rPr>
        <w:footnoteReference w:id="975"/>
      </w:r>
      <w:r w:rsidRPr="00ED72D8">
        <w:rPr>
          <w:rFonts w:ascii="Times New Roman" w:hAnsi="Times New Roman" w:cs="Times New Roman"/>
          <w:sz w:val="24"/>
          <w:lang w:val="it-IT"/>
        </w:rPr>
        <w:t xml:space="preserve"> | che venissero per metter nuova religione nel pato[…]</w:t>
      </w:r>
      <w:r w:rsidR="00040295" w:rsidRPr="00CF167C">
        <w:rPr>
          <w:rStyle w:val="FootnoteReference"/>
          <w:rFonts w:ascii="Times New Roman" w:hAnsi="Times New Roman" w:cs="Times New Roman"/>
          <w:sz w:val="24"/>
        </w:rPr>
        <w:footnoteReference w:id="976"/>
      </w:r>
      <w:r w:rsidRPr="00ED72D8">
        <w:rPr>
          <w:rFonts w:ascii="Times New Roman" w:hAnsi="Times New Roman" w:cs="Times New Roman"/>
          <w:sz w:val="24"/>
          <w:lang w:val="it-IT"/>
        </w:rPr>
        <w:t xml:space="preserve"> | et tanto si accrescè la mormoratione, che heb[…]</w:t>
      </w:r>
      <w:r w:rsidR="00040295" w:rsidRPr="00CF167C">
        <w:rPr>
          <w:rStyle w:val="FootnoteReference"/>
          <w:rFonts w:ascii="Times New Roman" w:hAnsi="Times New Roman" w:cs="Times New Roman"/>
          <w:sz w:val="24"/>
        </w:rPr>
        <w:footnoteReference w:id="977"/>
      </w:r>
      <w:r w:rsidRPr="00ED72D8">
        <w:rPr>
          <w:rFonts w:ascii="Times New Roman" w:hAnsi="Times New Roman" w:cs="Times New Roman"/>
          <w:sz w:val="24"/>
          <w:lang w:val="it-IT"/>
        </w:rPr>
        <w:t xml:space="preserve"> |</w:t>
      </w:r>
    </w:p>
    <w:p w14:paraId="495DB455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397r /</w:t>
      </w:r>
    </w:p>
    <w:p w14:paraId="2ADC01EA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buono di andarsene, et salvarsi altrimenti correvano a pericolo | di qualche sinistro. | </w:t>
      </w:r>
    </w:p>
    <w:p w14:paraId="55422A19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Un altro accidente è pur occorso a Midelburgh n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stessa | Zelanda, che, havendo un patrone di barca una bandiera | vecchia sopra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rbore con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rma di sua Eccellenza, gli fu detto | da alcuni, che voleva dire, che teneva quella bandiera | stracciata, rispose presto presto ne metterò una di | altra sorte, il che messe in tanto sospetto quelli che | erano presenti, che, imaginandosi, che volesse inferire della | persona del signor principe Mauritio, lo volevano a furia | ammazzare, ma furono contentati dal magistrato | di metterlo prigione, come sta tuttavia, se ben si | crede, che sarà liberato ben tosto, essendosi compreso | dalla qualità del soggetto, et d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stesse parole, | che non le ha proferite contra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Eccellenza sua. | </w:t>
      </w:r>
    </w:p>
    <w:p w14:paraId="6655F4D8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Il Vandermil mi ha scritto di Viana pregandomi di | avvisarlo se havevo qualche cosa nel negotio di | unione, io gli ho rescritto, che non havevo altro dei | primi avvisi. Et da qualcuno si vede anco, che ha gran vo-|lontà del successo di qualche affare, che si può interpretar | </w:t>
      </w:r>
    </w:p>
    <w:p w14:paraId="0A9EF4AA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397v /</w:t>
      </w:r>
    </w:p>
    <w:p w14:paraId="0F1CCA58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il medesimo del signor </w:t>
      </w:r>
      <w:r w:rsidR="0050400E" w:rsidRPr="00ED72D8">
        <w:rPr>
          <w:rFonts w:ascii="Times New Roman" w:hAnsi="Times New Roman" w:cs="Times New Roman"/>
          <w:sz w:val="24"/>
          <w:lang w:val="it-IT"/>
        </w:rPr>
        <w:t>Bernvel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per li rispetti considerati in altre | mie, a fine di liberar </w:t>
      </w:r>
      <w:r w:rsidR="00B50A65" w:rsidRPr="00ED72D8">
        <w:rPr>
          <w:rFonts w:ascii="Times New Roman" w:hAnsi="Times New Roman" w:cs="Times New Roman"/>
          <w:sz w:val="24"/>
          <w:lang w:val="it-IT"/>
        </w:rPr>
        <w:t>sé stesso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dal sospetto appresso gli altri | ch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egli porti innanti, et contrarii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effetto di questa | negotiatione. Gratie etc. | </w:t>
      </w:r>
    </w:p>
    <w:p w14:paraId="5E8B485D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2064130B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D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Haya a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29 agosto 1617 |</w:t>
      </w:r>
    </w:p>
    <w:p w14:paraId="3A3B5F1E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di vostra Serenità | </w:t>
      </w:r>
    </w:p>
    <w:p w14:paraId="12BCDEBD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humilissimo et devotissimo servitore |</w:t>
      </w:r>
    </w:p>
    <w:p w14:paraId="72B9AE28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Christofforo Suriano | </w:t>
      </w:r>
    </w:p>
    <w:p w14:paraId="585B28E5" w14:textId="77777777" w:rsidR="003A18E6" w:rsidRPr="00ED72D8" w:rsidRDefault="003A18E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76896415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/ 398r / </w:t>
      </w:r>
    </w:p>
    <w:p w14:paraId="0FD17198" w14:textId="0F1ACF3D" w:rsidR="00753DC7" w:rsidRPr="00ED72D8" w:rsidRDefault="00603022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sz w:val="24"/>
          <w:lang w:val="it-IT"/>
        </w:rPr>
      </w:pPr>
      <w:r w:rsidRPr="00603022">
        <w:rPr>
          <w:rFonts w:ascii="Times New Roman" w:hAnsi="Times New Roman" w:cs="Times New Roman"/>
          <w:b/>
          <w:bCs/>
          <w:sz w:val="24"/>
          <w:lang w:val="it-IT"/>
        </w:rPr>
        <w:t>Blank page</w:t>
      </w:r>
    </w:p>
    <w:p w14:paraId="70FF8059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14EBD603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398v /</w:t>
      </w:r>
    </w:p>
    <w:p w14:paraId="367DF859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Al serenissimo principe di Venetia | </w:t>
      </w:r>
    </w:p>
    <w:p w14:paraId="19AD3E35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2</w:t>
      </w:r>
      <w:r w:rsidRPr="00ED72D8">
        <w:rPr>
          <w:rFonts w:ascii="Times New Roman" w:hAnsi="Times New Roman" w:cs="Times New Roman"/>
          <w:sz w:val="24"/>
          <w:vertAlign w:val="superscript"/>
          <w:lang w:val="it-IT"/>
        </w:rPr>
        <w:t>da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| </w:t>
      </w:r>
    </w:p>
    <w:p w14:paraId="263842DC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5769AFF6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sz w:val="24"/>
          <w:lang w:val="it-IT"/>
        </w:rPr>
      </w:pPr>
      <w:r w:rsidRPr="00ED72D8">
        <w:rPr>
          <w:rFonts w:ascii="Times New Roman" w:hAnsi="Times New Roman" w:cs="Times New Roman"/>
          <w:i/>
          <w:sz w:val="24"/>
          <w:lang w:val="it-IT"/>
        </w:rPr>
        <w:t>Sigillo</w:t>
      </w:r>
      <w:r w:rsidR="00B27C1D" w:rsidRPr="00ED72D8">
        <w:rPr>
          <w:rFonts w:ascii="Times New Roman" w:hAnsi="Times New Roman" w:cs="Times New Roman"/>
          <w:i/>
          <w:sz w:val="24"/>
          <w:lang w:val="it-IT"/>
        </w:rPr>
        <w:t xml:space="preserve"> e t</w:t>
      </w:r>
      <w:r w:rsidRPr="00ED72D8">
        <w:rPr>
          <w:rFonts w:ascii="Times New Roman" w:hAnsi="Times New Roman" w:cs="Times New Roman"/>
          <w:i/>
          <w:sz w:val="24"/>
          <w:lang w:val="it-IT"/>
        </w:rPr>
        <w:t>racce di sigilli</w:t>
      </w:r>
    </w:p>
    <w:p w14:paraId="0C90597F" w14:textId="77777777" w:rsidR="00753DC7" w:rsidRPr="00ED72D8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sz w:val="24"/>
          <w:lang w:val="it-IT"/>
        </w:rPr>
      </w:pPr>
    </w:p>
    <w:p w14:paraId="18C60A8C" w14:textId="77777777" w:rsidR="00753DC7" w:rsidRPr="005C7E3C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sz w:val="24"/>
          <w:lang w:val="it-IT"/>
        </w:rPr>
      </w:pPr>
      <w:r w:rsidRPr="005C7E3C">
        <w:rPr>
          <w:rFonts w:ascii="Times New Roman" w:hAnsi="Times New Roman" w:cs="Times New Roman"/>
          <w:i/>
          <w:sz w:val="24"/>
          <w:lang w:val="it-IT"/>
        </w:rPr>
        <w:t>Regesto antico</w:t>
      </w:r>
    </w:p>
    <w:p w14:paraId="008F5330" w14:textId="77777777" w:rsidR="00753DC7" w:rsidRPr="005C7E3C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5C7E3C">
        <w:rPr>
          <w:rFonts w:ascii="Times New Roman" w:hAnsi="Times New Roman" w:cs="Times New Roman"/>
          <w:sz w:val="24"/>
          <w:lang w:val="it-IT"/>
        </w:rPr>
        <w:t>/ 398vC</w:t>
      </w:r>
      <w:r w:rsidR="00683E61" w:rsidRPr="005C7E3C">
        <w:rPr>
          <w:rFonts w:ascii="Times New Roman" w:hAnsi="Times New Roman" w:cs="Times New Roman"/>
          <w:sz w:val="24"/>
          <w:lang w:val="it-IT"/>
        </w:rPr>
        <w:t xml:space="preserve"> </w:t>
      </w:r>
      <w:r w:rsidRPr="005C7E3C">
        <w:rPr>
          <w:rFonts w:ascii="Times New Roman" w:hAnsi="Times New Roman" w:cs="Times New Roman"/>
          <w:sz w:val="24"/>
          <w:lang w:val="it-IT"/>
        </w:rPr>
        <w:t>/</w:t>
      </w:r>
    </w:p>
    <w:p w14:paraId="15770001" w14:textId="77777777" w:rsidR="00753DC7" w:rsidRPr="005C7E3C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5C7E3C">
        <w:rPr>
          <w:rFonts w:ascii="Times New Roman" w:hAnsi="Times New Roman" w:cs="Times New Roman"/>
          <w:sz w:val="24"/>
          <w:lang w:val="it-IT"/>
        </w:rPr>
        <w:t>[</w:t>
      </w:r>
      <w:r w:rsidR="00E0293C" w:rsidRPr="005C7E3C">
        <w:rPr>
          <w:rFonts w:ascii="Times New Roman" w:hAnsi="Times New Roman" w:cs="Times New Roman"/>
          <w:sz w:val="24"/>
          <w:lang w:val="it-IT"/>
        </w:rPr>
        <w:t>2</w:t>
      </w:r>
      <w:r w:rsidRPr="005C7E3C">
        <w:rPr>
          <w:rFonts w:ascii="Times New Roman" w:hAnsi="Times New Roman" w:cs="Times New Roman"/>
          <w:sz w:val="24"/>
          <w:lang w:val="it-IT"/>
        </w:rPr>
        <w:t>9 ag]osto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978"/>
      </w:r>
      <w:r w:rsidRPr="005C7E3C">
        <w:rPr>
          <w:rFonts w:ascii="Times New Roman" w:hAnsi="Times New Roman" w:cs="Times New Roman"/>
          <w:sz w:val="24"/>
          <w:lang w:val="it-IT"/>
        </w:rPr>
        <w:t xml:space="preserve"> 1617 ricevute a</w:t>
      </w:r>
      <w:r w:rsidR="003B265C" w:rsidRPr="005C7E3C">
        <w:rPr>
          <w:rFonts w:ascii="Times New Roman" w:hAnsi="Times New Roman" w:cs="Times New Roman"/>
          <w:sz w:val="24"/>
          <w:lang w:val="it-IT"/>
        </w:rPr>
        <w:t>’</w:t>
      </w:r>
      <w:r w:rsidRPr="005C7E3C">
        <w:rPr>
          <w:rFonts w:ascii="Times New Roman" w:hAnsi="Times New Roman" w:cs="Times New Roman"/>
          <w:sz w:val="24"/>
          <w:lang w:val="it-IT"/>
        </w:rPr>
        <w:t xml:space="preserve"> 13 settembre |</w:t>
      </w:r>
    </w:p>
    <w:p w14:paraId="1147D63F" w14:textId="77777777" w:rsidR="006629B5" w:rsidRPr="005C7E3C" w:rsidRDefault="006629B5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5C7E3C">
        <w:rPr>
          <w:rFonts w:ascii="Times New Roman" w:hAnsi="Times New Roman" w:cs="Times New Roman"/>
          <w:sz w:val="24"/>
          <w:lang w:val="it-IT"/>
        </w:rPr>
        <w:t xml:space="preserve">Haya. </w:t>
      </w:r>
      <w:r w:rsidR="00753DC7" w:rsidRPr="005C7E3C">
        <w:rPr>
          <w:rFonts w:ascii="Times New Roman" w:hAnsi="Times New Roman" w:cs="Times New Roman"/>
          <w:sz w:val="24"/>
          <w:lang w:val="it-IT"/>
        </w:rPr>
        <w:t>2</w:t>
      </w:r>
      <w:r w:rsidR="00753DC7" w:rsidRPr="005C7E3C">
        <w:rPr>
          <w:rFonts w:ascii="Times New Roman" w:hAnsi="Times New Roman" w:cs="Times New Roman"/>
          <w:sz w:val="24"/>
          <w:vertAlign w:val="superscript"/>
          <w:lang w:val="it-IT"/>
        </w:rPr>
        <w:t>da</w:t>
      </w:r>
      <w:r w:rsidR="00753DC7" w:rsidRPr="005C7E3C">
        <w:rPr>
          <w:rFonts w:ascii="Times New Roman" w:hAnsi="Times New Roman" w:cs="Times New Roman"/>
          <w:sz w:val="24"/>
          <w:lang w:val="it-IT"/>
        </w:rPr>
        <w:t xml:space="preserve"> |</w:t>
      </w:r>
    </w:p>
    <w:p w14:paraId="0BF2F07D" w14:textId="77777777" w:rsidR="00753DC7" w:rsidRPr="005C7E3C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</w:p>
    <w:p w14:paraId="0200B315" w14:textId="77777777" w:rsidR="00753DC7" w:rsidRPr="005C7E3C" w:rsidRDefault="00753DC7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lang w:val="it-IT"/>
        </w:rPr>
      </w:pPr>
      <w:r w:rsidRPr="005C7E3C">
        <w:rPr>
          <w:rFonts w:ascii="Times New Roman" w:hAnsi="Times New Roman" w:cs="Times New Roman"/>
          <w:sz w:val="24"/>
          <w:lang w:val="it-IT"/>
        </w:rPr>
        <w:t xml:space="preserve">L. SS. R. | </w:t>
      </w:r>
    </w:p>
    <w:p w14:paraId="0BE7E75A" w14:textId="77777777" w:rsidR="00B852B0" w:rsidRPr="00B17FD0" w:rsidRDefault="002477D2" w:rsidP="00B852B0">
      <w:pPr>
        <w:pStyle w:val="Header"/>
        <w:jc w:val="left"/>
        <w:rPr>
          <w:lang w:val="en-US"/>
        </w:rPr>
      </w:pPr>
      <w:r w:rsidRPr="00570B0E">
        <w:rPr>
          <w:rFonts w:cs="Times New Roman"/>
          <w:lang w:val="en-US"/>
        </w:rPr>
        <w:br w:type="page"/>
      </w:r>
      <w:r w:rsidR="00B852B0" w:rsidRPr="00B17FD0">
        <w:rPr>
          <w:lang w:val="en-US"/>
        </w:rPr>
        <w:lastRenderedPageBreak/>
        <w:t>/START LETTER/</w:t>
      </w:r>
    </w:p>
    <w:p w14:paraId="6FE2E948" w14:textId="5AA315C6" w:rsidR="00753DC7" w:rsidRPr="00ED72D8" w:rsidRDefault="00753DC7" w:rsidP="002477D2">
      <w:pPr>
        <w:spacing w:after="0" w:line="240" w:lineRule="auto"/>
        <w:jc w:val="center"/>
        <w:outlineLvl w:val="0"/>
        <w:rPr>
          <w:rFonts w:ascii="Times New Roman" w:hAnsi="Times New Roman" w:cs="Times New Roman"/>
          <w:sz w:val="24"/>
          <w:lang w:val="en-GB"/>
        </w:rPr>
      </w:pPr>
      <w:r w:rsidRPr="00ED72D8">
        <w:rPr>
          <w:rFonts w:ascii="Times New Roman" w:hAnsi="Times New Roman" w:cs="Times New Roman"/>
          <w:sz w:val="24"/>
          <w:lang w:val="en-GB"/>
        </w:rPr>
        <w:t>n. 127</w:t>
      </w:r>
    </w:p>
    <w:p w14:paraId="6F1C5DA3" w14:textId="59AE8B8D" w:rsidR="00753DC7" w:rsidRPr="00ED72D8" w:rsidRDefault="00753DC7" w:rsidP="002477D2">
      <w:pPr>
        <w:spacing w:after="0" w:line="240" w:lineRule="auto"/>
        <w:jc w:val="center"/>
        <w:outlineLvl w:val="0"/>
        <w:rPr>
          <w:rFonts w:ascii="Times New Roman" w:hAnsi="Times New Roman" w:cs="Times New Roman"/>
          <w:sz w:val="24"/>
          <w:lang w:val="en-GB"/>
        </w:rPr>
      </w:pPr>
      <w:r w:rsidRPr="00ED72D8">
        <w:rPr>
          <w:rFonts w:ascii="Times New Roman" w:hAnsi="Times New Roman" w:cs="Times New Roman"/>
          <w:sz w:val="24"/>
          <w:lang w:val="en-GB"/>
        </w:rPr>
        <w:t>29 agosto 1617, L</w:t>
      </w:r>
      <w:r w:rsidR="003B265C" w:rsidRPr="00ED72D8">
        <w:rPr>
          <w:rFonts w:ascii="Times New Roman" w:hAnsi="Times New Roman" w:cs="Times New Roman"/>
          <w:sz w:val="24"/>
          <w:lang w:val="en-GB"/>
        </w:rPr>
        <w:t>’</w:t>
      </w:r>
      <w:r w:rsidRPr="00ED72D8">
        <w:rPr>
          <w:rFonts w:ascii="Times New Roman" w:hAnsi="Times New Roman" w:cs="Times New Roman"/>
          <w:sz w:val="24"/>
          <w:lang w:val="en-GB"/>
        </w:rPr>
        <w:t xml:space="preserve">Aia (cc. </w:t>
      </w:r>
      <w:r w:rsidR="009B1B21" w:rsidRPr="00ED72D8">
        <w:rPr>
          <w:rFonts w:ascii="Times New Roman" w:hAnsi="Times New Roman" w:cs="Times New Roman"/>
          <w:sz w:val="24"/>
          <w:lang w:val="en-GB"/>
        </w:rPr>
        <w:t>399r</w:t>
      </w:r>
      <w:r w:rsidR="003E607D" w:rsidRPr="00ED72D8">
        <w:rPr>
          <w:rFonts w:ascii="Times New Roman" w:hAnsi="Times New Roman" w:cs="Times New Roman"/>
          <w:sz w:val="24"/>
          <w:lang w:val="en-GB"/>
        </w:rPr>
        <w:t>-400</w:t>
      </w:r>
      <w:r w:rsidR="00D44468">
        <w:rPr>
          <w:rFonts w:ascii="Times New Roman" w:hAnsi="Times New Roman" w:cs="Times New Roman"/>
          <w:sz w:val="24"/>
          <w:lang w:val="en-GB"/>
        </w:rPr>
        <w:t>bis</w:t>
      </w:r>
      <w:r w:rsidR="003E607D" w:rsidRPr="00ED72D8">
        <w:rPr>
          <w:rFonts w:ascii="Times New Roman" w:hAnsi="Times New Roman" w:cs="Times New Roman"/>
          <w:sz w:val="24"/>
          <w:lang w:val="en-GB"/>
        </w:rPr>
        <w:t xml:space="preserve"> v</w:t>
      </w:r>
      <w:r w:rsidRPr="00ED72D8">
        <w:rPr>
          <w:rFonts w:ascii="Times New Roman" w:hAnsi="Times New Roman" w:cs="Times New Roman"/>
          <w:sz w:val="24"/>
          <w:lang w:val="en-GB"/>
        </w:rPr>
        <w:t>)</w:t>
      </w:r>
    </w:p>
    <w:p w14:paraId="2E4133B9" w14:textId="77777777" w:rsidR="00753DC7" w:rsidRPr="00ED72D8" w:rsidRDefault="00753DC7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GB"/>
        </w:rPr>
      </w:pPr>
    </w:p>
    <w:p w14:paraId="1669FD47" w14:textId="77777777" w:rsidR="00753DC7" w:rsidRPr="005C7E3C" w:rsidRDefault="00753DC7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5C7E3C">
        <w:rPr>
          <w:rFonts w:ascii="Times New Roman" w:hAnsi="Times New Roman" w:cs="Times New Roman"/>
          <w:sz w:val="24"/>
          <w:lang w:val="it-IT"/>
        </w:rPr>
        <w:t>/ 400v /</w:t>
      </w:r>
    </w:p>
    <w:p w14:paraId="7B2641B0" w14:textId="77777777" w:rsidR="00753DC7" w:rsidRPr="005C7E3C" w:rsidRDefault="00753DC7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5C7E3C">
        <w:rPr>
          <w:rFonts w:ascii="Times New Roman" w:hAnsi="Times New Roman" w:cs="Times New Roman"/>
          <w:sz w:val="24"/>
          <w:lang w:val="it-IT"/>
        </w:rPr>
        <w:t>3</w:t>
      </w:r>
      <w:r w:rsidRPr="005C7E3C">
        <w:rPr>
          <w:rFonts w:ascii="Times New Roman" w:hAnsi="Times New Roman" w:cs="Times New Roman"/>
          <w:sz w:val="24"/>
          <w:vertAlign w:val="superscript"/>
          <w:lang w:val="it-IT"/>
        </w:rPr>
        <w:t xml:space="preserve">a </w:t>
      </w:r>
      <w:r w:rsidRPr="005C7E3C">
        <w:rPr>
          <w:rFonts w:ascii="Times New Roman" w:hAnsi="Times New Roman" w:cs="Times New Roman"/>
          <w:sz w:val="24"/>
          <w:lang w:val="it-IT"/>
        </w:rPr>
        <w:t>|</w:t>
      </w:r>
    </w:p>
    <w:p w14:paraId="05B30649" w14:textId="77777777" w:rsidR="00753DC7" w:rsidRPr="005C7E3C" w:rsidRDefault="00753DC7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</w:p>
    <w:p w14:paraId="4004D00C" w14:textId="77777777" w:rsidR="00753DC7" w:rsidRPr="005C7E3C" w:rsidRDefault="00753DC7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5C7E3C">
        <w:rPr>
          <w:rFonts w:ascii="Times New Roman" w:hAnsi="Times New Roman" w:cs="Times New Roman"/>
          <w:sz w:val="24"/>
          <w:lang w:val="it-IT"/>
        </w:rPr>
        <w:t>Serenissimo Principe |</w:t>
      </w:r>
    </w:p>
    <w:p w14:paraId="13AE38AD" w14:textId="77777777" w:rsidR="00753DC7" w:rsidRPr="005C7E3C" w:rsidRDefault="00753DC7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5C7E3C">
        <w:rPr>
          <w:rFonts w:ascii="Times New Roman" w:hAnsi="Times New Roman" w:cs="Times New Roman"/>
          <w:sz w:val="24"/>
          <w:lang w:val="it-IT"/>
        </w:rPr>
        <w:t>ho veduta la scrittura, che vostra Serenità mi manda per informatione | ispeditale dall</w:t>
      </w:r>
      <w:r w:rsidR="003B265C" w:rsidRPr="005C7E3C">
        <w:rPr>
          <w:rFonts w:ascii="Times New Roman" w:hAnsi="Times New Roman" w:cs="Times New Roman"/>
          <w:sz w:val="24"/>
          <w:lang w:val="it-IT"/>
        </w:rPr>
        <w:t>’</w:t>
      </w:r>
      <w:r w:rsidRPr="005C7E3C">
        <w:rPr>
          <w:rFonts w:ascii="Times New Roman" w:hAnsi="Times New Roman" w:cs="Times New Roman"/>
          <w:sz w:val="24"/>
          <w:lang w:val="it-IT"/>
        </w:rPr>
        <w:t>eccellentissimo signor general Veniero. Il contenuto d</w:t>
      </w:r>
      <w:r w:rsidR="003B265C" w:rsidRPr="005C7E3C">
        <w:rPr>
          <w:rFonts w:ascii="Times New Roman" w:hAnsi="Times New Roman" w:cs="Times New Roman"/>
          <w:sz w:val="24"/>
          <w:lang w:val="it-IT"/>
        </w:rPr>
        <w:t>’</w:t>
      </w:r>
      <w:r w:rsidRPr="005C7E3C">
        <w:rPr>
          <w:rFonts w:ascii="Times New Roman" w:hAnsi="Times New Roman" w:cs="Times New Roman"/>
          <w:sz w:val="24"/>
          <w:lang w:val="it-IT"/>
        </w:rPr>
        <w:t>essa | conforma con l</w:t>
      </w:r>
      <w:r w:rsidR="003B265C" w:rsidRPr="005C7E3C">
        <w:rPr>
          <w:rFonts w:ascii="Times New Roman" w:hAnsi="Times New Roman" w:cs="Times New Roman"/>
          <w:sz w:val="24"/>
          <w:lang w:val="it-IT"/>
        </w:rPr>
        <w:t>’</w:t>
      </w:r>
      <w:r w:rsidRPr="005C7E3C">
        <w:rPr>
          <w:rFonts w:ascii="Times New Roman" w:hAnsi="Times New Roman" w:cs="Times New Roman"/>
          <w:sz w:val="24"/>
          <w:lang w:val="it-IT"/>
        </w:rPr>
        <w:t>inclinatione di queste genti da mare, le quali | non ha dubio, che intraprenderanno sempre volontieri | l</w:t>
      </w:r>
      <w:r w:rsidR="003B265C" w:rsidRPr="005C7E3C">
        <w:rPr>
          <w:rFonts w:ascii="Times New Roman" w:hAnsi="Times New Roman" w:cs="Times New Roman"/>
          <w:sz w:val="24"/>
          <w:lang w:val="it-IT"/>
        </w:rPr>
        <w:t>’</w:t>
      </w:r>
      <w:r w:rsidRPr="005C7E3C">
        <w:rPr>
          <w:rFonts w:ascii="Times New Roman" w:hAnsi="Times New Roman" w:cs="Times New Roman"/>
          <w:sz w:val="24"/>
          <w:lang w:val="it-IT"/>
        </w:rPr>
        <w:t>opera, quando la Serenità vostra havesse animo di danneggiar | l</w:t>
      </w:r>
      <w:r w:rsidR="003B265C" w:rsidRPr="005C7E3C">
        <w:rPr>
          <w:rFonts w:ascii="Times New Roman" w:hAnsi="Times New Roman" w:cs="Times New Roman"/>
          <w:sz w:val="24"/>
          <w:lang w:val="it-IT"/>
        </w:rPr>
        <w:t>’</w:t>
      </w:r>
      <w:r w:rsidRPr="005C7E3C">
        <w:rPr>
          <w:rFonts w:ascii="Times New Roman" w:hAnsi="Times New Roman" w:cs="Times New Roman"/>
          <w:sz w:val="24"/>
          <w:lang w:val="it-IT"/>
        </w:rPr>
        <w:t>inimico per la stradda, che viene raccordata, et le | risponderebbono profitto. Destramente senza mostrar | curiosità né volontà in quello negotio ho procurato per | via di discorso cavar qualche senso, et trovo, che non | sarebbe difficile alla Serenità vostra venir al disegno; ma in | questa maniera, ch</w:t>
      </w:r>
      <w:r w:rsidR="003B265C" w:rsidRPr="005C7E3C">
        <w:rPr>
          <w:rFonts w:ascii="Times New Roman" w:hAnsi="Times New Roman" w:cs="Times New Roman"/>
          <w:sz w:val="24"/>
          <w:lang w:val="it-IT"/>
        </w:rPr>
        <w:t>’</w:t>
      </w:r>
      <w:r w:rsidRPr="005C7E3C">
        <w:rPr>
          <w:rFonts w:ascii="Times New Roman" w:hAnsi="Times New Roman" w:cs="Times New Roman"/>
          <w:sz w:val="24"/>
          <w:lang w:val="it-IT"/>
        </w:rPr>
        <w:t>ella accordasse una o più navi | sotto titolo di valersene a suo servitio, et difesa: perché | non haverebbe difficoltà (come credo certo) di ottenerne | la permissione da</w:t>
      </w:r>
      <w:r w:rsidR="003B265C" w:rsidRPr="005C7E3C">
        <w:rPr>
          <w:rFonts w:ascii="Times New Roman" w:hAnsi="Times New Roman" w:cs="Times New Roman"/>
          <w:sz w:val="24"/>
          <w:lang w:val="it-IT"/>
        </w:rPr>
        <w:t>’</w:t>
      </w:r>
      <w:r w:rsidRPr="005C7E3C">
        <w:rPr>
          <w:rFonts w:ascii="Times New Roman" w:hAnsi="Times New Roman" w:cs="Times New Roman"/>
          <w:sz w:val="24"/>
          <w:lang w:val="it-IT"/>
        </w:rPr>
        <w:t xml:space="preserve"> </w:t>
      </w:r>
      <w:r w:rsidR="00A455BB" w:rsidRPr="005C7E3C">
        <w:rPr>
          <w:rFonts w:ascii="Times New Roman" w:hAnsi="Times New Roman" w:cs="Times New Roman"/>
          <w:sz w:val="24"/>
          <w:lang w:val="it-IT"/>
        </w:rPr>
        <w:t xml:space="preserve">signori </w:t>
      </w:r>
      <w:r w:rsidRPr="005C7E3C">
        <w:rPr>
          <w:rFonts w:ascii="Times New Roman" w:hAnsi="Times New Roman" w:cs="Times New Roman"/>
          <w:sz w:val="24"/>
          <w:lang w:val="it-IT"/>
        </w:rPr>
        <w:t xml:space="preserve">Stati, accordando a parte con | li patroni, o marinari di esse per le represaglie, | butini, et quanto dovessero render al publico, et | che questi havessero ad esser transportati o a Venetia, | o in Candia, o in altre isole, o porti di mare della | giuridittione di quella serenissima Republica perché, come | represaglia non sarebbe accetata né in questi porti, né | </w:t>
      </w:r>
    </w:p>
    <w:p w14:paraId="1DC0EFEF" w14:textId="77777777" w:rsidR="00753DC7" w:rsidRPr="00ED72D8" w:rsidRDefault="00753DC7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400r /</w:t>
      </w:r>
    </w:p>
    <w:p w14:paraId="0DC16850" w14:textId="77777777" w:rsidR="00753DC7" w:rsidRPr="00ED72D8" w:rsidRDefault="00753DC7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in quelli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n</w:t>
      </w:r>
      <w:r w:rsidR="001A0443" w:rsidRPr="00ED72D8">
        <w:rPr>
          <w:rFonts w:ascii="Times New Roman" w:hAnsi="Times New Roman" w:cs="Times New Roman"/>
          <w:sz w:val="24"/>
          <w:lang w:val="it-IT"/>
        </w:rPr>
        <w:t>ghilterra per non haver quella C</w:t>
      </w:r>
      <w:r w:rsidRPr="00ED72D8">
        <w:rPr>
          <w:rFonts w:ascii="Times New Roman" w:hAnsi="Times New Roman" w:cs="Times New Roman"/>
          <w:sz w:val="24"/>
          <w:lang w:val="it-IT"/>
        </w:rPr>
        <w:t>orona, né | questi Stati communanza di guerra con la Republica cor[r]a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979"/>
      </w:r>
      <w:r w:rsidRPr="00ED72D8">
        <w:rPr>
          <w:rFonts w:ascii="Times New Roman" w:hAnsi="Times New Roman" w:cs="Times New Roman"/>
          <w:sz w:val="24"/>
          <w:lang w:val="it-IT"/>
        </w:rPr>
        <w:t xml:space="preserve"> |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nimico. Et di tal maniera, et non altrimenti per quant[o]</w:t>
      </w:r>
      <w:r w:rsidR="004A4F88" w:rsidRPr="00CF167C">
        <w:rPr>
          <w:rStyle w:val="FootnoteReference"/>
          <w:rFonts w:ascii="Times New Roman" w:hAnsi="Times New Roman" w:cs="Times New Roman"/>
          <w:sz w:val="24"/>
        </w:rPr>
        <w:footnoteReference w:id="980"/>
      </w:r>
      <w:r w:rsidR="00AE4882" w:rsidRPr="00ED72D8">
        <w:rPr>
          <w:rFonts w:ascii="Times New Roman" w:hAnsi="Times New Roman" w:cs="Times New Roman"/>
          <w:sz w:val="24"/>
          <w:lang w:val="it-IT"/>
        </w:rPr>
        <w:t xml:space="preserve"> </w:t>
      </w:r>
      <w:r w:rsidRPr="00ED72D8">
        <w:rPr>
          <w:rFonts w:ascii="Times New Roman" w:hAnsi="Times New Roman" w:cs="Times New Roman"/>
          <w:sz w:val="24"/>
          <w:lang w:val="it-IT"/>
        </w:rPr>
        <w:t>| comprendo, et ho cavato da huomo di buon senso si [po-]|trebbe</w:t>
      </w:r>
      <w:r w:rsidR="004A4F88" w:rsidRPr="00CF167C">
        <w:rPr>
          <w:rStyle w:val="FootnoteReference"/>
          <w:rFonts w:ascii="Times New Roman" w:hAnsi="Times New Roman" w:cs="Times New Roman"/>
          <w:sz w:val="24"/>
        </w:rPr>
        <w:footnoteReference w:id="981"/>
      </w:r>
      <w:r w:rsidRPr="00ED72D8">
        <w:rPr>
          <w:rFonts w:ascii="Times New Roman" w:hAnsi="Times New Roman" w:cs="Times New Roman"/>
          <w:sz w:val="24"/>
          <w:lang w:val="it-IT"/>
        </w:rPr>
        <w:t xml:space="preserve"> dar bandiera o patente di corso, et for[…]</w:t>
      </w:r>
      <w:r w:rsidR="004A4F88" w:rsidRPr="00CF167C">
        <w:rPr>
          <w:rStyle w:val="FootnoteReference"/>
          <w:rFonts w:ascii="Times New Roman" w:hAnsi="Times New Roman" w:cs="Times New Roman"/>
          <w:sz w:val="24"/>
        </w:rPr>
        <w:footnoteReference w:id="982"/>
      </w:r>
      <w:r w:rsidRPr="00ED72D8">
        <w:rPr>
          <w:rFonts w:ascii="Times New Roman" w:hAnsi="Times New Roman" w:cs="Times New Roman"/>
          <w:sz w:val="24"/>
          <w:lang w:val="it-IT"/>
        </w:rPr>
        <w:t xml:space="preserve"> | se si potesse haver mezo di trattar colli stessi co[…]</w:t>
      </w:r>
      <w:r w:rsidR="004A4F88" w:rsidRPr="00CF167C">
        <w:rPr>
          <w:rStyle w:val="FootnoteReference"/>
          <w:rFonts w:ascii="Times New Roman" w:hAnsi="Times New Roman" w:cs="Times New Roman"/>
          <w:sz w:val="24"/>
        </w:rPr>
        <w:footnoteReference w:id="983"/>
      </w:r>
      <w:r w:rsidRPr="00ED72D8">
        <w:rPr>
          <w:rFonts w:ascii="Times New Roman" w:hAnsi="Times New Roman" w:cs="Times New Roman"/>
          <w:sz w:val="24"/>
          <w:lang w:val="it-IT"/>
        </w:rPr>
        <w:t xml:space="preserve"> | che sono fuori si troverebbe gran prontezza: tuttavia | con essi corsari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984"/>
      </w:r>
      <w:r w:rsidRPr="00ED72D8">
        <w:rPr>
          <w:rFonts w:ascii="Times New Roman" w:hAnsi="Times New Roman" w:cs="Times New Roman"/>
          <w:sz w:val="24"/>
          <w:lang w:val="it-IT"/>
        </w:rPr>
        <w:t xml:space="preserve"> è negotio da non ne far il vero fondamento, che ricercare dal-|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intrapresa. Il che è quanto posso dire riverentemente in questo proposito. | </w:t>
      </w:r>
    </w:p>
    <w:p w14:paraId="4FCB7949" w14:textId="00F08021" w:rsidR="00753DC7" w:rsidRPr="00ED72D8" w:rsidRDefault="00753DC7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Fino in tempo del re </w:t>
      </w:r>
      <w:r w:rsidR="0085289C" w:rsidRPr="00ED72D8">
        <w:rPr>
          <w:rFonts w:ascii="Times New Roman" w:hAnsi="Times New Roman" w:cs="Times New Roman"/>
          <w:sz w:val="24"/>
          <w:lang w:val="it-IT"/>
        </w:rPr>
        <w:t>Henrico Quarto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di Francia era […]</w:t>
      </w:r>
      <w:r w:rsidR="004A4F88" w:rsidRPr="00CF167C">
        <w:rPr>
          <w:rStyle w:val="FootnoteReference"/>
          <w:rFonts w:ascii="Times New Roman" w:hAnsi="Times New Roman" w:cs="Times New Roman"/>
          <w:sz w:val="24"/>
        </w:rPr>
        <w:footnoteReference w:id="985"/>
      </w:r>
      <w:r w:rsidRPr="00ED72D8">
        <w:rPr>
          <w:rFonts w:ascii="Times New Roman" w:hAnsi="Times New Roman" w:cs="Times New Roman"/>
          <w:sz w:val="24"/>
          <w:lang w:val="it-IT"/>
        </w:rPr>
        <w:t xml:space="preserve"> | il trattato della Compagnia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ndie Occidentali, et se | viveva quella Maestà mi è stato affermato, [che]</w:t>
      </w:r>
      <w:r w:rsidR="004A4F88" w:rsidRPr="00CF167C">
        <w:rPr>
          <w:rStyle w:val="FootnoteReference"/>
          <w:rFonts w:ascii="Times New Roman" w:hAnsi="Times New Roman" w:cs="Times New Roman"/>
          <w:sz w:val="24"/>
        </w:rPr>
        <w:footnoteReference w:id="986"/>
      </w:r>
      <w:r w:rsidRPr="00ED72D8">
        <w:rPr>
          <w:rFonts w:ascii="Times New Roman" w:hAnsi="Times New Roman" w:cs="Times New Roman"/>
          <w:sz w:val="24"/>
          <w:lang w:val="it-IT"/>
        </w:rPr>
        <w:t xml:space="preserve"> | sicuro sarebbe andato innanti, et che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stesso […]</w:t>
      </w:r>
      <w:r w:rsidR="004A4F88" w:rsidRPr="00CF167C">
        <w:rPr>
          <w:rStyle w:val="FootnoteReference"/>
          <w:rFonts w:ascii="Times New Roman" w:hAnsi="Times New Roman" w:cs="Times New Roman"/>
          <w:sz w:val="24"/>
        </w:rPr>
        <w:footnoteReference w:id="987"/>
      </w:r>
      <w:r w:rsidR="00AE4882" w:rsidRPr="00ED72D8">
        <w:rPr>
          <w:rFonts w:ascii="Times New Roman" w:hAnsi="Times New Roman" w:cs="Times New Roman"/>
          <w:sz w:val="24"/>
          <w:lang w:val="it-IT"/>
        </w:rPr>
        <w:t xml:space="preserve"> </w:t>
      </w:r>
      <w:r w:rsidRPr="00ED72D8">
        <w:rPr>
          <w:rFonts w:ascii="Times New Roman" w:hAnsi="Times New Roman" w:cs="Times New Roman"/>
          <w:sz w:val="24"/>
          <w:lang w:val="it-IT"/>
        </w:rPr>
        <w:t>| haverebbe per la parte sua esborsati dodici toni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oro. | Hora questo negotio resta sospeso, ma non intermesso | essendo fuori alcuni de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deputati, che devono attender | alla revisione dei capitoli, conditioni proposte e | nelle quali per diversi interessi tanto publici, che | privati si rende difficile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effettuatione. Alcuni | dicono, che monsignor </w:t>
      </w:r>
      <w:r w:rsidR="0050400E" w:rsidRPr="00ED72D8">
        <w:rPr>
          <w:rFonts w:ascii="Times New Roman" w:hAnsi="Times New Roman" w:cs="Times New Roman"/>
          <w:sz w:val="24"/>
          <w:lang w:val="it-IT"/>
        </w:rPr>
        <w:t>Bernvel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attraversa; ma in […]</w:t>
      </w:r>
      <w:r w:rsidR="004A4F88" w:rsidRPr="00CF167C">
        <w:rPr>
          <w:rStyle w:val="FootnoteReference"/>
          <w:rFonts w:ascii="Times New Roman" w:hAnsi="Times New Roman" w:cs="Times New Roman"/>
          <w:sz w:val="24"/>
        </w:rPr>
        <w:footnoteReference w:id="988"/>
      </w:r>
      <w:r w:rsidRPr="00ED72D8">
        <w:rPr>
          <w:rFonts w:ascii="Times New Roman" w:hAnsi="Times New Roman" w:cs="Times New Roman"/>
          <w:sz w:val="24"/>
          <w:lang w:val="it-IT"/>
        </w:rPr>
        <w:t xml:space="preserve"> | </w:t>
      </w:r>
    </w:p>
    <w:p w14:paraId="4BF8D683" w14:textId="77777777" w:rsidR="00753DC7" w:rsidRPr="00ED72D8" w:rsidRDefault="00753DC7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399v /</w:t>
      </w:r>
    </w:p>
    <w:p w14:paraId="244A3622" w14:textId="7B211209" w:rsidR="00753DC7" w:rsidRPr="00ED72D8" w:rsidRDefault="00753DC7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egli promuovono difficoltà per andarle risolvendo, affinechè | si possi caminar con sicurezza in negotio di tanto momento | la compagnia, che trafica nella Ghinea offerisce per | parte sua dar 15 mila toni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oro, che ogni tono viene ad | esser 100 mila di questi f</w:t>
      </w:r>
      <w:r w:rsidR="00AC47F0" w:rsidRPr="00ED72D8">
        <w:rPr>
          <w:rFonts w:ascii="Times New Roman" w:hAnsi="Times New Roman" w:cs="Times New Roman"/>
          <w:sz w:val="24"/>
          <w:lang w:val="it-IT"/>
        </w:rPr>
        <w:t>iorini o 25 mila ongari; et la C</w:t>
      </w:r>
      <w:r w:rsidR="00D54A4F" w:rsidRPr="00ED72D8">
        <w:rPr>
          <w:rFonts w:ascii="Times New Roman" w:hAnsi="Times New Roman" w:cs="Times New Roman"/>
          <w:sz w:val="24"/>
          <w:lang w:val="it-IT"/>
        </w:rPr>
        <w:t>ompa-|gnia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="00D54A4F" w:rsidRPr="00ED72D8">
        <w:rPr>
          <w:rFonts w:ascii="Times New Roman" w:hAnsi="Times New Roman" w:cs="Times New Roman"/>
          <w:sz w:val="24"/>
          <w:lang w:val="it-IT"/>
        </w:rPr>
        <w:t>Indie O</w:t>
      </w:r>
      <w:r w:rsidRPr="00ED72D8">
        <w:rPr>
          <w:rFonts w:ascii="Times New Roman" w:hAnsi="Times New Roman" w:cs="Times New Roman"/>
          <w:sz w:val="24"/>
          <w:lang w:val="it-IT"/>
        </w:rPr>
        <w:t>rientali né offerisce 10 mila in maniera | che ricercandosi quaranta in 50 mila toni d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oro per il | principio vi restarebbe a trovar la metà in circa. | Molte delle città di Holanda, et Nortlandia, et anco | di quelle delle altre provincie concorrono con il loro | senso a </w:t>
      </w:r>
      <w:r w:rsidRPr="00ED72D8">
        <w:rPr>
          <w:rFonts w:ascii="Times New Roman" w:hAnsi="Times New Roman" w:cs="Times New Roman"/>
          <w:sz w:val="24"/>
          <w:lang w:val="it-IT"/>
        </w:rPr>
        <w:lastRenderedPageBreak/>
        <w:t>questo negotio, et vorrebbono pur, che</w:t>
      </w:r>
      <w:r w:rsidR="00A02810" w:rsidRPr="00ED72D8">
        <w:rPr>
          <w:rFonts w:ascii="Times New Roman" w:hAnsi="Times New Roman" w:cs="Times New Roman"/>
          <w:sz w:val="24"/>
          <w:lang w:val="it-IT"/>
        </w:rPr>
        <w:t xml:space="preserve"> se ne | venisse a capo; ma li s</w:t>
      </w:r>
      <w:r w:rsidRPr="00ED72D8">
        <w:rPr>
          <w:rFonts w:ascii="Times New Roman" w:hAnsi="Times New Roman" w:cs="Times New Roman"/>
          <w:sz w:val="24"/>
          <w:lang w:val="it-IT"/>
        </w:rPr>
        <w:t>tati di Holanda vogliono | havervi sopra matura consultatione, et hora impediti | n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affare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989"/>
      </w:r>
      <w:r w:rsidRPr="00ED72D8">
        <w:rPr>
          <w:rFonts w:ascii="Times New Roman" w:hAnsi="Times New Roman" w:cs="Times New Roman"/>
          <w:sz w:val="24"/>
          <w:lang w:val="it-IT"/>
        </w:rPr>
        <w:t xml:space="preserve"> di religione resta anco impedito il caminarne | innanti. Vogliono qui, che restando stabilita | questa compagnia riuscirebbe di grandissimo danno | allo </w:t>
      </w:r>
      <w:r w:rsidR="004C0291" w:rsidRPr="00ED72D8">
        <w:rPr>
          <w:rFonts w:ascii="Times New Roman" w:hAnsi="Times New Roman" w:cs="Times New Roman"/>
          <w:sz w:val="24"/>
          <w:lang w:val="it-IT"/>
        </w:rPr>
        <w:t>Spagn</w:t>
      </w:r>
      <w:r w:rsidRPr="00ED72D8">
        <w:rPr>
          <w:rFonts w:ascii="Times New Roman" w:hAnsi="Times New Roman" w:cs="Times New Roman"/>
          <w:sz w:val="24"/>
          <w:lang w:val="it-IT"/>
        </w:rPr>
        <w:t>uolo per il trafico, poiché trovandosi in | diverse parti di quel paese de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Indie </w:t>
      </w:r>
      <w:r w:rsidR="00101D9E" w:rsidRPr="00ED72D8">
        <w:rPr>
          <w:rFonts w:ascii="Times New Roman" w:hAnsi="Times New Roman" w:cs="Times New Roman"/>
          <w:sz w:val="24"/>
          <w:lang w:val="it-IT"/>
        </w:rPr>
        <w:t>O</w:t>
      </w:r>
      <w:r w:rsidRPr="00ED72D8">
        <w:rPr>
          <w:rFonts w:ascii="Times New Roman" w:hAnsi="Times New Roman" w:cs="Times New Roman"/>
          <w:sz w:val="24"/>
          <w:lang w:val="it-IT"/>
        </w:rPr>
        <w:t>ccidentali | molti di questi popoli, et particolarmente in un sol luoco | da 30 zelandesi con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assistenza del nuovo sforzo | </w:t>
      </w:r>
    </w:p>
    <w:p w14:paraId="4E0B8853" w14:textId="77777777" w:rsidR="00753DC7" w:rsidRPr="00ED72D8" w:rsidRDefault="00753DC7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399r /</w:t>
      </w:r>
    </w:p>
    <w:p w14:paraId="2B79A70E" w14:textId="77777777" w:rsidR="00753DC7" w:rsidRPr="00ED72D8" w:rsidRDefault="00753DC7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si farebbono gagliardi, et venirebbono ad avanzar | grandemente con levar se non 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intero almeno una | grandissima parte del trafico alli Spagnuoli. Di quello [che]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990"/>
      </w:r>
      <w:r w:rsidRPr="00ED72D8">
        <w:rPr>
          <w:rFonts w:ascii="Times New Roman" w:hAnsi="Times New Roman" w:cs="Times New Roman"/>
          <w:sz w:val="24"/>
          <w:lang w:val="it-IT"/>
        </w:rPr>
        <w:t xml:space="preserve"> | succederà ne darò alla Serenità vostra riverente avviso [Gratie etc.]</w:t>
      </w:r>
      <w:r w:rsidRPr="00CF167C">
        <w:rPr>
          <w:rStyle w:val="FootnoteReference"/>
          <w:rFonts w:ascii="Times New Roman" w:hAnsi="Times New Roman" w:cs="Times New Roman"/>
          <w:sz w:val="24"/>
        </w:rPr>
        <w:footnoteReference w:id="991"/>
      </w:r>
      <w:r w:rsidRPr="00ED72D8">
        <w:rPr>
          <w:rFonts w:ascii="Times New Roman" w:hAnsi="Times New Roman" w:cs="Times New Roman"/>
          <w:sz w:val="24"/>
          <w:lang w:val="it-IT"/>
        </w:rPr>
        <w:t xml:space="preserve"> | </w:t>
      </w:r>
    </w:p>
    <w:p w14:paraId="750A81D3" w14:textId="77777777" w:rsidR="00753DC7" w:rsidRPr="00ED72D8" w:rsidRDefault="00753DC7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</w:p>
    <w:p w14:paraId="2F236F45" w14:textId="77777777" w:rsidR="00753DC7" w:rsidRPr="00ED72D8" w:rsidRDefault="00753DC7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Dall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>Haya a</w:t>
      </w:r>
      <w:r w:rsidR="003B265C" w:rsidRPr="00ED72D8">
        <w:rPr>
          <w:rFonts w:ascii="Times New Roman" w:hAnsi="Times New Roman" w:cs="Times New Roman"/>
          <w:sz w:val="24"/>
          <w:lang w:val="it-IT"/>
        </w:rPr>
        <w:t>’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29 agosto 1617 |</w:t>
      </w:r>
    </w:p>
    <w:p w14:paraId="7D706807" w14:textId="77777777" w:rsidR="00753DC7" w:rsidRPr="00ED72D8" w:rsidRDefault="00753DC7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di vostra Serenità | </w:t>
      </w:r>
    </w:p>
    <w:p w14:paraId="5C53DD10" w14:textId="77777777" w:rsidR="00753DC7" w:rsidRPr="00ED72D8" w:rsidRDefault="00753DC7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humilissimo et devotissimo servitore |</w:t>
      </w:r>
    </w:p>
    <w:p w14:paraId="185486DB" w14:textId="77777777" w:rsidR="00753DC7" w:rsidRPr="00ED72D8" w:rsidRDefault="00753DC7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Christofforo Suriano | </w:t>
      </w:r>
    </w:p>
    <w:p w14:paraId="7DC64371" w14:textId="77777777" w:rsidR="00753DC7" w:rsidRPr="00ED72D8" w:rsidRDefault="00753DC7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</w:p>
    <w:p w14:paraId="652B3FBF" w14:textId="378B4C17" w:rsidR="001E7475" w:rsidRPr="00ED72D8" w:rsidRDefault="001E747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/ 400</w:t>
      </w:r>
      <w:r w:rsidR="000835E7">
        <w:rPr>
          <w:rFonts w:ascii="Times New Roman" w:hAnsi="Times New Roman" w:cs="Times New Roman"/>
          <w:sz w:val="24"/>
          <w:lang w:val="it-IT"/>
        </w:rPr>
        <w:t>bis</w:t>
      </w:r>
      <w:r w:rsidRPr="00ED72D8">
        <w:rPr>
          <w:rFonts w:ascii="Times New Roman" w:hAnsi="Times New Roman" w:cs="Times New Roman"/>
          <w:sz w:val="24"/>
          <w:lang w:val="it-IT"/>
        </w:rPr>
        <w:t xml:space="preserve"> r /</w:t>
      </w:r>
    </w:p>
    <w:p w14:paraId="473968AA" w14:textId="466B1192" w:rsidR="001E7475" w:rsidRPr="00ED72D8" w:rsidRDefault="00603022" w:rsidP="002D6930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lang w:val="it-IT"/>
        </w:rPr>
      </w:pPr>
      <w:r w:rsidRPr="00603022">
        <w:rPr>
          <w:rFonts w:ascii="Times New Roman" w:hAnsi="Times New Roman" w:cs="Times New Roman"/>
          <w:b/>
          <w:bCs/>
          <w:sz w:val="24"/>
          <w:lang w:val="it-IT"/>
        </w:rPr>
        <w:t>Blank page</w:t>
      </w:r>
    </w:p>
    <w:p w14:paraId="00711947" w14:textId="77777777" w:rsidR="00753DC7" w:rsidRPr="00ED72D8" w:rsidRDefault="00753DC7" w:rsidP="002D6930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lang w:val="it-IT"/>
        </w:rPr>
      </w:pPr>
    </w:p>
    <w:p w14:paraId="0DE37244" w14:textId="52C3F7AD" w:rsidR="00753DC7" w:rsidRPr="00ED72D8" w:rsidRDefault="00753DC7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/ </w:t>
      </w:r>
      <w:r w:rsidR="001E7475" w:rsidRPr="00ED72D8">
        <w:rPr>
          <w:rFonts w:ascii="Times New Roman" w:hAnsi="Times New Roman" w:cs="Times New Roman"/>
          <w:sz w:val="24"/>
          <w:lang w:val="it-IT"/>
        </w:rPr>
        <w:t>400</w:t>
      </w:r>
      <w:r w:rsidR="000835E7">
        <w:rPr>
          <w:rFonts w:ascii="Times New Roman" w:hAnsi="Times New Roman" w:cs="Times New Roman"/>
          <w:sz w:val="24"/>
          <w:lang w:val="it-IT"/>
        </w:rPr>
        <w:t>bis</w:t>
      </w:r>
      <w:r w:rsidR="001E7475" w:rsidRPr="00ED72D8">
        <w:rPr>
          <w:rFonts w:ascii="Times New Roman" w:hAnsi="Times New Roman" w:cs="Times New Roman"/>
          <w:sz w:val="24"/>
          <w:lang w:val="it-IT"/>
        </w:rPr>
        <w:t xml:space="preserve"> </w:t>
      </w:r>
      <w:r w:rsidRPr="00ED72D8">
        <w:rPr>
          <w:rFonts w:ascii="Times New Roman" w:hAnsi="Times New Roman" w:cs="Times New Roman"/>
          <w:sz w:val="24"/>
          <w:lang w:val="it-IT"/>
        </w:rPr>
        <w:t>v /</w:t>
      </w:r>
    </w:p>
    <w:p w14:paraId="69A35A64" w14:textId="77777777" w:rsidR="00753DC7" w:rsidRPr="00ED72D8" w:rsidRDefault="00753DC7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Al serenissimo principe di Venetia | </w:t>
      </w:r>
    </w:p>
    <w:p w14:paraId="3ACFA2CE" w14:textId="77777777" w:rsidR="00753DC7" w:rsidRPr="005C7E3C" w:rsidRDefault="00753DC7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5C7E3C">
        <w:rPr>
          <w:rFonts w:ascii="Times New Roman" w:hAnsi="Times New Roman" w:cs="Times New Roman"/>
          <w:sz w:val="24"/>
          <w:lang w:val="it-IT"/>
        </w:rPr>
        <w:t>3</w:t>
      </w:r>
      <w:r w:rsidRPr="005C7E3C">
        <w:rPr>
          <w:rFonts w:ascii="Times New Roman" w:hAnsi="Times New Roman" w:cs="Times New Roman"/>
          <w:sz w:val="24"/>
          <w:vertAlign w:val="superscript"/>
          <w:lang w:val="it-IT"/>
        </w:rPr>
        <w:t xml:space="preserve">a </w:t>
      </w:r>
      <w:r w:rsidRPr="005C7E3C">
        <w:rPr>
          <w:rFonts w:ascii="Times New Roman" w:hAnsi="Times New Roman" w:cs="Times New Roman"/>
          <w:sz w:val="24"/>
          <w:lang w:val="it-IT"/>
        </w:rPr>
        <w:t xml:space="preserve">| </w:t>
      </w:r>
    </w:p>
    <w:p w14:paraId="4AA58D5B" w14:textId="77777777" w:rsidR="00753DC7" w:rsidRPr="005C7E3C" w:rsidRDefault="00753DC7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</w:p>
    <w:p w14:paraId="4C2CB1B4" w14:textId="77777777" w:rsidR="00753DC7" w:rsidRPr="005C7E3C" w:rsidRDefault="00753DC7" w:rsidP="002D6930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lang w:val="it-IT"/>
        </w:rPr>
      </w:pPr>
      <w:r w:rsidRPr="005C7E3C">
        <w:rPr>
          <w:rFonts w:ascii="Times New Roman" w:hAnsi="Times New Roman" w:cs="Times New Roman"/>
          <w:i/>
          <w:sz w:val="24"/>
          <w:lang w:val="it-IT"/>
        </w:rPr>
        <w:t>Sigillo</w:t>
      </w:r>
    </w:p>
    <w:p w14:paraId="69AA1177" w14:textId="77777777" w:rsidR="00753DC7" w:rsidRPr="005C7E3C" w:rsidRDefault="00753DC7" w:rsidP="002D6930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lang w:val="it-IT"/>
        </w:rPr>
      </w:pPr>
    </w:p>
    <w:p w14:paraId="3C6D0295" w14:textId="77777777" w:rsidR="00753DC7" w:rsidRPr="005C7E3C" w:rsidRDefault="00753DC7" w:rsidP="002D6930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lang w:val="it-IT"/>
        </w:rPr>
      </w:pPr>
      <w:r w:rsidRPr="005C7E3C">
        <w:rPr>
          <w:rFonts w:ascii="Times New Roman" w:hAnsi="Times New Roman" w:cs="Times New Roman"/>
          <w:i/>
          <w:sz w:val="24"/>
          <w:lang w:val="it-IT"/>
        </w:rPr>
        <w:t>Regesto antico</w:t>
      </w:r>
    </w:p>
    <w:p w14:paraId="3D08EDBD" w14:textId="4635750B" w:rsidR="00753DC7" w:rsidRPr="005C7E3C" w:rsidRDefault="001E747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5C7E3C">
        <w:rPr>
          <w:rFonts w:ascii="Times New Roman" w:hAnsi="Times New Roman" w:cs="Times New Roman"/>
          <w:sz w:val="24"/>
          <w:lang w:val="it-IT"/>
        </w:rPr>
        <w:t>/ 400</w:t>
      </w:r>
      <w:r w:rsidR="000835E7">
        <w:rPr>
          <w:rFonts w:ascii="Times New Roman" w:hAnsi="Times New Roman" w:cs="Times New Roman"/>
          <w:sz w:val="24"/>
          <w:lang w:val="it-IT"/>
        </w:rPr>
        <w:t xml:space="preserve">bis </w:t>
      </w:r>
      <w:r w:rsidR="00753DC7" w:rsidRPr="005C7E3C">
        <w:rPr>
          <w:rFonts w:ascii="Times New Roman" w:hAnsi="Times New Roman" w:cs="Times New Roman"/>
          <w:sz w:val="24"/>
          <w:lang w:val="it-IT"/>
        </w:rPr>
        <w:t>vC /</w:t>
      </w:r>
    </w:p>
    <w:p w14:paraId="1A953CCF" w14:textId="77777777" w:rsidR="00753DC7" w:rsidRPr="00ED72D8" w:rsidRDefault="00753DC7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>29 [a]gosto</w:t>
      </w:r>
      <w:r w:rsidR="00CB7CA4" w:rsidRPr="00CF167C">
        <w:rPr>
          <w:rStyle w:val="FootnoteReference"/>
          <w:rFonts w:ascii="Times New Roman" w:hAnsi="Times New Roman" w:cs="Times New Roman"/>
          <w:sz w:val="24"/>
        </w:rPr>
        <w:footnoteReference w:id="992"/>
      </w:r>
      <w:r w:rsidRPr="00ED72D8">
        <w:rPr>
          <w:rFonts w:ascii="Times New Roman" w:hAnsi="Times New Roman" w:cs="Times New Roman"/>
          <w:sz w:val="24"/>
          <w:lang w:val="it-IT"/>
        </w:rPr>
        <w:t xml:space="preserve"> 1617 ricevute 13 settembre |</w:t>
      </w:r>
    </w:p>
    <w:p w14:paraId="6A4AA02C" w14:textId="77777777" w:rsidR="006629B5" w:rsidRPr="00ED72D8" w:rsidRDefault="006629B5" w:rsidP="002D6930">
      <w:pPr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 xml:space="preserve">Haya. </w:t>
      </w:r>
      <w:r w:rsidR="00753DC7" w:rsidRPr="00ED72D8">
        <w:rPr>
          <w:rFonts w:ascii="Times New Roman" w:hAnsi="Times New Roman" w:cs="Times New Roman"/>
          <w:sz w:val="24"/>
          <w:lang w:val="it-IT"/>
        </w:rPr>
        <w:t>3</w:t>
      </w:r>
      <w:r w:rsidR="00753DC7" w:rsidRPr="00ED72D8">
        <w:rPr>
          <w:rFonts w:ascii="Times New Roman" w:hAnsi="Times New Roman" w:cs="Times New Roman"/>
          <w:sz w:val="24"/>
          <w:vertAlign w:val="superscript"/>
          <w:lang w:val="it-IT"/>
        </w:rPr>
        <w:t>a</w:t>
      </w:r>
      <w:r w:rsidR="00753DC7" w:rsidRPr="00ED72D8">
        <w:rPr>
          <w:rFonts w:ascii="Times New Roman" w:hAnsi="Times New Roman" w:cs="Times New Roman"/>
          <w:sz w:val="24"/>
          <w:lang w:val="it-IT"/>
        </w:rPr>
        <w:t xml:space="preserve"> |</w:t>
      </w:r>
    </w:p>
    <w:p w14:paraId="4BEFA30E" w14:textId="77777777" w:rsidR="00753DC7" w:rsidRPr="00ED72D8" w:rsidRDefault="009777C1" w:rsidP="009777C1">
      <w:pPr>
        <w:tabs>
          <w:tab w:val="left" w:pos="2880"/>
        </w:tabs>
        <w:spacing w:after="0" w:line="240" w:lineRule="auto"/>
        <w:jc w:val="both"/>
        <w:rPr>
          <w:rFonts w:ascii="Times New Roman" w:hAnsi="Times New Roman" w:cs="Times New Roman"/>
          <w:sz w:val="24"/>
          <w:lang w:val="it-IT"/>
        </w:rPr>
      </w:pPr>
      <w:r w:rsidRPr="00ED72D8">
        <w:rPr>
          <w:rFonts w:ascii="Times New Roman" w:hAnsi="Times New Roman" w:cs="Times New Roman"/>
          <w:sz w:val="24"/>
          <w:lang w:val="it-IT"/>
        </w:rPr>
        <w:tab/>
      </w:r>
    </w:p>
    <w:p w14:paraId="434F3F94" w14:textId="77777777" w:rsidR="00753DC7" w:rsidRPr="00CF167C" w:rsidRDefault="00753DC7" w:rsidP="002D6930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CF167C">
        <w:rPr>
          <w:rFonts w:ascii="Times New Roman" w:hAnsi="Times New Roman" w:cs="Times New Roman"/>
          <w:sz w:val="24"/>
        </w:rPr>
        <w:t>[L. SS. R.]</w:t>
      </w:r>
      <w:r w:rsidR="00E331B1" w:rsidRPr="00CF167C">
        <w:rPr>
          <w:rStyle w:val="FootnoteReference"/>
          <w:rFonts w:ascii="Times New Roman" w:hAnsi="Times New Roman" w:cs="Times New Roman"/>
          <w:sz w:val="24"/>
        </w:rPr>
        <w:footnoteReference w:id="993"/>
      </w:r>
      <w:r w:rsidRPr="00CF167C">
        <w:rPr>
          <w:rFonts w:ascii="Times New Roman" w:hAnsi="Times New Roman" w:cs="Times New Roman"/>
          <w:sz w:val="24"/>
        </w:rPr>
        <w:t xml:space="preserve"> |</w:t>
      </w:r>
    </w:p>
    <w:p w14:paraId="5246F565" w14:textId="77777777" w:rsidR="00753DC7" w:rsidRPr="00CF167C" w:rsidRDefault="00753DC7" w:rsidP="002D6930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14:paraId="0740FB5C" w14:textId="77777777" w:rsidR="00753DC7" w:rsidRPr="00CF167C" w:rsidRDefault="00753DC7" w:rsidP="002D6930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14:paraId="62F7BFD4" w14:textId="77777777" w:rsidR="005D5F96" w:rsidRPr="00CF167C" w:rsidRDefault="005D5F96" w:rsidP="002D6930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</w:rPr>
      </w:pPr>
    </w:p>
    <w:p w14:paraId="558705D3" w14:textId="77777777" w:rsidR="00D00F10" w:rsidRPr="00CF167C" w:rsidRDefault="00D00F10" w:rsidP="002D6930">
      <w:pPr>
        <w:spacing w:after="0" w:line="240" w:lineRule="auto"/>
        <w:jc w:val="both"/>
        <w:rPr>
          <w:rFonts w:ascii="Times New Roman" w:hAnsi="Times New Roman"/>
          <w:sz w:val="24"/>
        </w:rPr>
      </w:pPr>
    </w:p>
    <w:p w14:paraId="37F75961" w14:textId="77777777" w:rsidR="006E2DE9" w:rsidRPr="00CF167C" w:rsidRDefault="006E2DE9" w:rsidP="002D6930">
      <w:pPr>
        <w:spacing w:after="0" w:line="240" w:lineRule="auto"/>
        <w:jc w:val="both"/>
        <w:rPr>
          <w:rFonts w:ascii="Times New Roman" w:hAnsi="Times New Roman"/>
          <w:sz w:val="24"/>
        </w:rPr>
      </w:pPr>
    </w:p>
    <w:sectPr w:rsidR="006E2DE9" w:rsidRPr="00CF167C" w:rsidSect="005828A9">
      <w:headerReference w:type="default" r:id="rId28"/>
      <w:footnotePr>
        <w:numFmt w:val="lowerLetter"/>
        <w:numRestart w:val="eachPage"/>
      </w:footnotePr>
      <w:pgSz w:w="11906" w:h="16838"/>
      <w:pgMar w:top="1418" w:right="1134" w:bottom="1418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49D3911" w14:textId="77777777" w:rsidR="00796481" w:rsidRDefault="00796481">
      <w:pPr>
        <w:spacing w:after="0" w:line="240" w:lineRule="auto"/>
      </w:pPr>
      <w:r>
        <w:separator/>
      </w:r>
    </w:p>
  </w:endnote>
  <w:endnote w:type="continuationSeparator" w:id="0">
    <w:p w14:paraId="65277967" w14:textId="77777777" w:rsidR="00796481" w:rsidRDefault="007964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E02372F" w14:textId="77777777" w:rsidR="002446F9" w:rsidRDefault="002446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962C56" w14:textId="77777777" w:rsidR="002446F9" w:rsidRDefault="002446F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D5DA56" w14:textId="77777777" w:rsidR="002446F9" w:rsidRDefault="002446F9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52830305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15CF214" w14:textId="77777777" w:rsidR="004050E2" w:rsidRDefault="00895FDE" w:rsidP="005A3C40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 w:rsidR="004050E2"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5BFB65E" w14:textId="77777777" w:rsidR="004050E2" w:rsidRDefault="004050E2" w:rsidP="005A3C40">
    <w:pPr>
      <w:pStyle w:val="Footer"/>
      <w:ind w:right="360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213508264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9D25AAA" w14:textId="0CF22A81" w:rsidR="004050E2" w:rsidRDefault="00895FDE" w:rsidP="005A3C40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 w:rsidR="004050E2"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746A42">
          <w:rPr>
            <w:rStyle w:val="PageNumber"/>
            <w:noProof/>
          </w:rPr>
          <w:t>166</w:t>
        </w:r>
        <w:r>
          <w:rPr>
            <w:rStyle w:val="PageNumber"/>
          </w:rPr>
          <w:fldChar w:fldCharType="end"/>
        </w:r>
      </w:p>
    </w:sdtContent>
  </w:sdt>
  <w:p w14:paraId="35ECE0A8" w14:textId="77777777" w:rsidR="004050E2" w:rsidRDefault="004050E2" w:rsidP="005A3C40">
    <w:pPr>
      <w:pStyle w:val="Footer"/>
      <w:ind w:right="360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7F7AEC5" w14:textId="77777777" w:rsidR="004050E2" w:rsidRDefault="00895FDE" w:rsidP="004A258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4050E2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3F886B9" w14:textId="77777777" w:rsidR="004050E2" w:rsidRDefault="004050E2" w:rsidP="004A2586">
    <w:pPr>
      <w:pStyle w:val="Footer"/>
      <w:ind w:right="360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FE90F6" w14:textId="37E6E88C" w:rsidR="004050E2" w:rsidRDefault="00895FDE" w:rsidP="004A258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4050E2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746A42">
      <w:rPr>
        <w:rStyle w:val="PageNumber"/>
        <w:noProof/>
      </w:rPr>
      <w:t>260</w:t>
    </w:r>
    <w:r>
      <w:rPr>
        <w:rStyle w:val="PageNumber"/>
      </w:rPr>
      <w:fldChar w:fldCharType="end"/>
    </w:r>
  </w:p>
  <w:p w14:paraId="6D0BFEE3" w14:textId="77777777" w:rsidR="004050E2" w:rsidRDefault="004050E2" w:rsidP="004A258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5147072" w14:textId="77777777" w:rsidR="00796481" w:rsidRDefault="00796481">
      <w:pPr>
        <w:spacing w:after="0" w:line="240" w:lineRule="auto"/>
      </w:pPr>
      <w:r>
        <w:separator/>
      </w:r>
    </w:p>
  </w:footnote>
  <w:footnote w:type="continuationSeparator" w:id="0">
    <w:p w14:paraId="7E3A0398" w14:textId="77777777" w:rsidR="00796481" w:rsidRDefault="00796481">
      <w:pPr>
        <w:spacing w:after="0" w:line="240" w:lineRule="auto"/>
      </w:pPr>
      <w:r>
        <w:continuationSeparator/>
      </w:r>
    </w:p>
  </w:footnote>
  <w:footnote w:id="1">
    <w:p w14:paraId="20C6437D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ED72D8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lang w:val="it-IT"/>
        </w:rPr>
        <w:t xml:space="preserve">-e </w:t>
      </w:r>
      <w:r w:rsidRPr="00CF167C">
        <w:rPr>
          <w:rFonts w:ascii="Times New Roman" w:hAnsi="Times New Roman" w:cs="Times New Roman"/>
          <w:i/>
          <w:iCs/>
          <w:lang w:val="it-IT"/>
        </w:rPr>
        <w:t xml:space="preserve">corretta su </w:t>
      </w:r>
      <w:r w:rsidRPr="00CF167C">
        <w:rPr>
          <w:rFonts w:ascii="Times New Roman" w:hAnsi="Times New Roman" w:cs="Times New Roman"/>
          <w:lang w:val="it-IT"/>
        </w:rPr>
        <w:t>-a.</w:t>
      </w:r>
    </w:p>
  </w:footnote>
  <w:footnote w:id="2">
    <w:p w14:paraId="7117CE46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d- </w:t>
      </w:r>
      <w:r w:rsidRPr="00CF167C">
        <w:rPr>
          <w:rFonts w:ascii="Times New Roman" w:hAnsi="Times New Roman" w:cs="Times New Roman"/>
          <w:i/>
          <w:lang w:val="it-IT"/>
        </w:rPr>
        <w:t xml:space="preserve">corretta su </w:t>
      </w:r>
      <w:r w:rsidRPr="00CF167C">
        <w:rPr>
          <w:rFonts w:ascii="Times New Roman" w:hAnsi="Times New Roman" w:cs="Times New Roman"/>
          <w:lang w:val="it-IT"/>
        </w:rPr>
        <w:t>r-</w:t>
      </w:r>
      <w:r w:rsidRPr="00CF167C">
        <w:rPr>
          <w:rFonts w:ascii="Times New Roman" w:hAnsi="Times New Roman" w:cs="Times New Roman"/>
          <w:i/>
          <w:lang w:val="it-IT"/>
        </w:rPr>
        <w:t>.</w:t>
      </w:r>
    </w:p>
  </w:footnote>
  <w:footnote w:id="3">
    <w:p w14:paraId="395158A7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>Segue</w:t>
      </w:r>
      <w:r w:rsidRPr="00CF167C">
        <w:rPr>
          <w:rFonts w:ascii="Times New Roman" w:hAnsi="Times New Roman" w:cs="Times New Roman"/>
          <w:iCs/>
          <w:lang w:val="it-IT"/>
        </w:rPr>
        <w:t xml:space="preserve"> </w:t>
      </w:r>
      <w:r w:rsidRPr="00CF167C">
        <w:rPr>
          <w:rFonts w:ascii="Times New Roman" w:hAnsi="Times New Roman" w:cs="Times New Roman"/>
          <w:lang w:val="it-IT"/>
        </w:rPr>
        <w:t xml:space="preserve">q </w:t>
      </w:r>
      <w:r w:rsidRPr="00CF167C">
        <w:rPr>
          <w:rFonts w:ascii="Times New Roman" w:hAnsi="Times New Roman" w:cs="Times New Roman"/>
          <w:i/>
          <w:lang w:val="it-IT"/>
        </w:rPr>
        <w:t>depennata.</w:t>
      </w:r>
    </w:p>
  </w:footnote>
  <w:footnote w:id="4">
    <w:p w14:paraId="00C2D703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 xml:space="preserve">Precede </w:t>
      </w:r>
      <w:r w:rsidRPr="00CF167C">
        <w:rPr>
          <w:rFonts w:ascii="Times New Roman" w:hAnsi="Times New Roman" w:cs="Times New Roman"/>
          <w:lang w:val="it-IT"/>
        </w:rPr>
        <w:t xml:space="preserve">quanto la Serenità vostra </w:t>
      </w:r>
      <w:r w:rsidRPr="00CF167C">
        <w:rPr>
          <w:rFonts w:ascii="Times New Roman" w:hAnsi="Times New Roman" w:cs="Times New Roman"/>
          <w:i/>
          <w:lang w:val="it-IT"/>
        </w:rPr>
        <w:t>depennato.</w:t>
      </w:r>
    </w:p>
  </w:footnote>
  <w:footnote w:id="5">
    <w:p w14:paraId="4DBF477C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>Aggiunto in sopralinea con segno di inserimento.</w:t>
      </w:r>
    </w:p>
  </w:footnote>
  <w:footnote w:id="6">
    <w:p w14:paraId="3E263F22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-ei</w:t>
      </w:r>
      <w:r w:rsidRPr="00CF167C">
        <w:rPr>
          <w:rFonts w:ascii="Times New Roman" w:hAnsi="Times New Roman" w:cs="Times New Roman"/>
          <w:i/>
          <w:lang w:val="it-IT"/>
        </w:rPr>
        <w:t xml:space="preserve"> corretto su -</w:t>
      </w:r>
      <w:r w:rsidRPr="00CF167C">
        <w:rPr>
          <w:rFonts w:ascii="Times New Roman" w:hAnsi="Times New Roman" w:cs="Times New Roman"/>
          <w:lang w:val="it-IT"/>
        </w:rPr>
        <w:t>u</w:t>
      </w:r>
      <w:r w:rsidRPr="00CF167C">
        <w:rPr>
          <w:rFonts w:ascii="Times New Roman" w:hAnsi="Times New Roman" w:cs="Times New Roman"/>
          <w:i/>
          <w:lang w:val="it-IT"/>
        </w:rPr>
        <w:t>.</w:t>
      </w:r>
    </w:p>
  </w:footnote>
  <w:footnote w:id="7">
    <w:p w14:paraId="5C50CD8C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-i</w:t>
      </w:r>
      <w:r w:rsidRPr="00CF167C">
        <w:rPr>
          <w:rFonts w:ascii="Times New Roman" w:hAnsi="Times New Roman" w:cs="Times New Roman"/>
          <w:i/>
          <w:lang w:val="it-IT"/>
        </w:rPr>
        <w:t xml:space="preserve"> esito di correzione.</w:t>
      </w:r>
    </w:p>
  </w:footnote>
  <w:footnote w:id="8">
    <w:p w14:paraId="22EA57AA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 xml:space="preserve">Corretto su </w:t>
      </w:r>
      <w:r w:rsidRPr="00CF167C">
        <w:rPr>
          <w:rFonts w:ascii="Times New Roman" w:hAnsi="Times New Roman" w:cs="Times New Roman"/>
          <w:lang w:val="it-IT"/>
        </w:rPr>
        <w:t>Gratie</w:t>
      </w:r>
      <w:r w:rsidRPr="00CF167C">
        <w:rPr>
          <w:rFonts w:ascii="Times New Roman" w:hAnsi="Times New Roman" w:cs="Times New Roman"/>
          <w:i/>
          <w:lang w:val="it-IT"/>
        </w:rPr>
        <w:t>.</w:t>
      </w:r>
    </w:p>
  </w:footnote>
  <w:footnote w:id="9">
    <w:p w14:paraId="1331EC80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 xml:space="preserve">Prima </w:t>
      </w:r>
      <w:r w:rsidRPr="00CF167C">
        <w:rPr>
          <w:rFonts w:ascii="Times New Roman" w:hAnsi="Times New Roman" w:cs="Times New Roman"/>
          <w:lang w:val="it-IT"/>
        </w:rPr>
        <w:t xml:space="preserve">-a- </w:t>
      </w:r>
      <w:r w:rsidRPr="00CF167C">
        <w:rPr>
          <w:rFonts w:ascii="Times New Roman" w:hAnsi="Times New Roman" w:cs="Times New Roman"/>
          <w:i/>
          <w:lang w:val="it-IT"/>
        </w:rPr>
        <w:t xml:space="preserve">corretta da </w:t>
      </w:r>
      <w:r w:rsidRPr="00CF167C">
        <w:rPr>
          <w:rFonts w:ascii="Times New Roman" w:hAnsi="Times New Roman" w:cs="Times New Roman"/>
          <w:lang w:val="it-IT"/>
        </w:rPr>
        <w:t>-o-</w:t>
      </w:r>
      <w:r w:rsidRPr="00CF167C">
        <w:rPr>
          <w:rFonts w:ascii="Times New Roman" w:hAnsi="Times New Roman" w:cs="Times New Roman"/>
          <w:i/>
          <w:lang w:val="it-IT"/>
        </w:rPr>
        <w:t>.</w:t>
      </w:r>
    </w:p>
  </w:footnote>
  <w:footnote w:id="10">
    <w:p w14:paraId="7D4AB8DF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 xml:space="preserve">Segue </w:t>
      </w:r>
      <w:r w:rsidRPr="00CF167C">
        <w:rPr>
          <w:rFonts w:ascii="Times New Roman" w:hAnsi="Times New Roman" w:cs="Times New Roman"/>
          <w:lang w:val="it-IT"/>
        </w:rPr>
        <w:t>altri</w:t>
      </w:r>
      <w:r w:rsidRPr="00CF167C">
        <w:rPr>
          <w:rFonts w:ascii="Times New Roman" w:hAnsi="Times New Roman" w:cs="Times New Roman"/>
          <w:i/>
          <w:lang w:val="it-IT"/>
        </w:rPr>
        <w:t xml:space="preserve"> depennato.</w:t>
      </w:r>
    </w:p>
  </w:footnote>
  <w:footnote w:id="11">
    <w:p w14:paraId="36A34311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 xml:space="preserve">Corretto da </w:t>
      </w:r>
      <w:r w:rsidRPr="00CF167C">
        <w:rPr>
          <w:rFonts w:ascii="Times New Roman" w:hAnsi="Times New Roman" w:cs="Times New Roman"/>
          <w:lang w:val="it-IT"/>
        </w:rPr>
        <w:t>de’</w:t>
      </w:r>
      <w:r w:rsidRPr="00CF167C">
        <w:rPr>
          <w:rFonts w:ascii="Times New Roman" w:hAnsi="Times New Roman" w:cs="Times New Roman"/>
          <w:i/>
          <w:lang w:val="it-IT"/>
        </w:rPr>
        <w:t>.</w:t>
      </w:r>
      <w:r w:rsidRPr="00CF167C">
        <w:rPr>
          <w:rFonts w:ascii="Times New Roman" w:hAnsi="Times New Roman" w:cs="Times New Roman"/>
          <w:lang w:val="it-IT"/>
        </w:rPr>
        <w:t xml:space="preserve"> </w:t>
      </w:r>
    </w:p>
  </w:footnote>
  <w:footnote w:id="12">
    <w:p w14:paraId="3050A6FD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n- </w:t>
      </w:r>
      <w:r w:rsidRPr="00CF167C">
        <w:rPr>
          <w:rFonts w:ascii="Times New Roman" w:hAnsi="Times New Roman" w:cs="Times New Roman"/>
          <w:i/>
          <w:lang w:val="it-IT"/>
        </w:rPr>
        <w:t xml:space="preserve">corretto su </w:t>
      </w:r>
      <w:r w:rsidRPr="00CF167C">
        <w:rPr>
          <w:rFonts w:ascii="Times New Roman" w:hAnsi="Times New Roman" w:cs="Times New Roman"/>
          <w:lang w:val="it-IT"/>
        </w:rPr>
        <w:t>va.</w:t>
      </w:r>
    </w:p>
  </w:footnote>
  <w:footnote w:id="13">
    <w:p w14:paraId="2122FA26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 xml:space="preserve">Segue </w:t>
      </w:r>
      <w:r w:rsidRPr="00CF167C">
        <w:rPr>
          <w:rFonts w:ascii="Times New Roman" w:hAnsi="Times New Roman" w:cs="Times New Roman"/>
          <w:lang w:val="it-IT"/>
        </w:rPr>
        <w:t xml:space="preserve">arrivato </w:t>
      </w:r>
      <w:r w:rsidRPr="00CF167C">
        <w:rPr>
          <w:rFonts w:ascii="Times New Roman" w:hAnsi="Times New Roman" w:cs="Times New Roman"/>
          <w:i/>
          <w:lang w:val="it-IT"/>
        </w:rPr>
        <w:t>depennato.</w:t>
      </w:r>
    </w:p>
  </w:footnote>
  <w:footnote w:id="14">
    <w:p w14:paraId="55E34D29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>Esito di correzione.</w:t>
      </w:r>
    </w:p>
  </w:footnote>
  <w:footnote w:id="15">
    <w:p w14:paraId="0C13F112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>Segue</w:t>
      </w:r>
      <w:r w:rsidRPr="00CF167C">
        <w:rPr>
          <w:rFonts w:ascii="Times New Roman" w:hAnsi="Times New Roman" w:cs="Times New Roman"/>
          <w:lang w:val="it-IT"/>
        </w:rPr>
        <w:t xml:space="preserve"> passi </w:t>
      </w:r>
      <w:r w:rsidRPr="00CF167C">
        <w:rPr>
          <w:rFonts w:ascii="Times New Roman" w:hAnsi="Times New Roman" w:cs="Times New Roman"/>
          <w:i/>
          <w:lang w:val="it-IT"/>
        </w:rPr>
        <w:t>depennato.</w:t>
      </w:r>
    </w:p>
  </w:footnote>
  <w:footnote w:id="16">
    <w:p w14:paraId="7413E47A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>Esito di correzione.</w:t>
      </w:r>
    </w:p>
  </w:footnote>
  <w:footnote w:id="17">
    <w:p w14:paraId="3A310B37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b- </w:t>
      </w:r>
      <w:r w:rsidRPr="00CF167C">
        <w:rPr>
          <w:rFonts w:ascii="Times New Roman" w:hAnsi="Times New Roman" w:cs="Times New Roman"/>
          <w:i/>
          <w:lang w:val="it-IT"/>
        </w:rPr>
        <w:t xml:space="preserve">corretta su </w:t>
      </w:r>
      <w:r w:rsidRPr="00CF167C">
        <w:rPr>
          <w:rFonts w:ascii="Times New Roman" w:hAnsi="Times New Roman" w:cs="Times New Roman"/>
          <w:lang w:val="it-IT"/>
        </w:rPr>
        <w:t>p-</w:t>
      </w:r>
      <w:r w:rsidRPr="00CF167C">
        <w:rPr>
          <w:rFonts w:ascii="Times New Roman" w:hAnsi="Times New Roman" w:cs="Times New Roman"/>
          <w:i/>
          <w:lang w:val="it-IT"/>
        </w:rPr>
        <w:t>.</w:t>
      </w:r>
    </w:p>
  </w:footnote>
  <w:footnote w:id="18">
    <w:p w14:paraId="0688103B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>Aggiunto in sopralinea con segno di inserimento.</w:t>
      </w:r>
    </w:p>
  </w:footnote>
  <w:footnote w:id="19">
    <w:p w14:paraId="2CE35358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 xml:space="preserve">Segue </w:t>
      </w:r>
      <w:r w:rsidRPr="00CF167C">
        <w:rPr>
          <w:rFonts w:ascii="Times New Roman" w:hAnsi="Times New Roman" w:cs="Times New Roman"/>
          <w:lang w:val="it-IT"/>
        </w:rPr>
        <w:t xml:space="preserve">d </w:t>
      </w:r>
      <w:r w:rsidRPr="00CF167C">
        <w:rPr>
          <w:rFonts w:ascii="Times New Roman" w:hAnsi="Times New Roman" w:cs="Times New Roman"/>
          <w:i/>
          <w:lang w:val="it-IT"/>
        </w:rPr>
        <w:t>depennata.</w:t>
      </w:r>
    </w:p>
  </w:footnote>
  <w:footnote w:id="20">
    <w:p w14:paraId="28011B61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-l </w:t>
      </w:r>
      <w:r w:rsidRPr="00CF167C">
        <w:rPr>
          <w:rFonts w:ascii="Times New Roman" w:hAnsi="Times New Roman" w:cs="Times New Roman"/>
          <w:i/>
          <w:lang w:val="it-IT"/>
        </w:rPr>
        <w:t>esito di correzione.</w:t>
      </w:r>
    </w:p>
  </w:footnote>
  <w:footnote w:id="21">
    <w:p w14:paraId="4D842BDC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p- </w:t>
      </w:r>
      <w:r w:rsidRPr="00CF167C">
        <w:rPr>
          <w:rFonts w:ascii="Times New Roman" w:hAnsi="Times New Roman" w:cs="Times New Roman"/>
          <w:i/>
          <w:lang w:val="it-IT"/>
        </w:rPr>
        <w:t>esito di correzione.</w:t>
      </w:r>
    </w:p>
  </w:footnote>
  <w:footnote w:id="22">
    <w:p w14:paraId="629365AB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 xml:space="preserve">Segue </w:t>
      </w:r>
      <w:r w:rsidRPr="00CF167C">
        <w:rPr>
          <w:rFonts w:ascii="Times New Roman" w:hAnsi="Times New Roman" w:cs="Times New Roman"/>
          <w:lang w:val="it-IT"/>
        </w:rPr>
        <w:t xml:space="preserve">ad </w:t>
      </w:r>
      <w:r w:rsidRPr="00CF167C">
        <w:rPr>
          <w:rFonts w:ascii="Times New Roman" w:hAnsi="Times New Roman" w:cs="Times New Roman"/>
          <w:i/>
          <w:lang w:val="it-IT"/>
        </w:rPr>
        <w:t>depennato.</w:t>
      </w:r>
    </w:p>
  </w:footnote>
  <w:footnote w:id="23">
    <w:p w14:paraId="4BB04DA7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>Foro nel supporto.</w:t>
      </w:r>
    </w:p>
  </w:footnote>
  <w:footnote w:id="24">
    <w:p w14:paraId="459FD529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 xml:space="preserve">Segue </w:t>
      </w:r>
      <w:r w:rsidRPr="00CF167C">
        <w:rPr>
          <w:rFonts w:ascii="Times New Roman" w:hAnsi="Times New Roman" w:cs="Times New Roman"/>
          <w:lang w:val="it-IT"/>
        </w:rPr>
        <w:t xml:space="preserve">p </w:t>
      </w:r>
      <w:r w:rsidR="006A527A" w:rsidRPr="00CF167C">
        <w:rPr>
          <w:rFonts w:ascii="Times New Roman" w:hAnsi="Times New Roman" w:cs="Times New Roman"/>
          <w:i/>
          <w:lang w:val="it-IT"/>
        </w:rPr>
        <w:t>depenn</w:t>
      </w:r>
      <w:r w:rsidRPr="00CF167C">
        <w:rPr>
          <w:rFonts w:ascii="Times New Roman" w:hAnsi="Times New Roman" w:cs="Times New Roman"/>
          <w:i/>
          <w:lang w:val="it-IT"/>
        </w:rPr>
        <w:t>ata.</w:t>
      </w:r>
    </w:p>
  </w:footnote>
  <w:footnote w:id="25">
    <w:p w14:paraId="1FC16967" w14:textId="77777777" w:rsidR="004050E2" w:rsidRPr="00ED72D8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ED72D8">
        <w:rPr>
          <w:rFonts w:ascii="Times New Roman" w:hAnsi="Times New Roman"/>
          <w:lang w:val="it-IT"/>
        </w:rPr>
        <w:t xml:space="preserve"> </w:t>
      </w:r>
      <w:r w:rsidRPr="00ED72D8">
        <w:rPr>
          <w:rFonts w:ascii="Times New Roman" w:hAnsi="Times New Roman"/>
          <w:i/>
          <w:lang w:val="it-IT"/>
        </w:rPr>
        <w:t>Parentesi aperta non seguita da analoga chiusa.</w:t>
      </w:r>
    </w:p>
  </w:footnote>
  <w:footnote w:id="26">
    <w:p w14:paraId="59F55049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 xml:space="preserve">Segue </w:t>
      </w:r>
      <w:r w:rsidRPr="00CF167C">
        <w:rPr>
          <w:rFonts w:ascii="Times New Roman" w:hAnsi="Times New Roman" w:cs="Times New Roman"/>
          <w:lang w:val="it-IT"/>
        </w:rPr>
        <w:t xml:space="preserve">che </w:t>
      </w:r>
      <w:r w:rsidRPr="00CF167C">
        <w:rPr>
          <w:rFonts w:ascii="Times New Roman" w:hAnsi="Times New Roman" w:cs="Times New Roman"/>
          <w:i/>
          <w:lang w:val="it-IT"/>
        </w:rPr>
        <w:t>depennato.</w:t>
      </w:r>
    </w:p>
  </w:footnote>
  <w:footnote w:id="27">
    <w:p w14:paraId="3315DF61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>Seconda</w:t>
      </w:r>
      <w:r w:rsidRPr="00CF167C">
        <w:rPr>
          <w:rFonts w:ascii="Times New Roman" w:hAnsi="Times New Roman" w:cs="Times New Roman"/>
          <w:lang w:val="it-IT"/>
        </w:rPr>
        <w:t xml:space="preserve"> -c- </w:t>
      </w:r>
      <w:r w:rsidRPr="00CF167C">
        <w:rPr>
          <w:rFonts w:ascii="Times New Roman" w:hAnsi="Times New Roman" w:cs="Times New Roman"/>
          <w:i/>
          <w:lang w:val="it-IT"/>
        </w:rPr>
        <w:t xml:space="preserve">corretta su </w:t>
      </w:r>
      <w:r w:rsidRPr="00CF167C">
        <w:rPr>
          <w:rFonts w:ascii="Times New Roman" w:hAnsi="Times New Roman" w:cs="Times New Roman"/>
          <w:lang w:val="it-IT"/>
        </w:rPr>
        <w:t>-f-</w:t>
      </w:r>
      <w:r w:rsidRPr="00CF167C">
        <w:rPr>
          <w:rFonts w:ascii="Times New Roman" w:hAnsi="Times New Roman" w:cs="Times New Roman"/>
          <w:i/>
          <w:lang w:val="it-IT"/>
        </w:rPr>
        <w:t>.</w:t>
      </w:r>
    </w:p>
  </w:footnote>
  <w:footnote w:id="28">
    <w:p w14:paraId="6927646D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ED72D8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iCs/>
          <w:lang w:val="it-IT"/>
        </w:rPr>
        <w:t xml:space="preserve">Corretto su </w:t>
      </w:r>
      <w:r w:rsidRPr="00CF167C">
        <w:rPr>
          <w:rFonts w:ascii="Times New Roman" w:hAnsi="Times New Roman" w:cs="Times New Roman"/>
          <w:lang w:val="it-IT"/>
        </w:rPr>
        <w:t>mi</w:t>
      </w:r>
      <w:r w:rsidRPr="00CF167C">
        <w:rPr>
          <w:rFonts w:ascii="Times New Roman" w:hAnsi="Times New Roman" w:cs="Times New Roman"/>
          <w:i/>
          <w:iCs/>
          <w:lang w:val="it-IT"/>
        </w:rPr>
        <w:t>.</w:t>
      </w:r>
    </w:p>
  </w:footnote>
  <w:footnote w:id="29">
    <w:p w14:paraId="2744A1C9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>Segue</w:t>
      </w:r>
      <w:r w:rsidRPr="00CF167C">
        <w:rPr>
          <w:rFonts w:ascii="Times New Roman" w:hAnsi="Times New Roman" w:cs="Times New Roman"/>
          <w:lang w:val="it-IT"/>
        </w:rPr>
        <w:t xml:space="preserve"> vostra Serenità </w:t>
      </w:r>
      <w:r w:rsidRPr="00CF167C">
        <w:rPr>
          <w:rFonts w:ascii="Times New Roman" w:hAnsi="Times New Roman" w:cs="Times New Roman"/>
          <w:i/>
          <w:lang w:val="it-IT"/>
        </w:rPr>
        <w:t>depennato.</w:t>
      </w:r>
    </w:p>
  </w:footnote>
  <w:footnote w:id="30">
    <w:p w14:paraId="0EFF5CFC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-em(en)te </w:t>
      </w:r>
      <w:r w:rsidRPr="00CF167C">
        <w:rPr>
          <w:rFonts w:ascii="Times New Roman" w:hAnsi="Times New Roman" w:cs="Times New Roman"/>
          <w:i/>
          <w:lang w:val="it-IT"/>
        </w:rPr>
        <w:t>esito di correzione.</w:t>
      </w:r>
    </w:p>
  </w:footnote>
  <w:footnote w:id="31">
    <w:p w14:paraId="759EF587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>Aggiunto in sopralinea con segno di inserimento.</w:t>
      </w:r>
    </w:p>
  </w:footnote>
  <w:footnote w:id="32">
    <w:p w14:paraId="6E3E2EE8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>-</w:t>
      </w:r>
      <w:r w:rsidRPr="00CF167C">
        <w:rPr>
          <w:rFonts w:ascii="Times New Roman" w:hAnsi="Times New Roman" w:cs="Times New Roman"/>
          <w:iCs/>
          <w:lang w:val="it-IT"/>
        </w:rPr>
        <w:t xml:space="preserve">de- </w:t>
      </w:r>
      <w:r w:rsidRPr="00CF167C">
        <w:rPr>
          <w:rFonts w:ascii="Times New Roman" w:hAnsi="Times New Roman" w:cs="Times New Roman"/>
          <w:i/>
          <w:lang w:val="it-IT"/>
        </w:rPr>
        <w:t>esito di correzione.</w:t>
      </w:r>
    </w:p>
  </w:footnote>
  <w:footnote w:id="33">
    <w:p w14:paraId="629A65A7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iCs/>
          <w:lang w:val="it-IT"/>
        </w:rPr>
        <w:t xml:space="preserve">Seconda </w:t>
      </w:r>
      <w:r w:rsidRPr="00CF167C">
        <w:rPr>
          <w:rFonts w:ascii="Times New Roman" w:hAnsi="Times New Roman" w:cs="Times New Roman"/>
          <w:lang w:val="it-IT"/>
        </w:rPr>
        <w:t xml:space="preserve">-r- </w:t>
      </w:r>
      <w:r w:rsidRPr="00CF167C">
        <w:rPr>
          <w:rFonts w:ascii="Times New Roman" w:hAnsi="Times New Roman" w:cs="Times New Roman"/>
          <w:i/>
          <w:lang w:val="it-IT"/>
        </w:rPr>
        <w:t>esito di correzione.</w:t>
      </w:r>
    </w:p>
  </w:footnote>
  <w:footnote w:id="34">
    <w:p w14:paraId="583A9CBF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H- </w:t>
      </w:r>
      <w:r w:rsidRPr="00CF167C">
        <w:rPr>
          <w:rFonts w:ascii="Times New Roman" w:hAnsi="Times New Roman" w:cs="Times New Roman"/>
          <w:i/>
          <w:lang w:val="it-IT"/>
        </w:rPr>
        <w:t xml:space="preserve">corretta su </w:t>
      </w:r>
      <w:r w:rsidRPr="00CF167C">
        <w:rPr>
          <w:rFonts w:ascii="Times New Roman" w:hAnsi="Times New Roman" w:cs="Times New Roman"/>
          <w:lang w:val="it-IT"/>
        </w:rPr>
        <w:t>A-</w:t>
      </w:r>
      <w:r w:rsidRPr="00CF167C">
        <w:rPr>
          <w:rFonts w:ascii="Times New Roman" w:hAnsi="Times New Roman" w:cs="Times New Roman"/>
          <w:i/>
          <w:lang w:val="it-IT"/>
        </w:rPr>
        <w:t>.</w:t>
      </w:r>
    </w:p>
  </w:footnote>
  <w:footnote w:id="35">
    <w:p w14:paraId="5B9C2680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-p- </w:t>
      </w:r>
      <w:r w:rsidRPr="00CF167C">
        <w:rPr>
          <w:rFonts w:ascii="Times New Roman" w:hAnsi="Times New Roman" w:cs="Times New Roman"/>
          <w:i/>
          <w:lang w:val="it-IT"/>
        </w:rPr>
        <w:t xml:space="preserve">corretta su </w:t>
      </w:r>
      <w:r w:rsidRPr="00CF167C">
        <w:rPr>
          <w:rFonts w:ascii="Times New Roman" w:hAnsi="Times New Roman" w:cs="Times New Roman"/>
          <w:lang w:val="it-IT"/>
        </w:rPr>
        <w:t>-l-</w:t>
      </w:r>
      <w:r w:rsidRPr="00CF167C">
        <w:rPr>
          <w:rFonts w:ascii="Times New Roman" w:hAnsi="Times New Roman" w:cs="Times New Roman"/>
          <w:i/>
          <w:lang w:val="it-IT"/>
        </w:rPr>
        <w:t>.</w:t>
      </w:r>
    </w:p>
  </w:footnote>
  <w:footnote w:id="36">
    <w:p w14:paraId="107DD18C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-i </w:t>
      </w:r>
      <w:r w:rsidRPr="00CF167C">
        <w:rPr>
          <w:rFonts w:ascii="Times New Roman" w:hAnsi="Times New Roman" w:cs="Times New Roman"/>
          <w:i/>
          <w:lang w:val="it-IT"/>
        </w:rPr>
        <w:t xml:space="preserve">corretta da </w:t>
      </w:r>
      <w:r w:rsidRPr="00CF167C">
        <w:rPr>
          <w:rFonts w:ascii="Times New Roman" w:hAnsi="Times New Roman" w:cs="Times New Roman"/>
          <w:lang w:val="it-IT"/>
        </w:rPr>
        <w:t>-e-</w:t>
      </w:r>
      <w:r w:rsidRPr="00CF167C">
        <w:rPr>
          <w:rFonts w:ascii="Times New Roman" w:hAnsi="Times New Roman" w:cs="Times New Roman"/>
          <w:i/>
          <w:lang w:val="it-IT"/>
        </w:rPr>
        <w:t>.</w:t>
      </w:r>
    </w:p>
  </w:footnote>
  <w:footnote w:id="37">
    <w:p w14:paraId="45DCA18E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capitani delle </w:t>
      </w:r>
      <w:r w:rsidRPr="00CF167C">
        <w:rPr>
          <w:rFonts w:ascii="Times New Roman" w:hAnsi="Times New Roman" w:cs="Times New Roman"/>
          <w:i/>
          <w:lang w:val="it-IT"/>
        </w:rPr>
        <w:t xml:space="preserve">corretto su </w:t>
      </w:r>
      <w:r w:rsidRPr="00CF167C">
        <w:rPr>
          <w:rFonts w:ascii="Times New Roman" w:hAnsi="Times New Roman" w:cs="Times New Roman"/>
          <w:lang w:val="it-IT"/>
        </w:rPr>
        <w:t>compagnie de</w:t>
      </w:r>
      <w:r w:rsidRPr="00CF167C">
        <w:rPr>
          <w:rFonts w:ascii="Times New Roman" w:hAnsi="Times New Roman" w:cs="Times New Roman"/>
          <w:i/>
          <w:lang w:val="it-IT"/>
        </w:rPr>
        <w:t>.</w:t>
      </w:r>
    </w:p>
  </w:footnote>
  <w:footnote w:id="38">
    <w:p w14:paraId="3C2E992E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-a </w:t>
      </w:r>
      <w:r w:rsidRPr="00CF167C">
        <w:rPr>
          <w:rFonts w:ascii="Times New Roman" w:hAnsi="Times New Roman" w:cs="Times New Roman"/>
          <w:i/>
          <w:lang w:val="it-IT"/>
        </w:rPr>
        <w:t xml:space="preserve">corretta su </w:t>
      </w:r>
      <w:r w:rsidRPr="00CF167C">
        <w:rPr>
          <w:rFonts w:ascii="Times New Roman" w:hAnsi="Times New Roman" w:cs="Times New Roman"/>
          <w:lang w:val="it-IT"/>
        </w:rPr>
        <w:t>-e-</w:t>
      </w:r>
      <w:r w:rsidRPr="00CF167C">
        <w:rPr>
          <w:rFonts w:ascii="Times New Roman" w:hAnsi="Times New Roman" w:cs="Times New Roman"/>
          <w:i/>
          <w:lang w:val="it-IT"/>
        </w:rPr>
        <w:t>.</w:t>
      </w:r>
    </w:p>
  </w:footnote>
  <w:footnote w:id="39">
    <w:p w14:paraId="62B75652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-a </w:t>
      </w:r>
      <w:r w:rsidRPr="00CF167C">
        <w:rPr>
          <w:rFonts w:ascii="Times New Roman" w:hAnsi="Times New Roman" w:cs="Times New Roman"/>
          <w:i/>
          <w:lang w:val="it-IT"/>
        </w:rPr>
        <w:t>corretta su -</w:t>
      </w:r>
      <w:r w:rsidRPr="00CF167C">
        <w:rPr>
          <w:rFonts w:ascii="Times New Roman" w:hAnsi="Times New Roman" w:cs="Times New Roman"/>
          <w:lang w:val="it-IT"/>
        </w:rPr>
        <w:t>e-</w:t>
      </w:r>
      <w:r w:rsidRPr="00CF167C">
        <w:rPr>
          <w:rFonts w:ascii="Times New Roman" w:hAnsi="Times New Roman" w:cs="Times New Roman"/>
          <w:i/>
          <w:lang w:val="it-IT"/>
        </w:rPr>
        <w:t>.</w:t>
      </w:r>
    </w:p>
  </w:footnote>
  <w:footnote w:id="40">
    <w:p w14:paraId="2E77751C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 xml:space="preserve">Corretto su </w:t>
      </w:r>
      <w:r w:rsidRPr="00CF167C">
        <w:rPr>
          <w:rFonts w:ascii="Times New Roman" w:hAnsi="Times New Roman" w:cs="Times New Roman"/>
          <w:lang w:val="it-IT"/>
        </w:rPr>
        <w:t>camino</w:t>
      </w:r>
      <w:r w:rsidRPr="00CF167C">
        <w:rPr>
          <w:rFonts w:ascii="Times New Roman" w:hAnsi="Times New Roman" w:cs="Times New Roman"/>
          <w:i/>
          <w:lang w:val="it-IT"/>
        </w:rPr>
        <w:t>.</w:t>
      </w:r>
    </w:p>
  </w:footnote>
  <w:footnote w:id="41">
    <w:p w14:paraId="37D48D89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>Precede</w:t>
      </w:r>
      <w:r w:rsidRPr="00CF167C">
        <w:rPr>
          <w:rFonts w:ascii="Times New Roman" w:hAnsi="Times New Roman" w:cs="Times New Roman"/>
          <w:lang w:val="it-IT"/>
        </w:rPr>
        <w:t xml:space="preserve"> et soldati</w:t>
      </w:r>
      <w:r w:rsidRPr="00CF167C">
        <w:rPr>
          <w:rFonts w:ascii="Times New Roman" w:hAnsi="Times New Roman" w:cs="Times New Roman"/>
          <w:i/>
          <w:lang w:val="it-IT"/>
        </w:rPr>
        <w:t xml:space="preserve"> depennato.</w:t>
      </w:r>
    </w:p>
  </w:footnote>
  <w:footnote w:id="42">
    <w:p w14:paraId="70469CDB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Io non </w:t>
      </w:r>
      <w:r w:rsidRPr="00CF167C">
        <w:rPr>
          <w:rFonts w:ascii="Times New Roman" w:hAnsi="Times New Roman" w:cs="Times New Roman"/>
          <w:i/>
          <w:lang w:val="it-IT"/>
        </w:rPr>
        <w:t xml:space="preserve">corretto su </w:t>
      </w:r>
      <w:r w:rsidRPr="00CF167C">
        <w:rPr>
          <w:rFonts w:ascii="Times New Roman" w:hAnsi="Times New Roman" w:cs="Times New Roman"/>
          <w:lang w:val="it-IT"/>
        </w:rPr>
        <w:t>Ancor</w:t>
      </w:r>
      <w:r w:rsidRPr="00CF167C">
        <w:rPr>
          <w:rFonts w:ascii="Times New Roman" w:hAnsi="Times New Roman" w:cs="Times New Roman"/>
          <w:i/>
          <w:lang w:val="it-IT"/>
        </w:rPr>
        <w:t>.</w:t>
      </w:r>
    </w:p>
  </w:footnote>
  <w:footnote w:id="43">
    <w:p w14:paraId="5FFC6076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 xml:space="preserve">Segue </w:t>
      </w:r>
      <w:r w:rsidRPr="00CF167C">
        <w:rPr>
          <w:rFonts w:ascii="Times New Roman" w:hAnsi="Times New Roman" w:cs="Times New Roman"/>
          <w:lang w:val="it-IT"/>
        </w:rPr>
        <w:t xml:space="preserve">, ch- </w:t>
      </w:r>
      <w:r w:rsidRPr="00CF167C">
        <w:rPr>
          <w:rFonts w:ascii="Times New Roman" w:hAnsi="Times New Roman" w:cs="Times New Roman"/>
          <w:i/>
          <w:lang w:val="it-IT"/>
        </w:rPr>
        <w:t>depennato.</w:t>
      </w:r>
    </w:p>
  </w:footnote>
  <w:footnote w:id="44">
    <w:p w14:paraId="700D8613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primo di </w:t>
      </w:r>
      <w:r w:rsidRPr="00CF167C">
        <w:rPr>
          <w:rFonts w:ascii="Times New Roman" w:hAnsi="Times New Roman" w:cs="Times New Roman"/>
          <w:i/>
          <w:lang w:val="it-IT"/>
        </w:rPr>
        <w:t>aggiunto in sopralinea con segno di inserimento.</w:t>
      </w:r>
    </w:p>
  </w:footnote>
  <w:footnote w:id="45">
    <w:p w14:paraId="51DD86BB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-i </w:t>
      </w:r>
      <w:r w:rsidRPr="00CF167C">
        <w:rPr>
          <w:rFonts w:ascii="Times New Roman" w:hAnsi="Times New Roman" w:cs="Times New Roman"/>
          <w:i/>
          <w:lang w:val="it-IT"/>
        </w:rPr>
        <w:t xml:space="preserve">corretta su </w:t>
      </w:r>
      <w:r w:rsidRPr="00CF167C">
        <w:rPr>
          <w:rFonts w:ascii="Times New Roman" w:hAnsi="Times New Roman" w:cs="Times New Roman"/>
          <w:lang w:val="it-IT"/>
        </w:rPr>
        <w:t>-e</w:t>
      </w:r>
      <w:r w:rsidRPr="00CF167C">
        <w:rPr>
          <w:rFonts w:ascii="Times New Roman" w:hAnsi="Times New Roman" w:cs="Times New Roman"/>
          <w:i/>
          <w:lang w:val="it-IT"/>
        </w:rPr>
        <w:t xml:space="preserve">; segue </w:t>
      </w:r>
      <w:r w:rsidRPr="00CF167C">
        <w:rPr>
          <w:rFonts w:ascii="Times New Roman" w:hAnsi="Times New Roman" w:cs="Times New Roman"/>
          <w:lang w:val="it-IT"/>
        </w:rPr>
        <w:t xml:space="preserve">ne </w:t>
      </w:r>
      <w:r w:rsidRPr="00CF167C">
        <w:rPr>
          <w:rFonts w:ascii="Times New Roman" w:hAnsi="Times New Roman" w:cs="Times New Roman"/>
          <w:i/>
          <w:lang w:val="it-IT"/>
        </w:rPr>
        <w:t>depennato.</w:t>
      </w:r>
    </w:p>
  </w:footnote>
  <w:footnote w:id="46">
    <w:p w14:paraId="3A868947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>Esito di correzione.</w:t>
      </w:r>
    </w:p>
  </w:footnote>
  <w:footnote w:id="47">
    <w:p w14:paraId="564D3E5C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comi- </w:t>
      </w:r>
      <w:r w:rsidRPr="00CF167C">
        <w:rPr>
          <w:rFonts w:ascii="Times New Roman" w:hAnsi="Times New Roman" w:cs="Times New Roman"/>
          <w:i/>
          <w:lang w:val="it-IT"/>
        </w:rPr>
        <w:t>esito di correzione.</w:t>
      </w:r>
    </w:p>
  </w:footnote>
  <w:footnote w:id="48">
    <w:p w14:paraId="6C5E39E5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Come pare.</w:t>
      </w:r>
    </w:p>
  </w:footnote>
  <w:footnote w:id="49">
    <w:p w14:paraId="75DFE44C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>Segue al rigo successivo testo depennato.</w:t>
      </w:r>
    </w:p>
  </w:footnote>
  <w:footnote w:id="50">
    <w:p w14:paraId="29463D35" w14:textId="77777777" w:rsidR="000C55DE" w:rsidRPr="00790689" w:rsidRDefault="000C55DE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Così A.</w:t>
      </w:r>
    </w:p>
  </w:footnote>
  <w:footnote w:id="51">
    <w:p w14:paraId="06A6EF00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 xml:space="preserve">Segue </w:t>
      </w:r>
      <w:r w:rsidRPr="00CF167C">
        <w:rPr>
          <w:rFonts w:ascii="Times New Roman" w:hAnsi="Times New Roman" w:cs="Times New Roman"/>
          <w:lang w:val="it-IT"/>
        </w:rPr>
        <w:t xml:space="preserve">3 </w:t>
      </w:r>
      <w:r w:rsidRPr="00CF167C">
        <w:rPr>
          <w:rFonts w:ascii="Times New Roman" w:hAnsi="Times New Roman" w:cs="Times New Roman"/>
          <w:i/>
          <w:lang w:val="it-IT"/>
        </w:rPr>
        <w:t>depennato.</w:t>
      </w:r>
    </w:p>
  </w:footnote>
  <w:footnote w:id="52">
    <w:p w14:paraId="4D2B972F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aff- </w:t>
      </w:r>
      <w:r w:rsidRPr="00CF167C">
        <w:rPr>
          <w:rFonts w:ascii="Times New Roman" w:hAnsi="Times New Roman" w:cs="Times New Roman"/>
          <w:i/>
          <w:lang w:val="it-IT"/>
        </w:rPr>
        <w:t>esito di correzione.</w:t>
      </w:r>
    </w:p>
  </w:footnote>
  <w:footnote w:id="53">
    <w:p w14:paraId="1C53CB28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>Segue</w:t>
      </w:r>
      <w:r w:rsidRPr="00CF167C">
        <w:rPr>
          <w:rFonts w:ascii="Times New Roman" w:hAnsi="Times New Roman" w:cs="Times New Roman"/>
          <w:lang w:val="it-IT"/>
        </w:rPr>
        <w:t xml:space="preserve"> nolegg- </w:t>
      </w:r>
      <w:r w:rsidRPr="00CF167C">
        <w:rPr>
          <w:rFonts w:ascii="Times New Roman" w:hAnsi="Times New Roman" w:cs="Times New Roman"/>
          <w:i/>
          <w:lang w:val="it-IT"/>
        </w:rPr>
        <w:t>depennato.</w:t>
      </w:r>
    </w:p>
  </w:footnote>
  <w:footnote w:id="54">
    <w:p w14:paraId="55A57248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il qual </w:t>
      </w:r>
      <w:r w:rsidRPr="00CF167C">
        <w:rPr>
          <w:rFonts w:ascii="Times New Roman" w:hAnsi="Times New Roman" w:cs="Times New Roman"/>
          <w:i/>
          <w:lang w:val="it-IT"/>
        </w:rPr>
        <w:t xml:space="preserve">corretto su </w:t>
      </w:r>
      <w:r w:rsidRPr="00CF167C">
        <w:rPr>
          <w:rFonts w:ascii="Times New Roman" w:hAnsi="Times New Roman" w:cs="Times New Roman"/>
          <w:lang w:val="it-IT"/>
        </w:rPr>
        <w:t>, et</w:t>
      </w:r>
      <w:r w:rsidRPr="00CF167C">
        <w:rPr>
          <w:rFonts w:ascii="Times New Roman" w:hAnsi="Times New Roman" w:cs="Times New Roman"/>
          <w:i/>
          <w:lang w:val="it-IT"/>
        </w:rPr>
        <w:t>.</w:t>
      </w:r>
    </w:p>
  </w:footnote>
  <w:footnote w:id="55">
    <w:p w14:paraId="471E0933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 xml:space="preserve">Segue </w:t>
      </w:r>
      <w:r w:rsidRPr="00CF167C">
        <w:rPr>
          <w:rFonts w:ascii="Times New Roman" w:hAnsi="Times New Roman" w:cs="Times New Roman"/>
          <w:lang w:val="it-IT"/>
        </w:rPr>
        <w:t xml:space="preserve">-l </w:t>
      </w:r>
      <w:r w:rsidRPr="00CF167C">
        <w:rPr>
          <w:rFonts w:ascii="Times New Roman" w:hAnsi="Times New Roman" w:cs="Times New Roman"/>
          <w:i/>
          <w:lang w:val="it-IT"/>
        </w:rPr>
        <w:t>depennata.</w:t>
      </w:r>
    </w:p>
  </w:footnote>
  <w:footnote w:id="56">
    <w:p w14:paraId="6653C995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 xml:space="preserve">Segue </w:t>
      </w:r>
      <w:r w:rsidRPr="00CF167C">
        <w:rPr>
          <w:rFonts w:ascii="Times New Roman" w:hAnsi="Times New Roman" w:cs="Times New Roman"/>
          <w:lang w:val="it-IT"/>
        </w:rPr>
        <w:t>buono</w:t>
      </w:r>
      <w:r w:rsidRPr="00CF167C">
        <w:rPr>
          <w:rFonts w:ascii="Times New Roman" w:hAnsi="Times New Roman" w:cs="Times New Roman"/>
          <w:i/>
          <w:lang w:val="it-IT"/>
        </w:rPr>
        <w:t xml:space="preserve"> depennato.</w:t>
      </w:r>
    </w:p>
  </w:footnote>
  <w:footnote w:id="57">
    <w:p w14:paraId="37695416" w14:textId="77777777" w:rsidR="004050E2" w:rsidRPr="00ED72D8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ED72D8">
        <w:rPr>
          <w:rFonts w:ascii="Times New Roman" w:hAnsi="Times New Roman"/>
          <w:lang w:val="it-IT"/>
        </w:rPr>
        <w:t xml:space="preserve"> di mantener … vita </w:t>
      </w:r>
      <w:r w:rsidRPr="00ED72D8">
        <w:rPr>
          <w:rFonts w:ascii="Times New Roman" w:hAnsi="Times New Roman"/>
          <w:i/>
          <w:lang w:val="it-IT"/>
        </w:rPr>
        <w:t xml:space="preserve">aggiunto dopo </w:t>
      </w:r>
      <w:r w:rsidRPr="00ED72D8">
        <w:rPr>
          <w:rFonts w:ascii="Times New Roman" w:hAnsi="Times New Roman"/>
          <w:lang w:val="it-IT"/>
        </w:rPr>
        <w:t>Sernissimo Duca</w:t>
      </w:r>
      <w:r w:rsidRPr="00ED72D8">
        <w:rPr>
          <w:rFonts w:ascii="Times New Roman" w:hAnsi="Times New Roman"/>
          <w:i/>
          <w:lang w:val="it-IT"/>
        </w:rPr>
        <w:t>.</w:t>
      </w:r>
    </w:p>
  </w:footnote>
  <w:footnote w:id="58">
    <w:p w14:paraId="5ECBAC9A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ED72D8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lang w:val="it-IT"/>
        </w:rPr>
        <w:t xml:space="preserve">tre- </w:t>
      </w:r>
      <w:r w:rsidRPr="00CF167C">
        <w:rPr>
          <w:rFonts w:ascii="Times New Roman" w:hAnsi="Times New Roman" w:cs="Times New Roman"/>
          <w:i/>
          <w:lang w:val="it-IT"/>
        </w:rPr>
        <w:t xml:space="preserve">corretto su </w:t>
      </w:r>
      <w:r w:rsidRPr="00CF167C">
        <w:rPr>
          <w:rFonts w:ascii="Times New Roman" w:hAnsi="Times New Roman" w:cs="Times New Roman"/>
          <w:lang w:val="it-IT"/>
        </w:rPr>
        <w:t>doi-</w:t>
      </w:r>
      <w:r w:rsidRPr="00CF167C">
        <w:rPr>
          <w:rFonts w:ascii="Times New Roman" w:hAnsi="Times New Roman" w:cs="Times New Roman"/>
          <w:i/>
          <w:lang w:val="it-IT"/>
        </w:rPr>
        <w:t>.</w:t>
      </w:r>
    </w:p>
  </w:footnote>
  <w:footnote w:id="59">
    <w:p w14:paraId="46A97D44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ED72D8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lang w:val="it-IT"/>
        </w:rPr>
        <w:t xml:space="preserve">g- </w:t>
      </w:r>
      <w:r w:rsidRPr="00CF167C">
        <w:rPr>
          <w:rFonts w:ascii="Times New Roman" w:hAnsi="Times New Roman" w:cs="Times New Roman"/>
          <w:i/>
          <w:lang w:val="it-IT"/>
        </w:rPr>
        <w:t xml:space="preserve">corretta su </w:t>
      </w:r>
      <w:r w:rsidRPr="00CF167C">
        <w:rPr>
          <w:rFonts w:ascii="Times New Roman" w:hAnsi="Times New Roman" w:cs="Times New Roman"/>
          <w:lang w:val="it-IT"/>
        </w:rPr>
        <w:t>G-</w:t>
      </w:r>
      <w:r w:rsidRPr="00CF167C">
        <w:rPr>
          <w:rFonts w:ascii="Times New Roman" w:hAnsi="Times New Roman" w:cs="Times New Roman"/>
          <w:i/>
          <w:lang w:val="it-IT"/>
        </w:rPr>
        <w:t>.</w:t>
      </w:r>
    </w:p>
  </w:footnote>
  <w:footnote w:id="60">
    <w:p w14:paraId="6F377410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6 </w:t>
      </w:r>
      <w:r w:rsidRPr="00CF167C">
        <w:rPr>
          <w:rFonts w:ascii="Times New Roman" w:hAnsi="Times New Roman" w:cs="Times New Roman"/>
          <w:i/>
          <w:lang w:val="it-IT"/>
        </w:rPr>
        <w:t xml:space="preserve">corretto su </w:t>
      </w:r>
      <w:r w:rsidRPr="00CF167C">
        <w:rPr>
          <w:rFonts w:ascii="Times New Roman" w:hAnsi="Times New Roman" w:cs="Times New Roman"/>
          <w:lang w:val="it-IT"/>
        </w:rPr>
        <w:t>5</w:t>
      </w:r>
      <w:r w:rsidRPr="00CF167C">
        <w:rPr>
          <w:rFonts w:ascii="Times New Roman" w:hAnsi="Times New Roman" w:cs="Times New Roman"/>
          <w:i/>
          <w:lang w:val="it-IT"/>
        </w:rPr>
        <w:t xml:space="preserve">; segue </w:t>
      </w:r>
      <w:r w:rsidRPr="00CF167C">
        <w:rPr>
          <w:rFonts w:ascii="Times New Roman" w:hAnsi="Times New Roman" w:cs="Times New Roman"/>
          <w:lang w:val="it-IT"/>
        </w:rPr>
        <w:t>incirca</w:t>
      </w:r>
      <w:r w:rsidRPr="00CF167C">
        <w:rPr>
          <w:rFonts w:ascii="Times New Roman" w:hAnsi="Times New Roman" w:cs="Times New Roman"/>
          <w:i/>
          <w:lang w:val="it-IT"/>
        </w:rPr>
        <w:t xml:space="preserve"> depennato.</w:t>
      </w:r>
    </w:p>
  </w:footnote>
  <w:footnote w:id="61">
    <w:p w14:paraId="3D6C8C43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ED72D8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 xml:space="preserve">Corretto su </w:t>
      </w:r>
      <w:r w:rsidRPr="00CF167C">
        <w:rPr>
          <w:rFonts w:ascii="Times New Roman" w:hAnsi="Times New Roman" w:cs="Times New Roman"/>
          <w:lang w:val="it-IT"/>
        </w:rPr>
        <w:t>li è.</w:t>
      </w:r>
    </w:p>
  </w:footnote>
  <w:footnote w:id="62">
    <w:p w14:paraId="084DC953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ED72D8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lang w:val="it-IT"/>
        </w:rPr>
        <w:t xml:space="preserve">-i </w:t>
      </w:r>
      <w:r w:rsidRPr="00CF167C">
        <w:rPr>
          <w:rFonts w:ascii="Times New Roman" w:hAnsi="Times New Roman" w:cs="Times New Roman"/>
          <w:i/>
          <w:lang w:val="it-IT"/>
        </w:rPr>
        <w:t>corretta su -</w:t>
      </w:r>
      <w:r w:rsidRPr="00CF167C">
        <w:rPr>
          <w:rFonts w:ascii="Times New Roman" w:hAnsi="Times New Roman" w:cs="Times New Roman"/>
          <w:lang w:val="it-IT"/>
        </w:rPr>
        <w:t>e</w:t>
      </w:r>
      <w:r w:rsidRPr="00CF167C">
        <w:rPr>
          <w:rFonts w:ascii="Times New Roman" w:hAnsi="Times New Roman" w:cs="Times New Roman"/>
          <w:i/>
          <w:lang w:val="it-IT"/>
        </w:rPr>
        <w:t>.</w:t>
      </w:r>
    </w:p>
  </w:footnote>
  <w:footnote w:id="63">
    <w:p w14:paraId="2B31269B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 xml:space="preserve">Seconda </w:t>
      </w:r>
      <w:r w:rsidRPr="00CF167C">
        <w:rPr>
          <w:rFonts w:ascii="Times New Roman" w:hAnsi="Times New Roman" w:cs="Times New Roman"/>
          <w:lang w:val="it-IT"/>
        </w:rPr>
        <w:t xml:space="preserve">-e- </w:t>
      </w:r>
      <w:r w:rsidRPr="00CF167C">
        <w:rPr>
          <w:rFonts w:ascii="Times New Roman" w:hAnsi="Times New Roman" w:cs="Times New Roman"/>
          <w:i/>
          <w:lang w:val="it-IT"/>
        </w:rPr>
        <w:t>corretta da</w:t>
      </w:r>
      <w:r w:rsidRPr="00CF167C">
        <w:rPr>
          <w:rFonts w:ascii="Times New Roman" w:hAnsi="Times New Roman" w:cs="Times New Roman"/>
          <w:lang w:val="it-IT"/>
        </w:rPr>
        <w:t xml:space="preserve"> -o-</w:t>
      </w:r>
      <w:r w:rsidRPr="00CF167C">
        <w:rPr>
          <w:rFonts w:ascii="Times New Roman" w:hAnsi="Times New Roman" w:cs="Times New Roman"/>
          <w:i/>
          <w:lang w:val="it-IT"/>
        </w:rPr>
        <w:t xml:space="preserve">. </w:t>
      </w:r>
    </w:p>
  </w:footnote>
  <w:footnote w:id="64">
    <w:p w14:paraId="17A2DDA8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ED72D8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lang w:val="it-IT"/>
        </w:rPr>
        <w:t xml:space="preserve">-le </w:t>
      </w:r>
      <w:r w:rsidRPr="00CF167C">
        <w:rPr>
          <w:rFonts w:ascii="Times New Roman" w:hAnsi="Times New Roman" w:cs="Times New Roman"/>
          <w:i/>
          <w:lang w:val="it-IT"/>
        </w:rPr>
        <w:t>corretto su -</w:t>
      </w:r>
      <w:r w:rsidRPr="00CF167C">
        <w:rPr>
          <w:rFonts w:ascii="Times New Roman" w:hAnsi="Times New Roman" w:cs="Times New Roman"/>
          <w:lang w:val="it-IT"/>
        </w:rPr>
        <w:t>ria.</w:t>
      </w:r>
    </w:p>
  </w:footnote>
  <w:footnote w:id="65">
    <w:p w14:paraId="5E1E253C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 xml:space="preserve">Segue </w:t>
      </w:r>
      <w:r w:rsidRPr="00CF167C">
        <w:rPr>
          <w:rFonts w:ascii="Times New Roman" w:hAnsi="Times New Roman" w:cs="Times New Roman"/>
          <w:lang w:val="it-IT"/>
        </w:rPr>
        <w:t xml:space="preserve">ser </w:t>
      </w:r>
      <w:r w:rsidRPr="00CF167C">
        <w:rPr>
          <w:rFonts w:ascii="Times New Roman" w:hAnsi="Times New Roman" w:cs="Times New Roman"/>
          <w:i/>
          <w:lang w:val="it-IT"/>
        </w:rPr>
        <w:t>depennato.</w:t>
      </w:r>
    </w:p>
  </w:footnote>
  <w:footnote w:id="66">
    <w:p w14:paraId="45875945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 xml:space="preserve">Corretto su </w:t>
      </w:r>
      <w:r w:rsidRPr="00CF167C">
        <w:rPr>
          <w:rFonts w:ascii="Times New Roman" w:hAnsi="Times New Roman" w:cs="Times New Roman"/>
          <w:lang w:val="it-IT"/>
        </w:rPr>
        <w:t>lì</w:t>
      </w:r>
      <w:r w:rsidRPr="00CF167C">
        <w:rPr>
          <w:rFonts w:ascii="Times New Roman" w:hAnsi="Times New Roman" w:cs="Times New Roman"/>
          <w:i/>
          <w:lang w:val="it-IT"/>
        </w:rPr>
        <w:t>, come pare.</w:t>
      </w:r>
    </w:p>
  </w:footnote>
  <w:footnote w:id="67">
    <w:p w14:paraId="74788A2C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ED72D8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lang w:val="it-IT"/>
        </w:rPr>
        <w:t xml:space="preserve">-e- </w:t>
      </w:r>
      <w:r w:rsidRPr="00CF167C">
        <w:rPr>
          <w:rFonts w:ascii="Times New Roman" w:hAnsi="Times New Roman" w:cs="Times New Roman"/>
          <w:i/>
          <w:lang w:val="it-IT"/>
        </w:rPr>
        <w:t>corretta su -</w:t>
      </w:r>
      <w:r w:rsidRPr="00CF167C">
        <w:rPr>
          <w:rFonts w:ascii="Times New Roman" w:hAnsi="Times New Roman" w:cs="Times New Roman"/>
          <w:lang w:val="it-IT"/>
        </w:rPr>
        <w:t>a-</w:t>
      </w:r>
      <w:r w:rsidRPr="00CF167C">
        <w:rPr>
          <w:rFonts w:ascii="Times New Roman" w:hAnsi="Times New Roman" w:cs="Times New Roman"/>
          <w:i/>
          <w:lang w:val="it-IT"/>
        </w:rPr>
        <w:t>.</w:t>
      </w:r>
    </w:p>
  </w:footnote>
  <w:footnote w:id="68">
    <w:p w14:paraId="4F59BF95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ED72D8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lang w:val="it-IT"/>
        </w:rPr>
        <w:t xml:space="preserve">i- </w:t>
      </w:r>
      <w:r w:rsidRPr="00CF167C">
        <w:rPr>
          <w:rFonts w:ascii="Times New Roman" w:hAnsi="Times New Roman" w:cs="Times New Roman"/>
          <w:i/>
          <w:lang w:val="it-IT"/>
        </w:rPr>
        <w:t xml:space="preserve">corretta su </w:t>
      </w:r>
      <w:r w:rsidRPr="00CF167C">
        <w:rPr>
          <w:rFonts w:ascii="Times New Roman" w:hAnsi="Times New Roman" w:cs="Times New Roman"/>
          <w:lang w:val="it-IT"/>
        </w:rPr>
        <w:t>t-</w:t>
      </w:r>
      <w:r w:rsidRPr="00CF167C">
        <w:rPr>
          <w:rFonts w:ascii="Times New Roman" w:hAnsi="Times New Roman" w:cs="Times New Roman"/>
          <w:i/>
          <w:lang w:val="it-IT"/>
        </w:rPr>
        <w:t>.</w:t>
      </w:r>
    </w:p>
  </w:footnote>
  <w:footnote w:id="69">
    <w:p w14:paraId="41178BE0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ED72D8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lang w:val="it-IT"/>
        </w:rPr>
        <w:t xml:space="preserve">-o- </w:t>
      </w:r>
      <w:r w:rsidRPr="00CF167C">
        <w:rPr>
          <w:rFonts w:ascii="Times New Roman" w:hAnsi="Times New Roman" w:cs="Times New Roman"/>
          <w:i/>
          <w:lang w:val="it-IT"/>
        </w:rPr>
        <w:t>corretta su -</w:t>
      </w:r>
      <w:r w:rsidRPr="00CF167C">
        <w:rPr>
          <w:rFonts w:ascii="Times New Roman" w:hAnsi="Times New Roman" w:cs="Times New Roman"/>
          <w:lang w:val="it-IT"/>
        </w:rPr>
        <w:t>a-</w:t>
      </w:r>
      <w:r w:rsidRPr="00CF167C">
        <w:rPr>
          <w:rFonts w:ascii="Times New Roman" w:hAnsi="Times New Roman" w:cs="Times New Roman"/>
          <w:i/>
          <w:lang w:val="it-IT"/>
        </w:rPr>
        <w:t>.</w:t>
      </w:r>
    </w:p>
  </w:footnote>
  <w:footnote w:id="70">
    <w:p w14:paraId="3F5DD48F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locotenente colonello </w:t>
      </w:r>
      <w:r w:rsidRPr="00CF167C">
        <w:rPr>
          <w:rFonts w:ascii="Times New Roman" w:hAnsi="Times New Roman" w:cs="Times New Roman"/>
          <w:i/>
          <w:lang w:val="it-IT"/>
        </w:rPr>
        <w:t>aggiunto in sopralinea con segno di inserimento.</w:t>
      </w:r>
    </w:p>
  </w:footnote>
  <w:footnote w:id="71">
    <w:p w14:paraId="0DB05708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lang w:val="it-IT"/>
        </w:rPr>
        <w:t xml:space="preserve">h- </w:t>
      </w:r>
      <w:r w:rsidRPr="00CF167C">
        <w:rPr>
          <w:rFonts w:ascii="Times New Roman" w:hAnsi="Times New Roman" w:cs="Times New Roman"/>
          <w:i/>
          <w:lang w:val="it-IT"/>
        </w:rPr>
        <w:t xml:space="preserve">corretta su </w:t>
      </w:r>
      <w:r w:rsidRPr="00CF167C">
        <w:rPr>
          <w:rFonts w:ascii="Times New Roman" w:hAnsi="Times New Roman" w:cs="Times New Roman"/>
          <w:lang w:val="it-IT"/>
        </w:rPr>
        <w:t>è</w:t>
      </w:r>
      <w:r w:rsidRPr="00CF167C">
        <w:rPr>
          <w:rFonts w:ascii="Times New Roman" w:hAnsi="Times New Roman" w:cs="Times New Roman"/>
          <w:i/>
          <w:lang w:val="it-IT"/>
        </w:rPr>
        <w:t>.</w:t>
      </w:r>
    </w:p>
  </w:footnote>
  <w:footnote w:id="72">
    <w:p w14:paraId="410782A8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 xml:space="preserve">Segue </w:t>
      </w:r>
      <w:r w:rsidRPr="00CF167C">
        <w:rPr>
          <w:rFonts w:ascii="Times New Roman" w:hAnsi="Times New Roman" w:cs="Times New Roman"/>
          <w:lang w:val="it-IT"/>
        </w:rPr>
        <w:t xml:space="preserve">governator </w:t>
      </w:r>
      <w:r w:rsidRPr="00CF167C">
        <w:rPr>
          <w:rFonts w:ascii="Times New Roman" w:hAnsi="Times New Roman" w:cs="Times New Roman"/>
          <w:i/>
          <w:lang w:val="it-IT"/>
        </w:rPr>
        <w:t>depennato.</w:t>
      </w:r>
    </w:p>
  </w:footnote>
  <w:footnote w:id="73">
    <w:p w14:paraId="582C3C13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bCs/>
          <w:i/>
          <w:lang w:val="it-IT"/>
        </w:rPr>
        <w:t>Prima</w:t>
      </w:r>
      <w:r w:rsidRPr="00CF167C">
        <w:rPr>
          <w:rFonts w:ascii="Times New Roman" w:hAnsi="Times New Roman" w:cs="Times New Roman"/>
          <w:bCs/>
          <w:lang w:val="it-IT"/>
        </w:rPr>
        <w:t xml:space="preserve"> -c- </w:t>
      </w:r>
      <w:r w:rsidRPr="00CF167C">
        <w:rPr>
          <w:rFonts w:ascii="Times New Roman" w:hAnsi="Times New Roman" w:cs="Times New Roman"/>
          <w:i/>
          <w:lang w:val="it-IT"/>
        </w:rPr>
        <w:t>corretta su -</w:t>
      </w:r>
      <w:r w:rsidRPr="00CF167C">
        <w:rPr>
          <w:rFonts w:ascii="Times New Roman" w:hAnsi="Times New Roman" w:cs="Times New Roman"/>
          <w:lang w:val="it-IT"/>
        </w:rPr>
        <w:t>s-</w:t>
      </w:r>
      <w:r w:rsidRPr="00CF167C">
        <w:rPr>
          <w:rFonts w:ascii="Times New Roman" w:hAnsi="Times New Roman" w:cs="Times New Roman"/>
          <w:i/>
          <w:lang w:val="it-IT"/>
        </w:rPr>
        <w:t>.</w:t>
      </w:r>
    </w:p>
  </w:footnote>
  <w:footnote w:id="74">
    <w:p w14:paraId="340984F6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 xml:space="preserve">Segue </w:t>
      </w:r>
      <w:r w:rsidRPr="00CF167C">
        <w:rPr>
          <w:rFonts w:ascii="Times New Roman" w:hAnsi="Times New Roman" w:cs="Times New Roman"/>
          <w:lang w:val="it-IT"/>
        </w:rPr>
        <w:t xml:space="preserve">si </w:t>
      </w:r>
      <w:r w:rsidRPr="00CF167C">
        <w:rPr>
          <w:rFonts w:ascii="Times New Roman" w:hAnsi="Times New Roman" w:cs="Times New Roman"/>
          <w:i/>
          <w:lang w:val="it-IT"/>
        </w:rPr>
        <w:t>depennato.</w:t>
      </w:r>
    </w:p>
  </w:footnote>
  <w:footnote w:id="75">
    <w:p w14:paraId="6C3EA5F5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>Aggiunto in sopralinea con segno di inserimento.</w:t>
      </w:r>
    </w:p>
  </w:footnote>
  <w:footnote w:id="76">
    <w:p w14:paraId="3A71AAFB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Levate … odono </w:t>
      </w:r>
      <w:r w:rsidRPr="00CF167C">
        <w:rPr>
          <w:rFonts w:ascii="Times New Roman" w:hAnsi="Times New Roman" w:cs="Times New Roman"/>
          <w:i/>
          <w:lang w:val="it-IT"/>
        </w:rPr>
        <w:t>esito di correzione.</w:t>
      </w:r>
    </w:p>
  </w:footnote>
  <w:footnote w:id="77">
    <w:p w14:paraId="35B92624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r- </w:t>
      </w:r>
      <w:r w:rsidRPr="00CF167C">
        <w:rPr>
          <w:rFonts w:ascii="Times New Roman" w:hAnsi="Times New Roman" w:cs="Times New Roman"/>
          <w:i/>
          <w:lang w:val="it-IT"/>
        </w:rPr>
        <w:t xml:space="preserve">corretta su </w:t>
      </w:r>
      <w:r w:rsidRPr="00CF167C">
        <w:rPr>
          <w:rFonts w:ascii="Times New Roman" w:hAnsi="Times New Roman" w:cs="Times New Roman"/>
          <w:lang w:val="it-IT"/>
        </w:rPr>
        <w:t>c-</w:t>
      </w:r>
      <w:r w:rsidRPr="00CF167C">
        <w:rPr>
          <w:rFonts w:ascii="Times New Roman" w:hAnsi="Times New Roman" w:cs="Times New Roman"/>
          <w:i/>
          <w:lang w:val="it-IT"/>
        </w:rPr>
        <w:t xml:space="preserve">, come pare; segue </w:t>
      </w:r>
      <w:r w:rsidRPr="00CF167C">
        <w:rPr>
          <w:rFonts w:ascii="Times New Roman" w:hAnsi="Times New Roman" w:cs="Times New Roman"/>
          <w:lang w:val="it-IT"/>
        </w:rPr>
        <w:t xml:space="preserve">r </w:t>
      </w:r>
      <w:r w:rsidRPr="00CF167C">
        <w:rPr>
          <w:rFonts w:ascii="Times New Roman" w:hAnsi="Times New Roman" w:cs="Times New Roman"/>
          <w:i/>
          <w:lang w:val="it-IT"/>
        </w:rPr>
        <w:t>depennata.</w:t>
      </w:r>
    </w:p>
  </w:footnote>
  <w:footnote w:id="78">
    <w:p w14:paraId="1AF90D72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 xml:space="preserve">Segue </w:t>
      </w:r>
      <w:r w:rsidRPr="00CF167C">
        <w:rPr>
          <w:rFonts w:ascii="Times New Roman" w:hAnsi="Times New Roman" w:cs="Times New Roman"/>
          <w:lang w:val="it-IT"/>
        </w:rPr>
        <w:t xml:space="preserve">di </w:t>
      </w:r>
      <w:r w:rsidRPr="00CF167C">
        <w:rPr>
          <w:rFonts w:ascii="Times New Roman" w:hAnsi="Times New Roman" w:cs="Times New Roman"/>
          <w:i/>
          <w:lang w:val="it-IT"/>
        </w:rPr>
        <w:t>depennato.</w:t>
      </w:r>
    </w:p>
  </w:footnote>
  <w:footnote w:id="79">
    <w:p w14:paraId="5F858423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 xml:space="preserve">Segue </w:t>
      </w:r>
      <w:r w:rsidRPr="00CF167C">
        <w:rPr>
          <w:rFonts w:ascii="Times New Roman" w:hAnsi="Times New Roman" w:cs="Times New Roman"/>
          <w:lang w:val="it-IT"/>
        </w:rPr>
        <w:t xml:space="preserve">quanto </w:t>
      </w:r>
      <w:r w:rsidRPr="00CF167C">
        <w:rPr>
          <w:rFonts w:ascii="Times New Roman" w:hAnsi="Times New Roman" w:cs="Times New Roman"/>
          <w:i/>
          <w:lang w:val="it-IT"/>
        </w:rPr>
        <w:t>depennato.</w:t>
      </w:r>
    </w:p>
  </w:footnote>
  <w:footnote w:id="80">
    <w:p w14:paraId="202B159F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-si </w:t>
      </w:r>
      <w:r w:rsidRPr="00CF167C">
        <w:rPr>
          <w:rFonts w:ascii="Times New Roman" w:hAnsi="Times New Roman" w:cs="Times New Roman"/>
          <w:i/>
          <w:lang w:val="it-IT"/>
        </w:rPr>
        <w:t>corretto su -</w:t>
      </w:r>
      <w:r w:rsidRPr="00CF167C">
        <w:rPr>
          <w:rFonts w:ascii="Times New Roman" w:hAnsi="Times New Roman" w:cs="Times New Roman"/>
          <w:lang w:val="it-IT"/>
        </w:rPr>
        <w:t>ne</w:t>
      </w:r>
      <w:r w:rsidRPr="00CF167C">
        <w:rPr>
          <w:rFonts w:ascii="Times New Roman" w:hAnsi="Times New Roman" w:cs="Times New Roman"/>
          <w:i/>
          <w:lang w:val="it-IT"/>
        </w:rPr>
        <w:t>, come pare.</w:t>
      </w:r>
    </w:p>
  </w:footnote>
  <w:footnote w:id="81">
    <w:p w14:paraId="2FE9459C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havendo … havuto </w:t>
      </w:r>
      <w:r w:rsidRPr="00CF167C">
        <w:rPr>
          <w:rFonts w:ascii="Times New Roman" w:hAnsi="Times New Roman" w:cs="Times New Roman"/>
          <w:i/>
          <w:lang w:val="it-IT"/>
        </w:rPr>
        <w:t xml:space="preserve">aggiunto in sopralinea con segno di inserimento; segue </w:t>
      </w:r>
      <w:r w:rsidRPr="00CF167C">
        <w:rPr>
          <w:rFonts w:ascii="Times New Roman" w:hAnsi="Times New Roman" w:cs="Times New Roman"/>
          <w:lang w:val="it-IT"/>
        </w:rPr>
        <w:t xml:space="preserve">gli </w:t>
      </w:r>
      <w:r w:rsidRPr="00CF167C">
        <w:rPr>
          <w:rFonts w:ascii="Times New Roman" w:hAnsi="Times New Roman" w:cs="Times New Roman"/>
          <w:i/>
          <w:lang w:val="it-IT"/>
        </w:rPr>
        <w:t>depennato.</w:t>
      </w:r>
    </w:p>
  </w:footnote>
  <w:footnote w:id="82">
    <w:p w14:paraId="23204B23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signor Conte gli </w:t>
      </w:r>
      <w:r w:rsidRPr="00CF167C">
        <w:rPr>
          <w:rFonts w:ascii="Times New Roman" w:hAnsi="Times New Roman" w:cs="Times New Roman"/>
          <w:i/>
          <w:iCs/>
          <w:lang w:val="it-IT"/>
        </w:rPr>
        <w:t>a</w:t>
      </w:r>
      <w:r w:rsidRPr="00CF167C">
        <w:rPr>
          <w:rFonts w:ascii="Times New Roman" w:hAnsi="Times New Roman" w:cs="Times New Roman"/>
          <w:i/>
          <w:lang w:val="it-IT"/>
        </w:rPr>
        <w:t>ggiunto nel margine esterno.</w:t>
      </w:r>
    </w:p>
  </w:footnote>
  <w:footnote w:id="83">
    <w:p w14:paraId="28EF52E9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fino all’imbarco </w:t>
      </w:r>
      <w:r w:rsidRPr="00CF167C">
        <w:rPr>
          <w:rFonts w:ascii="Times New Roman" w:hAnsi="Times New Roman" w:cs="Times New Roman"/>
          <w:i/>
          <w:lang w:val="it-IT"/>
        </w:rPr>
        <w:t>aggiunto in sopralinea con segno di inserimento.</w:t>
      </w:r>
    </w:p>
  </w:footnote>
  <w:footnote w:id="84">
    <w:p w14:paraId="004C7C48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>Segue</w:t>
      </w:r>
      <w:r w:rsidRPr="00CF167C">
        <w:rPr>
          <w:rFonts w:ascii="Times New Roman" w:hAnsi="Times New Roman" w:cs="Times New Roman"/>
          <w:lang w:val="it-IT"/>
        </w:rPr>
        <w:t xml:space="preserve"> né mi è stato p-</w:t>
      </w:r>
      <w:r w:rsidRPr="00CF167C">
        <w:rPr>
          <w:rFonts w:ascii="Times New Roman" w:hAnsi="Times New Roman" w:cs="Times New Roman"/>
          <w:i/>
          <w:lang w:val="it-IT"/>
        </w:rPr>
        <w:t xml:space="preserve"> depennato.</w:t>
      </w:r>
    </w:p>
  </w:footnote>
  <w:footnote w:id="85">
    <w:p w14:paraId="11487C26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-a </w:t>
      </w:r>
      <w:r w:rsidRPr="00CF167C">
        <w:rPr>
          <w:rFonts w:ascii="Times New Roman" w:hAnsi="Times New Roman" w:cs="Times New Roman"/>
          <w:i/>
          <w:lang w:val="it-IT"/>
        </w:rPr>
        <w:t>corretta su -</w:t>
      </w:r>
      <w:r w:rsidRPr="00CF167C">
        <w:rPr>
          <w:rFonts w:ascii="Times New Roman" w:hAnsi="Times New Roman" w:cs="Times New Roman"/>
          <w:lang w:val="it-IT"/>
        </w:rPr>
        <w:t>e</w:t>
      </w:r>
      <w:r w:rsidRPr="00CF167C">
        <w:rPr>
          <w:rFonts w:ascii="Times New Roman" w:hAnsi="Times New Roman" w:cs="Times New Roman"/>
          <w:i/>
          <w:lang w:val="it-IT"/>
        </w:rPr>
        <w:t>.</w:t>
      </w:r>
    </w:p>
  </w:footnote>
  <w:footnote w:id="86">
    <w:p w14:paraId="24CF74CE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>Così A.</w:t>
      </w:r>
    </w:p>
  </w:footnote>
  <w:footnote w:id="87">
    <w:p w14:paraId="45C0D11E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>Segue</w:t>
      </w:r>
      <w:r w:rsidRPr="00CF167C">
        <w:rPr>
          <w:rFonts w:ascii="Times New Roman" w:hAnsi="Times New Roman" w:cs="Times New Roman"/>
          <w:lang w:val="it-IT"/>
        </w:rPr>
        <w:t xml:space="preserve"> se</w:t>
      </w:r>
      <w:r w:rsidRPr="00CF167C">
        <w:rPr>
          <w:rFonts w:ascii="Times New Roman" w:hAnsi="Times New Roman" w:cs="Times New Roman"/>
          <w:i/>
          <w:lang w:val="it-IT"/>
        </w:rPr>
        <w:t xml:space="preserve"> depennato.</w:t>
      </w:r>
    </w:p>
  </w:footnote>
  <w:footnote w:id="88">
    <w:p w14:paraId="1123467D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 xml:space="preserve">Segue </w:t>
      </w:r>
      <w:r w:rsidRPr="00CF167C">
        <w:rPr>
          <w:rFonts w:ascii="Times New Roman" w:hAnsi="Times New Roman" w:cs="Times New Roman"/>
          <w:lang w:val="it-IT"/>
        </w:rPr>
        <w:t>far l’</w:t>
      </w:r>
      <w:r w:rsidRPr="00CF167C">
        <w:rPr>
          <w:rFonts w:ascii="Times New Roman" w:hAnsi="Times New Roman" w:cs="Times New Roman"/>
          <w:i/>
          <w:lang w:val="it-IT"/>
        </w:rPr>
        <w:t xml:space="preserve"> depennato.</w:t>
      </w:r>
    </w:p>
  </w:footnote>
  <w:footnote w:id="89">
    <w:p w14:paraId="1153F40B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>Esito di correzione.</w:t>
      </w:r>
    </w:p>
  </w:footnote>
  <w:footnote w:id="90">
    <w:p w14:paraId="5CC5FA2C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esso Studler</w:t>
      </w:r>
      <w:r w:rsidRPr="00CF167C">
        <w:rPr>
          <w:rFonts w:ascii="Times New Roman" w:hAnsi="Times New Roman" w:cs="Times New Roman"/>
          <w:i/>
          <w:lang w:val="it-IT"/>
        </w:rPr>
        <w:t xml:space="preserve"> aggiunto in sopralinea con segno di inserimento.</w:t>
      </w:r>
    </w:p>
  </w:footnote>
  <w:footnote w:id="91">
    <w:p w14:paraId="321B6252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>Foro nel supporto.</w:t>
      </w:r>
    </w:p>
  </w:footnote>
  <w:footnote w:id="92">
    <w:p w14:paraId="5F97B2B0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>Come pare.</w:t>
      </w:r>
    </w:p>
  </w:footnote>
  <w:footnote w:id="93">
    <w:p w14:paraId="59AEEE0A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>E</w:t>
      </w:r>
      <w:r w:rsidRPr="00CF167C">
        <w:rPr>
          <w:rFonts w:ascii="Times New Roman" w:hAnsi="Times New Roman" w:cs="Times New Roman"/>
          <w:i/>
          <w:iCs/>
          <w:lang w:val="it-IT"/>
        </w:rPr>
        <w:t>sito di correzione.</w:t>
      </w:r>
    </w:p>
  </w:footnote>
  <w:footnote w:id="94">
    <w:p w14:paraId="26EEE940" w14:textId="77777777" w:rsidR="000C55DE" w:rsidRPr="00790689" w:rsidRDefault="000C55DE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Aggiunto nel margine interno.</w:t>
      </w:r>
    </w:p>
  </w:footnote>
  <w:footnote w:id="95">
    <w:p w14:paraId="3676FA24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-rì </w:t>
      </w:r>
      <w:r w:rsidRPr="00CF167C">
        <w:rPr>
          <w:rFonts w:ascii="Times New Roman" w:hAnsi="Times New Roman" w:cs="Times New Roman"/>
          <w:i/>
          <w:lang w:val="it-IT"/>
        </w:rPr>
        <w:t>esito di correzione.</w:t>
      </w:r>
    </w:p>
  </w:footnote>
  <w:footnote w:id="96">
    <w:p w14:paraId="0D671245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 xml:space="preserve">Segue </w:t>
      </w:r>
      <w:r w:rsidRPr="00CF167C">
        <w:rPr>
          <w:rFonts w:ascii="Times New Roman" w:hAnsi="Times New Roman" w:cs="Times New Roman"/>
          <w:lang w:val="it-IT"/>
        </w:rPr>
        <w:t xml:space="preserve">ne </w:t>
      </w:r>
      <w:r w:rsidRPr="00CF167C">
        <w:rPr>
          <w:rFonts w:ascii="Times New Roman" w:hAnsi="Times New Roman" w:cs="Times New Roman"/>
          <w:i/>
          <w:lang w:val="it-IT"/>
        </w:rPr>
        <w:t>depennato.</w:t>
      </w:r>
    </w:p>
  </w:footnote>
  <w:footnote w:id="97">
    <w:p w14:paraId="463496B7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 xml:space="preserve">Segue </w:t>
      </w:r>
      <w:r w:rsidRPr="00CF167C">
        <w:rPr>
          <w:rFonts w:ascii="Times New Roman" w:hAnsi="Times New Roman" w:cs="Times New Roman"/>
          <w:lang w:val="it-IT"/>
        </w:rPr>
        <w:t xml:space="preserve">gli </w:t>
      </w:r>
      <w:r w:rsidRPr="00CF167C">
        <w:rPr>
          <w:rFonts w:ascii="Times New Roman" w:hAnsi="Times New Roman" w:cs="Times New Roman"/>
          <w:i/>
          <w:lang w:val="it-IT"/>
        </w:rPr>
        <w:t>depennato.</w:t>
      </w:r>
    </w:p>
  </w:footnote>
  <w:footnote w:id="98">
    <w:p w14:paraId="6A86C66A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iCs/>
          <w:lang w:val="it-IT"/>
        </w:rPr>
        <w:t>Aggiunto</w:t>
      </w:r>
      <w:r w:rsidRPr="00CF167C">
        <w:rPr>
          <w:rFonts w:ascii="Times New Roman" w:hAnsi="Times New Roman" w:cs="Times New Roman"/>
          <w:i/>
          <w:lang w:val="it-IT"/>
        </w:rPr>
        <w:t xml:space="preserve"> in sopralinea su </w:t>
      </w:r>
      <w:r w:rsidRPr="00CF167C">
        <w:rPr>
          <w:rFonts w:ascii="Times New Roman" w:hAnsi="Times New Roman" w:cs="Times New Roman"/>
          <w:lang w:val="it-IT"/>
        </w:rPr>
        <w:t xml:space="preserve">risolversi </w:t>
      </w:r>
      <w:r w:rsidRPr="00CF167C">
        <w:rPr>
          <w:rFonts w:ascii="Times New Roman" w:hAnsi="Times New Roman" w:cs="Times New Roman"/>
          <w:i/>
          <w:lang w:val="it-IT"/>
        </w:rPr>
        <w:t>depennato.</w:t>
      </w:r>
    </w:p>
  </w:footnote>
  <w:footnote w:id="99">
    <w:p w14:paraId="4F76CBD7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>Segue</w:t>
      </w:r>
      <w:r w:rsidRPr="00CF167C">
        <w:rPr>
          <w:rFonts w:ascii="Times New Roman" w:hAnsi="Times New Roman" w:cs="Times New Roman"/>
          <w:lang w:val="it-IT"/>
        </w:rPr>
        <w:t xml:space="preserve"> precedente parere</w:t>
      </w:r>
      <w:r w:rsidRPr="00CF167C">
        <w:rPr>
          <w:rFonts w:ascii="Times New Roman" w:hAnsi="Times New Roman" w:cs="Times New Roman"/>
          <w:i/>
          <w:lang w:val="it-IT"/>
        </w:rPr>
        <w:t xml:space="preserve"> depennato.</w:t>
      </w:r>
    </w:p>
  </w:footnote>
  <w:footnote w:id="100">
    <w:p w14:paraId="1B76D033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lang w:val="it-IT"/>
        </w:rPr>
        <w:t xml:space="preserve">s- </w:t>
      </w:r>
      <w:r w:rsidRPr="00CF167C">
        <w:rPr>
          <w:rFonts w:ascii="Times New Roman" w:hAnsi="Times New Roman" w:cs="Times New Roman"/>
          <w:i/>
          <w:iCs/>
          <w:lang w:val="it-IT"/>
        </w:rPr>
        <w:t xml:space="preserve">corretta su </w:t>
      </w:r>
      <w:r w:rsidRPr="00CF167C">
        <w:rPr>
          <w:rFonts w:ascii="Times New Roman" w:hAnsi="Times New Roman" w:cs="Times New Roman"/>
          <w:lang w:val="it-IT"/>
        </w:rPr>
        <w:t>l-.</w:t>
      </w:r>
    </w:p>
  </w:footnote>
  <w:footnote w:id="101">
    <w:p w14:paraId="381DE6E1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 xml:space="preserve">Segue </w:t>
      </w:r>
      <w:r w:rsidRPr="00CF167C">
        <w:rPr>
          <w:rFonts w:ascii="Times New Roman" w:hAnsi="Times New Roman" w:cs="Times New Roman"/>
          <w:lang w:val="it-IT"/>
        </w:rPr>
        <w:t xml:space="preserve">accio- </w:t>
      </w:r>
      <w:r w:rsidRPr="00CF167C">
        <w:rPr>
          <w:rFonts w:ascii="Times New Roman" w:hAnsi="Times New Roman" w:cs="Times New Roman"/>
          <w:i/>
          <w:lang w:val="it-IT"/>
        </w:rPr>
        <w:t>depennato.</w:t>
      </w:r>
    </w:p>
  </w:footnote>
  <w:footnote w:id="102">
    <w:p w14:paraId="6E2F21F9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 xml:space="preserve">Segue </w:t>
      </w:r>
      <w:r w:rsidRPr="00CF167C">
        <w:rPr>
          <w:rFonts w:ascii="Times New Roman" w:hAnsi="Times New Roman" w:cs="Times New Roman"/>
          <w:lang w:val="it-IT"/>
        </w:rPr>
        <w:t xml:space="preserve">per </w:t>
      </w:r>
      <w:r w:rsidRPr="00CF167C">
        <w:rPr>
          <w:rFonts w:ascii="Times New Roman" w:hAnsi="Times New Roman" w:cs="Times New Roman"/>
          <w:i/>
          <w:lang w:val="it-IT"/>
        </w:rPr>
        <w:t>depennato.</w:t>
      </w:r>
    </w:p>
  </w:footnote>
  <w:footnote w:id="103">
    <w:p w14:paraId="21373E4D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 xml:space="preserve">Aggiunto in sopralinea su </w:t>
      </w:r>
      <w:r w:rsidRPr="00CF167C">
        <w:rPr>
          <w:rFonts w:ascii="Times New Roman" w:hAnsi="Times New Roman" w:cs="Times New Roman"/>
          <w:lang w:val="it-IT"/>
        </w:rPr>
        <w:t>quello</w:t>
      </w:r>
      <w:r w:rsidRPr="00CF167C">
        <w:rPr>
          <w:rFonts w:ascii="Times New Roman" w:hAnsi="Times New Roman" w:cs="Times New Roman"/>
          <w:i/>
          <w:lang w:val="it-IT"/>
        </w:rPr>
        <w:t xml:space="preserve"> depennato.</w:t>
      </w:r>
    </w:p>
  </w:footnote>
  <w:footnote w:id="104">
    <w:p w14:paraId="5F5DD8BA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 xml:space="preserve">Aggiunto in sopralinea su </w:t>
      </w:r>
      <w:r w:rsidRPr="00CF167C">
        <w:rPr>
          <w:rFonts w:ascii="Times New Roman" w:hAnsi="Times New Roman" w:cs="Times New Roman"/>
          <w:i/>
          <w:iCs/>
          <w:lang w:val="it-IT"/>
        </w:rPr>
        <w:t>parola</w:t>
      </w:r>
      <w:r w:rsidRPr="00CF167C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>depennata.</w:t>
      </w:r>
    </w:p>
  </w:footnote>
  <w:footnote w:id="105">
    <w:p w14:paraId="2E503FB9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-a- </w:t>
      </w:r>
      <w:r w:rsidRPr="00CF167C">
        <w:rPr>
          <w:rFonts w:ascii="Times New Roman" w:hAnsi="Times New Roman" w:cs="Times New Roman"/>
          <w:i/>
          <w:lang w:val="it-IT"/>
        </w:rPr>
        <w:t>corretta su -</w:t>
      </w:r>
      <w:r w:rsidRPr="00CF167C">
        <w:rPr>
          <w:rFonts w:ascii="Times New Roman" w:hAnsi="Times New Roman" w:cs="Times New Roman"/>
          <w:lang w:val="it-IT"/>
        </w:rPr>
        <w:t>i-.</w:t>
      </w:r>
    </w:p>
  </w:footnote>
  <w:footnote w:id="106">
    <w:p w14:paraId="57A9621D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 xml:space="preserve">Segue </w:t>
      </w:r>
      <w:r w:rsidRPr="00CF167C">
        <w:rPr>
          <w:rFonts w:ascii="Times New Roman" w:hAnsi="Times New Roman" w:cs="Times New Roman"/>
          <w:lang w:val="it-IT"/>
        </w:rPr>
        <w:t xml:space="preserve">a </w:t>
      </w:r>
      <w:r w:rsidRPr="00CF167C">
        <w:rPr>
          <w:rFonts w:ascii="Times New Roman" w:hAnsi="Times New Roman" w:cs="Times New Roman"/>
          <w:i/>
          <w:lang w:val="it-IT"/>
        </w:rPr>
        <w:t>depennata.</w:t>
      </w:r>
    </w:p>
  </w:footnote>
  <w:footnote w:id="107">
    <w:p w14:paraId="1825DE6F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>Esito di correzione.</w:t>
      </w:r>
    </w:p>
  </w:footnote>
  <w:footnote w:id="108">
    <w:p w14:paraId="7FD31160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a- </w:t>
      </w:r>
      <w:r w:rsidRPr="00CF167C">
        <w:rPr>
          <w:rFonts w:ascii="Times New Roman" w:hAnsi="Times New Roman" w:cs="Times New Roman"/>
          <w:i/>
          <w:lang w:val="it-IT"/>
        </w:rPr>
        <w:t xml:space="preserve">corretta da </w:t>
      </w:r>
      <w:r w:rsidRPr="00CF167C">
        <w:rPr>
          <w:rFonts w:ascii="Times New Roman" w:hAnsi="Times New Roman" w:cs="Times New Roman"/>
          <w:lang w:val="it-IT"/>
        </w:rPr>
        <w:t>s(ignor)</w:t>
      </w:r>
      <w:r w:rsidRPr="00CF167C">
        <w:rPr>
          <w:rFonts w:ascii="Times New Roman" w:hAnsi="Times New Roman" w:cs="Times New Roman"/>
          <w:i/>
          <w:lang w:val="it-IT"/>
        </w:rPr>
        <w:t>.</w:t>
      </w:r>
    </w:p>
  </w:footnote>
  <w:footnote w:id="109">
    <w:p w14:paraId="5F4E93E6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 xml:space="preserve">Segue </w:t>
      </w:r>
      <w:r w:rsidRPr="00CF167C">
        <w:rPr>
          <w:rFonts w:ascii="Times New Roman" w:hAnsi="Times New Roman" w:cs="Times New Roman"/>
          <w:lang w:val="it-IT"/>
        </w:rPr>
        <w:t xml:space="preserve">a </w:t>
      </w:r>
      <w:r w:rsidRPr="00CF167C">
        <w:rPr>
          <w:rFonts w:ascii="Times New Roman" w:hAnsi="Times New Roman" w:cs="Times New Roman"/>
          <w:i/>
          <w:lang w:val="it-IT"/>
        </w:rPr>
        <w:t>depennata, come pare.</w:t>
      </w:r>
    </w:p>
  </w:footnote>
  <w:footnote w:id="110">
    <w:p w14:paraId="648CBA7D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 xml:space="preserve">Corretto in sopralinea su </w:t>
      </w:r>
      <w:r w:rsidRPr="00CF167C">
        <w:rPr>
          <w:rFonts w:ascii="Times New Roman" w:hAnsi="Times New Roman" w:cs="Times New Roman"/>
          <w:lang w:val="it-IT"/>
        </w:rPr>
        <w:t xml:space="preserve">e </w:t>
      </w:r>
      <w:r w:rsidRPr="00CF167C">
        <w:rPr>
          <w:rFonts w:ascii="Times New Roman" w:hAnsi="Times New Roman" w:cs="Times New Roman"/>
          <w:i/>
          <w:lang w:val="it-IT"/>
        </w:rPr>
        <w:t>depennata, come pare.</w:t>
      </w:r>
    </w:p>
  </w:footnote>
  <w:footnote w:id="111">
    <w:p w14:paraId="05DB48BF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-o- </w:t>
      </w:r>
      <w:r w:rsidRPr="00CF167C">
        <w:rPr>
          <w:rFonts w:ascii="Times New Roman" w:hAnsi="Times New Roman" w:cs="Times New Roman"/>
          <w:i/>
          <w:lang w:val="it-IT"/>
        </w:rPr>
        <w:t xml:space="preserve">corretta su </w:t>
      </w:r>
      <w:r w:rsidRPr="00CF167C">
        <w:rPr>
          <w:rFonts w:ascii="Times New Roman" w:hAnsi="Times New Roman" w:cs="Times New Roman"/>
          <w:lang w:val="it-IT"/>
        </w:rPr>
        <w:t>-s-</w:t>
      </w:r>
      <w:r w:rsidRPr="00CF167C">
        <w:rPr>
          <w:rFonts w:ascii="Times New Roman" w:hAnsi="Times New Roman" w:cs="Times New Roman"/>
          <w:i/>
          <w:lang w:val="it-IT"/>
        </w:rPr>
        <w:t>.</w:t>
      </w:r>
    </w:p>
  </w:footnote>
  <w:footnote w:id="112">
    <w:p w14:paraId="48827A1D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-e</w:t>
      </w:r>
      <w:r w:rsidRPr="00CF167C">
        <w:rPr>
          <w:rFonts w:ascii="Times New Roman" w:hAnsi="Times New Roman" w:cs="Times New Roman"/>
          <w:i/>
          <w:lang w:val="it-IT"/>
        </w:rPr>
        <w:t xml:space="preserve"> esito di correzione.</w:t>
      </w:r>
    </w:p>
  </w:footnote>
  <w:footnote w:id="113">
    <w:p w14:paraId="50938340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>Come pare</w:t>
      </w:r>
      <w:r w:rsidRPr="00CF167C">
        <w:rPr>
          <w:rFonts w:ascii="Times New Roman" w:hAnsi="Times New Roman" w:cs="Times New Roman"/>
          <w:lang w:val="it-IT"/>
        </w:rPr>
        <w:t xml:space="preserve">; -ci- </w:t>
      </w:r>
      <w:r w:rsidRPr="00CF167C">
        <w:rPr>
          <w:rFonts w:ascii="Times New Roman" w:hAnsi="Times New Roman" w:cs="Times New Roman"/>
          <w:i/>
          <w:lang w:val="it-IT"/>
        </w:rPr>
        <w:t xml:space="preserve">aggiunto in sopralinea, prima </w:t>
      </w:r>
      <w:r w:rsidRPr="00CF167C">
        <w:rPr>
          <w:rFonts w:ascii="Times New Roman" w:hAnsi="Times New Roman" w:cs="Times New Roman"/>
          <w:lang w:val="it-IT"/>
        </w:rPr>
        <w:t xml:space="preserve">-l- </w:t>
      </w:r>
      <w:r w:rsidRPr="00CF167C">
        <w:rPr>
          <w:rFonts w:ascii="Times New Roman" w:hAnsi="Times New Roman" w:cs="Times New Roman"/>
          <w:i/>
          <w:lang w:val="it-IT"/>
        </w:rPr>
        <w:t>corretta su -</w:t>
      </w:r>
      <w:r w:rsidRPr="00CF167C">
        <w:rPr>
          <w:rFonts w:ascii="Times New Roman" w:hAnsi="Times New Roman" w:cs="Times New Roman"/>
          <w:lang w:val="it-IT"/>
        </w:rPr>
        <w:t>b-</w:t>
      </w:r>
      <w:r w:rsidRPr="00CF167C">
        <w:rPr>
          <w:rFonts w:ascii="Times New Roman" w:hAnsi="Times New Roman" w:cs="Times New Roman"/>
          <w:i/>
          <w:lang w:val="it-IT"/>
        </w:rPr>
        <w:t>.</w:t>
      </w:r>
    </w:p>
  </w:footnote>
  <w:footnote w:id="114">
    <w:p w14:paraId="461F0A7D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>Segue testo depennato.</w:t>
      </w:r>
    </w:p>
  </w:footnote>
  <w:footnote w:id="115">
    <w:p w14:paraId="2FE227E4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>Esito di correzione.</w:t>
      </w:r>
    </w:p>
  </w:footnote>
  <w:footnote w:id="116">
    <w:p w14:paraId="12211E70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è la</w:t>
      </w:r>
      <w:r w:rsidRPr="00CF167C">
        <w:rPr>
          <w:rFonts w:ascii="Times New Roman" w:hAnsi="Times New Roman" w:cs="Times New Roman"/>
          <w:i/>
          <w:lang w:val="it-IT"/>
        </w:rPr>
        <w:t xml:space="preserve"> aggiunto in sopralinea su </w:t>
      </w:r>
      <w:r w:rsidRPr="00CF167C">
        <w:rPr>
          <w:rFonts w:ascii="Times New Roman" w:hAnsi="Times New Roman" w:cs="Times New Roman"/>
          <w:lang w:val="it-IT"/>
        </w:rPr>
        <w:t>con</w:t>
      </w:r>
      <w:r w:rsidRPr="00CF167C">
        <w:rPr>
          <w:rFonts w:ascii="Times New Roman" w:hAnsi="Times New Roman" w:cs="Times New Roman"/>
          <w:i/>
          <w:lang w:val="it-IT"/>
        </w:rPr>
        <w:t>.</w:t>
      </w:r>
    </w:p>
  </w:footnote>
  <w:footnote w:id="117">
    <w:p w14:paraId="1B99628A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 xml:space="preserve">Segue </w:t>
      </w:r>
      <w:r w:rsidRPr="00CF167C">
        <w:rPr>
          <w:rFonts w:ascii="Times New Roman" w:hAnsi="Times New Roman" w:cs="Times New Roman"/>
          <w:lang w:val="it-IT"/>
        </w:rPr>
        <w:t xml:space="preserve">li </w:t>
      </w:r>
      <w:r w:rsidRPr="00CF167C">
        <w:rPr>
          <w:rFonts w:ascii="Times New Roman" w:hAnsi="Times New Roman" w:cs="Times New Roman"/>
          <w:i/>
          <w:lang w:val="it-IT"/>
        </w:rPr>
        <w:t>depennato, come pare.</w:t>
      </w:r>
    </w:p>
  </w:footnote>
  <w:footnote w:id="118">
    <w:p w14:paraId="66661648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-d- </w:t>
      </w:r>
      <w:r w:rsidRPr="00CF167C">
        <w:rPr>
          <w:rFonts w:ascii="Times New Roman" w:hAnsi="Times New Roman" w:cs="Times New Roman"/>
          <w:i/>
          <w:lang w:val="it-IT"/>
        </w:rPr>
        <w:t>esito di correzione.</w:t>
      </w:r>
    </w:p>
  </w:footnote>
  <w:footnote w:id="119">
    <w:p w14:paraId="7571B34D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 xml:space="preserve">Segue </w:t>
      </w:r>
      <w:r w:rsidRPr="00CF167C">
        <w:rPr>
          <w:rFonts w:ascii="Times New Roman" w:hAnsi="Times New Roman" w:cs="Times New Roman"/>
          <w:lang w:val="it-IT"/>
        </w:rPr>
        <w:t>-si</w:t>
      </w:r>
      <w:r w:rsidRPr="00CF167C">
        <w:rPr>
          <w:rFonts w:ascii="Times New Roman" w:hAnsi="Times New Roman" w:cs="Times New Roman"/>
          <w:i/>
          <w:lang w:val="it-IT"/>
        </w:rPr>
        <w:t xml:space="preserve"> depennato.</w:t>
      </w:r>
    </w:p>
  </w:footnote>
  <w:footnote w:id="120">
    <w:p w14:paraId="25F88770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in </w:t>
      </w:r>
      <w:r w:rsidRPr="00CF167C">
        <w:rPr>
          <w:rFonts w:ascii="Times New Roman" w:hAnsi="Times New Roman" w:cs="Times New Roman"/>
          <w:i/>
          <w:lang w:val="it-IT"/>
        </w:rPr>
        <w:t>aggiunto in sopralinea con segno di inserimento.</w:t>
      </w:r>
    </w:p>
  </w:footnote>
  <w:footnote w:id="121">
    <w:p w14:paraId="4A708DE8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>Aggiunto in sopralinea.</w:t>
      </w:r>
    </w:p>
  </w:footnote>
  <w:footnote w:id="122">
    <w:p w14:paraId="5B00DC4A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-e </w:t>
      </w:r>
      <w:r w:rsidRPr="00CF167C">
        <w:rPr>
          <w:rFonts w:ascii="Times New Roman" w:hAnsi="Times New Roman" w:cs="Times New Roman"/>
          <w:i/>
          <w:lang w:val="it-IT"/>
        </w:rPr>
        <w:t>corretta su -</w:t>
      </w:r>
      <w:r w:rsidRPr="00CF167C">
        <w:rPr>
          <w:rFonts w:ascii="Times New Roman" w:hAnsi="Times New Roman" w:cs="Times New Roman"/>
          <w:lang w:val="it-IT"/>
        </w:rPr>
        <w:t>o</w:t>
      </w:r>
      <w:r w:rsidRPr="00CF167C">
        <w:rPr>
          <w:rFonts w:ascii="Times New Roman" w:hAnsi="Times New Roman" w:cs="Times New Roman"/>
          <w:i/>
          <w:lang w:val="it-IT"/>
        </w:rPr>
        <w:t>; segue</w:t>
      </w:r>
      <w:r w:rsidRPr="00CF167C">
        <w:rPr>
          <w:rFonts w:ascii="Times New Roman" w:hAnsi="Times New Roman" w:cs="Times New Roman"/>
          <w:lang w:val="it-IT"/>
        </w:rPr>
        <w:t xml:space="preserve"> -no</w:t>
      </w:r>
      <w:r w:rsidRPr="00CF167C">
        <w:rPr>
          <w:rFonts w:ascii="Times New Roman" w:hAnsi="Times New Roman" w:cs="Times New Roman"/>
          <w:i/>
          <w:lang w:val="it-IT"/>
        </w:rPr>
        <w:t xml:space="preserve"> depennato.</w:t>
      </w:r>
    </w:p>
  </w:footnote>
  <w:footnote w:id="123">
    <w:p w14:paraId="4B0FE902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>Aggiunto in sopralinea con segno di inserimento.</w:t>
      </w:r>
    </w:p>
  </w:footnote>
  <w:footnote w:id="124">
    <w:p w14:paraId="3C6AE1AC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 xml:space="preserve">Segue </w:t>
      </w:r>
      <w:r w:rsidRPr="00CF167C">
        <w:rPr>
          <w:rFonts w:ascii="Times New Roman" w:hAnsi="Times New Roman" w:cs="Times New Roman"/>
          <w:bCs/>
          <w:lang w:val="it-IT"/>
        </w:rPr>
        <w:t>è ne-</w:t>
      </w:r>
      <w:r w:rsidRPr="00CF167C">
        <w:rPr>
          <w:rFonts w:ascii="Times New Roman" w:hAnsi="Times New Roman" w:cs="Times New Roman"/>
          <w:bCs/>
          <w:i/>
          <w:lang w:val="it-IT"/>
        </w:rPr>
        <w:t>, depennato</w:t>
      </w:r>
      <w:r w:rsidRPr="00CF167C">
        <w:rPr>
          <w:rFonts w:ascii="Times New Roman" w:hAnsi="Times New Roman" w:cs="Times New Roman"/>
          <w:i/>
          <w:lang w:val="it-IT"/>
        </w:rPr>
        <w:t>.</w:t>
      </w:r>
    </w:p>
  </w:footnote>
  <w:footnote w:id="125">
    <w:p w14:paraId="6B604532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>Aggiunto in sopralinea con segno di inserimento.</w:t>
      </w:r>
    </w:p>
  </w:footnote>
  <w:footnote w:id="126">
    <w:p w14:paraId="674B7477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 xml:space="preserve">Segue </w:t>
      </w:r>
      <w:r w:rsidRPr="00CF167C">
        <w:rPr>
          <w:rFonts w:ascii="Times New Roman" w:hAnsi="Times New Roman" w:cs="Times New Roman"/>
          <w:lang w:val="it-IT"/>
        </w:rPr>
        <w:t xml:space="preserve">li </w:t>
      </w:r>
      <w:r w:rsidRPr="00CF167C">
        <w:rPr>
          <w:rFonts w:ascii="Times New Roman" w:hAnsi="Times New Roman" w:cs="Times New Roman"/>
          <w:i/>
          <w:lang w:val="it-IT"/>
        </w:rPr>
        <w:t>depennato.</w:t>
      </w:r>
    </w:p>
  </w:footnote>
  <w:footnote w:id="127">
    <w:p w14:paraId="54BFE93F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ED72D8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lang w:val="it-IT"/>
        </w:rPr>
        <w:t xml:space="preserve">-r </w:t>
      </w:r>
      <w:r w:rsidRPr="00CF167C">
        <w:rPr>
          <w:rFonts w:ascii="Times New Roman" w:hAnsi="Times New Roman" w:cs="Times New Roman"/>
          <w:i/>
          <w:iCs/>
          <w:lang w:val="it-IT"/>
        </w:rPr>
        <w:t xml:space="preserve">corretta su </w:t>
      </w:r>
      <w:r w:rsidRPr="00CF167C">
        <w:rPr>
          <w:rFonts w:ascii="Times New Roman" w:hAnsi="Times New Roman" w:cs="Times New Roman"/>
          <w:lang w:val="it-IT"/>
        </w:rPr>
        <w:t>-l.</w:t>
      </w:r>
    </w:p>
  </w:footnote>
  <w:footnote w:id="128">
    <w:p w14:paraId="616404EE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 xml:space="preserve">Precede </w:t>
      </w:r>
      <w:r w:rsidRPr="00CF167C">
        <w:rPr>
          <w:rFonts w:ascii="Times New Roman" w:hAnsi="Times New Roman" w:cs="Times New Roman"/>
          <w:lang w:val="it-IT"/>
        </w:rPr>
        <w:t xml:space="preserve">che </w:t>
      </w:r>
      <w:r w:rsidRPr="00CF167C">
        <w:rPr>
          <w:rFonts w:ascii="Times New Roman" w:hAnsi="Times New Roman" w:cs="Times New Roman"/>
          <w:i/>
          <w:lang w:val="it-IT"/>
        </w:rPr>
        <w:t>depennato.</w:t>
      </w:r>
    </w:p>
  </w:footnote>
  <w:footnote w:id="129">
    <w:p w14:paraId="551DFFA4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l’a </w:t>
      </w:r>
      <w:r w:rsidRPr="00CF167C">
        <w:rPr>
          <w:rFonts w:ascii="Times New Roman" w:hAnsi="Times New Roman" w:cs="Times New Roman"/>
          <w:i/>
          <w:lang w:val="it-IT"/>
        </w:rPr>
        <w:t xml:space="preserve">corretto su </w:t>
      </w:r>
      <w:r w:rsidRPr="00CF167C">
        <w:rPr>
          <w:rFonts w:ascii="Times New Roman" w:hAnsi="Times New Roman" w:cs="Times New Roman"/>
          <w:lang w:val="it-IT"/>
        </w:rPr>
        <w:t>la</w:t>
      </w:r>
      <w:r w:rsidRPr="00CF167C">
        <w:rPr>
          <w:rFonts w:ascii="Times New Roman" w:hAnsi="Times New Roman" w:cs="Times New Roman"/>
          <w:i/>
          <w:lang w:val="it-IT"/>
        </w:rPr>
        <w:t>.</w:t>
      </w:r>
    </w:p>
  </w:footnote>
  <w:footnote w:id="130">
    <w:p w14:paraId="7AE526F8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 xml:space="preserve">Aggiunto in sopralinea su </w:t>
      </w:r>
      <w:r w:rsidRPr="00CF167C">
        <w:rPr>
          <w:rFonts w:ascii="Times New Roman" w:hAnsi="Times New Roman" w:cs="Times New Roman"/>
          <w:lang w:val="it-IT"/>
        </w:rPr>
        <w:t xml:space="preserve">debba </w:t>
      </w:r>
      <w:r w:rsidRPr="00CF167C">
        <w:rPr>
          <w:rFonts w:ascii="Times New Roman" w:hAnsi="Times New Roman" w:cs="Times New Roman"/>
          <w:i/>
          <w:lang w:val="it-IT"/>
        </w:rPr>
        <w:t>depennato.</w:t>
      </w:r>
    </w:p>
  </w:footnote>
  <w:footnote w:id="131">
    <w:p w14:paraId="4414E39E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 xml:space="preserve">Segue </w:t>
      </w:r>
      <w:r w:rsidRPr="00CF167C">
        <w:rPr>
          <w:rFonts w:ascii="Times New Roman" w:hAnsi="Times New Roman" w:cs="Times New Roman"/>
          <w:lang w:val="it-IT"/>
        </w:rPr>
        <w:t xml:space="preserve">-li </w:t>
      </w:r>
      <w:r w:rsidRPr="00CF167C">
        <w:rPr>
          <w:rFonts w:ascii="Times New Roman" w:hAnsi="Times New Roman" w:cs="Times New Roman"/>
          <w:i/>
          <w:lang w:val="it-IT"/>
        </w:rPr>
        <w:t>depennato.</w:t>
      </w:r>
    </w:p>
  </w:footnote>
  <w:footnote w:id="132">
    <w:p w14:paraId="706CF10C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 xml:space="preserve">Corretto in sopralinea su </w:t>
      </w:r>
      <w:r w:rsidRPr="00CF167C">
        <w:rPr>
          <w:rFonts w:ascii="Times New Roman" w:hAnsi="Times New Roman" w:cs="Times New Roman"/>
          <w:lang w:val="it-IT"/>
        </w:rPr>
        <w:t xml:space="preserve">m </w:t>
      </w:r>
      <w:r w:rsidRPr="00CF167C">
        <w:rPr>
          <w:rFonts w:ascii="Times New Roman" w:hAnsi="Times New Roman" w:cs="Times New Roman"/>
          <w:i/>
          <w:lang w:val="it-IT"/>
        </w:rPr>
        <w:t>depennata, come pare.</w:t>
      </w:r>
    </w:p>
  </w:footnote>
  <w:footnote w:id="133">
    <w:p w14:paraId="1E685299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-a </w:t>
      </w:r>
      <w:r w:rsidRPr="00CF167C">
        <w:rPr>
          <w:rFonts w:ascii="Times New Roman" w:hAnsi="Times New Roman" w:cs="Times New Roman"/>
          <w:i/>
          <w:lang w:val="it-IT"/>
        </w:rPr>
        <w:t>corretta su -</w:t>
      </w:r>
      <w:r w:rsidRPr="00CF167C">
        <w:rPr>
          <w:rFonts w:ascii="Times New Roman" w:hAnsi="Times New Roman" w:cs="Times New Roman"/>
          <w:lang w:val="it-IT"/>
        </w:rPr>
        <w:t>ia</w:t>
      </w:r>
      <w:r w:rsidRPr="00CF167C">
        <w:rPr>
          <w:rFonts w:ascii="Times New Roman" w:hAnsi="Times New Roman" w:cs="Times New Roman"/>
          <w:i/>
          <w:lang w:val="it-IT"/>
        </w:rPr>
        <w:t>.</w:t>
      </w:r>
    </w:p>
  </w:footnote>
  <w:footnote w:id="134">
    <w:p w14:paraId="2335672A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 xml:space="preserve">Precede </w:t>
      </w:r>
      <w:r w:rsidRPr="00CF167C">
        <w:rPr>
          <w:rFonts w:ascii="Times New Roman" w:hAnsi="Times New Roman" w:cs="Times New Roman"/>
          <w:lang w:val="it-IT"/>
        </w:rPr>
        <w:t xml:space="preserve">sareb- </w:t>
      </w:r>
      <w:r w:rsidRPr="00CF167C">
        <w:rPr>
          <w:rFonts w:ascii="Times New Roman" w:hAnsi="Times New Roman" w:cs="Times New Roman"/>
          <w:i/>
          <w:lang w:val="it-IT"/>
        </w:rPr>
        <w:t>depennato.</w:t>
      </w:r>
    </w:p>
  </w:footnote>
  <w:footnote w:id="135">
    <w:p w14:paraId="52C376D8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 xml:space="preserve">Segue </w:t>
      </w:r>
      <w:r w:rsidRPr="00CF167C">
        <w:rPr>
          <w:rFonts w:ascii="Times New Roman" w:hAnsi="Times New Roman" w:cs="Times New Roman"/>
          <w:lang w:val="it-IT"/>
        </w:rPr>
        <w:t xml:space="preserve">d’ </w:t>
      </w:r>
      <w:r w:rsidRPr="00CF167C">
        <w:rPr>
          <w:rFonts w:ascii="Times New Roman" w:hAnsi="Times New Roman" w:cs="Times New Roman"/>
          <w:i/>
          <w:lang w:val="it-IT"/>
        </w:rPr>
        <w:t>depennato.</w:t>
      </w:r>
    </w:p>
  </w:footnote>
  <w:footnote w:id="136">
    <w:p w14:paraId="2FB32C57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 xml:space="preserve">Seconda </w:t>
      </w:r>
      <w:r w:rsidRPr="00CF167C">
        <w:rPr>
          <w:rFonts w:ascii="Times New Roman" w:hAnsi="Times New Roman" w:cs="Times New Roman"/>
          <w:lang w:val="it-IT"/>
        </w:rPr>
        <w:t>-o-</w:t>
      </w:r>
      <w:r w:rsidRPr="00CF167C">
        <w:rPr>
          <w:rFonts w:ascii="Times New Roman" w:hAnsi="Times New Roman" w:cs="Times New Roman"/>
          <w:i/>
          <w:lang w:val="it-IT"/>
        </w:rPr>
        <w:t xml:space="preserve"> corretta su -</w:t>
      </w:r>
      <w:r w:rsidRPr="00CF167C">
        <w:rPr>
          <w:rFonts w:ascii="Times New Roman" w:hAnsi="Times New Roman" w:cs="Times New Roman"/>
          <w:lang w:val="it-IT"/>
        </w:rPr>
        <w:t>a-</w:t>
      </w:r>
      <w:r w:rsidRPr="00CF167C">
        <w:rPr>
          <w:rFonts w:ascii="Times New Roman" w:hAnsi="Times New Roman" w:cs="Times New Roman"/>
          <w:i/>
          <w:lang w:val="it-IT"/>
        </w:rPr>
        <w:t>.</w:t>
      </w:r>
    </w:p>
  </w:footnote>
  <w:footnote w:id="137">
    <w:p w14:paraId="07B8C05A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>Come pare.</w:t>
      </w:r>
    </w:p>
  </w:footnote>
  <w:footnote w:id="138">
    <w:p w14:paraId="55B7FFC1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 xml:space="preserve">Aggiunto in sopralinea su </w:t>
      </w:r>
      <w:r w:rsidRPr="00CF167C">
        <w:rPr>
          <w:rFonts w:ascii="Times New Roman" w:hAnsi="Times New Roman" w:cs="Times New Roman"/>
          <w:lang w:val="it-IT"/>
        </w:rPr>
        <w:t xml:space="preserve">indubitabilmente </w:t>
      </w:r>
      <w:r w:rsidRPr="00CF167C">
        <w:rPr>
          <w:rFonts w:ascii="Times New Roman" w:hAnsi="Times New Roman" w:cs="Times New Roman"/>
          <w:i/>
          <w:lang w:val="it-IT"/>
        </w:rPr>
        <w:t>depennato.</w:t>
      </w:r>
    </w:p>
  </w:footnote>
  <w:footnote w:id="139">
    <w:p w14:paraId="0EDB7EC2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la guerra </w:t>
      </w:r>
      <w:r w:rsidRPr="00CF167C">
        <w:rPr>
          <w:rFonts w:ascii="Times New Roman" w:hAnsi="Times New Roman" w:cs="Times New Roman"/>
          <w:i/>
          <w:lang w:val="it-IT"/>
        </w:rPr>
        <w:t>aggiunto in sopralinea con segno di inserimento.</w:t>
      </w:r>
    </w:p>
  </w:footnote>
  <w:footnote w:id="140">
    <w:p w14:paraId="159AA4AE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 xml:space="preserve">Aggiunto in sopralinea su </w:t>
      </w:r>
      <w:r w:rsidRPr="00CF167C">
        <w:rPr>
          <w:rFonts w:ascii="Times New Roman" w:hAnsi="Times New Roman" w:cs="Times New Roman"/>
          <w:lang w:val="it-IT"/>
        </w:rPr>
        <w:t xml:space="preserve">secorlo </w:t>
      </w:r>
      <w:r w:rsidRPr="00CF167C">
        <w:rPr>
          <w:rFonts w:ascii="Times New Roman" w:hAnsi="Times New Roman" w:cs="Times New Roman"/>
          <w:i/>
          <w:lang w:val="it-IT"/>
        </w:rPr>
        <w:t>depennato.</w:t>
      </w:r>
    </w:p>
  </w:footnote>
  <w:footnote w:id="141">
    <w:p w14:paraId="68AC76A2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>Aggiunto in sopralinea con segno di inserimento.</w:t>
      </w:r>
    </w:p>
  </w:footnote>
  <w:footnote w:id="142">
    <w:p w14:paraId="3B50135F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>Esito di correzione.</w:t>
      </w:r>
    </w:p>
  </w:footnote>
  <w:footnote w:id="143">
    <w:p w14:paraId="0A03FA48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 xml:space="preserve">Aggiunto in sopralinea su </w:t>
      </w:r>
      <w:r w:rsidRPr="00CF167C">
        <w:rPr>
          <w:rFonts w:ascii="Times New Roman" w:hAnsi="Times New Roman" w:cs="Times New Roman"/>
          <w:lang w:val="it-IT"/>
        </w:rPr>
        <w:t xml:space="preserve">sorcorbarla </w:t>
      </w:r>
      <w:r w:rsidRPr="00CF167C">
        <w:rPr>
          <w:rFonts w:ascii="Times New Roman" w:hAnsi="Times New Roman" w:cs="Times New Roman"/>
          <w:i/>
          <w:lang w:val="it-IT"/>
        </w:rPr>
        <w:t>depennato, come pare.</w:t>
      </w:r>
    </w:p>
  </w:footnote>
  <w:footnote w:id="144">
    <w:p w14:paraId="55A55CAB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>Aggiunto in sopralinea con segno di inserimento.</w:t>
      </w:r>
    </w:p>
  </w:footnote>
  <w:footnote w:id="145">
    <w:p w14:paraId="43E0F505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 xml:space="preserve">Segue </w:t>
      </w:r>
      <w:r w:rsidRPr="00CF167C">
        <w:rPr>
          <w:rFonts w:ascii="Times New Roman" w:hAnsi="Times New Roman" w:cs="Times New Roman"/>
          <w:lang w:val="it-IT"/>
        </w:rPr>
        <w:t xml:space="preserve">che </w:t>
      </w:r>
      <w:r w:rsidRPr="00CF167C">
        <w:rPr>
          <w:rFonts w:ascii="Times New Roman" w:hAnsi="Times New Roman" w:cs="Times New Roman"/>
          <w:i/>
          <w:lang w:val="it-IT"/>
        </w:rPr>
        <w:t>depennato.</w:t>
      </w:r>
    </w:p>
  </w:footnote>
  <w:footnote w:id="146">
    <w:p w14:paraId="2824A60C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 xml:space="preserve">Aggiunto in sopralinea su </w:t>
      </w:r>
      <w:r w:rsidRPr="00CF167C">
        <w:rPr>
          <w:rFonts w:ascii="Times New Roman" w:hAnsi="Times New Roman" w:cs="Times New Roman"/>
          <w:lang w:val="it-IT"/>
        </w:rPr>
        <w:t>non</w:t>
      </w:r>
      <w:r w:rsidRPr="00CF167C">
        <w:rPr>
          <w:rFonts w:ascii="Times New Roman" w:hAnsi="Times New Roman" w:cs="Times New Roman"/>
          <w:i/>
          <w:lang w:val="it-IT"/>
        </w:rPr>
        <w:t xml:space="preserve"> depennato, come pare.</w:t>
      </w:r>
    </w:p>
  </w:footnote>
  <w:footnote w:id="147">
    <w:p w14:paraId="2102DD0C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 xml:space="preserve">Segue </w:t>
      </w:r>
      <w:r w:rsidRPr="00CF167C">
        <w:rPr>
          <w:rFonts w:ascii="Times New Roman" w:hAnsi="Times New Roman" w:cs="Times New Roman"/>
          <w:lang w:val="it-IT"/>
        </w:rPr>
        <w:t xml:space="preserve">non </w:t>
      </w:r>
      <w:r w:rsidRPr="00CF167C">
        <w:rPr>
          <w:rFonts w:ascii="Times New Roman" w:hAnsi="Times New Roman" w:cs="Times New Roman"/>
          <w:i/>
          <w:lang w:val="it-IT"/>
        </w:rPr>
        <w:t>depennato.</w:t>
      </w:r>
    </w:p>
  </w:footnote>
  <w:footnote w:id="148">
    <w:p w14:paraId="05E6E22A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Cs/>
          <w:lang w:val="it-IT"/>
        </w:rPr>
        <w:t xml:space="preserve">-ic- </w:t>
      </w:r>
      <w:r w:rsidRPr="00CF167C">
        <w:rPr>
          <w:rFonts w:ascii="Times New Roman" w:hAnsi="Times New Roman" w:cs="Times New Roman"/>
          <w:i/>
          <w:lang w:val="it-IT"/>
        </w:rPr>
        <w:t>esito di correzione.</w:t>
      </w:r>
    </w:p>
  </w:footnote>
  <w:footnote w:id="149">
    <w:p w14:paraId="057F1FB5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 xml:space="preserve">Segue </w:t>
      </w:r>
      <w:r w:rsidRPr="00CF167C">
        <w:rPr>
          <w:rFonts w:ascii="Times New Roman" w:hAnsi="Times New Roman" w:cs="Times New Roman"/>
          <w:lang w:val="it-IT"/>
        </w:rPr>
        <w:t xml:space="preserve">spe </w:t>
      </w:r>
      <w:r w:rsidRPr="00CF167C">
        <w:rPr>
          <w:rFonts w:ascii="Times New Roman" w:hAnsi="Times New Roman" w:cs="Times New Roman"/>
          <w:i/>
          <w:lang w:val="it-IT"/>
        </w:rPr>
        <w:t>depennato.</w:t>
      </w:r>
    </w:p>
  </w:footnote>
  <w:footnote w:id="150">
    <w:p w14:paraId="78F009F0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 xml:space="preserve">Corretta su </w:t>
      </w:r>
      <w:r w:rsidRPr="00790689">
        <w:rPr>
          <w:rFonts w:ascii="Times New Roman" w:hAnsi="Times New Roman"/>
          <w:lang w:val="it-IT"/>
        </w:rPr>
        <w:t>S</w:t>
      </w:r>
      <w:r w:rsidRPr="00790689">
        <w:rPr>
          <w:rFonts w:ascii="Times New Roman" w:hAnsi="Times New Roman"/>
          <w:i/>
          <w:lang w:val="it-IT"/>
        </w:rPr>
        <w:t>.</w:t>
      </w:r>
    </w:p>
  </w:footnote>
  <w:footnote w:id="151">
    <w:p w14:paraId="2BBA3C51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 xml:space="preserve">Segue </w:t>
      </w:r>
      <w:r w:rsidRPr="00CF167C">
        <w:rPr>
          <w:rFonts w:ascii="Times New Roman" w:hAnsi="Times New Roman" w:cs="Times New Roman"/>
          <w:lang w:val="it-IT"/>
        </w:rPr>
        <w:t>d</w:t>
      </w:r>
      <w:r w:rsidRPr="00CF167C">
        <w:rPr>
          <w:rFonts w:ascii="Times New Roman" w:hAnsi="Times New Roman" w:cs="Times New Roman"/>
          <w:i/>
          <w:lang w:val="it-IT"/>
        </w:rPr>
        <w:t xml:space="preserve"> depennata.</w:t>
      </w:r>
    </w:p>
  </w:footnote>
  <w:footnote w:id="152">
    <w:p w14:paraId="22A8BA48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>Foro nel supporto.</w:t>
      </w:r>
    </w:p>
  </w:footnote>
  <w:footnote w:id="153">
    <w:p w14:paraId="3DFF213E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 xml:space="preserve">Segue </w:t>
      </w:r>
      <w:r w:rsidRPr="00CF167C">
        <w:rPr>
          <w:rFonts w:ascii="Times New Roman" w:hAnsi="Times New Roman" w:cs="Times New Roman"/>
          <w:lang w:val="it-IT"/>
        </w:rPr>
        <w:t xml:space="preserve">scritto </w:t>
      </w:r>
      <w:r w:rsidRPr="00CF167C">
        <w:rPr>
          <w:rFonts w:ascii="Times New Roman" w:hAnsi="Times New Roman" w:cs="Times New Roman"/>
          <w:i/>
          <w:lang w:val="it-IT"/>
        </w:rPr>
        <w:t>depennato.</w:t>
      </w:r>
    </w:p>
  </w:footnote>
  <w:footnote w:id="154">
    <w:p w14:paraId="7FAB0D21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 xml:space="preserve">Segue </w:t>
      </w:r>
      <w:r w:rsidRPr="00CF167C">
        <w:rPr>
          <w:rFonts w:ascii="Times New Roman" w:hAnsi="Times New Roman" w:cs="Times New Roman"/>
          <w:lang w:val="it-IT"/>
        </w:rPr>
        <w:t>li n</w:t>
      </w:r>
      <w:r w:rsidRPr="00CF167C">
        <w:rPr>
          <w:rFonts w:ascii="Times New Roman" w:hAnsi="Times New Roman" w:cs="Times New Roman"/>
          <w:i/>
          <w:lang w:val="it-IT"/>
        </w:rPr>
        <w:t xml:space="preserve"> depennato, come pare.</w:t>
      </w:r>
    </w:p>
  </w:footnote>
  <w:footnote w:id="155">
    <w:p w14:paraId="6023A160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>Foro nel supporto.</w:t>
      </w:r>
    </w:p>
  </w:footnote>
  <w:footnote w:id="156">
    <w:p w14:paraId="51F2B96A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iCs/>
          <w:lang w:val="it-IT"/>
        </w:rPr>
        <w:t>Esito di correzione.</w:t>
      </w:r>
    </w:p>
  </w:footnote>
  <w:footnote w:id="157">
    <w:p w14:paraId="67BFF3AB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r- </w:t>
      </w:r>
      <w:r w:rsidRPr="00CF167C">
        <w:rPr>
          <w:rFonts w:ascii="Times New Roman" w:hAnsi="Times New Roman" w:cs="Times New Roman"/>
          <w:i/>
          <w:lang w:val="it-IT"/>
        </w:rPr>
        <w:t xml:space="preserve">corretta su </w:t>
      </w:r>
      <w:r w:rsidRPr="00CF167C">
        <w:rPr>
          <w:rFonts w:ascii="Times New Roman" w:hAnsi="Times New Roman" w:cs="Times New Roman"/>
          <w:lang w:val="it-IT"/>
        </w:rPr>
        <w:t>d-</w:t>
      </w:r>
      <w:r w:rsidRPr="00CF167C">
        <w:rPr>
          <w:rFonts w:ascii="Times New Roman" w:hAnsi="Times New Roman" w:cs="Times New Roman"/>
          <w:i/>
          <w:lang w:val="it-IT"/>
        </w:rPr>
        <w:t>.</w:t>
      </w:r>
    </w:p>
  </w:footnote>
  <w:footnote w:id="158">
    <w:p w14:paraId="49F3D0FF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 xml:space="preserve">Segue </w:t>
      </w:r>
      <w:r w:rsidRPr="00CF167C">
        <w:rPr>
          <w:rFonts w:ascii="Times New Roman" w:hAnsi="Times New Roman" w:cs="Times New Roman"/>
          <w:iCs/>
          <w:lang w:val="it-IT"/>
        </w:rPr>
        <w:t xml:space="preserve">-l </w:t>
      </w:r>
      <w:r w:rsidRPr="00CF167C">
        <w:rPr>
          <w:rFonts w:ascii="Times New Roman" w:hAnsi="Times New Roman" w:cs="Times New Roman"/>
          <w:lang w:val="it-IT"/>
        </w:rPr>
        <w:t>man</w:t>
      </w:r>
      <w:r w:rsidRPr="00CF167C">
        <w:rPr>
          <w:rFonts w:ascii="Times New Roman" w:hAnsi="Times New Roman" w:cs="Times New Roman"/>
          <w:i/>
          <w:lang w:val="it-IT"/>
        </w:rPr>
        <w:t xml:space="preserve"> depennato.</w:t>
      </w:r>
    </w:p>
  </w:footnote>
  <w:footnote w:id="159">
    <w:p w14:paraId="29A5935D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</w:t>
      </w:r>
      <w:r w:rsidRPr="00465298">
        <w:rPr>
          <w:rFonts w:ascii="Times New Roman" w:hAnsi="Times New Roman" w:cs="Times New Roman"/>
          <w:iCs/>
          <w:lang w:val="it-IT"/>
        </w:rPr>
        <w:t xml:space="preserve">-s </w:t>
      </w:r>
      <w:r w:rsidRPr="00CF167C">
        <w:rPr>
          <w:rFonts w:ascii="Times New Roman" w:hAnsi="Times New Roman" w:cs="Times New Roman"/>
          <w:i/>
          <w:lang w:val="it-IT"/>
        </w:rPr>
        <w:t>esito di correzione.</w:t>
      </w:r>
    </w:p>
  </w:footnote>
  <w:footnote w:id="160">
    <w:p w14:paraId="501330A0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 xml:space="preserve">Segue </w:t>
      </w:r>
      <w:r w:rsidRPr="00CF167C">
        <w:rPr>
          <w:rFonts w:ascii="Times New Roman" w:hAnsi="Times New Roman" w:cs="Times New Roman"/>
          <w:lang w:val="it-IT"/>
        </w:rPr>
        <w:t xml:space="preserve">ancorché </w:t>
      </w:r>
      <w:r w:rsidRPr="00CF167C">
        <w:rPr>
          <w:rFonts w:ascii="Times New Roman" w:hAnsi="Times New Roman" w:cs="Times New Roman"/>
          <w:i/>
          <w:lang w:val="it-IT"/>
        </w:rPr>
        <w:t>depennato.</w:t>
      </w:r>
    </w:p>
  </w:footnote>
  <w:footnote w:id="161">
    <w:p w14:paraId="0B3D3BCD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-cerle </w:t>
      </w:r>
      <w:r w:rsidRPr="00CF167C">
        <w:rPr>
          <w:rFonts w:ascii="Times New Roman" w:hAnsi="Times New Roman" w:cs="Times New Roman"/>
          <w:i/>
          <w:lang w:val="it-IT"/>
        </w:rPr>
        <w:t xml:space="preserve">aggiunto in sopralinea su </w:t>
      </w:r>
      <w:r w:rsidRPr="00CF167C">
        <w:rPr>
          <w:rFonts w:ascii="Times New Roman" w:hAnsi="Times New Roman" w:cs="Times New Roman"/>
          <w:i/>
          <w:iCs/>
          <w:lang w:val="it-IT"/>
        </w:rPr>
        <w:t>testo</w:t>
      </w:r>
      <w:r w:rsidRPr="00CF167C">
        <w:rPr>
          <w:rFonts w:ascii="Times New Roman" w:hAnsi="Times New Roman" w:cs="Times New Roman"/>
          <w:i/>
          <w:lang w:val="it-IT"/>
        </w:rPr>
        <w:t xml:space="preserve"> depennato.</w:t>
      </w:r>
    </w:p>
  </w:footnote>
  <w:footnote w:id="162">
    <w:p w14:paraId="472BDA80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 xml:space="preserve">Segue </w:t>
      </w:r>
      <w:r w:rsidRPr="00CF167C">
        <w:rPr>
          <w:rFonts w:ascii="Times New Roman" w:hAnsi="Times New Roman" w:cs="Times New Roman"/>
          <w:lang w:val="it-IT"/>
        </w:rPr>
        <w:t>che</w:t>
      </w:r>
      <w:r w:rsidRPr="00CF167C">
        <w:rPr>
          <w:rFonts w:ascii="Times New Roman" w:hAnsi="Times New Roman" w:cs="Times New Roman"/>
          <w:i/>
          <w:lang w:val="it-IT"/>
        </w:rPr>
        <w:t xml:space="preserve"> depennato.</w:t>
      </w:r>
    </w:p>
  </w:footnote>
  <w:footnote w:id="163">
    <w:p w14:paraId="786A2EB9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 xml:space="preserve">Segue </w:t>
      </w:r>
      <w:r w:rsidRPr="00CF167C">
        <w:rPr>
          <w:rFonts w:ascii="Times New Roman" w:hAnsi="Times New Roman" w:cs="Times New Roman"/>
          <w:lang w:val="it-IT"/>
        </w:rPr>
        <w:t>instan</w:t>
      </w:r>
      <w:r w:rsidRPr="00CF167C">
        <w:rPr>
          <w:rFonts w:ascii="Times New Roman" w:hAnsi="Times New Roman" w:cs="Times New Roman"/>
          <w:i/>
          <w:lang w:val="it-IT"/>
        </w:rPr>
        <w:t xml:space="preserve"> depennato.</w:t>
      </w:r>
    </w:p>
  </w:footnote>
  <w:footnote w:id="164">
    <w:p w14:paraId="1C8F6153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ED72D8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 xml:space="preserve">Segue </w:t>
      </w:r>
      <w:r w:rsidRPr="00CF167C">
        <w:rPr>
          <w:rFonts w:ascii="Times New Roman" w:hAnsi="Times New Roman" w:cs="Times New Roman"/>
          <w:lang w:val="it-IT"/>
        </w:rPr>
        <w:t>possi</w:t>
      </w:r>
      <w:r w:rsidRPr="00CF167C">
        <w:rPr>
          <w:rFonts w:ascii="Times New Roman" w:hAnsi="Times New Roman" w:cs="Times New Roman"/>
          <w:i/>
          <w:lang w:val="it-IT"/>
        </w:rPr>
        <w:t xml:space="preserve"> depennato.</w:t>
      </w:r>
    </w:p>
  </w:footnote>
  <w:footnote w:id="165">
    <w:p w14:paraId="43957934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ED72D8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lang w:val="it-IT"/>
        </w:rPr>
        <w:t>-e-</w:t>
      </w:r>
      <w:r w:rsidRPr="00CF167C">
        <w:rPr>
          <w:rFonts w:ascii="Times New Roman" w:hAnsi="Times New Roman" w:cs="Times New Roman"/>
          <w:i/>
          <w:lang w:val="it-IT"/>
        </w:rPr>
        <w:t xml:space="preserve"> corretta su -</w:t>
      </w:r>
      <w:r w:rsidRPr="00CF167C">
        <w:rPr>
          <w:rFonts w:ascii="Times New Roman" w:hAnsi="Times New Roman" w:cs="Times New Roman"/>
          <w:lang w:val="it-IT"/>
        </w:rPr>
        <w:t>a-</w:t>
      </w:r>
      <w:r w:rsidRPr="00CF167C">
        <w:rPr>
          <w:rFonts w:ascii="Times New Roman" w:hAnsi="Times New Roman" w:cs="Times New Roman"/>
          <w:i/>
          <w:lang w:val="it-IT"/>
        </w:rPr>
        <w:t>.</w:t>
      </w:r>
    </w:p>
  </w:footnote>
  <w:footnote w:id="166">
    <w:p w14:paraId="5857A7BD" w14:textId="1C14B7AC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>Segue</w:t>
      </w:r>
      <w:r w:rsidRPr="00CF167C">
        <w:rPr>
          <w:rFonts w:ascii="Times New Roman" w:hAnsi="Times New Roman" w:cs="Times New Roman"/>
          <w:lang w:val="it-IT"/>
        </w:rPr>
        <w:t xml:space="preserve"> che </w:t>
      </w:r>
      <w:r w:rsidRPr="00CF167C">
        <w:rPr>
          <w:rFonts w:ascii="Times New Roman" w:hAnsi="Times New Roman" w:cs="Times New Roman"/>
          <w:i/>
          <w:lang w:val="it-IT"/>
        </w:rPr>
        <w:t>depennato.</w:t>
      </w:r>
    </w:p>
  </w:footnote>
  <w:footnote w:id="167">
    <w:p w14:paraId="35CAF46C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non cessava</w:t>
      </w:r>
      <w:r w:rsidRPr="00CF167C">
        <w:rPr>
          <w:rFonts w:ascii="Times New Roman" w:hAnsi="Times New Roman" w:cs="Times New Roman"/>
          <w:i/>
          <w:lang w:val="it-IT"/>
        </w:rPr>
        <w:t xml:space="preserve"> aggiunto in sopralinea su</w:t>
      </w:r>
      <w:r w:rsidRPr="00CF167C">
        <w:rPr>
          <w:rFonts w:ascii="Times New Roman" w:hAnsi="Times New Roman" w:cs="Times New Roman"/>
          <w:lang w:val="it-IT"/>
        </w:rPr>
        <w:t xml:space="preserve"> continuava </w:t>
      </w:r>
      <w:r w:rsidRPr="00CF167C">
        <w:rPr>
          <w:rFonts w:ascii="Times New Roman" w:hAnsi="Times New Roman" w:cs="Times New Roman"/>
          <w:i/>
          <w:lang w:val="it-IT"/>
        </w:rPr>
        <w:t>depennato.</w:t>
      </w:r>
    </w:p>
  </w:footnote>
  <w:footnote w:id="168">
    <w:p w14:paraId="460FA941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iCs/>
          <w:lang w:val="it-IT"/>
        </w:rPr>
        <w:t>Aggiunto in sopralinea con segno di inserimento.</w:t>
      </w:r>
    </w:p>
  </w:footnote>
  <w:footnote w:id="169">
    <w:p w14:paraId="61DCEA2B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>Foro nel supporto.</w:t>
      </w:r>
    </w:p>
  </w:footnote>
  <w:footnote w:id="170">
    <w:p w14:paraId="73105F5D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 xml:space="preserve">Segue </w:t>
      </w:r>
      <w:r w:rsidRPr="00CF167C">
        <w:rPr>
          <w:rFonts w:ascii="Times New Roman" w:hAnsi="Times New Roman" w:cs="Times New Roman"/>
          <w:lang w:val="it-IT"/>
        </w:rPr>
        <w:t xml:space="preserve">dubietà </w:t>
      </w:r>
      <w:r w:rsidRPr="00CF167C">
        <w:rPr>
          <w:rFonts w:ascii="Times New Roman" w:hAnsi="Times New Roman" w:cs="Times New Roman"/>
          <w:i/>
          <w:lang w:val="it-IT"/>
        </w:rPr>
        <w:t>depennato.</w:t>
      </w:r>
    </w:p>
  </w:footnote>
  <w:footnote w:id="171">
    <w:p w14:paraId="56277AA1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>Foro nel supporto.</w:t>
      </w:r>
    </w:p>
  </w:footnote>
  <w:footnote w:id="172">
    <w:p w14:paraId="43985877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d- </w:t>
      </w:r>
      <w:r w:rsidRPr="00CF167C">
        <w:rPr>
          <w:rFonts w:ascii="Times New Roman" w:hAnsi="Times New Roman" w:cs="Times New Roman"/>
          <w:i/>
          <w:lang w:val="it-IT"/>
        </w:rPr>
        <w:t>esito di correzione.</w:t>
      </w:r>
    </w:p>
  </w:footnote>
  <w:footnote w:id="173">
    <w:p w14:paraId="4686AF3D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che ’l Palatino </w:t>
      </w:r>
      <w:r w:rsidRPr="00CF167C">
        <w:rPr>
          <w:rFonts w:ascii="Times New Roman" w:hAnsi="Times New Roman" w:cs="Times New Roman"/>
          <w:i/>
          <w:lang w:val="it-IT"/>
        </w:rPr>
        <w:t>aggiunto in sopralinea con segno di inserimento.</w:t>
      </w:r>
    </w:p>
  </w:footnote>
  <w:footnote w:id="174">
    <w:p w14:paraId="37FD811D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 xml:space="preserve">Corretto su </w:t>
      </w:r>
      <w:r w:rsidRPr="00CF167C">
        <w:rPr>
          <w:rFonts w:ascii="Times New Roman" w:hAnsi="Times New Roman" w:cs="Times New Roman"/>
          <w:lang w:val="it-IT"/>
        </w:rPr>
        <w:t>3</w:t>
      </w:r>
      <w:r w:rsidRPr="00CF167C">
        <w:rPr>
          <w:rFonts w:ascii="Times New Roman" w:hAnsi="Times New Roman" w:cs="Times New Roman"/>
          <w:vertAlign w:val="superscript"/>
          <w:lang w:val="it-IT"/>
        </w:rPr>
        <w:t>a</w:t>
      </w:r>
      <w:r w:rsidRPr="00CF167C">
        <w:rPr>
          <w:rFonts w:ascii="Times New Roman" w:hAnsi="Times New Roman" w:cs="Times New Roman"/>
          <w:lang w:val="it-IT"/>
        </w:rPr>
        <w:t>.</w:t>
      </w:r>
    </w:p>
  </w:footnote>
  <w:footnote w:id="175">
    <w:p w14:paraId="134F1A18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>Segue</w:t>
      </w:r>
      <w:r w:rsidRPr="00CF167C">
        <w:rPr>
          <w:rFonts w:ascii="Times New Roman" w:hAnsi="Times New Roman" w:cs="Times New Roman"/>
          <w:lang w:val="it-IT"/>
        </w:rPr>
        <w:t xml:space="preserve"> buon</w:t>
      </w:r>
      <w:r w:rsidRPr="00790689">
        <w:rPr>
          <w:rFonts w:ascii="Times New Roman" w:hAnsi="Times New Roman" w:cs="Times New Roman"/>
          <w:i/>
          <w:lang w:val="it-IT"/>
        </w:rPr>
        <w:t xml:space="preserve"> depennato.</w:t>
      </w:r>
    </w:p>
  </w:footnote>
  <w:footnote w:id="176">
    <w:p w14:paraId="5CA8B50D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iCs/>
          <w:lang w:val="it-IT"/>
        </w:rPr>
        <w:t>Esito di correzione</w:t>
      </w:r>
      <w:r w:rsidRPr="00CF167C">
        <w:rPr>
          <w:rFonts w:ascii="Times New Roman" w:hAnsi="Times New Roman" w:cs="Times New Roman"/>
          <w:i/>
          <w:lang w:val="it-IT"/>
        </w:rPr>
        <w:t>.</w:t>
      </w:r>
    </w:p>
  </w:footnote>
  <w:footnote w:id="177">
    <w:p w14:paraId="4F36A59D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ED72D8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lang w:val="it-IT"/>
        </w:rPr>
        <w:t>ce-</w:t>
      </w:r>
      <w:r w:rsidRPr="00CF167C">
        <w:rPr>
          <w:rFonts w:ascii="Times New Roman" w:hAnsi="Times New Roman" w:cs="Times New Roman"/>
          <w:i/>
          <w:lang w:val="it-IT"/>
        </w:rPr>
        <w:t xml:space="preserve"> corretto su </w:t>
      </w:r>
      <w:r w:rsidRPr="00CF167C">
        <w:rPr>
          <w:rFonts w:ascii="Times New Roman" w:hAnsi="Times New Roman" w:cs="Times New Roman"/>
          <w:lang w:val="it-IT"/>
        </w:rPr>
        <w:t>vi-</w:t>
      </w:r>
      <w:r w:rsidRPr="00CF167C">
        <w:rPr>
          <w:rFonts w:ascii="Times New Roman" w:hAnsi="Times New Roman" w:cs="Times New Roman"/>
          <w:i/>
          <w:lang w:val="it-IT"/>
        </w:rPr>
        <w:t>.</w:t>
      </w:r>
    </w:p>
  </w:footnote>
  <w:footnote w:id="178">
    <w:p w14:paraId="7E7C5578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ED72D8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i/>
          <w:lang w:val="it-IT"/>
        </w:rPr>
        <w:t xml:space="preserve">Segue </w:t>
      </w:r>
      <w:r w:rsidRPr="00CF167C">
        <w:rPr>
          <w:rFonts w:ascii="Times New Roman" w:hAnsi="Times New Roman" w:cs="Times New Roman"/>
          <w:lang w:val="it-IT"/>
        </w:rPr>
        <w:t>-t</w:t>
      </w:r>
      <w:r w:rsidRPr="00CF167C">
        <w:rPr>
          <w:rFonts w:ascii="Times New Roman" w:hAnsi="Times New Roman" w:cs="Times New Roman"/>
          <w:i/>
          <w:lang w:val="it-IT"/>
        </w:rPr>
        <w:t xml:space="preserve"> depennata.</w:t>
      </w:r>
    </w:p>
  </w:footnote>
  <w:footnote w:id="179">
    <w:p w14:paraId="02E7C9D8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ED72D8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lang w:val="it-IT"/>
        </w:rPr>
        <w:t xml:space="preserve">-e </w:t>
      </w:r>
      <w:r w:rsidRPr="00CF167C">
        <w:rPr>
          <w:rFonts w:ascii="Times New Roman" w:hAnsi="Times New Roman" w:cs="Times New Roman"/>
          <w:i/>
          <w:lang w:val="it-IT"/>
        </w:rPr>
        <w:t>corretta su -</w:t>
      </w:r>
      <w:r w:rsidRPr="00CF167C">
        <w:rPr>
          <w:rFonts w:ascii="Times New Roman" w:hAnsi="Times New Roman" w:cs="Times New Roman"/>
          <w:lang w:val="it-IT"/>
        </w:rPr>
        <w:t>a</w:t>
      </w:r>
      <w:r w:rsidRPr="00CF167C">
        <w:rPr>
          <w:rFonts w:ascii="Times New Roman" w:hAnsi="Times New Roman" w:cs="Times New Roman"/>
          <w:i/>
          <w:lang w:val="it-IT"/>
        </w:rPr>
        <w:t>.</w:t>
      </w:r>
    </w:p>
  </w:footnote>
  <w:footnote w:id="180">
    <w:p w14:paraId="113710A7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ED72D8">
        <w:rPr>
          <w:rFonts w:ascii="Times New Roman" w:hAnsi="Times New Roman" w:cs="Times New Roman"/>
          <w:lang w:val="it-IT"/>
        </w:rPr>
        <w:t xml:space="preserve"> </w:t>
      </w:r>
      <w:r w:rsidRPr="00CF167C">
        <w:rPr>
          <w:rFonts w:ascii="Times New Roman" w:hAnsi="Times New Roman" w:cs="Times New Roman"/>
          <w:lang w:val="it-IT"/>
        </w:rPr>
        <w:t>-c-</w:t>
      </w:r>
      <w:r w:rsidRPr="00CF167C">
        <w:rPr>
          <w:rFonts w:ascii="Times New Roman" w:hAnsi="Times New Roman" w:cs="Times New Roman"/>
          <w:i/>
          <w:lang w:val="it-IT"/>
        </w:rPr>
        <w:t xml:space="preserve"> corretta su -</w:t>
      </w:r>
      <w:r w:rsidRPr="00CF167C">
        <w:rPr>
          <w:rFonts w:ascii="Times New Roman" w:hAnsi="Times New Roman" w:cs="Times New Roman"/>
          <w:lang w:val="it-IT"/>
        </w:rPr>
        <w:t>p-</w:t>
      </w:r>
      <w:r w:rsidRPr="00CF167C">
        <w:rPr>
          <w:rFonts w:ascii="Times New Roman" w:hAnsi="Times New Roman" w:cs="Times New Roman"/>
          <w:i/>
          <w:lang w:val="it-IT"/>
        </w:rPr>
        <w:t>.</w:t>
      </w:r>
    </w:p>
  </w:footnote>
  <w:footnote w:id="181">
    <w:p w14:paraId="08869E75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CF167C">
        <w:rPr>
          <w:rFonts w:ascii="Times New Roman" w:hAnsi="Times New Roman" w:cs="Times New Roman"/>
          <w:lang w:val="it-IT"/>
        </w:rPr>
        <w:t xml:space="preserve"> a trovarlo </w:t>
      </w:r>
      <w:r w:rsidRPr="00CF167C">
        <w:rPr>
          <w:rFonts w:ascii="Times New Roman" w:hAnsi="Times New Roman" w:cs="Times New Roman"/>
          <w:i/>
          <w:lang w:val="it-IT"/>
        </w:rPr>
        <w:t>esito di correzione.</w:t>
      </w:r>
    </w:p>
  </w:footnote>
  <w:footnote w:id="182">
    <w:p w14:paraId="2F799312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Esito di correzione.</w:t>
      </w:r>
    </w:p>
  </w:footnote>
  <w:footnote w:id="183">
    <w:p w14:paraId="660BE597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Segue parola depennata.</w:t>
      </w:r>
    </w:p>
  </w:footnote>
  <w:footnote w:id="184">
    <w:p w14:paraId="7173B9B4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Aggiunto in sopralinea con segno di inserimento.</w:t>
      </w:r>
    </w:p>
  </w:footnote>
  <w:footnote w:id="185">
    <w:p w14:paraId="7FA82526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Così A.</w:t>
      </w:r>
    </w:p>
  </w:footnote>
  <w:footnote w:id="186">
    <w:p w14:paraId="70A61F42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Così A.</w:t>
      </w:r>
    </w:p>
  </w:footnote>
  <w:footnote w:id="187">
    <w:p w14:paraId="300A1BF1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Aggiunto in sopralinea con segno di inserimento.</w:t>
      </w:r>
    </w:p>
  </w:footnote>
  <w:footnote w:id="188">
    <w:p w14:paraId="0EDEB4DC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Così A.</w:t>
      </w:r>
    </w:p>
  </w:footnote>
  <w:footnote w:id="189">
    <w:p w14:paraId="10CD1A44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Esito di correzione.</w:t>
      </w:r>
    </w:p>
  </w:footnote>
  <w:footnote w:id="190">
    <w:p w14:paraId="27755AFA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Aggiunto in sopralinea con segno di inserimento.</w:t>
      </w:r>
    </w:p>
  </w:footnote>
  <w:footnote w:id="191">
    <w:p w14:paraId="5C2FEC1B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Aggiunto in sopralinea con segno di inserimento.</w:t>
      </w:r>
    </w:p>
  </w:footnote>
  <w:footnote w:id="192">
    <w:p w14:paraId="3581A5FF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 xml:space="preserve">Segue </w:t>
      </w:r>
      <w:r w:rsidRPr="00790689">
        <w:rPr>
          <w:rFonts w:ascii="Times New Roman" w:hAnsi="Times New Roman"/>
          <w:lang w:val="it-IT"/>
        </w:rPr>
        <w:t>dell</w:t>
      </w:r>
      <w:r w:rsidRPr="00790689">
        <w:rPr>
          <w:rFonts w:ascii="Times New Roman" w:hAnsi="Times New Roman"/>
          <w:i/>
          <w:lang w:val="it-IT"/>
        </w:rPr>
        <w:t xml:space="preserve"> depennato.</w:t>
      </w:r>
    </w:p>
  </w:footnote>
  <w:footnote w:id="193">
    <w:p w14:paraId="49C9E77A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Così A.</w:t>
      </w:r>
    </w:p>
  </w:footnote>
  <w:footnote w:id="194">
    <w:p w14:paraId="61C203DE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-e- </w:t>
      </w:r>
      <w:r w:rsidRPr="00790689">
        <w:rPr>
          <w:rFonts w:ascii="Times New Roman" w:hAnsi="Times New Roman"/>
          <w:i/>
          <w:lang w:val="it-IT"/>
        </w:rPr>
        <w:t xml:space="preserve">corretta da </w:t>
      </w:r>
      <w:r w:rsidRPr="00790689">
        <w:rPr>
          <w:rFonts w:ascii="Times New Roman" w:hAnsi="Times New Roman"/>
          <w:lang w:val="it-IT"/>
        </w:rPr>
        <w:t>-o-</w:t>
      </w:r>
      <w:r w:rsidRPr="00790689">
        <w:rPr>
          <w:rFonts w:ascii="Times New Roman" w:hAnsi="Times New Roman"/>
          <w:i/>
          <w:lang w:val="it-IT"/>
        </w:rPr>
        <w:t>.</w:t>
      </w:r>
    </w:p>
  </w:footnote>
  <w:footnote w:id="195">
    <w:p w14:paraId="6B1B3F9A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 xml:space="preserve">Aggiunto in sopralinea su </w:t>
      </w:r>
      <w:r w:rsidRPr="00790689">
        <w:rPr>
          <w:rFonts w:ascii="Times New Roman" w:hAnsi="Times New Roman"/>
          <w:lang w:val="it-IT"/>
        </w:rPr>
        <w:t>di allegarmi</w:t>
      </w:r>
      <w:r w:rsidRPr="00790689">
        <w:rPr>
          <w:rFonts w:ascii="Times New Roman" w:hAnsi="Times New Roman"/>
          <w:i/>
          <w:lang w:val="it-IT"/>
        </w:rPr>
        <w:t xml:space="preserve"> depennato.</w:t>
      </w:r>
    </w:p>
  </w:footnote>
  <w:footnote w:id="196">
    <w:p w14:paraId="0F63DCA0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 xml:space="preserve">Aggiunto in sopralinea su </w:t>
      </w:r>
      <w:r w:rsidRPr="00790689">
        <w:rPr>
          <w:rFonts w:ascii="Times New Roman" w:hAnsi="Times New Roman"/>
          <w:lang w:val="it-IT"/>
        </w:rPr>
        <w:t>legati</w:t>
      </w:r>
      <w:r w:rsidRPr="00790689">
        <w:rPr>
          <w:rFonts w:ascii="Times New Roman" w:hAnsi="Times New Roman"/>
          <w:i/>
          <w:lang w:val="it-IT"/>
        </w:rPr>
        <w:t xml:space="preserve"> depennato.</w:t>
      </w:r>
    </w:p>
  </w:footnote>
  <w:footnote w:id="197">
    <w:p w14:paraId="0513AC56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 xml:space="preserve">Segue </w:t>
      </w:r>
      <w:r w:rsidRPr="00790689">
        <w:rPr>
          <w:rFonts w:ascii="Times New Roman" w:hAnsi="Times New Roman"/>
          <w:lang w:val="it-IT"/>
        </w:rPr>
        <w:t>per</w:t>
      </w:r>
      <w:r w:rsidRPr="00790689">
        <w:rPr>
          <w:rFonts w:ascii="Times New Roman" w:hAnsi="Times New Roman"/>
          <w:i/>
          <w:lang w:val="it-IT"/>
        </w:rPr>
        <w:t xml:space="preserve"> depennato.</w:t>
      </w:r>
    </w:p>
  </w:footnote>
  <w:footnote w:id="198">
    <w:p w14:paraId="5EC71A49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Segue parola depennata.</w:t>
      </w:r>
    </w:p>
  </w:footnote>
  <w:footnote w:id="199">
    <w:p w14:paraId="17484175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Aggiunto in sopralinea su per depennato.</w:t>
      </w:r>
    </w:p>
  </w:footnote>
  <w:footnote w:id="200">
    <w:p w14:paraId="4A03DE4D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 xml:space="preserve">Corretto da </w:t>
      </w:r>
      <w:r w:rsidRPr="00790689">
        <w:rPr>
          <w:rFonts w:ascii="Times New Roman" w:hAnsi="Times New Roman"/>
          <w:lang w:val="it-IT"/>
        </w:rPr>
        <w:t>lo</w:t>
      </w:r>
      <w:r w:rsidRPr="00790689">
        <w:rPr>
          <w:rFonts w:ascii="Times New Roman" w:hAnsi="Times New Roman"/>
          <w:i/>
          <w:lang w:val="it-IT"/>
        </w:rPr>
        <w:t xml:space="preserve">; segue </w:t>
      </w:r>
      <w:r w:rsidRPr="00790689">
        <w:rPr>
          <w:rFonts w:ascii="Times New Roman" w:hAnsi="Times New Roman"/>
          <w:lang w:val="it-IT"/>
        </w:rPr>
        <w:t>stesso</w:t>
      </w:r>
      <w:r w:rsidRPr="00790689">
        <w:rPr>
          <w:rFonts w:ascii="Times New Roman" w:hAnsi="Times New Roman"/>
          <w:i/>
          <w:lang w:val="it-IT"/>
        </w:rPr>
        <w:t xml:space="preserve"> depennato.</w:t>
      </w:r>
    </w:p>
  </w:footnote>
  <w:footnote w:id="201">
    <w:p w14:paraId="1173FDAD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 xml:space="preserve">Segue </w:t>
      </w:r>
      <w:r w:rsidRPr="00790689">
        <w:rPr>
          <w:rFonts w:ascii="Times New Roman" w:hAnsi="Times New Roman"/>
          <w:lang w:val="it-IT"/>
        </w:rPr>
        <w:t>ch</w:t>
      </w:r>
      <w:r w:rsidRPr="00790689">
        <w:rPr>
          <w:rFonts w:ascii="Times New Roman" w:hAnsi="Times New Roman"/>
          <w:i/>
          <w:lang w:val="it-IT"/>
        </w:rPr>
        <w:t xml:space="preserve"> depennato.</w:t>
      </w:r>
    </w:p>
  </w:footnote>
  <w:footnote w:id="202">
    <w:p w14:paraId="29D79730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Segue parola depennata.</w:t>
      </w:r>
    </w:p>
  </w:footnote>
  <w:footnote w:id="203">
    <w:p w14:paraId="4ECFCEE6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15- </w:t>
      </w:r>
      <w:r w:rsidRPr="00790689">
        <w:rPr>
          <w:rFonts w:ascii="Times New Roman" w:hAnsi="Times New Roman"/>
          <w:i/>
          <w:lang w:val="it-IT"/>
        </w:rPr>
        <w:t xml:space="preserve">corretto da </w:t>
      </w:r>
      <w:r w:rsidRPr="00790689">
        <w:rPr>
          <w:rFonts w:ascii="Times New Roman" w:hAnsi="Times New Roman"/>
          <w:lang w:val="it-IT"/>
        </w:rPr>
        <w:t>22-</w:t>
      </w:r>
      <w:r w:rsidRPr="00790689">
        <w:rPr>
          <w:rFonts w:ascii="Times New Roman" w:hAnsi="Times New Roman"/>
          <w:i/>
          <w:lang w:val="it-IT"/>
        </w:rPr>
        <w:t>.</w:t>
      </w:r>
    </w:p>
  </w:footnote>
  <w:footnote w:id="204">
    <w:p w14:paraId="15412BD1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Aggiunto in sopralinea su parola depennata.</w:t>
      </w:r>
    </w:p>
  </w:footnote>
  <w:footnote w:id="205">
    <w:p w14:paraId="003AB7BD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 xml:space="preserve">Aggiunto in sopralinea su </w:t>
      </w:r>
      <w:r w:rsidRPr="00790689">
        <w:rPr>
          <w:rFonts w:ascii="Times New Roman" w:hAnsi="Times New Roman"/>
          <w:lang w:val="it-IT"/>
        </w:rPr>
        <w:t>ricevuto</w:t>
      </w:r>
      <w:r w:rsidRPr="00790689">
        <w:rPr>
          <w:rFonts w:ascii="Times New Roman" w:hAnsi="Times New Roman"/>
          <w:i/>
          <w:lang w:val="it-IT"/>
        </w:rPr>
        <w:t xml:space="preserve"> depennato. </w:t>
      </w:r>
    </w:p>
  </w:footnote>
  <w:footnote w:id="206">
    <w:p w14:paraId="67A773B9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 xml:space="preserve">Segue </w:t>
      </w:r>
      <w:r w:rsidRPr="00790689">
        <w:rPr>
          <w:rFonts w:ascii="Times New Roman" w:hAnsi="Times New Roman"/>
          <w:lang w:val="it-IT"/>
        </w:rPr>
        <w:t>gli</w:t>
      </w:r>
      <w:r w:rsidRPr="00790689">
        <w:rPr>
          <w:rFonts w:ascii="Times New Roman" w:hAnsi="Times New Roman"/>
          <w:i/>
          <w:lang w:val="it-IT"/>
        </w:rPr>
        <w:t xml:space="preserve"> depennato.</w:t>
      </w:r>
    </w:p>
  </w:footnote>
  <w:footnote w:id="207">
    <w:p w14:paraId="1E0F648A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ch’ella</w:t>
      </w:r>
      <w:r w:rsidRPr="00790689">
        <w:rPr>
          <w:rFonts w:ascii="Times New Roman" w:hAnsi="Times New Roman"/>
          <w:i/>
          <w:lang w:val="it-IT"/>
        </w:rPr>
        <w:t xml:space="preserve"> aggiunto in sopralinea con segno di inserimento.</w:t>
      </w:r>
    </w:p>
  </w:footnote>
  <w:footnote w:id="208">
    <w:p w14:paraId="4F90CC50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-i </w:t>
      </w:r>
      <w:r w:rsidRPr="00790689">
        <w:rPr>
          <w:rFonts w:ascii="Times New Roman" w:hAnsi="Times New Roman"/>
          <w:i/>
          <w:lang w:val="it-IT"/>
        </w:rPr>
        <w:t>corretta da</w:t>
      </w:r>
      <w:r w:rsidRPr="00790689">
        <w:rPr>
          <w:rFonts w:ascii="Times New Roman" w:hAnsi="Times New Roman"/>
          <w:lang w:val="it-IT"/>
        </w:rPr>
        <w:t xml:space="preserve"> -e</w:t>
      </w:r>
      <w:r w:rsidRPr="00790689">
        <w:rPr>
          <w:rFonts w:ascii="Times New Roman" w:hAnsi="Times New Roman"/>
          <w:i/>
          <w:lang w:val="it-IT"/>
        </w:rPr>
        <w:t>; segue parola depennata.</w:t>
      </w:r>
    </w:p>
  </w:footnote>
  <w:footnote w:id="209">
    <w:p w14:paraId="00FAEC2A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Segue parola depennata.</w:t>
      </w:r>
    </w:p>
  </w:footnote>
  <w:footnote w:id="210">
    <w:p w14:paraId="3542A53B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Segue parola depennata.</w:t>
      </w:r>
    </w:p>
  </w:footnote>
  <w:footnote w:id="211">
    <w:p w14:paraId="58C99516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Segue</w:t>
      </w:r>
      <w:r w:rsidRPr="00790689">
        <w:rPr>
          <w:rFonts w:ascii="Times New Roman" w:hAnsi="Times New Roman"/>
          <w:lang w:val="it-IT"/>
        </w:rPr>
        <w:t xml:space="preserve"> il </w:t>
      </w:r>
      <w:r w:rsidRPr="00790689">
        <w:rPr>
          <w:rFonts w:ascii="Times New Roman" w:hAnsi="Times New Roman"/>
          <w:i/>
          <w:lang w:val="it-IT"/>
        </w:rPr>
        <w:t>depennato.</w:t>
      </w:r>
    </w:p>
  </w:footnote>
  <w:footnote w:id="212">
    <w:p w14:paraId="48694B5D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Segue</w:t>
      </w:r>
      <w:r w:rsidRPr="00790689">
        <w:rPr>
          <w:rFonts w:ascii="Times New Roman" w:hAnsi="Times New Roman"/>
          <w:lang w:val="it-IT"/>
        </w:rPr>
        <w:t xml:space="preserve"> di </w:t>
      </w:r>
      <w:r w:rsidRPr="00790689">
        <w:rPr>
          <w:rFonts w:ascii="Times New Roman" w:hAnsi="Times New Roman"/>
          <w:i/>
          <w:lang w:val="it-IT"/>
        </w:rPr>
        <w:t>depennato.</w:t>
      </w:r>
    </w:p>
  </w:footnote>
  <w:footnote w:id="213">
    <w:p w14:paraId="0A7D1331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Così A.</w:t>
      </w:r>
    </w:p>
  </w:footnote>
  <w:footnote w:id="214">
    <w:p w14:paraId="7B56018F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Segue</w:t>
      </w:r>
      <w:r w:rsidRPr="00790689">
        <w:rPr>
          <w:rFonts w:ascii="Times New Roman" w:hAnsi="Times New Roman"/>
          <w:lang w:val="it-IT"/>
        </w:rPr>
        <w:t xml:space="preserve"> poi </w:t>
      </w:r>
      <w:r w:rsidRPr="00790689">
        <w:rPr>
          <w:rFonts w:ascii="Times New Roman" w:hAnsi="Times New Roman"/>
          <w:i/>
          <w:lang w:val="it-IT"/>
        </w:rPr>
        <w:t>depennato.</w:t>
      </w:r>
    </w:p>
  </w:footnote>
  <w:footnote w:id="215">
    <w:p w14:paraId="2D86C515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 xml:space="preserve">Aggiunto in sopralinea su </w:t>
      </w:r>
      <w:r w:rsidRPr="00790689">
        <w:rPr>
          <w:rFonts w:ascii="Times New Roman" w:hAnsi="Times New Roman"/>
          <w:lang w:val="it-IT"/>
        </w:rPr>
        <w:t>Alessandro</w:t>
      </w:r>
      <w:r w:rsidRPr="00790689">
        <w:rPr>
          <w:rFonts w:ascii="Times New Roman" w:hAnsi="Times New Roman"/>
          <w:i/>
          <w:lang w:val="it-IT"/>
        </w:rPr>
        <w:t xml:space="preserve"> depennato.</w:t>
      </w:r>
    </w:p>
  </w:footnote>
  <w:footnote w:id="216">
    <w:p w14:paraId="26439378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Segue</w:t>
      </w:r>
      <w:r w:rsidRPr="00790689">
        <w:rPr>
          <w:rFonts w:ascii="Times New Roman" w:hAnsi="Times New Roman"/>
          <w:lang w:val="it-IT"/>
        </w:rPr>
        <w:t xml:space="preserve"> paese </w:t>
      </w:r>
      <w:r w:rsidRPr="00790689">
        <w:rPr>
          <w:rFonts w:ascii="Times New Roman" w:hAnsi="Times New Roman"/>
          <w:i/>
          <w:lang w:val="it-IT"/>
        </w:rPr>
        <w:t>depennato.</w:t>
      </w:r>
    </w:p>
  </w:footnote>
  <w:footnote w:id="217">
    <w:p w14:paraId="097D1819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Aggiunto in sopralinea con segno di inserimento.</w:t>
      </w:r>
    </w:p>
  </w:footnote>
  <w:footnote w:id="218">
    <w:p w14:paraId="1F121EB9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Segue</w:t>
      </w:r>
      <w:r w:rsidRPr="00790689">
        <w:rPr>
          <w:rFonts w:ascii="Times New Roman" w:hAnsi="Times New Roman"/>
          <w:lang w:val="it-IT"/>
        </w:rPr>
        <w:t xml:space="preserve"> in questi altri </w:t>
      </w:r>
      <w:r w:rsidRPr="00790689">
        <w:rPr>
          <w:rFonts w:ascii="Times New Roman" w:hAnsi="Times New Roman"/>
          <w:i/>
          <w:lang w:val="it-IT"/>
        </w:rPr>
        <w:t>depennato.</w:t>
      </w:r>
    </w:p>
  </w:footnote>
  <w:footnote w:id="219">
    <w:p w14:paraId="1531560F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Aggiunto in sopralinea su parola depennata.</w:t>
      </w:r>
    </w:p>
  </w:footnote>
  <w:footnote w:id="220">
    <w:p w14:paraId="20BF2F6E" w14:textId="77777777" w:rsidR="004050E2" w:rsidRPr="00F35471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Aggiunto in sopralinea su parola depennata.</w:t>
      </w:r>
    </w:p>
  </w:footnote>
  <w:footnote w:id="221">
    <w:p w14:paraId="618B485B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Esito di correzione, con</w:t>
      </w:r>
      <w:r w:rsidRPr="00790689">
        <w:rPr>
          <w:rFonts w:ascii="Times New Roman" w:hAnsi="Times New Roman"/>
          <w:lang w:val="it-IT"/>
        </w:rPr>
        <w:t xml:space="preserve"> n’ </w:t>
      </w:r>
      <w:r w:rsidRPr="00790689">
        <w:rPr>
          <w:rFonts w:ascii="Times New Roman" w:hAnsi="Times New Roman"/>
          <w:i/>
          <w:lang w:val="it-IT"/>
        </w:rPr>
        <w:t>aggiunto in sopralinea.</w:t>
      </w:r>
    </w:p>
  </w:footnote>
  <w:footnote w:id="222">
    <w:p w14:paraId="3763AA25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Segue parola depennata.</w:t>
      </w:r>
    </w:p>
  </w:footnote>
  <w:footnote w:id="223">
    <w:p w14:paraId="0583142D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Aggiunto in sopralinea con segno di inserimento.</w:t>
      </w:r>
    </w:p>
  </w:footnote>
  <w:footnote w:id="224">
    <w:p w14:paraId="10A9C7CF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Segue</w:t>
      </w:r>
      <w:r w:rsidRPr="00790689">
        <w:rPr>
          <w:rFonts w:ascii="Times New Roman" w:hAnsi="Times New Roman"/>
          <w:lang w:val="it-IT"/>
        </w:rPr>
        <w:t xml:space="preserve"> fui </w:t>
      </w:r>
      <w:r w:rsidRPr="00790689">
        <w:rPr>
          <w:rFonts w:ascii="Times New Roman" w:hAnsi="Times New Roman"/>
          <w:i/>
          <w:lang w:val="it-IT"/>
        </w:rPr>
        <w:t>depennato.</w:t>
      </w:r>
      <w:r w:rsidRPr="00790689">
        <w:rPr>
          <w:rFonts w:ascii="Times New Roman" w:hAnsi="Times New Roman"/>
          <w:lang w:val="it-IT"/>
        </w:rPr>
        <w:t xml:space="preserve"> </w:t>
      </w:r>
    </w:p>
  </w:footnote>
  <w:footnote w:id="225">
    <w:p w14:paraId="5C631249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 xml:space="preserve">Aggiunto in sopralinea su </w:t>
      </w:r>
      <w:r w:rsidRPr="00790689">
        <w:rPr>
          <w:rFonts w:ascii="Times New Roman" w:hAnsi="Times New Roman"/>
          <w:lang w:val="it-IT"/>
        </w:rPr>
        <w:t>del</w:t>
      </w:r>
      <w:r w:rsidRPr="00790689">
        <w:rPr>
          <w:rFonts w:ascii="Times New Roman" w:hAnsi="Times New Roman"/>
          <w:i/>
          <w:lang w:val="it-IT"/>
        </w:rPr>
        <w:t xml:space="preserve"> depennato.</w:t>
      </w:r>
    </w:p>
  </w:footnote>
  <w:footnote w:id="226">
    <w:p w14:paraId="5FC15C4D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Segue</w:t>
      </w:r>
      <w:r w:rsidRPr="00790689">
        <w:rPr>
          <w:rFonts w:ascii="Times New Roman" w:hAnsi="Times New Roman"/>
          <w:lang w:val="it-IT"/>
        </w:rPr>
        <w:t xml:space="preserve"> dolglia </w:t>
      </w:r>
      <w:r w:rsidRPr="00790689">
        <w:rPr>
          <w:rFonts w:ascii="Times New Roman" w:hAnsi="Times New Roman"/>
          <w:i/>
          <w:lang w:val="it-IT"/>
        </w:rPr>
        <w:t>depennato.</w:t>
      </w:r>
    </w:p>
  </w:footnote>
  <w:footnote w:id="227">
    <w:p w14:paraId="17FED163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Aggiunto in sopralinea su parola depennata.</w:t>
      </w:r>
    </w:p>
  </w:footnote>
  <w:footnote w:id="228">
    <w:p w14:paraId="25B38D85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Segue parola depennata.</w:t>
      </w:r>
    </w:p>
  </w:footnote>
  <w:footnote w:id="229">
    <w:p w14:paraId="7448F6E3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Aggiunto in sopralinea su parola depennata.</w:t>
      </w:r>
    </w:p>
  </w:footnote>
  <w:footnote w:id="230">
    <w:p w14:paraId="2E345EEC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Aggiunto in sopralinea su parola depennata.</w:t>
      </w:r>
    </w:p>
  </w:footnote>
  <w:footnote w:id="231">
    <w:p w14:paraId="2A2A5256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Aggiunto in sopralinea.</w:t>
      </w:r>
    </w:p>
  </w:footnote>
  <w:footnote w:id="232">
    <w:p w14:paraId="34A57579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il Palatino </w:t>
      </w:r>
      <w:r w:rsidRPr="00790689">
        <w:rPr>
          <w:rFonts w:ascii="Times New Roman" w:hAnsi="Times New Roman" w:cs="Times New Roman"/>
          <w:i/>
          <w:iCs/>
          <w:lang w:val="it-IT"/>
        </w:rPr>
        <w:t>aggiunto in sopralinea con segno di inserimento.</w:t>
      </w:r>
    </w:p>
  </w:footnote>
  <w:footnote w:id="233">
    <w:p w14:paraId="4A9880B1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 xml:space="preserve">Segue </w:t>
      </w:r>
      <w:r w:rsidRPr="00790689">
        <w:rPr>
          <w:rFonts w:ascii="Times New Roman" w:hAnsi="Times New Roman" w:cs="Times New Roman"/>
          <w:lang w:val="it-IT"/>
        </w:rPr>
        <w:t>Ern(est)o</w:t>
      </w:r>
      <w:r w:rsidRPr="00790689">
        <w:rPr>
          <w:rFonts w:ascii="Times New Roman" w:hAnsi="Times New Roman" w:cs="Times New Roman"/>
          <w:i/>
          <w:iCs/>
          <w:lang w:val="it-IT"/>
        </w:rPr>
        <w:t xml:space="preserve"> depennato.</w:t>
      </w:r>
    </w:p>
  </w:footnote>
  <w:footnote w:id="234">
    <w:p w14:paraId="578DE90E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 xml:space="preserve">Segue </w:t>
      </w:r>
      <w:r w:rsidRPr="00790689">
        <w:rPr>
          <w:rFonts w:ascii="Times New Roman" w:hAnsi="Times New Roman" w:cs="Times New Roman"/>
          <w:lang w:val="it-IT"/>
        </w:rPr>
        <w:t>v(ostra) Ser(eni)tà</w:t>
      </w:r>
      <w:r w:rsidRPr="00790689">
        <w:rPr>
          <w:rFonts w:ascii="Times New Roman" w:hAnsi="Times New Roman" w:cs="Times New Roman"/>
          <w:i/>
          <w:iCs/>
          <w:lang w:val="it-IT"/>
        </w:rPr>
        <w:t xml:space="preserve"> depennato.</w:t>
      </w:r>
    </w:p>
  </w:footnote>
  <w:footnote w:id="235">
    <w:p w14:paraId="7A32A75B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i- </w:t>
      </w:r>
      <w:r w:rsidRPr="00790689">
        <w:rPr>
          <w:rFonts w:ascii="Times New Roman" w:hAnsi="Times New Roman" w:cs="Times New Roman"/>
          <w:i/>
          <w:iCs/>
          <w:lang w:val="it-IT"/>
        </w:rPr>
        <w:t xml:space="preserve">corretta su </w:t>
      </w:r>
      <w:r w:rsidRPr="00790689">
        <w:rPr>
          <w:rFonts w:ascii="Times New Roman" w:hAnsi="Times New Roman" w:cs="Times New Roman"/>
          <w:lang w:val="it-IT"/>
        </w:rPr>
        <w:t>a-</w:t>
      </w:r>
      <w:r w:rsidRPr="00790689">
        <w:rPr>
          <w:rFonts w:ascii="Times New Roman" w:hAnsi="Times New Roman" w:cs="Times New Roman"/>
          <w:i/>
          <w:iCs/>
          <w:lang w:val="it-IT"/>
        </w:rPr>
        <w:t>.</w:t>
      </w:r>
    </w:p>
  </w:footnote>
  <w:footnote w:id="236">
    <w:p w14:paraId="044B5622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della religione </w:t>
      </w:r>
      <w:r w:rsidRPr="00790689">
        <w:rPr>
          <w:rFonts w:ascii="Times New Roman" w:hAnsi="Times New Roman" w:cs="Times New Roman"/>
          <w:i/>
          <w:iCs/>
          <w:lang w:val="it-IT"/>
        </w:rPr>
        <w:t>aggiunto in sopralinea con segno di inserimento.</w:t>
      </w:r>
    </w:p>
  </w:footnote>
  <w:footnote w:id="237">
    <w:p w14:paraId="5934046E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p- </w:t>
      </w:r>
      <w:r w:rsidRPr="00790689">
        <w:rPr>
          <w:rFonts w:ascii="Times New Roman" w:hAnsi="Times New Roman" w:cs="Times New Roman"/>
          <w:i/>
          <w:iCs/>
          <w:lang w:val="it-IT"/>
        </w:rPr>
        <w:t>esito di correzione.</w:t>
      </w:r>
    </w:p>
  </w:footnote>
  <w:footnote w:id="238">
    <w:p w14:paraId="3B9AE500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 xml:space="preserve">Segue </w:t>
      </w:r>
      <w:r w:rsidRPr="00790689">
        <w:rPr>
          <w:rFonts w:ascii="Times New Roman" w:hAnsi="Times New Roman" w:cs="Times New Roman"/>
          <w:lang w:val="it-IT"/>
        </w:rPr>
        <w:t>li</w:t>
      </w:r>
      <w:r w:rsidRPr="00790689">
        <w:rPr>
          <w:rFonts w:ascii="Times New Roman" w:hAnsi="Times New Roman" w:cs="Times New Roman"/>
          <w:i/>
          <w:iCs/>
          <w:lang w:val="it-IT"/>
        </w:rPr>
        <w:t xml:space="preserve"> depennato.</w:t>
      </w:r>
    </w:p>
  </w:footnote>
  <w:footnote w:id="239">
    <w:p w14:paraId="40500033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>Segue parola depennata.</w:t>
      </w:r>
    </w:p>
  </w:footnote>
  <w:footnote w:id="240">
    <w:p w14:paraId="58247E24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 xml:space="preserve">Segue </w:t>
      </w:r>
      <w:r w:rsidRPr="00790689">
        <w:rPr>
          <w:rFonts w:ascii="Times New Roman" w:hAnsi="Times New Roman" w:cs="Times New Roman"/>
          <w:lang w:val="it-IT"/>
        </w:rPr>
        <w:t xml:space="preserve">doppo </w:t>
      </w:r>
      <w:r w:rsidRPr="00790689">
        <w:rPr>
          <w:rFonts w:ascii="Times New Roman" w:hAnsi="Times New Roman" w:cs="Times New Roman"/>
          <w:i/>
          <w:iCs/>
          <w:lang w:val="it-IT"/>
        </w:rPr>
        <w:t>depennato.</w:t>
      </w:r>
    </w:p>
  </w:footnote>
  <w:footnote w:id="241">
    <w:p w14:paraId="0B080E36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pe- </w:t>
      </w:r>
      <w:r w:rsidRPr="00790689">
        <w:rPr>
          <w:rFonts w:ascii="Times New Roman" w:hAnsi="Times New Roman" w:cs="Times New Roman"/>
          <w:i/>
          <w:iCs/>
          <w:lang w:val="it-IT"/>
        </w:rPr>
        <w:t>esito di correzione.</w:t>
      </w:r>
    </w:p>
  </w:footnote>
  <w:footnote w:id="242">
    <w:p w14:paraId="4F15ED02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 xml:space="preserve">Prima </w:t>
      </w:r>
      <w:r w:rsidRPr="00790689">
        <w:rPr>
          <w:rFonts w:ascii="Times New Roman" w:hAnsi="Times New Roman" w:cs="Times New Roman"/>
          <w:lang w:val="it-IT"/>
        </w:rPr>
        <w:t xml:space="preserve">e- </w:t>
      </w:r>
      <w:r w:rsidRPr="00790689">
        <w:rPr>
          <w:rFonts w:ascii="Times New Roman" w:hAnsi="Times New Roman" w:cs="Times New Roman"/>
          <w:i/>
          <w:iCs/>
          <w:lang w:val="it-IT"/>
        </w:rPr>
        <w:t>esito di correzione.</w:t>
      </w:r>
    </w:p>
  </w:footnote>
  <w:footnote w:id="243">
    <w:p w14:paraId="173232D5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 xml:space="preserve">Precede </w:t>
      </w:r>
      <w:r w:rsidRPr="00790689">
        <w:rPr>
          <w:rFonts w:ascii="Times New Roman" w:hAnsi="Times New Roman" w:cs="Times New Roman"/>
          <w:lang w:val="it-IT"/>
        </w:rPr>
        <w:t xml:space="preserve">della Ser(eni)tà v(ostra) </w:t>
      </w:r>
      <w:r w:rsidRPr="00790689">
        <w:rPr>
          <w:rFonts w:ascii="Times New Roman" w:hAnsi="Times New Roman" w:cs="Times New Roman"/>
          <w:i/>
          <w:iCs/>
          <w:lang w:val="it-IT"/>
        </w:rPr>
        <w:t xml:space="preserve">depennato. </w:t>
      </w:r>
    </w:p>
  </w:footnote>
  <w:footnote w:id="244">
    <w:p w14:paraId="7BD4C554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 xml:space="preserve">Precede </w:t>
      </w:r>
      <w:r w:rsidRPr="00790689">
        <w:rPr>
          <w:rFonts w:ascii="Times New Roman" w:hAnsi="Times New Roman" w:cs="Times New Roman"/>
          <w:lang w:val="it-IT"/>
        </w:rPr>
        <w:t xml:space="preserve">de’ 31 del passato </w:t>
      </w:r>
      <w:r w:rsidRPr="00790689">
        <w:rPr>
          <w:rFonts w:ascii="Times New Roman" w:hAnsi="Times New Roman" w:cs="Times New Roman"/>
          <w:i/>
          <w:iCs/>
          <w:lang w:val="it-IT"/>
        </w:rPr>
        <w:t>depennato.</w:t>
      </w:r>
    </w:p>
  </w:footnote>
  <w:footnote w:id="245">
    <w:p w14:paraId="2CA3314F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>Segue parola depennata.</w:t>
      </w:r>
    </w:p>
  </w:footnote>
  <w:footnote w:id="246">
    <w:p w14:paraId="0BA77F0A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di lei </w:t>
      </w:r>
      <w:r w:rsidRPr="00790689">
        <w:rPr>
          <w:rFonts w:ascii="Times New Roman" w:hAnsi="Times New Roman" w:cs="Times New Roman"/>
          <w:i/>
          <w:iCs/>
          <w:lang w:val="it-IT"/>
        </w:rPr>
        <w:t>aggiunto in sopralinea.</w:t>
      </w:r>
    </w:p>
  </w:footnote>
  <w:footnote w:id="247">
    <w:p w14:paraId="33C16638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 xml:space="preserve">Segue </w:t>
      </w:r>
      <w:r w:rsidRPr="00790689">
        <w:rPr>
          <w:rFonts w:ascii="Times New Roman" w:hAnsi="Times New Roman" w:cs="Times New Roman"/>
          <w:lang w:val="it-IT"/>
        </w:rPr>
        <w:t xml:space="preserve">attendendo </w:t>
      </w:r>
      <w:r w:rsidRPr="00790689">
        <w:rPr>
          <w:rFonts w:ascii="Times New Roman" w:hAnsi="Times New Roman" w:cs="Times New Roman"/>
          <w:i/>
          <w:iCs/>
          <w:lang w:val="it-IT"/>
        </w:rPr>
        <w:t xml:space="preserve">depennato. </w:t>
      </w:r>
    </w:p>
  </w:footnote>
  <w:footnote w:id="248">
    <w:p w14:paraId="1D7B460B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-i </w:t>
      </w:r>
      <w:r w:rsidRPr="00790689">
        <w:rPr>
          <w:rFonts w:ascii="Times New Roman" w:hAnsi="Times New Roman" w:cs="Times New Roman"/>
          <w:i/>
          <w:iCs/>
          <w:lang w:val="it-IT"/>
        </w:rPr>
        <w:t>esito di correzione.</w:t>
      </w:r>
    </w:p>
  </w:footnote>
  <w:footnote w:id="249">
    <w:p w14:paraId="1D3AC35A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>Segue parola depennata.</w:t>
      </w:r>
    </w:p>
  </w:footnote>
  <w:footnote w:id="250">
    <w:p w14:paraId="726525BD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>Aggiunto in sopralinea con segno di inserimento.</w:t>
      </w:r>
    </w:p>
  </w:footnote>
  <w:footnote w:id="251">
    <w:p w14:paraId="2D65BFE5" w14:textId="77777777" w:rsidR="004050E2" w:rsidRPr="00ED72D8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ED72D8">
        <w:rPr>
          <w:rFonts w:ascii="Times New Roman" w:hAnsi="Times New Roman"/>
          <w:lang w:val="it-IT"/>
        </w:rPr>
        <w:t xml:space="preserve"> </w:t>
      </w:r>
      <w:r w:rsidRPr="00ED72D8">
        <w:rPr>
          <w:rFonts w:ascii="Times New Roman" w:hAnsi="Times New Roman" w:cs="Times New Roman"/>
          <w:i/>
          <w:iCs/>
          <w:lang w:val="it-IT"/>
        </w:rPr>
        <w:t>Così A.</w:t>
      </w:r>
    </w:p>
  </w:footnote>
  <w:footnote w:id="252">
    <w:p w14:paraId="337F6DF6" w14:textId="77777777" w:rsidR="004050E2" w:rsidRPr="00ED72D8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ED72D8">
        <w:rPr>
          <w:rFonts w:ascii="Times New Roman" w:hAnsi="Times New Roman" w:cs="Times New Roman"/>
          <w:lang w:val="it-IT"/>
        </w:rPr>
        <w:t xml:space="preserve"> </w:t>
      </w:r>
      <w:r w:rsidRPr="00ED72D8">
        <w:rPr>
          <w:rFonts w:ascii="Times New Roman" w:hAnsi="Times New Roman" w:cs="Times New Roman"/>
          <w:i/>
          <w:iCs/>
          <w:lang w:val="it-IT"/>
        </w:rPr>
        <w:t>-</w:t>
      </w:r>
      <w:r w:rsidRPr="00ED72D8">
        <w:rPr>
          <w:rFonts w:ascii="Times New Roman" w:hAnsi="Times New Roman" w:cs="Times New Roman"/>
          <w:lang w:val="it-IT"/>
        </w:rPr>
        <w:t xml:space="preserve">on </w:t>
      </w:r>
      <w:r w:rsidRPr="00ED72D8">
        <w:rPr>
          <w:rFonts w:ascii="Times New Roman" w:hAnsi="Times New Roman" w:cs="Times New Roman"/>
          <w:i/>
          <w:iCs/>
          <w:lang w:val="it-IT"/>
        </w:rPr>
        <w:t xml:space="preserve">corretto su </w:t>
      </w:r>
      <w:r w:rsidRPr="00ED72D8">
        <w:rPr>
          <w:rFonts w:ascii="Times New Roman" w:hAnsi="Times New Roman" w:cs="Times New Roman"/>
          <w:lang w:val="it-IT"/>
        </w:rPr>
        <w:t>-ei;</w:t>
      </w:r>
      <w:r w:rsidRPr="00ED72D8">
        <w:rPr>
          <w:rFonts w:ascii="Times New Roman" w:hAnsi="Times New Roman" w:cs="Times New Roman"/>
          <w:i/>
          <w:iCs/>
          <w:lang w:val="it-IT"/>
        </w:rPr>
        <w:t xml:space="preserve"> segue </w:t>
      </w:r>
      <w:r w:rsidRPr="00ED72D8">
        <w:rPr>
          <w:rFonts w:ascii="Times New Roman" w:hAnsi="Times New Roman" w:cs="Times New Roman"/>
          <w:lang w:val="it-IT"/>
        </w:rPr>
        <w:t>confini</w:t>
      </w:r>
      <w:r w:rsidRPr="00ED72D8">
        <w:rPr>
          <w:rFonts w:ascii="Times New Roman" w:hAnsi="Times New Roman" w:cs="Times New Roman"/>
          <w:i/>
          <w:iCs/>
          <w:lang w:val="it-IT"/>
        </w:rPr>
        <w:t xml:space="preserve"> depennato.</w:t>
      </w:r>
    </w:p>
  </w:footnote>
  <w:footnote w:id="253">
    <w:p w14:paraId="3AAA51EE" w14:textId="77777777" w:rsidR="004050E2" w:rsidRPr="00ED72D8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ED72D8">
        <w:rPr>
          <w:rFonts w:ascii="Times New Roman" w:hAnsi="Times New Roman" w:cs="Times New Roman"/>
          <w:lang w:val="it-IT"/>
        </w:rPr>
        <w:t xml:space="preserve"> -a </w:t>
      </w:r>
      <w:r w:rsidRPr="00ED72D8">
        <w:rPr>
          <w:rFonts w:ascii="Times New Roman" w:hAnsi="Times New Roman" w:cs="Times New Roman"/>
          <w:i/>
          <w:iCs/>
          <w:lang w:val="it-IT"/>
        </w:rPr>
        <w:t xml:space="preserve">corretta su </w:t>
      </w:r>
      <w:r w:rsidRPr="00ED72D8">
        <w:rPr>
          <w:rFonts w:ascii="Times New Roman" w:hAnsi="Times New Roman" w:cs="Times New Roman"/>
          <w:lang w:val="it-IT"/>
        </w:rPr>
        <w:t>-e</w:t>
      </w:r>
      <w:r w:rsidRPr="00ED72D8">
        <w:rPr>
          <w:rFonts w:ascii="Times New Roman" w:hAnsi="Times New Roman" w:cs="Times New Roman"/>
          <w:i/>
          <w:iCs/>
          <w:lang w:val="it-IT"/>
        </w:rPr>
        <w:t xml:space="preserve">. </w:t>
      </w:r>
    </w:p>
  </w:footnote>
  <w:footnote w:id="254">
    <w:p w14:paraId="3315EFF4" w14:textId="77777777" w:rsidR="004050E2" w:rsidRPr="00ED72D8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ED72D8">
        <w:rPr>
          <w:rFonts w:ascii="Times New Roman" w:hAnsi="Times New Roman" w:cs="Times New Roman"/>
          <w:lang w:val="it-IT"/>
        </w:rPr>
        <w:t xml:space="preserve"> </w:t>
      </w:r>
      <w:r w:rsidRPr="00ED72D8">
        <w:rPr>
          <w:rFonts w:ascii="Times New Roman" w:hAnsi="Times New Roman" w:cs="Times New Roman"/>
          <w:i/>
          <w:iCs/>
          <w:lang w:val="it-IT"/>
        </w:rPr>
        <w:t>Segue parola depennata.</w:t>
      </w:r>
    </w:p>
  </w:footnote>
  <w:footnote w:id="255">
    <w:p w14:paraId="6BA32AF8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 xml:space="preserve">Aggiunto in sopralinea su </w:t>
      </w:r>
      <w:r w:rsidRPr="00790689">
        <w:rPr>
          <w:rFonts w:ascii="Times New Roman" w:hAnsi="Times New Roman" w:cs="Times New Roman"/>
          <w:lang w:val="it-IT"/>
        </w:rPr>
        <w:t>ne</w:t>
      </w:r>
      <w:r w:rsidRPr="00790689">
        <w:rPr>
          <w:rFonts w:ascii="Times New Roman" w:hAnsi="Times New Roman" w:cs="Times New Roman"/>
          <w:i/>
          <w:iCs/>
          <w:lang w:val="it-IT"/>
        </w:rPr>
        <w:t xml:space="preserve"> depennato.</w:t>
      </w:r>
    </w:p>
  </w:footnote>
  <w:footnote w:id="256">
    <w:p w14:paraId="6DB4694C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>Aggiunto in sopralinea su parola depennata con segno di inserimento.</w:t>
      </w:r>
    </w:p>
  </w:footnote>
  <w:footnote w:id="257">
    <w:p w14:paraId="3D387688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>Seguono parole depennate.</w:t>
      </w:r>
    </w:p>
  </w:footnote>
  <w:footnote w:id="258">
    <w:p w14:paraId="3A2804DE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 xml:space="preserve">Segue </w:t>
      </w:r>
      <w:r w:rsidRPr="00790689">
        <w:rPr>
          <w:rFonts w:ascii="Times New Roman" w:hAnsi="Times New Roman" w:cs="Times New Roman"/>
          <w:lang w:val="it-IT"/>
        </w:rPr>
        <w:t xml:space="preserve">stata </w:t>
      </w:r>
      <w:r w:rsidRPr="00790689">
        <w:rPr>
          <w:rFonts w:ascii="Times New Roman" w:hAnsi="Times New Roman" w:cs="Times New Roman"/>
          <w:i/>
          <w:iCs/>
          <w:lang w:val="it-IT"/>
        </w:rPr>
        <w:t>depennato.</w:t>
      </w:r>
    </w:p>
  </w:footnote>
  <w:footnote w:id="259">
    <w:p w14:paraId="2C4F7ABD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>Aggiunto in sopralinea con segno di inserimento.</w:t>
      </w:r>
    </w:p>
  </w:footnote>
  <w:footnote w:id="260">
    <w:p w14:paraId="00246015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 xml:space="preserve">Segue </w:t>
      </w:r>
      <w:r w:rsidRPr="00790689">
        <w:rPr>
          <w:rFonts w:ascii="Times New Roman" w:hAnsi="Times New Roman" w:cs="Times New Roman"/>
          <w:lang w:val="it-IT"/>
        </w:rPr>
        <w:t>ciò</w:t>
      </w:r>
      <w:r w:rsidRPr="00790689">
        <w:rPr>
          <w:rFonts w:ascii="Times New Roman" w:hAnsi="Times New Roman" w:cs="Times New Roman"/>
          <w:i/>
          <w:iCs/>
          <w:lang w:val="it-IT"/>
        </w:rPr>
        <w:t xml:space="preserve"> depennato.</w:t>
      </w:r>
    </w:p>
  </w:footnote>
  <w:footnote w:id="261">
    <w:p w14:paraId="0E86BAAE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 xml:space="preserve">Segue </w:t>
      </w:r>
      <w:r w:rsidRPr="00790689">
        <w:rPr>
          <w:rFonts w:ascii="Times New Roman" w:hAnsi="Times New Roman" w:cs="Times New Roman"/>
          <w:lang w:val="it-IT"/>
        </w:rPr>
        <w:t>avvisi</w:t>
      </w:r>
      <w:r w:rsidRPr="00790689">
        <w:rPr>
          <w:rFonts w:ascii="Times New Roman" w:hAnsi="Times New Roman" w:cs="Times New Roman"/>
          <w:i/>
          <w:iCs/>
          <w:lang w:val="it-IT"/>
        </w:rPr>
        <w:t xml:space="preserve"> depennato.</w:t>
      </w:r>
    </w:p>
  </w:footnote>
  <w:footnote w:id="262">
    <w:p w14:paraId="61B46FC4" w14:textId="77777777" w:rsidR="004050E2" w:rsidRPr="00ED72D8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ED72D8">
        <w:rPr>
          <w:rFonts w:ascii="Times New Roman" w:hAnsi="Times New Roman" w:cs="Times New Roman"/>
          <w:lang w:val="it-IT"/>
        </w:rPr>
        <w:t xml:space="preserve"> po- </w:t>
      </w:r>
      <w:r w:rsidRPr="00ED72D8">
        <w:rPr>
          <w:rFonts w:ascii="Times New Roman" w:hAnsi="Times New Roman" w:cs="Times New Roman"/>
          <w:i/>
          <w:iCs/>
          <w:lang w:val="it-IT"/>
        </w:rPr>
        <w:t>corretto su</w:t>
      </w:r>
      <w:r w:rsidRPr="00ED72D8">
        <w:rPr>
          <w:rFonts w:ascii="Times New Roman" w:hAnsi="Times New Roman" w:cs="Times New Roman"/>
          <w:lang w:val="it-IT"/>
        </w:rPr>
        <w:t xml:space="preserve"> sa-</w:t>
      </w:r>
      <w:r w:rsidRPr="00ED72D8">
        <w:rPr>
          <w:rFonts w:ascii="Times New Roman" w:hAnsi="Times New Roman" w:cs="Times New Roman"/>
          <w:i/>
          <w:iCs/>
          <w:lang w:val="it-IT"/>
        </w:rPr>
        <w:t>.</w:t>
      </w:r>
    </w:p>
  </w:footnote>
  <w:footnote w:id="263">
    <w:p w14:paraId="62309025" w14:textId="77777777" w:rsidR="004050E2" w:rsidRPr="00ED72D8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ED72D8">
        <w:rPr>
          <w:rFonts w:ascii="Times New Roman" w:hAnsi="Times New Roman" w:cs="Times New Roman"/>
          <w:lang w:val="it-IT"/>
        </w:rPr>
        <w:t xml:space="preserve"> o Embden </w:t>
      </w:r>
      <w:r w:rsidRPr="00ED72D8">
        <w:rPr>
          <w:rFonts w:ascii="Times New Roman" w:hAnsi="Times New Roman" w:cs="Times New Roman"/>
          <w:i/>
          <w:iCs/>
          <w:lang w:val="it-IT"/>
        </w:rPr>
        <w:t>aggiunto in sopralinea su parola depennata.</w:t>
      </w:r>
    </w:p>
  </w:footnote>
  <w:footnote w:id="264">
    <w:p w14:paraId="7C16B49A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>Aggiunto in sopralinea con segno di inserimento.</w:t>
      </w:r>
    </w:p>
  </w:footnote>
  <w:footnote w:id="265">
    <w:p w14:paraId="0E1B7DFF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>Esito di correzione.</w:t>
      </w:r>
    </w:p>
  </w:footnote>
  <w:footnote w:id="266">
    <w:p w14:paraId="4FBD5177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iCs/>
          <w:lang w:val="it-IT"/>
        </w:rPr>
        <w:t>Segue virgola depennata.</w:t>
      </w:r>
    </w:p>
  </w:footnote>
  <w:footnote w:id="267">
    <w:p w14:paraId="2CEB140E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n- </w:t>
      </w:r>
      <w:r w:rsidRPr="00790689">
        <w:rPr>
          <w:rFonts w:ascii="Times New Roman" w:hAnsi="Times New Roman" w:cs="Times New Roman"/>
          <w:i/>
          <w:iCs/>
          <w:lang w:val="it-IT"/>
        </w:rPr>
        <w:t>esito di correzione.</w:t>
      </w:r>
    </w:p>
  </w:footnote>
  <w:footnote w:id="268">
    <w:p w14:paraId="516D1E0C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-u </w:t>
      </w:r>
      <w:r w:rsidRPr="00790689">
        <w:rPr>
          <w:rFonts w:ascii="Times New Roman" w:hAnsi="Times New Roman" w:cs="Times New Roman"/>
          <w:i/>
          <w:iCs/>
          <w:lang w:val="it-IT"/>
        </w:rPr>
        <w:t>esito di correzione.</w:t>
      </w:r>
    </w:p>
  </w:footnote>
  <w:footnote w:id="269">
    <w:p w14:paraId="62269EB4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-a- </w:t>
      </w:r>
      <w:r w:rsidRPr="00790689">
        <w:rPr>
          <w:rFonts w:ascii="Times New Roman" w:hAnsi="Times New Roman" w:cs="Times New Roman"/>
          <w:i/>
          <w:iCs/>
          <w:lang w:val="it-IT"/>
        </w:rPr>
        <w:t xml:space="preserve">corretta su </w:t>
      </w:r>
      <w:r w:rsidRPr="00790689">
        <w:rPr>
          <w:rFonts w:ascii="Times New Roman" w:hAnsi="Times New Roman" w:cs="Times New Roman"/>
          <w:lang w:val="it-IT"/>
        </w:rPr>
        <w:t>-e-</w:t>
      </w:r>
      <w:r w:rsidRPr="00790689">
        <w:rPr>
          <w:rFonts w:ascii="Times New Roman" w:hAnsi="Times New Roman" w:cs="Times New Roman"/>
          <w:i/>
          <w:iCs/>
          <w:lang w:val="it-IT"/>
        </w:rPr>
        <w:t>.</w:t>
      </w:r>
    </w:p>
  </w:footnote>
  <w:footnote w:id="270">
    <w:p w14:paraId="7EA35241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 xml:space="preserve">Precede </w:t>
      </w:r>
      <w:r w:rsidRPr="00790689">
        <w:rPr>
          <w:rFonts w:ascii="Times New Roman" w:hAnsi="Times New Roman" w:cs="Times New Roman"/>
          <w:lang w:val="it-IT"/>
        </w:rPr>
        <w:t xml:space="preserve">che </w:t>
      </w:r>
      <w:r w:rsidRPr="00790689">
        <w:rPr>
          <w:rFonts w:ascii="Times New Roman" w:hAnsi="Times New Roman" w:cs="Times New Roman"/>
          <w:i/>
          <w:iCs/>
          <w:lang w:val="it-IT"/>
        </w:rPr>
        <w:t>depennato.</w:t>
      </w:r>
    </w:p>
  </w:footnote>
  <w:footnote w:id="271">
    <w:p w14:paraId="5A9772E9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Sp- </w:t>
      </w:r>
      <w:r w:rsidRPr="00790689">
        <w:rPr>
          <w:rFonts w:ascii="Times New Roman" w:hAnsi="Times New Roman"/>
          <w:i/>
          <w:iCs/>
          <w:lang w:val="it-IT"/>
        </w:rPr>
        <w:t>esito di correzione.</w:t>
      </w:r>
    </w:p>
  </w:footnote>
  <w:footnote w:id="272">
    <w:p w14:paraId="7F2032AD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>Precede parola</w:t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>depennata.</w:t>
      </w:r>
    </w:p>
  </w:footnote>
  <w:footnote w:id="273">
    <w:p w14:paraId="1145157B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iCs/>
          <w:lang w:val="it-IT"/>
        </w:rPr>
        <w:t xml:space="preserve">Precede </w:t>
      </w:r>
      <w:r w:rsidRPr="00790689">
        <w:rPr>
          <w:rFonts w:ascii="Times New Roman" w:hAnsi="Times New Roman"/>
          <w:lang w:val="it-IT"/>
        </w:rPr>
        <w:t xml:space="preserve">la </w:t>
      </w:r>
      <w:r w:rsidRPr="00790689">
        <w:rPr>
          <w:rFonts w:ascii="Times New Roman" w:hAnsi="Times New Roman"/>
          <w:i/>
          <w:iCs/>
          <w:lang w:val="it-IT"/>
        </w:rPr>
        <w:t>depennato</w:t>
      </w:r>
      <w:r w:rsidRPr="00790689">
        <w:rPr>
          <w:rFonts w:ascii="Times New Roman" w:hAnsi="Times New Roman"/>
          <w:lang w:val="it-IT"/>
        </w:rPr>
        <w:t>.</w:t>
      </w:r>
    </w:p>
  </w:footnote>
  <w:footnote w:id="274">
    <w:p w14:paraId="2255C243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-e- </w:t>
      </w:r>
      <w:r w:rsidRPr="00790689">
        <w:rPr>
          <w:rFonts w:ascii="Times New Roman" w:hAnsi="Times New Roman"/>
          <w:i/>
          <w:iCs/>
          <w:lang w:val="it-IT"/>
        </w:rPr>
        <w:t>esito di correzione.</w:t>
      </w:r>
    </w:p>
  </w:footnote>
  <w:footnote w:id="275">
    <w:p w14:paraId="4F0A4F1E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 xml:space="preserve">Segue </w:t>
      </w:r>
      <w:r w:rsidRPr="00790689">
        <w:rPr>
          <w:rFonts w:ascii="Times New Roman" w:hAnsi="Times New Roman" w:cs="Times New Roman"/>
          <w:lang w:val="it-IT"/>
        </w:rPr>
        <w:t xml:space="preserve">h </w:t>
      </w:r>
      <w:r w:rsidRPr="00790689">
        <w:rPr>
          <w:rFonts w:ascii="Times New Roman" w:hAnsi="Times New Roman" w:cs="Times New Roman"/>
          <w:i/>
          <w:iCs/>
          <w:lang w:val="it-IT"/>
        </w:rPr>
        <w:t>depennata.</w:t>
      </w:r>
    </w:p>
  </w:footnote>
  <w:footnote w:id="276">
    <w:p w14:paraId="598A1660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-i </w:t>
      </w:r>
      <w:r w:rsidRPr="00790689">
        <w:rPr>
          <w:rFonts w:ascii="Times New Roman" w:hAnsi="Times New Roman"/>
          <w:i/>
          <w:iCs/>
          <w:lang w:val="it-IT"/>
        </w:rPr>
        <w:t>esito di correzione.</w:t>
      </w:r>
    </w:p>
  </w:footnote>
  <w:footnote w:id="277">
    <w:p w14:paraId="218950F8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p- </w:t>
      </w:r>
      <w:r w:rsidRPr="00790689">
        <w:rPr>
          <w:rFonts w:ascii="Times New Roman" w:hAnsi="Times New Roman"/>
          <w:i/>
          <w:iCs/>
          <w:lang w:val="it-IT"/>
        </w:rPr>
        <w:t>esito di correzione.</w:t>
      </w:r>
    </w:p>
  </w:footnote>
  <w:footnote w:id="278">
    <w:p w14:paraId="2BF409BE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-ose- </w:t>
      </w:r>
      <w:r w:rsidRPr="00790689">
        <w:rPr>
          <w:rFonts w:ascii="Times New Roman" w:hAnsi="Times New Roman"/>
          <w:i/>
          <w:iCs/>
          <w:lang w:val="it-IT"/>
        </w:rPr>
        <w:t>esito di correzione.</w:t>
      </w:r>
    </w:p>
  </w:footnote>
  <w:footnote w:id="279">
    <w:p w14:paraId="4C269B15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iCs/>
          <w:lang w:val="it-IT"/>
        </w:rPr>
        <w:t>Come pare.</w:t>
      </w:r>
    </w:p>
  </w:footnote>
  <w:footnote w:id="280">
    <w:p w14:paraId="00186566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>Segue virgola depennata.</w:t>
      </w:r>
    </w:p>
  </w:footnote>
  <w:footnote w:id="281">
    <w:p w14:paraId="42F6BBB1" w14:textId="77777777" w:rsidR="004050E2" w:rsidRPr="00ED72D8" w:rsidRDefault="004050E2" w:rsidP="00D31BE2">
      <w:pPr>
        <w:pStyle w:val="FootnoteText"/>
        <w:jc w:val="both"/>
        <w:rPr>
          <w:rFonts w:ascii="Times New Roman" w:hAnsi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ED72D8">
        <w:rPr>
          <w:rFonts w:ascii="Times New Roman" w:hAnsi="Times New Roman"/>
          <w:lang w:val="it-IT"/>
        </w:rPr>
        <w:t xml:space="preserve"> -n- </w:t>
      </w:r>
      <w:r w:rsidRPr="00ED72D8">
        <w:rPr>
          <w:rFonts w:ascii="Times New Roman" w:hAnsi="Times New Roman"/>
          <w:i/>
          <w:iCs/>
          <w:lang w:val="it-IT"/>
        </w:rPr>
        <w:t xml:space="preserve">corretta su </w:t>
      </w:r>
      <w:r w:rsidRPr="00ED72D8">
        <w:rPr>
          <w:rFonts w:ascii="Times New Roman" w:hAnsi="Times New Roman"/>
          <w:lang w:val="it-IT"/>
        </w:rPr>
        <w:t>-h-</w:t>
      </w:r>
      <w:r w:rsidRPr="00ED72D8">
        <w:rPr>
          <w:rFonts w:ascii="Times New Roman" w:hAnsi="Times New Roman"/>
          <w:i/>
          <w:iCs/>
          <w:lang w:val="it-IT"/>
        </w:rPr>
        <w:t>.</w:t>
      </w:r>
    </w:p>
  </w:footnote>
  <w:footnote w:id="282">
    <w:p w14:paraId="0E8B53A4" w14:textId="77777777" w:rsidR="004050E2" w:rsidRPr="00ED72D8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ED72D8">
        <w:rPr>
          <w:rFonts w:ascii="Times New Roman" w:hAnsi="Times New Roman" w:cs="Times New Roman"/>
          <w:lang w:val="it-IT"/>
        </w:rPr>
        <w:t xml:space="preserve"> </w:t>
      </w:r>
      <w:r w:rsidRPr="00ED72D8">
        <w:rPr>
          <w:rFonts w:ascii="Times New Roman" w:hAnsi="Times New Roman" w:cs="Times New Roman"/>
          <w:i/>
          <w:lang w:val="it-IT"/>
        </w:rPr>
        <w:t xml:space="preserve">Corretto su </w:t>
      </w:r>
      <w:r w:rsidRPr="00ED72D8">
        <w:rPr>
          <w:rFonts w:ascii="Times New Roman" w:hAnsi="Times New Roman" w:cs="Times New Roman"/>
          <w:iCs/>
          <w:lang w:val="it-IT"/>
        </w:rPr>
        <w:t>prima</w:t>
      </w:r>
      <w:r w:rsidRPr="00ED72D8">
        <w:rPr>
          <w:rFonts w:ascii="Times New Roman" w:hAnsi="Times New Roman" w:cs="Times New Roman"/>
          <w:i/>
          <w:lang w:val="it-IT"/>
        </w:rPr>
        <w:t>.</w:t>
      </w:r>
    </w:p>
  </w:footnote>
  <w:footnote w:id="283">
    <w:p w14:paraId="12146FA1" w14:textId="77777777" w:rsidR="004050E2" w:rsidRPr="00ED72D8" w:rsidRDefault="004050E2" w:rsidP="00D31BE2">
      <w:pPr>
        <w:pStyle w:val="FootnoteText"/>
        <w:jc w:val="both"/>
        <w:rPr>
          <w:rFonts w:ascii="Times New Roman" w:hAnsi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ED72D8">
        <w:rPr>
          <w:rFonts w:ascii="Times New Roman" w:hAnsi="Times New Roman"/>
          <w:lang w:val="it-IT"/>
        </w:rPr>
        <w:t xml:space="preserve"> </w:t>
      </w:r>
      <w:r w:rsidRPr="00ED72D8">
        <w:rPr>
          <w:rFonts w:ascii="Times New Roman" w:hAnsi="Times New Roman"/>
          <w:i/>
          <w:iCs/>
          <w:lang w:val="it-IT"/>
        </w:rPr>
        <w:t xml:space="preserve">Aggiunto su </w:t>
      </w:r>
      <w:r w:rsidRPr="00ED72D8">
        <w:rPr>
          <w:rFonts w:ascii="Times New Roman" w:hAnsi="Times New Roman"/>
          <w:lang w:val="it-IT"/>
        </w:rPr>
        <w:t xml:space="preserve">sola </w:t>
      </w:r>
      <w:r w:rsidRPr="00ED72D8">
        <w:rPr>
          <w:rFonts w:ascii="Times New Roman" w:hAnsi="Times New Roman"/>
          <w:i/>
          <w:iCs/>
          <w:lang w:val="it-IT"/>
        </w:rPr>
        <w:t>depennato.</w:t>
      </w:r>
    </w:p>
  </w:footnote>
  <w:footnote w:id="284">
    <w:p w14:paraId="350B3E0B" w14:textId="77777777" w:rsidR="004050E2" w:rsidRPr="00ED72D8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ED72D8">
        <w:rPr>
          <w:rFonts w:ascii="Times New Roman" w:hAnsi="Times New Roman" w:cs="Times New Roman"/>
          <w:lang w:val="it-IT"/>
        </w:rPr>
        <w:t xml:space="preserve"> </w:t>
      </w:r>
      <w:r w:rsidRPr="00ED72D8">
        <w:rPr>
          <w:rFonts w:ascii="Times New Roman" w:hAnsi="Times New Roman" w:cs="Times New Roman"/>
          <w:i/>
          <w:iCs/>
          <w:lang w:val="it-IT"/>
        </w:rPr>
        <w:t xml:space="preserve">Ultima </w:t>
      </w:r>
      <w:r w:rsidRPr="00ED72D8">
        <w:rPr>
          <w:rFonts w:ascii="Times New Roman" w:hAnsi="Times New Roman" w:cs="Times New Roman"/>
          <w:lang w:val="it-IT"/>
        </w:rPr>
        <w:t xml:space="preserve">-e </w:t>
      </w:r>
      <w:r w:rsidRPr="00ED72D8">
        <w:rPr>
          <w:rFonts w:ascii="Times New Roman" w:hAnsi="Times New Roman" w:cs="Times New Roman"/>
          <w:i/>
          <w:iCs/>
          <w:lang w:val="it-IT"/>
        </w:rPr>
        <w:t xml:space="preserve">corretta su </w:t>
      </w:r>
      <w:r w:rsidRPr="00ED72D8">
        <w:rPr>
          <w:rFonts w:ascii="Times New Roman" w:hAnsi="Times New Roman" w:cs="Times New Roman"/>
          <w:lang w:val="it-IT"/>
        </w:rPr>
        <w:t>-a</w:t>
      </w:r>
      <w:r w:rsidRPr="00ED72D8">
        <w:rPr>
          <w:rFonts w:ascii="Times New Roman" w:hAnsi="Times New Roman" w:cs="Times New Roman"/>
          <w:i/>
          <w:iCs/>
          <w:lang w:val="it-IT"/>
        </w:rPr>
        <w:t>.</w:t>
      </w:r>
    </w:p>
  </w:footnote>
  <w:footnote w:id="285">
    <w:p w14:paraId="0B57FB93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iCs/>
          <w:lang w:val="it-IT"/>
        </w:rPr>
        <w:t>Come pare.</w:t>
      </w:r>
    </w:p>
  </w:footnote>
  <w:footnote w:id="286">
    <w:p w14:paraId="495AE622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 xml:space="preserve">Segue </w:t>
      </w:r>
      <w:r w:rsidRPr="00790689">
        <w:rPr>
          <w:rFonts w:ascii="Times New Roman" w:hAnsi="Times New Roman" w:cs="Times New Roman"/>
          <w:lang w:val="it-IT"/>
        </w:rPr>
        <w:t>;</w:t>
      </w:r>
      <w:r w:rsidRPr="00790689">
        <w:rPr>
          <w:rFonts w:ascii="Times New Roman" w:hAnsi="Times New Roman" w:cs="Times New Roman"/>
          <w:i/>
          <w:iCs/>
          <w:lang w:val="it-IT"/>
        </w:rPr>
        <w:t xml:space="preserve"> </w:t>
      </w:r>
      <w:r w:rsidRPr="00790689">
        <w:rPr>
          <w:rFonts w:ascii="Times New Roman" w:hAnsi="Times New Roman" w:cs="Times New Roman"/>
          <w:lang w:val="it-IT"/>
        </w:rPr>
        <w:t xml:space="preserve">et dall’altro canto </w:t>
      </w:r>
      <w:r w:rsidRPr="00790689">
        <w:rPr>
          <w:rFonts w:ascii="Times New Roman" w:hAnsi="Times New Roman" w:cs="Times New Roman"/>
          <w:i/>
          <w:iCs/>
          <w:lang w:val="it-IT"/>
        </w:rPr>
        <w:t>depennato.</w:t>
      </w:r>
    </w:p>
  </w:footnote>
  <w:footnote w:id="287">
    <w:p w14:paraId="3F3B74E0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-nr- </w:t>
      </w:r>
      <w:r w:rsidRPr="00790689">
        <w:rPr>
          <w:rFonts w:ascii="Times New Roman" w:hAnsi="Times New Roman"/>
          <w:i/>
          <w:iCs/>
          <w:lang w:val="it-IT"/>
        </w:rPr>
        <w:t>esito di correzione.</w:t>
      </w:r>
    </w:p>
  </w:footnote>
  <w:footnote w:id="288">
    <w:p w14:paraId="66FF9D00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-e- </w:t>
      </w:r>
      <w:r w:rsidRPr="00790689">
        <w:rPr>
          <w:rFonts w:ascii="Times New Roman" w:hAnsi="Times New Roman"/>
          <w:i/>
          <w:iCs/>
          <w:lang w:val="it-IT"/>
        </w:rPr>
        <w:t>esito di correzione.</w:t>
      </w:r>
    </w:p>
  </w:footnote>
  <w:footnote w:id="289">
    <w:p w14:paraId="7736EADA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-i- </w:t>
      </w:r>
      <w:r w:rsidRPr="00790689">
        <w:rPr>
          <w:rFonts w:ascii="Times New Roman" w:hAnsi="Times New Roman"/>
          <w:i/>
          <w:iCs/>
          <w:lang w:val="it-IT"/>
        </w:rPr>
        <w:t>esito di correzione.</w:t>
      </w:r>
    </w:p>
  </w:footnote>
  <w:footnote w:id="290">
    <w:p w14:paraId="10DCB5F1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 xml:space="preserve">Segue </w:t>
      </w:r>
      <w:r w:rsidRPr="00790689">
        <w:rPr>
          <w:rFonts w:ascii="Times New Roman" w:hAnsi="Times New Roman" w:cs="Times New Roman"/>
          <w:lang w:val="it-IT"/>
        </w:rPr>
        <w:t xml:space="preserve">crede </w:t>
      </w:r>
      <w:r w:rsidRPr="00790689">
        <w:rPr>
          <w:rFonts w:ascii="Times New Roman" w:hAnsi="Times New Roman" w:cs="Times New Roman"/>
          <w:i/>
          <w:iCs/>
          <w:lang w:val="it-IT"/>
        </w:rPr>
        <w:t>depennato.</w:t>
      </w:r>
    </w:p>
  </w:footnote>
  <w:footnote w:id="291">
    <w:p w14:paraId="7E3CA50E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>Aggiunto in sopralinea con segno di inserimento.</w:t>
      </w:r>
    </w:p>
  </w:footnote>
  <w:footnote w:id="292">
    <w:p w14:paraId="7795075D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-o </w:t>
      </w:r>
      <w:r w:rsidRPr="00790689">
        <w:rPr>
          <w:rFonts w:ascii="Times New Roman" w:hAnsi="Times New Roman"/>
          <w:i/>
          <w:iCs/>
          <w:lang w:val="it-IT"/>
        </w:rPr>
        <w:t>esito di correzione.</w:t>
      </w:r>
    </w:p>
  </w:footnote>
  <w:footnote w:id="293">
    <w:p w14:paraId="2B486F9A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-i </w:t>
      </w:r>
      <w:r w:rsidRPr="00790689">
        <w:rPr>
          <w:rFonts w:ascii="Times New Roman" w:hAnsi="Times New Roman" w:cs="Times New Roman"/>
          <w:i/>
          <w:iCs/>
          <w:lang w:val="it-IT"/>
        </w:rPr>
        <w:t xml:space="preserve">corretta su </w:t>
      </w:r>
      <w:r w:rsidRPr="00790689">
        <w:rPr>
          <w:rFonts w:ascii="Times New Roman" w:hAnsi="Times New Roman" w:cs="Times New Roman"/>
          <w:lang w:val="it-IT"/>
        </w:rPr>
        <w:t>-e</w:t>
      </w:r>
      <w:r w:rsidRPr="00790689">
        <w:rPr>
          <w:rFonts w:ascii="Times New Roman" w:hAnsi="Times New Roman" w:cs="Times New Roman"/>
          <w:i/>
          <w:iCs/>
          <w:lang w:val="it-IT"/>
        </w:rPr>
        <w:t>.</w:t>
      </w:r>
    </w:p>
  </w:footnote>
  <w:footnote w:id="294">
    <w:p w14:paraId="14EE2151" w14:textId="77777777" w:rsidR="004050E2" w:rsidRPr="00790689" w:rsidRDefault="004050E2" w:rsidP="00D31BE2">
      <w:pPr>
        <w:pStyle w:val="FootnoteText"/>
        <w:tabs>
          <w:tab w:val="left" w:pos="1134"/>
        </w:tabs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iCs/>
          <w:lang w:val="it-IT"/>
        </w:rPr>
        <w:t>Segue parola depennata.</w:t>
      </w:r>
    </w:p>
  </w:footnote>
  <w:footnote w:id="295">
    <w:p w14:paraId="0E80E703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 xml:space="preserve">Segue </w:t>
      </w:r>
      <w:r w:rsidRPr="00790689">
        <w:rPr>
          <w:rFonts w:ascii="Times New Roman" w:hAnsi="Times New Roman" w:cs="Times New Roman"/>
          <w:lang w:val="it-IT"/>
        </w:rPr>
        <w:t xml:space="preserve">saper </w:t>
      </w:r>
      <w:r w:rsidRPr="00790689">
        <w:rPr>
          <w:rFonts w:ascii="Times New Roman" w:hAnsi="Times New Roman" w:cs="Times New Roman"/>
          <w:i/>
          <w:iCs/>
          <w:lang w:val="it-IT"/>
        </w:rPr>
        <w:t>depennato.</w:t>
      </w:r>
    </w:p>
  </w:footnote>
  <w:footnote w:id="296">
    <w:p w14:paraId="022B159E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m- </w:t>
      </w:r>
      <w:r w:rsidRPr="00790689">
        <w:rPr>
          <w:rFonts w:ascii="Times New Roman" w:hAnsi="Times New Roman"/>
          <w:i/>
          <w:iCs/>
          <w:lang w:val="it-IT"/>
        </w:rPr>
        <w:t>esito di correzione.</w:t>
      </w:r>
    </w:p>
  </w:footnote>
  <w:footnote w:id="297">
    <w:p w14:paraId="49E8F25D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-e </w:t>
      </w:r>
      <w:r w:rsidRPr="00790689">
        <w:rPr>
          <w:rFonts w:ascii="Times New Roman" w:hAnsi="Times New Roman"/>
          <w:i/>
          <w:iCs/>
          <w:lang w:val="it-IT"/>
        </w:rPr>
        <w:t>esito di correzione</w:t>
      </w:r>
      <w:r w:rsidRPr="00790689">
        <w:rPr>
          <w:rFonts w:ascii="Times New Roman" w:hAnsi="Times New Roman"/>
          <w:lang w:val="it-IT"/>
        </w:rPr>
        <w:t>.</w:t>
      </w:r>
    </w:p>
  </w:footnote>
  <w:footnote w:id="298">
    <w:p w14:paraId="08A6BAD3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-he- </w:t>
      </w:r>
      <w:r w:rsidRPr="00790689">
        <w:rPr>
          <w:rFonts w:ascii="Times New Roman" w:hAnsi="Times New Roman"/>
          <w:i/>
          <w:iCs/>
          <w:lang w:val="it-IT"/>
        </w:rPr>
        <w:t>esito di correzione.</w:t>
      </w:r>
    </w:p>
  </w:footnote>
  <w:footnote w:id="299">
    <w:p w14:paraId="7F59DD62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iCs/>
          <w:lang w:val="it-IT"/>
        </w:rPr>
        <w:t>Segue parola depennata.</w:t>
      </w:r>
    </w:p>
  </w:footnote>
  <w:footnote w:id="300">
    <w:p w14:paraId="358EE34D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-a- </w:t>
      </w:r>
      <w:r w:rsidRPr="00790689">
        <w:rPr>
          <w:rFonts w:ascii="Times New Roman" w:hAnsi="Times New Roman"/>
          <w:i/>
          <w:iCs/>
          <w:lang w:val="it-IT"/>
        </w:rPr>
        <w:t xml:space="preserve">e </w:t>
      </w:r>
      <w:r w:rsidRPr="00790689">
        <w:rPr>
          <w:rFonts w:ascii="Times New Roman" w:hAnsi="Times New Roman"/>
          <w:lang w:val="it-IT"/>
        </w:rPr>
        <w:t xml:space="preserve">-i- </w:t>
      </w:r>
      <w:r w:rsidRPr="00790689">
        <w:rPr>
          <w:rFonts w:ascii="Times New Roman" w:hAnsi="Times New Roman"/>
          <w:i/>
          <w:iCs/>
          <w:lang w:val="it-IT"/>
        </w:rPr>
        <w:t>esito di correzione.</w:t>
      </w:r>
    </w:p>
  </w:footnote>
  <w:footnote w:id="301">
    <w:p w14:paraId="45B2CDA0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 xml:space="preserve">Segue </w:t>
      </w:r>
      <w:r w:rsidRPr="00790689">
        <w:rPr>
          <w:rFonts w:ascii="Times New Roman" w:hAnsi="Times New Roman" w:cs="Times New Roman"/>
          <w:lang w:val="it-IT"/>
        </w:rPr>
        <w:t xml:space="preserve">ella </w:t>
      </w:r>
      <w:r w:rsidRPr="00790689">
        <w:rPr>
          <w:rFonts w:ascii="Times New Roman" w:hAnsi="Times New Roman" w:cs="Times New Roman"/>
          <w:i/>
          <w:iCs/>
          <w:lang w:val="it-IT"/>
        </w:rPr>
        <w:t>depennato.</w:t>
      </w:r>
    </w:p>
  </w:footnote>
  <w:footnote w:id="302">
    <w:p w14:paraId="778745FE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>Aggiunto in sopralinea con segno di inserimento.</w:t>
      </w:r>
    </w:p>
  </w:footnote>
  <w:footnote w:id="303">
    <w:p w14:paraId="1B951D6F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iCs/>
          <w:lang w:val="it-IT"/>
        </w:rPr>
        <w:t>Esito di correzione; seguono lettere depennate.</w:t>
      </w:r>
    </w:p>
  </w:footnote>
  <w:footnote w:id="304">
    <w:p w14:paraId="4296DE0D" w14:textId="77777777" w:rsidR="004050E2" w:rsidRPr="00ED72D8" w:rsidRDefault="004050E2" w:rsidP="00D31BE2">
      <w:pPr>
        <w:pStyle w:val="FootnoteText"/>
        <w:jc w:val="both"/>
        <w:rPr>
          <w:rFonts w:ascii="Times New Roman" w:hAnsi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ED72D8">
        <w:rPr>
          <w:rFonts w:ascii="Times New Roman" w:hAnsi="Times New Roman"/>
          <w:lang w:val="it-IT"/>
        </w:rPr>
        <w:t xml:space="preserve"> a- </w:t>
      </w:r>
      <w:r w:rsidRPr="00ED72D8">
        <w:rPr>
          <w:rFonts w:ascii="Times New Roman" w:hAnsi="Times New Roman"/>
          <w:i/>
          <w:iCs/>
          <w:lang w:val="it-IT"/>
        </w:rPr>
        <w:t xml:space="preserve">corretta su </w:t>
      </w:r>
      <w:r w:rsidRPr="00ED72D8">
        <w:rPr>
          <w:rFonts w:ascii="Times New Roman" w:hAnsi="Times New Roman"/>
          <w:lang w:val="it-IT"/>
        </w:rPr>
        <w:t>d-</w:t>
      </w:r>
      <w:r w:rsidRPr="00ED72D8">
        <w:rPr>
          <w:rFonts w:ascii="Times New Roman" w:hAnsi="Times New Roman"/>
          <w:i/>
          <w:iCs/>
          <w:lang w:val="it-IT"/>
        </w:rPr>
        <w:t>.</w:t>
      </w:r>
    </w:p>
  </w:footnote>
  <w:footnote w:id="305">
    <w:p w14:paraId="30D17170" w14:textId="77777777" w:rsidR="004050E2" w:rsidRPr="00ED72D8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ED72D8">
        <w:rPr>
          <w:rFonts w:ascii="Times New Roman" w:hAnsi="Times New Roman" w:cs="Times New Roman"/>
          <w:lang w:val="it-IT"/>
        </w:rPr>
        <w:t xml:space="preserve"> su- </w:t>
      </w:r>
      <w:r w:rsidRPr="00ED72D8">
        <w:rPr>
          <w:rFonts w:ascii="Times New Roman" w:hAnsi="Times New Roman" w:cs="Times New Roman"/>
          <w:i/>
          <w:iCs/>
          <w:lang w:val="it-IT"/>
        </w:rPr>
        <w:t>esito di correzione.</w:t>
      </w:r>
    </w:p>
  </w:footnote>
  <w:footnote w:id="306">
    <w:p w14:paraId="6DF9B1EC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Esito di correzione.</w:t>
      </w:r>
    </w:p>
  </w:footnote>
  <w:footnote w:id="307">
    <w:p w14:paraId="1F2B9B94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Aggiunto in sopralinea con segno di inserimento.</w:t>
      </w:r>
    </w:p>
  </w:footnote>
  <w:footnote w:id="308">
    <w:p w14:paraId="66FC4585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Segue</w:t>
      </w:r>
      <w:r w:rsidRPr="00790689">
        <w:rPr>
          <w:rFonts w:ascii="Times New Roman" w:hAnsi="Times New Roman"/>
          <w:lang w:val="it-IT"/>
        </w:rPr>
        <w:t xml:space="preserve"> fanci </w:t>
      </w:r>
      <w:r w:rsidRPr="00790689">
        <w:rPr>
          <w:rFonts w:ascii="Times New Roman" w:hAnsi="Times New Roman"/>
          <w:i/>
          <w:lang w:val="it-IT"/>
        </w:rPr>
        <w:t>depennato.</w:t>
      </w:r>
    </w:p>
  </w:footnote>
  <w:footnote w:id="309">
    <w:p w14:paraId="7703E777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Segue</w:t>
      </w:r>
      <w:r w:rsidRPr="00790689">
        <w:rPr>
          <w:rFonts w:ascii="Times New Roman" w:hAnsi="Times New Roman"/>
          <w:lang w:val="it-IT"/>
        </w:rPr>
        <w:t xml:space="preserve"> tra voi </w:t>
      </w:r>
      <w:r w:rsidRPr="00790689">
        <w:rPr>
          <w:rFonts w:ascii="Times New Roman" w:hAnsi="Times New Roman"/>
          <w:i/>
          <w:lang w:val="it-IT"/>
        </w:rPr>
        <w:t>depennato.</w:t>
      </w:r>
    </w:p>
  </w:footnote>
  <w:footnote w:id="310">
    <w:p w14:paraId="6BD3AC80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Così A.</w:t>
      </w:r>
    </w:p>
  </w:footnote>
  <w:footnote w:id="311">
    <w:p w14:paraId="328D9679" w14:textId="77777777" w:rsidR="004050E2" w:rsidRPr="00ED72D8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ED72D8">
        <w:rPr>
          <w:rFonts w:ascii="Times New Roman" w:hAnsi="Times New Roman"/>
          <w:lang w:val="it-IT"/>
        </w:rPr>
        <w:t xml:space="preserve"> </w:t>
      </w:r>
      <w:r w:rsidRPr="00ED72D8">
        <w:rPr>
          <w:rFonts w:ascii="Times New Roman" w:hAnsi="Times New Roman"/>
          <w:i/>
          <w:lang w:val="it-IT"/>
        </w:rPr>
        <w:t>Segue</w:t>
      </w:r>
      <w:r w:rsidRPr="00ED72D8">
        <w:rPr>
          <w:rFonts w:ascii="Times New Roman" w:hAnsi="Times New Roman"/>
          <w:lang w:val="it-IT"/>
        </w:rPr>
        <w:t xml:space="preserve"> maggi </w:t>
      </w:r>
      <w:r w:rsidRPr="00ED72D8">
        <w:rPr>
          <w:rFonts w:ascii="Times New Roman" w:hAnsi="Times New Roman"/>
          <w:i/>
          <w:lang w:val="it-IT"/>
        </w:rPr>
        <w:t>depennato.</w:t>
      </w:r>
    </w:p>
  </w:footnote>
  <w:footnote w:id="312">
    <w:p w14:paraId="7CD2700D" w14:textId="77777777" w:rsidR="004050E2" w:rsidRPr="00ED72D8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ED72D8">
        <w:rPr>
          <w:rFonts w:ascii="Times New Roman" w:hAnsi="Times New Roman"/>
          <w:lang w:val="it-IT"/>
        </w:rPr>
        <w:t xml:space="preserve"> f- </w:t>
      </w:r>
      <w:r w:rsidRPr="00ED72D8">
        <w:rPr>
          <w:rFonts w:ascii="Times New Roman" w:hAnsi="Times New Roman"/>
          <w:i/>
          <w:lang w:val="it-IT"/>
        </w:rPr>
        <w:t>corretta su</w:t>
      </w:r>
      <w:r w:rsidRPr="00ED72D8">
        <w:rPr>
          <w:rFonts w:ascii="Times New Roman" w:hAnsi="Times New Roman"/>
          <w:lang w:val="it-IT"/>
        </w:rPr>
        <w:t xml:space="preserve"> t-.</w:t>
      </w:r>
    </w:p>
  </w:footnote>
  <w:footnote w:id="313">
    <w:p w14:paraId="3021A998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Così A.</w:t>
      </w:r>
    </w:p>
  </w:footnote>
  <w:footnote w:id="314">
    <w:p w14:paraId="16740443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Esito di correzione.</w:t>
      </w:r>
    </w:p>
  </w:footnote>
  <w:footnote w:id="315">
    <w:p w14:paraId="7BD44239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Segue</w:t>
      </w:r>
      <w:r w:rsidRPr="00790689">
        <w:rPr>
          <w:rFonts w:ascii="Times New Roman" w:hAnsi="Times New Roman"/>
          <w:lang w:val="it-IT"/>
        </w:rPr>
        <w:t xml:space="preserve"> anti </w:t>
      </w:r>
      <w:r w:rsidRPr="00790689">
        <w:rPr>
          <w:rFonts w:ascii="Times New Roman" w:hAnsi="Times New Roman"/>
          <w:i/>
          <w:lang w:val="it-IT"/>
        </w:rPr>
        <w:t>depennato.</w:t>
      </w:r>
    </w:p>
  </w:footnote>
  <w:footnote w:id="316">
    <w:p w14:paraId="18FD7447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Corretto da</w:t>
      </w:r>
      <w:r w:rsidRPr="00790689">
        <w:rPr>
          <w:rFonts w:ascii="Times New Roman" w:hAnsi="Times New Roman"/>
          <w:lang w:val="it-IT"/>
        </w:rPr>
        <w:t xml:space="preserve"> gratia</w:t>
      </w:r>
      <w:r w:rsidRPr="00790689">
        <w:rPr>
          <w:rFonts w:ascii="Times New Roman" w:hAnsi="Times New Roman"/>
          <w:i/>
          <w:lang w:val="it-IT"/>
        </w:rPr>
        <w:t>.</w:t>
      </w:r>
    </w:p>
  </w:footnote>
  <w:footnote w:id="317">
    <w:p w14:paraId="4E628D1A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alla </w:t>
      </w:r>
      <w:r w:rsidRPr="00790689">
        <w:rPr>
          <w:rFonts w:ascii="Times New Roman" w:hAnsi="Times New Roman"/>
          <w:i/>
          <w:lang w:val="it-IT"/>
        </w:rPr>
        <w:t>corretto da</w:t>
      </w:r>
      <w:r w:rsidRPr="00790689">
        <w:rPr>
          <w:rFonts w:ascii="Times New Roman" w:hAnsi="Times New Roman"/>
          <w:lang w:val="it-IT"/>
        </w:rPr>
        <w:t xml:space="preserve"> a V(ostra); </w:t>
      </w:r>
      <w:r w:rsidRPr="00790689">
        <w:rPr>
          <w:rFonts w:ascii="Times New Roman" w:hAnsi="Times New Roman"/>
          <w:i/>
          <w:lang w:val="it-IT"/>
        </w:rPr>
        <w:t>segue</w:t>
      </w:r>
      <w:r w:rsidRPr="00790689">
        <w:rPr>
          <w:rFonts w:ascii="Times New Roman" w:hAnsi="Times New Roman"/>
          <w:lang w:val="it-IT"/>
        </w:rPr>
        <w:t xml:space="preserve"> S(ereni)tà </w:t>
      </w:r>
      <w:r w:rsidRPr="00790689">
        <w:rPr>
          <w:rFonts w:ascii="Times New Roman" w:hAnsi="Times New Roman"/>
          <w:i/>
          <w:lang w:val="it-IT"/>
        </w:rPr>
        <w:t xml:space="preserve">depennato; </w:t>
      </w:r>
      <w:r w:rsidRPr="00790689">
        <w:rPr>
          <w:rFonts w:ascii="Times New Roman" w:hAnsi="Times New Roman"/>
          <w:lang w:val="it-IT"/>
        </w:rPr>
        <w:t xml:space="preserve">sua </w:t>
      </w:r>
      <w:r w:rsidRPr="00790689">
        <w:rPr>
          <w:rFonts w:ascii="Times New Roman" w:hAnsi="Times New Roman"/>
          <w:i/>
          <w:lang w:val="it-IT"/>
        </w:rPr>
        <w:t>aggiunto.</w:t>
      </w:r>
    </w:p>
  </w:footnote>
  <w:footnote w:id="318">
    <w:p w14:paraId="35CBF8F6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m- </w:t>
      </w:r>
      <w:r w:rsidRPr="00790689">
        <w:rPr>
          <w:rFonts w:ascii="Times New Roman" w:hAnsi="Times New Roman"/>
          <w:i/>
          <w:lang w:val="it-IT"/>
        </w:rPr>
        <w:t>esito di correzione.</w:t>
      </w:r>
    </w:p>
  </w:footnote>
  <w:footnote w:id="319">
    <w:p w14:paraId="6D1AB906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Segue parola depennata.</w:t>
      </w:r>
      <w:r w:rsidRPr="00790689">
        <w:rPr>
          <w:rFonts w:ascii="Times New Roman" w:hAnsi="Times New Roman"/>
          <w:lang w:val="it-IT"/>
        </w:rPr>
        <w:t xml:space="preserve"> </w:t>
      </w:r>
    </w:p>
  </w:footnote>
  <w:footnote w:id="320">
    <w:p w14:paraId="35391C35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-a </w:t>
      </w:r>
      <w:r w:rsidRPr="00790689">
        <w:rPr>
          <w:rFonts w:ascii="Times New Roman" w:hAnsi="Times New Roman"/>
          <w:i/>
          <w:lang w:val="it-IT"/>
        </w:rPr>
        <w:t>esito di correzione.</w:t>
      </w:r>
    </w:p>
  </w:footnote>
  <w:footnote w:id="321">
    <w:p w14:paraId="6AFBEF00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Segue</w:t>
      </w:r>
      <w:r w:rsidRPr="00790689">
        <w:rPr>
          <w:rFonts w:ascii="Times New Roman" w:hAnsi="Times New Roman"/>
          <w:lang w:val="it-IT"/>
        </w:rPr>
        <w:t xml:space="preserve"> ogni giorno </w:t>
      </w:r>
      <w:r w:rsidRPr="00790689">
        <w:rPr>
          <w:rFonts w:ascii="Times New Roman" w:hAnsi="Times New Roman"/>
          <w:i/>
          <w:lang w:val="it-IT"/>
        </w:rPr>
        <w:t>depennato.</w:t>
      </w:r>
    </w:p>
  </w:footnote>
  <w:footnote w:id="322">
    <w:p w14:paraId="5E0CB35B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 xml:space="preserve">Segue parola depennata. </w:t>
      </w:r>
    </w:p>
  </w:footnote>
  <w:footnote w:id="323">
    <w:p w14:paraId="28499AAD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 xml:space="preserve">Segue parola depennata. </w:t>
      </w:r>
    </w:p>
  </w:footnote>
  <w:footnote w:id="324">
    <w:p w14:paraId="2ABFB8EA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Aggiunto in sopralinea con segno di inserimento.</w:t>
      </w:r>
    </w:p>
  </w:footnote>
  <w:footnote w:id="325">
    <w:p w14:paraId="1825A939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Aggiunto in sopralinea su</w:t>
      </w:r>
      <w:r w:rsidRPr="00790689">
        <w:rPr>
          <w:rFonts w:ascii="Times New Roman" w:hAnsi="Times New Roman"/>
          <w:lang w:val="it-IT"/>
        </w:rPr>
        <w:t xml:space="preserve"> vostra Serenità </w:t>
      </w:r>
      <w:r w:rsidRPr="00790689">
        <w:rPr>
          <w:rFonts w:ascii="Times New Roman" w:hAnsi="Times New Roman"/>
          <w:i/>
          <w:lang w:val="it-IT"/>
        </w:rPr>
        <w:t>depennato.</w:t>
      </w:r>
      <w:r w:rsidRPr="00790689">
        <w:rPr>
          <w:rFonts w:ascii="Times New Roman" w:hAnsi="Times New Roman"/>
          <w:lang w:val="it-IT"/>
        </w:rPr>
        <w:t xml:space="preserve"> </w:t>
      </w:r>
    </w:p>
  </w:footnote>
  <w:footnote w:id="326">
    <w:p w14:paraId="77D9BCBB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Segue</w:t>
      </w:r>
      <w:r w:rsidRPr="00790689">
        <w:rPr>
          <w:rFonts w:ascii="Times New Roman" w:hAnsi="Times New Roman"/>
          <w:lang w:val="it-IT"/>
        </w:rPr>
        <w:t xml:space="preserve"> de </w:t>
      </w:r>
      <w:r w:rsidRPr="00790689">
        <w:rPr>
          <w:rFonts w:ascii="Times New Roman" w:hAnsi="Times New Roman"/>
          <w:i/>
          <w:lang w:val="it-IT"/>
        </w:rPr>
        <w:t>depennato.</w:t>
      </w:r>
      <w:r w:rsidRPr="00790689">
        <w:rPr>
          <w:rFonts w:ascii="Times New Roman" w:hAnsi="Times New Roman"/>
          <w:lang w:val="it-IT"/>
        </w:rPr>
        <w:t xml:space="preserve"> </w:t>
      </w:r>
    </w:p>
  </w:footnote>
  <w:footnote w:id="327">
    <w:p w14:paraId="772A47A5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-i </w:t>
      </w:r>
      <w:r w:rsidRPr="00790689">
        <w:rPr>
          <w:rFonts w:ascii="Times New Roman" w:hAnsi="Times New Roman"/>
          <w:i/>
          <w:lang w:val="it-IT"/>
        </w:rPr>
        <w:t xml:space="preserve">corretta su </w:t>
      </w:r>
      <w:r w:rsidRPr="00790689">
        <w:rPr>
          <w:rFonts w:ascii="Times New Roman" w:hAnsi="Times New Roman"/>
          <w:lang w:val="it-IT"/>
        </w:rPr>
        <w:t>-e</w:t>
      </w:r>
      <w:r w:rsidRPr="00790689">
        <w:rPr>
          <w:rFonts w:ascii="Times New Roman" w:hAnsi="Times New Roman"/>
          <w:i/>
          <w:lang w:val="it-IT"/>
        </w:rPr>
        <w:t>.</w:t>
      </w:r>
      <w:r w:rsidRPr="00790689">
        <w:rPr>
          <w:rFonts w:ascii="Times New Roman" w:hAnsi="Times New Roman"/>
          <w:lang w:val="it-IT"/>
        </w:rPr>
        <w:t xml:space="preserve"> </w:t>
      </w:r>
    </w:p>
  </w:footnote>
  <w:footnote w:id="328">
    <w:p w14:paraId="2C0B6C92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Segue</w:t>
      </w:r>
      <w:r w:rsidRPr="00790689">
        <w:rPr>
          <w:rFonts w:ascii="Times New Roman" w:hAnsi="Times New Roman"/>
          <w:lang w:val="it-IT"/>
        </w:rPr>
        <w:t xml:space="preserve"> unto </w:t>
      </w:r>
      <w:r w:rsidRPr="00790689">
        <w:rPr>
          <w:rFonts w:ascii="Times New Roman" w:hAnsi="Times New Roman"/>
          <w:i/>
          <w:lang w:val="it-IT"/>
        </w:rPr>
        <w:t>depennato.</w:t>
      </w:r>
      <w:r w:rsidRPr="00790689">
        <w:rPr>
          <w:rFonts w:ascii="Times New Roman" w:hAnsi="Times New Roman"/>
          <w:lang w:val="it-IT"/>
        </w:rPr>
        <w:t xml:space="preserve"> </w:t>
      </w:r>
    </w:p>
  </w:footnote>
  <w:footnote w:id="329">
    <w:p w14:paraId="4D50D89B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Aggiunto in sopralinea con segno di inserimento.</w:t>
      </w:r>
      <w:r w:rsidRPr="00790689">
        <w:rPr>
          <w:rFonts w:ascii="Times New Roman" w:hAnsi="Times New Roman"/>
          <w:lang w:val="it-IT"/>
        </w:rPr>
        <w:t xml:space="preserve"> </w:t>
      </w:r>
    </w:p>
  </w:footnote>
  <w:footnote w:id="330">
    <w:p w14:paraId="31929BA9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Macchia di inchiostro.</w:t>
      </w:r>
    </w:p>
  </w:footnote>
  <w:footnote w:id="331">
    <w:p w14:paraId="606A64B4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 xml:space="preserve">Foro nel supporto. </w:t>
      </w:r>
    </w:p>
  </w:footnote>
  <w:footnote w:id="332">
    <w:p w14:paraId="6CA64413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Segue</w:t>
      </w:r>
      <w:r w:rsidRPr="00790689">
        <w:rPr>
          <w:rFonts w:ascii="Times New Roman" w:hAnsi="Times New Roman"/>
          <w:lang w:val="it-IT"/>
        </w:rPr>
        <w:t xml:space="preserve"> che </w:t>
      </w:r>
      <w:r w:rsidRPr="00790689">
        <w:rPr>
          <w:rFonts w:ascii="Times New Roman" w:hAnsi="Times New Roman"/>
          <w:i/>
          <w:lang w:val="it-IT"/>
        </w:rPr>
        <w:t>depennato.</w:t>
      </w:r>
      <w:r w:rsidRPr="00790689">
        <w:rPr>
          <w:rFonts w:ascii="Times New Roman" w:hAnsi="Times New Roman"/>
          <w:lang w:val="it-IT"/>
        </w:rPr>
        <w:t xml:space="preserve"> </w:t>
      </w:r>
    </w:p>
  </w:footnote>
  <w:footnote w:id="333">
    <w:p w14:paraId="418E8251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-e </w:t>
      </w:r>
      <w:r w:rsidRPr="00790689">
        <w:rPr>
          <w:rFonts w:ascii="Times New Roman" w:hAnsi="Times New Roman"/>
          <w:i/>
          <w:lang w:val="it-IT"/>
        </w:rPr>
        <w:t>corretta su</w:t>
      </w:r>
      <w:r w:rsidRPr="00790689">
        <w:rPr>
          <w:rFonts w:ascii="Times New Roman" w:hAnsi="Times New Roman"/>
          <w:lang w:val="it-IT"/>
        </w:rPr>
        <w:t xml:space="preserve"> -a</w:t>
      </w:r>
      <w:r w:rsidRPr="00790689">
        <w:rPr>
          <w:rFonts w:ascii="Times New Roman" w:hAnsi="Times New Roman"/>
          <w:i/>
          <w:lang w:val="it-IT"/>
        </w:rPr>
        <w:t>.</w:t>
      </w:r>
    </w:p>
  </w:footnote>
  <w:footnote w:id="334">
    <w:p w14:paraId="132A292E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 xml:space="preserve">Segue </w:t>
      </w:r>
      <w:r w:rsidRPr="00790689">
        <w:rPr>
          <w:rFonts w:ascii="Times New Roman" w:hAnsi="Times New Roman"/>
          <w:lang w:val="it-IT"/>
        </w:rPr>
        <w:t xml:space="preserve">dal </w:t>
      </w:r>
      <w:r w:rsidRPr="00790689">
        <w:rPr>
          <w:rFonts w:ascii="Times New Roman" w:hAnsi="Times New Roman"/>
          <w:i/>
          <w:lang w:val="it-IT"/>
        </w:rPr>
        <w:t>depennato.</w:t>
      </w:r>
    </w:p>
  </w:footnote>
  <w:footnote w:id="335">
    <w:p w14:paraId="537A95B0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 xml:space="preserve">Aggiunto in sopralinea con segno di inserimento. </w:t>
      </w:r>
    </w:p>
  </w:footnote>
  <w:footnote w:id="336">
    <w:p w14:paraId="20CD61D2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 xml:space="preserve">Esito di correzione. </w:t>
      </w:r>
    </w:p>
  </w:footnote>
  <w:footnote w:id="337">
    <w:p w14:paraId="022E89D0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 xml:space="preserve">Aggiunto in sopralinea con segno di inserimento. </w:t>
      </w:r>
    </w:p>
  </w:footnote>
  <w:footnote w:id="338">
    <w:p w14:paraId="4E699FD7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Foro nel supporto.</w:t>
      </w:r>
    </w:p>
  </w:footnote>
  <w:footnote w:id="339">
    <w:p w14:paraId="4525EC8D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 xml:space="preserve">Foro nel supporto. </w:t>
      </w:r>
    </w:p>
  </w:footnote>
  <w:footnote w:id="340">
    <w:p w14:paraId="5AF0A7DA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Foro nel supporto.</w:t>
      </w:r>
    </w:p>
  </w:footnote>
  <w:footnote w:id="341">
    <w:p w14:paraId="5D642CBC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Segue</w:t>
      </w:r>
      <w:r w:rsidRPr="00790689">
        <w:rPr>
          <w:rFonts w:ascii="Times New Roman" w:hAnsi="Times New Roman"/>
          <w:lang w:val="it-IT"/>
        </w:rPr>
        <w:t xml:space="preserve"> gli </w:t>
      </w:r>
      <w:r w:rsidRPr="00790689">
        <w:rPr>
          <w:rFonts w:ascii="Times New Roman" w:hAnsi="Times New Roman"/>
          <w:i/>
          <w:lang w:val="it-IT"/>
        </w:rPr>
        <w:t>depennato.</w:t>
      </w:r>
    </w:p>
  </w:footnote>
  <w:footnote w:id="342">
    <w:p w14:paraId="671520A1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Segue</w:t>
      </w:r>
      <w:r w:rsidRPr="00790689">
        <w:rPr>
          <w:rFonts w:ascii="Times New Roman" w:hAnsi="Times New Roman"/>
          <w:lang w:val="it-IT"/>
        </w:rPr>
        <w:t xml:space="preserve"> poi </w:t>
      </w:r>
      <w:r w:rsidRPr="00790689">
        <w:rPr>
          <w:rFonts w:ascii="Times New Roman" w:hAnsi="Times New Roman"/>
          <w:i/>
          <w:lang w:val="it-IT"/>
        </w:rPr>
        <w:t>depennato.</w:t>
      </w:r>
      <w:r w:rsidRPr="00790689">
        <w:rPr>
          <w:rFonts w:ascii="Times New Roman" w:hAnsi="Times New Roman"/>
          <w:lang w:val="it-IT"/>
        </w:rPr>
        <w:t xml:space="preserve"> </w:t>
      </w:r>
    </w:p>
  </w:footnote>
  <w:footnote w:id="343">
    <w:p w14:paraId="3091B5C1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Come pare.</w:t>
      </w:r>
    </w:p>
  </w:footnote>
  <w:footnote w:id="344">
    <w:p w14:paraId="60F66ADA" w14:textId="77777777" w:rsidR="004050E2" w:rsidRPr="00ED72D8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ED72D8">
        <w:rPr>
          <w:rFonts w:ascii="Times New Roman" w:hAnsi="Times New Roman"/>
          <w:lang w:val="it-IT"/>
        </w:rPr>
        <w:t xml:space="preserve"> </w:t>
      </w:r>
      <w:r w:rsidRPr="00ED72D8">
        <w:rPr>
          <w:rFonts w:ascii="Times New Roman" w:hAnsi="Times New Roman"/>
          <w:i/>
          <w:lang w:val="it-IT"/>
        </w:rPr>
        <w:t>Segue</w:t>
      </w:r>
      <w:r w:rsidRPr="00ED72D8">
        <w:rPr>
          <w:rFonts w:ascii="Times New Roman" w:hAnsi="Times New Roman"/>
          <w:lang w:val="it-IT"/>
        </w:rPr>
        <w:t xml:space="preserve"> non </w:t>
      </w:r>
      <w:r w:rsidRPr="00ED72D8">
        <w:rPr>
          <w:rFonts w:ascii="Times New Roman" w:hAnsi="Times New Roman"/>
          <w:i/>
          <w:lang w:val="it-IT"/>
        </w:rPr>
        <w:t>depennato.</w:t>
      </w:r>
      <w:r w:rsidRPr="00ED72D8">
        <w:rPr>
          <w:rFonts w:ascii="Times New Roman" w:hAnsi="Times New Roman"/>
          <w:lang w:val="it-IT"/>
        </w:rPr>
        <w:t xml:space="preserve"> </w:t>
      </w:r>
    </w:p>
  </w:footnote>
  <w:footnote w:id="345">
    <w:p w14:paraId="686E20CF" w14:textId="77777777" w:rsidR="004050E2" w:rsidRPr="00ED72D8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ED72D8">
        <w:rPr>
          <w:rFonts w:ascii="Times New Roman" w:hAnsi="Times New Roman"/>
          <w:lang w:val="it-IT"/>
        </w:rPr>
        <w:t xml:space="preserve"> </w:t>
      </w:r>
      <w:r w:rsidRPr="00ED72D8">
        <w:rPr>
          <w:rFonts w:ascii="Times New Roman" w:hAnsi="Times New Roman"/>
          <w:i/>
          <w:lang w:val="it-IT"/>
        </w:rPr>
        <w:t xml:space="preserve">Segue parola depennata. </w:t>
      </w:r>
    </w:p>
  </w:footnote>
  <w:footnote w:id="346">
    <w:p w14:paraId="63ED8974" w14:textId="77777777" w:rsidR="004050E2" w:rsidRPr="00ED72D8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ED72D8">
        <w:rPr>
          <w:rFonts w:ascii="Times New Roman" w:hAnsi="Times New Roman"/>
          <w:lang w:val="it-IT"/>
        </w:rPr>
        <w:t xml:space="preserve"> -e </w:t>
      </w:r>
      <w:r w:rsidRPr="00ED72D8">
        <w:rPr>
          <w:rFonts w:ascii="Times New Roman" w:hAnsi="Times New Roman"/>
          <w:i/>
          <w:lang w:val="it-IT"/>
        </w:rPr>
        <w:t xml:space="preserve">corretta su </w:t>
      </w:r>
      <w:r w:rsidRPr="00ED72D8">
        <w:rPr>
          <w:rFonts w:ascii="Times New Roman" w:hAnsi="Times New Roman"/>
          <w:lang w:val="it-IT"/>
        </w:rPr>
        <w:t>-a</w:t>
      </w:r>
      <w:r w:rsidRPr="00ED72D8">
        <w:rPr>
          <w:rFonts w:ascii="Times New Roman" w:hAnsi="Times New Roman"/>
          <w:i/>
          <w:lang w:val="it-IT"/>
        </w:rPr>
        <w:t>.</w:t>
      </w:r>
    </w:p>
  </w:footnote>
  <w:footnote w:id="347">
    <w:p w14:paraId="2ABF0254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-i </w:t>
      </w:r>
      <w:r w:rsidRPr="00790689">
        <w:rPr>
          <w:rFonts w:ascii="Times New Roman" w:hAnsi="Times New Roman"/>
          <w:i/>
          <w:lang w:val="it-IT"/>
        </w:rPr>
        <w:t xml:space="preserve">corretta su </w:t>
      </w:r>
      <w:r w:rsidRPr="00790689">
        <w:rPr>
          <w:rFonts w:ascii="Times New Roman" w:hAnsi="Times New Roman"/>
          <w:lang w:val="it-IT"/>
        </w:rPr>
        <w:t>-e</w:t>
      </w:r>
      <w:r w:rsidRPr="00790689">
        <w:rPr>
          <w:rFonts w:ascii="Times New Roman" w:hAnsi="Times New Roman"/>
          <w:i/>
          <w:lang w:val="it-IT"/>
        </w:rPr>
        <w:t>.</w:t>
      </w:r>
      <w:r w:rsidRPr="00790689">
        <w:rPr>
          <w:rFonts w:ascii="Times New Roman" w:hAnsi="Times New Roman"/>
          <w:lang w:val="it-IT"/>
        </w:rPr>
        <w:t xml:space="preserve"> </w:t>
      </w:r>
    </w:p>
  </w:footnote>
  <w:footnote w:id="348">
    <w:p w14:paraId="7CC92C86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 xml:space="preserve">Aggiunto in sopralinea con segno di inserimento. </w:t>
      </w:r>
    </w:p>
  </w:footnote>
  <w:footnote w:id="349">
    <w:p w14:paraId="4CBE12FB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Segue</w:t>
      </w:r>
      <w:r w:rsidRPr="00790689">
        <w:rPr>
          <w:rFonts w:ascii="Times New Roman" w:hAnsi="Times New Roman"/>
          <w:lang w:val="it-IT"/>
        </w:rPr>
        <w:t xml:space="preserve"> altro o </w:t>
      </w:r>
      <w:r w:rsidRPr="00790689">
        <w:rPr>
          <w:rFonts w:ascii="Times New Roman" w:hAnsi="Times New Roman"/>
          <w:i/>
          <w:lang w:val="it-IT"/>
        </w:rPr>
        <w:t>depennato.</w:t>
      </w:r>
    </w:p>
  </w:footnote>
  <w:footnote w:id="350">
    <w:p w14:paraId="32EAFC3A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 xml:space="preserve">Aggiunto in sopralinea su </w:t>
      </w:r>
      <w:r w:rsidRPr="00790689">
        <w:rPr>
          <w:rFonts w:ascii="Times New Roman" w:hAnsi="Times New Roman"/>
          <w:lang w:val="it-IT"/>
        </w:rPr>
        <w:t>saper</w:t>
      </w:r>
      <w:r w:rsidRPr="00790689">
        <w:rPr>
          <w:rFonts w:ascii="Times New Roman" w:hAnsi="Times New Roman"/>
          <w:i/>
          <w:lang w:val="it-IT"/>
        </w:rPr>
        <w:t xml:space="preserve"> depennato.</w:t>
      </w:r>
      <w:r w:rsidRPr="00790689">
        <w:rPr>
          <w:rFonts w:ascii="Times New Roman" w:hAnsi="Times New Roman"/>
          <w:lang w:val="it-IT"/>
        </w:rPr>
        <w:t xml:space="preserve"> </w:t>
      </w:r>
    </w:p>
  </w:footnote>
  <w:footnote w:id="351">
    <w:p w14:paraId="7BDB1D20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Segue</w:t>
      </w:r>
      <w:r w:rsidRPr="00790689">
        <w:rPr>
          <w:rFonts w:ascii="Times New Roman" w:hAnsi="Times New Roman"/>
          <w:lang w:val="it-IT"/>
        </w:rPr>
        <w:t xml:space="preserve"> risolu-|tione </w:t>
      </w:r>
      <w:r w:rsidRPr="00790689">
        <w:rPr>
          <w:rFonts w:ascii="Times New Roman" w:hAnsi="Times New Roman"/>
          <w:i/>
          <w:lang w:val="it-IT"/>
        </w:rPr>
        <w:t>depennato.</w:t>
      </w:r>
      <w:r w:rsidRPr="00790689">
        <w:rPr>
          <w:rFonts w:ascii="Times New Roman" w:hAnsi="Times New Roman"/>
          <w:lang w:val="it-IT"/>
        </w:rPr>
        <w:t xml:space="preserve"> </w:t>
      </w:r>
    </w:p>
  </w:footnote>
  <w:footnote w:id="352">
    <w:p w14:paraId="1FF94F96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Segue</w:t>
      </w:r>
      <w:r w:rsidRPr="00790689">
        <w:rPr>
          <w:rFonts w:ascii="Times New Roman" w:hAnsi="Times New Roman"/>
          <w:lang w:val="it-IT"/>
        </w:rPr>
        <w:t xml:space="preserve"> di queste </w:t>
      </w:r>
      <w:r w:rsidRPr="00790689">
        <w:rPr>
          <w:rFonts w:ascii="Times New Roman" w:hAnsi="Times New Roman"/>
          <w:i/>
          <w:lang w:val="it-IT"/>
        </w:rPr>
        <w:t>depennato.</w:t>
      </w:r>
      <w:r w:rsidRPr="00790689">
        <w:rPr>
          <w:rFonts w:ascii="Times New Roman" w:hAnsi="Times New Roman"/>
          <w:lang w:val="it-IT"/>
        </w:rPr>
        <w:t xml:space="preserve"> </w:t>
      </w:r>
    </w:p>
  </w:footnote>
  <w:footnote w:id="353">
    <w:p w14:paraId="3A6EE3D1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 xml:space="preserve">Come pare. </w:t>
      </w:r>
    </w:p>
  </w:footnote>
  <w:footnote w:id="354">
    <w:p w14:paraId="4B2696DA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Esito di correzione.</w:t>
      </w:r>
      <w:r w:rsidRPr="00790689">
        <w:rPr>
          <w:rFonts w:ascii="Times New Roman" w:hAnsi="Times New Roman"/>
          <w:lang w:val="it-IT"/>
        </w:rPr>
        <w:t xml:space="preserve"> </w:t>
      </w:r>
    </w:p>
  </w:footnote>
  <w:footnote w:id="355">
    <w:p w14:paraId="2275FF71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>Segue</w:t>
      </w:r>
      <w:r w:rsidRPr="00790689">
        <w:rPr>
          <w:rFonts w:ascii="Times New Roman" w:hAnsi="Times New Roman" w:cs="Times New Roman"/>
          <w:lang w:val="it-IT"/>
        </w:rPr>
        <w:t xml:space="preserve"> lo </w:t>
      </w:r>
      <w:r w:rsidRPr="00790689">
        <w:rPr>
          <w:rFonts w:ascii="Times New Roman" w:hAnsi="Times New Roman" w:cs="Times New Roman"/>
          <w:i/>
          <w:iCs/>
          <w:lang w:val="it-IT"/>
        </w:rPr>
        <w:t>depennato</w:t>
      </w:r>
      <w:r w:rsidRPr="00790689">
        <w:rPr>
          <w:rFonts w:ascii="Times New Roman" w:hAnsi="Times New Roman" w:cs="Times New Roman"/>
          <w:lang w:val="it-IT"/>
        </w:rPr>
        <w:t>.</w:t>
      </w:r>
    </w:p>
  </w:footnote>
  <w:footnote w:id="356">
    <w:p w14:paraId="23D54827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lang w:val="it-IT"/>
        </w:rPr>
        <w:t>A</w:t>
      </w:r>
      <w:r w:rsidRPr="00790689">
        <w:rPr>
          <w:rFonts w:ascii="Times New Roman" w:hAnsi="Times New Roman" w:cs="Times New Roman"/>
          <w:i/>
          <w:iCs/>
          <w:lang w:val="it-IT"/>
        </w:rPr>
        <w:t>ggiunto</w:t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>in sopralinea con segno di inserimento</w:t>
      </w:r>
      <w:r w:rsidRPr="00790689">
        <w:rPr>
          <w:rFonts w:ascii="Times New Roman" w:hAnsi="Times New Roman" w:cs="Times New Roman"/>
          <w:lang w:val="it-IT"/>
        </w:rPr>
        <w:t>.</w:t>
      </w:r>
    </w:p>
  </w:footnote>
  <w:footnote w:id="357">
    <w:p w14:paraId="483DB930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 xml:space="preserve">Segue </w:t>
      </w:r>
      <w:r w:rsidRPr="00790689">
        <w:rPr>
          <w:rFonts w:ascii="Times New Roman" w:hAnsi="Times New Roman" w:cs="Times New Roman"/>
          <w:lang w:val="it-IT"/>
        </w:rPr>
        <w:t>gl-</w:t>
      </w:r>
      <w:r w:rsidRPr="00790689">
        <w:rPr>
          <w:rFonts w:ascii="Times New Roman" w:hAnsi="Times New Roman" w:cs="Times New Roman"/>
          <w:i/>
          <w:iCs/>
          <w:lang w:val="it-IT"/>
        </w:rPr>
        <w:t xml:space="preserve"> depennato.</w:t>
      </w:r>
    </w:p>
  </w:footnote>
  <w:footnote w:id="358">
    <w:p w14:paraId="02F6490C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 xml:space="preserve">Foro nel supporto; segue </w:t>
      </w:r>
      <w:r w:rsidRPr="00790689">
        <w:rPr>
          <w:rFonts w:ascii="Times New Roman" w:hAnsi="Times New Roman"/>
          <w:lang w:val="it-IT"/>
        </w:rPr>
        <w:t xml:space="preserve">medesimi </w:t>
      </w:r>
      <w:r w:rsidRPr="00790689">
        <w:rPr>
          <w:rFonts w:ascii="Times New Roman" w:hAnsi="Times New Roman"/>
          <w:i/>
          <w:lang w:val="it-IT"/>
        </w:rPr>
        <w:t>corretto e depennato.</w:t>
      </w:r>
    </w:p>
  </w:footnote>
  <w:footnote w:id="359">
    <w:p w14:paraId="3D5D0656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iCs/>
          <w:lang w:val="it-IT"/>
        </w:rPr>
        <w:t>Così A.</w:t>
      </w:r>
    </w:p>
  </w:footnote>
  <w:footnote w:id="360">
    <w:p w14:paraId="34C8D4D5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iCs/>
          <w:lang w:val="it-IT"/>
        </w:rPr>
        <w:t>Esito di correzione.</w:t>
      </w:r>
    </w:p>
  </w:footnote>
  <w:footnote w:id="361">
    <w:p w14:paraId="1799B3B7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 xml:space="preserve">Segue </w:t>
      </w:r>
      <w:r w:rsidRPr="00790689">
        <w:rPr>
          <w:rFonts w:ascii="Times New Roman" w:hAnsi="Times New Roman" w:cs="Times New Roman"/>
          <w:lang w:val="it-IT"/>
        </w:rPr>
        <w:t>effetto</w:t>
      </w:r>
      <w:r w:rsidRPr="00790689">
        <w:rPr>
          <w:rFonts w:ascii="Times New Roman" w:hAnsi="Times New Roman" w:cs="Times New Roman"/>
          <w:i/>
          <w:iCs/>
          <w:lang w:val="it-IT"/>
        </w:rPr>
        <w:t xml:space="preserve"> depennato</w:t>
      </w:r>
      <w:r w:rsidRPr="00790689">
        <w:rPr>
          <w:rFonts w:ascii="Times New Roman" w:hAnsi="Times New Roman" w:cs="Times New Roman"/>
          <w:lang w:val="it-IT"/>
        </w:rPr>
        <w:t>.</w:t>
      </w:r>
    </w:p>
  </w:footnote>
  <w:footnote w:id="362">
    <w:p w14:paraId="7E904021" w14:textId="62F51AED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iCs/>
          <w:lang w:val="it-IT"/>
        </w:rPr>
        <w:t>Cos</w:t>
      </w:r>
      <w:r w:rsidR="00C213EC">
        <w:rPr>
          <w:rFonts w:ascii="Times New Roman" w:hAnsi="Times New Roman"/>
          <w:i/>
          <w:iCs/>
          <w:lang w:val="it-IT"/>
        </w:rPr>
        <w:t>ì</w:t>
      </w:r>
      <w:r w:rsidRPr="00790689">
        <w:rPr>
          <w:rFonts w:ascii="Times New Roman" w:hAnsi="Times New Roman"/>
          <w:i/>
          <w:iCs/>
          <w:lang w:val="it-IT"/>
        </w:rPr>
        <w:t xml:space="preserve"> A.</w:t>
      </w:r>
    </w:p>
  </w:footnote>
  <w:footnote w:id="363">
    <w:p w14:paraId="7EF92B38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iCs/>
          <w:lang w:val="it-IT"/>
        </w:rPr>
        <w:t>Esito di correzione.</w:t>
      </w:r>
    </w:p>
  </w:footnote>
  <w:footnote w:id="364">
    <w:p w14:paraId="37FBFFA7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i/>
          <w:iCs/>
          <w:lang w:val="it-IT"/>
        </w:rPr>
        <w:t xml:space="preserve"> Segue </w:t>
      </w:r>
      <w:r w:rsidRPr="00790689">
        <w:rPr>
          <w:rFonts w:ascii="Times New Roman" w:hAnsi="Times New Roman" w:cs="Times New Roman"/>
          <w:lang w:val="it-IT"/>
        </w:rPr>
        <w:t>raccd°</w:t>
      </w:r>
      <w:r w:rsidRPr="00790689">
        <w:rPr>
          <w:rFonts w:ascii="Times New Roman" w:hAnsi="Times New Roman" w:cs="Times New Roman"/>
          <w:i/>
          <w:iCs/>
          <w:lang w:val="it-IT"/>
        </w:rPr>
        <w:t xml:space="preserve"> depennato</w:t>
      </w:r>
      <w:r w:rsidRPr="00790689">
        <w:rPr>
          <w:rFonts w:ascii="Times New Roman" w:hAnsi="Times New Roman"/>
          <w:lang w:val="it-IT"/>
        </w:rPr>
        <w:t>.</w:t>
      </w:r>
    </w:p>
  </w:footnote>
  <w:footnote w:id="365">
    <w:p w14:paraId="598B6A54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lang w:val="it-IT"/>
        </w:rPr>
        <w:t>Aggiunto in sopralinea con segno di inserimento</w:t>
      </w:r>
      <w:r w:rsidRPr="00790689">
        <w:rPr>
          <w:rFonts w:ascii="Times New Roman" w:hAnsi="Times New Roman" w:cs="Times New Roman"/>
          <w:lang w:val="it-IT"/>
        </w:rPr>
        <w:t>.</w:t>
      </w:r>
    </w:p>
  </w:footnote>
  <w:footnote w:id="366">
    <w:p w14:paraId="547B0F5A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Segue</w:t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Cs/>
          <w:lang w:val="it-IT"/>
        </w:rPr>
        <w:t>ch-</w:t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depennato.</w:t>
      </w:r>
    </w:p>
  </w:footnote>
  <w:footnote w:id="367">
    <w:p w14:paraId="1008CCAF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>Segue</w:t>
      </w:r>
      <w:r w:rsidRPr="00790689">
        <w:rPr>
          <w:rFonts w:ascii="Times New Roman" w:hAnsi="Times New Roman" w:cs="Times New Roman"/>
          <w:lang w:val="it-IT"/>
        </w:rPr>
        <w:t xml:space="preserve"> di </w:t>
      </w:r>
      <w:r w:rsidRPr="00790689">
        <w:rPr>
          <w:rFonts w:ascii="Times New Roman" w:hAnsi="Times New Roman" w:cs="Times New Roman"/>
          <w:i/>
          <w:iCs/>
          <w:lang w:val="it-IT"/>
        </w:rPr>
        <w:t>depennato</w:t>
      </w:r>
      <w:r w:rsidRPr="00790689">
        <w:rPr>
          <w:rFonts w:ascii="Times New Roman" w:hAnsi="Times New Roman" w:cs="Times New Roman"/>
          <w:lang w:val="it-IT"/>
        </w:rPr>
        <w:t>.</w:t>
      </w:r>
    </w:p>
  </w:footnote>
  <w:footnote w:id="368">
    <w:p w14:paraId="3CA11903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>Aggiunto in sopralinea su</w:t>
      </w:r>
      <w:r w:rsidRPr="00790689">
        <w:rPr>
          <w:rFonts w:ascii="Times New Roman" w:hAnsi="Times New Roman" w:cs="Times New Roman"/>
          <w:lang w:val="it-IT"/>
        </w:rPr>
        <w:t xml:space="preserve"> qualche </w:t>
      </w:r>
      <w:r w:rsidRPr="00790689">
        <w:rPr>
          <w:rFonts w:ascii="Times New Roman" w:hAnsi="Times New Roman" w:cs="Times New Roman"/>
          <w:i/>
          <w:iCs/>
          <w:lang w:val="it-IT"/>
        </w:rPr>
        <w:t>depennato</w:t>
      </w:r>
      <w:r w:rsidRPr="00790689">
        <w:rPr>
          <w:rFonts w:ascii="Times New Roman" w:hAnsi="Times New Roman" w:cs="Times New Roman"/>
          <w:lang w:val="it-IT"/>
        </w:rPr>
        <w:t>.</w:t>
      </w:r>
    </w:p>
  </w:footnote>
  <w:footnote w:id="369">
    <w:p w14:paraId="0B494DDA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Cs/>
          <w:lang w:val="it-IT"/>
        </w:rPr>
        <w:t>-i</w:t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 xml:space="preserve">corretta su </w:t>
      </w:r>
      <w:r w:rsidRPr="00790689">
        <w:rPr>
          <w:rFonts w:ascii="Times New Roman" w:hAnsi="Times New Roman"/>
          <w:iCs/>
          <w:lang w:val="it-IT"/>
        </w:rPr>
        <w:t>-a</w:t>
      </w:r>
      <w:r w:rsidRPr="00790689">
        <w:rPr>
          <w:rFonts w:ascii="Times New Roman" w:hAnsi="Times New Roman"/>
          <w:i/>
          <w:lang w:val="it-IT"/>
        </w:rPr>
        <w:t>.</w:t>
      </w:r>
    </w:p>
  </w:footnote>
  <w:footnote w:id="370">
    <w:p w14:paraId="163C5BCC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  <w:iCs/>
        </w:rPr>
        <w:footnoteRef/>
      </w:r>
      <w:r w:rsidRPr="00790689">
        <w:rPr>
          <w:rFonts w:ascii="Times New Roman" w:hAnsi="Times New Roman" w:cs="Times New Roman"/>
          <w:i/>
          <w:iCs/>
          <w:lang w:val="it-IT"/>
        </w:rPr>
        <w:t xml:space="preserve"> </w:t>
      </w:r>
      <w:r w:rsidRPr="00790689">
        <w:rPr>
          <w:rFonts w:ascii="Times New Roman" w:hAnsi="Times New Roman" w:cs="Times New Roman"/>
          <w:iCs/>
          <w:lang w:val="it-IT"/>
        </w:rPr>
        <w:t xml:space="preserve">-i </w:t>
      </w:r>
      <w:r w:rsidRPr="00790689">
        <w:rPr>
          <w:rFonts w:ascii="Times New Roman" w:hAnsi="Times New Roman" w:cs="Times New Roman"/>
          <w:i/>
          <w:lang w:val="it-IT"/>
        </w:rPr>
        <w:t>corretta su</w:t>
      </w:r>
      <w:r w:rsidRPr="00790689">
        <w:rPr>
          <w:rFonts w:ascii="Times New Roman" w:hAnsi="Times New Roman" w:cs="Times New Roman"/>
          <w:i/>
          <w:iCs/>
          <w:lang w:val="it-IT"/>
        </w:rPr>
        <w:t xml:space="preserve"> -e; </w:t>
      </w:r>
      <w:r w:rsidRPr="00790689">
        <w:rPr>
          <w:rFonts w:ascii="Times New Roman" w:hAnsi="Times New Roman" w:cs="Times New Roman"/>
          <w:i/>
          <w:lang w:val="it-IT"/>
        </w:rPr>
        <w:t>segue</w:t>
      </w:r>
      <w:r w:rsidRPr="00790689">
        <w:rPr>
          <w:rFonts w:ascii="Times New Roman" w:hAnsi="Times New Roman" w:cs="Times New Roman"/>
          <w:i/>
          <w:iCs/>
          <w:lang w:val="it-IT"/>
        </w:rPr>
        <w:t xml:space="preserve"> </w:t>
      </w:r>
      <w:r w:rsidRPr="00790689">
        <w:rPr>
          <w:rFonts w:ascii="Times New Roman" w:hAnsi="Times New Roman" w:cs="Times New Roman"/>
          <w:iCs/>
          <w:lang w:val="it-IT"/>
        </w:rPr>
        <w:t>-sti</w:t>
      </w:r>
      <w:r w:rsidRPr="00790689">
        <w:rPr>
          <w:rFonts w:ascii="Times New Roman" w:hAnsi="Times New Roman" w:cs="Times New Roman"/>
          <w:i/>
          <w:iCs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lang w:val="it-IT"/>
        </w:rPr>
        <w:t>depennato;</w:t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>segue</w:t>
      </w:r>
      <w:r w:rsidRPr="00790689">
        <w:rPr>
          <w:rFonts w:ascii="Times New Roman" w:hAnsi="Times New Roman" w:cs="Times New Roman"/>
          <w:iCs/>
          <w:lang w:val="it-IT"/>
        </w:rPr>
        <w:t xml:space="preserve"> S(igno)ri</w:t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lang w:val="it-IT"/>
        </w:rPr>
        <w:t>depennato.</w:t>
      </w:r>
    </w:p>
  </w:footnote>
  <w:footnote w:id="371">
    <w:p w14:paraId="249A4C0C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i/>
          <w:lang w:val="it-IT"/>
        </w:rPr>
        <w:t xml:space="preserve"> </w:t>
      </w:r>
      <w:r w:rsidRPr="00790689">
        <w:rPr>
          <w:rFonts w:ascii="Times New Roman" w:hAnsi="Times New Roman" w:cs="Times New Roman"/>
          <w:lang w:val="it-IT"/>
        </w:rPr>
        <w:t xml:space="preserve">com- </w:t>
      </w:r>
      <w:r w:rsidRPr="00790689">
        <w:rPr>
          <w:rFonts w:ascii="Times New Roman" w:hAnsi="Times New Roman" w:cs="Times New Roman"/>
          <w:i/>
          <w:lang w:val="it-IT"/>
        </w:rPr>
        <w:t xml:space="preserve">corretto da </w:t>
      </w:r>
      <w:r w:rsidRPr="00790689">
        <w:rPr>
          <w:rFonts w:ascii="Times New Roman" w:hAnsi="Times New Roman" w:cs="Times New Roman"/>
          <w:lang w:val="it-IT"/>
        </w:rPr>
        <w:t>pro-.</w:t>
      </w:r>
    </w:p>
  </w:footnote>
  <w:footnote w:id="372">
    <w:p w14:paraId="4E641EE8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  <w:iCs/>
        </w:rPr>
        <w:footnoteRef/>
      </w:r>
      <w:r w:rsidRPr="00790689">
        <w:rPr>
          <w:rFonts w:ascii="Times New Roman" w:hAnsi="Times New Roman" w:cs="Times New Roman"/>
          <w:i/>
          <w:iCs/>
          <w:lang w:val="it-IT"/>
        </w:rPr>
        <w:t xml:space="preserve"> Precede </w:t>
      </w:r>
      <w:r w:rsidRPr="00790689">
        <w:rPr>
          <w:rFonts w:ascii="Times New Roman" w:hAnsi="Times New Roman" w:cs="Times New Roman"/>
          <w:lang w:val="it-IT"/>
        </w:rPr>
        <w:t>sapute</w:t>
      </w:r>
      <w:r w:rsidRPr="00790689">
        <w:rPr>
          <w:rFonts w:ascii="Times New Roman" w:hAnsi="Times New Roman" w:cs="Times New Roman"/>
          <w:i/>
          <w:iCs/>
          <w:lang w:val="it-IT"/>
        </w:rPr>
        <w:t xml:space="preserve"> depennato.</w:t>
      </w:r>
    </w:p>
  </w:footnote>
  <w:footnote w:id="373">
    <w:p w14:paraId="72028D1C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Segue</w:t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Cs/>
          <w:lang w:val="it-IT"/>
        </w:rPr>
        <w:t>S-</w:t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depennata.</w:t>
      </w:r>
    </w:p>
  </w:footnote>
  <w:footnote w:id="374">
    <w:p w14:paraId="66EC5B6A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lang w:val="it-IT"/>
        </w:rPr>
        <w:t>Aggiunto in sopralinea con segno di inserimento</w:t>
      </w:r>
      <w:r w:rsidRPr="00790689">
        <w:rPr>
          <w:rFonts w:ascii="Times New Roman" w:hAnsi="Times New Roman"/>
          <w:i/>
          <w:lang w:val="it-IT"/>
        </w:rPr>
        <w:t>.</w:t>
      </w:r>
    </w:p>
  </w:footnote>
  <w:footnote w:id="375">
    <w:p w14:paraId="147BCF3F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>Segue</w:t>
      </w:r>
      <w:r w:rsidRPr="00790689">
        <w:rPr>
          <w:rFonts w:ascii="Times New Roman" w:hAnsi="Times New Roman" w:cs="Times New Roman"/>
          <w:lang w:val="it-IT"/>
        </w:rPr>
        <w:t xml:space="preserve"> qualche </w:t>
      </w:r>
      <w:r w:rsidRPr="00790689">
        <w:rPr>
          <w:rFonts w:ascii="Times New Roman" w:hAnsi="Times New Roman" w:cs="Times New Roman"/>
          <w:i/>
          <w:iCs/>
          <w:lang w:val="it-IT"/>
        </w:rPr>
        <w:t>depennato.</w:t>
      </w:r>
    </w:p>
  </w:footnote>
  <w:footnote w:id="376">
    <w:p w14:paraId="6CCA6047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>Segue</w:t>
      </w:r>
      <w:r w:rsidRPr="00790689">
        <w:rPr>
          <w:rFonts w:ascii="Times New Roman" w:hAnsi="Times New Roman" w:cs="Times New Roman"/>
          <w:lang w:val="it-IT"/>
        </w:rPr>
        <w:t xml:space="preserve"> Wa- </w:t>
      </w:r>
      <w:r w:rsidRPr="00790689">
        <w:rPr>
          <w:rFonts w:ascii="Times New Roman" w:hAnsi="Times New Roman" w:cs="Times New Roman"/>
          <w:i/>
          <w:iCs/>
          <w:lang w:val="it-IT"/>
        </w:rPr>
        <w:t>depennato.</w:t>
      </w:r>
    </w:p>
  </w:footnote>
  <w:footnote w:id="377">
    <w:p w14:paraId="2ADC6D12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>Aggiunto in sopralinea con segno di inserimento</w:t>
      </w:r>
      <w:r w:rsidRPr="00790689">
        <w:rPr>
          <w:rFonts w:ascii="Times New Roman" w:hAnsi="Times New Roman" w:cs="Times New Roman"/>
          <w:lang w:val="it-IT"/>
        </w:rPr>
        <w:t>.</w:t>
      </w:r>
    </w:p>
  </w:footnote>
  <w:footnote w:id="378">
    <w:p w14:paraId="655106F5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Segue</w:t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Cs/>
          <w:lang w:val="it-IT"/>
        </w:rPr>
        <w:t>bei</w:t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depennato.</w:t>
      </w:r>
    </w:p>
  </w:footnote>
  <w:footnote w:id="379">
    <w:p w14:paraId="7084C06A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>Segue</w:t>
      </w:r>
      <w:r w:rsidRPr="00790689">
        <w:rPr>
          <w:rFonts w:ascii="Times New Roman" w:hAnsi="Times New Roman" w:cs="Times New Roman"/>
          <w:lang w:val="it-IT"/>
        </w:rPr>
        <w:t xml:space="preserve"> maggio </w:t>
      </w:r>
      <w:r w:rsidRPr="00790689">
        <w:rPr>
          <w:rFonts w:ascii="Times New Roman" w:hAnsi="Times New Roman" w:cs="Times New Roman"/>
          <w:i/>
          <w:iCs/>
          <w:lang w:val="it-IT"/>
        </w:rPr>
        <w:t>depennato</w:t>
      </w:r>
      <w:r w:rsidRPr="00790689">
        <w:rPr>
          <w:rFonts w:ascii="Times New Roman" w:hAnsi="Times New Roman" w:cs="Times New Roman"/>
          <w:lang w:val="it-IT"/>
        </w:rPr>
        <w:t>.</w:t>
      </w:r>
    </w:p>
  </w:footnote>
  <w:footnote w:id="380">
    <w:p w14:paraId="2FD6936D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Foro nel supporto.</w:t>
      </w:r>
    </w:p>
  </w:footnote>
  <w:footnote w:id="381">
    <w:p w14:paraId="55E28C3F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Foro nel supporto.</w:t>
      </w:r>
    </w:p>
  </w:footnote>
  <w:footnote w:id="382">
    <w:p w14:paraId="6F2B29F2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>Segue</w:t>
      </w:r>
      <w:r w:rsidRPr="00790689">
        <w:rPr>
          <w:rFonts w:ascii="Times New Roman" w:hAnsi="Times New Roman" w:cs="Times New Roman"/>
          <w:lang w:val="it-IT"/>
        </w:rPr>
        <w:t xml:space="preserve"> soldati </w:t>
      </w:r>
      <w:r w:rsidRPr="00790689">
        <w:rPr>
          <w:rFonts w:ascii="Times New Roman" w:hAnsi="Times New Roman" w:cs="Times New Roman"/>
          <w:i/>
          <w:iCs/>
          <w:lang w:val="it-IT"/>
        </w:rPr>
        <w:t>depennato</w:t>
      </w:r>
      <w:r w:rsidRPr="00790689">
        <w:rPr>
          <w:rFonts w:ascii="Times New Roman" w:hAnsi="Times New Roman" w:cs="Times New Roman"/>
          <w:lang w:val="it-IT"/>
        </w:rPr>
        <w:t>.</w:t>
      </w:r>
    </w:p>
  </w:footnote>
  <w:footnote w:id="383">
    <w:p w14:paraId="65F519AE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iCs/>
          <w:lang w:val="it-IT"/>
        </w:rPr>
        <w:t xml:space="preserve">Segue </w:t>
      </w:r>
      <w:r w:rsidRPr="00790689">
        <w:rPr>
          <w:rFonts w:ascii="Times New Roman" w:hAnsi="Times New Roman"/>
          <w:lang w:val="it-IT"/>
        </w:rPr>
        <w:t xml:space="preserve">sopra </w:t>
      </w:r>
      <w:r w:rsidRPr="00790689">
        <w:rPr>
          <w:rFonts w:ascii="Times New Roman" w:hAnsi="Times New Roman"/>
          <w:i/>
          <w:iCs/>
          <w:lang w:val="it-IT"/>
        </w:rPr>
        <w:t>depennato</w:t>
      </w:r>
      <w:r w:rsidRPr="00790689">
        <w:rPr>
          <w:rFonts w:ascii="Times New Roman" w:hAnsi="Times New Roman"/>
          <w:lang w:val="it-IT"/>
        </w:rPr>
        <w:t>.</w:t>
      </w:r>
    </w:p>
  </w:footnote>
  <w:footnote w:id="384">
    <w:p w14:paraId="06E7104A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-e </w:t>
      </w:r>
      <w:r w:rsidRPr="00790689">
        <w:rPr>
          <w:rFonts w:ascii="Times New Roman" w:hAnsi="Times New Roman"/>
          <w:i/>
          <w:lang w:val="it-IT"/>
        </w:rPr>
        <w:t xml:space="preserve">corretta su </w:t>
      </w:r>
      <w:r w:rsidRPr="00790689">
        <w:rPr>
          <w:rFonts w:ascii="Times New Roman" w:hAnsi="Times New Roman"/>
          <w:lang w:val="it-IT"/>
        </w:rPr>
        <w:t>-a.</w:t>
      </w:r>
    </w:p>
  </w:footnote>
  <w:footnote w:id="385">
    <w:p w14:paraId="6968A5D2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iCs/>
          <w:lang w:val="it-IT"/>
        </w:rPr>
        <w:t xml:space="preserve">Aggiunto in sopralinea su </w:t>
      </w:r>
      <w:r w:rsidRPr="00790689">
        <w:rPr>
          <w:rFonts w:ascii="Times New Roman" w:hAnsi="Times New Roman"/>
          <w:lang w:val="it-IT"/>
        </w:rPr>
        <w:t xml:space="preserve">andare </w:t>
      </w:r>
      <w:r w:rsidRPr="00790689">
        <w:rPr>
          <w:rFonts w:ascii="Times New Roman" w:hAnsi="Times New Roman"/>
          <w:i/>
          <w:iCs/>
          <w:lang w:val="it-IT"/>
        </w:rPr>
        <w:t>depennato</w:t>
      </w:r>
      <w:r w:rsidRPr="00790689">
        <w:rPr>
          <w:rFonts w:ascii="Times New Roman" w:hAnsi="Times New Roman"/>
          <w:lang w:val="it-IT"/>
        </w:rPr>
        <w:t>.</w:t>
      </w:r>
    </w:p>
  </w:footnote>
  <w:footnote w:id="386">
    <w:p w14:paraId="6EAE594E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 xml:space="preserve">Corretto su </w:t>
      </w:r>
      <w:r w:rsidRPr="00790689">
        <w:rPr>
          <w:rFonts w:ascii="Times New Roman" w:hAnsi="Times New Roman"/>
          <w:lang w:val="it-IT"/>
        </w:rPr>
        <w:t>si</w:t>
      </w:r>
      <w:r w:rsidRPr="00790689">
        <w:rPr>
          <w:rFonts w:ascii="Times New Roman" w:hAnsi="Times New Roman"/>
          <w:i/>
          <w:lang w:val="it-IT"/>
        </w:rPr>
        <w:t>.</w:t>
      </w:r>
    </w:p>
  </w:footnote>
  <w:footnote w:id="387">
    <w:p w14:paraId="31A4F462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iCs/>
          <w:lang w:val="it-IT"/>
        </w:rPr>
        <w:t xml:space="preserve">Precede </w:t>
      </w:r>
      <w:r w:rsidRPr="00790689">
        <w:rPr>
          <w:rFonts w:ascii="Times New Roman" w:hAnsi="Times New Roman"/>
          <w:lang w:val="it-IT"/>
        </w:rPr>
        <w:t xml:space="preserve">pensava </w:t>
      </w:r>
      <w:r w:rsidRPr="00790689">
        <w:rPr>
          <w:rFonts w:ascii="Times New Roman" w:hAnsi="Times New Roman"/>
          <w:i/>
          <w:iCs/>
          <w:lang w:val="it-IT"/>
        </w:rPr>
        <w:t>depennato</w:t>
      </w:r>
      <w:r w:rsidRPr="00790689">
        <w:rPr>
          <w:rFonts w:ascii="Times New Roman" w:hAnsi="Times New Roman"/>
          <w:lang w:val="it-IT"/>
        </w:rPr>
        <w:t>.</w:t>
      </w:r>
    </w:p>
  </w:footnote>
  <w:footnote w:id="388">
    <w:p w14:paraId="20400E93" w14:textId="77777777" w:rsidR="004050E2" w:rsidRPr="00ED72D8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ED72D8">
        <w:rPr>
          <w:rFonts w:ascii="Times New Roman" w:hAnsi="Times New Roman"/>
          <w:lang w:val="it-IT"/>
        </w:rPr>
        <w:t xml:space="preserve"> </w:t>
      </w:r>
      <w:r w:rsidRPr="00ED72D8">
        <w:rPr>
          <w:rFonts w:ascii="Times New Roman" w:hAnsi="Times New Roman"/>
          <w:i/>
          <w:iCs/>
          <w:lang w:val="it-IT"/>
        </w:rPr>
        <w:t xml:space="preserve">Corretto su </w:t>
      </w:r>
      <w:r w:rsidRPr="00ED72D8">
        <w:rPr>
          <w:rFonts w:ascii="Times New Roman" w:hAnsi="Times New Roman"/>
          <w:iCs/>
          <w:lang w:val="it-IT"/>
        </w:rPr>
        <w:t>Provincie</w:t>
      </w:r>
      <w:r w:rsidRPr="00ED72D8">
        <w:rPr>
          <w:rFonts w:ascii="Times New Roman" w:hAnsi="Times New Roman"/>
          <w:i/>
          <w:iCs/>
          <w:lang w:val="it-IT"/>
        </w:rPr>
        <w:t>, come pare</w:t>
      </w:r>
      <w:r w:rsidRPr="00ED72D8">
        <w:rPr>
          <w:rFonts w:ascii="Times New Roman" w:hAnsi="Times New Roman"/>
          <w:lang w:val="it-IT"/>
        </w:rPr>
        <w:t>.</w:t>
      </w:r>
    </w:p>
  </w:footnote>
  <w:footnote w:id="389">
    <w:p w14:paraId="547BCF01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iCs/>
          <w:lang w:val="it-IT"/>
        </w:rPr>
        <w:t xml:space="preserve">Segue </w:t>
      </w:r>
      <w:r w:rsidRPr="00790689">
        <w:rPr>
          <w:rFonts w:ascii="Times New Roman" w:hAnsi="Times New Roman"/>
          <w:lang w:val="it-IT"/>
        </w:rPr>
        <w:t xml:space="preserve">altro </w:t>
      </w:r>
      <w:r w:rsidRPr="00790689">
        <w:rPr>
          <w:rFonts w:ascii="Times New Roman" w:hAnsi="Times New Roman"/>
          <w:i/>
          <w:iCs/>
          <w:lang w:val="it-IT"/>
        </w:rPr>
        <w:t>depennato.</w:t>
      </w:r>
    </w:p>
  </w:footnote>
  <w:footnote w:id="390">
    <w:p w14:paraId="2CC13CA5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iCs/>
          <w:lang w:val="it-IT"/>
        </w:rPr>
        <w:t xml:space="preserve">Aggiunto in sopralinea su </w:t>
      </w:r>
      <w:r w:rsidRPr="00790689">
        <w:rPr>
          <w:rFonts w:ascii="Times New Roman" w:hAnsi="Times New Roman"/>
          <w:lang w:val="it-IT"/>
        </w:rPr>
        <w:t xml:space="preserve">intender </w:t>
      </w:r>
      <w:r w:rsidRPr="00790689">
        <w:rPr>
          <w:rFonts w:ascii="Times New Roman" w:hAnsi="Times New Roman"/>
          <w:i/>
          <w:iCs/>
          <w:lang w:val="it-IT"/>
        </w:rPr>
        <w:t>depennato</w:t>
      </w:r>
      <w:r w:rsidRPr="00790689">
        <w:rPr>
          <w:rFonts w:ascii="Times New Roman" w:hAnsi="Times New Roman"/>
          <w:lang w:val="it-IT"/>
        </w:rPr>
        <w:t>.</w:t>
      </w:r>
    </w:p>
  </w:footnote>
  <w:footnote w:id="391">
    <w:p w14:paraId="0C405345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 xml:space="preserve">Segue </w:t>
      </w:r>
      <w:r w:rsidRPr="00790689">
        <w:rPr>
          <w:rFonts w:ascii="Times New Roman" w:hAnsi="Times New Roman"/>
          <w:lang w:val="it-IT"/>
        </w:rPr>
        <w:t xml:space="preserve">che </w:t>
      </w:r>
      <w:r w:rsidRPr="00790689">
        <w:rPr>
          <w:rFonts w:ascii="Times New Roman" w:hAnsi="Times New Roman"/>
          <w:i/>
          <w:lang w:val="it-IT"/>
        </w:rPr>
        <w:t>depennato.</w:t>
      </w:r>
    </w:p>
  </w:footnote>
  <w:footnote w:id="392">
    <w:p w14:paraId="1AC742EE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iCs/>
          <w:lang w:val="it-IT"/>
        </w:rPr>
        <w:t xml:space="preserve">Precede </w:t>
      </w:r>
      <w:r w:rsidRPr="00790689">
        <w:rPr>
          <w:rFonts w:ascii="Times New Roman" w:hAnsi="Times New Roman"/>
          <w:lang w:val="it-IT"/>
        </w:rPr>
        <w:t xml:space="preserve">andai </w:t>
      </w:r>
      <w:r w:rsidRPr="00790689">
        <w:rPr>
          <w:rFonts w:ascii="Times New Roman" w:hAnsi="Times New Roman"/>
          <w:i/>
          <w:iCs/>
          <w:lang w:val="it-IT"/>
        </w:rPr>
        <w:t>depennato</w:t>
      </w:r>
      <w:r w:rsidRPr="00790689">
        <w:rPr>
          <w:rFonts w:ascii="Times New Roman" w:hAnsi="Times New Roman"/>
          <w:lang w:val="it-IT"/>
        </w:rPr>
        <w:t>.</w:t>
      </w:r>
    </w:p>
  </w:footnote>
  <w:footnote w:id="393">
    <w:p w14:paraId="695F552A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Foro nel supporto.</w:t>
      </w:r>
    </w:p>
  </w:footnote>
  <w:footnote w:id="394">
    <w:p w14:paraId="095308A6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-i </w:t>
      </w:r>
      <w:r w:rsidRPr="00790689">
        <w:rPr>
          <w:rFonts w:ascii="Times New Roman" w:hAnsi="Times New Roman"/>
          <w:i/>
          <w:lang w:val="it-IT"/>
        </w:rPr>
        <w:t xml:space="preserve">corretta su </w:t>
      </w:r>
      <w:r w:rsidRPr="00790689">
        <w:rPr>
          <w:rFonts w:ascii="Times New Roman" w:hAnsi="Times New Roman"/>
          <w:lang w:val="it-IT"/>
        </w:rPr>
        <w:t>-e</w:t>
      </w:r>
      <w:r w:rsidRPr="00790689">
        <w:rPr>
          <w:rFonts w:ascii="Times New Roman" w:hAnsi="Times New Roman"/>
          <w:i/>
          <w:lang w:val="it-IT"/>
        </w:rPr>
        <w:t>.</w:t>
      </w:r>
    </w:p>
  </w:footnote>
  <w:footnote w:id="395">
    <w:p w14:paraId="517F7A5B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Esito di correzione.</w:t>
      </w:r>
    </w:p>
  </w:footnote>
  <w:footnote w:id="396">
    <w:p w14:paraId="2285DBCA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di … stato </w:t>
      </w:r>
      <w:r w:rsidRPr="00790689">
        <w:rPr>
          <w:rFonts w:ascii="Times New Roman" w:hAnsi="Times New Roman"/>
          <w:i/>
          <w:iCs/>
          <w:lang w:val="it-IT"/>
        </w:rPr>
        <w:t>aggiunto in sopralinea.</w:t>
      </w:r>
    </w:p>
  </w:footnote>
  <w:footnote w:id="397">
    <w:p w14:paraId="044D88FD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-aso </w:t>
      </w:r>
      <w:r w:rsidRPr="00790689">
        <w:rPr>
          <w:rFonts w:ascii="Times New Roman" w:hAnsi="Times New Roman"/>
          <w:i/>
          <w:lang w:val="it-IT"/>
        </w:rPr>
        <w:t>esito di correzione</w:t>
      </w:r>
      <w:r w:rsidRPr="00790689">
        <w:rPr>
          <w:rFonts w:ascii="Times New Roman" w:hAnsi="Times New Roman"/>
          <w:lang w:val="it-IT"/>
        </w:rPr>
        <w:t>.</w:t>
      </w:r>
    </w:p>
  </w:footnote>
  <w:footnote w:id="398">
    <w:p w14:paraId="2D8CF2A8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iCs/>
          <w:lang w:val="it-IT"/>
        </w:rPr>
        <w:t>Aggiunto in sopralinea con segno di inserimento.</w:t>
      </w:r>
    </w:p>
  </w:footnote>
  <w:footnote w:id="399">
    <w:p w14:paraId="1345D8F9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Esito di correzione.</w:t>
      </w:r>
    </w:p>
  </w:footnote>
  <w:footnote w:id="400">
    <w:p w14:paraId="79A175EF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-u- </w:t>
      </w:r>
      <w:r w:rsidRPr="00790689">
        <w:rPr>
          <w:rFonts w:ascii="Times New Roman" w:hAnsi="Times New Roman"/>
          <w:i/>
          <w:lang w:val="it-IT"/>
        </w:rPr>
        <w:t>esito di correzione.</w:t>
      </w:r>
    </w:p>
  </w:footnote>
  <w:footnote w:id="401">
    <w:p w14:paraId="42365BD8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iCs/>
          <w:lang w:val="it-IT"/>
        </w:rPr>
        <w:t xml:space="preserve">Segue </w:t>
      </w:r>
      <w:r w:rsidRPr="00790689">
        <w:rPr>
          <w:rFonts w:ascii="Times New Roman" w:hAnsi="Times New Roman"/>
          <w:lang w:val="it-IT"/>
        </w:rPr>
        <w:t xml:space="preserve">era </w:t>
      </w:r>
      <w:r w:rsidRPr="00790689">
        <w:rPr>
          <w:rFonts w:ascii="Times New Roman" w:hAnsi="Times New Roman"/>
          <w:i/>
          <w:iCs/>
          <w:lang w:val="it-IT"/>
        </w:rPr>
        <w:t>depennato</w:t>
      </w:r>
      <w:r w:rsidRPr="00790689">
        <w:rPr>
          <w:rFonts w:ascii="Times New Roman" w:hAnsi="Times New Roman"/>
          <w:lang w:val="it-IT"/>
        </w:rPr>
        <w:t>.</w:t>
      </w:r>
    </w:p>
  </w:footnote>
  <w:footnote w:id="402">
    <w:p w14:paraId="3A6E376C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iCs/>
          <w:lang w:val="it-IT"/>
        </w:rPr>
        <w:t xml:space="preserve">Segue </w:t>
      </w:r>
      <w:r w:rsidRPr="00790689">
        <w:rPr>
          <w:rFonts w:ascii="Times New Roman" w:hAnsi="Times New Roman"/>
          <w:iCs/>
          <w:lang w:val="it-IT"/>
        </w:rPr>
        <w:t>a</w:t>
      </w:r>
      <w:r w:rsidRPr="00790689">
        <w:rPr>
          <w:rFonts w:ascii="Times New Roman" w:hAnsi="Times New Roman"/>
          <w:lang w:val="it-IT"/>
        </w:rPr>
        <w:t xml:space="preserve">d </w:t>
      </w:r>
      <w:r w:rsidRPr="00790689">
        <w:rPr>
          <w:rFonts w:ascii="Times New Roman" w:hAnsi="Times New Roman"/>
          <w:i/>
          <w:iCs/>
          <w:lang w:val="it-IT"/>
        </w:rPr>
        <w:t>depennato</w:t>
      </w:r>
      <w:r w:rsidRPr="00790689">
        <w:rPr>
          <w:rFonts w:ascii="Times New Roman" w:hAnsi="Times New Roman"/>
          <w:lang w:val="it-IT"/>
        </w:rPr>
        <w:t>.</w:t>
      </w:r>
    </w:p>
  </w:footnote>
  <w:footnote w:id="403">
    <w:p w14:paraId="31510ECA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 xml:space="preserve">Corretto da </w:t>
      </w:r>
      <w:r w:rsidRPr="00790689">
        <w:rPr>
          <w:rFonts w:ascii="Times New Roman" w:hAnsi="Times New Roman"/>
          <w:lang w:val="it-IT"/>
        </w:rPr>
        <w:t>un</w:t>
      </w:r>
      <w:r w:rsidRPr="00790689">
        <w:rPr>
          <w:rFonts w:ascii="Times New Roman" w:hAnsi="Times New Roman"/>
          <w:i/>
          <w:lang w:val="it-IT"/>
        </w:rPr>
        <w:t xml:space="preserve">; segue </w:t>
      </w:r>
      <w:r w:rsidRPr="00790689">
        <w:rPr>
          <w:rFonts w:ascii="Times New Roman" w:hAnsi="Times New Roman"/>
          <w:lang w:val="it-IT"/>
        </w:rPr>
        <w:t xml:space="preserve">altro </w:t>
      </w:r>
      <w:r w:rsidRPr="00790689">
        <w:rPr>
          <w:rFonts w:ascii="Times New Roman" w:hAnsi="Times New Roman"/>
          <w:i/>
          <w:lang w:val="it-IT"/>
        </w:rPr>
        <w:t>depennato</w:t>
      </w:r>
      <w:r w:rsidRPr="00790689">
        <w:rPr>
          <w:rFonts w:ascii="Times New Roman" w:hAnsi="Times New Roman"/>
          <w:lang w:val="it-IT"/>
        </w:rPr>
        <w:t>.</w:t>
      </w:r>
    </w:p>
  </w:footnote>
  <w:footnote w:id="404">
    <w:p w14:paraId="0DB12C15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iCs/>
          <w:lang w:val="it-IT"/>
        </w:rPr>
        <w:t>Aggiunto in sopralinea con segno di inserimento</w:t>
      </w:r>
      <w:r w:rsidRPr="00790689">
        <w:rPr>
          <w:rFonts w:ascii="Times New Roman" w:hAnsi="Times New Roman"/>
          <w:lang w:val="it-IT"/>
        </w:rPr>
        <w:t>.</w:t>
      </w:r>
    </w:p>
  </w:footnote>
  <w:footnote w:id="405">
    <w:p w14:paraId="60F4ED28" w14:textId="77777777" w:rsidR="004050E2" w:rsidRPr="00ED72D8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ED72D8">
        <w:rPr>
          <w:rFonts w:ascii="Times New Roman" w:hAnsi="Times New Roman"/>
          <w:lang w:val="it-IT"/>
        </w:rPr>
        <w:t xml:space="preserve"> -alità </w:t>
      </w:r>
      <w:r w:rsidRPr="00ED72D8">
        <w:rPr>
          <w:rFonts w:ascii="Times New Roman" w:hAnsi="Times New Roman"/>
          <w:i/>
          <w:lang w:val="it-IT"/>
        </w:rPr>
        <w:t>esito di correzione.</w:t>
      </w:r>
    </w:p>
  </w:footnote>
  <w:footnote w:id="406">
    <w:p w14:paraId="2F3AF4F8" w14:textId="77777777" w:rsidR="004050E2" w:rsidRPr="00ED72D8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ED72D8">
        <w:rPr>
          <w:rFonts w:ascii="Times New Roman" w:hAnsi="Times New Roman"/>
          <w:lang w:val="it-IT"/>
        </w:rPr>
        <w:t xml:space="preserve"> della Serenità </w:t>
      </w:r>
      <w:r w:rsidRPr="00ED72D8">
        <w:rPr>
          <w:rFonts w:ascii="Times New Roman" w:hAnsi="Times New Roman"/>
          <w:i/>
          <w:lang w:val="it-IT"/>
        </w:rPr>
        <w:t xml:space="preserve">corretto su </w:t>
      </w:r>
      <w:r w:rsidRPr="00ED72D8">
        <w:rPr>
          <w:rFonts w:ascii="Times New Roman" w:hAnsi="Times New Roman"/>
          <w:lang w:val="it-IT"/>
        </w:rPr>
        <w:t>dall’Haya.</w:t>
      </w:r>
    </w:p>
  </w:footnote>
  <w:footnote w:id="407">
    <w:p w14:paraId="03D494FB" w14:textId="77777777" w:rsidR="004050E2" w:rsidRPr="00ED72D8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ED72D8">
        <w:rPr>
          <w:rFonts w:ascii="Times New Roman" w:hAnsi="Times New Roman"/>
          <w:lang w:val="it-IT"/>
        </w:rPr>
        <w:t xml:space="preserve"> tan- </w:t>
      </w:r>
      <w:r w:rsidRPr="00ED72D8">
        <w:rPr>
          <w:rFonts w:ascii="Times New Roman" w:hAnsi="Times New Roman"/>
          <w:i/>
          <w:lang w:val="it-IT"/>
        </w:rPr>
        <w:t xml:space="preserve">corretto su </w:t>
      </w:r>
      <w:r w:rsidRPr="00ED72D8">
        <w:rPr>
          <w:rFonts w:ascii="Times New Roman" w:hAnsi="Times New Roman"/>
          <w:lang w:val="it-IT"/>
        </w:rPr>
        <w:t>più</w:t>
      </w:r>
      <w:r w:rsidRPr="00ED72D8">
        <w:rPr>
          <w:rFonts w:ascii="Times New Roman" w:hAnsi="Times New Roman"/>
          <w:i/>
          <w:lang w:val="it-IT"/>
        </w:rPr>
        <w:t>.</w:t>
      </w:r>
    </w:p>
  </w:footnote>
  <w:footnote w:id="408">
    <w:p w14:paraId="0D640E38" w14:textId="77777777" w:rsidR="004050E2" w:rsidRPr="00ED72D8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ED72D8">
        <w:rPr>
          <w:rFonts w:ascii="Times New Roman" w:hAnsi="Times New Roman"/>
          <w:lang w:val="it-IT"/>
        </w:rPr>
        <w:t xml:space="preserve"> </w:t>
      </w:r>
      <w:r w:rsidRPr="00ED72D8">
        <w:rPr>
          <w:rFonts w:ascii="Times New Roman" w:hAnsi="Times New Roman"/>
          <w:i/>
          <w:lang w:val="it-IT"/>
        </w:rPr>
        <w:t xml:space="preserve">seconda </w:t>
      </w:r>
      <w:r w:rsidRPr="00ED72D8">
        <w:rPr>
          <w:rFonts w:ascii="Times New Roman" w:hAnsi="Times New Roman"/>
          <w:lang w:val="it-IT"/>
        </w:rPr>
        <w:t xml:space="preserve">-r- </w:t>
      </w:r>
      <w:r w:rsidRPr="00ED72D8">
        <w:rPr>
          <w:rFonts w:ascii="Times New Roman" w:hAnsi="Times New Roman"/>
          <w:i/>
          <w:lang w:val="it-IT"/>
        </w:rPr>
        <w:t xml:space="preserve">corretta su </w:t>
      </w:r>
      <w:r w:rsidRPr="00ED72D8">
        <w:rPr>
          <w:rFonts w:ascii="Times New Roman" w:hAnsi="Times New Roman"/>
          <w:lang w:val="it-IT"/>
        </w:rPr>
        <w:t>-l-</w:t>
      </w:r>
      <w:r w:rsidRPr="00ED72D8">
        <w:rPr>
          <w:rFonts w:ascii="Times New Roman" w:hAnsi="Times New Roman"/>
          <w:i/>
          <w:lang w:val="it-IT"/>
        </w:rPr>
        <w:t>.</w:t>
      </w:r>
    </w:p>
  </w:footnote>
  <w:footnote w:id="409">
    <w:p w14:paraId="52823430" w14:textId="77777777" w:rsidR="004050E2" w:rsidRPr="00ED72D8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ED72D8">
        <w:rPr>
          <w:rFonts w:ascii="Times New Roman" w:hAnsi="Times New Roman"/>
          <w:lang w:val="it-IT"/>
        </w:rPr>
        <w:t xml:space="preserve"> -ò </w:t>
      </w:r>
      <w:r w:rsidRPr="00ED72D8">
        <w:rPr>
          <w:rFonts w:ascii="Times New Roman" w:hAnsi="Times New Roman"/>
          <w:i/>
          <w:lang w:val="it-IT"/>
        </w:rPr>
        <w:t>esito di correzione.</w:t>
      </w:r>
    </w:p>
  </w:footnote>
  <w:footnote w:id="410">
    <w:p w14:paraId="6818F7F7" w14:textId="77777777" w:rsidR="004050E2" w:rsidRPr="00ED72D8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ED72D8">
        <w:rPr>
          <w:rFonts w:ascii="Times New Roman" w:hAnsi="Times New Roman"/>
          <w:lang w:val="it-IT"/>
        </w:rPr>
        <w:t xml:space="preserve"> </w:t>
      </w:r>
      <w:r w:rsidRPr="00ED72D8">
        <w:rPr>
          <w:rFonts w:ascii="Times New Roman" w:hAnsi="Times New Roman"/>
          <w:i/>
          <w:lang w:val="it-IT"/>
        </w:rPr>
        <w:t xml:space="preserve">Corretto su </w:t>
      </w:r>
      <w:r w:rsidRPr="00ED72D8">
        <w:rPr>
          <w:rFonts w:ascii="Times New Roman" w:hAnsi="Times New Roman"/>
          <w:lang w:val="it-IT"/>
        </w:rPr>
        <w:t>se</w:t>
      </w:r>
      <w:r w:rsidRPr="00ED72D8">
        <w:rPr>
          <w:rFonts w:ascii="Times New Roman" w:hAnsi="Times New Roman"/>
          <w:i/>
          <w:lang w:val="it-IT"/>
        </w:rPr>
        <w:t>, come pare.</w:t>
      </w:r>
    </w:p>
  </w:footnote>
  <w:footnote w:id="411">
    <w:p w14:paraId="20EDB977" w14:textId="77777777" w:rsidR="004050E2" w:rsidRPr="00ED72D8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ED72D8">
        <w:rPr>
          <w:rFonts w:ascii="Times New Roman" w:hAnsi="Times New Roman"/>
          <w:lang w:val="it-IT"/>
        </w:rPr>
        <w:t xml:space="preserve"> </w:t>
      </w:r>
      <w:r w:rsidRPr="00ED72D8">
        <w:rPr>
          <w:rFonts w:ascii="Times New Roman" w:hAnsi="Times New Roman"/>
          <w:i/>
          <w:iCs/>
          <w:lang w:val="it-IT"/>
        </w:rPr>
        <w:t xml:space="preserve">Segue </w:t>
      </w:r>
      <w:r w:rsidRPr="00ED72D8">
        <w:rPr>
          <w:rFonts w:ascii="Times New Roman" w:hAnsi="Times New Roman"/>
          <w:lang w:val="it-IT"/>
        </w:rPr>
        <w:t xml:space="preserve">fra </w:t>
      </w:r>
      <w:r w:rsidRPr="00ED72D8">
        <w:rPr>
          <w:rFonts w:ascii="Times New Roman" w:hAnsi="Times New Roman"/>
          <w:i/>
          <w:iCs/>
          <w:lang w:val="it-IT"/>
        </w:rPr>
        <w:t>depennato</w:t>
      </w:r>
      <w:r w:rsidRPr="00ED72D8">
        <w:rPr>
          <w:rFonts w:ascii="Times New Roman" w:hAnsi="Times New Roman"/>
          <w:lang w:val="it-IT"/>
        </w:rPr>
        <w:t>.</w:t>
      </w:r>
    </w:p>
  </w:footnote>
  <w:footnote w:id="412">
    <w:p w14:paraId="5AF0D1EF" w14:textId="77777777" w:rsidR="004050E2" w:rsidRPr="00ED72D8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ED72D8">
        <w:rPr>
          <w:rFonts w:ascii="Times New Roman" w:hAnsi="Times New Roman"/>
          <w:lang w:val="it-IT"/>
        </w:rPr>
        <w:t xml:space="preserve"> </w:t>
      </w:r>
      <w:r w:rsidRPr="00ED72D8">
        <w:rPr>
          <w:rFonts w:ascii="Times New Roman" w:hAnsi="Times New Roman"/>
          <w:i/>
          <w:lang w:val="it-IT"/>
        </w:rPr>
        <w:t>Esito di correzione.</w:t>
      </w:r>
    </w:p>
  </w:footnote>
  <w:footnote w:id="413">
    <w:p w14:paraId="63B2B782" w14:textId="77777777" w:rsidR="004050E2" w:rsidRPr="00ED72D8" w:rsidRDefault="004050E2" w:rsidP="00D31BE2">
      <w:pPr>
        <w:pStyle w:val="FootnoteText"/>
        <w:jc w:val="both"/>
        <w:rPr>
          <w:rFonts w:ascii="Times New Roman" w:hAnsi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ED72D8">
        <w:rPr>
          <w:rFonts w:ascii="Times New Roman" w:hAnsi="Times New Roman"/>
          <w:lang w:val="it-IT"/>
        </w:rPr>
        <w:t xml:space="preserve"> -v- </w:t>
      </w:r>
      <w:r w:rsidRPr="00ED72D8">
        <w:rPr>
          <w:rFonts w:ascii="Times New Roman" w:hAnsi="Times New Roman"/>
          <w:i/>
          <w:lang w:val="it-IT"/>
        </w:rPr>
        <w:t xml:space="preserve">corretta </w:t>
      </w:r>
      <w:r w:rsidRPr="00ED72D8">
        <w:rPr>
          <w:rFonts w:ascii="Times New Roman" w:hAnsi="Times New Roman"/>
          <w:lang w:val="it-IT"/>
        </w:rPr>
        <w:t>su</w:t>
      </w:r>
      <w:r w:rsidRPr="00ED72D8">
        <w:rPr>
          <w:rFonts w:ascii="Times New Roman" w:hAnsi="Times New Roman"/>
          <w:i/>
          <w:lang w:val="it-IT"/>
        </w:rPr>
        <w:t xml:space="preserve"> </w:t>
      </w:r>
      <w:r w:rsidRPr="00ED72D8">
        <w:rPr>
          <w:rFonts w:ascii="Times New Roman" w:hAnsi="Times New Roman"/>
          <w:lang w:val="it-IT"/>
        </w:rPr>
        <w:t>-r-;</w:t>
      </w:r>
      <w:r w:rsidRPr="00ED72D8">
        <w:rPr>
          <w:rFonts w:ascii="Times New Roman" w:hAnsi="Times New Roman"/>
          <w:i/>
          <w:lang w:val="it-IT"/>
        </w:rPr>
        <w:t xml:space="preserve"> </w:t>
      </w:r>
      <w:r w:rsidRPr="00ED72D8">
        <w:rPr>
          <w:rFonts w:ascii="Times New Roman" w:hAnsi="Times New Roman"/>
          <w:lang w:val="it-IT"/>
        </w:rPr>
        <w:t xml:space="preserve">-o </w:t>
      </w:r>
      <w:r w:rsidRPr="00ED72D8">
        <w:rPr>
          <w:rFonts w:ascii="Times New Roman" w:hAnsi="Times New Roman"/>
          <w:i/>
          <w:lang w:val="it-IT"/>
        </w:rPr>
        <w:t xml:space="preserve">corretta </w:t>
      </w:r>
      <w:r w:rsidRPr="00ED72D8">
        <w:rPr>
          <w:rFonts w:ascii="Times New Roman" w:hAnsi="Times New Roman"/>
          <w:lang w:val="it-IT"/>
        </w:rPr>
        <w:t>su</w:t>
      </w:r>
      <w:r w:rsidRPr="00ED72D8">
        <w:rPr>
          <w:rFonts w:ascii="Times New Roman" w:hAnsi="Times New Roman"/>
          <w:i/>
          <w:lang w:val="it-IT"/>
        </w:rPr>
        <w:t xml:space="preserve"> </w:t>
      </w:r>
      <w:r w:rsidRPr="00ED72D8">
        <w:rPr>
          <w:rFonts w:ascii="Times New Roman" w:hAnsi="Times New Roman"/>
          <w:lang w:val="it-IT"/>
        </w:rPr>
        <w:t>-no</w:t>
      </w:r>
      <w:r w:rsidRPr="00ED72D8">
        <w:rPr>
          <w:rFonts w:ascii="Times New Roman" w:hAnsi="Times New Roman"/>
          <w:i/>
          <w:lang w:val="it-IT"/>
        </w:rPr>
        <w:t>.</w:t>
      </w:r>
      <w:r w:rsidRPr="00ED72D8">
        <w:rPr>
          <w:rFonts w:ascii="Times New Roman" w:hAnsi="Times New Roman"/>
          <w:i/>
          <w:iCs/>
          <w:lang w:val="it-IT"/>
        </w:rPr>
        <w:t xml:space="preserve"> </w:t>
      </w:r>
    </w:p>
  </w:footnote>
  <w:footnote w:id="414">
    <w:p w14:paraId="5A36CF77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Esito di correzione.</w:t>
      </w:r>
    </w:p>
  </w:footnote>
  <w:footnote w:id="415">
    <w:p w14:paraId="03C1EEE3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iCs/>
          <w:lang w:val="it-IT"/>
        </w:rPr>
        <w:t>Aggiunto in sopralinea con segno di inserimento</w:t>
      </w:r>
      <w:r w:rsidRPr="00790689">
        <w:rPr>
          <w:rFonts w:ascii="Times New Roman" w:hAnsi="Times New Roman"/>
          <w:lang w:val="it-IT"/>
        </w:rPr>
        <w:t>.</w:t>
      </w:r>
    </w:p>
  </w:footnote>
  <w:footnote w:id="416">
    <w:p w14:paraId="41F62819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-osito </w:t>
      </w:r>
      <w:r w:rsidRPr="00790689">
        <w:rPr>
          <w:rFonts w:ascii="Times New Roman" w:hAnsi="Times New Roman"/>
          <w:i/>
          <w:lang w:val="it-IT"/>
        </w:rPr>
        <w:t xml:space="preserve">corretto su </w:t>
      </w:r>
      <w:r w:rsidRPr="00790689">
        <w:rPr>
          <w:rFonts w:ascii="Times New Roman" w:hAnsi="Times New Roman"/>
          <w:lang w:val="it-IT"/>
        </w:rPr>
        <w:t>-rio</w:t>
      </w:r>
      <w:r w:rsidRPr="00790689">
        <w:rPr>
          <w:rFonts w:ascii="Times New Roman" w:hAnsi="Times New Roman"/>
          <w:i/>
          <w:lang w:val="it-IT"/>
        </w:rPr>
        <w:t>.</w:t>
      </w:r>
    </w:p>
  </w:footnote>
  <w:footnote w:id="417">
    <w:p w14:paraId="1B6D1250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iCs/>
          <w:lang w:val="it-IT"/>
        </w:rPr>
        <w:t xml:space="preserve">Precede </w:t>
      </w:r>
      <w:r w:rsidRPr="00790689">
        <w:rPr>
          <w:rFonts w:ascii="Times New Roman" w:hAnsi="Times New Roman"/>
          <w:lang w:val="it-IT"/>
        </w:rPr>
        <w:t xml:space="preserve">a proposito </w:t>
      </w:r>
      <w:r w:rsidRPr="00790689">
        <w:rPr>
          <w:rFonts w:ascii="Times New Roman" w:hAnsi="Times New Roman"/>
          <w:i/>
          <w:iCs/>
          <w:lang w:val="it-IT"/>
        </w:rPr>
        <w:t>depennato</w:t>
      </w:r>
      <w:r w:rsidRPr="00790689">
        <w:rPr>
          <w:rFonts w:ascii="Times New Roman" w:hAnsi="Times New Roman"/>
          <w:lang w:val="it-IT"/>
        </w:rPr>
        <w:t>.</w:t>
      </w:r>
    </w:p>
  </w:footnote>
  <w:footnote w:id="418">
    <w:p w14:paraId="426448A0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Segue virgola depennata.</w:t>
      </w:r>
    </w:p>
  </w:footnote>
  <w:footnote w:id="419">
    <w:p w14:paraId="1C42F97E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 xml:space="preserve">Segue </w:t>
      </w:r>
      <w:r w:rsidRPr="00790689">
        <w:rPr>
          <w:rFonts w:ascii="Times New Roman" w:hAnsi="Times New Roman"/>
          <w:lang w:val="it-IT"/>
        </w:rPr>
        <w:t xml:space="preserve">gli </w:t>
      </w:r>
      <w:r w:rsidRPr="00790689">
        <w:rPr>
          <w:rFonts w:ascii="Times New Roman" w:hAnsi="Times New Roman"/>
          <w:i/>
          <w:lang w:val="it-IT"/>
        </w:rPr>
        <w:t>depennato</w:t>
      </w:r>
      <w:r w:rsidRPr="00790689">
        <w:rPr>
          <w:rFonts w:ascii="Times New Roman" w:hAnsi="Times New Roman"/>
          <w:lang w:val="it-IT"/>
        </w:rPr>
        <w:t>.</w:t>
      </w:r>
    </w:p>
  </w:footnote>
  <w:footnote w:id="420">
    <w:p w14:paraId="506A28AB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Esito di correzione.</w:t>
      </w:r>
    </w:p>
  </w:footnote>
  <w:footnote w:id="421">
    <w:p w14:paraId="13A7166B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 xml:space="preserve">Segue </w:t>
      </w:r>
      <w:r w:rsidRPr="00790689">
        <w:rPr>
          <w:rFonts w:ascii="Times New Roman" w:hAnsi="Times New Roman"/>
          <w:lang w:val="it-IT"/>
        </w:rPr>
        <w:t xml:space="preserve">col </w:t>
      </w:r>
      <w:r w:rsidRPr="00790689">
        <w:rPr>
          <w:rFonts w:ascii="Times New Roman" w:hAnsi="Times New Roman"/>
          <w:i/>
          <w:lang w:val="it-IT"/>
        </w:rPr>
        <w:t>depennato.</w:t>
      </w:r>
    </w:p>
  </w:footnote>
  <w:footnote w:id="422">
    <w:p w14:paraId="0C13C8BD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Esito di correzione.</w:t>
      </w:r>
    </w:p>
  </w:footnote>
  <w:footnote w:id="423">
    <w:p w14:paraId="6E08A12C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Aggiunta in sopralinea con segno di inserimento.</w:t>
      </w:r>
    </w:p>
  </w:footnote>
  <w:footnote w:id="424">
    <w:p w14:paraId="5C1BFCC2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iCs/>
          <w:lang w:val="it-IT"/>
        </w:rPr>
        <w:t xml:space="preserve">Precede </w:t>
      </w:r>
      <w:r w:rsidRPr="00790689">
        <w:rPr>
          <w:rFonts w:ascii="Times New Roman" w:hAnsi="Times New Roman"/>
          <w:iCs/>
          <w:lang w:val="it-IT"/>
        </w:rPr>
        <w:t>di un</w:t>
      </w:r>
      <w:r w:rsidRPr="00790689">
        <w:rPr>
          <w:rFonts w:ascii="Times New Roman" w:hAnsi="Times New Roman"/>
          <w:i/>
          <w:iCs/>
          <w:lang w:val="it-IT"/>
        </w:rPr>
        <w:t xml:space="preserve"> depennato</w:t>
      </w:r>
      <w:r w:rsidRPr="00790689">
        <w:rPr>
          <w:rFonts w:ascii="Times New Roman" w:hAnsi="Times New Roman"/>
          <w:lang w:val="it-IT"/>
        </w:rPr>
        <w:t>.</w:t>
      </w:r>
    </w:p>
  </w:footnote>
  <w:footnote w:id="425">
    <w:p w14:paraId="38BC8E58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iCs/>
          <w:lang w:val="it-IT"/>
        </w:rPr>
        <w:t xml:space="preserve">Segue </w:t>
      </w:r>
      <w:r w:rsidRPr="00790689">
        <w:rPr>
          <w:rFonts w:ascii="Times New Roman" w:hAnsi="Times New Roman"/>
          <w:lang w:val="it-IT"/>
        </w:rPr>
        <w:t xml:space="preserve">tor- </w:t>
      </w:r>
      <w:r w:rsidRPr="00790689">
        <w:rPr>
          <w:rFonts w:ascii="Times New Roman" w:hAnsi="Times New Roman"/>
          <w:i/>
          <w:iCs/>
          <w:lang w:val="it-IT"/>
        </w:rPr>
        <w:t>depennato</w:t>
      </w:r>
      <w:r w:rsidRPr="00790689">
        <w:rPr>
          <w:rFonts w:ascii="Times New Roman" w:hAnsi="Times New Roman"/>
          <w:lang w:val="it-IT"/>
        </w:rPr>
        <w:t>.</w:t>
      </w:r>
    </w:p>
  </w:footnote>
  <w:footnote w:id="426">
    <w:p w14:paraId="34ADA714" w14:textId="77777777" w:rsidR="004050E2" w:rsidRPr="00ED72D8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ED72D8">
        <w:rPr>
          <w:rFonts w:ascii="Times New Roman" w:hAnsi="Times New Roman"/>
          <w:lang w:val="it-IT"/>
        </w:rPr>
        <w:t xml:space="preserve"> -o </w:t>
      </w:r>
      <w:r w:rsidRPr="00ED72D8">
        <w:rPr>
          <w:rFonts w:ascii="Times New Roman" w:hAnsi="Times New Roman"/>
          <w:i/>
          <w:lang w:val="it-IT"/>
        </w:rPr>
        <w:t xml:space="preserve">corretta su </w:t>
      </w:r>
      <w:r w:rsidRPr="00ED72D8">
        <w:rPr>
          <w:rFonts w:ascii="Times New Roman" w:hAnsi="Times New Roman"/>
          <w:lang w:val="it-IT"/>
        </w:rPr>
        <w:t>-a</w:t>
      </w:r>
      <w:r w:rsidRPr="00ED72D8">
        <w:rPr>
          <w:rFonts w:ascii="Times New Roman" w:hAnsi="Times New Roman"/>
          <w:i/>
          <w:lang w:val="it-IT"/>
        </w:rPr>
        <w:t>.</w:t>
      </w:r>
    </w:p>
  </w:footnote>
  <w:footnote w:id="427">
    <w:p w14:paraId="04EF6D55" w14:textId="77777777" w:rsidR="004050E2" w:rsidRPr="00ED72D8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ED72D8">
        <w:rPr>
          <w:rFonts w:ascii="Times New Roman" w:hAnsi="Times New Roman"/>
          <w:lang w:val="it-IT"/>
        </w:rPr>
        <w:t xml:space="preserve"> -o </w:t>
      </w:r>
      <w:r w:rsidRPr="00ED72D8">
        <w:rPr>
          <w:rFonts w:ascii="Times New Roman" w:hAnsi="Times New Roman"/>
          <w:i/>
          <w:lang w:val="it-IT"/>
        </w:rPr>
        <w:t xml:space="preserve">corretta su </w:t>
      </w:r>
      <w:r w:rsidRPr="00ED72D8">
        <w:rPr>
          <w:rFonts w:ascii="Times New Roman" w:hAnsi="Times New Roman"/>
          <w:lang w:val="it-IT"/>
        </w:rPr>
        <w:t>-a</w:t>
      </w:r>
      <w:r w:rsidRPr="00ED72D8">
        <w:rPr>
          <w:rFonts w:ascii="Times New Roman" w:hAnsi="Times New Roman"/>
          <w:i/>
          <w:lang w:val="it-IT"/>
        </w:rPr>
        <w:t>.</w:t>
      </w:r>
    </w:p>
  </w:footnote>
  <w:footnote w:id="428">
    <w:p w14:paraId="7041F8CB" w14:textId="77777777" w:rsidR="004050E2" w:rsidRPr="00ED72D8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ED72D8">
        <w:rPr>
          <w:rFonts w:ascii="Times New Roman" w:hAnsi="Times New Roman"/>
          <w:lang w:val="it-IT"/>
        </w:rPr>
        <w:t xml:space="preserve"> </w:t>
      </w:r>
      <w:r w:rsidRPr="00ED72D8">
        <w:rPr>
          <w:rFonts w:ascii="Times New Roman" w:hAnsi="Times New Roman"/>
          <w:i/>
          <w:lang w:val="it-IT"/>
        </w:rPr>
        <w:t>Esito di correzione.</w:t>
      </w:r>
    </w:p>
  </w:footnote>
  <w:footnote w:id="429">
    <w:p w14:paraId="2DF27650" w14:textId="77777777" w:rsidR="004050E2" w:rsidRPr="00ED72D8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ED72D8">
        <w:rPr>
          <w:rFonts w:ascii="Times New Roman" w:hAnsi="Times New Roman"/>
          <w:lang w:val="it-IT"/>
        </w:rPr>
        <w:t xml:space="preserve"> -o </w:t>
      </w:r>
      <w:r w:rsidRPr="00ED72D8">
        <w:rPr>
          <w:rFonts w:ascii="Times New Roman" w:hAnsi="Times New Roman"/>
          <w:i/>
          <w:lang w:val="it-IT"/>
        </w:rPr>
        <w:t xml:space="preserve">corretta su </w:t>
      </w:r>
      <w:r w:rsidRPr="00ED72D8">
        <w:rPr>
          <w:rFonts w:ascii="Times New Roman" w:hAnsi="Times New Roman"/>
          <w:lang w:val="it-IT"/>
        </w:rPr>
        <w:t>-j</w:t>
      </w:r>
      <w:r w:rsidRPr="00ED72D8">
        <w:rPr>
          <w:rFonts w:ascii="Times New Roman" w:hAnsi="Times New Roman"/>
          <w:i/>
          <w:lang w:val="it-IT"/>
        </w:rPr>
        <w:t>.</w:t>
      </w:r>
    </w:p>
  </w:footnote>
  <w:footnote w:id="430">
    <w:p w14:paraId="49B1AA90" w14:textId="77777777" w:rsidR="004050E2" w:rsidRPr="00ED72D8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ED72D8">
        <w:rPr>
          <w:rFonts w:ascii="Times New Roman" w:hAnsi="Times New Roman"/>
          <w:lang w:val="it-IT"/>
        </w:rPr>
        <w:t xml:space="preserve"> </w:t>
      </w:r>
      <w:r w:rsidRPr="00ED72D8">
        <w:rPr>
          <w:rFonts w:ascii="Times New Roman" w:hAnsi="Times New Roman"/>
          <w:i/>
          <w:lang w:val="it-IT"/>
        </w:rPr>
        <w:t xml:space="preserve">Segue </w:t>
      </w:r>
      <w:r w:rsidRPr="00ED72D8">
        <w:rPr>
          <w:rFonts w:ascii="Times New Roman" w:hAnsi="Times New Roman"/>
          <w:lang w:val="it-IT"/>
        </w:rPr>
        <w:t xml:space="preserve">-n </w:t>
      </w:r>
      <w:r w:rsidRPr="00ED72D8">
        <w:rPr>
          <w:rFonts w:ascii="Times New Roman" w:hAnsi="Times New Roman"/>
          <w:i/>
          <w:lang w:val="it-IT"/>
        </w:rPr>
        <w:t>depennata.</w:t>
      </w:r>
    </w:p>
  </w:footnote>
  <w:footnote w:id="431">
    <w:p w14:paraId="3FE92570" w14:textId="77777777" w:rsidR="004050E2" w:rsidRPr="00ED72D8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ED72D8">
        <w:rPr>
          <w:rFonts w:ascii="Times New Roman" w:hAnsi="Times New Roman"/>
          <w:lang w:val="it-IT"/>
        </w:rPr>
        <w:t xml:space="preserve"> </w:t>
      </w:r>
      <w:r w:rsidRPr="00ED72D8">
        <w:rPr>
          <w:rFonts w:ascii="Times New Roman" w:hAnsi="Times New Roman"/>
          <w:i/>
          <w:lang w:val="it-IT"/>
        </w:rPr>
        <w:t>Esito di correzione.</w:t>
      </w:r>
    </w:p>
  </w:footnote>
  <w:footnote w:id="432">
    <w:p w14:paraId="6E4E0C55" w14:textId="77777777" w:rsidR="004050E2" w:rsidRPr="00ED72D8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ED72D8">
        <w:rPr>
          <w:rFonts w:ascii="Times New Roman" w:hAnsi="Times New Roman"/>
          <w:lang w:val="it-IT"/>
        </w:rPr>
        <w:t xml:space="preserve"> -e </w:t>
      </w:r>
      <w:r w:rsidRPr="00ED72D8">
        <w:rPr>
          <w:rFonts w:ascii="Times New Roman" w:hAnsi="Times New Roman"/>
          <w:i/>
          <w:lang w:val="it-IT"/>
        </w:rPr>
        <w:t>esito di correzione.</w:t>
      </w:r>
    </w:p>
  </w:footnote>
  <w:footnote w:id="433">
    <w:p w14:paraId="433C0021" w14:textId="77777777" w:rsidR="004050E2" w:rsidRPr="00ED72D8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ED72D8">
        <w:rPr>
          <w:rFonts w:ascii="Times New Roman" w:hAnsi="Times New Roman"/>
          <w:lang w:val="it-IT"/>
        </w:rPr>
        <w:t xml:space="preserve"> </w:t>
      </w:r>
      <w:r w:rsidRPr="00ED72D8">
        <w:rPr>
          <w:rFonts w:ascii="Times New Roman" w:hAnsi="Times New Roman"/>
          <w:i/>
          <w:iCs/>
          <w:lang w:val="it-IT"/>
        </w:rPr>
        <w:t xml:space="preserve">Segue </w:t>
      </w:r>
      <w:r w:rsidRPr="00ED72D8">
        <w:rPr>
          <w:rFonts w:ascii="Times New Roman" w:hAnsi="Times New Roman"/>
          <w:lang w:val="it-IT"/>
        </w:rPr>
        <w:t xml:space="preserve">esser </w:t>
      </w:r>
      <w:r w:rsidRPr="00ED72D8">
        <w:rPr>
          <w:rFonts w:ascii="Times New Roman" w:hAnsi="Times New Roman"/>
          <w:i/>
          <w:iCs/>
          <w:lang w:val="it-IT"/>
        </w:rPr>
        <w:t>depennato</w:t>
      </w:r>
      <w:r w:rsidRPr="00ED72D8">
        <w:rPr>
          <w:rFonts w:ascii="Times New Roman" w:hAnsi="Times New Roman"/>
          <w:lang w:val="it-IT"/>
        </w:rPr>
        <w:t>.</w:t>
      </w:r>
    </w:p>
  </w:footnote>
  <w:footnote w:id="434">
    <w:p w14:paraId="6FDDD783" w14:textId="77777777" w:rsidR="004050E2" w:rsidRPr="00ED72D8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ED72D8">
        <w:rPr>
          <w:rFonts w:ascii="Times New Roman" w:hAnsi="Times New Roman"/>
          <w:lang w:val="it-IT"/>
        </w:rPr>
        <w:t xml:space="preserve"> </w:t>
      </w:r>
      <w:r w:rsidRPr="00ED72D8">
        <w:rPr>
          <w:rFonts w:ascii="Times New Roman" w:hAnsi="Times New Roman"/>
          <w:i/>
          <w:lang w:val="it-IT"/>
        </w:rPr>
        <w:t xml:space="preserve">Corretto su </w:t>
      </w:r>
      <w:r w:rsidRPr="00ED72D8">
        <w:rPr>
          <w:rFonts w:ascii="Times New Roman" w:hAnsi="Times New Roman"/>
          <w:lang w:val="it-IT"/>
        </w:rPr>
        <w:t>7</w:t>
      </w:r>
      <w:r w:rsidRPr="00ED72D8">
        <w:rPr>
          <w:rFonts w:ascii="Times New Roman" w:hAnsi="Times New Roman"/>
          <w:i/>
          <w:lang w:val="it-IT"/>
        </w:rPr>
        <w:t>.</w:t>
      </w:r>
    </w:p>
  </w:footnote>
  <w:footnote w:id="435">
    <w:p w14:paraId="2CA1C184" w14:textId="77777777" w:rsidR="004050E2" w:rsidRPr="00ED72D8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ED72D8">
        <w:rPr>
          <w:rFonts w:ascii="Times New Roman" w:hAnsi="Times New Roman"/>
          <w:lang w:val="it-IT"/>
        </w:rPr>
        <w:t xml:space="preserve"> </w:t>
      </w:r>
      <w:r w:rsidRPr="00ED72D8">
        <w:rPr>
          <w:rFonts w:ascii="Times New Roman" w:hAnsi="Times New Roman"/>
          <w:i/>
          <w:iCs/>
          <w:lang w:val="it-IT"/>
        </w:rPr>
        <w:t>Segue parola depennata</w:t>
      </w:r>
      <w:r w:rsidRPr="00ED72D8">
        <w:rPr>
          <w:rFonts w:ascii="Times New Roman" w:hAnsi="Times New Roman"/>
          <w:lang w:val="it-IT"/>
        </w:rPr>
        <w:t>.</w:t>
      </w:r>
    </w:p>
  </w:footnote>
  <w:footnote w:id="436">
    <w:p w14:paraId="5489A16B" w14:textId="77777777" w:rsidR="004050E2" w:rsidRPr="00ED72D8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ED72D8">
        <w:rPr>
          <w:rFonts w:ascii="Times New Roman" w:hAnsi="Times New Roman"/>
          <w:lang w:val="it-IT"/>
        </w:rPr>
        <w:t xml:space="preserve"> -a </w:t>
      </w:r>
      <w:r w:rsidRPr="00ED72D8">
        <w:rPr>
          <w:rFonts w:ascii="Times New Roman" w:hAnsi="Times New Roman"/>
          <w:i/>
          <w:lang w:val="it-IT"/>
        </w:rPr>
        <w:t xml:space="preserve">corretta su </w:t>
      </w:r>
      <w:r w:rsidRPr="00ED72D8">
        <w:rPr>
          <w:rFonts w:ascii="Times New Roman" w:hAnsi="Times New Roman"/>
          <w:lang w:val="it-IT"/>
        </w:rPr>
        <w:t>-e</w:t>
      </w:r>
      <w:r w:rsidRPr="00ED72D8">
        <w:rPr>
          <w:rFonts w:ascii="Times New Roman" w:hAnsi="Times New Roman"/>
          <w:i/>
          <w:lang w:val="it-IT"/>
        </w:rPr>
        <w:t>.</w:t>
      </w:r>
    </w:p>
  </w:footnote>
  <w:footnote w:id="437">
    <w:p w14:paraId="3F02761D" w14:textId="77777777" w:rsidR="004050E2" w:rsidRPr="00ED72D8" w:rsidRDefault="004050E2" w:rsidP="00D31BE2">
      <w:pPr>
        <w:pStyle w:val="FootnoteText"/>
        <w:jc w:val="both"/>
        <w:rPr>
          <w:rFonts w:ascii="Times New Roman" w:hAnsi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ED72D8">
        <w:rPr>
          <w:rFonts w:ascii="Times New Roman" w:hAnsi="Times New Roman"/>
          <w:lang w:val="it-IT"/>
        </w:rPr>
        <w:t xml:space="preserve"> </w:t>
      </w:r>
      <w:r w:rsidRPr="00ED72D8">
        <w:rPr>
          <w:rFonts w:ascii="Times New Roman" w:hAnsi="Times New Roman"/>
          <w:i/>
          <w:iCs/>
          <w:lang w:val="it-IT"/>
        </w:rPr>
        <w:t>Lacuna del margine esterno.</w:t>
      </w:r>
    </w:p>
  </w:footnote>
  <w:footnote w:id="438">
    <w:p w14:paraId="5C7A141F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 xml:space="preserve">Precede </w:t>
      </w:r>
      <w:r w:rsidRPr="00790689">
        <w:rPr>
          <w:rFonts w:ascii="Times New Roman" w:hAnsi="Times New Roman"/>
          <w:lang w:val="it-IT"/>
        </w:rPr>
        <w:t xml:space="preserve">l- </w:t>
      </w:r>
      <w:r w:rsidRPr="00790689">
        <w:rPr>
          <w:rFonts w:ascii="Times New Roman" w:hAnsi="Times New Roman"/>
          <w:i/>
          <w:lang w:val="it-IT"/>
        </w:rPr>
        <w:t>deppenata.</w:t>
      </w:r>
    </w:p>
  </w:footnote>
  <w:footnote w:id="439">
    <w:p w14:paraId="5262BE14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gl’ufficii </w:t>
      </w:r>
      <w:r w:rsidRPr="00790689">
        <w:rPr>
          <w:rFonts w:ascii="Times New Roman" w:hAnsi="Times New Roman"/>
          <w:i/>
          <w:iCs/>
          <w:lang w:val="it-IT"/>
        </w:rPr>
        <w:t>aggiunto in sopralinea con segno di inserimento.</w:t>
      </w:r>
    </w:p>
  </w:footnote>
  <w:footnote w:id="440">
    <w:p w14:paraId="3122F6C9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iCs/>
          <w:lang w:val="it-IT"/>
        </w:rPr>
        <w:t>Seguono parole depennate.</w:t>
      </w:r>
    </w:p>
  </w:footnote>
  <w:footnote w:id="441">
    <w:p w14:paraId="2562379E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Esito di correzione.</w:t>
      </w:r>
    </w:p>
  </w:footnote>
  <w:footnote w:id="442">
    <w:p w14:paraId="43FC5D86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Esito di correzione.</w:t>
      </w:r>
    </w:p>
  </w:footnote>
  <w:footnote w:id="443">
    <w:p w14:paraId="439CAF34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Esito di correzione.</w:t>
      </w:r>
    </w:p>
  </w:footnote>
  <w:footnote w:id="444">
    <w:p w14:paraId="6CFA2957" w14:textId="77777777" w:rsidR="004050E2" w:rsidRPr="00ED72D8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ED72D8">
        <w:rPr>
          <w:rFonts w:ascii="Times New Roman" w:hAnsi="Times New Roman"/>
          <w:lang w:val="it-IT"/>
        </w:rPr>
        <w:t xml:space="preserve"> </w:t>
      </w:r>
      <w:r w:rsidRPr="00ED72D8">
        <w:rPr>
          <w:rFonts w:ascii="Times New Roman" w:hAnsi="Times New Roman"/>
          <w:i/>
          <w:lang w:val="it-IT"/>
        </w:rPr>
        <w:t xml:space="preserve">seconda </w:t>
      </w:r>
      <w:r w:rsidRPr="00ED72D8">
        <w:rPr>
          <w:rFonts w:ascii="Times New Roman" w:hAnsi="Times New Roman"/>
          <w:lang w:val="it-IT"/>
        </w:rPr>
        <w:t xml:space="preserve">-e- </w:t>
      </w:r>
      <w:r w:rsidRPr="00ED72D8">
        <w:rPr>
          <w:rFonts w:ascii="Times New Roman" w:hAnsi="Times New Roman"/>
          <w:i/>
          <w:lang w:val="it-IT"/>
        </w:rPr>
        <w:t xml:space="preserve">corretta su </w:t>
      </w:r>
      <w:r w:rsidRPr="00ED72D8">
        <w:rPr>
          <w:rFonts w:ascii="Times New Roman" w:hAnsi="Times New Roman"/>
          <w:lang w:val="it-IT"/>
        </w:rPr>
        <w:t>-a-</w:t>
      </w:r>
      <w:r w:rsidRPr="00ED72D8">
        <w:rPr>
          <w:rFonts w:ascii="Times New Roman" w:hAnsi="Times New Roman"/>
          <w:i/>
          <w:lang w:val="it-IT"/>
        </w:rPr>
        <w:t>.</w:t>
      </w:r>
    </w:p>
  </w:footnote>
  <w:footnote w:id="445">
    <w:p w14:paraId="5410EB6F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u- </w:t>
      </w:r>
      <w:r w:rsidRPr="00790689">
        <w:rPr>
          <w:rFonts w:ascii="Times New Roman" w:hAnsi="Times New Roman"/>
          <w:i/>
          <w:lang w:val="it-IT"/>
        </w:rPr>
        <w:t xml:space="preserve">corretta su </w:t>
      </w:r>
      <w:r w:rsidRPr="00790689">
        <w:rPr>
          <w:rFonts w:ascii="Times New Roman" w:hAnsi="Times New Roman"/>
          <w:lang w:val="it-IT"/>
        </w:rPr>
        <w:t>a-.</w:t>
      </w:r>
    </w:p>
  </w:footnote>
  <w:footnote w:id="446">
    <w:p w14:paraId="2824F2D8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di unione </w:t>
      </w:r>
      <w:r w:rsidRPr="00790689">
        <w:rPr>
          <w:rFonts w:ascii="Times New Roman" w:hAnsi="Times New Roman"/>
          <w:i/>
          <w:iCs/>
          <w:lang w:val="it-IT"/>
        </w:rPr>
        <w:t>aggiunto in sopralinea su testo cifrato depennato</w:t>
      </w:r>
      <w:r w:rsidRPr="00790689">
        <w:rPr>
          <w:rFonts w:ascii="Times New Roman" w:hAnsi="Times New Roman"/>
          <w:lang w:val="it-IT"/>
        </w:rPr>
        <w:t>.</w:t>
      </w:r>
    </w:p>
  </w:footnote>
  <w:footnote w:id="447">
    <w:p w14:paraId="2C850310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havesse … risoluttione </w:t>
      </w:r>
      <w:r w:rsidRPr="00790689">
        <w:rPr>
          <w:rFonts w:ascii="Times New Roman" w:hAnsi="Times New Roman"/>
          <w:i/>
          <w:iCs/>
          <w:lang w:val="it-IT"/>
        </w:rPr>
        <w:t>decodifica di testo cifrato presente a c. 210r; con segno di rimando</w:t>
      </w:r>
      <w:r w:rsidRPr="00790689">
        <w:rPr>
          <w:rFonts w:ascii="Times New Roman" w:hAnsi="Times New Roman"/>
          <w:lang w:val="it-IT"/>
        </w:rPr>
        <w:t xml:space="preserve">. </w:t>
      </w:r>
    </w:p>
  </w:footnote>
  <w:footnote w:id="448">
    <w:p w14:paraId="05D3584E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ancor … risoluttione </w:t>
      </w:r>
      <w:r w:rsidRPr="00790689">
        <w:rPr>
          <w:rFonts w:ascii="Times New Roman" w:hAnsi="Times New Roman"/>
          <w:i/>
          <w:lang w:val="it-IT"/>
        </w:rPr>
        <w:t xml:space="preserve">decodifica di testo </w:t>
      </w:r>
      <w:r w:rsidRPr="00790689">
        <w:rPr>
          <w:rFonts w:ascii="Times New Roman" w:hAnsi="Times New Roman"/>
          <w:i/>
          <w:iCs/>
          <w:lang w:val="it-IT"/>
        </w:rPr>
        <w:t>cifrato presente a c. 210r; con segno di rimando</w:t>
      </w:r>
      <w:r w:rsidRPr="00790689">
        <w:rPr>
          <w:rFonts w:ascii="Times New Roman" w:hAnsi="Times New Roman"/>
          <w:lang w:val="it-IT"/>
        </w:rPr>
        <w:t>.</w:t>
      </w:r>
    </w:p>
  </w:footnote>
  <w:footnote w:id="449">
    <w:p w14:paraId="17EF537F" w14:textId="38644E68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il … volontà </w:t>
      </w:r>
      <w:r w:rsidRPr="00790689">
        <w:rPr>
          <w:rFonts w:ascii="Times New Roman" w:hAnsi="Times New Roman"/>
          <w:i/>
          <w:lang w:val="it-IT"/>
        </w:rPr>
        <w:t xml:space="preserve">decodifica di </w:t>
      </w:r>
      <w:r w:rsidRPr="00790689">
        <w:rPr>
          <w:rFonts w:ascii="Times New Roman" w:hAnsi="Times New Roman"/>
          <w:i/>
          <w:iCs/>
          <w:lang w:val="it-IT"/>
        </w:rPr>
        <w:t>testo cifrato presente a c. 210r-v; con segno di rimando</w:t>
      </w:r>
      <w:r w:rsidRPr="00790689">
        <w:rPr>
          <w:rFonts w:ascii="Times New Roman" w:hAnsi="Times New Roman"/>
          <w:lang w:val="it-IT"/>
        </w:rPr>
        <w:t>.</w:t>
      </w:r>
    </w:p>
  </w:footnote>
  <w:footnote w:id="450">
    <w:p w14:paraId="5362FA97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Aggiunto nel margine interno.</w:t>
      </w:r>
    </w:p>
  </w:footnote>
  <w:footnote w:id="451">
    <w:p w14:paraId="17344953" w14:textId="7B20C4A5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da … del proprio Stato </w:t>
      </w:r>
      <w:r w:rsidRPr="00790689">
        <w:rPr>
          <w:rFonts w:ascii="Times New Roman" w:hAnsi="Times New Roman"/>
          <w:i/>
          <w:lang w:val="it-IT"/>
        </w:rPr>
        <w:t xml:space="preserve">decodifica di </w:t>
      </w:r>
      <w:r w:rsidRPr="00790689">
        <w:rPr>
          <w:rFonts w:ascii="Times New Roman" w:hAnsi="Times New Roman"/>
          <w:i/>
          <w:iCs/>
          <w:lang w:val="it-IT"/>
        </w:rPr>
        <w:t>testo cifrato presente a cc. 210v-211r; con segno di rimando.</w:t>
      </w:r>
      <w:r w:rsidRPr="00790689">
        <w:rPr>
          <w:rFonts w:ascii="Times New Roman" w:hAnsi="Times New Roman"/>
          <w:lang w:val="it-IT"/>
        </w:rPr>
        <w:t xml:space="preserve"> </w:t>
      </w:r>
    </w:p>
  </w:footnote>
  <w:footnote w:id="452">
    <w:p w14:paraId="4BEDC028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iCs/>
          <w:lang w:val="it-IT"/>
        </w:rPr>
        <w:t xml:space="preserve">Segue </w:t>
      </w:r>
      <w:r w:rsidRPr="00790689">
        <w:rPr>
          <w:rFonts w:ascii="Times New Roman" w:hAnsi="Times New Roman"/>
          <w:lang w:val="it-IT"/>
        </w:rPr>
        <w:t xml:space="preserve">suo </w:t>
      </w:r>
      <w:r w:rsidRPr="00790689">
        <w:rPr>
          <w:rFonts w:ascii="Times New Roman" w:hAnsi="Times New Roman"/>
          <w:i/>
          <w:iCs/>
          <w:lang w:val="it-IT"/>
        </w:rPr>
        <w:t>depennato.</w:t>
      </w:r>
    </w:p>
  </w:footnote>
  <w:footnote w:id="453">
    <w:p w14:paraId="7AF1918C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Esito di correzione.</w:t>
      </w:r>
    </w:p>
  </w:footnote>
  <w:footnote w:id="454">
    <w:p w14:paraId="2069B1F4" w14:textId="77777777" w:rsidR="004050E2" w:rsidRPr="00ED72D8" w:rsidRDefault="004050E2" w:rsidP="00D31BE2">
      <w:pPr>
        <w:pStyle w:val="FootnoteText"/>
        <w:jc w:val="both"/>
        <w:rPr>
          <w:rFonts w:ascii="Times New Roman" w:hAnsi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ED72D8">
        <w:rPr>
          <w:rFonts w:ascii="Times New Roman" w:hAnsi="Times New Roman"/>
          <w:lang w:val="it-IT"/>
        </w:rPr>
        <w:t xml:space="preserve"> </w:t>
      </w:r>
      <w:r w:rsidRPr="00ED72D8">
        <w:rPr>
          <w:rFonts w:ascii="Times New Roman" w:hAnsi="Times New Roman"/>
          <w:i/>
          <w:iCs/>
          <w:lang w:val="it-IT"/>
        </w:rPr>
        <w:t xml:space="preserve">Segue </w:t>
      </w:r>
      <w:r w:rsidRPr="00ED72D8">
        <w:rPr>
          <w:rFonts w:ascii="Times New Roman" w:hAnsi="Times New Roman"/>
          <w:lang w:val="it-IT"/>
        </w:rPr>
        <w:t xml:space="preserve">-lo </w:t>
      </w:r>
      <w:r w:rsidRPr="00ED72D8">
        <w:rPr>
          <w:rFonts w:ascii="Times New Roman" w:hAnsi="Times New Roman"/>
          <w:i/>
          <w:iCs/>
          <w:lang w:val="it-IT"/>
        </w:rPr>
        <w:t xml:space="preserve">depennato. </w:t>
      </w:r>
    </w:p>
  </w:footnote>
  <w:footnote w:id="455">
    <w:p w14:paraId="11DCAE7E" w14:textId="77777777" w:rsidR="004050E2" w:rsidRPr="00ED72D8" w:rsidRDefault="004050E2" w:rsidP="00D31BE2">
      <w:pPr>
        <w:pStyle w:val="FootnoteText"/>
        <w:contextualSpacing/>
        <w:jc w:val="both"/>
        <w:rPr>
          <w:rFonts w:ascii="Times New Roman" w:hAnsi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ED72D8">
        <w:rPr>
          <w:rFonts w:ascii="Times New Roman" w:hAnsi="Times New Roman"/>
          <w:lang w:val="it-IT"/>
        </w:rPr>
        <w:t xml:space="preserve"> O- </w:t>
      </w:r>
      <w:r w:rsidRPr="00ED72D8">
        <w:rPr>
          <w:rFonts w:ascii="Times New Roman" w:hAnsi="Times New Roman"/>
          <w:i/>
          <w:iCs/>
          <w:lang w:val="it-IT"/>
        </w:rPr>
        <w:t xml:space="preserve">corretta su </w:t>
      </w:r>
      <w:r w:rsidRPr="00ED72D8">
        <w:rPr>
          <w:rFonts w:ascii="Times New Roman" w:hAnsi="Times New Roman"/>
          <w:lang w:val="it-IT"/>
        </w:rPr>
        <w:t>V-</w:t>
      </w:r>
      <w:r w:rsidRPr="00ED72D8">
        <w:rPr>
          <w:rFonts w:ascii="Times New Roman" w:hAnsi="Times New Roman"/>
          <w:i/>
          <w:iCs/>
          <w:lang w:val="it-IT"/>
        </w:rPr>
        <w:t>.</w:t>
      </w:r>
    </w:p>
  </w:footnote>
  <w:footnote w:id="456">
    <w:p w14:paraId="5A1ECAE0" w14:textId="77777777" w:rsidR="004050E2" w:rsidRPr="00ED72D8" w:rsidRDefault="004050E2" w:rsidP="00D31BE2">
      <w:pPr>
        <w:pStyle w:val="FootnoteText"/>
        <w:contextualSpacing/>
        <w:jc w:val="both"/>
        <w:rPr>
          <w:rFonts w:ascii="Times New Roman" w:hAnsi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ED72D8">
        <w:rPr>
          <w:rFonts w:ascii="Times New Roman" w:hAnsi="Times New Roman"/>
          <w:lang w:val="it-IT"/>
        </w:rPr>
        <w:t xml:space="preserve"> -n </w:t>
      </w:r>
      <w:r w:rsidRPr="00ED72D8">
        <w:rPr>
          <w:rFonts w:ascii="Times New Roman" w:hAnsi="Times New Roman"/>
          <w:i/>
          <w:iCs/>
          <w:lang w:val="it-IT"/>
        </w:rPr>
        <w:t>esito di correzione.</w:t>
      </w:r>
    </w:p>
  </w:footnote>
  <w:footnote w:id="457">
    <w:p w14:paraId="6A59C891" w14:textId="77777777" w:rsidR="004050E2" w:rsidRPr="00ED72D8" w:rsidRDefault="004050E2" w:rsidP="00D31BE2">
      <w:pPr>
        <w:pStyle w:val="FootnoteText"/>
        <w:contextualSpacing/>
        <w:jc w:val="both"/>
        <w:rPr>
          <w:rFonts w:ascii="Times New Roman" w:hAnsi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ED72D8">
        <w:rPr>
          <w:rFonts w:ascii="Times New Roman" w:hAnsi="Times New Roman"/>
          <w:lang w:val="it-IT"/>
        </w:rPr>
        <w:t xml:space="preserve"> -ono </w:t>
      </w:r>
      <w:r w:rsidRPr="00ED72D8">
        <w:rPr>
          <w:rFonts w:ascii="Times New Roman" w:hAnsi="Times New Roman"/>
          <w:i/>
          <w:iCs/>
          <w:lang w:val="it-IT"/>
        </w:rPr>
        <w:t xml:space="preserve">corretto su </w:t>
      </w:r>
      <w:r w:rsidRPr="00ED72D8">
        <w:rPr>
          <w:rFonts w:ascii="Times New Roman" w:hAnsi="Times New Roman"/>
          <w:lang w:val="it-IT"/>
        </w:rPr>
        <w:t>-e</w:t>
      </w:r>
      <w:r w:rsidRPr="00ED72D8">
        <w:rPr>
          <w:rFonts w:ascii="Times New Roman" w:hAnsi="Times New Roman"/>
          <w:i/>
          <w:iCs/>
          <w:lang w:val="it-IT"/>
        </w:rPr>
        <w:t>.</w:t>
      </w:r>
    </w:p>
  </w:footnote>
  <w:footnote w:id="458">
    <w:p w14:paraId="117050AC" w14:textId="77777777" w:rsidR="004050E2" w:rsidRPr="00ED72D8" w:rsidRDefault="004050E2" w:rsidP="00D31BE2">
      <w:pPr>
        <w:pStyle w:val="FootnoteText"/>
        <w:contextualSpacing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ED72D8">
        <w:rPr>
          <w:rFonts w:ascii="Times New Roman" w:hAnsi="Times New Roman"/>
          <w:lang w:val="it-IT"/>
        </w:rPr>
        <w:t xml:space="preserve"> -le</w:t>
      </w:r>
      <w:r w:rsidRPr="00ED72D8">
        <w:rPr>
          <w:rFonts w:ascii="Times New Roman" w:hAnsi="Times New Roman"/>
          <w:i/>
          <w:iCs/>
          <w:lang w:val="it-IT"/>
        </w:rPr>
        <w:t xml:space="preserve"> corretto su </w:t>
      </w:r>
      <w:r w:rsidRPr="00ED72D8">
        <w:rPr>
          <w:rFonts w:ascii="Times New Roman" w:hAnsi="Times New Roman"/>
          <w:lang w:val="it-IT"/>
        </w:rPr>
        <w:t>-gli</w:t>
      </w:r>
      <w:r w:rsidRPr="00ED72D8">
        <w:rPr>
          <w:rFonts w:ascii="Times New Roman" w:hAnsi="Times New Roman"/>
          <w:i/>
          <w:iCs/>
          <w:lang w:val="it-IT"/>
        </w:rPr>
        <w:t>.</w:t>
      </w:r>
    </w:p>
  </w:footnote>
  <w:footnote w:id="459">
    <w:p w14:paraId="1CD3A2D7" w14:textId="77777777" w:rsidR="004050E2" w:rsidRPr="00ED72D8" w:rsidRDefault="004050E2" w:rsidP="00D31BE2">
      <w:pPr>
        <w:pStyle w:val="FootnoteText"/>
        <w:contextualSpacing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ED72D8">
        <w:rPr>
          <w:rFonts w:ascii="Times New Roman" w:hAnsi="Times New Roman"/>
          <w:lang w:val="it-IT"/>
        </w:rPr>
        <w:t xml:space="preserve"> -le</w:t>
      </w:r>
      <w:r w:rsidRPr="00ED72D8">
        <w:rPr>
          <w:rFonts w:ascii="Times New Roman" w:hAnsi="Times New Roman"/>
          <w:i/>
          <w:iCs/>
          <w:lang w:val="it-IT"/>
        </w:rPr>
        <w:t xml:space="preserve"> corretto su </w:t>
      </w:r>
      <w:r w:rsidRPr="00ED72D8">
        <w:rPr>
          <w:rFonts w:ascii="Times New Roman" w:hAnsi="Times New Roman"/>
          <w:lang w:val="it-IT"/>
        </w:rPr>
        <w:t>-gli</w:t>
      </w:r>
      <w:r w:rsidRPr="00ED72D8">
        <w:rPr>
          <w:rFonts w:ascii="Times New Roman" w:hAnsi="Times New Roman"/>
          <w:i/>
          <w:iCs/>
          <w:lang w:val="it-IT"/>
        </w:rPr>
        <w:t>.</w:t>
      </w:r>
    </w:p>
  </w:footnote>
  <w:footnote w:id="460">
    <w:p w14:paraId="7E1AC919" w14:textId="77777777" w:rsidR="004050E2" w:rsidRPr="00ED72D8" w:rsidRDefault="004050E2" w:rsidP="00D31BE2">
      <w:pPr>
        <w:pStyle w:val="FootnoteText"/>
        <w:contextualSpacing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ED72D8">
        <w:rPr>
          <w:rFonts w:ascii="Times New Roman" w:hAnsi="Times New Roman"/>
          <w:lang w:val="it-IT"/>
        </w:rPr>
        <w:t xml:space="preserve"> V(ostra) S(ereni)tà </w:t>
      </w:r>
      <w:r w:rsidRPr="00ED72D8">
        <w:rPr>
          <w:rFonts w:ascii="Times New Roman" w:hAnsi="Times New Roman"/>
          <w:i/>
          <w:iCs/>
          <w:lang w:val="it-IT"/>
        </w:rPr>
        <w:t>corretto su</w:t>
      </w:r>
      <w:r w:rsidRPr="00ED72D8">
        <w:rPr>
          <w:rFonts w:ascii="Times New Roman" w:hAnsi="Times New Roman"/>
          <w:lang w:val="it-IT"/>
        </w:rPr>
        <w:t xml:space="preserve"> la</w:t>
      </w:r>
      <w:r w:rsidRPr="00ED72D8">
        <w:rPr>
          <w:rFonts w:ascii="Times New Roman" w:hAnsi="Times New Roman"/>
          <w:i/>
          <w:iCs/>
          <w:lang w:val="it-IT"/>
        </w:rPr>
        <w:t>;</w:t>
      </w:r>
      <w:r w:rsidRPr="00ED72D8">
        <w:rPr>
          <w:rFonts w:ascii="Times New Roman" w:hAnsi="Times New Roman"/>
          <w:lang w:val="it-IT"/>
        </w:rPr>
        <w:t xml:space="preserve"> </w:t>
      </w:r>
      <w:r w:rsidRPr="00ED72D8">
        <w:rPr>
          <w:rFonts w:ascii="Times New Roman" w:hAnsi="Times New Roman"/>
          <w:i/>
          <w:iCs/>
          <w:lang w:val="it-IT"/>
        </w:rPr>
        <w:t>segue</w:t>
      </w:r>
      <w:r w:rsidRPr="00ED72D8">
        <w:rPr>
          <w:rFonts w:ascii="Times New Roman" w:hAnsi="Times New Roman"/>
          <w:lang w:val="it-IT"/>
        </w:rPr>
        <w:t xml:space="preserve"> S(erenissi)ma Rep(ublic)a </w:t>
      </w:r>
      <w:r w:rsidRPr="00ED72D8">
        <w:rPr>
          <w:rFonts w:ascii="Times New Roman" w:hAnsi="Times New Roman"/>
          <w:i/>
          <w:iCs/>
          <w:lang w:val="it-IT"/>
        </w:rPr>
        <w:t>depennato</w:t>
      </w:r>
      <w:r w:rsidRPr="00ED72D8">
        <w:rPr>
          <w:rFonts w:ascii="Times New Roman" w:hAnsi="Times New Roman"/>
          <w:lang w:val="it-IT"/>
        </w:rPr>
        <w:t>.</w:t>
      </w:r>
    </w:p>
  </w:footnote>
  <w:footnote w:id="461">
    <w:p w14:paraId="64A1D0B8" w14:textId="77777777" w:rsidR="004050E2" w:rsidRPr="00ED72D8" w:rsidRDefault="004050E2" w:rsidP="00D31BE2">
      <w:pPr>
        <w:pStyle w:val="FootnoteText"/>
        <w:contextualSpacing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ED72D8">
        <w:rPr>
          <w:rFonts w:ascii="Times New Roman" w:hAnsi="Times New Roman"/>
          <w:lang w:val="it-IT"/>
        </w:rPr>
        <w:t xml:space="preserve"> s- </w:t>
      </w:r>
      <w:r w:rsidRPr="00ED72D8">
        <w:rPr>
          <w:rFonts w:ascii="Times New Roman" w:hAnsi="Times New Roman"/>
          <w:i/>
          <w:iCs/>
          <w:lang w:val="it-IT"/>
        </w:rPr>
        <w:t xml:space="preserve">corretta su </w:t>
      </w:r>
      <w:r w:rsidRPr="00ED72D8">
        <w:rPr>
          <w:rFonts w:ascii="Times New Roman" w:hAnsi="Times New Roman"/>
          <w:lang w:val="it-IT"/>
        </w:rPr>
        <w:t>t-</w:t>
      </w:r>
      <w:r w:rsidRPr="00ED72D8">
        <w:rPr>
          <w:rFonts w:ascii="Times New Roman" w:hAnsi="Times New Roman"/>
          <w:i/>
          <w:lang w:val="it-IT"/>
        </w:rPr>
        <w:t>, come pare</w:t>
      </w:r>
      <w:r w:rsidRPr="00ED72D8">
        <w:rPr>
          <w:rFonts w:ascii="Times New Roman" w:hAnsi="Times New Roman"/>
          <w:i/>
          <w:iCs/>
          <w:lang w:val="it-IT"/>
        </w:rPr>
        <w:t>.</w:t>
      </w:r>
    </w:p>
  </w:footnote>
  <w:footnote w:id="462">
    <w:p w14:paraId="2ED120CD" w14:textId="77777777" w:rsidR="004050E2" w:rsidRPr="00790689" w:rsidRDefault="004050E2" w:rsidP="00D31BE2">
      <w:pPr>
        <w:pStyle w:val="FootnoteText"/>
        <w:contextualSpacing/>
        <w:jc w:val="both"/>
        <w:rPr>
          <w:rFonts w:ascii="Times New Roman" w:hAnsi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-he </w:t>
      </w:r>
      <w:r w:rsidRPr="00790689">
        <w:rPr>
          <w:rFonts w:ascii="Times New Roman" w:hAnsi="Times New Roman"/>
          <w:i/>
          <w:iCs/>
          <w:lang w:val="it-IT"/>
        </w:rPr>
        <w:t>esito di correzione.</w:t>
      </w:r>
    </w:p>
  </w:footnote>
  <w:footnote w:id="463">
    <w:p w14:paraId="27E418EA" w14:textId="77777777" w:rsidR="004050E2" w:rsidRPr="00790689" w:rsidRDefault="004050E2" w:rsidP="00D31BE2">
      <w:pPr>
        <w:pStyle w:val="FootnoteText"/>
        <w:contextualSpacing/>
        <w:jc w:val="both"/>
        <w:rPr>
          <w:rFonts w:ascii="Times New Roman" w:hAnsi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A- </w:t>
      </w:r>
      <w:r w:rsidRPr="00790689">
        <w:rPr>
          <w:rFonts w:ascii="Times New Roman" w:hAnsi="Times New Roman"/>
          <w:i/>
          <w:iCs/>
          <w:lang w:val="it-IT"/>
        </w:rPr>
        <w:t>esito di correzione.</w:t>
      </w:r>
    </w:p>
  </w:footnote>
  <w:footnote w:id="464">
    <w:p w14:paraId="749C8493" w14:textId="77777777" w:rsidR="004050E2" w:rsidRPr="00790689" w:rsidRDefault="004050E2" w:rsidP="00D31BE2">
      <w:pPr>
        <w:pStyle w:val="FootnoteText"/>
        <w:contextualSpacing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ins- </w:t>
      </w:r>
      <w:r w:rsidRPr="00790689">
        <w:rPr>
          <w:rFonts w:ascii="Times New Roman" w:hAnsi="Times New Roman"/>
          <w:i/>
          <w:iCs/>
          <w:lang w:val="it-IT"/>
        </w:rPr>
        <w:t>aggiunto in sopralinea su</w:t>
      </w:r>
      <w:r w:rsidRPr="00790689">
        <w:rPr>
          <w:rFonts w:ascii="Times New Roman" w:hAnsi="Times New Roman"/>
          <w:lang w:val="it-IT"/>
        </w:rPr>
        <w:t xml:space="preserve"> solleci- </w:t>
      </w:r>
      <w:r w:rsidRPr="00790689">
        <w:rPr>
          <w:rFonts w:ascii="Times New Roman" w:hAnsi="Times New Roman"/>
          <w:i/>
          <w:iCs/>
          <w:lang w:val="it-IT"/>
        </w:rPr>
        <w:t>depennato.</w:t>
      </w:r>
    </w:p>
  </w:footnote>
  <w:footnote w:id="465">
    <w:p w14:paraId="3396E4C1" w14:textId="77777777" w:rsidR="004050E2" w:rsidRPr="00790689" w:rsidRDefault="004050E2" w:rsidP="00D31BE2">
      <w:pPr>
        <w:pStyle w:val="FootnoteText"/>
        <w:contextualSpacing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-i </w:t>
      </w:r>
      <w:r w:rsidRPr="00790689">
        <w:rPr>
          <w:rFonts w:ascii="Times New Roman" w:hAnsi="Times New Roman"/>
          <w:i/>
          <w:iCs/>
          <w:lang w:val="it-IT"/>
        </w:rPr>
        <w:t xml:space="preserve">corretta su </w:t>
      </w:r>
      <w:r w:rsidRPr="00790689">
        <w:rPr>
          <w:rFonts w:ascii="Times New Roman" w:hAnsi="Times New Roman"/>
          <w:lang w:val="it-IT"/>
        </w:rPr>
        <w:t>-e.</w:t>
      </w:r>
    </w:p>
  </w:footnote>
  <w:footnote w:id="466">
    <w:p w14:paraId="3ED28293" w14:textId="77777777" w:rsidR="004050E2" w:rsidRPr="00790689" w:rsidRDefault="004050E2" w:rsidP="00D31BE2">
      <w:pPr>
        <w:pStyle w:val="FootnoteText"/>
        <w:contextualSpacing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iCs/>
          <w:lang w:val="it-IT"/>
        </w:rPr>
        <w:t>Aggiunto in sopralinea.</w:t>
      </w:r>
    </w:p>
  </w:footnote>
  <w:footnote w:id="467">
    <w:p w14:paraId="2CE81FAA" w14:textId="77777777" w:rsidR="004050E2" w:rsidRPr="00ED72D8" w:rsidRDefault="004050E2" w:rsidP="00D31BE2">
      <w:pPr>
        <w:pStyle w:val="FootnoteText"/>
        <w:contextualSpacing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ED72D8">
        <w:rPr>
          <w:rFonts w:ascii="Times New Roman" w:hAnsi="Times New Roman"/>
          <w:lang w:val="it-IT"/>
        </w:rPr>
        <w:t xml:space="preserve"> -e </w:t>
      </w:r>
      <w:r w:rsidRPr="00ED72D8">
        <w:rPr>
          <w:rFonts w:ascii="Times New Roman" w:hAnsi="Times New Roman"/>
          <w:i/>
          <w:iCs/>
          <w:lang w:val="it-IT"/>
        </w:rPr>
        <w:t xml:space="preserve">corretta su </w:t>
      </w:r>
      <w:r w:rsidRPr="00ED72D8">
        <w:rPr>
          <w:rFonts w:ascii="Times New Roman" w:hAnsi="Times New Roman"/>
          <w:lang w:val="it-IT"/>
        </w:rPr>
        <w:t>-a.</w:t>
      </w:r>
    </w:p>
  </w:footnote>
  <w:footnote w:id="468">
    <w:p w14:paraId="60138390" w14:textId="77777777" w:rsidR="004050E2" w:rsidRPr="00ED72D8" w:rsidRDefault="004050E2" w:rsidP="00D31BE2">
      <w:pPr>
        <w:pStyle w:val="FootnoteText"/>
        <w:contextualSpacing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ED72D8">
        <w:rPr>
          <w:rFonts w:ascii="Times New Roman" w:hAnsi="Times New Roman"/>
          <w:lang w:val="it-IT"/>
        </w:rPr>
        <w:t xml:space="preserve"> </w:t>
      </w:r>
      <w:r w:rsidRPr="00ED72D8">
        <w:rPr>
          <w:rFonts w:ascii="Times New Roman" w:hAnsi="Times New Roman"/>
          <w:i/>
          <w:iCs/>
          <w:lang w:val="it-IT"/>
        </w:rPr>
        <w:t>Segue</w:t>
      </w:r>
      <w:r w:rsidRPr="00ED72D8">
        <w:rPr>
          <w:rFonts w:ascii="Times New Roman" w:hAnsi="Times New Roman"/>
          <w:lang w:val="it-IT"/>
        </w:rPr>
        <w:t xml:space="preserve"> affett </w:t>
      </w:r>
      <w:r w:rsidRPr="00ED72D8">
        <w:rPr>
          <w:rFonts w:ascii="Times New Roman" w:hAnsi="Times New Roman"/>
          <w:i/>
          <w:iCs/>
          <w:lang w:val="it-IT"/>
        </w:rPr>
        <w:t>depennato.</w:t>
      </w:r>
    </w:p>
  </w:footnote>
  <w:footnote w:id="469">
    <w:p w14:paraId="67AB1E1A" w14:textId="77777777" w:rsidR="004050E2" w:rsidRPr="00ED72D8" w:rsidRDefault="004050E2" w:rsidP="00D31BE2">
      <w:pPr>
        <w:pStyle w:val="FootnoteText"/>
        <w:contextualSpacing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ED72D8">
        <w:rPr>
          <w:rFonts w:ascii="Times New Roman" w:hAnsi="Times New Roman"/>
          <w:lang w:val="it-IT"/>
        </w:rPr>
        <w:t xml:space="preserve"> </w:t>
      </w:r>
      <w:r w:rsidRPr="00ED72D8">
        <w:rPr>
          <w:rFonts w:ascii="Times New Roman" w:hAnsi="Times New Roman"/>
          <w:i/>
          <w:iCs/>
          <w:lang w:val="it-IT"/>
        </w:rPr>
        <w:t>Segue</w:t>
      </w:r>
      <w:r w:rsidRPr="00ED72D8">
        <w:rPr>
          <w:rFonts w:ascii="Times New Roman" w:hAnsi="Times New Roman"/>
          <w:lang w:val="it-IT"/>
        </w:rPr>
        <w:t xml:space="preserve"> et sono | interessati </w:t>
      </w:r>
      <w:r w:rsidRPr="00ED72D8">
        <w:rPr>
          <w:rFonts w:ascii="Times New Roman" w:hAnsi="Times New Roman"/>
          <w:i/>
          <w:iCs/>
          <w:lang w:val="it-IT"/>
        </w:rPr>
        <w:t xml:space="preserve">depennato. </w:t>
      </w:r>
    </w:p>
  </w:footnote>
  <w:footnote w:id="470">
    <w:p w14:paraId="2AAEAFC7" w14:textId="77777777" w:rsidR="004050E2" w:rsidRPr="00790689" w:rsidRDefault="004050E2" w:rsidP="00D31BE2">
      <w:pPr>
        <w:pStyle w:val="FootnoteText"/>
        <w:contextualSpacing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iCs/>
          <w:lang w:val="it-IT"/>
        </w:rPr>
        <w:t>Segue</w:t>
      </w:r>
      <w:r w:rsidRPr="00790689">
        <w:rPr>
          <w:rFonts w:ascii="Times New Roman" w:hAnsi="Times New Roman"/>
          <w:lang w:val="it-IT"/>
        </w:rPr>
        <w:t xml:space="preserve"> habb </w:t>
      </w:r>
      <w:r w:rsidRPr="00790689">
        <w:rPr>
          <w:rFonts w:ascii="Times New Roman" w:hAnsi="Times New Roman"/>
          <w:i/>
          <w:iCs/>
          <w:lang w:val="it-IT"/>
        </w:rPr>
        <w:t>depennato.</w:t>
      </w:r>
    </w:p>
  </w:footnote>
  <w:footnote w:id="471">
    <w:p w14:paraId="0A9A2117" w14:textId="77777777" w:rsidR="004050E2" w:rsidRPr="00790689" w:rsidRDefault="004050E2" w:rsidP="00D31BE2">
      <w:pPr>
        <w:pStyle w:val="FootnoteText"/>
        <w:contextualSpacing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Foro nel supporto.</w:t>
      </w:r>
    </w:p>
  </w:footnote>
  <w:footnote w:id="472">
    <w:p w14:paraId="55F420E2" w14:textId="77777777" w:rsidR="004050E2" w:rsidRPr="00790689" w:rsidRDefault="004050E2" w:rsidP="00D31BE2">
      <w:pPr>
        <w:pStyle w:val="FootnoteText"/>
        <w:contextualSpacing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iCs/>
          <w:lang w:val="it-IT"/>
        </w:rPr>
        <w:t>Così A.</w:t>
      </w:r>
    </w:p>
  </w:footnote>
  <w:footnote w:id="473">
    <w:p w14:paraId="119E5A6B" w14:textId="77777777" w:rsidR="004050E2" w:rsidRPr="00790689" w:rsidRDefault="004050E2" w:rsidP="00D31BE2">
      <w:pPr>
        <w:pStyle w:val="FootnoteText"/>
        <w:contextualSpacing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Foro nel supporto.</w:t>
      </w:r>
    </w:p>
  </w:footnote>
  <w:footnote w:id="474">
    <w:p w14:paraId="02FF65F5" w14:textId="77777777" w:rsidR="004050E2" w:rsidRPr="00790689" w:rsidRDefault="004050E2" w:rsidP="00D31BE2">
      <w:pPr>
        <w:pStyle w:val="FootnoteText"/>
        <w:contextualSpacing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Foro nel supporto.</w:t>
      </w:r>
    </w:p>
  </w:footnote>
  <w:footnote w:id="475">
    <w:p w14:paraId="1AF72C7E" w14:textId="77777777" w:rsidR="004050E2" w:rsidRPr="00790689" w:rsidRDefault="004050E2" w:rsidP="00D31BE2">
      <w:pPr>
        <w:pStyle w:val="FootnoteText"/>
        <w:contextualSpacing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Foro nel supporto.</w:t>
      </w:r>
    </w:p>
  </w:footnote>
  <w:footnote w:id="476">
    <w:p w14:paraId="17729201" w14:textId="77777777" w:rsidR="004050E2" w:rsidRPr="00790689" w:rsidRDefault="004050E2" w:rsidP="00D31BE2">
      <w:pPr>
        <w:pStyle w:val="FootnoteText"/>
        <w:contextualSpacing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Foro nel supporto.</w:t>
      </w:r>
    </w:p>
  </w:footnote>
  <w:footnote w:id="477">
    <w:p w14:paraId="2157EBA2" w14:textId="77777777" w:rsidR="004050E2" w:rsidRPr="00790689" w:rsidRDefault="004050E2" w:rsidP="00D31BE2">
      <w:pPr>
        <w:pStyle w:val="FootnoteText"/>
        <w:contextualSpacing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Foro nel supporto.</w:t>
      </w:r>
    </w:p>
  </w:footnote>
  <w:footnote w:id="478">
    <w:p w14:paraId="44F77354" w14:textId="77777777" w:rsidR="004050E2" w:rsidRPr="00CF167C" w:rsidRDefault="004050E2" w:rsidP="00D31BE2">
      <w:pPr>
        <w:pStyle w:val="Testopreformattato"/>
        <w:contextualSpacing/>
        <w:jc w:val="both"/>
      </w:pPr>
      <w:r w:rsidRPr="00CF167C">
        <w:rPr>
          <w:rStyle w:val="FootnoteReference"/>
        </w:rPr>
        <w:footnoteRef/>
      </w:r>
      <w:r w:rsidRPr="00CF167C">
        <w:t xml:space="preserve"> </w:t>
      </w:r>
      <w:r w:rsidRPr="00CF167C">
        <w:rPr>
          <w:i/>
        </w:rPr>
        <w:t xml:space="preserve">Foro nel supporto. </w:t>
      </w:r>
    </w:p>
  </w:footnote>
  <w:footnote w:id="479">
    <w:p w14:paraId="75785099" w14:textId="77777777" w:rsidR="004050E2" w:rsidRPr="004A6EDD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4A6EDD">
        <w:rPr>
          <w:rFonts w:ascii="Times New Roman" w:hAnsi="Times New Roman"/>
          <w:lang w:val="it-IT"/>
        </w:rPr>
        <w:t xml:space="preserve"> </w:t>
      </w:r>
      <w:r w:rsidRPr="004A6EDD">
        <w:rPr>
          <w:rFonts w:ascii="Times New Roman" w:hAnsi="Times New Roman"/>
          <w:i/>
          <w:lang w:val="it-IT"/>
        </w:rPr>
        <w:t>Errata fascicolazione delle cc. 226r</w:t>
      </w:r>
      <w:r w:rsidR="00D31BE2" w:rsidRPr="004A6EDD">
        <w:rPr>
          <w:rFonts w:ascii="Times New Roman" w:hAnsi="Times New Roman"/>
          <w:i/>
          <w:lang w:val="it-IT"/>
        </w:rPr>
        <w:t>-v, 228r-229</w:t>
      </w:r>
      <w:r w:rsidRPr="004A6EDD">
        <w:rPr>
          <w:rFonts w:ascii="Times New Roman" w:hAnsi="Times New Roman"/>
          <w:i/>
          <w:lang w:val="it-IT"/>
        </w:rPr>
        <w:t>v</w:t>
      </w:r>
      <w:r w:rsidR="00D31BE2" w:rsidRPr="004A6EDD">
        <w:rPr>
          <w:rFonts w:ascii="Times New Roman" w:hAnsi="Times New Roman"/>
          <w:i/>
          <w:lang w:val="it-IT"/>
        </w:rPr>
        <w:t>, 231r-v</w:t>
      </w:r>
      <w:r w:rsidRPr="004A6EDD">
        <w:rPr>
          <w:rFonts w:ascii="Times New Roman" w:hAnsi="Times New Roman"/>
          <w:i/>
          <w:lang w:val="it-IT"/>
        </w:rPr>
        <w:t>.</w:t>
      </w:r>
    </w:p>
  </w:footnote>
  <w:footnote w:id="480">
    <w:p w14:paraId="23B8F552" w14:textId="77777777" w:rsidR="004050E2" w:rsidRPr="00790689" w:rsidRDefault="004050E2" w:rsidP="00D31BE2">
      <w:pPr>
        <w:pStyle w:val="FootnoteText"/>
        <w:contextualSpacing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-r-</w:t>
      </w:r>
      <w:r w:rsidRPr="00790689">
        <w:rPr>
          <w:rFonts w:ascii="Times New Roman" w:hAnsi="Times New Roman"/>
          <w:i/>
          <w:iCs/>
          <w:lang w:val="it-IT"/>
        </w:rPr>
        <w:t xml:space="preserve"> esito di correzione</w:t>
      </w:r>
      <w:r w:rsidRPr="00790689">
        <w:rPr>
          <w:rFonts w:ascii="Times New Roman" w:hAnsi="Times New Roman"/>
          <w:lang w:val="it-IT"/>
        </w:rPr>
        <w:t>.</w:t>
      </w:r>
    </w:p>
  </w:footnote>
  <w:footnote w:id="481">
    <w:p w14:paraId="09A80875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p- </w:t>
      </w:r>
      <w:r w:rsidRPr="00790689">
        <w:rPr>
          <w:rFonts w:ascii="Times New Roman" w:hAnsi="Times New Roman"/>
          <w:i/>
          <w:iCs/>
          <w:lang w:val="it-IT"/>
        </w:rPr>
        <w:t>esito di correzione.</w:t>
      </w:r>
    </w:p>
  </w:footnote>
  <w:footnote w:id="482">
    <w:p w14:paraId="0E5936CA" w14:textId="77777777" w:rsidR="004050E2" w:rsidRPr="005C7E3C" w:rsidRDefault="004050E2" w:rsidP="00D31BE2">
      <w:pPr>
        <w:pStyle w:val="FootnoteText"/>
        <w:contextualSpacing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5C7E3C">
        <w:rPr>
          <w:rFonts w:ascii="Times New Roman" w:hAnsi="Times New Roman"/>
          <w:lang w:val="it-IT"/>
        </w:rPr>
        <w:t xml:space="preserve"> </w:t>
      </w:r>
      <w:r w:rsidRPr="005C7E3C">
        <w:rPr>
          <w:rFonts w:ascii="Times New Roman" w:hAnsi="Times New Roman"/>
          <w:i/>
          <w:iCs/>
          <w:lang w:val="it-IT"/>
        </w:rPr>
        <w:t>Seguono lettere depennate.</w:t>
      </w:r>
    </w:p>
  </w:footnote>
  <w:footnote w:id="483">
    <w:p w14:paraId="0F97A566" w14:textId="3324D81E" w:rsidR="004050E2" w:rsidRPr="005C7E3C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5C7E3C">
        <w:rPr>
          <w:rFonts w:ascii="Times New Roman" w:hAnsi="Times New Roman"/>
          <w:lang w:val="it-IT"/>
        </w:rPr>
        <w:t xml:space="preserve"> </w:t>
      </w:r>
      <w:r w:rsidR="005C7E3C">
        <w:rPr>
          <w:rFonts w:ascii="Times New Roman" w:hAnsi="Times New Roman"/>
          <w:lang w:val="it-IT"/>
        </w:rPr>
        <w:t>v(</w:t>
      </w:r>
      <w:r w:rsidRPr="005C7E3C">
        <w:rPr>
          <w:rFonts w:ascii="Times New Roman" w:hAnsi="Times New Roman"/>
          <w:lang w:val="it-IT"/>
        </w:rPr>
        <w:t>ost</w:t>
      </w:r>
      <w:r w:rsidR="005C7E3C">
        <w:rPr>
          <w:rFonts w:ascii="Times New Roman" w:hAnsi="Times New Roman"/>
          <w:lang w:val="it-IT"/>
        </w:rPr>
        <w:t>)</w:t>
      </w:r>
      <w:r w:rsidRPr="005C7E3C">
        <w:rPr>
          <w:rFonts w:ascii="Times New Roman" w:hAnsi="Times New Roman"/>
          <w:lang w:val="it-IT"/>
        </w:rPr>
        <w:t>ra</w:t>
      </w:r>
      <w:r w:rsidR="005C7E3C">
        <w:rPr>
          <w:rFonts w:ascii="Times New Roman" w:hAnsi="Times New Roman"/>
          <w:lang w:val="it-IT"/>
        </w:rPr>
        <w:t xml:space="preserve"> </w:t>
      </w:r>
      <w:r w:rsidRPr="005C7E3C">
        <w:rPr>
          <w:rFonts w:ascii="Times New Roman" w:hAnsi="Times New Roman"/>
          <w:lang w:val="it-IT"/>
        </w:rPr>
        <w:t xml:space="preserve">… Gratie etc. </w:t>
      </w:r>
      <w:r w:rsidRPr="005C7E3C">
        <w:rPr>
          <w:rFonts w:ascii="Times New Roman" w:hAnsi="Times New Roman"/>
          <w:i/>
          <w:lang w:val="it-IT"/>
        </w:rPr>
        <w:t>decodifica di testo cifrato presente a cc. 221r-225r.</w:t>
      </w:r>
    </w:p>
  </w:footnote>
  <w:footnote w:id="484">
    <w:p w14:paraId="47B0EE81" w14:textId="77777777" w:rsidR="004050E2" w:rsidRPr="00790689" w:rsidRDefault="004050E2" w:rsidP="00D31BE2">
      <w:pPr>
        <w:pStyle w:val="FootnoteText"/>
        <w:contextualSpacing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iCs/>
          <w:lang w:val="it-IT"/>
        </w:rPr>
        <w:t>Come pare.</w:t>
      </w:r>
    </w:p>
  </w:footnote>
  <w:footnote w:id="485">
    <w:p w14:paraId="69BAAA65" w14:textId="77777777" w:rsidR="004050E2" w:rsidRPr="00790689" w:rsidRDefault="004050E2" w:rsidP="00D31BE2">
      <w:pPr>
        <w:pStyle w:val="FootnoteText"/>
        <w:contextualSpacing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iCs/>
          <w:lang w:val="it-IT"/>
        </w:rPr>
        <w:t>Aggiunto in sopralinea su</w:t>
      </w:r>
      <w:r w:rsidRPr="00790689">
        <w:rPr>
          <w:rFonts w:ascii="Times New Roman" w:hAnsi="Times New Roman"/>
          <w:lang w:val="it-IT"/>
        </w:rPr>
        <w:t xml:space="preserve"> et </w:t>
      </w:r>
      <w:r w:rsidRPr="00790689">
        <w:rPr>
          <w:rFonts w:ascii="Times New Roman" w:hAnsi="Times New Roman"/>
          <w:i/>
          <w:iCs/>
          <w:lang w:val="it-IT"/>
        </w:rPr>
        <w:t>depennato.</w:t>
      </w:r>
    </w:p>
  </w:footnote>
  <w:footnote w:id="486">
    <w:p w14:paraId="3927D53C" w14:textId="77777777" w:rsidR="004050E2" w:rsidRPr="00F35471" w:rsidRDefault="004050E2" w:rsidP="00D31BE2">
      <w:pPr>
        <w:pStyle w:val="FootnoteText"/>
        <w:contextualSpacing/>
        <w:jc w:val="both"/>
        <w:rPr>
          <w:rFonts w:ascii="Times New Roman" w:hAnsi="Times New Roman"/>
          <w:bCs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iCs/>
          <w:lang w:val="it-IT"/>
        </w:rPr>
        <w:t>Così A</w:t>
      </w:r>
      <w:r w:rsidRPr="00790689">
        <w:rPr>
          <w:rFonts w:ascii="Times New Roman" w:hAnsi="Times New Roman"/>
          <w:lang w:val="it-IT"/>
        </w:rPr>
        <w:t>.</w:t>
      </w:r>
    </w:p>
  </w:footnote>
  <w:footnote w:id="487">
    <w:p w14:paraId="482C31E4" w14:textId="77777777" w:rsidR="004050E2" w:rsidRPr="00790689" w:rsidRDefault="004050E2" w:rsidP="00D31BE2">
      <w:pPr>
        <w:pStyle w:val="FootnoteText"/>
        <w:contextualSpacing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iCs/>
          <w:lang w:val="it-IT"/>
        </w:rPr>
        <w:t>Segue</w:t>
      </w:r>
      <w:r w:rsidRPr="00790689">
        <w:rPr>
          <w:rFonts w:ascii="Times New Roman" w:hAnsi="Times New Roman"/>
          <w:lang w:val="it-IT"/>
        </w:rPr>
        <w:t xml:space="preserve"> ha </w:t>
      </w:r>
      <w:r w:rsidRPr="00790689">
        <w:rPr>
          <w:rFonts w:ascii="Times New Roman" w:hAnsi="Times New Roman"/>
          <w:i/>
          <w:iCs/>
          <w:lang w:val="it-IT"/>
        </w:rPr>
        <w:t>depennato</w:t>
      </w:r>
      <w:r w:rsidRPr="00790689">
        <w:rPr>
          <w:rFonts w:ascii="Times New Roman" w:hAnsi="Times New Roman"/>
          <w:lang w:val="it-IT"/>
        </w:rPr>
        <w:t>.</w:t>
      </w:r>
    </w:p>
  </w:footnote>
  <w:footnote w:id="488">
    <w:p w14:paraId="6282E286" w14:textId="77777777" w:rsidR="004050E2" w:rsidRPr="00790689" w:rsidRDefault="004050E2" w:rsidP="00D31BE2">
      <w:pPr>
        <w:pStyle w:val="FootnoteText"/>
        <w:contextualSpacing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Foro nel supporto.</w:t>
      </w:r>
    </w:p>
  </w:footnote>
  <w:footnote w:id="489">
    <w:p w14:paraId="523921B2" w14:textId="77777777" w:rsidR="004050E2" w:rsidRPr="00790689" w:rsidRDefault="004050E2" w:rsidP="00D31BE2">
      <w:pPr>
        <w:pStyle w:val="FootnoteText"/>
        <w:contextualSpacing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iCs/>
          <w:lang w:val="it-IT"/>
        </w:rPr>
        <w:t xml:space="preserve">Aggiunto in sopralinea su </w:t>
      </w:r>
      <w:r w:rsidRPr="00790689">
        <w:rPr>
          <w:rFonts w:ascii="Times New Roman" w:hAnsi="Times New Roman"/>
          <w:lang w:val="it-IT"/>
        </w:rPr>
        <w:t>con</w:t>
      </w:r>
      <w:r w:rsidRPr="00790689">
        <w:rPr>
          <w:rFonts w:ascii="Times New Roman" w:hAnsi="Times New Roman"/>
          <w:i/>
          <w:iCs/>
          <w:lang w:val="it-IT"/>
        </w:rPr>
        <w:t xml:space="preserve"> depennato.</w:t>
      </w:r>
    </w:p>
  </w:footnote>
  <w:footnote w:id="490">
    <w:p w14:paraId="74CE7C88" w14:textId="77777777" w:rsidR="004050E2" w:rsidRPr="00790689" w:rsidRDefault="004050E2" w:rsidP="00D31BE2">
      <w:pPr>
        <w:pStyle w:val="FootnoteText"/>
        <w:contextualSpacing/>
        <w:jc w:val="both"/>
        <w:rPr>
          <w:rFonts w:ascii="Times New Roman" w:hAnsi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n- </w:t>
      </w:r>
      <w:r w:rsidRPr="00790689">
        <w:rPr>
          <w:rFonts w:ascii="Times New Roman" w:hAnsi="Times New Roman"/>
          <w:i/>
          <w:iCs/>
          <w:lang w:val="it-IT"/>
        </w:rPr>
        <w:t>esito di correzione.</w:t>
      </w:r>
    </w:p>
  </w:footnote>
  <w:footnote w:id="491">
    <w:p w14:paraId="308C6990" w14:textId="77777777" w:rsidR="004050E2" w:rsidRPr="00790689" w:rsidRDefault="004050E2" w:rsidP="00D31BE2">
      <w:pPr>
        <w:pStyle w:val="FootnoteText"/>
        <w:contextualSpacing/>
        <w:jc w:val="both"/>
        <w:rPr>
          <w:rFonts w:ascii="Times New Roman" w:hAnsi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-tr- </w:t>
      </w:r>
      <w:r w:rsidRPr="00790689">
        <w:rPr>
          <w:rFonts w:ascii="Times New Roman" w:hAnsi="Times New Roman"/>
          <w:i/>
          <w:iCs/>
          <w:lang w:val="it-IT"/>
        </w:rPr>
        <w:t>esito di correzione.</w:t>
      </w:r>
    </w:p>
  </w:footnote>
  <w:footnote w:id="492">
    <w:p w14:paraId="15BA9268" w14:textId="77777777" w:rsidR="004050E2" w:rsidRPr="00790689" w:rsidRDefault="004050E2" w:rsidP="00D31BE2">
      <w:pPr>
        <w:pStyle w:val="FootnoteText"/>
        <w:contextualSpacing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Lacuna del margine esterno.</w:t>
      </w:r>
    </w:p>
  </w:footnote>
  <w:footnote w:id="493">
    <w:p w14:paraId="318F5222" w14:textId="77777777" w:rsidR="004050E2" w:rsidRPr="00790689" w:rsidRDefault="004050E2" w:rsidP="00D31BE2">
      <w:pPr>
        <w:pStyle w:val="FootnoteText"/>
        <w:contextualSpacing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iCs/>
          <w:lang w:val="it-IT"/>
        </w:rPr>
        <w:t>Foro nel supporto.</w:t>
      </w:r>
    </w:p>
  </w:footnote>
  <w:footnote w:id="494">
    <w:p w14:paraId="624EBE96" w14:textId="77777777" w:rsidR="004050E2" w:rsidRPr="00790689" w:rsidRDefault="004050E2" w:rsidP="00D31BE2">
      <w:pPr>
        <w:pStyle w:val="FootnoteText"/>
        <w:contextualSpacing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iCs/>
          <w:lang w:val="it-IT"/>
        </w:rPr>
        <w:t>Segue virgola depennata.</w:t>
      </w:r>
    </w:p>
  </w:footnote>
  <w:footnote w:id="495">
    <w:p w14:paraId="01F27157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Foro nel supporto.</w:t>
      </w:r>
    </w:p>
  </w:footnote>
  <w:footnote w:id="496">
    <w:p w14:paraId="4CF2B8D9" w14:textId="77777777" w:rsidR="004050E2" w:rsidRPr="00790689" w:rsidRDefault="004050E2" w:rsidP="00D31BE2">
      <w:pPr>
        <w:pStyle w:val="FootnoteText"/>
        <w:contextualSpacing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iCs/>
          <w:lang w:val="it-IT"/>
        </w:rPr>
        <w:t>Segue</w:t>
      </w:r>
      <w:r w:rsidRPr="00790689">
        <w:rPr>
          <w:rFonts w:ascii="Times New Roman" w:hAnsi="Times New Roman"/>
          <w:lang w:val="it-IT"/>
        </w:rPr>
        <w:t xml:space="preserve"> di </w:t>
      </w:r>
      <w:r w:rsidRPr="00790689">
        <w:rPr>
          <w:rFonts w:ascii="Times New Roman" w:hAnsi="Times New Roman"/>
          <w:i/>
          <w:iCs/>
          <w:lang w:val="it-IT"/>
        </w:rPr>
        <w:t>depennato</w:t>
      </w:r>
      <w:r w:rsidRPr="00790689">
        <w:rPr>
          <w:rFonts w:ascii="Times New Roman" w:hAnsi="Times New Roman"/>
          <w:lang w:val="it-IT"/>
        </w:rPr>
        <w:t>.</w:t>
      </w:r>
    </w:p>
  </w:footnote>
  <w:footnote w:id="497">
    <w:p w14:paraId="16AA370D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iCs/>
          <w:lang w:val="it-IT"/>
        </w:rPr>
        <w:t>Così A.</w:t>
      </w:r>
    </w:p>
  </w:footnote>
  <w:footnote w:id="498">
    <w:p w14:paraId="1B0EAC84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-e </w:t>
      </w:r>
      <w:r w:rsidRPr="00790689">
        <w:rPr>
          <w:rFonts w:ascii="Times New Roman" w:hAnsi="Times New Roman"/>
          <w:i/>
          <w:iCs/>
          <w:lang w:val="it-IT"/>
        </w:rPr>
        <w:t>esito di correzione.</w:t>
      </w:r>
    </w:p>
  </w:footnote>
  <w:footnote w:id="499">
    <w:p w14:paraId="1CFCFFAC" w14:textId="77777777" w:rsidR="004050E2" w:rsidRPr="00790689" w:rsidRDefault="004050E2" w:rsidP="00D31BE2">
      <w:pPr>
        <w:pStyle w:val="FootnoteText"/>
        <w:contextualSpacing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e- </w:t>
      </w:r>
      <w:r w:rsidRPr="00790689">
        <w:rPr>
          <w:rFonts w:ascii="Times New Roman" w:hAnsi="Times New Roman"/>
          <w:i/>
          <w:iCs/>
          <w:lang w:val="it-IT"/>
        </w:rPr>
        <w:t>esito di correzione</w:t>
      </w:r>
      <w:r w:rsidRPr="00790689">
        <w:rPr>
          <w:rFonts w:ascii="Times New Roman" w:hAnsi="Times New Roman"/>
          <w:lang w:val="it-IT"/>
        </w:rPr>
        <w:t>.</w:t>
      </w:r>
    </w:p>
  </w:footnote>
  <w:footnote w:id="500">
    <w:p w14:paraId="30E93A68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iCs/>
          <w:lang w:val="it-IT"/>
        </w:rPr>
        <w:t>Foro nel supporto.</w:t>
      </w:r>
    </w:p>
  </w:footnote>
  <w:footnote w:id="501">
    <w:p w14:paraId="7E728836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iCs/>
          <w:lang w:val="it-IT"/>
        </w:rPr>
        <w:t>Foro nel supporto.</w:t>
      </w:r>
    </w:p>
  </w:footnote>
  <w:footnote w:id="502">
    <w:p w14:paraId="0AE0770E" w14:textId="77777777" w:rsidR="004050E2" w:rsidRPr="00790689" w:rsidRDefault="004050E2" w:rsidP="00D31BE2">
      <w:pPr>
        <w:pStyle w:val="FootnoteText"/>
        <w:contextualSpacing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iCs/>
          <w:lang w:val="it-IT"/>
        </w:rPr>
        <w:t>Come pare.</w:t>
      </w:r>
    </w:p>
  </w:footnote>
  <w:footnote w:id="503">
    <w:p w14:paraId="60441C3E" w14:textId="77777777" w:rsidR="004050E2" w:rsidRPr="00ED72D8" w:rsidRDefault="004050E2" w:rsidP="00D31BE2">
      <w:pPr>
        <w:pStyle w:val="FootnoteText"/>
        <w:contextualSpacing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ED72D8">
        <w:rPr>
          <w:rFonts w:ascii="Times New Roman" w:hAnsi="Times New Roman"/>
          <w:lang w:val="it-IT"/>
        </w:rPr>
        <w:t xml:space="preserve"> </w:t>
      </w:r>
      <w:r w:rsidRPr="00ED72D8">
        <w:rPr>
          <w:rFonts w:ascii="Times New Roman" w:hAnsi="Times New Roman"/>
          <w:i/>
          <w:iCs/>
          <w:lang w:val="it-IT"/>
        </w:rPr>
        <w:t>Segue</w:t>
      </w:r>
      <w:r w:rsidRPr="00ED72D8">
        <w:rPr>
          <w:rFonts w:ascii="Times New Roman" w:hAnsi="Times New Roman"/>
          <w:lang w:val="it-IT"/>
        </w:rPr>
        <w:t xml:space="preserve"> il </w:t>
      </w:r>
      <w:r w:rsidRPr="00ED72D8">
        <w:rPr>
          <w:rFonts w:ascii="Times New Roman" w:hAnsi="Times New Roman"/>
          <w:i/>
          <w:iCs/>
          <w:lang w:val="it-IT"/>
        </w:rPr>
        <w:t>depennato.</w:t>
      </w:r>
    </w:p>
  </w:footnote>
  <w:footnote w:id="504">
    <w:p w14:paraId="2FFC4D4B" w14:textId="77777777" w:rsidR="004050E2" w:rsidRPr="00ED72D8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ED72D8">
        <w:rPr>
          <w:rFonts w:ascii="Times New Roman" w:hAnsi="Times New Roman"/>
          <w:lang w:val="it-IT"/>
        </w:rPr>
        <w:t xml:space="preserve"> l- </w:t>
      </w:r>
      <w:r w:rsidRPr="00ED72D8">
        <w:rPr>
          <w:rFonts w:ascii="Times New Roman" w:hAnsi="Times New Roman"/>
          <w:i/>
          <w:lang w:val="it-IT"/>
        </w:rPr>
        <w:t xml:space="preserve">corretta su </w:t>
      </w:r>
      <w:r w:rsidRPr="00ED72D8">
        <w:rPr>
          <w:rFonts w:ascii="Times New Roman" w:hAnsi="Times New Roman"/>
          <w:lang w:val="it-IT"/>
        </w:rPr>
        <w:t>g-</w:t>
      </w:r>
      <w:r w:rsidRPr="00ED72D8">
        <w:rPr>
          <w:rFonts w:ascii="Times New Roman" w:hAnsi="Times New Roman"/>
          <w:i/>
          <w:lang w:val="it-IT"/>
        </w:rPr>
        <w:t>.</w:t>
      </w:r>
    </w:p>
  </w:footnote>
  <w:footnote w:id="505">
    <w:p w14:paraId="7D2DF6C2" w14:textId="77777777" w:rsidR="004050E2" w:rsidRPr="00ED72D8" w:rsidRDefault="004050E2" w:rsidP="00D31BE2">
      <w:pPr>
        <w:pStyle w:val="FootnoteText"/>
        <w:contextualSpacing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ED72D8">
        <w:rPr>
          <w:rFonts w:ascii="Times New Roman" w:hAnsi="Times New Roman"/>
          <w:lang w:val="it-IT"/>
        </w:rPr>
        <w:t xml:space="preserve"> </w:t>
      </w:r>
      <w:r w:rsidRPr="00ED72D8">
        <w:rPr>
          <w:rFonts w:ascii="Times New Roman" w:hAnsi="Times New Roman"/>
          <w:i/>
          <w:iCs/>
          <w:lang w:val="it-IT"/>
        </w:rPr>
        <w:t>Segue</w:t>
      </w:r>
      <w:r w:rsidRPr="00ED72D8">
        <w:rPr>
          <w:rFonts w:ascii="Times New Roman" w:hAnsi="Times New Roman"/>
          <w:lang w:val="it-IT"/>
        </w:rPr>
        <w:t xml:space="preserve"> , che </w:t>
      </w:r>
      <w:r w:rsidRPr="00ED72D8">
        <w:rPr>
          <w:rFonts w:ascii="Times New Roman" w:hAnsi="Times New Roman"/>
          <w:i/>
          <w:iCs/>
          <w:lang w:val="it-IT"/>
        </w:rPr>
        <w:t>depennato.</w:t>
      </w:r>
    </w:p>
  </w:footnote>
  <w:footnote w:id="506">
    <w:p w14:paraId="67605960" w14:textId="77777777" w:rsidR="004050E2" w:rsidRPr="00ED72D8" w:rsidRDefault="004050E2" w:rsidP="00D31BE2">
      <w:pPr>
        <w:pStyle w:val="FootnoteText"/>
        <w:contextualSpacing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ED72D8">
        <w:rPr>
          <w:rFonts w:ascii="Times New Roman" w:hAnsi="Times New Roman"/>
          <w:lang w:val="it-IT"/>
        </w:rPr>
        <w:t xml:space="preserve"> -r </w:t>
      </w:r>
      <w:r w:rsidRPr="00ED72D8">
        <w:rPr>
          <w:rFonts w:ascii="Times New Roman" w:hAnsi="Times New Roman"/>
          <w:i/>
          <w:iCs/>
          <w:lang w:val="it-IT"/>
        </w:rPr>
        <w:t>corretta su</w:t>
      </w:r>
      <w:r w:rsidRPr="00ED72D8">
        <w:rPr>
          <w:rFonts w:ascii="Times New Roman" w:hAnsi="Times New Roman"/>
          <w:lang w:val="it-IT"/>
        </w:rPr>
        <w:t xml:space="preserve"> -no.</w:t>
      </w:r>
    </w:p>
  </w:footnote>
  <w:footnote w:id="507">
    <w:p w14:paraId="76519D1A" w14:textId="77777777" w:rsidR="004050E2" w:rsidRPr="00ED72D8" w:rsidRDefault="004050E2" w:rsidP="00D31BE2">
      <w:pPr>
        <w:pStyle w:val="FootnoteText"/>
        <w:contextualSpacing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ED72D8">
        <w:rPr>
          <w:rFonts w:ascii="Times New Roman" w:hAnsi="Times New Roman"/>
          <w:lang w:val="it-IT"/>
        </w:rPr>
        <w:t xml:space="preserve"> a- </w:t>
      </w:r>
      <w:r w:rsidRPr="00ED72D8">
        <w:rPr>
          <w:rFonts w:ascii="Times New Roman" w:hAnsi="Times New Roman"/>
          <w:i/>
          <w:iCs/>
          <w:lang w:val="it-IT"/>
        </w:rPr>
        <w:t>corretta su</w:t>
      </w:r>
      <w:r w:rsidRPr="00ED72D8">
        <w:rPr>
          <w:rFonts w:ascii="Times New Roman" w:hAnsi="Times New Roman"/>
          <w:lang w:val="it-IT"/>
        </w:rPr>
        <w:t xml:space="preserve"> f-.</w:t>
      </w:r>
    </w:p>
  </w:footnote>
  <w:footnote w:id="508">
    <w:p w14:paraId="3404D77F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-n- </w:t>
      </w:r>
      <w:r w:rsidRPr="00790689">
        <w:rPr>
          <w:rFonts w:ascii="Times New Roman" w:hAnsi="Times New Roman"/>
          <w:i/>
          <w:iCs/>
          <w:lang w:val="it-IT"/>
        </w:rPr>
        <w:t>esito di correzione.</w:t>
      </w:r>
    </w:p>
  </w:footnote>
  <w:footnote w:id="509">
    <w:p w14:paraId="38CBF017" w14:textId="77777777" w:rsidR="004050E2" w:rsidRPr="00790689" w:rsidRDefault="004050E2" w:rsidP="00D31BE2">
      <w:pPr>
        <w:pStyle w:val="FootnoteText"/>
        <w:contextualSpacing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iCs/>
          <w:lang w:val="it-IT"/>
        </w:rPr>
        <w:t>Segue</w:t>
      </w:r>
      <w:r w:rsidRPr="00790689">
        <w:rPr>
          <w:rFonts w:ascii="Times New Roman" w:hAnsi="Times New Roman"/>
          <w:lang w:val="it-IT"/>
        </w:rPr>
        <w:t xml:space="preserve"> no(n) </w:t>
      </w:r>
      <w:r w:rsidRPr="00790689">
        <w:rPr>
          <w:rFonts w:ascii="Times New Roman" w:hAnsi="Times New Roman"/>
          <w:i/>
          <w:iCs/>
          <w:lang w:val="it-IT"/>
        </w:rPr>
        <w:t>depennato</w:t>
      </w:r>
      <w:r w:rsidRPr="00790689">
        <w:rPr>
          <w:rFonts w:ascii="Times New Roman" w:hAnsi="Times New Roman"/>
          <w:lang w:val="it-IT"/>
        </w:rPr>
        <w:t>.</w:t>
      </w:r>
    </w:p>
  </w:footnote>
  <w:footnote w:id="510">
    <w:p w14:paraId="02C66ABE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-h- </w:t>
      </w:r>
      <w:r w:rsidRPr="00790689">
        <w:rPr>
          <w:rFonts w:ascii="Times New Roman" w:hAnsi="Times New Roman"/>
          <w:i/>
          <w:iCs/>
          <w:lang w:val="it-IT"/>
        </w:rPr>
        <w:t>esito di corezione.</w:t>
      </w:r>
    </w:p>
  </w:footnote>
  <w:footnote w:id="511">
    <w:p w14:paraId="10F999F9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-ossono </w:t>
      </w:r>
      <w:r w:rsidRPr="00790689">
        <w:rPr>
          <w:rFonts w:ascii="Times New Roman" w:hAnsi="Times New Roman"/>
          <w:i/>
          <w:iCs/>
          <w:lang w:val="it-IT"/>
        </w:rPr>
        <w:t>esito di correzione.</w:t>
      </w:r>
    </w:p>
  </w:footnote>
  <w:footnote w:id="512">
    <w:p w14:paraId="5294999C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-o </w:t>
      </w:r>
      <w:r w:rsidRPr="00790689">
        <w:rPr>
          <w:rFonts w:ascii="Times New Roman" w:hAnsi="Times New Roman"/>
          <w:i/>
          <w:iCs/>
          <w:lang w:val="it-IT"/>
        </w:rPr>
        <w:t>esito di correzione.</w:t>
      </w:r>
    </w:p>
  </w:footnote>
  <w:footnote w:id="513">
    <w:p w14:paraId="29D5D056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ci- </w:t>
      </w:r>
      <w:r w:rsidRPr="00790689">
        <w:rPr>
          <w:rFonts w:ascii="Times New Roman" w:hAnsi="Times New Roman"/>
          <w:i/>
          <w:iCs/>
          <w:lang w:val="it-IT"/>
        </w:rPr>
        <w:t>esito di correzione.</w:t>
      </w:r>
    </w:p>
  </w:footnote>
  <w:footnote w:id="514">
    <w:p w14:paraId="0AA644D8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a- </w:t>
      </w:r>
      <w:r w:rsidRPr="00790689">
        <w:rPr>
          <w:rFonts w:ascii="Times New Roman" w:eastAsia="Times New Roman" w:hAnsi="Times New Roman" w:cs="Times New Roman"/>
          <w:i/>
          <w:iCs/>
          <w:lang w:val="it-IT" w:eastAsia="it-IT"/>
        </w:rPr>
        <w:t>esito di correzione.</w:t>
      </w:r>
    </w:p>
  </w:footnote>
  <w:footnote w:id="515">
    <w:p w14:paraId="27ABBE87" w14:textId="77777777" w:rsidR="004050E2" w:rsidRPr="00790689" w:rsidRDefault="004050E2" w:rsidP="00D31BE2">
      <w:pPr>
        <w:pStyle w:val="FootnoteText"/>
        <w:contextualSpacing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iCs/>
          <w:lang w:val="it-IT"/>
        </w:rPr>
        <w:t>Segue</w:t>
      </w:r>
      <w:r w:rsidRPr="00790689">
        <w:rPr>
          <w:rFonts w:ascii="Times New Roman" w:hAnsi="Times New Roman"/>
          <w:lang w:val="it-IT"/>
        </w:rPr>
        <w:t xml:space="preserve"> loro </w:t>
      </w:r>
      <w:r w:rsidRPr="00790689">
        <w:rPr>
          <w:rFonts w:ascii="Times New Roman" w:hAnsi="Times New Roman"/>
          <w:i/>
          <w:iCs/>
          <w:lang w:val="it-IT"/>
        </w:rPr>
        <w:t>depennato.</w:t>
      </w:r>
    </w:p>
  </w:footnote>
  <w:footnote w:id="516">
    <w:p w14:paraId="02B91365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-i </w:t>
      </w:r>
      <w:r w:rsidRPr="00790689">
        <w:rPr>
          <w:rFonts w:ascii="Times New Roman" w:hAnsi="Times New Roman"/>
          <w:i/>
          <w:iCs/>
          <w:lang w:val="it-IT"/>
        </w:rPr>
        <w:t>esito di correzione.</w:t>
      </w:r>
    </w:p>
  </w:footnote>
  <w:footnote w:id="517">
    <w:p w14:paraId="1129AEB6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c- </w:t>
      </w:r>
      <w:r w:rsidRPr="00790689">
        <w:rPr>
          <w:rFonts w:ascii="Times New Roman" w:hAnsi="Times New Roman"/>
          <w:i/>
          <w:iCs/>
          <w:lang w:val="it-IT"/>
        </w:rPr>
        <w:t>esito di correzione.</w:t>
      </w:r>
    </w:p>
  </w:footnote>
  <w:footnote w:id="518">
    <w:p w14:paraId="07202542" w14:textId="77777777" w:rsidR="004050E2" w:rsidRPr="00790689" w:rsidRDefault="004050E2" w:rsidP="00D31BE2">
      <w:pPr>
        <w:pStyle w:val="FootnoteText"/>
        <w:contextualSpacing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-no </w:t>
      </w:r>
      <w:r w:rsidRPr="00790689">
        <w:rPr>
          <w:rFonts w:ascii="Times New Roman" w:hAnsi="Times New Roman"/>
          <w:i/>
          <w:iCs/>
          <w:lang w:val="it-IT"/>
        </w:rPr>
        <w:t>esito di correzione.</w:t>
      </w:r>
    </w:p>
  </w:footnote>
  <w:footnote w:id="519">
    <w:p w14:paraId="774214BD" w14:textId="77777777" w:rsidR="004050E2" w:rsidRPr="00790689" w:rsidRDefault="004050E2" w:rsidP="00D31BE2">
      <w:pPr>
        <w:pStyle w:val="FootnoteText"/>
        <w:contextualSpacing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iCs/>
          <w:lang w:val="it-IT"/>
        </w:rPr>
        <w:t xml:space="preserve">Segue </w:t>
      </w:r>
      <w:r w:rsidRPr="00790689">
        <w:rPr>
          <w:rFonts w:ascii="Times New Roman" w:hAnsi="Times New Roman"/>
          <w:lang w:val="it-IT"/>
        </w:rPr>
        <w:t xml:space="preserve">-no </w:t>
      </w:r>
      <w:r w:rsidRPr="00790689">
        <w:rPr>
          <w:rFonts w:ascii="Times New Roman" w:hAnsi="Times New Roman"/>
          <w:i/>
          <w:iCs/>
          <w:lang w:val="it-IT"/>
        </w:rPr>
        <w:t>depennato</w:t>
      </w:r>
      <w:r w:rsidRPr="00790689">
        <w:rPr>
          <w:rFonts w:ascii="Times New Roman" w:hAnsi="Times New Roman"/>
          <w:lang w:val="it-IT"/>
        </w:rPr>
        <w:t>.</w:t>
      </w:r>
    </w:p>
  </w:footnote>
  <w:footnote w:id="520">
    <w:p w14:paraId="3D22869B" w14:textId="77777777" w:rsidR="004050E2" w:rsidRPr="00790689" w:rsidRDefault="004050E2" w:rsidP="00D31BE2">
      <w:pPr>
        <w:pStyle w:val="FootnoteText"/>
        <w:contextualSpacing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-ossima </w:t>
      </w:r>
      <w:r w:rsidRPr="00790689">
        <w:rPr>
          <w:rFonts w:ascii="Times New Roman" w:hAnsi="Times New Roman"/>
          <w:i/>
          <w:iCs/>
          <w:lang w:val="it-IT"/>
        </w:rPr>
        <w:t>esito di correzione.</w:t>
      </w:r>
    </w:p>
  </w:footnote>
  <w:footnote w:id="521">
    <w:p w14:paraId="7092AA2B" w14:textId="77777777" w:rsidR="004050E2" w:rsidRPr="00790689" w:rsidRDefault="004050E2" w:rsidP="00D31BE2">
      <w:pPr>
        <w:pStyle w:val="FootnoteText"/>
        <w:contextualSpacing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Foro nel supporto.</w:t>
      </w:r>
    </w:p>
  </w:footnote>
  <w:footnote w:id="522">
    <w:p w14:paraId="459726DC" w14:textId="77777777" w:rsidR="004050E2" w:rsidRPr="00790689" w:rsidRDefault="004050E2" w:rsidP="00D31BE2">
      <w:pPr>
        <w:pStyle w:val="FootnoteText"/>
        <w:contextualSpacing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iCs/>
          <w:lang w:val="it-IT"/>
        </w:rPr>
        <w:t>Corretto su</w:t>
      </w:r>
      <w:r w:rsidRPr="00790689">
        <w:rPr>
          <w:rFonts w:ascii="Times New Roman" w:hAnsi="Times New Roman"/>
          <w:lang w:val="it-IT"/>
        </w:rPr>
        <w:t xml:space="preserve"> v(ostra)</w:t>
      </w:r>
      <w:r w:rsidRPr="00790689">
        <w:rPr>
          <w:rFonts w:ascii="Times New Roman" w:hAnsi="Times New Roman"/>
          <w:i/>
          <w:lang w:val="it-IT"/>
        </w:rPr>
        <w:t>;</w:t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iCs/>
          <w:lang w:val="it-IT"/>
        </w:rPr>
        <w:t>seguono parole depennate.</w:t>
      </w:r>
    </w:p>
  </w:footnote>
  <w:footnote w:id="523">
    <w:p w14:paraId="52BAADD9" w14:textId="77777777" w:rsidR="004050E2" w:rsidRPr="00ED72D8" w:rsidRDefault="004050E2" w:rsidP="00D31BE2">
      <w:pPr>
        <w:pStyle w:val="FootnoteText"/>
        <w:contextualSpacing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ED72D8">
        <w:rPr>
          <w:rFonts w:ascii="Times New Roman" w:hAnsi="Times New Roman"/>
          <w:lang w:val="it-IT"/>
        </w:rPr>
        <w:t xml:space="preserve"> cinque- </w:t>
      </w:r>
      <w:r w:rsidRPr="00ED72D8">
        <w:rPr>
          <w:rFonts w:ascii="Times New Roman" w:hAnsi="Times New Roman"/>
          <w:i/>
          <w:iCs/>
          <w:lang w:val="it-IT"/>
        </w:rPr>
        <w:t xml:space="preserve">corretto su </w:t>
      </w:r>
      <w:r w:rsidRPr="00ED72D8">
        <w:rPr>
          <w:rFonts w:ascii="Times New Roman" w:hAnsi="Times New Roman"/>
          <w:lang w:val="it-IT"/>
        </w:rPr>
        <w:t xml:space="preserve">doi-. </w:t>
      </w:r>
    </w:p>
  </w:footnote>
  <w:footnote w:id="524">
    <w:p w14:paraId="5EAC3532" w14:textId="77777777" w:rsidR="004050E2" w:rsidRPr="00ED72D8" w:rsidRDefault="004050E2" w:rsidP="00D31BE2">
      <w:pPr>
        <w:pStyle w:val="FootnoteText"/>
        <w:contextualSpacing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ED72D8">
        <w:rPr>
          <w:rFonts w:ascii="Times New Roman" w:hAnsi="Times New Roman"/>
          <w:lang w:val="it-IT"/>
        </w:rPr>
        <w:t xml:space="preserve"> </w:t>
      </w:r>
      <w:r w:rsidRPr="00ED72D8">
        <w:rPr>
          <w:rFonts w:ascii="Times New Roman" w:hAnsi="Times New Roman"/>
          <w:i/>
          <w:iCs/>
          <w:lang w:val="it-IT"/>
        </w:rPr>
        <w:t xml:space="preserve">Segue </w:t>
      </w:r>
      <w:r w:rsidRPr="00ED72D8">
        <w:rPr>
          <w:rFonts w:ascii="Times New Roman" w:hAnsi="Times New Roman"/>
          <w:lang w:val="it-IT"/>
        </w:rPr>
        <w:t>ancora</w:t>
      </w:r>
      <w:r w:rsidRPr="00ED72D8">
        <w:rPr>
          <w:rFonts w:ascii="Times New Roman" w:hAnsi="Times New Roman"/>
          <w:i/>
          <w:iCs/>
          <w:lang w:val="it-IT"/>
        </w:rPr>
        <w:t xml:space="preserve"> depennato.</w:t>
      </w:r>
    </w:p>
  </w:footnote>
  <w:footnote w:id="525">
    <w:p w14:paraId="0F81B76D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iCs/>
          <w:lang w:val="it-IT"/>
        </w:rPr>
        <w:t xml:space="preserve">Seconda </w:t>
      </w:r>
      <w:r w:rsidRPr="00790689">
        <w:rPr>
          <w:rFonts w:ascii="Times New Roman" w:hAnsi="Times New Roman"/>
          <w:lang w:val="it-IT"/>
        </w:rPr>
        <w:t xml:space="preserve">-g- </w:t>
      </w:r>
      <w:r w:rsidRPr="00790689">
        <w:rPr>
          <w:rFonts w:ascii="Times New Roman" w:hAnsi="Times New Roman"/>
          <w:i/>
          <w:iCs/>
          <w:lang w:val="it-IT"/>
        </w:rPr>
        <w:t>esito di correzione.</w:t>
      </w:r>
    </w:p>
  </w:footnote>
  <w:footnote w:id="526">
    <w:p w14:paraId="7E669886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iCs/>
          <w:lang w:val="it-IT"/>
        </w:rPr>
        <w:t>Esito di correzione.</w:t>
      </w:r>
    </w:p>
  </w:footnote>
  <w:footnote w:id="527">
    <w:p w14:paraId="40F65B45" w14:textId="77777777" w:rsidR="004050E2" w:rsidRPr="00790689" w:rsidRDefault="004050E2" w:rsidP="00D31BE2">
      <w:pPr>
        <w:pStyle w:val="FootnoteText"/>
        <w:contextualSpacing/>
        <w:jc w:val="both"/>
        <w:rPr>
          <w:rFonts w:ascii="Times New Roman" w:hAnsi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-ff- </w:t>
      </w:r>
      <w:r w:rsidRPr="00790689">
        <w:rPr>
          <w:rFonts w:ascii="Times New Roman" w:hAnsi="Times New Roman"/>
          <w:i/>
          <w:iCs/>
          <w:lang w:val="it-IT"/>
        </w:rPr>
        <w:t xml:space="preserve">corrette su </w:t>
      </w:r>
      <w:r w:rsidRPr="00790689">
        <w:rPr>
          <w:rFonts w:ascii="Times New Roman" w:hAnsi="Times New Roman"/>
          <w:lang w:val="it-IT"/>
        </w:rPr>
        <w:t>-v-</w:t>
      </w:r>
      <w:r w:rsidRPr="00790689">
        <w:rPr>
          <w:rFonts w:ascii="Times New Roman" w:hAnsi="Times New Roman"/>
          <w:i/>
          <w:iCs/>
          <w:lang w:val="it-IT"/>
        </w:rPr>
        <w:t>.</w:t>
      </w:r>
    </w:p>
  </w:footnote>
  <w:footnote w:id="528">
    <w:p w14:paraId="46183305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iCs/>
          <w:lang w:val="it-IT"/>
        </w:rPr>
        <w:t>Foro nel supporto.</w:t>
      </w:r>
    </w:p>
  </w:footnote>
  <w:footnote w:id="529">
    <w:p w14:paraId="296A0F33" w14:textId="77777777" w:rsidR="004050E2" w:rsidRPr="00790689" w:rsidRDefault="004050E2" w:rsidP="00D31BE2">
      <w:pPr>
        <w:pStyle w:val="FootnoteText"/>
        <w:contextualSpacing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iCs/>
          <w:lang w:val="it-IT"/>
        </w:rPr>
        <w:t>Esito di correzione</w:t>
      </w:r>
      <w:r w:rsidRPr="00790689">
        <w:rPr>
          <w:rFonts w:ascii="Times New Roman" w:hAnsi="Times New Roman"/>
          <w:lang w:val="it-IT"/>
        </w:rPr>
        <w:t>.</w:t>
      </w:r>
    </w:p>
  </w:footnote>
  <w:footnote w:id="530">
    <w:p w14:paraId="64D5DCD6" w14:textId="77777777" w:rsidR="004050E2" w:rsidRPr="00790689" w:rsidRDefault="004050E2" w:rsidP="00D31BE2">
      <w:pPr>
        <w:pStyle w:val="FootnoteText"/>
        <w:contextualSpacing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iCs/>
          <w:lang w:val="it-IT"/>
        </w:rPr>
        <w:t>Segue</w:t>
      </w:r>
      <w:r w:rsidRPr="00790689">
        <w:rPr>
          <w:rFonts w:ascii="Times New Roman" w:hAnsi="Times New Roman"/>
          <w:lang w:val="it-IT"/>
        </w:rPr>
        <w:t xml:space="preserve"> -nno</w:t>
      </w:r>
      <w:r w:rsidRPr="00790689">
        <w:rPr>
          <w:rFonts w:ascii="Times New Roman" w:hAnsi="Times New Roman"/>
          <w:i/>
          <w:iCs/>
          <w:lang w:val="it-IT"/>
        </w:rPr>
        <w:t xml:space="preserve"> depennato.</w:t>
      </w:r>
    </w:p>
  </w:footnote>
  <w:footnote w:id="531">
    <w:p w14:paraId="7B85D841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eastAsia="Times New Roman" w:hAnsi="Times New Roman" w:cs="Times New Roman"/>
          <w:i/>
          <w:iCs/>
          <w:lang w:val="it-IT" w:eastAsia="it-IT"/>
        </w:rPr>
        <w:t xml:space="preserve">Segue al rigo successivo </w:t>
      </w:r>
      <w:r w:rsidRPr="00790689">
        <w:rPr>
          <w:rFonts w:ascii="Times New Roman" w:hAnsi="Times New Roman"/>
          <w:lang w:val="it-IT"/>
        </w:rPr>
        <w:t xml:space="preserve">d </w:t>
      </w:r>
      <w:r w:rsidR="00A00629" w:rsidRPr="00790689">
        <w:rPr>
          <w:rFonts w:ascii="Times New Roman" w:eastAsia="Times New Roman" w:hAnsi="Times New Roman" w:cs="Times New Roman"/>
          <w:i/>
          <w:iCs/>
          <w:lang w:val="it-IT" w:eastAsia="it-IT"/>
        </w:rPr>
        <w:t>abrasa</w:t>
      </w:r>
      <w:r w:rsidRPr="00790689">
        <w:rPr>
          <w:rFonts w:ascii="Times New Roman" w:hAnsi="Times New Roman"/>
          <w:i/>
          <w:iCs/>
          <w:lang w:val="it-IT"/>
        </w:rPr>
        <w:t>.</w:t>
      </w:r>
    </w:p>
  </w:footnote>
  <w:footnote w:id="532">
    <w:p w14:paraId="58C61FA3" w14:textId="2783B936" w:rsidR="004050E2" w:rsidRPr="005C7E3C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5C7E3C">
        <w:rPr>
          <w:rFonts w:ascii="Times New Roman" w:hAnsi="Times New Roman"/>
          <w:lang w:val="it-IT"/>
        </w:rPr>
        <w:t xml:space="preserve"> del … Gratie etc. </w:t>
      </w:r>
      <w:r w:rsidRPr="005C7E3C">
        <w:rPr>
          <w:rFonts w:ascii="Times New Roman" w:hAnsi="Times New Roman"/>
          <w:i/>
          <w:lang w:val="it-IT"/>
        </w:rPr>
        <w:t>decodifica di testo cifrato presente a cc. 253r-254r.</w:t>
      </w:r>
    </w:p>
  </w:footnote>
  <w:footnote w:id="533">
    <w:p w14:paraId="43B88AF4" w14:textId="77777777" w:rsidR="004050E2" w:rsidRPr="00790689" w:rsidRDefault="004050E2" w:rsidP="00D31BE2">
      <w:pPr>
        <w:pStyle w:val="FootnoteText"/>
        <w:contextualSpacing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iCs/>
          <w:lang w:val="it-IT"/>
        </w:rPr>
        <w:t>Così A.</w:t>
      </w:r>
    </w:p>
  </w:footnote>
  <w:footnote w:id="534">
    <w:p w14:paraId="19B78B35" w14:textId="77777777" w:rsidR="004050E2" w:rsidRPr="00790689" w:rsidRDefault="004050E2" w:rsidP="00D31BE2">
      <w:pPr>
        <w:pStyle w:val="FootnoteText"/>
        <w:contextualSpacing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iCs/>
          <w:lang w:val="it-IT"/>
        </w:rPr>
        <w:t>Così A</w:t>
      </w:r>
      <w:r w:rsidRPr="00790689">
        <w:rPr>
          <w:rFonts w:ascii="Times New Roman" w:hAnsi="Times New Roman"/>
          <w:lang w:val="it-IT"/>
        </w:rPr>
        <w:t>.</w:t>
      </w:r>
    </w:p>
  </w:footnote>
  <w:footnote w:id="535">
    <w:p w14:paraId="31643E8E" w14:textId="77777777" w:rsidR="004050E2" w:rsidRPr="00790689" w:rsidRDefault="004050E2" w:rsidP="00D31BE2">
      <w:pPr>
        <w:pStyle w:val="FootnoteText"/>
        <w:contextualSpacing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iCs/>
          <w:lang w:val="it-IT"/>
        </w:rPr>
        <w:t>Segue</w:t>
      </w:r>
      <w:r w:rsidRPr="00790689">
        <w:rPr>
          <w:rFonts w:ascii="Times New Roman" w:hAnsi="Times New Roman"/>
          <w:lang w:val="it-IT"/>
        </w:rPr>
        <w:t xml:space="preserve"> -vi </w:t>
      </w:r>
      <w:r w:rsidRPr="00790689">
        <w:rPr>
          <w:rFonts w:ascii="Times New Roman" w:hAnsi="Times New Roman"/>
          <w:i/>
          <w:iCs/>
          <w:lang w:val="it-IT"/>
        </w:rPr>
        <w:t>depennato.</w:t>
      </w:r>
    </w:p>
  </w:footnote>
  <w:footnote w:id="536">
    <w:p w14:paraId="6DC0A04E" w14:textId="77777777" w:rsidR="004050E2" w:rsidRPr="00790689" w:rsidRDefault="004050E2" w:rsidP="00D31BE2">
      <w:pPr>
        <w:pStyle w:val="FootnoteText"/>
        <w:contextualSpacing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iCs/>
          <w:lang w:val="it-IT"/>
        </w:rPr>
        <w:t>Precede</w:t>
      </w:r>
      <w:r w:rsidRPr="00790689">
        <w:rPr>
          <w:rFonts w:ascii="Times New Roman" w:hAnsi="Times New Roman"/>
          <w:lang w:val="it-IT"/>
        </w:rPr>
        <w:t xml:space="preserve"> Vandelmir </w:t>
      </w:r>
      <w:r w:rsidRPr="00790689">
        <w:rPr>
          <w:rFonts w:ascii="Times New Roman" w:hAnsi="Times New Roman"/>
          <w:i/>
          <w:iCs/>
          <w:lang w:val="it-IT"/>
        </w:rPr>
        <w:t>depennato.</w:t>
      </w:r>
    </w:p>
  </w:footnote>
  <w:footnote w:id="537">
    <w:p w14:paraId="11D2BE8F" w14:textId="77777777" w:rsidR="004050E2" w:rsidRPr="00790689" w:rsidRDefault="004050E2" w:rsidP="00D31BE2">
      <w:pPr>
        <w:pStyle w:val="FootnoteText"/>
        <w:contextualSpacing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iCs/>
          <w:lang w:val="it-IT"/>
        </w:rPr>
        <w:t>Precede</w:t>
      </w:r>
      <w:r w:rsidRPr="00790689">
        <w:rPr>
          <w:rFonts w:ascii="Times New Roman" w:hAnsi="Times New Roman"/>
          <w:lang w:val="it-IT"/>
        </w:rPr>
        <w:t xml:space="preserve"> con che </w:t>
      </w:r>
      <w:r w:rsidRPr="00790689">
        <w:rPr>
          <w:rFonts w:ascii="Times New Roman" w:hAnsi="Times New Roman"/>
          <w:i/>
          <w:iCs/>
          <w:lang w:val="it-IT"/>
        </w:rPr>
        <w:t>depennato.</w:t>
      </w:r>
    </w:p>
  </w:footnote>
  <w:footnote w:id="538">
    <w:p w14:paraId="5CE52EEB" w14:textId="77777777" w:rsidR="004050E2" w:rsidRPr="00790689" w:rsidRDefault="004050E2" w:rsidP="00D31BE2">
      <w:pPr>
        <w:pStyle w:val="FootnoteText"/>
        <w:contextualSpacing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Segue</w:t>
      </w:r>
      <w:r w:rsidRPr="00790689">
        <w:rPr>
          <w:rFonts w:ascii="Times New Roman" w:hAnsi="Times New Roman"/>
          <w:i/>
          <w:iCs/>
          <w:lang w:val="it-IT"/>
        </w:rPr>
        <w:t xml:space="preserve"> </w:t>
      </w:r>
      <w:r w:rsidRPr="00790689">
        <w:rPr>
          <w:rFonts w:ascii="Times New Roman" w:hAnsi="Times New Roman"/>
          <w:lang w:val="it-IT"/>
        </w:rPr>
        <w:t>l</w:t>
      </w:r>
      <w:r w:rsidRPr="00790689">
        <w:rPr>
          <w:rFonts w:ascii="Times New Roman" w:hAnsi="Times New Roman"/>
          <w:i/>
          <w:iCs/>
          <w:lang w:val="it-IT"/>
        </w:rPr>
        <w:t xml:space="preserve"> depennata.</w:t>
      </w:r>
    </w:p>
  </w:footnote>
  <w:footnote w:id="539">
    <w:p w14:paraId="5F45C556" w14:textId="77777777" w:rsidR="004050E2" w:rsidRPr="00790689" w:rsidRDefault="004050E2" w:rsidP="00D31BE2">
      <w:pPr>
        <w:pStyle w:val="FootnoteText"/>
        <w:contextualSpacing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iCs/>
          <w:lang w:val="it-IT"/>
        </w:rPr>
        <w:t xml:space="preserve">Segue </w:t>
      </w:r>
      <w:r w:rsidRPr="00790689">
        <w:rPr>
          <w:rFonts w:ascii="Times New Roman" w:hAnsi="Times New Roman"/>
          <w:lang w:val="it-IT"/>
        </w:rPr>
        <w:t>l</w:t>
      </w:r>
      <w:r w:rsidRPr="00790689">
        <w:rPr>
          <w:rFonts w:ascii="Times New Roman" w:hAnsi="Times New Roman"/>
          <w:i/>
          <w:iCs/>
          <w:lang w:val="it-IT"/>
        </w:rPr>
        <w:t xml:space="preserve"> depennata.</w:t>
      </w:r>
    </w:p>
  </w:footnote>
  <w:footnote w:id="540">
    <w:p w14:paraId="12B05786" w14:textId="77777777" w:rsidR="004050E2" w:rsidRPr="00790689" w:rsidRDefault="004050E2" w:rsidP="00D31BE2">
      <w:pPr>
        <w:pStyle w:val="FootnoteText"/>
        <w:contextualSpacing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iCs/>
          <w:lang w:val="it-IT"/>
        </w:rPr>
        <w:t xml:space="preserve">Segue </w:t>
      </w:r>
      <w:r w:rsidRPr="00790689">
        <w:rPr>
          <w:rFonts w:ascii="Times New Roman" w:hAnsi="Times New Roman"/>
          <w:lang w:val="it-IT"/>
        </w:rPr>
        <w:t>s</w:t>
      </w:r>
      <w:r w:rsidRPr="00790689">
        <w:rPr>
          <w:rFonts w:ascii="Times New Roman" w:hAnsi="Times New Roman"/>
          <w:i/>
          <w:iCs/>
          <w:lang w:val="it-IT"/>
        </w:rPr>
        <w:t xml:space="preserve"> depennata.</w:t>
      </w:r>
    </w:p>
  </w:footnote>
  <w:footnote w:id="541">
    <w:p w14:paraId="121A7D02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eastAsia="Times New Roman" w:hAnsi="Times New Roman" w:cs="Times New Roman"/>
          <w:i/>
          <w:iCs/>
          <w:lang w:val="it-IT" w:eastAsia="it-IT"/>
        </w:rPr>
        <w:t>Seconda</w:t>
      </w:r>
      <w:r w:rsidRPr="00790689">
        <w:rPr>
          <w:rFonts w:ascii="Times New Roman" w:hAnsi="Times New Roman"/>
          <w:lang w:val="it-IT"/>
        </w:rPr>
        <w:t xml:space="preserve"> -e- </w:t>
      </w:r>
      <w:r w:rsidRPr="00790689">
        <w:rPr>
          <w:rFonts w:ascii="Times New Roman" w:eastAsia="Times New Roman" w:hAnsi="Times New Roman" w:cs="Times New Roman"/>
          <w:i/>
          <w:iCs/>
          <w:lang w:val="it-IT" w:eastAsia="it-IT"/>
        </w:rPr>
        <w:t>esito di correzione.</w:t>
      </w:r>
    </w:p>
  </w:footnote>
  <w:footnote w:id="542">
    <w:p w14:paraId="1D3A7A97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-e- </w:t>
      </w:r>
      <w:r w:rsidRPr="00790689">
        <w:rPr>
          <w:rFonts w:ascii="Times New Roman" w:eastAsia="Times New Roman" w:hAnsi="Times New Roman" w:cs="Times New Roman"/>
          <w:i/>
          <w:iCs/>
          <w:lang w:val="it-IT" w:eastAsia="it-IT"/>
        </w:rPr>
        <w:t>esito di correzione.</w:t>
      </w:r>
    </w:p>
  </w:footnote>
  <w:footnote w:id="543">
    <w:p w14:paraId="677DA38F" w14:textId="77777777" w:rsidR="004050E2" w:rsidRPr="00790689" w:rsidRDefault="004050E2" w:rsidP="00D31BE2">
      <w:pPr>
        <w:pStyle w:val="FootnoteText"/>
        <w:contextualSpacing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che fanno</w:t>
      </w:r>
      <w:r w:rsidRPr="00790689">
        <w:rPr>
          <w:rFonts w:ascii="Times New Roman" w:hAnsi="Times New Roman"/>
          <w:i/>
          <w:iCs/>
          <w:lang w:val="it-IT"/>
        </w:rPr>
        <w:t xml:space="preserve"> aggiunto in sopralinea con segno di inserimento</w:t>
      </w:r>
      <w:r w:rsidRPr="00790689">
        <w:rPr>
          <w:rFonts w:ascii="Times New Roman" w:hAnsi="Times New Roman"/>
          <w:lang w:val="it-IT"/>
        </w:rPr>
        <w:t>.</w:t>
      </w:r>
    </w:p>
  </w:footnote>
  <w:footnote w:id="544">
    <w:p w14:paraId="59F88156" w14:textId="77777777" w:rsidR="004050E2" w:rsidRPr="00790689" w:rsidRDefault="004050E2" w:rsidP="00D31BE2">
      <w:pPr>
        <w:pStyle w:val="FootnoteText"/>
        <w:contextualSpacing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-m- </w:t>
      </w:r>
      <w:r w:rsidRPr="00790689">
        <w:rPr>
          <w:rFonts w:ascii="Times New Roman" w:hAnsi="Times New Roman"/>
          <w:i/>
          <w:iCs/>
          <w:lang w:val="it-IT"/>
        </w:rPr>
        <w:t>corretta da</w:t>
      </w:r>
      <w:r w:rsidRPr="00790689">
        <w:rPr>
          <w:rFonts w:ascii="Times New Roman" w:hAnsi="Times New Roman"/>
          <w:lang w:val="it-IT"/>
        </w:rPr>
        <w:t xml:space="preserve"> -n-</w:t>
      </w:r>
      <w:r w:rsidRPr="00790689">
        <w:rPr>
          <w:rFonts w:ascii="Times New Roman" w:hAnsi="Times New Roman"/>
          <w:i/>
          <w:iCs/>
          <w:lang w:val="it-IT"/>
        </w:rPr>
        <w:t>, come pare.</w:t>
      </w:r>
    </w:p>
  </w:footnote>
  <w:footnote w:id="545">
    <w:p w14:paraId="2D8698A9" w14:textId="77777777" w:rsidR="004050E2" w:rsidRPr="00790689" w:rsidRDefault="004050E2" w:rsidP="00D31BE2">
      <w:pPr>
        <w:pStyle w:val="FootnoteText"/>
        <w:contextualSpacing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c-</w:t>
      </w:r>
      <w:r w:rsidRPr="00790689">
        <w:rPr>
          <w:rFonts w:ascii="Times New Roman" w:hAnsi="Times New Roman"/>
          <w:i/>
          <w:iCs/>
          <w:lang w:val="it-IT"/>
        </w:rPr>
        <w:t xml:space="preserve"> esito di correzione.</w:t>
      </w:r>
    </w:p>
  </w:footnote>
  <w:footnote w:id="546">
    <w:p w14:paraId="1F9B4BC3" w14:textId="77777777" w:rsidR="004050E2" w:rsidRPr="00ED72D8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u w:val="single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ED72D8">
        <w:rPr>
          <w:rFonts w:ascii="Times New Roman" w:hAnsi="Times New Roman" w:cs="Times New Roman"/>
          <w:lang w:val="it-IT"/>
        </w:rPr>
        <w:t xml:space="preserve"> -e </w:t>
      </w:r>
      <w:r w:rsidRPr="00ED72D8">
        <w:rPr>
          <w:rFonts w:ascii="Times New Roman" w:hAnsi="Times New Roman" w:cs="Times New Roman"/>
          <w:i/>
          <w:iCs/>
          <w:lang w:val="it-IT"/>
        </w:rPr>
        <w:t xml:space="preserve">corretta su </w:t>
      </w:r>
      <w:r w:rsidRPr="00ED72D8">
        <w:rPr>
          <w:rFonts w:ascii="Times New Roman" w:hAnsi="Times New Roman" w:cs="Times New Roman"/>
          <w:lang w:val="it-IT"/>
        </w:rPr>
        <w:t>-a</w:t>
      </w:r>
      <w:r w:rsidRPr="00ED72D8">
        <w:rPr>
          <w:rFonts w:ascii="Times New Roman" w:hAnsi="Times New Roman" w:cs="Times New Roman"/>
          <w:i/>
          <w:iCs/>
          <w:lang w:val="it-IT"/>
        </w:rPr>
        <w:t>.</w:t>
      </w:r>
    </w:p>
  </w:footnote>
  <w:footnote w:id="547">
    <w:p w14:paraId="23B62C71" w14:textId="77777777" w:rsidR="004050E2" w:rsidRPr="00ED72D8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ED72D8">
        <w:rPr>
          <w:rFonts w:ascii="Times New Roman" w:hAnsi="Times New Roman" w:cs="Times New Roman"/>
          <w:lang w:val="it-IT"/>
        </w:rPr>
        <w:t xml:space="preserve"> -e </w:t>
      </w:r>
      <w:r w:rsidRPr="00ED72D8">
        <w:rPr>
          <w:rFonts w:ascii="Times New Roman" w:hAnsi="Times New Roman" w:cs="Times New Roman"/>
          <w:i/>
          <w:iCs/>
          <w:lang w:val="it-IT"/>
        </w:rPr>
        <w:t xml:space="preserve">corretta su </w:t>
      </w:r>
      <w:r w:rsidRPr="00ED72D8">
        <w:rPr>
          <w:rFonts w:ascii="Times New Roman" w:hAnsi="Times New Roman" w:cs="Times New Roman"/>
          <w:lang w:val="it-IT"/>
        </w:rPr>
        <w:t>-a</w:t>
      </w:r>
      <w:r w:rsidRPr="00ED72D8">
        <w:rPr>
          <w:rFonts w:ascii="Times New Roman" w:hAnsi="Times New Roman" w:cs="Times New Roman"/>
          <w:i/>
          <w:iCs/>
          <w:lang w:val="it-IT"/>
        </w:rPr>
        <w:t>.</w:t>
      </w:r>
    </w:p>
  </w:footnote>
  <w:footnote w:id="548">
    <w:p w14:paraId="1ED3B229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 xml:space="preserve">Segue </w:t>
      </w:r>
      <w:r w:rsidRPr="00790689">
        <w:rPr>
          <w:rFonts w:ascii="Times New Roman" w:hAnsi="Times New Roman" w:cs="Times New Roman"/>
          <w:lang w:val="it-IT"/>
        </w:rPr>
        <w:t xml:space="preserve">il </w:t>
      </w:r>
      <w:r w:rsidRPr="00790689">
        <w:rPr>
          <w:rFonts w:ascii="Times New Roman" w:hAnsi="Times New Roman" w:cs="Times New Roman"/>
          <w:i/>
          <w:iCs/>
          <w:lang w:val="it-IT"/>
        </w:rPr>
        <w:t>depennato.</w:t>
      </w:r>
    </w:p>
  </w:footnote>
  <w:footnote w:id="549">
    <w:p w14:paraId="3A6690D5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 xml:space="preserve">Segue </w:t>
      </w:r>
      <w:r w:rsidRPr="00790689">
        <w:rPr>
          <w:rFonts w:ascii="Times New Roman" w:hAnsi="Times New Roman" w:cs="Times New Roman"/>
          <w:lang w:val="it-IT"/>
        </w:rPr>
        <w:t xml:space="preserve">m </w:t>
      </w:r>
      <w:r w:rsidRPr="00790689">
        <w:rPr>
          <w:rFonts w:ascii="Times New Roman" w:hAnsi="Times New Roman" w:cs="Times New Roman"/>
          <w:i/>
          <w:iCs/>
          <w:lang w:val="it-IT"/>
        </w:rPr>
        <w:t>depennata.</w:t>
      </w:r>
    </w:p>
  </w:footnote>
  <w:footnote w:id="550">
    <w:p w14:paraId="0BCF0F3A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>Aggiunto in sopralinea.</w:t>
      </w:r>
    </w:p>
  </w:footnote>
  <w:footnote w:id="551">
    <w:p w14:paraId="2187E15D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da mare </w:t>
      </w:r>
      <w:r w:rsidRPr="00790689">
        <w:rPr>
          <w:rFonts w:ascii="Times New Roman" w:hAnsi="Times New Roman" w:cs="Times New Roman"/>
          <w:i/>
          <w:iCs/>
          <w:lang w:val="it-IT"/>
        </w:rPr>
        <w:t>aggiunto in sopralinea con segno di inserimento.</w:t>
      </w:r>
    </w:p>
  </w:footnote>
  <w:footnote w:id="552">
    <w:p w14:paraId="74DD7696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-ri </w:t>
      </w:r>
      <w:r w:rsidRPr="00790689">
        <w:rPr>
          <w:rFonts w:ascii="Times New Roman" w:hAnsi="Times New Roman" w:cs="Times New Roman"/>
          <w:i/>
          <w:iCs/>
          <w:lang w:val="it-IT"/>
        </w:rPr>
        <w:t>esito di correzione.</w:t>
      </w:r>
    </w:p>
  </w:footnote>
  <w:footnote w:id="553">
    <w:p w14:paraId="6F1B5578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>Segue</w:t>
      </w:r>
      <w:r w:rsidRPr="00790689">
        <w:rPr>
          <w:rFonts w:ascii="Times New Roman" w:hAnsi="Times New Roman" w:cs="Times New Roman"/>
          <w:lang w:val="it-IT"/>
        </w:rPr>
        <w:t xml:space="preserve"> scrivi </w:t>
      </w:r>
      <w:r w:rsidRPr="00790689">
        <w:rPr>
          <w:rFonts w:ascii="Times New Roman" w:hAnsi="Times New Roman" w:cs="Times New Roman"/>
          <w:i/>
          <w:iCs/>
          <w:lang w:val="it-IT"/>
        </w:rPr>
        <w:t>depennato.</w:t>
      </w:r>
    </w:p>
  </w:footnote>
  <w:footnote w:id="554">
    <w:p w14:paraId="06AADBE7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 xml:space="preserve">Aggiunto in sopralinea su </w:t>
      </w:r>
      <w:r w:rsidRPr="00790689">
        <w:rPr>
          <w:rFonts w:ascii="Times New Roman" w:hAnsi="Times New Roman" w:cs="Times New Roman"/>
          <w:lang w:val="it-IT"/>
        </w:rPr>
        <w:t>Kopp</w:t>
      </w:r>
      <w:r w:rsidRPr="00790689">
        <w:rPr>
          <w:rFonts w:ascii="Times New Roman" w:hAnsi="Times New Roman" w:cs="Times New Roman"/>
          <w:i/>
          <w:iCs/>
          <w:lang w:val="it-IT"/>
        </w:rPr>
        <w:t xml:space="preserve"> depennato.</w:t>
      </w:r>
    </w:p>
  </w:footnote>
  <w:footnote w:id="555">
    <w:p w14:paraId="63C2D168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 xml:space="preserve">Segue </w:t>
      </w:r>
      <w:r w:rsidRPr="00790689">
        <w:rPr>
          <w:rFonts w:ascii="Times New Roman" w:hAnsi="Times New Roman" w:cs="Times New Roman"/>
          <w:lang w:val="it-IT"/>
        </w:rPr>
        <w:t>lettere</w:t>
      </w:r>
      <w:r w:rsidRPr="00790689">
        <w:rPr>
          <w:rFonts w:ascii="Times New Roman" w:hAnsi="Times New Roman" w:cs="Times New Roman"/>
          <w:i/>
          <w:iCs/>
          <w:lang w:val="it-IT"/>
        </w:rPr>
        <w:t xml:space="preserve"> depennato. </w:t>
      </w:r>
    </w:p>
  </w:footnote>
  <w:footnote w:id="556">
    <w:p w14:paraId="43E86E3A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 xml:space="preserve">Segue al rigo successivo </w:t>
      </w:r>
      <w:r w:rsidRPr="00790689">
        <w:rPr>
          <w:rFonts w:ascii="Times New Roman" w:hAnsi="Times New Roman" w:cs="Times New Roman"/>
          <w:lang w:val="it-IT"/>
        </w:rPr>
        <w:t xml:space="preserve">mi debito riverentemente significar alla S(ereni)tà v(ostra) </w:t>
      </w:r>
      <w:r w:rsidRPr="00790689">
        <w:rPr>
          <w:rFonts w:ascii="Times New Roman" w:hAnsi="Times New Roman" w:cs="Times New Roman"/>
          <w:i/>
          <w:iCs/>
          <w:lang w:val="it-IT"/>
        </w:rPr>
        <w:t>depennato.</w:t>
      </w:r>
    </w:p>
  </w:footnote>
  <w:footnote w:id="557">
    <w:p w14:paraId="46D9930B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>Aggiunto in sopralinea.</w:t>
      </w:r>
    </w:p>
  </w:footnote>
  <w:footnote w:id="558">
    <w:p w14:paraId="23EADD06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>Segue virgola depennata.</w:t>
      </w:r>
    </w:p>
  </w:footnote>
  <w:footnote w:id="559">
    <w:p w14:paraId="042DE25C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iCs/>
          <w:lang w:val="it-IT"/>
        </w:rPr>
        <w:t>Come pare.</w:t>
      </w:r>
    </w:p>
  </w:footnote>
  <w:footnote w:id="560">
    <w:p w14:paraId="6F519938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-e </w:t>
      </w:r>
      <w:r w:rsidRPr="00790689">
        <w:rPr>
          <w:rFonts w:ascii="Times New Roman" w:hAnsi="Times New Roman"/>
          <w:i/>
          <w:iCs/>
          <w:lang w:val="it-IT"/>
        </w:rPr>
        <w:t>esito di correzione.</w:t>
      </w:r>
    </w:p>
  </w:footnote>
  <w:footnote w:id="561">
    <w:p w14:paraId="286FE338" w14:textId="77777777" w:rsidR="004050E2" w:rsidRPr="00ED72D8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ED72D8">
        <w:rPr>
          <w:rFonts w:ascii="Times New Roman" w:hAnsi="Times New Roman" w:cs="Times New Roman"/>
          <w:lang w:val="it-IT"/>
        </w:rPr>
        <w:t xml:space="preserve"> -e </w:t>
      </w:r>
      <w:r w:rsidRPr="00ED72D8">
        <w:rPr>
          <w:rFonts w:ascii="Times New Roman" w:hAnsi="Times New Roman" w:cs="Times New Roman"/>
          <w:i/>
          <w:iCs/>
          <w:lang w:val="it-IT"/>
        </w:rPr>
        <w:t xml:space="preserve">corretta su </w:t>
      </w:r>
      <w:r w:rsidRPr="00ED72D8">
        <w:rPr>
          <w:rFonts w:ascii="Times New Roman" w:hAnsi="Times New Roman" w:cs="Times New Roman"/>
          <w:lang w:val="it-IT"/>
        </w:rPr>
        <w:t>-a</w:t>
      </w:r>
      <w:r w:rsidRPr="00ED72D8">
        <w:rPr>
          <w:rFonts w:ascii="Times New Roman" w:hAnsi="Times New Roman" w:cs="Times New Roman"/>
          <w:i/>
          <w:iCs/>
          <w:lang w:val="it-IT"/>
        </w:rPr>
        <w:t>.</w:t>
      </w:r>
    </w:p>
  </w:footnote>
  <w:footnote w:id="562">
    <w:p w14:paraId="676CA825" w14:textId="77777777" w:rsidR="004050E2" w:rsidRPr="00ED72D8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ED72D8">
        <w:rPr>
          <w:rFonts w:ascii="Times New Roman" w:hAnsi="Times New Roman" w:cs="Times New Roman"/>
          <w:lang w:val="it-IT"/>
        </w:rPr>
        <w:t xml:space="preserve"> -e </w:t>
      </w:r>
      <w:r w:rsidRPr="00ED72D8">
        <w:rPr>
          <w:rFonts w:ascii="Times New Roman" w:hAnsi="Times New Roman" w:cs="Times New Roman"/>
          <w:i/>
          <w:iCs/>
          <w:lang w:val="it-IT"/>
        </w:rPr>
        <w:t xml:space="preserve">corretta su </w:t>
      </w:r>
      <w:r w:rsidRPr="00ED72D8">
        <w:rPr>
          <w:rFonts w:ascii="Times New Roman" w:hAnsi="Times New Roman" w:cs="Times New Roman"/>
          <w:lang w:val="it-IT"/>
        </w:rPr>
        <w:t>-a</w:t>
      </w:r>
      <w:r w:rsidRPr="00ED72D8">
        <w:rPr>
          <w:rFonts w:ascii="Times New Roman" w:hAnsi="Times New Roman" w:cs="Times New Roman"/>
          <w:i/>
          <w:iCs/>
          <w:lang w:val="it-IT"/>
        </w:rPr>
        <w:t>.</w:t>
      </w:r>
    </w:p>
  </w:footnote>
  <w:footnote w:id="563">
    <w:p w14:paraId="4E7B7440" w14:textId="77777777" w:rsidR="004050E2" w:rsidRPr="00ED72D8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ED72D8">
        <w:rPr>
          <w:rFonts w:ascii="Times New Roman" w:hAnsi="Times New Roman"/>
          <w:lang w:val="it-IT"/>
        </w:rPr>
        <w:t xml:space="preserve"> -e </w:t>
      </w:r>
      <w:r w:rsidRPr="00ED72D8">
        <w:rPr>
          <w:rFonts w:ascii="Times New Roman" w:hAnsi="Times New Roman"/>
          <w:i/>
          <w:iCs/>
          <w:lang w:val="it-IT"/>
        </w:rPr>
        <w:t xml:space="preserve">corretta su </w:t>
      </w:r>
      <w:r w:rsidRPr="00ED72D8">
        <w:rPr>
          <w:rFonts w:ascii="Times New Roman" w:hAnsi="Times New Roman"/>
          <w:lang w:val="it-IT"/>
        </w:rPr>
        <w:t>-a.</w:t>
      </w:r>
    </w:p>
  </w:footnote>
  <w:footnote w:id="564">
    <w:p w14:paraId="712788CC" w14:textId="77777777" w:rsidR="004050E2" w:rsidRPr="00ED72D8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ED72D8">
        <w:rPr>
          <w:rFonts w:ascii="Times New Roman" w:hAnsi="Times New Roman"/>
          <w:lang w:val="it-IT"/>
        </w:rPr>
        <w:t xml:space="preserve"> -el- </w:t>
      </w:r>
      <w:r w:rsidRPr="00ED72D8">
        <w:rPr>
          <w:rFonts w:ascii="Times New Roman" w:hAnsi="Times New Roman"/>
          <w:i/>
          <w:iCs/>
          <w:lang w:val="it-IT"/>
        </w:rPr>
        <w:t>esito di correzione.</w:t>
      </w:r>
    </w:p>
  </w:footnote>
  <w:footnote w:id="565">
    <w:p w14:paraId="14B7FA3D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iCs/>
          <w:lang w:val="it-IT"/>
        </w:rPr>
        <w:t>Così A.</w:t>
      </w:r>
    </w:p>
  </w:footnote>
  <w:footnote w:id="566">
    <w:p w14:paraId="7107C103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all’Haya </w:t>
      </w:r>
      <w:r w:rsidRPr="00790689">
        <w:rPr>
          <w:rFonts w:ascii="Times New Roman" w:hAnsi="Times New Roman" w:cs="Times New Roman"/>
          <w:i/>
          <w:iCs/>
          <w:lang w:val="it-IT"/>
        </w:rPr>
        <w:t>aggiunto in sopralinea con segno di inserimento.</w:t>
      </w:r>
    </w:p>
  </w:footnote>
  <w:footnote w:id="567">
    <w:p w14:paraId="51847B89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>Presente segno abbreviativo depennato.</w:t>
      </w:r>
    </w:p>
  </w:footnote>
  <w:footnote w:id="568">
    <w:p w14:paraId="628422E4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-i </w:t>
      </w:r>
      <w:r w:rsidRPr="00790689">
        <w:rPr>
          <w:rFonts w:ascii="Times New Roman" w:hAnsi="Times New Roman"/>
          <w:i/>
          <w:iCs/>
          <w:lang w:val="it-IT"/>
        </w:rPr>
        <w:t xml:space="preserve">corretta su </w:t>
      </w:r>
      <w:r w:rsidRPr="00790689">
        <w:rPr>
          <w:rFonts w:ascii="Times New Roman" w:hAnsi="Times New Roman"/>
          <w:lang w:val="it-IT"/>
        </w:rPr>
        <w:t>-e</w:t>
      </w:r>
      <w:r w:rsidRPr="00790689">
        <w:rPr>
          <w:rFonts w:ascii="Times New Roman" w:hAnsi="Times New Roman"/>
          <w:i/>
          <w:iCs/>
          <w:lang w:val="it-IT"/>
        </w:rPr>
        <w:t>.</w:t>
      </w:r>
    </w:p>
  </w:footnote>
  <w:footnote w:id="569">
    <w:p w14:paraId="023B62CB" w14:textId="77777777" w:rsidR="004050E2" w:rsidRPr="00ED72D8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ED72D8">
        <w:rPr>
          <w:rFonts w:ascii="Times New Roman" w:hAnsi="Times New Roman"/>
          <w:lang w:val="it-IT"/>
        </w:rPr>
        <w:t xml:space="preserve"> -o </w:t>
      </w:r>
      <w:r w:rsidRPr="00ED72D8">
        <w:rPr>
          <w:rFonts w:ascii="Times New Roman" w:hAnsi="Times New Roman"/>
          <w:i/>
          <w:iCs/>
          <w:lang w:val="it-IT"/>
        </w:rPr>
        <w:t xml:space="preserve">corretta su </w:t>
      </w:r>
      <w:r w:rsidRPr="00ED72D8">
        <w:rPr>
          <w:rFonts w:ascii="Times New Roman" w:hAnsi="Times New Roman"/>
          <w:lang w:val="it-IT"/>
        </w:rPr>
        <w:t>-i.</w:t>
      </w:r>
    </w:p>
  </w:footnote>
  <w:footnote w:id="570">
    <w:p w14:paraId="3B49B0AE" w14:textId="77777777" w:rsidR="004050E2" w:rsidRPr="00ED72D8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ED72D8">
        <w:rPr>
          <w:rFonts w:ascii="Times New Roman" w:hAnsi="Times New Roman" w:cs="Times New Roman"/>
          <w:lang w:val="it-IT"/>
        </w:rPr>
        <w:t xml:space="preserve"> </w:t>
      </w:r>
      <w:r w:rsidRPr="00ED72D8">
        <w:rPr>
          <w:rFonts w:ascii="Times New Roman" w:hAnsi="Times New Roman" w:cs="Times New Roman"/>
          <w:i/>
          <w:iCs/>
          <w:lang w:val="it-IT"/>
        </w:rPr>
        <w:t xml:space="preserve">Segue </w:t>
      </w:r>
      <w:r w:rsidRPr="00ED72D8">
        <w:rPr>
          <w:rFonts w:ascii="Times New Roman" w:hAnsi="Times New Roman" w:cs="Times New Roman"/>
          <w:lang w:val="it-IT"/>
        </w:rPr>
        <w:t xml:space="preserve">a che </w:t>
      </w:r>
      <w:r w:rsidRPr="00ED72D8">
        <w:rPr>
          <w:rFonts w:ascii="Times New Roman" w:hAnsi="Times New Roman" w:cs="Times New Roman"/>
          <w:i/>
          <w:iCs/>
          <w:lang w:val="it-IT"/>
        </w:rPr>
        <w:t>depennato.</w:t>
      </w:r>
    </w:p>
  </w:footnote>
  <w:footnote w:id="571">
    <w:p w14:paraId="150BE021" w14:textId="77777777" w:rsidR="004050E2" w:rsidRPr="00ED72D8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ED72D8">
        <w:rPr>
          <w:rFonts w:ascii="Times New Roman" w:hAnsi="Times New Roman" w:cs="Times New Roman"/>
          <w:lang w:val="it-IT"/>
        </w:rPr>
        <w:t xml:space="preserve"> -si </w:t>
      </w:r>
      <w:r w:rsidRPr="00ED72D8">
        <w:rPr>
          <w:rFonts w:ascii="Times New Roman" w:hAnsi="Times New Roman" w:cs="Times New Roman"/>
          <w:i/>
          <w:iCs/>
          <w:lang w:val="it-IT"/>
        </w:rPr>
        <w:t>esito di correzione.</w:t>
      </w:r>
    </w:p>
  </w:footnote>
  <w:footnote w:id="572">
    <w:p w14:paraId="03A1FF19" w14:textId="77777777" w:rsidR="004050E2" w:rsidRPr="00ED72D8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ED72D8">
        <w:rPr>
          <w:rFonts w:ascii="Times New Roman" w:hAnsi="Times New Roman"/>
          <w:lang w:val="it-IT"/>
        </w:rPr>
        <w:t xml:space="preserve"> </w:t>
      </w:r>
      <w:r w:rsidRPr="00ED72D8">
        <w:rPr>
          <w:rFonts w:ascii="Times New Roman" w:hAnsi="Times New Roman" w:cs="Times New Roman"/>
          <w:lang w:val="it-IT"/>
        </w:rPr>
        <w:t xml:space="preserve">-si </w:t>
      </w:r>
      <w:r w:rsidRPr="00ED72D8">
        <w:rPr>
          <w:rFonts w:ascii="Times New Roman" w:hAnsi="Times New Roman" w:cs="Times New Roman"/>
          <w:i/>
          <w:iCs/>
          <w:lang w:val="it-IT"/>
        </w:rPr>
        <w:t>esito di correzione.</w:t>
      </w:r>
    </w:p>
  </w:footnote>
  <w:footnote w:id="573">
    <w:p w14:paraId="78C422E4" w14:textId="7ACC6D0A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Così … </w:t>
      </w:r>
      <w:r w:rsidR="005C7E3C" w:rsidRPr="00790689">
        <w:rPr>
          <w:rFonts w:ascii="Times New Roman" w:hAnsi="Times New Roman"/>
          <w:lang w:val="it-IT"/>
        </w:rPr>
        <w:t xml:space="preserve">in camino </w:t>
      </w:r>
      <w:r w:rsidRPr="00790689">
        <w:rPr>
          <w:rFonts w:ascii="Times New Roman" w:hAnsi="Times New Roman" w:cs="Times New Roman"/>
          <w:i/>
          <w:iCs/>
          <w:lang w:val="it-IT"/>
        </w:rPr>
        <w:t xml:space="preserve">decodifica di testo cifrato </w:t>
      </w:r>
      <w:r w:rsidRPr="00790689">
        <w:rPr>
          <w:rFonts w:ascii="Times New Roman" w:hAnsi="Times New Roman" w:cs="Times New Roman"/>
          <w:i/>
          <w:noProof/>
          <w:lang w:val="it-IT"/>
        </w:rPr>
        <w:t>presente a c. 269r; con segno di rimando.</w:t>
      </w:r>
    </w:p>
  </w:footnote>
  <w:footnote w:id="574">
    <w:p w14:paraId="795AADB0" w14:textId="58B11FEA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doluto … </w:t>
      </w:r>
      <w:r w:rsidR="005C7E3C" w:rsidRPr="005C7E3C">
        <w:rPr>
          <w:rFonts w:ascii="Times New Roman" w:hAnsi="Times New Roman" w:cs="Times New Roman"/>
          <w:lang w:val="it-IT"/>
        </w:rPr>
        <w:t xml:space="preserve">Gratie etc. </w:t>
      </w:r>
      <w:r w:rsidRPr="00790689">
        <w:rPr>
          <w:rFonts w:ascii="Times New Roman" w:hAnsi="Times New Roman" w:cs="Times New Roman"/>
          <w:i/>
          <w:iCs/>
          <w:lang w:val="it-IT"/>
        </w:rPr>
        <w:t xml:space="preserve">decodifica di testo cifrato </w:t>
      </w:r>
      <w:r w:rsidRPr="00790689">
        <w:rPr>
          <w:rFonts w:ascii="Times New Roman" w:hAnsi="Times New Roman" w:cs="Times New Roman"/>
          <w:i/>
          <w:noProof/>
          <w:lang w:val="it-IT"/>
        </w:rPr>
        <w:t>presente a c. 269r</w:t>
      </w:r>
      <w:r w:rsidR="005C7E3C">
        <w:rPr>
          <w:rFonts w:ascii="Times New Roman" w:hAnsi="Times New Roman" w:cs="Times New Roman"/>
          <w:i/>
          <w:noProof/>
          <w:lang w:val="it-IT"/>
        </w:rPr>
        <w:t>-v</w:t>
      </w:r>
      <w:r w:rsidRPr="00790689">
        <w:rPr>
          <w:rFonts w:ascii="Times New Roman" w:hAnsi="Times New Roman" w:cs="Times New Roman"/>
          <w:i/>
          <w:noProof/>
          <w:lang w:val="it-IT"/>
        </w:rPr>
        <w:t>; con segno di rimando.</w:t>
      </w:r>
    </w:p>
  </w:footnote>
  <w:footnote w:id="575">
    <w:p w14:paraId="26C6237D" w14:textId="77777777" w:rsidR="004050E2" w:rsidRPr="005C7E3C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5C7E3C">
        <w:rPr>
          <w:rFonts w:ascii="Times New Roman" w:hAnsi="Times New Roman" w:cs="Times New Roman"/>
          <w:lang w:val="it-IT"/>
        </w:rPr>
        <w:t xml:space="preserve"> </w:t>
      </w:r>
      <w:r w:rsidRPr="005C7E3C">
        <w:rPr>
          <w:rFonts w:ascii="Times New Roman" w:hAnsi="Times New Roman" w:cs="Times New Roman"/>
          <w:i/>
          <w:iCs/>
          <w:lang w:val="it-IT"/>
        </w:rPr>
        <w:t xml:space="preserve">Segue </w:t>
      </w:r>
      <w:r w:rsidRPr="005C7E3C">
        <w:rPr>
          <w:rFonts w:ascii="Times New Roman" w:hAnsi="Times New Roman" w:cs="Times New Roman"/>
          <w:lang w:val="it-IT"/>
        </w:rPr>
        <w:t>Rernuelt</w:t>
      </w:r>
      <w:r w:rsidRPr="005C7E3C">
        <w:rPr>
          <w:rFonts w:ascii="Times New Roman" w:hAnsi="Times New Roman" w:cs="Times New Roman"/>
          <w:i/>
          <w:iCs/>
          <w:lang w:val="it-IT"/>
        </w:rPr>
        <w:t xml:space="preserve"> depennato.</w:t>
      </w:r>
    </w:p>
  </w:footnote>
  <w:footnote w:id="576">
    <w:p w14:paraId="780B337A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iCs/>
          <w:lang w:val="it-IT"/>
        </w:rPr>
        <w:t xml:space="preserve">Aggiunto in sopralinea su </w:t>
      </w:r>
      <w:r w:rsidRPr="00790689">
        <w:rPr>
          <w:rFonts w:ascii="Times New Roman" w:hAnsi="Times New Roman"/>
          <w:lang w:val="it-IT"/>
        </w:rPr>
        <w:t xml:space="preserve">tiene </w:t>
      </w:r>
      <w:r w:rsidRPr="00790689">
        <w:rPr>
          <w:rFonts w:ascii="Times New Roman" w:hAnsi="Times New Roman"/>
          <w:i/>
          <w:iCs/>
          <w:lang w:val="it-IT"/>
        </w:rPr>
        <w:t>depennato</w:t>
      </w:r>
      <w:r w:rsidRPr="00790689">
        <w:rPr>
          <w:rFonts w:ascii="Times New Roman" w:hAnsi="Times New Roman"/>
          <w:lang w:val="it-IT"/>
        </w:rPr>
        <w:t>.</w:t>
      </w:r>
    </w:p>
  </w:footnote>
  <w:footnote w:id="577">
    <w:p w14:paraId="60C2C27C" w14:textId="77777777" w:rsidR="004050E2" w:rsidRPr="00ED72D8" w:rsidRDefault="004050E2" w:rsidP="00D31BE2">
      <w:pPr>
        <w:pStyle w:val="FootnoteText"/>
        <w:jc w:val="both"/>
        <w:rPr>
          <w:rFonts w:ascii="Times New Roman" w:hAnsi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ED72D8">
        <w:rPr>
          <w:rFonts w:ascii="Times New Roman" w:hAnsi="Times New Roman"/>
          <w:lang w:val="it-IT"/>
        </w:rPr>
        <w:t xml:space="preserve"> </w:t>
      </w:r>
      <w:r w:rsidRPr="00ED72D8">
        <w:rPr>
          <w:rFonts w:ascii="Times New Roman" w:hAnsi="Times New Roman"/>
          <w:i/>
          <w:iCs/>
          <w:lang w:val="it-IT"/>
        </w:rPr>
        <w:t>Come pare.</w:t>
      </w:r>
    </w:p>
  </w:footnote>
  <w:footnote w:id="578">
    <w:p w14:paraId="2AABEFEE" w14:textId="77777777" w:rsidR="004050E2" w:rsidRPr="00ED72D8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u w:val="single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ED72D8">
        <w:rPr>
          <w:rFonts w:ascii="Times New Roman" w:hAnsi="Times New Roman" w:cs="Times New Roman"/>
          <w:lang w:val="it-IT"/>
        </w:rPr>
        <w:t xml:space="preserve"> </w:t>
      </w:r>
      <w:r w:rsidRPr="00ED72D8">
        <w:rPr>
          <w:rFonts w:ascii="Times New Roman" w:hAnsi="Times New Roman" w:cs="Times New Roman"/>
          <w:i/>
          <w:iCs/>
          <w:lang w:val="it-IT"/>
        </w:rPr>
        <w:t>Come pare.</w:t>
      </w:r>
    </w:p>
  </w:footnote>
  <w:footnote w:id="579">
    <w:p w14:paraId="212051FB" w14:textId="77777777" w:rsidR="004050E2" w:rsidRPr="00ED72D8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ED72D8">
        <w:rPr>
          <w:rFonts w:ascii="Times New Roman" w:hAnsi="Times New Roman" w:cs="Times New Roman"/>
          <w:lang w:val="it-IT"/>
        </w:rPr>
        <w:t xml:space="preserve"> -z- </w:t>
      </w:r>
      <w:r w:rsidRPr="00ED72D8">
        <w:rPr>
          <w:rFonts w:ascii="Times New Roman" w:hAnsi="Times New Roman" w:cs="Times New Roman"/>
          <w:i/>
          <w:iCs/>
          <w:lang w:val="it-IT"/>
        </w:rPr>
        <w:t xml:space="preserve">corretta su </w:t>
      </w:r>
      <w:r w:rsidRPr="00ED72D8">
        <w:rPr>
          <w:rFonts w:ascii="Times New Roman" w:hAnsi="Times New Roman" w:cs="Times New Roman"/>
          <w:lang w:val="it-IT"/>
        </w:rPr>
        <w:t>-c-</w:t>
      </w:r>
      <w:r w:rsidRPr="00ED72D8">
        <w:rPr>
          <w:rFonts w:ascii="Times New Roman" w:hAnsi="Times New Roman" w:cs="Times New Roman"/>
          <w:i/>
          <w:iCs/>
          <w:lang w:val="it-IT"/>
        </w:rPr>
        <w:t>.</w:t>
      </w:r>
    </w:p>
  </w:footnote>
  <w:footnote w:id="580">
    <w:p w14:paraId="6FF5DFD3" w14:textId="77777777" w:rsidR="004050E2" w:rsidRPr="00ED72D8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ED72D8">
        <w:rPr>
          <w:rFonts w:ascii="Times New Roman" w:hAnsi="Times New Roman" w:cs="Times New Roman"/>
          <w:lang w:val="it-IT"/>
        </w:rPr>
        <w:t xml:space="preserve"> r- </w:t>
      </w:r>
      <w:r w:rsidRPr="00ED72D8">
        <w:rPr>
          <w:rFonts w:ascii="Times New Roman" w:hAnsi="Times New Roman" w:cs="Times New Roman"/>
          <w:i/>
          <w:iCs/>
          <w:lang w:val="it-IT"/>
        </w:rPr>
        <w:t xml:space="preserve">corretta su </w:t>
      </w:r>
      <w:r w:rsidRPr="00ED72D8">
        <w:rPr>
          <w:rFonts w:ascii="Times New Roman" w:hAnsi="Times New Roman" w:cs="Times New Roman"/>
          <w:lang w:val="it-IT"/>
        </w:rPr>
        <w:t>f-</w:t>
      </w:r>
      <w:r w:rsidRPr="00ED72D8">
        <w:rPr>
          <w:rFonts w:ascii="Times New Roman" w:hAnsi="Times New Roman" w:cs="Times New Roman"/>
          <w:i/>
          <w:iCs/>
          <w:lang w:val="it-IT"/>
        </w:rPr>
        <w:t>.</w:t>
      </w:r>
    </w:p>
  </w:footnote>
  <w:footnote w:id="581">
    <w:p w14:paraId="46989318" w14:textId="77777777" w:rsidR="004050E2" w:rsidRPr="00ED72D8" w:rsidRDefault="004050E2" w:rsidP="00D31BE2">
      <w:pPr>
        <w:pStyle w:val="FootnoteText"/>
        <w:jc w:val="both"/>
        <w:rPr>
          <w:rFonts w:ascii="Times New Roman" w:hAnsi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ED72D8">
        <w:rPr>
          <w:rFonts w:ascii="Times New Roman" w:hAnsi="Times New Roman"/>
          <w:lang w:val="it-IT"/>
        </w:rPr>
        <w:t xml:space="preserve"> </w:t>
      </w:r>
      <w:r w:rsidRPr="00ED72D8">
        <w:rPr>
          <w:rFonts w:ascii="Times New Roman" w:hAnsi="Times New Roman" w:cs="Times New Roman"/>
          <w:i/>
          <w:iCs/>
          <w:lang w:val="it-IT"/>
        </w:rPr>
        <w:t>Presente su</w:t>
      </w:r>
      <w:r w:rsidRPr="00ED72D8">
        <w:rPr>
          <w:rFonts w:ascii="Times New Roman" w:hAnsi="Times New Roman" w:cs="Times New Roman"/>
          <w:lang w:val="it-IT"/>
        </w:rPr>
        <w:t xml:space="preserve"> a- </w:t>
      </w:r>
      <w:r w:rsidRPr="00ED72D8">
        <w:rPr>
          <w:rFonts w:ascii="Times New Roman" w:hAnsi="Times New Roman" w:cs="Times New Roman"/>
          <w:i/>
          <w:iCs/>
          <w:lang w:val="it-IT"/>
        </w:rPr>
        <w:t>un segno depennato;</w:t>
      </w:r>
      <w:r w:rsidRPr="00ED72D8">
        <w:rPr>
          <w:rFonts w:ascii="Times New Roman" w:hAnsi="Times New Roman" w:cs="Times New Roman"/>
          <w:lang w:val="it-IT"/>
        </w:rPr>
        <w:t xml:space="preserve"> </w:t>
      </w:r>
      <w:r w:rsidRPr="00ED72D8">
        <w:rPr>
          <w:rFonts w:ascii="Times New Roman" w:hAnsi="Times New Roman"/>
          <w:lang w:val="it-IT"/>
        </w:rPr>
        <w:t xml:space="preserve">-i- </w:t>
      </w:r>
      <w:r w:rsidRPr="00ED72D8">
        <w:rPr>
          <w:rFonts w:ascii="Times New Roman" w:hAnsi="Times New Roman"/>
          <w:i/>
          <w:iCs/>
          <w:lang w:val="it-IT"/>
        </w:rPr>
        <w:t>esito di correzione.</w:t>
      </w:r>
    </w:p>
  </w:footnote>
  <w:footnote w:id="582">
    <w:p w14:paraId="664FD9DB" w14:textId="77777777" w:rsidR="004050E2" w:rsidRPr="00ED72D8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ED72D8">
        <w:rPr>
          <w:rFonts w:ascii="Times New Roman" w:hAnsi="Times New Roman" w:cs="Times New Roman"/>
          <w:lang w:val="it-IT"/>
        </w:rPr>
        <w:t xml:space="preserve"> </w:t>
      </w:r>
      <w:r w:rsidRPr="00ED72D8">
        <w:rPr>
          <w:rFonts w:ascii="Times New Roman" w:hAnsi="Times New Roman" w:cs="Times New Roman"/>
          <w:i/>
          <w:iCs/>
          <w:lang w:val="it-IT"/>
        </w:rPr>
        <w:t xml:space="preserve">Segue </w:t>
      </w:r>
      <w:r w:rsidRPr="00ED72D8">
        <w:rPr>
          <w:rFonts w:ascii="Times New Roman" w:hAnsi="Times New Roman" w:cs="Times New Roman"/>
          <w:lang w:val="it-IT"/>
        </w:rPr>
        <w:t xml:space="preserve">affine di </w:t>
      </w:r>
      <w:r w:rsidRPr="00ED72D8">
        <w:rPr>
          <w:rFonts w:ascii="Times New Roman" w:hAnsi="Times New Roman" w:cs="Times New Roman"/>
          <w:i/>
          <w:iCs/>
          <w:lang w:val="it-IT"/>
        </w:rPr>
        <w:t>depennato.</w:t>
      </w:r>
    </w:p>
  </w:footnote>
  <w:footnote w:id="583">
    <w:p w14:paraId="2065941B" w14:textId="77777777" w:rsidR="004050E2" w:rsidRPr="00ED72D8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ED72D8">
        <w:rPr>
          <w:rFonts w:ascii="Times New Roman" w:hAnsi="Times New Roman" w:cs="Times New Roman"/>
          <w:lang w:val="it-IT"/>
        </w:rPr>
        <w:t xml:space="preserve"> -a </w:t>
      </w:r>
      <w:r w:rsidRPr="00ED72D8">
        <w:rPr>
          <w:rFonts w:ascii="Times New Roman" w:hAnsi="Times New Roman" w:cs="Times New Roman"/>
          <w:i/>
          <w:iCs/>
          <w:lang w:val="it-IT"/>
        </w:rPr>
        <w:t>corretta su</w:t>
      </w:r>
      <w:r w:rsidRPr="00ED72D8">
        <w:rPr>
          <w:rFonts w:ascii="Times New Roman" w:hAnsi="Times New Roman" w:cs="Times New Roman"/>
          <w:lang w:val="it-IT"/>
        </w:rPr>
        <w:t xml:space="preserve"> -e.</w:t>
      </w:r>
    </w:p>
  </w:footnote>
  <w:footnote w:id="584">
    <w:p w14:paraId="73EF98B6" w14:textId="77777777" w:rsidR="004050E2" w:rsidRPr="00ED72D8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ED72D8">
        <w:rPr>
          <w:rFonts w:ascii="Times New Roman" w:hAnsi="Times New Roman"/>
          <w:lang w:val="it-IT"/>
        </w:rPr>
        <w:t xml:space="preserve"> </w:t>
      </w:r>
      <w:r w:rsidRPr="00ED72D8">
        <w:rPr>
          <w:rFonts w:ascii="Times New Roman" w:hAnsi="Times New Roman"/>
          <w:i/>
          <w:lang w:val="it-IT"/>
        </w:rPr>
        <w:t xml:space="preserve">Apostrofo aggiunto su </w:t>
      </w:r>
      <w:r w:rsidRPr="00ED72D8">
        <w:rPr>
          <w:rFonts w:ascii="Times New Roman" w:hAnsi="Times New Roman"/>
          <w:lang w:val="it-IT"/>
        </w:rPr>
        <w:t xml:space="preserve">-a </w:t>
      </w:r>
      <w:r w:rsidRPr="00ED72D8">
        <w:rPr>
          <w:rFonts w:ascii="Times New Roman" w:hAnsi="Times New Roman"/>
          <w:i/>
          <w:lang w:val="it-IT"/>
        </w:rPr>
        <w:t>depennata.</w:t>
      </w:r>
    </w:p>
  </w:footnote>
  <w:footnote w:id="585">
    <w:p w14:paraId="49C27434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 xml:space="preserve">Segue </w:t>
      </w:r>
      <w:r w:rsidRPr="00790689">
        <w:rPr>
          <w:rFonts w:ascii="Times New Roman" w:hAnsi="Times New Roman" w:cs="Times New Roman"/>
          <w:lang w:val="it-IT"/>
        </w:rPr>
        <w:t xml:space="preserve">quello </w:t>
      </w:r>
      <w:r w:rsidRPr="00790689">
        <w:rPr>
          <w:rFonts w:ascii="Times New Roman" w:hAnsi="Times New Roman" w:cs="Times New Roman"/>
          <w:i/>
          <w:iCs/>
          <w:lang w:val="it-IT"/>
        </w:rPr>
        <w:t>depennato.</w:t>
      </w:r>
    </w:p>
  </w:footnote>
  <w:footnote w:id="586">
    <w:p w14:paraId="43F0D2EC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 xml:space="preserve">Segue </w:t>
      </w:r>
      <w:r w:rsidRPr="00790689">
        <w:rPr>
          <w:rFonts w:ascii="Times New Roman" w:hAnsi="Times New Roman" w:cs="Times New Roman"/>
          <w:lang w:val="it-IT"/>
        </w:rPr>
        <w:t xml:space="preserve">no </w:t>
      </w:r>
      <w:r w:rsidRPr="00790689">
        <w:rPr>
          <w:rFonts w:ascii="Times New Roman" w:hAnsi="Times New Roman" w:cs="Times New Roman"/>
          <w:i/>
          <w:iCs/>
          <w:lang w:val="it-IT"/>
        </w:rPr>
        <w:t>depennato.</w:t>
      </w:r>
    </w:p>
  </w:footnote>
  <w:footnote w:id="587">
    <w:p w14:paraId="08D86E05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 xml:space="preserve">Corretto da </w:t>
      </w:r>
      <w:r w:rsidRPr="00790689">
        <w:rPr>
          <w:rFonts w:ascii="Times New Roman" w:hAnsi="Times New Roman" w:cs="Times New Roman"/>
          <w:lang w:val="it-IT"/>
        </w:rPr>
        <w:t>in</w:t>
      </w:r>
      <w:r w:rsidRPr="00790689">
        <w:rPr>
          <w:rFonts w:ascii="Times New Roman" w:hAnsi="Times New Roman" w:cs="Times New Roman"/>
          <w:i/>
          <w:iCs/>
          <w:lang w:val="it-IT"/>
        </w:rPr>
        <w:t>.</w:t>
      </w:r>
    </w:p>
  </w:footnote>
  <w:footnote w:id="588">
    <w:p w14:paraId="720177D3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>Aggiunto in sopralinea con segno di inserimento.</w:t>
      </w:r>
    </w:p>
  </w:footnote>
  <w:footnote w:id="589">
    <w:p w14:paraId="3D5EDAD4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dell’ </w:t>
      </w:r>
      <w:r w:rsidRPr="00790689">
        <w:rPr>
          <w:rFonts w:ascii="Times New Roman" w:hAnsi="Times New Roman" w:cs="Times New Roman"/>
          <w:i/>
          <w:iCs/>
          <w:lang w:val="it-IT"/>
        </w:rPr>
        <w:t>corretto su</w:t>
      </w:r>
      <w:r w:rsidRPr="00790689">
        <w:rPr>
          <w:rFonts w:ascii="Times New Roman" w:hAnsi="Times New Roman" w:cs="Times New Roman"/>
          <w:lang w:val="it-IT"/>
        </w:rPr>
        <w:t xml:space="preserve"> d’</w:t>
      </w:r>
      <w:r w:rsidRPr="00790689">
        <w:rPr>
          <w:rFonts w:ascii="Times New Roman" w:hAnsi="Times New Roman" w:cs="Times New Roman"/>
          <w:i/>
          <w:iCs/>
          <w:lang w:val="it-IT"/>
        </w:rPr>
        <w:t>.</w:t>
      </w:r>
    </w:p>
  </w:footnote>
  <w:footnote w:id="590">
    <w:p w14:paraId="7AFDD68C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-i </w:t>
      </w:r>
      <w:r w:rsidRPr="00790689">
        <w:rPr>
          <w:rFonts w:ascii="Times New Roman" w:hAnsi="Times New Roman" w:cs="Times New Roman"/>
          <w:i/>
          <w:iCs/>
          <w:lang w:val="it-IT"/>
        </w:rPr>
        <w:t xml:space="preserve">corretta su </w:t>
      </w:r>
      <w:r w:rsidRPr="00790689">
        <w:rPr>
          <w:rFonts w:ascii="Times New Roman" w:hAnsi="Times New Roman" w:cs="Times New Roman"/>
          <w:lang w:val="it-IT"/>
        </w:rPr>
        <w:t>-a</w:t>
      </w:r>
      <w:r w:rsidRPr="00790689">
        <w:rPr>
          <w:rFonts w:ascii="Times New Roman" w:hAnsi="Times New Roman" w:cs="Times New Roman"/>
          <w:i/>
          <w:iCs/>
          <w:lang w:val="it-IT"/>
        </w:rPr>
        <w:t>.</w:t>
      </w:r>
    </w:p>
  </w:footnote>
  <w:footnote w:id="591">
    <w:p w14:paraId="771CA966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>Prima</w:t>
      </w:r>
      <w:r w:rsidRPr="00790689">
        <w:rPr>
          <w:rFonts w:ascii="Times New Roman" w:hAnsi="Times New Roman" w:cs="Times New Roman"/>
          <w:lang w:val="it-IT"/>
        </w:rPr>
        <w:t xml:space="preserve"> -g- </w:t>
      </w:r>
      <w:r w:rsidRPr="00790689">
        <w:rPr>
          <w:rFonts w:ascii="Times New Roman" w:hAnsi="Times New Roman" w:cs="Times New Roman"/>
          <w:i/>
          <w:iCs/>
          <w:lang w:val="it-IT"/>
        </w:rPr>
        <w:t>e</w:t>
      </w:r>
      <w:r w:rsidRPr="00790689">
        <w:rPr>
          <w:rFonts w:ascii="Times New Roman" w:hAnsi="Times New Roman" w:cs="Times New Roman"/>
          <w:lang w:val="it-IT"/>
        </w:rPr>
        <w:t xml:space="preserve"> -i </w:t>
      </w:r>
      <w:r w:rsidRPr="00790689">
        <w:rPr>
          <w:rFonts w:ascii="Times New Roman" w:hAnsi="Times New Roman" w:cs="Times New Roman"/>
          <w:i/>
          <w:iCs/>
          <w:lang w:val="it-IT"/>
        </w:rPr>
        <w:t>esito di correzione</w:t>
      </w:r>
      <w:r w:rsidRPr="00790689">
        <w:rPr>
          <w:rFonts w:ascii="Times New Roman" w:hAnsi="Times New Roman" w:cs="Times New Roman"/>
          <w:lang w:val="it-IT"/>
        </w:rPr>
        <w:t>.</w:t>
      </w:r>
    </w:p>
  </w:footnote>
  <w:footnote w:id="592">
    <w:p w14:paraId="219BA7AA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 xml:space="preserve">Segue </w:t>
      </w:r>
      <w:r w:rsidRPr="00790689">
        <w:rPr>
          <w:rFonts w:ascii="Times New Roman" w:hAnsi="Times New Roman" w:cs="Times New Roman"/>
          <w:lang w:val="it-IT"/>
        </w:rPr>
        <w:t xml:space="preserve">-l’ </w:t>
      </w:r>
      <w:r w:rsidRPr="00790689">
        <w:rPr>
          <w:rFonts w:ascii="Times New Roman" w:hAnsi="Times New Roman" w:cs="Times New Roman"/>
          <w:i/>
          <w:iCs/>
          <w:lang w:val="it-IT"/>
        </w:rPr>
        <w:t>depennato.</w:t>
      </w:r>
    </w:p>
  </w:footnote>
  <w:footnote w:id="593">
    <w:p w14:paraId="6B7BF71A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l- </w:t>
      </w:r>
      <w:r w:rsidRPr="00790689">
        <w:rPr>
          <w:rFonts w:ascii="Times New Roman" w:hAnsi="Times New Roman" w:cs="Times New Roman"/>
          <w:i/>
          <w:iCs/>
          <w:lang w:val="it-IT"/>
        </w:rPr>
        <w:t>esito di correzione.</w:t>
      </w:r>
    </w:p>
  </w:footnote>
  <w:footnote w:id="594">
    <w:p w14:paraId="0DC39231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>Segue parola depennata.</w:t>
      </w:r>
    </w:p>
  </w:footnote>
  <w:footnote w:id="595">
    <w:p w14:paraId="22CC0B17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>Precede parola depennata.</w:t>
      </w:r>
    </w:p>
  </w:footnote>
  <w:footnote w:id="596">
    <w:p w14:paraId="08D2280F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lang w:val="it-IT"/>
        </w:rPr>
        <w:t xml:space="preserve">dell’ </w:t>
      </w:r>
      <w:r w:rsidRPr="00790689">
        <w:rPr>
          <w:rFonts w:ascii="Times New Roman" w:hAnsi="Times New Roman" w:cs="Times New Roman"/>
          <w:i/>
          <w:iCs/>
          <w:lang w:val="it-IT"/>
        </w:rPr>
        <w:t>corretto su</w:t>
      </w:r>
      <w:r w:rsidRPr="00790689">
        <w:rPr>
          <w:rFonts w:ascii="Times New Roman" w:hAnsi="Times New Roman" w:cs="Times New Roman"/>
          <w:lang w:val="it-IT"/>
        </w:rPr>
        <w:t xml:space="preserve"> d’</w:t>
      </w:r>
      <w:r w:rsidRPr="00790689">
        <w:rPr>
          <w:rFonts w:ascii="Times New Roman" w:hAnsi="Times New Roman" w:cs="Times New Roman"/>
          <w:i/>
          <w:iCs/>
          <w:lang w:val="it-IT"/>
        </w:rPr>
        <w:t>.</w:t>
      </w:r>
    </w:p>
  </w:footnote>
  <w:footnote w:id="597">
    <w:p w14:paraId="01576B7E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 xml:space="preserve">Apostrofo aggiunto su </w:t>
      </w:r>
      <w:r w:rsidRPr="00790689">
        <w:rPr>
          <w:rFonts w:ascii="Times New Roman" w:hAnsi="Times New Roman"/>
          <w:lang w:val="it-IT"/>
        </w:rPr>
        <w:t xml:space="preserve">-a </w:t>
      </w:r>
      <w:r w:rsidRPr="00790689">
        <w:rPr>
          <w:rFonts w:ascii="Times New Roman" w:hAnsi="Times New Roman"/>
          <w:i/>
          <w:lang w:val="it-IT"/>
        </w:rPr>
        <w:t>depennata.</w:t>
      </w:r>
    </w:p>
  </w:footnote>
  <w:footnote w:id="598">
    <w:p w14:paraId="11C3826A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 xml:space="preserve">Segue </w:t>
      </w:r>
      <w:r w:rsidRPr="00790689">
        <w:rPr>
          <w:rFonts w:ascii="Times New Roman" w:hAnsi="Times New Roman" w:cs="Times New Roman"/>
          <w:lang w:val="it-IT"/>
        </w:rPr>
        <w:t xml:space="preserve">come deputati delle Provincie </w:t>
      </w:r>
      <w:r w:rsidRPr="00790689">
        <w:rPr>
          <w:rFonts w:ascii="Times New Roman" w:hAnsi="Times New Roman" w:cs="Times New Roman"/>
          <w:i/>
          <w:iCs/>
          <w:lang w:val="it-IT"/>
        </w:rPr>
        <w:t>depennato.</w:t>
      </w:r>
    </w:p>
  </w:footnote>
  <w:footnote w:id="599">
    <w:p w14:paraId="146ED47C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>Aggiunto in sopralinea con segno di inserimento.</w:t>
      </w:r>
    </w:p>
  </w:footnote>
  <w:footnote w:id="600">
    <w:p w14:paraId="7ADA4BF5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tutti li </w:t>
      </w:r>
      <w:r w:rsidRPr="00790689">
        <w:rPr>
          <w:rFonts w:ascii="Times New Roman" w:hAnsi="Times New Roman" w:cs="Times New Roman"/>
          <w:i/>
          <w:iCs/>
          <w:lang w:val="it-IT"/>
        </w:rPr>
        <w:t xml:space="preserve">aggiunto in sopralinea su </w:t>
      </w:r>
      <w:r w:rsidRPr="00790689">
        <w:rPr>
          <w:rFonts w:ascii="Times New Roman" w:hAnsi="Times New Roman" w:cs="Times New Roman"/>
          <w:lang w:val="it-IT"/>
        </w:rPr>
        <w:t xml:space="preserve">quelli </w:t>
      </w:r>
      <w:r w:rsidRPr="00790689">
        <w:rPr>
          <w:rFonts w:ascii="Times New Roman" w:hAnsi="Times New Roman" w:cs="Times New Roman"/>
          <w:i/>
          <w:iCs/>
          <w:lang w:val="it-IT"/>
        </w:rPr>
        <w:t>depennato con segno di inserimento.</w:t>
      </w:r>
    </w:p>
  </w:footnote>
  <w:footnote w:id="601">
    <w:p w14:paraId="23A0F353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iCs/>
          <w:lang w:val="it-IT"/>
        </w:rPr>
        <w:t xml:space="preserve">Segue </w:t>
      </w:r>
      <w:r w:rsidRPr="00790689">
        <w:rPr>
          <w:rFonts w:ascii="Times New Roman" w:hAnsi="Times New Roman"/>
          <w:lang w:val="it-IT"/>
        </w:rPr>
        <w:t>l’</w:t>
      </w:r>
      <w:r w:rsidRPr="00790689">
        <w:rPr>
          <w:rFonts w:ascii="Times New Roman" w:hAnsi="Times New Roman"/>
          <w:i/>
          <w:iCs/>
          <w:lang w:val="it-IT"/>
        </w:rPr>
        <w:t xml:space="preserve"> depennato.</w:t>
      </w:r>
    </w:p>
  </w:footnote>
  <w:footnote w:id="602">
    <w:p w14:paraId="70A37604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>Terza e ultima</w:t>
      </w:r>
      <w:r w:rsidRPr="00790689">
        <w:rPr>
          <w:rFonts w:ascii="Times New Roman" w:hAnsi="Times New Roman" w:cs="Times New Roman"/>
          <w:lang w:val="it-IT"/>
        </w:rPr>
        <w:t xml:space="preserve"> a </w:t>
      </w:r>
      <w:r w:rsidRPr="00790689">
        <w:rPr>
          <w:rFonts w:ascii="Times New Roman" w:hAnsi="Times New Roman" w:cs="Times New Roman"/>
          <w:i/>
          <w:iCs/>
          <w:lang w:val="it-IT"/>
        </w:rPr>
        <w:t>esito di correzione.</w:t>
      </w:r>
    </w:p>
  </w:footnote>
  <w:footnote w:id="603">
    <w:p w14:paraId="49F36081" w14:textId="77777777" w:rsidR="004050E2" w:rsidRPr="00ED72D8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ED72D8">
        <w:rPr>
          <w:rFonts w:ascii="Times New Roman" w:hAnsi="Times New Roman" w:cs="Times New Roman"/>
          <w:lang w:val="it-IT"/>
        </w:rPr>
        <w:t xml:space="preserve"> </w:t>
      </w:r>
      <w:r w:rsidRPr="00ED72D8">
        <w:rPr>
          <w:rFonts w:ascii="Times New Roman" w:hAnsi="Times New Roman" w:cs="Times New Roman"/>
          <w:i/>
          <w:iCs/>
          <w:lang w:val="it-IT"/>
        </w:rPr>
        <w:t xml:space="preserve">Segue </w:t>
      </w:r>
      <w:r w:rsidRPr="00ED72D8">
        <w:rPr>
          <w:rFonts w:ascii="Times New Roman" w:hAnsi="Times New Roman" w:cs="Times New Roman"/>
          <w:lang w:val="it-IT"/>
        </w:rPr>
        <w:t>la</w:t>
      </w:r>
      <w:r w:rsidRPr="00ED72D8">
        <w:rPr>
          <w:rFonts w:ascii="Times New Roman" w:hAnsi="Times New Roman" w:cs="Times New Roman"/>
          <w:i/>
          <w:iCs/>
          <w:lang w:val="it-IT"/>
        </w:rPr>
        <w:t xml:space="preserve"> depennato</w:t>
      </w:r>
      <w:r w:rsidRPr="00ED72D8">
        <w:rPr>
          <w:rFonts w:ascii="Times New Roman" w:hAnsi="Times New Roman" w:cs="Times New Roman"/>
          <w:lang w:val="it-IT"/>
        </w:rPr>
        <w:t>.</w:t>
      </w:r>
    </w:p>
  </w:footnote>
  <w:footnote w:id="604">
    <w:p w14:paraId="18CA01D1" w14:textId="77777777" w:rsidR="004050E2" w:rsidRPr="00ED72D8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ED72D8">
        <w:rPr>
          <w:rFonts w:ascii="Times New Roman" w:hAnsi="Times New Roman"/>
          <w:lang w:val="it-IT"/>
        </w:rPr>
        <w:t xml:space="preserve"> </w:t>
      </w:r>
      <w:r w:rsidRPr="00ED72D8">
        <w:rPr>
          <w:rFonts w:ascii="Times New Roman" w:hAnsi="Times New Roman"/>
          <w:i/>
          <w:iCs/>
          <w:lang w:val="it-IT"/>
        </w:rPr>
        <w:t xml:space="preserve">Così A; </w:t>
      </w:r>
      <w:r w:rsidRPr="00ED72D8">
        <w:rPr>
          <w:rFonts w:ascii="Times New Roman" w:hAnsi="Times New Roman"/>
          <w:lang w:val="it-IT"/>
        </w:rPr>
        <w:t xml:space="preserve">-g- </w:t>
      </w:r>
      <w:r w:rsidRPr="00ED72D8">
        <w:rPr>
          <w:rFonts w:ascii="Times New Roman" w:hAnsi="Times New Roman"/>
          <w:i/>
          <w:iCs/>
          <w:lang w:val="it-IT"/>
        </w:rPr>
        <w:t xml:space="preserve">corretta su </w:t>
      </w:r>
      <w:r w:rsidRPr="00ED72D8">
        <w:rPr>
          <w:rFonts w:ascii="Times New Roman" w:hAnsi="Times New Roman"/>
          <w:lang w:val="it-IT"/>
        </w:rPr>
        <w:t>-l-.</w:t>
      </w:r>
    </w:p>
  </w:footnote>
  <w:footnote w:id="605">
    <w:p w14:paraId="18B4774F" w14:textId="77777777" w:rsidR="004050E2" w:rsidRPr="00ED72D8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ED72D8">
        <w:rPr>
          <w:rFonts w:ascii="Times New Roman" w:hAnsi="Times New Roman" w:cs="Times New Roman"/>
          <w:lang w:val="it-IT"/>
        </w:rPr>
        <w:t xml:space="preserve"> </w:t>
      </w:r>
      <w:r w:rsidRPr="00ED72D8">
        <w:rPr>
          <w:rFonts w:ascii="Times New Roman" w:hAnsi="Times New Roman" w:cs="Times New Roman"/>
          <w:i/>
          <w:iCs/>
          <w:lang w:val="it-IT"/>
        </w:rPr>
        <w:t xml:space="preserve">Segue </w:t>
      </w:r>
      <w:r w:rsidRPr="00ED72D8">
        <w:rPr>
          <w:rFonts w:ascii="Times New Roman" w:hAnsi="Times New Roman" w:cs="Times New Roman"/>
          <w:lang w:val="it-IT"/>
        </w:rPr>
        <w:t xml:space="preserve">p- </w:t>
      </w:r>
      <w:r w:rsidRPr="00ED72D8">
        <w:rPr>
          <w:rFonts w:ascii="Times New Roman" w:hAnsi="Times New Roman" w:cs="Times New Roman"/>
          <w:i/>
          <w:iCs/>
          <w:lang w:val="it-IT"/>
        </w:rPr>
        <w:t xml:space="preserve">depennata. </w:t>
      </w:r>
    </w:p>
  </w:footnote>
  <w:footnote w:id="606">
    <w:p w14:paraId="5E51D702" w14:textId="77777777" w:rsidR="004050E2" w:rsidRPr="00ED72D8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u w:val="single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ED72D8">
        <w:rPr>
          <w:rFonts w:ascii="Times New Roman" w:hAnsi="Times New Roman" w:cs="Times New Roman"/>
          <w:lang w:val="it-IT"/>
        </w:rPr>
        <w:t xml:space="preserve"> </w:t>
      </w:r>
      <w:r w:rsidRPr="00ED72D8">
        <w:rPr>
          <w:rFonts w:ascii="Times New Roman" w:hAnsi="Times New Roman" w:cs="Times New Roman"/>
          <w:i/>
          <w:iCs/>
          <w:lang w:val="it-IT"/>
        </w:rPr>
        <w:t xml:space="preserve">Seconda </w:t>
      </w:r>
      <w:r w:rsidRPr="00ED72D8">
        <w:rPr>
          <w:rFonts w:ascii="Times New Roman" w:hAnsi="Times New Roman" w:cs="Times New Roman"/>
          <w:lang w:val="it-IT"/>
        </w:rPr>
        <w:t xml:space="preserve">-u- </w:t>
      </w:r>
      <w:r w:rsidRPr="00ED72D8">
        <w:rPr>
          <w:rFonts w:ascii="Times New Roman" w:hAnsi="Times New Roman" w:cs="Times New Roman"/>
          <w:i/>
          <w:iCs/>
          <w:lang w:val="it-IT"/>
        </w:rPr>
        <w:t>corretta su</w:t>
      </w:r>
      <w:r w:rsidRPr="00ED72D8">
        <w:rPr>
          <w:rFonts w:ascii="Times New Roman" w:hAnsi="Times New Roman" w:cs="Times New Roman"/>
          <w:lang w:val="it-IT"/>
        </w:rPr>
        <w:t xml:space="preserve"> -gu-</w:t>
      </w:r>
      <w:r w:rsidRPr="00ED72D8">
        <w:rPr>
          <w:rFonts w:ascii="Times New Roman" w:hAnsi="Times New Roman" w:cs="Times New Roman"/>
          <w:i/>
          <w:iCs/>
          <w:lang w:val="it-IT"/>
        </w:rPr>
        <w:t>.</w:t>
      </w:r>
    </w:p>
  </w:footnote>
  <w:footnote w:id="607">
    <w:p w14:paraId="04B2423E" w14:textId="77777777" w:rsidR="004050E2" w:rsidRPr="00ED72D8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ED72D8">
        <w:rPr>
          <w:rFonts w:ascii="Times New Roman" w:hAnsi="Times New Roman" w:cs="Times New Roman"/>
          <w:lang w:val="it-IT"/>
        </w:rPr>
        <w:t xml:space="preserve"> -ti </w:t>
      </w:r>
      <w:r w:rsidRPr="00ED72D8">
        <w:rPr>
          <w:rFonts w:ascii="Times New Roman" w:hAnsi="Times New Roman" w:cs="Times New Roman"/>
          <w:i/>
          <w:iCs/>
          <w:lang w:val="it-IT"/>
        </w:rPr>
        <w:t>esito di correzione.</w:t>
      </w:r>
    </w:p>
  </w:footnote>
  <w:footnote w:id="608">
    <w:p w14:paraId="45A4082F" w14:textId="77777777" w:rsidR="004050E2" w:rsidRPr="00ED72D8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ED72D8">
        <w:rPr>
          <w:rFonts w:ascii="Times New Roman" w:hAnsi="Times New Roman" w:cs="Times New Roman"/>
          <w:lang w:val="it-IT"/>
        </w:rPr>
        <w:t xml:space="preserve"> </w:t>
      </w:r>
      <w:r w:rsidRPr="00ED72D8">
        <w:rPr>
          <w:rFonts w:ascii="Times New Roman" w:hAnsi="Times New Roman" w:cs="Times New Roman"/>
          <w:i/>
          <w:iCs/>
          <w:lang w:val="it-IT"/>
        </w:rPr>
        <w:t>Segue lettera depennata.</w:t>
      </w:r>
    </w:p>
  </w:footnote>
  <w:footnote w:id="609">
    <w:p w14:paraId="40DACDBD" w14:textId="77777777" w:rsidR="004050E2" w:rsidRPr="00ED72D8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ED72D8">
        <w:rPr>
          <w:rFonts w:ascii="Times New Roman" w:hAnsi="Times New Roman" w:cs="Times New Roman"/>
          <w:lang w:val="it-IT"/>
        </w:rPr>
        <w:t xml:space="preserve"> </w:t>
      </w:r>
      <w:r w:rsidRPr="00ED72D8">
        <w:rPr>
          <w:rFonts w:ascii="Times New Roman" w:hAnsi="Times New Roman" w:cs="Times New Roman"/>
          <w:i/>
          <w:iCs/>
          <w:lang w:val="it-IT"/>
        </w:rPr>
        <w:t>Seguono due parole depennate.</w:t>
      </w:r>
    </w:p>
  </w:footnote>
  <w:footnote w:id="610">
    <w:p w14:paraId="25139D42" w14:textId="77777777" w:rsidR="004050E2" w:rsidRPr="00ED72D8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ED72D8">
        <w:rPr>
          <w:rFonts w:ascii="Times New Roman" w:hAnsi="Times New Roman" w:cs="Times New Roman"/>
          <w:lang w:val="it-IT"/>
        </w:rPr>
        <w:t xml:space="preserve"> de’ vasselli </w:t>
      </w:r>
      <w:r w:rsidRPr="00ED72D8">
        <w:rPr>
          <w:rFonts w:ascii="Times New Roman" w:hAnsi="Times New Roman" w:cs="Times New Roman"/>
          <w:i/>
          <w:iCs/>
          <w:lang w:val="it-IT"/>
        </w:rPr>
        <w:t>aggiunto in sopralinea con segno di inserimento.</w:t>
      </w:r>
    </w:p>
  </w:footnote>
  <w:footnote w:id="611">
    <w:p w14:paraId="7C84BF65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l- </w:t>
      </w:r>
      <w:r w:rsidRPr="00790689">
        <w:rPr>
          <w:rFonts w:ascii="Times New Roman" w:hAnsi="Times New Roman" w:cs="Times New Roman"/>
          <w:i/>
          <w:iCs/>
          <w:lang w:val="it-IT"/>
        </w:rPr>
        <w:t>esito di correzione.</w:t>
      </w:r>
    </w:p>
  </w:footnote>
  <w:footnote w:id="612">
    <w:p w14:paraId="0BAF7E68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 xml:space="preserve">Segue </w:t>
      </w:r>
      <w:r w:rsidRPr="00790689">
        <w:rPr>
          <w:rFonts w:ascii="Times New Roman" w:hAnsi="Times New Roman" w:cs="Times New Roman"/>
          <w:lang w:val="it-IT"/>
        </w:rPr>
        <w:t xml:space="preserve">S(ereni)tà v(ostra) </w:t>
      </w:r>
      <w:r w:rsidRPr="00790689">
        <w:rPr>
          <w:rFonts w:ascii="Times New Roman" w:hAnsi="Times New Roman" w:cs="Times New Roman"/>
          <w:i/>
          <w:iCs/>
          <w:lang w:val="it-IT"/>
        </w:rPr>
        <w:t xml:space="preserve">depennato. </w:t>
      </w:r>
    </w:p>
  </w:footnote>
  <w:footnote w:id="613">
    <w:p w14:paraId="669100DE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-e </w:t>
      </w:r>
      <w:r w:rsidRPr="00790689">
        <w:rPr>
          <w:rFonts w:ascii="Times New Roman" w:hAnsi="Times New Roman" w:cs="Times New Roman"/>
          <w:i/>
          <w:iCs/>
          <w:lang w:val="it-IT"/>
        </w:rPr>
        <w:t>esito di correzione.</w:t>
      </w:r>
    </w:p>
  </w:footnote>
  <w:footnote w:id="614">
    <w:p w14:paraId="63DB417A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>Aggiunto in sopralinea con segno di inserimento.</w:t>
      </w:r>
    </w:p>
  </w:footnote>
  <w:footnote w:id="615">
    <w:p w14:paraId="6D6BD6AF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-d- </w:t>
      </w:r>
      <w:r w:rsidRPr="00790689">
        <w:rPr>
          <w:rFonts w:ascii="Times New Roman" w:hAnsi="Times New Roman"/>
          <w:i/>
          <w:iCs/>
          <w:lang w:val="it-IT"/>
        </w:rPr>
        <w:t>esito di correzione.</w:t>
      </w:r>
    </w:p>
  </w:footnote>
  <w:footnote w:id="616">
    <w:p w14:paraId="5D17F0F5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in mese </w:t>
      </w:r>
      <w:r w:rsidRPr="00790689">
        <w:rPr>
          <w:rFonts w:ascii="Times New Roman" w:hAnsi="Times New Roman" w:cs="Times New Roman"/>
          <w:i/>
          <w:iCs/>
          <w:lang w:val="it-IT"/>
        </w:rPr>
        <w:t>aggiunto in sopralinea</w:t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>con segno di inserimento.</w:t>
      </w:r>
    </w:p>
  </w:footnote>
  <w:footnote w:id="617">
    <w:p w14:paraId="7A83CABB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-v- </w:t>
      </w:r>
      <w:r w:rsidRPr="00790689">
        <w:rPr>
          <w:rFonts w:ascii="Times New Roman" w:hAnsi="Times New Roman"/>
          <w:i/>
          <w:iCs/>
          <w:lang w:val="it-IT"/>
        </w:rPr>
        <w:t>esito di correzione.</w:t>
      </w:r>
    </w:p>
  </w:footnote>
  <w:footnote w:id="618">
    <w:p w14:paraId="2D055F12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-o </w:t>
      </w:r>
      <w:r w:rsidRPr="00790689">
        <w:rPr>
          <w:rFonts w:ascii="Times New Roman" w:hAnsi="Times New Roman"/>
          <w:i/>
          <w:iCs/>
          <w:lang w:val="it-IT"/>
        </w:rPr>
        <w:t>esito di correzione.</w:t>
      </w:r>
    </w:p>
  </w:footnote>
  <w:footnote w:id="619">
    <w:p w14:paraId="421D082F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 xml:space="preserve">Segue </w:t>
      </w:r>
      <w:r w:rsidRPr="00790689">
        <w:rPr>
          <w:rFonts w:ascii="Times New Roman" w:hAnsi="Times New Roman" w:cs="Times New Roman"/>
          <w:lang w:val="it-IT"/>
        </w:rPr>
        <w:t xml:space="preserve">Embdem </w:t>
      </w:r>
      <w:r w:rsidRPr="00790689">
        <w:rPr>
          <w:rFonts w:ascii="Times New Roman" w:hAnsi="Times New Roman" w:cs="Times New Roman"/>
          <w:i/>
          <w:iCs/>
          <w:lang w:val="it-IT"/>
        </w:rPr>
        <w:t>depennato.</w:t>
      </w:r>
    </w:p>
  </w:footnote>
  <w:footnote w:id="620">
    <w:p w14:paraId="6ECFDA53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v(ostr)ra S(igno)ria </w:t>
      </w:r>
      <w:r w:rsidRPr="00790689">
        <w:rPr>
          <w:rFonts w:ascii="Times New Roman" w:hAnsi="Times New Roman"/>
          <w:i/>
          <w:iCs/>
          <w:lang w:val="it-IT"/>
        </w:rPr>
        <w:t>esito di correzione.</w:t>
      </w:r>
    </w:p>
  </w:footnote>
  <w:footnote w:id="621">
    <w:p w14:paraId="36F78788" w14:textId="77777777" w:rsidR="004050E2" w:rsidRPr="00ED72D8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ED72D8">
        <w:rPr>
          <w:rFonts w:ascii="Times New Roman" w:hAnsi="Times New Roman"/>
          <w:lang w:val="it-IT"/>
        </w:rPr>
        <w:t xml:space="preserve"> t- </w:t>
      </w:r>
      <w:r w:rsidRPr="00ED72D8">
        <w:rPr>
          <w:rFonts w:ascii="Times New Roman" w:hAnsi="Times New Roman"/>
          <w:i/>
          <w:iCs/>
          <w:lang w:val="it-IT"/>
        </w:rPr>
        <w:t>corretta su</w:t>
      </w:r>
      <w:r w:rsidRPr="00ED72D8">
        <w:rPr>
          <w:rFonts w:ascii="Times New Roman" w:hAnsi="Times New Roman"/>
          <w:lang w:val="it-IT"/>
        </w:rPr>
        <w:t xml:space="preserve"> </w:t>
      </w:r>
      <w:r w:rsidRPr="00ED72D8">
        <w:rPr>
          <w:rFonts w:ascii="Times New Roman" w:hAnsi="Times New Roman"/>
          <w:iCs/>
          <w:lang w:val="it-IT"/>
        </w:rPr>
        <w:t>p-</w:t>
      </w:r>
      <w:r w:rsidRPr="00ED72D8">
        <w:rPr>
          <w:rFonts w:ascii="Times New Roman" w:hAnsi="Times New Roman"/>
          <w:lang w:val="it-IT"/>
        </w:rPr>
        <w:t>.</w:t>
      </w:r>
    </w:p>
  </w:footnote>
  <w:footnote w:id="622">
    <w:p w14:paraId="51173D1A" w14:textId="77777777" w:rsidR="004050E2" w:rsidRPr="00ED72D8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ED72D8">
        <w:rPr>
          <w:rFonts w:ascii="Times New Roman" w:hAnsi="Times New Roman" w:cs="Times New Roman"/>
          <w:lang w:val="it-IT"/>
        </w:rPr>
        <w:t xml:space="preserve"> </w:t>
      </w:r>
      <w:r w:rsidRPr="00ED72D8">
        <w:rPr>
          <w:rFonts w:ascii="Times New Roman" w:hAnsi="Times New Roman" w:cs="Times New Roman"/>
          <w:iCs/>
          <w:lang w:val="it-IT"/>
        </w:rPr>
        <w:t xml:space="preserve">-ar </w:t>
      </w:r>
      <w:r w:rsidRPr="00ED72D8">
        <w:rPr>
          <w:rFonts w:ascii="Times New Roman" w:hAnsi="Times New Roman" w:cs="Times New Roman"/>
          <w:i/>
          <w:iCs/>
          <w:lang w:val="it-IT"/>
        </w:rPr>
        <w:t>esito di correzione.</w:t>
      </w:r>
    </w:p>
  </w:footnote>
  <w:footnote w:id="623">
    <w:p w14:paraId="03900057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>Segue lettera depennata.</w:t>
      </w:r>
    </w:p>
  </w:footnote>
  <w:footnote w:id="624">
    <w:p w14:paraId="4669C0AD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>Segue parola depennata.</w:t>
      </w:r>
    </w:p>
  </w:footnote>
  <w:footnote w:id="625">
    <w:p w14:paraId="62119A17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iCs/>
          <w:lang w:val="it-IT"/>
        </w:rPr>
        <w:t>Lacuna del margine interno.</w:t>
      </w:r>
    </w:p>
  </w:footnote>
  <w:footnote w:id="626">
    <w:p w14:paraId="58515E1D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gustato di </w:t>
      </w:r>
      <w:r w:rsidRPr="00790689">
        <w:rPr>
          <w:rFonts w:ascii="Times New Roman" w:hAnsi="Times New Roman" w:cs="Times New Roman"/>
          <w:i/>
          <w:iCs/>
          <w:lang w:val="it-IT"/>
        </w:rPr>
        <w:t>aggiunto in sopralinea con segno di inserimento.</w:t>
      </w:r>
    </w:p>
  </w:footnote>
  <w:footnote w:id="627">
    <w:p w14:paraId="44945EBE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iCs/>
          <w:lang w:val="it-IT"/>
        </w:rPr>
        <w:t>Lacuna del margine interno.</w:t>
      </w:r>
    </w:p>
  </w:footnote>
  <w:footnote w:id="628">
    <w:p w14:paraId="0B03818F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 xml:space="preserve">Segue </w:t>
      </w:r>
      <w:r w:rsidRPr="00790689">
        <w:rPr>
          <w:rFonts w:ascii="Times New Roman" w:hAnsi="Times New Roman" w:cs="Times New Roman"/>
          <w:lang w:val="it-IT"/>
        </w:rPr>
        <w:t>uno</w:t>
      </w:r>
      <w:r w:rsidRPr="00790689">
        <w:rPr>
          <w:rFonts w:ascii="Times New Roman" w:hAnsi="Times New Roman" w:cs="Times New Roman"/>
          <w:i/>
          <w:iCs/>
          <w:lang w:val="it-IT"/>
        </w:rPr>
        <w:t xml:space="preserve"> depennato.</w:t>
      </w:r>
    </w:p>
  </w:footnote>
  <w:footnote w:id="629">
    <w:p w14:paraId="208DF8F5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-e- </w:t>
      </w:r>
      <w:r w:rsidRPr="00790689">
        <w:rPr>
          <w:rFonts w:ascii="Times New Roman" w:hAnsi="Times New Roman" w:cs="Times New Roman"/>
          <w:i/>
          <w:iCs/>
          <w:lang w:val="it-IT"/>
        </w:rPr>
        <w:t>esito di correzione; aggiunto in sopralinea su parola depennata.</w:t>
      </w:r>
    </w:p>
  </w:footnote>
  <w:footnote w:id="630">
    <w:p w14:paraId="019496B7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>Esito di correzione.</w:t>
      </w:r>
    </w:p>
  </w:footnote>
  <w:footnote w:id="631">
    <w:p w14:paraId="3C669770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Foro nel supporto.</w:t>
      </w:r>
    </w:p>
  </w:footnote>
  <w:footnote w:id="632">
    <w:p w14:paraId="46CC7CEE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 xml:space="preserve">Aggiunto in sopralinea su </w:t>
      </w:r>
      <w:r w:rsidRPr="00790689">
        <w:rPr>
          <w:rFonts w:ascii="Times New Roman" w:hAnsi="Times New Roman" w:cs="Times New Roman"/>
          <w:lang w:val="it-IT"/>
        </w:rPr>
        <w:t xml:space="preserve">diligenza </w:t>
      </w:r>
      <w:r w:rsidRPr="00790689">
        <w:rPr>
          <w:rFonts w:ascii="Times New Roman" w:hAnsi="Times New Roman" w:cs="Times New Roman"/>
          <w:i/>
          <w:iCs/>
          <w:lang w:val="it-IT"/>
        </w:rPr>
        <w:t>depennato con segno di inserimento.</w:t>
      </w:r>
    </w:p>
  </w:footnote>
  <w:footnote w:id="633">
    <w:p w14:paraId="2DE18237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Foro nel supporto.</w:t>
      </w:r>
    </w:p>
  </w:footnote>
  <w:footnote w:id="634">
    <w:p w14:paraId="3F4D43F5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-o </w:t>
      </w:r>
      <w:r w:rsidRPr="00790689">
        <w:rPr>
          <w:rFonts w:ascii="Times New Roman" w:hAnsi="Times New Roman"/>
          <w:i/>
          <w:iCs/>
          <w:lang w:val="it-IT"/>
        </w:rPr>
        <w:t>esito di correzione.</w:t>
      </w:r>
    </w:p>
  </w:footnote>
  <w:footnote w:id="635">
    <w:p w14:paraId="1234EEE4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iCs/>
          <w:lang w:val="it-IT"/>
        </w:rPr>
        <w:t xml:space="preserve">Così A. </w:t>
      </w:r>
    </w:p>
  </w:footnote>
  <w:footnote w:id="636">
    <w:p w14:paraId="13BD4EFD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 xml:space="preserve">Seconda </w:t>
      </w:r>
      <w:r w:rsidRPr="00790689">
        <w:rPr>
          <w:rFonts w:ascii="Times New Roman" w:hAnsi="Times New Roman" w:cs="Times New Roman"/>
          <w:lang w:val="it-IT"/>
        </w:rPr>
        <w:t xml:space="preserve">-e- </w:t>
      </w:r>
      <w:r w:rsidRPr="00790689">
        <w:rPr>
          <w:rFonts w:ascii="Times New Roman" w:hAnsi="Times New Roman" w:cs="Times New Roman"/>
          <w:i/>
          <w:iCs/>
          <w:lang w:val="it-IT"/>
        </w:rPr>
        <w:t>esito di correzione.</w:t>
      </w:r>
    </w:p>
  </w:footnote>
  <w:footnote w:id="637">
    <w:p w14:paraId="608BEF30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c- </w:t>
      </w:r>
      <w:r w:rsidRPr="00790689">
        <w:rPr>
          <w:rFonts w:ascii="Times New Roman" w:hAnsi="Times New Roman"/>
          <w:i/>
          <w:iCs/>
          <w:lang w:val="it-IT"/>
        </w:rPr>
        <w:t>esito di correzione.</w:t>
      </w:r>
    </w:p>
  </w:footnote>
  <w:footnote w:id="638">
    <w:p w14:paraId="7363F5E0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-o-</w:t>
      </w:r>
      <w:r w:rsidRPr="00790689">
        <w:rPr>
          <w:rFonts w:ascii="Times New Roman" w:hAnsi="Times New Roman" w:cs="Times New Roman"/>
          <w:i/>
          <w:iCs/>
          <w:lang w:val="it-IT"/>
        </w:rPr>
        <w:t xml:space="preserve"> esito di correzione.</w:t>
      </w:r>
    </w:p>
  </w:footnote>
  <w:footnote w:id="639">
    <w:p w14:paraId="5CDC92BA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iCs/>
          <w:lang w:val="it-IT"/>
        </w:rPr>
        <w:t>Come pare.</w:t>
      </w:r>
    </w:p>
  </w:footnote>
  <w:footnote w:id="640">
    <w:p w14:paraId="14F5C942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iCs/>
          <w:lang w:val="it-IT"/>
        </w:rPr>
        <w:t>Così A.</w:t>
      </w:r>
      <w:r w:rsidRPr="00790689">
        <w:rPr>
          <w:rFonts w:ascii="Times New Roman" w:hAnsi="Times New Roman"/>
          <w:lang w:val="it-IT"/>
        </w:rPr>
        <w:t xml:space="preserve"> </w:t>
      </w:r>
    </w:p>
  </w:footnote>
  <w:footnote w:id="641">
    <w:p w14:paraId="34369ABB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iCs/>
          <w:lang w:val="it-IT"/>
        </w:rPr>
        <w:t xml:space="preserve">Così A. </w:t>
      </w:r>
    </w:p>
  </w:footnote>
  <w:footnote w:id="642">
    <w:p w14:paraId="2DDAC2CA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iCs/>
          <w:lang w:val="it-IT"/>
        </w:rPr>
        <w:t>Esito di correzione.</w:t>
      </w:r>
    </w:p>
  </w:footnote>
  <w:footnote w:id="643">
    <w:p w14:paraId="3C6F8478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>Aggiunto in sopralinea con segno di inserimento.</w:t>
      </w:r>
    </w:p>
  </w:footnote>
  <w:footnote w:id="644">
    <w:p w14:paraId="1D39B534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 xml:space="preserve">Aggiunto in sopralinea su </w:t>
      </w:r>
      <w:r w:rsidRPr="00790689">
        <w:rPr>
          <w:rFonts w:ascii="Times New Roman" w:hAnsi="Times New Roman" w:cs="Times New Roman"/>
          <w:lang w:val="it-IT"/>
        </w:rPr>
        <w:t xml:space="preserve">che </w:t>
      </w:r>
      <w:r w:rsidRPr="00790689">
        <w:rPr>
          <w:rFonts w:ascii="Times New Roman" w:hAnsi="Times New Roman" w:cs="Times New Roman"/>
          <w:i/>
          <w:iCs/>
          <w:lang w:val="it-IT"/>
        </w:rPr>
        <w:t>depennato.</w:t>
      </w:r>
    </w:p>
  </w:footnote>
  <w:footnote w:id="645">
    <w:p w14:paraId="49E95BEA" w14:textId="77777777" w:rsidR="004050E2" w:rsidRPr="00ED72D8" w:rsidRDefault="004050E2" w:rsidP="00D31BE2">
      <w:pPr>
        <w:pStyle w:val="FootnoteText"/>
        <w:jc w:val="both"/>
        <w:rPr>
          <w:rFonts w:ascii="Times New Roman" w:hAnsi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ED72D8">
        <w:rPr>
          <w:rFonts w:ascii="Times New Roman" w:hAnsi="Times New Roman"/>
          <w:lang w:val="it-IT"/>
        </w:rPr>
        <w:t xml:space="preserve"> </w:t>
      </w:r>
      <w:r w:rsidRPr="00ED72D8">
        <w:rPr>
          <w:rFonts w:ascii="Times New Roman" w:hAnsi="Times New Roman"/>
          <w:i/>
          <w:iCs/>
          <w:lang w:val="it-IT"/>
        </w:rPr>
        <w:t xml:space="preserve">Seconda </w:t>
      </w:r>
      <w:r w:rsidRPr="00ED72D8">
        <w:rPr>
          <w:rFonts w:ascii="Times New Roman" w:hAnsi="Times New Roman"/>
          <w:lang w:val="it-IT"/>
        </w:rPr>
        <w:t>-i-</w:t>
      </w:r>
      <w:r w:rsidRPr="00ED72D8">
        <w:rPr>
          <w:rFonts w:ascii="Times New Roman" w:hAnsi="Times New Roman"/>
          <w:i/>
          <w:iCs/>
          <w:lang w:val="it-IT"/>
        </w:rPr>
        <w:t xml:space="preserve"> corretta su </w:t>
      </w:r>
      <w:r w:rsidRPr="00ED72D8">
        <w:rPr>
          <w:rFonts w:ascii="Times New Roman" w:hAnsi="Times New Roman"/>
          <w:lang w:val="it-IT"/>
        </w:rPr>
        <w:t>-e-</w:t>
      </w:r>
      <w:r w:rsidRPr="00ED72D8">
        <w:rPr>
          <w:rFonts w:ascii="Times New Roman" w:hAnsi="Times New Roman"/>
          <w:i/>
          <w:iCs/>
          <w:lang w:val="it-IT"/>
        </w:rPr>
        <w:t>.</w:t>
      </w:r>
    </w:p>
  </w:footnote>
  <w:footnote w:id="646">
    <w:p w14:paraId="1877F98D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-i </w:t>
      </w:r>
      <w:r w:rsidRPr="00790689">
        <w:rPr>
          <w:rFonts w:ascii="Times New Roman" w:hAnsi="Times New Roman"/>
          <w:i/>
          <w:iCs/>
          <w:lang w:val="it-IT"/>
        </w:rPr>
        <w:t>esito di correzione.</w:t>
      </w:r>
    </w:p>
  </w:footnote>
  <w:footnote w:id="647">
    <w:p w14:paraId="4DAD4C05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i- </w:t>
      </w:r>
      <w:r w:rsidRPr="00790689">
        <w:rPr>
          <w:rFonts w:ascii="Times New Roman" w:hAnsi="Times New Roman"/>
          <w:i/>
          <w:iCs/>
          <w:lang w:val="it-IT"/>
        </w:rPr>
        <w:t xml:space="preserve">corretta su </w:t>
      </w:r>
      <w:r w:rsidRPr="00790689">
        <w:rPr>
          <w:rFonts w:ascii="Times New Roman" w:hAnsi="Times New Roman"/>
          <w:lang w:val="it-IT"/>
        </w:rPr>
        <w:t>h-</w:t>
      </w:r>
      <w:r w:rsidRPr="00790689">
        <w:rPr>
          <w:rFonts w:ascii="Times New Roman" w:hAnsi="Times New Roman"/>
          <w:i/>
          <w:iCs/>
          <w:lang w:val="it-IT"/>
        </w:rPr>
        <w:t>.</w:t>
      </w:r>
    </w:p>
  </w:footnote>
  <w:footnote w:id="648">
    <w:p w14:paraId="0C4A45B2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 xml:space="preserve">Corretto su </w:t>
      </w:r>
      <w:r w:rsidRPr="004D47FC">
        <w:rPr>
          <w:rFonts w:ascii="Times New Roman" w:hAnsi="Times New Roman" w:cs="Times New Roman"/>
          <w:lang w:val="it-IT"/>
        </w:rPr>
        <w:t>2</w:t>
      </w:r>
      <w:r w:rsidRPr="004D47FC">
        <w:rPr>
          <w:rFonts w:ascii="Times New Roman" w:hAnsi="Times New Roman" w:cs="Times New Roman"/>
          <w:vertAlign w:val="superscript"/>
          <w:lang w:val="it-IT"/>
        </w:rPr>
        <w:t>de</w:t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>depennato.</w:t>
      </w:r>
    </w:p>
  </w:footnote>
  <w:footnote w:id="649">
    <w:p w14:paraId="18606408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>Aggiunto in sopralinea con segno di inserimento.</w:t>
      </w:r>
    </w:p>
  </w:footnote>
  <w:footnote w:id="650">
    <w:p w14:paraId="44EA3A62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 xml:space="preserve">Precede </w:t>
      </w:r>
      <w:r w:rsidRPr="00790689">
        <w:rPr>
          <w:rFonts w:ascii="Times New Roman" w:hAnsi="Times New Roman" w:cs="Times New Roman"/>
          <w:lang w:val="it-IT"/>
        </w:rPr>
        <w:t xml:space="preserve">di saper </w:t>
      </w:r>
      <w:r w:rsidRPr="00790689">
        <w:rPr>
          <w:rFonts w:ascii="Times New Roman" w:hAnsi="Times New Roman" w:cs="Times New Roman"/>
          <w:i/>
          <w:iCs/>
          <w:lang w:val="it-IT"/>
        </w:rPr>
        <w:t>depennato.</w:t>
      </w:r>
    </w:p>
  </w:footnote>
  <w:footnote w:id="651">
    <w:p w14:paraId="68CE9345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>Corretto su</w:t>
      </w:r>
      <w:r w:rsidRPr="00790689">
        <w:rPr>
          <w:rFonts w:ascii="Times New Roman" w:hAnsi="Times New Roman" w:cs="Times New Roman"/>
          <w:lang w:val="it-IT"/>
        </w:rPr>
        <w:t xml:space="preserve"> v(ostra).</w:t>
      </w:r>
    </w:p>
  </w:footnote>
  <w:footnote w:id="652">
    <w:p w14:paraId="57F4BDD1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 xml:space="preserve">Segue </w:t>
      </w:r>
      <w:r w:rsidRPr="00790689">
        <w:rPr>
          <w:rFonts w:ascii="Times New Roman" w:hAnsi="Times New Roman" w:cs="Times New Roman"/>
          <w:lang w:val="it-IT"/>
        </w:rPr>
        <w:t xml:space="preserve">-a </w:t>
      </w:r>
      <w:r w:rsidRPr="00790689">
        <w:rPr>
          <w:rFonts w:ascii="Times New Roman" w:hAnsi="Times New Roman" w:cs="Times New Roman"/>
          <w:i/>
          <w:iCs/>
          <w:lang w:val="it-IT"/>
        </w:rPr>
        <w:t>depennato.</w:t>
      </w:r>
      <w:r w:rsidRPr="00790689">
        <w:rPr>
          <w:rFonts w:ascii="Times New Roman" w:hAnsi="Times New Roman" w:cs="Times New Roman"/>
          <w:lang w:val="it-IT"/>
        </w:rPr>
        <w:t xml:space="preserve"> </w:t>
      </w:r>
    </w:p>
  </w:footnote>
  <w:footnote w:id="653">
    <w:p w14:paraId="6322EF83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as- </w:t>
      </w:r>
      <w:r w:rsidRPr="00790689">
        <w:rPr>
          <w:rFonts w:ascii="Times New Roman" w:hAnsi="Times New Roman" w:cs="Times New Roman"/>
          <w:i/>
          <w:iCs/>
          <w:lang w:val="it-IT"/>
        </w:rPr>
        <w:t>esito di correzione.</w:t>
      </w:r>
    </w:p>
  </w:footnote>
  <w:footnote w:id="654">
    <w:p w14:paraId="4E4B66B5" w14:textId="77777777" w:rsidR="004050E2" w:rsidRPr="00ED72D8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ED72D8">
        <w:rPr>
          <w:rFonts w:ascii="Times New Roman" w:hAnsi="Times New Roman" w:cs="Times New Roman"/>
          <w:lang w:val="it-IT"/>
        </w:rPr>
        <w:t xml:space="preserve"> </w:t>
      </w:r>
      <w:r w:rsidRPr="00ED72D8">
        <w:rPr>
          <w:rFonts w:ascii="Times New Roman" w:hAnsi="Times New Roman" w:cs="Times New Roman"/>
          <w:i/>
          <w:iCs/>
          <w:lang w:val="it-IT"/>
        </w:rPr>
        <w:t>Seconda</w:t>
      </w:r>
      <w:r w:rsidRPr="00ED72D8">
        <w:rPr>
          <w:rFonts w:ascii="Times New Roman" w:hAnsi="Times New Roman" w:cs="Times New Roman"/>
          <w:lang w:val="it-IT"/>
        </w:rPr>
        <w:t xml:space="preserve"> -c- </w:t>
      </w:r>
      <w:r w:rsidRPr="00ED72D8">
        <w:rPr>
          <w:rFonts w:ascii="Times New Roman" w:hAnsi="Times New Roman" w:cs="Times New Roman"/>
          <w:i/>
          <w:iCs/>
          <w:lang w:val="it-IT"/>
        </w:rPr>
        <w:t>corretta su</w:t>
      </w:r>
      <w:r w:rsidRPr="00ED72D8">
        <w:rPr>
          <w:rFonts w:ascii="Times New Roman" w:hAnsi="Times New Roman" w:cs="Times New Roman"/>
          <w:lang w:val="it-IT"/>
        </w:rPr>
        <w:t xml:space="preserve"> -s-.</w:t>
      </w:r>
    </w:p>
  </w:footnote>
  <w:footnote w:id="655">
    <w:p w14:paraId="3DAFF9BB" w14:textId="77777777" w:rsidR="004050E2" w:rsidRPr="00ED72D8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ED72D8">
        <w:rPr>
          <w:rFonts w:ascii="Times New Roman" w:hAnsi="Times New Roman" w:cs="Times New Roman"/>
          <w:lang w:val="it-IT"/>
        </w:rPr>
        <w:t xml:space="preserve"> </w:t>
      </w:r>
      <w:r w:rsidRPr="00ED72D8">
        <w:rPr>
          <w:rFonts w:ascii="Times New Roman" w:hAnsi="Times New Roman" w:cs="Times New Roman"/>
          <w:i/>
          <w:lang w:val="it-IT"/>
        </w:rPr>
        <w:t>Aggiunto</w:t>
      </w:r>
      <w:r w:rsidRPr="00ED72D8">
        <w:rPr>
          <w:rFonts w:ascii="Times New Roman" w:hAnsi="Times New Roman" w:cs="Times New Roman"/>
          <w:lang w:val="it-IT"/>
        </w:rPr>
        <w:t xml:space="preserve"> </w:t>
      </w:r>
      <w:r w:rsidRPr="00ED72D8">
        <w:rPr>
          <w:rFonts w:ascii="Times New Roman" w:hAnsi="Times New Roman" w:cs="Times New Roman"/>
          <w:i/>
          <w:iCs/>
          <w:lang w:val="it-IT"/>
        </w:rPr>
        <w:t xml:space="preserve">in sopralinea su </w:t>
      </w:r>
      <w:r w:rsidRPr="00ED72D8">
        <w:rPr>
          <w:rFonts w:ascii="Times New Roman" w:hAnsi="Times New Roman" w:cs="Times New Roman"/>
          <w:lang w:val="it-IT"/>
        </w:rPr>
        <w:t xml:space="preserve">quel </w:t>
      </w:r>
      <w:r w:rsidRPr="00ED72D8">
        <w:rPr>
          <w:rFonts w:ascii="Times New Roman" w:hAnsi="Times New Roman" w:cs="Times New Roman"/>
          <w:i/>
          <w:iCs/>
          <w:lang w:val="it-IT"/>
        </w:rPr>
        <w:t>depennato.</w:t>
      </w:r>
    </w:p>
  </w:footnote>
  <w:footnote w:id="656">
    <w:p w14:paraId="230C5BD1" w14:textId="77777777" w:rsidR="004050E2" w:rsidRPr="00ED72D8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ED72D8">
        <w:rPr>
          <w:rFonts w:ascii="Times New Roman" w:hAnsi="Times New Roman" w:cs="Times New Roman"/>
          <w:lang w:val="it-IT"/>
        </w:rPr>
        <w:t xml:space="preserve"> s- </w:t>
      </w:r>
      <w:r w:rsidRPr="00ED72D8">
        <w:rPr>
          <w:rFonts w:ascii="Times New Roman" w:hAnsi="Times New Roman" w:cs="Times New Roman"/>
          <w:i/>
          <w:lang w:val="it-IT"/>
        </w:rPr>
        <w:t xml:space="preserve">corretta su </w:t>
      </w:r>
      <w:r w:rsidRPr="00ED72D8">
        <w:rPr>
          <w:rFonts w:ascii="Times New Roman" w:hAnsi="Times New Roman" w:cs="Times New Roman"/>
          <w:lang w:val="it-IT"/>
        </w:rPr>
        <w:t>c-.</w:t>
      </w:r>
    </w:p>
  </w:footnote>
  <w:footnote w:id="657">
    <w:p w14:paraId="2C2B3572" w14:textId="77777777" w:rsidR="004050E2" w:rsidRPr="00ED72D8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ED72D8">
        <w:rPr>
          <w:rFonts w:ascii="Times New Roman" w:hAnsi="Times New Roman" w:cs="Times New Roman"/>
          <w:lang w:val="it-IT"/>
        </w:rPr>
        <w:t xml:space="preserve"> </w:t>
      </w:r>
      <w:r w:rsidRPr="00ED72D8">
        <w:rPr>
          <w:rFonts w:ascii="Times New Roman" w:hAnsi="Times New Roman" w:cs="Times New Roman"/>
          <w:iCs/>
          <w:lang w:val="it-IT"/>
        </w:rPr>
        <w:t xml:space="preserve">-r- </w:t>
      </w:r>
      <w:r w:rsidRPr="00ED72D8">
        <w:rPr>
          <w:rFonts w:ascii="Times New Roman" w:hAnsi="Times New Roman" w:cs="Times New Roman"/>
          <w:i/>
          <w:iCs/>
          <w:lang w:val="it-IT"/>
        </w:rPr>
        <w:t xml:space="preserve">corretta su </w:t>
      </w:r>
      <w:r w:rsidRPr="00ED72D8">
        <w:rPr>
          <w:rFonts w:ascii="Times New Roman" w:hAnsi="Times New Roman" w:cs="Times New Roman"/>
          <w:iCs/>
          <w:lang w:val="it-IT"/>
        </w:rPr>
        <w:t>-l-</w:t>
      </w:r>
      <w:r w:rsidRPr="00ED72D8">
        <w:rPr>
          <w:rFonts w:ascii="Times New Roman" w:hAnsi="Times New Roman" w:cs="Times New Roman"/>
          <w:i/>
          <w:iCs/>
          <w:lang w:val="it-IT"/>
        </w:rPr>
        <w:t>.</w:t>
      </w:r>
    </w:p>
  </w:footnote>
  <w:footnote w:id="658">
    <w:p w14:paraId="10AE2C0F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es- </w:t>
      </w:r>
      <w:r w:rsidRPr="00790689">
        <w:rPr>
          <w:rFonts w:ascii="Times New Roman" w:hAnsi="Times New Roman" w:cs="Times New Roman"/>
          <w:i/>
          <w:iCs/>
          <w:lang w:val="it-IT"/>
        </w:rPr>
        <w:t>esito di correzione.</w:t>
      </w:r>
    </w:p>
  </w:footnote>
  <w:footnote w:id="659">
    <w:p w14:paraId="04DD0688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d’ar- </w:t>
      </w:r>
      <w:r w:rsidRPr="00790689">
        <w:rPr>
          <w:rFonts w:ascii="Times New Roman" w:hAnsi="Times New Roman" w:cs="Times New Roman"/>
          <w:i/>
          <w:iCs/>
          <w:lang w:val="it-IT"/>
        </w:rPr>
        <w:t>esito di correzione.</w:t>
      </w:r>
    </w:p>
  </w:footnote>
  <w:footnote w:id="660">
    <w:p w14:paraId="2E504309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-o </w:t>
      </w:r>
      <w:r w:rsidRPr="00790689">
        <w:rPr>
          <w:rFonts w:ascii="Times New Roman" w:hAnsi="Times New Roman" w:cs="Times New Roman"/>
          <w:i/>
          <w:iCs/>
          <w:lang w:val="it-IT"/>
        </w:rPr>
        <w:t>esito di correzione.</w:t>
      </w:r>
    </w:p>
  </w:footnote>
  <w:footnote w:id="661">
    <w:p w14:paraId="58286983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 xml:space="preserve">Aggiunto in sopralinea su </w:t>
      </w:r>
      <w:r w:rsidRPr="00790689">
        <w:rPr>
          <w:rFonts w:ascii="Times New Roman" w:hAnsi="Times New Roman" w:cs="Times New Roman"/>
          <w:lang w:val="it-IT"/>
        </w:rPr>
        <w:t xml:space="preserve">appresso </w:t>
      </w:r>
      <w:r w:rsidRPr="00790689">
        <w:rPr>
          <w:rFonts w:ascii="Times New Roman" w:hAnsi="Times New Roman" w:cs="Times New Roman"/>
          <w:i/>
          <w:iCs/>
          <w:lang w:val="it-IT"/>
        </w:rPr>
        <w:t>depennato.</w:t>
      </w:r>
    </w:p>
  </w:footnote>
  <w:footnote w:id="662">
    <w:p w14:paraId="2164BE1A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-e </w:t>
      </w:r>
      <w:r w:rsidRPr="00790689">
        <w:rPr>
          <w:rFonts w:ascii="Times New Roman" w:hAnsi="Times New Roman" w:cs="Times New Roman"/>
          <w:i/>
          <w:iCs/>
          <w:lang w:val="it-IT"/>
        </w:rPr>
        <w:t>esito di correzione.</w:t>
      </w:r>
    </w:p>
  </w:footnote>
  <w:footnote w:id="663">
    <w:p w14:paraId="30DDBA6C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in nostra presenza </w:t>
      </w:r>
      <w:r w:rsidRPr="00790689">
        <w:rPr>
          <w:rFonts w:ascii="Times New Roman" w:hAnsi="Times New Roman" w:cs="Times New Roman"/>
          <w:i/>
          <w:iCs/>
          <w:lang w:val="it-IT"/>
        </w:rPr>
        <w:t>aggiunto in sopralinea con segno di inserimento.</w:t>
      </w:r>
    </w:p>
  </w:footnote>
  <w:footnote w:id="664">
    <w:p w14:paraId="454585F2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>Aggiunto in sopralinea con segno di inserimento.</w:t>
      </w:r>
    </w:p>
  </w:footnote>
  <w:footnote w:id="665">
    <w:p w14:paraId="17305E0C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>Segue parola depennata.</w:t>
      </w:r>
    </w:p>
  </w:footnote>
  <w:footnote w:id="666">
    <w:p w14:paraId="3594B0A0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 xml:space="preserve">Segue </w:t>
      </w:r>
      <w:r w:rsidRPr="00790689">
        <w:rPr>
          <w:rFonts w:ascii="Times New Roman" w:hAnsi="Times New Roman" w:cs="Times New Roman"/>
          <w:lang w:val="it-IT"/>
        </w:rPr>
        <w:t>imbarco</w:t>
      </w:r>
      <w:r w:rsidRPr="00790689">
        <w:rPr>
          <w:rFonts w:ascii="Times New Roman" w:hAnsi="Times New Roman" w:cs="Times New Roman"/>
          <w:i/>
          <w:iCs/>
          <w:lang w:val="it-IT"/>
        </w:rPr>
        <w:t xml:space="preserve"> depennato.</w:t>
      </w:r>
    </w:p>
  </w:footnote>
  <w:footnote w:id="667">
    <w:p w14:paraId="2448C1CB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 xml:space="preserve">Segue </w:t>
      </w:r>
      <w:r w:rsidRPr="00790689">
        <w:rPr>
          <w:rFonts w:ascii="Times New Roman" w:hAnsi="Times New Roman" w:cs="Times New Roman"/>
          <w:lang w:val="it-IT"/>
        </w:rPr>
        <w:t xml:space="preserve">suo </w:t>
      </w:r>
      <w:r w:rsidRPr="00790689">
        <w:rPr>
          <w:rFonts w:ascii="Times New Roman" w:hAnsi="Times New Roman" w:cs="Times New Roman"/>
          <w:i/>
          <w:iCs/>
          <w:lang w:val="it-IT"/>
        </w:rPr>
        <w:t>depennato.</w:t>
      </w:r>
    </w:p>
  </w:footnote>
  <w:footnote w:id="668">
    <w:p w14:paraId="163F5028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>Esito di correzione.</w:t>
      </w:r>
    </w:p>
  </w:footnote>
  <w:footnote w:id="669">
    <w:p w14:paraId="15F2C5FB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 xml:space="preserve">Segue </w:t>
      </w:r>
      <w:r w:rsidRPr="00790689">
        <w:rPr>
          <w:rFonts w:ascii="Times New Roman" w:hAnsi="Times New Roman" w:cs="Times New Roman"/>
          <w:lang w:val="it-IT"/>
        </w:rPr>
        <w:t xml:space="preserve">della servitio </w:t>
      </w:r>
      <w:r w:rsidRPr="00790689">
        <w:rPr>
          <w:rFonts w:ascii="Times New Roman" w:hAnsi="Times New Roman" w:cs="Times New Roman"/>
          <w:i/>
          <w:iCs/>
          <w:lang w:val="it-IT"/>
        </w:rPr>
        <w:t>depennato.</w:t>
      </w:r>
    </w:p>
  </w:footnote>
  <w:footnote w:id="670">
    <w:p w14:paraId="1DA1F18C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>Come pare.</w:t>
      </w:r>
    </w:p>
  </w:footnote>
  <w:footnote w:id="671">
    <w:p w14:paraId="68BC46A6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lang w:val="it-IT"/>
        </w:rPr>
        <w:t>Aggiunto</w:t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 xml:space="preserve">in sopralinea su </w:t>
      </w:r>
      <w:r w:rsidRPr="00790689">
        <w:rPr>
          <w:rFonts w:ascii="Times New Roman" w:hAnsi="Times New Roman" w:cs="Times New Roman"/>
          <w:lang w:val="it-IT"/>
        </w:rPr>
        <w:t xml:space="preserve">26 </w:t>
      </w:r>
      <w:r w:rsidRPr="00790689">
        <w:rPr>
          <w:rFonts w:ascii="Times New Roman" w:hAnsi="Times New Roman" w:cs="Times New Roman"/>
          <w:i/>
          <w:iCs/>
          <w:lang w:val="it-IT"/>
        </w:rPr>
        <w:t>depennato.</w:t>
      </w:r>
    </w:p>
  </w:footnote>
  <w:footnote w:id="672">
    <w:p w14:paraId="19EF3063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>Segue parola depennata.</w:t>
      </w:r>
    </w:p>
  </w:footnote>
  <w:footnote w:id="673">
    <w:p w14:paraId="082016E4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 xml:space="preserve">Secondo </w:t>
      </w:r>
      <w:r w:rsidRPr="00790689">
        <w:rPr>
          <w:rFonts w:ascii="Times New Roman" w:hAnsi="Times New Roman" w:cs="Times New Roman"/>
          <w:lang w:val="it-IT"/>
        </w:rPr>
        <w:t>-st-</w:t>
      </w:r>
      <w:r w:rsidRPr="00790689">
        <w:rPr>
          <w:rFonts w:ascii="Times New Roman" w:hAnsi="Times New Roman" w:cs="Times New Roman"/>
          <w:i/>
          <w:iCs/>
          <w:lang w:val="it-IT"/>
        </w:rPr>
        <w:t xml:space="preserve"> esito di correzione.</w:t>
      </w:r>
    </w:p>
  </w:footnote>
  <w:footnote w:id="674">
    <w:p w14:paraId="521AE2E6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h- </w:t>
      </w:r>
      <w:r w:rsidRPr="00790689">
        <w:rPr>
          <w:rFonts w:ascii="Times New Roman" w:hAnsi="Times New Roman" w:cs="Times New Roman"/>
          <w:i/>
          <w:iCs/>
          <w:lang w:val="it-IT"/>
        </w:rPr>
        <w:t>esito di correzione.</w:t>
      </w:r>
    </w:p>
  </w:footnote>
  <w:footnote w:id="675">
    <w:p w14:paraId="6C7F62A0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-fsiel </w:t>
      </w:r>
      <w:r w:rsidRPr="00790689">
        <w:rPr>
          <w:rFonts w:ascii="Times New Roman" w:hAnsi="Times New Roman" w:cs="Times New Roman"/>
          <w:i/>
          <w:iCs/>
          <w:lang w:val="it-IT"/>
        </w:rPr>
        <w:t>esito di correzione.</w:t>
      </w:r>
    </w:p>
  </w:footnote>
  <w:footnote w:id="676">
    <w:p w14:paraId="6DF7827E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-s- </w:t>
      </w:r>
      <w:r w:rsidRPr="00790689">
        <w:rPr>
          <w:rFonts w:ascii="Times New Roman" w:hAnsi="Times New Roman" w:cs="Times New Roman"/>
          <w:i/>
          <w:iCs/>
          <w:lang w:val="it-IT"/>
        </w:rPr>
        <w:t>esito di correzione.</w:t>
      </w:r>
    </w:p>
  </w:footnote>
  <w:footnote w:id="677">
    <w:p w14:paraId="4B560B0B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i- </w:t>
      </w:r>
      <w:r w:rsidRPr="00790689">
        <w:rPr>
          <w:rFonts w:ascii="Times New Roman" w:hAnsi="Times New Roman" w:cs="Times New Roman"/>
          <w:i/>
          <w:iCs/>
          <w:lang w:val="it-IT"/>
        </w:rPr>
        <w:t xml:space="preserve">corretto su </w:t>
      </w:r>
      <w:r w:rsidRPr="00790689">
        <w:rPr>
          <w:rFonts w:ascii="Times New Roman" w:hAnsi="Times New Roman" w:cs="Times New Roman"/>
          <w:lang w:val="it-IT"/>
        </w:rPr>
        <w:t>a-</w:t>
      </w:r>
      <w:r w:rsidRPr="00790689">
        <w:rPr>
          <w:rFonts w:ascii="Times New Roman" w:hAnsi="Times New Roman" w:cs="Times New Roman"/>
          <w:i/>
          <w:iCs/>
          <w:lang w:val="it-IT"/>
        </w:rPr>
        <w:t>.</w:t>
      </w:r>
    </w:p>
  </w:footnote>
  <w:footnote w:id="678">
    <w:p w14:paraId="3EF274CC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E- </w:t>
      </w:r>
      <w:r w:rsidRPr="00790689">
        <w:rPr>
          <w:rFonts w:ascii="Times New Roman" w:hAnsi="Times New Roman" w:cs="Times New Roman"/>
          <w:i/>
          <w:iCs/>
          <w:lang w:val="it-IT"/>
        </w:rPr>
        <w:t>esito di correzione.</w:t>
      </w:r>
    </w:p>
  </w:footnote>
  <w:footnote w:id="679">
    <w:p w14:paraId="76777ABE" w14:textId="03651CF2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il … haveva | detto </w:t>
      </w:r>
      <w:r w:rsidRPr="00790689">
        <w:rPr>
          <w:rFonts w:ascii="Times New Roman" w:hAnsi="Times New Roman" w:cs="Times New Roman"/>
          <w:i/>
          <w:lang w:val="it-IT"/>
        </w:rPr>
        <w:t>decodifica di testo cifrato presente a c</w:t>
      </w:r>
      <w:r w:rsidRPr="00790689">
        <w:rPr>
          <w:rFonts w:ascii="Times New Roman" w:hAnsi="Times New Roman" w:cs="Times New Roman"/>
          <w:lang w:val="it-IT"/>
        </w:rPr>
        <w:t xml:space="preserve">. </w:t>
      </w:r>
      <w:r w:rsidRPr="00790689">
        <w:rPr>
          <w:rFonts w:ascii="Times New Roman" w:hAnsi="Times New Roman" w:cs="Times New Roman"/>
          <w:i/>
          <w:lang w:val="it-IT"/>
        </w:rPr>
        <w:t>299r; con segno di rimando.</w:t>
      </w:r>
    </w:p>
  </w:footnote>
  <w:footnote w:id="680">
    <w:p w14:paraId="60ACB38C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>Come pare.</w:t>
      </w:r>
    </w:p>
  </w:footnote>
  <w:footnote w:id="681">
    <w:p w14:paraId="5C70EAAF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-a</w:t>
      </w:r>
      <w:r w:rsidRPr="00790689">
        <w:rPr>
          <w:rFonts w:ascii="Times New Roman" w:hAnsi="Times New Roman" w:cs="Times New Roman"/>
          <w:i/>
          <w:iCs/>
          <w:lang w:val="it-IT"/>
        </w:rPr>
        <w:t xml:space="preserve"> corretta da </w:t>
      </w:r>
      <w:r w:rsidRPr="00790689">
        <w:rPr>
          <w:rFonts w:ascii="Times New Roman" w:hAnsi="Times New Roman" w:cs="Times New Roman"/>
          <w:iCs/>
          <w:lang w:val="it-IT"/>
        </w:rPr>
        <w:t>-à.</w:t>
      </w:r>
    </w:p>
  </w:footnote>
  <w:footnote w:id="682">
    <w:p w14:paraId="72E819D5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-z- </w:t>
      </w:r>
      <w:r w:rsidRPr="00790689">
        <w:rPr>
          <w:rFonts w:ascii="Times New Roman" w:hAnsi="Times New Roman" w:cs="Times New Roman"/>
          <w:i/>
          <w:iCs/>
          <w:lang w:val="it-IT"/>
        </w:rPr>
        <w:t>esito di correzione.</w:t>
      </w:r>
    </w:p>
  </w:footnote>
  <w:footnote w:id="683">
    <w:p w14:paraId="4D33ED8D" w14:textId="77777777" w:rsidR="004050E2" w:rsidRPr="00ED72D8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ED72D8">
        <w:rPr>
          <w:rFonts w:ascii="Times New Roman" w:hAnsi="Times New Roman" w:cs="Times New Roman"/>
          <w:lang w:val="it-IT"/>
        </w:rPr>
        <w:t xml:space="preserve"> </w:t>
      </w:r>
      <w:r w:rsidRPr="00ED72D8">
        <w:rPr>
          <w:rFonts w:ascii="Times New Roman" w:hAnsi="Times New Roman" w:cs="Times New Roman"/>
          <w:i/>
          <w:iCs/>
          <w:lang w:val="it-IT"/>
        </w:rPr>
        <w:t>Parentesi chiusa non preceduta da analoga aperta.</w:t>
      </w:r>
    </w:p>
  </w:footnote>
  <w:footnote w:id="684">
    <w:p w14:paraId="5C2D06B9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>Segue</w:t>
      </w:r>
      <w:r w:rsidRPr="00790689">
        <w:rPr>
          <w:rFonts w:ascii="Times New Roman" w:hAnsi="Times New Roman" w:cs="Times New Roman"/>
          <w:lang w:val="it-IT"/>
        </w:rPr>
        <w:t xml:space="preserve"> come </w:t>
      </w:r>
      <w:r w:rsidRPr="00790689">
        <w:rPr>
          <w:rFonts w:ascii="Times New Roman" w:hAnsi="Times New Roman" w:cs="Times New Roman"/>
          <w:i/>
          <w:iCs/>
          <w:lang w:val="it-IT"/>
        </w:rPr>
        <w:t>depennato.</w:t>
      </w:r>
    </w:p>
  </w:footnote>
  <w:footnote w:id="685">
    <w:p w14:paraId="4667D281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>Segue</w:t>
      </w:r>
      <w:r w:rsidRPr="00790689">
        <w:rPr>
          <w:rFonts w:ascii="Times New Roman" w:hAnsi="Times New Roman" w:cs="Times New Roman"/>
          <w:lang w:val="it-IT"/>
        </w:rPr>
        <w:t xml:space="preserve"> se ben </w:t>
      </w:r>
      <w:r w:rsidRPr="00790689">
        <w:rPr>
          <w:rFonts w:ascii="Times New Roman" w:hAnsi="Times New Roman" w:cs="Times New Roman"/>
          <w:i/>
          <w:iCs/>
          <w:lang w:val="it-IT"/>
        </w:rPr>
        <w:t>depennato.</w:t>
      </w:r>
    </w:p>
  </w:footnote>
  <w:footnote w:id="686">
    <w:p w14:paraId="18037CE7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>Segue</w:t>
      </w:r>
      <w:r w:rsidRPr="00790689">
        <w:rPr>
          <w:rFonts w:ascii="Times New Roman" w:hAnsi="Times New Roman" w:cs="Times New Roman"/>
          <w:lang w:val="it-IT"/>
        </w:rPr>
        <w:t xml:space="preserve"> promessa </w:t>
      </w:r>
      <w:r w:rsidRPr="00790689">
        <w:rPr>
          <w:rFonts w:ascii="Times New Roman" w:hAnsi="Times New Roman" w:cs="Times New Roman"/>
          <w:i/>
          <w:iCs/>
          <w:lang w:val="it-IT"/>
        </w:rPr>
        <w:t>depennato.</w:t>
      </w:r>
    </w:p>
  </w:footnote>
  <w:footnote w:id="687">
    <w:p w14:paraId="58DB5BD2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>Come pare.</w:t>
      </w:r>
    </w:p>
  </w:footnote>
  <w:footnote w:id="688">
    <w:p w14:paraId="725E6014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-i </w:t>
      </w:r>
      <w:r w:rsidRPr="00790689">
        <w:rPr>
          <w:rFonts w:ascii="Times New Roman" w:hAnsi="Times New Roman" w:cs="Times New Roman"/>
          <w:i/>
          <w:iCs/>
          <w:lang w:val="it-IT"/>
        </w:rPr>
        <w:t>esito di correzione</w:t>
      </w:r>
      <w:r w:rsidRPr="00790689">
        <w:rPr>
          <w:rFonts w:ascii="Times New Roman" w:hAnsi="Times New Roman" w:cs="Times New Roman"/>
          <w:lang w:val="it-IT"/>
        </w:rPr>
        <w:t>.</w:t>
      </w:r>
    </w:p>
  </w:footnote>
  <w:footnote w:id="689">
    <w:p w14:paraId="2998C279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>Così A.</w:t>
      </w:r>
    </w:p>
  </w:footnote>
  <w:footnote w:id="690">
    <w:p w14:paraId="64696250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-i </w:t>
      </w:r>
      <w:r w:rsidRPr="00790689">
        <w:rPr>
          <w:rFonts w:ascii="Times New Roman" w:hAnsi="Times New Roman" w:cs="Times New Roman"/>
          <w:i/>
          <w:iCs/>
          <w:lang w:val="it-IT"/>
        </w:rPr>
        <w:t>corretta su</w:t>
      </w:r>
      <w:r w:rsidRPr="00790689">
        <w:rPr>
          <w:rFonts w:ascii="Times New Roman" w:hAnsi="Times New Roman" w:cs="Times New Roman"/>
          <w:lang w:val="it-IT"/>
        </w:rPr>
        <w:t xml:space="preserve"> -e.</w:t>
      </w:r>
    </w:p>
  </w:footnote>
  <w:footnote w:id="691">
    <w:p w14:paraId="39ED8668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>Segue</w:t>
      </w:r>
      <w:r w:rsidRPr="00790689">
        <w:rPr>
          <w:rFonts w:ascii="Times New Roman" w:hAnsi="Times New Roman" w:cs="Times New Roman"/>
          <w:lang w:val="it-IT"/>
        </w:rPr>
        <w:t xml:space="preserve"> p(er) </w:t>
      </w:r>
      <w:r w:rsidRPr="00790689">
        <w:rPr>
          <w:rFonts w:ascii="Times New Roman" w:hAnsi="Times New Roman" w:cs="Times New Roman"/>
          <w:i/>
          <w:iCs/>
          <w:lang w:val="it-IT"/>
        </w:rPr>
        <w:t>depennato.</w:t>
      </w:r>
    </w:p>
  </w:footnote>
  <w:footnote w:id="692">
    <w:p w14:paraId="684A1A79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-o- </w:t>
      </w:r>
      <w:r w:rsidRPr="00790689">
        <w:rPr>
          <w:rFonts w:ascii="Times New Roman" w:hAnsi="Times New Roman" w:cs="Times New Roman"/>
          <w:i/>
          <w:iCs/>
          <w:lang w:val="it-IT"/>
        </w:rPr>
        <w:t xml:space="preserve">corretta su </w:t>
      </w:r>
      <w:r w:rsidRPr="00790689">
        <w:rPr>
          <w:rFonts w:ascii="Times New Roman" w:hAnsi="Times New Roman" w:cs="Times New Roman"/>
          <w:lang w:val="it-IT"/>
        </w:rPr>
        <w:t>-a-</w:t>
      </w:r>
      <w:r w:rsidRPr="00790689">
        <w:rPr>
          <w:rFonts w:ascii="Times New Roman" w:hAnsi="Times New Roman" w:cs="Times New Roman"/>
          <w:i/>
          <w:iCs/>
          <w:lang w:val="it-IT"/>
        </w:rPr>
        <w:t>.</w:t>
      </w:r>
    </w:p>
  </w:footnote>
  <w:footnote w:id="693">
    <w:p w14:paraId="7DE673DD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>Esito di correzione.</w:t>
      </w:r>
    </w:p>
  </w:footnote>
  <w:footnote w:id="694">
    <w:p w14:paraId="0CF7D24F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>Così A.</w:t>
      </w:r>
    </w:p>
  </w:footnote>
  <w:footnote w:id="695">
    <w:p w14:paraId="1A4BDF44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>Segue</w:t>
      </w:r>
      <w:r w:rsidRPr="00790689">
        <w:rPr>
          <w:rFonts w:ascii="Times New Roman" w:hAnsi="Times New Roman" w:cs="Times New Roman"/>
          <w:lang w:val="it-IT"/>
        </w:rPr>
        <w:t xml:space="preserve"> se </w:t>
      </w:r>
      <w:r w:rsidRPr="00790689">
        <w:rPr>
          <w:rFonts w:ascii="Times New Roman" w:hAnsi="Times New Roman" w:cs="Times New Roman"/>
          <w:i/>
          <w:iCs/>
          <w:lang w:val="it-IT"/>
        </w:rPr>
        <w:t>depennato.</w:t>
      </w:r>
    </w:p>
  </w:footnote>
  <w:footnote w:id="696">
    <w:p w14:paraId="6BC100E0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>Esito di correzione.</w:t>
      </w:r>
    </w:p>
  </w:footnote>
  <w:footnote w:id="697">
    <w:p w14:paraId="664B9506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>Segue</w:t>
      </w:r>
      <w:r w:rsidRPr="00790689">
        <w:rPr>
          <w:rFonts w:ascii="Times New Roman" w:hAnsi="Times New Roman" w:cs="Times New Roman"/>
          <w:lang w:val="it-IT"/>
        </w:rPr>
        <w:t xml:space="preserve"> ad </w:t>
      </w:r>
      <w:r w:rsidRPr="00790689">
        <w:rPr>
          <w:rFonts w:ascii="Times New Roman" w:hAnsi="Times New Roman" w:cs="Times New Roman"/>
          <w:i/>
          <w:iCs/>
          <w:lang w:val="it-IT"/>
        </w:rPr>
        <w:t>depennato.</w:t>
      </w:r>
    </w:p>
  </w:footnote>
  <w:footnote w:id="698">
    <w:p w14:paraId="7CA0E68F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 xml:space="preserve">Segue </w:t>
      </w:r>
      <w:r w:rsidRPr="00790689">
        <w:rPr>
          <w:rFonts w:ascii="Times New Roman" w:hAnsi="Times New Roman" w:cs="Times New Roman"/>
          <w:lang w:val="it-IT"/>
        </w:rPr>
        <w:t>inter</w:t>
      </w:r>
      <w:r w:rsidRPr="00790689">
        <w:rPr>
          <w:rFonts w:ascii="Times New Roman" w:hAnsi="Times New Roman" w:cs="Times New Roman"/>
          <w:i/>
          <w:iCs/>
          <w:lang w:val="it-IT"/>
        </w:rPr>
        <w:t xml:space="preserve"> depennato.</w:t>
      </w:r>
    </w:p>
  </w:footnote>
  <w:footnote w:id="699">
    <w:p w14:paraId="43BA04EB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-zz- </w:t>
      </w:r>
      <w:r w:rsidRPr="00790689">
        <w:rPr>
          <w:rFonts w:ascii="Times New Roman" w:hAnsi="Times New Roman" w:cs="Times New Roman"/>
          <w:i/>
          <w:iCs/>
          <w:lang w:val="it-IT"/>
        </w:rPr>
        <w:t>esito di correzione.</w:t>
      </w:r>
    </w:p>
  </w:footnote>
  <w:footnote w:id="700">
    <w:p w14:paraId="525B86B5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 xml:space="preserve">Segue </w:t>
      </w:r>
      <w:r w:rsidRPr="00790689">
        <w:rPr>
          <w:rFonts w:ascii="Times New Roman" w:hAnsi="Times New Roman" w:cs="Times New Roman"/>
          <w:lang w:val="it-IT"/>
        </w:rPr>
        <w:t>, che</w:t>
      </w:r>
      <w:r w:rsidRPr="00790689">
        <w:rPr>
          <w:rFonts w:ascii="Times New Roman" w:hAnsi="Times New Roman" w:cs="Times New Roman"/>
          <w:i/>
          <w:iCs/>
          <w:lang w:val="it-IT"/>
        </w:rPr>
        <w:t xml:space="preserve"> depennato.</w:t>
      </w:r>
    </w:p>
  </w:footnote>
  <w:footnote w:id="701">
    <w:p w14:paraId="1C4BB7B4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>Esito di correzione.</w:t>
      </w:r>
    </w:p>
  </w:footnote>
  <w:footnote w:id="702">
    <w:p w14:paraId="1FD34816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>Aggiunto in sopralinea con segno di inserimento.</w:t>
      </w:r>
    </w:p>
  </w:footnote>
  <w:footnote w:id="703">
    <w:p w14:paraId="078149B7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dal s(igno)r P(rincip)e Mauritio </w:t>
      </w:r>
      <w:r w:rsidRPr="00790689">
        <w:rPr>
          <w:rFonts w:ascii="Times New Roman" w:hAnsi="Times New Roman" w:cs="Times New Roman"/>
          <w:i/>
          <w:iCs/>
          <w:lang w:val="it-IT"/>
        </w:rPr>
        <w:t>aggiunto in sopralinea con segno di inserimento.</w:t>
      </w:r>
    </w:p>
  </w:footnote>
  <w:footnote w:id="704">
    <w:p w14:paraId="05F59D2B" w14:textId="77777777" w:rsidR="004050E2" w:rsidRPr="00ED72D8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ED72D8">
        <w:rPr>
          <w:rFonts w:ascii="Times New Roman" w:hAnsi="Times New Roman" w:cs="Times New Roman"/>
          <w:lang w:val="it-IT"/>
        </w:rPr>
        <w:t xml:space="preserve"> -i </w:t>
      </w:r>
      <w:r w:rsidRPr="00ED72D8">
        <w:rPr>
          <w:rFonts w:ascii="Times New Roman" w:hAnsi="Times New Roman" w:cs="Times New Roman"/>
          <w:i/>
          <w:iCs/>
          <w:lang w:val="it-IT"/>
        </w:rPr>
        <w:t>corretta su</w:t>
      </w:r>
      <w:r w:rsidRPr="00ED72D8">
        <w:rPr>
          <w:rFonts w:ascii="Times New Roman" w:hAnsi="Times New Roman" w:cs="Times New Roman"/>
          <w:lang w:val="it-IT"/>
        </w:rPr>
        <w:t xml:space="preserve"> -o.</w:t>
      </w:r>
    </w:p>
  </w:footnote>
  <w:footnote w:id="705">
    <w:p w14:paraId="3A9B2A20" w14:textId="77777777" w:rsidR="004050E2" w:rsidRPr="00ED72D8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ED72D8">
        <w:rPr>
          <w:rFonts w:ascii="Times New Roman" w:hAnsi="Times New Roman" w:cs="Times New Roman"/>
          <w:lang w:val="it-IT"/>
        </w:rPr>
        <w:t xml:space="preserve"> -i </w:t>
      </w:r>
      <w:r w:rsidRPr="00ED72D8">
        <w:rPr>
          <w:rFonts w:ascii="Times New Roman" w:hAnsi="Times New Roman" w:cs="Times New Roman"/>
          <w:i/>
          <w:iCs/>
          <w:lang w:val="it-IT"/>
        </w:rPr>
        <w:t>corretta su</w:t>
      </w:r>
      <w:r w:rsidRPr="00ED72D8">
        <w:rPr>
          <w:rFonts w:ascii="Times New Roman" w:hAnsi="Times New Roman" w:cs="Times New Roman"/>
          <w:lang w:val="it-IT"/>
        </w:rPr>
        <w:t xml:space="preserve"> -o.</w:t>
      </w:r>
    </w:p>
  </w:footnote>
  <w:footnote w:id="706">
    <w:p w14:paraId="6DABED9B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>Seguono lettere depennate.</w:t>
      </w:r>
    </w:p>
  </w:footnote>
  <w:footnote w:id="707">
    <w:p w14:paraId="77C7474B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>Come pare.</w:t>
      </w:r>
    </w:p>
  </w:footnote>
  <w:footnote w:id="708">
    <w:p w14:paraId="33070F58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-o </w:t>
      </w:r>
      <w:r w:rsidRPr="00790689">
        <w:rPr>
          <w:rFonts w:ascii="Times New Roman" w:hAnsi="Times New Roman" w:cs="Times New Roman"/>
          <w:i/>
          <w:iCs/>
          <w:lang w:val="it-IT"/>
        </w:rPr>
        <w:t xml:space="preserve">corretta su </w:t>
      </w:r>
      <w:r w:rsidRPr="00790689">
        <w:rPr>
          <w:rFonts w:ascii="Times New Roman" w:hAnsi="Times New Roman" w:cs="Times New Roman"/>
          <w:lang w:val="it-IT"/>
        </w:rPr>
        <w:t>-i</w:t>
      </w:r>
      <w:r w:rsidRPr="00790689">
        <w:rPr>
          <w:rFonts w:ascii="Times New Roman" w:hAnsi="Times New Roman" w:cs="Times New Roman"/>
          <w:i/>
          <w:iCs/>
          <w:lang w:val="it-IT"/>
        </w:rPr>
        <w:t>.</w:t>
      </w:r>
    </w:p>
  </w:footnote>
  <w:footnote w:id="709">
    <w:p w14:paraId="30E469A1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>Aggiunto in sopralinea con segno di inserimento</w:t>
      </w:r>
      <w:r w:rsidRPr="00790689">
        <w:rPr>
          <w:rFonts w:ascii="Times New Roman" w:hAnsi="Times New Roman" w:cs="Times New Roman"/>
          <w:lang w:val="it-IT"/>
        </w:rPr>
        <w:t>.</w:t>
      </w:r>
    </w:p>
  </w:footnote>
  <w:footnote w:id="710">
    <w:p w14:paraId="45B503FA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>Segue</w:t>
      </w:r>
      <w:r w:rsidRPr="00790689">
        <w:rPr>
          <w:rFonts w:ascii="Times New Roman" w:hAnsi="Times New Roman" w:cs="Times New Roman"/>
          <w:lang w:val="it-IT"/>
        </w:rPr>
        <w:t xml:space="preserve"> suffi-|ciente </w:t>
      </w:r>
      <w:r w:rsidRPr="00790689">
        <w:rPr>
          <w:rFonts w:ascii="Times New Roman" w:hAnsi="Times New Roman" w:cs="Times New Roman"/>
          <w:i/>
          <w:iCs/>
          <w:lang w:val="it-IT"/>
        </w:rPr>
        <w:t>depennato.</w:t>
      </w:r>
    </w:p>
  </w:footnote>
  <w:footnote w:id="711">
    <w:p w14:paraId="4C667A64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>Segue</w:t>
      </w:r>
      <w:r w:rsidRPr="00790689">
        <w:rPr>
          <w:rFonts w:ascii="Times New Roman" w:hAnsi="Times New Roman" w:cs="Times New Roman"/>
          <w:lang w:val="it-IT"/>
        </w:rPr>
        <w:t xml:space="preserve"> di </w:t>
      </w:r>
      <w:r w:rsidRPr="00790689">
        <w:rPr>
          <w:rFonts w:ascii="Times New Roman" w:hAnsi="Times New Roman" w:cs="Times New Roman"/>
          <w:i/>
          <w:iCs/>
          <w:lang w:val="it-IT"/>
        </w:rPr>
        <w:t>depennato.</w:t>
      </w:r>
    </w:p>
  </w:footnote>
  <w:footnote w:id="712">
    <w:p w14:paraId="12722FBD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-ri- </w:t>
      </w:r>
      <w:r w:rsidRPr="00790689">
        <w:rPr>
          <w:rFonts w:ascii="Times New Roman" w:hAnsi="Times New Roman" w:cs="Times New Roman"/>
          <w:i/>
          <w:iCs/>
          <w:lang w:val="it-IT"/>
        </w:rPr>
        <w:t>esito di correzione.</w:t>
      </w:r>
    </w:p>
  </w:footnote>
  <w:footnote w:id="713">
    <w:p w14:paraId="419E1E3B" w14:textId="77777777" w:rsidR="004050E2" w:rsidRPr="00ED72D8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ED72D8">
        <w:rPr>
          <w:rFonts w:ascii="Times New Roman" w:hAnsi="Times New Roman" w:cs="Times New Roman"/>
          <w:lang w:val="it-IT"/>
        </w:rPr>
        <w:t xml:space="preserve"> -e </w:t>
      </w:r>
      <w:r w:rsidRPr="00ED72D8">
        <w:rPr>
          <w:rFonts w:ascii="Times New Roman" w:hAnsi="Times New Roman" w:cs="Times New Roman"/>
          <w:i/>
          <w:iCs/>
          <w:lang w:val="it-IT"/>
        </w:rPr>
        <w:t>corretta su</w:t>
      </w:r>
      <w:r w:rsidRPr="00ED72D8">
        <w:rPr>
          <w:rFonts w:ascii="Times New Roman" w:hAnsi="Times New Roman" w:cs="Times New Roman"/>
          <w:lang w:val="it-IT"/>
        </w:rPr>
        <w:t xml:space="preserve"> -a</w:t>
      </w:r>
      <w:r w:rsidRPr="00ED72D8">
        <w:rPr>
          <w:rFonts w:ascii="Times New Roman" w:hAnsi="Times New Roman" w:cs="Times New Roman"/>
          <w:i/>
          <w:iCs/>
          <w:lang w:val="it-IT"/>
        </w:rPr>
        <w:t>.</w:t>
      </w:r>
    </w:p>
  </w:footnote>
  <w:footnote w:id="714">
    <w:p w14:paraId="69FA9C97" w14:textId="77777777" w:rsidR="004050E2" w:rsidRPr="00ED72D8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ED72D8">
        <w:rPr>
          <w:rFonts w:ascii="Times New Roman" w:hAnsi="Times New Roman" w:cs="Times New Roman"/>
          <w:lang w:val="it-IT"/>
        </w:rPr>
        <w:t xml:space="preserve"> </w:t>
      </w:r>
      <w:r w:rsidRPr="00ED72D8">
        <w:rPr>
          <w:rFonts w:ascii="Times New Roman" w:hAnsi="Times New Roman" w:cs="Times New Roman"/>
          <w:i/>
          <w:lang w:val="it-IT"/>
        </w:rPr>
        <w:t>Foro nel supporto.</w:t>
      </w:r>
    </w:p>
  </w:footnote>
  <w:footnote w:id="715">
    <w:p w14:paraId="4E5640EB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c- </w:t>
      </w:r>
      <w:r w:rsidRPr="00790689">
        <w:rPr>
          <w:rFonts w:ascii="Times New Roman" w:hAnsi="Times New Roman" w:cs="Times New Roman"/>
          <w:i/>
          <w:iCs/>
          <w:lang w:val="it-IT"/>
        </w:rPr>
        <w:t>esito di correzione.</w:t>
      </w:r>
    </w:p>
  </w:footnote>
  <w:footnote w:id="716">
    <w:p w14:paraId="5E055F12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>Aggiunto in sopralinea con segno di inserimento.</w:t>
      </w:r>
    </w:p>
  </w:footnote>
  <w:footnote w:id="717">
    <w:p w14:paraId="0F1D1E5E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in q(uest)i paesi </w:t>
      </w:r>
      <w:r w:rsidRPr="00790689">
        <w:rPr>
          <w:rFonts w:ascii="Times New Roman" w:hAnsi="Times New Roman" w:cs="Times New Roman"/>
          <w:i/>
          <w:iCs/>
          <w:lang w:val="it-IT"/>
        </w:rPr>
        <w:t>aggiunto in sopralinea con segno di inserimento.</w:t>
      </w:r>
    </w:p>
  </w:footnote>
  <w:footnote w:id="718">
    <w:p w14:paraId="6B22B40B" w14:textId="77777777" w:rsidR="004050E2" w:rsidRPr="00ED72D8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ED72D8">
        <w:rPr>
          <w:rFonts w:ascii="Times New Roman" w:hAnsi="Times New Roman" w:cs="Times New Roman"/>
          <w:lang w:val="it-IT"/>
        </w:rPr>
        <w:t xml:space="preserve"> </w:t>
      </w:r>
      <w:r w:rsidRPr="00ED72D8">
        <w:rPr>
          <w:rFonts w:ascii="Times New Roman" w:hAnsi="Times New Roman" w:cs="Times New Roman"/>
          <w:i/>
          <w:iCs/>
          <w:lang w:val="it-IT"/>
        </w:rPr>
        <w:t>Corretto su</w:t>
      </w:r>
      <w:r w:rsidRPr="00ED72D8">
        <w:rPr>
          <w:rFonts w:ascii="Times New Roman" w:hAnsi="Times New Roman" w:cs="Times New Roman"/>
          <w:lang w:val="it-IT"/>
        </w:rPr>
        <w:t xml:space="preserve"> quindeci</w:t>
      </w:r>
      <w:r w:rsidRPr="00ED72D8">
        <w:rPr>
          <w:rFonts w:ascii="Times New Roman" w:hAnsi="Times New Roman" w:cs="Times New Roman"/>
          <w:i/>
          <w:iCs/>
          <w:lang w:val="it-IT"/>
        </w:rPr>
        <w:t>.</w:t>
      </w:r>
    </w:p>
  </w:footnote>
  <w:footnote w:id="719">
    <w:p w14:paraId="2D61F72B" w14:textId="77777777" w:rsidR="004050E2" w:rsidRPr="00ED72D8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ED72D8">
        <w:rPr>
          <w:rFonts w:ascii="Times New Roman" w:hAnsi="Times New Roman" w:cs="Times New Roman"/>
          <w:lang w:val="it-IT"/>
        </w:rPr>
        <w:t xml:space="preserve"> 12 m(ila) </w:t>
      </w:r>
      <w:r w:rsidRPr="00ED72D8">
        <w:rPr>
          <w:rFonts w:ascii="Times New Roman" w:hAnsi="Times New Roman" w:cs="Times New Roman"/>
          <w:i/>
          <w:iCs/>
          <w:lang w:val="it-IT"/>
        </w:rPr>
        <w:t>aggiunto in sopralinea.</w:t>
      </w:r>
    </w:p>
  </w:footnote>
  <w:footnote w:id="720">
    <w:p w14:paraId="2253F920" w14:textId="77777777" w:rsidR="004050E2" w:rsidRPr="00ED72D8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ED72D8">
        <w:rPr>
          <w:rFonts w:ascii="Times New Roman" w:hAnsi="Times New Roman" w:cs="Times New Roman"/>
          <w:lang w:val="it-IT"/>
        </w:rPr>
        <w:t xml:space="preserve"> </w:t>
      </w:r>
      <w:r w:rsidRPr="00ED72D8">
        <w:rPr>
          <w:rFonts w:ascii="Times New Roman" w:hAnsi="Times New Roman" w:cs="Times New Roman"/>
          <w:i/>
          <w:iCs/>
          <w:lang w:val="it-IT"/>
        </w:rPr>
        <w:t>-</w:t>
      </w:r>
      <w:r w:rsidRPr="00ED72D8">
        <w:rPr>
          <w:rFonts w:ascii="Times New Roman" w:hAnsi="Times New Roman" w:cs="Times New Roman"/>
          <w:lang w:val="it-IT"/>
        </w:rPr>
        <w:t>d(ette)</w:t>
      </w:r>
      <w:r w:rsidRPr="00ED72D8">
        <w:rPr>
          <w:rFonts w:ascii="Times New Roman" w:hAnsi="Times New Roman" w:cs="Times New Roman"/>
          <w:i/>
          <w:iCs/>
          <w:lang w:val="it-IT"/>
        </w:rPr>
        <w:t xml:space="preserve"> corretto su </w:t>
      </w:r>
      <w:r w:rsidRPr="00ED72D8">
        <w:rPr>
          <w:rFonts w:ascii="Times New Roman" w:hAnsi="Times New Roman" w:cs="Times New Roman"/>
          <w:lang w:val="it-IT"/>
        </w:rPr>
        <w:t>-e</w:t>
      </w:r>
      <w:r w:rsidRPr="00ED72D8">
        <w:rPr>
          <w:rFonts w:ascii="Times New Roman" w:hAnsi="Times New Roman" w:cs="Times New Roman"/>
          <w:i/>
          <w:iCs/>
          <w:lang w:val="it-IT"/>
        </w:rPr>
        <w:t>.</w:t>
      </w:r>
    </w:p>
  </w:footnote>
  <w:footnote w:id="721">
    <w:p w14:paraId="0A890590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v- </w:t>
      </w:r>
      <w:r w:rsidRPr="00790689">
        <w:rPr>
          <w:rFonts w:ascii="Times New Roman" w:hAnsi="Times New Roman" w:cs="Times New Roman"/>
          <w:i/>
          <w:iCs/>
          <w:lang w:val="it-IT"/>
        </w:rPr>
        <w:t>esito di correzione.</w:t>
      </w:r>
    </w:p>
  </w:footnote>
  <w:footnote w:id="722">
    <w:p w14:paraId="45A71CFC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-6 </w:t>
      </w:r>
      <w:r w:rsidRPr="00790689">
        <w:rPr>
          <w:rFonts w:ascii="Times New Roman" w:hAnsi="Times New Roman" w:cs="Times New Roman"/>
          <w:i/>
          <w:iCs/>
          <w:lang w:val="it-IT"/>
        </w:rPr>
        <w:t xml:space="preserve">corretto su </w:t>
      </w:r>
      <w:r w:rsidRPr="00790689">
        <w:rPr>
          <w:rFonts w:ascii="Times New Roman" w:hAnsi="Times New Roman" w:cs="Times New Roman"/>
          <w:lang w:val="it-IT"/>
        </w:rPr>
        <w:t>-5</w:t>
      </w:r>
      <w:r w:rsidRPr="00790689">
        <w:rPr>
          <w:rFonts w:ascii="Times New Roman" w:hAnsi="Times New Roman" w:cs="Times New Roman"/>
          <w:i/>
          <w:iCs/>
          <w:lang w:val="it-IT"/>
        </w:rPr>
        <w:t>.</w:t>
      </w:r>
    </w:p>
  </w:footnote>
  <w:footnote w:id="723">
    <w:p w14:paraId="370FC7D0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-m- </w:t>
      </w:r>
      <w:r w:rsidRPr="00790689">
        <w:rPr>
          <w:rFonts w:ascii="Times New Roman" w:hAnsi="Times New Roman" w:cs="Times New Roman"/>
          <w:i/>
          <w:iCs/>
          <w:lang w:val="it-IT"/>
        </w:rPr>
        <w:t>esito di correzione.</w:t>
      </w:r>
    </w:p>
  </w:footnote>
  <w:footnote w:id="724">
    <w:p w14:paraId="73714F5A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-6 </w:t>
      </w:r>
      <w:r w:rsidRPr="00790689">
        <w:rPr>
          <w:rFonts w:ascii="Times New Roman" w:hAnsi="Times New Roman" w:cs="Times New Roman"/>
          <w:i/>
          <w:iCs/>
          <w:lang w:val="it-IT"/>
        </w:rPr>
        <w:t>corretto su</w:t>
      </w:r>
      <w:r w:rsidRPr="00790689">
        <w:rPr>
          <w:rFonts w:ascii="Times New Roman" w:hAnsi="Times New Roman" w:cs="Times New Roman"/>
          <w:lang w:val="it-IT"/>
        </w:rPr>
        <w:t xml:space="preserve"> -5</w:t>
      </w:r>
      <w:r w:rsidRPr="00790689">
        <w:rPr>
          <w:rFonts w:ascii="Times New Roman" w:hAnsi="Times New Roman" w:cs="Times New Roman"/>
          <w:i/>
          <w:iCs/>
          <w:lang w:val="it-IT"/>
        </w:rPr>
        <w:t>.</w:t>
      </w:r>
    </w:p>
  </w:footnote>
  <w:footnote w:id="725">
    <w:p w14:paraId="5CFE12E6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e s’è fatto </w:t>
      </w:r>
      <w:r w:rsidRPr="00790689">
        <w:rPr>
          <w:rFonts w:ascii="Times New Roman" w:hAnsi="Times New Roman" w:cs="Times New Roman"/>
          <w:i/>
          <w:iCs/>
          <w:lang w:val="it-IT"/>
        </w:rPr>
        <w:t>esito di correzione, come pare.</w:t>
      </w:r>
    </w:p>
  </w:footnote>
  <w:footnote w:id="726">
    <w:p w14:paraId="1A27EE47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>Come pare.</w:t>
      </w:r>
    </w:p>
  </w:footnote>
  <w:footnote w:id="727">
    <w:p w14:paraId="08ECE2C7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s- </w:t>
      </w:r>
      <w:r w:rsidRPr="00790689">
        <w:rPr>
          <w:rFonts w:ascii="Times New Roman" w:hAnsi="Times New Roman" w:cs="Times New Roman"/>
          <w:i/>
          <w:iCs/>
          <w:lang w:val="it-IT"/>
        </w:rPr>
        <w:t>esito di correzione.</w:t>
      </w:r>
    </w:p>
  </w:footnote>
  <w:footnote w:id="728">
    <w:p w14:paraId="02C49CA0" w14:textId="59141899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Nel … camini inanzi </w:t>
      </w:r>
      <w:r w:rsidRPr="00790689">
        <w:rPr>
          <w:rFonts w:ascii="Times New Roman" w:hAnsi="Times New Roman" w:cs="Times New Roman"/>
          <w:i/>
          <w:iCs/>
          <w:lang w:val="it-IT"/>
        </w:rPr>
        <w:t>decodifica di testo cifrato presente a c. 318r; con segno di rimando.</w:t>
      </w:r>
    </w:p>
  </w:footnote>
  <w:footnote w:id="729">
    <w:p w14:paraId="4BB95FAB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v- </w:t>
      </w:r>
      <w:r w:rsidRPr="00790689">
        <w:rPr>
          <w:rFonts w:ascii="Times New Roman" w:hAnsi="Times New Roman" w:cs="Times New Roman"/>
          <w:i/>
          <w:iCs/>
          <w:lang w:val="it-IT"/>
        </w:rPr>
        <w:t>corretta su</w:t>
      </w:r>
      <w:r w:rsidRPr="00790689">
        <w:rPr>
          <w:rFonts w:ascii="Times New Roman" w:hAnsi="Times New Roman" w:cs="Times New Roman"/>
          <w:lang w:val="it-IT"/>
        </w:rPr>
        <w:t xml:space="preserve"> d-.</w:t>
      </w:r>
    </w:p>
  </w:footnote>
  <w:footnote w:id="730">
    <w:p w14:paraId="21981025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-e- </w:t>
      </w:r>
      <w:r w:rsidRPr="00790689">
        <w:rPr>
          <w:rFonts w:ascii="Times New Roman" w:hAnsi="Times New Roman" w:cs="Times New Roman"/>
          <w:i/>
          <w:iCs/>
          <w:lang w:val="it-IT"/>
        </w:rPr>
        <w:t>esito di correzione, come pare.</w:t>
      </w:r>
    </w:p>
  </w:footnote>
  <w:footnote w:id="731">
    <w:p w14:paraId="61B030EF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-ri- </w:t>
      </w:r>
      <w:r w:rsidRPr="00790689">
        <w:rPr>
          <w:rFonts w:ascii="Times New Roman" w:hAnsi="Times New Roman" w:cs="Times New Roman"/>
          <w:i/>
          <w:iCs/>
          <w:lang w:val="it-IT"/>
        </w:rPr>
        <w:t>esito di correzione.</w:t>
      </w:r>
    </w:p>
  </w:footnote>
  <w:footnote w:id="732">
    <w:p w14:paraId="3F522454" w14:textId="7300979F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et … come vi concorra </w:t>
      </w:r>
      <w:r w:rsidRPr="00790689">
        <w:rPr>
          <w:rFonts w:ascii="Times New Roman" w:hAnsi="Times New Roman" w:cs="Times New Roman"/>
          <w:i/>
          <w:iCs/>
          <w:lang w:val="it-IT"/>
        </w:rPr>
        <w:t>decodifica di testo cifrato presente a c. 318r-v; con segno di rimando.</w:t>
      </w:r>
    </w:p>
  </w:footnote>
  <w:footnote w:id="733">
    <w:p w14:paraId="4D488CBF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lang w:val="it-IT"/>
        </w:rPr>
        <w:t>Foro nel supporto.</w:t>
      </w:r>
    </w:p>
  </w:footnote>
  <w:footnote w:id="734">
    <w:p w14:paraId="734C5A3E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-4</w:t>
      </w:r>
      <w:r w:rsidRPr="00790689">
        <w:rPr>
          <w:rFonts w:ascii="Times New Roman" w:hAnsi="Times New Roman" w:cs="Times New Roman"/>
          <w:i/>
          <w:iCs/>
          <w:lang w:val="it-IT"/>
        </w:rPr>
        <w:t xml:space="preserve"> esito di correzione, come pare.</w:t>
      </w:r>
    </w:p>
  </w:footnote>
  <w:footnote w:id="735">
    <w:p w14:paraId="532EFB14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>Precede</w:t>
      </w:r>
      <w:r w:rsidRPr="00790689">
        <w:rPr>
          <w:rFonts w:ascii="Times New Roman" w:hAnsi="Times New Roman" w:cs="Times New Roman"/>
          <w:lang w:val="it-IT"/>
        </w:rPr>
        <w:t xml:space="preserve"> cosa </w:t>
      </w:r>
      <w:r w:rsidRPr="00790689">
        <w:rPr>
          <w:rFonts w:ascii="Times New Roman" w:hAnsi="Times New Roman" w:cs="Times New Roman"/>
          <w:i/>
          <w:iCs/>
          <w:lang w:val="it-IT"/>
        </w:rPr>
        <w:t>depennato.</w:t>
      </w:r>
    </w:p>
  </w:footnote>
  <w:footnote w:id="736">
    <w:p w14:paraId="4C630029" w14:textId="380C2A26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Al … l’havesse ricusato </w:t>
      </w:r>
      <w:r w:rsidRPr="00790689">
        <w:rPr>
          <w:rFonts w:ascii="Times New Roman" w:hAnsi="Times New Roman" w:cs="Times New Roman"/>
          <w:i/>
          <w:iCs/>
          <w:lang w:val="it-IT"/>
        </w:rPr>
        <w:t>decodifica di testo cifrato presente a c. 318v; con segno di rimando.</w:t>
      </w:r>
    </w:p>
  </w:footnote>
  <w:footnote w:id="737">
    <w:p w14:paraId="0D0A1331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lang w:val="it-IT"/>
        </w:rPr>
        <w:t>Foro nel supporto.</w:t>
      </w:r>
    </w:p>
  </w:footnote>
  <w:footnote w:id="738">
    <w:p w14:paraId="568F00A9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>Segue</w:t>
      </w:r>
      <w:r w:rsidRPr="00790689">
        <w:rPr>
          <w:rFonts w:ascii="Times New Roman" w:hAnsi="Times New Roman" w:cs="Times New Roman"/>
          <w:lang w:val="it-IT"/>
        </w:rPr>
        <w:t xml:space="preserve"> -r </w:t>
      </w:r>
      <w:r w:rsidRPr="00790689">
        <w:rPr>
          <w:rFonts w:ascii="Times New Roman" w:hAnsi="Times New Roman" w:cs="Times New Roman"/>
          <w:i/>
          <w:iCs/>
          <w:lang w:val="it-IT"/>
        </w:rPr>
        <w:t>depennata</w:t>
      </w:r>
      <w:r w:rsidRPr="00790689">
        <w:rPr>
          <w:rFonts w:ascii="Times New Roman" w:hAnsi="Times New Roman" w:cs="Times New Roman"/>
          <w:lang w:val="it-IT"/>
        </w:rPr>
        <w:t>.</w:t>
      </w:r>
    </w:p>
  </w:footnote>
  <w:footnote w:id="739">
    <w:p w14:paraId="471946A2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>Segue</w:t>
      </w:r>
      <w:r w:rsidRPr="00790689">
        <w:rPr>
          <w:rFonts w:ascii="Times New Roman" w:hAnsi="Times New Roman" w:cs="Times New Roman"/>
          <w:lang w:val="it-IT"/>
        </w:rPr>
        <w:t xml:space="preserve"> re </w:t>
      </w:r>
      <w:r w:rsidRPr="00790689">
        <w:rPr>
          <w:rFonts w:ascii="Times New Roman" w:hAnsi="Times New Roman" w:cs="Times New Roman"/>
          <w:i/>
          <w:iCs/>
          <w:lang w:val="it-IT"/>
        </w:rPr>
        <w:t>depennato.</w:t>
      </w:r>
    </w:p>
  </w:footnote>
  <w:footnote w:id="740">
    <w:p w14:paraId="2FB79CA1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>Segue</w:t>
      </w:r>
      <w:r w:rsidRPr="00790689">
        <w:rPr>
          <w:rFonts w:ascii="Times New Roman" w:hAnsi="Times New Roman" w:cs="Times New Roman"/>
          <w:lang w:val="it-IT"/>
        </w:rPr>
        <w:t xml:space="preserve"> suo </w:t>
      </w:r>
      <w:r w:rsidRPr="00790689">
        <w:rPr>
          <w:rFonts w:ascii="Times New Roman" w:hAnsi="Times New Roman" w:cs="Times New Roman"/>
          <w:i/>
          <w:iCs/>
          <w:lang w:val="it-IT"/>
        </w:rPr>
        <w:t>depennato.</w:t>
      </w:r>
    </w:p>
  </w:footnote>
  <w:footnote w:id="741">
    <w:p w14:paraId="320095EB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>Aggiunto in sopralinea con segno di inserimento.</w:t>
      </w:r>
    </w:p>
  </w:footnote>
  <w:footnote w:id="742">
    <w:p w14:paraId="5B843282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>Aggiunto in sopralinea con segno di inserimento.</w:t>
      </w:r>
    </w:p>
  </w:footnote>
  <w:footnote w:id="743">
    <w:p w14:paraId="799292C5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lang w:val="it-IT"/>
        </w:rPr>
        <w:t>Foro nel supporto.</w:t>
      </w:r>
    </w:p>
  </w:footnote>
  <w:footnote w:id="744">
    <w:p w14:paraId="07157ED7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>Come pare.</w:t>
      </w:r>
    </w:p>
  </w:footnote>
  <w:footnote w:id="745">
    <w:p w14:paraId="5EAFA78A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>Segue</w:t>
      </w:r>
      <w:r w:rsidRPr="00790689">
        <w:rPr>
          <w:rFonts w:ascii="Times New Roman" w:hAnsi="Times New Roman" w:cs="Times New Roman"/>
          <w:lang w:val="it-IT"/>
        </w:rPr>
        <w:t xml:space="preserve"> no(n) </w:t>
      </w:r>
      <w:r w:rsidRPr="00790689">
        <w:rPr>
          <w:rFonts w:ascii="Times New Roman" w:hAnsi="Times New Roman" w:cs="Times New Roman"/>
          <w:i/>
          <w:iCs/>
          <w:lang w:val="it-IT"/>
        </w:rPr>
        <w:t>depennato.</w:t>
      </w:r>
    </w:p>
  </w:footnote>
  <w:footnote w:id="746">
    <w:p w14:paraId="13BB4422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-e- </w:t>
      </w:r>
      <w:r w:rsidRPr="00790689">
        <w:rPr>
          <w:rFonts w:ascii="Times New Roman" w:hAnsi="Times New Roman" w:cs="Times New Roman"/>
          <w:i/>
          <w:iCs/>
          <w:lang w:val="it-IT"/>
        </w:rPr>
        <w:t>esito di correzione.</w:t>
      </w:r>
    </w:p>
  </w:footnote>
  <w:footnote w:id="747">
    <w:p w14:paraId="12318E84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di q(uest)e </w:t>
      </w:r>
      <w:r w:rsidRPr="00790689">
        <w:rPr>
          <w:rFonts w:ascii="Times New Roman" w:hAnsi="Times New Roman" w:cs="Times New Roman"/>
          <w:i/>
          <w:iCs/>
          <w:lang w:val="it-IT"/>
        </w:rPr>
        <w:t>aggiunto in sopralinea su</w:t>
      </w:r>
      <w:r w:rsidRPr="00790689">
        <w:rPr>
          <w:rFonts w:ascii="Times New Roman" w:hAnsi="Times New Roman" w:cs="Times New Roman"/>
          <w:lang w:val="it-IT"/>
        </w:rPr>
        <w:t xml:space="preserve"> delle </w:t>
      </w:r>
      <w:r w:rsidRPr="00790689">
        <w:rPr>
          <w:rFonts w:ascii="Times New Roman" w:hAnsi="Times New Roman" w:cs="Times New Roman"/>
          <w:i/>
          <w:iCs/>
          <w:lang w:val="it-IT"/>
        </w:rPr>
        <w:t>depennato.</w:t>
      </w:r>
    </w:p>
  </w:footnote>
  <w:footnote w:id="748">
    <w:p w14:paraId="12352058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lang w:val="it-IT"/>
        </w:rPr>
        <w:t>Foro nel supporto.</w:t>
      </w:r>
    </w:p>
  </w:footnote>
  <w:footnote w:id="749">
    <w:p w14:paraId="1B2680E6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>Precede</w:t>
      </w:r>
      <w:r w:rsidRPr="00790689">
        <w:rPr>
          <w:rFonts w:ascii="Times New Roman" w:hAnsi="Times New Roman" w:cs="Times New Roman"/>
          <w:lang w:val="it-IT"/>
        </w:rPr>
        <w:t xml:space="preserve"> pregato </w:t>
      </w:r>
      <w:r w:rsidRPr="00790689">
        <w:rPr>
          <w:rFonts w:ascii="Times New Roman" w:hAnsi="Times New Roman" w:cs="Times New Roman"/>
          <w:i/>
          <w:iCs/>
          <w:lang w:val="it-IT"/>
        </w:rPr>
        <w:t>depennato.</w:t>
      </w:r>
    </w:p>
  </w:footnote>
  <w:footnote w:id="750">
    <w:p w14:paraId="2F2BC27C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lang w:val="it-IT"/>
        </w:rPr>
        <w:t>Foro nel supporto.</w:t>
      </w:r>
    </w:p>
  </w:footnote>
  <w:footnote w:id="751">
    <w:p w14:paraId="3CD0DB1A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lang w:val="it-IT"/>
        </w:rPr>
        <w:t>Foro nel supporto.</w:t>
      </w:r>
    </w:p>
  </w:footnote>
  <w:footnote w:id="752">
    <w:p w14:paraId="337235EF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>Aggiunto in sopralinea.</w:t>
      </w:r>
    </w:p>
  </w:footnote>
  <w:footnote w:id="753">
    <w:p w14:paraId="3F8BE239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>Come pare.</w:t>
      </w:r>
    </w:p>
  </w:footnote>
  <w:footnote w:id="754">
    <w:p w14:paraId="74727AB9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 xml:space="preserve">Segue </w:t>
      </w:r>
      <w:r w:rsidRPr="00790689">
        <w:rPr>
          <w:rFonts w:ascii="Times New Roman" w:hAnsi="Times New Roman" w:cs="Times New Roman"/>
          <w:lang w:val="it-IT"/>
        </w:rPr>
        <w:t>anche</w:t>
      </w:r>
      <w:r w:rsidRPr="00790689">
        <w:rPr>
          <w:rFonts w:ascii="Times New Roman" w:hAnsi="Times New Roman" w:cs="Times New Roman"/>
          <w:i/>
          <w:iCs/>
          <w:lang w:val="it-IT"/>
        </w:rPr>
        <w:t xml:space="preserve"> depennato.</w:t>
      </w:r>
    </w:p>
  </w:footnote>
  <w:footnote w:id="755">
    <w:p w14:paraId="66DAF920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iCs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-v- </w:t>
      </w:r>
      <w:r w:rsidRPr="00790689">
        <w:rPr>
          <w:rFonts w:ascii="Times New Roman" w:hAnsi="Times New Roman" w:cs="Times New Roman"/>
          <w:i/>
          <w:iCs/>
          <w:lang w:val="it-IT"/>
        </w:rPr>
        <w:t>esito di correzione.</w:t>
      </w:r>
    </w:p>
  </w:footnote>
  <w:footnote w:id="756">
    <w:p w14:paraId="79942C72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-o </w:t>
      </w:r>
      <w:r w:rsidRPr="00790689">
        <w:rPr>
          <w:rFonts w:ascii="Times New Roman" w:hAnsi="Times New Roman" w:cs="Times New Roman"/>
          <w:i/>
          <w:iCs/>
          <w:lang w:val="it-IT"/>
        </w:rPr>
        <w:t>corretta su</w:t>
      </w:r>
      <w:r w:rsidRPr="00790689">
        <w:rPr>
          <w:rFonts w:ascii="Times New Roman" w:hAnsi="Times New Roman" w:cs="Times New Roman"/>
          <w:lang w:val="it-IT"/>
        </w:rPr>
        <w:t xml:space="preserve"> -a</w:t>
      </w:r>
      <w:r w:rsidRPr="00790689">
        <w:rPr>
          <w:rFonts w:ascii="Times New Roman" w:hAnsi="Times New Roman" w:cs="Times New Roman"/>
          <w:i/>
          <w:iCs/>
          <w:lang w:val="it-IT"/>
        </w:rPr>
        <w:t>; segue</w:t>
      </w:r>
      <w:r w:rsidRPr="00790689">
        <w:rPr>
          <w:rFonts w:ascii="Times New Roman" w:hAnsi="Times New Roman" w:cs="Times New Roman"/>
          <w:lang w:val="it-IT"/>
        </w:rPr>
        <w:t xml:space="preserve"> dell </w:t>
      </w:r>
      <w:r w:rsidRPr="00790689">
        <w:rPr>
          <w:rFonts w:ascii="Times New Roman" w:hAnsi="Times New Roman" w:cs="Times New Roman"/>
          <w:i/>
          <w:iCs/>
          <w:lang w:val="it-IT"/>
        </w:rPr>
        <w:t>depennato.</w:t>
      </w:r>
    </w:p>
  </w:footnote>
  <w:footnote w:id="757">
    <w:p w14:paraId="4479F9DD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lang w:val="it-IT"/>
        </w:rPr>
        <w:t xml:space="preserve">Foro nel supporto. </w:t>
      </w:r>
    </w:p>
  </w:footnote>
  <w:footnote w:id="758">
    <w:p w14:paraId="16737538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lang w:val="it-IT"/>
        </w:rPr>
        <w:t>Foro nel supporto.</w:t>
      </w:r>
    </w:p>
  </w:footnote>
  <w:footnote w:id="759">
    <w:p w14:paraId="6664A854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lang w:val="it-IT"/>
        </w:rPr>
        <w:t>Foro nel supporto.</w:t>
      </w:r>
    </w:p>
  </w:footnote>
  <w:footnote w:id="760">
    <w:p w14:paraId="3E9A8731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lang w:val="it-IT"/>
        </w:rPr>
        <w:t>Lacerazione del supporto.</w:t>
      </w:r>
    </w:p>
  </w:footnote>
  <w:footnote w:id="761">
    <w:p w14:paraId="49413320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>Corretto su</w:t>
      </w:r>
      <w:r w:rsidRPr="00790689">
        <w:rPr>
          <w:rFonts w:ascii="Times New Roman" w:hAnsi="Times New Roman" w:cs="Times New Roman"/>
          <w:lang w:val="it-IT"/>
        </w:rPr>
        <w:t xml:space="preserve"> affarmer.</w:t>
      </w:r>
    </w:p>
  </w:footnote>
  <w:footnote w:id="762">
    <w:p w14:paraId="655321AC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-e </w:t>
      </w:r>
      <w:r w:rsidRPr="00790689">
        <w:rPr>
          <w:rFonts w:ascii="Times New Roman" w:hAnsi="Times New Roman" w:cs="Times New Roman"/>
          <w:i/>
          <w:iCs/>
          <w:lang w:val="it-IT"/>
        </w:rPr>
        <w:t>corretta su</w:t>
      </w:r>
      <w:r w:rsidRPr="00790689">
        <w:rPr>
          <w:rFonts w:ascii="Times New Roman" w:hAnsi="Times New Roman" w:cs="Times New Roman"/>
          <w:lang w:val="it-IT"/>
        </w:rPr>
        <w:t xml:space="preserve"> -a.</w:t>
      </w:r>
    </w:p>
  </w:footnote>
  <w:footnote w:id="763">
    <w:p w14:paraId="413FB587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SS. VV. </w:t>
      </w:r>
      <w:r w:rsidRPr="00790689">
        <w:rPr>
          <w:rFonts w:ascii="Times New Roman" w:hAnsi="Times New Roman" w:cs="Times New Roman"/>
          <w:i/>
          <w:iCs/>
          <w:lang w:val="it-IT"/>
        </w:rPr>
        <w:t>corretto su</w:t>
      </w:r>
      <w:r w:rsidRPr="00790689">
        <w:rPr>
          <w:rFonts w:ascii="Times New Roman" w:hAnsi="Times New Roman" w:cs="Times New Roman"/>
          <w:lang w:val="it-IT"/>
        </w:rPr>
        <w:t xml:space="preserve"> S(ereni)tà.</w:t>
      </w:r>
    </w:p>
  </w:footnote>
  <w:footnote w:id="764">
    <w:p w14:paraId="4423C10D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>Segue</w:t>
      </w:r>
      <w:r w:rsidRPr="00790689">
        <w:rPr>
          <w:rFonts w:ascii="Times New Roman" w:hAnsi="Times New Roman" w:cs="Times New Roman"/>
          <w:lang w:val="it-IT"/>
        </w:rPr>
        <w:t xml:space="preserve"> volontà </w:t>
      </w:r>
      <w:r w:rsidRPr="00790689">
        <w:rPr>
          <w:rFonts w:ascii="Times New Roman" w:hAnsi="Times New Roman" w:cs="Times New Roman"/>
          <w:i/>
          <w:iCs/>
          <w:lang w:val="it-IT"/>
        </w:rPr>
        <w:t>depennato.</w:t>
      </w:r>
    </w:p>
  </w:footnote>
  <w:footnote w:id="765">
    <w:p w14:paraId="2AB1F4BA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lang w:val="it-IT"/>
        </w:rPr>
        <w:t>Lacerazione del supporto.</w:t>
      </w:r>
    </w:p>
  </w:footnote>
  <w:footnote w:id="766">
    <w:p w14:paraId="080657B8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lang w:val="it-IT"/>
        </w:rPr>
        <w:t>Lacerazione del supporto.</w:t>
      </w:r>
    </w:p>
  </w:footnote>
  <w:footnote w:id="767">
    <w:p w14:paraId="765FE0A4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i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lang w:val="it-IT"/>
        </w:rPr>
        <w:t>Lacerazione del supporto.</w:t>
      </w:r>
    </w:p>
  </w:footnote>
  <w:footnote w:id="768">
    <w:p w14:paraId="5739F9A0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>Segue</w:t>
      </w:r>
      <w:r w:rsidRPr="00790689">
        <w:rPr>
          <w:rFonts w:ascii="Times New Roman" w:hAnsi="Times New Roman" w:cs="Times New Roman"/>
          <w:lang w:val="it-IT"/>
        </w:rPr>
        <w:t xml:space="preserve"> commesse </w:t>
      </w:r>
      <w:r w:rsidRPr="00790689">
        <w:rPr>
          <w:rFonts w:ascii="Times New Roman" w:hAnsi="Times New Roman" w:cs="Times New Roman"/>
          <w:i/>
          <w:iCs/>
          <w:lang w:val="it-IT"/>
        </w:rPr>
        <w:t>depennato.</w:t>
      </w:r>
    </w:p>
  </w:footnote>
  <w:footnote w:id="769">
    <w:p w14:paraId="662A4750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questi paesi </w:t>
      </w:r>
      <w:r w:rsidRPr="00790689">
        <w:rPr>
          <w:rFonts w:ascii="Times New Roman" w:hAnsi="Times New Roman" w:cs="Times New Roman"/>
          <w:i/>
          <w:iCs/>
          <w:lang w:val="it-IT"/>
        </w:rPr>
        <w:t>aggiunto nel margine interno.</w:t>
      </w:r>
    </w:p>
  </w:footnote>
  <w:footnote w:id="770">
    <w:p w14:paraId="7EFEC03E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>Segue</w:t>
      </w:r>
      <w:r w:rsidRPr="00790689">
        <w:rPr>
          <w:rFonts w:ascii="Times New Roman" w:hAnsi="Times New Roman" w:cs="Times New Roman"/>
          <w:lang w:val="it-IT"/>
        </w:rPr>
        <w:t xml:space="preserve"> in questi paesi </w:t>
      </w:r>
      <w:r w:rsidRPr="00790689">
        <w:rPr>
          <w:rFonts w:ascii="Times New Roman" w:hAnsi="Times New Roman" w:cs="Times New Roman"/>
          <w:i/>
          <w:iCs/>
          <w:lang w:val="it-IT"/>
        </w:rPr>
        <w:t>aggiunto in sopralinea con segno di inserimento e poi depennato.</w:t>
      </w:r>
    </w:p>
  </w:footnote>
  <w:footnote w:id="771">
    <w:p w14:paraId="0E221837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-e- </w:t>
      </w:r>
      <w:r w:rsidRPr="00790689">
        <w:rPr>
          <w:rFonts w:ascii="Times New Roman" w:hAnsi="Times New Roman" w:cs="Times New Roman"/>
          <w:i/>
          <w:iCs/>
          <w:lang w:val="it-IT"/>
        </w:rPr>
        <w:t>esito di correzione.</w:t>
      </w:r>
    </w:p>
  </w:footnote>
  <w:footnote w:id="772">
    <w:p w14:paraId="4D07BC0A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>Seconda</w:t>
      </w:r>
      <w:r w:rsidRPr="00790689">
        <w:rPr>
          <w:rFonts w:ascii="Times New Roman" w:hAnsi="Times New Roman" w:cs="Times New Roman"/>
          <w:lang w:val="it-IT"/>
        </w:rPr>
        <w:t xml:space="preserve"> -i- </w:t>
      </w:r>
      <w:r w:rsidRPr="00790689">
        <w:rPr>
          <w:rFonts w:ascii="Times New Roman" w:hAnsi="Times New Roman" w:cs="Times New Roman"/>
          <w:i/>
          <w:iCs/>
          <w:lang w:val="it-IT"/>
        </w:rPr>
        <w:t>esito di correzione.</w:t>
      </w:r>
    </w:p>
  </w:footnote>
  <w:footnote w:id="773">
    <w:p w14:paraId="3CC59F1A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>Come pare.</w:t>
      </w:r>
    </w:p>
  </w:footnote>
  <w:footnote w:id="774">
    <w:p w14:paraId="04758FA0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 w:cs="Times New Roman"/>
          <w:lang w:val="it-IT"/>
        </w:rPr>
      </w:pPr>
      <w:r w:rsidRPr="00CF167C">
        <w:rPr>
          <w:rStyle w:val="FootnoteReference"/>
          <w:rFonts w:ascii="Times New Roman" w:hAnsi="Times New Roman" w:cs="Times New Roman"/>
        </w:rPr>
        <w:footnoteRef/>
      </w:r>
      <w:r w:rsidRPr="00790689">
        <w:rPr>
          <w:rFonts w:ascii="Times New Roman" w:hAnsi="Times New Roman" w:cs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iCs/>
          <w:lang w:val="it-IT"/>
        </w:rPr>
        <w:t>Piega nel supporto.</w:t>
      </w:r>
    </w:p>
  </w:footnote>
  <w:footnote w:id="775">
    <w:p w14:paraId="2D13A52C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Lacerazione del supporto.</w:t>
      </w:r>
    </w:p>
  </w:footnote>
  <w:footnote w:id="776">
    <w:p w14:paraId="65B45DBA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Lacerazione del supporto.</w:t>
      </w:r>
    </w:p>
  </w:footnote>
  <w:footnote w:id="777">
    <w:p w14:paraId="537C931E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Così A.</w:t>
      </w:r>
    </w:p>
  </w:footnote>
  <w:footnote w:id="778">
    <w:p w14:paraId="6D24CAF9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Segue</w:t>
      </w:r>
      <w:r w:rsidRPr="00790689">
        <w:rPr>
          <w:rFonts w:ascii="Times New Roman" w:hAnsi="Times New Roman"/>
          <w:lang w:val="it-IT"/>
        </w:rPr>
        <w:t xml:space="preserve"> ma </w:t>
      </w:r>
      <w:r w:rsidRPr="00790689">
        <w:rPr>
          <w:rFonts w:ascii="Times New Roman" w:hAnsi="Times New Roman"/>
          <w:i/>
          <w:lang w:val="it-IT"/>
        </w:rPr>
        <w:t>depennato.</w:t>
      </w:r>
    </w:p>
  </w:footnote>
  <w:footnote w:id="779">
    <w:p w14:paraId="378BB3EF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lang w:val="it-IT"/>
        </w:rPr>
        <w:t>Lacerazione del supporto.</w:t>
      </w:r>
    </w:p>
  </w:footnote>
  <w:footnote w:id="780">
    <w:p w14:paraId="0582ACDF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lang w:val="it-IT"/>
        </w:rPr>
        <w:t>Lacerazione del supporto.</w:t>
      </w:r>
    </w:p>
  </w:footnote>
  <w:footnote w:id="781">
    <w:p w14:paraId="012EA0B6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lang w:val="it-IT"/>
        </w:rPr>
        <w:t>Lacerazione del supporto.</w:t>
      </w:r>
    </w:p>
  </w:footnote>
  <w:footnote w:id="782">
    <w:p w14:paraId="74D81458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Aggiunto in sopralinea con segno di inserimento.</w:t>
      </w:r>
    </w:p>
  </w:footnote>
  <w:footnote w:id="783">
    <w:p w14:paraId="209176F2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Aggiunto in sopralinea con segno di inserimento.</w:t>
      </w:r>
    </w:p>
  </w:footnote>
  <w:footnote w:id="784">
    <w:p w14:paraId="078CF46A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Segue</w:t>
      </w:r>
      <w:r w:rsidRPr="00790689">
        <w:rPr>
          <w:rFonts w:ascii="Times New Roman" w:hAnsi="Times New Roman"/>
          <w:lang w:val="it-IT"/>
        </w:rPr>
        <w:t xml:space="preserve"> gra </w:t>
      </w:r>
      <w:r w:rsidRPr="00790689">
        <w:rPr>
          <w:rFonts w:ascii="Times New Roman" w:hAnsi="Times New Roman"/>
          <w:i/>
          <w:lang w:val="it-IT"/>
        </w:rPr>
        <w:t>depennato.</w:t>
      </w:r>
    </w:p>
  </w:footnote>
  <w:footnote w:id="785">
    <w:p w14:paraId="45893976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Lacerazione del supporto.</w:t>
      </w:r>
    </w:p>
  </w:footnote>
  <w:footnote w:id="786">
    <w:p w14:paraId="3C6E2B20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Aggiunto in sopralinea con segno di inserimento.</w:t>
      </w:r>
    </w:p>
  </w:footnote>
  <w:footnote w:id="787">
    <w:p w14:paraId="69793A7F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Come pare.</w:t>
      </w:r>
    </w:p>
  </w:footnote>
  <w:footnote w:id="788">
    <w:p w14:paraId="6AC60C1A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Aggiunto in sopralinea con segno di inserimento.</w:t>
      </w:r>
    </w:p>
  </w:footnote>
  <w:footnote w:id="789">
    <w:p w14:paraId="4ACB25D9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Come pare.</w:t>
      </w:r>
    </w:p>
  </w:footnote>
  <w:footnote w:id="790">
    <w:p w14:paraId="6E77DEF4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Segue lettera depennata.</w:t>
      </w:r>
    </w:p>
  </w:footnote>
  <w:footnote w:id="791">
    <w:p w14:paraId="07B130C7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Seguono parole depennate, la seconda aggiunta in sopralinea con segno di inserimento.</w:t>
      </w:r>
    </w:p>
  </w:footnote>
  <w:footnote w:id="792">
    <w:p w14:paraId="33A8F8C4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Aggiunto in sopralinea con segno di inserimento.</w:t>
      </w:r>
    </w:p>
  </w:footnote>
  <w:footnote w:id="793">
    <w:p w14:paraId="745C5310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lang w:val="it-IT"/>
        </w:rPr>
        <w:t>Lacerazione del supporto.</w:t>
      </w:r>
    </w:p>
  </w:footnote>
  <w:footnote w:id="794">
    <w:p w14:paraId="14EB812E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lang w:val="it-IT"/>
        </w:rPr>
        <w:t>Lacerazione del supporto.</w:t>
      </w:r>
    </w:p>
  </w:footnote>
  <w:footnote w:id="795">
    <w:p w14:paraId="29C778A3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lang w:val="it-IT"/>
        </w:rPr>
        <w:t>Lacerazione del supporto.</w:t>
      </w:r>
    </w:p>
  </w:footnote>
  <w:footnote w:id="796">
    <w:p w14:paraId="646BBE29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Segue parola depennata.</w:t>
      </w:r>
    </w:p>
  </w:footnote>
  <w:footnote w:id="797">
    <w:p w14:paraId="146B0689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Segue parola depennata.</w:t>
      </w:r>
    </w:p>
  </w:footnote>
  <w:footnote w:id="798">
    <w:p w14:paraId="68E66EDD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signor Vandermil </w:t>
      </w:r>
      <w:r w:rsidRPr="00790689">
        <w:rPr>
          <w:rFonts w:ascii="Times New Roman" w:hAnsi="Times New Roman"/>
          <w:i/>
          <w:lang w:val="it-IT"/>
        </w:rPr>
        <w:t xml:space="preserve">aggiunto in sopralinea su testo cifrato depennato. </w:t>
      </w:r>
    </w:p>
  </w:footnote>
  <w:footnote w:id="799">
    <w:p w14:paraId="1237690B" w14:textId="77777777" w:rsidR="005C7E3C" w:rsidRPr="005C7E3C" w:rsidRDefault="005C7E3C" w:rsidP="005C7E3C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5C7E3C">
        <w:rPr>
          <w:rFonts w:ascii="Times New Roman" w:hAnsi="Times New Roman"/>
          <w:lang w:val="it-IT"/>
        </w:rPr>
        <w:t xml:space="preserve"> nel proposito … Bernvel a</w:t>
      </w:r>
      <w:r w:rsidRPr="005C7E3C">
        <w:rPr>
          <w:rFonts w:ascii="Times New Roman" w:hAnsi="Times New Roman"/>
          <w:i/>
          <w:lang w:val="it-IT"/>
        </w:rPr>
        <w:t>ggiunto in sopralinea su testo cifrato depennato.</w:t>
      </w:r>
    </w:p>
  </w:footnote>
  <w:footnote w:id="800">
    <w:p w14:paraId="5E12B823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seben … sodamente il zotto </w:t>
      </w:r>
      <w:r w:rsidRPr="00790689">
        <w:rPr>
          <w:rFonts w:ascii="Times New Roman" w:hAnsi="Times New Roman"/>
          <w:i/>
          <w:lang w:val="it-IT"/>
        </w:rPr>
        <w:t>decodifica di testo cifrato presente a c. 343r; con segno di rimando.</w:t>
      </w:r>
    </w:p>
  </w:footnote>
  <w:footnote w:id="801">
    <w:p w14:paraId="0F2F010B" w14:textId="77777777" w:rsidR="004050E2" w:rsidRPr="005C7E3C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5C7E3C">
        <w:rPr>
          <w:rFonts w:ascii="Times New Roman" w:hAnsi="Times New Roman"/>
          <w:lang w:val="it-IT"/>
        </w:rPr>
        <w:t xml:space="preserve"> </w:t>
      </w:r>
      <w:r w:rsidRPr="005C7E3C">
        <w:rPr>
          <w:rFonts w:ascii="Times New Roman" w:hAnsi="Times New Roman"/>
          <w:i/>
          <w:lang w:val="it-IT"/>
        </w:rPr>
        <w:t>Foro nel supporto.</w:t>
      </w:r>
    </w:p>
  </w:footnote>
  <w:footnote w:id="802">
    <w:p w14:paraId="1947ACCF" w14:textId="006B4BEE" w:rsidR="004050E2" w:rsidRPr="005C7E3C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5C7E3C">
        <w:rPr>
          <w:rFonts w:ascii="Times New Roman" w:hAnsi="Times New Roman"/>
          <w:lang w:val="it-IT"/>
        </w:rPr>
        <w:t xml:space="preserve"> et … Gratie etc. </w:t>
      </w:r>
      <w:r w:rsidRPr="005C7E3C">
        <w:rPr>
          <w:rFonts w:ascii="Times New Roman" w:hAnsi="Times New Roman"/>
          <w:i/>
          <w:lang w:val="it-IT"/>
        </w:rPr>
        <w:t>decodifica di testo cifrato presente a cc. 343r-346v; con segno di rimando.</w:t>
      </w:r>
    </w:p>
  </w:footnote>
  <w:footnote w:id="803">
    <w:p w14:paraId="6DBD424F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lang w:val="it-IT"/>
        </w:rPr>
        <w:t>Lacerazione del supporto</w:t>
      </w:r>
      <w:r w:rsidRPr="00790689">
        <w:rPr>
          <w:rFonts w:ascii="Times New Roman" w:hAnsi="Times New Roman"/>
          <w:i/>
          <w:lang w:val="it-IT"/>
        </w:rPr>
        <w:t>.</w:t>
      </w:r>
    </w:p>
  </w:footnote>
  <w:footnote w:id="804">
    <w:p w14:paraId="10A5CAFC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lang w:val="it-IT"/>
        </w:rPr>
        <w:t>Lacerazione del supporto</w:t>
      </w:r>
      <w:r w:rsidRPr="00790689">
        <w:rPr>
          <w:rFonts w:ascii="Times New Roman" w:hAnsi="Times New Roman"/>
          <w:i/>
          <w:lang w:val="it-IT"/>
        </w:rPr>
        <w:t>.</w:t>
      </w:r>
    </w:p>
  </w:footnote>
  <w:footnote w:id="805">
    <w:p w14:paraId="4368E9CF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lang w:val="it-IT"/>
        </w:rPr>
        <w:t>Lacerazione del supporto</w:t>
      </w:r>
      <w:r w:rsidRPr="00790689">
        <w:rPr>
          <w:rFonts w:ascii="Times New Roman" w:hAnsi="Times New Roman"/>
          <w:i/>
          <w:lang w:val="it-IT"/>
        </w:rPr>
        <w:t>.</w:t>
      </w:r>
    </w:p>
  </w:footnote>
  <w:footnote w:id="806">
    <w:p w14:paraId="2ADE6FE2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lang w:val="it-IT"/>
        </w:rPr>
        <w:t>Lacerazione del supporto.</w:t>
      </w:r>
    </w:p>
  </w:footnote>
  <w:footnote w:id="807">
    <w:p w14:paraId="32770818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 xml:space="preserve">Aggiunto in sopralinea su </w:t>
      </w:r>
      <w:r w:rsidRPr="00790689">
        <w:rPr>
          <w:rFonts w:ascii="Times New Roman" w:hAnsi="Times New Roman"/>
          <w:lang w:val="it-IT"/>
        </w:rPr>
        <w:t xml:space="preserve">tiene il </w:t>
      </w:r>
      <w:r w:rsidRPr="00790689">
        <w:rPr>
          <w:rFonts w:ascii="Times New Roman" w:hAnsi="Times New Roman"/>
          <w:i/>
          <w:lang w:val="it-IT"/>
        </w:rPr>
        <w:t xml:space="preserve">depennato. </w:t>
      </w:r>
    </w:p>
  </w:footnote>
  <w:footnote w:id="808">
    <w:p w14:paraId="1B7E5624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lang w:val="it-IT"/>
        </w:rPr>
        <w:t>Lacerazione del supporto.</w:t>
      </w:r>
    </w:p>
  </w:footnote>
  <w:footnote w:id="809">
    <w:p w14:paraId="58BB5940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lang w:val="it-IT"/>
        </w:rPr>
        <w:t>Lacerazione del supporto.</w:t>
      </w:r>
    </w:p>
  </w:footnote>
  <w:footnote w:id="810">
    <w:p w14:paraId="265BD29B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lang w:val="it-IT"/>
        </w:rPr>
        <w:t>Lacerazione del supporto.</w:t>
      </w:r>
    </w:p>
  </w:footnote>
  <w:footnote w:id="811">
    <w:p w14:paraId="2BAB3C6E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lang w:val="it-IT"/>
        </w:rPr>
        <w:t>Lacerazione del supporto.</w:t>
      </w:r>
    </w:p>
  </w:footnote>
  <w:footnote w:id="812">
    <w:p w14:paraId="633A23AC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lang w:val="it-IT"/>
        </w:rPr>
        <w:t>Lacerazione del supporto.</w:t>
      </w:r>
    </w:p>
  </w:footnote>
  <w:footnote w:id="813">
    <w:p w14:paraId="487763E9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 xml:space="preserve">Corretto su </w:t>
      </w:r>
      <w:r w:rsidRPr="00790689">
        <w:rPr>
          <w:rFonts w:ascii="Times New Roman" w:hAnsi="Times New Roman"/>
          <w:lang w:val="it-IT"/>
        </w:rPr>
        <w:t>Prima</w:t>
      </w:r>
      <w:r w:rsidRPr="00790689">
        <w:rPr>
          <w:rFonts w:ascii="Times New Roman" w:hAnsi="Times New Roman"/>
          <w:i/>
          <w:lang w:val="it-IT"/>
        </w:rPr>
        <w:t>.</w:t>
      </w:r>
    </w:p>
  </w:footnote>
  <w:footnote w:id="814">
    <w:p w14:paraId="2740C719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Aggiunto in sopralinea con segno di inserimento.</w:t>
      </w:r>
    </w:p>
  </w:footnote>
  <w:footnote w:id="815">
    <w:p w14:paraId="7B22E1AB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lang w:val="it-IT"/>
        </w:rPr>
        <w:t>Lacerazione del supporto.</w:t>
      </w:r>
    </w:p>
  </w:footnote>
  <w:footnote w:id="816">
    <w:p w14:paraId="04386A4A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lang w:val="it-IT"/>
        </w:rPr>
        <w:t>Lacerazione del supporto.</w:t>
      </w:r>
    </w:p>
  </w:footnote>
  <w:footnote w:id="817">
    <w:p w14:paraId="03525474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lang w:val="it-IT"/>
        </w:rPr>
        <w:t>Lacerazione del supporto.</w:t>
      </w:r>
    </w:p>
  </w:footnote>
  <w:footnote w:id="818">
    <w:p w14:paraId="087EA921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 w:cs="Times New Roman"/>
          <w:i/>
          <w:lang w:val="it-IT"/>
        </w:rPr>
        <w:t>Lacerazione del supporto.</w:t>
      </w:r>
    </w:p>
  </w:footnote>
  <w:footnote w:id="819">
    <w:p w14:paraId="7E2B194C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Seguono parole depennate.</w:t>
      </w:r>
    </w:p>
  </w:footnote>
  <w:footnote w:id="820">
    <w:p w14:paraId="5676864A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Lacerazione del supporto.</w:t>
      </w:r>
    </w:p>
  </w:footnote>
  <w:footnote w:id="821">
    <w:p w14:paraId="1C0AA205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Segue</w:t>
      </w:r>
      <w:r w:rsidRPr="00790689">
        <w:rPr>
          <w:rFonts w:ascii="Times New Roman" w:hAnsi="Times New Roman"/>
          <w:lang w:val="it-IT"/>
        </w:rPr>
        <w:t xml:space="preserve"> fanti </w:t>
      </w:r>
      <w:r w:rsidRPr="00790689">
        <w:rPr>
          <w:rFonts w:ascii="Times New Roman" w:hAnsi="Times New Roman"/>
          <w:i/>
          <w:lang w:val="it-IT"/>
        </w:rPr>
        <w:t>depennato.</w:t>
      </w:r>
    </w:p>
  </w:footnote>
  <w:footnote w:id="822">
    <w:p w14:paraId="5EF66B30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Aggiunto in sopralinea su parola depennata.</w:t>
      </w:r>
    </w:p>
  </w:footnote>
  <w:footnote w:id="823">
    <w:p w14:paraId="2E7AF451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Segue parola depennata.</w:t>
      </w:r>
    </w:p>
  </w:footnote>
  <w:footnote w:id="824">
    <w:p w14:paraId="3DFBA623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Foro nel supporto.</w:t>
      </w:r>
    </w:p>
  </w:footnote>
  <w:footnote w:id="825">
    <w:p w14:paraId="7A2156F7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Foro nel supporto.</w:t>
      </w:r>
    </w:p>
  </w:footnote>
  <w:footnote w:id="826">
    <w:p w14:paraId="6C124228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Lacerazione del supporto.</w:t>
      </w:r>
    </w:p>
  </w:footnote>
  <w:footnote w:id="827">
    <w:p w14:paraId="1380DF43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Segue</w:t>
      </w:r>
      <w:r w:rsidRPr="00790689">
        <w:rPr>
          <w:rFonts w:ascii="Times New Roman" w:hAnsi="Times New Roman"/>
          <w:lang w:val="it-IT"/>
        </w:rPr>
        <w:t xml:space="preserve"> fano </w:t>
      </w:r>
      <w:r w:rsidRPr="00790689">
        <w:rPr>
          <w:rFonts w:ascii="Times New Roman" w:hAnsi="Times New Roman"/>
          <w:i/>
          <w:lang w:val="it-IT"/>
        </w:rPr>
        <w:t>depennato.</w:t>
      </w:r>
    </w:p>
  </w:footnote>
  <w:footnote w:id="828">
    <w:p w14:paraId="5201C203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Segue parola depennata.</w:t>
      </w:r>
    </w:p>
  </w:footnote>
  <w:footnote w:id="829">
    <w:p w14:paraId="287CE188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Segue</w:t>
      </w:r>
      <w:r w:rsidRPr="00790689">
        <w:rPr>
          <w:rFonts w:ascii="Times New Roman" w:hAnsi="Times New Roman"/>
          <w:lang w:val="it-IT"/>
        </w:rPr>
        <w:t xml:space="preserve"> , che </w:t>
      </w:r>
      <w:r w:rsidRPr="00790689">
        <w:rPr>
          <w:rFonts w:ascii="Times New Roman" w:hAnsi="Times New Roman"/>
          <w:i/>
          <w:lang w:val="it-IT"/>
        </w:rPr>
        <w:t>depennato.</w:t>
      </w:r>
    </w:p>
  </w:footnote>
  <w:footnote w:id="830">
    <w:p w14:paraId="59E4DC39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Foro nel supporto.</w:t>
      </w:r>
    </w:p>
  </w:footnote>
  <w:footnote w:id="831">
    <w:p w14:paraId="3BE14AED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Lacerazione del supporto.</w:t>
      </w:r>
    </w:p>
  </w:footnote>
  <w:footnote w:id="832">
    <w:p w14:paraId="4D04463B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Lacerazione del supporto.</w:t>
      </w:r>
    </w:p>
  </w:footnote>
  <w:footnote w:id="833">
    <w:p w14:paraId="380720FF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Lacerazione del supporto.</w:t>
      </w:r>
    </w:p>
  </w:footnote>
  <w:footnote w:id="834">
    <w:p w14:paraId="0489AF22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Lacerazione del supporto.</w:t>
      </w:r>
    </w:p>
  </w:footnote>
  <w:footnote w:id="835">
    <w:p w14:paraId="31104C52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Lacerazione del supporto.</w:t>
      </w:r>
    </w:p>
  </w:footnote>
  <w:footnote w:id="836">
    <w:p w14:paraId="594CBCA1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 xml:space="preserve">Seguono parole depennate. </w:t>
      </w:r>
    </w:p>
  </w:footnote>
  <w:footnote w:id="837">
    <w:p w14:paraId="6FED5A55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 xml:space="preserve">Segue </w:t>
      </w:r>
      <w:r w:rsidRPr="00790689">
        <w:rPr>
          <w:rFonts w:ascii="Times New Roman" w:hAnsi="Times New Roman"/>
          <w:lang w:val="it-IT"/>
        </w:rPr>
        <w:t>Ce-</w:t>
      </w:r>
      <w:r w:rsidRPr="00790689">
        <w:rPr>
          <w:rFonts w:ascii="Times New Roman" w:hAnsi="Times New Roman"/>
          <w:i/>
          <w:lang w:val="it-IT"/>
        </w:rPr>
        <w:t xml:space="preserve"> depennato.</w:t>
      </w:r>
    </w:p>
  </w:footnote>
  <w:footnote w:id="838">
    <w:p w14:paraId="7FAF53A7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al magistrato </w:t>
      </w:r>
      <w:r w:rsidRPr="00790689">
        <w:rPr>
          <w:rFonts w:ascii="Times New Roman" w:hAnsi="Times New Roman"/>
          <w:i/>
          <w:lang w:val="it-IT"/>
        </w:rPr>
        <w:t>aggiunto in sopralinea con segno di inserimento.</w:t>
      </w:r>
    </w:p>
  </w:footnote>
  <w:footnote w:id="839">
    <w:p w14:paraId="042939B7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Così A.</w:t>
      </w:r>
    </w:p>
  </w:footnote>
  <w:footnote w:id="840">
    <w:p w14:paraId="3C97C153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Così A.</w:t>
      </w:r>
    </w:p>
  </w:footnote>
  <w:footnote w:id="841">
    <w:p w14:paraId="24E06E90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ché </w:t>
      </w:r>
      <w:r w:rsidRPr="00790689">
        <w:rPr>
          <w:rFonts w:ascii="Times New Roman" w:hAnsi="Times New Roman"/>
          <w:i/>
          <w:lang w:val="it-IT"/>
        </w:rPr>
        <w:t>aggiunto in sopralinea con segno di inserimento.</w:t>
      </w:r>
    </w:p>
  </w:footnote>
  <w:footnote w:id="842">
    <w:p w14:paraId="50FE42E2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Segue parola depennata.</w:t>
      </w:r>
    </w:p>
  </w:footnote>
  <w:footnote w:id="843">
    <w:p w14:paraId="4558B743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Esito di correzione.</w:t>
      </w:r>
    </w:p>
  </w:footnote>
  <w:footnote w:id="844">
    <w:p w14:paraId="777B530A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Secondo</w:t>
      </w:r>
      <w:r w:rsidRPr="00790689">
        <w:rPr>
          <w:rFonts w:ascii="Times New Roman" w:hAnsi="Times New Roman"/>
          <w:lang w:val="it-IT"/>
        </w:rPr>
        <w:t xml:space="preserve"> -re- </w:t>
      </w:r>
      <w:r w:rsidRPr="00790689">
        <w:rPr>
          <w:rFonts w:ascii="Times New Roman" w:hAnsi="Times New Roman"/>
          <w:i/>
          <w:lang w:val="it-IT"/>
        </w:rPr>
        <w:t>aggiunto in sopralinea con segno di inserimento.</w:t>
      </w:r>
    </w:p>
  </w:footnote>
  <w:footnote w:id="845">
    <w:p w14:paraId="512D8E55" w14:textId="77777777" w:rsidR="004050E2" w:rsidRPr="00ED72D8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ED72D8">
        <w:rPr>
          <w:rFonts w:ascii="Times New Roman" w:hAnsi="Times New Roman"/>
          <w:lang w:val="it-IT"/>
        </w:rPr>
        <w:t xml:space="preserve"> </w:t>
      </w:r>
      <w:r w:rsidRPr="00ED72D8">
        <w:rPr>
          <w:rFonts w:ascii="Times New Roman" w:hAnsi="Times New Roman"/>
          <w:i/>
          <w:lang w:val="it-IT"/>
        </w:rPr>
        <w:t>Parentesi aperta non seguita da analoga chiusa.</w:t>
      </w:r>
    </w:p>
  </w:footnote>
  <w:footnote w:id="846">
    <w:p w14:paraId="5BBA3BB4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Aggiunto in sopralinea su parola depennata con segno di inserimento.</w:t>
      </w:r>
    </w:p>
  </w:footnote>
  <w:footnote w:id="847">
    <w:p w14:paraId="129146A7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Aggiunto in sopralinea con segno di inserimento.</w:t>
      </w:r>
    </w:p>
  </w:footnote>
  <w:footnote w:id="848">
    <w:p w14:paraId="6A503B79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Aggiunto in sopralinea con segno di inserimento.</w:t>
      </w:r>
    </w:p>
  </w:footnote>
  <w:footnote w:id="849">
    <w:p w14:paraId="230683C0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Foro nel supporto.</w:t>
      </w:r>
    </w:p>
  </w:footnote>
  <w:footnote w:id="850">
    <w:p w14:paraId="4BF91AB7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Aggiunto in sopralinea su parole depennate.</w:t>
      </w:r>
    </w:p>
  </w:footnote>
  <w:footnote w:id="851">
    <w:p w14:paraId="2E82C0A3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Lacerazione del supporto.</w:t>
      </w:r>
    </w:p>
  </w:footnote>
  <w:footnote w:id="852">
    <w:p w14:paraId="6925051B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Lacerazione del supporto.</w:t>
      </w:r>
    </w:p>
  </w:footnote>
  <w:footnote w:id="853">
    <w:p w14:paraId="4C41B91F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 xml:space="preserve">Aggiunto in sopralinea su parola depennata. </w:t>
      </w:r>
    </w:p>
  </w:footnote>
  <w:footnote w:id="854">
    <w:p w14:paraId="1067ABB6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in loro </w:t>
      </w:r>
      <w:r w:rsidRPr="00790689">
        <w:rPr>
          <w:rFonts w:ascii="Times New Roman" w:hAnsi="Times New Roman"/>
          <w:i/>
          <w:lang w:val="it-IT"/>
        </w:rPr>
        <w:t xml:space="preserve">aggiunto in sopralinea su parola depennata. </w:t>
      </w:r>
    </w:p>
  </w:footnote>
  <w:footnote w:id="855">
    <w:p w14:paraId="74332999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Lacerazione del supporto.</w:t>
      </w:r>
    </w:p>
  </w:footnote>
  <w:footnote w:id="856">
    <w:p w14:paraId="69CFD388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Come pare.</w:t>
      </w:r>
    </w:p>
  </w:footnote>
  <w:footnote w:id="857">
    <w:p w14:paraId="64F2F979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dagl’altri … era stato risposto </w:t>
      </w:r>
      <w:r w:rsidRPr="00790689">
        <w:rPr>
          <w:rFonts w:ascii="Times New Roman" w:hAnsi="Times New Roman"/>
          <w:i/>
          <w:lang w:val="it-IT"/>
        </w:rPr>
        <w:t>decodifica di testo cifrato presente a c. 362r; con segno di rimando.</w:t>
      </w:r>
    </w:p>
  </w:footnote>
  <w:footnote w:id="858">
    <w:p w14:paraId="58597477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Aggiunto in sopralinea su parola depennata.</w:t>
      </w:r>
    </w:p>
  </w:footnote>
  <w:footnote w:id="859">
    <w:p w14:paraId="7AD5ED71" w14:textId="45B9CFD1" w:rsidR="004050E2" w:rsidRPr="005C7E3C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5C7E3C">
        <w:rPr>
          <w:rFonts w:ascii="Times New Roman" w:hAnsi="Times New Roman"/>
          <w:lang w:val="it-IT"/>
        </w:rPr>
        <w:t xml:space="preserve"> so … Gratie etc. </w:t>
      </w:r>
      <w:r w:rsidRPr="005C7E3C">
        <w:rPr>
          <w:rFonts w:ascii="Times New Roman" w:hAnsi="Times New Roman"/>
          <w:i/>
          <w:lang w:val="it-IT"/>
        </w:rPr>
        <w:t>decodifica di testo cifrato presente a cc. 362r-363r; con segno di rimando.</w:t>
      </w:r>
    </w:p>
  </w:footnote>
  <w:footnote w:id="860">
    <w:p w14:paraId="7C02FDAF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Lacerazione del supporto.</w:t>
      </w:r>
    </w:p>
  </w:footnote>
  <w:footnote w:id="861">
    <w:p w14:paraId="19CB29AC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Foro nel supporto.</w:t>
      </w:r>
    </w:p>
  </w:footnote>
  <w:footnote w:id="862">
    <w:p w14:paraId="220A7225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Segue</w:t>
      </w:r>
      <w:r w:rsidRPr="00790689">
        <w:rPr>
          <w:rFonts w:ascii="Times New Roman" w:hAnsi="Times New Roman"/>
          <w:lang w:val="it-IT"/>
        </w:rPr>
        <w:t xml:space="preserve"> di </w:t>
      </w:r>
      <w:r w:rsidRPr="00790689">
        <w:rPr>
          <w:rFonts w:ascii="Times New Roman" w:hAnsi="Times New Roman"/>
          <w:i/>
          <w:lang w:val="it-IT"/>
        </w:rPr>
        <w:t>depennato.</w:t>
      </w:r>
    </w:p>
  </w:footnote>
  <w:footnote w:id="863">
    <w:p w14:paraId="05C9B3EF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Precede</w:t>
      </w:r>
      <w:r w:rsidRPr="00790689">
        <w:rPr>
          <w:rFonts w:ascii="Times New Roman" w:hAnsi="Times New Roman"/>
          <w:lang w:val="it-IT"/>
        </w:rPr>
        <w:t xml:space="preserve"> Fiandra </w:t>
      </w:r>
      <w:r w:rsidRPr="00790689">
        <w:rPr>
          <w:rFonts w:ascii="Times New Roman" w:hAnsi="Times New Roman"/>
          <w:i/>
          <w:lang w:val="it-IT"/>
        </w:rPr>
        <w:t>depennato.</w:t>
      </w:r>
    </w:p>
  </w:footnote>
  <w:footnote w:id="864">
    <w:p w14:paraId="26089E09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Aggiunto in sopralinea su parola depennata.</w:t>
      </w:r>
    </w:p>
  </w:footnote>
  <w:footnote w:id="865">
    <w:p w14:paraId="33A37A50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Aggiunto in sopralinea su parola depennata.</w:t>
      </w:r>
    </w:p>
  </w:footnote>
  <w:footnote w:id="866">
    <w:p w14:paraId="21982E00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Lacerazione del supporto.</w:t>
      </w:r>
    </w:p>
  </w:footnote>
  <w:footnote w:id="867">
    <w:p w14:paraId="66296ECB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i/>
          <w:lang w:val="it-IT"/>
        </w:rPr>
        <w:t>Lacerazione del supporto.</w:t>
      </w:r>
    </w:p>
  </w:footnote>
  <w:footnote w:id="868">
    <w:p w14:paraId="5E8C55CF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Come pare.</w:t>
      </w:r>
    </w:p>
  </w:footnote>
  <w:footnote w:id="869">
    <w:p w14:paraId="48C4CDE6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Segue</w:t>
      </w:r>
      <w:r w:rsidRPr="007146E1">
        <w:rPr>
          <w:rFonts w:ascii="Times New Roman" w:hAnsi="Times New Roman"/>
          <w:iCs/>
          <w:lang w:val="it-IT"/>
        </w:rPr>
        <w:t xml:space="preserve"> che </w:t>
      </w:r>
      <w:r w:rsidRPr="00790689">
        <w:rPr>
          <w:rFonts w:ascii="Times New Roman" w:hAnsi="Times New Roman"/>
          <w:i/>
          <w:lang w:val="it-IT"/>
        </w:rPr>
        <w:t>depennato.</w:t>
      </w:r>
    </w:p>
  </w:footnote>
  <w:footnote w:id="870">
    <w:p w14:paraId="411BD961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Lacerazione del supporto.</w:t>
      </w:r>
    </w:p>
  </w:footnote>
  <w:footnote w:id="871">
    <w:p w14:paraId="646F3C7F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Lacerazione del supporto.</w:t>
      </w:r>
    </w:p>
  </w:footnote>
  <w:footnote w:id="872">
    <w:p w14:paraId="1A70C14F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Lacerazione del supporto.</w:t>
      </w:r>
    </w:p>
  </w:footnote>
  <w:footnote w:id="873">
    <w:p w14:paraId="72B4C020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Lacerazione del supporto.</w:t>
      </w:r>
    </w:p>
  </w:footnote>
  <w:footnote w:id="874">
    <w:p w14:paraId="1B3B6FF5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Lacerazione del supporto.</w:t>
      </w:r>
    </w:p>
  </w:footnote>
  <w:footnote w:id="875">
    <w:p w14:paraId="5242C5DF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 xml:space="preserve">Precede </w:t>
      </w:r>
      <w:r w:rsidRPr="00790689">
        <w:rPr>
          <w:rFonts w:ascii="Times New Roman" w:hAnsi="Times New Roman"/>
          <w:lang w:val="it-IT"/>
        </w:rPr>
        <w:t xml:space="preserve">g- </w:t>
      </w:r>
      <w:r w:rsidRPr="00790689">
        <w:rPr>
          <w:rFonts w:ascii="Times New Roman" w:hAnsi="Times New Roman"/>
          <w:i/>
          <w:lang w:val="it-IT"/>
        </w:rPr>
        <w:t xml:space="preserve">depennata, </w:t>
      </w:r>
      <w:r w:rsidRPr="00790689">
        <w:rPr>
          <w:rFonts w:ascii="Times New Roman" w:hAnsi="Times New Roman"/>
          <w:lang w:val="it-IT"/>
        </w:rPr>
        <w:t xml:space="preserve">-e </w:t>
      </w:r>
      <w:r w:rsidRPr="00790689">
        <w:rPr>
          <w:rFonts w:ascii="Times New Roman" w:hAnsi="Times New Roman"/>
          <w:i/>
          <w:lang w:val="it-IT"/>
        </w:rPr>
        <w:t xml:space="preserve">corretta su </w:t>
      </w:r>
      <w:r w:rsidRPr="00790689">
        <w:rPr>
          <w:rFonts w:ascii="Times New Roman" w:hAnsi="Times New Roman"/>
          <w:lang w:val="it-IT"/>
        </w:rPr>
        <w:t>-i</w:t>
      </w:r>
      <w:r w:rsidRPr="00790689">
        <w:rPr>
          <w:rFonts w:ascii="Times New Roman" w:hAnsi="Times New Roman"/>
          <w:i/>
          <w:lang w:val="it-IT"/>
        </w:rPr>
        <w:t>.</w:t>
      </w:r>
    </w:p>
  </w:footnote>
  <w:footnote w:id="876">
    <w:p w14:paraId="66ADDADE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Segue</w:t>
      </w:r>
      <w:r w:rsidRPr="00790689">
        <w:rPr>
          <w:rFonts w:ascii="Times New Roman" w:hAnsi="Times New Roman"/>
          <w:lang w:val="it-IT"/>
        </w:rPr>
        <w:t xml:space="preserve"> gli </w:t>
      </w:r>
      <w:r w:rsidRPr="00790689">
        <w:rPr>
          <w:rFonts w:ascii="Times New Roman" w:hAnsi="Times New Roman"/>
          <w:i/>
          <w:lang w:val="it-IT"/>
        </w:rPr>
        <w:t>depennato.</w:t>
      </w:r>
      <w:r w:rsidRPr="00790689">
        <w:rPr>
          <w:rFonts w:ascii="Times New Roman" w:hAnsi="Times New Roman"/>
          <w:lang w:val="it-IT"/>
        </w:rPr>
        <w:t xml:space="preserve"> </w:t>
      </w:r>
    </w:p>
  </w:footnote>
  <w:footnote w:id="877">
    <w:p w14:paraId="36B27534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Lacerazione del supporto.</w:t>
      </w:r>
    </w:p>
  </w:footnote>
  <w:footnote w:id="878">
    <w:p w14:paraId="77471DB6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Lacerazione del supporto.</w:t>
      </w:r>
    </w:p>
  </w:footnote>
  <w:footnote w:id="879">
    <w:p w14:paraId="7E4BB671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Lacerazione del supporto.</w:t>
      </w:r>
    </w:p>
  </w:footnote>
  <w:footnote w:id="880">
    <w:p w14:paraId="39A2F979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Lacerazione del supporto.</w:t>
      </w:r>
    </w:p>
  </w:footnote>
  <w:footnote w:id="881">
    <w:p w14:paraId="3C496A81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Lacerazione del supporto.</w:t>
      </w:r>
    </w:p>
  </w:footnote>
  <w:footnote w:id="882">
    <w:p w14:paraId="67879EA4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Lacerazione del supporto.</w:t>
      </w:r>
    </w:p>
  </w:footnote>
  <w:footnote w:id="883">
    <w:p w14:paraId="58DDFA3B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Lacerazione del supporto.</w:t>
      </w:r>
    </w:p>
  </w:footnote>
  <w:footnote w:id="884">
    <w:p w14:paraId="56D57E8D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Lacerazione del supporto.</w:t>
      </w:r>
    </w:p>
  </w:footnote>
  <w:footnote w:id="885">
    <w:p w14:paraId="5764CE3F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Lacerazione del supporto.</w:t>
      </w:r>
    </w:p>
  </w:footnote>
  <w:footnote w:id="886">
    <w:p w14:paraId="51493DB9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Lacerazione del supporto.</w:t>
      </w:r>
    </w:p>
  </w:footnote>
  <w:footnote w:id="887">
    <w:p w14:paraId="01D1BF32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Lacerazione del supporto.</w:t>
      </w:r>
    </w:p>
  </w:footnote>
  <w:footnote w:id="888">
    <w:p w14:paraId="66A0A499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-zz- </w:t>
      </w:r>
      <w:r w:rsidRPr="00790689">
        <w:rPr>
          <w:rFonts w:ascii="Times New Roman" w:hAnsi="Times New Roman"/>
          <w:i/>
          <w:lang w:val="it-IT"/>
        </w:rPr>
        <w:t xml:space="preserve">esito di correzione. </w:t>
      </w:r>
    </w:p>
  </w:footnote>
  <w:footnote w:id="889">
    <w:p w14:paraId="3BD76DB5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in … parte </w:t>
      </w:r>
      <w:r w:rsidRPr="00790689">
        <w:rPr>
          <w:rFonts w:ascii="Times New Roman" w:hAnsi="Times New Roman"/>
          <w:i/>
          <w:lang w:val="it-IT"/>
        </w:rPr>
        <w:t xml:space="preserve">aggiunto in sopralinea con segno di inserimento. </w:t>
      </w:r>
    </w:p>
  </w:footnote>
  <w:footnote w:id="890">
    <w:p w14:paraId="5298875A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Segue</w:t>
      </w:r>
      <w:r w:rsidRPr="00790689">
        <w:rPr>
          <w:rFonts w:ascii="Times New Roman" w:hAnsi="Times New Roman"/>
          <w:lang w:val="it-IT"/>
        </w:rPr>
        <w:t xml:space="preserve"> havendo </w:t>
      </w:r>
      <w:r w:rsidRPr="00790689">
        <w:rPr>
          <w:rFonts w:ascii="Times New Roman" w:hAnsi="Times New Roman"/>
          <w:i/>
          <w:lang w:val="it-IT"/>
        </w:rPr>
        <w:t>depennato.</w:t>
      </w:r>
    </w:p>
  </w:footnote>
  <w:footnote w:id="891">
    <w:p w14:paraId="408D764A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-rò </w:t>
      </w:r>
      <w:r w:rsidRPr="00790689">
        <w:rPr>
          <w:rFonts w:ascii="Times New Roman" w:hAnsi="Times New Roman"/>
          <w:i/>
          <w:lang w:val="it-IT"/>
        </w:rPr>
        <w:t xml:space="preserve">corretto su </w:t>
      </w:r>
      <w:r w:rsidRPr="00790689">
        <w:rPr>
          <w:rFonts w:ascii="Times New Roman" w:hAnsi="Times New Roman"/>
          <w:lang w:val="it-IT"/>
        </w:rPr>
        <w:t>-to</w:t>
      </w:r>
      <w:r w:rsidRPr="00790689">
        <w:rPr>
          <w:rFonts w:ascii="Times New Roman" w:hAnsi="Times New Roman"/>
          <w:i/>
          <w:lang w:val="it-IT"/>
        </w:rPr>
        <w:t>.</w:t>
      </w:r>
    </w:p>
  </w:footnote>
  <w:footnote w:id="892">
    <w:p w14:paraId="0DFFD29F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Segue</w:t>
      </w:r>
      <w:r w:rsidRPr="00790689">
        <w:rPr>
          <w:rFonts w:ascii="Times New Roman" w:hAnsi="Times New Roman"/>
          <w:lang w:val="it-IT"/>
        </w:rPr>
        <w:t xml:space="preserve"> vostra Serenità </w:t>
      </w:r>
      <w:r w:rsidRPr="00790689">
        <w:rPr>
          <w:rFonts w:ascii="Times New Roman" w:hAnsi="Times New Roman"/>
          <w:i/>
          <w:lang w:val="it-IT"/>
        </w:rPr>
        <w:t>depennato.</w:t>
      </w:r>
      <w:r w:rsidRPr="00790689">
        <w:rPr>
          <w:rFonts w:ascii="Times New Roman" w:hAnsi="Times New Roman"/>
          <w:lang w:val="it-IT"/>
        </w:rPr>
        <w:t xml:space="preserve"> </w:t>
      </w:r>
    </w:p>
  </w:footnote>
  <w:footnote w:id="893">
    <w:p w14:paraId="2A3FDA28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Fonts w:ascii="Times New Roman" w:hAnsi="Times New Roman"/>
          <w:vertAlign w:val="superscript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Come pare.</w:t>
      </w:r>
    </w:p>
  </w:footnote>
  <w:footnote w:id="894">
    <w:p w14:paraId="6EA0F371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 xml:space="preserve">Segue parola depennata. </w:t>
      </w:r>
    </w:p>
  </w:footnote>
  <w:footnote w:id="895">
    <w:p w14:paraId="2FA817C2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Segue</w:t>
      </w:r>
      <w:r w:rsidRPr="00790689">
        <w:rPr>
          <w:rFonts w:ascii="Times New Roman" w:hAnsi="Times New Roman"/>
          <w:lang w:val="it-IT"/>
        </w:rPr>
        <w:t xml:space="preserve"> pregar </w:t>
      </w:r>
      <w:r w:rsidRPr="00790689">
        <w:rPr>
          <w:rFonts w:ascii="Times New Roman" w:hAnsi="Times New Roman"/>
          <w:i/>
          <w:lang w:val="it-IT"/>
        </w:rPr>
        <w:t>depennato.</w:t>
      </w:r>
      <w:r w:rsidRPr="00790689">
        <w:rPr>
          <w:rFonts w:ascii="Times New Roman" w:hAnsi="Times New Roman"/>
          <w:lang w:val="it-IT"/>
        </w:rPr>
        <w:t xml:space="preserve"> </w:t>
      </w:r>
    </w:p>
  </w:footnote>
  <w:footnote w:id="896">
    <w:p w14:paraId="5EA441EB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Foro nel supporto.</w:t>
      </w:r>
    </w:p>
  </w:footnote>
  <w:footnote w:id="897">
    <w:p w14:paraId="5E81C968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 xml:space="preserve">Esito di correzione. </w:t>
      </w:r>
    </w:p>
  </w:footnote>
  <w:footnote w:id="898">
    <w:p w14:paraId="34189058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Esito di correzione.</w:t>
      </w:r>
    </w:p>
  </w:footnote>
  <w:footnote w:id="899">
    <w:p w14:paraId="2D665996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Esito di correzione.</w:t>
      </w:r>
    </w:p>
  </w:footnote>
  <w:footnote w:id="900">
    <w:p w14:paraId="4A878C42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 xml:space="preserve">Segue lettera depennata. </w:t>
      </w:r>
    </w:p>
  </w:footnote>
  <w:footnote w:id="901">
    <w:p w14:paraId="4D1CA5BB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Macchia di inchiostro.</w:t>
      </w:r>
    </w:p>
  </w:footnote>
  <w:footnote w:id="902">
    <w:p w14:paraId="5F0EC409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 xml:space="preserve">Così A. </w:t>
      </w:r>
    </w:p>
  </w:footnote>
  <w:footnote w:id="903">
    <w:p w14:paraId="54836396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 xml:space="preserve">Segue parola depennata. </w:t>
      </w:r>
    </w:p>
  </w:footnote>
  <w:footnote w:id="904">
    <w:p w14:paraId="4F9054EC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Segue</w:t>
      </w:r>
      <w:r w:rsidRPr="00790689">
        <w:rPr>
          <w:rFonts w:ascii="Times New Roman" w:hAnsi="Times New Roman"/>
          <w:lang w:val="it-IT"/>
        </w:rPr>
        <w:t xml:space="preserve"> che </w:t>
      </w:r>
      <w:r w:rsidRPr="00790689">
        <w:rPr>
          <w:rFonts w:ascii="Times New Roman" w:hAnsi="Times New Roman"/>
          <w:i/>
          <w:lang w:val="it-IT"/>
        </w:rPr>
        <w:t>depennato.</w:t>
      </w:r>
      <w:r w:rsidRPr="00790689">
        <w:rPr>
          <w:rFonts w:ascii="Times New Roman" w:hAnsi="Times New Roman"/>
          <w:lang w:val="it-IT"/>
        </w:rPr>
        <w:t xml:space="preserve"> </w:t>
      </w:r>
    </w:p>
  </w:footnote>
  <w:footnote w:id="905">
    <w:p w14:paraId="6F16BCFF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Segue</w:t>
      </w:r>
      <w:r w:rsidRPr="00790689">
        <w:rPr>
          <w:rFonts w:ascii="Times New Roman" w:hAnsi="Times New Roman"/>
          <w:lang w:val="it-IT"/>
        </w:rPr>
        <w:t xml:space="preserve"> min </w:t>
      </w:r>
      <w:r w:rsidRPr="00790689">
        <w:rPr>
          <w:rFonts w:ascii="Times New Roman" w:hAnsi="Times New Roman"/>
          <w:i/>
          <w:lang w:val="it-IT"/>
        </w:rPr>
        <w:t>depennato.</w:t>
      </w:r>
      <w:r w:rsidRPr="00790689">
        <w:rPr>
          <w:rFonts w:ascii="Times New Roman" w:hAnsi="Times New Roman"/>
          <w:lang w:val="it-IT"/>
        </w:rPr>
        <w:t xml:space="preserve"> </w:t>
      </w:r>
    </w:p>
  </w:footnote>
  <w:footnote w:id="906">
    <w:p w14:paraId="565D659E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Corretto su</w:t>
      </w:r>
      <w:r w:rsidRPr="00790689">
        <w:rPr>
          <w:rFonts w:ascii="Times New Roman" w:hAnsi="Times New Roman"/>
          <w:lang w:val="it-IT"/>
        </w:rPr>
        <w:t xml:space="preserve"> 2</w:t>
      </w:r>
      <w:r w:rsidRPr="00790689">
        <w:rPr>
          <w:rFonts w:ascii="Times New Roman" w:hAnsi="Times New Roman"/>
          <w:vertAlign w:val="superscript"/>
          <w:lang w:val="it-IT"/>
        </w:rPr>
        <w:t>da</w:t>
      </w:r>
      <w:r w:rsidRPr="00790689">
        <w:rPr>
          <w:rFonts w:ascii="Times New Roman" w:hAnsi="Times New Roman"/>
          <w:i/>
          <w:lang w:val="it-IT"/>
        </w:rPr>
        <w:t>.</w:t>
      </w:r>
    </w:p>
  </w:footnote>
  <w:footnote w:id="907">
    <w:p w14:paraId="5810364A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Lacuna del margine esterno.</w:t>
      </w:r>
    </w:p>
  </w:footnote>
  <w:footnote w:id="908">
    <w:p w14:paraId="00FF9133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Lacuna del margine esterno.</w:t>
      </w:r>
    </w:p>
  </w:footnote>
  <w:footnote w:id="909">
    <w:p w14:paraId="6771FC9C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Esito di correzione.</w:t>
      </w:r>
    </w:p>
  </w:footnote>
  <w:footnote w:id="910">
    <w:p w14:paraId="1AF4D786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 xml:space="preserve">Corretta su </w:t>
      </w:r>
      <w:r w:rsidRPr="00790689">
        <w:rPr>
          <w:rFonts w:ascii="Times New Roman" w:hAnsi="Times New Roman"/>
          <w:lang w:val="it-IT"/>
        </w:rPr>
        <w:t>-i</w:t>
      </w:r>
      <w:r w:rsidRPr="00790689">
        <w:rPr>
          <w:rFonts w:ascii="Times New Roman" w:hAnsi="Times New Roman"/>
          <w:i/>
          <w:lang w:val="it-IT"/>
        </w:rPr>
        <w:t>.</w:t>
      </w:r>
    </w:p>
  </w:footnote>
  <w:footnote w:id="911">
    <w:p w14:paraId="3DFCEF5F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Lacuna del margine inferiore.</w:t>
      </w:r>
    </w:p>
  </w:footnote>
  <w:footnote w:id="912">
    <w:p w14:paraId="2B77D220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Lacerazione del supporto.</w:t>
      </w:r>
    </w:p>
  </w:footnote>
  <w:footnote w:id="913">
    <w:p w14:paraId="2EC4DB76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Segue</w:t>
      </w:r>
      <w:r w:rsidRPr="00790689">
        <w:rPr>
          <w:rFonts w:ascii="Times New Roman" w:hAnsi="Times New Roman"/>
          <w:lang w:val="it-IT"/>
        </w:rPr>
        <w:t xml:space="preserve"> ella </w:t>
      </w:r>
      <w:r w:rsidRPr="00790689">
        <w:rPr>
          <w:rFonts w:ascii="Times New Roman" w:hAnsi="Times New Roman"/>
          <w:i/>
          <w:lang w:val="it-IT"/>
        </w:rPr>
        <w:t>depennato.</w:t>
      </w:r>
      <w:r w:rsidRPr="00790689">
        <w:rPr>
          <w:rFonts w:ascii="Times New Roman" w:hAnsi="Times New Roman"/>
          <w:lang w:val="it-IT"/>
        </w:rPr>
        <w:t xml:space="preserve"> </w:t>
      </w:r>
    </w:p>
  </w:footnote>
  <w:footnote w:id="914">
    <w:p w14:paraId="5123FC6E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di lei </w:t>
      </w:r>
      <w:r w:rsidRPr="00790689">
        <w:rPr>
          <w:rFonts w:ascii="Times New Roman" w:hAnsi="Times New Roman"/>
          <w:i/>
          <w:lang w:val="it-IT"/>
        </w:rPr>
        <w:t xml:space="preserve">aggiunto in sopralinea con segno di inserimento. </w:t>
      </w:r>
    </w:p>
  </w:footnote>
  <w:footnote w:id="915">
    <w:p w14:paraId="6C97FB7F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Segue</w:t>
      </w:r>
      <w:r w:rsidRPr="00790689">
        <w:rPr>
          <w:rFonts w:ascii="Times New Roman" w:hAnsi="Times New Roman"/>
          <w:lang w:val="it-IT"/>
        </w:rPr>
        <w:t xml:space="preserve"> in mano </w:t>
      </w:r>
      <w:r w:rsidRPr="00790689">
        <w:rPr>
          <w:rFonts w:ascii="Times New Roman" w:hAnsi="Times New Roman"/>
          <w:i/>
          <w:lang w:val="it-IT"/>
        </w:rPr>
        <w:t>depennato.</w:t>
      </w:r>
      <w:r w:rsidRPr="00790689">
        <w:rPr>
          <w:rFonts w:ascii="Times New Roman" w:hAnsi="Times New Roman"/>
          <w:lang w:val="it-IT"/>
        </w:rPr>
        <w:t xml:space="preserve"> </w:t>
      </w:r>
    </w:p>
  </w:footnote>
  <w:footnote w:id="916">
    <w:p w14:paraId="1D983ACA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et l’ultimo </w:t>
      </w:r>
      <w:r w:rsidRPr="00790689">
        <w:rPr>
          <w:rFonts w:ascii="Times New Roman" w:hAnsi="Times New Roman"/>
          <w:i/>
          <w:lang w:val="it-IT"/>
        </w:rPr>
        <w:t xml:space="preserve">aggiunto in sopralinea su </w:t>
      </w:r>
      <w:r w:rsidRPr="00790689">
        <w:rPr>
          <w:rFonts w:ascii="Times New Roman" w:hAnsi="Times New Roman"/>
          <w:lang w:val="it-IT"/>
        </w:rPr>
        <w:t xml:space="preserve">ma </w:t>
      </w:r>
      <w:r w:rsidRPr="00790689">
        <w:rPr>
          <w:rFonts w:ascii="Times New Roman" w:hAnsi="Times New Roman"/>
          <w:i/>
          <w:lang w:val="it-IT"/>
        </w:rPr>
        <w:t>depennato.</w:t>
      </w:r>
      <w:r w:rsidRPr="00790689">
        <w:rPr>
          <w:rFonts w:ascii="Times New Roman" w:hAnsi="Times New Roman"/>
          <w:lang w:val="it-IT"/>
        </w:rPr>
        <w:t xml:space="preserve"> </w:t>
      </w:r>
    </w:p>
  </w:footnote>
  <w:footnote w:id="917">
    <w:p w14:paraId="74141067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i/>
          <w:lang w:val="it-IT"/>
        </w:rPr>
        <w:t xml:space="preserve"> Come pare.</w:t>
      </w:r>
    </w:p>
  </w:footnote>
  <w:footnote w:id="918">
    <w:p w14:paraId="40C62206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Segue</w:t>
      </w:r>
      <w:r w:rsidRPr="00790689">
        <w:rPr>
          <w:rFonts w:ascii="Times New Roman" w:hAnsi="Times New Roman"/>
          <w:lang w:val="it-IT"/>
        </w:rPr>
        <w:t xml:space="preserve"> gran </w:t>
      </w:r>
      <w:r w:rsidRPr="00790689">
        <w:rPr>
          <w:rFonts w:ascii="Times New Roman" w:hAnsi="Times New Roman"/>
          <w:i/>
          <w:lang w:val="it-IT"/>
        </w:rPr>
        <w:t>depennato.</w:t>
      </w:r>
      <w:r w:rsidRPr="00790689">
        <w:rPr>
          <w:rFonts w:ascii="Times New Roman" w:hAnsi="Times New Roman"/>
          <w:lang w:val="it-IT"/>
        </w:rPr>
        <w:t xml:space="preserve"> </w:t>
      </w:r>
    </w:p>
  </w:footnote>
  <w:footnote w:id="919">
    <w:p w14:paraId="0C141B85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il conte </w:t>
      </w:r>
      <w:r w:rsidRPr="00790689">
        <w:rPr>
          <w:rFonts w:ascii="Times New Roman" w:hAnsi="Times New Roman"/>
          <w:i/>
          <w:lang w:val="it-IT"/>
        </w:rPr>
        <w:t xml:space="preserve">aggiunto in sopralinea con segno di inserimento. </w:t>
      </w:r>
    </w:p>
  </w:footnote>
  <w:footnote w:id="920">
    <w:p w14:paraId="7A7080E6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-le </w:t>
      </w:r>
      <w:r w:rsidRPr="00790689">
        <w:rPr>
          <w:rFonts w:ascii="Times New Roman" w:hAnsi="Times New Roman"/>
          <w:i/>
          <w:lang w:val="it-IT"/>
        </w:rPr>
        <w:t>esito di correzione.</w:t>
      </w:r>
      <w:r w:rsidRPr="00790689">
        <w:rPr>
          <w:rFonts w:ascii="Times New Roman" w:hAnsi="Times New Roman"/>
          <w:lang w:val="it-IT"/>
        </w:rPr>
        <w:t xml:space="preserve"> </w:t>
      </w:r>
    </w:p>
  </w:footnote>
  <w:footnote w:id="921">
    <w:p w14:paraId="490DF19D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 xml:space="preserve">Precede parola depennata. </w:t>
      </w:r>
    </w:p>
  </w:footnote>
  <w:footnote w:id="922">
    <w:p w14:paraId="36FAE9D4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Segue</w:t>
      </w:r>
      <w:r w:rsidRPr="00790689">
        <w:rPr>
          <w:rFonts w:ascii="Times New Roman" w:hAnsi="Times New Roman"/>
          <w:lang w:val="it-IT"/>
        </w:rPr>
        <w:t xml:space="preserve"> st </w:t>
      </w:r>
      <w:r w:rsidRPr="00790689">
        <w:rPr>
          <w:rFonts w:ascii="Times New Roman" w:hAnsi="Times New Roman"/>
          <w:i/>
          <w:lang w:val="it-IT"/>
        </w:rPr>
        <w:t>depennato.</w:t>
      </w:r>
      <w:r w:rsidRPr="00790689">
        <w:rPr>
          <w:rFonts w:ascii="Times New Roman" w:hAnsi="Times New Roman"/>
          <w:lang w:val="it-IT"/>
        </w:rPr>
        <w:t xml:space="preserve"> </w:t>
      </w:r>
    </w:p>
  </w:footnote>
  <w:footnote w:id="923">
    <w:p w14:paraId="52E94308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Aggiunto nel margine interno.</w:t>
      </w:r>
    </w:p>
  </w:footnote>
  <w:footnote w:id="924">
    <w:p w14:paraId="59BD5BA7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Così A.</w:t>
      </w:r>
    </w:p>
  </w:footnote>
  <w:footnote w:id="925">
    <w:p w14:paraId="5071F606" w14:textId="77777777" w:rsidR="00A53650" w:rsidRPr="00790689" w:rsidRDefault="00A53650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Così A.</w:t>
      </w:r>
    </w:p>
  </w:footnote>
  <w:footnote w:id="926">
    <w:p w14:paraId="3EF834A6" w14:textId="77777777" w:rsidR="00A53650" w:rsidRPr="00790689" w:rsidRDefault="00A53650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Così A.</w:t>
      </w:r>
    </w:p>
  </w:footnote>
  <w:footnote w:id="927">
    <w:p w14:paraId="5308906E" w14:textId="77777777" w:rsidR="00A53650" w:rsidRPr="00790689" w:rsidRDefault="00A53650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Come pare.</w:t>
      </w:r>
    </w:p>
  </w:footnote>
  <w:footnote w:id="928">
    <w:p w14:paraId="0A99BAC9" w14:textId="77777777" w:rsidR="00A53650" w:rsidRPr="00790689" w:rsidRDefault="00A53650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Segue parola depennata.</w:t>
      </w:r>
    </w:p>
  </w:footnote>
  <w:footnote w:id="929">
    <w:p w14:paraId="469F56EF" w14:textId="77777777" w:rsidR="00A53650" w:rsidRPr="00790689" w:rsidRDefault="00A53650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e- </w:t>
      </w:r>
      <w:r w:rsidRPr="00790689">
        <w:rPr>
          <w:rFonts w:ascii="Times New Roman" w:hAnsi="Times New Roman"/>
          <w:i/>
          <w:lang w:val="it-IT"/>
        </w:rPr>
        <w:t>esito di correzione.</w:t>
      </w:r>
    </w:p>
  </w:footnote>
  <w:footnote w:id="930">
    <w:p w14:paraId="69D6E537" w14:textId="77777777" w:rsidR="00A53650" w:rsidRPr="00790689" w:rsidRDefault="00A53650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Segue parola depennata.</w:t>
      </w:r>
    </w:p>
  </w:footnote>
  <w:footnote w:id="931">
    <w:p w14:paraId="74245960" w14:textId="77777777" w:rsidR="00A53650" w:rsidRPr="00790689" w:rsidRDefault="00A53650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f- </w:t>
      </w:r>
      <w:r w:rsidRPr="00790689">
        <w:rPr>
          <w:rFonts w:ascii="Times New Roman" w:hAnsi="Times New Roman"/>
          <w:i/>
          <w:lang w:val="it-IT"/>
        </w:rPr>
        <w:t>esito di correzione.</w:t>
      </w:r>
    </w:p>
  </w:footnote>
  <w:footnote w:id="932">
    <w:p w14:paraId="3185B562" w14:textId="77777777" w:rsidR="00A53650" w:rsidRPr="00790689" w:rsidRDefault="00A53650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-o- </w:t>
      </w:r>
      <w:r w:rsidRPr="00790689">
        <w:rPr>
          <w:rFonts w:ascii="Times New Roman" w:hAnsi="Times New Roman"/>
          <w:i/>
          <w:lang w:val="it-IT"/>
        </w:rPr>
        <w:t xml:space="preserve">corretta su </w:t>
      </w:r>
      <w:r w:rsidRPr="00790689">
        <w:rPr>
          <w:rFonts w:ascii="Times New Roman" w:hAnsi="Times New Roman"/>
          <w:lang w:val="it-IT"/>
        </w:rPr>
        <w:t>-e-</w:t>
      </w:r>
      <w:r w:rsidRPr="00790689">
        <w:rPr>
          <w:rFonts w:ascii="Times New Roman" w:hAnsi="Times New Roman"/>
          <w:i/>
          <w:lang w:val="it-IT"/>
        </w:rPr>
        <w:t>.</w:t>
      </w:r>
    </w:p>
  </w:footnote>
  <w:footnote w:id="933">
    <w:p w14:paraId="718C2DAA" w14:textId="77777777" w:rsidR="00A53650" w:rsidRPr="00790689" w:rsidRDefault="00A53650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Come pare.</w:t>
      </w:r>
    </w:p>
  </w:footnote>
  <w:footnote w:id="934">
    <w:p w14:paraId="29C0D463" w14:textId="77777777" w:rsidR="00A53650" w:rsidRPr="00790689" w:rsidRDefault="00A53650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Così A.</w:t>
      </w:r>
    </w:p>
  </w:footnote>
  <w:footnote w:id="935">
    <w:p w14:paraId="65A096BB" w14:textId="77777777" w:rsidR="00A53650" w:rsidRPr="00790689" w:rsidRDefault="00A53650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-e </w:t>
      </w:r>
      <w:r w:rsidRPr="00790689">
        <w:rPr>
          <w:rFonts w:ascii="Times New Roman" w:hAnsi="Times New Roman"/>
          <w:i/>
          <w:lang w:val="it-IT"/>
        </w:rPr>
        <w:t>esito di correzione.</w:t>
      </w:r>
    </w:p>
  </w:footnote>
  <w:footnote w:id="936">
    <w:p w14:paraId="5CC369AF" w14:textId="77777777" w:rsidR="00A53650" w:rsidRPr="00790689" w:rsidRDefault="00A53650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e- </w:t>
      </w:r>
      <w:r w:rsidRPr="00790689">
        <w:rPr>
          <w:rFonts w:ascii="Times New Roman" w:hAnsi="Times New Roman"/>
          <w:i/>
          <w:lang w:val="it-IT"/>
        </w:rPr>
        <w:t xml:space="preserve">corretta su </w:t>
      </w:r>
      <w:r w:rsidRPr="00790689">
        <w:rPr>
          <w:rFonts w:ascii="Times New Roman" w:hAnsi="Times New Roman"/>
          <w:lang w:val="it-IT"/>
        </w:rPr>
        <w:t>i-</w:t>
      </w:r>
      <w:r w:rsidRPr="00790689">
        <w:rPr>
          <w:rFonts w:ascii="Times New Roman" w:hAnsi="Times New Roman"/>
          <w:i/>
          <w:lang w:val="it-IT"/>
        </w:rPr>
        <w:t>.</w:t>
      </w:r>
    </w:p>
  </w:footnote>
  <w:footnote w:id="937">
    <w:p w14:paraId="4FBA520A" w14:textId="77777777" w:rsidR="00A53650" w:rsidRPr="00ED72D8" w:rsidRDefault="00A53650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ED72D8">
        <w:rPr>
          <w:rFonts w:ascii="Times New Roman" w:hAnsi="Times New Roman"/>
          <w:lang w:val="it-IT"/>
        </w:rPr>
        <w:t xml:space="preserve"> </w:t>
      </w:r>
      <w:r w:rsidRPr="00ED72D8">
        <w:rPr>
          <w:rFonts w:ascii="Times New Roman" w:hAnsi="Times New Roman"/>
          <w:i/>
          <w:lang w:val="it-IT"/>
        </w:rPr>
        <w:t xml:space="preserve">Seconda </w:t>
      </w:r>
      <w:r w:rsidRPr="00ED72D8">
        <w:rPr>
          <w:rFonts w:ascii="Times New Roman" w:hAnsi="Times New Roman"/>
          <w:lang w:val="it-IT"/>
        </w:rPr>
        <w:t xml:space="preserve">-e- </w:t>
      </w:r>
      <w:r w:rsidRPr="00ED72D8">
        <w:rPr>
          <w:rFonts w:ascii="Times New Roman" w:hAnsi="Times New Roman"/>
          <w:i/>
          <w:lang w:val="it-IT"/>
        </w:rPr>
        <w:t xml:space="preserve">corretta su </w:t>
      </w:r>
      <w:r w:rsidRPr="00ED72D8">
        <w:rPr>
          <w:rFonts w:ascii="Times New Roman" w:hAnsi="Times New Roman"/>
          <w:lang w:val="it-IT"/>
        </w:rPr>
        <w:t>-i-</w:t>
      </w:r>
      <w:r w:rsidRPr="00ED72D8">
        <w:rPr>
          <w:rFonts w:ascii="Times New Roman" w:hAnsi="Times New Roman"/>
          <w:i/>
          <w:lang w:val="it-IT"/>
        </w:rPr>
        <w:t>.</w:t>
      </w:r>
    </w:p>
  </w:footnote>
  <w:footnote w:id="938">
    <w:p w14:paraId="39EA1FF3" w14:textId="77777777" w:rsidR="00A53650" w:rsidRPr="00790689" w:rsidRDefault="00A53650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Come pare.</w:t>
      </w:r>
    </w:p>
  </w:footnote>
  <w:footnote w:id="939">
    <w:p w14:paraId="65D890B5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di Mantova </w:t>
      </w:r>
      <w:r w:rsidRPr="00790689">
        <w:rPr>
          <w:rFonts w:ascii="Times New Roman" w:hAnsi="Times New Roman"/>
          <w:i/>
          <w:lang w:val="it-IT"/>
        </w:rPr>
        <w:t>aggiunto in sopralinea con segno di inserimento.</w:t>
      </w:r>
      <w:r w:rsidRPr="00790689">
        <w:rPr>
          <w:rFonts w:ascii="Times New Roman" w:hAnsi="Times New Roman"/>
          <w:lang w:val="it-IT"/>
        </w:rPr>
        <w:t xml:space="preserve"> </w:t>
      </w:r>
    </w:p>
  </w:footnote>
  <w:footnote w:id="940">
    <w:p w14:paraId="40344B04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Segue</w:t>
      </w:r>
      <w:r w:rsidRPr="00790689">
        <w:rPr>
          <w:rFonts w:ascii="Times New Roman" w:hAnsi="Times New Roman"/>
          <w:lang w:val="it-IT"/>
        </w:rPr>
        <w:t xml:space="preserve"> Francia </w:t>
      </w:r>
      <w:r w:rsidRPr="00790689">
        <w:rPr>
          <w:rFonts w:ascii="Times New Roman" w:hAnsi="Times New Roman"/>
          <w:i/>
          <w:lang w:val="it-IT"/>
        </w:rPr>
        <w:t>depennato.</w:t>
      </w:r>
      <w:r w:rsidRPr="00790689">
        <w:rPr>
          <w:rFonts w:ascii="Times New Roman" w:hAnsi="Times New Roman"/>
          <w:lang w:val="it-IT"/>
        </w:rPr>
        <w:t xml:space="preserve"> </w:t>
      </w:r>
    </w:p>
  </w:footnote>
  <w:footnote w:id="941">
    <w:p w14:paraId="312EBB6F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Segue</w:t>
      </w:r>
      <w:r w:rsidRPr="00790689">
        <w:rPr>
          <w:rFonts w:ascii="Times New Roman" w:hAnsi="Times New Roman"/>
          <w:lang w:val="it-IT"/>
        </w:rPr>
        <w:t xml:space="preserve"> ho </w:t>
      </w:r>
      <w:r w:rsidRPr="00790689">
        <w:rPr>
          <w:rFonts w:ascii="Times New Roman" w:hAnsi="Times New Roman"/>
          <w:i/>
          <w:lang w:val="it-IT"/>
        </w:rPr>
        <w:t>depennato.</w:t>
      </w:r>
      <w:r w:rsidRPr="00790689">
        <w:rPr>
          <w:rFonts w:ascii="Times New Roman" w:hAnsi="Times New Roman"/>
          <w:lang w:val="it-IT"/>
        </w:rPr>
        <w:t xml:space="preserve"> </w:t>
      </w:r>
    </w:p>
  </w:footnote>
  <w:footnote w:id="942">
    <w:p w14:paraId="68D96923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Lacuna del margine interno.</w:t>
      </w:r>
    </w:p>
  </w:footnote>
  <w:footnote w:id="943">
    <w:p w14:paraId="77A35F6B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Lacuna del margine interno.</w:t>
      </w:r>
    </w:p>
  </w:footnote>
  <w:footnote w:id="944">
    <w:p w14:paraId="519087CD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Aggiunto in sopralinea con segno di inserimento.</w:t>
      </w:r>
    </w:p>
  </w:footnote>
  <w:footnote w:id="945">
    <w:p w14:paraId="30B6AE19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Lacuna del margine interno.</w:t>
      </w:r>
    </w:p>
  </w:footnote>
  <w:footnote w:id="946">
    <w:p w14:paraId="6B41BAC3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 xml:space="preserve">Foro nel supporto. </w:t>
      </w:r>
    </w:p>
  </w:footnote>
  <w:footnote w:id="947">
    <w:p w14:paraId="53A6C832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Foro nel supporto.</w:t>
      </w:r>
    </w:p>
  </w:footnote>
  <w:footnote w:id="948">
    <w:p w14:paraId="405AFBA8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Segue</w:t>
      </w:r>
      <w:r w:rsidRPr="00790689">
        <w:rPr>
          <w:rFonts w:ascii="Times New Roman" w:hAnsi="Times New Roman"/>
          <w:lang w:val="it-IT"/>
        </w:rPr>
        <w:t xml:space="preserve"> essi </w:t>
      </w:r>
      <w:r w:rsidRPr="00790689">
        <w:rPr>
          <w:rFonts w:ascii="Times New Roman" w:hAnsi="Times New Roman"/>
          <w:i/>
          <w:lang w:val="it-IT"/>
        </w:rPr>
        <w:t>depennato.</w:t>
      </w:r>
      <w:r w:rsidRPr="00790689">
        <w:rPr>
          <w:rFonts w:ascii="Times New Roman" w:hAnsi="Times New Roman"/>
          <w:lang w:val="it-IT"/>
        </w:rPr>
        <w:t xml:space="preserve"> </w:t>
      </w:r>
    </w:p>
  </w:footnote>
  <w:footnote w:id="949">
    <w:p w14:paraId="7D753F88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Segue</w:t>
      </w:r>
      <w:r w:rsidRPr="00790689">
        <w:rPr>
          <w:rFonts w:ascii="Times New Roman" w:hAnsi="Times New Roman"/>
          <w:lang w:val="it-IT"/>
        </w:rPr>
        <w:t xml:space="preserve"> loro </w:t>
      </w:r>
      <w:r w:rsidRPr="00790689">
        <w:rPr>
          <w:rFonts w:ascii="Times New Roman" w:hAnsi="Times New Roman"/>
          <w:i/>
          <w:lang w:val="it-IT"/>
        </w:rPr>
        <w:t>depennato.</w:t>
      </w:r>
    </w:p>
  </w:footnote>
  <w:footnote w:id="950">
    <w:p w14:paraId="16134D01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Lacuna del margine interno.</w:t>
      </w:r>
    </w:p>
  </w:footnote>
  <w:footnote w:id="951">
    <w:p w14:paraId="7D7DD7EE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 xml:space="preserve">Aggiunto in sopralinea con segno di inserimento. </w:t>
      </w:r>
    </w:p>
  </w:footnote>
  <w:footnote w:id="952">
    <w:p w14:paraId="5FD1CAFB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Segue</w:t>
      </w:r>
      <w:r w:rsidRPr="00790689">
        <w:rPr>
          <w:rFonts w:ascii="Times New Roman" w:hAnsi="Times New Roman"/>
          <w:lang w:val="it-IT"/>
        </w:rPr>
        <w:t xml:space="preserve"> parola </w:t>
      </w:r>
      <w:r w:rsidRPr="00790689">
        <w:rPr>
          <w:rFonts w:ascii="Times New Roman" w:hAnsi="Times New Roman"/>
          <w:i/>
          <w:lang w:val="it-IT"/>
        </w:rPr>
        <w:t>depennata.</w:t>
      </w:r>
      <w:r w:rsidRPr="00790689">
        <w:rPr>
          <w:rFonts w:ascii="Times New Roman" w:hAnsi="Times New Roman"/>
          <w:lang w:val="it-IT"/>
        </w:rPr>
        <w:t xml:space="preserve"> </w:t>
      </w:r>
    </w:p>
  </w:footnote>
  <w:footnote w:id="953">
    <w:p w14:paraId="0E64F367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Lacuna del margine interno.</w:t>
      </w:r>
    </w:p>
  </w:footnote>
  <w:footnote w:id="954">
    <w:p w14:paraId="51DA5F54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 xml:space="preserve">Esito di correzione. </w:t>
      </w:r>
    </w:p>
  </w:footnote>
  <w:footnote w:id="955">
    <w:p w14:paraId="4187FA19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Lacuna del margine interno.</w:t>
      </w:r>
    </w:p>
  </w:footnote>
  <w:footnote w:id="956">
    <w:p w14:paraId="18927018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Lacuna del margine interno.</w:t>
      </w:r>
    </w:p>
  </w:footnote>
  <w:footnote w:id="957">
    <w:p w14:paraId="44E3087C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Lacuna del margine interno.</w:t>
      </w:r>
    </w:p>
  </w:footnote>
  <w:footnote w:id="958">
    <w:p w14:paraId="54C946A0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Lacuna del margine interno.</w:t>
      </w:r>
    </w:p>
  </w:footnote>
  <w:footnote w:id="959">
    <w:p w14:paraId="48A75033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Lacerazione del supporto.</w:t>
      </w:r>
    </w:p>
  </w:footnote>
  <w:footnote w:id="960">
    <w:p w14:paraId="55BC99D4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Lacerazione del supporto.</w:t>
      </w:r>
    </w:p>
  </w:footnote>
  <w:footnote w:id="961">
    <w:p w14:paraId="3F664A09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Segue</w:t>
      </w:r>
      <w:r w:rsidRPr="00790689">
        <w:rPr>
          <w:rFonts w:ascii="Times New Roman" w:hAnsi="Times New Roman"/>
          <w:lang w:val="it-IT"/>
        </w:rPr>
        <w:t xml:space="preserve"> sua </w:t>
      </w:r>
      <w:r w:rsidRPr="00790689">
        <w:rPr>
          <w:rFonts w:ascii="Times New Roman" w:hAnsi="Times New Roman"/>
          <w:i/>
          <w:lang w:val="it-IT"/>
        </w:rPr>
        <w:t>depennato.</w:t>
      </w:r>
      <w:r w:rsidRPr="00790689">
        <w:rPr>
          <w:rFonts w:ascii="Times New Roman" w:hAnsi="Times New Roman"/>
          <w:lang w:val="it-IT"/>
        </w:rPr>
        <w:t xml:space="preserve"> </w:t>
      </w:r>
    </w:p>
  </w:footnote>
  <w:footnote w:id="962">
    <w:p w14:paraId="523303F3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Lacerazione del supporto.</w:t>
      </w:r>
    </w:p>
  </w:footnote>
  <w:footnote w:id="963">
    <w:p w14:paraId="0A2B6277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Lacerazione del supporto.</w:t>
      </w:r>
    </w:p>
  </w:footnote>
  <w:footnote w:id="964">
    <w:p w14:paraId="3D6D12E6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Lacerazione del supporto.</w:t>
      </w:r>
    </w:p>
  </w:footnote>
  <w:footnote w:id="965">
    <w:p w14:paraId="1C7AC6B7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 xml:space="preserve">Esito di correzione. </w:t>
      </w:r>
    </w:p>
  </w:footnote>
  <w:footnote w:id="966">
    <w:p w14:paraId="2D26270F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Segue</w:t>
      </w:r>
      <w:r w:rsidRPr="00790689">
        <w:rPr>
          <w:rFonts w:ascii="Times New Roman" w:hAnsi="Times New Roman"/>
          <w:lang w:val="it-IT"/>
        </w:rPr>
        <w:t xml:space="preserve"> ne </w:t>
      </w:r>
      <w:r w:rsidRPr="00790689">
        <w:rPr>
          <w:rFonts w:ascii="Times New Roman" w:hAnsi="Times New Roman"/>
          <w:i/>
          <w:lang w:val="it-IT"/>
        </w:rPr>
        <w:t>depennato.</w:t>
      </w:r>
      <w:r w:rsidRPr="00790689">
        <w:rPr>
          <w:rFonts w:ascii="Times New Roman" w:hAnsi="Times New Roman"/>
          <w:lang w:val="it-IT"/>
        </w:rPr>
        <w:t xml:space="preserve"> </w:t>
      </w:r>
    </w:p>
  </w:footnote>
  <w:footnote w:id="967">
    <w:p w14:paraId="2BB5365A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Lacerazione del supporto.</w:t>
      </w:r>
    </w:p>
  </w:footnote>
  <w:footnote w:id="968">
    <w:p w14:paraId="61F2F49C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Lacerazione del supporto.</w:t>
      </w:r>
    </w:p>
  </w:footnote>
  <w:footnote w:id="969">
    <w:p w14:paraId="409EDD50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Lacerazione del supporto.</w:t>
      </w:r>
    </w:p>
  </w:footnote>
  <w:footnote w:id="970">
    <w:p w14:paraId="299D1B55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Segue</w:t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parola</w:t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depennata.</w:t>
      </w:r>
      <w:r w:rsidRPr="00790689">
        <w:rPr>
          <w:rFonts w:ascii="Times New Roman" w:hAnsi="Times New Roman"/>
          <w:lang w:val="it-IT"/>
        </w:rPr>
        <w:t xml:space="preserve"> </w:t>
      </w:r>
    </w:p>
  </w:footnote>
  <w:footnote w:id="971">
    <w:p w14:paraId="0B2E5A7B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al … milla </w:t>
      </w:r>
      <w:r w:rsidRPr="00790689">
        <w:rPr>
          <w:rFonts w:ascii="Times New Roman" w:hAnsi="Times New Roman"/>
          <w:i/>
          <w:lang w:val="it-IT"/>
        </w:rPr>
        <w:t xml:space="preserve">aggiunto in sopralinea con segno di inserimento. </w:t>
      </w:r>
    </w:p>
  </w:footnote>
  <w:footnote w:id="972">
    <w:p w14:paraId="0C51E8EB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Lacerazione del supporto.</w:t>
      </w:r>
    </w:p>
  </w:footnote>
  <w:footnote w:id="973">
    <w:p w14:paraId="3D6136BE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Lacerazione del supporto.</w:t>
      </w:r>
    </w:p>
  </w:footnote>
  <w:footnote w:id="974">
    <w:p w14:paraId="557DF9C7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Lacerazione del supporto.</w:t>
      </w:r>
    </w:p>
  </w:footnote>
  <w:footnote w:id="975">
    <w:p w14:paraId="5CE43091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Lacerazione del supporto.</w:t>
      </w:r>
    </w:p>
  </w:footnote>
  <w:footnote w:id="976">
    <w:p w14:paraId="39280C62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Lacerazione del supporto.</w:t>
      </w:r>
    </w:p>
  </w:footnote>
  <w:footnote w:id="977">
    <w:p w14:paraId="506FE00C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Lacerazione del supporto.</w:t>
      </w:r>
    </w:p>
  </w:footnote>
  <w:footnote w:id="978">
    <w:p w14:paraId="6EF2FB08" w14:textId="77777777" w:rsidR="004050E2" w:rsidRPr="00ED72D8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ED72D8">
        <w:rPr>
          <w:rFonts w:ascii="Times New Roman" w:hAnsi="Times New Roman"/>
          <w:lang w:val="it-IT"/>
        </w:rPr>
        <w:t xml:space="preserve"> </w:t>
      </w:r>
      <w:r w:rsidRPr="00ED72D8">
        <w:rPr>
          <w:rFonts w:ascii="Times New Roman" w:hAnsi="Times New Roman"/>
          <w:i/>
          <w:lang w:val="it-IT"/>
        </w:rPr>
        <w:t>Lacuna del margine interno.</w:t>
      </w:r>
    </w:p>
  </w:footnote>
  <w:footnote w:id="979">
    <w:p w14:paraId="4E497048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Lacerazione del supporto.</w:t>
      </w:r>
    </w:p>
  </w:footnote>
  <w:footnote w:id="980">
    <w:p w14:paraId="72656454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Lacerazione del supporto.</w:t>
      </w:r>
    </w:p>
  </w:footnote>
  <w:footnote w:id="981">
    <w:p w14:paraId="36C6D31E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Lacerazione del supporto.</w:t>
      </w:r>
    </w:p>
  </w:footnote>
  <w:footnote w:id="982">
    <w:p w14:paraId="049DEF42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Lacerazione del supporto.</w:t>
      </w:r>
    </w:p>
  </w:footnote>
  <w:footnote w:id="983">
    <w:p w14:paraId="39F063C9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Lacerazione del supporto.</w:t>
      </w:r>
    </w:p>
  </w:footnote>
  <w:footnote w:id="984">
    <w:p w14:paraId="5630E152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con…corsari </w:t>
      </w:r>
      <w:r w:rsidRPr="00790689">
        <w:rPr>
          <w:rFonts w:ascii="Times New Roman" w:hAnsi="Times New Roman"/>
          <w:i/>
          <w:lang w:val="it-IT"/>
        </w:rPr>
        <w:t xml:space="preserve">aggiunto in sopralinea con segno di inserimento. </w:t>
      </w:r>
    </w:p>
  </w:footnote>
  <w:footnote w:id="985">
    <w:p w14:paraId="2C40F5AF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Lacerazione del supporto.</w:t>
      </w:r>
    </w:p>
  </w:footnote>
  <w:footnote w:id="986">
    <w:p w14:paraId="531E0DD2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Lacerazione del supporto.</w:t>
      </w:r>
    </w:p>
  </w:footnote>
  <w:footnote w:id="987">
    <w:p w14:paraId="4305038F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Lacerazione del supporto.</w:t>
      </w:r>
    </w:p>
  </w:footnote>
  <w:footnote w:id="988">
    <w:p w14:paraId="32666FB9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>Lacerazione del supporto.</w:t>
      </w:r>
    </w:p>
  </w:footnote>
  <w:footnote w:id="989">
    <w:p w14:paraId="1ED8DFD4" w14:textId="77777777" w:rsidR="004050E2" w:rsidRPr="00790689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790689">
        <w:rPr>
          <w:rFonts w:ascii="Times New Roman" w:hAnsi="Times New Roman"/>
          <w:lang w:val="it-IT"/>
        </w:rPr>
        <w:t xml:space="preserve"> </w:t>
      </w:r>
      <w:r w:rsidRPr="00790689">
        <w:rPr>
          <w:rFonts w:ascii="Times New Roman" w:hAnsi="Times New Roman"/>
          <w:i/>
          <w:lang w:val="it-IT"/>
        </w:rPr>
        <w:t xml:space="preserve">Corretto su </w:t>
      </w:r>
      <w:r w:rsidRPr="00790689">
        <w:rPr>
          <w:rFonts w:ascii="Times New Roman" w:hAnsi="Times New Roman"/>
          <w:lang w:val="it-IT"/>
        </w:rPr>
        <w:t xml:space="preserve">negotio </w:t>
      </w:r>
      <w:r w:rsidRPr="00790689">
        <w:rPr>
          <w:rFonts w:ascii="Times New Roman" w:hAnsi="Times New Roman"/>
          <w:i/>
          <w:lang w:val="it-IT"/>
        </w:rPr>
        <w:t>depennato.</w:t>
      </w:r>
      <w:r w:rsidRPr="00790689">
        <w:rPr>
          <w:rFonts w:ascii="Times New Roman" w:hAnsi="Times New Roman"/>
          <w:lang w:val="it-IT"/>
        </w:rPr>
        <w:t xml:space="preserve"> </w:t>
      </w:r>
    </w:p>
  </w:footnote>
  <w:footnote w:id="990">
    <w:p w14:paraId="010F96C5" w14:textId="77777777" w:rsidR="004050E2" w:rsidRPr="00ED72D8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ED72D8">
        <w:rPr>
          <w:rFonts w:ascii="Times New Roman" w:hAnsi="Times New Roman"/>
          <w:lang w:val="it-IT"/>
        </w:rPr>
        <w:t xml:space="preserve"> </w:t>
      </w:r>
      <w:r w:rsidRPr="00ED72D8">
        <w:rPr>
          <w:rFonts w:ascii="Times New Roman" w:hAnsi="Times New Roman"/>
          <w:i/>
          <w:lang w:val="it-IT"/>
        </w:rPr>
        <w:t>Lacerazione del supporto.</w:t>
      </w:r>
    </w:p>
  </w:footnote>
  <w:footnote w:id="991">
    <w:p w14:paraId="4E17B35F" w14:textId="77777777" w:rsidR="004050E2" w:rsidRPr="00ED72D8" w:rsidRDefault="004050E2" w:rsidP="00D31BE2">
      <w:pPr>
        <w:pStyle w:val="FootnoteText"/>
        <w:jc w:val="both"/>
        <w:rPr>
          <w:rFonts w:ascii="Times New Roman" w:hAnsi="Times New Roman"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ED72D8">
        <w:rPr>
          <w:rFonts w:ascii="Times New Roman" w:hAnsi="Times New Roman"/>
          <w:lang w:val="it-IT"/>
        </w:rPr>
        <w:t xml:space="preserve"> </w:t>
      </w:r>
      <w:r w:rsidRPr="00ED72D8">
        <w:rPr>
          <w:rFonts w:ascii="Times New Roman" w:hAnsi="Times New Roman"/>
          <w:i/>
          <w:lang w:val="it-IT"/>
        </w:rPr>
        <w:t>Lacerazione del supporto.</w:t>
      </w:r>
    </w:p>
  </w:footnote>
  <w:footnote w:id="992">
    <w:p w14:paraId="7E491901" w14:textId="77777777" w:rsidR="004050E2" w:rsidRPr="00ED72D8" w:rsidRDefault="004050E2" w:rsidP="00D31BE2">
      <w:pPr>
        <w:pStyle w:val="FootnoteText"/>
        <w:jc w:val="both"/>
        <w:rPr>
          <w:rFonts w:ascii="Times New Roman" w:hAnsi="Times New Roman"/>
          <w:i/>
          <w:lang w:val="it-IT"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ED72D8">
        <w:rPr>
          <w:rFonts w:ascii="Times New Roman" w:hAnsi="Times New Roman"/>
          <w:lang w:val="it-IT"/>
        </w:rPr>
        <w:t xml:space="preserve"> </w:t>
      </w:r>
      <w:r w:rsidRPr="00ED72D8">
        <w:rPr>
          <w:rFonts w:ascii="Times New Roman" w:hAnsi="Times New Roman"/>
          <w:i/>
          <w:lang w:val="it-IT"/>
        </w:rPr>
        <w:t>Lacuna del margine interno.</w:t>
      </w:r>
    </w:p>
  </w:footnote>
  <w:footnote w:id="993">
    <w:p w14:paraId="55512A55" w14:textId="77777777" w:rsidR="004050E2" w:rsidRPr="00CF167C" w:rsidRDefault="004050E2" w:rsidP="00D31BE2">
      <w:pPr>
        <w:pStyle w:val="FootnoteText"/>
        <w:jc w:val="both"/>
        <w:rPr>
          <w:rFonts w:ascii="Times New Roman" w:hAnsi="Times New Roman"/>
          <w:i/>
        </w:rPr>
      </w:pPr>
      <w:r w:rsidRPr="00CF167C">
        <w:rPr>
          <w:rStyle w:val="FootnoteReference"/>
          <w:rFonts w:ascii="Times New Roman" w:hAnsi="Times New Roman"/>
        </w:rPr>
        <w:footnoteRef/>
      </w:r>
      <w:r w:rsidRPr="00CF167C">
        <w:rPr>
          <w:rFonts w:ascii="Times New Roman" w:hAnsi="Times New Roman"/>
        </w:rPr>
        <w:t xml:space="preserve"> </w:t>
      </w:r>
      <w:r w:rsidRPr="00CF167C">
        <w:rPr>
          <w:rFonts w:ascii="Times New Roman" w:hAnsi="Times New Roman"/>
          <w:i/>
        </w:rPr>
        <w:t>Lacuna del margine esterno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DD4E3A9" w14:textId="77777777" w:rsidR="002446F9" w:rsidRDefault="002446F9">
    <w:pPr>
      <w:pStyle w:val="Header"/>
    </w:pP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6367BA6" w14:textId="77777777" w:rsidR="004050E2" w:rsidRPr="006E2DE9" w:rsidRDefault="004050E2" w:rsidP="006E2DE9">
    <w:pPr>
      <w:widowControl w:val="0"/>
      <w:jc w:val="both"/>
      <w:rPr>
        <w:rFonts w:ascii="Times New Roman" w:hAnsi="Times New Roman" w:cs="Times New Roman"/>
        <w:sz w:val="20"/>
        <w:szCs w:val="28"/>
      </w:rPr>
    </w:pPr>
    <w:r>
      <w:rPr>
        <w:rFonts w:ascii="Times New Roman" w:hAnsi="Times New Roman" w:cs="Times New Roman"/>
        <w:sz w:val="20"/>
        <w:szCs w:val="28"/>
      </w:rPr>
      <w:t>Filza_4_8_Angelo_cc. 215r-258</w:t>
    </w:r>
    <w:r w:rsidRPr="00D46C0C">
      <w:rPr>
        <w:rFonts w:ascii="Times New Roman" w:hAnsi="Times New Roman" w:cs="Times New Roman"/>
        <w:sz w:val="20"/>
        <w:szCs w:val="28"/>
      </w:rPr>
      <w:t>v</w: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9CFAE7" w14:textId="77777777" w:rsidR="004050E2" w:rsidRPr="006E2DE9" w:rsidRDefault="004050E2" w:rsidP="006E2DE9">
    <w:pPr>
      <w:widowControl w:val="0"/>
      <w:jc w:val="both"/>
      <w:rPr>
        <w:rFonts w:ascii="Times New Roman" w:hAnsi="Times New Roman" w:cs="Times New Roman"/>
        <w:sz w:val="20"/>
        <w:szCs w:val="28"/>
      </w:rPr>
    </w:pPr>
    <w:r>
      <w:rPr>
        <w:rFonts w:ascii="Times New Roman" w:hAnsi="Times New Roman" w:cs="Times New Roman"/>
        <w:sz w:val="20"/>
        <w:szCs w:val="28"/>
      </w:rPr>
      <w:t>Filza_4_9_Flavia_cc. 259r-297</w:t>
    </w:r>
    <w:r w:rsidRPr="00D46C0C">
      <w:rPr>
        <w:rFonts w:ascii="Times New Roman" w:hAnsi="Times New Roman" w:cs="Times New Roman"/>
        <w:sz w:val="20"/>
        <w:szCs w:val="28"/>
      </w:rPr>
      <w:t>v</w:t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9B6CB2" w14:textId="77777777" w:rsidR="004050E2" w:rsidRPr="006E2DE9" w:rsidRDefault="004050E2" w:rsidP="006E2DE9">
    <w:pPr>
      <w:widowControl w:val="0"/>
      <w:jc w:val="both"/>
      <w:rPr>
        <w:rFonts w:ascii="Times New Roman" w:hAnsi="Times New Roman" w:cs="Times New Roman"/>
        <w:sz w:val="20"/>
        <w:szCs w:val="28"/>
      </w:rPr>
    </w:pPr>
    <w:r>
      <w:rPr>
        <w:rFonts w:ascii="Times New Roman" w:hAnsi="Times New Roman" w:cs="Times New Roman"/>
        <w:sz w:val="20"/>
        <w:szCs w:val="28"/>
      </w:rPr>
      <w:t>Filza_4_10_Angelo_cc. 298r-332</w:t>
    </w:r>
    <w:r w:rsidRPr="00D46C0C">
      <w:rPr>
        <w:rFonts w:ascii="Times New Roman" w:hAnsi="Times New Roman" w:cs="Times New Roman"/>
        <w:sz w:val="20"/>
        <w:szCs w:val="28"/>
      </w:rPr>
      <w:t>v</w:t>
    </w: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B59A4A" w14:textId="77777777" w:rsidR="004050E2" w:rsidRPr="006E2DE9" w:rsidRDefault="004050E2" w:rsidP="006E2DE9">
    <w:pPr>
      <w:widowControl w:val="0"/>
      <w:jc w:val="both"/>
      <w:rPr>
        <w:rFonts w:ascii="Times New Roman" w:hAnsi="Times New Roman" w:cs="Times New Roman"/>
        <w:sz w:val="20"/>
        <w:szCs w:val="28"/>
      </w:rPr>
    </w:pPr>
    <w:r>
      <w:rPr>
        <w:rFonts w:ascii="Times New Roman" w:hAnsi="Times New Roman" w:cs="Times New Roman"/>
        <w:sz w:val="20"/>
        <w:szCs w:val="28"/>
      </w:rPr>
      <w:t>Filza_4_11_Filippo_cc. 333r-365</w:t>
    </w:r>
    <w:r w:rsidRPr="00D46C0C">
      <w:rPr>
        <w:rFonts w:ascii="Times New Roman" w:hAnsi="Times New Roman" w:cs="Times New Roman"/>
        <w:sz w:val="20"/>
        <w:szCs w:val="28"/>
      </w:rPr>
      <w:t>v</w:t>
    </w: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D4BDA6" w14:textId="742FEC83" w:rsidR="004050E2" w:rsidRPr="005C7E3C" w:rsidRDefault="004050E2" w:rsidP="006E2DE9">
    <w:pPr>
      <w:widowControl w:val="0"/>
      <w:jc w:val="both"/>
      <w:rPr>
        <w:rFonts w:ascii="Times New Roman" w:hAnsi="Times New Roman" w:cs="Times New Roman"/>
        <w:sz w:val="20"/>
        <w:szCs w:val="28"/>
        <w:lang w:val="it-IT"/>
      </w:rPr>
    </w:pPr>
    <w:r w:rsidRPr="005C7E3C">
      <w:rPr>
        <w:rFonts w:ascii="Times New Roman" w:hAnsi="Times New Roman" w:cs="Times New Roman"/>
        <w:sz w:val="20"/>
        <w:szCs w:val="28"/>
        <w:lang w:val="it-IT"/>
      </w:rPr>
      <w:t>Filza_4_12_Giorgia_cc. 366r-40</w:t>
    </w:r>
    <w:r w:rsidR="002446F9">
      <w:rPr>
        <w:rFonts w:ascii="Times New Roman" w:hAnsi="Times New Roman" w:cs="Times New Roman"/>
        <w:sz w:val="20"/>
        <w:szCs w:val="28"/>
        <w:lang w:val="it-IT"/>
      </w:rPr>
      <w:t>0bis</w:t>
    </w:r>
    <w:r w:rsidRPr="005C7E3C">
      <w:rPr>
        <w:rFonts w:ascii="Times New Roman" w:hAnsi="Times New Roman" w:cs="Times New Roman"/>
        <w:sz w:val="20"/>
        <w:szCs w:val="28"/>
        <w:lang w:val="it-IT"/>
      </w:rPr>
      <w:t xml:space="preserve"> v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8FBEB5" w14:textId="77777777" w:rsidR="004050E2" w:rsidRPr="006E2DE9" w:rsidRDefault="004050E2" w:rsidP="006E2DE9">
    <w:pPr>
      <w:widowControl w:val="0"/>
      <w:jc w:val="both"/>
      <w:rPr>
        <w:rFonts w:ascii="Times New Roman" w:hAnsi="Times New Roman" w:cs="Times New Roman"/>
        <w:sz w:val="20"/>
        <w:szCs w:val="28"/>
      </w:rPr>
    </w:pPr>
    <w:r>
      <w:rPr>
        <w:rFonts w:ascii="Times New Roman" w:hAnsi="Times New Roman" w:cs="Times New Roman"/>
        <w:sz w:val="20"/>
        <w:szCs w:val="28"/>
      </w:rPr>
      <w:t>Filza_4_1_Ruben_cc. 1r-27</w:t>
    </w:r>
    <w:r w:rsidRPr="00D46C0C">
      <w:rPr>
        <w:rFonts w:ascii="Times New Roman" w:hAnsi="Times New Roman" w:cs="Times New Roman"/>
        <w:sz w:val="20"/>
        <w:szCs w:val="28"/>
      </w:rPr>
      <w:t>v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7D6EF17" w14:textId="77777777" w:rsidR="002446F9" w:rsidRDefault="002446F9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A53D54B" w14:textId="77777777" w:rsidR="004050E2" w:rsidRPr="006E2DE9" w:rsidRDefault="004050E2" w:rsidP="006E2DE9">
    <w:pPr>
      <w:widowControl w:val="0"/>
      <w:jc w:val="both"/>
      <w:rPr>
        <w:rFonts w:ascii="Times New Roman" w:hAnsi="Times New Roman" w:cs="Times New Roman"/>
        <w:sz w:val="20"/>
        <w:szCs w:val="28"/>
      </w:rPr>
    </w:pPr>
    <w:r>
      <w:rPr>
        <w:rFonts w:ascii="Times New Roman" w:hAnsi="Times New Roman" w:cs="Times New Roman"/>
        <w:sz w:val="20"/>
        <w:szCs w:val="28"/>
      </w:rPr>
      <w:t>Filza_4_2_Ruben_cc. 28r-62</w:t>
    </w:r>
    <w:r w:rsidRPr="00D46C0C">
      <w:rPr>
        <w:rFonts w:ascii="Times New Roman" w:hAnsi="Times New Roman" w:cs="Times New Roman"/>
        <w:sz w:val="20"/>
        <w:szCs w:val="28"/>
      </w:rPr>
      <w:t>v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43BF3E9" w14:textId="77777777" w:rsidR="004050E2" w:rsidRPr="006E2DE9" w:rsidRDefault="004050E2" w:rsidP="006E2DE9">
    <w:pPr>
      <w:widowControl w:val="0"/>
      <w:jc w:val="both"/>
      <w:rPr>
        <w:rFonts w:ascii="Times New Roman" w:hAnsi="Times New Roman" w:cs="Times New Roman"/>
        <w:sz w:val="20"/>
        <w:szCs w:val="28"/>
      </w:rPr>
    </w:pPr>
    <w:r>
      <w:rPr>
        <w:rFonts w:ascii="Times New Roman" w:hAnsi="Times New Roman" w:cs="Times New Roman"/>
        <w:sz w:val="20"/>
        <w:szCs w:val="28"/>
      </w:rPr>
      <w:t>Filza_4_3_Filippo_cc. 63r-99</w:t>
    </w:r>
    <w:r w:rsidRPr="00D46C0C">
      <w:rPr>
        <w:rFonts w:ascii="Times New Roman" w:hAnsi="Times New Roman" w:cs="Times New Roman"/>
        <w:sz w:val="20"/>
        <w:szCs w:val="28"/>
      </w:rPr>
      <w:t>v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C288F4" w14:textId="77777777" w:rsidR="004050E2" w:rsidRPr="006E2DE9" w:rsidRDefault="004050E2" w:rsidP="006E2DE9">
    <w:pPr>
      <w:widowControl w:val="0"/>
      <w:jc w:val="both"/>
      <w:rPr>
        <w:rFonts w:ascii="Times New Roman" w:hAnsi="Times New Roman" w:cs="Times New Roman"/>
        <w:sz w:val="20"/>
        <w:szCs w:val="28"/>
      </w:rPr>
    </w:pPr>
    <w:r>
      <w:rPr>
        <w:rFonts w:ascii="Times New Roman" w:hAnsi="Times New Roman" w:cs="Times New Roman"/>
        <w:sz w:val="20"/>
        <w:szCs w:val="28"/>
      </w:rPr>
      <w:t>Filza_4_4_Flavia_cc. 100r-130</w:t>
    </w:r>
    <w:r w:rsidRPr="00D46C0C">
      <w:rPr>
        <w:rFonts w:ascii="Times New Roman" w:hAnsi="Times New Roman" w:cs="Times New Roman"/>
        <w:sz w:val="20"/>
        <w:szCs w:val="28"/>
      </w:rPr>
      <w:t>v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137FF3" w14:textId="77777777" w:rsidR="004050E2" w:rsidRPr="006E2DE9" w:rsidRDefault="004050E2" w:rsidP="006E2DE9">
    <w:pPr>
      <w:widowControl w:val="0"/>
      <w:jc w:val="both"/>
      <w:rPr>
        <w:rFonts w:ascii="Times New Roman" w:hAnsi="Times New Roman" w:cs="Times New Roman"/>
        <w:sz w:val="20"/>
        <w:szCs w:val="28"/>
      </w:rPr>
    </w:pPr>
    <w:r>
      <w:rPr>
        <w:rFonts w:ascii="Times New Roman" w:hAnsi="Times New Roman" w:cs="Times New Roman"/>
        <w:sz w:val="20"/>
        <w:szCs w:val="28"/>
      </w:rPr>
      <w:t>Filza_4_5_Giorgia_cc. 131r-157</w:t>
    </w:r>
    <w:r w:rsidRPr="00D46C0C">
      <w:rPr>
        <w:rFonts w:ascii="Times New Roman" w:hAnsi="Times New Roman" w:cs="Times New Roman"/>
        <w:sz w:val="20"/>
        <w:szCs w:val="28"/>
      </w:rPr>
      <w:t>v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78FE03" w14:textId="77777777" w:rsidR="004050E2" w:rsidRPr="006E2DE9" w:rsidRDefault="004050E2" w:rsidP="006E2DE9">
    <w:pPr>
      <w:widowControl w:val="0"/>
      <w:jc w:val="both"/>
      <w:rPr>
        <w:rFonts w:ascii="Times New Roman" w:hAnsi="Times New Roman" w:cs="Times New Roman"/>
        <w:sz w:val="20"/>
        <w:szCs w:val="28"/>
      </w:rPr>
    </w:pPr>
    <w:r>
      <w:rPr>
        <w:rFonts w:ascii="Times New Roman" w:hAnsi="Times New Roman" w:cs="Times New Roman"/>
        <w:sz w:val="20"/>
        <w:szCs w:val="28"/>
      </w:rPr>
      <w:t>Filza_4_6_Cristina_cc. 158r-185</w:t>
    </w:r>
    <w:r w:rsidRPr="00D46C0C">
      <w:rPr>
        <w:rFonts w:ascii="Times New Roman" w:hAnsi="Times New Roman" w:cs="Times New Roman"/>
        <w:sz w:val="20"/>
        <w:szCs w:val="28"/>
      </w:rPr>
      <w:t>v</w: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5038F72" w14:textId="77777777" w:rsidR="004050E2" w:rsidRPr="006E2DE9" w:rsidRDefault="004050E2" w:rsidP="006E2DE9">
    <w:pPr>
      <w:widowControl w:val="0"/>
      <w:jc w:val="both"/>
      <w:rPr>
        <w:rFonts w:ascii="Times New Roman" w:hAnsi="Times New Roman" w:cs="Times New Roman"/>
        <w:sz w:val="20"/>
        <w:szCs w:val="28"/>
      </w:rPr>
    </w:pPr>
    <w:r>
      <w:rPr>
        <w:rFonts w:ascii="Times New Roman" w:hAnsi="Times New Roman" w:cs="Times New Roman"/>
        <w:sz w:val="20"/>
        <w:szCs w:val="28"/>
      </w:rPr>
      <w:t>Filza_4_7_Vera_cc. 186r-214</w:t>
    </w:r>
    <w:r w:rsidRPr="00D46C0C">
      <w:rPr>
        <w:rFonts w:ascii="Times New Roman" w:hAnsi="Times New Roman" w:cs="Times New Roman"/>
        <w:sz w:val="20"/>
        <w:szCs w:val="28"/>
      </w:rPr>
      <w:t>v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9E5209"/>
    <w:multiLevelType w:val="hybridMultilevel"/>
    <w:tmpl w:val="B7EE99D2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58093D"/>
    <w:multiLevelType w:val="hybridMultilevel"/>
    <w:tmpl w:val="D482292C"/>
    <w:lvl w:ilvl="0" w:tplc="0410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3652BB"/>
    <w:multiLevelType w:val="hybridMultilevel"/>
    <w:tmpl w:val="D5BE6206"/>
    <w:lvl w:ilvl="0" w:tplc="041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29802F8"/>
    <w:multiLevelType w:val="hybridMultilevel"/>
    <w:tmpl w:val="855ECA7C"/>
    <w:lvl w:ilvl="0" w:tplc="609EFEBA">
      <w:start w:val="11"/>
      <w:numFmt w:val="upperRoman"/>
      <w:lvlText w:val="%1."/>
      <w:lvlJc w:val="right"/>
      <w:pPr>
        <w:ind w:left="888" w:hanging="18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788" w:hanging="360"/>
      </w:pPr>
    </w:lvl>
    <w:lvl w:ilvl="2" w:tplc="0410001B" w:tentative="1">
      <w:start w:val="1"/>
      <w:numFmt w:val="lowerRoman"/>
      <w:lvlText w:val="%3."/>
      <w:lvlJc w:val="right"/>
      <w:pPr>
        <w:ind w:left="2508" w:hanging="180"/>
      </w:pPr>
    </w:lvl>
    <w:lvl w:ilvl="3" w:tplc="0410000F" w:tentative="1">
      <w:start w:val="1"/>
      <w:numFmt w:val="decimal"/>
      <w:lvlText w:val="%4."/>
      <w:lvlJc w:val="left"/>
      <w:pPr>
        <w:ind w:left="3228" w:hanging="360"/>
      </w:pPr>
    </w:lvl>
    <w:lvl w:ilvl="4" w:tplc="04100019" w:tentative="1">
      <w:start w:val="1"/>
      <w:numFmt w:val="lowerLetter"/>
      <w:lvlText w:val="%5."/>
      <w:lvlJc w:val="left"/>
      <w:pPr>
        <w:ind w:left="3948" w:hanging="360"/>
      </w:pPr>
    </w:lvl>
    <w:lvl w:ilvl="5" w:tplc="0410001B" w:tentative="1">
      <w:start w:val="1"/>
      <w:numFmt w:val="lowerRoman"/>
      <w:lvlText w:val="%6."/>
      <w:lvlJc w:val="right"/>
      <w:pPr>
        <w:ind w:left="4668" w:hanging="180"/>
      </w:pPr>
    </w:lvl>
    <w:lvl w:ilvl="6" w:tplc="0410000F" w:tentative="1">
      <w:start w:val="1"/>
      <w:numFmt w:val="decimal"/>
      <w:lvlText w:val="%7."/>
      <w:lvlJc w:val="left"/>
      <w:pPr>
        <w:ind w:left="5388" w:hanging="360"/>
      </w:pPr>
    </w:lvl>
    <w:lvl w:ilvl="7" w:tplc="04100019" w:tentative="1">
      <w:start w:val="1"/>
      <w:numFmt w:val="lowerLetter"/>
      <w:lvlText w:val="%8."/>
      <w:lvlJc w:val="left"/>
      <w:pPr>
        <w:ind w:left="6108" w:hanging="360"/>
      </w:pPr>
    </w:lvl>
    <w:lvl w:ilvl="8" w:tplc="0410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" w15:restartNumberingAfterBreak="0">
    <w:nsid w:val="39356747"/>
    <w:multiLevelType w:val="hybridMultilevel"/>
    <w:tmpl w:val="F65E33CC"/>
    <w:lvl w:ilvl="0" w:tplc="0410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2966AE"/>
    <w:multiLevelType w:val="hybridMultilevel"/>
    <w:tmpl w:val="B6EA9D9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69481C"/>
    <w:multiLevelType w:val="multilevel"/>
    <w:tmpl w:val="D5BE620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3723A86"/>
    <w:multiLevelType w:val="hybridMultilevel"/>
    <w:tmpl w:val="4B14B4FE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EE26D2"/>
    <w:multiLevelType w:val="hybridMultilevel"/>
    <w:tmpl w:val="20F4A3EA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A224C4"/>
    <w:multiLevelType w:val="hybridMultilevel"/>
    <w:tmpl w:val="456EE31A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052BA2"/>
    <w:multiLevelType w:val="hybridMultilevel"/>
    <w:tmpl w:val="9522A1A4"/>
    <w:lvl w:ilvl="0" w:tplc="041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87D4239"/>
    <w:multiLevelType w:val="hybridMultilevel"/>
    <w:tmpl w:val="A4F4C3FC"/>
    <w:lvl w:ilvl="0" w:tplc="8A488076">
      <w:start w:val="24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274340"/>
    <w:multiLevelType w:val="hybridMultilevel"/>
    <w:tmpl w:val="6C50D16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B67129A"/>
    <w:multiLevelType w:val="multilevel"/>
    <w:tmpl w:val="0E3A498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CEC73D5"/>
    <w:multiLevelType w:val="hybridMultilevel"/>
    <w:tmpl w:val="2F3C5658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4CA4ADF"/>
    <w:multiLevelType w:val="hybridMultilevel"/>
    <w:tmpl w:val="20FE17F8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79817405">
    <w:abstractNumId w:val="11"/>
  </w:num>
  <w:num w:numId="2" w16cid:durableId="1234925425">
    <w:abstractNumId w:val="14"/>
  </w:num>
  <w:num w:numId="3" w16cid:durableId="1813672019">
    <w:abstractNumId w:val="15"/>
  </w:num>
  <w:num w:numId="4" w16cid:durableId="212236989">
    <w:abstractNumId w:val="10"/>
  </w:num>
  <w:num w:numId="5" w16cid:durableId="1884247433">
    <w:abstractNumId w:val="12"/>
  </w:num>
  <w:num w:numId="6" w16cid:durableId="1339383342">
    <w:abstractNumId w:val="2"/>
  </w:num>
  <w:num w:numId="7" w16cid:durableId="917323543">
    <w:abstractNumId w:val="8"/>
  </w:num>
  <w:num w:numId="8" w16cid:durableId="1383289239">
    <w:abstractNumId w:val="0"/>
  </w:num>
  <w:num w:numId="9" w16cid:durableId="1835877994">
    <w:abstractNumId w:val="9"/>
  </w:num>
  <w:num w:numId="10" w16cid:durableId="2124376457">
    <w:abstractNumId w:val="6"/>
  </w:num>
  <w:num w:numId="11" w16cid:durableId="1369456351">
    <w:abstractNumId w:val="3"/>
  </w:num>
  <w:num w:numId="12" w16cid:durableId="1146778286">
    <w:abstractNumId w:val="13"/>
  </w:num>
  <w:num w:numId="13" w16cid:durableId="285935477">
    <w:abstractNumId w:val="7"/>
  </w:num>
  <w:num w:numId="14" w16cid:durableId="219709225">
    <w:abstractNumId w:val="5"/>
  </w:num>
  <w:num w:numId="15" w16cid:durableId="1639190851">
    <w:abstractNumId w:val="4"/>
  </w:num>
  <w:num w:numId="16" w16cid:durableId="21582270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0"/>
  <w:embedSystemFonts/>
  <w:doNotTrackMoves/>
  <w:defaultTabStop w:val="708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numFmt w:val="lowerLetter"/>
    <w:numRestart w:val="eachPage"/>
    <w:footnote w:id="-1"/>
    <w:footnote w:id="0"/>
  </w:footnotePr>
  <w:endnotePr>
    <w:endnote w:id="-1"/>
    <w:endnote w:id="0"/>
  </w:endnotePr>
  <w:compat>
    <w:doNotAutofitConstrainedTables/>
    <w:splitPgBreakAndParaMark/>
    <w:doNotVertAlignCellWithSp/>
    <w:doNotBreakConstrainedForcedTable/>
    <w:useAnsiKerningPairs/>
    <w:cachedColBalan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wMje1NDYyMLIwtTRU0lEKTi0uzszPAykwrQUADC/FJSwAAAA="/>
  </w:docVars>
  <w:rsids>
    <w:rsidRoot w:val="00C435AF"/>
    <w:rsid w:val="000012BA"/>
    <w:rsid w:val="00003B39"/>
    <w:rsid w:val="00007B1F"/>
    <w:rsid w:val="00012D1B"/>
    <w:rsid w:val="00017D6D"/>
    <w:rsid w:val="00017EE5"/>
    <w:rsid w:val="00023861"/>
    <w:rsid w:val="000254C4"/>
    <w:rsid w:val="000301BA"/>
    <w:rsid w:val="00034759"/>
    <w:rsid w:val="000370E0"/>
    <w:rsid w:val="00040295"/>
    <w:rsid w:val="0004071C"/>
    <w:rsid w:val="000409E8"/>
    <w:rsid w:val="0004214B"/>
    <w:rsid w:val="00050B55"/>
    <w:rsid w:val="00050EF8"/>
    <w:rsid w:val="00052877"/>
    <w:rsid w:val="00053362"/>
    <w:rsid w:val="00054998"/>
    <w:rsid w:val="00060010"/>
    <w:rsid w:val="00062FF0"/>
    <w:rsid w:val="0006421F"/>
    <w:rsid w:val="00067B8D"/>
    <w:rsid w:val="00070B24"/>
    <w:rsid w:val="000749EE"/>
    <w:rsid w:val="00081898"/>
    <w:rsid w:val="000835E7"/>
    <w:rsid w:val="00084514"/>
    <w:rsid w:val="0008757A"/>
    <w:rsid w:val="00090FF6"/>
    <w:rsid w:val="00091223"/>
    <w:rsid w:val="000941D0"/>
    <w:rsid w:val="00094D28"/>
    <w:rsid w:val="0009736C"/>
    <w:rsid w:val="000A219D"/>
    <w:rsid w:val="000A4400"/>
    <w:rsid w:val="000A5A82"/>
    <w:rsid w:val="000A5B12"/>
    <w:rsid w:val="000A6DB9"/>
    <w:rsid w:val="000A73D6"/>
    <w:rsid w:val="000B213B"/>
    <w:rsid w:val="000B3E46"/>
    <w:rsid w:val="000B6563"/>
    <w:rsid w:val="000C55DE"/>
    <w:rsid w:val="000C5762"/>
    <w:rsid w:val="000C5C6B"/>
    <w:rsid w:val="000D1C80"/>
    <w:rsid w:val="000D453B"/>
    <w:rsid w:val="000D63BE"/>
    <w:rsid w:val="000D6DE1"/>
    <w:rsid w:val="000E1CF9"/>
    <w:rsid w:val="000E3FF9"/>
    <w:rsid w:val="000E6BE0"/>
    <w:rsid w:val="000E7B01"/>
    <w:rsid w:val="000F03C5"/>
    <w:rsid w:val="000F3992"/>
    <w:rsid w:val="000F56F6"/>
    <w:rsid w:val="000F5AFC"/>
    <w:rsid w:val="000F6A27"/>
    <w:rsid w:val="000F768D"/>
    <w:rsid w:val="000F7CEE"/>
    <w:rsid w:val="00100D1F"/>
    <w:rsid w:val="00101D9E"/>
    <w:rsid w:val="00101EC5"/>
    <w:rsid w:val="0010256F"/>
    <w:rsid w:val="0010323F"/>
    <w:rsid w:val="00112E52"/>
    <w:rsid w:val="00114274"/>
    <w:rsid w:val="00115899"/>
    <w:rsid w:val="00120109"/>
    <w:rsid w:val="00122A20"/>
    <w:rsid w:val="00123901"/>
    <w:rsid w:val="00126769"/>
    <w:rsid w:val="0013109A"/>
    <w:rsid w:val="00131B9E"/>
    <w:rsid w:val="00140753"/>
    <w:rsid w:val="0014438E"/>
    <w:rsid w:val="00145F38"/>
    <w:rsid w:val="00164E45"/>
    <w:rsid w:val="00165915"/>
    <w:rsid w:val="00165DAD"/>
    <w:rsid w:val="0016620C"/>
    <w:rsid w:val="001666ED"/>
    <w:rsid w:val="001705E7"/>
    <w:rsid w:val="0017382F"/>
    <w:rsid w:val="00174C1D"/>
    <w:rsid w:val="00175AF9"/>
    <w:rsid w:val="001774BC"/>
    <w:rsid w:val="0018023D"/>
    <w:rsid w:val="0018030E"/>
    <w:rsid w:val="001810D1"/>
    <w:rsid w:val="0018112F"/>
    <w:rsid w:val="00183875"/>
    <w:rsid w:val="00187B63"/>
    <w:rsid w:val="00187F21"/>
    <w:rsid w:val="001912BB"/>
    <w:rsid w:val="00194E26"/>
    <w:rsid w:val="00195B55"/>
    <w:rsid w:val="001A0443"/>
    <w:rsid w:val="001A62D2"/>
    <w:rsid w:val="001B40C0"/>
    <w:rsid w:val="001B7AAD"/>
    <w:rsid w:val="001C096A"/>
    <w:rsid w:val="001C18C6"/>
    <w:rsid w:val="001D28B6"/>
    <w:rsid w:val="001D7750"/>
    <w:rsid w:val="001E4999"/>
    <w:rsid w:val="001E4D14"/>
    <w:rsid w:val="001E7475"/>
    <w:rsid w:val="001E7813"/>
    <w:rsid w:val="001F0135"/>
    <w:rsid w:val="001F306B"/>
    <w:rsid w:val="001F383C"/>
    <w:rsid w:val="001F4FDA"/>
    <w:rsid w:val="001F624C"/>
    <w:rsid w:val="00201498"/>
    <w:rsid w:val="0020234A"/>
    <w:rsid w:val="0020380A"/>
    <w:rsid w:val="00205D9A"/>
    <w:rsid w:val="00206A50"/>
    <w:rsid w:val="00210F4F"/>
    <w:rsid w:val="0021326C"/>
    <w:rsid w:val="00213C0C"/>
    <w:rsid w:val="002147CF"/>
    <w:rsid w:val="002154AD"/>
    <w:rsid w:val="00215DEE"/>
    <w:rsid w:val="00221133"/>
    <w:rsid w:val="00223974"/>
    <w:rsid w:val="002269BC"/>
    <w:rsid w:val="00231F74"/>
    <w:rsid w:val="00231FE3"/>
    <w:rsid w:val="00234D8B"/>
    <w:rsid w:val="00237350"/>
    <w:rsid w:val="00241051"/>
    <w:rsid w:val="00241330"/>
    <w:rsid w:val="002446F9"/>
    <w:rsid w:val="00245619"/>
    <w:rsid w:val="002477D2"/>
    <w:rsid w:val="00250C95"/>
    <w:rsid w:val="00252EDC"/>
    <w:rsid w:val="00255865"/>
    <w:rsid w:val="00263C94"/>
    <w:rsid w:val="00271649"/>
    <w:rsid w:val="00271F45"/>
    <w:rsid w:val="00272A34"/>
    <w:rsid w:val="0027558C"/>
    <w:rsid w:val="002770EF"/>
    <w:rsid w:val="00277B38"/>
    <w:rsid w:val="002851DF"/>
    <w:rsid w:val="00286AD6"/>
    <w:rsid w:val="002879EB"/>
    <w:rsid w:val="00291C35"/>
    <w:rsid w:val="00292129"/>
    <w:rsid w:val="00293E13"/>
    <w:rsid w:val="002A2836"/>
    <w:rsid w:val="002A3DC3"/>
    <w:rsid w:val="002A5B54"/>
    <w:rsid w:val="002B3D1A"/>
    <w:rsid w:val="002B4CEF"/>
    <w:rsid w:val="002B7AD2"/>
    <w:rsid w:val="002C01BF"/>
    <w:rsid w:val="002C0482"/>
    <w:rsid w:val="002C0F7B"/>
    <w:rsid w:val="002D0ADF"/>
    <w:rsid w:val="002D23EF"/>
    <w:rsid w:val="002D2B65"/>
    <w:rsid w:val="002D3167"/>
    <w:rsid w:val="002D34E8"/>
    <w:rsid w:val="002D4623"/>
    <w:rsid w:val="002D56D3"/>
    <w:rsid w:val="002D5A0F"/>
    <w:rsid w:val="002D6930"/>
    <w:rsid w:val="002E18C0"/>
    <w:rsid w:val="002E305F"/>
    <w:rsid w:val="002E4483"/>
    <w:rsid w:val="002E63EB"/>
    <w:rsid w:val="002E7358"/>
    <w:rsid w:val="002E7A11"/>
    <w:rsid w:val="002F3671"/>
    <w:rsid w:val="002F754F"/>
    <w:rsid w:val="00300150"/>
    <w:rsid w:val="00304AA8"/>
    <w:rsid w:val="00313DEA"/>
    <w:rsid w:val="00316225"/>
    <w:rsid w:val="00317785"/>
    <w:rsid w:val="00320927"/>
    <w:rsid w:val="00321603"/>
    <w:rsid w:val="00323483"/>
    <w:rsid w:val="00323AC4"/>
    <w:rsid w:val="00324266"/>
    <w:rsid w:val="00327728"/>
    <w:rsid w:val="00333040"/>
    <w:rsid w:val="0033707F"/>
    <w:rsid w:val="0034086D"/>
    <w:rsid w:val="00341113"/>
    <w:rsid w:val="00347A23"/>
    <w:rsid w:val="00347CC6"/>
    <w:rsid w:val="0036038A"/>
    <w:rsid w:val="0036137F"/>
    <w:rsid w:val="003647D5"/>
    <w:rsid w:val="00365134"/>
    <w:rsid w:val="00365DD9"/>
    <w:rsid w:val="00372BE2"/>
    <w:rsid w:val="0037526A"/>
    <w:rsid w:val="00376D0F"/>
    <w:rsid w:val="00384FFF"/>
    <w:rsid w:val="0038533C"/>
    <w:rsid w:val="00386E7C"/>
    <w:rsid w:val="00390755"/>
    <w:rsid w:val="0039293E"/>
    <w:rsid w:val="00392BD6"/>
    <w:rsid w:val="003A132F"/>
    <w:rsid w:val="003A18E6"/>
    <w:rsid w:val="003A1CFA"/>
    <w:rsid w:val="003A28AB"/>
    <w:rsid w:val="003A33BF"/>
    <w:rsid w:val="003A4781"/>
    <w:rsid w:val="003A5744"/>
    <w:rsid w:val="003A59C9"/>
    <w:rsid w:val="003A716B"/>
    <w:rsid w:val="003B0C0D"/>
    <w:rsid w:val="003B265C"/>
    <w:rsid w:val="003B46D9"/>
    <w:rsid w:val="003B7ECC"/>
    <w:rsid w:val="003C21A2"/>
    <w:rsid w:val="003C298A"/>
    <w:rsid w:val="003C3430"/>
    <w:rsid w:val="003C46B4"/>
    <w:rsid w:val="003C64BE"/>
    <w:rsid w:val="003C67B9"/>
    <w:rsid w:val="003C753F"/>
    <w:rsid w:val="003C75CF"/>
    <w:rsid w:val="003C7D12"/>
    <w:rsid w:val="003D0102"/>
    <w:rsid w:val="003D3707"/>
    <w:rsid w:val="003D60E4"/>
    <w:rsid w:val="003E4229"/>
    <w:rsid w:val="003E607D"/>
    <w:rsid w:val="003E67F3"/>
    <w:rsid w:val="003E7A41"/>
    <w:rsid w:val="003E7B7E"/>
    <w:rsid w:val="003F0087"/>
    <w:rsid w:val="003F02E4"/>
    <w:rsid w:val="003F213B"/>
    <w:rsid w:val="003F3EEC"/>
    <w:rsid w:val="003F57F2"/>
    <w:rsid w:val="003F5C1C"/>
    <w:rsid w:val="003F742E"/>
    <w:rsid w:val="00400931"/>
    <w:rsid w:val="00404EDC"/>
    <w:rsid w:val="004050E2"/>
    <w:rsid w:val="00405E44"/>
    <w:rsid w:val="00410A91"/>
    <w:rsid w:val="00411337"/>
    <w:rsid w:val="004151C3"/>
    <w:rsid w:val="0041541D"/>
    <w:rsid w:val="00416A2E"/>
    <w:rsid w:val="0042075D"/>
    <w:rsid w:val="00420C99"/>
    <w:rsid w:val="004210AF"/>
    <w:rsid w:val="004232F1"/>
    <w:rsid w:val="004272BE"/>
    <w:rsid w:val="00433526"/>
    <w:rsid w:val="004436B9"/>
    <w:rsid w:val="004439E1"/>
    <w:rsid w:val="00443D6D"/>
    <w:rsid w:val="004507D4"/>
    <w:rsid w:val="00450F21"/>
    <w:rsid w:val="00452B96"/>
    <w:rsid w:val="00453249"/>
    <w:rsid w:val="00454169"/>
    <w:rsid w:val="004615FA"/>
    <w:rsid w:val="004618DF"/>
    <w:rsid w:val="00462A60"/>
    <w:rsid w:val="0046523F"/>
    <w:rsid w:val="00465298"/>
    <w:rsid w:val="00466960"/>
    <w:rsid w:val="00466AFD"/>
    <w:rsid w:val="004672E6"/>
    <w:rsid w:val="00467A98"/>
    <w:rsid w:val="004744F2"/>
    <w:rsid w:val="0048550A"/>
    <w:rsid w:val="00485618"/>
    <w:rsid w:val="0049020E"/>
    <w:rsid w:val="004967F3"/>
    <w:rsid w:val="00496AAE"/>
    <w:rsid w:val="004A2586"/>
    <w:rsid w:val="004A4F88"/>
    <w:rsid w:val="004A6EDD"/>
    <w:rsid w:val="004B0338"/>
    <w:rsid w:val="004B1638"/>
    <w:rsid w:val="004B1845"/>
    <w:rsid w:val="004B6032"/>
    <w:rsid w:val="004B721E"/>
    <w:rsid w:val="004C0291"/>
    <w:rsid w:val="004C0902"/>
    <w:rsid w:val="004C0A13"/>
    <w:rsid w:val="004C239E"/>
    <w:rsid w:val="004C323E"/>
    <w:rsid w:val="004C5356"/>
    <w:rsid w:val="004C537F"/>
    <w:rsid w:val="004C79D7"/>
    <w:rsid w:val="004D47FC"/>
    <w:rsid w:val="004D6A05"/>
    <w:rsid w:val="004D6BC8"/>
    <w:rsid w:val="004D74CB"/>
    <w:rsid w:val="004E2394"/>
    <w:rsid w:val="004F095D"/>
    <w:rsid w:val="004F0E44"/>
    <w:rsid w:val="004F3A0E"/>
    <w:rsid w:val="00501A0D"/>
    <w:rsid w:val="005034A0"/>
    <w:rsid w:val="0050384E"/>
    <w:rsid w:val="0050400E"/>
    <w:rsid w:val="00507D8E"/>
    <w:rsid w:val="005106BD"/>
    <w:rsid w:val="0051118B"/>
    <w:rsid w:val="00511FAB"/>
    <w:rsid w:val="00513F93"/>
    <w:rsid w:val="00514B81"/>
    <w:rsid w:val="0051781F"/>
    <w:rsid w:val="00517A6A"/>
    <w:rsid w:val="00520196"/>
    <w:rsid w:val="005226CC"/>
    <w:rsid w:val="00523E1B"/>
    <w:rsid w:val="00524822"/>
    <w:rsid w:val="00530178"/>
    <w:rsid w:val="00531F9A"/>
    <w:rsid w:val="0053262B"/>
    <w:rsid w:val="00534539"/>
    <w:rsid w:val="00536633"/>
    <w:rsid w:val="005418AB"/>
    <w:rsid w:val="00544611"/>
    <w:rsid w:val="0054535B"/>
    <w:rsid w:val="005479D2"/>
    <w:rsid w:val="00550339"/>
    <w:rsid w:val="00552F7C"/>
    <w:rsid w:val="00553E45"/>
    <w:rsid w:val="0055468D"/>
    <w:rsid w:val="00562A2B"/>
    <w:rsid w:val="0056635A"/>
    <w:rsid w:val="00566508"/>
    <w:rsid w:val="005700AF"/>
    <w:rsid w:val="00570B0E"/>
    <w:rsid w:val="00572F8F"/>
    <w:rsid w:val="005828A9"/>
    <w:rsid w:val="0058534B"/>
    <w:rsid w:val="00590121"/>
    <w:rsid w:val="00590125"/>
    <w:rsid w:val="005921DD"/>
    <w:rsid w:val="00593EB4"/>
    <w:rsid w:val="0059481B"/>
    <w:rsid w:val="005A3C40"/>
    <w:rsid w:val="005A44D0"/>
    <w:rsid w:val="005A4F86"/>
    <w:rsid w:val="005A79C1"/>
    <w:rsid w:val="005B0E1C"/>
    <w:rsid w:val="005B117E"/>
    <w:rsid w:val="005B3478"/>
    <w:rsid w:val="005B4E40"/>
    <w:rsid w:val="005B686D"/>
    <w:rsid w:val="005C1056"/>
    <w:rsid w:val="005C5FBF"/>
    <w:rsid w:val="005C688E"/>
    <w:rsid w:val="005C7E3C"/>
    <w:rsid w:val="005D3607"/>
    <w:rsid w:val="005D5F96"/>
    <w:rsid w:val="005D7901"/>
    <w:rsid w:val="005E05DC"/>
    <w:rsid w:val="005E21D0"/>
    <w:rsid w:val="005E3346"/>
    <w:rsid w:val="005F1C1A"/>
    <w:rsid w:val="005F519C"/>
    <w:rsid w:val="00600DE0"/>
    <w:rsid w:val="00603022"/>
    <w:rsid w:val="00603DB7"/>
    <w:rsid w:val="006054CD"/>
    <w:rsid w:val="006058C4"/>
    <w:rsid w:val="00610351"/>
    <w:rsid w:val="0061137B"/>
    <w:rsid w:val="006127ED"/>
    <w:rsid w:val="006137F8"/>
    <w:rsid w:val="00613E7C"/>
    <w:rsid w:val="006141F4"/>
    <w:rsid w:val="00614E9D"/>
    <w:rsid w:val="0061573C"/>
    <w:rsid w:val="00615A6E"/>
    <w:rsid w:val="00617405"/>
    <w:rsid w:val="00625A67"/>
    <w:rsid w:val="006263C0"/>
    <w:rsid w:val="00627507"/>
    <w:rsid w:val="00631B3E"/>
    <w:rsid w:val="006327C9"/>
    <w:rsid w:val="006329D6"/>
    <w:rsid w:val="00636B83"/>
    <w:rsid w:val="0063746C"/>
    <w:rsid w:val="0064009E"/>
    <w:rsid w:val="00642A43"/>
    <w:rsid w:val="00647492"/>
    <w:rsid w:val="006530BB"/>
    <w:rsid w:val="006538BC"/>
    <w:rsid w:val="006545C3"/>
    <w:rsid w:val="006562F2"/>
    <w:rsid w:val="006575DA"/>
    <w:rsid w:val="006577DB"/>
    <w:rsid w:val="006628A6"/>
    <w:rsid w:val="006629B5"/>
    <w:rsid w:val="006672C2"/>
    <w:rsid w:val="0067059C"/>
    <w:rsid w:val="00672633"/>
    <w:rsid w:val="006760B3"/>
    <w:rsid w:val="00676E92"/>
    <w:rsid w:val="00677079"/>
    <w:rsid w:val="006803CB"/>
    <w:rsid w:val="00683E61"/>
    <w:rsid w:val="00690118"/>
    <w:rsid w:val="00690DD3"/>
    <w:rsid w:val="0069440F"/>
    <w:rsid w:val="00694CB2"/>
    <w:rsid w:val="006952A4"/>
    <w:rsid w:val="006A409A"/>
    <w:rsid w:val="006A4F91"/>
    <w:rsid w:val="006A527A"/>
    <w:rsid w:val="006A53EE"/>
    <w:rsid w:val="006B4ED6"/>
    <w:rsid w:val="006B7194"/>
    <w:rsid w:val="006C1545"/>
    <w:rsid w:val="006C1DE6"/>
    <w:rsid w:val="006C3EF0"/>
    <w:rsid w:val="006C5090"/>
    <w:rsid w:val="006D04D7"/>
    <w:rsid w:val="006D5108"/>
    <w:rsid w:val="006D7375"/>
    <w:rsid w:val="006E2C6A"/>
    <w:rsid w:val="006E2DE9"/>
    <w:rsid w:val="006E533F"/>
    <w:rsid w:val="006F2BD4"/>
    <w:rsid w:val="006F7BCD"/>
    <w:rsid w:val="006F7C63"/>
    <w:rsid w:val="00700C16"/>
    <w:rsid w:val="00702381"/>
    <w:rsid w:val="00702550"/>
    <w:rsid w:val="00704FE6"/>
    <w:rsid w:val="00705287"/>
    <w:rsid w:val="00706AD5"/>
    <w:rsid w:val="00706FB0"/>
    <w:rsid w:val="00707C8E"/>
    <w:rsid w:val="00711A6F"/>
    <w:rsid w:val="00711C94"/>
    <w:rsid w:val="007146E1"/>
    <w:rsid w:val="007148F9"/>
    <w:rsid w:val="0071595B"/>
    <w:rsid w:val="0071755D"/>
    <w:rsid w:val="007209E0"/>
    <w:rsid w:val="00721233"/>
    <w:rsid w:val="007233DB"/>
    <w:rsid w:val="0072579D"/>
    <w:rsid w:val="0072666C"/>
    <w:rsid w:val="007269A9"/>
    <w:rsid w:val="007276AF"/>
    <w:rsid w:val="00735467"/>
    <w:rsid w:val="00735742"/>
    <w:rsid w:val="00736122"/>
    <w:rsid w:val="00736C3D"/>
    <w:rsid w:val="00737D01"/>
    <w:rsid w:val="0074043C"/>
    <w:rsid w:val="00741E8F"/>
    <w:rsid w:val="00741EBD"/>
    <w:rsid w:val="0074336A"/>
    <w:rsid w:val="007438B8"/>
    <w:rsid w:val="00746A42"/>
    <w:rsid w:val="00753DC7"/>
    <w:rsid w:val="0075608E"/>
    <w:rsid w:val="007565A6"/>
    <w:rsid w:val="00761123"/>
    <w:rsid w:val="0076189F"/>
    <w:rsid w:val="0076452A"/>
    <w:rsid w:val="007645D6"/>
    <w:rsid w:val="00764F18"/>
    <w:rsid w:val="0077035B"/>
    <w:rsid w:val="00772BA6"/>
    <w:rsid w:val="00772F69"/>
    <w:rsid w:val="007806A5"/>
    <w:rsid w:val="007808FC"/>
    <w:rsid w:val="00782834"/>
    <w:rsid w:val="007829D7"/>
    <w:rsid w:val="0078555B"/>
    <w:rsid w:val="00787478"/>
    <w:rsid w:val="00790689"/>
    <w:rsid w:val="00790862"/>
    <w:rsid w:val="00791043"/>
    <w:rsid w:val="00791C1F"/>
    <w:rsid w:val="00791D27"/>
    <w:rsid w:val="00796481"/>
    <w:rsid w:val="007A1E4C"/>
    <w:rsid w:val="007A2692"/>
    <w:rsid w:val="007A26AE"/>
    <w:rsid w:val="007A3E6F"/>
    <w:rsid w:val="007A63A7"/>
    <w:rsid w:val="007B0698"/>
    <w:rsid w:val="007B0FDD"/>
    <w:rsid w:val="007B1324"/>
    <w:rsid w:val="007B5E2C"/>
    <w:rsid w:val="007B62FE"/>
    <w:rsid w:val="007B73D9"/>
    <w:rsid w:val="007C660D"/>
    <w:rsid w:val="007D2DB6"/>
    <w:rsid w:val="007D3598"/>
    <w:rsid w:val="007D4A2C"/>
    <w:rsid w:val="007E46AD"/>
    <w:rsid w:val="007E4D60"/>
    <w:rsid w:val="007E4FCB"/>
    <w:rsid w:val="007F1946"/>
    <w:rsid w:val="007F1C69"/>
    <w:rsid w:val="007F433A"/>
    <w:rsid w:val="007F4803"/>
    <w:rsid w:val="007F6C59"/>
    <w:rsid w:val="007F7F8C"/>
    <w:rsid w:val="00803099"/>
    <w:rsid w:val="00803783"/>
    <w:rsid w:val="00807D65"/>
    <w:rsid w:val="00814052"/>
    <w:rsid w:val="0081617B"/>
    <w:rsid w:val="00817663"/>
    <w:rsid w:val="00817767"/>
    <w:rsid w:val="008178BA"/>
    <w:rsid w:val="00817BB3"/>
    <w:rsid w:val="00822CB0"/>
    <w:rsid w:val="00824F2E"/>
    <w:rsid w:val="00826268"/>
    <w:rsid w:val="00826DE6"/>
    <w:rsid w:val="00827CC1"/>
    <w:rsid w:val="0083060A"/>
    <w:rsid w:val="00835076"/>
    <w:rsid w:val="00836014"/>
    <w:rsid w:val="008366EA"/>
    <w:rsid w:val="008450F7"/>
    <w:rsid w:val="008455A1"/>
    <w:rsid w:val="00845D5C"/>
    <w:rsid w:val="0085289C"/>
    <w:rsid w:val="00853617"/>
    <w:rsid w:val="008612C9"/>
    <w:rsid w:val="00864959"/>
    <w:rsid w:val="0086776C"/>
    <w:rsid w:val="00873B5A"/>
    <w:rsid w:val="008757A8"/>
    <w:rsid w:val="0087630B"/>
    <w:rsid w:val="008800D3"/>
    <w:rsid w:val="008814B9"/>
    <w:rsid w:val="00883AEF"/>
    <w:rsid w:val="00884BE9"/>
    <w:rsid w:val="00890508"/>
    <w:rsid w:val="0089560A"/>
    <w:rsid w:val="00895FDE"/>
    <w:rsid w:val="0089769F"/>
    <w:rsid w:val="008A1D90"/>
    <w:rsid w:val="008A3E2D"/>
    <w:rsid w:val="008A7A87"/>
    <w:rsid w:val="008A7E37"/>
    <w:rsid w:val="008B2A07"/>
    <w:rsid w:val="008B593D"/>
    <w:rsid w:val="008C209E"/>
    <w:rsid w:val="008C2C72"/>
    <w:rsid w:val="008C3053"/>
    <w:rsid w:val="008C4860"/>
    <w:rsid w:val="008C537D"/>
    <w:rsid w:val="008C7375"/>
    <w:rsid w:val="008C74FD"/>
    <w:rsid w:val="008D06E5"/>
    <w:rsid w:val="008D44F9"/>
    <w:rsid w:val="008D799F"/>
    <w:rsid w:val="008E101A"/>
    <w:rsid w:val="008E6D31"/>
    <w:rsid w:val="008F0194"/>
    <w:rsid w:val="008F0234"/>
    <w:rsid w:val="008F3776"/>
    <w:rsid w:val="008F3F39"/>
    <w:rsid w:val="008F5599"/>
    <w:rsid w:val="00900FB3"/>
    <w:rsid w:val="00901E4D"/>
    <w:rsid w:val="00903DA0"/>
    <w:rsid w:val="00904989"/>
    <w:rsid w:val="0090585B"/>
    <w:rsid w:val="00910665"/>
    <w:rsid w:val="0091097B"/>
    <w:rsid w:val="00914301"/>
    <w:rsid w:val="009177D6"/>
    <w:rsid w:val="00921EE5"/>
    <w:rsid w:val="00931156"/>
    <w:rsid w:val="0093309C"/>
    <w:rsid w:val="00934A55"/>
    <w:rsid w:val="00935169"/>
    <w:rsid w:val="00936327"/>
    <w:rsid w:val="00941E46"/>
    <w:rsid w:val="00942DE8"/>
    <w:rsid w:val="0095168D"/>
    <w:rsid w:val="00951F35"/>
    <w:rsid w:val="009522E2"/>
    <w:rsid w:val="00957585"/>
    <w:rsid w:val="00966B2C"/>
    <w:rsid w:val="00970A65"/>
    <w:rsid w:val="0097711A"/>
    <w:rsid w:val="009777C1"/>
    <w:rsid w:val="0098035B"/>
    <w:rsid w:val="009804A8"/>
    <w:rsid w:val="009845AB"/>
    <w:rsid w:val="00985632"/>
    <w:rsid w:val="00991162"/>
    <w:rsid w:val="009946A0"/>
    <w:rsid w:val="009958F8"/>
    <w:rsid w:val="00995DD0"/>
    <w:rsid w:val="00997C60"/>
    <w:rsid w:val="009A392E"/>
    <w:rsid w:val="009A53FD"/>
    <w:rsid w:val="009A6410"/>
    <w:rsid w:val="009B0705"/>
    <w:rsid w:val="009B1B21"/>
    <w:rsid w:val="009B732C"/>
    <w:rsid w:val="009C1543"/>
    <w:rsid w:val="009C3298"/>
    <w:rsid w:val="009C3529"/>
    <w:rsid w:val="009C3861"/>
    <w:rsid w:val="009C4EF3"/>
    <w:rsid w:val="009D0000"/>
    <w:rsid w:val="009D1608"/>
    <w:rsid w:val="009D2379"/>
    <w:rsid w:val="009E0F0B"/>
    <w:rsid w:val="009E4F0C"/>
    <w:rsid w:val="009E6F87"/>
    <w:rsid w:val="009F5A55"/>
    <w:rsid w:val="00A00629"/>
    <w:rsid w:val="00A0176E"/>
    <w:rsid w:val="00A02810"/>
    <w:rsid w:val="00A03AD6"/>
    <w:rsid w:val="00A04CA9"/>
    <w:rsid w:val="00A074F7"/>
    <w:rsid w:val="00A10B1A"/>
    <w:rsid w:val="00A12BF1"/>
    <w:rsid w:val="00A1515F"/>
    <w:rsid w:val="00A151ED"/>
    <w:rsid w:val="00A165E3"/>
    <w:rsid w:val="00A16B6C"/>
    <w:rsid w:val="00A21E49"/>
    <w:rsid w:val="00A22FEA"/>
    <w:rsid w:val="00A23B28"/>
    <w:rsid w:val="00A242DA"/>
    <w:rsid w:val="00A273B9"/>
    <w:rsid w:val="00A321B8"/>
    <w:rsid w:val="00A437EA"/>
    <w:rsid w:val="00A455BB"/>
    <w:rsid w:val="00A457A5"/>
    <w:rsid w:val="00A47220"/>
    <w:rsid w:val="00A477A7"/>
    <w:rsid w:val="00A50679"/>
    <w:rsid w:val="00A53650"/>
    <w:rsid w:val="00A54F17"/>
    <w:rsid w:val="00A5772D"/>
    <w:rsid w:val="00A61E2F"/>
    <w:rsid w:val="00A6786C"/>
    <w:rsid w:val="00A70874"/>
    <w:rsid w:val="00A71439"/>
    <w:rsid w:val="00A7158F"/>
    <w:rsid w:val="00A72EF8"/>
    <w:rsid w:val="00A741CA"/>
    <w:rsid w:val="00A75A53"/>
    <w:rsid w:val="00A77434"/>
    <w:rsid w:val="00A77E58"/>
    <w:rsid w:val="00A826B7"/>
    <w:rsid w:val="00A82CC7"/>
    <w:rsid w:val="00A83A6A"/>
    <w:rsid w:val="00A84F5C"/>
    <w:rsid w:val="00A85EF8"/>
    <w:rsid w:val="00A9715F"/>
    <w:rsid w:val="00A97D2D"/>
    <w:rsid w:val="00AA1672"/>
    <w:rsid w:val="00AA2CDB"/>
    <w:rsid w:val="00AB1473"/>
    <w:rsid w:val="00AB3CCD"/>
    <w:rsid w:val="00AB5279"/>
    <w:rsid w:val="00AB5CC5"/>
    <w:rsid w:val="00AB6731"/>
    <w:rsid w:val="00AC1045"/>
    <w:rsid w:val="00AC2ADD"/>
    <w:rsid w:val="00AC47F0"/>
    <w:rsid w:val="00AC79FB"/>
    <w:rsid w:val="00AD1131"/>
    <w:rsid w:val="00AD4F39"/>
    <w:rsid w:val="00AD6E00"/>
    <w:rsid w:val="00AD6EDA"/>
    <w:rsid w:val="00AE37F2"/>
    <w:rsid w:val="00AE4882"/>
    <w:rsid w:val="00AE596B"/>
    <w:rsid w:val="00AF01E4"/>
    <w:rsid w:val="00AF0F9D"/>
    <w:rsid w:val="00AF5231"/>
    <w:rsid w:val="00AF6319"/>
    <w:rsid w:val="00AF6459"/>
    <w:rsid w:val="00AF70F2"/>
    <w:rsid w:val="00B05233"/>
    <w:rsid w:val="00B12990"/>
    <w:rsid w:val="00B17FD0"/>
    <w:rsid w:val="00B2774E"/>
    <w:rsid w:val="00B27A66"/>
    <w:rsid w:val="00B27C1D"/>
    <w:rsid w:val="00B27EB5"/>
    <w:rsid w:val="00B31162"/>
    <w:rsid w:val="00B32B0F"/>
    <w:rsid w:val="00B357B0"/>
    <w:rsid w:val="00B408AA"/>
    <w:rsid w:val="00B40B57"/>
    <w:rsid w:val="00B454B9"/>
    <w:rsid w:val="00B50A65"/>
    <w:rsid w:val="00B53A88"/>
    <w:rsid w:val="00B53AF4"/>
    <w:rsid w:val="00B54C59"/>
    <w:rsid w:val="00B550A3"/>
    <w:rsid w:val="00B5703F"/>
    <w:rsid w:val="00B6415D"/>
    <w:rsid w:val="00B64401"/>
    <w:rsid w:val="00B70B95"/>
    <w:rsid w:val="00B73AFC"/>
    <w:rsid w:val="00B76A8B"/>
    <w:rsid w:val="00B77C2D"/>
    <w:rsid w:val="00B8507C"/>
    <w:rsid w:val="00B852B0"/>
    <w:rsid w:val="00B90AF2"/>
    <w:rsid w:val="00B90DDD"/>
    <w:rsid w:val="00B92A3A"/>
    <w:rsid w:val="00BA077A"/>
    <w:rsid w:val="00BA0D0B"/>
    <w:rsid w:val="00BA34D4"/>
    <w:rsid w:val="00BA5DB8"/>
    <w:rsid w:val="00BA7CA4"/>
    <w:rsid w:val="00BB0239"/>
    <w:rsid w:val="00BB41BF"/>
    <w:rsid w:val="00BB48A5"/>
    <w:rsid w:val="00BB4902"/>
    <w:rsid w:val="00BB5260"/>
    <w:rsid w:val="00BC0833"/>
    <w:rsid w:val="00BC0D96"/>
    <w:rsid w:val="00BC337D"/>
    <w:rsid w:val="00BC3D00"/>
    <w:rsid w:val="00BC66C3"/>
    <w:rsid w:val="00BD5A44"/>
    <w:rsid w:val="00BD701F"/>
    <w:rsid w:val="00BE060D"/>
    <w:rsid w:val="00BE10EF"/>
    <w:rsid w:val="00BE426A"/>
    <w:rsid w:val="00BE6EE4"/>
    <w:rsid w:val="00BF0058"/>
    <w:rsid w:val="00C07E08"/>
    <w:rsid w:val="00C11655"/>
    <w:rsid w:val="00C17331"/>
    <w:rsid w:val="00C213EC"/>
    <w:rsid w:val="00C23C9D"/>
    <w:rsid w:val="00C25012"/>
    <w:rsid w:val="00C25445"/>
    <w:rsid w:val="00C27149"/>
    <w:rsid w:val="00C36500"/>
    <w:rsid w:val="00C37F78"/>
    <w:rsid w:val="00C427C5"/>
    <w:rsid w:val="00C435AF"/>
    <w:rsid w:val="00C43963"/>
    <w:rsid w:val="00C43C7E"/>
    <w:rsid w:val="00C449F5"/>
    <w:rsid w:val="00C45939"/>
    <w:rsid w:val="00C459E3"/>
    <w:rsid w:val="00C55BB5"/>
    <w:rsid w:val="00C64409"/>
    <w:rsid w:val="00C64447"/>
    <w:rsid w:val="00C66E3B"/>
    <w:rsid w:val="00C73F1C"/>
    <w:rsid w:val="00C7707C"/>
    <w:rsid w:val="00C77A02"/>
    <w:rsid w:val="00C84ED0"/>
    <w:rsid w:val="00C85A31"/>
    <w:rsid w:val="00C85FBD"/>
    <w:rsid w:val="00C9016C"/>
    <w:rsid w:val="00C9538C"/>
    <w:rsid w:val="00C95475"/>
    <w:rsid w:val="00C97E9D"/>
    <w:rsid w:val="00CA3276"/>
    <w:rsid w:val="00CA35F4"/>
    <w:rsid w:val="00CA3E4B"/>
    <w:rsid w:val="00CA50B2"/>
    <w:rsid w:val="00CA62FA"/>
    <w:rsid w:val="00CB21C6"/>
    <w:rsid w:val="00CB56C4"/>
    <w:rsid w:val="00CB7302"/>
    <w:rsid w:val="00CB7CA4"/>
    <w:rsid w:val="00CB7CFC"/>
    <w:rsid w:val="00CC026C"/>
    <w:rsid w:val="00CC34EA"/>
    <w:rsid w:val="00CC54A2"/>
    <w:rsid w:val="00CD1CE0"/>
    <w:rsid w:val="00CE3349"/>
    <w:rsid w:val="00CF167C"/>
    <w:rsid w:val="00CF35D8"/>
    <w:rsid w:val="00CF4F2B"/>
    <w:rsid w:val="00CF5175"/>
    <w:rsid w:val="00CF63D8"/>
    <w:rsid w:val="00D00F10"/>
    <w:rsid w:val="00D01EF2"/>
    <w:rsid w:val="00D025A9"/>
    <w:rsid w:val="00D03182"/>
    <w:rsid w:val="00D03403"/>
    <w:rsid w:val="00D03B2F"/>
    <w:rsid w:val="00D04BAD"/>
    <w:rsid w:val="00D04C42"/>
    <w:rsid w:val="00D05F6E"/>
    <w:rsid w:val="00D11902"/>
    <w:rsid w:val="00D11DCF"/>
    <w:rsid w:val="00D1338A"/>
    <w:rsid w:val="00D152F3"/>
    <w:rsid w:val="00D15864"/>
    <w:rsid w:val="00D170E5"/>
    <w:rsid w:val="00D17C57"/>
    <w:rsid w:val="00D210EB"/>
    <w:rsid w:val="00D21270"/>
    <w:rsid w:val="00D222BA"/>
    <w:rsid w:val="00D23765"/>
    <w:rsid w:val="00D30853"/>
    <w:rsid w:val="00D31BE2"/>
    <w:rsid w:val="00D32497"/>
    <w:rsid w:val="00D327F9"/>
    <w:rsid w:val="00D33730"/>
    <w:rsid w:val="00D33B89"/>
    <w:rsid w:val="00D35F16"/>
    <w:rsid w:val="00D36625"/>
    <w:rsid w:val="00D415BA"/>
    <w:rsid w:val="00D42968"/>
    <w:rsid w:val="00D42D34"/>
    <w:rsid w:val="00D44468"/>
    <w:rsid w:val="00D46B2F"/>
    <w:rsid w:val="00D47C65"/>
    <w:rsid w:val="00D50846"/>
    <w:rsid w:val="00D50874"/>
    <w:rsid w:val="00D5122F"/>
    <w:rsid w:val="00D53172"/>
    <w:rsid w:val="00D54A4F"/>
    <w:rsid w:val="00D555FE"/>
    <w:rsid w:val="00D56C9F"/>
    <w:rsid w:val="00D61586"/>
    <w:rsid w:val="00D61F3A"/>
    <w:rsid w:val="00D62DE6"/>
    <w:rsid w:val="00D657B1"/>
    <w:rsid w:val="00D7469F"/>
    <w:rsid w:val="00D747CF"/>
    <w:rsid w:val="00D74F9A"/>
    <w:rsid w:val="00D75135"/>
    <w:rsid w:val="00D7570A"/>
    <w:rsid w:val="00D77683"/>
    <w:rsid w:val="00D810A9"/>
    <w:rsid w:val="00D81B3D"/>
    <w:rsid w:val="00D84BEC"/>
    <w:rsid w:val="00D90DF9"/>
    <w:rsid w:val="00D9270C"/>
    <w:rsid w:val="00D943C9"/>
    <w:rsid w:val="00D94BFE"/>
    <w:rsid w:val="00DA2D07"/>
    <w:rsid w:val="00DA6217"/>
    <w:rsid w:val="00DB0104"/>
    <w:rsid w:val="00DB15D5"/>
    <w:rsid w:val="00DB1C11"/>
    <w:rsid w:val="00DB204D"/>
    <w:rsid w:val="00DB2296"/>
    <w:rsid w:val="00DB3828"/>
    <w:rsid w:val="00DC0354"/>
    <w:rsid w:val="00DC3F55"/>
    <w:rsid w:val="00DC51A6"/>
    <w:rsid w:val="00DC56A5"/>
    <w:rsid w:val="00DD4757"/>
    <w:rsid w:val="00DE110E"/>
    <w:rsid w:val="00DE6BF5"/>
    <w:rsid w:val="00DE6C85"/>
    <w:rsid w:val="00DE7919"/>
    <w:rsid w:val="00DF02C3"/>
    <w:rsid w:val="00DF04D7"/>
    <w:rsid w:val="00DF4C3F"/>
    <w:rsid w:val="00DF5B27"/>
    <w:rsid w:val="00DF6283"/>
    <w:rsid w:val="00E022D1"/>
    <w:rsid w:val="00E022FF"/>
    <w:rsid w:val="00E0293C"/>
    <w:rsid w:val="00E10CBC"/>
    <w:rsid w:val="00E125B1"/>
    <w:rsid w:val="00E1420C"/>
    <w:rsid w:val="00E14DE3"/>
    <w:rsid w:val="00E14E9F"/>
    <w:rsid w:val="00E154D5"/>
    <w:rsid w:val="00E1663D"/>
    <w:rsid w:val="00E213C1"/>
    <w:rsid w:val="00E238A0"/>
    <w:rsid w:val="00E238B6"/>
    <w:rsid w:val="00E331B1"/>
    <w:rsid w:val="00E333AB"/>
    <w:rsid w:val="00E3353D"/>
    <w:rsid w:val="00E37B27"/>
    <w:rsid w:val="00E4035F"/>
    <w:rsid w:val="00E42CF1"/>
    <w:rsid w:val="00E47527"/>
    <w:rsid w:val="00E52350"/>
    <w:rsid w:val="00E55E3E"/>
    <w:rsid w:val="00E560A0"/>
    <w:rsid w:val="00E5784B"/>
    <w:rsid w:val="00E6049A"/>
    <w:rsid w:val="00E61D58"/>
    <w:rsid w:val="00E6261E"/>
    <w:rsid w:val="00E648F4"/>
    <w:rsid w:val="00E675F6"/>
    <w:rsid w:val="00E70792"/>
    <w:rsid w:val="00E74533"/>
    <w:rsid w:val="00E75906"/>
    <w:rsid w:val="00E75E94"/>
    <w:rsid w:val="00E76361"/>
    <w:rsid w:val="00E77909"/>
    <w:rsid w:val="00E80F4D"/>
    <w:rsid w:val="00E825D7"/>
    <w:rsid w:val="00E83549"/>
    <w:rsid w:val="00E84B42"/>
    <w:rsid w:val="00E95D5D"/>
    <w:rsid w:val="00E96163"/>
    <w:rsid w:val="00EA0334"/>
    <w:rsid w:val="00EA07EF"/>
    <w:rsid w:val="00EA4580"/>
    <w:rsid w:val="00EA4D64"/>
    <w:rsid w:val="00EA5A2C"/>
    <w:rsid w:val="00EB2489"/>
    <w:rsid w:val="00EB32DD"/>
    <w:rsid w:val="00EB57F8"/>
    <w:rsid w:val="00EC1A5E"/>
    <w:rsid w:val="00EC4A3B"/>
    <w:rsid w:val="00EC6C73"/>
    <w:rsid w:val="00ED2F9F"/>
    <w:rsid w:val="00ED3F30"/>
    <w:rsid w:val="00ED4599"/>
    <w:rsid w:val="00ED72D8"/>
    <w:rsid w:val="00EE0AE5"/>
    <w:rsid w:val="00EE19AF"/>
    <w:rsid w:val="00EE37A0"/>
    <w:rsid w:val="00EE7BFB"/>
    <w:rsid w:val="00EF07CA"/>
    <w:rsid w:val="00EF3346"/>
    <w:rsid w:val="00EF4288"/>
    <w:rsid w:val="00EF7B99"/>
    <w:rsid w:val="00F025BF"/>
    <w:rsid w:val="00F11473"/>
    <w:rsid w:val="00F12CF3"/>
    <w:rsid w:val="00F12ECE"/>
    <w:rsid w:val="00F14653"/>
    <w:rsid w:val="00F14681"/>
    <w:rsid w:val="00F14B03"/>
    <w:rsid w:val="00F15BAE"/>
    <w:rsid w:val="00F20861"/>
    <w:rsid w:val="00F220CF"/>
    <w:rsid w:val="00F265C2"/>
    <w:rsid w:val="00F3032B"/>
    <w:rsid w:val="00F30A49"/>
    <w:rsid w:val="00F350A2"/>
    <w:rsid w:val="00F35471"/>
    <w:rsid w:val="00F356E7"/>
    <w:rsid w:val="00F40524"/>
    <w:rsid w:val="00F44F67"/>
    <w:rsid w:val="00F450DF"/>
    <w:rsid w:val="00F50E14"/>
    <w:rsid w:val="00F53833"/>
    <w:rsid w:val="00F54D14"/>
    <w:rsid w:val="00F631BE"/>
    <w:rsid w:val="00F64AFD"/>
    <w:rsid w:val="00F71922"/>
    <w:rsid w:val="00F71DD4"/>
    <w:rsid w:val="00F77602"/>
    <w:rsid w:val="00F80E9F"/>
    <w:rsid w:val="00F83375"/>
    <w:rsid w:val="00F850FC"/>
    <w:rsid w:val="00F85E1B"/>
    <w:rsid w:val="00F861C4"/>
    <w:rsid w:val="00F87AE5"/>
    <w:rsid w:val="00F900DE"/>
    <w:rsid w:val="00F92BDE"/>
    <w:rsid w:val="00F943ED"/>
    <w:rsid w:val="00F945B3"/>
    <w:rsid w:val="00FA756E"/>
    <w:rsid w:val="00FA7F33"/>
    <w:rsid w:val="00FB1C17"/>
    <w:rsid w:val="00FB2DC3"/>
    <w:rsid w:val="00FB3610"/>
    <w:rsid w:val="00FB3FBF"/>
    <w:rsid w:val="00FB6C50"/>
    <w:rsid w:val="00FC2153"/>
    <w:rsid w:val="00FC5ED7"/>
    <w:rsid w:val="00FC704F"/>
    <w:rsid w:val="00FC7CA0"/>
    <w:rsid w:val="00FD1D11"/>
    <w:rsid w:val="00FD2172"/>
    <w:rsid w:val="00FD22CC"/>
    <w:rsid w:val="00FD7462"/>
    <w:rsid w:val="00FF195C"/>
    <w:rsid w:val="00FF3D11"/>
    <w:rsid w:val="00FF646B"/>
    <w:rsid w:val="00FF6B9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38608B0"/>
  <w15:docId w15:val="{ED36ADF9-B2B8-4372-981A-64AC85E21D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 w:qFormat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435AF"/>
    <w:pPr>
      <w:spacing w:after="160" w:line="259" w:lineRule="auto"/>
    </w:pPr>
    <w:rPr>
      <w:sz w:val="22"/>
      <w:szCs w:val="22"/>
      <w:lang w:val="nl-B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435A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DefaultParagraphFont"/>
    <w:uiPriority w:val="99"/>
    <w:semiHidden/>
    <w:rsid w:val="0085389E"/>
    <w:rPr>
      <w:rFonts w:ascii="Lucida Grande" w:hAnsi="Lucida Grande"/>
      <w:sz w:val="18"/>
      <w:szCs w:val="18"/>
    </w:rPr>
  </w:style>
  <w:style w:type="character" w:customStyle="1" w:styleId="TestofumettoCarattere0">
    <w:name w:val="Testo fumetto Carattere"/>
    <w:basedOn w:val="DefaultParagraphFont"/>
    <w:uiPriority w:val="99"/>
    <w:semiHidden/>
    <w:rsid w:val="0085389E"/>
    <w:rPr>
      <w:rFonts w:ascii="Lucida Grande" w:hAnsi="Lucida Grande"/>
      <w:sz w:val="18"/>
      <w:szCs w:val="18"/>
    </w:rPr>
  </w:style>
  <w:style w:type="character" w:customStyle="1" w:styleId="TestofumettoCarattere1">
    <w:name w:val="Testo fumetto Carattere"/>
    <w:basedOn w:val="DefaultParagraphFont"/>
    <w:uiPriority w:val="99"/>
    <w:semiHidden/>
    <w:rsid w:val="00CD36B9"/>
    <w:rPr>
      <w:rFonts w:ascii="Lucida Grande" w:hAnsi="Lucida Grande"/>
      <w:sz w:val="18"/>
      <w:szCs w:val="18"/>
    </w:rPr>
  </w:style>
  <w:style w:type="character" w:customStyle="1" w:styleId="TestofumettoCarattere2">
    <w:name w:val="Testo fumetto Carattere"/>
    <w:basedOn w:val="DefaultParagraphFont"/>
    <w:uiPriority w:val="99"/>
    <w:semiHidden/>
    <w:rsid w:val="00CD36B9"/>
    <w:rPr>
      <w:rFonts w:ascii="Lucida Grande" w:hAnsi="Lucida Grande"/>
      <w:sz w:val="18"/>
      <w:szCs w:val="18"/>
    </w:rPr>
  </w:style>
  <w:style w:type="character" w:customStyle="1" w:styleId="TestofumettoCarattere3">
    <w:name w:val="Testo fumetto Carattere"/>
    <w:basedOn w:val="DefaultParagraphFont"/>
    <w:uiPriority w:val="99"/>
    <w:semiHidden/>
    <w:rsid w:val="00CD36B9"/>
    <w:rPr>
      <w:rFonts w:ascii="Lucida Grande" w:hAnsi="Lucida Grande"/>
      <w:sz w:val="18"/>
      <w:szCs w:val="18"/>
    </w:rPr>
  </w:style>
  <w:style w:type="character" w:customStyle="1" w:styleId="TestofumettoCarattere4">
    <w:name w:val="Testo fumetto Carattere"/>
    <w:basedOn w:val="DefaultParagraphFont"/>
    <w:uiPriority w:val="99"/>
    <w:semiHidden/>
    <w:rsid w:val="00CD36B9"/>
    <w:rPr>
      <w:rFonts w:ascii="Lucida Grande" w:hAnsi="Lucida Grande"/>
      <w:sz w:val="18"/>
      <w:szCs w:val="18"/>
    </w:rPr>
  </w:style>
  <w:style w:type="character" w:customStyle="1" w:styleId="TestofumettoCarattere5">
    <w:name w:val="Testo fumetto Carattere"/>
    <w:basedOn w:val="DefaultParagraphFont"/>
    <w:uiPriority w:val="99"/>
    <w:semiHidden/>
    <w:rsid w:val="001A6FEE"/>
    <w:rPr>
      <w:rFonts w:ascii="Lucida Grande" w:hAnsi="Lucida Grande"/>
      <w:sz w:val="18"/>
      <w:szCs w:val="18"/>
    </w:rPr>
  </w:style>
  <w:style w:type="character" w:customStyle="1" w:styleId="TestofumettoCarattere6">
    <w:name w:val="Testo fumetto Carattere"/>
    <w:basedOn w:val="DefaultParagraphFont"/>
    <w:uiPriority w:val="99"/>
    <w:semiHidden/>
    <w:rsid w:val="001A6FEE"/>
    <w:rPr>
      <w:rFonts w:ascii="Lucida Grande" w:hAnsi="Lucida Grande"/>
      <w:sz w:val="18"/>
      <w:szCs w:val="18"/>
    </w:rPr>
  </w:style>
  <w:style w:type="character" w:customStyle="1" w:styleId="TestofumettoCarattere7">
    <w:name w:val="Testo fumetto Carattere"/>
    <w:basedOn w:val="DefaultParagraphFont"/>
    <w:uiPriority w:val="99"/>
    <w:semiHidden/>
    <w:rsid w:val="001A6FEE"/>
    <w:rPr>
      <w:rFonts w:ascii="Lucida Grande" w:hAnsi="Lucida Grande"/>
      <w:sz w:val="18"/>
      <w:szCs w:val="18"/>
    </w:rPr>
  </w:style>
  <w:style w:type="character" w:customStyle="1" w:styleId="TestofumettoCarattere8">
    <w:name w:val="Testo fumetto Carattere"/>
    <w:basedOn w:val="DefaultParagraphFont"/>
    <w:uiPriority w:val="99"/>
    <w:semiHidden/>
    <w:rsid w:val="001A6FEE"/>
    <w:rPr>
      <w:rFonts w:ascii="Lucida Grande" w:hAnsi="Lucida Grande"/>
      <w:sz w:val="18"/>
      <w:szCs w:val="18"/>
    </w:rPr>
  </w:style>
  <w:style w:type="character" w:customStyle="1" w:styleId="TestofumettoCarattere9">
    <w:name w:val="Testo fumetto Carattere"/>
    <w:basedOn w:val="DefaultParagraphFont"/>
    <w:uiPriority w:val="99"/>
    <w:semiHidden/>
    <w:rsid w:val="002858EC"/>
    <w:rPr>
      <w:rFonts w:ascii="Lucida Grande" w:hAnsi="Lucida Grande"/>
      <w:sz w:val="18"/>
      <w:szCs w:val="18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435AF"/>
    <w:rPr>
      <w:sz w:val="20"/>
      <w:szCs w:val="20"/>
      <w:lang w:val="nl-BE"/>
    </w:rPr>
  </w:style>
  <w:style w:type="paragraph" w:styleId="FootnoteText">
    <w:name w:val="footnote text"/>
    <w:basedOn w:val="Normal"/>
    <w:link w:val="FootnoteTextChar"/>
    <w:uiPriority w:val="99"/>
    <w:unhideWhenUsed/>
    <w:qFormat/>
    <w:rsid w:val="00C435AF"/>
    <w:pPr>
      <w:spacing w:after="0"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35AF"/>
    <w:rPr>
      <w:sz w:val="20"/>
      <w:szCs w:val="20"/>
      <w:lang w:val="nl-BE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35AF"/>
    <w:pPr>
      <w:spacing w:line="240" w:lineRule="auto"/>
    </w:pPr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35AF"/>
    <w:rPr>
      <w:b/>
      <w:bCs/>
      <w:sz w:val="20"/>
      <w:szCs w:val="20"/>
      <w:lang w:val="nl-B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35AF"/>
    <w:rPr>
      <w:b/>
      <w:bCs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35AF"/>
    <w:rPr>
      <w:rFonts w:ascii="Segoe UI" w:hAnsi="Segoe UI" w:cs="Segoe UI"/>
      <w:sz w:val="18"/>
      <w:szCs w:val="18"/>
      <w:lang w:val="nl-BE"/>
    </w:rPr>
  </w:style>
  <w:style w:type="paragraph" w:styleId="Header">
    <w:name w:val="header"/>
    <w:basedOn w:val="Normal"/>
    <w:link w:val="HeaderChar"/>
    <w:uiPriority w:val="99"/>
    <w:unhideWhenUsed/>
    <w:rsid w:val="00613E7C"/>
    <w:pPr>
      <w:tabs>
        <w:tab w:val="center" w:pos="4819"/>
        <w:tab w:val="right" w:pos="9638"/>
      </w:tabs>
      <w:spacing w:after="0" w:line="240" w:lineRule="auto"/>
      <w:jc w:val="center"/>
    </w:pPr>
    <w:rPr>
      <w:rFonts w:ascii="Times New Roman" w:hAnsi="Times New Roman"/>
      <w:sz w:val="24"/>
    </w:rPr>
  </w:style>
  <w:style w:type="character" w:customStyle="1" w:styleId="HeaderChar">
    <w:name w:val="Header Char"/>
    <w:basedOn w:val="DefaultParagraphFont"/>
    <w:link w:val="Header"/>
    <w:uiPriority w:val="99"/>
    <w:rsid w:val="00613E7C"/>
    <w:rPr>
      <w:rFonts w:ascii="Times New Roman" w:hAnsi="Times New Roman"/>
      <w:szCs w:val="22"/>
      <w:lang w:val="nl-BE"/>
    </w:rPr>
  </w:style>
  <w:style w:type="paragraph" w:styleId="Footer">
    <w:name w:val="footer"/>
    <w:basedOn w:val="Normal"/>
    <w:link w:val="FooterChar"/>
    <w:uiPriority w:val="99"/>
    <w:unhideWhenUsed/>
    <w:rsid w:val="00C435A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35AF"/>
    <w:rPr>
      <w:sz w:val="22"/>
      <w:szCs w:val="22"/>
      <w:lang w:val="nl-BE"/>
    </w:rPr>
  </w:style>
  <w:style w:type="character" w:styleId="FootnoteReference">
    <w:name w:val="footnote reference"/>
    <w:basedOn w:val="DefaultParagraphFont"/>
    <w:uiPriority w:val="99"/>
    <w:unhideWhenUsed/>
    <w:rsid w:val="00C435AF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C435AF"/>
    <w:rPr>
      <w:sz w:val="16"/>
      <w:szCs w:val="16"/>
    </w:rPr>
  </w:style>
  <w:style w:type="paragraph" w:styleId="ListParagraph">
    <w:name w:val="List Paragraph"/>
    <w:basedOn w:val="Normal"/>
    <w:uiPriority w:val="34"/>
    <w:qFormat/>
    <w:rsid w:val="00FB6C50"/>
    <w:pPr>
      <w:spacing w:after="0" w:line="240" w:lineRule="auto"/>
      <w:ind w:left="720"/>
      <w:contextualSpacing/>
    </w:pPr>
    <w:rPr>
      <w:rFonts w:ascii="Times New Roman" w:hAnsi="Times New Roman"/>
      <w:sz w:val="24"/>
      <w:szCs w:val="24"/>
      <w:lang w:val="it-IT"/>
    </w:rPr>
  </w:style>
  <w:style w:type="table" w:styleId="TableGrid">
    <w:name w:val="Table Grid"/>
    <w:basedOn w:val="TableNormal"/>
    <w:uiPriority w:val="39"/>
    <w:rsid w:val="00FB6C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FB6C50"/>
    <w:rPr>
      <w:b/>
      <w:bCs/>
    </w:rPr>
  </w:style>
  <w:style w:type="paragraph" w:styleId="Revision">
    <w:name w:val="Revision"/>
    <w:hidden/>
    <w:uiPriority w:val="99"/>
    <w:semiHidden/>
    <w:rsid w:val="00FB6C50"/>
    <w:rPr>
      <w:rFonts w:ascii="Garamond" w:hAnsi="Garamond"/>
    </w:rPr>
  </w:style>
  <w:style w:type="paragraph" w:customStyle="1" w:styleId="Testopreformattato">
    <w:name w:val="Testo preformattato"/>
    <w:basedOn w:val="Normal"/>
    <w:rsid w:val="00FB6C50"/>
    <w:pPr>
      <w:widowControl w:val="0"/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it-IT" w:eastAsia="it-IT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B6C50"/>
    <w:pPr>
      <w:spacing w:after="0" w:line="240" w:lineRule="auto"/>
    </w:pPr>
    <w:rPr>
      <w:rFonts w:ascii="Times New Roman" w:hAnsi="Times New Roman" w:cs="Times New Roman"/>
      <w:sz w:val="24"/>
      <w:szCs w:val="24"/>
      <w:lang w:val="it-IT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B6C50"/>
    <w:rPr>
      <w:rFonts w:ascii="Times New Roman" w:hAnsi="Times New Roman"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DC0354"/>
  </w:style>
  <w:style w:type="paragraph" w:customStyle="1" w:styleId="p1">
    <w:name w:val="p1"/>
    <w:basedOn w:val="Normal"/>
    <w:rsid w:val="00DC0354"/>
    <w:pPr>
      <w:spacing w:after="0" w:line="240" w:lineRule="auto"/>
    </w:pPr>
    <w:rPr>
      <w:rFonts w:ascii="Helvetica" w:hAnsi="Helvetica" w:cs="Times New Roman"/>
      <w:sz w:val="18"/>
      <w:szCs w:val="18"/>
      <w:lang w:val="it-IT" w:eastAsia="it-IT"/>
    </w:rPr>
  </w:style>
  <w:style w:type="character" w:customStyle="1" w:styleId="TestofumettoCarattere10">
    <w:name w:val="Testo fumetto Carattere1"/>
    <w:basedOn w:val="DefaultParagraphFont"/>
    <w:uiPriority w:val="99"/>
    <w:semiHidden/>
    <w:rsid w:val="002D3167"/>
    <w:rPr>
      <w:rFonts w:ascii="Lucida Grande" w:hAnsi="Lucida Grande"/>
      <w:sz w:val="18"/>
      <w:szCs w:val="18"/>
    </w:rPr>
  </w:style>
  <w:style w:type="paragraph" w:customStyle="1" w:styleId="Standard">
    <w:name w:val="Standard"/>
    <w:rsid w:val="002D3167"/>
    <w:pPr>
      <w:widowControl w:val="0"/>
      <w:suppressAutoHyphens/>
      <w:autoSpaceDN w:val="0"/>
      <w:textAlignment w:val="baseline"/>
    </w:pPr>
    <w:rPr>
      <w:rFonts w:ascii="Times New Roman" w:eastAsia="SimSun" w:hAnsi="Times New Roman" w:cs="Arial"/>
      <w:kern w:val="3"/>
      <w:lang w:eastAsia="zh-CN" w:bidi="hi-IN"/>
    </w:rPr>
  </w:style>
  <w:style w:type="character" w:customStyle="1" w:styleId="Caratteredellanota">
    <w:name w:val="Carattere della nota"/>
    <w:rsid w:val="00D00F10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D5F96"/>
    <w:pPr>
      <w:spacing w:after="0" w:line="240" w:lineRule="auto"/>
    </w:pPr>
    <w:rPr>
      <w:rFonts w:ascii="Garamond" w:hAnsi="Garamond"/>
      <w:sz w:val="20"/>
      <w:szCs w:val="20"/>
      <w:lang w:val="it-IT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D5F96"/>
    <w:rPr>
      <w:rFonts w:ascii="Garamond" w:hAnsi="Garamond"/>
      <w:sz w:val="20"/>
      <w:szCs w:val="20"/>
    </w:rPr>
  </w:style>
  <w:style w:type="numbering" w:customStyle="1" w:styleId="Nessunelenco1">
    <w:name w:val="Nessun elenco1"/>
    <w:next w:val="NoList"/>
    <w:semiHidden/>
    <w:unhideWhenUsed/>
    <w:rsid w:val="00FA756E"/>
  </w:style>
  <w:style w:type="table" w:customStyle="1" w:styleId="Grigliatabella1">
    <w:name w:val="Griglia tabella1"/>
    <w:basedOn w:val="TableNormal"/>
    <w:next w:val="TableGrid"/>
    <w:uiPriority w:val="39"/>
    <w:rsid w:val="00FA756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stonotaapidipaginaCarattere1">
    <w:name w:val="Testo nota a piè di pagina Carattere1"/>
    <w:basedOn w:val="DefaultParagraphFont"/>
    <w:uiPriority w:val="99"/>
    <w:semiHidden/>
    <w:rsid w:val="00A53650"/>
    <w:rPr>
      <w:lang w:val="nl-B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5543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8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5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1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header" Target="header8.xml"/><Relationship Id="rId26" Type="http://schemas.openxmlformats.org/officeDocument/2006/relationships/header" Target="header12.xml"/><Relationship Id="rId3" Type="http://schemas.openxmlformats.org/officeDocument/2006/relationships/styles" Target="styles.xml"/><Relationship Id="rId21" Type="http://schemas.openxmlformats.org/officeDocument/2006/relationships/footer" Target="footer4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header" Target="header7.xml"/><Relationship Id="rId25" Type="http://schemas.openxmlformats.org/officeDocument/2006/relationships/footer" Target="footer7.xml"/><Relationship Id="rId2" Type="http://schemas.openxmlformats.org/officeDocument/2006/relationships/numbering" Target="numbering.xml"/><Relationship Id="rId16" Type="http://schemas.openxmlformats.org/officeDocument/2006/relationships/header" Target="header6.xml"/><Relationship Id="rId20" Type="http://schemas.openxmlformats.org/officeDocument/2006/relationships/header" Target="header10.xm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footer" Target="footer6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23" Type="http://schemas.openxmlformats.org/officeDocument/2006/relationships/header" Target="header11.xml"/><Relationship Id="rId28" Type="http://schemas.openxmlformats.org/officeDocument/2006/relationships/header" Target="header14.xml"/><Relationship Id="rId10" Type="http://schemas.openxmlformats.org/officeDocument/2006/relationships/footer" Target="footer1.xml"/><Relationship Id="rId19" Type="http://schemas.openxmlformats.org/officeDocument/2006/relationships/header" Target="header9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Relationship Id="rId22" Type="http://schemas.openxmlformats.org/officeDocument/2006/relationships/footer" Target="footer5.xml"/><Relationship Id="rId27" Type="http://schemas.openxmlformats.org/officeDocument/2006/relationships/header" Target="header13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Props1.xml><?xml version="1.0" encoding="utf-8"?>
<ds:datastoreItem xmlns:ds="http://schemas.openxmlformats.org/officeDocument/2006/customXml" ds:itemID="{208D986B-FB6C-407C-A8D2-5B3B950C73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</TotalTime>
  <Pages>260</Pages>
  <Words>99721</Words>
  <Characters>568416</Characters>
  <Application>Microsoft Office Word</Application>
  <DocSecurity>0</DocSecurity>
  <Lines>4736</Lines>
  <Paragraphs>133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66680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e Correra</dc:creator>
  <cp:keywords/>
  <dc:description/>
  <cp:lastModifiedBy>Dirk Roorda</cp:lastModifiedBy>
  <cp:revision>39</cp:revision>
  <dcterms:created xsi:type="dcterms:W3CDTF">2024-04-05T14:35:00Z</dcterms:created>
  <dcterms:modified xsi:type="dcterms:W3CDTF">2024-11-12T11:32:00Z</dcterms:modified>
  <cp:category/>
</cp:coreProperties>
</file>